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92135C" w:rsidP="0092135C" w14:paraId="634E1685" w14:textId="77777777">
      <w:pPr>
        <w:pStyle w:val="Heading1"/>
        <w:keepNext w:val="0"/>
        <w:keepLines w:val="0"/>
        <w:widowControl w:val="0"/>
        <w:spacing w:before="0" w:line="240" w:lineRule="auto"/>
        <w:rPr>
          <w:rFonts w:ascii="Segoe UI" w:hAnsi="Segoe UI" w:cs="Segoe UI"/>
          <w:color w:val="365F91" w:themeColor="accent1" w:themeShade="BF"/>
          <w:sz w:val="22"/>
          <w:szCs w:val="22"/>
        </w:rPr>
      </w:pPr>
      <w:bookmarkStart w:id="0" w:name="_Toc108768964"/>
    </w:p>
    <w:p w:rsidR="0092135C" w:rsidRPr="0092135C" w:rsidP="0092135C" w14:paraId="3158D85A" w14:textId="77777777">
      <w:pPr>
        <w:widowControl w:val="0"/>
      </w:pPr>
    </w:p>
    <w:p w:rsidR="00481353" w:rsidRPr="0049684F" w:rsidP="00481353" w14:paraId="75C6C62E"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Form Approved</w:t>
      </w:r>
    </w:p>
    <w:p w:rsidR="00481353" w:rsidRPr="0049684F" w:rsidP="00481353" w14:paraId="65ADBC5C" w14:textId="1D231B03">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OMB No. 0920-</w:t>
      </w:r>
      <w:r w:rsidRPr="00193AFF" w:rsidR="00193AFF">
        <w:rPr>
          <w:rFonts w:ascii="Arial Nova" w:hAnsi="Arial Nova" w:cs="Arial"/>
          <w:b/>
          <w:sz w:val="18"/>
          <w:szCs w:val="18"/>
        </w:rPr>
        <w:t>1273</w:t>
      </w:r>
    </w:p>
    <w:p w:rsidR="00481353" w:rsidRPr="0049684F" w:rsidP="00481353" w14:paraId="551FF3C1"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Exp. Date xx/xx/xxxx</w:t>
      </w:r>
    </w:p>
    <w:p w:rsidR="00481353" w:rsidP="00481353" w14:paraId="45D72741" w14:textId="77777777">
      <w:pPr>
        <w:pStyle w:val="Heading1"/>
        <w:keepNext w:val="0"/>
        <w:keepLines w:val="0"/>
        <w:widowControl w:val="0"/>
        <w:spacing w:before="0" w:line="240" w:lineRule="auto"/>
        <w:rPr>
          <w:rFonts w:ascii="Segoe UI" w:hAnsi="Segoe UI" w:cs="Segoe UI"/>
          <w:color w:val="365F91" w:themeColor="accent1" w:themeShade="BF"/>
          <w:sz w:val="22"/>
          <w:szCs w:val="22"/>
        </w:rPr>
      </w:pPr>
    </w:p>
    <w:p w:rsidR="00481353" w:rsidP="00481353" w14:paraId="6A09B0EB" w14:textId="77777777"/>
    <w:p w:rsidR="00481353" w:rsidP="00481353" w14:paraId="10D50C14" w14:textId="77777777"/>
    <w:p w:rsidR="00481353" w:rsidP="00481353" w14:paraId="583D1389" w14:textId="77777777"/>
    <w:p w:rsidR="00481353" w:rsidRPr="007E6B47" w:rsidP="00481353" w14:paraId="3A23586B" w14:textId="77777777"/>
    <w:p w:rsidR="00481353" w:rsidRPr="00622F3F" w:rsidP="00481353" w14:paraId="7903DF0E"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sz w:val="52"/>
          <w:szCs w:val="52"/>
        </w:rPr>
      </w:pPr>
      <w:r w:rsidRPr="00622F3F">
        <w:rPr>
          <w:rFonts w:ascii="Arial Nova" w:hAnsi="Arial Nova"/>
          <w:iCs/>
          <w:sz w:val="52"/>
          <w:szCs w:val="52"/>
        </w:rPr>
        <w:t>Pregnancy Risk Assessment Monitoring System (PRAMS)</w:t>
      </w:r>
    </w:p>
    <w:p w:rsidR="00481353" w:rsidRPr="00CE549E" w:rsidP="00481353" w14:paraId="2491024A" w14:textId="77777777">
      <w:pPr>
        <w:pStyle w:val="Head2"/>
        <w:pBdr>
          <w:top w:val="single" w:sz="8" w:space="1" w:color="0070C0"/>
          <w:bottom w:val="single" w:sz="8" w:space="1" w:color="0070C0"/>
        </w:pBdr>
        <w:tabs>
          <w:tab w:val="left" w:pos="720"/>
          <w:tab w:val="left" w:leader="dot" w:pos="7920"/>
          <w:tab w:val="left" w:pos="8640"/>
        </w:tabs>
        <w:jc w:val="left"/>
        <w:rPr>
          <w:rFonts w:ascii="Arial Nova" w:hAnsi="Arial Nova"/>
          <w:color w:val="365F91" w:themeColor="accent1" w:themeShade="BF"/>
        </w:rPr>
      </w:pPr>
    </w:p>
    <w:p w:rsidR="00481353" w:rsidP="00481353" w14:paraId="6A11A16E"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color w:val="365F91" w:themeColor="accent1" w:themeShade="BF"/>
        </w:rPr>
      </w:pPr>
    </w:p>
    <w:p w:rsidR="00481353" w:rsidRPr="00622F3F" w:rsidP="00481353" w14:paraId="416ADCEA"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color w:val="365F91" w:themeColor="accent1" w:themeShade="BF"/>
        </w:rPr>
      </w:pPr>
    </w:p>
    <w:p w:rsidR="00481353" w:rsidRPr="00622F3F" w:rsidP="00481353" w14:paraId="3BA9E2B0"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sz w:val="52"/>
          <w:szCs w:val="52"/>
          <w:lang w:val="es-MX"/>
        </w:rPr>
      </w:pPr>
      <w:r w:rsidRPr="00622F3F">
        <w:rPr>
          <w:rFonts w:ascii="Arial Nova" w:hAnsi="Arial Nova"/>
          <w:iCs/>
          <w:sz w:val="52"/>
          <w:szCs w:val="52"/>
          <w:lang w:val="es-MX"/>
        </w:rPr>
        <w:t>Sistema De Evaluación Del Riesgo En El Embarazo</w:t>
      </w:r>
    </w:p>
    <w:p w:rsidR="00481353" w:rsidRPr="00CE549E" w:rsidP="00481353" w14:paraId="7F6A4011" w14:textId="77777777">
      <w:pPr>
        <w:rPr>
          <w:lang w:val="es-MX"/>
        </w:rPr>
      </w:pPr>
    </w:p>
    <w:p w:rsidR="00481353" w:rsidP="00481353" w14:paraId="2A28CCFB" w14:textId="77777777">
      <w:pPr>
        <w:jc w:val="center"/>
        <w:rPr>
          <w:rFonts w:ascii="Arial Nova" w:hAnsi="Arial Nova"/>
          <w:sz w:val="32"/>
          <w:szCs w:val="32"/>
          <w:lang w:val="es-MX"/>
        </w:rPr>
      </w:pPr>
    </w:p>
    <w:p w:rsidR="00481353" w:rsidP="00481353" w14:paraId="7A4C75F2" w14:textId="77777777">
      <w:pPr>
        <w:jc w:val="center"/>
        <w:rPr>
          <w:rFonts w:ascii="Arial Nova" w:hAnsi="Arial Nova"/>
          <w:sz w:val="32"/>
          <w:szCs w:val="32"/>
          <w:lang w:val="es-MX"/>
        </w:rPr>
      </w:pPr>
      <w:r w:rsidRPr="008E41E5">
        <w:rPr>
          <w:rFonts w:ascii="Arial Nova" w:hAnsi="Arial Nova"/>
          <w:sz w:val="32"/>
          <w:szCs w:val="32"/>
          <w:lang w:val="es-MX"/>
        </w:rPr>
        <w:t xml:space="preserve">Phase </w:t>
      </w:r>
      <w:r>
        <w:rPr>
          <w:rFonts w:ascii="Arial Nova" w:hAnsi="Arial Nova"/>
          <w:sz w:val="32"/>
          <w:szCs w:val="32"/>
          <w:lang w:val="es-MX"/>
        </w:rPr>
        <w:t>9</w:t>
      </w:r>
      <w:r w:rsidRPr="008E41E5">
        <w:rPr>
          <w:rFonts w:ascii="Arial Nova" w:hAnsi="Arial Nova"/>
          <w:sz w:val="32"/>
          <w:szCs w:val="32"/>
          <w:lang w:val="es-MX"/>
        </w:rPr>
        <w:t xml:space="preserve"> Standard Mail Questionnaire – Spanish</w:t>
      </w:r>
    </w:p>
    <w:p w:rsidR="00481353" w:rsidRPr="00481353" w:rsidP="00481353" w14:paraId="6255D107" w14:textId="77777777">
      <w:pPr>
        <w:jc w:val="center"/>
        <w:rPr>
          <w:rFonts w:ascii="Arial Nova" w:hAnsi="Arial Nova"/>
          <w:sz w:val="20"/>
          <w:szCs w:val="20"/>
          <w:lang w:val="es-MX"/>
        </w:rPr>
      </w:pPr>
    </w:p>
    <w:p w:rsidR="00481353" w:rsidRPr="00D1198E" w:rsidP="00481353" w14:paraId="1140ED29" w14:textId="77777777">
      <w:pPr>
        <w:pStyle w:val="Head2"/>
        <w:tabs>
          <w:tab w:val="left" w:pos="720"/>
          <w:tab w:val="left" w:leader="dot" w:pos="7920"/>
          <w:tab w:val="left" w:pos="8640"/>
        </w:tabs>
        <w:ind w:left="720" w:hanging="720"/>
        <w:rPr>
          <w:rFonts w:ascii="Arial Nova" w:hAnsi="Arial Nova"/>
          <w:i/>
          <w:iCs/>
          <w:sz w:val="32"/>
          <w:szCs w:val="32"/>
          <w:lang w:val="es-MX"/>
        </w:rPr>
      </w:pPr>
      <w:r w:rsidRPr="002E686A">
        <w:rPr>
          <w:rFonts w:ascii="Arial Nova" w:hAnsi="Arial Nova"/>
          <w:iCs/>
          <w:sz w:val="32"/>
          <w:szCs w:val="32"/>
          <w:lang w:val="es-MX"/>
        </w:rPr>
        <w:t xml:space="preserve">Cuestionario </w:t>
      </w:r>
      <w:r>
        <w:rPr>
          <w:rFonts w:ascii="Arial Nova" w:hAnsi="Arial Nova"/>
          <w:iCs/>
          <w:sz w:val="32"/>
          <w:szCs w:val="32"/>
          <w:lang w:val="es-MX"/>
        </w:rPr>
        <w:t>Correo</w:t>
      </w:r>
      <w:r w:rsidRPr="002E686A">
        <w:rPr>
          <w:rFonts w:ascii="Arial Nova" w:hAnsi="Arial Nova"/>
          <w:iCs/>
          <w:sz w:val="32"/>
          <w:szCs w:val="32"/>
          <w:lang w:val="es-MX"/>
        </w:rPr>
        <w:t xml:space="preserve"> </w:t>
      </w:r>
      <w:r w:rsidRPr="003355FC">
        <w:rPr>
          <w:rFonts w:ascii="Arial Nova" w:hAnsi="Arial Nova"/>
          <w:sz w:val="32"/>
          <w:szCs w:val="32"/>
          <w:lang w:val="es-ES"/>
        </w:rPr>
        <w:t>Estándar</w:t>
      </w:r>
      <w:r w:rsidRPr="002E686A">
        <w:rPr>
          <w:rFonts w:ascii="Arial Nova" w:hAnsi="Arial Nova"/>
          <w:iCs/>
          <w:sz w:val="32"/>
          <w:szCs w:val="32"/>
          <w:lang w:val="es-MX"/>
        </w:rPr>
        <w:t xml:space="preserve"> De La Fase </w:t>
      </w:r>
      <w:r>
        <w:rPr>
          <w:rFonts w:ascii="Arial Nova" w:hAnsi="Arial Nova"/>
          <w:iCs/>
          <w:sz w:val="32"/>
          <w:szCs w:val="32"/>
          <w:lang w:val="es-MX"/>
        </w:rPr>
        <w:t xml:space="preserve">9 - </w:t>
      </w:r>
      <w:r w:rsidRPr="002E686A">
        <w:rPr>
          <w:rFonts w:ascii="Arial Nova" w:hAnsi="Arial Nova"/>
          <w:iCs/>
          <w:sz w:val="32"/>
          <w:szCs w:val="32"/>
          <w:lang w:val="es-MX"/>
        </w:rPr>
        <w:t>En Español</w:t>
      </w:r>
    </w:p>
    <w:p w:rsidR="00481353" w:rsidP="0092135C" w14:paraId="36DA74FC" w14:textId="4CA27D1B">
      <w:pPr>
        <w:pStyle w:val="Heading1"/>
        <w:keepNext w:val="0"/>
        <w:keepLines w:val="0"/>
        <w:widowControl w:val="0"/>
        <w:spacing w:before="0" w:line="240" w:lineRule="auto"/>
        <w:rPr>
          <w:rFonts w:ascii="Segoe UI" w:hAnsi="Segoe UI" w:cs="Segoe UI"/>
          <w:color w:val="365F91" w:themeColor="accent1" w:themeShade="BF"/>
          <w:sz w:val="30"/>
          <w:szCs w:val="30"/>
          <w:lang w:val="es-MX"/>
        </w:rPr>
      </w:pPr>
    </w:p>
    <w:p w:rsidR="00481353" w:rsidP="00481353" w14:paraId="10A65B3D" w14:textId="5906F240">
      <w:pPr>
        <w:rPr>
          <w:lang w:val="es-MX"/>
        </w:rPr>
      </w:pPr>
    </w:p>
    <w:p w:rsidR="00481353" w:rsidP="00481353" w14:paraId="7A8858D7" w14:textId="5BC516E8">
      <w:pPr>
        <w:rPr>
          <w:lang w:val="es-MX"/>
        </w:rPr>
      </w:pPr>
    </w:p>
    <w:p w:rsidR="00481353" w:rsidP="00481353" w14:paraId="330CA437" w14:textId="070494F8">
      <w:pPr>
        <w:rPr>
          <w:lang w:val="es-MX"/>
        </w:rPr>
      </w:pPr>
    </w:p>
    <w:p w:rsidR="00481353" w:rsidP="00481353" w14:paraId="55D3B067" w14:textId="3523561B">
      <w:pPr>
        <w:rPr>
          <w:lang w:val="es-MX"/>
        </w:rPr>
      </w:pPr>
    </w:p>
    <w:p w:rsidR="00481353" w:rsidP="00481353" w14:paraId="27AB18DC" w14:textId="69E57B99">
      <w:pPr>
        <w:rPr>
          <w:lang w:val="es-MX"/>
        </w:rPr>
      </w:pPr>
    </w:p>
    <w:p w:rsidR="00481353" w:rsidP="00481353" w14:paraId="23C387F5" w14:textId="1F4380A5">
      <w:pPr>
        <w:rPr>
          <w:lang w:val="es-MX"/>
        </w:rPr>
      </w:pPr>
    </w:p>
    <w:p w:rsidR="00481353" w:rsidP="00481353" w14:paraId="7BAB0E15" w14:textId="6C483B28">
      <w:pPr>
        <w:rPr>
          <w:lang w:val="es-MX"/>
        </w:rPr>
      </w:pPr>
    </w:p>
    <w:p w:rsidR="00481353" w:rsidP="00481353" w14:paraId="2A124D5E" w14:textId="1B2ECEEA">
      <w:pPr>
        <w:rPr>
          <w:lang w:val="es-MX"/>
        </w:rPr>
      </w:pPr>
    </w:p>
    <w:p w:rsidR="00481353" w:rsidP="00481353" w14:paraId="6DC4B096" w14:textId="2DB75292">
      <w:pPr>
        <w:rPr>
          <w:lang w:val="es-MX"/>
        </w:rPr>
      </w:pPr>
    </w:p>
    <w:p w:rsidR="00481353" w:rsidP="00481353" w14:paraId="6CE76A0D" w14:textId="04DC6BB6">
      <w:pPr>
        <w:rPr>
          <w:lang w:val="es-MX"/>
        </w:rPr>
      </w:pPr>
    </w:p>
    <w:p w:rsidR="00481353" w:rsidP="00481353" w14:paraId="171CE9AE" w14:textId="4B3D7367">
      <w:pPr>
        <w:rPr>
          <w:lang w:val="es-MX"/>
        </w:rPr>
      </w:pPr>
    </w:p>
    <w:p w:rsidR="00481353" w:rsidP="00481353" w14:paraId="0F81234B" w14:textId="6833A4CC">
      <w:pPr>
        <w:rPr>
          <w:lang w:val="es-MX"/>
        </w:rPr>
      </w:pPr>
    </w:p>
    <w:p w:rsidR="00481353" w:rsidP="00481353" w14:paraId="20461AED" w14:textId="3C83B064">
      <w:pPr>
        <w:rPr>
          <w:lang w:val="es-MX"/>
        </w:rPr>
      </w:pPr>
    </w:p>
    <w:p w:rsidR="00481353" w:rsidP="00481353" w14:paraId="2312D24F" w14:textId="241ADC58">
      <w:pPr>
        <w:rPr>
          <w:lang w:val="es-MX"/>
        </w:rPr>
      </w:pPr>
    </w:p>
    <w:p w:rsidR="00481353" w:rsidP="00481353" w14:paraId="3583E5ED" w14:textId="2018734A">
      <w:pPr>
        <w:rPr>
          <w:lang w:val="es-MX"/>
        </w:rPr>
      </w:pPr>
    </w:p>
    <w:p w:rsidR="00481353" w:rsidP="00481353" w14:paraId="650BAE94" w14:textId="0C3555A9">
      <w:pPr>
        <w:rPr>
          <w:lang w:val="es-MX"/>
        </w:rPr>
      </w:pPr>
    </w:p>
    <w:p w:rsidR="00481353" w:rsidP="00481353" w14:paraId="7523EB77" w14:textId="7E0D2179">
      <w:pPr>
        <w:rPr>
          <w:lang w:val="es-MX"/>
        </w:rPr>
      </w:pPr>
    </w:p>
    <w:p w:rsidR="00B035AD" w:rsidRPr="0092135C" w:rsidP="0092135C" w14:paraId="1E7BEDE6" w14:textId="71F81127">
      <w:pPr>
        <w:pStyle w:val="Heading1"/>
        <w:keepNext w:val="0"/>
        <w:keepLines w:val="0"/>
        <w:widowControl w:val="0"/>
        <w:spacing w:before="0" w:line="240" w:lineRule="auto"/>
        <w:rPr>
          <w:rFonts w:ascii="Segoe UI" w:hAnsi="Segoe UI" w:cs="Segoe UI"/>
          <w:color w:val="365F91" w:themeColor="accent1" w:themeShade="BF"/>
          <w:sz w:val="30"/>
          <w:szCs w:val="30"/>
        </w:rPr>
      </w:pPr>
      <w:r>
        <w:rPr>
          <w:rFonts w:ascii="Segoe UI" w:hAnsi="Segoe UI" w:cs="Segoe UI"/>
          <w:color w:val="365F91" w:themeColor="accent1" w:themeShade="BF"/>
          <w:sz w:val="30"/>
          <w:szCs w:val="30"/>
        </w:rPr>
        <w:t>A</w:t>
      </w:r>
      <w:r w:rsidRPr="0092135C" w:rsidR="00B64969">
        <w:rPr>
          <w:rFonts w:ascii="Segoe UI" w:hAnsi="Segoe UI" w:cs="Segoe UI"/>
          <w:color w:val="365F91" w:themeColor="accent1" w:themeShade="BF"/>
          <w:sz w:val="30"/>
          <w:szCs w:val="30"/>
        </w:rPr>
        <w:t>ssisted Reproduction and Fertility</w:t>
      </w:r>
      <w:bookmarkEnd w:id="0"/>
    </w:p>
    <w:p w:rsidR="003641EF" w:rsidP="0092135C" w14:paraId="4800B678" w14:textId="57E6C610">
      <w:pPr>
        <w:pStyle w:val="Heading1"/>
        <w:keepNext w:val="0"/>
        <w:keepLines w:val="0"/>
        <w:widowControl w:val="0"/>
        <w:spacing w:before="0" w:line="240" w:lineRule="auto"/>
        <w:rPr>
          <w:rFonts w:ascii="Segoe UI" w:hAnsi="Segoe UI" w:cs="Segoe UI"/>
          <w:color w:val="365F91" w:themeColor="accent1" w:themeShade="BF"/>
          <w:sz w:val="20"/>
          <w:szCs w:val="20"/>
        </w:rPr>
      </w:pPr>
      <w:bookmarkStart w:id="1" w:name="_Breastfeeding"/>
      <w:bookmarkStart w:id="2" w:name="_Toc108768965"/>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3305AB0" w14:textId="77777777" w:rsidTr="00FB6E2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0151F7" w:rsidP="0092135C" w14:paraId="683D61F7" w14:textId="3F2B5E67">
            <w:pPr>
              <w:widowControl w:val="0"/>
              <w:tabs>
                <w:tab w:val="left" w:pos="720"/>
              </w:tabs>
              <w:spacing w:after="0" w:line="240" w:lineRule="auto"/>
              <w:rPr>
                <w:rFonts w:ascii="Segoe UI" w:hAnsi="Segoe UI" w:cs="Segoe UI"/>
                <w:b/>
                <w:sz w:val="20"/>
                <w:szCs w:val="20"/>
              </w:rPr>
            </w:pPr>
            <w:r w:rsidRPr="000151F7">
              <w:rPr>
                <w:rFonts w:ascii="Segoe UI" w:hAnsi="Segoe UI" w:cs="Segoe UI"/>
                <w:b/>
                <w:sz w:val="20"/>
                <w:szCs w:val="20"/>
              </w:rPr>
              <w:t>A1.</w:t>
            </w:r>
          </w:p>
        </w:tc>
        <w:tc>
          <w:tcPr>
            <w:tcW w:w="9900" w:type="dxa"/>
            <w:shd w:val="clear" w:color="auto" w:fill="D9D9D9" w:themeFill="background1" w:themeFillShade="D9"/>
          </w:tcPr>
          <w:p w:rsidR="00ED2D58" w:rsidRPr="000151F7" w:rsidP="0092135C" w14:paraId="274CFB87" w14:textId="6561825D">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Tomó medicamentos para la fertilidad o le hizo algún procedimiento un proveedor de atención médica para ayudarla a quedar embarazada de su </w:t>
            </w:r>
            <w:r w:rsidRPr="000151F7">
              <w:rPr>
                <w:rFonts w:ascii="Segoe UI" w:hAnsi="Segoe UI" w:cs="Segoe UI"/>
                <w:b/>
                <w:i/>
                <w:color w:val="000000"/>
                <w:sz w:val="20"/>
                <w:szCs w:val="20"/>
                <w:lang w:val="es-MX"/>
              </w:rPr>
              <w:t>nuevo</w:t>
            </w:r>
            <w:r w:rsidRPr="000151F7">
              <w:rPr>
                <w:rFonts w:ascii="Segoe UI" w:hAnsi="Segoe UI" w:cs="Segoe UI"/>
                <w:b/>
                <w:color w:val="000000"/>
                <w:sz w:val="20"/>
                <w:szCs w:val="20"/>
                <w:lang w:val="es-MX"/>
              </w:rPr>
              <w:t xml:space="preserve"> bebé?  </w:t>
            </w:r>
            <w:r w:rsidRPr="000151F7">
              <w:rPr>
                <w:rFonts w:ascii="Segoe UI" w:hAnsi="Segoe UI" w:cs="Segoe UI"/>
                <w:color w:val="000000"/>
                <w:sz w:val="20"/>
                <w:szCs w:val="20"/>
                <w:lang w:val="es-MX"/>
              </w:rPr>
              <w:t>Esto puede incluir tratamientos contra la esterilidad, como medicamentos para aumentar la fertilidad o tecnología de reproducción asistida.</w:t>
            </w:r>
          </w:p>
        </w:tc>
      </w:tr>
      <w:tr w14:paraId="777E93D6" w14:textId="77777777" w:rsidTr="00FB6E23">
        <w:tblPrEx>
          <w:tblW w:w="0" w:type="auto"/>
          <w:tblLook w:val="04A0"/>
        </w:tblPrEx>
        <w:tc>
          <w:tcPr>
            <w:tcW w:w="900" w:type="dxa"/>
          </w:tcPr>
          <w:p w:rsidR="00ED2D58" w:rsidRPr="007B397C" w:rsidP="0092135C" w14:paraId="01140029" w14:textId="77777777">
            <w:pPr>
              <w:widowControl w:val="0"/>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15DE9142" w14:textId="77777777">
            <w:pPr>
              <w:widowControl w:val="0"/>
              <w:tabs>
                <w:tab w:val="left" w:pos="720"/>
              </w:tabs>
              <w:spacing w:after="0" w:line="240" w:lineRule="auto"/>
              <w:rPr>
                <w:rFonts w:ascii="Segoe UI" w:hAnsi="Segoe UI" w:cs="Segoe UI"/>
                <w:sz w:val="20"/>
                <w:szCs w:val="20"/>
                <w:lang w:val="es-MX"/>
              </w:rPr>
            </w:pPr>
          </w:p>
        </w:tc>
      </w:tr>
      <w:tr w14:paraId="0926C514" w14:textId="77777777" w:rsidTr="00FB6E23">
        <w:tblPrEx>
          <w:tblW w:w="0" w:type="auto"/>
          <w:tblLook w:val="04A0"/>
        </w:tblPrEx>
        <w:trPr>
          <w:trHeight w:val="333"/>
        </w:trPr>
        <w:tc>
          <w:tcPr>
            <w:tcW w:w="900" w:type="dxa"/>
          </w:tcPr>
          <w:p w:rsidR="00ED2D58" w:rsidRPr="007B397C" w:rsidP="00A239F0" w14:paraId="4DFA781F" w14:textId="77777777">
            <w:pPr>
              <w:pStyle w:val="ListParagraph"/>
              <w:widowControl w:val="0"/>
              <w:numPr>
                <w:ilvl w:val="0"/>
                <w:numId w:val="55"/>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6DBD3618" w14:textId="77777777">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3AD7E5D7" w14:textId="77777777" w:rsidTr="00FB6E23">
        <w:tblPrEx>
          <w:tblW w:w="0" w:type="auto"/>
          <w:tblLook w:val="04A0"/>
        </w:tblPrEx>
        <w:trPr>
          <w:trHeight w:val="315"/>
        </w:trPr>
        <w:tc>
          <w:tcPr>
            <w:tcW w:w="900" w:type="dxa"/>
          </w:tcPr>
          <w:p w:rsidR="00ED2D58" w:rsidRPr="007B397C" w:rsidP="00A239F0" w14:paraId="2F63362E" w14:textId="77777777">
            <w:pPr>
              <w:pStyle w:val="ListParagraph"/>
              <w:widowControl w:val="0"/>
              <w:numPr>
                <w:ilvl w:val="0"/>
                <w:numId w:val="55"/>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38AF499C" w14:textId="77777777">
            <w:pPr>
              <w:widowControl w:val="0"/>
              <w:tabs>
                <w:tab w:val="left" w:pos="720"/>
              </w:tabs>
              <w:spacing w:after="0" w:line="240" w:lineRule="auto"/>
              <w:rPr>
                <w:rFonts w:ascii="Segoe UI" w:hAnsi="Segoe UI" w:cs="Segoe UI"/>
                <w:sz w:val="20"/>
                <w:szCs w:val="20"/>
              </w:rPr>
            </w:pPr>
            <w:r w:rsidRPr="007B397C">
              <w:rPr>
                <w:rFonts w:ascii="Segoe UI" w:hAnsi="Segoe UI" w:cs="Segoe UI"/>
                <w:color w:val="000000"/>
                <w:sz w:val="20"/>
                <w:szCs w:val="20"/>
              </w:rPr>
              <w:t>Sí</w:t>
            </w:r>
          </w:p>
        </w:tc>
      </w:tr>
    </w:tbl>
    <w:p w:rsidR="00FB6E23" w:rsidRPr="007B397C" w14:paraId="0750487B"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CEFB684" w14:textId="77777777" w:rsidTr="00FB6E2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ED2D58" w:rsidRPr="007B397C" w:rsidP="0092135C" w14:paraId="391989DB" w14:textId="0773C8C9">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A2. </w:t>
            </w:r>
          </w:p>
        </w:tc>
        <w:tc>
          <w:tcPr>
            <w:tcW w:w="4575" w:type="pct"/>
            <w:shd w:val="clear" w:color="auto" w:fill="D9D9D9" w:themeFill="background1" w:themeFillShade="D9"/>
          </w:tcPr>
          <w:p w:rsidR="00ED2D58" w:rsidRPr="000151F7" w:rsidP="0092135C" w14:paraId="64362B3E" w14:textId="0142F324">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Utilizó alguno de los siguientes tratamientos para la fertilidad </w:t>
            </w:r>
            <w:r w:rsidRPr="000151F7">
              <w:rPr>
                <w:rFonts w:ascii="Segoe UI" w:hAnsi="Segoe UI" w:cs="Segoe UI"/>
                <w:b/>
                <w:iCs/>
                <w:color w:val="000000"/>
                <w:sz w:val="20"/>
                <w:szCs w:val="20"/>
                <w:lang w:val="es-MX"/>
              </w:rPr>
              <w:t>para</w:t>
            </w:r>
            <w:r w:rsidRPr="000151F7">
              <w:rPr>
                <w:rFonts w:ascii="Segoe UI" w:hAnsi="Segoe UI" w:cs="Segoe UI"/>
                <w:b/>
                <w:color w:val="000000"/>
                <w:sz w:val="20"/>
                <w:szCs w:val="20"/>
                <w:lang w:val="es-MX"/>
              </w:rPr>
              <w:t xml:space="preserve"> que le ayudara a quedar</w:t>
            </w:r>
            <w:r w:rsidRPr="000151F7">
              <w:rPr>
                <w:rFonts w:ascii="Segoe UI" w:hAnsi="Segoe UI" w:cs="Segoe UI"/>
                <w:b/>
                <w:i/>
                <w:color w:val="000000"/>
                <w:sz w:val="20"/>
                <w:szCs w:val="20"/>
                <w:lang w:val="es-MX"/>
              </w:rPr>
              <w:t xml:space="preserve"> embarazada</w:t>
            </w:r>
            <w:r w:rsidRPr="000151F7">
              <w:rPr>
                <w:rFonts w:ascii="Segoe UI" w:hAnsi="Segoe UI" w:cs="Segoe UI"/>
                <w:b/>
                <w:color w:val="000000"/>
                <w:sz w:val="20"/>
                <w:szCs w:val="20"/>
                <w:lang w:val="es-MX"/>
              </w:rPr>
              <w:t xml:space="preserve"> de su </w:t>
            </w:r>
            <w:r w:rsidRPr="000151F7">
              <w:rPr>
                <w:rFonts w:ascii="Segoe UI" w:hAnsi="Segoe UI" w:cs="Segoe UI"/>
                <w:b/>
                <w:i/>
                <w:color w:val="000000"/>
                <w:sz w:val="20"/>
                <w:szCs w:val="20"/>
                <w:lang w:val="es-MX"/>
              </w:rPr>
              <w:t>nuevo</w:t>
            </w:r>
            <w:r w:rsidRPr="000151F7">
              <w:rPr>
                <w:rFonts w:ascii="Segoe UI" w:hAnsi="Segoe UI" w:cs="Segoe UI"/>
                <w:b/>
                <w:color w:val="000000"/>
                <w:sz w:val="20"/>
                <w:szCs w:val="20"/>
                <w:lang w:val="es-MX"/>
              </w:rPr>
              <w:t xml:space="preserve"> bebé?</w:t>
            </w:r>
            <w:r w:rsidRPr="000151F7">
              <w:rPr>
                <w:rFonts w:ascii="Segoe UI" w:hAnsi="Segoe UI" w:cs="Segoe UI"/>
                <w:color w:val="000000"/>
                <w:sz w:val="20"/>
                <w:szCs w:val="20"/>
                <w:lang w:val="es-MX"/>
              </w:rPr>
              <w:t xml:space="preserve">  </w:t>
            </w:r>
          </w:p>
        </w:tc>
      </w:tr>
      <w:tr w14:paraId="0EBE08E2" w14:textId="77777777" w:rsidTr="00FB6E23">
        <w:tblPrEx>
          <w:tblW w:w="5000" w:type="pct"/>
          <w:tblLook w:val="04A0"/>
        </w:tblPrEx>
        <w:tc>
          <w:tcPr>
            <w:tcW w:w="425" w:type="pct"/>
            <w:shd w:val="clear" w:color="auto" w:fill="D9D9D9" w:themeFill="background1" w:themeFillShade="D9"/>
          </w:tcPr>
          <w:p w:rsidR="00ED2D58" w:rsidRPr="007B397C" w:rsidP="0092135C" w14:paraId="1339CE42"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shd w:val="clear" w:color="auto" w:fill="D9D9D9" w:themeFill="background1" w:themeFillShade="D9"/>
          </w:tcPr>
          <w:p w:rsidR="00ED2D58" w:rsidRPr="007B397C" w:rsidP="0092135C" w14:paraId="68FE09B2" w14:textId="77777777">
            <w:pPr>
              <w:pStyle w:val="QNoL110"/>
              <w:widowControl w:val="0"/>
              <w:tabs>
                <w:tab w:val="clear" w:pos="353"/>
                <w:tab w:val="clear" w:pos="622"/>
                <w:tab w:val="left" w:pos="720"/>
                <w:tab w:val="clear" w:pos="936"/>
              </w:tabs>
              <w:rPr>
                <w:rFonts w:ascii="Segoe UI" w:hAnsi="Segoe UI" w:cs="Segoe UI"/>
                <w:color w:val="000000"/>
                <w:lang w:val="es-MX"/>
              </w:rPr>
            </w:pPr>
            <w:r w:rsidRPr="007B397C">
              <w:rPr>
                <w:rFonts w:ascii="Segoe UI" w:hAnsi="Segoe UI" w:cs="Segoe UI"/>
                <w:color w:val="000000"/>
                <w:bdr w:val="single" w:sz="4" w:space="0" w:color="auto"/>
                <w:shd w:val="clear" w:color="auto" w:fill="FFFFFF" w:themeFill="background1"/>
                <w:lang w:val="es-MX"/>
              </w:rPr>
              <w:t>Marque TODAS las que correspondan</w:t>
            </w:r>
          </w:p>
        </w:tc>
      </w:tr>
      <w:tr w14:paraId="7CA9BDD4" w14:textId="77777777" w:rsidTr="00FB6E23">
        <w:tblPrEx>
          <w:tblW w:w="5000" w:type="pct"/>
          <w:tblLook w:val="04A0"/>
        </w:tblPrEx>
        <w:tc>
          <w:tcPr>
            <w:tcW w:w="425" w:type="pct"/>
          </w:tcPr>
          <w:p w:rsidR="00ED2D58" w:rsidRPr="007B397C" w:rsidP="0092135C" w14:paraId="2B6790F5"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tcPr>
          <w:p w:rsidR="00ED2D58" w:rsidRPr="007B397C" w:rsidP="0092135C" w14:paraId="302BFAC1" w14:textId="77777777">
            <w:pPr>
              <w:pStyle w:val="QNoL110"/>
              <w:widowControl w:val="0"/>
              <w:tabs>
                <w:tab w:val="clear" w:pos="353"/>
                <w:tab w:val="clear" w:pos="622"/>
                <w:tab w:val="left" w:pos="720"/>
                <w:tab w:val="clear" w:pos="936"/>
              </w:tabs>
              <w:rPr>
                <w:rFonts w:ascii="Segoe UI" w:hAnsi="Segoe UI" w:cs="Segoe UI"/>
                <w:lang w:val="es-MX"/>
              </w:rPr>
            </w:pPr>
          </w:p>
        </w:tc>
      </w:tr>
      <w:tr w14:paraId="316E1419" w14:textId="77777777" w:rsidTr="00FB6E23">
        <w:tblPrEx>
          <w:tblW w:w="5000" w:type="pct"/>
          <w:tblLook w:val="04A0"/>
        </w:tblPrEx>
        <w:trPr>
          <w:trHeight w:val="234"/>
        </w:trPr>
        <w:tc>
          <w:tcPr>
            <w:tcW w:w="425" w:type="pct"/>
          </w:tcPr>
          <w:p w:rsidR="000151F7" w:rsidRPr="007B397C" w:rsidP="000151F7" w14:paraId="16E457E4" w14:textId="77777777">
            <w:pPr>
              <w:pStyle w:val="QNoL110"/>
              <w:widowControl w:val="0"/>
              <w:numPr>
                <w:ilvl w:val="0"/>
                <w:numId w:val="54"/>
              </w:numPr>
              <w:tabs>
                <w:tab w:val="clear" w:pos="353"/>
                <w:tab w:val="clear" w:pos="622"/>
                <w:tab w:val="clear" w:pos="936"/>
              </w:tabs>
              <w:rPr>
                <w:rFonts w:ascii="Segoe UI" w:hAnsi="Segoe UI" w:cs="Segoe UI"/>
                <w:b w:val="0"/>
                <w:lang w:val="es-MX"/>
              </w:rPr>
            </w:pPr>
          </w:p>
        </w:tc>
        <w:tc>
          <w:tcPr>
            <w:tcW w:w="4575" w:type="pct"/>
          </w:tcPr>
          <w:p w:rsidR="000151F7" w:rsidRPr="000151F7" w:rsidP="000151F7" w14:paraId="4E583029" w14:textId="1B932389">
            <w:pPr>
              <w:pStyle w:val="QNoL110"/>
              <w:widowControl w:val="0"/>
              <w:tabs>
                <w:tab w:val="clear" w:pos="353"/>
                <w:tab w:val="clear" w:pos="622"/>
                <w:tab w:val="clear" w:pos="936"/>
              </w:tabs>
              <w:rPr>
                <w:rFonts w:ascii="Segoe UI" w:hAnsi="Segoe UI" w:cs="Segoe UI"/>
                <w:b w:val="0"/>
                <w:lang w:val="es-MX"/>
              </w:rPr>
            </w:pPr>
            <w:r w:rsidRPr="000151F7">
              <w:rPr>
                <w:rFonts w:ascii="Segoe UI" w:hAnsi="Segoe UI" w:cs="Segoe UI"/>
                <w:b w:val="0"/>
                <w:color w:val="000000"/>
                <w:lang w:val="es-MX"/>
              </w:rPr>
              <w:t>Medicamentos para aumentar la fertilidad recetados por un médico para estimular la ovulación</w:t>
            </w:r>
          </w:p>
        </w:tc>
      </w:tr>
      <w:tr w14:paraId="7C0199E7" w14:textId="77777777" w:rsidTr="00FB6E23">
        <w:tblPrEx>
          <w:tblW w:w="5000" w:type="pct"/>
          <w:tblLook w:val="04A0"/>
        </w:tblPrEx>
        <w:trPr>
          <w:trHeight w:val="567"/>
        </w:trPr>
        <w:tc>
          <w:tcPr>
            <w:tcW w:w="425" w:type="pct"/>
          </w:tcPr>
          <w:p w:rsidR="000151F7" w:rsidRPr="007B397C" w:rsidP="000151F7" w14:paraId="6705E097" w14:textId="77777777">
            <w:pPr>
              <w:pStyle w:val="ListParagraph"/>
              <w:keepNext/>
              <w:keepLines/>
              <w:numPr>
                <w:ilvl w:val="0"/>
                <w:numId w:val="54"/>
              </w:numPr>
              <w:tabs>
                <w:tab w:val="left" w:pos="720"/>
              </w:tabs>
              <w:spacing w:after="0" w:line="240" w:lineRule="auto"/>
              <w:rPr>
                <w:rFonts w:ascii="Segoe UI" w:hAnsi="Segoe UI" w:cs="Segoe UI"/>
                <w:b/>
                <w:sz w:val="20"/>
                <w:szCs w:val="20"/>
                <w:lang w:val="es-MX"/>
              </w:rPr>
            </w:pPr>
          </w:p>
        </w:tc>
        <w:tc>
          <w:tcPr>
            <w:tcW w:w="4575" w:type="pct"/>
          </w:tcPr>
          <w:p w:rsidR="000151F7" w:rsidRPr="000151F7" w:rsidP="000151F7" w14:paraId="36024625" w14:textId="4C19AC19">
            <w:pPr>
              <w:pStyle w:val="QNoL110"/>
              <w:widowControl w:val="0"/>
              <w:tabs>
                <w:tab w:val="clear" w:pos="353"/>
                <w:tab w:val="clear" w:pos="622"/>
                <w:tab w:val="clear" w:pos="936"/>
              </w:tabs>
              <w:rPr>
                <w:rFonts w:ascii="Segoe UI" w:hAnsi="Segoe UI" w:cs="Segoe UI"/>
                <w:b w:val="0"/>
                <w:bCs/>
                <w:lang w:val="es-MX"/>
              </w:rPr>
            </w:pPr>
            <w:r w:rsidRPr="000151F7">
              <w:rPr>
                <w:rFonts w:ascii="Segoe UI" w:hAnsi="Segoe UI" w:cs="Segoe UI"/>
                <w:b w:val="0"/>
                <w:color w:val="000000"/>
                <w:lang w:val="es-MX"/>
              </w:rPr>
              <w:t>Inseminación artificial o inseminación intrauterina (tratamientos en que se colecta y coloca el semen, NO los óvulos, quirúrgicamente dentro del útero)</w:t>
            </w:r>
          </w:p>
        </w:tc>
      </w:tr>
      <w:tr w14:paraId="6CAD04BE" w14:textId="77777777" w:rsidTr="00FB6E23">
        <w:tblPrEx>
          <w:tblW w:w="5000" w:type="pct"/>
          <w:tblLook w:val="04A0"/>
        </w:tblPrEx>
        <w:tc>
          <w:tcPr>
            <w:tcW w:w="425" w:type="pct"/>
          </w:tcPr>
          <w:p w:rsidR="000151F7" w:rsidRPr="007B397C" w:rsidP="000151F7" w14:paraId="647A22DC" w14:textId="77777777">
            <w:pPr>
              <w:pStyle w:val="QNoL110"/>
              <w:widowControl w:val="0"/>
              <w:numPr>
                <w:ilvl w:val="0"/>
                <w:numId w:val="54"/>
              </w:numPr>
              <w:tabs>
                <w:tab w:val="clear" w:pos="353"/>
                <w:tab w:val="clear" w:pos="622"/>
                <w:tab w:val="clear" w:pos="936"/>
              </w:tabs>
              <w:rPr>
                <w:rFonts w:ascii="Segoe UI" w:hAnsi="Segoe UI" w:cs="Segoe UI"/>
                <w:b w:val="0"/>
                <w:lang w:val="es-MX"/>
              </w:rPr>
            </w:pPr>
          </w:p>
        </w:tc>
        <w:tc>
          <w:tcPr>
            <w:tcW w:w="4575" w:type="pct"/>
          </w:tcPr>
          <w:p w:rsidR="000151F7" w:rsidRPr="000151F7" w:rsidP="000151F7" w14:paraId="6BEA4AFC" w14:textId="6F13B198">
            <w:pPr>
              <w:pStyle w:val="QNoL110"/>
              <w:widowControl w:val="0"/>
              <w:tabs>
                <w:tab w:val="clear" w:pos="353"/>
                <w:tab w:val="clear" w:pos="622"/>
                <w:tab w:val="clear" w:pos="936"/>
              </w:tabs>
              <w:rPr>
                <w:rFonts w:ascii="Segoe UI" w:hAnsi="Segoe UI" w:cs="Segoe UI"/>
                <w:b w:val="0"/>
                <w:lang w:val="es-MX"/>
              </w:rPr>
            </w:pPr>
            <w:r w:rsidRPr="000151F7">
              <w:rPr>
                <w:rFonts w:ascii="Segoe UI" w:hAnsi="Segoe UI" w:cs="Segoe UI"/>
                <w:b w:val="0"/>
                <w:color w:val="000000"/>
                <w:lang w:val="es-MX"/>
              </w:rPr>
              <w:t>Tecnología de reproducción asistida (tratamientos en los que los óvulos o embriones de la mujer fueron manipulados en el laboratorio, como en la fertilización in vitro [IVF] con o sin transferencia intracitoplasmática de espermatozoides [ICSI] u otros procedimientos relacionados)</w:t>
            </w:r>
          </w:p>
        </w:tc>
      </w:tr>
      <w:tr w14:paraId="7D23C6BB" w14:textId="77777777" w:rsidTr="00FB6E23">
        <w:tblPrEx>
          <w:tblW w:w="5000" w:type="pct"/>
          <w:tblLook w:val="04A0"/>
        </w:tblPrEx>
        <w:trPr>
          <w:trHeight w:val="252"/>
        </w:trPr>
        <w:tc>
          <w:tcPr>
            <w:tcW w:w="425" w:type="pct"/>
          </w:tcPr>
          <w:p w:rsidR="000151F7" w:rsidRPr="007B397C" w:rsidP="000151F7" w14:paraId="449BDA92" w14:textId="77777777">
            <w:pPr>
              <w:pStyle w:val="QNoL110"/>
              <w:widowControl w:val="0"/>
              <w:numPr>
                <w:ilvl w:val="0"/>
                <w:numId w:val="54"/>
              </w:numPr>
              <w:tabs>
                <w:tab w:val="clear" w:pos="353"/>
                <w:tab w:val="clear" w:pos="622"/>
                <w:tab w:val="left" w:pos="720"/>
                <w:tab w:val="clear" w:pos="936"/>
              </w:tabs>
              <w:rPr>
                <w:rFonts w:ascii="Segoe UI" w:hAnsi="Segoe UI" w:cs="Segoe UI"/>
                <w:b w:val="0"/>
                <w:lang w:val="es-MX"/>
              </w:rPr>
            </w:pPr>
          </w:p>
        </w:tc>
        <w:tc>
          <w:tcPr>
            <w:tcW w:w="4575" w:type="pct"/>
          </w:tcPr>
          <w:p w:rsidR="000151F7" w:rsidRPr="000151F7" w:rsidP="000151F7" w14:paraId="64AEFF06" w14:textId="12D26720">
            <w:pPr>
              <w:pStyle w:val="QNoL110"/>
              <w:widowControl w:val="0"/>
              <w:tabs>
                <w:tab w:val="clear" w:pos="353"/>
                <w:tab w:val="clear" w:pos="622"/>
                <w:tab w:val="left" w:pos="720"/>
                <w:tab w:val="clear" w:pos="936"/>
              </w:tabs>
              <w:rPr>
                <w:rFonts w:ascii="Segoe UI" w:hAnsi="Segoe UI" w:cs="Segoe UI"/>
                <w:b w:val="0"/>
                <w:bCs/>
              </w:rPr>
            </w:pPr>
            <w:r w:rsidRPr="000151F7">
              <w:rPr>
                <w:rFonts w:ascii="Segoe UI" w:hAnsi="Segoe UI" w:cs="Segoe UI"/>
                <w:b w:val="0"/>
                <w:bCs/>
                <w:color w:val="000000"/>
              </w:rPr>
              <w:t>Otro tratamiento médico</w:t>
            </w:r>
          </w:p>
        </w:tc>
      </w:tr>
      <w:tr w14:paraId="30D2A76B" w14:textId="77777777" w:rsidTr="00FB6E23">
        <w:tblPrEx>
          <w:tblW w:w="5000" w:type="pct"/>
          <w:tblLook w:val="04A0"/>
        </w:tblPrEx>
        <w:tc>
          <w:tcPr>
            <w:tcW w:w="425" w:type="pct"/>
          </w:tcPr>
          <w:p w:rsidR="00ED2D58" w:rsidRPr="007B397C" w:rsidP="00FB6E23" w14:paraId="608BF243" w14:textId="77777777">
            <w:pPr>
              <w:pStyle w:val="QNoL110"/>
              <w:widowControl w:val="0"/>
              <w:tabs>
                <w:tab w:val="clear" w:pos="353"/>
                <w:tab w:val="clear" w:pos="622"/>
                <w:tab w:val="left" w:pos="720"/>
                <w:tab w:val="clear" w:pos="936"/>
              </w:tabs>
              <w:ind w:left="720"/>
              <w:rPr>
                <w:rFonts w:ascii="Segoe UI" w:hAnsi="Segoe UI" w:cs="Segoe UI"/>
                <w:b w:val="0"/>
                <w:lang w:val="es-MX"/>
              </w:rPr>
            </w:pPr>
          </w:p>
        </w:tc>
        <w:tc>
          <w:tcPr>
            <w:tcW w:w="4575" w:type="pct"/>
          </w:tcPr>
          <w:p w:rsidR="00ED2D58" w:rsidRPr="00D125F0" w:rsidP="0092135C" w14:paraId="76965725" w14:textId="11AA0D31">
            <w:pPr>
              <w:pStyle w:val="QNoL110"/>
              <w:widowControl w:val="0"/>
              <w:tabs>
                <w:tab w:val="clear" w:pos="353"/>
                <w:tab w:val="clear" w:pos="622"/>
                <w:tab w:val="left" w:pos="720"/>
                <w:tab w:val="clear" w:pos="936"/>
              </w:tabs>
              <w:rPr>
                <w:rFonts w:ascii="Segoe UI" w:eastAsia="Wingdings" w:hAnsi="Segoe UI" w:cs="Segoe UI"/>
                <w:b w:val="0"/>
                <w:bCs/>
              </w:rPr>
            </w:pPr>
            <w:r w:rsidRPr="00D125F0">
              <w:rPr>
                <w:rFonts w:ascii="Cambria Math" w:hAnsi="Cambria Math" w:cs="Cambria Math"/>
                <w:b w:val="0"/>
                <w:bCs/>
              </w:rPr>
              <w:t>⤷</w:t>
            </w:r>
            <w:r w:rsidRPr="00D125F0">
              <w:rPr>
                <w:rFonts w:ascii="Segoe UI" w:hAnsi="Segoe UI" w:cs="Segoe UI"/>
                <w:b w:val="0"/>
                <w:bCs/>
              </w:rPr>
              <w:t xml:space="preserve"> </w:t>
            </w:r>
            <w:r w:rsidRPr="00D125F0">
              <w:rPr>
                <w:rFonts w:ascii="Segoe UI" w:hAnsi="Segoe UI" w:cs="Segoe UI"/>
                <w:b w:val="0"/>
                <w:bCs/>
                <w:color w:val="000000"/>
              </w:rPr>
              <w:t>Por favor, díganos</w:t>
            </w:r>
            <w:r w:rsidRPr="00D125F0">
              <w:rPr>
                <w:rFonts w:ascii="Segoe UI" w:hAnsi="Segoe UI" w:cs="Segoe UI"/>
                <w:b w:val="0"/>
                <w:bCs/>
              </w:rPr>
              <w:t>:_________________________</w:t>
            </w:r>
          </w:p>
        </w:tc>
      </w:tr>
      <w:tr w14:paraId="13B77344" w14:textId="77777777" w:rsidTr="00FB6E23">
        <w:tblPrEx>
          <w:tblW w:w="5000" w:type="pct"/>
          <w:tblLook w:val="04A0"/>
        </w:tblPrEx>
        <w:tc>
          <w:tcPr>
            <w:tcW w:w="425" w:type="pct"/>
          </w:tcPr>
          <w:p w:rsidR="00ED2D58" w:rsidRPr="007B397C" w:rsidP="00A239F0" w14:paraId="43A97383" w14:textId="77777777">
            <w:pPr>
              <w:pStyle w:val="QNoL110"/>
              <w:widowControl w:val="0"/>
              <w:numPr>
                <w:ilvl w:val="0"/>
                <w:numId w:val="54"/>
              </w:numPr>
              <w:tabs>
                <w:tab w:val="clear" w:pos="353"/>
                <w:tab w:val="clear" w:pos="622"/>
                <w:tab w:val="left" w:pos="720"/>
                <w:tab w:val="clear" w:pos="936"/>
              </w:tabs>
              <w:rPr>
                <w:rFonts w:ascii="Segoe UI" w:hAnsi="Segoe UI" w:cs="Segoe UI"/>
                <w:b w:val="0"/>
                <w:lang w:val="es-MX"/>
              </w:rPr>
            </w:pPr>
          </w:p>
        </w:tc>
        <w:tc>
          <w:tcPr>
            <w:tcW w:w="4575" w:type="pct"/>
          </w:tcPr>
          <w:p w:rsidR="00ED2D58" w:rsidRPr="007B397C" w:rsidP="0092135C" w14:paraId="12AF76DF" w14:textId="19BB1488">
            <w:pPr>
              <w:pStyle w:val="QNoL110"/>
              <w:widowControl w:val="0"/>
              <w:tabs>
                <w:tab w:val="clear" w:pos="353"/>
                <w:tab w:val="clear" w:pos="622"/>
                <w:tab w:val="left" w:pos="720"/>
                <w:tab w:val="clear" w:pos="936"/>
              </w:tabs>
              <w:rPr>
                <w:rFonts w:ascii="Segoe UI" w:hAnsi="Segoe UI" w:cs="Segoe UI"/>
                <w:b w:val="0"/>
                <w:bCs/>
                <w:strike/>
                <w:color w:val="000000"/>
                <w:lang w:val="es-MX"/>
              </w:rPr>
            </w:pPr>
            <w:r w:rsidRPr="000151F7">
              <w:rPr>
                <w:rFonts w:ascii="Segoe UI" w:hAnsi="Segoe UI" w:cs="Segoe UI"/>
                <w:b w:val="0"/>
                <w:color w:val="000000"/>
                <w:lang w:val="es-MX"/>
              </w:rPr>
              <w:t>No utilicé tratamientos de fertilidad para quedar embarazada de mi nuevo bebé</w:t>
            </w:r>
          </w:p>
        </w:tc>
      </w:tr>
    </w:tbl>
    <w:p w:rsidR="00FB6E23" w:rsidRPr="00481353" w14:paraId="2DF948AA"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F9FF985" w14:textId="77777777"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0151F7" w:rsidRPr="007B397C" w:rsidP="000151F7" w14:paraId="5CA1DAD5"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 xml:space="preserve">A4. </w:t>
            </w:r>
          </w:p>
          <w:p w:rsidR="000151F7" w:rsidRPr="007B397C" w:rsidP="000151F7" w14:paraId="4854F9D7" w14:textId="66F2D288">
            <w:pPr>
              <w:widowControl w:val="0"/>
              <w:spacing w:after="0" w:line="240" w:lineRule="auto"/>
              <w:rPr>
                <w:rFonts w:ascii="Segoe UI" w:hAnsi="Segoe UI" w:cs="Segoe UI"/>
                <w:b/>
                <w:sz w:val="20"/>
                <w:szCs w:val="20"/>
              </w:rPr>
            </w:pPr>
          </w:p>
        </w:tc>
        <w:tc>
          <w:tcPr>
            <w:tcW w:w="9900" w:type="dxa"/>
            <w:shd w:val="clear" w:color="auto" w:fill="D9D9D9" w:themeFill="background1" w:themeFillShade="D9"/>
          </w:tcPr>
          <w:p w:rsidR="000151F7" w:rsidRPr="000151F7" w:rsidP="000151F7" w14:paraId="7790C6CA" w14:textId="089A95FA">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Por cuánto tiempo estuvo tratando de quedar embarazada </w:t>
            </w:r>
            <w:r w:rsidRPr="000151F7">
              <w:rPr>
                <w:rFonts w:ascii="Segoe UI" w:hAnsi="Segoe UI" w:cs="Segoe UI"/>
                <w:b/>
                <w:i/>
                <w:color w:val="000000"/>
                <w:sz w:val="20"/>
                <w:szCs w:val="20"/>
                <w:lang w:val="es-MX"/>
              </w:rPr>
              <w:t>antes</w:t>
            </w:r>
            <w:r w:rsidRPr="000151F7">
              <w:rPr>
                <w:rFonts w:ascii="Segoe UI" w:hAnsi="Segoe UI" w:cs="Segoe UI"/>
                <w:b/>
                <w:color w:val="000000"/>
                <w:sz w:val="20"/>
                <w:szCs w:val="20"/>
                <w:lang w:val="es-MX"/>
              </w:rPr>
              <w:t xml:space="preserve"> de tomar medicamentos para la fertilidad o antes de utilizar algún procedimiento médico para que le ayudara a quedar embarazada de su nuevo bebé? </w:t>
            </w:r>
            <w:r w:rsidRPr="000151F7">
              <w:rPr>
                <w:rFonts w:ascii="Segoe UI" w:hAnsi="Segoe UI" w:cs="Segoe UI"/>
                <w:color w:val="000000"/>
                <w:sz w:val="20"/>
                <w:szCs w:val="20"/>
                <w:lang w:val="es-MX"/>
              </w:rPr>
              <w:t>No cuente periodos de tiempo largos en que usted y su pareja estuvieron separados o no estaban teniendo relaciones sexuales.</w:t>
            </w:r>
          </w:p>
        </w:tc>
      </w:tr>
      <w:tr w14:paraId="200781A1" w14:textId="77777777" w:rsidTr="00FD668F">
        <w:tblPrEx>
          <w:tblW w:w="0" w:type="auto"/>
          <w:tblLook w:val="04A0"/>
        </w:tblPrEx>
        <w:tc>
          <w:tcPr>
            <w:tcW w:w="900" w:type="dxa"/>
            <w:shd w:val="clear" w:color="auto" w:fill="auto"/>
          </w:tcPr>
          <w:p w:rsidR="000151F7" w:rsidRPr="007B397C" w:rsidP="000151F7" w14:paraId="17343BE2" w14:textId="77777777">
            <w:pPr>
              <w:widowControl w:val="0"/>
              <w:spacing w:after="0" w:line="240" w:lineRule="auto"/>
              <w:rPr>
                <w:rFonts w:ascii="Segoe UI" w:hAnsi="Segoe UI" w:cs="Segoe UI"/>
                <w:i/>
                <w:iCs/>
                <w:sz w:val="20"/>
                <w:szCs w:val="20"/>
                <w:lang w:val="es-MX"/>
              </w:rPr>
            </w:pPr>
          </w:p>
        </w:tc>
        <w:tc>
          <w:tcPr>
            <w:tcW w:w="9900" w:type="dxa"/>
            <w:shd w:val="clear" w:color="auto" w:fill="auto"/>
          </w:tcPr>
          <w:p w:rsidR="000151F7" w:rsidRPr="007B397C" w:rsidP="000151F7" w14:paraId="29E059F0" w14:textId="77777777">
            <w:pPr>
              <w:widowControl w:val="0"/>
              <w:spacing w:after="0" w:line="240" w:lineRule="auto"/>
              <w:rPr>
                <w:rFonts w:ascii="Segoe UI" w:hAnsi="Segoe UI" w:cs="Segoe UI"/>
                <w:i/>
                <w:iCs/>
                <w:sz w:val="20"/>
                <w:szCs w:val="20"/>
                <w:lang w:val="es-MX"/>
              </w:rPr>
            </w:pPr>
          </w:p>
        </w:tc>
      </w:tr>
      <w:tr w14:paraId="41D87BBD" w14:textId="77777777" w:rsidTr="00FD668F">
        <w:tblPrEx>
          <w:tblW w:w="0" w:type="auto"/>
          <w:tblLook w:val="04A0"/>
        </w:tblPrEx>
        <w:tc>
          <w:tcPr>
            <w:tcW w:w="900" w:type="dxa"/>
          </w:tcPr>
          <w:p w:rsidR="000151F7" w:rsidRPr="00481353" w:rsidP="000151F7" w14:paraId="5B04BE86"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0151F7" w:rsidRPr="007B397C" w:rsidP="000151F7" w14:paraId="0C0F5D21"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 xml:space="preserve">0 a 6 meses </w:t>
            </w:r>
          </w:p>
        </w:tc>
      </w:tr>
      <w:tr w14:paraId="53A10A79" w14:textId="77777777" w:rsidTr="00FD668F">
        <w:tblPrEx>
          <w:tblW w:w="0" w:type="auto"/>
          <w:tblLook w:val="04A0"/>
        </w:tblPrEx>
        <w:tc>
          <w:tcPr>
            <w:tcW w:w="900" w:type="dxa"/>
          </w:tcPr>
          <w:p w:rsidR="000151F7" w:rsidRPr="007B397C" w:rsidP="000151F7" w14:paraId="290FDC53"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15BFF755" w14:textId="77777777">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 xml:space="preserve">7 meses a menos de un año </w:t>
            </w:r>
          </w:p>
        </w:tc>
      </w:tr>
      <w:tr w14:paraId="3103C28A" w14:textId="77777777" w:rsidTr="00FD668F">
        <w:tblPrEx>
          <w:tblW w:w="0" w:type="auto"/>
          <w:tblLook w:val="04A0"/>
        </w:tblPrEx>
        <w:tc>
          <w:tcPr>
            <w:tcW w:w="900" w:type="dxa"/>
          </w:tcPr>
          <w:p w:rsidR="000151F7" w:rsidRPr="007B397C" w:rsidP="000151F7" w14:paraId="641BB972"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0151F7" w:rsidRPr="007B397C" w:rsidP="000151F7" w14:paraId="263794AE"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1 a 2 años</w:t>
            </w:r>
          </w:p>
        </w:tc>
      </w:tr>
      <w:tr w14:paraId="179E7196" w14:textId="77777777" w:rsidTr="00FD668F">
        <w:tblPrEx>
          <w:tblW w:w="0" w:type="auto"/>
          <w:tblLook w:val="04A0"/>
        </w:tblPrEx>
        <w:tc>
          <w:tcPr>
            <w:tcW w:w="900" w:type="dxa"/>
          </w:tcPr>
          <w:p w:rsidR="000151F7" w:rsidRPr="007B397C" w:rsidP="000151F7" w14:paraId="784AFAA0"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523319AB"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3 a 4 años</w:t>
            </w:r>
          </w:p>
        </w:tc>
      </w:tr>
      <w:tr w14:paraId="64054C0B" w14:textId="77777777" w:rsidTr="00FD668F">
        <w:tblPrEx>
          <w:tblW w:w="0" w:type="auto"/>
          <w:tblLook w:val="04A0"/>
        </w:tblPrEx>
        <w:tc>
          <w:tcPr>
            <w:tcW w:w="900" w:type="dxa"/>
          </w:tcPr>
          <w:p w:rsidR="000151F7" w:rsidRPr="007B397C" w:rsidP="000151F7" w14:paraId="34784AA1"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364D9CD3"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5 a 6 años</w:t>
            </w:r>
          </w:p>
        </w:tc>
      </w:tr>
      <w:tr w14:paraId="1EDFE4A8" w14:textId="77777777" w:rsidTr="00FD668F">
        <w:tblPrEx>
          <w:tblW w:w="0" w:type="auto"/>
          <w:tblLook w:val="04A0"/>
        </w:tblPrEx>
        <w:tc>
          <w:tcPr>
            <w:tcW w:w="900" w:type="dxa"/>
          </w:tcPr>
          <w:p w:rsidR="000151F7" w:rsidRPr="007B397C" w:rsidP="000151F7" w14:paraId="3A432ABF"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70F04F21"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 xml:space="preserve">Más de 6 años </w:t>
            </w:r>
          </w:p>
        </w:tc>
      </w:tr>
    </w:tbl>
    <w:p w:rsidR="00FB6E23" w:rsidRPr="007B397C" w14:paraId="760D671A" w14:textId="77777777">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757B8692" w14:textId="77777777" w:rsidTr="00FB6E2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92135C" w14:paraId="27E44F3F"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A5.</w:t>
            </w:r>
          </w:p>
        </w:tc>
        <w:tc>
          <w:tcPr>
            <w:tcW w:w="9900" w:type="dxa"/>
            <w:shd w:val="clear" w:color="auto" w:fill="D9D9D9" w:themeFill="background1" w:themeFillShade="D9"/>
          </w:tcPr>
          <w:p w:rsidR="00ED2D58" w:rsidRPr="007B397C" w:rsidP="0092135C" w14:paraId="2EA04CB1" w14:textId="77777777">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Cuántos ciclos de tratamientos de fertilidad (completos o incompletos) recibió antes de quedar embarazada de su nuevo</w:t>
            </w:r>
            <w:r w:rsidRPr="007B397C">
              <w:rPr>
                <w:rFonts w:ascii="Segoe UI" w:hAnsi="Segoe UI" w:cs="Segoe UI"/>
                <w:b/>
                <w:i/>
                <w:iCs/>
                <w:color w:val="000000"/>
                <w:sz w:val="20"/>
                <w:szCs w:val="20"/>
                <w:lang w:val="es-MX"/>
              </w:rPr>
              <w:t xml:space="preserve"> </w:t>
            </w:r>
            <w:r w:rsidRPr="007B397C">
              <w:rPr>
                <w:rFonts w:ascii="Segoe UI" w:hAnsi="Segoe UI" w:cs="Segoe UI"/>
                <w:b/>
                <w:color w:val="000000"/>
                <w:sz w:val="20"/>
                <w:szCs w:val="20"/>
                <w:lang w:val="es-MX"/>
              </w:rPr>
              <w:t>bebé?</w:t>
            </w:r>
          </w:p>
        </w:tc>
      </w:tr>
      <w:tr w14:paraId="57D2BC87" w14:textId="77777777" w:rsidTr="007B397C">
        <w:tblPrEx>
          <w:tblW w:w="0" w:type="auto"/>
          <w:tblLook w:val="04A0"/>
        </w:tblPrEx>
        <w:tc>
          <w:tcPr>
            <w:tcW w:w="900" w:type="dxa"/>
            <w:shd w:val="clear" w:color="auto" w:fill="auto"/>
          </w:tcPr>
          <w:p w:rsidR="00ED2D58" w:rsidRPr="007B397C" w:rsidP="0092135C" w14:paraId="1EE6856E" w14:textId="77777777">
            <w:pPr>
              <w:widowControl w:val="0"/>
              <w:spacing w:after="0" w:line="240" w:lineRule="auto"/>
              <w:rPr>
                <w:rFonts w:ascii="Segoe UI" w:hAnsi="Segoe UI" w:cs="Segoe UI"/>
                <w:sz w:val="20"/>
                <w:szCs w:val="20"/>
                <w:lang w:val="es-MX"/>
              </w:rPr>
            </w:pPr>
          </w:p>
        </w:tc>
        <w:tc>
          <w:tcPr>
            <w:tcW w:w="9900" w:type="dxa"/>
            <w:shd w:val="clear" w:color="auto" w:fill="auto"/>
          </w:tcPr>
          <w:p w:rsidR="00ED2D58" w:rsidRPr="007B397C" w:rsidP="0092135C" w14:paraId="58A36D3F" w14:textId="77777777">
            <w:pPr>
              <w:widowControl w:val="0"/>
              <w:spacing w:after="0" w:line="240" w:lineRule="auto"/>
              <w:rPr>
                <w:rFonts w:ascii="Segoe UI" w:hAnsi="Segoe UI" w:cs="Segoe UI"/>
                <w:sz w:val="20"/>
                <w:szCs w:val="20"/>
                <w:lang w:val="es-MX"/>
              </w:rPr>
            </w:pPr>
          </w:p>
        </w:tc>
      </w:tr>
      <w:tr w14:paraId="3D4591BF" w14:textId="77777777" w:rsidTr="00FB6E23">
        <w:tblPrEx>
          <w:tblW w:w="0" w:type="auto"/>
          <w:tblLook w:val="04A0"/>
        </w:tblPrEx>
        <w:tc>
          <w:tcPr>
            <w:tcW w:w="900" w:type="dxa"/>
          </w:tcPr>
          <w:p w:rsidR="00ED2D58" w:rsidRPr="00481353" w:rsidP="00A239F0" w14:paraId="4A977AF5"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92135C" w14:paraId="7CD5B693"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1 ciclo</w:t>
            </w:r>
          </w:p>
        </w:tc>
      </w:tr>
      <w:tr w14:paraId="2EE8C494" w14:textId="77777777" w:rsidTr="00FB6E23">
        <w:tblPrEx>
          <w:tblW w:w="0" w:type="auto"/>
          <w:tblLook w:val="04A0"/>
        </w:tblPrEx>
        <w:tc>
          <w:tcPr>
            <w:tcW w:w="900" w:type="dxa"/>
          </w:tcPr>
          <w:p w:rsidR="00ED2D58" w:rsidRPr="007B397C" w:rsidP="00A239F0" w14:paraId="30F533F0"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ED2D58" w:rsidRPr="007B397C" w:rsidP="0092135C" w14:paraId="662F9FD6"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2 a 3 ciclos</w:t>
            </w:r>
          </w:p>
        </w:tc>
      </w:tr>
      <w:tr w14:paraId="0512E8CC" w14:textId="77777777" w:rsidTr="00FB6E23">
        <w:tblPrEx>
          <w:tblW w:w="0" w:type="auto"/>
          <w:tblLook w:val="04A0"/>
        </w:tblPrEx>
        <w:trPr>
          <w:trHeight w:val="80"/>
        </w:trPr>
        <w:tc>
          <w:tcPr>
            <w:tcW w:w="900" w:type="dxa"/>
          </w:tcPr>
          <w:p w:rsidR="00ED2D58" w:rsidRPr="007B397C" w:rsidP="00A239F0" w14:paraId="32CA402D"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ED2D58" w:rsidRPr="007B397C" w:rsidP="0092135C" w14:paraId="00A19A00"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4 a 6 ciclos</w:t>
            </w:r>
          </w:p>
        </w:tc>
      </w:tr>
      <w:tr w14:paraId="3D5E48AF" w14:textId="77777777" w:rsidTr="00FB6E23">
        <w:tblPrEx>
          <w:tblW w:w="0" w:type="auto"/>
          <w:tblLook w:val="04A0"/>
        </w:tblPrEx>
        <w:tc>
          <w:tcPr>
            <w:tcW w:w="900" w:type="dxa"/>
          </w:tcPr>
          <w:p w:rsidR="000151F7" w:rsidRPr="007B397C" w:rsidP="000151F7" w14:paraId="41799F45"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0151F7" w:rsidP="000151F7" w14:paraId="59261F75" w14:textId="3516BAA8">
            <w:pPr>
              <w:widowControl w:val="0"/>
              <w:spacing w:after="0" w:line="240" w:lineRule="auto"/>
              <w:rPr>
                <w:rFonts w:ascii="Segoe UI" w:hAnsi="Segoe UI" w:cs="Segoe UI"/>
                <w:sz w:val="20"/>
                <w:szCs w:val="20"/>
              </w:rPr>
            </w:pPr>
            <w:r w:rsidRPr="000151F7">
              <w:rPr>
                <w:rFonts w:ascii="Segoe UI" w:hAnsi="Segoe UI" w:cs="Segoe UI"/>
                <w:color w:val="000000"/>
                <w:sz w:val="20"/>
                <w:szCs w:val="20"/>
              </w:rPr>
              <w:t>7 o más ciclos</w:t>
            </w:r>
          </w:p>
        </w:tc>
      </w:tr>
    </w:tbl>
    <w:p w:rsidR="003641EF" w:rsidP="0092135C" w14:paraId="64AD3A89" w14:textId="2287E0CE">
      <w:pPr>
        <w:widowControl w:val="0"/>
        <w:spacing w:after="0" w:line="240" w:lineRule="auto"/>
        <w:rPr>
          <w:rFonts w:ascii="Segoe UI" w:hAnsi="Segoe UI" w:cs="Segoe UI"/>
          <w:color w:val="365F91" w:themeColor="accent1" w:themeShade="BF"/>
          <w:sz w:val="20"/>
          <w:szCs w:val="20"/>
        </w:rPr>
      </w:pPr>
    </w:p>
    <w:p w:rsidR="00C55DD5" w:rsidRPr="007B397C" w:rsidP="0092135C" w14:paraId="51C81381" w14:textId="77777777">
      <w:pPr>
        <w:widowControl w:val="0"/>
        <w:spacing w:after="0" w:line="240" w:lineRule="auto"/>
        <w:rPr>
          <w:rFonts w:ascii="Segoe UI" w:eastAsia="Times New Roman" w:hAnsi="Segoe UI" w:cs="Segoe UI"/>
          <w:b/>
          <w:bCs/>
          <w:color w:val="365F91" w:themeColor="accent1" w:themeShade="BF"/>
          <w:sz w:val="20"/>
          <w:szCs w:val="20"/>
        </w:rPr>
      </w:pPr>
    </w:p>
    <w:p w:rsidR="00B035AD" w:rsidRPr="0092135C" w:rsidP="0092135C" w14:paraId="10078DB5" w14:textId="4535337D">
      <w:pPr>
        <w:pStyle w:val="Heading1"/>
        <w:keepNext w:val="0"/>
        <w:keepLines w:val="0"/>
        <w:widowControl w:val="0"/>
        <w:spacing w:before="0" w:line="240" w:lineRule="auto"/>
        <w:rPr>
          <w:rFonts w:ascii="Segoe UI" w:hAnsi="Segoe UI" w:cs="Segoe UI"/>
          <w:color w:val="365F91" w:themeColor="accent1" w:themeShade="BF"/>
          <w:sz w:val="30"/>
          <w:szCs w:val="30"/>
        </w:rPr>
      </w:pPr>
      <w:r w:rsidRPr="0092135C">
        <w:rPr>
          <w:rFonts w:ascii="Segoe UI" w:hAnsi="Segoe UI" w:cs="Segoe UI"/>
          <w:color w:val="365F91" w:themeColor="accent1" w:themeShade="BF"/>
          <w:sz w:val="30"/>
          <w:szCs w:val="30"/>
        </w:rPr>
        <w:t>Breastfeeding</w:t>
      </w:r>
      <w:bookmarkEnd w:id="2"/>
    </w:p>
    <w:p w:rsidR="0005268A" w:rsidP="0092135C" w14:paraId="0FBF3831" w14:textId="6F7B228E">
      <w:pPr>
        <w:widowControl w:val="0"/>
        <w:spacing w:after="0" w:line="240" w:lineRule="auto"/>
        <w:rPr>
          <w:rFonts w:ascii="Segoe UI" w:hAnsi="Segoe UI" w:cs="Segoe UI"/>
          <w:sz w:val="20"/>
          <w:szCs w:val="20"/>
        </w:rPr>
      </w:pPr>
    </w:p>
    <w:p w:rsidR="000F655F" w:rsidRPr="007B397C" w:rsidP="0092135C" w14:paraId="5CB0F1DC" w14:textId="77777777">
      <w:pPr>
        <w:widowControl w:val="0"/>
        <w:spacing w:after="0" w:line="240" w:lineRule="auto"/>
        <w:rPr>
          <w:rFonts w:ascii="Segoe UI" w:hAnsi="Segoe UI" w:cs="Segoe UI"/>
          <w:sz w:val="20"/>
          <w:szCs w:val="20"/>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59F0206" w14:textId="1B9854D1"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D2D58" w:rsidRPr="007B397C" w:rsidP="0092135C" w14:paraId="34E91C98" w14:textId="0972D41A">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B1. </w:t>
            </w:r>
          </w:p>
        </w:tc>
        <w:tc>
          <w:tcPr>
            <w:tcW w:w="4583" w:type="pct"/>
            <w:shd w:val="clear" w:color="auto" w:fill="D9D9D9" w:themeFill="background1" w:themeFillShade="D9"/>
          </w:tcPr>
          <w:p w:rsidR="00ED2D58" w:rsidRPr="007B397C" w:rsidP="0092135C" w14:paraId="3BA78BF5" w14:textId="02EF6476">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Cuáles fueron las razones para no lactar o amamantar a su nuevo bebé?</w:t>
            </w:r>
            <w:r w:rsidRPr="007B397C">
              <w:rPr>
                <w:rFonts w:ascii="Segoe UI" w:hAnsi="Segoe UI" w:cs="Segoe UI"/>
                <w:color w:val="000000"/>
                <w:sz w:val="20"/>
                <w:szCs w:val="20"/>
                <w:lang w:val="es-MX"/>
              </w:rPr>
              <w:t xml:space="preserve"> </w:t>
            </w:r>
          </w:p>
        </w:tc>
      </w:tr>
      <w:tr w14:paraId="628EF52F" w14:textId="77777777" w:rsidTr="00E1583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7"/>
        </w:trPr>
        <w:tc>
          <w:tcPr>
            <w:tcW w:w="417" w:type="pct"/>
            <w:tcBorders>
              <w:top w:val="nil"/>
              <w:left w:val="nil"/>
              <w:bottom w:val="nil"/>
              <w:right w:val="nil"/>
            </w:tcBorders>
            <w:shd w:val="clear" w:color="auto" w:fill="D9D9D9" w:themeFill="background1" w:themeFillShade="D9"/>
          </w:tcPr>
          <w:p w:rsidR="00ED2D58" w:rsidRPr="007B397C" w:rsidP="0092135C" w14:paraId="21AE291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shd w:val="clear" w:color="auto" w:fill="D9D9D9" w:themeFill="background1" w:themeFillShade="D9"/>
          </w:tcPr>
          <w:p w:rsidR="00ED2D58" w:rsidRPr="007B397C" w:rsidP="0092135C" w14:paraId="42D6D7F7" w14:textId="126E8C61">
            <w:pPr>
              <w:widowControl w:val="0"/>
              <w:tabs>
                <w:tab w:val="left" w:pos="-1440"/>
                <w:tab w:val="left" w:pos="-720"/>
                <w:tab w:val="left" w:pos="720"/>
              </w:tabs>
              <w:spacing w:after="0" w:line="240" w:lineRule="auto"/>
              <w:rPr>
                <w:rFonts w:ascii="Segoe UI" w:hAnsi="Segoe UI" w:cs="Segoe UI"/>
                <w:b/>
                <w:color w:val="000000"/>
                <w:sz w:val="20"/>
                <w:szCs w:val="20"/>
                <w:bdr w:val="single" w:sz="4" w:space="0" w:color="auto"/>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05A56614" w14:textId="028CB3B9" w:rsidTr="00E15834">
        <w:tblPrEx>
          <w:tblW w:w="5000" w:type="pct"/>
          <w:tblLook w:val="04A0"/>
        </w:tblPrEx>
        <w:tc>
          <w:tcPr>
            <w:tcW w:w="417" w:type="pct"/>
          </w:tcPr>
          <w:p w:rsidR="00ED2D58" w:rsidRPr="007B397C" w:rsidP="0092135C" w14:paraId="58136CBD"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ED2D58" w:rsidRPr="007B397C" w:rsidP="0092135C" w14:paraId="1249FB60" w14:textId="3B4156C4">
            <w:pPr>
              <w:widowControl w:val="0"/>
              <w:tabs>
                <w:tab w:val="left" w:pos="-1440"/>
                <w:tab w:val="left" w:pos="-720"/>
                <w:tab w:val="left" w:pos="720"/>
              </w:tabs>
              <w:spacing w:after="0" w:line="240" w:lineRule="auto"/>
              <w:rPr>
                <w:rFonts w:ascii="Segoe UI" w:hAnsi="Segoe UI" w:cs="Segoe UI"/>
                <w:b/>
                <w:bCs/>
                <w:sz w:val="20"/>
                <w:szCs w:val="20"/>
                <w:lang w:val="es-MX"/>
              </w:rPr>
            </w:pPr>
          </w:p>
        </w:tc>
      </w:tr>
      <w:tr w14:paraId="6A3D5003" w14:textId="3E57C544" w:rsidTr="002C0EAD">
        <w:tblPrEx>
          <w:tblW w:w="5000" w:type="pct"/>
          <w:tblLook w:val="04A0"/>
        </w:tblPrEx>
        <w:trPr>
          <w:trHeight w:val="20"/>
        </w:trPr>
        <w:tc>
          <w:tcPr>
            <w:tcW w:w="417" w:type="pct"/>
          </w:tcPr>
          <w:p w:rsidR="000151F7" w:rsidRPr="007B397C" w:rsidP="000151F7" w14:paraId="63B2AC4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7D06121D" w14:textId="3917C0C7">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Estaba enferma o tomando medicamentos</w:t>
            </w:r>
          </w:p>
        </w:tc>
      </w:tr>
      <w:tr w14:paraId="4ACC66A1" w14:textId="2D267254" w:rsidTr="002C0EAD">
        <w:tblPrEx>
          <w:tblW w:w="5000" w:type="pct"/>
          <w:tblLook w:val="04A0"/>
        </w:tblPrEx>
        <w:trPr>
          <w:trHeight w:val="20"/>
        </w:trPr>
        <w:tc>
          <w:tcPr>
            <w:tcW w:w="417" w:type="pct"/>
          </w:tcPr>
          <w:p w:rsidR="000151F7" w:rsidRPr="007B397C" w:rsidP="000151F7" w14:paraId="4F92F74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25341B18" w14:textId="693E6004">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Tenía otros niños que cuidar</w:t>
            </w:r>
          </w:p>
        </w:tc>
      </w:tr>
      <w:tr w14:paraId="2F549CDD" w14:textId="4F04A11C" w:rsidTr="002C0EAD">
        <w:tblPrEx>
          <w:tblW w:w="5000" w:type="pct"/>
          <w:tblLook w:val="04A0"/>
        </w:tblPrEx>
        <w:trPr>
          <w:trHeight w:val="20"/>
        </w:trPr>
        <w:tc>
          <w:tcPr>
            <w:tcW w:w="417" w:type="pct"/>
          </w:tcPr>
          <w:p w:rsidR="000151F7" w:rsidRPr="007B397C" w:rsidP="000151F7" w14:paraId="65ED760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2967D6D3" w14:textId="403BEF82">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sz w:val="20"/>
                <w:szCs w:val="20"/>
                <w:lang w:val="es-MX"/>
              </w:rPr>
              <w:t>Tenía muchas otras cosas que estaban pasando</w:t>
            </w:r>
          </w:p>
        </w:tc>
      </w:tr>
      <w:tr w14:paraId="4F66515E" w14:textId="378657EC" w:rsidTr="002C0EAD">
        <w:tblPrEx>
          <w:tblW w:w="5000" w:type="pct"/>
          <w:tblLook w:val="04A0"/>
        </w:tblPrEx>
        <w:trPr>
          <w:trHeight w:val="20"/>
        </w:trPr>
        <w:tc>
          <w:tcPr>
            <w:tcW w:w="417" w:type="pct"/>
          </w:tcPr>
          <w:p w:rsidR="000151F7" w:rsidRPr="007B397C" w:rsidP="000151F7" w14:paraId="7F058476"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151F7" w:rsidRPr="000151F7" w:rsidP="000151F7" w14:paraId="2551A547" w14:textId="42698049">
            <w:pPr>
              <w:pStyle w:val="FootnoteText"/>
              <w:widowControl w:val="0"/>
              <w:tabs>
                <w:tab w:val="left" w:pos="-1440"/>
                <w:tab w:val="left" w:pos="-720"/>
                <w:tab w:val="left" w:pos="720"/>
              </w:tabs>
              <w:rPr>
                <w:rFonts w:ascii="Segoe UI" w:hAnsi="Segoe UI" w:cs="Segoe UI"/>
                <w:lang w:val="es-MX"/>
              </w:rPr>
            </w:pPr>
            <w:r w:rsidRPr="000151F7">
              <w:rPr>
                <w:rFonts w:ascii="Segoe UI" w:hAnsi="Segoe UI" w:cs="Segoe UI"/>
                <w:color w:val="000000"/>
                <w:lang w:val="es-MX"/>
              </w:rPr>
              <w:t>No me gustó amamantar</w:t>
            </w:r>
          </w:p>
        </w:tc>
      </w:tr>
      <w:tr w14:paraId="4735BDF0" w14:textId="7833388B" w:rsidTr="002C0EAD">
        <w:tblPrEx>
          <w:tblW w:w="5000" w:type="pct"/>
          <w:tblLook w:val="04A0"/>
        </w:tblPrEx>
        <w:trPr>
          <w:trHeight w:val="20"/>
        </w:trPr>
        <w:tc>
          <w:tcPr>
            <w:tcW w:w="417" w:type="pct"/>
          </w:tcPr>
          <w:p w:rsidR="000151F7" w:rsidRPr="007B397C" w:rsidP="000151F7" w14:paraId="3F3B93CF"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151F7" w:rsidRPr="000151F7" w:rsidP="000151F7" w14:paraId="496D6CA7" w14:textId="052FC4A8">
            <w:pPr>
              <w:pStyle w:val="FootnoteText"/>
              <w:widowControl w:val="0"/>
              <w:tabs>
                <w:tab w:val="left" w:pos="-1440"/>
                <w:tab w:val="left" w:pos="-720"/>
                <w:tab w:val="left" w:pos="720"/>
              </w:tabs>
              <w:rPr>
                <w:rFonts w:ascii="Segoe UI" w:hAnsi="Segoe UI" w:cs="Segoe UI"/>
                <w:lang w:val="es-MX"/>
              </w:rPr>
            </w:pPr>
            <w:r w:rsidRPr="000151F7">
              <w:rPr>
                <w:rFonts w:ascii="Segoe UI" w:hAnsi="Segoe UI" w:cs="Segoe UI"/>
                <w:color w:val="000000"/>
                <w:lang w:val="es-MX"/>
              </w:rPr>
              <w:t xml:space="preserve">Traté, pero era demasiado difícil </w:t>
            </w:r>
          </w:p>
        </w:tc>
      </w:tr>
      <w:tr w14:paraId="55D495D5" w14:textId="237C856E" w:rsidTr="002C0EAD">
        <w:tblPrEx>
          <w:tblW w:w="5000" w:type="pct"/>
          <w:tblLook w:val="04A0"/>
        </w:tblPrEx>
        <w:trPr>
          <w:trHeight w:val="20"/>
        </w:trPr>
        <w:tc>
          <w:tcPr>
            <w:tcW w:w="417" w:type="pct"/>
          </w:tcPr>
          <w:p w:rsidR="000151F7" w:rsidRPr="007B397C" w:rsidP="000151F7" w14:paraId="3E45FE5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13C039C6" w14:textId="2788C5B9">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 xml:space="preserve">No quería  </w:t>
            </w:r>
          </w:p>
        </w:tc>
      </w:tr>
      <w:tr w14:paraId="20F3BED8" w14:textId="74A0A02E" w:rsidTr="002C0EAD">
        <w:tblPrEx>
          <w:tblW w:w="5000" w:type="pct"/>
          <w:tblLook w:val="04A0"/>
        </w:tblPrEx>
        <w:trPr>
          <w:trHeight w:val="20"/>
        </w:trPr>
        <w:tc>
          <w:tcPr>
            <w:tcW w:w="417" w:type="pct"/>
          </w:tcPr>
          <w:p w:rsidR="000151F7" w:rsidRPr="007B397C" w:rsidP="000151F7" w14:paraId="3B58883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21D20214" w14:textId="7952C17E">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 xml:space="preserve">Regresé al trabajo </w:t>
            </w:r>
          </w:p>
        </w:tc>
      </w:tr>
      <w:tr w14:paraId="43B602CE" w14:textId="6818DF3E" w:rsidTr="002C0EAD">
        <w:tblPrEx>
          <w:tblW w:w="5000" w:type="pct"/>
          <w:tblLook w:val="04A0"/>
        </w:tblPrEx>
        <w:trPr>
          <w:trHeight w:val="20"/>
        </w:trPr>
        <w:tc>
          <w:tcPr>
            <w:tcW w:w="417" w:type="pct"/>
          </w:tcPr>
          <w:p w:rsidR="000151F7" w:rsidRPr="007B397C" w:rsidP="000151F7" w14:paraId="76D13C2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151F7" w:rsidRPr="000151F7" w:rsidP="000151F7" w14:paraId="5AA305A2" w14:textId="07425593">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Regresé a la escuela</w:t>
            </w:r>
          </w:p>
        </w:tc>
      </w:tr>
      <w:tr w14:paraId="7E80AB1A" w14:textId="5202473C" w:rsidTr="002C0EAD">
        <w:tblPrEx>
          <w:tblW w:w="5000" w:type="pct"/>
          <w:tblLook w:val="04A0"/>
        </w:tblPrEx>
        <w:trPr>
          <w:trHeight w:val="20"/>
        </w:trPr>
        <w:tc>
          <w:tcPr>
            <w:tcW w:w="417" w:type="pct"/>
          </w:tcPr>
          <w:p w:rsidR="000151F7" w:rsidRPr="007B397C" w:rsidP="000151F7" w14:paraId="493D66A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151F7" w:rsidRPr="000151F7" w:rsidP="000151F7" w14:paraId="2A6ED126" w14:textId="3371ED1A">
            <w:pPr>
              <w:widowControl w:val="0"/>
              <w:spacing w:after="0" w:line="240" w:lineRule="auto"/>
              <w:rPr>
                <w:rFonts w:ascii="Segoe UI" w:hAnsi="Segoe UI" w:cs="Segoe UI"/>
                <w:sz w:val="20"/>
                <w:szCs w:val="20"/>
              </w:rPr>
            </w:pPr>
            <w:r w:rsidRPr="000151F7">
              <w:rPr>
                <w:rFonts w:ascii="Segoe UI" w:hAnsi="Segoe UI" w:cs="Segoe UI"/>
                <w:color w:val="000000"/>
                <w:sz w:val="20"/>
                <w:szCs w:val="20"/>
              </w:rPr>
              <w:t>Otra razón</w:t>
            </w:r>
          </w:p>
        </w:tc>
      </w:tr>
      <w:tr w14:paraId="47A2D32A" w14:textId="0794C75A" w:rsidTr="002C0EAD">
        <w:tblPrEx>
          <w:tblW w:w="5000" w:type="pct"/>
          <w:tblLook w:val="04A0"/>
        </w:tblPrEx>
        <w:trPr>
          <w:trHeight w:val="20"/>
        </w:trPr>
        <w:tc>
          <w:tcPr>
            <w:tcW w:w="417" w:type="pct"/>
          </w:tcPr>
          <w:p w:rsidR="00ED2D58" w:rsidRPr="007B397C" w:rsidP="0092135C" w14:paraId="22887845" w14:textId="77777777">
            <w:pPr>
              <w:widowControl w:val="0"/>
              <w:spacing w:after="0" w:line="240" w:lineRule="auto"/>
              <w:rPr>
                <w:rFonts w:ascii="Segoe UI" w:hAnsi="Segoe UI" w:cs="Segoe UI"/>
                <w:sz w:val="20"/>
                <w:szCs w:val="20"/>
                <w:lang w:val="es-MX"/>
              </w:rPr>
            </w:pPr>
          </w:p>
        </w:tc>
        <w:tc>
          <w:tcPr>
            <w:tcW w:w="4583" w:type="pct"/>
          </w:tcPr>
          <w:p w:rsidR="00ED2D58" w:rsidRPr="00D125F0" w:rsidP="0092135C" w14:paraId="02B49FAC" w14:textId="5937243E">
            <w:pPr>
              <w:widowControl w:val="0"/>
              <w:spacing w:after="0" w:line="240" w:lineRule="auto"/>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_________________________</w:t>
            </w:r>
          </w:p>
        </w:tc>
      </w:tr>
      <w:tr w14:paraId="02286E29" w14:textId="77777777" w:rsidTr="00E15834">
        <w:tblPrEx>
          <w:tblW w:w="5000" w:type="pct"/>
          <w:tblLook w:val="04A0"/>
        </w:tblPrEx>
        <w:trPr>
          <w:trHeight w:val="315"/>
        </w:trPr>
        <w:tc>
          <w:tcPr>
            <w:tcW w:w="417" w:type="pct"/>
          </w:tcPr>
          <w:p w:rsidR="000F655F" w:rsidRPr="007B397C" w:rsidP="0092135C" w14:paraId="0039AF69" w14:textId="77777777">
            <w:pPr>
              <w:widowControl w:val="0"/>
              <w:spacing w:after="0" w:line="240" w:lineRule="auto"/>
              <w:rPr>
                <w:rFonts w:ascii="Segoe UI" w:hAnsi="Segoe UI" w:cs="Segoe UI"/>
                <w:sz w:val="20"/>
                <w:szCs w:val="20"/>
                <w:lang w:val="es-MX"/>
              </w:rPr>
            </w:pPr>
          </w:p>
        </w:tc>
        <w:tc>
          <w:tcPr>
            <w:tcW w:w="4583" w:type="pct"/>
          </w:tcPr>
          <w:p w:rsidR="000F655F" w:rsidRPr="007B397C" w:rsidP="0092135C" w14:paraId="400B076B" w14:textId="77777777">
            <w:pPr>
              <w:widowControl w:val="0"/>
              <w:spacing w:after="0" w:line="240" w:lineRule="auto"/>
              <w:rPr>
                <w:rFonts w:ascii="Segoe UI" w:hAnsi="Segoe UI" w:cs="Segoe UI"/>
                <w:color w:val="000000"/>
                <w:sz w:val="20"/>
                <w:szCs w:val="20"/>
              </w:rPr>
            </w:pPr>
          </w:p>
        </w:tc>
      </w:tr>
      <w:tr w14:paraId="4A9AA2CC" w14:textId="77777777" w:rsidTr="00E15834">
        <w:tblPrEx>
          <w:tblW w:w="5000" w:type="pct"/>
          <w:tblLook w:val="04A0"/>
        </w:tblPrEx>
        <w:tc>
          <w:tcPr>
            <w:tcW w:w="417" w:type="pct"/>
          </w:tcPr>
          <w:p w:rsidR="00ED2D58" w:rsidRPr="007B397C" w:rsidP="0092135C" w14:paraId="38091BB2" w14:textId="77777777">
            <w:pPr>
              <w:widowControl w:val="0"/>
              <w:spacing w:after="0" w:line="240" w:lineRule="auto"/>
              <w:rPr>
                <w:rFonts w:ascii="Segoe UI" w:hAnsi="Segoe UI" w:cs="Segoe UI"/>
                <w:sz w:val="20"/>
                <w:szCs w:val="20"/>
                <w:lang w:val="es-MX"/>
              </w:rPr>
            </w:pPr>
          </w:p>
        </w:tc>
        <w:tc>
          <w:tcPr>
            <w:tcW w:w="4583" w:type="pct"/>
          </w:tcPr>
          <w:p w:rsidR="00ED2D58" w:rsidRPr="000151F7" w:rsidP="0092135C" w14:paraId="45232FA1" w14:textId="5EE3061E">
            <w:pPr>
              <w:widowControl w:val="0"/>
              <w:spacing w:after="0" w:line="240" w:lineRule="auto"/>
              <w:rPr>
                <w:rFonts w:ascii="Segoe UI" w:hAnsi="Segoe UI" w:cs="Segoe UI"/>
                <w:b/>
                <w:color w:val="000000"/>
                <w:sz w:val="20"/>
                <w:szCs w:val="20"/>
                <w:lang w:val="es-MX"/>
              </w:rPr>
            </w:pPr>
            <w:r w:rsidRPr="000151F7">
              <w:rPr>
                <w:rFonts w:ascii="Segoe UI" w:hAnsi="Segoe UI" w:cs="Segoe UI"/>
                <w:b/>
                <w:bCs/>
                <w:color w:val="000000"/>
                <w:sz w:val="20"/>
                <w:szCs w:val="20"/>
                <w:lang w:val="es-MX"/>
              </w:rPr>
              <w:t>Si no amamantó a su nuevo bebé, pase a la pregunta #.</w:t>
            </w:r>
          </w:p>
        </w:tc>
      </w:tr>
    </w:tbl>
    <w:p w:rsidR="00C6175E" w:rsidP="0092135C" w14:paraId="618E0DC9" w14:textId="6B6CDCC1">
      <w:pPr>
        <w:widowControl w:val="0"/>
        <w:spacing w:after="0" w:line="240" w:lineRule="auto"/>
        <w:rPr>
          <w:rFonts w:ascii="Segoe UI" w:hAnsi="Segoe UI" w:cs="Segoe UI"/>
          <w:smallCaps/>
          <w:color w:val="365F91" w:themeColor="accent1" w:themeShade="BF"/>
          <w:sz w:val="20"/>
          <w:szCs w:val="20"/>
          <w:lang w:val="es-MX"/>
        </w:rPr>
      </w:pPr>
    </w:p>
    <w:p w:rsidR="000F655F" w:rsidRPr="007B397C" w:rsidP="0092135C" w14:paraId="149588FA" w14:textId="77777777">
      <w:pPr>
        <w:widowControl w:val="0"/>
        <w:spacing w:after="0" w:line="240" w:lineRule="auto"/>
        <w:rPr>
          <w:rFonts w:ascii="Segoe UI" w:hAnsi="Segoe UI" w:cs="Segoe UI"/>
          <w:smallCaps/>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42"/>
        <w:gridCol w:w="9858"/>
      </w:tblGrid>
      <w:tr w14:paraId="7E1A4DE2" w14:textId="77777777" w:rsidTr="00FD668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rPr>
        <w:tc>
          <w:tcPr>
            <w:tcW w:w="436" w:type="pct"/>
            <w:shd w:val="clear" w:color="auto" w:fill="D9D9D9" w:themeFill="background1" w:themeFillShade="D9"/>
          </w:tcPr>
          <w:p w:rsidR="000151F7" w:rsidRPr="007B397C" w:rsidP="000151F7" w14:paraId="1F2517B2" w14:textId="77777777">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B2. </w:t>
            </w:r>
          </w:p>
        </w:tc>
        <w:tc>
          <w:tcPr>
            <w:tcW w:w="4564" w:type="pct"/>
            <w:shd w:val="clear" w:color="auto" w:fill="D9D9D9" w:themeFill="background1" w:themeFillShade="D9"/>
          </w:tcPr>
          <w:p w:rsidR="000151F7" w:rsidRPr="000151F7" w:rsidP="000151F7" w14:paraId="6D0ABB5D" w14:textId="6EF1B6F5">
            <w:pPr>
              <w:pStyle w:val="QNoL110"/>
              <w:widowControl w:val="0"/>
              <w:tabs>
                <w:tab w:val="clear" w:pos="353"/>
                <w:tab w:val="clear" w:pos="622"/>
                <w:tab w:val="left" w:pos="720"/>
                <w:tab w:val="clear" w:pos="936"/>
              </w:tabs>
              <w:rPr>
                <w:rFonts w:ascii="Segoe UI" w:hAnsi="Segoe UI" w:cs="Segoe UI"/>
                <w:lang w:val="es-MX"/>
              </w:rPr>
            </w:pPr>
            <w:r w:rsidRPr="000151F7">
              <w:rPr>
                <w:rFonts w:ascii="Segoe UI" w:hAnsi="Segoe UI" w:cs="Segoe UI"/>
                <w:color w:val="000000"/>
                <w:lang w:val="es-MX"/>
              </w:rPr>
              <w:t xml:space="preserve">¿Cuáles fueron sus razones para dejar de amamantar?  </w:t>
            </w:r>
          </w:p>
        </w:tc>
      </w:tr>
      <w:tr w14:paraId="6B7FA697" w14:textId="77777777" w:rsidTr="00FD668F">
        <w:tblPrEx>
          <w:tblW w:w="5000" w:type="pct"/>
          <w:tblLook w:val="04A0"/>
        </w:tblPrEx>
        <w:trPr>
          <w:trHeight w:val="306"/>
        </w:trPr>
        <w:tc>
          <w:tcPr>
            <w:tcW w:w="436" w:type="pct"/>
            <w:shd w:val="clear" w:color="auto" w:fill="D9D9D9" w:themeFill="background1" w:themeFillShade="D9"/>
          </w:tcPr>
          <w:p w:rsidR="00ED2D58" w:rsidRPr="007B397C" w:rsidP="00FF6500" w14:paraId="522AD3C8"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4" w:type="pct"/>
            <w:shd w:val="clear" w:color="auto" w:fill="D9D9D9" w:themeFill="background1" w:themeFillShade="D9"/>
          </w:tcPr>
          <w:p w:rsidR="00ED2D58" w:rsidRPr="007B397C" w:rsidP="00FF6500" w14:paraId="500B8316" w14:textId="77777777">
            <w:pPr>
              <w:widowControl w:val="0"/>
              <w:tabs>
                <w:tab w:val="left" w:pos="-1440"/>
                <w:tab w:val="left" w:pos="-720"/>
                <w:tab w:val="left" w:pos="720"/>
              </w:tabs>
              <w:spacing w:after="0" w:line="240" w:lineRule="auto"/>
              <w:rPr>
                <w:rFonts w:ascii="Segoe UI" w:hAnsi="Segoe UI" w:cs="Segoe UI"/>
                <w:b/>
                <w:color w:val="000000"/>
                <w:sz w:val="20"/>
                <w:szCs w:val="20"/>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2D04296B" w14:textId="77777777" w:rsidTr="00FD668F">
        <w:tblPrEx>
          <w:tblW w:w="5000" w:type="pct"/>
          <w:tblLook w:val="04A0"/>
        </w:tblPrEx>
        <w:tc>
          <w:tcPr>
            <w:tcW w:w="436" w:type="pct"/>
          </w:tcPr>
          <w:p w:rsidR="00ED2D58" w:rsidRPr="007B397C" w:rsidP="00FF6500" w14:paraId="1B26ED0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4" w:type="pct"/>
          </w:tcPr>
          <w:p w:rsidR="00ED2D58" w:rsidRPr="007B397C" w:rsidP="00FF6500" w14:paraId="3F60479D" w14:textId="77777777">
            <w:pPr>
              <w:widowControl w:val="0"/>
              <w:tabs>
                <w:tab w:val="left" w:pos="-1440"/>
                <w:tab w:val="left" w:pos="-720"/>
                <w:tab w:val="left" w:pos="720"/>
              </w:tabs>
              <w:spacing w:after="0" w:line="240" w:lineRule="auto"/>
              <w:rPr>
                <w:rFonts w:ascii="Segoe UI" w:hAnsi="Segoe UI" w:cs="Segoe UI"/>
                <w:b/>
                <w:sz w:val="20"/>
                <w:szCs w:val="20"/>
                <w:lang w:val="es-MX"/>
              </w:rPr>
            </w:pPr>
          </w:p>
        </w:tc>
      </w:tr>
      <w:tr w14:paraId="1F0C7DEB" w14:textId="77777777" w:rsidTr="00FD668F">
        <w:tblPrEx>
          <w:tblW w:w="5000" w:type="pct"/>
          <w:tblLook w:val="04A0"/>
        </w:tblPrEx>
        <w:tc>
          <w:tcPr>
            <w:tcW w:w="436" w:type="pct"/>
          </w:tcPr>
          <w:p w:rsidR="000151F7" w:rsidRPr="007B397C" w:rsidP="000151F7" w14:paraId="13B5CC0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40621B4A" w14:textId="4494D578">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 bebé tenía problemas pegándose al pecho o para mamar</w:t>
            </w:r>
          </w:p>
        </w:tc>
      </w:tr>
      <w:tr w14:paraId="1307E6F4" w14:textId="77777777" w:rsidTr="00FD668F">
        <w:tblPrEx>
          <w:tblW w:w="5000" w:type="pct"/>
          <w:tblLook w:val="04A0"/>
        </w:tblPrEx>
        <w:tc>
          <w:tcPr>
            <w:tcW w:w="436" w:type="pct"/>
          </w:tcPr>
          <w:p w:rsidR="000151F7" w:rsidRPr="007B397C" w:rsidP="000151F7" w14:paraId="3D475FB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762EA911" w14:textId="2D3C1B4F">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 bebé no estaba satisfecho con leche materna solamente</w:t>
            </w:r>
          </w:p>
        </w:tc>
      </w:tr>
      <w:tr w14:paraId="6EC3E6A0" w14:textId="77777777" w:rsidTr="00FD668F">
        <w:tblPrEx>
          <w:tblW w:w="5000" w:type="pct"/>
          <w:tblLook w:val="04A0"/>
        </w:tblPrEx>
        <w:tc>
          <w:tcPr>
            <w:tcW w:w="436" w:type="pct"/>
          </w:tcPr>
          <w:p w:rsidR="000151F7" w:rsidRPr="007B397C" w:rsidP="000151F7" w14:paraId="3133DE1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2DDC85E1" w14:textId="24C1752C">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Pensaba que mi bebé no estaba aumentando suficiente peso</w:t>
            </w:r>
          </w:p>
        </w:tc>
      </w:tr>
      <w:tr w14:paraId="7C2C516C" w14:textId="77777777" w:rsidTr="00FD668F">
        <w:tblPrEx>
          <w:tblW w:w="5000" w:type="pct"/>
          <w:tblLook w:val="04A0"/>
        </w:tblPrEx>
        <w:tc>
          <w:tcPr>
            <w:tcW w:w="436" w:type="pct"/>
          </w:tcPr>
          <w:p w:rsidR="000151F7" w:rsidRPr="007B397C" w:rsidP="000151F7" w14:paraId="6C73863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26F16186" w14:textId="49ED0C81">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s pezones estaban adoloridos, agrietados o me sangraban, o era demasiado doloroso</w:t>
            </w:r>
          </w:p>
        </w:tc>
      </w:tr>
      <w:tr w14:paraId="014767AB" w14:textId="77777777" w:rsidTr="00FD668F">
        <w:tblPrEx>
          <w:tblW w:w="5000" w:type="pct"/>
          <w:tblLook w:val="04A0"/>
        </w:tblPrEx>
        <w:tc>
          <w:tcPr>
            <w:tcW w:w="436" w:type="pct"/>
          </w:tcPr>
          <w:p w:rsidR="000151F7" w:rsidRPr="007B397C" w:rsidP="000151F7" w14:paraId="4B3C97F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6E9DCE31" w14:textId="3BBE430C">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Pensaba que no estaba produciendo suficiente leche o se me secó la leche</w:t>
            </w:r>
          </w:p>
        </w:tc>
      </w:tr>
      <w:tr w14:paraId="5492B636" w14:textId="77777777" w:rsidTr="00FD668F">
        <w:tblPrEx>
          <w:tblW w:w="5000" w:type="pct"/>
          <w:tblLook w:val="04A0"/>
        </w:tblPrEx>
        <w:tc>
          <w:tcPr>
            <w:tcW w:w="436" w:type="pct"/>
          </w:tcPr>
          <w:p w:rsidR="000151F7" w:rsidRPr="007B397C" w:rsidP="000151F7" w14:paraId="2B60ABF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36B10575" w14:textId="7A544EA4">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sz w:val="20"/>
                <w:szCs w:val="20"/>
                <w:lang w:val="es-MX"/>
              </w:rPr>
              <w:t>Tenía muchas otras cosas que estaban pasando</w:t>
            </w:r>
          </w:p>
        </w:tc>
      </w:tr>
      <w:tr w14:paraId="74F2878E" w14:textId="77777777" w:rsidTr="00FD668F">
        <w:tblPrEx>
          <w:tblW w:w="5000" w:type="pct"/>
          <w:tblLook w:val="04A0"/>
        </w:tblPrEx>
        <w:tc>
          <w:tcPr>
            <w:tcW w:w="436" w:type="pct"/>
          </w:tcPr>
          <w:p w:rsidR="000151F7" w:rsidRPr="007B397C" w:rsidP="000151F7" w14:paraId="1B650C0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0E8A9321" w14:textId="08C91FA1">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Sentí que ya era el momento adecuado para dejar de amamantar</w:t>
            </w:r>
          </w:p>
        </w:tc>
      </w:tr>
      <w:tr w14:paraId="388D84D6" w14:textId="77777777" w:rsidTr="00FD668F">
        <w:tblPrEx>
          <w:tblW w:w="5000" w:type="pct"/>
          <w:tblLook w:val="04A0"/>
        </w:tblPrEx>
        <w:tc>
          <w:tcPr>
            <w:tcW w:w="436" w:type="pct"/>
          </w:tcPr>
          <w:p w:rsidR="000151F7" w:rsidRPr="007B397C" w:rsidP="000151F7" w14:paraId="17474D6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2570EA71" w14:textId="720FAF22">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e enfermé o tuve que dejar de amamantar por razones médicas</w:t>
            </w:r>
          </w:p>
        </w:tc>
      </w:tr>
      <w:tr w14:paraId="664EBBDE" w14:textId="77777777" w:rsidTr="00FD668F">
        <w:tblPrEx>
          <w:tblW w:w="5000" w:type="pct"/>
          <w:tblLook w:val="04A0"/>
        </w:tblPrEx>
        <w:tc>
          <w:tcPr>
            <w:tcW w:w="436" w:type="pct"/>
          </w:tcPr>
          <w:p w:rsidR="000151F7" w:rsidRPr="007B397C" w:rsidP="000151F7" w14:paraId="282DE95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045CD7FE" w14:textId="5094FD44">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 xml:space="preserve">Regresé al trabajo </w:t>
            </w:r>
          </w:p>
        </w:tc>
      </w:tr>
      <w:tr w14:paraId="19C6AFC8" w14:textId="77777777" w:rsidTr="00FD668F">
        <w:tblPrEx>
          <w:tblW w:w="5000" w:type="pct"/>
          <w:tblLook w:val="04A0"/>
        </w:tblPrEx>
        <w:tc>
          <w:tcPr>
            <w:tcW w:w="436" w:type="pct"/>
          </w:tcPr>
          <w:p w:rsidR="000151F7" w:rsidRPr="007B397C" w:rsidP="000151F7" w14:paraId="758A287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4" w:type="pct"/>
          </w:tcPr>
          <w:p w:rsidR="000151F7" w:rsidRPr="000151F7" w:rsidP="000151F7" w14:paraId="503F1786" w14:textId="648F0F5D">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Regresé a la escuela</w:t>
            </w:r>
          </w:p>
        </w:tc>
      </w:tr>
      <w:tr w14:paraId="7AC48DC9" w14:textId="77777777" w:rsidTr="00FD668F">
        <w:tblPrEx>
          <w:tblW w:w="5000" w:type="pct"/>
          <w:tblLook w:val="04A0"/>
        </w:tblPrEx>
        <w:tc>
          <w:tcPr>
            <w:tcW w:w="436" w:type="pct"/>
          </w:tcPr>
          <w:p w:rsidR="000151F7" w:rsidRPr="007B397C" w:rsidP="000151F7" w14:paraId="76524D5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4" w:type="pct"/>
          </w:tcPr>
          <w:p w:rsidR="000151F7" w:rsidRPr="000151F7" w:rsidP="000151F7" w14:paraId="4E6EF473" w14:textId="35CD21BD">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 xml:space="preserve">Mi esposo(a) o pareja no me apoyaba para que amamantara </w:t>
            </w:r>
          </w:p>
        </w:tc>
      </w:tr>
      <w:tr w14:paraId="17139A7A" w14:textId="77777777" w:rsidTr="000151F7">
        <w:tblPrEx>
          <w:tblW w:w="5000" w:type="pct"/>
          <w:tblLook w:val="04A0"/>
        </w:tblPrEx>
        <w:trPr>
          <w:trHeight w:val="80"/>
        </w:trPr>
        <w:tc>
          <w:tcPr>
            <w:tcW w:w="436" w:type="pct"/>
          </w:tcPr>
          <w:p w:rsidR="000151F7" w:rsidRPr="007B397C" w:rsidP="000151F7" w14:paraId="61805F9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14DF07C8" w14:textId="64875F7B">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 bebé tenía ictericia (color amarillo en la piel o en la parte blanca de los ojos)</w:t>
            </w:r>
          </w:p>
        </w:tc>
      </w:tr>
      <w:tr w14:paraId="6945F3B3" w14:textId="77777777" w:rsidTr="00FD668F">
        <w:tblPrEx>
          <w:tblW w:w="5000" w:type="pct"/>
          <w:tblLook w:val="04A0"/>
        </w:tblPrEx>
        <w:tc>
          <w:tcPr>
            <w:tcW w:w="436" w:type="pct"/>
          </w:tcPr>
          <w:p w:rsidR="000151F7" w:rsidRPr="007B397C" w:rsidP="000151F7" w14:paraId="661A069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0F7BF1FA" w14:textId="5C1BD405">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 xml:space="preserve">Otra opción </w:t>
            </w:r>
          </w:p>
        </w:tc>
      </w:tr>
      <w:tr w14:paraId="59B738B0" w14:textId="77777777" w:rsidTr="00FD668F">
        <w:tblPrEx>
          <w:tblW w:w="5000" w:type="pct"/>
          <w:tblLook w:val="04A0"/>
        </w:tblPrEx>
        <w:tc>
          <w:tcPr>
            <w:tcW w:w="436" w:type="pct"/>
          </w:tcPr>
          <w:p w:rsidR="000F655F" w:rsidRPr="007B397C" w:rsidP="000F655F" w14:paraId="3BA2FD62"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F655F" w:rsidRPr="00D125F0" w:rsidP="000F655F" w14:paraId="76DF6CE5" w14:textId="3DFB7C1C">
            <w:pPr>
              <w:widowControl w:val="0"/>
              <w:tabs>
                <w:tab w:val="left" w:pos="-1440"/>
                <w:tab w:val="left" w:pos="-720"/>
                <w:tab w:val="left" w:pos="720"/>
              </w:tabs>
              <w:spacing w:after="0" w:line="240" w:lineRule="auto"/>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_________________________</w:t>
            </w:r>
          </w:p>
        </w:tc>
      </w:tr>
    </w:tbl>
    <w:p w:rsidR="00FB6E23" w14:paraId="18F9864D" w14:textId="34FD6F5D">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4A2CA0E" w14:textId="7F61EC87" w:rsidTr="00AC1FC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0790" w:type="dxa"/>
            <w:tcBorders>
              <w:top w:val="single" w:sz="4" w:space="0" w:color="auto"/>
              <w:left w:val="single" w:sz="4" w:space="0" w:color="auto"/>
              <w:bottom w:val="single" w:sz="4" w:space="0" w:color="auto"/>
              <w:right w:val="single" w:sz="4" w:space="0" w:color="auto"/>
            </w:tcBorders>
            <w:shd w:val="clear" w:color="auto" w:fill="auto"/>
          </w:tcPr>
          <w:p w:rsidR="00ED0084" w:rsidRPr="007B397C" w:rsidP="00FF6500" w14:paraId="6ABBE8C8" w14:textId="38123BD6">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 xml:space="preserve">Si su bebé no nació en un hospital, pase a la </w:t>
            </w:r>
            <w:r w:rsidR="000151F7">
              <w:rPr>
                <w:rFonts w:ascii="Segoe UI" w:hAnsi="Segoe UI" w:cs="Segoe UI"/>
                <w:b/>
                <w:color w:val="000000"/>
                <w:sz w:val="20"/>
                <w:szCs w:val="20"/>
                <w:lang w:val="es-MX"/>
              </w:rPr>
              <w:t>p</w:t>
            </w:r>
            <w:r w:rsidRPr="007B397C">
              <w:rPr>
                <w:rFonts w:ascii="Segoe UI" w:hAnsi="Segoe UI" w:cs="Segoe UI"/>
                <w:b/>
                <w:color w:val="000000"/>
                <w:sz w:val="20"/>
                <w:szCs w:val="20"/>
                <w:lang w:val="es-MX"/>
              </w:rPr>
              <w:t>regunta #.</w:t>
            </w:r>
          </w:p>
        </w:tc>
      </w:tr>
    </w:tbl>
    <w:p w:rsidR="007B397C" w:rsidRPr="00481353" w14:paraId="6DD47DC7" w14:textId="77777777">
      <w:pPr>
        <w:rPr>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7743"/>
        <w:gridCol w:w="905"/>
        <w:gridCol w:w="905"/>
      </w:tblGrid>
      <w:tr w14:paraId="250374F3" w14:textId="45DE36AB"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0084" w:rsidRPr="007B397C" w:rsidP="00FF6500" w14:paraId="342E4ABC"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 xml:space="preserve">B3. </w:t>
            </w:r>
          </w:p>
          <w:p w:rsidR="00ED0084" w:rsidRPr="007B397C" w:rsidP="00FF6500" w14:paraId="6EF5EB5B" w14:textId="040E4840">
            <w:pPr>
              <w:widowControl w:val="0"/>
              <w:spacing w:after="0" w:line="240" w:lineRule="auto"/>
              <w:rPr>
                <w:rFonts w:ascii="Segoe UI" w:hAnsi="Segoe UI" w:cs="Segoe UI"/>
                <w:b/>
                <w:color w:val="FF0000"/>
                <w:sz w:val="20"/>
                <w:szCs w:val="20"/>
              </w:rPr>
            </w:pPr>
          </w:p>
        </w:tc>
        <w:tc>
          <w:tcPr>
            <w:tcW w:w="9553" w:type="dxa"/>
            <w:gridSpan w:val="3"/>
            <w:shd w:val="clear" w:color="auto" w:fill="D9D9D9" w:themeFill="background1" w:themeFillShade="D9"/>
          </w:tcPr>
          <w:p w:rsidR="00ED0084" w:rsidRPr="000151F7" w:rsidP="00FF6500" w14:paraId="78E41B2E" w14:textId="1A7EB9B3">
            <w:pPr>
              <w:widowControl w:val="0"/>
              <w:spacing w:after="0" w:line="240" w:lineRule="auto"/>
              <w:outlineLvl w:val="0"/>
              <w:rPr>
                <w:rFonts w:ascii="Segoe UI" w:hAnsi="Segoe UI" w:cs="Segoe UI"/>
                <w:b/>
                <w:i/>
                <w:color w:val="000000"/>
                <w:sz w:val="20"/>
                <w:szCs w:val="20"/>
                <w:lang w:val="es-MX"/>
              </w:rPr>
            </w:pPr>
            <w:r w:rsidRPr="000151F7">
              <w:rPr>
                <w:rFonts w:ascii="Segoe UI" w:hAnsi="Segoe UI" w:cs="Segoe UI"/>
                <w:b/>
                <w:i/>
                <w:color w:val="000000"/>
                <w:sz w:val="20"/>
                <w:szCs w:val="20"/>
                <w:lang w:val="es-MX"/>
              </w:rPr>
              <w:t>Mientras estuvo en el</w:t>
            </w:r>
            <w:r w:rsidRPr="000151F7">
              <w:rPr>
                <w:rFonts w:ascii="Segoe UI" w:hAnsi="Segoe UI" w:cs="Segoe UI"/>
                <w:b/>
                <w:i/>
                <w:iCs/>
                <w:color w:val="000000"/>
                <w:sz w:val="20"/>
                <w:szCs w:val="20"/>
                <w:lang w:val="es-MX"/>
              </w:rPr>
              <w:t xml:space="preserve"> hospital</w:t>
            </w:r>
            <w:r w:rsidRPr="000151F7">
              <w:rPr>
                <w:rFonts w:ascii="Segoe UI" w:hAnsi="Segoe UI" w:cs="Segoe UI"/>
                <w:b/>
                <w:color w:val="000000"/>
                <w:sz w:val="20"/>
                <w:szCs w:val="20"/>
                <w:lang w:val="es-MX"/>
              </w:rPr>
              <w:t xml:space="preserve"> después del nacimiento de su nuevo bebé, ¿ocurrió alguna de las siguiente?</w:t>
            </w:r>
          </w:p>
        </w:tc>
      </w:tr>
      <w:tr w14:paraId="7ED5A68B" w14:textId="61F3A47A" w:rsidTr="00FD668F">
        <w:tblPrEx>
          <w:tblW w:w="0" w:type="auto"/>
          <w:tblLook w:val="04A0"/>
        </w:tblPrEx>
        <w:tc>
          <w:tcPr>
            <w:tcW w:w="900" w:type="dxa"/>
            <w:shd w:val="clear" w:color="auto" w:fill="D9D9D9" w:themeFill="background1" w:themeFillShade="D9"/>
          </w:tcPr>
          <w:p w:rsidR="00ED0084" w:rsidRPr="007B397C" w:rsidP="00FF6500" w14:paraId="10AA5EE7" w14:textId="77777777">
            <w:pPr>
              <w:widowControl w:val="0"/>
              <w:spacing w:after="0" w:line="240" w:lineRule="auto"/>
              <w:rPr>
                <w:rStyle w:val="CommentReference"/>
                <w:rFonts w:ascii="Segoe UI" w:hAnsi="Segoe UI" w:cs="Segoe UI"/>
                <w:color w:val="FF0000"/>
                <w:sz w:val="20"/>
                <w:szCs w:val="20"/>
                <w:lang w:val="es-MX"/>
              </w:rPr>
            </w:pPr>
          </w:p>
        </w:tc>
        <w:tc>
          <w:tcPr>
            <w:tcW w:w="9553" w:type="dxa"/>
            <w:gridSpan w:val="3"/>
            <w:shd w:val="clear" w:color="auto" w:fill="D9D9D9" w:themeFill="background1" w:themeFillShade="D9"/>
          </w:tcPr>
          <w:p w:rsidR="00ED0084" w:rsidRPr="007B397C" w:rsidP="00FF6500" w14:paraId="5AF9C465" w14:textId="272E3A51">
            <w:pPr>
              <w:widowControl w:val="0"/>
              <w:spacing w:after="0" w:line="240" w:lineRule="auto"/>
              <w:outlineLvl w:val="0"/>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47BE9450" w14:textId="3AF03BFF" w:rsidTr="00FD668F">
        <w:tblPrEx>
          <w:tblW w:w="0" w:type="auto"/>
          <w:tblLook w:val="04A0"/>
        </w:tblPrEx>
        <w:tc>
          <w:tcPr>
            <w:tcW w:w="900" w:type="dxa"/>
          </w:tcPr>
          <w:p w:rsidR="00ED0084" w:rsidRPr="007B397C" w:rsidP="00FF6500" w14:paraId="65632625" w14:textId="77777777">
            <w:pPr>
              <w:widowControl w:val="0"/>
              <w:spacing w:after="0" w:line="240" w:lineRule="auto"/>
              <w:rPr>
                <w:rStyle w:val="CommentReference"/>
                <w:rFonts w:ascii="Segoe UI" w:hAnsi="Segoe UI" w:cs="Segoe UI"/>
                <w:color w:val="FF0000"/>
                <w:sz w:val="20"/>
                <w:szCs w:val="20"/>
                <w:lang w:val="es-MX"/>
              </w:rPr>
            </w:pPr>
          </w:p>
        </w:tc>
        <w:tc>
          <w:tcPr>
            <w:tcW w:w="7743" w:type="dxa"/>
          </w:tcPr>
          <w:p w:rsidR="00ED0084" w:rsidRPr="00481353" w:rsidP="00FF6500" w14:paraId="27BB38D4" w14:textId="65BB3A34">
            <w:pPr>
              <w:widowControl w:val="0"/>
              <w:spacing w:after="0" w:line="240" w:lineRule="auto"/>
              <w:outlineLvl w:val="0"/>
              <w:rPr>
                <w:rFonts w:ascii="Segoe UI" w:hAnsi="Segoe UI" w:cs="Segoe UI"/>
                <w:b/>
                <w:color w:val="000000"/>
                <w:sz w:val="20"/>
                <w:szCs w:val="20"/>
                <w:lang w:val="es-MX"/>
              </w:rPr>
            </w:pPr>
          </w:p>
        </w:tc>
        <w:tc>
          <w:tcPr>
            <w:tcW w:w="905" w:type="dxa"/>
          </w:tcPr>
          <w:p w:rsidR="00ED0084" w:rsidRPr="007B397C" w:rsidP="002C0EAD" w14:paraId="3B9C67BE" w14:textId="00A42E9B">
            <w:pPr>
              <w:widowControl w:val="0"/>
              <w:spacing w:after="0" w:line="240" w:lineRule="auto"/>
              <w:jc w:val="center"/>
              <w:outlineLvl w:val="0"/>
              <w:rPr>
                <w:rFonts w:ascii="Segoe UI" w:hAnsi="Segoe UI" w:cs="Segoe UI"/>
                <w:b/>
                <w:sz w:val="20"/>
                <w:szCs w:val="20"/>
              </w:rPr>
            </w:pPr>
            <w:r w:rsidRPr="007B397C">
              <w:rPr>
                <w:rFonts w:ascii="Segoe UI" w:hAnsi="Segoe UI" w:cs="Segoe UI"/>
                <w:b/>
                <w:color w:val="000000"/>
                <w:sz w:val="20"/>
                <w:szCs w:val="20"/>
              </w:rPr>
              <w:t>No</w:t>
            </w:r>
          </w:p>
        </w:tc>
        <w:tc>
          <w:tcPr>
            <w:tcW w:w="905" w:type="dxa"/>
          </w:tcPr>
          <w:p w:rsidR="00ED0084" w:rsidRPr="007B397C" w:rsidP="002C0EAD" w14:paraId="2D3A6F4B" w14:textId="5649BBEC">
            <w:pPr>
              <w:widowControl w:val="0"/>
              <w:spacing w:after="0" w:line="240" w:lineRule="auto"/>
              <w:jc w:val="center"/>
              <w:outlineLvl w:val="0"/>
              <w:rPr>
                <w:rFonts w:ascii="Segoe UI" w:hAnsi="Segoe UI" w:cs="Segoe UI"/>
                <w:b/>
                <w:sz w:val="20"/>
                <w:szCs w:val="20"/>
              </w:rPr>
            </w:pPr>
            <w:r w:rsidRPr="007B397C">
              <w:rPr>
                <w:rFonts w:ascii="Segoe UI" w:hAnsi="Segoe UI" w:cs="Segoe UI"/>
                <w:b/>
                <w:color w:val="000000"/>
                <w:sz w:val="20"/>
                <w:szCs w:val="20"/>
              </w:rPr>
              <w:t>Sí</w:t>
            </w:r>
          </w:p>
        </w:tc>
      </w:tr>
      <w:tr w14:paraId="3F2FF594" w14:textId="35CC58ED" w:rsidTr="00FD668F">
        <w:tblPrEx>
          <w:tblW w:w="0" w:type="auto"/>
          <w:tblLook w:val="04A0"/>
        </w:tblPrEx>
        <w:tc>
          <w:tcPr>
            <w:tcW w:w="900" w:type="dxa"/>
          </w:tcPr>
          <w:p w:rsidR="000151F7" w:rsidRPr="007B397C" w:rsidP="000151F7" w14:paraId="754CAB02"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194965CA" w14:textId="10AFD391">
            <w:pPr>
              <w:widowControl w:val="0"/>
              <w:spacing w:after="0" w:line="240" w:lineRule="auto"/>
              <w:outlineLvl w:val="0"/>
              <w:rPr>
                <w:rFonts w:ascii="Segoe UI" w:hAnsi="Segoe UI" w:cs="Segoe UI"/>
                <w:sz w:val="20"/>
                <w:szCs w:val="20"/>
                <w:lang w:val="es-MX"/>
              </w:rPr>
            </w:pPr>
            <w:r w:rsidRPr="000151F7">
              <w:rPr>
                <w:rFonts w:ascii="Segoe UI" w:hAnsi="Segoe UI" w:cs="Segoe UI"/>
                <w:color w:val="211D1E"/>
                <w:sz w:val="20"/>
                <w:szCs w:val="20"/>
                <w:lang w:val="es-MX"/>
              </w:rPr>
              <w:t>El personal del hospital habló c</w:t>
            </w:r>
            <w:r w:rsidRPr="000151F7">
              <w:rPr>
                <w:rFonts w:ascii="Segoe UI" w:hAnsi="Segoe UI" w:cs="Segoe UI"/>
                <w:sz w:val="20"/>
                <w:szCs w:val="20"/>
                <w:lang w:val="es-MX"/>
              </w:rPr>
              <w:t xml:space="preserve">onmigo </w:t>
            </w:r>
            <w:r w:rsidRPr="000151F7">
              <w:rPr>
                <w:rFonts w:ascii="Segoe UI" w:hAnsi="Segoe UI" w:cs="Segoe UI"/>
                <w:color w:val="211D1E"/>
                <w:sz w:val="20"/>
                <w:szCs w:val="20"/>
                <w:lang w:val="es-MX"/>
              </w:rPr>
              <w:t>sobre cómo amamantar (cuándo y por cuánto tiempo hacerlo)</w:t>
            </w:r>
          </w:p>
        </w:tc>
        <w:tc>
          <w:tcPr>
            <w:tcW w:w="905" w:type="dxa"/>
          </w:tcPr>
          <w:p w:rsidR="000151F7" w:rsidRPr="007B397C" w:rsidP="000151F7" w14:paraId="3A6E165F" w14:textId="77777777">
            <w:pPr>
              <w:pStyle w:val="ListParagraph"/>
              <w:widowControl w:val="0"/>
              <w:numPr>
                <w:ilvl w:val="0"/>
                <w:numId w:val="54"/>
              </w:numPr>
              <w:spacing w:after="0" w:line="240" w:lineRule="auto"/>
              <w:outlineLvl w:val="0"/>
              <w:rPr>
                <w:rFonts w:ascii="Segoe UI" w:hAnsi="Segoe UI" w:cs="Segoe UI"/>
                <w:color w:val="211D1E"/>
                <w:sz w:val="20"/>
                <w:szCs w:val="20"/>
                <w:lang w:val="es-MX"/>
              </w:rPr>
            </w:pPr>
          </w:p>
        </w:tc>
        <w:tc>
          <w:tcPr>
            <w:tcW w:w="905" w:type="dxa"/>
          </w:tcPr>
          <w:p w:rsidR="000151F7" w:rsidRPr="007B397C" w:rsidP="000151F7" w14:paraId="7B7C5D47" w14:textId="77777777">
            <w:pPr>
              <w:pStyle w:val="ListParagraph"/>
              <w:widowControl w:val="0"/>
              <w:numPr>
                <w:ilvl w:val="0"/>
                <w:numId w:val="54"/>
              </w:numPr>
              <w:spacing w:after="0" w:line="240" w:lineRule="auto"/>
              <w:outlineLvl w:val="0"/>
              <w:rPr>
                <w:rFonts w:ascii="Segoe UI" w:hAnsi="Segoe UI" w:cs="Segoe UI"/>
                <w:color w:val="211D1E"/>
                <w:sz w:val="20"/>
                <w:szCs w:val="20"/>
                <w:lang w:val="es-MX"/>
              </w:rPr>
            </w:pPr>
          </w:p>
        </w:tc>
      </w:tr>
      <w:tr w14:paraId="6216A8CD" w14:textId="6D135D2F" w:rsidTr="00FD668F">
        <w:tblPrEx>
          <w:tblW w:w="0" w:type="auto"/>
          <w:tblLook w:val="04A0"/>
        </w:tblPrEx>
        <w:tc>
          <w:tcPr>
            <w:tcW w:w="900" w:type="dxa"/>
          </w:tcPr>
          <w:p w:rsidR="000151F7" w:rsidRPr="007B397C" w:rsidP="000151F7" w14:paraId="2DED0084"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783981F2" w14:textId="678E786B">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Mi bebé se quedó conmigo en el mismo cuarto en el hospital</w:t>
            </w:r>
          </w:p>
        </w:tc>
        <w:tc>
          <w:tcPr>
            <w:tcW w:w="905" w:type="dxa"/>
          </w:tcPr>
          <w:p w:rsidR="000151F7" w:rsidRPr="007B397C" w:rsidP="000151F7" w14:paraId="08FC9CB8"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1AEABF99"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408D9ACB" w14:textId="3AC51D3C" w:rsidTr="00FD668F">
        <w:tblPrEx>
          <w:tblW w:w="0" w:type="auto"/>
          <w:tblLook w:val="04A0"/>
        </w:tblPrEx>
        <w:tc>
          <w:tcPr>
            <w:tcW w:w="900" w:type="dxa"/>
          </w:tcPr>
          <w:p w:rsidR="000151F7" w:rsidRPr="007B397C" w:rsidP="000151F7" w14:paraId="1A56B64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B9AF080" w14:textId="45303812">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El personal del hospital me ayudó a aprender cómo amamantar</w:t>
            </w:r>
            <w:r w:rsidRPr="000151F7">
              <w:rPr>
                <w:rStyle w:val="A16"/>
                <w:rFonts w:ascii="Segoe UI" w:hAnsi="Segoe UI" w:cs="Segoe UI"/>
                <w:sz w:val="20"/>
                <w:szCs w:val="20"/>
                <w:lang w:val="es-MX"/>
              </w:rPr>
              <w:t xml:space="preserve"> </w:t>
            </w:r>
          </w:p>
        </w:tc>
        <w:tc>
          <w:tcPr>
            <w:tcW w:w="905" w:type="dxa"/>
          </w:tcPr>
          <w:p w:rsidR="000151F7" w:rsidRPr="007B397C" w:rsidP="000151F7" w14:paraId="6239E123"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36FF59AB"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12807A4A" w14:textId="7D1FCAE9" w:rsidTr="00FD668F">
        <w:tblPrEx>
          <w:tblW w:w="0" w:type="auto"/>
          <w:tblLook w:val="04A0"/>
        </w:tblPrEx>
        <w:tc>
          <w:tcPr>
            <w:tcW w:w="900" w:type="dxa"/>
          </w:tcPr>
          <w:p w:rsidR="000151F7" w:rsidRPr="007B397C" w:rsidP="000151F7" w14:paraId="137846A6"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83B0D2C" w14:textId="744CBCEE">
            <w:pPr>
              <w:widowControl w:val="0"/>
              <w:spacing w:after="0" w:line="240" w:lineRule="auto"/>
              <w:outlineLvl w:val="0"/>
              <w:rPr>
                <w:rFonts w:ascii="Segoe UI" w:hAnsi="Segoe UI" w:cs="Segoe UI"/>
                <w:sz w:val="20"/>
                <w:szCs w:val="20"/>
                <w:lang w:val="es-MX"/>
              </w:rPr>
            </w:pPr>
            <w:r w:rsidRPr="000151F7">
              <w:rPr>
                <w:rStyle w:val="A15"/>
                <w:rFonts w:ascii="Segoe UI" w:hAnsi="Segoe UI" w:cs="Segoe UI"/>
                <w:sz w:val="20"/>
                <w:szCs w:val="20"/>
                <w:lang w:val="es-MX"/>
              </w:rPr>
              <w:t>Amamanté a mi bebé lo antes posible después de que nació</w:t>
            </w:r>
          </w:p>
        </w:tc>
        <w:tc>
          <w:tcPr>
            <w:tcW w:w="905" w:type="dxa"/>
          </w:tcPr>
          <w:p w:rsidR="000151F7" w:rsidRPr="007B397C" w:rsidP="000151F7" w14:paraId="59B0FBCF"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47B84C06"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4C42CC41" w14:textId="044953EE" w:rsidTr="00FD668F">
        <w:tblPrEx>
          <w:tblW w:w="0" w:type="auto"/>
          <w:tblLook w:val="04A0"/>
        </w:tblPrEx>
        <w:tc>
          <w:tcPr>
            <w:tcW w:w="900" w:type="dxa"/>
          </w:tcPr>
          <w:p w:rsidR="000151F7" w:rsidRPr="007B397C" w:rsidP="000151F7" w14:paraId="65E0235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62B81B11" w14:textId="706F05AD">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Mi bebé fue colocado en contacto piel a piel lo antes posible después de que nació</w:t>
            </w:r>
          </w:p>
        </w:tc>
        <w:tc>
          <w:tcPr>
            <w:tcW w:w="905" w:type="dxa"/>
          </w:tcPr>
          <w:p w:rsidR="000151F7" w:rsidRPr="007B397C" w:rsidP="000151F7" w14:paraId="58F494F0"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0C258B75"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0CC4B6CE" w14:textId="1763D19C" w:rsidTr="00FD668F">
        <w:tblPrEx>
          <w:tblW w:w="0" w:type="auto"/>
          <w:tblLook w:val="04A0"/>
        </w:tblPrEx>
        <w:tc>
          <w:tcPr>
            <w:tcW w:w="900" w:type="dxa"/>
          </w:tcPr>
          <w:p w:rsidR="000151F7" w:rsidRPr="007B397C" w:rsidP="000151F7" w14:paraId="39A2B720"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3258147A" w14:textId="3781F2F4">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Mi bebé fue alimentado solo con leche materna en el hospital</w:t>
            </w:r>
          </w:p>
        </w:tc>
        <w:tc>
          <w:tcPr>
            <w:tcW w:w="905" w:type="dxa"/>
          </w:tcPr>
          <w:p w:rsidR="000151F7" w:rsidRPr="007B397C" w:rsidP="000151F7" w14:paraId="1454CE97"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6B6D19CC"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78F61B6E" w14:textId="538395ED" w:rsidTr="00FD668F">
        <w:tblPrEx>
          <w:tblW w:w="0" w:type="auto"/>
          <w:tblLook w:val="04A0"/>
        </w:tblPrEx>
        <w:tc>
          <w:tcPr>
            <w:tcW w:w="900" w:type="dxa"/>
          </w:tcPr>
          <w:p w:rsidR="000151F7" w:rsidRPr="007B397C" w:rsidP="000151F7" w14:paraId="71A5B58E"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7D32F5AE" w14:textId="60AE7053">
            <w:pPr>
              <w:widowControl w:val="0"/>
              <w:tabs>
                <w:tab w:val="left" w:pos="720"/>
              </w:tabs>
              <w:spacing w:after="0" w:line="240" w:lineRule="auto"/>
              <w:rPr>
                <w:rFonts w:ascii="Segoe UI" w:hAnsi="Segoe UI" w:cs="Segoe UI"/>
                <w:sz w:val="20"/>
                <w:szCs w:val="20"/>
                <w:lang w:val="es-MX"/>
              </w:rPr>
            </w:pPr>
            <w:r w:rsidRPr="000151F7">
              <w:rPr>
                <w:rStyle w:val="A15"/>
                <w:rFonts w:ascii="Segoe UI" w:hAnsi="Segoe UI" w:cs="Segoe UI"/>
                <w:sz w:val="20"/>
                <w:szCs w:val="20"/>
                <w:lang w:val="es-MX"/>
              </w:rPr>
              <w:t>El personal del hospital me ayudó a reconocer cuando mi bebé tenía hambre</w:t>
            </w:r>
          </w:p>
        </w:tc>
        <w:tc>
          <w:tcPr>
            <w:tcW w:w="905" w:type="dxa"/>
          </w:tcPr>
          <w:p w:rsidR="000151F7" w:rsidRPr="007B397C" w:rsidP="000151F7" w14:paraId="7D8268F9" w14:textId="77777777">
            <w:pPr>
              <w:pStyle w:val="ListParagraph"/>
              <w:widowControl w:val="0"/>
              <w:numPr>
                <w:ilvl w:val="0"/>
                <w:numId w:val="54"/>
              </w:numPr>
              <w:tabs>
                <w:tab w:val="left" w:pos="720"/>
              </w:tabs>
              <w:spacing w:after="0" w:line="240" w:lineRule="auto"/>
              <w:rPr>
                <w:rStyle w:val="A15"/>
                <w:rFonts w:ascii="Segoe UI" w:hAnsi="Segoe UI" w:cs="Segoe UI"/>
                <w:sz w:val="20"/>
                <w:szCs w:val="20"/>
                <w:lang w:val="es-MX"/>
              </w:rPr>
            </w:pPr>
          </w:p>
        </w:tc>
        <w:tc>
          <w:tcPr>
            <w:tcW w:w="905" w:type="dxa"/>
          </w:tcPr>
          <w:p w:rsidR="000151F7" w:rsidRPr="007B397C" w:rsidP="000151F7" w14:paraId="7A1B97CF" w14:textId="77777777">
            <w:pPr>
              <w:pStyle w:val="ListParagraph"/>
              <w:widowControl w:val="0"/>
              <w:numPr>
                <w:ilvl w:val="0"/>
                <w:numId w:val="54"/>
              </w:numPr>
              <w:tabs>
                <w:tab w:val="left" w:pos="720"/>
              </w:tabs>
              <w:spacing w:after="0" w:line="240" w:lineRule="auto"/>
              <w:rPr>
                <w:rStyle w:val="A15"/>
                <w:rFonts w:ascii="Segoe UI" w:hAnsi="Segoe UI" w:cs="Segoe UI"/>
                <w:sz w:val="20"/>
                <w:szCs w:val="20"/>
                <w:lang w:val="es-MX"/>
              </w:rPr>
            </w:pPr>
          </w:p>
        </w:tc>
      </w:tr>
      <w:tr w14:paraId="2F6747BD" w14:textId="0F9BE3ED" w:rsidTr="00FD668F">
        <w:tblPrEx>
          <w:tblW w:w="0" w:type="auto"/>
          <w:tblLook w:val="04A0"/>
        </w:tblPrEx>
        <w:tc>
          <w:tcPr>
            <w:tcW w:w="900" w:type="dxa"/>
          </w:tcPr>
          <w:p w:rsidR="000151F7" w:rsidRPr="007B397C" w:rsidP="000151F7" w14:paraId="148733B7"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21D7A490" w14:textId="78CF750F">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El hospital me dio un paquete de regalo que incluía fórmula</w:t>
            </w:r>
          </w:p>
        </w:tc>
        <w:tc>
          <w:tcPr>
            <w:tcW w:w="905" w:type="dxa"/>
          </w:tcPr>
          <w:p w:rsidR="000151F7" w:rsidRPr="007B397C" w:rsidP="000151F7" w14:paraId="5F255561"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6A83BB29"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483A613B" w14:textId="5AAFF959" w:rsidTr="00FD668F">
        <w:tblPrEx>
          <w:tblW w:w="0" w:type="auto"/>
          <w:tblLook w:val="04A0"/>
        </w:tblPrEx>
        <w:tc>
          <w:tcPr>
            <w:tcW w:w="900" w:type="dxa"/>
          </w:tcPr>
          <w:p w:rsidR="000151F7" w:rsidRPr="007B397C" w:rsidP="000151F7" w14:paraId="2837DFE6"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29543EA" w14:textId="0167A2C4">
            <w:pPr>
              <w:widowControl w:val="0"/>
              <w:autoSpaceDE w:val="0"/>
              <w:autoSpaceDN w:val="0"/>
              <w:adjustRightInd w:val="0"/>
              <w:spacing w:after="0" w:line="240" w:lineRule="auto"/>
              <w:rPr>
                <w:rFonts w:ascii="Segoe UI" w:eastAsia="Times New Roman" w:hAnsi="Segoe UI" w:cs="Segoe UI"/>
                <w:color w:val="000000"/>
                <w:sz w:val="20"/>
                <w:szCs w:val="20"/>
                <w:lang w:val="es-MX"/>
              </w:rPr>
            </w:pPr>
            <w:r w:rsidRPr="000151F7">
              <w:rPr>
                <w:rFonts w:ascii="Segoe UI" w:eastAsia="Times New Roman" w:hAnsi="Segoe UI" w:cs="Segoe UI"/>
                <w:color w:val="211D1E"/>
                <w:sz w:val="20"/>
                <w:szCs w:val="20"/>
                <w:lang w:val="es-MX"/>
              </w:rPr>
              <w:t>El hospital me dio información acerca de a quién contactar si necesitaba ayuda al amamantar una vez que saliera del hospital</w:t>
            </w:r>
          </w:p>
        </w:tc>
        <w:tc>
          <w:tcPr>
            <w:tcW w:w="905" w:type="dxa"/>
          </w:tcPr>
          <w:p w:rsidR="000151F7" w:rsidRPr="007B397C" w:rsidP="000151F7" w14:paraId="37EFF4F5"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2BFDA2ED"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r>
      <w:tr w14:paraId="44227961" w14:textId="3C601E89" w:rsidTr="00FD668F">
        <w:tblPrEx>
          <w:tblW w:w="0" w:type="auto"/>
          <w:tblLook w:val="04A0"/>
        </w:tblPrEx>
        <w:tc>
          <w:tcPr>
            <w:tcW w:w="900" w:type="dxa"/>
          </w:tcPr>
          <w:p w:rsidR="000151F7" w:rsidRPr="007B397C" w:rsidP="000151F7" w14:paraId="02B0F3F9"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598C3B46" w14:textId="31B7D089">
            <w:pPr>
              <w:pStyle w:val="Pa1"/>
              <w:widowControl w:val="0"/>
              <w:spacing w:line="240" w:lineRule="auto"/>
              <w:rPr>
                <w:rFonts w:ascii="Segoe UI" w:hAnsi="Segoe UI" w:cs="Segoe UI"/>
                <w:color w:val="211D1E"/>
                <w:sz w:val="20"/>
                <w:szCs w:val="20"/>
                <w:lang w:val="es-MX"/>
              </w:rPr>
            </w:pPr>
            <w:r w:rsidRPr="000151F7">
              <w:rPr>
                <w:rFonts w:ascii="Segoe UI" w:hAnsi="Segoe UI" w:cs="Segoe UI"/>
                <w:color w:val="211D1E"/>
                <w:sz w:val="20"/>
                <w:szCs w:val="20"/>
                <w:lang w:val="es-MX"/>
              </w:rPr>
              <w:t>El personal del hospital me operó (me ligaron o bloquearon las trompas)</w:t>
            </w:r>
          </w:p>
        </w:tc>
        <w:tc>
          <w:tcPr>
            <w:tcW w:w="905" w:type="dxa"/>
          </w:tcPr>
          <w:p w:rsidR="000151F7" w:rsidRPr="007B397C" w:rsidP="000151F7" w14:paraId="76DF6B37" w14:textId="77777777">
            <w:pPr>
              <w:pStyle w:val="Pa1"/>
              <w:widowControl w:val="0"/>
              <w:numPr>
                <w:ilvl w:val="0"/>
                <w:numId w:val="54"/>
              </w:numPr>
              <w:spacing w:line="240" w:lineRule="auto"/>
              <w:rPr>
                <w:rFonts w:ascii="Segoe UI" w:hAnsi="Segoe UI" w:cs="Segoe UI"/>
                <w:color w:val="211D1E"/>
                <w:sz w:val="20"/>
                <w:szCs w:val="20"/>
                <w:lang w:val="es-MX"/>
              </w:rPr>
            </w:pPr>
          </w:p>
        </w:tc>
        <w:tc>
          <w:tcPr>
            <w:tcW w:w="905" w:type="dxa"/>
          </w:tcPr>
          <w:p w:rsidR="000151F7" w:rsidRPr="007B397C" w:rsidP="000151F7" w14:paraId="4E804FB3" w14:textId="77777777">
            <w:pPr>
              <w:pStyle w:val="Pa1"/>
              <w:widowControl w:val="0"/>
              <w:numPr>
                <w:ilvl w:val="0"/>
                <w:numId w:val="54"/>
              </w:numPr>
              <w:spacing w:line="240" w:lineRule="auto"/>
              <w:rPr>
                <w:rFonts w:ascii="Segoe UI" w:hAnsi="Segoe UI" w:cs="Segoe UI"/>
                <w:color w:val="211D1E"/>
                <w:sz w:val="20"/>
                <w:szCs w:val="20"/>
                <w:lang w:val="es-MX"/>
              </w:rPr>
            </w:pPr>
          </w:p>
        </w:tc>
      </w:tr>
      <w:tr w14:paraId="43D6FF88" w14:textId="2B7E6F61" w:rsidTr="00FD668F">
        <w:tblPrEx>
          <w:tblW w:w="0" w:type="auto"/>
          <w:tblLook w:val="04A0"/>
        </w:tblPrEx>
        <w:tc>
          <w:tcPr>
            <w:tcW w:w="900" w:type="dxa"/>
          </w:tcPr>
          <w:p w:rsidR="000151F7" w:rsidRPr="007B397C" w:rsidP="000151F7" w14:paraId="79976842"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4087AD01" w14:textId="54766E6B">
            <w:pPr>
              <w:widowControl w:val="0"/>
              <w:tabs>
                <w:tab w:val="left" w:pos="720"/>
              </w:tabs>
              <w:spacing w:after="0" w:line="240" w:lineRule="auto"/>
              <w:rPr>
                <w:rFonts w:ascii="Segoe UI" w:hAnsi="Segoe UI" w:cs="Segoe UI"/>
                <w:sz w:val="20"/>
                <w:szCs w:val="20"/>
                <w:lang w:val="es-MX"/>
              </w:rPr>
            </w:pPr>
            <w:r w:rsidRPr="000151F7">
              <w:rPr>
                <w:rFonts w:ascii="Segoe UI" w:eastAsia="Times New Roman" w:hAnsi="Segoe UI" w:cs="Segoe UI"/>
                <w:color w:val="211D1E"/>
                <w:sz w:val="20"/>
                <w:szCs w:val="20"/>
                <w:lang w:val="es-MX"/>
              </w:rPr>
              <w:t>El personal del hospital me puso un dispositivo intrauterino (DIU)</w:t>
            </w:r>
          </w:p>
        </w:tc>
        <w:tc>
          <w:tcPr>
            <w:tcW w:w="905" w:type="dxa"/>
          </w:tcPr>
          <w:p w:rsidR="000151F7" w:rsidRPr="007B397C" w:rsidP="000151F7" w14:paraId="32F9A1F6"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2C839E8D"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r>
      <w:tr w14:paraId="2B8F0040" w14:textId="5066578C" w:rsidTr="00FD668F">
        <w:tblPrEx>
          <w:tblW w:w="0" w:type="auto"/>
          <w:tblLook w:val="04A0"/>
        </w:tblPrEx>
        <w:tc>
          <w:tcPr>
            <w:tcW w:w="900" w:type="dxa"/>
          </w:tcPr>
          <w:p w:rsidR="000151F7" w:rsidRPr="007B397C" w:rsidP="000151F7" w14:paraId="2A15CE8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21A043B8" w14:textId="10EE8996">
            <w:pPr>
              <w:widowControl w:val="0"/>
              <w:tabs>
                <w:tab w:val="left" w:pos="720"/>
              </w:tabs>
              <w:spacing w:after="0" w:line="240" w:lineRule="auto"/>
              <w:rPr>
                <w:rFonts w:ascii="Segoe UI" w:hAnsi="Segoe UI" w:cs="Segoe UI"/>
                <w:sz w:val="20"/>
                <w:szCs w:val="20"/>
                <w:lang w:val="es-MX"/>
              </w:rPr>
            </w:pPr>
            <w:r w:rsidRPr="000151F7">
              <w:rPr>
                <w:rFonts w:ascii="Segoe UI" w:eastAsia="Times New Roman" w:hAnsi="Segoe UI" w:cs="Segoe UI"/>
                <w:color w:val="211D1E"/>
                <w:sz w:val="20"/>
                <w:szCs w:val="20"/>
                <w:lang w:val="es-MX"/>
              </w:rPr>
              <w:t>El personal del hospital me puso un implante anticonceptivo en el brazo</w:t>
            </w:r>
          </w:p>
        </w:tc>
        <w:tc>
          <w:tcPr>
            <w:tcW w:w="905" w:type="dxa"/>
          </w:tcPr>
          <w:p w:rsidR="000151F7" w:rsidRPr="007B397C" w:rsidP="000151F7" w14:paraId="4C3C3D2B"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013964EA"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r>
      <w:tr w14:paraId="30F4FFB9" w14:textId="11E10A53" w:rsidTr="00FD668F">
        <w:tblPrEx>
          <w:tblW w:w="0" w:type="auto"/>
          <w:tblLook w:val="04A0"/>
        </w:tblPrEx>
        <w:tc>
          <w:tcPr>
            <w:tcW w:w="900" w:type="dxa"/>
          </w:tcPr>
          <w:p w:rsidR="000151F7" w:rsidRPr="007B397C" w:rsidP="000151F7" w14:paraId="28096DA5"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CC016FB" w14:textId="4C1EB0E3">
            <w:pPr>
              <w:widowControl w:val="0"/>
              <w:autoSpaceDE w:val="0"/>
              <w:autoSpaceDN w:val="0"/>
              <w:adjustRightInd w:val="0"/>
              <w:spacing w:after="0" w:line="240" w:lineRule="auto"/>
              <w:rPr>
                <w:rFonts w:ascii="Segoe UI" w:eastAsia="Times New Roman" w:hAnsi="Segoe UI" w:cs="Segoe UI"/>
                <w:color w:val="211D1E"/>
                <w:sz w:val="20"/>
                <w:szCs w:val="20"/>
                <w:lang w:val="es-MX"/>
              </w:rPr>
            </w:pPr>
            <w:r w:rsidRPr="000151F7">
              <w:rPr>
                <w:rFonts w:ascii="Segoe UI" w:eastAsia="Times New Roman" w:hAnsi="Segoe UI" w:cs="Segoe UI"/>
                <w:color w:val="211D1E"/>
                <w:sz w:val="20"/>
                <w:szCs w:val="20"/>
                <w:lang w:val="es-MX"/>
              </w:rPr>
              <w:t xml:space="preserve">El personal del hospital me puso una inyección anticonceptiva </w:t>
            </w:r>
          </w:p>
        </w:tc>
        <w:tc>
          <w:tcPr>
            <w:tcW w:w="905" w:type="dxa"/>
          </w:tcPr>
          <w:p w:rsidR="000151F7" w:rsidRPr="007B397C" w:rsidP="000151F7" w14:paraId="2843C5C3"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0155D72B"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r>
    </w:tbl>
    <w:p w:rsidR="00ED0084" w:rsidRPr="00481353" w14:paraId="2F525C7A"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A4B7AD4" w14:textId="77777777" w:rsidTr="007B397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68"/>
        </w:trPr>
        <w:tc>
          <w:tcPr>
            <w:tcW w:w="900" w:type="dxa"/>
            <w:shd w:val="clear" w:color="auto" w:fill="D9D9D9" w:themeFill="background1" w:themeFillShade="D9"/>
          </w:tcPr>
          <w:p w:rsidR="00ED2D58" w:rsidRPr="007B397C" w:rsidP="00FF6500" w14:paraId="42033080" w14:textId="77777777">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B4. </w:t>
            </w:r>
          </w:p>
        </w:tc>
        <w:tc>
          <w:tcPr>
            <w:tcW w:w="9900" w:type="dxa"/>
            <w:shd w:val="clear" w:color="auto" w:fill="D9D9D9" w:themeFill="background1" w:themeFillShade="D9"/>
          </w:tcPr>
          <w:p w:rsidR="00ED2D58" w:rsidRPr="007B397C" w:rsidP="00FF6500" w14:paraId="0F68859B" w14:textId="77777777">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i/>
                <w:iCs/>
                <w:color w:val="000000"/>
                <w:sz w:val="20"/>
                <w:szCs w:val="20"/>
                <w:lang w:val="es-MX"/>
              </w:rPr>
              <w:t>Durante</w:t>
            </w:r>
            <w:r w:rsidRPr="007B397C">
              <w:rPr>
                <w:rFonts w:ascii="Segoe UI" w:hAnsi="Segoe UI" w:cs="Segoe UI"/>
                <w:b/>
                <w:color w:val="000000"/>
                <w:sz w:val="20"/>
                <w:szCs w:val="20"/>
                <w:lang w:val="es-MX"/>
              </w:rPr>
              <w:t xml:space="preserve"> su</w:t>
            </w:r>
            <w:r w:rsidRPr="007B397C">
              <w:rPr>
                <w:rFonts w:ascii="Segoe UI" w:hAnsi="Segoe UI" w:cs="Segoe UI"/>
                <w:b/>
                <w:i/>
                <w:color w:val="000000"/>
                <w:sz w:val="20"/>
                <w:szCs w:val="20"/>
                <w:lang w:val="es-MX"/>
              </w:rPr>
              <w:t xml:space="preserve"> </w:t>
            </w:r>
            <w:r w:rsidRPr="007B397C">
              <w:rPr>
                <w:rFonts w:ascii="Segoe UI" w:hAnsi="Segoe UI" w:cs="Segoe UI"/>
                <w:b/>
                <w:color w:val="000000"/>
                <w:sz w:val="20"/>
                <w:szCs w:val="20"/>
                <w:lang w:val="es-MX"/>
              </w:rPr>
              <w:t>embarazo más reciente, ¿qué pensaba acerca de amamantar o darle pecho a su nuevo bebé?</w:t>
            </w:r>
          </w:p>
        </w:tc>
      </w:tr>
      <w:tr w14:paraId="01595416" w14:textId="77777777" w:rsidTr="00ED0084">
        <w:tblPrEx>
          <w:tblW w:w="0" w:type="auto"/>
          <w:tblLook w:val="04A0"/>
        </w:tblPrEx>
        <w:tc>
          <w:tcPr>
            <w:tcW w:w="900" w:type="dxa"/>
            <w:shd w:val="clear" w:color="auto" w:fill="D9D9D9" w:themeFill="background1" w:themeFillShade="D9"/>
          </w:tcPr>
          <w:p w:rsidR="00ED2D58" w:rsidRPr="007B397C" w:rsidP="00FF6500" w14:paraId="4CB40130" w14:textId="77777777">
            <w:pPr>
              <w:widowControl w:val="0"/>
              <w:tabs>
                <w:tab w:val="left" w:pos="720"/>
              </w:tabs>
              <w:spacing w:after="0" w:line="240" w:lineRule="auto"/>
              <w:rPr>
                <w:rFonts w:ascii="Segoe UI" w:hAnsi="Segoe UI" w:cs="Segoe UI"/>
                <w:sz w:val="20"/>
                <w:szCs w:val="20"/>
                <w:lang w:val="es-MX"/>
              </w:rPr>
            </w:pPr>
          </w:p>
        </w:tc>
        <w:tc>
          <w:tcPr>
            <w:tcW w:w="9900" w:type="dxa"/>
            <w:shd w:val="clear" w:color="auto" w:fill="D9D9D9" w:themeFill="background1" w:themeFillShade="D9"/>
          </w:tcPr>
          <w:p w:rsidR="00ED2D58" w:rsidRPr="007B397C" w:rsidP="00FF6500" w14:paraId="309E770A" w14:textId="77777777">
            <w:pPr>
              <w:widowControl w:val="0"/>
              <w:tabs>
                <w:tab w:val="left" w:pos="720"/>
              </w:tabs>
              <w:spacing w:after="0" w:line="240" w:lineRule="auto"/>
              <w:rPr>
                <w:rFonts w:ascii="Segoe UI" w:hAnsi="Segoe UI" w:cs="Segoe UI"/>
                <w:b/>
                <w:color w:val="000000"/>
                <w:sz w:val="20"/>
                <w:szCs w:val="20"/>
              </w:rPr>
            </w:pPr>
            <w:r w:rsidRPr="007B397C">
              <w:rPr>
                <w:rFonts w:ascii="Segoe UI" w:hAnsi="Segoe UI" w:cs="Segoe UI"/>
                <w:b/>
                <w:color w:val="000000"/>
                <w:sz w:val="20"/>
                <w:szCs w:val="20"/>
                <w:bdr w:val="single" w:sz="4" w:space="0" w:color="auto"/>
                <w:shd w:val="clear" w:color="auto" w:fill="FFFFFF" w:themeFill="background1"/>
              </w:rPr>
              <w:t>Marque UNA</w:t>
            </w:r>
            <w:r w:rsidRPr="007B397C">
              <w:rPr>
                <w:rFonts w:ascii="Segoe UI" w:hAnsi="Segoe UI" w:cs="Segoe UI"/>
                <w:b/>
                <w:color w:val="000000"/>
                <w:sz w:val="20"/>
                <w:szCs w:val="20"/>
                <w:u w:val="single"/>
                <w:bdr w:val="single" w:sz="4" w:space="0" w:color="auto"/>
                <w:shd w:val="clear" w:color="auto" w:fill="FFFFFF" w:themeFill="background1"/>
              </w:rPr>
              <w:t xml:space="preserve"> </w:t>
            </w:r>
            <w:r w:rsidRPr="007B397C">
              <w:rPr>
                <w:rFonts w:ascii="Segoe UI" w:hAnsi="Segoe UI" w:cs="Segoe UI"/>
                <w:b/>
                <w:color w:val="000000"/>
                <w:sz w:val="20"/>
                <w:szCs w:val="20"/>
                <w:bdr w:val="single" w:sz="4" w:space="0" w:color="auto"/>
                <w:shd w:val="clear" w:color="auto" w:fill="FFFFFF" w:themeFill="background1"/>
              </w:rPr>
              <w:t>respuesta</w:t>
            </w:r>
          </w:p>
        </w:tc>
      </w:tr>
      <w:tr w14:paraId="199791D3" w14:textId="77777777" w:rsidTr="00ED0084">
        <w:tblPrEx>
          <w:tblW w:w="0" w:type="auto"/>
          <w:tblLook w:val="04A0"/>
        </w:tblPrEx>
        <w:tc>
          <w:tcPr>
            <w:tcW w:w="900" w:type="dxa"/>
          </w:tcPr>
          <w:p w:rsidR="00ED2D58" w:rsidRPr="007B397C" w:rsidP="00FF6500" w14:paraId="5AFB74EE" w14:textId="77777777">
            <w:pPr>
              <w:widowControl w:val="0"/>
              <w:tabs>
                <w:tab w:val="left" w:pos="720"/>
              </w:tabs>
              <w:spacing w:after="0" w:line="240" w:lineRule="auto"/>
              <w:rPr>
                <w:rFonts w:ascii="Segoe UI" w:hAnsi="Segoe UI" w:cs="Segoe UI"/>
                <w:sz w:val="20"/>
                <w:szCs w:val="20"/>
                <w:lang w:val="es-MX"/>
              </w:rPr>
            </w:pPr>
          </w:p>
        </w:tc>
        <w:tc>
          <w:tcPr>
            <w:tcW w:w="9900" w:type="dxa"/>
          </w:tcPr>
          <w:p w:rsidR="00ED2D58" w:rsidRPr="007B397C" w:rsidP="00FF6500" w14:paraId="7BC1BD5A" w14:textId="77777777">
            <w:pPr>
              <w:widowControl w:val="0"/>
              <w:tabs>
                <w:tab w:val="left" w:pos="720"/>
              </w:tabs>
              <w:spacing w:after="0" w:line="240" w:lineRule="auto"/>
              <w:rPr>
                <w:rFonts w:ascii="Segoe UI" w:hAnsi="Segoe UI" w:cs="Segoe UI"/>
                <w:sz w:val="20"/>
                <w:szCs w:val="20"/>
                <w:lang w:val="es-MX"/>
              </w:rPr>
            </w:pPr>
          </w:p>
        </w:tc>
      </w:tr>
      <w:tr w14:paraId="4560EFDA" w14:textId="77777777" w:rsidTr="00ED0084">
        <w:tblPrEx>
          <w:tblW w:w="0" w:type="auto"/>
          <w:tblLook w:val="04A0"/>
        </w:tblPrEx>
        <w:tc>
          <w:tcPr>
            <w:tcW w:w="900" w:type="dxa"/>
          </w:tcPr>
          <w:p w:rsidR="000151F7" w:rsidRPr="007B397C" w:rsidP="000151F7" w14:paraId="66C1FF5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3B6E0646" w14:textId="0E78D5EF">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Sabía que quería amamantar</w:t>
            </w:r>
          </w:p>
        </w:tc>
      </w:tr>
      <w:tr w14:paraId="604450E1" w14:textId="77777777" w:rsidTr="00ED0084">
        <w:tblPrEx>
          <w:tblW w:w="0" w:type="auto"/>
          <w:tblLook w:val="04A0"/>
        </w:tblPrEx>
        <w:tc>
          <w:tcPr>
            <w:tcW w:w="900" w:type="dxa"/>
          </w:tcPr>
          <w:p w:rsidR="000151F7" w:rsidRPr="007B397C" w:rsidP="000151F7" w14:paraId="32DE65B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18F22B47" w14:textId="2E30F879">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Pensaba que podría amamantar</w:t>
            </w:r>
          </w:p>
        </w:tc>
      </w:tr>
      <w:tr w14:paraId="410CCA13" w14:textId="77777777" w:rsidTr="00ED0084">
        <w:tblPrEx>
          <w:tblW w:w="0" w:type="auto"/>
          <w:tblLook w:val="04A0"/>
        </w:tblPrEx>
        <w:tc>
          <w:tcPr>
            <w:tcW w:w="900" w:type="dxa"/>
          </w:tcPr>
          <w:p w:rsidR="000151F7" w:rsidRPr="007B397C" w:rsidP="000151F7" w14:paraId="37DFC19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1E11E538" w14:textId="7DCCBDBB">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 xml:space="preserve">Sabía que </w:t>
            </w:r>
            <w:r w:rsidRPr="000151F7">
              <w:rPr>
                <w:rFonts w:ascii="Segoe UI" w:hAnsi="Segoe UI" w:cs="Segoe UI"/>
                <w:b/>
                <w:i/>
                <w:color w:val="000000"/>
                <w:sz w:val="20"/>
                <w:szCs w:val="20"/>
                <w:lang w:val="es-MX"/>
              </w:rPr>
              <w:t>no</w:t>
            </w:r>
            <w:r w:rsidRPr="000151F7">
              <w:rPr>
                <w:rFonts w:ascii="Segoe UI" w:hAnsi="Segoe UI" w:cs="Segoe UI"/>
                <w:color w:val="000000"/>
                <w:sz w:val="20"/>
                <w:szCs w:val="20"/>
                <w:lang w:val="es-MX"/>
              </w:rPr>
              <w:t xml:space="preserve"> amamantaría</w:t>
            </w:r>
          </w:p>
        </w:tc>
      </w:tr>
      <w:tr w14:paraId="234A88B7" w14:textId="77777777" w:rsidTr="00ED0084">
        <w:tblPrEx>
          <w:tblW w:w="0" w:type="auto"/>
          <w:tblLook w:val="04A0"/>
        </w:tblPrEx>
        <w:tc>
          <w:tcPr>
            <w:tcW w:w="900" w:type="dxa"/>
          </w:tcPr>
          <w:p w:rsidR="000151F7" w:rsidRPr="007B397C" w:rsidP="000151F7" w14:paraId="22B0FF1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7B36D411" w14:textId="01F28EC6">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No sabía qué iba a hacer al respecto</w:t>
            </w:r>
          </w:p>
        </w:tc>
      </w:tr>
    </w:tbl>
    <w:p w:rsidR="00ED0084" w:rsidRPr="00481353" w14:paraId="58807D24" w14:textId="643E4FC1">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69254EA8"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17642A0B"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B12.</w:t>
            </w:r>
          </w:p>
        </w:tc>
        <w:tc>
          <w:tcPr>
            <w:tcW w:w="9900" w:type="dxa"/>
            <w:shd w:val="clear" w:color="auto" w:fill="D9D9D9" w:themeFill="background1" w:themeFillShade="D9"/>
          </w:tcPr>
          <w:p w:rsidR="00ED2D58" w:rsidRPr="000151F7" w:rsidP="00FF6500" w14:paraId="78AD96D3" w14:textId="1308075F">
            <w:pPr>
              <w:widowControl w:val="0"/>
              <w:spacing w:after="0" w:line="240" w:lineRule="auto"/>
              <w:rPr>
                <w:rFonts w:ascii="Segoe UI" w:hAnsi="Segoe UI" w:cs="Segoe UI"/>
                <w:b/>
                <w:sz w:val="20"/>
                <w:szCs w:val="20"/>
                <w:lang w:val="es-MX"/>
              </w:rPr>
            </w:pPr>
            <w:r w:rsidRPr="000151F7">
              <w:rPr>
                <w:rFonts w:ascii="Segoe UI" w:hAnsi="Segoe UI" w:cs="Segoe UI"/>
                <w:b/>
                <w:color w:val="000000"/>
                <w:sz w:val="20"/>
                <w:szCs w:val="20"/>
                <w:lang w:val="es-MX"/>
              </w:rPr>
              <w:t xml:space="preserve">Durante su embarazo </w:t>
            </w:r>
            <w:r w:rsidRPr="000151F7">
              <w:rPr>
                <w:rFonts w:ascii="Segoe UI" w:hAnsi="Segoe UI" w:cs="Segoe UI"/>
                <w:b/>
                <w:i/>
                <w:iCs/>
                <w:color w:val="000000"/>
                <w:sz w:val="20"/>
                <w:szCs w:val="20"/>
                <w:lang w:val="es-MX"/>
              </w:rPr>
              <w:t>más reciente</w:t>
            </w:r>
            <w:r w:rsidRPr="000151F7">
              <w:rPr>
                <w:rFonts w:ascii="Segoe UI" w:hAnsi="Segoe UI" w:cs="Segoe UI"/>
                <w:b/>
                <w:color w:val="000000"/>
                <w:sz w:val="20"/>
                <w:szCs w:val="20"/>
                <w:lang w:val="es-MX"/>
              </w:rPr>
              <w:t>, ¿recibía beneficios del Programa Especial de Nutrición Suplementaria para Mujeres, Bebés y Niños, conocido como WIC, por sus siglas en inglés?</w:t>
            </w:r>
          </w:p>
        </w:tc>
      </w:tr>
      <w:tr w14:paraId="65EFFD7C"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FF6500" w14:paraId="57476064"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FF6500" w14:paraId="6849C29A" w14:textId="77777777">
            <w:pPr>
              <w:widowControl w:val="0"/>
              <w:tabs>
                <w:tab w:val="left" w:pos="720"/>
              </w:tabs>
              <w:spacing w:after="0" w:line="240" w:lineRule="auto"/>
              <w:rPr>
                <w:rFonts w:ascii="Segoe UI" w:hAnsi="Segoe UI" w:cs="Segoe UI"/>
                <w:sz w:val="20"/>
                <w:szCs w:val="20"/>
                <w:lang w:val="es-MX"/>
              </w:rPr>
            </w:pPr>
          </w:p>
        </w:tc>
      </w:tr>
      <w:tr w14:paraId="7A20AC49" w14:textId="77777777" w:rsidTr="00ED0084">
        <w:tblPrEx>
          <w:tblW w:w="0" w:type="auto"/>
          <w:tblLook w:val="04A0"/>
        </w:tblPrEx>
        <w:tc>
          <w:tcPr>
            <w:tcW w:w="900" w:type="dxa"/>
          </w:tcPr>
          <w:p w:rsidR="00ED2D58" w:rsidRPr="007B397C" w:rsidP="00A239F0" w14:paraId="42DC642D"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vAlign w:val="bottom"/>
          </w:tcPr>
          <w:p w:rsidR="00ED2D58" w:rsidRPr="007B397C" w:rsidP="00FF6500" w14:paraId="1BFBDBEE" w14:textId="77777777">
            <w:pPr>
              <w:pStyle w:val="ListParagraph"/>
              <w:widowControl w:val="0"/>
              <w:spacing w:after="0" w:line="240" w:lineRule="auto"/>
              <w:ind w:left="0"/>
              <w:rPr>
                <w:rFonts w:ascii="Segoe UI" w:hAnsi="Segoe UI" w:cs="Segoe UI"/>
                <w:sz w:val="20"/>
                <w:szCs w:val="20"/>
                <w:lang w:val="es-MX"/>
              </w:rPr>
            </w:pPr>
            <w:r w:rsidRPr="007B397C">
              <w:rPr>
                <w:rFonts w:ascii="Segoe UI" w:hAnsi="Segoe UI" w:cs="Segoe UI"/>
                <w:color w:val="00000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25F3A14F" w14:textId="77777777" w:rsidTr="00ED0084">
        <w:tblPrEx>
          <w:tblW w:w="0" w:type="auto"/>
          <w:tblLook w:val="04A0"/>
        </w:tblPrEx>
        <w:tc>
          <w:tcPr>
            <w:tcW w:w="900" w:type="dxa"/>
          </w:tcPr>
          <w:p w:rsidR="00ED2D58" w:rsidRPr="007B397C" w:rsidP="00A239F0" w14:paraId="527E5C89"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FF6500" w14:paraId="54B0E2E3" w14:textId="77777777">
            <w:pPr>
              <w:pStyle w:val="ListParagraph"/>
              <w:widowControl w:val="0"/>
              <w:spacing w:after="0" w:line="240" w:lineRule="auto"/>
              <w:ind w:left="0"/>
              <w:rPr>
                <w:rFonts w:ascii="Segoe UI" w:hAnsi="Segoe UI" w:cs="Segoe UI"/>
                <w:sz w:val="20"/>
                <w:szCs w:val="20"/>
              </w:rPr>
            </w:pPr>
            <w:r w:rsidRPr="007B397C">
              <w:rPr>
                <w:rFonts w:ascii="Segoe UI" w:hAnsi="Segoe UI" w:cs="Segoe UI"/>
                <w:color w:val="000000"/>
                <w:sz w:val="20"/>
                <w:szCs w:val="20"/>
              </w:rPr>
              <w:t>Sí</w:t>
            </w:r>
          </w:p>
        </w:tc>
      </w:tr>
    </w:tbl>
    <w:p w:rsidR="00ED0084" w:rsidRPr="007B397C" w14:paraId="6CF6046E" w14:textId="77777777">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3BC9EC85"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61FCFEE4" w14:textId="77777777">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 xml:space="preserve">B7. </w:t>
            </w:r>
          </w:p>
        </w:tc>
        <w:tc>
          <w:tcPr>
            <w:tcW w:w="9900" w:type="dxa"/>
            <w:shd w:val="clear" w:color="auto" w:fill="D9D9D9" w:themeFill="background1" w:themeFillShade="D9"/>
          </w:tcPr>
          <w:p w:rsidR="00ED2D58" w:rsidRPr="000151F7" w:rsidP="00FF6500" w14:paraId="41CB5C6D" w14:textId="21C73FE0">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Cuando fue a sus visitas del Programa WIC </w:t>
            </w:r>
            <w:r w:rsidRPr="000151F7">
              <w:rPr>
                <w:rFonts w:ascii="Segoe UI" w:hAnsi="Segoe UI" w:cs="Segoe UI"/>
                <w:b/>
                <w:i/>
                <w:color w:val="000000"/>
                <w:sz w:val="20"/>
                <w:szCs w:val="20"/>
                <w:lang w:val="es-MX"/>
              </w:rPr>
              <w:t>durante</w:t>
            </w:r>
            <w:r w:rsidRPr="000151F7">
              <w:rPr>
                <w:rFonts w:ascii="Segoe UI" w:hAnsi="Segoe UI" w:cs="Segoe UI"/>
                <w:b/>
                <w:color w:val="000000"/>
                <w:sz w:val="20"/>
                <w:szCs w:val="20"/>
                <w:lang w:val="es-MX"/>
              </w:rPr>
              <w:t xml:space="preserve"> su embarazo</w:t>
            </w:r>
            <w:r w:rsidRPr="000151F7">
              <w:rPr>
                <w:rFonts w:ascii="Segoe UI" w:hAnsi="Segoe UI" w:cs="Segoe UI"/>
                <w:b/>
                <w:i/>
                <w:color w:val="000000"/>
                <w:sz w:val="20"/>
                <w:szCs w:val="20"/>
                <w:lang w:val="es-MX"/>
              </w:rPr>
              <w:t xml:space="preserve"> </w:t>
            </w:r>
            <w:r w:rsidRPr="000151F7">
              <w:rPr>
                <w:rFonts w:ascii="Segoe UI" w:hAnsi="Segoe UI" w:cs="Segoe UI"/>
                <w:b/>
                <w:color w:val="000000"/>
                <w:sz w:val="20"/>
                <w:szCs w:val="20"/>
                <w:lang w:val="es-MX"/>
              </w:rPr>
              <w:t>más reciente, ¿recibió información acerca de cómo amamantar o dar pecho?</w:t>
            </w:r>
          </w:p>
        </w:tc>
      </w:tr>
      <w:tr w14:paraId="190763FB"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FF6500" w14:paraId="4C83856E"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FF6500" w14:paraId="6CA2A201" w14:textId="77777777">
            <w:pPr>
              <w:widowControl w:val="0"/>
              <w:tabs>
                <w:tab w:val="left" w:pos="720"/>
              </w:tabs>
              <w:spacing w:after="0" w:line="240" w:lineRule="auto"/>
              <w:rPr>
                <w:rFonts w:ascii="Segoe UI" w:hAnsi="Segoe UI" w:cs="Segoe UI"/>
                <w:sz w:val="20"/>
                <w:szCs w:val="20"/>
                <w:lang w:val="es-MX"/>
              </w:rPr>
            </w:pPr>
          </w:p>
        </w:tc>
      </w:tr>
      <w:tr w14:paraId="3BCE871E" w14:textId="77777777" w:rsidTr="00ED0084">
        <w:tblPrEx>
          <w:tblW w:w="0" w:type="auto"/>
          <w:tblLook w:val="04A0"/>
        </w:tblPrEx>
        <w:tc>
          <w:tcPr>
            <w:tcW w:w="900" w:type="dxa"/>
          </w:tcPr>
          <w:p w:rsidR="00ED2D58" w:rsidRPr="007B397C" w:rsidP="00A239F0" w14:paraId="4B93585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FF6500" w14:paraId="6EB1F339" w14:textId="77777777">
            <w:pPr>
              <w:widowControl w:val="0"/>
              <w:tabs>
                <w:tab w:val="left" w:pos="720"/>
              </w:tabs>
              <w:spacing w:after="0" w:line="240" w:lineRule="auto"/>
              <w:rPr>
                <w:rFonts w:ascii="Segoe UI" w:hAnsi="Segoe UI" w:cs="Segoe UI"/>
                <w:sz w:val="20"/>
                <w:szCs w:val="20"/>
              </w:rPr>
            </w:pPr>
            <w:r w:rsidRPr="007B397C">
              <w:rPr>
                <w:rFonts w:ascii="Segoe UI" w:hAnsi="Segoe UI" w:cs="Segoe UI"/>
                <w:color w:val="000000"/>
                <w:sz w:val="20"/>
                <w:szCs w:val="20"/>
              </w:rPr>
              <w:t xml:space="preserve">No </w:t>
            </w:r>
          </w:p>
        </w:tc>
      </w:tr>
      <w:tr w14:paraId="484CB6FE" w14:textId="77777777" w:rsidTr="00ED0084">
        <w:tblPrEx>
          <w:tblW w:w="0" w:type="auto"/>
          <w:tblLook w:val="04A0"/>
        </w:tblPrEx>
        <w:tc>
          <w:tcPr>
            <w:tcW w:w="900" w:type="dxa"/>
          </w:tcPr>
          <w:p w:rsidR="00ED2D58" w:rsidRPr="007B397C" w:rsidP="00A239F0" w14:paraId="7D2269F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900" w:type="dxa"/>
          </w:tcPr>
          <w:p w:rsidR="00ED2D58" w:rsidRPr="007B397C" w:rsidP="00FF6500" w14:paraId="2C47B099" w14:textId="77777777">
            <w:pPr>
              <w:widowControl w:val="0"/>
              <w:tabs>
                <w:tab w:val="left" w:pos="720"/>
              </w:tabs>
              <w:spacing w:after="0" w:line="240" w:lineRule="auto"/>
              <w:rPr>
                <w:rFonts w:ascii="Segoe UI" w:hAnsi="Segoe UI" w:cs="Segoe UI"/>
                <w:sz w:val="20"/>
                <w:szCs w:val="20"/>
              </w:rPr>
            </w:pPr>
            <w:r w:rsidRPr="007B397C">
              <w:rPr>
                <w:rFonts w:ascii="Segoe UI" w:hAnsi="Segoe UI" w:cs="Segoe UI"/>
                <w:color w:val="000000"/>
                <w:sz w:val="20"/>
                <w:szCs w:val="20"/>
              </w:rPr>
              <w:t>Sí</w:t>
            </w:r>
          </w:p>
        </w:tc>
      </w:tr>
    </w:tbl>
    <w:p w:rsidR="00ED0084" w:rsidRPr="007B397C" w14:paraId="3879A4A8" w14:textId="77777777">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129D3EAD"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031390A6" w14:textId="77777777">
            <w:pPr>
              <w:widowControl w:val="0"/>
              <w:tabs>
                <w:tab w:val="left" w:pos="0"/>
              </w:tabs>
              <w:spacing w:after="0" w:line="240" w:lineRule="auto"/>
              <w:rPr>
                <w:rFonts w:ascii="Segoe UI" w:hAnsi="Segoe UI" w:cs="Segoe UI"/>
                <w:b/>
                <w:sz w:val="20"/>
                <w:szCs w:val="20"/>
              </w:rPr>
            </w:pPr>
            <w:r w:rsidRPr="007B397C">
              <w:rPr>
                <w:rFonts w:ascii="Segoe UI" w:hAnsi="Segoe UI" w:cs="Segoe UI"/>
                <w:b/>
                <w:sz w:val="20"/>
                <w:szCs w:val="20"/>
              </w:rPr>
              <w:t>B8.</w:t>
            </w:r>
          </w:p>
        </w:tc>
        <w:tc>
          <w:tcPr>
            <w:tcW w:w="9900" w:type="dxa"/>
            <w:shd w:val="clear" w:color="auto" w:fill="D9D9D9" w:themeFill="background1" w:themeFillShade="D9"/>
          </w:tcPr>
          <w:p w:rsidR="00ED2D58" w:rsidRPr="000151F7" w:rsidP="00FF6500" w14:paraId="20A0E342" w14:textId="77555A03">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i/>
                <w:color w:val="000000"/>
                <w:sz w:val="20"/>
                <w:szCs w:val="20"/>
                <w:lang w:val="es-MX"/>
              </w:rPr>
              <w:t>Durante</w:t>
            </w:r>
            <w:r w:rsidRPr="000151F7">
              <w:rPr>
                <w:rFonts w:ascii="Segoe UI" w:hAnsi="Segoe UI" w:cs="Segoe UI"/>
                <w:b/>
                <w:color w:val="000000"/>
                <w:sz w:val="20"/>
                <w:szCs w:val="20"/>
                <w:lang w:val="es-MX"/>
              </w:rPr>
              <w:t xml:space="preserve"> su embarazo más reciente, cuando fue a sus visitas del Programa WIC, ¿habló usted con una consejera lactante u otro personal del WIC acerca de amamantar o dar pecho?</w:t>
            </w:r>
          </w:p>
        </w:tc>
      </w:tr>
      <w:tr w14:paraId="60D4CBFA"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FF6500" w14:paraId="357A3563"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FF6500" w14:paraId="2C5ED5D5" w14:textId="77777777">
            <w:pPr>
              <w:widowControl w:val="0"/>
              <w:tabs>
                <w:tab w:val="left" w:pos="720"/>
              </w:tabs>
              <w:spacing w:after="0" w:line="240" w:lineRule="auto"/>
              <w:rPr>
                <w:rFonts w:ascii="Segoe UI" w:hAnsi="Segoe UI" w:cs="Segoe UI"/>
                <w:sz w:val="20"/>
                <w:szCs w:val="20"/>
                <w:lang w:val="es-MX"/>
              </w:rPr>
            </w:pPr>
          </w:p>
        </w:tc>
      </w:tr>
      <w:tr w14:paraId="5297B4C2" w14:textId="77777777" w:rsidTr="00ED0084">
        <w:tblPrEx>
          <w:tblW w:w="0" w:type="auto"/>
          <w:tblLook w:val="04A0"/>
        </w:tblPrEx>
        <w:tc>
          <w:tcPr>
            <w:tcW w:w="900" w:type="dxa"/>
          </w:tcPr>
          <w:p w:rsidR="00ED2D58" w:rsidRPr="007B397C" w:rsidP="00A239F0" w14:paraId="5EA216A0"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lang w:val="es-MX"/>
              </w:rPr>
            </w:pPr>
          </w:p>
        </w:tc>
        <w:tc>
          <w:tcPr>
            <w:tcW w:w="9900" w:type="dxa"/>
          </w:tcPr>
          <w:p w:rsidR="00ED2D58" w:rsidRPr="007B397C" w:rsidP="00FF6500" w14:paraId="0B4AEC0B" w14:textId="77777777">
            <w:pPr>
              <w:widowControl w:val="0"/>
              <w:tabs>
                <w:tab w:val="left" w:pos="784"/>
              </w:tabs>
              <w:autoSpaceDE w:val="0"/>
              <w:autoSpaceDN w:val="0"/>
              <w:adjustRightInd w:val="0"/>
              <w:spacing w:after="0" w:line="240" w:lineRule="auto"/>
              <w:rPr>
                <w:rFonts w:ascii="Segoe UI" w:hAnsi="Segoe UI" w:cs="Segoe UI"/>
                <w:sz w:val="20"/>
                <w:szCs w:val="20"/>
              </w:rPr>
            </w:pPr>
            <w:r w:rsidRPr="007B397C">
              <w:rPr>
                <w:rFonts w:ascii="Segoe UI" w:hAnsi="Segoe UI" w:cs="Segoe UI"/>
                <w:color w:val="000000"/>
                <w:sz w:val="20"/>
                <w:szCs w:val="20"/>
              </w:rPr>
              <w:t xml:space="preserve">No </w:t>
            </w:r>
          </w:p>
        </w:tc>
      </w:tr>
      <w:tr w14:paraId="4A426F1E" w14:textId="77777777" w:rsidTr="00ED0084">
        <w:tblPrEx>
          <w:tblW w:w="0" w:type="auto"/>
          <w:tblLook w:val="04A0"/>
        </w:tblPrEx>
        <w:tc>
          <w:tcPr>
            <w:tcW w:w="900" w:type="dxa"/>
          </w:tcPr>
          <w:p w:rsidR="00ED2D58" w:rsidRPr="007B397C" w:rsidP="00A239F0" w14:paraId="20FE53FD"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9900" w:type="dxa"/>
          </w:tcPr>
          <w:p w:rsidR="00ED2D58" w:rsidRPr="007B397C" w:rsidP="00FF6500" w14:paraId="57E8DEC2" w14:textId="77777777">
            <w:pPr>
              <w:widowControl w:val="0"/>
              <w:tabs>
                <w:tab w:val="left" w:pos="784"/>
              </w:tabs>
              <w:autoSpaceDE w:val="0"/>
              <w:autoSpaceDN w:val="0"/>
              <w:adjustRightInd w:val="0"/>
              <w:spacing w:after="0" w:line="240" w:lineRule="auto"/>
              <w:rPr>
                <w:rFonts w:ascii="Segoe UI" w:hAnsi="Segoe UI" w:cs="Segoe UI"/>
                <w:sz w:val="20"/>
                <w:szCs w:val="20"/>
              </w:rPr>
            </w:pPr>
            <w:r w:rsidRPr="007B397C">
              <w:rPr>
                <w:rFonts w:ascii="Segoe UI" w:hAnsi="Segoe UI" w:cs="Segoe UI"/>
                <w:color w:val="000000"/>
                <w:sz w:val="20"/>
                <w:szCs w:val="20"/>
              </w:rPr>
              <w:t>Sí</w:t>
            </w:r>
          </w:p>
        </w:tc>
      </w:tr>
    </w:tbl>
    <w:p w:rsidR="00ED0084" w14:paraId="2DAE8A8A" w14:textId="65E088C2">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7DC3DED"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18FEEE7F" w14:textId="77777777">
            <w:pPr>
              <w:pStyle w:val="PlainText"/>
              <w:widowControl w:val="0"/>
              <w:rPr>
                <w:rFonts w:ascii="Segoe UI" w:hAnsi="Segoe UI" w:cs="Segoe UI"/>
                <w:b/>
              </w:rPr>
            </w:pPr>
            <w:r w:rsidRPr="007B397C">
              <w:rPr>
                <w:rFonts w:ascii="Segoe UI" w:hAnsi="Segoe UI" w:cs="Segoe UI"/>
                <w:b/>
              </w:rPr>
              <w:t xml:space="preserve">B9. </w:t>
            </w:r>
          </w:p>
        </w:tc>
        <w:tc>
          <w:tcPr>
            <w:tcW w:w="9900" w:type="dxa"/>
            <w:shd w:val="clear" w:color="auto" w:fill="D9D9D9" w:themeFill="background1" w:themeFillShade="D9"/>
          </w:tcPr>
          <w:p w:rsidR="00ED2D58" w:rsidRPr="007B397C" w:rsidP="00FF6500" w14:paraId="071031C4" w14:textId="77777777">
            <w:pPr>
              <w:widowControl w:val="0"/>
              <w:spacing w:after="0" w:line="240" w:lineRule="auto"/>
              <w:outlineLvl w:val="0"/>
              <w:rPr>
                <w:rFonts w:ascii="Segoe UI" w:hAnsi="Segoe UI" w:cs="Segoe UI"/>
                <w:b/>
                <w:i/>
                <w:color w:val="000000"/>
                <w:sz w:val="20"/>
                <w:szCs w:val="20"/>
                <w:lang w:val="es-MX"/>
              </w:rPr>
            </w:pPr>
            <w:r w:rsidRPr="007B397C">
              <w:rPr>
                <w:rFonts w:ascii="Segoe UI" w:hAnsi="Segoe UI" w:cs="Segoe UI"/>
                <w:b/>
                <w:i/>
                <w:color w:val="000000"/>
                <w:sz w:val="20"/>
                <w:szCs w:val="20"/>
                <w:lang w:val="es-MX"/>
              </w:rPr>
              <w:t>Antes</w:t>
            </w:r>
            <w:r w:rsidRPr="007B397C">
              <w:rPr>
                <w:rFonts w:ascii="Segoe UI" w:hAnsi="Segoe UI" w:cs="Segoe UI"/>
                <w:b/>
                <w:color w:val="000000"/>
                <w:sz w:val="20"/>
                <w:szCs w:val="20"/>
                <w:lang w:val="es-MX"/>
              </w:rPr>
              <w:t xml:space="preserve"> de que naciera su nuevo bebé, ¿sucedió alguna de las siguientes cosas?  </w:t>
            </w:r>
          </w:p>
        </w:tc>
      </w:tr>
      <w:tr w14:paraId="5D71F0E3" w14:textId="77777777" w:rsidTr="000F655F">
        <w:tblPrEx>
          <w:tblW w:w="0" w:type="auto"/>
          <w:tblLook w:val="04A0"/>
        </w:tblPrEx>
        <w:trPr>
          <w:trHeight w:val="216"/>
        </w:trPr>
        <w:tc>
          <w:tcPr>
            <w:tcW w:w="900" w:type="dxa"/>
            <w:shd w:val="clear" w:color="auto" w:fill="D9D9D9" w:themeFill="background1" w:themeFillShade="D9"/>
          </w:tcPr>
          <w:p w:rsidR="00ED2D58" w:rsidRPr="007B397C" w:rsidP="00FF6500" w14:paraId="67407C12" w14:textId="77777777">
            <w:pPr>
              <w:pStyle w:val="PlainText"/>
              <w:widowControl w:val="0"/>
              <w:rPr>
                <w:rFonts w:ascii="Segoe UI" w:hAnsi="Segoe UI" w:cs="Segoe UI"/>
                <w:b/>
                <w:lang w:val="es-MX"/>
              </w:rPr>
            </w:pPr>
          </w:p>
        </w:tc>
        <w:tc>
          <w:tcPr>
            <w:tcW w:w="9900" w:type="dxa"/>
            <w:shd w:val="clear" w:color="auto" w:fill="D9D9D9" w:themeFill="background1" w:themeFillShade="D9"/>
          </w:tcPr>
          <w:p w:rsidR="00ED2D58" w:rsidRPr="007B397C" w:rsidP="00FF6500" w14:paraId="2FE4A99D" w14:textId="77777777">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23506D44" w14:textId="77777777" w:rsidTr="00ED0084">
        <w:tblPrEx>
          <w:tblW w:w="0" w:type="auto"/>
          <w:tblLook w:val="04A0"/>
        </w:tblPrEx>
        <w:tc>
          <w:tcPr>
            <w:tcW w:w="900" w:type="dxa"/>
          </w:tcPr>
          <w:p w:rsidR="00ED2D58" w:rsidRPr="007B397C" w:rsidP="00FF6500" w14:paraId="77330C34" w14:textId="77777777">
            <w:pPr>
              <w:pStyle w:val="PlainText"/>
              <w:widowControl w:val="0"/>
              <w:rPr>
                <w:rFonts w:ascii="Segoe UI" w:hAnsi="Segoe UI" w:cs="Segoe UI"/>
                <w:b/>
                <w:lang w:val="es-MX"/>
              </w:rPr>
            </w:pPr>
          </w:p>
        </w:tc>
        <w:tc>
          <w:tcPr>
            <w:tcW w:w="9900" w:type="dxa"/>
          </w:tcPr>
          <w:p w:rsidR="00ED2D58" w:rsidRPr="007B397C" w:rsidP="00FF6500" w14:paraId="7C681BA0" w14:textId="77777777">
            <w:pPr>
              <w:pStyle w:val="PlainText"/>
              <w:widowControl w:val="0"/>
              <w:rPr>
                <w:rFonts w:ascii="Segoe UI" w:hAnsi="Segoe UI" w:cs="Segoe UI"/>
                <w:b/>
                <w:lang w:val="es-MX"/>
              </w:rPr>
            </w:pPr>
          </w:p>
        </w:tc>
      </w:tr>
      <w:tr w14:paraId="6940DF23" w14:textId="77777777" w:rsidTr="00ED0084">
        <w:tblPrEx>
          <w:tblW w:w="0" w:type="auto"/>
          <w:tblLook w:val="04A0"/>
        </w:tblPrEx>
        <w:tc>
          <w:tcPr>
            <w:tcW w:w="900" w:type="dxa"/>
          </w:tcPr>
          <w:p w:rsidR="000151F7" w:rsidRPr="007B397C" w:rsidP="000151F7" w14:paraId="5F7C83B2"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46D53422" w14:textId="7D73521B">
            <w:pPr>
              <w:pStyle w:val="PlainText"/>
              <w:widowControl w:val="0"/>
              <w:rPr>
                <w:rFonts w:ascii="Segoe UI" w:hAnsi="Segoe UI" w:cs="Segoe UI"/>
                <w:lang w:val="es-MX"/>
              </w:rPr>
            </w:pPr>
            <w:r w:rsidRPr="000151F7">
              <w:rPr>
                <w:rFonts w:ascii="Segoe UI" w:hAnsi="Segoe UI" w:cs="Segoe UI"/>
                <w:color w:val="000000"/>
                <w:lang w:val="es-MX"/>
              </w:rPr>
              <w:t>Alguien aclaró mis dudas acerca de amamantar o dar pecho</w:t>
            </w:r>
          </w:p>
        </w:tc>
      </w:tr>
      <w:tr w14:paraId="146D7870" w14:textId="77777777" w:rsidTr="00ED0084">
        <w:tblPrEx>
          <w:tblW w:w="0" w:type="auto"/>
          <w:tblLook w:val="04A0"/>
        </w:tblPrEx>
        <w:tc>
          <w:tcPr>
            <w:tcW w:w="900" w:type="dxa"/>
          </w:tcPr>
          <w:p w:rsidR="000151F7" w:rsidRPr="007B397C" w:rsidP="000151F7" w14:paraId="78BD346D"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0D913D53" w14:textId="4613E5C1">
            <w:pPr>
              <w:pStyle w:val="PlainText"/>
              <w:widowControl w:val="0"/>
              <w:rPr>
                <w:rFonts w:ascii="Segoe UI" w:hAnsi="Segoe UI" w:cs="Segoe UI"/>
                <w:lang w:val="es-MX"/>
              </w:rPr>
            </w:pPr>
            <w:r w:rsidRPr="000151F7">
              <w:rPr>
                <w:rFonts w:ascii="Segoe UI" w:hAnsi="Segoe UI" w:cs="Segoe UI"/>
                <w:color w:val="000000"/>
                <w:lang w:val="es-MX"/>
              </w:rPr>
              <w:t>Me ofrecieron una clase sobre cómo amamantar o dar pecho</w:t>
            </w:r>
          </w:p>
        </w:tc>
      </w:tr>
      <w:tr w14:paraId="0B150A57" w14:textId="77777777" w:rsidTr="00ED0084">
        <w:tblPrEx>
          <w:tblW w:w="0" w:type="auto"/>
          <w:tblLook w:val="04A0"/>
        </w:tblPrEx>
        <w:tc>
          <w:tcPr>
            <w:tcW w:w="900" w:type="dxa"/>
          </w:tcPr>
          <w:p w:rsidR="000151F7" w:rsidRPr="007B397C" w:rsidP="000151F7" w14:paraId="46B211EA"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386624CF" w14:textId="3E4B94CE">
            <w:pPr>
              <w:pStyle w:val="PlainText"/>
              <w:widowControl w:val="0"/>
              <w:rPr>
                <w:rFonts w:ascii="Segoe UI" w:hAnsi="Segoe UI" w:cs="Segoe UI"/>
                <w:lang w:val="es-MX"/>
              </w:rPr>
            </w:pPr>
            <w:r w:rsidRPr="000151F7">
              <w:rPr>
                <w:rFonts w:ascii="Segoe UI" w:hAnsi="Segoe UI" w:cs="Segoe UI"/>
                <w:color w:val="000000"/>
                <w:lang w:val="es-MX"/>
              </w:rPr>
              <w:t>Asistí a una clase sobre cómo amamantar o dar pecho</w:t>
            </w:r>
          </w:p>
        </w:tc>
      </w:tr>
      <w:tr w14:paraId="1DEE873C" w14:textId="77777777" w:rsidTr="00ED0084">
        <w:tblPrEx>
          <w:tblW w:w="0" w:type="auto"/>
          <w:tblLook w:val="04A0"/>
        </w:tblPrEx>
        <w:tc>
          <w:tcPr>
            <w:tcW w:w="900" w:type="dxa"/>
          </w:tcPr>
          <w:p w:rsidR="000151F7" w:rsidRPr="007B397C" w:rsidP="000151F7" w14:paraId="413A6DEB"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7997A0B1" w14:textId="15A9906A">
            <w:pPr>
              <w:pStyle w:val="PlainText"/>
              <w:widowControl w:val="0"/>
              <w:rPr>
                <w:rFonts w:ascii="Segoe UI" w:hAnsi="Segoe UI" w:cs="Segoe UI"/>
                <w:lang w:val="es-MX"/>
              </w:rPr>
            </w:pPr>
            <w:r w:rsidRPr="000151F7">
              <w:rPr>
                <w:rFonts w:ascii="Segoe UI" w:hAnsi="Segoe UI" w:cs="Segoe UI"/>
                <w:color w:val="000000"/>
                <w:lang w:val="es-MX"/>
              </w:rPr>
              <w:t xml:space="preserve">Decidí o planifiqué darle </w:t>
            </w:r>
            <w:r w:rsidRPr="000151F7">
              <w:rPr>
                <w:rFonts w:ascii="Segoe UI" w:hAnsi="Segoe UI" w:cs="Segoe UI"/>
                <w:i/>
                <w:color w:val="000000"/>
                <w:lang w:val="es-MX"/>
              </w:rPr>
              <w:t xml:space="preserve">únicamente </w:t>
            </w:r>
            <w:r w:rsidRPr="000151F7">
              <w:rPr>
                <w:rFonts w:ascii="Segoe UI" w:hAnsi="Segoe UI" w:cs="Segoe UI"/>
                <w:color w:val="000000"/>
                <w:lang w:val="es-MX"/>
              </w:rPr>
              <w:t>leche materna a mi bebé</w:t>
            </w:r>
          </w:p>
        </w:tc>
      </w:tr>
      <w:tr w14:paraId="33520B46" w14:textId="77777777" w:rsidTr="00ED0084">
        <w:tblPrEx>
          <w:tblW w:w="0" w:type="auto"/>
          <w:tblLook w:val="04A0"/>
        </w:tblPrEx>
        <w:tc>
          <w:tcPr>
            <w:tcW w:w="900" w:type="dxa"/>
          </w:tcPr>
          <w:p w:rsidR="000151F7" w:rsidRPr="007B397C" w:rsidP="000151F7" w14:paraId="62C6D4C6"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00DD90D1" w14:textId="56D0E770">
            <w:pPr>
              <w:pStyle w:val="PlainText"/>
              <w:widowControl w:val="0"/>
              <w:rPr>
                <w:rFonts w:ascii="Segoe UI" w:hAnsi="Segoe UI" w:cs="Segoe UI"/>
                <w:lang w:val="es-MX"/>
              </w:rPr>
            </w:pPr>
            <w:r w:rsidRPr="000151F7">
              <w:rPr>
                <w:rFonts w:ascii="Segoe UI" w:hAnsi="Segoe UI" w:cs="Segoe UI"/>
                <w:color w:val="000000"/>
                <w:lang w:val="es-MX"/>
              </w:rPr>
              <w:t xml:space="preserve">Hablé con familiares y amigos sobre darle </w:t>
            </w:r>
            <w:r w:rsidRPr="000151F7">
              <w:rPr>
                <w:rFonts w:ascii="Segoe UI" w:hAnsi="Segoe UI" w:cs="Segoe UI"/>
                <w:i/>
                <w:color w:val="000000"/>
                <w:lang w:val="es-MX"/>
              </w:rPr>
              <w:t>únicamente</w:t>
            </w:r>
            <w:r w:rsidRPr="000151F7">
              <w:rPr>
                <w:rFonts w:ascii="Segoe UI" w:hAnsi="Segoe UI" w:cs="Segoe UI"/>
                <w:color w:val="000000"/>
                <w:lang w:val="es-MX"/>
              </w:rPr>
              <w:t xml:space="preserve"> leche materna a mi bebé</w:t>
            </w:r>
          </w:p>
        </w:tc>
      </w:tr>
      <w:tr w14:paraId="7AFEC9D7" w14:textId="77777777" w:rsidTr="00ED0084">
        <w:tblPrEx>
          <w:tblW w:w="0" w:type="auto"/>
          <w:tblLook w:val="04A0"/>
        </w:tblPrEx>
        <w:tc>
          <w:tcPr>
            <w:tcW w:w="900" w:type="dxa"/>
          </w:tcPr>
          <w:p w:rsidR="000151F7" w:rsidRPr="007B397C" w:rsidP="000151F7" w14:paraId="6D8752F8"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7B86EC6D" w14:textId="1AEE29C8">
            <w:pPr>
              <w:pStyle w:val="PlainText"/>
              <w:widowControl w:val="0"/>
              <w:rPr>
                <w:rFonts w:ascii="Segoe UI" w:hAnsi="Segoe UI" w:cs="Segoe UI"/>
                <w:lang w:val="es-MX"/>
              </w:rPr>
            </w:pPr>
            <w:r w:rsidRPr="000151F7">
              <w:rPr>
                <w:rFonts w:ascii="Segoe UI" w:hAnsi="Segoe UI" w:cs="Segoe UI"/>
                <w:color w:val="000000"/>
                <w:lang w:val="es-MX"/>
              </w:rPr>
              <w:t xml:space="preserve">Hablé con mi proveedor de atención médica sobre darle </w:t>
            </w:r>
            <w:r w:rsidRPr="000151F7">
              <w:rPr>
                <w:rFonts w:ascii="Segoe UI" w:hAnsi="Segoe UI" w:cs="Segoe UI"/>
                <w:i/>
                <w:color w:val="000000"/>
                <w:lang w:val="es-MX"/>
              </w:rPr>
              <w:t>únicamente</w:t>
            </w:r>
            <w:r w:rsidRPr="000151F7">
              <w:rPr>
                <w:rFonts w:ascii="Segoe UI" w:hAnsi="Segoe UI" w:cs="Segoe UI"/>
                <w:color w:val="000000"/>
                <w:lang w:val="es-MX"/>
              </w:rPr>
              <w:t xml:space="preserve"> leche materna a mi bebé</w:t>
            </w:r>
          </w:p>
        </w:tc>
      </w:tr>
      <w:tr w14:paraId="269C96F5" w14:textId="77777777" w:rsidTr="00ED0084">
        <w:tblPrEx>
          <w:tblW w:w="0" w:type="auto"/>
          <w:tblLook w:val="04A0"/>
        </w:tblPrEx>
        <w:tc>
          <w:tcPr>
            <w:tcW w:w="900" w:type="dxa"/>
          </w:tcPr>
          <w:p w:rsidR="000151F7" w:rsidRPr="007B397C" w:rsidP="000151F7" w14:paraId="1B922F73"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52332060" w14:textId="63E12308">
            <w:pPr>
              <w:pStyle w:val="PlainText"/>
              <w:widowControl w:val="0"/>
              <w:rPr>
                <w:rFonts w:ascii="Segoe UI" w:hAnsi="Segoe UI" w:cs="Segoe UI"/>
                <w:lang w:val="es-MX"/>
              </w:rPr>
            </w:pPr>
            <w:r w:rsidRPr="000151F7">
              <w:rPr>
                <w:rFonts w:ascii="Segoe UI" w:hAnsi="Segoe UI" w:cs="Segoe UI"/>
                <w:color w:val="000000"/>
                <w:lang w:val="es-MX"/>
              </w:rPr>
              <w:t>Decidí no amamantar a mi bebé</w:t>
            </w:r>
          </w:p>
        </w:tc>
      </w:tr>
    </w:tbl>
    <w:p w:rsidR="000F655F" w:rsidRPr="00481353" w14:paraId="76AA45D4"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386F256"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45011B4A" w14:textId="77777777">
            <w:pPr>
              <w:pStyle w:val="Level2"/>
              <w:contextualSpacing/>
              <w:rPr>
                <w:rFonts w:ascii="Segoe UI" w:hAnsi="Segoe UI" w:cs="Segoe UI"/>
                <w:b/>
              </w:rPr>
            </w:pPr>
            <w:r w:rsidRPr="007B397C">
              <w:rPr>
                <w:rStyle w:val="SubtleReference"/>
                <w:rFonts w:ascii="Segoe UI" w:hAnsi="Segoe UI" w:cs="Segoe UI"/>
                <w:smallCaps w:val="0"/>
                <w:color w:val="365F91" w:themeColor="accent1" w:themeShade="BF"/>
                <w:lang w:val="es-MX"/>
              </w:rPr>
              <w:br w:type="page"/>
            </w:r>
            <w:r w:rsidRPr="007B397C">
              <w:rPr>
                <w:rFonts w:ascii="Segoe UI" w:hAnsi="Segoe UI" w:cs="Segoe UI"/>
                <w:b/>
              </w:rPr>
              <w:t xml:space="preserve">B10. </w:t>
            </w:r>
          </w:p>
        </w:tc>
        <w:tc>
          <w:tcPr>
            <w:tcW w:w="9900" w:type="dxa"/>
            <w:shd w:val="clear" w:color="auto" w:fill="D9D9D9" w:themeFill="background1" w:themeFillShade="D9"/>
          </w:tcPr>
          <w:p w:rsidR="00ED2D58" w:rsidRPr="000151F7" w:rsidP="00FF6500" w14:paraId="5680AC64" w14:textId="72BFCE71">
            <w:pPr>
              <w:pStyle w:val="Level2"/>
              <w:rPr>
                <w:rFonts w:ascii="Segoe UI" w:hAnsi="Segoe UI" w:cs="Segoe UI"/>
                <w:b/>
                <w:color w:val="000000"/>
                <w:lang w:val="es-MX"/>
              </w:rPr>
            </w:pPr>
            <w:r w:rsidRPr="000151F7">
              <w:rPr>
                <w:rFonts w:ascii="Segoe UI" w:hAnsi="Segoe UI" w:cs="Segoe UI"/>
                <w:b/>
                <w:color w:val="000000"/>
                <w:lang w:val="es-MX"/>
              </w:rPr>
              <w:t>¿Qué edad tenía su nuevo bebé la primera vez que bebió un líquido que no fuera leche materna (como fórmula, agua, jugo o leche de vaca)?</w:t>
            </w:r>
          </w:p>
        </w:tc>
      </w:tr>
      <w:tr w14:paraId="36624955" w14:textId="77777777" w:rsidTr="00ED0084">
        <w:tblPrEx>
          <w:tblW w:w="0" w:type="auto"/>
          <w:tblLook w:val="04A0"/>
        </w:tblPrEx>
        <w:tc>
          <w:tcPr>
            <w:tcW w:w="900" w:type="dxa"/>
            <w:shd w:val="clear" w:color="auto" w:fill="D9D9D9" w:themeFill="background1" w:themeFillShade="D9"/>
          </w:tcPr>
          <w:p w:rsidR="00ED2D58" w:rsidRPr="007B397C" w:rsidP="00FF6500" w14:paraId="7B0BADE5" w14:textId="77777777">
            <w:pPr>
              <w:widowControl w:val="0"/>
              <w:spacing w:after="0" w:line="240" w:lineRule="auto"/>
              <w:rPr>
                <w:rFonts w:ascii="Segoe UI" w:hAnsi="Segoe UI" w:cs="Segoe UI"/>
                <w:sz w:val="20"/>
                <w:szCs w:val="20"/>
                <w:lang w:val="es-MX"/>
              </w:rPr>
            </w:pPr>
          </w:p>
        </w:tc>
        <w:tc>
          <w:tcPr>
            <w:tcW w:w="9900" w:type="dxa"/>
            <w:shd w:val="clear" w:color="auto" w:fill="D9D9D9" w:themeFill="background1" w:themeFillShade="D9"/>
          </w:tcPr>
          <w:p w:rsidR="00ED2D58" w:rsidRPr="007B397C" w:rsidP="00FF6500" w14:paraId="0A1B3689" w14:textId="77777777">
            <w:pPr>
              <w:widowControl w:val="0"/>
              <w:spacing w:after="0" w:line="240" w:lineRule="auto"/>
              <w:rPr>
                <w:rFonts w:ascii="Segoe UI" w:hAnsi="Segoe UI" w:cs="Segoe UI"/>
                <w:sz w:val="20"/>
                <w:szCs w:val="20"/>
              </w:rPr>
            </w:pPr>
            <w:r w:rsidRPr="007B397C">
              <w:rPr>
                <w:rFonts w:ascii="Segoe UI" w:hAnsi="Segoe UI" w:cs="Segoe UI"/>
                <w:b/>
                <w:bCs/>
                <w:color w:val="000000"/>
                <w:sz w:val="20"/>
                <w:szCs w:val="20"/>
                <w:bdr w:val="single" w:sz="4" w:space="0" w:color="auto"/>
                <w:shd w:val="clear" w:color="auto" w:fill="FFFFFF" w:themeFill="background1"/>
                <w:lang w:val="es-MX"/>
              </w:rPr>
              <w:t>Marque UNA</w:t>
            </w:r>
            <w:r w:rsidRPr="007B397C">
              <w:rPr>
                <w:rFonts w:ascii="Segoe UI" w:hAnsi="Segoe UI" w:cs="Segoe UI"/>
                <w:b/>
                <w:bCs/>
                <w:color w:val="000000"/>
                <w:sz w:val="20"/>
                <w:szCs w:val="20"/>
                <w:u w:val="single"/>
                <w:bdr w:val="single" w:sz="4" w:space="0" w:color="auto"/>
                <w:shd w:val="clear" w:color="auto" w:fill="FFFFFF" w:themeFill="background1"/>
                <w:lang w:val="es-MX"/>
              </w:rPr>
              <w:t xml:space="preserve"> </w:t>
            </w:r>
            <w:r w:rsidRPr="007B397C">
              <w:rPr>
                <w:rFonts w:ascii="Segoe UI" w:hAnsi="Segoe UI" w:cs="Segoe UI"/>
                <w:b/>
                <w:bCs/>
                <w:color w:val="000000"/>
                <w:sz w:val="20"/>
                <w:szCs w:val="20"/>
                <w:bdr w:val="single" w:sz="4" w:space="0" w:color="auto"/>
                <w:shd w:val="clear" w:color="auto" w:fill="FFFFFF" w:themeFill="background1"/>
                <w:lang w:val="es-MX"/>
              </w:rPr>
              <w:t>respuesta</w:t>
            </w:r>
          </w:p>
        </w:tc>
      </w:tr>
      <w:tr w14:paraId="524676FC" w14:textId="77777777" w:rsidTr="00ED0084">
        <w:tblPrEx>
          <w:tblW w:w="0" w:type="auto"/>
          <w:tblLook w:val="04A0"/>
        </w:tblPrEx>
        <w:tc>
          <w:tcPr>
            <w:tcW w:w="900" w:type="dxa"/>
          </w:tcPr>
          <w:p w:rsidR="007B397C" w:rsidRPr="007B397C" w:rsidP="007B397C" w14:paraId="35F333B3" w14:textId="77777777">
            <w:pPr>
              <w:pStyle w:val="ListParagraph"/>
              <w:widowControl w:val="0"/>
              <w:spacing w:after="0" w:line="240" w:lineRule="auto"/>
              <w:rPr>
                <w:rFonts w:ascii="Segoe UI" w:hAnsi="Segoe UI" w:cs="Segoe UI"/>
                <w:sz w:val="20"/>
                <w:szCs w:val="20"/>
                <w:lang w:val="es-MX"/>
              </w:rPr>
            </w:pPr>
          </w:p>
        </w:tc>
        <w:tc>
          <w:tcPr>
            <w:tcW w:w="9900" w:type="dxa"/>
          </w:tcPr>
          <w:p w:rsidR="007B397C" w:rsidRPr="007B397C" w:rsidP="00FF6500" w14:paraId="4E13378A" w14:textId="77777777">
            <w:pPr>
              <w:widowControl w:val="0"/>
              <w:spacing w:after="0" w:line="240" w:lineRule="auto"/>
              <w:rPr>
                <w:rFonts w:ascii="Segoe UI" w:hAnsi="Segoe UI" w:cs="Segoe UI"/>
                <w:sz w:val="20"/>
                <w:szCs w:val="20"/>
              </w:rPr>
            </w:pPr>
          </w:p>
        </w:tc>
      </w:tr>
      <w:tr w14:paraId="68F2D7DA" w14:textId="77777777" w:rsidTr="00ED0084">
        <w:tblPrEx>
          <w:tblW w:w="0" w:type="auto"/>
          <w:tblLook w:val="04A0"/>
        </w:tblPrEx>
        <w:tc>
          <w:tcPr>
            <w:tcW w:w="900" w:type="dxa"/>
          </w:tcPr>
          <w:p w:rsidR="00ED2D58" w:rsidRPr="007B397C" w:rsidP="00A239F0" w14:paraId="73A4224F"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FF6500" w14:paraId="7AC52822" w14:textId="77777777">
            <w:pPr>
              <w:widowControl w:val="0"/>
              <w:spacing w:after="0" w:line="240" w:lineRule="auto"/>
              <w:rPr>
                <w:rFonts w:ascii="Segoe UI" w:hAnsi="Segoe UI" w:cs="Segoe UI"/>
                <w:sz w:val="20"/>
                <w:szCs w:val="20"/>
              </w:rPr>
            </w:pPr>
            <w:r w:rsidRPr="007B397C">
              <w:rPr>
                <w:rFonts w:ascii="Segoe UI" w:hAnsi="Segoe UI" w:cs="Segoe UI"/>
                <w:sz w:val="20"/>
                <w:szCs w:val="20"/>
              </w:rPr>
              <w:t>Mi bebé tenía:</w:t>
            </w:r>
          </w:p>
        </w:tc>
      </w:tr>
      <w:tr w14:paraId="37115A1E" w14:textId="77777777" w:rsidTr="00ED0084">
        <w:tblPrEx>
          <w:tblW w:w="0" w:type="auto"/>
          <w:tblLook w:val="04A0"/>
        </w:tblPrEx>
        <w:tc>
          <w:tcPr>
            <w:tcW w:w="900" w:type="dxa"/>
          </w:tcPr>
          <w:p w:rsidR="00ED2D58" w:rsidRPr="007B397C" w:rsidP="00FF6500" w14:paraId="474FB41D" w14:textId="77777777">
            <w:pPr>
              <w:widowControl w:val="0"/>
              <w:spacing w:after="0" w:line="240" w:lineRule="auto"/>
              <w:rPr>
                <w:rFonts w:ascii="Segoe UI" w:hAnsi="Segoe UI" w:cs="Segoe UI"/>
                <w:sz w:val="20"/>
                <w:szCs w:val="20"/>
              </w:rPr>
            </w:pPr>
          </w:p>
        </w:tc>
        <w:tc>
          <w:tcPr>
            <w:tcW w:w="9900" w:type="dxa"/>
          </w:tcPr>
          <w:p w:rsidR="00ED2D58" w:rsidRPr="007B397C" w:rsidP="00FF6500" w14:paraId="57BDA848" w14:textId="10B74A2E">
            <w:pPr>
              <w:widowControl w:val="0"/>
              <w:spacing w:after="0" w:line="240" w:lineRule="auto"/>
              <w:rPr>
                <w:rFonts w:ascii="Segoe UI" w:hAnsi="Segoe UI" w:cs="Segoe UI"/>
                <w:sz w:val="20"/>
                <w:szCs w:val="20"/>
              </w:rPr>
            </w:pPr>
            <w:r w:rsidRPr="007B397C">
              <w:rPr>
                <w:rFonts w:ascii="Segoe UI" w:hAnsi="Segoe UI" w:cs="Segoe UI"/>
                <w:b/>
                <w:color w:val="000000"/>
                <w:sz w:val="20"/>
                <w:szCs w:val="20"/>
              </w:rPr>
              <w:t>______</w:t>
            </w:r>
            <w:r w:rsidRPr="007B397C">
              <w:rPr>
                <w:rFonts w:ascii="Segoe UI" w:hAnsi="Segoe UI" w:cs="Segoe UI"/>
                <w:color w:val="000000"/>
                <w:sz w:val="20"/>
                <w:szCs w:val="20"/>
              </w:rPr>
              <w:t xml:space="preserve">  </w:t>
            </w:r>
            <w:r w:rsidR="005D48F0">
              <w:rPr>
                <w:rFonts w:ascii="Segoe UI" w:hAnsi="Segoe UI" w:cs="Segoe UI"/>
                <w:color w:val="000000"/>
                <w:sz w:val="20"/>
                <w:szCs w:val="20"/>
              </w:rPr>
              <w:t>s</w:t>
            </w:r>
            <w:r w:rsidRPr="007B397C">
              <w:rPr>
                <w:rFonts w:ascii="Segoe UI" w:hAnsi="Segoe UI" w:cs="Segoe UI"/>
                <w:color w:val="000000"/>
                <w:sz w:val="20"/>
                <w:szCs w:val="20"/>
              </w:rPr>
              <w:t xml:space="preserve">emana(s)  </w:t>
            </w:r>
          </w:p>
        </w:tc>
      </w:tr>
      <w:tr w14:paraId="4FC41C89" w14:textId="77777777" w:rsidTr="00ED0084">
        <w:tblPrEx>
          <w:tblW w:w="0" w:type="auto"/>
          <w:tblLook w:val="04A0"/>
        </w:tblPrEx>
        <w:tc>
          <w:tcPr>
            <w:tcW w:w="900" w:type="dxa"/>
          </w:tcPr>
          <w:p w:rsidR="00ED2D58" w:rsidRPr="007B397C" w:rsidP="00FF6500" w14:paraId="2FBB0BF0" w14:textId="77777777">
            <w:pPr>
              <w:widowControl w:val="0"/>
              <w:spacing w:after="0" w:line="240" w:lineRule="auto"/>
              <w:rPr>
                <w:rFonts w:ascii="Segoe UI" w:hAnsi="Segoe UI" w:cs="Segoe UI"/>
                <w:sz w:val="20"/>
                <w:szCs w:val="20"/>
              </w:rPr>
            </w:pPr>
          </w:p>
        </w:tc>
        <w:tc>
          <w:tcPr>
            <w:tcW w:w="9900" w:type="dxa"/>
          </w:tcPr>
          <w:p w:rsidR="00ED2D58" w:rsidRPr="007B397C" w:rsidP="00FF6500" w14:paraId="35C5C444" w14:textId="03F69677">
            <w:pPr>
              <w:widowControl w:val="0"/>
              <w:spacing w:after="0" w:line="240" w:lineRule="auto"/>
              <w:rPr>
                <w:rFonts w:ascii="Segoe UI" w:hAnsi="Segoe UI" w:cs="Segoe UI"/>
                <w:sz w:val="20"/>
                <w:szCs w:val="20"/>
              </w:rPr>
            </w:pPr>
            <w:r w:rsidRPr="007B397C">
              <w:rPr>
                <w:rFonts w:ascii="Segoe UI" w:hAnsi="Segoe UI" w:cs="Segoe UI"/>
                <w:b/>
                <w:color w:val="000000"/>
                <w:sz w:val="20"/>
                <w:szCs w:val="20"/>
              </w:rPr>
              <w:t xml:space="preserve">______  </w:t>
            </w:r>
            <w:r w:rsidRPr="005D48F0" w:rsidR="005D48F0">
              <w:rPr>
                <w:rFonts w:ascii="Segoe UI" w:hAnsi="Segoe UI" w:cs="Segoe UI"/>
                <w:bCs/>
                <w:color w:val="000000"/>
                <w:sz w:val="20"/>
                <w:szCs w:val="20"/>
              </w:rPr>
              <w:t>m</w:t>
            </w:r>
            <w:r w:rsidRPr="007B397C">
              <w:rPr>
                <w:rFonts w:ascii="Segoe UI" w:hAnsi="Segoe UI" w:cs="Segoe UI"/>
                <w:color w:val="000000"/>
                <w:sz w:val="20"/>
                <w:szCs w:val="20"/>
              </w:rPr>
              <w:t>es(es)</w:t>
            </w:r>
          </w:p>
        </w:tc>
      </w:tr>
      <w:tr w14:paraId="511330AE" w14:textId="77777777" w:rsidTr="00ED0084">
        <w:tblPrEx>
          <w:tblW w:w="0" w:type="auto"/>
          <w:tblLook w:val="04A0"/>
        </w:tblPrEx>
        <w:tc>
          <w:tcPr>
            <w:tcW w:w="900" w:type="dxa"/>
          </w:tcPr>
          <w:p w:rsidR="00ED2D58" w:rsidRPr="007B397C" w:rsidP="00A239F0" w14:paraId="318793E7"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ED2D58" w:rsidRPr="007B397C" w:rsidP="00FF6500" w14:paraId="3941E07B" w14:textId="77777777">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Mi bebé tenía menos de 1 semana de nacido</w:t>
            </w:r>
          </w:p>
        </w:tc>
      </w:tr>
      <w:tr w14:paraId="29E6ACBF" w14:textId="77777777" w:rsidTr="00ED0084">
        <w:tblPrEx>
          <w:tblW w:w="0" w:type="auto"/>
          <w:tblLook w:val="04A0"/>
        </w:tblPrEx>
        <w:tc>
          <w:tcPr>
            <w:tcW w:w="900" w:type="dxa"/>
          </w:tcPr>
          <w:p w:rsidR="00ED2D58" w:rsidRPr="007B397C" w:rsidP="00A239F0" w14:paraId="683F5A0D"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FF6500" w14:paraId="616E9291" w14:textId="77777777">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Mi bebé no ha bebido líquidos aparte de leche materna</w:t>
            </w:r>
          </w:p>
        </w:tc>
      </w:tr>
    </w:tbl>
    <w:p w:rsidR="00ED0084" w:rsidRPr="00481353" w14:paraId="70D7D413"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7AC4DDC8"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1B255DE0" w14:textId="77777777">
            <w:pPr>
              <w:pStyle w:val="QNoL110"/>
              <w:widowControl w:val="0"/>
              <w:tabs>
                <w:tab w:val="clear" w:pos="353"/>
                <w:tab w:val="clear" w:pos="622"/>
                <w:tab w:val="clear" w:pos="936"/>
              </w:tabs>
              <w:rPr>
                <w:rFonts w:ascii="Segoe UI" w:hAnsi="Segoe UI" w:cs="Segoe UI"/>
              </w:rPr>
            </w:pPr>
            <w:r w:rsidRPr="007B397C">
              <w:rPr>
                <w:rFonts w:ascii="Segoe UI" w:hAnsi="Segoe UI" w:cs="Segoe UI"/>
              </w:rPr>
              <w:t>B11.</w:t>
            </w:r>
          </w:p>
        </w:tc>
        <w:tc>
          <w:tcPr>
            <w:tcW w:w="9900" w:type="dxa"/>
            <w:shd w:val="clear" w:color="auto" w:fill="D9D9D9" w:themeFill="background1" w:themeFillShade="D9"/>
          </w:tcPr>
          <w:p w:rsidR="00ED2D58" w:rsidRPr="005D48F0" w:rsidP="00FF6500" w14:paraId="038F28C1" w14:textId="6E68DB89">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Qué edad tenía su nuevo bebé la primera vez que comió algún alimento (tal como cereal para bebés, comida para bebés u otros alimentos)?</w:t>
            </w:r>
          </w:p>
        </w:tc>
      </w:tr>
      <w:tr w14:paraId="32B143D2" w14:textId="77777777" w:rsidTr="00ED0084">
        <w:tblPrEx>
          <w:tblW w:w="0" w:type="auto"/>
          <w:tblLook w:val="04A0"/>
        </w:tblPrEx>
        <w:tc>
          <w:tcPr>
            <w:tcW w:w="900" w:type="dxa"/>
            <w:shd w:val="clear" w:color="auto" w:fill="D9D9D9" w:themeFill="background1" w:themeFillShade="D9"/>
          </w:tcPr>
          <w:p w:rsidR="00ED2D58" w:rsidRPr="007B397C" w:rsidP="00FF6500" w14:paraId="6D7D49A6" w14:textId="77777777">
            <w:pPr>
              <w:widowControl w:val="0"/>
              <w:spacing w:after="0" w:line="240" w:lineRule="auto"/>
              <w:rPr>
                <w:rFonts w:ascii="Segoe UI" w:hAnsi="Segoe UI" w:cs="Segoe UI"/>
                <w:sz w:val="20"/>
                <w:szCs w:val="20"/>
                <w:lang w:val="es-MX"/>
              </w:rPr>
            </w:pPr>
          </w:p>
        </w:tc>
        <w:tc>
          <w:tcPr>
            <w:tcW w:w="9900" w:type="dxa"/>
            <w:shd w:val="clear" w:color="auto" w:fill="D9D9D9" w:themeFill="background1" w:themeFillShade="D9"/>
          </w:tcPr>
          <w:p w:rsidR="00ED2D58" w:rsidRPr="007B397C" w:rsidP="00FF6500" w14:paraId="7A7F5937" w14:textId="77777777">
            <w:pPr>
              <w:widowControl w:val="0"/>
              <w:spacing w:after="0" w:line="240" w:lineRule="auto"/>
              <w:rPr>
                <w:rFonts w:ascii="Segoe UI" w:hAnsi="Segoe UI" w:cs="Segoe UI"/>
                <w:b/>
                <w:color w:val="000000"/>
                <w:sz w:val="20"/>
                <w:szCs w:val="20"/>
              </w:rPr>
            </w:pPr>
            <w:r w:rsidRPr="007B397C">
              <w:rPr>
                <w:rFonts w:ascii="Segoe UI" w:hAnsi="Segoe UI" w:cs="Segoe UI"/>
                <w:b/>
                <w:bCs/>
                <w:color w:val="000000"/>
                <w:sz w:val="20"/>
                <w:szCs w:val="20"/>
                <w:bdr w:val="single" w:sz="4" w:space="0" w:color="auto"/>
                <w:shd w:val="clear" w:color="auto" w:fill="FFFFFF" w:themeFill="background1"/>
                <w:lang w:val="es-MX"/>
              </w:rPr>
              <w:t>Marque UNA</w:t>
            </w:r>
            <w:r w:rsidRPr="007B397C">
              <w:rPr>
                <w:rFonts w:ascii="Segoe UI" w:hAnsi="Segoe UI" w:cs="Segoe UI"/>
                <w:b/>
                <w:bCs/>
                <w:color w:val="000000"/>
                <w:sz w:val="20"/>
                <w:szCs w:val="20"/>
                <w:u w:val="single"/>
                <w:bdr w:val="single" w:sz="4" w:space="0" w:color="auto"/>
                <w:shd w:val="clear" w:color="auto" w:fill="FFFFFF" w:themeFill="background1"/>
                <w:lang w:val="es-MX"/>
              </w:rPr>
              <w:t xml:space="preserve"> </w:t>
            </w:r>
            <w:r w:rsidRPr="007B397C">
              <w:rPr>
                <w:rFonts w:ascii="Segoe UI" w:hAnsi="Segoe UI" w:cs="Segoe UI"/>
                <w:b/>
                <w:bCs/>
                <w:color w:val="000000"/>
                <w:sz w:val="20"/>
                <w:szCs w:val="20"/>
                <w:bdr w:val="single" w:sz="4" w:space="0" w:color="auto"/>
                <w:shd w:val="clear" w:color="auto" w:fill="FFFFFF" w:themeFill="background1"/>
                <w:lang w:val="es-MX"/>
              </w:rPr>
              <w:t>respuesta</w:t>
            </w:r>
          </w:p>
        </w:tc>
      </w:tr>
      <w:tr w14:paraId="2D748F52"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5D48F0" w:rsidRPr="007B397C" w:rsidP="005D48F0" w14:paraId="5583AFA6"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5D48F0" w:rsidRPr="005D48F0" w:rsidP="005D48F0" w14:paraId="37F6546A" w14:textId="47C78654">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Mi bebé tenía:</w:t>
            </w:r>
          </w:p>
        </w:tc>
      </w:tr>
      <w:tr w14:paraId="48DCE988" w14:textId="77777777" w:rsidTr="00ED0084">
        <w:tblPrEx>
          <w:tblW w:w="0" w:type="auto"/>
          <w:tblLook w:val="04A0"/>
        </w:tblPrEx>
        <w:tc>
          <w:tcPr>
            <w:tcW w:w="900" w:type="dxa"/>
          </w:tcPr>
          <w:p w:rsidR="005D48F0" w:rsidRPr="007B397C" w:rsidP="005D48F0" w14:paraId="18314AAB"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5D48F0" w:rsidRPr="005D48F0" w:rsidP="005D48F0" w14:paraId="360A50A6" w14:textId="5D605CCC">
            <w:pPr>
              <w:widowControl w:val="0"/>
              <w:spacing w:after="0" w:line="240" w:lineRule="auto"/>
              <w:rPr>
                <w:rFonts w:ascii="Segoe UI" w:hAnsi="Segoe UI" w:cs="Segoe UI"/>
                <w:sz w:val="20"/>
                <w:szCs w:val="20"/>
              </w:rPr>
            </w:pPr>
            <w:r w:rsidRPr="005D48F0">
              <w:rPr>
                <w:rFonts w:ascii="Segoe UI" w:hAnsi="Segoe UI" w:cs="Segoe UI"/>
                <w:b/>
                <w:color w:val="000000"/>
                <w:sz w:val="20"/>
                <w:szCs w:val="20"/>
              </w:rPr>
              <w:t>______</w:t>
            </w:r>
            <w:r w:rsidRPr="005D48F0">
              <w:rPr>
                <w:rFonts w:ascii="Segoe UI" w:hAnsi="Segoe UI" w:cs="Segoe UI"/>
                <w:color w:val="000000"/>
                <w:sz w:val="20"/>
                <w:szCs w:val="20"/>
              </w:rPr>
              <w:t xml:space="preserve">  semanas  </w:t>
            </w:r>
          </w:p>
        </w:tc>
      </w:tr>
      <w:tr w14:paraId="131E8BF3" w14:textId="77777777" w:rsidTr="00ED0084">
        <w:tblPrEx>
          <w:tblW w:w="0" w:type="auto"/>
          <w:tblLook w:val="04A0"/>
        </w:tblPrEx>
        <w:tc>
          <w:tcPr>
            <w:tcW w:w="900" w:type="dxa"/>
          </w:tcPr>
          <w:p w:rsidR="005D48F0" w:rsidRPr="007B397C" w:rsidP="005D48F0" w14:paraId="5DF7E8C9" w14:textId="77777777">
            <w:pPr>
              <w:widowControl w:val="0"/>
              <w:spacing w:after="0" w:line="240" w:lineRule="auto"/>
              <w:rPr>
                <w:rFonts w:ascii="Segoe UI" w:hAnsi="Segoe UI" w:cs="Segoe UI"/>
                <w:b/>
                <w:sz w:val="20"/>
                <w:szCs w:val="20"/>
              </w:rPr>
            </w:pPr>
          </w:p>
        </w:tc>
        <w:tc>
          <w:tcPr>
            <w:tcW w:w="9900" w:type="dxa"/>
          </w:tcPr>
          <w:p w:rsidR="005D48F0" w:rsidRPr="005D48F0" w:rsidP="005D48F0" w14:paraId="0AAA53D2" w14:textId="087DE823">
            <w:pPr>
              <w:widowControl w:val="0"/>
              <w:spacing w:after="0" w:line="240" w:lineRule="auto"/>
              <w:rPr>
                <w:rFonts w:ascii="Segoe UI" w:hAnsi="Segoe UI" w:cs="Segoe UI"/>
                <w:b/>
                <w:sz w:val="20"/>
                <w:szCs w:val="20"/>
              </w:rPr>
            </w:pPr>
            <w:r w:rsidRPr="005D48F0">
              <w:rPr>
                <w:rFonts w:ascii="Segoe UI" w:hAnsi="Segoe UI" w:cs="Segoe UI"/>
                <w:b/>
                <w:color w:val="000000"/>
                <w:sz w:val="20"/>
                <w:szCs w:val="20"/>
              </w:rPr>
              <w:t xml:space="preserve">______  </w:t>
            </w:r>
            <w:r w:rsidRPr="005D48F0">
              <w:rPr>
                <w:rFonts w:ascii="Segoe UI" w:hAnsi="Segoe UI" w:cs="Segoe UI"/>
                <w:color w:val="000000"/>
                <w:sz w:val="20"/>
                <w:szCs w:val="20"/>
              </w:rPr>
              <w:t>meses</w:t>
            </w:r>
          </w:p>
        </w:tc>
      </w:tr>
      <w:tr w14:paraId="30F404CF" w14:textId="77777777" w:rsidTr="00ED0084">
        <w:tblPrEx>
          <w:tblW w:w="0" w:type="auto"/>
          <w:tblLook w:val="04A0"/>
        </w:tblPrEx>
        <w:tc>
          <w:tcPr>
            <w:tcW w:w="900" w:type="dxa"/>
          </w:tcPr>
          <w:p w:rsidR="00ED2D58" w:rsidRPr="007B397C" w:rsidP="00A239F0" w14:paraId="15EBA333" w14:textId="77777777">
            <w:pPr>
              <w:pStyle w:val="ListParagraph"/>
              <w:widowControl w:val="0"/>
              <w:numPr>
                <w:ilvl w:val="0"/>
                <w:numId w:val="54"/>
              </w:numPr>
              <w:spacing w:after="0" w:line="240" w:lineRule="auto"/>
              <w:rPr>
                <w:rFonts w:ascii="Segoe UI" w:hAnsi="Segoe UI" w:cs="Segoe UI"/>
                <w:b/>
                <w:sz w:val="20"/>
                <w:szCs w:val="20"/>
              </w:rPr>
            </w:pPr>
          </w:p>
        </w:tc>
        <w:tc>
          <w:tcPr>
            <w:tcW w:w="9900" w:type="dxa"/>
          </w:tcPr>
          <w:p w:rsidR="00ED2D58" w:rsidRPr="007B397C" w:rsidP="00FF6500" w14:paraId="0BE09EAB" w14:textId="77777777">
            <w:pPr>
              <w:widowControl w:val="0"/>
              <w:spacing w:after="0" w:line="240" w:lineRule="auto"/>
              <w:rPr>
                <w:rFonts w:ascii="Segoe UI" w:hAnsi="Segoe UI" w:cs="Segoe UI"/>
                <w:b/>
                <w:sz w:val="20"/>
                <w:szCs w:val="20"/>
                <w:lang w:val="es-MX"/>
              </w:rPr>
            </w:pPr>
            <w:r w:rsidRPr="007B397C">
              <w:rPr>
                <w:rFonts w:ascii="Segoe UI" w:hAnsi="Segoe UI" w:cs="Segoe UI"/>
                <w:color w:val="000000"/>
                <w:sz w:val="20"/>
                <w:szCs w:val="20"/>
                <w:lang w:val="es-MX"/>
              </w:rPr>
              <w:t>Mi bebé tenía menos de 1 semana de nacido</w:t>
            </w:r>
          </w:p>
        </w:tc>
      </w:tr>
      <w:tr w14:paraId="5C67AFA0" w14:textId="77777777" w:rsidTr="00ED0084">
        <w:tblPrEx>
          <w:tblW w:w="0" w:type="auto"/>
          <w:tblLook w:val="04A0"/>
        </w:tblPrEx>
        <w:tc>
          <w:tcPr>
            <w:tcW w:w="900" w:type="dxa"/>
          </w:tcPr>
          <w:p w:rsidR="00ED2D58" w:rsidRPr="005D48F0" w:rsidP="00A239F0" w14:paraId="1C694900"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5D48F0" w:rsidP="00FF6500" w14:paraId="0E2249A3" w14:textId="246053EF">
            <w:pPr>
              <w:widowControl w:val="0"/>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Mi bebé no ha comido alimentos</w:t>
            </w:r>
          </w:p>
        </w:tc>
      </w:tr>
    </w:tbl>
    <w:p w:rsidR="004A25B5" w:rsidRPr="00481353" w:rsidP="0092135C" w14:paraId="643EEBC7" w14:textId="77777777">
      <w:pPr>
        <w:widowControl w:val="0"/>
        <w:spacing w:after="0" w:line="240" w:lineRule="auto"/>
        <w:rPr>
          <w:rFonts w:ascii="Segoe UI" w:hAnsi="Segoe UI" w:cs="Segoe UI"/>
          <w:smallCaps/>
          <w:color w:val="365F91" w:themeColor="accent1" w:themeShade="BF"/>
          <w:sz w:val="20"/>
          <w:szCs w:val="20"/>
          <w:lang w:val="es-MX"/>
        </w:rPr>
      </w:pPr>
    </w:p>
    <w:p w:rsidR="004A25B5" w:rsidRPr="00481353" w:rsidP="0092135C" w14:paraId="458BCC30" w14:textId="77777777">
      <w:pPr>
        <w:widowControl w:val="0"/>
        <w:spacing w:after="0" w:line="240" w:lineRule="auto"/>
        <w:rPr>
          <w:rFonts w:ascii="Segoe UI" w:hAnsi="Segoe UI" w:cs="Segoe UI"/>
          <w:smallCaps/>
          <w:color w:val="365F91" w:themeColor="accent1" w:themeShade="BF"/>
          <w:sz w:val="20"/>
          <w:szCs w:val="20"/>
          <w:lang w:val="es-MX"/>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2"/>
        <w:gridCol w:w="8348"/>
        <w:gridCol w:w="810"/>
        <w:gridCol w:w="900"/>
      </w:tblGrid>
      <w:tr w14:paraId="73119326" w14:textId="023BEF63" w:rsidTr="00E43E5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42" w:type="dxa"/>
            <w:shd w:val="clear" w:color="auto" w:fill="D9D9D9" w:themeFill="background1" w:themeFillShade="D9"/>
          </w:tcPr>
          <w:p w:rsidR="00ED0084" w:rsidRPr="007B397C" w:rsidP="0092135C" w14:paraId="28C27C2C" w14:textId="5CA02C28">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B13.</w:t>
            </w:r>
          </w:p>
        </w:tc>
        <w:tc>
          <w:tcPr>
            <w:tcW w:w="10058" w:type="dxa"/>
            <w:gridSpan w:val="3"/>
            <w:shd w:val="clear" w:color="auto" w:fill="D9D9D9" w:themeFill="background1" w:themeFillShade="D9"/>
          </w:tcPr>
          <w:p w:rsidR="00ED0084" w:rsidRPr="005D48F0" w:rsidP="0092135C" w14:paraId="505B48E2" w14:textId="193D3BAA">
            <w:pPr>
              <w:widowControl w:val="0"/>
              <w:spacing w:after="0" w:line="240" w:lineRule="auto"/>
              <w:outlineLvl w:val="0"/>
              <w:rPr>
                <w:rFonts w:ascii="Segoe UI" w:hAnsi="Segoe UI" w:cs="Segoe UI"/>
                <w:b/>
                <w:i/>
                <w:color w:val="000000"/>
                <w:sz w:val="20"/>
                <w:szCs w:val="20"/>
                <w:lang w:val="es-MX"/>
              </w:rPr>
            </w:pPr>
            <w:r w:rsidRPr="005D48F0">
              <w:rPr>
                <w:rFonts w:ascii="Segoe UI" w:hAnsi="Segoe UI" w:cs="Segoe UI"/>
                <w:b/>
                <w:i/>
                <w:color w:val="000000"/>
                <w:sz w:val="20"/>
                <w:szCs w:val="20"/>
                <w:lang w:val="es-MX"/>
              </w:rPr>
              <w:t>Después</w:t>
            </w:r>
            <w:r w:rsidRPr="005D48F0">
              <w:rPr>
                <w:rFonts w:ascii="Segoe UI" w:hAnsi="Segoe UI" w:cs="Segoe UI"/>
                <w:b/>
                <w:color w:val="000000"/>
                <w:sz w:val="20"/>
                <w:szCs w:val="20"/>
                <w:lang w:val="es-MX"/>
              </w:rPr>
              <w:t xml:space="preserve"> de que nació su nuevo bebé, ¿recibió usted alguno de los siguientes tipos de ayuda para amamantar o dar pecho? </w:t>
            </w:r>
          </w:p>
        </w:tc>
      </w:tr>
      <w:tr w14:paraId="1E0045EF" w14:textId="5907EE7A" w:rsidTr="000F168C">
        <w:tblPrEx>
          <w:tblW w:w="0" w:type="auto"/>
          <w:tblLook w:val="04A0"/>
        </w:tblPrEx>
        <w:tc>
          <w:tcPr>
            <w:tcW w:w="742" w:type="dxa"/>
            <w:shd w:val="clear" w:color="auto" w:fill="D9D9D9" w:themeFill="background1" w:themeFillShade="D9"/>
          </w:tcPr>
          <w:p w:rsidR="00ED0084" w:rsidRPr="007B397C" w:rsidP="0092135C" w14:paraId="36A5B089" w14:textId="77777777">
            <w:pPr>
              <w:widowControl w:val="0"/>
              <w:tabs>
                <w:tab w:val="left" w:pos="720"/>
              </w:tabs>
              <w:spacing w:after="0" w:line="240" w:lineRule="auto"/>
              <w:rPr>
                <w:rFonts w:ascii="Segoe UI" w:hAnsi="Segoe UI" w:cs="Segoe UI"/>
                <w:sz w:val="20"/>
                <w:szCs w:val="20"/>
                <w:lang w:val="es-MX"/>
              </w:rPr>
            </w:pPr>
          </w:p>
        </w:tc>
        <w:tc>
          <w:tcPr>
            <w:tcW w:w="10058" w:type="dxa"/>
            <w:gridSpan w:val="3"/>
            <w:shd w:val="clear" w:color="auto" w:fill="D9D9D9" w:themeFill="background1" w:themeFillShade="D9"/>
          </w:tcPr>
          <w:p w:rsidR="00ED0084" w:rsidRPr="005D48F0" w:rsidP="0092135C" w14:paraId="2054B023" w14:textId="4D319333">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color w:val="000000"/>
                <w:sz w:val="20"/>
                <w:szCs w:val="20"/>
                <w:lang w:val="es-MX"/>
              </w:rPr>
              <w:t xml:space="preserve">Para cada opción, marque </w:t>
            </w:r>
            <w:r w:rsidRPr="005D48F0">
              <w:rPr>
                <w:rFonts w:ascii="Segoe UI" w:hAnsi="Segoe UI" w:cs="Segoe UI"/>
                <w:b/>
                <w:bCs/>
                <w:color w:val="000000"/>
                <w:sz w:val="20"/>
                <w:szCs w:val="20"/>
                <w:lang w:val="es-MX"/>
              </w:rPr>
              <w:t>No</w:t>
            </w:r>
            <w:r w:rsidRPr="005D48F0">
              <w:rPr>
                <w:rFonts w:ascii="Segoe UI" w:hAnsi="Segoe UI" w:cs="Segoe UI"/>
                <w:color w:val="000000"/>
                <w:sz w:val="20"/>
                <w:szCs w:val="20"/>
                <w:lang w:val="es-MX"/>
              </w:rPr>
              <w:t xml:space="preserve"> o </w:t>
            </w:r>
            <w:r w:rsidRPr="005D48F0">
              <w:rPr>
                <w:rFonts w:ascii="Segoe UI" w:hAnsi="Segoe UI" w:cs="Segoe UI"/>
                <w:b/>
                <w:bCs/>
                <w:color w:val="000000"/>
                <w:sz w:val="20"/>
                <w:szCs w:val="20"/>
                <w:lang w:val="es-MX"/>
              </w:rPr>
              <w:t>Sí</w:t>
            </w:r>
            <w:r w:rsidRPr="005D48F0">
              <w:rPr>
                <w:rFonts w:ascii="Segoe UI" w:hAnsi="Segoe UI" w:cs="Segoe UI"/>
                <w:color w:val="000000"/>
                <w:sz w:val="20"/>
                <w:szCs w:val="20"/>
                <w:lang w:val="es-MX"/>
              </w:rPr>
              <w:t>.</w:t>
            </w:r>
          </w:p>
        </w:tc>
      </w:tr>
      <w:tr w14:paraId="027B81DF" w14:textId="6BF6052E" w:rsidTr="000F655F">
        <w:tblPrEx>
          <w:tblW w:w="0" w:type="auto"/>
          <w:tblLook w:val="04A0"/>
        </w:tblPrEx>
        <w:tc>
          <w:tcPr>
            <w:tcW w:w="742" w:type="dxa"/>
          </w:tcPr>
          <w:p w:rsidR="00ED0084" w:rsidRPr="007B397C" w:rsidP="00ED0084" w14:paraId="198D7EEB" w14:textId="77777777">
            <w:pPr>
              <w:widowControl w:val="0"/>
              <w:tabs>
                <w:tab w:val="left" w:pos="720"/>
              </w:tabs>
              <w:spacing w:after="0" w:line="240" w:lineRule="auto"/>
              <w:rPr>
                <w:rFonts w:ascii="Segoe UI" w:hAnsi="Segoe UI" w:cs="Segoe UI"/>
                <w:sz w:val="20"/>
                <w:szCs w:val="20"/>
                <w:lang w:val="es-MX"/>
              </w:rPr>
            </w:pPr>
          </w:p>
        </w:tc>
        <w:tc>
          <w:tcPr>
            <w:tcW w:w="8348" w:type="dxa"/>
          </w:tcPr>
          <w:p w:rsidR="00ED0084" w:rsidRPr="00481353" w:rsidP="00ED0084" w14:paraId="0C80589B" w14:textId="1370FFBB">
            <w:pPr>
              <w:widowControl w:val="0"/>
              <w:spacing w:after="0" w:line="240" w:lineRule="auto"/>
              <w:outlineLvl w:val="0"/>
              <w:rPr>
                <w:rFonts w:ascii="Segoe UI" w:hAnsi="Segoe UI" w:cs="Segoe UI"/>
                <w:b/>
                <w:color w:val="000000"/>
                <w:sz w:val="20"/>
                <w:szCs w:val="20"/>
                <w:lang w:val="es-MX"/>
              </w:rPr>
            </w:pPr>
          </w:p>
        </w:tc>
        <w:tc>
          <w:tcPr>
            <w:tcW w:w="810" w:type="dxa"/>
          </w:tcPr>
          <w:p w:rsidR="00ED0084" w:rsidRPr="007B397C" w:rsidP="002C0EAD" w14:paraId="4C14F078" w14:textId="06EC9A39">
            <w:pPr>
              <w:widowControl w:val="0"/>
              <w:spacing w:after="0" w:line="240" w:lineRule="auto"/>
              <w:jc w:val="center"/>
              <w:outlineLvl w:val="0"/>
              <w:rPr>
                <w:rFonts w:ascii="Segoe UI" w:hAnsi="Segoe UI" w:cs="Segoe UI"/>
                <w:b/>
                <w:color w:val="000000"/>
                <w:sz w:val="20"/>
                <w:szCs w:val="20"/>
              </w:rPr>
            </w:pPr>
            <w:r w:rsidRPr="007B397C">
              <w:rPr>
                <w:rFonts w:ascii="Segoe UI" w:hAnsi="Segoe UI" w:cs="Segoe UI"/>
                <w:b/>
                <w:color w:val="000000"/>
                <w:sz w:val="20"/>
                <w:szCs w:val="20"/>
              </w:rPr>
              <w:t>No</w:t>
            </w:r>
          </w:p>
        </w:tc>
        <w:tc>
          <w:tcPr>
            <w:tcW w:w="900" w:type="dxa"/>
          </w:tcPr>
          <w:p w:rsidR="00ED0084" w:rsidRPr="007B397C" w:rsidP="002C0EAD" w14:paraId="5831A714" w14:textId="3DE522B2">
            <w:pPr>
              <w:widowControl w:val="0"/>
              <w:spacing w:after="0" w:line="240" w:lineRule="auto"/>
              <w:jc w:val="center"/>
              <w:outlineLvl w:val="0"/>
              <w:rPr>
                <w:rFonts w:ascii="Segoe UI" w:hAnsi="Segoe UI" w:cs="Segoe UI"/>
                <w:b/>
                <w:color w:val="000000"/>
                <w:sz w:val="20"/>
                <w:szCs w:val="20"/>
              </w:rPr>
            </w:pPr>
            <w:r w:rsidRPr="007B397C">
              <w:rPr>
                <w:rFonts w:ascii="Segoe UI" w:hAnsi="Segoe UI" w:cs="Segoe UI"/>
                <w:b/>
                <w:color w:val="000000"/>
                <w:sz w:val="20"/>
                <w:szCs w:val="20"/>
              </w:rPr>
              <w:t>Sí</w:t>
            </w:r>
          </w:p>
        </w:tc>
      </w:tr>
      <w:tr w14:paraId="31AC918E" w14:textId="03E37D5D" w:rsidTr="000F655F">
        <w:tblPrEx>
          <w:tblW w:w="0" w:type="auto"/>
          <w:tblLook w:val="04A0"/>
        </w:tblPrEx>
        <w:tc>
          <w:tcPr>
            <w:tcW w:w="742" w:type="dxa"/>
          </w:tcPr>
          <w:p w:rsidR="005D48F0" w:rsidRPr="007B397C" w:rsidP="005D48F0" w14:paraId="63CEBCB4" w14:textId="77777777">
            <w:pPr>
              <w:pStyle w:val="ListParagraph"/>
              <w:widowControl w:val="0"/>
              <w:numPr>
                <w:ilvl w:val="0"/>
                <w:numId w:val="2"/>
              </w:numPr>
              <w:tabs>
                <w:tab w:val="left" w:pos="720"/>
              </w:tabs>
              <w:spacing w:after="0" w:line="240" w:lineRule="auto"/>
              <w:rPr>
                <w:rFonts w:ascii="Segoe UI" w:hAnsi="Segoe UI" w:cs="Segoe UI"/>
                <w:sz w:val="20"/>
                <w:szCs w:val="20"/>
              </w:rPr>
            </w:pPr>
          </w:p>
        </w:tc>
        <w:tc>
          <w:tcPr>
            <w:tcW w:w="8348" w:type="dxa"/>
          </w:tcPr>
          <w:p w:rsidR="005D48F0" w:rsidRPr="005D48F0" w:rsidP="005D48F0" w14:paraId="59802B70" w14:textId="737720EC">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lguien que respondiera mis preguntas</w:t>
            </w:r>
          </w:p>
        </w:tc>
        <w:tc>
          <w:tcPr>
            <w:tcW w:w="810" w:type="dxa"/>
          </w:tcPr>
          <w:p w:rsidR="005D48F0" w:rsidRPr="007B397C" w:rsidP="005D48F0" w14:paraId="4B2D5DE2"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494D1D1F"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1A9E43AF" w14:textId="2E62FAEA" w:rsidTr="000F655F">
        <w:tblPrEx>
          <w:tblW w:w="0" w:type="auto"/>
          <w:tblLook w:val="04A0"/>
        </w:tblPrEx>
        <w:tc>
          <w:tcPr>
            <w:tcW w:w="742" w:type="dxa"/>
          </w:tcPr>
          <w:p w:rsidR="005D48F0" w:rsidRPr="007B397C" w:rsidP="005D48F0" w14:paraId="579BDC5C"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005CCDE5" w14:textId="24C4316B">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yuda para poner a mi bebé en la posición correcta</w:t>
            </w:r>
          </w:p>
        </w:tc>
        <w:tc>
          <w:tcPr>
            <w:tcW w:w="810" w:type="dxa"/>
          </w:tcPr>
          <w:p w:rsidR="005D48F0" w:rsidRPr="007B397C" w:rsidP="005D48F0" w14:paraId="521049EB"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2640B5E1"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797C5F81" w14:textId="1B8E4E89" w:rsidTr="000F655F">
        <w:tblPrEx>
          <w:tblW w:w="0" w:type="auto"/>
          <w:tblLook w:val="04A0"/>
        </w:tblPrEx>
        <w:tc>
          <w:tcPr>
            <w:tcW w:w="742" w:type="dxa"/>
          </w:tcPr>
          <w:p w:rsidR="005D48F0" w:rsidRPr="007B397C" w:rsidP="005D48F0" w14:paraId="00008D55"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77B2CF8F" w14:textId="01EB5BFE">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yuda para saber si mi bebé estaba tomando suficiente leche</w:t>
            </w:r>
          </w:p>
        </w:tc>
        <w:tc>
          <w:tcPr>
            <w:tcW w:w="810" w:type="dxa"/>
          </w:tcPr>
          <w:p w:rsidR="005D48F0" w:rsidRPr="007B397C" w:rsidP="005D48F0" w14:paraId="0D1AE0A0"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3D67906C"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579D7CDA" w14:textId="491C50FB" w:rsidTr="000F655F">
        <w:tblPrEx>
          <w:tblW w:w="0" w:type="auto"/>
          <w:tblLook w:val="04A0"/>
        </w:tblPrEx>
        <w:tc>
          <w:tcPr>
            <w:tcW w:w="742" w:type="dxa"/>
          </w:tcPr>
          <w:p w:rsidR="005D48F0" w:rsidRPr="007B397C" w:rsidP="005D48F0" w14:paraId="6E6ED1E1"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5038E8D4" w14:textId="301B2F31">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yuda para controlar el dolor o sangrado en los pezones</w:t>
            </w:r>
          </w:p>
        </w:tc>
        <w:tc>
          <w:tcPr>
            <w:tcW w:w="810" w:type="dxa"/>
          </w:tcPr>
          <w:p w:rsidR="005D48F0" w:rsidRPr="007B397C" w:rsidP="005D48F0" w14:paraId="29DE0749"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5E5B8D8A"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4FC9F4F7" w14:textId="7951D799" w:rsidTr="000F655F">
        <w:tblPrEx>
          <w:tblW w:w="0" w:type="auto"/>
          <w:tblLook w:val="04A0"/>
        </w:tblPrEx>
        <w:tc>
          <w:tcPr>
            <w:tcW w:w="742" w:type="dxa"/>
          </w:tcPr>
          <w:p w:rsidR="005D48F0" w:rsidRPr="007B397C" w:rsidP="005D48F0" w14:paraId="2F7DF8C8"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2816A2E0" w14:textId="5595FE3C">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Información sobre dónde conseguir un extractor de leche materna </w:t>
            </w:r>
          </w:p>
        </w:tc>
        <w:tc>
          <w:tcPr>
            <w:tcW w:w="810" w:type="dxa"/>
          </w:tcPr>
          <w:p w:rsidR="005D48F0" w:rsidRPr="007B397C" w:rsidP="005D48F0" w14:paraId="798AD205"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53C8FB12"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30BC4D71" w14:textId="6054D05B" w:rsidTr="000F655F">
        <w:tblPrEx>
          <w:tblW w:w="0" w:type="auto"/>
          <w:tblLook w:val="04A0"/>
        </w:tblPrEx>
        <w:tc>
          <w:tcPr>
            <w:tcW w:w="742" w:type="dxa"/>
          </w:tcPr>
          <w:p w:rsidR="005D48F0" w:rsidRPr="007B397C" w:rsidP="005D48F0" w14:paraId="7B6F858D"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676A4A5F" w14:textId="255F18D0">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Ayuda para usar el extractor de leche </w:t>
            </w:r>
          </w:p>
        </w:tc>
        <w:tc>
          <w:tcPr>
            <w:tcW w:w="810" w:type="dxa"/>
          </w:tcPr>
          <w:p w:rsidR="005D48F0" w:rsidRPr="007B397C" w:rsidP="005D48F0" w14:paraId="115621D9"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30CA25B3"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19A1D930" w14:textId="56151A6B" w:rsidTr="000F655F">
        <w:tblPrEx>
          <w:tblW w:w="0" w:type="auto"/>
          <w:tblLook w:val="04A0"/>
        </w:tblPrEx>
        <w:tc>
          <w:tcPr>
            <w:tcW w:w="742" w:type="dxa"/>
          </w:tcPr>
          <w:p w:rsidR="005D48F0" w:rsidRPr="007B397C" w:rsidP="005D48F0" w14:paraId="6B75BD7E"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44C5CE3E" w14:textId="7698F154">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Información sobre grupos de apoyo para la lactancia materna</w:t>
            </w:r>
          </w:p>
        </w:tc>
        <w:tc>
          <w:tcPr>
            <w:tcW w:w="810" w:type="dxa"/>
          </w:tcPr>
          <w:p w:rsidR="005D48F0" w:rsidRPr="007B397C" w:rsidP="005D48F0" w14:paraId="02518F32"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02A36546"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6B4D6360" w14:textId="5170DF35" w:rsidTr="000F655F">
        <w:tblPrEx>
          <w:tblW w:w="0" w:type="auto"/>
          <w:tblLook w:val="04A0"/>
        </w:tblPrEx>
        <w:tc>
          <w:tcPr>
            <w:tcW w:w="742" w:type="dxa"/>
          </w:tcPr>
          <w:p w:rsidR="005D48F0" w:rsidRPr="007B397C" w:rsidP="005D48F0" w14:paraId="7D0C3611"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78A4DEC0" w14:textId="16BFDB56">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Otra opción</w:t>
            </w:r>
          </w:p>
        </w:tc>
        <w:tc>
          <w:tcPr>
            <w:tcW w:w="810" w:type="dxa"/>
          </w:tcPr>
          <w:p w:rsidR="005D48F0" w:rsidRPr="007B397C" w:rsidP="005D48F0" w14:paraId="2957E506"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c>
          <w:tcPr>
            <w:tcW w:w="900" w:type="dxa"/>
          </w:tcPr>
          <w:p w:rsidR="005D48F0" w:rsidRPr="007B397C" w:rsidP="005D48F0" w14:paraId="722FD79C"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r>
      <w:tr w14:paraId="64505BE2" w14:textId="306F66F8" w:rsidTr="000F655F">
        <w:tblPrEx>
          <w:tblW w:w="0" w:type="auto"/>
          <w:tblLook w:val="04A0"/>
        </w:tblPrEx>
        <w:tc>
          <w:tcPr>
            <w:tcW w:w="742" w:type="dxa"/>
          </w:tcPr>
          <w:p w:rsidR="00ED0084" w:rsidRPr="007B397C" w:rsidP="0092135C" w14:paraId="7E0069C7" w14:textId="77777777">
            <w:pPr>
              <w:widowControl w:val="0"/>
              <w:tabs>
                <w:tab w:val="left" w:pos="720"/>
              </w:tabs>
              <w:spacing w:after="0" w:line="240" w:lineRule="auto"/>
              <w:rPr>
                <w:rFonts w:ascii="Segoe UI" w:hAnsi="Segoe UI" w:cs="Segoe UI"/>
                <w:sz w:val="20"/>
                <w:szCs w:val="20"/>
                <w:lang w:val="es-MX"/>
              </w:rPr>
            </w:pPr>
          </w:p>
        </w:tc>
        <w:tc>
          <w:tcPr>
            <w:tcW w:w="8348" w:type="dxa"/>
          </w:tcPr>
          <w:p w:rsidR="00ED0084" w:rsidRPr="00D125F0" w:rsidP="0092135C" w14:paraId="36C4F614" w14:textId="5423BF56">
            <w:pPr>
              <w:widowControl w:val="0"/>
              <w:tabs>
                <w:tab w:val="left" w:pos="720"/>
              </w:tabs>
              <w:spacing w:after="0" w:line="240" w:lineRule="auto"/>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w:t>
            </w:r>
            <w:r w:rsidRPr="00D125F0">
              <w:rPr>
                <w:rFonts w:ascii="Segoe UI" w:hAnsi="Segoe UI" w:cs="Segoe UI"/>
                <w:color w:val="000000"/>
                <w:sz w:val="20"/>
                <w:szCs w:val="20"/>
              </w:rPr>
              <w:t xml:space="preserve">Por favor, díganos: </w:t>
            </w:r>
            <w:r w:rsidRPr="00D125F0">
              <w:rPr>
                <w:rFonts w:ascii="Segoe UI" w:hAnsi="Segoe UI" w:cs="Segoe UI"/>
                <w:color w:val="000000"/>
                <w:sz w:val="20"/>
                <w:szCs w:val="20"/>
              </w:rPr>
              <w:t>_________________________</w:t>
            </w:r>
          </w:p>
        </w:tc>
        <w:tc>
          <w:tcPr>
            <w:tcW w:w="810" w:type="dxa"/>
          </w:tcPr>
          <w:p w:rsidR="00ED0084" w:rsidRPr="007B397C" w:rsidP="00A239F0" w14:paraId="2AF708A6"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c>
          <w:tcPr>
            <w:tcW w:w="900" w:type="dxa"/>
          </w:tcPr>
          <w:p w:rsidR="00ED0084" w:rsidRPr="007B397C" w:rsidP="00A239F0" w14:paraId="3CCE1621"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r>
    </w:tbl>
    <w:p w:rsidR="00ED0084" w:rsidRPr="007B397C" w14:paraId="1B95AF85" w14:textId="77777777">
      <w:pPr>
        <w:rPr>
          <w:rFonts w:ascii="Segoe UI" w:hAnsi="Segoe UI" w:cs="Segoe UI"/>
          <w:sz w:val="20"/>
          <w:szCs w:val="2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9881"/>
      </w:tblGrid>
      <w:tr w14:paraId="6B6E0AC4" w14:textId="77777777" w:rsidTr="00E1583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19" w:type="dxa"/>
            <w:shd w:val="clear" w:color="auto" w:fill="D9D9D9" w:themeFill="background1" w:themeFillShade="D9"/>
          </w:tcPr>
          <w:p w:rsidR="00ED2D58" w:rsidRPr="007B397C" w:rsidP="0092135C" w14:paraId="70D0BC9A" w14:textId="740BD09E">
            <w:pPr>
              <w:widowControl w:val="0"/>
              <w:tabs>
                <w:tab w:val="left" w:pos="720"/>
              </w:tabs>
              <w:spacing w:after="0" w:line="240" w:lineRule="auto"/>
              <w:rPr>
                <w:rFonts w:ascii="Segoe UI" w:hAnsi="Segoe UI" w:cs="Segoe UI"/>
                <w:sz w:val="20"/>
                <w:szCs w:val="20"/>
                <w:lang w:val="es-MX"/>
              </w:rPr>
            </w:pPr>
            <w:r w:rsidRPr="007B397C">
              <w:rPr>
                <w:rFonts w:ascii="Segoe UI" w:eastAsia="Calibri" w:hAnsi="Segoe UI" w:cs="Segoe UI"/>
                <w:b/>
                <w:sz w:val="20"/>
                <w:szCs w:val="20"/>
              </w:rPr>
              <w:t>B14.</w:t>
            </w:r>
          </w:p>
        </w:tc>
        <w:tc>
          <w:tcPr>
            <w:tcW w:w="9881" w:type="dxa"/>
            <w:shd w:val="clear" w:color="auto" w:fill="D9D9D9" w:themeFill="background1" w:themeFillShade="D9"/>
          </w:tcPr>
          <w:p w:rsidR="00ED2D58" w:rsidRPr="005D48F0" w:rsidP="0092135C" w14:paraId="49B37008" w14:textId="55E7ADFA">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b/>
                <w:color w:val="000000"/>
                <w:sz w:val="20"/>
                <w:szCs w:val="20"/>
                <w:lang w:val="es-MX"/>
              </w:rPr>
              <w:t>¿Ha usado una bomba de lactancia para extraerse la leche para alimentar a su nuevo bebé?</w:t>
            </w:r>
          </w:p>
        </w:tc>
      </w:tr>
      <w:tr w14:paraId="00FF93CD" w14:textId="77777777" w:rsidTr="00E15834">
        <w:tblPrEx>
          <w:tblW w:w="0" w:type="auto"/>
          <w:tblLook w:val="04A0"/>
        </w:tblPrEx>
        <w:tc>
          <w:tcPr>
            <w:tcW w:w="919" w:type="dxa"/>
          </w:tcPr>
          <w:p w:rsidR="00ED2D58" w:rsidRPr="007B397C" w:rsidP="0092135C" w14:paraId="2F1D3B0A" w14:textId="77777777">
            <w:pPr>
              <w:widowControl w:val="0"/>
              <w:tabs>
                <w:tab w:val="left" w:pos="720"/>
              </w:tabs>
              <w:spacing w:after="0" w:line="240" w:lineRule="auto"/>
              <w:rPr>
                <w:rFonts w:ascii="Segoe UI" w:eastAsia="Calibri" w:hAnsi="Segoe UI" w:cs="Segoe UI"/>
                <w:b/>
                <w:sz w:val="20"/>
                <w:szCs w:val="20"/>
                <w:lang w:val="es-MX"/>
              </w:rPr>
            </w:pPr>
          </w:p>
        </w:tc>
        <w:tc>
          <w:tcPr>
            <w:tcW w:w="9881" w:type="dxa"/>
          </w:tcPr>
          <w:p w:rsidR="00ED2D58" w:rsidRPr="007B397C" w:rsidP="0092135C" w14:paraId="2F3D6728" w14:textId="77777777">
            <w:pPr>
              <w:widowControl w:val="0"/>
              <w:tabs>
                <w:tab w:val="left" w:pos="720"/>
              </w:tabs>
              <w:spacing w:after="0" w:line="240" w:lineRule="auto"/>
              <w:rPr>
                <w:rFonts w:ascii="Segoe UI" w:hAnsi="Segoe UI" w:cs="Segoe UI"/>
                <w:b/>
                <w:color w:val="000000"/>
                <w:sz w:val="20"/>
                <w:szCs w:val="20"/>
                <w:lang w:val="es-MX"/>
              </w:rPr>
            </w:pPr>
          </w:p>
        </w:tc>
      </w:tr>
      <w:tr w14:paraId="30EE3658" w14:textId="77777777" w:rsidTr="00E15834">
        <w:tblPrEx>
          <w:tblW w:w="0" w:type="auto"/>
          <w:tblLook w:val="04A0"/>
        </w:tblPrEx>
        <w:tc>
          <w:tcPr>
            <w:tcW w:w="919" w:type="dxa"/>
          </w:tcPr>
          <w:p w:rsidR="00ED2D58" w:rsidRPr="00481353" w:rsidP="00A239F0" w14:paraId="132C5D1B"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vAlign w:val="bottom"/>
          </w:tcPr>
          <w:p w:rsidR="00ED2D58" w:rsidRPr="007B397C" w:rsidP="0092135C" w14:paraId="54FD2410" w14:textId="0CB87B03">
            <w:pPr>
              <w:widowControl w:val="0"/>
              <w:tabs>
                <w:tab w:val="left" w:pos="720"/>
              </w:tabs>
              <w:spacing w:after="0" w:line="240" w:lineRule="auto"/>
              <w:rPr>
                <w:rFonts w:ascii="Segoe UI" w:hAnsi="Segoe UI" w:cs="Segoe UI"/>
                <w:b/>
                <w:color w:val="000000"/>
                <w:sz w:val="20"/>
                <w:szCs w:val="20"/>
                <w:lang w:val="es-MX"/>
              </w:rPr>
            </w:pPr>
            <w:r w:rsidRPr="007B397C">
              <w:rPr>
                <w:rFonts w:ascii="Segoe UI" w:hAnsi="Segoe UI" w:cs="Segoe UI"/>
                <w:color w:val="00000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04B93899" w14:textId="77777777" w:rsidTr="00E15834">
        <w:tblPrEx>
          <w:tblW w:w="0" w:type="auto"/>
          <w:tblLook w:val="04A0"/>
        </w:tblPrEx>
        <w:tc>
          <w:tcPr>
            <w:tcW w:w="919" w:type="dxa"/>
          </w:tcPr>
          <w:p w:rsidR="00ED2D58" w:rsidRPr="007B397C" w:rsidP="00A239F0" w14:paraId="5D6DD10F"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ED2D58" w:rsidRPr="007B397C" w:rsidP="0092135C" w14:paraId="3FF679A5" w14:textId="10CF464E">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rPr>
              <w:t>Sí</w:t>
            </w:r>
          </w:p>
        </w:tc>
      </w:tr>
    </w:tbl>
    <w:p w:rsidR="00ED0084" w:rsidRPr="007B397C" w14:paraId="4FE73B5E" w14:textId="77777777">
      <w:pPr>
        <w:rPr>
          <w:rFonts w:ascii="Segoe UI" w:hAnsi="Segoe UI" w:cs="Segoe UI"/>
          <w:sz w:val="20"/>
          <w:szCs w:val="2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9881"/>
      </w:tblGrid>
      <w:tr w14:paraId="2C6D1C71" w14:textId="77777777" w:rsidTr="00E1583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19" w:type="dxa"/>
            <w:shd w:val="clear" w:color="auto" w:fill="D9D9D9" w:themeFill="background1" w:themeFillShade="D9"/>
          </w:tcPr>
          <w:p w:rsidR="005D48F0" w:rsidRPr="007B397C" w:rsidP="005D48F0" w14:paraId="1391FF19" w14:textId="5EDC6429">
            <w:pPr>
              <w:widowControl w:val="0"/>
              <w:tabs>
                <w:tab w:val="left" w:pos="720"/>
              </w:tabs>
              <w:spacing w:after="0" w:line="240" w:lineRule="auto"/>
              <w:rPr>
                <w:rFonts w:ascii="Segoe UI" w:eastAsia="Calibri" w:hAnsi="Segoe UI" w:cs="Segoe UI"/>
                <w:b/>
                <w:sz w:val="20"/>
                <w:szCs w:val="20"/>
                <w:lang w:val="es-MX"/>
              </w:rPr>
            </w:pPr>
            <w:r w:rsidRPr="007B397C">
              <w:rPr>
                <w:rFonts w:ascii="Segoe UI" w:hAnsi="Segoe UI" w:cs="Segoe UI"/>
                <w:b/>
                <w:sz w:val="20"/>
                <w:szCs w:val="20"/>
              </w:rPr>
              <w:t xml:space="preserve">B16.  </w:t>
            </w:r>
          </w:p>
        </w:tc>
        <w:tc>
          <w:tcPr>
            <w:tcW w:w="9881" w:type="dxa"/>
            <w:shd w:val="clear" w:color="auto" w:fill="D9D9D9" w:themeFill="background1" w:themeFillShade="D9"/>
          </w:tcPr>
          <w:p w:rsidR="005D48F0" w:rsidRPr="005D48F0" w:rsidP="005D48F0" w14:paraId="4B2FCBF7" w14:textId="1D3DBAFB">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b/>
                <w:color w:val="000000"/>
                <w:sz w:val="20"/>
                <w:szCs w:val="20"/>
                <w:lang w:val="es-MX"/>
              </w:rPr>
              <w:t>¿Dónde consiguió la bomba de lactancia que usa para alimentar a su nuevo bebé?</w:t>
            </w:r>
          </w:p>
        </w:tc>
      </w:tr>
      <w:tr w14:paraId="69F38766" w14:textId="77777777" w:rsidTr="00E15834">
        <w:tblPrEx>
          <w:tblW w:w="0" w:type="auto"/>
          <w:tblLook w:val="04A0"/>
        </w:tblPrEx>
        <w:tc>
          <w:tcPr>
            <w:tcW w:w="919" w:type="dxa"/>
            <w:shd w:val="clear" w:color="auto" w:fill="D9D9D9" w:themeFill="background1" w:themeFillShade="D9"/>
          </w:tcPr>
          <w:p w:rsidR="00ED2D58" w:rsidRPr="007B397C" w:rsidP="0092135C" w14:paraId="3D37E77C" w14:textId="77777777">
            <w:pPr>
              <w:widowControl w:val="0"/>
              <w:tabs>
                <w:tab w:val="left" w:pos="720"/>
              </w:tabs>
              <w:spacing w:after="0" w:line="240" w:lineRule="auto"/>
              <w:rPr>
                <w:rFonts w:ascii="Segoe UI" w:hAnsi="Segoe UI" w:cs="Segoe UI"/>
                <w:b/>
                <w:sz w:val="20"/>
                <w:szCs w:val="20"/>
                <w:lang w:val="es-MX"/>
              </w:rPr>
            </w:pPr>
          </w:p>
        </w:tc>
        <w:tc>
          <w:tcPr>
            <w:tcW w:w="9881" w:type="dxa"/>
            <w:shd w:val="clear" w:color="auto" w:fill="D9D9D9" w:themeFill="background1" w:themeFillShade="D9"/>
          </w:tcPr>
          <w:p w:rsidR="00ED2D58" w:rsidRPr="007B397C" w:rsidP="0092135C" w14:paraId="545DA35D" w14:textId="1612CBDF">
            <w:pPr>
              <w:widowControl w:val="0"/>
              <w:tabs>
                <w:tab w:val="left" w:pos="720"/>
              </w:tabs>
              <w:spacing w:after="0" w:line="240" w:lineRule="auto"/>
              <w:rPr>
                <w:rFonts w:ascii="Segoe UI" w:hAnsi="Segoe UI" w:cs="Segoe UI"/>
                <w:b/>
                <w:color w:val="000000"/>
                <w:sz w:val="20"/>
                <w:szCs w:val="20"/>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1000542C" w14:textId="77777777" w:rsidTr="00E15834">
        <w:tblPrEx>
          <w:tblW w:w="0" w:type="auto"/>
          <w:tblLook w:val="04A0"/>
        </w:tblPrEx>
        <w:tc>
          <w:tcPr>
            <w:tcW w:w="919" w:type="dxa"/>
          </w:tcPr>
          <w:p w:rsidR="00ED2D58" w:rsidRPr="007B397C" w:rsidP="0092135C" w14:paraId="1ABE2190" w14:textId="77777777">
            <w:pPr>
              <w:widowControl w:val="0"/>
              <w:tabs>
                <w:tab w:val="left" w:pos="720"/>
              </w:tabs>
              <w:spacing w:after="0" w:line="240" w:lineRule="auto"/>
              <w:rPr>
                <w:rFonts w:ascii="Segoe UI" w:hAnsi="Segoe UI" w:cs="Segoe UI"/>
                <w:b/>
                <w:sz w:val="20"/>
                <w:szCs w:val="20"/>
                <w:lang w:val="es-MX"/>
              </w:rPr>
            </w:pPr>
          </w:p>
        </w:tc>
        <w:tc>
          <w:tcPr>
            <w:tcW w:w="9881" w:type="dxa"/>
          </w:tcPr>
          <w:p w:rsidR="00ED2D58" w:rsidRPr="007B397C" w:rsidP="0092135C" w14:paraId="0B879DAF" w14:textId="77777777">
            <w:pPr>
              <w:widowControl w:val="0"/>
              <w:tabs>
                <w:tab w:val="left" w:pos="720"/>
              </w:tabs>
              <w:spacing w:after="0" w:line="240" w:lineRule="auto"/>
              <w:rPr>
                <w:rFonts w:ascii="Segoe UI" w:hAnsi="Segoe UI" w:cs="Segoe UI"/>
                <w:b/>
                <w:color w:val="000000"/>
                <w:sz w:val="20"/>
                <w:szCs w:val="20"/>
                <w:bdr w:val="single" w:sz="4" w:space="0" w:color="auto"/>
                <w:shd w:val="clear" w:color="auto" w:fill="FFFFFF" w:themeFill="background1"/>
                <w:lang w:val="es-MX"/>
              </w:rPr>
            </w:pPr>
          </w:p>
        </w:tc>
      </w:tr>
      <w:tr w14:paraId="124EC57C" w14:textId="77777777" w:rsidTr="00E15834">
        <w:tblPrEx>
          <w:tblW w:w="0" w:type="auto"/>
          <w:tblLook w:val="04A0"/>
        </w:tblPrEx>
        <w:tc>
          <w:tcPr>
            <w:tcW w:w="919" w:type="dxa"/>
          </w:tcPr>
          <w:p w:rsidR="005D48F0" w:rsidRPr="007B397C" w:rsidP="005D48F0" w14:paraId="3BDF4D7F"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3DBF14A8" w14:textId="2B47532F">
            <w:pPr>
              <w:widowControl w:val="0"/>
              <w:tabs>
                <w:tab w:val="left" w:pos="720"/>
              </w:tabs>
              <w:spacing w:after="0" w:line="240" w:lineRule="auto"/>
              <w:rPr>
                <w:rFonts w:ascii="Segoe UI" w:hAnsi="Segoe UI" w:cs="Segoe UI"/>
                <w:b/>
                <w:color w:val="000000"/>
                <w:sz w:val="20"/>
                <w:szCs w:val="20"/>
                <w:bdr w:val="single" w:sz="4" w:space="0" w:color="auto"/>
                <w:shd w:val="clear" w:color="auto" w:fill="FFFFFF" w:themeFill="background1"/>
                <w:lang w:val="es-MX"/>
              </w:rPr>
            </w:pPr>
            <w:r w:rsidRPr="005D48F0">
              <w:rPr>
                <w:rFonts w:ascii="Segoe UI" w:hAnsi="Segoe UI" w:cs="Segoe UI"/>
                <w:sz w:val="20"/>
                <w:szCs w:val="20"/>
                <w:lang w:val="es-MX"/>
              </w:rPr>
              <w:t>La obtuve gratis del Programa WIC</w:t>
            </w:r>
          </w:p>
        </w:tc>
      </w:tr>
      <w:tr w14:paraId="2C564FC7" w14:textId="77777777" w:rsidTr="00E15834">
        <w:tblPrEx>
          <w:tblW w:w="0" w:type="auto"/>
          <w:tblLook w:val="04A0"/>
        </w:tblPrEx>
        <w:tc>
          <w:tcPr>
            <w:tcW w:w="919" w:type="dxa"/>
          </w:tcPr>
          <w:p w:rsidR="005D48F0" w:rsidRPr="007B397C" w:rsidP="005D48F0" w14:paraId="02E86FB4"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23E95479" w14:textId="73B736A1">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El hospital me la dio gratis</w:t>
            </w:r>
          </w:p>
        </w:tc>
      </w:tr>
      <w:tr w14:paraId="74CDD64E" w14:textId="77777777" w:rsidTr="00E15834">
        <w:tblPrEx>
          <w:tblW w:w="0" w:type="auto"/>
          <w:tblLook w:val="04A0"/>
        </w:tblPrEx>
        <w:tc>
          <w:tcPr>
            <w:tcW w:w="919" w:type="dxa"/>
          </w:tcPr>
          <w:p w:rsidR="005D48F0" w:rsidRPr="007B397C" w:rsidP="005D48F0" w14:paraId="2B16920B"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2CD4C769" w14:textId="5E9A8665">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Me la regalaron o prestaron</w:t>
            </w:r>
          </w:p>
        </w:tc>
      </w:tr>
      <w:tr w14:paraId="2D07ED92" w14:textId="77777777" w:rsidTr="00E15834">
        <w:tblPrEx>
          <w:tblW w:w="0" w:type="auto"/>
          <w:tblLook w:val="04A0"/>
        </w:tblPrEx>
        <w:tc>
          <w:tcPr>
            <w:tcW w:w="919" w:type="dxa"/>
          </w:tcPr>
          <w:p w:rsidR="005D48F0" w:rsidRPr="007B397C" w:rsidP="005D48F0" w14:paraId="3C3044B2"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21559AE2" w14:textId="75E5E7AF">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sz w:val="20"/>
                <w:szCs w:val="20"/>
                <w:lang w:val="es-MX"/>
              </w:rPr>
              <w:t xml:space="preserve">Mi seguro médico la pagó </w:t>
            </w:r>
          </w:p>
        </w:tc>
      </w:tr>
      <w:tr w14:paraId="27C354F5" w14:textId="77777777" w:rsidTr="00E15834">
        <w:tblPrEx>
          <w:tblW w:w="0" w:type="auto"/>
          <w:tblLook w:val="04A0"/>
        </w:tblPrEx>
        <w:tc>
          <w:tcPr>
            <w:tcW w:w="919" w:type="dxa"/>
          </w:tcPr>
          <w:p w:rsidR="005D48F0" w:rsidRPr="007B397C" w:rsidP="005D48F0" w14:paraId="6FE76451"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61D52944" w14:textId="6CCEC76D">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La compré o alquilé</w:t>
            </w:r>
          </w:p>
        </w:tc>
      </w:tr>
      <w:tr w14:paraId="7F1C644F" w14:textId="77777777" w:rsidTr="00E15834">
        <w:tblPrEx>
          <w:tblW w:w="0" w:type="auto"/>
          <w:tblLook w:val="04A0"/>
        </w:tblPrEx>
        <w:tc>
          <w:tcPr>
            <w:tcW w:w="919" w:type="dxa"/>
          </w:tcPr>
          <w:p w:rsidR="005D48F0" w:rsidRPr="007B397C" w:rsidP="005D48F0" w14:paraId="7809C494" w14:textId="77777777">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9881" w:type="dxa"/>
          </w:tcPr>
          <w:p w:rsidR="005D48F0" w:rsidRPr="005D48F0" w:rsidP="005D48F0" w14:paraId="66C50BBE" w14:textId="5C557138">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 xml:space="preserve">Ya tenía una que había usado con otro hijo </w:t>
            </w:r>
          </w:p>
        </w:tc>
      </w:tr>
      <w:tr w14:paraId="3A2AE914" w14:textId="77777777" w:rsidTr="00E15834">
        <w:tblPrEx>
          <w:tblW w:w="0" w:type="auto"/>
          <w:tblLook w:val="04A0"/>
        </w:tblPrEx>
        <w:tc>
          <w:tcPr>
            <w:tcW w:w="919" w:type="dxa"/>
          </w:tcPr>
          <w:p w:rsidR="005D48F0" w:rsidRPr="007B397C" w:rsidP="005D48F0" w14:paraId="392E2D76"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3C8A9CCE" w14:textId="7F730E59">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sz w:val="20"/>
                <w:szCs w:val="20"/>
              </w:rPr>
              <w:t>Otra opción</w:t>
            </w:r>
          </w:p>
        </w:tc>
      </w:tr>
      <w:tr w14:paraId="52E4B0A8" w14:textId="77777777" w:rsidTr="00E15834">
        <w:tblPrEx>
          <w:tblW w:w="0" w:type="auto"/>
          <w:tblLook w:val="04A0"/>
        </w:tblPrEx>
        <w:tc>
          <w:tcPr>
            <w:tcW w:w="919" w:type="dxa"/>
          </w:tcPr>
          <w:p w:rsidR="00ED2D58" w:rsidRPr="007B397C" w:rsidP="0092135C" w14:paraId="6CA227B7" w14:textId="77777777">
            <w:pPr>
              <w:widowControl w:val="0"/>
              <w:tabs>
                <w:tab w:val="left" w:pos="720"/>
              </w:tabs>
              <w:spacing w:after="0" w:line="240" w:lineRule="auto"/>
              <w:rPr>
                <w:rFonts w:ascii="Segoe UI" w:hAnsi="Segoe UI" w:cs="Segoe UI"/>
                <w:b/>
                <w:sz w:val="20"/>
                <w:szCs w:val="20"/>
                <w:lang w:val="es-MX"/>
              </w:rPr>
            </w:pPr>
          </w:p>
        </w:tc>
        <w:tc>
          <w:tcPr>
            <w:tcW w:w="9881" w:type="dxa"/>
          </w:tcPr>
          <w:p w:rsidR="00ED2D58" w:rsidRPr="00D125F0" w:rsidP="0092135C" w14:paraId="4BDDDFBC" w14:textId="7A701D4E">
            <w:pPr>
              <w:widowControl w:val="0"/>
              <w:tabs>
                <w:tab w:val="left" w:pos="720"/>
              </w:tabs>
              <w:spacing w:after="0" w:line="240" w:lineRule="auto"/>
              <w:rPr>
                <w:rFonts w:ascii="Segoe UI"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w:t>
            </w:r>
            <w:r w:rsidRPr="00D125F0">
              <w:rPr>
                <w:rFonts w:ascii="Segoe UI" w:hAnsi="Segoe UI" w:cs="Segoe UI"/>
                <w:color w:val="000000"/>
                <w:sz w:val="20"/>
                <w:szCs w:val="20"/>
              </w:rPr>
              <w:t>Por favor, díganos:</w:t>
            </w:r>
            <w:r w:rsidRPr="00D125F0">
              <w:rPr>
                <w:rFonts w:ascii="Segoe UI" w:hAnsi="Segoe UI" w:cs="Segoe UI"/>
                <w:color w:val="000000"/>
                <w:sz w:val="20"/>
                <w:szCs w:val="20"/>
              </w:rPr>
              <w:t xml:space="preserve"> _________________________</w:t>
            </w:r>
          </w:p>
        </w:tc>
      </w:tr>
    </w:tbl>
    <w:p w:rsidR="00CE1137" w:rsidRPr="007B397C" w:rsidP="0092135C" w14:paraId="5CC64B96" w14:textId="77777777">
      <w:pPr>
        <w:pStyle w:val="Heading1"/>
        <w:keepNext w:val="0"/>
        <w:keepLines w:val="0"/>
        <w:widowControl w:val="0"/>
        <w:spacing w:before="0" w:line="240" w:lineRule="auto"/>
        <w:rPr>
          <w:rFonts w:ascii="Segoe UI" w:hAnsi="Segoe UI" w:cs="Segoe UI"/>
          <w:sz w:val="20"/>
          <w:szCs w:val="20"/>
          <w:lang w:val="es-MX"/>
        </w:rPr>
      </w:pPr>
      <w:bookmarkStart w:id="3" w:name="_Toc1087689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0"/>
        <w:gridCol w:w="7650"/>
        <w:gridCol w:w="1170"/>
        <w:gridCol w:w="1080"/>
      </w:tblGrid>
      <w:tr w14:paraId="6EC1ABB5" w14:textId="61C71EFD" w:rsidTr="008021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900" w:type="dxa"/>
            <w:shd w:val="clear" w:color="auto" w:fill="D9D9D9" w:themeFill="background1" w:themeFillShade="D9"/>
          </w:tcPr>
          <w:p w:rsidR="00ED0084" w:rsidRPr="007B397C" w:rsidP="00FF6500" w14:paraId="7EB0DE3F" w14:textId="371DA837">
            <w:pPr>
              <w:widowControl w:val="0"/>
              <w:tabs>
                <w:tab w:val="left" w:pos="720"/>
              </w:tabs>
              <w:spacing w:after="0" w:line="240" w:lineRule="auto"/>
              <w:contextualSpacing/>
              <w:rPr>
                <w:rFonts w:ascii="Segoe UI" w:hAnsi="Segoe UI" w:cs="Segoe UI"/>
                <w:b/>
                <w:color w:val="000000" w:themeColor="text1"/>
                <w:sz w:val="20"/>
                <w:szCs w:val="20"/>
              </w:rPr>
            </w:pPr>
            <w:r w:rsidRPr="007B397C">
              <w:rPr>
                <w:rFonts w:ascii="Segoe UI" w:hAnsi="Segoe UI" w:cs="Segoe UI"/>
                <w:b/>
                <w:color w:val="000000" w:themeColor="text1"/>
                <w:sz w:val="20"/>
                <w:szCs w:val="20"/>
              </w:rPr>
              <w:t xml:space="preserve">B17. </w:t>
            </w:r>
          </w:p>
        </w:tc>
        <w:tc>
          <w:tcPr>
            <w:tcW w:w="9900" w:type="dxa"/>
            <w:gridSpan w:val="3"/>
            <w:shd w:val="clear" w:color="auto" w:fill="D9D9D9" w:themeFill="background1" w:themeFillShade="D9"/>
          </w:tcPr>
          <w:p w:rsidR="00ED0084" w:rsidRPr="007B397C" w:rsidP="00FF6500" w14:paraId="2EFCB969" w14:textId="38D8F249">
            <w:pPr>
              <w:widowControl w:val="0"/>
              <w:spacing w:after="0" w:line="240" w:lineRule="auto"/>
              <w:rPr>
                <w:rFonts w:ascii="Segoe UI" w:hAnsi="Segoe UI" w:cs="Segoe UI"/>
                <w:b/>
                <w:i/>
                <w:color w:val="000000"/>
                <w:sz w:val="20"/>
                <w:szCs w:val="20"/>
                <w:lang w:val="es-MX"/>
              </w:rPr>
            </w:pPr>
            <w:r w:rsidRPr="007B397C">
              <w:rPr>
                <w:rFonts w:ascii="Segoe UI" w:hAnsi="Segoe UI" w:cs="Segoe UI"/>
                <w:b/>
                <w:i/>
                <w:color w:val="000000"/>
                <w:sz w:val="20"/>
                <w:szCs w:val="20"/>
                <w:lang w:val="es-MX"/>
              </w:rPr>
              <w:t>Antes o después</w:t>
            </w:r>
            <w:r w:rsidRPr="007B397C">
              <w:rPr>
                <w:rFonts w:ascii="Segoe UI" w:hAnsi="Segoe UI" w:cs="Segoe UI"/>
                <w:b/>
                <w:color w:val="000000"/>
                <w:sz w:val="20"/>
                <w:szCs w:val="20"/>
                <w:lang w:val="es-MX"/>
              </w:rPr>
              <w:t xml:space="preserve"> del nacimiento de su nuevo bebé, ¿recibió usted información sobre la lactancia materna de alguna de las siguientes fuentes? </w:t>
            </w:r>
          </w:p>
        </w:tc>
      </w:tr>
      <w:tr w14:paraId="205A27FC" w14:textId="3061C165" w:rsidTr="000F168C">
        <w:tblPrEx>
          <w:tblW w:w="0" w:type="auto"/>
          <w:tblLayout w:type="fixed"/>
          <w:tblLook w:val="04A0"/>
        </w:tblPrEx>
        <w:tc>
          <w:tcPr>
            <w:tcW w:w="900" w:type="dxa"/>
            <w:shd w:val="clear" w:color="auto" w:fill="D9D9D9" w:themeFill="background1" w:themeFillShade="D9"/>
          </w:tcPr>
          <w:p w:rsidR="00ED0084" w:rsidRPr="007B397C" w:rsidP="00FF6500" w14:paraId="16E532F8"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9900" w:type="dxa"/>
            <w:gridSpan w:val="3"/>
            <w:shd w:val="clear" w:color="auto" w:fill="D9D9D9" w:themeFill="background1" w:themeFillShade="D9"/>
          </w:tcPr>
          <w:p w:rsidR="00ED0084" w:rsidRPr="007B397C" w:rsidP="00FF6500" w14:paraId="314507C6" w14:textId="7D516197">
            <w:pPr>
              <w:widowControl w:val="0"/>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17E00438" w14:textId="404806BB" w:rsidTr="007B397C">
        <w:tblPrEx>
          <w:tblW w:w="0" w:type="auto"/>
          <w:tblLayout w:type="fixed"/>
          <w:tblLook w:val="04A0"/>
        </w:tblPrEx>
        <w:trPr>
          <w:trHeight w:val="315"/>
        </w:trPr>
        <w:tc>
          <w:tcPr>
            <w:tcW w:w="900" w:type="dxa"/>
          </w:tcPr>
          <w:p w:rsidR="00ED0084" w:rsidRPr="007B397C" w:rsidP="00FF6500" w14:paraId="3DBCBC9F"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7650" w:type="dxa"/>
          </w:tcPr>
          <w:p w:rsidR="00ED0084" w:rsidRPr="00481353" w:rsidP="0080212B" w14:paraId="7EAD08C4" w14:textId="77777777">
            <w:pPr>
              <w:widowControl w:val="0"/>
              <w:spacing w:after="0" w:line="240" w:lineRule="auto"/>
              <w:rPr>
                <w:rFonts w:ascii="Segoe UI" w:hAnsi="Segoe UI" w:cs="Segoe UI"/>
                <w:sz w:val="20"/>
                <w:szCs w:val="20"/>
                <w:lang w:val="es-MX"/>
              </w:rPr>
            </w:pPr>
          </w:p>
        </w:tc>
        <w:tc>
          <w:tcPr>
            <w:tcW w:w="1170" w:type="dxa"/>
          </w:tcPr>
          <w:p w:rsidR="00ED0084" w:rsidRPr="007B397C" w:rsidP="007B397C" w14:paraId="30576084" w14:textId="31D8F647">
            <w:pPr>
              <w:widowControl w:val="0"/>
              <w:spacing w:after="0" w:line="240" w:lineRule="auto"/>
              <w:jc w:val="center"/>
              <w:rPr>
                <w:rFonts w:ascii="Segoe UI" w:hAnsi="Segoe UI" w:cs="Segoe UI"/>
                <w:b/>
                <w:color w:val="000000"/>
                <w:sz w:val="20"/>
                <w:szCs w:val="20"/>
              </w:rPr>
            </w:pPr>
            <w:r w:rsidRPr="007B397C">
              <w:rPr>
                <w:rFonts w:ascii="Segoe UI" w:hAnsi="Segoe UI" w:cs="Segoe UI"/>
                <w:b/>
                <w:color w:val="000000"/>
                <w:sz w:val="20"/>
                <w:szCs w:val="20"/>
              </w:rPr>
              <w:t>No</w:t>
            </w:r>
          </w:p>
        </w:tc>
        <w:tc>
          <w:tcPr>
            <w:tcW w:w="1080" w:type="dxa"/>
          </w:tcPr>
          <w:p w:rsidR="00ED0084" w:rsidRPr="007B397C" w:rsidP="000F168C" w14:paraId="2636F892" w14:textId="11BBAC9F">
            <w:pPr>
              <w:widowControl w:val="0"/>
              <w:spacing w:after="0" w:line="240" w:lineRule="auto"/>
              <w:jc w:val="center"/>
              <w:rPr>
                <w:rFonts w:ascii="Segoe UI" w:hAnsi="Segoe UI" w:cs="Segoe UI"/>
                <w:b/>
                <w:color w:val="000000"/>
                <w:sz w:val="20"/>
                <w:szCs w:val="20"/>
              </w:rPr>
            </w:pPr>
            <w:r w:rsidRPr="007B397C">
              <w:rPr>
                <w:rFonts w:ascii="Segoe UI" w:hAnsi="Segoe UI" w:cs="Segoe UI"/>
                <w:b/>
                <w:color w:val="000000"/>
                <w:sz w:val="20"/>
                <w:szCs w:val="20"/>
              </w:rPr>
              <w:t>Sí</w:t>
            </w:r>
          </w:p>
        </w:tc>
      </w:tr>
      <w:tr w14:paraId="2CFA71B1" w14:textId="25EABB34" w:rsidTr="000F168C">
        <w:tblPrEx>
          <w:tblW w:w="0" w:type="auto"/>
          <w:tblLayout w:type="fixed"/>
          <w:tblLook w:val="04A0"/>
        </w:tblPrEx>
        <w:trPr>
          <w:trHeight w:val="20"/>
        </w:trPr>
        <w:tc>
          <w:tcPr>
            <w:tcW w:w="900" w:type="dxa"/>
          </w:tcPr>
          <w:p w:rsidR="005D48F0" w:rsidRPr="007B397C" w:rsidP="005D48F0" w14:paraId="080E9BB5"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33782D8B" w14:textId="18FCB46D">
            <w:pPr>
              <w:widowControl w:val="0"/>
              <w:tabs>
                <w:tab w:val="left" w:pos="720"/>
              </w:tabs>
              <w:spacing w:after="0" w:line="240" w:lineRule="auto"/>
              <w:contextualSpacing/>
              <w:rPr>
                <w:rFonts w:ascii="Segoe UI" w:hAnsi="Segoe UI" w:cs="Segoe UI"/>
                <w:color w:val="000000" w:themeColor="text1"/>
                <w:sz w:val="20"/>
                <w:szCs w:val="20"/>
              </w:rPr>
            </w:pPr>
            <w:r w:rsidRPr="005D48F0">
              <w:rPr>
                <w:rFonts w:ascii="Segoe UI" w:hAnsi="Segoe UI" w:cs="Segoe UI"/>
                <w:color w:val="000000" w:themeColor="text1"/>
                <w:sz w:val="20"/>
                <w:szCs w:val="20"/>
              </w:rPr>
              <w:t xml:space="preserve">Un médico </w:t>
            </w:r>
          </w:p>
        </w:tc>
        <w:tc>
          <w:tcPr>
            <w:tcW w:w="1170" w:type="dxa"/>
          </w:tcPr>
          <w:p w:rsidR="005D48F0" w:rsidRPr="007B397C" w:rsidP="005D48F0" w14:paraId="6374A548"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1080" w:type="dxa"/>
          </w:tcPr>
          <w:p w:rsidR="005D48F0" w:rsidRPr="007B397C" w:rsidP="005D48F0" w14:paraId="391C7C47"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r>
      <w:tr w14:paraId="3442A755" w14:textId="14D88716" w:rsidTr="000F168C">
        <w:tblPrEx>
          <w:tblW w:w="0" w:type="auto"/>
          <w:tblLayout w:type="fixed"/>
          <w:tblLook w:val="04A0"/>
        </w:tblPrEx>
        <w:trPr>
          <w:trHeight w:val="20"/>
        </w:trPr>
        <w:tc>
          <w:tcPr>
            <w:tcW w:w="900" w:type="dxa"/>
          </w:tcPr>
          <w:p w:rsidR="005D48F0" w:rsidRPr="007B397C" w:rsidP="005D48F0" w14:paraId="1EE84D5F"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50ED0695" w14:textId="4383926E">
            <w:pPr>
              <w:widowControl w:val="0"/>
              <w:spacing w:after="0" w:line="240" w:lineRule="auto"/>
              <w:rPr>
                <w:rFonts w:ascii="Segoe UI" w:hAnsi="Segoe UI" w:cs="Segoe UI"/>
                <w:color w:val="000000"/>
                <w:sz w:val="20"/>
                <w:szCs w:val="20"/>
              </w:rPr>
            </w:pPr>
            <w:r w:rsidRPr="005D48F0">
              <w:rPr>
                <w:rFonts w:ascii="Segoe UI" w:hAnsi="Segoe UI" w:cs="Segoe UI"/>
                <w:color w:val="000000"/>
                <w:sz w:val="20"/>
                <w:szCs w:val="20"/>
              </w:rPr>
              <w:t xml:space="preserve">Una enfermera o partera </w:t>
            </w:r>
          </w:p>
        </w:tc>
        <w:tc>
          <w:tcPr>
            <w:tcW w:w="1170" w:type="dxa"/>
          </w:tcPr>
          <w:p w:rsidR="005D48F0" w:rsidRPr="007B397C" w:rsidP="005D48F0" w14:paraId="44730B88" w14:textId="77777777">
            <w:pPr>
              <w:pStyle w:val="ListParagraph"/>
              <w:widowControl w:val="0"/>
              <w:numPr>
                <w:ilvl w:val="0"/>
                <w:numId w:val="54"/>
              </w:numPr>
              <w:spacing w:after="0" w:line="240" w:lineRule="auto"/>
              <w:rPr>
                <w:rFonts w:ascii="Segoe UI" w:hAnsi="Segoe UI" w:cs="Segoe UI"/>
                <w:color w:val="000000"/>
                <w:sz w:val="20"/>
                <w:szCs w:val="20"/>
              </w:rPr>
            </w:pPr>
          </w:p>
        </w:tc>
        <w:tc>
          <w:tcPr>
            <w:tcW w:w="1080" w:type="dxa"/>
          </w:tcPr>
          <w:p w:rsidR="005D48F0" w:rsidRPr="007B397C" w:rsidP="005D48F0" w14:paraId="51C321EB" w14:textId="77777777">
            <w:pPr>
              <w:pStyle w:val="ListParagraph"/>
              <w:widowControl w:val="0"/>
              <w:numPr>
                <w:ilvl w:val="0"/>
                <w:numId w:val="54"/>
              </w:numPr>
              <w:spacing w:after="0" w:line="240" w:lineRule="auto"/>
              <w:rPr>
                <w:rFonts w:ascii="Segoe UI" w:hAnsi="Segoe UI" w:cs="Segoe UI"/>
                <w:color w:val="000000"/>
                <w:sz w:val="20"/>
                <w:szCs w:val="20"/>
              </w:rPr>
            </w:pPr>
          </w:p>
        </w:tc>
      </w:tr>
      <w:tr w14:paraId="20BE95B5" w14:textId="45F926C9" w:rsidTr="000F168C">
        <w:tblPrEx>
          <w:tblW w:w="0" w:type="auto"/>
          <w:tblLayout w:type="fixed"/>
          <w:tblLook w:val="04A0"/>
        </w:tblPrEx>
        <w:trPr>
          <w:trHeight w:val="20"/>
        </w:trPr>
        <w:tc>
          <w:tcPr>
            <w:tcW w:w="900" w:type="dxa"/>
          </w:tcPr>
          <w:p w:rsidR="005D48F0" w:rsidRPr="007B397C" w:rsidP="005D48F0" w14:paraId="7C1A30A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481353" w:rsidP="005D48F0" w14:paraId="13C89F01" w14:textId="63804205">
            <w:pPr>
              <w:widowControl w:val="0"/>
              <w:tabs>
                <w:tab w:val="left" w:pos="720"/>
              </w:tabs>
              <w:spacing w:after="0" w:line="240" w:lineRule="auto"/>
              <w:contextualSpacing/>
              <w:rPr>
                <w:rFonts w:ascii="Segoe UI" w:hAnsi="Segoe UI" w:cs="Segoe UI"/>
                <w:color w:val="000000" w:themeColor="text1"/>
                <w:sz w:val="20"/>
                <w:szCs w:val="20"/>
                <w:lang w:val="es-MX"/>
              </w:rPr>
            </w:pPr>
            <w:r w:rsidRPr="005D48F0">
              <w:rPr>
                <w:rFonts w:ascii="Segoe UI" w:hAnsi="Segoe UI" w:cs="Segoe UI"/>
                <w:i/>
                <w:iCs/>
                <w:color w:val="000000"/>
                <w:sz w:val="20"/>
                <w:szCs w:val="20"/>
                <w:lang w:val="es-ES"/>
              </w:rPr>
              <w:t>Doula</w:t>
            </w:r>
            <w:r w:rsidRPr="005D48F0">
              <w:rPr>
                <w:rFonts w:ascii="Segoe UI" w:hAnsi="Segoe UI" w:cs="Segoe UI"/>
                <w:color w:val="000000"/>
                <w:sz w:val="20"/>
                <w:szCs w:val="20"/>
                <w:lang w:val="es-ES"/>
              </w:rPr>
              <w:t xml:space="preserve"> o asistente de parto</w:t>
            </w:r>
          </w:p>
        </w:tc>
        <w:tc>
          <w:tcPr>
            <w:tcW w:w="1170" w:type="dxa"/>
          </w:tcPr>
          <w:p w:rsidR="005D48F0" w:rsidRPr="00481353" w:rsidP="005D48F0" w14:paraId="49573DCC" w14:textId="77777777">
            <w:pPr>
              <w:pStyle w:val="ListParagraph"/>
              <w:widowControl w:val="0"/>
              <w:numPr>
                <w:ilvl w:val="0"/>
                <w:numId w:val="54"/>
              </w:numPr>
              <w:tabs>
                <w:tab w:val="left" w:pos="720"/>
              </w:tabs>
              <w:spacing w:after="0" w:line="240" w:lineRule="auto"/>
              <w:rPr>
                <w:rFonts w:ascii="Segoe UI" w:hAnsi="Segoe UI" w:cs="Segoe UI"/>
                <w:color w:val="000000"/>
                <w:sz w:val="20"/>
                <w:szCs w:val="20"/>
                <w:lang w:val="es-MX"/>
              </w:rPr>
            </w:pPr>
          </w:p>
        </w:tc>
        <w:tc>
          <w:tcPr>
            <w:tcW w:w="1080" w:type="dxa"/>
          </w:tcPr>
          <w:p w:rsidR="005D48F0" w:rsidRPr="00481353" w:rsidP="005D48F0" w14:paraId="0251D4E0" w14:textId="77777777">
            <w:pPr>
              <w:pStyle w:val="ListParagraph"/>
              <w:widowControl w:val="0"/>
              <w:numPr>
                <w:ilvl w:val="0"/>
                <w:numId w:val="54"/>
              </w:numPr>
              <w:tabs>
                <w:tab w:val="left" w:pos="720"/>
              </w:tabs>
              <w:spacing w:after="0" w:line="240" w:lineRule="auto"/>
              <w:rPr>
                <w:rFonts w:ascii="Segoe UI" w:hAnsi="Segoe UI" w:cs="Segoe UI"/>
                <w:color w:val="000000"/>
                <w:sz w:val="20"/>
                <w:szCs w:val="20"/>
                <w:lang w:val="es-MX"/>
              </w:rPr>
            </w:pPr>
          </w:p>
        </w:tc>
      </w:tr>
      <w:tr w14:paraId="2D35DCEC" w14:textId="18603F6A" w:rsidTr="000F168C">
        <w:tblPrEx>
          <w:tblW w:w="0" w:type="auto"/>
          <w:tblLayout w:type="fixed"/>
          <w:tblLook w:val="04A0"/>
        </w:tblPrEx>
        <w:trPr>
          <w:trHeight w:val="20"/>
        </w:trPr>
        <w:tc>
          <w:tcPr>
            <w:tcW w:w="900" w:type="dxa"/>
          </w:tcPr>
          <w:p w:rsidR="005D48F0" w:rsidRPr="00481353" w:rsidP="005D48F0" w14:paraId="4A820191"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7882F615" w14:textId="068A340C">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Una especialista en lactancia materna</w:t>
            </w:r>
          </w:p>
        </w:tc>
        <w:tc>
          <w:tcPr>
            <w:tcW w:w="1170" w:type="dxa"/>
          </w:tcPr>
          <w:p w:rsidR="005D48F0" w:rsidRPr="007B397C" w:rsidP="005D48F0" w14:paraId="6CD9BA84"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3F6D752A"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58FE7EED" w14:textId="6534AAD1" w:rsidTr="000F168C">
        <w:tblPrEx>
          <w:tblW w:w="0" w:type="auto"/>
          <w:tblLayout w:type="fixed"/>
          <w:tblLook w:val="04A0"/>
        </w:tblPrEx>
        <w:trPr>
          <w:trHeight w:val="206"/>
        </w:trPr>
        <w:tc>
          <w:tcPr>
            <w:tcW w:w="900" w:type="dxa"/>
          </w:tcPr>
          <w:p w:rsidR="005D48F0" w:rsidRPr="007B397C" w:rsidP="005D48F0" w14:paraId="06690F6C"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078152DE" w14:textId="0BB0ABBF">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El médico o proveedor de atención médica de mi bebé</w:t>
            </w:r>
          </w:p>
        </w:tc>
        <w:tc>
          <w:tcPr>
            <w:tcW w:w="1170" w:type="dxa"/>
          </w:tcPr>
          <w:p w:rsidR="005D48F0" w:rsidRPr="007B397C" w:rsidP="005D48F0" w14:paraId="4BEE24F0"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3089F69C"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4791C126" w14:textId="37C67A9E" w:rsidTr="000F168C">
        <w:tblPrEx>
          <w:tblW w:w="0" w:type="auto"/>
          <w:tblLayout w:type="fixed"/>
          <w:tblLook w:val="04A0"/>
        </w:tblPrEx>
        <w:trPr>
          <w:trHeight w:val="20"/>
        </w:trPr>
        <w:tc>
          <w:tcPr>
            <w:tcW w:w="900" w:type="dxa"/>
          </w:tcPr>
          <w:p w:rsidR="005D48F0" w:rsidRPr="007B397C" w:rsidP="005D48F0" w14:paraId="36583073"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70478A42" w14:textId="4E85639C">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Un grupo de apoyo para la lactancia materna</w:t>
            </w:r>
          </w:p>
        </w:tc>
        <w:tc>
          <w:tcPr>
            <w:tcW w:w="1170" w:type="dxa"/>
          </w:tcPr>
          <w:p w:rsidR="005D48F0" w:rsidRPr="007B397C" w:rsidP="005D48F0" w14:paraId="052491CE"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545ABEDD"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617BFE40" w14:textId="3858F85B" w:rsidTr="000F168C">
        <w:tblPrEx>
          <w:tblW w:w="0" w:type="auto"/>
          <w:tblLayout w:type="fixed"/>
          <w:tblLook w:val="04A0"/>
        </w:tblPrEx>
        <w:trPr>
          <w:trHeight w:val="20"/>
        </w:trPr>
        <w:tc>
          <w:tcPr>
            <w:tcW w:w="900" w:type="dxa"/>
          </w:tcPr>
          <w:p w:rsidR="005D48F0" w:rsidRPr="007B397C" w:rsidP="005D48F0" w14:paraId="3DABB44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7F2F1F90" w14:textId="555584A8">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Una línea gratuita o línea de ayuda telefónica para la lactancia</w:t>
            </w:r>
          </w:p>
        </w:tc>
        <w:tc>
          <w:tcPr>
            <w:tcW w:w="1170" w:type="dxa"/>
          </w:tcPr>
          <w:p w:rsidR="005D48F0" w:rsidRPr="007B397C" w:rsidP="005D48F0" w14:paraId="2A24E8AF"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483C8D41"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141080E5" w14:textId="5603DA6B" w:rsidTr="000F168C">
        <w:tblPrEx>
          <w:tblW w:w="0" w:type="auto"/>
          <w:tblLayout w:type="fixed"/>
          <w:tblLook w:val="04A0"/>
        </w:tblPrEx>
        <w:trPr>
          <w:trHeight w:val="20"/>
        </w:trPr>
        <w:tc>
          <w:tcPr>
            <w:tcW w:w="900" w:type="dxa"/>
          </w:tcPr>
          <w:p w:rsidR="005D48F0" w:rsidRPr="007B397C" w:rsidP="005D48F0" w14:paraId="6CD5C699"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6030C441" w14:textId="3F29E444">
            <w:pPr>
              <w:widowControl w:val="0"/>
              <w:tabs>
                <w:tab w:val="left" w:pos="720"/>
              </w:tabs>
              <w:spacing w:after="0" w:line="240" w:lineRule="auto"/>
              <w:contextualSpacing/>
              <w:rPr>
                <w:rFonts w:ascii="Segoe UI" w:hAnsi="Segoe UI" w:cs="Segoe UI"/>
                <w:color w:val="000000" w:themeColor="text1"/>
                <w:sz w:val="20"/>
                <w:szCs w:val="20"/>
                <w:lang w:val="es-MX"/>
              </w:rPr>
            </w:pPr>
            <w:r w:rsidRPr="005D48F0">
              <w:rPr>
                <w:rFonts w:ascii="Segoe UI" w:hAnsi="Segoe UI" w:cs="Segoe UI"/>
                <w:sz w:val="20"/>
                <w:szCs w:val="20"/>
                <w:lang w:val="es-MX"/>
              </w:rPr>
              <w:t>Páginas de Internet o aplicaciones sobre el embarazo o el cuidado del bebé</w:t>
            </w:r>
          </w:p>
        </w:tc>
        <w:tc>
          <w:tcPr>
            <w:tcW w:w="1170" w:type="dxa"/>
          </w:tcPr>
          <w:p w:rsidR="005D48F0" w:rsidRPr="007B397C" w:rsidP="005D48F0" w14:paraId="3054E65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1080" w:type="dxa"/>
          </w:tcPr>
          <w:p w:rsidR="005D48F0" w:rsidRPr="007B397C" w:rsidP="005D48F0" w14:paraId="6CDF129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6F8B6147" w14:textId="44D9DF69" w:rsidTr="000F168C">
        <w:tblPrEx>
          <w:tblW w:w="0" w:type="auto"/>
          <w:tblLayout w:type="fixed"/>
          <w:tblLook w:val="04A0"/>
        </w:tblPrEx>
        <w:trPr>
          <w:trHeight w:val="20"/>
        </w:trPr>
        <w:tc>
          <w:tcPr>
            <w:tcW w:w="900" w:type="dxa"/>
          </w:tcPr>
          <w:p w:rsidR="005D48F0" w:rsidRPr="007B397C" w:rsidP="005D48F0" w14:paraId="582D98BF"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6849C322" w14:textId="7DCA1C76">
            <w:pPr>
              <w:widowControl w:val="0"/>
              <w:spacing w:after="0" w:line="240" w:lineRule="auto"/>
              <w:rPr>
                <w:rFonts w:ascii="Segoe UI" w:hAnsi="Segoe UI" w:cs="Segoe UI"/>
                <w:sz w:val="20"/>
                <w:szCs w:val="20"/>
              </w:rPr>
            </w:pPr>
            <w:r w:rsidRPr="005D48F0">
              <w:rPr>
                <w:rFonts w:ascii="Segoe UI" w:hAnsi="Segoe UI" w:cs="Segoe UI"/>
                <w:sz w:val="20"/>
                <w:szCs w:val="20"/>
              </w:rPr>
              <w:t>Redes sociales (como Facebook, Instagram, TikTok)</w:t>
            </w:r>
          </w:p>
        </w:tc>
        <w:tc>
          <w:tcPr>
            <w:tcW w:w="1170" w:type="dxa"/>
          </w:tcPr>
          <w:p w:rsidR="005D48F0" w:rsidRPr="007B397C" w:rsidP="005D48F0" w14:paraId="1DDD9D85" w14:textId="77777777">
            <w:pPr>
              <w:pStyle w:val="ListParagraph"/>
              <w:widowControl w:val="0"/>
              <w:numPr>
                <w:ilvl w:val="0"/>
                <w:numId w:val="54"/>
              </w:numPr>
              <w:spacing w:after="0" w:line="240" w:lineRule="auto"/>
              <w:rPr>
                <w:rFonts w:ascii="Segoe UI" w:hAnsi="Segoe UI" w:cs="Segoe UI"/>
                <w:sz w:val="20"/>
                <w:szCs w:val="20"/>
              </w:rPr>
            </w:pPr>
          </w:p>
        </w:tc>
        <w:tc>
          <w:tcPr>
            <w:tcW w:w="1080" w:type="dxa"/>
          </w:tcPr>
          <w:p w:rsidR="005D48F0" w:rsidRPr="007B397C" w:rsidP="005D48F0" w14:paraId="755C98FB" w14:textId="77777777">
            <w:pPr>
              <w:pStyle w:val="ListParagraph"/>
              <w:widowControl w:val="0"/>
              <w:numPr>
                <w:ilvl w:val="0"/>
                <w:numId w:val="54"/>
              </w:numPr>
              <w:spacing w:after="0" w:line="240" w:lineRule="auto"/>
              <w:rPr>
                <w:rFonts w:ascii="Segoe UI" w:hAnsi="Segoe UI" w:cs="Segoe UI"/>
                <w:sz w:val="20"/>
                <w:szCs w:val="20"/>
              </w:rPr>
            </w:pPr>
          </w:p>
        </w:tc>
      </w:tr>
      <w:tr w14:paraId="5CCC45B7" w14:textId="7C65CD37" w:rsidTr="000F168C">
        <w:tblPrEx>
          <w:tblW w:w="0" w:type="auto"/>
          <w:tblLayout w:type="fixed"/>
          <w:tblLook w:val="04A0"/>
        </w:tblPrEx>
        <w:trPr>
          <w:trHeight w:val="20"/>
        </w:trPr>
        <w:tc>
          <w:tcPr>
            <w:tcW w:w="900" w:type="dxa"/>
          </w:tcPr>
          <w:p w:rsidR="005D48F0" w:rsidRPr="007B397C" w:rsidP="005D48F0" w14:paraId="511FE23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4F356650" w14:textId="5ECDB2D7">
            <w:pPr>
              <w:widowControl w:val="0"/>
              <w:spacing w:after="0" w:line="240" w:lineRule="auto"/>
              <w:rPr>
                <w:rFonts w:ascii="Segoe UI" w:hAnsi="Segoe UI" w:cs="Segoe UI"/>
                <w:color w:val="000000"/>
                <w:sz w:val="20"/>
                <w:szCs w:val="20"/>
              </w:rPr>
            </w:pPr>
            <w:r w:rsidRPr="005D48F0">
              <w:rPr>
                <w:rFonts w:ascii="Segoe UI" w:hAnsi="Segoe UI" w:cs="Segoe UI"/>
                <w:color w:val="000000"/>
                <w:sz w:val="20"/>
                <w:szCs w:val="20"/>
              </w:rPr>
              <w:t>Familiares o amigos</w:t>
            </w:r>
          </w:p>
        </w:tc>
        <w:tc>
          <w:tcPr>
            <w:tcW w:w="1170" w:type="dxa"/>
          </w:tcPr>
          <w:p w:rsidR="005D48F0" w:rsidRPr="007B397C" w:rsidP="005D48F0" w14:paraId="044A5797" w14:textId="77777777">
            <w:pPr>
              <w:pStyle w:val="ListParagraph"/>
              <w:widowControl w:val="0"/>
              <w:numPr>
                <w:ilvl w:val="0"/>
                <w:numId w:val="54"/>
              </w:numPr>
              <w:spacing w:after="0" w:line="240" w:lineRule="auto"/>
              <w:rPr>
                <w:rFonts w:ascii="Segoe UI" w:hAnsi="Segoe UI" w:cs="Segoe UI"/>
                <w:color w:val="000000"/>
                <w:sz w:val="20"/>
                <w:szCs w:val="20"/>
              </w:rPr>
            </w:pPr>
          </w:p>
        </w:tc>
        <w:tc>
          <w:tcPr>
            <w:tcW w:w="1080" w:type="dxa"/>
          </w:tcPr>
          <w:p w:rsidR="005D48F0" w:rsidRPr="007B397C" w:rsidP="005D48F0" w14:paraId="687EB6E2" w14:textId="77777777">
            <w:pPr>
              <w:pStyle w:val="ListParagraph"/>
              <w:widowControl w:val="0"/>
              <w:numPr>
                <w:ilvl w:val="0"/>
                <w:numId w:val="54"/>
              </w:numPr>
              <w:spacing w:after="0" w:line="240" w:lineRule="auto"/>
              <w:rPr>
                <w:rFonts w:ascii="Segoe UI" w:hAnsi="Segoe UI" w:cs="Segoe UI"/>
                <w:color w:val="000000"/>
                <w:sz w:val="20"/>
                <w:szCs w:val="20"/>
              </w:rPr>
            </w:pPr>
          </w:p>
        </w:tc>
      </w:tr>
      <w:tr w14:paraId="5A8BE23F" w14:textId="603AD856" w:rsidTr="000F168C">
        <w:tblPrEx>
          <w:tblW w:w="0" w:type="auto"/>
          <w:tblLayout w:type="fixed"/>
          <w:tblLook w:val="04A0"/>
        </w:tblPrEx>
        <w:trPr>
          <w:trHeight w:val="20"/>
        </w:trPr>
        <w:tc>
          <w:tcPr>
            <w:tcW w:w="900" w:type="dxa"/>
          </w:tcPr>
          <w:p w:rsidR="005D48F0" w:rsidRPr="007B397C" w:rsidP="005D48F0" w14:paraId="239B5DFD"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1A718AF4" w14:textId="47318B5E">
            <w:pPr>
              <w:widowControl w:val="0"/>
              <w:tabs>
                <w:tab w:val="left" w:pos="720"/>
              </w:tabs>
              <w:spacing w:after="0" w:line="240" w:lineRule="auto"/>
              <w:contextualSpacing/>
              <w:rPr>
                <w:rFonts w:ascii="Segoe UI" w:hAnsi="Segoe UI" w:cs="Segoe UI"/>
                <w:color w:val="000000" w:themeColor="text1"/>
                <w:sz w:val="20"/>
                <w:szCs w:val="20"/>
              </w:rPr>
            </w:pPr>
            <w:r w:rsidRPr="005D48F0">
              <w:rPr>
                <w:rFonts w:ascii="Segoe UI" w:hAnsi="Segoe UI" w:cs="Segoe UI"/>
                <w:color w:val="000000" w:themeColor="text1"/>
                <w:sz w:val="20"/>
                <w:szCs w:val="20"/>
              </w:rPr>
              <w:t>Otra opción</w:t>
            </w:r>
          </w:p>
        </w:tc>
        <w:tc>
          <w:tcPr>
            <w:tcW w:w="1170" w:type="dxa"/>
          </w:tcPr>
          <w:p w:rsidR="005D48F0" w:rsidRPr="007B397C" w:rsidP="005D48F0" w14:paraId="5E70A804"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1080" w:type="dxa"/>
          </w:tcPr>
          <w:p w:rsidR="005D48F0" w:rsidRPr="007B397C" w:rsidP="005D48F0" w14:paraId="4C8A4C15"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r>
      <w:tr w14:paraId="1913C34B" w14:textId="7095B098" w:rsidTr="000F168C">
        <w:tblPrEx>
          <w:tblW w:w="0" w:type="auto"/>
          <w:tblLayout w:type="fixed"/>
          <w:tblLook w:val="04A0"/>
        </w:tblPrEx>
        <w:trPr>
          <w:trHeight w:val="66"/>
        </w:trPr>
        <w:tc>
          <w:tcPr>
            <w:tcW w:w="900" w:type="dxa"/>
          </w:tcPr>
          <w:p w:rsidR="00ED0084" w:rsidRPr="007B397C" w:rsidP="00FF6500" w14:paraId="4373767C" w14:textId="77777777">
            <w:pPr>
              <w:widowControl w:val="0"/>
              <w:tabs>
                <w:tab w:val="left" w:pos="720"/>
              </w:tabs>
              <w:spacing w:after="0" w:line="240" w:lineRule="auto"/>
              <w:contextualSpacing/>
              <w:rPr>
                <w:rFonts w:ascii="Segoe UI" w:hAnsi="Segoe UI" w:cs="Segoe UI"/>
                <w:color w:val="000000" w:themeColor="text1"/>
                <w:sz w:val="20"/>
                <w:szCs w:val="20"/>
              </w:rPr>
            </w:pPr>
          </w:p>
        </w:tc>
        <w:tc>
          <w:tcPr>
            <w:tcW w:w="7650" w:type="dxa"/>
          </w:tcPr>
          <w:p w:rsidR="00ED0084" w:rsidRPr="00D125F0" w:rsidP="00FF6500" w14:paraId="3F954698" w14:textId="5E614BF3">
            <w:pPr>
              <w:widowControl w:val="0"/>
              <w:tabs>
                <w:tab w:val="left" w:pos="720"/>
              </w:tabs>
              <w:spacing w:after="0" w:line="240" w:lineRule="auto"/>
              <w:contextualSpacing/>
              <w:rPr>
                <w:rFonts w:ascii="Segoe UI" w:hAnsi="Segoe UI" w:cs="Segoe UI"/>
                <w:color w:val="000000" w:themeColor="text1"/>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c>
          <w:tcPr>
            <w:tcW w:w="1170" w:type="dxa"/>
          </w:tcPr>
          <w:p w:rsidR="00ED0084" w:rsidRPr="007B397C" w:rsidP="00D125F0" w14:paraId="1A99A620" w14:textId="77777777">
            <w:pPr>
              <w:pStyle w:val="ListParagraph"/>
              <w:widowControl w:val="0"/>
              <w:tabs>
                <w:tab w:val="left" w:pos="720"/>
              </w:tabs>
              <w:spacing w:after="0" w:line="240" w:lineRule="auto"/>
              <w:rPr>
                <w:rFonts w:ascii="Segoe UI" w:hAnsi="Segoe UI" w:cs="Segoe UI"/>
                <w:color w:val="000000"/>
                <w:sz w:val="20"/>
                <w:szCs w:val="20"/>
              </w:rPr>
            </w:pPr>
          </w:p>
        </w:tc>
        <w:tc>
          <w:tcPr>
            <w:tcW w:w="1080" w:type="dxa"/>
          </w:tcPr>
          <w:p w:rsidR="00ED0084" w:rsidRPr="007B397C" w:rsidP="00D125F0" w14:paraId="39A4B7CC" w14:textId="77777777">
            <w:pPr>
              <w:pStyle w:val="ListParagraph"/>
              <w:widowControl w:val="0"/>
              <w:tabs>
                <w:tab w:val="left" w:pos="720"/>
              </w:tabs>
              <w:spacing w:after="0" w:line="240" w:lineRule="auto"/>
              <w:rPr>
                <w:rFonts w:ascii="Segoe UI" w:hAnsi="Segoe UI" w:cs="Segoe UI"/>
                <w:color w:val="000000"/>
                <w:sz w:val="20"/>
                <w:szCs w:val="20"/>
              </w:rPr>
            </w:pPr>
          </w:p>
        </w:tc>
      </w:tr>
    </w:tbl>
    <w:p w:rsidR="00CE1137" w:rsidP="0092135C" w14:paraId="6B3CCA18" w14:textId="1095306F">
      <w:pPr>
        <w:widowControl w:val="0"/>
        <w:spacing w:after="0" w:line="240" w:lineRule="auto"/>
        <w:rPr>
          <w:rFonts w:ascii="Segoe UI" w:hAnsi="Segoe UI" w:cs="Segoe UI"/>
          <w:sz w:val="20"/>
          <w:szCs w:val="20"/>
          <w:lang w:val="es-MX"/>
        </w:rPr>
      </w:pPr>
    </w:p>
    <w:p w:rsidR="00C55DD5" w:rsidP="0092135C" w14:paraId="466FC533" w14:textId="48ED1C2E">
      <w:pPr>
        <w:widowControl w:val="0"/>
        <w:spacing w:after="0" w:line="240" w:lineRule="auto"/>
        <w:rPr>
          <w:rFonts w:ascii="Segoe UI" w:hAnsi="Segoe UI" w:cs="Segoe UI"/>
          <w:sz w:val="20"/>
          <w:szCs w:val="20"/>
          <w:lang w:val="es-MX"/>
        </w:rPr>
      </w:pPr>
    </w:p>
    <w:p w:rsidR="00C55DD5" w:rsidRPr="00F821FC" w:rsidP="0092135C" w14:paraId="4B5EE4B5" w14:textId="77777777">
      <w:pPr>
        <w:widowControl w:val="0"/>
        <w:spacing w:after="0" w:line="240" w:lineRule="auto"/>
        <w:rPr>
          <w:rFonts w:ascii="Segoe UI" w:eastAsia="Times New Roman" w:hAnsi="Segoe UI" w:cs="Segoe UI"/>
          <w:b/>
          <w:bCs/>
          <w:color w:val="365F91"/>
          <w:lang w:val="es-MX"/>
        </w:rPr>
      </w:pPr>
    </w:p>
    <w:p w:rsidR="004616BB" w:rsidRPr="0092135C" w:rsidP="0092135C" w14:paraId="02257FEB" w14:textId="3E4EAC82">
      <w:pPr>
        <w:pStyle w:val="Heading1"/>
        <w:keepNext w:val="0"/>
        <w:keepLines w:val="0"/>
        <w:widowControl w:val="0"/>
        <w:spacing w:before="0" w:line="240" w:lineRule="auto"/>
        <w:rPr>
          <w:rFonts w:ascii="Segoe UI" w:hAnsi="Segoe UI" w:cs="Segoe UI"/>
          <w:sz w:val="30"/>
          <w:szCs w:val="30"/>
        </w:rPr>
      </w:pPr>
      <w:r w:rsidRPr="0092135C">
        <w:rPr>
          <w:rFonts w:ascii="Segoe UI" w:hAnsi="Segoe UI" w:cs="Segoe UI"/>
          <w:sz w:val="30"/>
          <w:szCs w:val="30"/>
        </w:rPr>
        <w:t>Occupational Status and Workplace Leave</w:t>
      </w:r>
      <w:bookmarkEnd w:id="3"/>
    </w:p>
    <w:p w:rsidR="0092135C" w:rsidP="0092135C" w14:paraId="410A9FF2" w14:textId="662DB7B9">
      <w:pPr>
        <w:widowControl w:val="0"/>
        <w:rPr>
          <w:rFonts w:ascii="Segoe UI" w:hAnsi="Segoe UI" w:cs="Segoe UI"/>
          <w:sz w:val="20"/>
          <w:szCs w:val="20"/>
        </w:rPr>
      </w:pPr>
    </w:p>
    <w:p w:rsidR="00EA3DB2" w:rsidP="0092135C" w14:paraId="02EE29B3" w14:textId="77777777">
      <w:pPr>
        <w:widowControl w:val="0"/>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03799055" w14:textId="1BF792BA" w:rsidTr="000F168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43"/>
        </w:trPr>
        <w:tc>
          <w:tcPr>
            <w:tcW w:w="900" w:type="dxa"/>
            <w:shd w:val="clear" w:color="auto" w:fill="D9D9D9" w:themeFill="background1" w:themeFillShade="D9"/>
          </w:tcPr>
          <w:p w:rsidR="00ED2D58" w:rsidRPr="007B397C" w:rsidP="0092135C" w14:paraId="121CD9CE" w14:textId="1CCBC169">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C1. </w:t>
            </w:r>
          </w:p>
        </w:tc>
        <w:tc>
          <w:tcPr>
            <w:tcW w:w="9900" w:type="dxa"/>
            <w:shd w:val="clear" w:color="auto" w:fill="D9D9D9" w:themeFill="background1" w:themeFillShade="D9"/>
          </w:tcPr>
          <w:p w:rsidR="00D125F0" w:rsidRPr="005D48F0" w:rsidP="0092135C" w14:paraId="2E0EDCD7" w14:textId="7DEA4153">
            <w:pPr>
              <w:pStyle w:val="QNoL110"/>
              <w:widowControl w:val="0"/>
              <w:tabs>
                <w:tab w:val="clear" w:pos="353"/>
                <w:tab w:val="clear" w:pos="622"/>
                <w:tab w:val="left" w:pos="720"/>
                <w:tab w:val="clear" w:pos="936"/>
              </w:tabs>
              <w:rPr>
                <w:rFonts w:ascii="Segoe UI" w:hAnsi="Segoe UI" w:cs="Segoe UI"/>
                <w:lang w:val="es-MX"/>
              </w:rPr>
            </w:pPr>
            <w:r w:rsidRPr="005D48F0">
              <w:rPr>
                <w:rFonts w:ascii="Segoe UI" w:hAnsi="Segoe UI" w:cs="Segoe UI"/>
                <w:lang w:val="es-MX"/>
              </w:rPr>
              <w:t>Actualmente, ¿asiste usted a la escuela o trabaja?</w:t>
            </w:r>
          </w:p>
        </w:tc>
      </w:tr>
      <w:tr w14:paraId="45F56237" w14:textId="77777777" w:rsidTr="00E15834">
        <w:tblPrEx>
          <w:tblW w:w="0" w:type="auto"/>
          <w:tblLook w:val="04A0"/>
        </w:tblPrEx>
        <w:tc>
          <w:tcPr>
            <w:tcW w:w="900" w:type="dxa"/>
          </w:tcPr>
          <w:p w:rsidR="007B397C" w:rsidRPr="007B397C" w:rsidP="007B397C" w14:paraId="4FBEE44F" w14:textId="77777777">
            <w:pPr>
              <w:pStyle w:val="ListParagraph"/>
              <w:widowControl w:val="0"/>
              <w:tabs>
                <w:tab w:val="left" w:pos="720"/>
              </w:tabs>
              <w:spacing w:after="0" w:line="240" w:lineRule="auto"/>
              <w:rPr>
                <w:rFonts w:ascii="Segoe UI" w:hAnsi="Segoe UI" w:cs="Segoe UI"/>
                <w:sz w:val="20"/>
                <w:szCs w:val="20"/>
                <w:lang w:val="es-MX"/>
              </w:rPr>
            </w:pPr>
          </w:p>
        </w:tc>
        <w:tc>
          <w:tcPr>
            <w:tcW w:w="9900" w:type="dxa"/>
          </w:tcPr>
          <w:p w:rsidR="007B397C" w:rsidRPr="007B397C" w:rsidP="0092135C" w14:paraId="69498EBA" w14:textId="77777777">
            <w:pPr>
              <w:widowControl w:val="0"/>
              <w:tabs>
                <w:tab w:val="left" w:pos="720"/>
              </w:tabs>
              <w:spacing w:after="0" w:line="240" w:lineRule="auto"/>
              <w:rPr>
                <w:rFonts w:ascii="Segoe UI" w:hAnsi="Segoe UI" w:cs="Segoe UI"/>
                <w:sz w:val="20"/>
                <w:szCs w:val="20"/>
                <w:lang w:val="es-MX"/>
              </w:rPr>
            </w:pPr>
          </w:p>
        </w:tc>
      </w:tr>
      <w:tr w14:paraId="68341E47" w14:textId="1B1FEAC9" w:rsidTr="00E15834">
        <w:tblPrEx>
          <w:tblW w:w="0" w:type="auto"/>
          <w:tblLook w:val="04A0"/>
        </w:tblPrEx>
        <w:tc>
          <w:tcPr>
            <w:tcW w:w="900" w:type="dxa"/>
          </w:tcPr>
          <w:p w:rsidR="00ED2D58" w:rsidRPr="007B397C" w:rsidP="00A239F0" w14:paraId="629B5F6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6818CDC6" w14:textId="6A0D1484">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No, yo no asisto a la escuela ni trabaj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2129B787" w14:textId="680A4F9C" w:rsidTr="00E15834">
        <w:tblPrEx>
          <w:tblW w:w="0" w:type="auto"/>
          <w:tblLook w:val="04A0"/>
        </w:tblPrEx>
        <w:tc>
          <w:tcPr>
            <w:tcW w:w="900" w:type="dxa"/>
          </w:tcPr>
          <w:p w:rsidR="00ED2D58" w:rsidRPr="007B397C" w:rsidP="00A239F0" w14:paraId="2AFE972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15DC9300" w14:textId="66E5EBC3">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Sí, yo asisto a la escuela o trabajo fuera del hogar</w:t>
            </w:r>
          </w:p>
        </w:tc>
      </w:tr>
      <w:tr w14:paraId="3B016590" w14:textId="209AE044" w:rsidTr="00E15834">
        <w:tblPrEx>
          <w:tblW w:w="0" w:type="auto"/>
          <w:tblLook w:val="04A0"/>
        </w:tblPrEx>
        <w:tc>
          <w:tcPr>
            <w:tcW w:w="900" w:type="dxa"/>
          </w:tcPr>
          <w:p w:rsidR="00ED2D58" w:rsidRPr="007B397C" w:rsidP="00A239F0" w14:paraId="53ABABA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5EC68F31" w14:textId="3A90684F">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Sí, yo asisto a la escuela o trabajo desde mi hogar</w:t>
            </w:r>
          </w:p>
        </w:tc>
      </w:tr>
    </w:tbl>
    <w:p w:rsidR="0080212B" w:rsidRPr="00481353" w14:paraId="71550969"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75E4F03" w14:textId="4C385F5A" w:rsidTr="000F168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06"/>
        </w:trPr>
        <w:tc>
          <w:tcPr>
            <w:tcW w:w="900" w:type="dxa"/>
            <w:shd w:val="clear" w:color="auto" w:fill="D9D9D9" w:themeFill="background1" w:themeFillShade="D9"/>
          </w:tcPr>
          <w:p w:rsidR="00ED2D58" w:rsidRPr="007B397C" w:rsidP="0092135C" w14:paraId="05B028BE" w14:textId="0231C72B">
            <w:pPr>
              <w:pStyle w:val="paragraph"/>
              <w:widowControl w:val="0"/>
              <w:spacing w:before="0" w:beforeAutospacing="0" w:after="0" w:afterAutospacing="0"/>
              <w:textAlignment w:val="baseline"/>
              <w:rPr>
                <w:rStyle w:val="normaltextrun"/>
                <w:rFonts w:ascii="Segoe UI" w:hAnsi="Segoe UI" w:cs="Segoe UI"/>
                <w:b/>
                <w:bCs/>
                <w:color w:val="000000" w:themeColor="text1"/>
                <w:sz w:val="20"/>
                <w:szCs w:val="20"/>
              </w:rPr>
            </w:pPr>
            <w:r w:rsidRPr="007B397C">
              <w:rPr>
                <w:rStyle w:val="normaltextrun"/>
                <w:rFonts w:ascii="Segoe UI" w:hAnsi="Segoe UI" w:cs="Segoe UI"/>
                <w:b/>
                <w:bCs/>
                <w:color w:val="000000" w:themeColor="text1"/>
                <w:sz w:val="20"/>
                <w:szCs w:val="20"/>
              </w:rPr>
              <w:t>C2.</w:t>
            </w:r>
          </w:p>
        </w:tc>
        <w:tc>
          <w:tcPr>
            <w:tcW w:w="9900" w:type="dxa"/>
            <w:shd w:val="clear" w:color="auto" w:fill="D9D9D9" w:themeFill="background1" w:themeFillShade="D9"/>
          </w:tcPr>
          <w:p w:rsidR="00ED2D58" w:rsidRPr="007B397C" w:rsidP="0092135C" w14:paraId="25B074DE" w14:textId="4C1C6687">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7B397C">
              <w:rPr>
                <w:rStyle w:val="normaltextrun"/>
                <w:rFonts w:ascii="Segoe UI" w:hAnsi="Segoe UI" w:cs="Segoe UI"/>
                <w:b/>
                <w:color w:val="000000" w:themeColor="text1"/>
                <w:sz w:val="20"/>
                <w:szCs w:val="20"/>
                <w:lang w:val="es-MX"/>
              </w:rPr>
              <w:t>¿</w:t>
            </w:r>
            <w:r w:rsidRPr="007B397C">
              <w:rPr>
                <w:rStyle w:val="normaltextrun"/>
                <w:rFonts w:ascii="Segoe UI" w:hAnsi="Segoe UI" w:cs="Segoe UI"/>
                <w:b/>
                <w:i/>
                <w:color w:val="000000" w:themeColor="text1"/>
                <w:sz w:val="20"/>
                <w:szCs w:val="20"/>
                <w:lang w:val="es-MX"/>
              </w:rPr>
              <w:t>Cuál</w:t>
            </w:r>
            <w:r w:rsidRPr="007B397C">
              <w:rPr>
                <w:rStyle w:val="normaltextrun"/>
                <w:rFonts w:ascii="Segoe UI" w:hAnsi="Segoe UI" w:cs="Segoe UI"/>
                <w:b/>
                <w:color w:val="000000" w:themeColor="text1"/>
                <w:sz w:val="20"/>
                <w:szCs w:val="20"/>
                <w:lang w:val="es-MX"/>
              </w:rPr>
              <w:t xml:space="preserve"> de las siguientes personas cuida a su nuevo bebé la mayoría del tiempo cuando usted está en la escuela o en el trabajo?  </w:t>
            </w:r>
          </w:p>
        </w:tc>
      </w:tr>
      <w:tr w14:paraId="09CF934B" w14:textId="77777777" w:rsidTr="00E15834">
        <w:tblPrEx>
          <w:tblW w:w="0" w:type="auto"/>
          <w:tblLook w:val="04A0"/>
        </w:tblPrEx>
        <w:tc>
          <w:tcPr>
            <w:tcW w:w="900" w:type="dxa"/>
            <w:shd w:val="clear" w:color="auto" w:fill="D9D9D9" w:themeFill="background1" w:themeFillShade="D9"/>
          </w:tcPr>
          <w:p w:rsidR="00ED2D58" w:rsidRPr="007B397C" w:rsidP="0092135C" w14:paraId="0DF829A8" w14:textId="77777777">
            <w:pPr>
              <w:pStyle w:val="paragraph"/>
              <w:widowControl w:val="0"/>
              <w:spacing w:before="0" w:beforeAutospacing="0" w:after="0" w:afterAutospacing="0"/>
              <w:textAlignment w:val="baseline"/>
              <w:rPr>
                <w:rStyle w:val="normaltextrun"/>
                <w:rFonts w:ascii="Segoe UI" w:hAnsi="Segoe UI" w:cs="Segoe UI"/>
                <w:b/>
                <w:bCs/>
                <w:color w:val="000000" w:themeColor="text1"/>
                <w:sz w:val="20"/>
                <w:szCs w:val="20"/>
                <w:lang w:val="es-MX"/>
              </w:rPr>
            </w:pPr>
          </w:p>
        </w:tc>
        <w:tc>
          <w:tcPr>
            <w:tcW w:w="9900" w:type="dxa"/>
            <w:shd w:val="clear" w:color="auto" w:fill="D9D9D9" w:themeFill="background1" w:themeFillShade="D9"/>
          </w:tcPr>
          <w:p w:rsidR="00ED2D58" w:rsidRPr="007B397C" w:rsidP="0092135C" w14:paraId="0145E338" w14:textId="1A09001C">
            <w:pPr>
              <w:widowControl w:val="0"/>
              <w:spacing w:after="0" w:line="240" w:lineRule="auto"/>
              <w:rPr>
                <w:rStyle w:val="normaltextrun"/>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04724AB4" w14:textId="7FD99440" w:rsidTr="00E15834">
        <w:tblPrEx>
          <w:tblW w:w="0" w:type="auto"/>
          <w:tblLook w:val="04A0"/>
        </w:tblPrEx>
        <w:tc>
          <w:tcPr>
            <w:tcW w:w="900" w:type="dxa"/>
          </w:tcPr>
          <w:p w:rsidR="00ED2D58" w:rsidRPr="007B397C" w:rsidP="0092135C" w14:paraId="3806AAB6" w14:textId="77777777">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c>
          <w:tcPr>
            <w:tcW w:w="9900" w:type="dxa"/>
          </w:tcPr>
          <w:p w:rsidR="00ED2D58" w:rsidRPr="007B397C" w:rsidP="0092135C" w14:paraId="2CF8E9BD" w14:textId="5C7758B2">
            <w:pPr>
              <w:pStyle w:val="paragraph"/>
              <w:widowControl w:val="0"/>
              <w:spacing w:before="0" w:beforeAutospacing="0" w:after="0" w:afterAutospacing="0"/>
              <w:textAlignment w:val="baseline"/>
              <w:rPr>
                <w:rStyle w:val="eop"/>
                <w:rFonts w:ascii="Segoe UI" w:hAnsi="Segoe UI" w:cs="Segoe UI"/>
                <w:b/>
                <w:color w:val="000000" w:themeColor="text1"/>
                <w:sz w:val="20"/>
                <w:szCs w:val="20"/>
                <w:lang w:val="es-MX"/>
              </w:rPr>
            </w:pPr>
          </w:p>
        </w:tc>
      </w:tr>
      <w:tr w14:paraId="7094AB48" w14:textId="7017C730" w:rsidTr="00E15834">
        <w:tblPrEx>
          <w:tblW w:w="0" w:type="auto"/>
          <w:tblLook w:val="04A0"/>
        </w:tblPrEx>
        <w:tc>
          <w:tcPr>
            <w:tcW w:w="900" w:type="dxa"/>
          </w:tcPr>
          <w:p w:rsidR="00ED2D58" w:rsidRPr="007B397C" w:rsidP="00A239F0" w14:paraId="0A38829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28DA6353" w14:textId="07DC454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Mi esposo(a) o pareja</w:t>
            </w:r>
          </w:p>
        </w:tc>
      </w:tr>
      <w:tr w14:paraId="3771F7A2" w14:textId="50DF4003" w:rsidTr="00E15834">
        <w:tblPrEx>
          <w:tblW w:w="0" w:type="auto"/>
          <w:tblLook w:val="04A0"/>
        </w:tblPrEx>
        <w:tc>
          <w:tcPr>
            <w:tcW w:w="900" w:type="dxa"/>
          </w:tcPr>
          <w:p w:rsidR="00ED2D58" w:rsidRPr="007B397C" w:rsidP="00A239F0" w14:paraId="7B6E57CB"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2EA89AA0" w14:textId="50475DF6">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Los abuelos de mi bebé</w:t>
            </w:r>
          </w:p>
        </w:tc>
      </w:tr>
      <w:tr w14:paraId="6FAFC1AB" w14:textId="349BDCDC" w:rsidTr="00E15834">
        <w:tblPrEx>
          <w:tblW w:w="0" w:type="auto"/>
          <w:tblLook w:val="04A0"/>
        </w:tblPrEx>
        <w:tc>
          <w:tcPr>
            <w:tcW w:w="900" w:type="dxa"/>
          </w:tcPr>
          <w:p w:rsidR="00ED2D58" w:rsidRPr="007B397C" w:rsidP="00A239F0" w14:paraId="48FCA06E"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6F6F36C5" w14:textId="0E9F5E7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Otro miembro de la familia o pariente cercano</w:t>
            </w:r>
          </w:p>
        </w:tc>
      </w:tr>
      <w:tr w14:paraId="22F8A686" w14:textId="20A785E7" w:rsidTr="00E15834">
        <w:tblPrEx>
          <w:tblW w:w="0" w:type="auto"/>
          <w:tblLook w:val="04A0"/>
        </w:tblPrEx>
        <w:tc>
          <w:tcPr>
            <w:tcW w:w="900" w:type="dxa"/>
          </w:tcPr>
          <w:p w:rsidR="00ED2D58" w:rsidRPr="007B397C" w:rsidP="00A239F0" w14:paraId="03A96BDF"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229CDED2" w14:textId="08A80CE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Un(a) amigo(a) o vecino(a)</w:t>
            </w:r>
          </w:p>
        </w:tc>
      </w:tr>
      <w:tr w14:paraId="36C9DED0" w14:textId="3C7D5CA0" w:rsidTr="00E15834">
        <w:tblPrEx>
          <w:tblW w:w="0" w:type="auto"/>
          <w:tblLook w:val="04A0"/>
        </w:tblPrEx>
        <w:tc>
          <w:tcPr>
            <w:tcW w:w="900" w:type="dxa"/>
          </w:tcPr>
          <w:p w:rsidR="005D48F0" w:rsidRPr="007B397C" w:rsidP="005D48F0" w14:paraId="642635E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5D48F0" w:rsidRPr="005D48F0" w:rsidP="005D48F0" w14:paraId="7E57AE92" w14:textId="52EA6AAD">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5D48F0">
              <w:rPr>
                <w:rStyle w:val="normaltextrun"/>
                <w:rFonts w:ascii="Segoe UI" w:hAnsi="Segoe UI" w:cs="Segoe UI"/>
                <w:color w:val="000000" w:themeColor="text1"/>
                <w:sz w:val="20"/>
                <w:szCs w:val="20"/>
                <w:lang w:val="es-MX"/>
              </w:rPr>
              <w:t>Una niñera, nana u otro proveedor de cuidados infantiles</w:t>
            </w:r>
          </w:p>
        </w:tc>
      </w:tr>
      <w:tr w14:paraId="336B3283" w14:textId="18475979" w:rsidTr="00E15834">
        <w:tblPrEx>
          <w:tblW w:w="0" w:type="auto"/>
          <w:tblLook w:val="04A0"/>
        </w:tblPrEx>
        <w:tc>
          <w:tcPr>
            <w:tcW w:w="900" w:type="dxa"/>
          </w:tcPr>
          <w:p w:rsidR="005D48F0" w:rsidRPr="007B397C" w:rsidP="005D48F0" w14:paraId="419A94E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5D48F0" w:rsidRPr="005D48F0" w:rsidP="005D48F0" w14:paraId="2D79D483" w14:textId="7DA4EEEE">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5D48F0">
              <w:rPr>
                <w:rStyle w:val="normaltextrun"/>
                <w:rFonts w:ascii="Segoe UI" w:hAnsi="Segoe UI" w:cs="Segoe UI"/>
                <w:color w:val="000000" w:themeColor="text1"/>
                <w:sz w:val="20"/>
                <w:szCs w:val="20"/>
                <w:lang w:val="es-MX"/>
              </w:rPr>
              <w:t>El personal de una guardería</w:t>
            </w:r>
          </w:p>
        </w:tc>
      </w:tr>
      <w:tr w14:paraId="1796D1C7" w14:textId="407F2F83" w:rsidTr="005D48F0">
        <w:tblPrEx>
          <w:tblW w:w="0" w:type="auto"/>
          <w:tblLook w:val="04A0"/>
        </w:tblPrEx>
        <w:trPr>
          <w:trHeight w:val="207"/>
        </w:trPr>
        <w:tc>
          <w:tcPr>
            <w:tcW w:w="900" w:type="dxa"/>
          </w:tcPr>
          <w:p w:rsidR="005D48F0" w:rsidRPr="007B397C" w:rsidP="005D48F0" w14:paraId="4DD70DB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5D48F0" w:rsidRPr="005D48F0" w:rsidP="005D48F0" w14:paraId="039268BB" w14:textId="2E9E8A07">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r w:rsidRPr="005D48F0">
              <w:rPr>
                <w:rStyle w:val="normaltextrun"/>
                <w:rFonts w:ascii="Segoe UI" w:hAnsi="Segoe UI" w:cs="Segoe UI"/>
                <w:color w:val="000000" w:themeColor="text1"/>
                <w:sz w:val="20"/>
                <w:szCs w:val="20"/>
              </w:rPr>
              <w:t>Otra persona</w:t>
            </w:r>
          </w:p>
        </w:tc>
      </w:tr>
      <w:tr w14:paraId="48E27D54" w14:textId="76CC4E70" w:rsidTr="00E15834">
        <w:tblPrEx>
          <w:tblW w:w="0" w:type="auto"/>
          <w:tblLook w:val="04A0"/>
        </w:tblPrEx>
        <w:tc>
          <w:tcPr>
            <w:tcW w:w="900" w:type="dxa"/>
          </w:tcPr>
          <w:p w:rsidR="00ED2D58" w:rsidRPr="007B397C" w:rsidP="0092135C" w14:paraId="07C54F3A" w14:textId="77777777">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p>
        </w:tc>
        <w:tc>
          <w:tcPr>
            <w:tcW w:w="9900" w:type="dxa"/>
          </w:tcPr>
          <w:p w:rsidR="00ED2D58" w:rsidRPr="00D125F0" w:rsidP="0092135C" w14:paraId="1BE1010D" w14:textId="7F42B277">
            <w:pPr>
              <w:pStyle w:val="paragraph"/>
              <w:widowControl w:val="0"/>
              <w:spacing w:before="0" w:beforeAutospacing="0" w:after="0" w:afterAutospacing="0"/>
              <w:textAlignment w:val="baseline"/>
              <w:rPr>
                <w:rFonts w:ascii="Segoe UI" w:eastAsia="Wingdings" w:hAnsi="Segoe UI" w:cs="Segoe UI"/>
                <w:snapToGrid w:val="0"/>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r w14:paraId="156B08BE" w14:textId="2057EE79" w:rsidTr="0080212B">
        <w:tblPrEx>
          <w:tblW w:w="0" w:type="auto"/>
          <w:tblLook w:val="04A0"/>
        </w:tblPrEx>
        <w:trPr>
          <w:trHeight w:val="306"/>
        </w:trPr>
        <w:tc>
          <w:tcPr>
            <w:tcW w:w="900" w:type="dxa"/>
          </w:tcPr>
          <w:p w:rsidR="00ED2D58" w:rsidRPr="007B397C" w:rsidP="00A239F0" w14:paraId="53CD4C7C"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6A4D1785" w14:textId="761F4852">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 xml:space="preserve">Mi bebé está conmigo cuando estoy en la escuela o en el trabaj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6D5533" w:rsidRPr="00481353" w:rsidP="0092135C" w14:paraId="63689469" w14:textId="5CD91E25">
      <w:pPr>
        <w:widowControl w:val="0"/>
        <w:spacing w:after="0" w:line="240" w:lineRule="auto"/>
        <w:rPr>
          <w:rFonts w:ascii="Segoe UI" w:hAnsi="Segoe UI" w:cs="Segoe UI"/>
          <w:smallCaps/>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8644FF1" w14:textId="4838955F" w:rsidTr="007B397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62"/>
        </w:trPr>
        <w:tc>
          <w:tcPr>
            <w:tcW w:w="417" w:type="pct"/>
            <w:shd w:val="clear" w:color="auto" w:fill="D9D9D9" w:themeFill="background1" w:themeFillShade="D9"/>
          </w:tcPr>
          <w:p w:rsidR="00ED2D58" w:rsidRPr="007B397C" w:rsidP="0092135C" w14:paraId="73E351AF" w14:textId="6E60BE3A">
            <w:pPr>
              <w:pStyle w:val="ListParagraph"/>
              <w:widowControl w:val="0"/>
              <w:spacing w:after="0" w:line="240" w:lineRule="auto"/>
              <w:ind w:left="0"/>
              <w:rPr>
                <w:rFonts w:ascii="Segoe UI" w:hAnsi="Segoe UI" w:cs="Segoe UI"/>
                <w:b/>
                <w:snapToGrid w:val="0"/>
                <w:sz w:val="20"/>
                <w:szCs w:val="20"/>
              </w:rPr>
            </w:pPr>
            <w:r w:rsidRPr="007B397C">
              <w:rPr>
                <w:rFonts w:ascii="Segoe UI" w:hAnsi="Segoe UI" w:cs="Segoe UI"/>
                <w:b/>
                <w:snapToGrid w:val="0"/>
                <w:sz w:val="20"/>
                <w:szCs w:val="20"/>
              </w:rPr>
              <w:t xml:space="preserve">C4. </w:t>
            </w:r>
          </w:p>
        </w:tc>
        <w:tc>
          <w:tcPr>
            <w:tcW w:w="4583" w:type="pct"/>
            <w:shd w:val="clear" w:color="auto" w:fill="D9D9D9" w:themeFill="background1" w:themeFillShade="D9"/>
          </w:tcPr>
          <w:p w:rsidR="00ED2D58" w:rsidRPr="007B397C" w:rsidP="0092135C" w14:paraId="68E4A712" w14:textId="22439342">
            <w:pPr>
              <w:pStyle w:val="ListParagraph"/>
              <w:widowControl w:val="0"/>
              <w:spacing w:after="0" w:line="240" w:lineRule="auto"/>
              <w:ind w:left="0"/>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En algún momento </w:t>
            </w:r>
            <w:r w:rsidRPr="007B397C">
              <w:rPr>
                <w:rFonts w:ascii="Segoe UI" w:hAnsi="Segoe UI" w:cs="Segoe UI"/>
                <w:b/>
                <w:i/>
                <w:snapToGrid w:val="0"/>
                <w:sz w:val="20"/>
                <w:szCs w:val="20"/>
                <w:lang w:val="es-MX"/>
              </w:rPr>
              <w:t>durante</w:t>
            </w:r>
            <w:r w:rsidRPr="007B397C">
              <w:rPr>
                <w:rFonts w:ascii="Segoe UI" w:hAnsi="Segoe UI" w:cs="Segoe UI"/>
                <w:b/>
                <w:snapToGrid w:val="0"/>
                <w:sz w:val="20"/>
                <w:szCs w:val="20"/>
                <w:lang w:val="es-MX"/>
              </w:rPr>
              <w:t xml:space="preserve"> su embarazo más reciente, ¿trabajó en un empleo a sueldo?</w:t>
            </w:r>
          </w:p>
        </w:tc>
      </w:tr>
      <w:tr w14:paraId="01E5EF31" w14:textId="77777777" w:rsidTr="00E15834">
        <w:tblPrEx>
          <w:tblW w:w="5000" w:type="pct"/>
          <w:tblLook w:val="04A0"/>
        </w:tblPrEx>
        <w:tc>
          <w:tcPr>
            <w:tcW w:w="417" w:type="pct"/>
          </w:tcPr>
          <w:p w:rsidR="007B397C" w:rsidRPr="007B397C" w:rsidP="007B397C" w14:paraId="077907EA"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4931430C" w14:textId="77777777">
            <w:pPr>
              <w:widowControl w:val="0"/>
              <w:spacing w:after="0" w:line="240" w:lineRule="auto"/>
              <w:rPr>
                <w:rFonts w:ascii="Segoe UI" w:hAnsi="Segoe UI" w:cs="Segoe UI"/>
                <w:snapToGrid w:val="0"/>
                <w:sz w:val="20"/>
                <w:szCs w:val="20"/>
                <w:lang w:val="es-MX"/>
              </w:rPr>
            </w:pPr>
          </w:p>
        </w:tc>
      </w:tr>
      <w:tr w14:paraId="036B951F" w14:textId="127BD7A3" w:rsidTr="00E15834">
        <w:tblPrEx>
          <w:tblW w:w="5000" w:type="pct"/>
          <w:tblLook w:val="04A0"/>
        </w:tblPrEx>
        <w:tc>
          <w:tcPr>
            <w:tcW w:w="417" w:type="pct"/>
          </w:tcPr>
          <w:p w:rsidR="00ED2D58" w:rsidRPr="007B397C" w:rsidP="00A239F0" w14:paraId="789B118F"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ED2D58" w:rsidRPr="007B397C" w:rsidP="0092135C" w14:paraId="59211898" w14:textId="082FD562">
            <w:pPr>
              <w:widowControl w:val="0"/>
              <w:spacing w:after="0" w:line="240" w:lineRule="auto"/>
              <w:rPr>
                <w:rFonts w:ascii="Segoe UI" w:hAnsi="Segoe UI" w:cs="Segoe UI"/>
                <w:snapToGrid w:val="0"/>
                <w:sz w:val="20"/>
                <w:szCs w:val="20"/>
                <w:lang w:val="es-MX"/>
              </w:rPr>
            </w:pPr>
            <w:r w:rsidRPr="007B397C">
              <w:rPr>
                <w:rFonts w:ascii="Segoe UI" w:hAnsi="Segoe UI" w:cs="Segoe UI"/>
                <w:snapToGrid w:val="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49F6A53B" w14:textId="7473823F" w:rsidTr="00E15834">
        <w:tblPrEx>
          <w:tblW w:w="5000" w:type="pct"/>
          <w:tblLook w:val="04A0"/>
        </w:tblPrEx>
        <w:tc>
          <w:tcPr>
            <w:tcW w:w="417" w:type="pct"/>
          </w:tcPr>
          <w:p w:rsidR="00ED2D58" w:rsidRPr="007B397C" w:rsidP="00A239F0" w14:paraId="7505DFE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ED2D58" w:rsidRPr="007B397C" w:rsidP="0092135C" w14:paraId="7196EB4A" w14:textId="7309FFB1">
            <w:pPr>
              <w:widowControl w:val="0"/>
              <w:spacing w:after="0" w:line="240" w:lineRule="auto"/>
              <w:rPr>
                <w:rFonts w:ascii="Segoe UI" w:hAnsi="Segoe UI" w:cs="Segoe UI"/>
                <w:snapToGrid w:val="0"/>
                <w:sz w:val="20"/>
                <w:szCs w:val="20"/>
              </w:rPr>
            </w:pPr>
            <w:r w:rsidRPr="007B397C">
              <w:rPr>
                <w:rFonts w:ascii="Segoe UI" w:hAnsi="Segoe UI" w:cs="Segoe UI"/>
                <w:snapToGrid w:val="0"/>
                <w:sz w:val="20"/>
                <w:szCs w:val="20"/>
              </w:rPr>
              <w:t>Sí</w:t>
            </w:r>
          </w:p>
        </w:tc>
      </w:tr>
    </w:tbl>
    <w:p w:rsidR="00C2713F" w:rsidP="0092135C" w14:paraId="499C0085" w14:textId="43D537A6">
      <w:pPr>
        <w:widowControl w:val="0"/>
        <w:spacing w:after="0" w:line="240" w:lineRule="auto"/>
        <w:rPr>
          <w:rFonts w:ascii="Segoe UI" w:hAnsi="Segoe UI" w:cs="Segoe UI"/>
          <w:snapToGrid w:val="0"/>
          <w:sz w:val="20"/>
          <w:szCs w:val="20"/>
          <w:lang w:val="es-MX"/>
        </w:rPr>
      </w:pPr>
    </w:p>
    <w:p w:rsidR="00D125F0" w:rsidRPr="007B397C" w:rsidP="0092135C" w14:paraId="31A15EF7"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07B04A3" w14:textId="779C05E8" w:rsidTr="0080212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ED2D58" w:rsidRPr="007B397C" w:rsidP="0092135C" w14:paraId="24D67625" w14:textId="04A73B3E">
            <w:pPr>
              <w:pStyle w:val="ListParagraph"/>
              <w:widowControl w:val="0"/>
              <w:spacing w:after="0" w:line="240" w:lineRule="auto"/>
              <w:ind w:left="0"/>
              <w:rPr>
                <w:rFonts w:ascii="Segoe UI" w:hAnsi="Segoe UI" w:cs="Segoe UI"/>
                <w:b/>
                <w:snapToGrid w:val="0"/>
                <w:sz w:val="20"/>
                <w:szCs w:val="20"/>
              </w:rPr>
            </w:pPr>
            <w:r w:rsidRPr="007B397C">
              <w:rPr>
                <w:rFonts w:ascii="Segoe UI" w:hAnsi="Segoe UI" w:cs="Segoe UI"/>
                <w:b/>
                <w:snapToGrid w:val="0"/>
                <w:sz w:val="20"/>
                <w:szCs w:val="20"/>
              </w:rPr>
              <w:t>C7.</w:t>
            </w:r>
          </w:p>
        </w:tc>
        <w:tc>
          <w:tcPr>
            <w:tcW w:w="4583" w:type="pct"/>
            <w:shd w:val="clear" w:color="auto" w:fill="D9D9D9" w:themeFill="background1" w:themeFillShade="D9"/>
          </w:tcPr>
          <w:p w:rsidR="00ED2D58" w:rsidRPr="007B397C" w:rsidP="0092135C" w14:paraId="24F3B963" w14:textId="212D435E">
            <w:pPr>
              <w:pStyle w:val="ListParagraph"/>
              <w:widowControl w:val="0"/>
              <w:spacing w:after="0" w:line="240" w:lineRule="auto"/>
              <w:ind w:left="0"/>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Ha regresado al trabajo que tenía </w:t>
            </w:r>
            <w:r w:rsidRPr="007B397C">
              <w:rPr>
                <w:rFonts w:ascii="Segoe UI" w:hAnsi="Segoe UI" w:cs="Segoe UI"/>
                <w:b/>
                <w:i/>
                <w:snapToGrid w:val="0"/>
                <w:sz w:val="20"/>
                <w:szCs w:val="20"/>
                <w:lang w:val="es-MX"/>
              </w:rPr>
              <w:t>durante</w:t>
            </w:r>
            <w:r w:rsidRPr="007B397C">
              <w:rPr>
                <w:rFonts w:ascii="Segoe UI" w:hAnsi="Segoe UI" w:cs="Segoe UI"/>
                <w:b/>
                <w:snapToGrid w:val="0"/>
                <w:sz w:val="20"/>
                <w:szCs w:val="20"/>
                <w:lang w:val="es-MX"/>
              </w:rPr>
              <w:t xml:space="preserve"> su embarazo más reciente?  </w:t>
            </w:r>
          </w:p>
        </w:tc>
      </w:tr>
      <w:tr w14:paraId="60184676" w14:textId="77777777" w:rsidTr="0080212B">
        <w:tblPrEx>
          <w:tblW w:w="5000" w:type="pct"/>
          <w:tblLook w:val="04A0"/>
        </w:tblPrEx>
        <w:trPr>
          <w:trHeight w:val="270"/>
        </w:trPr>
        <w:tc>
          <w:tcPr>
            <w:tcW w:w="417" w:type="pct"/>
            <w:shd w:val="clear" w:color="auto" w:fill="D9D9D9" w:themeFill="background1" w:themeFillShade="D9"/>
          </w:tcPr>
          <w:p w:rsidR="00ED2D58" w:rsidRPr="007B397C" w:rsidP="0092135C" w14:paraId="736597EE"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ED2D58" w:rsidRPr="007B397C" w:rsidP="0092135C" w14:paraId="3E7EDAFC" w14:textId="6497C38D">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5AEA37E9" w14:textId="77777777" w:rsidTr="00E15834">
        <w:tblPrEx>
          <w:tblW w:w="5000" w:type="pct"/>
          <w:tblLook w:val="04A0"/>
        </w:tblPrEx>
        <w:tc>
          <w:tcPr>
            <w:tcW w:w="417" w:type="pct"/>
          </w:tcPr>
          <w:p w:rsidR="007B397C" w:rsidRPr="007B397C" w:rsidP="007B397C" w14:paraId="39C586C2"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69CF9093" w14:textId="77777777">
            <w:pPr>
              <w:widowControl w:val="0"/>
              <w:spacing w:after="0" w:line="240" w:lineRule="auto"/>
              <w:rPr>
                <w:rFonts w:ascii="Segoe UI" w:hAnsi="Segoe UI" w:cs="Segoe UI"/>
                <w:snapToGrid w:val="0"/>
                <w:sz w:val="20"/>
                <w:szCs w:val="20"/>
                <w:lang w:val="es-MX"/>
              </w:rPr>
            </w:pPr>
          </w:p>
        </w:tc>
      </w:tr>
      <w:tr w14:paraId="2980B561" w14:textId="005C4732" w:rsidTr="00E15834">
        <w:tblPrEx>
          <w:tblW w:w="5000" w:type="pct"/>
          <w:tblLook w:val="04A0"/>
        </w:tblPrEx>
        <w:tc>
          <w:tcPr>
            <w:tcW w:w="417" w:type="pct"/>
          </w:tcPr>
          <w:p w:rsidR="005D48F0" w:rsidRPr="007B397C" w:rsidP="005D48F0" w14:paraId="4B9EA6B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5D48F0" w:rsidRPr="005D48F0" w:rsidP="005D48F0" w14:paraId="5D95D44A" w14:textId="6448FF8A">
            <w:pPr>
              <w:widowControl w:val="0"/>
              <w:spacing w:after="0" w:line="240" w:lineRule="auto"/>
              <w:rPr>
                <w:rFonts w:ascii="Segoe UI" w:hAnsi="Segoe UI" w:cs="Segoe UI"/>
                <w:snapToGrid w:val="0"/>
                <w:sz w:val="20"/>
                <w:szCs w:val="20"/>
                <w:lang w:val="es-MX"/>
              </w:rPr>
            </w:pPr>
            <w:r w:rsidRPr="005D48F0">
              <w:rPr>
                <w:rFonts w:ascii="Segoe UI" w:hAnsi="Segoe UI" w:cs="Segoe UI"/>
                <w:snapToGrid w:val="0"/>
                <w:sz w:val="20"/>
                <w:szCs w:val="20"/>
                <w:lang w:val="es-MX"/>
              </w:rPr>
              <w:t xml:space="preserve">No, y no planeo regresar </w:t>
            </w:r>
            <w:r w:rsidRPr="005D48F0">
              <w:rPr>
                <w:rFonts w:ascii="Segoe UI" w:eastAsia="Wingdings" w:hAnsi="Segoe UI" w:cs="Segoe UI"/>
                <w:snapToGrid w:val="0"/>
                <w:sz w:val="20"/>
                <w:szCs w:val="20"/>
                <w:lang w:val="es-MX"/>
              </w:rPr>
              <w:t xml:space="preserve">→ </w:t>
            </w:r>
            <w:r w:rsidRPr="005D48F0">
              <w:rPr>
                <w:rFonts w:ascii="Segoe UI" w:eastAsia="Calibri" w:hAnsi="Segoe UI" w:cs="Segoe UI"/>
                <w:b/>
                <w:bCs/>
                <w:snapToGrid w:val="0"/>
                <w:sz w:val="20"/>
                <w:szCs w:val="20"/>
                <w:bdr w:val="single" w:sz="4" w:space="0" w:color="auto"/>
                <w:lang w:val="es-MX"/>
              </w:rPr>
              <w:t xml:space="preserve">Pase a la pregunta </w:t>
            </w:r>
            <w:r w:rsidRPr="005D48F0">
              <w:rPr>
                <w:rFonts w:ascii="Segoe UI" w:hAnsi="Segoe UI" w:cs="Segoe UI"/>
                <w:b/>
                <w:snapToGrid w:val="0"/>
                <w:sz w:val="20"/>
                <w:szCs w:val="20"/>
                <w:bdr w:val="single" w:sz="4" w:space="0" w:color="auto"/>
                <w:lang w:val="es-MX"/>
              </w:rPr>
              <w:t>#</w:t>
            </w:r>
          </w:p>
        </w:tc>
      </w:tr>
      <w:tr w14:paraId="2A4BA18C" w14:textId="531B15EB" w:rsidTr="00E15834">
        <w:tblPrEx>
          <w:tblW w:w="5000" w:type="pct"/>
          <w:tblLook w:val="04A0"/>
        </w:tblPrEx>
        <w:tc>
          <w:tcPr>
            <w:tcW w:w="417" w:type="pct"/>
          </w:tcPr>
          <w:p w:rsidR="005D48F0" w:rsidRPr="007B397C" w:rsidP="005D48F0" w14:paraId="4FD3BDF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5D48F0" w:rsidRPr="007B397C" w:rsidP="005D48F0" w14:paraId="77DEE464" w14:textId="457DD4E5">
            <w:pPr>
              <w:widowControl w:val="0"/>
              <w:spacing w:after="0" w:line="240" w:lineRule="auto"/>
              <w:rPr>
                <w:rFonts w:ascii="Segoe UI" w:hAnsi="Segoe UI" w:cs="Segoe UI"/>
                <w:snapToGrid w:val="0"/>
                <w:sz w:val="20"/>
                <w:szCs w:val="20"/>
                <w:lang w:val="es-MX"/>
              </w:rPr>
            </w:pPr>
            <w:r w:rsidRPr="007B397C">
              <w:rPr>
                <w:rFonts w:ascii="Segoe UI" w:hAnsi="Segoe UI" w:cs="Segoe UI"/>
                <w:snapToGrid w:val="0"/>
                <w:sz w:val="20"/>
                <w:szCs w:val="20"/>
                <w:lang w:val="es-MX"/>
              </w:rPr>
              <w:t>No, pero voy a regresar</w:t>
            </w:r>
          </w:p>
        </w:tc>
      </w:tr>
      <w:tr w14:paraId="25F17429" w14:textId="0373CFA0" w:rsidTr="00E15834">
        <w:tblPrEx>
          <w:tblW w:w="5000" w:type="pct"/>
          <w:tblLook w:val="04A0"/>
        </w:tblPrEx>
        <w:tc>
          <w:tcPr>
            <w:tcW w:w="417" w:type="pct"/>
          </w:tcPr>
          <w:p w:rsidR="005D48F0" w:rsidRPr="007B397C" w:rsidP="005D48F0" w14:paraId="6A16280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5D48F0" w:rsidRPr="007B397C" w:rsidP="005D48F0" w14:paraId="0B553DCA" w14:textId="0406D46E">
            <w:pPr>
              <w:widowControl w:val="0"/>
              <w:spacing w:after="0" w:line="240" w:lineRule="auto"/>
              <w:rPr>
                <w:rFonts w:ascii="Segoe UI" w:hAnsi="Segoe UI" w:cs="Segoe UI"/>
                <w:snapToGrid w:val="0"/>
                <w:sz w:val="20"/>
                <w:szCs w:val="20"/>
              </w:rPr>
            </w:pPr>
            <w:r w:rsidRPr="007B397C">
              <w:rPr>
                <w:rFonts w:ascii="Segoe UI" w:hAnsi="Segoe UI" w:cs="Segoe UI"/>
                <w:snapToGrid w:val="0"/>
                <w:sz w:val="20"/>
                <w:szCs w:val="20"/>
              </w:rPr>
              <w:t>Sí</w:t>
            </w:r>
          </w:p>
        </w:tc>
      </w:tr>
    </w:tbl>
    <w:p w:rsidR="00594267" w:rsidP="0092135C" w14:paraId="0183F23D" w14:textId="28EA0683">
      <w:pPr>
        <w:widowControl w:val="0"/>
        <w:spacing w:after="0" w:line="240" w:lineRule="auto"/>
        <w:rPr>
          <w:rFonts w:ascii="Segoe UI" w:hAnsi="Segoe UI" w:cs="Segoe UI"/>
          <w:snapToGrid w:val="0"/>
          <w:sz w:val="20"/>
          <w:szCs w:val="20"/>
          <w:lang w:val="es-MX"/>
        </w:rPr>
      </w:pPr>
    </w:p>
    <w:p w:rsidR="00D125F0" w:rsidRPr="007B397C" w:rsidP="0092135C" w14:paraId="6A9793A5"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D406E50" w14:textId="4B7EC00E"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17" w:type="pct"/>
            <w:shd w:val="clear" w:color="auto" w:fill="D9D9D9" w:themeFill="background1" w:themeFillShade="D9"/>
          </w:tcPr>
          <w:p w:rsidR="00ED2D58" w:rsidRPr="007B397C" w:rsidP="0092135C" w14:paraId="5F3A2884" w14:textId="469DACD4">
            <w:pPr>
              <w:pStyle w:val="ListParagraph"/>
              <w:widowControl w:val="0"/>
              <w:spacing w:after="0" w:line="240" w:lineRule="auto"/>
              <w:ind w:left="0"/>
              <w:rPr>
                <w:rFonts w:ascii="Segoe UI" w:hAnsi="Segoe UI" w:cs="Segoe UI"/>
                <w:b/>
                <w:snapToGrid w:val="0"/>
                <w:sz w:val="20"/>
                <w:szCs w:val="20"/>
              </w:rPr>
            </w:pPr>
            <w:r w:rsidRPr="007B397C">
              <w:rPr>
                <w:rFonts w:ascii="Segoe UI" w:hAnsi="Segoe UI" w:cs="Segoe UI"/>
                <w:b/>
                <w:snapToGrid w:val="0"/>
                <w:sz w:val="20"/>
                <w:szCs w:val="20"/>
              </w:rPr>
              <w:t>C8.</w:t>
            </w:r>
          </w:p>
        </w:tc>
        <w:tc>
          <w:tcPr>
            <w:tcW w:w="4583" w:type="pct"/>
            <w:shd w:val="clear" w:color="auto" w:fill="D9D9D9" w:themeFill="background1" w:themeFillShade="D9"/>
          </w:tcPr>
          <w:p w:rsidR="00ED2D58" w:rsidRPr="007B397C" w:rsidP="0092135C" w14:paraId="4D0412BD" w14:textId="0CB8A8A3">
            <w:pPr>
              <w:pStyle w:val="ListParagraph"/>
              <w:widowControl w:val="0"/>
              <w:spacing w:after="0" w:line="240" w:lineRule="auto"/>
              <w:ind w:left="0"/>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Se tomó tiempo de licencia </w:t>
            </w:r>
            <w:r w:rsidRPr="007B397C">
              <w:rPr>
                <w:rFonts w:ascii="Segoe UI" w:hAnsi="Segoe UI" w:cs="Segoe UI"/>
                <w:b/>
                <w:i/>
                <w:snapToGrid w:val="0"/>
                <w:sz w:val="20"/>
                <w:szCs w:val="20"/>
                <w:lang w:val="es-MX"/>
              </w:rPr>
              <w:t>después</w:t>
            </w:r>
            <w:r w:rsidRPr="007B397C">
              <w:rPr>
                <w:rFonts w:ascii="Segoe UI" w:hAnsi="Segoe UI" w:cs="Segoe UI"/>
                <w:b/>
                <w:snapToGrid w:val="0"/>
                <w:sz w:val="20"/>
                <w:szCs w:val="20"/>
                <w:lang w:val="es-MX"/>
              </w:rPr>
              <w:t xml:space="preserve"> del nacimiento de su nuevo bebé?</w:t>
            </w:r>
          </w:p>
        </w:tc>
      </w:tr>
      <w:tr w14:paraId="66A134F3" w14:textId="77777777" w:rsidTr="00E1583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ED2D58" w:rsidRPr="007B397C" w:rsidP="0092135C" w14:paraId="0F05C1AD"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4583" w:type="pct"/>
            <w:tcBorders>
              <w:top w:val="nil"/>
              <w:left w:val="nil"/>
              <w:bottom w:val="nil"/>
              <w:right w:val="nil"/>
            </w:tcBorders>
            <w:shd w:val="clear" w:color="auto" w:fill="D9D9D9" w:themeFill="background1" w:themeFillShade="D9"/>
          </w:tcPr>
          <w:p w:rsidR="00ED2D58" w:rsidRPr="007B397C" w:rsidP="0092135C" w14:paraId="56D2D603" w14:textId="7BE8DDF4">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11B95E25" w14:textId="7D25EA4D" w:rsidTr="00E15834">
        <w:tblPrEx>
          <w:tblW w:w="5000" w:type="pct"/>
          <w:tblLook w:val="04A0"/>
        </w:tblPrEx>
        <w:tc>
          <w:tcPr>
            <w:tcW w:w="417" w:type="pct"/>
            <w:shd w:val="clear" w:color="auto" w:fill="auto"/>
          </w:tcPr>
          <w:p w:rsidR="00ED2D58" w:rsidRPr="007B397C" w:rsidP="0092135C" w14:paraId="0A6FB673" w14:textId="77777777">
            <w:pPr>
              <w:pStyle w:val="PlainText"/>
              <w:widowControl w:val="0"/>
              <w:rPr>
                <w:rFonts w:ascii="Segoe UI" w:hAnsi="Segoe UI" w:cs="Segoe UI"/>
                <w:lang w:val="es-MX"/>
              </w:rPr>
            </w:pPr>
          </w:p>
        </w:tc>
        <w:tc>
          <w:tcPr>
            <w:tcW w:w="4583" w:type="pct"/>
            <w:shd w:val="clear" w:color="auto" w:fill="auto"/>
          </w:tcPr>
          <w:p w:rsidR="00ED2D58" w:rsidRPr="007B397C" w:rsidP="0092135C" w14:paraId="63CED1D5" w14:textId="6E56932E">
            <w:pPr>
              <w:pStyle w:val="PlainText"/>
              <w:widowControl w:val="0"/>
              <w:rPr>
                <w:rFonts w:ascii="Segoe UI" w:hAnsi="Segoe UI" w:cs="Segoe UI"/>
                <w:b/>
                <w:lang w:val="es-MX"/>
              </w:rPr>
            </w:pPr>
          </w:p>
        </w:tc>
      </w:tr>
      <w:tr w14:paraId="0F036561" w14:textId="1C64B2D0" w:rsidTr="00E15834">
        <w:tblPrEx>
          <w:tblW w:w="5000" w:type="pct"/>
          <w:tblLook w:val="04A0"/>
        </w:tblPrEx>
        <w:tc>
          <w:tcPr>
            <w:tcW w:w="417" w:type="pct"/>
            <w:shd w:val="clear" w:color="auto" w:fill="auto"/>
          </w:tcPr>
          <w:p w:rsidR="005D48F0" w:rsidRPr="007B397C" w:rsidP="005D48F0" w14:paraId="0C6E6B25" w14:textId="77777777">
            <w:pPr>
              <w:pStyle w:val="PlainText"/>
              <w:widowControl w:val="0"/>
              <w:numPr>
                <w:ilvl w:val="0"/>
                <w:numId w:val="54"/>
              </w:numPr>
              <w:rPr>
                <w:rFonts w:ascii="Segoe UI" w:hAnsi="Segoe UI" w:cs="Segoe UI"/>
                <w:lang w:val="es-MX"/>
              </w:rPr>
            </w:pPr>
          </w:p>
        </w:tc>
        <w:tc>
          <w:tcPr>
            <w:tcW w:w="4583" w:type="pct"/>
            <w:shd w:val="clear" w:color="auto" w:fill="auto"/>
          </w:tcPr>
          <w:p w:rsidR="005D48F0" w:rsidRPr="00481353" w:rsidP="005D48F0" w14:paraId="3892FBA3" w14:textId="73C68A1C">
            <w:pPr>
              <w:pStyle w:val="PlainText"/>
              <w:widowControl w:val="0"/>
              <w:rPr>
                <w:rFonts w:ascii="Segoe UI" w:hAnsi="Segoe UI" w:cs="Segoe UI"/>
                <w:lang w:val="es-MX"/>
              </w:rPr>
            </w:pPr>
            <w:r w:rsidRPr="005D48F0">
              <w:rPr>
                <w:rFonts w:ascii="Segoe UI" w:hAnsi="Segoe UI" w:cs="Segoe UI"/>
                <w:lang w:val="es-ES"/>
              </w:rPr>
              <w:t xml:space="preserve">Sí, tomé licencia </w:t>
            </w:r>
            <w:r w:rsidRPr="005D48F0">
              <w:rPr>
                <w:rFonts w:ascii="Segoe UI" w:hAnsi="Segoe UI" w:cs="Segoe UI"/>
                <w:i/>
                <w:iCs/>
                <w:lang w:val="es-ES"/>
              </w:rPr>
              <w:t>remunerada</w:t>
            </w:r>
            <w:r w:rsidRPr="005D48F0">
              <w:rPr>
                <w:rFonts w:ascii="Segoe UI" w:hAnsi="Segoe UI" w:cs="Segoe UI"/>
                <w:lang w:val="es-ES"/>
              </w:rPr>
              <w:t xml:space="preserve"> en el trabajo</w:t>
            </w:r>
          </w:p>
        </w:tc>
      </w:tr>
      <w:tr w14:paraId="2716214C" w14:textId="21AD3B53" w:rsidTr="00E15834">
        <w:tblPrEx>
          <w:tblW w:w="5000" w:type="pct"/>
          <w:tblLook w:val="04A0"/>
        </w:tblPrEx>
        <w:tc>
          <w:tcPr>
            <w:tcW w:w="417" w:type="pct"/>
            <w:shd w:val="clear" w:color="auto" w:fill="auto"/>
          </w:tcPr>
          <w:p w:rsidR="005D48F0" w:rsidRPr="00481353" w:rsidP="005D48F0" w14:paraId="1122F9BF" w14:textId="77777777">
            <w:pPr>
              <w:pStyle w:val="PlainText"/>
              <w:widowControl w:val="0"/>
              <w:numPr>
                <w:ilvl w:val="0"/>
                <w:numId w:val="54"/>
              </w:numPr>
              <w:rPr>
                <w:rFonts w:ascii="Segoe UI" w:hAnsi="Segoe UI" w:cs="Segoe UI"/>
                <w:lang w:val="es-MX"/>
              </w:rPr>
            </w:pPr>
          </w:p>
        </w:tc>
        <w:tc>
          <w:tcPr>
            <w:tcW w:w="4583" w:type="pct"/>
            <w:shd w:val="clear" w:color="auto" w:fill="auto"/>
          </w:tcPr>
          <w:p w:rsidR="005D48F0" w:rsidRPr="005D48F0" w:rsidP="005D48F0" w14:paraId="18B97D99" w14:textId="6C03F5CB">
            <w:pPr>
              <w:pStyle w:val="PlainText"/>
              <w:widowControl w:val="0"/>
              <w:rPr>
                <w:rFonts w:ascii="Segoe UI" w:hAnsi="Segoe UI" w:cs="Segoe UI"/>
                <w:lang w:val="es-MX"/>
              </w:rPr>
            </w:pPr>
            <w:r w:rsidRPr="005D48F0">
              <w:rPr>
                <w:rFonts w:ascii="Segoe UI" w:hAnsi="Segoe UI" w:cs="Segoe UI"/>
                <w:lang w:val="es-MX"/>
              </w:rPr>
              <w:t xml:space="preserve">Sí, tomé licencia </w:t>
            </w:r>
            <w:r w:rsidRPr="005D48F0">
              <w:rPr>
                <w:rFonts w:ascii="Segoe UI" w:hAnsi="Segoe UI" w:cs="Segoe UI"/>
                <w:i/>
                <w:iCs/>
                <w:lang w:val="es-MX"/>
              </w:rPr>
              <w:t>no remunerada</w:t>
            </w:r>
            <w:r w:rsidRPr="005D48F0">
              <w:rPr>
                <w:rFonts w:ascii="Segoe UI" w:hAnsi="Segoe UI" w:cs="Segoe UI"/>
                <w:lang w:val="es-MX"/>
              </w:rPr>
              <w:t xml:space="preserve"> en el trabajo</w:t>
            </w:r>
          </w:p>
        </w:tc>
      </w:tr>
      <w:tr w14:paraId="30C2CA71" w14:textId="46CD6CEE" w:rsidTr="00E15834">
        <w:tblPrEx>
          <w:tblW w:w="5000" w:type="pct"/>
          <w:tblLook w:val="04A0"/>
        </w:tblPrEx>
        <w:tc>
          <w:tcPr>
            <w:tcW w:w="417" w:type="pct"/>
            <w:shd w:val="clear" w:color="auto" w:fill="auto"/>
          </w:tcPr>
          <w:p w:rsidR="005D48F0" w:rsidRPr="007B397C" w:rsidP="005D48F0" w14:paraId="5FAC8946" w14:textId="77777777">
            <w:pPr>
              <w:pStyle w:val="PlainText"/>
              <w:widowControl w:val="0"/>
              <w:numPr>
                <w:ilvl w:val="0"/>
                <w:numId w:val="54"/>
              </w:numPr>
              <w:rPr>
                <w:rFonts w:ascii="Segoe UI" w:hAnsi="Segoe UI" w:cs="Segoe UI"/>
                <w:i/>
                <w:lang w:val="es-MX"/>
              </w:rPr>
            </w:pPr>
          </w:p>
        </w:tc>
        <w:tc>
          <w:tcPr>
            <w:tcW w:w="4583" w:type="pct"/>
            <w:shd w:val="clear" w:color="auto" w:fill="auto"/>
          </w:tcPr>
          <w:p w:rsidR="005D48F0" w:rsidRPr="005D48F0" w:rsidP="005D48F0" w14:paraId="7BD0C320" w14:textId="6F1537C8">
            <w:pPr>
              <w:pStyle w:val="PlainText"/>
              <w:widowControl w:val="0"/>
              <w:rPr>
                <w:rFonts w:ascii="Segoe UI" w:hAnsi="Segoe UI" w:cs="Segoe UI"/>
                <w:i/>
              </w:rPr>
            </w:pPr>
            <w:r w:rsidRPr="005D48F0">
              <w:rPr>
                <w:rFonts w:ascii="Segoe UI" w:hAnsi="Segoe UI" w:cs="Segoe UI"/>
                <w:i/>
              </w:rPr>
              <w:t>Site-specific options (Leave or disability programs)</w:t>
            </w:r>
          </w:p>
        </w:tc>
      </w:tr>
      <w:tr w14:paraId="2F72969D" w14:textId="0ABBC7EE" w:rsidTr="00E15834">
        <w:tblPrEx>
          <w:tblW w:w="5000" w:type="pct"/>
          <w:tblLook w:val="04A0"/>
        </w:tblPrEx>
        <w:tc>
          <w:tcPr>
            <w:tcW w:w="417" w:type="pct"/>
            <w:shd w:val="clear" w:color="auto" w:fill="auto"/>
          </w:tcPr>
          <w:p w:rsidR="005D48F0" w:rsidRPr="007B397C" w:rsidP="005D48F0" w14:paraId="002BE11A" w14:textId="77777777">
            <w:pPr>
              <w:pStyle w:val="PlainText"/>
              <w:widowControl w:val="0"/>
              <w:numPr>
                <w:ilvl w:val="0"/>
                <w:numId w:val="54"/>
              </w:numPr>
              <w:rPr>
                <w:rFonts w:ascii="Segoe UI" w:hAnsi="Segoe UI" w:cs="Segoe UI"/>
              </w:rPr>
            </w:pPr>
          </w:p>
        </w:tc>
        <w:tc>
          <w:tcPr>
            <w:tcW w:w="4583" w:type="pct"/>
            <w:shd w:val="clear" w:color="auto" w:fill="auto"/>
          </w:tcPr>
          <w:p w:rsidR="005D48F0" w:rsidRPr="00481353" w:rsidP="005D48F0" w14:paraId="058CAAB7" w14:textId="42FA2665">
            <w:pPr>
              <w:pStyle w:val="PlainText"/>
              <w:widowControl w:val="0"/>
              <w:rPr>
                <w:rFonts w:ascii="Segoe UI" w:hAnsi="Segoe UI" w:cs="Segoe UI"/>
                <w:lang w:val="es-MX"/>
              </w:rPr>
            </w:pPr>
            <w:r w:rsidRPr="005D48F0">
              <w:rPr>
                <w:rFonts w:ascii="Segoe UI" w:hAnsi="Segoe UI" w:cs="Segoe UI"/>
                <w:lang w:val="es-ES"/>
              </w:rPr>
              <w:t>No, no tomé ninguna licencia</w:t>
            </w:r>
          </w:p>
        </w:tc>
      </w:tr>
    </w:tbl>
    <w:p w:rsidR="00F37F26" w:rsidRPr="007B397C" w:rsidP="0092135C" w14:paraId="7838188D" w14:textId="1434F4E5">
      <w:pPr>
        <w:widowControl w:val="0"/>
        <w:spacing w:after="0" w:line="240" w:lineRule="auto"/>
        <w:rPr>
          <w:rFonts w:ascii="Segoe UI" w:hAnsi="Segoe UI" w:cs="Segoe UI"/>
          <w:snapToGrid w:val="0"/>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112BEB85" w14:textId="57199806" w:rsidTr="008021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900" w:type="dxa"/>
            <w:shd w:val="clear" w:color="auto" w:fill="D9D9D9" w:themeFill="background1" w:themeFillShade="D9"/>
          </w:tcPr>
          <w:p w:rsidR="00ED2D58" w:rsidRPr="007B397C" w:rsidP="0092135C" w14:paraId="1FC5BE2B" w14:textId="18D9EAA9">
            <w:pPr>
              <w:pStyle w:val="PlainText"/>
              <w:widowControl w:val="0"/>
              <w:rPr>
                <w:rFonts w:ascii="Segoe UI" w:hAnsi="Segoe UI" w:cs="Segoe UI"/>
                <w:b/>
              </w:rPr>
            </w:pPr>
            <w:r w:rsidRPr="007B397C">
              <w:rPr>
                <w:rFonts w:ascii="Segoe UI" w:hAnsi="Segoe UI" w:cs="Segoe UI"/>
                <w:b/>
              </w:rPr>
              <w:t>C9.</w:t>
            </w:r>
          </w:p>
        </w:tc>
        <w:tc>
          <w:tcPr>
            <w:tcW w:w="9900" w:type="dxa"/>
            <w:shd w:val="clear" w:color="auto" w:fill="D9D9D9" w:themeFill="background1" w:themeFillShade="D9"/>
          </w:tcPr>
          <w:p w:rsidR="00ED2D58" w:rsidRPr="005D48F0" w:rsidP="0092135C" w14:paraId="29E88695" w14:textId="2476F982">
            <w:pPr>
              <w:pStyle w:val="PlainText"/>
              <w:widowControl w:val="0"/>
              <w:rPr>
                <w:rFonts w:ascii="Segoe UI" w:hAnsi="Segoe UI" w:cs="Segoe UI"/>
                <w:b/>
                <w:lang w:val="es-MX"/>
              </w:rPr>
            </w:pPr>
            <w:r w:rsidRPr="005D48F0">
              <w:rPr>
                <w:rFonts w:ascii="Segoe UI" w:hAnsi="Segoe UI" w:cs="Segoe UI"/>
                <w:b/>
                <w:lang w:val="es-MX"/>
              </w:rPr>
              <w:t xml:space="preserve">¿Qué le pareció la cantidad de tiempo de licencia por maternidad que se pudo tomar </w:t>
            </w:r>
            <w:r w:rsidRPr="005D48F0">
              <w:rPr>
                <w:rFonts w:ascii="Segoe UI" w:hAnsi="Segoe UI" w:cs="Segoe UI"/>
                <w:b/>
                <w:i/>
                <w:lang w:val="es-MX"/>
              </w:rPr>
              <w:t>después</w:t>
            </w:r>
            <w:r w:rsidRPr="005D48F0">
              <w:rPr>
                <w:rFonts w:ascii="Segoe UI" w:hAnsi="Segoe UI" w:cs="Segoe UI"/>
                <w:b/>
                <w:lang w:val="es-MX"/>
              </w:rPr>
              <w:t xml:space="preserve"> del nacimiento de su nuevo bebé?  </w:t>
            </w:r>
          </w:p>
        </w:tc>
      </w:tr>
      <w:tr w14:paraId="3BF0876E" w14:textId="77777777" w:rsidTr="00E15834">
        <w:tblPrEx>
          <w:tblW w:w="0" w:type="auto"/>
          <w:tblLook w:val="04A0"/>
        </w:tblPrEx>
        <w:tc>
          <w:tcPr>
            <w:tcW w:w="900" w:type="dxa"/>
            <w:shd w:val="clear" w:color="auto" w:fill="D9D9D9" w:themeFill="background1" w:themeFillShade="D9"/>
          </w:tcPr>
          <w:p w:rsidR="00ED2D58" w:rsidRPr="007B397C" w:rsidP="0092135C" w14:paraId="3CEDF0AB" w14:textId="77777777">
            <w:pPr>
              <w:pStyle w:val="PlainText"/>
              <w:widowControl w:val="0"/>
              <w:rPr>
                <w:rFonts w:ascii="Segoe UI" w:hAnsi="Segoe UI" w:cs="Segoe UI"/>
                <w:b/>
                <w:lang w:val="es-MX"/>
              </w:rPr>
            </w:pPr>
          </w:p>
        </w:tc>
        <w:tc>
          <w:tcPr>
            <w:tcW w:w="9900" w:type="dxa"/>
            <w:shd w:val="clear" w:color="auto" w:fill="D9D9D9" w:themeFill="background1" w:themeFillShade="D9"/>
          </w:tcPr>
          <w:p w:rsidR="00ED2D58" w:rsidRPr="007B397C" w:rsidP="0092135C" w14:paraId="386746FB" w14:textId="7330A8C4">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66065613" w14:textId="77777777" w:rsidTr="00E15834">
        <w:tblPrEx>
          <w:tblW w:w="0" w:type="auto"/>
          <w:tblLook w:val="04A0"/>
        </w:tblPrEx>
        <w:tc>
          <w:tcPr>
            <w:tcW w:w="900" w:type="dxa"/>
          </w:tcPr>
          <w:p w:rsidR="007B397C" w:rsidRPr="007B397C" w:rsidP="007B397C" w14:paraId="36DA83DC" w14:textId="77777777">
            <w:pPr>
              <w:pStyle w:val="PlainText"/>
              <w:widowControl w:val="0"/>
              <w:ind w:left="720"/>
              <w:rPr>
                <w:rFonts w:ascii="Segoe UI" w:hAnsi="Segoe UI" w:cs="Segoe UI"/>
              </w:rPr>
            </w:pPr>
          </w:p>
        </w:tc>
        <w:tc>
          <w:tcPr>
            <w:tcW w:w="9900" w:type="dxa"/>
          </w:tcPr>
          <w:p w:rsidR="007B397C" w:rsidRPr="007B397C" w:rsidP="0092135C" w14:paraId="78015427" w14:textId="77777777">
            <w:pPr>
              <w:pStyle w:val="PlainText"/>
              <w:widowControl w:val="0"/>
              <w:rPr>
                <w:rFonts w:ascii="Segoe UI" w:hAnsi="Segoe UI" w:cs="Segoe UI"/>
              </w:rPr>
            </w:pPr>
          </w:p>
        </w:tc>
      </w:tr>
      <w:tr w14:paraId="397B9D51" w14:textId="0FFC55BF" w:rsidTr="00E15834">
        <w:tblPrEx>
          <w:tblW w:w="0" w:type="auto"/>
          <w:tblLook w:val="04A0"/>
        </w:tblPrEx>
        <w:tc>
          <w:tcPr>
            <w:tcW w:w="900" w:type="dxa"/>
          </w:tcPr>
          <w:p w:rsidR="00ED2D58" w:rsidRPr="007B397C" w:rsidP="00A239F0" w14:paraId="286CA6A2" w14:textId="77777777">
            <w:pPr>
              <w:pStyle w:val="PlainText"/>
              <w:widowControl w:val="0"/>
              <w:numPr>
                <w:ilvl w:val="0"/>
                <w:numId w:val="54"/>
              </w:numPr>
              <w:rPr>
                <w:rFonts w:ascii="Segoe UI" w:hAnsi="Segoe UI" w:cs="Segoe UI"/>
              </w:rPr>
            </w:pPr>
          </w:p>
        </w:tc>
        <w:tc>
          <w:tcPr>
            <w:tcW w:w="9900" w:type="dxa"/>
          </w:tcPr>
          <w:p w:rsidR="00ED2D58" w:rsidRPr="007B397C" w:rsidP="0092135C" w14:paraId="724185C7" w14:textId="3038532C">
            <w:pPr>
              <w:pStyle w:val="PlainText"/>
              <w:widowControl w:val="0"/>
              <w:rPr>
                <w:rFonts w:ascii="Segoe UI" w:hAnsi="Segoe UI" w:cs="Segoe UI"/>
              </w:rPr>
            </w:pPr>
            <w:r w:rsidRPr="007B397C">
              <w:rPr>
                <w:rFonts w:ascii="Segoe UI" w:hAnsi="Segoe UI" w:cs="Segoe UI"/>
              </w:rPr>
              <w:t>Muy poco tiempo</w:t>
            </w:r>
          </w:p>
        </w:tc>
      </w:tr>
      <w:tr w14:paraId="3100ACC1" w14:textId="4386870B" w:rsidTr="00E15834">
        <w:tblPrEx>
          <w:tblW w:w="0" w:type="auto"/>
          <w:tblLook w:val="04A0"/>
        </w:tblPrEx>
        <w:tc>
          <w:tcPr>
            <w:tcW w:w="900" w:type="dxa"/>
          </w:tcPr>
          <w:p w:rsidR="00ED2D58" w:rsidRPr="007B397C" w:rsidP="00A239F0" w14:paraId="5060491C" w14:textId="77777777">
            <w:pPr>
              <w:pStyle w:val="PlainText"/>
              <w:widowControl w:val="0"/>
              <w:numPr>
                <w:ilvl w:val="0"/>
                <w:numId w:val="54"/>
              </w:numPr>
              <w:rPr>
                <w:rFonts w:ascii="Segoe UI" w:hAnsi="Segoe UI" w:cs="Segoe UI"/>
              </w:rPr>
            </w:pPr>
          </w:p>
        </w:tc>
        <w:tc>
          <w:tcPr>
            <w:tcW w:w="9900" w:type="dxa"/>
          </w:tcPr>
          <w:p w:rsidR="00ED2D58" w:rsidRPr="007B397C" w:rsidP="0092135C" w14:paraId="19A620D1" w14:textId="0E3308EF">
            <w:pPr>
              <w:pStyle w:val="PlainText"/>
              <w:widowControl w:val="0"/>
              <w:rPr>
                <w:rFonts w:ascii="Segoe UI" w:hAnsi="Segoe UI" w:cs="Segoe UI"/>
              </w:rPr>
            </w:pPr>
            <w:r w:rsidRPr="007B397C">
              <w:rPr>
                <w:rFonts w:ascii="Segoe UI" w:hAnsi="Segoe UI" w:cs="Segoe UI"/>
              </w:rPr>
              <w:t>El tiempo suficiente</w:t>
            </w:r>
          </w:p>
        </w:tc>
      </w:tr>
      <w:tr w14:paraId="7902409A" w14:textId="20F12907" w:rsidTr="00E15834">
        <w:tblPrEx>
          <w:tblW w:w="0" w:type="auto"/>
          <w:tblLook w:val="04A0"/>
        </w:tblPrEx>
        <w:tc>
          <w:tcPr>
            <w:tcW w:w="900" w:type="dxa"/>
          </w:tcPr>
          <w:p w:rsidR="00ED2D58" w:rsidRPr="007B397C" w:rsidP="00A239F0" w14:paraId="7EFC8445" w14:textId="77777777">
            <w:pPr>
              <w:pStyle w:val="PlainText"/>
              <w:widowControl w:val="0"/>
              <w:numPr>
                <w:ilvl w:val="0"/>
                <w:numId w:val="54"/>
              </w:numPr>
              <w:rPr>
                <w:rFonts w:ascii="Segoe UI" w:hAnsi="Segoe UI" w:cs="Segoe UI"/>
              </w:rPr>
            </w:pPr>
          </w:p>
        </w:tc>
        <w:tc>
          <w:tcPr>
            <w:tcW w:w="9900" w:type="dxa"/>
          </w:tcPr>
          <w:p w:rsidR="00ED2D58" w:rsidRPr="007B397C" w:rsidP="0092135C" w14:paraId="0ACD7937" w14:textId="0AA603D9">
            <w:pPr>
              <w:pStyle w:val="PlainText"/>
              <w:widowControl w:val="0"/>
              <w:rPr>
                <w:rFonts w:ascii="Segoe UI" w:hAnsi="Segoe UI" w:cs="Segoe UI"/>
              </w:rPr>
            </w:pPr>
            <w:r w:rsidRPr="007B397C">
              <w:rPr>
                <w:rFonts w:ascii="Segoe UI" w:hAnsi="Segoe UI" w:cs="Segoe UI"/>
              </w:rPr>
              <w:t>Demasiado tiempo</w:t>
            </w:r>
          </w:p>
        </w:tc>
      </w:tr>
    </w:tbl>
    <w:p w:rsidR="00C152B0" w:rsidRPr="007B397C" w:rsidP="0092135C" w14:paraId="47392027" w14:textId="77777777">
      <w:pPr>
        <w:pStyle w:val="PlainText"/>
        <w:widowControl w:val="0"/>
        <w:rPr>
          <w:rFonts w:ascii="Segoe UI" w:hAnsi="Segoe UI" w:cs="Segoe UI"/>
        </w:rPr>
      </w:pPr>
    </w:p>
    <w:p w:rsidR="00F37F26" w:rsidRPr="007B397C" w:rsidP="0092135C" w14:paraId="3EA1AB88" w14:textId="32F5A12C">
      <w:pPr>
        <w:widowControl w:val="0"/>
        <w:spacing w:after="0" w:line="240" w:lineRule="auto"/>
        <w:rPr>
          <w:rFonts w:ascii="Segoe UI" w:hAnsi="Segoe UI" w:cs="Segoe UI"/>
          <w:snapToGrid w:val="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2"/>
        <w:gridCol w:w="8358"/>
        <w:gridCol w:w="900"/>
        <w:gridCol w:w="810"/>
      </w:tblGrid>
      <w:tr w14:paraId="47B64950" w14:textId="3F300820" w:rsidTr="00B10EE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732" w:type="dxa"/>
            <w:shd w:val="clear" w:color="auto" w:fill="D9D9D9" w:themeFill="background1" w:themeFillShade="D9"/>
          </w:tcPr>
          <w:p w:rsidR="0080212B" w:rsidRPr="007B397C" w:rsidP="0092135C" w14:paraId="4B98DC59" w14:textId="4F5ACA08">
            <w:pPr>
              <w:pStyle w:val="PlainText"/>
              <w:widowControl w:val="0"/>
              <w:rPr>
                <w:rFonts w:ascii="Segoe UI" w:hAnsi="Segoe UI" w:cs="Segoe UI"/>
                <w:b/>
              </w:rPr>
            </w:pPr>
            <w:r w:rsidRPr="007B397C">
              <w:rPr>
                <w:rFonts w:ascii="Segoe UI" w:hAnsi="Segoe UI" w:cs="Segoe UI"/>
                <w:b/>
              </w:rPr>
              <w:t>C10.</w:t>
            </w:r>
          </w:p>
        </w:tc>
        <w:tc>
          <w:tcPr>
            <w:tcW w:w="10068" w:type="dxa"/>
            <w:gridSpan w:val="3"/>
            <w:shd w:val="clear" w:color="auto" w:fill="D9D9D9" w:themeFill="background1" w:themeFillShade="D9"/>
          </w:tcPr>
          <w:p w:rsidR="0080212B" w:rsidRPr="005D48F0" w:rsidP="0092135C" w14:paraId="30B48526" w14:textId="339AFC92">
            <w:pPr>
              <w:pStyle w:val="PlainText"/>
              <w:widowControl w:val="0"/>
              <w:rPr>
                <w:rFonts w:ascii="Segoe UI" w:hAnsi="Segoe UI" w:cs="Segoe UI"/>
                <w:b/>
                <w:lang w:val="es-MX"/>
              </w:rPr>
            </w:pPr>
            <w:r w:rsidRPr="005D48F0">
              <w:rPr>
                <w:rFonts w:ascii="Segoe UI" w:hAnsi="Segoe UI" w:cs="Segoe UI"/>
                <w:b/>
                <w:lang w:val="es-MX"/>
              </w:rPr>
              <w:t xml:space="preserve">¿Alguna de las siguientes cosas afectó su decisión de tomar licencia del trabajo </w:t>
            </w:r>
            <w:r w:rsidRPr="005D48F0">
              <w:rPr>
                <w:rFonts w:ascii="Segoe UI" w:hAnsi="Segoe UI" w:cs="Segoe UI"/>
                <w:b/>
                <w:i/>
                <w:iCs/>
                <w:lang w:val="es-MX"/>
              </w:rPr>
              <w:t>después</w:t>
            </w:r>
            <w:r w:rsidRPr="005D48F0">
              <w:rPr>
                <w:rFonts w:ascii="Segoe UI" w:hAnsi="Segoe UI" w:cs="Segoe UI"/>
                <w:b/>
                <w:lang w:val="es-MX"/>
              </w:rPr>
              <w:t xml:space="preserve"> del nacimiento de su nuevo bebé?</w:t>
            </w:r>
          </w:p>
        </w:tc>
      </w:tr>
      <w:tr w14:paraId="2566A62A" w14:textId="1864CE43" w:rsidTr="000F168C">
        <w:tblPrEx>
          <w:tblW w:w="0" w:type="auto"/>
          <w:tblLook w:val="04A0"/>
        </w:tblPrEx>
        <w:trPr>
          <w:trHeight w:val="252"/>
        </w:trPr>
        <w:tc>
          <w:tcPr>
            <w:tcW w:w="732" w:type="dxa"/>
            <w:shd w:val="clear" w:color="auto" w:fill="D9D9D9" w:themeFill="background1" w:themeFillShade="D9"/>
          </w:tcPr>
          <w:p w:rsidR="0080212B" w:rsidRPr="007B397C" w:rsidP="0092135C" w14:paraId="4D45FD3C" w14:textId="77777777">
            <w:pPr>
              <w:pStyle w:val="PlainText"/>
              <w:widowControl w:val="0"/>
              <w:rPr>
                <w:rFonts w:ascii="Segoe UI" w:hAnsi="Segoe UI" w:cs="Segoe UI"/>
                <w:lang w:val="es-MX"/>
              </w:rPr>
            </w:pPr>
          </w:p>
        </w:tc>
        <w:tc>
          <w:tcPr>
            <w:tcW w:w="8358" w:type="dxa"/>
            <w:shd w:val="clear" w:color="auto" w:fill="D9D9D9" w:themeFill="background1" w:themeFillShade="D9"/>
          </w:tcPr>
          <w:p w:rsidR="0080212B" w:rsidRPr="007B397C" w:rsidP="0092135C" w14:paraId="421BEC09" w14:textId="44C6AC80">
            <w:pPr>
              <w:pStyle w:val="PlainText"/>
              <w:widowControl w:val="0"/>
              <w:rPr>
                <w:rFonts w:ascii="Segoe UI" w:hAnsi="Segoe UI" w:cs="Segoe UI"/>
                <w:lang w:val="es-MX"/>
              </w:rPr>
            </w:pPr>
            <w:r w:rsidRPr="007B397C">
              <w:rPr>
                <w:rFonts w:ascii="Segoe UI" w:hAnsi="Segoe UI" w:cs="Segoe UI"/>
                <w:color w:val="000000"/>
                <w:lang w:val="es-MX"/>
              </w:rPr>
              <w:t xml:space="preserve">Para cada una, marque </w:t>
            </w:r>
            <w:r w:rsidRPr="007B397C">
              <w:rPr>
                <w:rFonts w:ascii="Segoe UI" w:hAnsi="Segoe UI" w:cs="Segoe UI"/>
                <w:b/>
                <w:color w:val="000000"/>
                <w:lang w:val="es-MX"/>
              </w:rPr>
              <w:t>No</w:t>
            </w:r>
            <w:r w:rsidRPr="007B397C">
              <w:rPr>
                <w:rFonts w:ascii="Segoe UI" w:hAnsi="Segoe UI" w:cs="Segoe UI"/>
                <w:color w:val="000000"/>
                <w:lang w:val="es-MX"/>
              </w:rPr>
              <w:t xml:space="preserve"> o </w:t>
            </w:r>
            <w:r w:rsidRPr="007B397C">
              <w:rPr>
                <w:rFonts w:ascii="Segoe UI" w:hAnsi="Segoe UI" w:cs="Segoe UI"/>
                <w:b/>
                <w:color w:val="000000"/>
                <w:lang w:val="es-MX"/>
              </w:rPr>
              <w:t>Sí</w:t>
            </w:r>
            <w:r w:rsidRPr="007B397C">
              <w:rPr>
                <w:rFonts w:ascii="Segoe UI" w:hAnsi="Segoe UI" w:cs="Segoe UI"/>
                <w:color w:val="000000"/>
                <w:lang w:val="es-MX"/>
              </w:rPr>
              <w:t>.</w:t>
            </w:r>
          </w:p>
        </w:tc>
        <w:tc>
          <w:tcPr>
            <w:tcW w:w="900" w:type="dxa"/>
            <w:shd w:val="clear" w:color="auto" w:fill="D9D9D9" w:themeFill="background1" w:themeFillShade="D9"/>
          </w:tcPr>
          <w:p w:rsidR="0080212B" w:rsidRPr="007B397C" w:rsidP="0092135C" w14:paraId="4F9C215A" w14:textId="77777777">
            <w:pPr>
              <w:pStyle w:val="PlainText"/>
              <w:widowControl w:val="0"/>
              <w:rPr>
                <w:rFonts w:ascii="Segoe UI" w:hAnsi="Segoe UI" w:cs="Segoe UI"/>
                <w:color w:val="000000"/>
                <w:lang w:val="es-MX"/>
              </w:rPr>
            </w:pPr>
          </w:p>
        </w:tc>
        <w:tc>
          <w:tcPr>
            <w:tcW w:w="810" w:type="dxa"/>
            <w:shd w:val="clear" w:color="auto" w:fill="D9D9D9" w:themeFill="background1" w:themeFillShade="D9"/>
          </w:tcPr>
          <w:p w:rsidR="0080212B" w:rsidRPr="007B397C" w:rsidP="0092135C" w14:paraId="6E499071" w14:textId="77777777">
            <w:pPr>
              <w:pStyle w:val="PlainText"/>
              <w:widowControl w:val="0"/>
              <w:rPr>
                <w:rFonts w:ascii="Segoe UI" w:hAnsi="Segoe UI" w:cs="Segoe UI"/>
                <w:color w:val="000000"/>
                <w:lang w:val="es-MX"/>
              </w:rPr>
            </w:pPr>
          </w:p>
        </w:tc>
      </w:tr>
      <w:tr w14:paraId="7E142688" w14:textId="1737306C" w:rsidTr="000F168C">
        <w:tblPrEx>
          <w:tblW w:w="0" w:type="auto"/>
          <w:tblLook w:val="04A0"/>
        </w:tblPrEx>
        <w:tc>
          <w:tcPr>
            <w:tcW w:w="732" w:type="dxa"/>
          </w:tcPr>
          <w:p w:rsidR="0080212B" w:rsidRPr="007B397C" w:rsidP="0092135C" w14:paraId="19E0B567" w14:textId="77777777">
            <w:pPr>
              <w:pStyle w:val="PlainText"/>
              <w:widowControl w:val="0"/>
              <w:rPr>
                <w:rFonts w:ascii="Segoe UI" w:hAnsi="Segoe UI" w:cs="Segoe UI"/>
                <w:lang w:val="es-MX"/>
              </w:rPr>
            </w:pPr>
          </w:p>
        </w:tc>
        <w:tc>
          <w:tcPr>
            <w:tcW w:w="8358" w:type="dxa"/>
          </w:tcPr>
          <w:p w:rsidR="0080212B" w:rsidRPr="00481353" w:rsidP="0092135C" w14:paraId="7D5102F3" w14:textId="7F378881">
            <w:pPr>
              <w:pStyle w:val="PlainText"/>
              <w:widowControl w:val="0"/>
              <w:rPr>
                <w:rFonts w:ascii="Segoe UI" w:hAnsi="Segoe UI" w:cs="Segoe UI"/>
                <w:b/>
                <w:lang w:val="es-MX"/>
              </w:rPr>
            </w:pPr>
          </w:p>
        </w:tc>
        <w:tc>
          <w:tcPr>
            <w:tcW w:w="900" w:type="dxa"/>
          </w:tcPr>
          <w:p w:rsidR="0080212B" w:rsidRPr="007B397C" w:rsidP="0092135C" w14:paraId="438BA7DF" w14:textId="4333A384">
            <w:pPr>
              <w:pStyle w:val="PlainText"/>
              <w:widowControl w:val="0"/>
              <w:rPr>
                <w:rFonts w:ascii="Segoe UI" w:hAnsi="Segoe UI" w:cs="Segoe UI"/>
                <w:b/>
              </w:rPr>
            </w:pPr>
            <w:r w:rsidRPr="007B397C">
              <w:rPr>
                <w:rFonts w:ascii="Segoe UI" w:hAnsi="Segoe UI" w:cs="Segoe UI"/>
                <w:b/>
              </w:rPr>
              <w:t xml:space="preserve">No </w:t>
            </w:r>
          </w:p>
        </w:tc>
        <w:tc>
          <w:tcPr>
            <w:tcW w:w="810" w:type="dxa"/>
          </w:tcPr>
          <w:p w:rsidR="0080212B" w:rsidRPr="007B397C" w:rsidP="0092135C" w14:paraId="3B494BF8" w14:textId="67B5A342">
            <w:pPr>
              <w:pStyle w:val="PlainText"/>
              <w:widowControl w:val="0"/>
              <w:rPr>
                <w:rFonts w:ascii="Segoe UI" w:hAnsi="Segoe UI" w:cs="Segoe UI"/>
                <w:b/>
              </w:rPr>
            </w:pPr>
            <w:r w:rsidRPr="007B397C">
              <w:rPr>
                <w:rFonts w:ascii="Segoe UI" w:hAnsi="Segoe UI" w:cs="Segoe UI"/>
                <w:b/>
                <w:color w:val="000000"/>
                <w:lang w:val="es-MX"/>
              </w:rPr>
              <w:t>Sí</w:t>
            </w:r>
          </w:p>
        </w:tc>
      </w:tr>
      <w:tr w14:paraId="2295C4E7" w14:textId="05F42D6F" w:rsidTr="000F168C">
        <w:tblPrEx>
          <w:tblW w:w="0" w:type="auto"/>
          <w:tblLook w:val="04A0"/>
        </w:tblPrEx>
        <w:tc>
          <w:tcPr>
            <w:tcW w:w="732" w:type="dxa"/>
          </w:tcPr>
          <w:p w:rsidR="005D48F0" w:rsidRPr="007B397C" w:rsidP="005D48F0" w14:paraId="418D32A6" w14:textId="77777777">
            <w:pPr>
              <w:pStyle w:val="PlainText"/>
              <w:widowControl w:val="0"/>
              <w:numPr>
                <w:ilvl w:val="0"/>
                <w:numId w:val="3"/>
              </w:numPr>
              <w:rPr>
                <w:rFonts w:ascii="Segoe UI" w:hAnsi="Segoe UI" w:cs="Segoe UI"/>
              </w:rPr>
            </w:pPr>
          </w:p>
        </w:tc>
        <w:tc>
          <w:tcPr>
            <w:tcW w:w="8358" w:type="dxa"/>
          </w:tcPr>
          <w:p w:rsidR="005D48F0" w:rsidRPr="005D48F0" w:rsidP="005D48F0" w14:paraId="6A6C2959" w14:textId="0B7BF44B">
            <w:pPr>
              <w:pStyle w:val="PlainText"/>
              <w:widowControl w:val="0"/>
              <w:rPr>
                <w:rFonts w:ascii="Segoe UI" w:hAnsi="Segoe UI" w:cs="Segoe UI"/>
                <w:lang w:val="es-MX"/>
              </w:rPr>
            </w:pPr>
            <w:r w:rsidRPr="005D48F0">
              <w:rPr>
                <w:rFonts w:ascii="Segoe UI" w:hAnsi="Segoe UI" w:cs="Segoe UI"/>
                <w:lang w:val="es-MX"/>
              </w:rPr>
              <w:t xml:space="preserve">Económicamente no me fue posible tomar una licencia </w:t>
            </w:r>
            <w:r w:rsidRPr="005D48F0">
              <w:rPr>
                <w:rFonts w:ascii="Segoe UI" w:hAnsi="Segoe UI" w:cs="Segoe UI"/>
                <w:lang w:val="es-MX"/>
              </w:rPr>
              <w:tab/>
            </w:r>
          </w:p>
        </w:tc>
        <w:tc>
          <w:tcPr>
            <w:tcW w:w="900" w:type="dxa"/>
          </w:tcPr>
          <w:p w:rsidR="005D48F0" w:rsidRPr="007B397C" w:rsidP="005D48F0" w14:paraId="12986BCE"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037FA19E" w14:textId="77777777">
            <w:pPr>
              <w:pStyle w:val="PlainText"/>
              <w:widowControl w:val="0"/>
              <w:numPr>
                <w:ilvl w:val="0"/>
                <w:numId w:val="54"/>
              </w:numPr>
              <w:ind w:left="360"/>
              <w:rPr>
                <w:rFonts w:ascii="Segoe UI" w:hAnsi="Segoe UI" w:cs="Segoe UI"/>
                <w:lang w:val="es-MX"/>
              </w:rPr>
            </w:pPr>
          </w:p>
        </w:tc>
      </w:tr>
      <w:tr w14:paraId="7ADEB458" w14:textId="5267D6E8" w:rsidTr="000F168C">
        <w:tblPrEx>
          <w:tblW w:w="0" w:type="auto"/>
          <w:tblLook w:val="04A0"/>
        </w:tblPrEx>
        <w:tc>
          <w:tcPr>
            <w:tcW w:w="732" w:type="dxa"/>
          </w:tcPr>
          <w:p w:rsidR="005D48F0" w:rsidRPr="007B397C" w:rsidP="005D48F0" w14:paraId="0DE167BD"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5165EEE6" w14:textId="13FFAE3C">
            <w:pPr>
              <w:pStyle w:val="PlainText"/>
              <w:widowControl w:val="0"/>
              <w:rPr>
                <w:rFonts w:ascii="Segoe UI" w:hAnsi="Segoe UI" w:cs="Segoe UI"/>
                <w:lang w:val="es-MX"/>
              </w:rPr>
            </w:pPr>
            <w:r w:rsidRPr="005D48F0">
              <w:rPr>
                <w:rFonts w:ascii="Segoe UI" w:hAnsi="Segoe UI" w:cs="Segoe UI"/>
                <w:lang w:val="es-MX"/>
              </w:rPr>
              <w:t>Tenía miedo de perder mi trabajo si tomaba licencia o si tomaba más tiempo de licencia</w:t>
            </w:r>
            <w:r w:rsidRPr="005D48F0">
              <w:rPr>
                <w:rFonts w:ascii="Segoe UI" w:hAnsi="Segoe UI" w:cs="Segoe UI"/>
                <w:lang w:val="es-MX"/>
              </w:rPr>
              <w:tab/>
            </w:r>
          </w:p>
        </w:tc>
        <w:tc>
          <w:tcPr>
            <w:tcW w:w="900" w:type="dxa"/>
          </w:tcPr>
          <w:p w:rsidR="005D48F0" w:rsidRPr="007B397C" w:rsidP="005D48F0" w14:paraId="685D8F0F"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74AC5812" w14:textId="77777777">
            <w:pPr>
              <w:pStyle w:val="PlainText"/>
              <w:widowControl w:val="0"/>
              <w:numPr>
                <w:ilvl w:val="0"/>
                <w:numId w:val="54"/>
              </w:numPr>
              <w:ind w:left="360"/>
              <w:rPr>
                <w:rFonts w:ascii="Segoe UI" w:hAnsi="Segoe UI" w:cs="Segoe UI"/>
                <w:lang w:val="es-MX"/>
              </w:rPr>
            </w:pPr>
          </w:p>
        </w:tc>
      </w:tr>
      <w:tr w14:paraId="080B7B6D" w14:textId="12BBA9EC" w:rsidTr="000F168C">
        <w:tblPrEx>
          <w:tblW w:w="0" w:type="auto"/>
          <w:tblLook w:val="04A0"/>
        </w:tblPrEx>
        <w:tc>
          <w:tcPr>
            <w:tcW w:w="732" w:type="dxa"/>
          </w:tcPr>
          <w:p w:rsidR="005D48F0" w:rsidRPr="007B397C" w:rsidP="005D48F0" w14:paraId="3E9DA599"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3368BE08" w14:textId="760C3C39">
            <w:pPr>
              <w:pStyle w:val="PlainText"/>
              <w:widowControl w:val="0"/>
              <w:rPr>
                <w:rFonts w:ascii="Segoe UI" w:hAnsi="Segoe UI" w:cs="Segoe UI"/>
                <w:lang w:val="es-MX"/>
              </w:rPr>
            </w:pPr>
            <w:r w:rsidRPr="005D48F0">
              <w:rPr>
                <w:rFonts w:ascii="Segoe UI" w:hAnsi="Segoe UI" w:cs="Segoe UI"/>
                <w:lang w:val="es-MX"/>
              </w:rPr>
              <w:t>Tenía demasiado trabajo pendiente para poder tomarme licencia o más tiempo de licencia</w:t>
            </w:r>
          </w:p>
        </w:tc>
        <w:tc>
          <w:tcPr>
            <w:tcW w:w="900" w:type="dxa"/>
          </w:tcPr>
          <w:p w:rsidR="005D48F0" w:rsidRPr="007B397C" w:rsidP="005D48F0" w14:paraId="64F8A608"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44726E1E" w14:textId="77777777">
            <w:pPr>
              <w:pStyle w:val="PlainText"/>
              <w:widowControl w:val="0"/>
              <w:numPr>
                <w:ilvl w:val="0"/>
                <w:numId w:val="54"/>
              </w:numPr>
              <w:ind w:left="360"/>
              <w:rPr>
                <w:rFonts w:ascii="Segoe UI" w:hAnsi="Segoe UI" w:cs="Segoe UI"/>
                <w:lang w:val="es-MX"/>
              </w:rPr>
            </w:pPr>
          </w:p>
        </w:tc>
      </w:tr>
      <w:tr w14:paraId="52DBAD0C" w14:textId="74F75541" w:rsidTr="000F168C">
        <w:tblPrEx>
          <w:tblW w:w="0" w:type="auto"/>
          <w:tblLook w:val="04A0"/>
        </w:tblPrEx>
        <w:tc>
          <w:tcPr>
            <w:tcW w:w="732" w:type="dxa"/>
          </w:tcPr>
          <w:p w:rsidR="005D48F0" w:rsidRPr="007B397C" w:rsidP="005D48F0" w14:paraId="07955FE4"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3F2B93C4" w14:textId="2165CECF">
            <w:pPr>
              <w:pStyle w:val="PlainText"/>
              <w:widowControl w:val="0"/>
              <w:rPr>
                <w:rFonts w:ascii="Segoe UI" w:hAnsi="Segoe UI" w:cs="Segoe UI"/>
                <w:lang w:val="es-MX"/>
              </w:rPr>
            </w:pPr>
            <w:r w:rsidRPr="005D48F0">
              <w:rPr>
                <w:rFonts w:ascii="Segoe UI" w:hAnsi="Segoe UI" w:cs="Segoe UI"/>
                <w:lang w:val="es-MX"/>
              </w:rPr>
              <w:t>Mi trabajo no tiene licencia remunerada</w:t>
            </w:r>
          </w:p>
        </w:tc>
        <w:tc>
          <w:tcPr>
            <w:tcW w:w="900" w:type="dxa"/>
          </w:tcPr>
          <w:p w:rsidR="005D48F0" w:rsidRPr="007B397C" w:rsidP="005D48F0" w14:paraId="3C7D38E6"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4F8E8F14" w14:textId="77777777">
            <w:pPr>
              <w:pStyle w:val="PlainText"/>
              <w:widowControl w:val="0"/>
              <w:numPr>
                <w:ilvl w:val="0"/>
                <w:numId w:val="54"/>
              </w:numPr>
              <w:ind w:left="360"/>
              <w:rPr>
                <w:rFonts w:ascii="Segoe UI" w:hAnsi="Segoe UI" w:cs="Segoe UI"/>
                <w:lang w:val="es-MX"/>
              </w:rPr>
            </w:pPr>
          </w:p>
        </w:tc>
      </w:tr>
      <w:tr w14:paraId="70354B8B" w14:textId="2B13E4D5" w:rsidTr="000F168C">
        <w:tblPrEx>
          <w:tblW w:w="0" w:type="auto"/>
          <w:tblLook w:val="04A0"/>
        </w:tblPrEx>
        <w:tc>
          <w:tcPr>
            <w:tcW w:w="732" w:type="dxa"/>
          </w:tcPr>
          <w:p w:rsidR="005D48F0" w:rsidRPr="007B397C" w:rsidP="005D48F0" w14:paraId="3DCA85F1"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05B926D3" w14:textId="0DD2D833">
            <w:pPr>
              <w:pStyle w:val="PlainText"/>
              <w:widowControl w:val="0"/>
              <w:rPr>
                <w:rFonts w:ascii="Segoe UI" w:hAnsi="Segoe UI" w:cs="Segoe UI"/>
                <w:lang w:val="es-MX"/>
              </w:rPr>
            </w:pPr>
            <w:r w:rsidRPr="005D48F0">
              <w:rPr>
                <w:rFonts w:ascii="Segoe UI" w:hAnsi="Segoe UI" w:cs="Segoe UI"/>
                <w:lang w:val="es-MX"/>
              </w:rPr>
              <w:t>Mi trabajo no ofrece horarios flexibles</w:t>
            </w:r>
          </w:p>
        </w:tc>
        <w:tc>
          <w:tcPr>
            <w:tcW w:w="900" w:type="dxa"/>
          </w:tcPr>
          <w:p w:rsidR="005D48F0" w:rsidRPr="007B397C" w:rsidP="005D48F0" w14:paraId="39CD5B6F"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353E8ECE" w14:textId="77777777">
            <w:pPr>
              <w:pStyle w:val="PlainText"/>
              <w:widowControl w:val="0"/>
              <w:numPr>
                <w:ilvl w:val="0"/>
                <w:numId w:val="54"/>
              </w:numPr>
              <w:ind w:left="360"/>
              <w:rPr>
                <w:rFonts w:ascii="Segoe UI" w:hAnsi="Segoe UI" w:cs="Segoe UI"/>
                <w:lang w:val="es-MX"/>
              </w:rPr>
            </w:pPr>
          </w:p>
        </w:tc>
      </w:tr>
      <w:tr w14:paraId="63852752" w14:textId="3BF93CFE" w:rsidTr="000F168C">
        <w:tblPrEx>
          <w:tblW w:w="0" w:type="auto"/>
          <w:tblLook w:val="04A0"/>
        </w:tblPrEx>
        <w:tc>
          <w:tcPr>
            <w:tcW w:w="732" w:type="dxa"/>
          </w:tcPr>
          <w:p w:rsidR="005D48F0" w:rsidRPr="007B397C" w:rsidP="005D48F0" w14:paraId="4644A6B2"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137B6B83" w14:textId="252DC963">
            <w:pPr>
              <w:pStyle w:val="PlainText"/>
              <w:widowControl w:val="0"/>
              <w:rPr>
                <w:rFonts w:ascii="Segoe UI" w:hAnsi="Segoe UI" w:cs="Segoe UI"/>
                <w:lang w:val="es-MX"/>
              </w:rPr>
            </w:pPr>
            <w:r w:rsidRPr="005D48F0">
              <w:rPr>
                <w:rFonts w:ascii="Segoe UI" w:hAnsi="Segoe UI" w:cs="Segoe UI"/>
                <w:lang w:val="es-MX"/>
              </w:rPr>
              <w:t>No ten</w:t>
            </w:r>
            <w:r w:rsidRPr="005D48F0">
              <w:rPr>
                <w:rFonts w:ascii="Segoe UI" w:hAnsi="Segoe UI" w:cs="Segoe UI"/>
                <w:lang w:val="es-ES"/>
              </w:rPr>
              <w:t>í</w:t>
            </w:r>
            <w:r w:rsidRPr="005D48F0">
              <w:rPr>
                <w:rFonts w:ascii="Segoe UI" w:hAnsi="Segoe UI" w:cs="Segoe UI"/>
                <w:lang w:val="es-MX"/>
              </w:rPr>
              <w:t>a suficiente tiempo acumulado para tomar una licencia o para tomar más tiempo</w:t>
            </w:r>
          </w:p>
        </w:tc>
        <w:tc>
          <w:tcPr>
            <w:tcW w:w="900" w:type="dxa"/>
          </w:tcPr>
          <w:p w:rsidR="005D48F0" w:rsidRPr="007B397C" w:rsidP="005D48F0" w14:paraId="36ED6F54"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63A5B30A" w14:textId="77777777">
            <w:pPr>
              <w:pStyle w:val="PlainText"/>
              <w:widowControl w:val="0"/>
              <w:numPr>
                <w:ilvl w:val="0"/>
                <w:numId w:val="54"/>
              </w:numPr>
              <w:ind w:left="360"/>
              <w:rPr>
                <w:rFonts w:ascii="Segoe UI" w:hAnsi="Segoe UI" w:cs="Segoe UI"/>
                <w:lang w:val="es-MX"/>
              </w:rPr>
            </w:pPr>
          </w:p>
        </w:tc>
      </w:tr>
    </w:tbl>
    <w:p w:rsidR="00A9732E" w:rsidRPr="007B397C" w:rsidP="0092135C" w14:paraId="075079A6" w14:textId="77777777">
      <w:pPr>
        <w:pStyle w:val="PlainText"/>
        <w:widowControl w:val="0"/>
        <w:ind w:left="1080"/>
        <w:rPr>
          <w:rFonts w:ascii="Segoe UI" w:hAnsi="Segoe UI" w:cs="Segoe UI"/>
          <w:lang w:val="es-MX"/>
        </w:rPr>
      </w:pPr>
    </w:p>
    <w:p w:rsidR="00F37F26" w:rsidRPr="007B397C" w:rsidP="0092135C" w14:paraId="0346C6FC" w14:textId="2FB0F6B7">
      <w:pPr>
        <w:widowControl w:val="0"/>
        <w:spacing w:after="0" w:line="240" w:lineRule="auto"/>
        <w:rPr>
          <w:rFonts w:ascii="Segoe UI" w:hAnsi="Segoe UI" w:cs="Segoe UI"/>
          <w:snapToGrid w:val="0"/>
          <w:sz w:val="20"/>
          <w:szCs w:val="20"/>
          <w:lang w:val="es-MX"/>
        </w:rPr>
      </w:pPr>
      <w:r w:rsidRPr="007B397C">
        <w:rPr>
          <w:rFonts w:ascii="Segoe UI" w:hAnsi="Segoe UI" w:cs="Segoe UI"/>
          <w:sz w:val="20"/>
          <w:szCs w:val="20"/>
          <w:lang w:val="es-MX"/>
        </w:rPr>
        <w:tab/>
      </w:r>
      <w:r w:rsidRPr="007B397C">
        <w:rPr>
          <w:rFonts w:ascii="Segoe UI" w:hAnsi="Segoe UI" w:cs="Segoe UI"/>
          <w:sz w:val="20"/>
          <w:szCs w:val="20"/>
          <w:lang w:val="es-MX"/>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851"/>
      </w:tblGrid>
      <w:tr w14:paraId="639EB9F1" w14:textId="24A226C9"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14"/>
        </w:trPr>
        <w:tc>
          <w:tcPr>
            <w:tcW w:w="720" w:type="dxa"/>
            <w:shd w:val="clear" w:color="auto" w:fill="D9D9D9" w:themeFill="background1" w:themeFillShade="D9"/>
          </w:tcPr>
          <w:p w:rsidR="00ED2D58" w:rsidRPr="007B397C" w:rsidP="0092135C" w14:paraId="20673768" w14:textId="183605D3">
            <w:pPr>
              <w:pStyle w:val="PlainText"/>
              <w:widowControl w:val="0"/>
              <w:rPr>
                <w:rFonts w:ascii="Segoe UI" w:hAnsi="Segoe UI" w:cs="Segoe UI"/>
                <w:b/>
              </w:rPr>
            </w:pPr>
            <w:r w:rsidRPr="007B397C">
              <w:rPr>
                <w:rFonts w:ascii="Segoe UI" w:hAnsi="Segoe UI" w:cs="Segoe UI"/>
                <w:b/>
              </w:rPr>
              <w:t>C11.</w:t>
            </w:r>
          </w:p>
        </w:tc>
        <w:tc>
          <w:tcPr>
            <w:tcW w:w="9851" w:type="dxa"/>
            <w:shd w:val="clear" w:color="auto" w:fill="D9D9D9" w:themeFill="background1" w:themeFillShade="D9"/>
          </w:tcPr>
          <w:p w:rsidR="00ED2D58" w:rsidRPr="007B397C" w:rsidP="0092135C" w14:paraId="7FF5F78C" w14:textId="1CC9EB8F">
            <w:pPr>
              <w:pStyle w:val="PlainText"/>
              <w:widowControl w:val="0"/>
              <w:rPr>
                <w:rFonts w:ascii="Segoe UI" w:hAnsi="Segoe UI" w:cs="Segoe UI"/>
                <w:b/>
                <w:lang w:val="es-MX"/>
              </w:rPr>
            </w:pPr>
            <w:r w:rsidRPr="007B397C">
              <w:rPr>
                <w:rFonts w:ascii="Segoe UI" w:hAnsi="Segoe UI" w:cs="Segoe UI"/>
                <w:b/>
                <w:i/>
                <w:lang w:val="es-MX"/>
              </w:rPr>
              <w:t>Después</w:t>
            </w:r>
            <w:r w:rsidRPr="007B397C">
              <w:rPr>
                <w:rFonts w:ascii="Segoe UI" w:hAnsi="Segoe UI" w:cs="Segoe UI"/>
                <w:b/>
                <w:lang w:val="es-MX"/>
              </w:rPr>
              <w:t xml:space="preserve"> de que nació su nuevo bebé, ¿su esposo(a) o pareja tomó tiempo libre del</w:t>
            </w:r>
            <w:r w:rsidRPr="007B397C">
              <w:rPr>
                <w:rFonts w:ascii="Segoe UI" w:hAnsi="Segoe UI" w:cs="Segoe UI"/>
                <w:b/>
                <w:iCs/>
                <w:lang w:val="es-MX"/>
              </w:rPr>
              <w:t xml:space="preserve"> trabajo?</w:t>
            </w:r>
          </w:p>
        </w:tc>
      </w:tr>
      <w:tr w14:paraId="448A382F" w14:textId="77777777" w:rsidTr="00FD668F">
        <w:tblPrEx>
          <w:tblW w:w="0" w:type="auto"/>
          <w:tblLook w:val="04A0"/>
        </w:tblPrEx>
        <w:tc>
          <w:tcPr>
            <w:tcW w:w="720" w:type="dxa"/>
            <w:shd w:val="clear" w:color="auto" w:fill="D9D9D9" w:themeFill="background1" w:themeFillShade="D9"/>
          </w:tcPr>
          <w:p w:rsidR="00ED2D58" w:rsidRPr="007B397C" w:rsidP="0092135C" w14:paraId="04BF34D9" w14:textId="77777777">
            <w:pPr>
              <w:pStyle w:val="PlainText"/>
              <w:widowControl w:val="0"/>
              <w:rPr>
                <w:rFonts w:ascii="Segoe UI" w:hAnsi="Segoe UI" w:cs="Segoe UI"/>
                <w:b/>
                <w:lang w:val="es-MX"/>
              </w:rPr>
            </w:pPr>
          </w:p>
        </w:tc>
        <w:tc>
          <w:tcPr>
            <w:tcW w:w="9851" w:type="dxa"/>
            <w:shd w:val="clear" w:color="auto" w:fill="D9D9D9" w:themeFill="background1" w:themeFillShade="D9"/>
          </w:tcPr>
          <w:p w:rsidR="00ED2D58" w:rsidRPr="007B397C" w:rsidP="0092135C" w14:paraId="41FB3DFB" w14:textId="38F132B8">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32475603" w14:textId="18BD03CC" w:rsidTr="00FD668F">
        <w:tblPrEx>
          <w:tblW w:w="0" w:type="auto"/>
          <w:tblLook w:val="04A0"/>
        </w:tblPrEx>
        <w:tc>
          <w:tcPr>
            <w:tcW w:w="720" w:type="dxa"/>
          </w:tcPr>
          <w:p w:rsidR="00ED2D58" w:rsidRPr="007B397C" w:rsidP="0092135C" w14:paraId="4EE2386E" w14:textId="77777777">
            <w:pPr>
              <w:pStyle w:val="PlainText"/>
              <w:widowControl w:val="0"/>
              <w:rPr>
                <w:rFonts w:ascii="Segoe UI" w:hAnsi="Segoe UI" w:cs="Segoe UI"/>
              </w:rPr>
            </w:pPr>
          </w:p>
        </w:tc>
        <w:tc>
          <w:tcPr>
            <w:tcW w:w="9851" w:type="dxa"/>
          </w:tcPr>
          <w:p w:rsidR="00ED2D58" w:rsidRPr="007B397C" w:rsidP="0092135C" w14:paraId="30FEE434" w14:textId="5DA0A0E6">
            <w:pPr>
              <w:pStyle w:val="PlainText"/>
              <w:widowControl w:val="0"/>
              <w:rPr>
                <w:rFonts w:ascii="Segoe UI" w:hAnsi="Segoe UI" w:cs="Segoe UI"/>
              </w:rPr>
            </w:pPr>
          </w:p>
        </w:tc>
      </w:tr>
      <w:tr w14:paraId="35AE2B11" w14:textId="2805D147" w:rsidTr="00FD668F">
        <w:tblPrEx>
          <w:tblW w:w="0" w:type="auto"/>
          <w:tblLook w:val="04A0"/>
        </w:tblPrEx>
        <w:tc>
          <w:tcPr>
            <w:tcW w:w="720" w:type="dxa"/>
          </w:tcPr>
          <w:p w:rsidR="005D48F0" w:rsidRPr="007B397C" w:rsidP="005D48F0" w14:paraId="441FDCD3" w14:textId="77777777">
            <w:pPr>
              <w:pStyle w:val="PlainText"/>
              <w:widowControl w:val="0"/>
              <w:numPr>
                <w:ilvl w:val="0"/>
                <w:numId w:val="54"/>
              </w:numPr>
              <w:rPr>
                <w:rFonts w:ascii="Segoe UI" w:hAnsi="Segoe UI" w:cs="Segoe UI"/>
              </w:rPr>
            </w:pPr>
          </w:p>
        </w:tc>
        <w:tc>
          <w:tcPr>
            <w:tcW w:w="9851" w:type="dxa"/>
          </w:tcPr>
          <w:p w:rsidR="005D48F0" w:rsidRPr="005D48F0" w:rsidP="005D48F0" w14:paraId="0B41877F" w14:textId="753C0191">
            <w:pPr>
              <w:pStyle w:val="PlainText"/>
              <w:widowControl w:val="0"/>
              <w:rPr>
                <w:rFonts w:ascii="Segoe UI" w:hAnsi="Segoe UI" w:cs="Segoe UI"/>
                <w:lang w:val="es-MX"/>
              </w:rPr>
            </w:pPr>
            <w:r w:rsidRPr="005D48F0">
              <w:rPr>
                <w:rFonts w:ascii="Segoe UI" w:hAnsi="Segoe UI" w:cs="Segoe UI"/>
                <w:lang w:val="es-MX"/>
              </w:rPr>
              <w:t>No, no tomó licencia del trabajo</w:t>
            </w:r>
          </w:p>
        </w:tc>
      </w:tr>
      <w:tr w14:paraId="07C14DB8" w14:textId="7EE587F3" w:rsidTr="00FD668F">
        <w:tblPrEx>
          <w:tblW w:w="0" w:type="auto"/>
          <w:tblLook w:val="04A0"/>
        </w:tblPrEx>
        <w:tc>
          <w:tcPr>
            <w:tcW w:w="720" w:type="dxa"/>
          </w:tcPr>
          <w:p w:rsidR="005D48F0" w:rsidRPr="007B397C" w:rsidP="005D48F0" w14:paraId="247427C2"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481A5818" w14:textId="36A68009">
            <w:pPr>
              <w:pStyle w:val="PlainText"/>
              <w:widowControl w:val="0"/>
              <w:rPr>
                <w:rFonts w:ascii="Segoe UI" w:hAnsi="Segoe UI" w:cs="Segoe UI"/>
                <w:lang w:val="es-MX"/>
              </w:rPr>
            </w:pPr>
            <w:r w:rsidRPr="005D48F0">
              <w:rPr>
                <w:rFonts w:ascii="Segoe UI" w:hAnsi="Segoe UI" w:cs="Segoe UI"/>
                <w:lang w:val="es-MX"/>
              </w:rPr>
              <w:t xml:space="preserve">Sí, tomó tiempo licencia </w:t>
            </w:r>
            <w:r w:rsidRPr="005D48F0">
              <w:rPr>
                <w:rFonts w:ascii="Segoe UI" w:hAnsi="Segoe UI" w:cs="Segoe UI"/>
                <w:i/>
                <w:iCs/>
                <w:lang w:val="es-MX"/>
              </w:rPr>
              <w:t>remunerada</w:t>
            </w:r>
            <w:r w:rsidRPr="005D48F0">
              <w:rPr>
                <w:rFonts w:ascii="Segoe UI" w:hAnsi="Segoe UI" w:cs="Segoe UI"/>
                <w:lang w:val="es-MX"/>
              </w:rPr>
              <w:t xml:space="preserve"> del trabajo</w:t>
            </w:r>
          </w:p>
        </w:tc>
      </w:tr>
      <w:tr w14:paraId="307298D8" w14:textId="66BE80F9" w:rsidTr="00FD668F">
        <w:tblPrEx>
          <w:tblW w:w="0" w:type="auto"/>
          <w:tblLook w:val="04A0"/>
        </w:tblPrEx>
        <w:tc>
          <w:tcPr>
            <w:tcW w:w="720" w:type="dxa"/>
          </w:tcPr>
          <w:p w:rsidR="005D48F0" w:rsidRPr="007B397C" w:rsidP="005D48F0" w14:paraId="6F3412BA"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71420A0D" w14:textId="5DAD45DF">
            <w:pPr>
              <w:pStyle w:val="PlainText"/>
              <w:widowControl w:val="0"/>
              <w:rPr>
                <w:rFonts w:ascii="Segoe UI" w:hAnsi="Segoe UI" w:cs="Segoe UI"/>
                <w:lang w:val="es-MX"/>
              </w:rPr>
            </w:pPr>
            <w:r w:rsidRPr="005D48F0">
              <w:rPr>
                <w:rFonts w:ascii="Segoe UI" w:hAnsi="Segoe UI" w:cs="Segoe UI"/>
                <w:lang w:val="es-MX"/>
              </w:rPr>
              <w:t xml:space="preserve">Sí, tomó licencia </w:t>
            </w:r>
            <w:r w:rsidRPr="005D48F0">
              <w:rPr>
                <w:rFonts w:ascii="Segoe UI" w:hAnsi="Segoe UI" w:cs="Segoe UI"/>
                <w:i/>
                <w:iCs/>
                <w:lang w:val="es-MX"/>
              </w:rPr>
              <w:t>no remunerada</w:t>
            </w:r>
          </w:p>
        </w:tc>
      </w:tr>
      <w:tr w14:paraId="3C779ED7" w14:textId="1DB56FF4" w:rsidTr="00FD668F">
        <w:tblPrEx>
          <w:tblW w:w="0" w:type="auto"/>
          <w:tblLook w:val="04A0"/>
        </w:tblPrEx>
        <w:tc>
          <w:tcPr>
            <w:tcW w:w="720" w:type="dxa"/>
          </w:tcPr>
          <w:p w:rsidR="005D48F0" w:rsidRPr="007B397C" w:rsidP="005D48F0" w14:paraId="15726823"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19659744" w14:textId="4F9720C5">
            <w:pPr>
              <w:pStyle w:val="PlainText"/>
              <w:widowControl w:val="0"/>
              <w:rPr>
                <w:rFonts w:ascii="Segoe UI" w:hAnsi="Segoe UI" w:cs="Segoe UI"/>
                <w:lang w:val="es-MX"/>
              </w:rPr>
            </w:pPr>
            <w:r w:rsidRPr="005D48F0">
              <w:rPr>
                <w:rFonts w:ascii="Segoe UI" w:hAnsi="Segoe UI" w:cs="Segoe UI"/>
                <w:lang w:val="es-MX"/>
              </w:rPr>
              <w:t xml:space="preserve">Sí, tomó licencia </w:t>
            </w:r>
            <w:r w:rsidRPr="005D48F0">
              <w:rPr>
                <w:rFonts w:ascii="Segoe UI" w:hAnsi="Segoe UI" w:cs="Segoe UI"/>
                <w:i/>
                <w:iCs/>
                <w:lang w:val="es-MX"/>
              </w:rPr>
              <w:t>remunerada y no remunerada</w:t>
            </w:r>
          </w:p>
        </w:tc>
      </w:tr>
      <w:tr w14:paraId="52F87B01" w14:textId="65AB641B" w:rsidTr="00FD668F">
        <w:tblPrEx>
          <w:tblW w:w="0" w:type="auto"/>
          <w:tblLook w:val="04A0"/>
        </w:tblPrEx>
        <w:tc>
          <w:tcPr>
            <w:tcW w:w="720" w:type="dxa"/>
          </w:tcPr>
          <w:p w:rsidR="005D48F0" w:rsidRPr="007B397C" w:rsidP="005D48F0" w14:paraId="799AB866"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3CECCFFE" w14:textId="32D7B67B">
            <w:pPr>
              <w:pStyle w:val="PlainText"/>
              <w:widowControl w:val="0"/>
              <w:rPr>
                <w:rFonts w:ascii="Segoe UI" w:hAnsi="Segoe UI" w:cs="Segoe UI"/>
                <w:lang w:val="es-MX"/>
              </w:rPr>
            </w:pPr>
            <w:r w:rsidRPr="005D48F0">
              <w:rPr>
                <w:rFonts w:ascii="Segoe UI" w:hAnsi="Segoe UI" w:cs="Segoe UI"/>
                <w:lang w:val="es-MX"/>
              </w:rPr>
              <w:t>Mi esposo(a) o pareja no tenía un empleo a sueldo</w:t>
            </w:r>
          </w:p>
        </w:tc>
      </w:tr>
      <w:tr w14:paraId="3AFCE0D2" w14:textId="08C101BF" w:rsidTr="00FD668F">
        <w:tblPrEx>
          <w:tblW w:w="0" w:type="auto"/>
          <w:tblLook w:val="04A0"/>
        </w:tblPrEx>
        <w:tc>
          <w:tcPr>
            <w:tcW w:w="720" w:type="dxa"/>
          </w:tcPr>
          <w:p w:rsidR="005D48F0" w:rsidRPr="007B397C" w:rsidP="005D48F0" w14:paraId="71EBACC6"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30172AA0" w14:textId="10CD35A6">
            <w:pPr>
              <w:pStyle w:val="PlainText"/>
              <w:widowControl w:val="0"/>
              <w:rPr>
                <w:rFonts w:ascii="Segoe UI" w:hAnsi="Segoe UI" w:cs="Segoe UI"/>
                <w:lang w:val="es-MX"/>
              </w:rPr>
            </w:pPr>
            <w:r w:rsidRPr="005D48F0">
              <w:rPr>
                <w:rFonts w:ascii="Segoe UI" w:hAnsi="Segoe UI" w:cs="Segoe UI"/>
                <w:lang w:val="es-MX"/>
              </w:rPr>
              <w:t>No tenía esposo(a) o pareja</w:t>
            </w:r>
          </w:p>
        </w:tc>
      </w:tr>
    </w:tbl>
    <w:p w:rsidR="00F37F26" w:rsidRPr="00481353" w:rsidP="0092135C" w14:paraId="2B91AECE" w14:textId="2F2047C7">
      <w:pPr>
        <w:widowControl w:val="0"/>
        <w:spacing w:after="0" w:line="240" w:lineRule="auto"/>
        <w:rPr>
          <w:rFonts w:ascii="Segoe UI" w:hAnsi="Segoe UI" w:cs="Segoe UI"/>
          <w:snapToGrid w:val="0"/>
          <w:sz w:val="20"/>
          <w:szCs w:val="20"/>
          <w:lang w:val="es-MX"/>
        </w:rPr>
      </w:pPr>
    </w:p>
    <w:p w:rsidR="00D125F0" w:rsidRPr="00481353" w:rsidP="0092135C" w14:paraId="4B849B20"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8"/>
        <w:gridCol w:w="9942"/>
      </w:tblGrid>
      <w:tr w14:paraId="2F1B0D0B" w14:textId="12017F36"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7" w:type="pct"/>
            <w:shd w:val="clear" w:color="auto" w:fill="D9D9D9" w:themeFill="background1" w:themeFillShade="D9"/>
          </w:tcPr>
          <w:p w:rsidR="00ED2D58" w:rsidRPr="007B397C" w:rsidP="0092135C" w14:paraId="4711ACFB" w14:textId="4A47466E">
            <w:pPr>
              <w:widowControl w:val="0"/>
              <w:spacing w:after="0" w:line="240" w:lineRule="auto"/>
              <w:rPr>
                <w:rFonts w:ascii="Segoe UI" w:hAnsi="Segoe UI" w:cs="Segoe UI"/>
                <w:b/>
                <w:sz w:val="20"/>
                <w:szCs w:val="20"/>
              </w:rPr>
            </w:pPr>
            <w:r w:rsidRPr="007B397C">
              <w:rPr>
                <w:rFonts w:ascii="Segoe UI" w:hAnsi="Segoe UI" w:cs="Segoe UI"/>
                <w:b/>
                <w:sz w:val="20"/>
                <w:szCs w:val="20"/>
              </w:rPr>
              <w:t>C14.</w:t>
            </w:r>
          </w:p>
        </w:tc>
        <w:tc>
          <w:tcPr>
            <w:tcW w:w="4603" w:type="pct"/>
            <w:shd w:val="clear" w:color="auto" w:fill="D9D9D9" w:themeFill="background1" w:themeFillShade="D9"/>
          </w:tcPr>
          <w:p w:rsidR="00ED2D58" w:rsidRPr="007B397C" w:rsidP="0092135C" w14:paraId="59CAF027" w14:textId="54C02117">
            <w:pPr>
              <w:widowControl w:val="0"/>
              <w:spacing w:after="0" w:line="240" w:lineRule="auto"/>
              <w:rPr>
                <w:rFonts w:ascii="Segoe UI" w:hAnsi="Segoe UI" w:cs="Segoe UI"/>
                <w:b/>
                <w:sz w:val="20"/>
                <w:szCs w:val="20"/>
                <w:lang w:val="es-MX"/>
              </w:rPr>
            </w:pPr>
            <w:r w:rsidRPr="007B397C">
              <w:rPr>
                <w:rFonts w:ascii="Segoe UI" w:hAnsi="Segoe UI" w:cs="Segoe UI"/>
                <w:b/>
                <w:sz w:val="20"/>
                <w:szCs w:val="20"/>
                <w:lang w:val="es-MX"/>
              </w:rPr>
              <w:t>¿Cuántas semanas o meses de licencia, en total, se tomó o se va a tomar?</w:t>
            </w:r>
          </w:p>
        </w:tc>
      </w:tr>
      <w:tr w14:paraId="306C5D02" w14:textId="77777777" w:rsidTr="00E15834">
        <w:tblPrEx>
          <w:tblW w:w="5000" w:type="pct"/>
          <w:tblLook w:val="04A0"/>
        </w:tblPrEx>
        <w:tc>
          <w:tcPr>
            <w:tcW w:w="397" w:type="pct"/>
            <w:shd w:val="clear" w:color="auto" w:fill="D9D9D9" w:themeFill="background1" w:themeFillShade="D9"/>
          </w:tcPr>
          <w:p w:rsidR="00ED2D58" w:rsidRPr="007B397C" w:rsidP="0092135C" w14:paraId="3FDE78A9" w14:textId="77777777">
            <w:pPr>
              <w:widowControl w:val="0"/>
              <w:spacing w:after="0" w:line="240" w:lineRule="auto"/>
              <w:rPr>
                <w:rFonts w:ascii="Segoe UI" w:hAnsi="Segoe UI" w:cs="Segoe UI"/>
                <w:b/>
                <w:sz w:val="20"/>
                <w:szCs w:val="20"/>
                <w:lang w:val="es-MX"/>
              </w:rPr>
            </w:pPr>
          </w:p>
        </w:tc>
        <w:tc>
          <w:tcPr>
            <w:tcW w:w="4603" w:type="pct"/>
            <w:shd w:val="clear" w:color="auto" w:fill="D9D9D9" w:themeFill="background1" w:themeFillShade="D9"/>
          </w:tcPr>
          <w:p w:rsidR="00ED2D58" w:rsidRPr="007B397C" w:rsidP="0092135C" w14:paraId="24F8C78E" w14:textId="3CC3FF62">
            <w:pPr>
              <w:widowControl w:val="0"/>
              <w:spacing w:after="0" w:line="240" w:lineRule="auto"/>
              <w:rPr>
                <w:rFonts w:ascii="Segoe UI" w:hAnsi="Segoe UI" w:cs="Segoe UI"/>
                <w:b/>
                <w:sz w:val="20"/>
                <w:szCs w:val="20"/>
              </w:rPr>
            </w:pPr>
            <w:r w:rsidRPr="007B397C">
              <w:rPr>
                <w:rFonts w:ascii="Segoe UI" w:hAnsi="Segoe UI" w:cs="Segoe UI"/>
                <w:b/>
                <w:bCs/>
                <w:color w:val="000000"/>
                <w:sz w:val="20"/>
                <w:szCs w:val="20"/>
                <w:bdr w:val="single" w:sz="4" w:space="0" w:color="auto"/>
                <w:shd w:val="clear" w:color="auto" w:fill="FFFFFF" w:themeFill="background1"/>
                <w:lang w:val="es-MX"/>
              </w:rPr>
              <w:t>Marque UNA</w:t>
            </w:r>
            <w:r w:rsidRPr="007B397C">
              <w:rPr>
                <w:rFonts w:ascii="Segoe UI" w:hAnsi="Segoe UI" w:cs="Segoe UI"/>
                <w:b/>
                <w:bCs/>
                <w:color w:val="000000"/>
                <w:sz w:val="20"/>
                <w:szCs w:val="20"/>
                <w:u w:val="single"/>
                <w:bdr w:val="single" w:sz="4" w:space="0" w:color="auto"/>
                <w:shd w:val="clear" w:color="auto" w:fill="FFFFFF" w:themeFill="background1"/>
                <w:lang w:val="es-MX"/>
              </w:rPr>
              <w:t xml:space="preserve"> </w:t>
            </w:r>
            <w:r w:rsidRPr="007B397C">
              <w:rPr>
                <w:rFonts w:ascii="Segoe UI" w:hAnsi="Segoe UI" w:cs="Segoe UI"/>
                <w:b/>
                <w:bCs/>
                <w:color w:val="000000"/>
                <w:sz w:val="20"/>
                <w:szCs w:val="20"/>
                <w:bdr w:val="single" w:sz="4" w:space="0" w:color="auto"/>
                <w:shd w:val="clear" w:color="auto" w:fill="FFFFFF" w:themeFill="background1"/>
                <w:lang w:val="es-MX"/>
              </w:rPr>
              <w:t>respuesta</w:t>
            </w:r>
          </w:p>
        </w:tc>
      </w:tr>
      <w:tr w14:paraId="3E01E0DF" w14:textId="77777777" w:rsidTr="00E1583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7" w:type="pct"/>
            <w:tcBorders>
              <w:top w:val="nil"/>
              <w:left w:val="nil"/>
              <w:bottom w:val="nil"/>
              <w:right w:val="nil"/>
            </w:tcBorders>
          </w:tcPr>
          <w:p w:rsidR="00ED2D58" w:rsidRPr="007B397C" w:rsidP="0092135C" w14:paraId="1AD638F5" w14:textId="77777777">
            <w:pPr>
              <w:widowControl w:val="0"/>
              <w:tabs>
                <w:tab w:val="left" w:pos="720"/>
              </w:tabs>
              <w:spacing w:after="0" w:line="240" w:lineRule="auto"/>
              <w:rPr>
                <w:rFonts w:ascii="Segoe UI" w:hAnsi="Segoe UI" w:cs="Segoe UI"/>
                <w:sz w:val="20"/>
                <w:szCs w:val="20"/>
                <w:lang w:val="es-MX"/>
              </w:rPr>
            </w:pPr>
          </w:p>
        </w:tc>
        <w:tc>
          <w:tcPr>
            <w:tcW w:w="4603" w:type="pct"/>
            <w:tcBorders>
              <w:top w:val="nil"/>
              <w:left w:val="nil"/>
              <w:bottom w:val="nil"/>
              <w:right w:val="nil"/>
            </w:tcBorders>
          </w:tcPr>
          <w:p w:rsidR="00ED2D58" w:rsidRPr="007B397C" w:rsidP="0092135C" w14:paraId="34977143" w14:textId="77777777">
            <w:pPr>
              <w:widowControl w:val="0"/>
              <w:tabs>
                <w:tab w:val="left" w:pos="720"/>
              </w:tabs>
              <w:spacing w:after="0" w:line="240" w:lineRule="auto"/>
              <w:rPr>
                <w:rFonts w:ascii="Segoe UI" w:hAnsi="Segoe UI" w:cs="Segoe UI"/>
                <w:sz w:val="20"/>
                <w:szCs w:val="20"/>
                <w:lang w:val="es-MX"/>
              </w:rPr>
            </w:pPr>
          </w:p>
        </w:tc>
      </w:tr>
      <w:tr w14:paraId="728FCF01" w14:textId="573B624D" w:rsidTr="00E15834">
        <w:tblPrEx>
          <w:tblW w:w="5000" w:type="pct"/>
          <w:tblLook w:val="04A0"/>
        </w:tblPrEx>
        <w:tc>
          <w:tcPr>
            <w:tcW w:w="397" w:type="pct"/>
          </w:tcPr>
          <w:p w:rsidR="00ED2D58" w:rsidRPr="007B397C" w:rsidP="00A239F0" w14:paraId="23AE029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603" w:type="pct"/>
          </w:tcPr>
          <w:p w:rsidR="00ED2D58" w:rsidRPr="007B397C" w:rsidP="0092135C" w14:paraId="2149A1E1" w14:textId="398AD627">
            <w:pPr>
              <w:widowControl w:val="0"/>
              <w:spacing w:after="0" w:line="240" w:lineRule="auto"/>
              <w:contextualSpacing/>
              <w:rPr>
                <w:rFonts w:ascii="Segoe UI" w:eastAsia="Calibri" w:hAnsi="Segoe UI" w:cs="Segoe UI"/>
                <w:sz w:val="20"/>
                <w:szCs w:val="20"/>
              </w:rPr>
            </w:pPr>
            <w:r w:rsidRPr="007B397C">
              <w:rPr>
                <w:rFonts w:ascii="Segoe UI" w:eastAsia="Calibri" w:hAnsi="Segoe UI" w:cs="Segoe UI"/>
                <w:sz w:val="20"/>
                <w:szCs w:val="20"/>
              </w:rPr>
              <w:t xml:space="preserve">[BOX]  </w:t>
            </w:r>
            <w:r w:rsidR="005D48F0">
              <w:rPr>
                <w:rFonts w:ascii="Segoe UI" w:eastAsia="Calibri" w:hAnsi="Segoe UI" w:cs="Segoe UI"/>
                <w:sz w:val="20"/>
                <w:szCs w:val="20"/>
              </w:rPr>
              <w:t>s</w:t>
            </w:r>
            <w:r w:rsidRPr="007B397C">
              <w:rPr>
                <w:rFonts w:ascii="Segoe UI" w:eastAsia="Calibri" w:hAnsi="Segoe UI" w:cs="Segoe UI"/>
                <w:sz w:val="20"/>
                <w:szCs w:val="20"/>
              </w:rPr>
              <w:t xml:space="preserve">emanas </w:t>
            </w:r>
            <w:r w:rsidRPr="007B397C">
              <w:rPr>
                <w:rFonts w:ascii="Segoe UI" w:eastAsia="Calibri" w:hAnsi="Segoe UI" w:cs="Segoe UI"/>
                <w:b/>
                <w:sz w:val="20"/>
                <w:szCs w:val="20"/>
              </w:rPr>
              <w:t>O</w:t>
            </w:r>
            <w:r w:rsidRPr="007B397C">
              <w:rPr>
                <w:rFonts w:ascii="Segoe UI" w:eastAsia="Calibri" w:hAnsi="Segoe UI" w:cs="Segoe UI"/>
                <w:sz w:val="20"/>
                <w:szCs w:val="20"/>
              </w:rPr>
              <w:t xml:space="preserve"> </w:t>
            </w:r>
          </w:p>
        </w:tc>
      </w:tr>
      <w:tr w14:paraId="7C13B585" w14:textId="6E364281" w:rsidTr="00E15834">
        <w:tblPrEx>
          <w:tblW w:w="5000" w:type="pct"/>
          <w:tblLook w:val="04A0"/>
        </w:tblPrEx>
        <w:tc>
          <w:tcPr>
            <w:tcW w:w="397" w:type="pct"/>
          </w:tcPr>
          <w:p w:rsidR="00ED2D58" w:rsidRPr="007B397C" w:rsidP="0092135C" w14:paraId="4303F1D6" w14:textId="77777777">
            <w:pPr>
              <w:widowControl w:val="0"/>
              <w:spacing w:after="0" w:line="240" w:lineRule="auto"/>
              <w:contextualSpacing/>
              <w:rPr>
                <w:rFonts w:ascii="Segoe UI" w:eastAsia="Calibri" w:hAnsi="Segoe UI" w:cs="Segoe UI"/>
                <w:sz w:val="20"/>
                <w:szCs w:val="20"/>
              </w:rPr>
            </w:pPr>
          </w:p>
        </w:tc>
        <w:tc>
          <w:tcPr>
            <w:tcW w:w="4603" w:type="pct"/>
          </w:tcPr>
          <w:p w:rsidR="00ED2D58" w:rsidRPr="007B397C" w:rsidP="0092135C" w14:paraId="2DA63E60" w14:textId="0D1BE73B">
            <w:pPr>
              <w:widowControl w:val="0"/>
              <w:spacing w:after="0" w:line="240" w:lineRule="auto"/>
              <w:contextualSpacing/>
              <w:rPr>
                <w:rFonts w:ascii="Segoe UI" w:eastAsia="Calibri" w:hAnsi="Segoe UI" w:cs="Segoe UI"/>
                <w:sz w:val="20"/>
                <w:szCs w:val="20"/>
              </w:rPr>
            </w:pPr>
            <w:r w:rsidRPr="007B397C">
              <w:rPr>
                <w:rFonts w:ascii="Segoe UI" w:eastAsia="Calibri" w:hAnsi="Segoe UI" w:cs="Segoe UI"/>
                <w:sz w:val="20"/>
                <w:szCs w:val="20"/>
              </w:rPr>
              <w:t xml:space="preserve">[BOX]  </w:t>
            </w:r>
            <w:r w:rsidR="005D48F0">
              <w:rPr>
                <w:rFonts w:ascii="Segoe UI" w:eastAsia="Calibri" w:hAnsi="Segoe UI" w:cs="Segoe UI"/>
                <w:sz w:val="20"/>
                <w:szCs w:val="20"/>
              </w:rPr>
              <w:t>m</w:t>
            </w:r>
            <w:r w:rsidRPr="007B397C">
              <w:rPr>
                <w:rFonts w:ascii="Segoe UI" w:eastAsia="Calibri" w:hAnsi="Segoe UI" w:cs="Segoe UI"/>
                <w:sz w:val="20"/>
                <w:szCs w:val="20"/>
              </w:rPr>
              <w:t>eses</w:t>
            </w:r>
          </w:p>
        </w:tc>
      </w:tr>
      <w:tr w14:paraId="09B02889" w14:textId="16700A98" w:rsidTr="00E15834">
        <w:tblPrEx>
          <w:tblW w:w="5000" w:type="pct"/>
          <w:tblLook w:val="04A0"/>
        </w:tblPrEx>
        <w:tc>
          <w:tcPr>
            <w:tcW w:w="397" w:type="pct"/>
          </w:tcPr>
          <w:p w:rsidR="00ED2D58" w:rsidRPr="007B397C" w:rsidP="00A239F0" w14:paraId="33C0F4C9" w14:textId="77777777">
            <w:pPr>
              <w:pStyle w:val="ListParagraph"/>
              <w:widowControl w:val="0"/>
              <w:numPr>
                <w:ilvl w:val="0"/>
                <w:numId w:val="54"/>
              </w:numPr>
              <w:spacing w:after="0" w:line="240" w:lineRule="auto"/>
              <w:rPr>
                <w:rFonts w:ascii="Segoe UI" w:hAnsi="Segoe UI" w:cs="Segoe UI"/>
                <w:sz w:val="20"/>
                <w:szCs w:val="20"/>
              </w:rPr>
            </w:pPr>
          </w:p>
        </w:tc>
        <w:tc>
          <w:tcPr>
            <w:tcW w:w="4603" w:type="pct"/>
          </w:tcPr>
          <w:p w:rsidR="00ED2D58" w:rsidRPr="007B397C" w:rsidP="0092135C" w14:paraId="538E34EF" w14:textId="42D0CB2C">
            <w:pPr>
              <w:widowControl w:val="0"/>
              <w:spacing w:after="0" w:line="240" w:lineRule="auto"/>
              <w:contextualSpacing/>
              <w:rPr>
                <w:rFonts w:ascii="Segoe UI" w:eastAsia="Calibri" w:hAnsi="Segoe UI" w:cs="Segoe UI"/>
                <w:sz w:val="20"/>
                <w:szCs w:val="20"/>
              </w:rPr>
            </w:pPr>
            <w:r w:rsidRPr="007B397C">
              <w:rPr>
                <w:rFonts w:ascii="Segoe UI" w:eastAsia="Calibri" w:hAnsi="Segoe UI" w:cs="Segoe UI"/>
                <w:sz w:val="20"/>
                <w:szCs w:val="20"/>
              </w:rPr>
              <w:t>Menos de 1 semana</w:t>
            </w:r>
          </w:p>
        </w:tc>
      </w:tr>
    </w:tbl>
    <w:p w:rsidR="0073632D" w14:paraId="3B8A1221" w14:textId="010054A2">
      <w:pPr>
        <w:spacing w:after="0" w:line="240" w:lineRule="auto"/>
        <w:rPr>
          <w:rFonts w:ascii="Segoe UI" w:eastAsia="Times New Roman" w:hAnsi="Segoe UI" w:cs="Segoe UI"/>
          <w:b/>
          <w:bCs/>
          <w:color w:val="365F91"/>
          <w:sz w:val="30"/>
          <w:szCs w:val="30"/>
        </w:rPr>
      </w:pPr>
      <w:bookmarkStart w:id="4" w:name="_Toc108768967"/>
    </w:p>
    <w:p w:rsidR="00903FA1" w:rsidRPr="0073632D" w:rsidP="0092135C" w14:paraId="4E07D55E" w14:textId="391A2855">
      <w:pPr>
        <w:pStyle w:val="Heading1"/>
        <w:keepNext w:val="0"/>
        <w:keepLines w:val="0"/>
        <w:widowControl w:val="0"/>
        <w:spacing w:before="0" w:line="240" w:lineRule="auto"/>
        <w:rPr>
          <w:rFonts w:ascii="Segoe UI" w:hAnsi="Segoe UI" w:cs="Segoe UI"/>
          <w:sz w:val="30"/>
          <w:szCs w:val="30"/>
        </w:rPr>
      </w:pPr>
      <w:r w:rsidRPr="0073632D">
        <w:rPr>
          <w:rFonts w:ascii="Segoe UI" w:hAnsi="Segoe UI" w:cs="Segoe UI"/>
          <w:sz w:val="30"/>
          <w:szCs w:val="30"/>
        </w:rPr>
        <w:t>Contraception</w:t>
      </w:r>
      <w:bookmarkEnd w:id="4"/>
    </w:p>
    <w:p w:rsidR="00B035AD" w:rsidP="0092135C" w14:paraId="46C7A3C5" w14:textId="0E597CFA">
      <w:pPr>
        <w:widowControl w:val="0"/>
        <w:spacing w:after="0" w:line="240" w:lineRule="auto"/>
        <w:rPr>
          <w:rFonts w:ascii="Segoe UI" w:hAnsi="Segoe UI"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32"/>
      </w:tblGrid>
      <w:tr w14:paraId="131ECF34" w14:textId="77777777" w:rsidTr="00D25BB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0" w:type="auto"/>
            <w:tcBorders>
              <w:top w:val="single" w:sz="4" w:space="0" w:color="auto"/>
              <w:left w:val="single" w:sz="4" w:space="0" w:color="auto"/>
              <w:bottom w:val="single" w:sz="4" w:space="0" w:color="auto"/>
              <w:right w:val="single" w:sz="4" w:space="0" w:color="auto"/>
            </w:tcBorders>
            <w:shd w:val="clear" w:color="auto" w:fill="auto"/>
          </w:tcPr>
          <w:p w:rsidR="005D48F0" w:rsidRPr="005D48F0" w:rsidP="00D25BB2" w14:paraId="474A940F" w14:textId="13C1FA57">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 xml:space="preserve">Si usted o su esposo(a) o pareja </w:t>
            </w:r>
            <w:r w:rsidRPr="005D48F0">
              <w:rPr>
                <w:rFonts w:ascii="Segoe UI" w:hAnsi="Segoe UI" w:cs="Segoe UI"/>
                <w:b/>
                <w:color w:val="000000"/>
                <w:sz w:val="20"/>
                <w:szCs w:val="20"/>
                <w:u w:val="single"/>
                <w:lang w:val="es-MX"/>
              </w:rPr>
              <w:t>no</w:t>
            </w:r>
            <w:r w:rsidRPr="005D48F0">
              <w:rPr>
                <w:rFonts w:ascii="Segoe UI" w:hAnsi="Segoe UI" w:cs="Segoe UI"/>
                <w:b/>
                <w:color w:val="000000"/>
                <w:sz w:val="20"/>
                <w:szCs w:val="20"/>
                <w:lang w:val="es-MX"/>
              </w:rPr>
              <w:t xml:space="preserve"> estaban haciendo nada para evitar el embarazo, pase a la pregunta #.</w:t>
            </w:r>
          </w:p>
        </w:tc>
      </w:tr>
    </w:tbl>
    <w:p w:rsidR="005D48F0" w:rsidRPr="00481353" w:rsidP="005D48F0" w14:paraId="1FFFC9DF"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3"/>
        <w:gridCol w:w="9807"/>
      </w:tblGrid>
      <w:tr w14:paraId="42A4081A" w14:textId="77777777" w:rsidTr="00D25BB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3" w:type="dxa"/>
            <w:shd w:val="clear" w:color="auto" w:fill="D9D9D9" w:themeFill="background1" w:themeFillShade="D9"/>
          </w:tcPr>
          <w:p w:rsidR="005D48F0" w:rsidRPr="007B397C" w:rsidP="00D25BB2" w14:paraId="32F02A88" w14:textId="77777777">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E3. </w:t>
            </w:r>
          </w:p>
          <w:p w:rsidR="005D48F0" w:rsidRPr="007B397C" w:rsidP="00D25BB2" w14:paraId="429C77ED" w14:textId="77777777">
            <w:pPr>
              <w:pStyle w:val="QNoL110"/>
              <w:widowControl w:val="0"/>
              <w:tabs>
                <w:tab w:val="clear" w:pos="353"/>
                <w:tab w:val="clear" w:pos="622"/>
                <w:tab w:val="left" w:pos="720"/>
                <w:tab w:val="clear" w:pos="936"/>
              </w:tabs>
              <w:rPr>
                <w:rFonts w:ascii="Segoe UI" w:hAnsi="Segoe UI" w:cs="Segoe UI"/>
              </w:rPr>
            </w:pPr>
          </w:p>
        </w:tc>
        <w:tc>
          <w:tcPr>
            <w:tcW w:w="9807" w:type="dxa"/>
            <w:shd w:val="clear" w:color="auto" w:fill="D9D9D9" w:themeFill="background1" w:themeFillShade="D9"/>
          </w:tcPr>
          <w:p w:rsidR="005D48F0" w:rsidRPr="005D48F0" w:rsidP="00D25BB2" w14:paraId="07B194BF" w14:textId="7CEEAD8D">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 xml:space="preserve">¿Qué tipo de método anticonceptivo estaba usando cuando quedó embarazada?  </w:t>
            </w:r>
          </w:p>
        </w:tc>
      </w:tr>
      <w:tr w14:paraId="7FAB9DF8" w14:textId="77777777" w:rsidTr="00D25BB2">
        <w:tblPrEx>
          <w:tblW w:w="0" w:type="auto"/>
          <w:tblLook w:val="04A0"/>
        </w:tblPrEx>
        <w:tc>
          <w:tcPr>
            <w:tcW w:w="993" w:type="dxa"/>
            <w:shd w:val="clear" w:color="auto" w:fill="D9D9D9" w:themeFill="background1" w:themeFillShade="D9"/>
          </w:tcPr>
          <w:p w:rsidR="005D48F0" w:rsidRPr="007B397C" w:rsidP="00D25BB2" w14:paraId="29D7A770" w14:textId="77777777">
            <w:pPr>
              <w:pStyle w:val="QNoL110"/>
              <w:widowControl w:val="0"/>
              <w:tabs>
                <w:tab w:val="clear" w:pos="353"/>
                <w:tab w:val="clear" w:pos="622"/>
                <w:tab w:val="left" w:pos="720"/>
                <w:tab w:val="clear" w:pos="936"/>
              </w:tabs>
              <w:rPr>
                <w:rFonts w:ascii="Segoe UI" w:hAnsi="Segoe UI" w:cs="Segoe UI"/>
                <w:lang w:val="es-MX"/>
              </w:rPr>
            </w:pPr>
          </w:p>
        </w:tc>
        <w:tc>
          <w:tcPr>
            <w:tcW w:w="9807" w:type="dxa"/>
            <w:shd w:val="clear" w:color="auto" w:fill="D9D9D9" w:themeFill="background1" w:themeFillShade="D9"/>
          </w:tcPr>
          <w:p w:rsidR="005D48F0" w:rsidRPr="007B397C" w:rsidP="00D25BB2" w14:paraId="513F2CEF" w14:textId="77777777">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464BB537" w14:textId="77777777" w:rsidTr="00D25BB2">
        <w:tblPrEx>
          <w:tblW w:w="0" w:type="auto"/>
          <w:tblLook w:val="04A0"/>
        </w:tblPrEx>
        <w:tc>
          <w:tcPr>
            <w:tcW w:w="993" w:type="dxa"/>
          </w:tcPr>
          <w:p w:rsidR="005D48F0" w:rsidRPr="007B397C" w:rsidP="00D25BB2" w14:paraId="75D8286E" w14:textId="77777777">
            <w:pPr>
              <w:widowControl w:val="0"/>
              <w:tabs>
                <w:tab w:val="left" w:pos="720"/>
              </w:tabs>
              <w:spacing w:after="0" w:line="240" w:lineRule="auto"/>
              <w:rPr>
                <w:rFonts w:ascii="Segoe UI" w:hAnsi="Segoe UI" w:cs="Segoe UI"/>
                <w:sz w:val="20"/>
                <w:szCs w:val="20"/>
                <w:lang w:val="es-MX"/>
              </w:rPr>
            </w:pPr>
          </w:p>
        </w:tc>
        <w:tc>
          <w:tcPr>
            <w:tcW w:w="9807" w:type="dxa"/>
          </w:tcPr>
          <w:p w:rsidR="005D48F0" w:rsidRPr="007B397C" w:rsidP="00D25BB2" w14:paraId="0093EF30" w14:textId="77777777">
            <w:pPr>
              <w:widowControl w:val="0"/>
              <w:tabs>
                <w:tab w:val="left" w:pos="720"/>
              </w:tabs>
              <w:spacing w:after="0" w:line="240" w:lineRule="auto"/>
              <w:rPr>
                <w:rFonts w:ascii="Segoe UI" w:hAnsi="Segoe UI" w:cs="Segoe UI"/>
                <w:b/>
                <w:sz w:val="20"/>
                <w:szCs w:val="20"/>
                <w:bdr w:val="single" w:sz="4" w:space="0" w:color="auto"/>
                <w:lang w:val="es-MX"/>
              </w:rPr>
            </w:pPr>
          </w:p>
        </w:tc>
      </w:tr>
      <w:tr w14:paraId="76312815" w14:textId="77777777" w:rsidTr="00D25BB2">
        <w:tblPrEx>
          <w:tblW w:w="0" w:type="auto"/>
          <w:tblLook w:val="04A0"/>
        </w:tblPrEx>
        <w:tc>
          <w:tcPr>
            <w:tcW w:w="993" w:type="dxa"/>
          </w:tcPr>
          <w:p w:rsidR="005D48F0" w:rsidRPr="007B397C" w:rsidP="005D48F0" w14:paraId="6173E25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35BEDD00" w14:textId="46B9BFEB">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Píldoras anticonceptivas</w:t>
            </w:r>
          </w:p>
        </w:tc>
      </w:tr>
      <w:tr w14:paraId="3A6DCFFE" w14:textId="77777777" w:rsidTr="00D25BB2">
        <w:tblPrEx>
          <w:tblW w:w="0" w:type="auto"/>
          <w:tblLook w:val="04A0"/>
        </w:tblPrEx>
        <w:tc>
          <w:tcPr>
            <w:tcW w:w="993" w:type="dxa"/>
          </w:tcPr>
          <w:p w:rsidR="005D48F0" w:rsidRPr="007B397C" w:rsidP="005D48F0" w14:paraId="56DB9AB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807" w:type="dxa"/>
          </w:tcPr>
          <w:p w:rsidR="005D48F0" w:rsidRPr="005D48F0" w:rsidP="005D48F0" w14:paraId="41CB9707" w14:textId="4A8EBA68">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Condones</w:t>
            </w:r>
          </w:p>
        </w:tc>
      </w:tr>
      <w:tr w14:paraId="384DAA0E" w14:textId="77777777" w:rsidTr="00D25BB2">
        <w:tblPrEx>
          <w:tblW w:w="0" w:type="auto"/>
          <w:tblLook w:val="04A0"/>
        </w:tblPrEx>
        <w:tc>
          <w:tcPr>
            <w:tcW w:w="993" w:type="dxa"/>
          </w:tcPr>
          <w:p w:rsidR="005D48F0" w:rsidRPr="007B397C" w:rsidP="005D48F0" w14:paraId="21D1250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807" w:type="dxa"/>
          </w:tcPr>
          <w:p w:rsidR="005D48F0" w:rsidRPr="005D48F0" w:rsidP="005D48F0" w14:paraId="6F87657F" w14:textId="5E156E42">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 xml:space="preserve">Inyecciones </w:t>
            </w:r>
          </w:p>
        </w:tc>
      </w:tr>
      <w:tr w14:paraId="4CA952D3" w14:textId="77777777" w:rsidTr="00D25BB2">
        <w:tblPrEx>
          <w:tblW w:w="0" w:type="auto"/>
          <w:tblLook w:val="04A0"/>
        </w:tblPrEx>
        <w:tc>
          <w:tcPr>
            <w:tcW w:w="993" w:type="dxa"/>
          </w:tcPr>
          <w:p w:rsidR="005D48F0" w:rsidRPr="007B397C" w:rsidP="005D48F0" w14:paraId="1681AABD" w14:textId="77777777">
            <w:pPr>
              <w:pStyle w:val="ListParagraph"/>
              <w:widowControl w:val="0"/>
              <w:numPr>
                <w:ilvl w:val="0"/>
                <w:numId w:val="54"/>
              </w:numPr>
              <w:tabs>
                <w:tab w:val="left" w:pos="720"/>
              </w:tabs>
              <w:spacing w:after="0" w:line="240" w:lineRule="auto"/>
              <w:rPr>
                <w:rFonts w:ascii="Segoe UI" w:eastAsia="SimSun" w:hAnsi="Segoe UI" w:cs="Segoe UI"/>
                <w:sz w:val="20"/>
                <w:szCs w:val="20"/>
              </w:rPr>
            </w:pPr>
          </w:p>
        </w:tc>
        <w:tc>
          <w:tcPr>
            <w:tcW w:w="9807" w:type="dxa"/>
          </w:tcPr>
          <w:p w:rsidR="005D48F0" w:rsidRPr="005D48F0" w:rsidP="005D48F0" w14:paraId="077FCB5D" w14:textId="16D95B57">
            <w:pPr>
              <w:widowControl w:val="0"/>
              <w:tabs>
                <w:tab w:val="left" w:pos="720"/>
              </w:tabs>
              <w:spacing w:after="0" w:line="240" w:lineRule="auto"/>
              <w:rPr>
                <w:rFonts w:ascii="Segoe UI" w:eastAsia="SimSun" w:hAnsi="Segoe UI" w:cs="Segoe UI"/>
                <w:sz w:val="20"/>
                <w:szCs w:val="20"/>
                <w:lang w:val="es-MX"/>
              </w:rPr>
            </w:pPr>
            <w:r w:rsidRPr="005D48F0">
              <w:rPr>
                <w:rFonts w:ascii="Segoe UI" w:hAnsi="Segoe UI" w:cs="Segoe UI"/>
                <w:color w:val="000000"/>
                <w:sz w:val="20"/>
                <w:szCs w:val="20"/>
                <w:lang w:val="es-MX"/>
              </w:rPr>
              <w:t xml:space="preserve">Parche anticonceptivo o anillo vaginal </w:t>
            </w:r>
          </w:p>
        </w:tc>
      </w:tr>
      <w:tr w14:paraId="2410F524" w14:textId="77777777" w:rsidTr="00D25BB2">
        <w:tblPrEx>
          <w:tblW w:w="0" w:type="auto"/>
          <w:tblLook w:val="04A0"/>
        </w:tblPrEx>
        <w:tc>
          <w:tcPr>
            <w:tcW w:w="993" w:type="dxa"/>
          </w:tcPr>
          <w:p w:rsidR="005D48F0" w:rsidRPr="007B397C" w:rsidP="005D48F0" w14:paraId="16DB50A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76B1F500" w14:textId="151AFE9D">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rPr>
              <w:t>Dispositivo intrauterino o DIU</w:t>
            </w:r>
          </w:p>
        </w:tc>
      </w:tr>
      <w:tr w14:paraId="0ADD44C1" w14:textId="77777777" w:rsidTr="00D25BB2">
        <w:tblPrEx>
          <w:tblW w:w="0" w:type="auto"/>
          <w:tblLook w:val="04A0"/>
        </w:tblPrEx>
        <w:tc>
          <w:tcPr>
            <w:tcW w:w="993" w:type="dxa"/>
          </w:tcPr>
          <w:p w:rsidR="005D48F0" w:rsidRPr="007B397C" w:rsidP="005D48F0" w14:paraId="39992E8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449B0A0C" w14:textId="5877C074">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Un implante anticonceptivo en el brazo </w:t>
            </w:r>
          </w:p>
        </w:tc>
      </w:tr>
      <w:tr w14:paraId="3B3A1345" w14:textId="77777777" w:rsidTr="00D25BB2">
        <w:tblPrEx>
          <w:tblW w:w="0" w:type="auto"/>
          <w:tblLook w:val="04A0"/>
        </w:tblPrEx>
        <w:tc>
          <w:tcPr>
            <w:tcW w:w="993" w:type="dxa"/>
          </w:tcPr>
          <w:p w:rsidR="005D48F0" w:rsidRPr="007B397C" w:rsidP="005D48F0" w14:paraId="65A3642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4845DCF2" w14:textId="1065217B">
            <w:pPr>
              <w:widowControl w:val="0"/>
              <w:tabs>
                <w:tab w:val="left" w:pos="720"/>
              </w:tabs>
              <w:spacing w:after="0" w:line="240" w:lineRule="auto"/>
              <w:rPr>
                <w:rFonts w:ascii="Segoe UI" w:hAnsi="Segoe UI" w:cs="Segoe UI"/>
                <w:sz w:val="20"/>
                <w:szCs w:val="20"/>
              </w:rPr>
            </w:pPr>
            <w:r w:rsidRPr="005D48F0">
              <w:rPr>
                <w:rFonts w:ascii="Segoe UI" w:hAnsi="Segoe UI" w:cs="Segoe UI"/>
                <w:sz w:val="20"/>
                <w:szCs w:val="20"/>
                <w:lang w:val="es-ES"/>
              </w:rPr>
              <w:t>Coito interrumpido (eyacular afuera)</w:t>
            </w:r>
          </w:p>
        </w:tc>
      </w:tr>
      <w:tr w14:paraId="0EDCFE20" w14:textId="77777777" w:rsidTr="00D25BB2">
        <w:tblPrEx>
          <w:tblW w:w="0" w:type="auto"/>
          <w:tblLook w:val="04A0"/>
        </w:tblPrEx>
        <w:tc>
          <w:tcPr>
            <w:tcW w:w="993" w:type="dxa"/>
          </w:tcPr>
          <w:p w:rsidR="005D48F0" w:rsidRPr="007B397C" w:rsidP="005D48F0" w14:paraId="3E02125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807" w:type="dxa"/>
          </w:tcPr>
          <w:p w:rsidR="005D48F0" w:rsidRPr="005D48F0" w:rsidP="005D48F0" w14:paraId="70873A85" w14:textId="3C2C79D3">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Método de planificación familiar natural (incluido el ritmo o aplicaciones de seguimiento de la fertilidad)</w:t>
            </w:r>
          </w:p>
        </w:tc>
      </w:tr>
      <w:tr w14:paraId="77418999" w14:textId="77777777" w:rsidTr="00D25BB2">
        <w:tblPrEx>
          <w:tblW w:w="0" w:type="auto"/>
          <w:tblLook w:val="04A0"/>
        </w:tblPrEx>
        <w:tc>
          <w:tcPr>
            <w:tcW w:w="993" w:type="dxa"/>
          </w:tcPr>
          <w:p w:rsidR="005D48F0" w:rsidRPr="00481353" w:rsidP="005D48F0" w14:paraId="4F0DC43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5E2CC9AB" w14:textId="70823EFE">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Otra opción</w:t>
            </w:r>
          </w:p>
        </w:tc>
      </w:tr>
      <w:tr w14:paraId="56BB6332" w14:textId="77777777" w:rsidTr="00D25BB2">
        <w:tblPrEx>
          <w:tblW w:w="0" w:type="auto"/>
          <w:tblLook w:val="04A0"/>
        </w:tblPrEx>
        <w:tc>
          <w:tcPr>
            <w:tcW w:w="993" w:type="dxa"/>
          </w:tcPr>
          <w:p w:rsidR="005D48F0" w:rsidRPr="007B397C" w:rsidP="00D25BB2" w14:paraId="2848A2AD" w14:textId="77777777">
            <w:pPr>
              <w:widowControl w:val="0"/>
              <w:tabs>
                <w:tab w:val="left" w:pos="720"/>
              </w:tabs>
              <w:spacing w:after="0" w:line="240" w:lineRule="auto"/>
              <w:rPr>
                <w:rFonts w:ascii="Segoe UI" w:hAnsi="Segoe UI" w:cs="Segoe UI"/>
                <w:sz w:val="20"/>
                <w:szCs w:val="20"/>
                <w:lang w:val="es-MX"/>
              </w:rPr>
            </w:pPr>
          </w:p>
        </w:tc>
        <w:tc>
          <w:tcPr>
            <w:tcW w:w="9807" w:type="dxa"/>
          </w:tcPr>
          <w:p w:rsidR="005D48F0" w:rsidRPr="00D125F0" w:rsidP="00D25BB2" w14:paraId="05959680" w14:textId="77777777">
            <w:pPr>
              <w:widowControl w:val="0"/>
              <w:tabs>
                <w:tab w:val="left" w:pos="720"/>
              </w:tabs>
              <w:spacing w:after="0" w:line="240" w:lineRule="auto"/>
              <w:rPr>
                <w:rFonts w:ascii="Segoe UI" w:hAnsi="Segoe UI" w:cs="Segoe UI"/>
                <w:snapToGrid w:val="0"/>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bl>
    <w:p w:rsidR="005D48F0" w:rsidP="005D48F0" w14:paraId="6DD965EE" w14:textId="77777777">
      <w:pPr>
        <w:widowControl w:val="0"/>
        <w:spacing w:after="0" w:line="240" w:lineRule="auto"/>
        <w:rPr>
          <w:rFonts w:ascii="Segoe UI" w:hAnsi="Segoe UI" w:cs="Segoe UI"/>
          <w:b/>
          <w:color w:val="365F91"/>
          <w:lang w:val="es-MX"/>
        </w:rPr>
      </w:pPr>
    </w:p>
    <w:p w:rsidR="005D48F0" w:rsidRPr="00CE1137" w:rsidP="0092135C" w14:paraId="1A1C35D9" w14:textId="77777777">
      <w:pPr>
        <w:widowControl w:val="0"/>
        <w:spacing w:after="0" w:line="240" w:lineRule="auto"/>
        <w:rPr>
          <w:rFonts w:ascii="Segoe UI" w:hAnsi="Segoe UI" w:cs="Segoe UI"/>
        </w:rPr>
      </w:pPr>
    </w:p>
    <w:p w:rsidR="00163474" w:rsidRPr="007B397C" w:rsidP="0092135C" w14:paraId="4FD89887" w14:textId="7EE25FF2">
      <w:pPr>
        <w:widowControl w:val="0"/>
        <w:spacing w:after="0" w:line="240" w:lineRule="auto"/>
        <w:rPr>
          <w:rFonts w:ascii="Segoe UI" w:hAnsi="Segoe UI" w:cs="Segoe UI"/>
          <w:snapToGrid w:val="0"/>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600274D0" w14:textId="230437DB" w:rsidTr="00E1583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5D48F0" w:rsidRPr="007B397C" w:rsidP="005D48F0" w14:paraId="572F05EC" w14:textId="7AF83164">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E4.</w:t>
            </w:r>
          </w:p>
        </w:tc>
        <w:tc>
          <w:tcPr>
            <w:tcW w:w="9900" w:type="dxa"/>
            <w:shd w:val="clear" w:color="auto" w:fill="D9D9D9" w:themeFill="background1" w:themeFillShade="D9"/>
          </w:tcPr>
          <w:p w:rsidR="005D48F0" w:rsidRPr="005D48F0" w:rsidP="005D48F0" w14:paraId="3A6F9767" w14:textId="55B6B2D1">
            <w:pPr>
              <w:widowControl w:val="0"/>
              <w:tabs>
                <w:tab w:val="left" w:pos="720"/>
              </w:tabs>
              <w:spacing w:after="0" w:line="240" w:lineRule="auto"/>
              <w:rPr>
                <w:rFonts w:ascii="Segoe UI" w:hAnsi="Segoe UI" w:cs="Segoe UI"/>
                <w:b/>
                <w:sz w:val="20"/>
                <w:szCs w:val="20"/>
                <w:lang w:val="es-MX"/>
              </w:rPr>
            </w:pPr>
            <w:r w:rsidRPr="005D48F0">
              <w:rPr>
                <w:rFonts w:ascii="Segoe UI" w:hAnsi="Segoe UI" w:cs="Segoe UI"/>
                <w:b/>
                <w:i/>
                <w:iCs/>
                <w:sz w:val="20"/>
                <w:szCs w:val="20"/>
                <w:lang w:val="es-MX"/>
              </w:rPr>
              <w:t>Antes</w:t>
            </w:r>
            <w:r w:rsidRPr="005D48F0">
              <w:rPr>
                <w:rFonts w:ascii="Segoe UI" w:hAnsi="Segoe UI" w:cs="Segoe UI"/>
                <w:b/>
                <w:sz w:val="20"/>
                <w:szCs w:val="20"/>
                <w:lang w:val="es-MX"/>
              </w:rPr>
              <w:t xml:space="preserve"> de quedar embarazada de su nuevo bebé, ¿había oído o leído alguna vez sobre el anticonceptivo de emergencia (la “píldora del día después”)? </w:t>
            </w:r>
            <w:r w:rsidRPr="005D48F0">
              <w:rPr>
                <w:rFonts w:ascii="Segoe UI" w:hAnsi="Segoe UI" w:cs="Segoe UI"/>
                <w:sz w:val="20"/>
                <w:szCs w:val="20"/>
                <w:lang w:val="es-MX"/>
              </w:rPr>
              <w:t>Esta combinación de píldoras se usa para prevenir el embarazo hasta cinco días después de haber tenido relaciones sexuales sin protección.</w:t>
            </w:r>
          </w:p>
        </w:tc>
      </w:tr>
      <w:tr w14:paraId="72A6C2F1" w14:textId="77777777" w:rsidTr="00E1583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92135C" w14:paraId="6119315A"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92135C" w14:paraId="7426011A" w14:textId="77777777">
            <w:pPr>
              <w:widowControl w:val="0"/>
              <w:tabs>
                <w:tab w:val="left" w:pos="720"/>
              </w:tabs>
              <w:spacing w:after="0" w:line="240" w:lineRule="auto"/>
              <w:rPr>
                <w:rFonts w:ascii="Segoe UI" w:hAnsi="Segoe UI" w:cs="Segoe UI"/>
                <w:sz w:val="20"/>
                <w:szCs w:val="20"/>
                <w:lang w:val="es-MX"/>
              </w:rPr>
            </w:pPr>
          </w:p>
        </w:tc>
      </w:tr>
      <w:tr w14:paraId="6C1FD2D0" w14:textId="171CD772" w:rsidTr="00E15834">
        <w:tblPrEx>
          <w:tblW w:w="0" w:type="auto"/>
          <w:tblLook w:val="04A0"/>
        </w:tblPrEx>
        <w:tc>
          <w:tcPr>
            <w:tcW w:w="900" w:type="dxa"/>
          </w:tcPr>
          <w:p w:rsidR="00ED2D58" w:rsidRPr="007B397C" w:rsidP="00A239F0" w14:paraId="5F30E5D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53AACF27" w14:textId="525E0D99">
            <w:pPr>
              <w:widowControl w:val="0"/>
              <w:tabs>
                <w:tab w:val="left" w:pos="720"/>
              </w:tabs>
              <w:spacing w:after="0" w:line="240" w:lineRule="auto"/>
              <w:rPr>
                <w:rFonts w:ascii="Segoe UI" w:hAnsi="Segoe UI" w:cs="Segoe UI"/>
                <w:sz w:val="20"/>
                <w:szCs w:val="20"/>
              </w:rPr>
            </w:pPr>
            <w:r w:rsidRPr="007B397C">
              <w:rPr>
                <w:rFonts w:ascii="Segoe UI" w:hAnsi="Segoe UI" w:cs="Segoe UI"/>
                <w:sz w:val="20"/>
                <w:szCs w:val="20"/>
              </w:rPr>
              <w:t>No</w:t>
            </w:r>
          </w:p>
        </w:tc>
      </w:tr>
      <w:tr w14:paraId="16FA3045" w14:textId="39B4668E" w:rsidTr="00E15834">
        <w:tblPrEx>
          <w:tblW w:w="0" w:type="auto"/>
          <w:tblLook w:val="04A0"/>
        </w:tblPrEx>
        <w:tc>
          <w:tcPr>
            <w:tcW w:w="900" w:type="dxa"/>
          </w:tcPr>
          <w:p w:rsidR="00ED2D58" w:rsidRPr="007B397C" w:rsidP="00A239F0" w14:paraId="3C301CF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900" w:type="dxa"/>
          </w:tcPr>
          <w:p w:rsidR="00ED2D58" w:rsidRPr="007B397C" w:rsidP="0092135C" w14:paraId="101859D8" w14:textId="129B447C">
            <w:pPr>
              <w:widowControl w:val="0"/>
              <w:tabs>
                <w:tab w:val="left" w:pos="720"/>
              </w:tabs>
              <w:spacing w:after="0" w:line="240" w:lineRule="auto"/>
              <w:rPr>
                <w:rFonts w:ascii="Segoe UI" w:hAnsi="Segoe UI" w:cs="Segoe UI"/>
                <w:sz w:val="20"/>
                <w:szCs w:val="20"/>
              </w:rPr>
            </w:pPr>
            <w:r w:rsidRPr="007B397C">
              <w:rPr>
                <w:rFonts w:ascii="Segoe UI" w:hAnsi="Segoe UI" w:cs="Segoe UI"/>
                <w:sz w:val="20"/>
                <w:szCs w:val="20"/>
              </w:rPr>
              <w:t>Sí</w:t>
            </w:r>
          </w:p>
        </w:tc>
      </w:tr>
    </w:tbl>
    <w:p w:rsidR="00144D84" w:rsidRPr="007B397C" w:rsidP="0092135C" w14:paraId="54D1F2EB" w14:textId="77777777">
      <w:pPr>
        <w:widowControl w:val="0"/>
        <w:spacing w:after="0" w:line="240" w:lineRule="auto"/>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3E77FD8E" w14:textId="5624DF20" w:rsidTr="007B397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92135C" w14:paraId="482B51A6" w14:textId="0891731E">
            <w:pPr>
              <w:widowControl w:val="0"/>
              <w:spacing w:after="0" w:line="240" w:lineRule="auto"/>
              <w:rPr>
                <w:rFonts w:ascii="Segoe UI" w:hAnsi="Segoe UI" w:cs="Segoe UI"/>
                <w:b/>
                <w:sz w:val="20"/>
                <w:szCs w:val="20"/>
              </w:rPr>
            </w:pPr>
            <w:r w:rsidRPr="007B397C">
              <w:rPr>
                <w:rFonts w:ascii="Segoe UI" w:hAnsi="Segoe UI" w:cs="Segoe UI"/>
                <w:b/>
                <w:sz w:val="20"/>
                <w:szCs w:val="20"/>
              </w:rPr>
              <w:t>E5.</w:t>
            </w:r>
          </w:p>
        </w:tc>
        <w:tc>
          <w:tcPr>
            <w:tcW w:w="9900" w:type="dxa"/>
            <w:shd w:val="clear" w:color="auto" w:fill="D9D9D9" w:themeFill="background1" w:themeFillShade="D9"/>
          </w:tcPr>
          <w:p w:rsidR="00ED2D58" w:rsidRPr="005D48F0" w:rsidP="0092135C" w14:paraId="4E53D218" w14:textId="0D166157">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Cuando quedó embarazada de su nuevo bebé, ¿estaba usted tratando de quedar embarazada?</w:t>
            </w:r>
          </w:p>
        </w:tc>
      </w:tr>
      <w:tr w14:paraId="3093F337" w14:textId="77777777" w:rsidTr="007B397C">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92135C" w14:paraId="62F17829"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92135C" w14:paraId="1EC25EA0" w14:textId="77777777">
            <w:pPr>
              <w:widowControl w:val="0"/>
              <w:tabs>
                <w:tab w:val="left" w:pos="720"/>
              </w:tabs>
              <w:spacing w:after="0" w:line="240" w:lineRule="auto"/>
              <w:rPr>
                <w:rFonts w:ascii="Segoe UI" w:hAnsi="Segoe UI" w:cs="Segoe UI"/>
                <w:sz w:val="20"/>
                <w:szCs w:val="20"/>
                <w:lang w:val="es-MX"/>
              </w:rPr>
            </w:pPr>
          </w:p>
        </w:tc>
      </w:tr>
      <w:tr w14:paraId="46846B24" w14:textId="179A74F6" w:rsidTr="007B397C">
        <w:tblPrEx>
          <w:tblW w:w="0" w:type="auto"/>
          <w:tblLook w:val="04A0"/>
        </w:tblPrEx>
        <w:tc>
          <w:tcPr>
            <w:tcW w:w="900" w:type="dxa"/>
          </w:tcPr>
          <w:p w:rsidR="00ED2D58" w:rsidRPr="007B397C" w:rsidP="00A239F0" w14:paraId="2B4C67AE" w14:textId="77777777">
            <w:pPr>
              <w:pStyle w:val="NoSpacing"/>
              <w:widowControl w:val="0"/>
              <w:numPr>
                <w:ilvl w:val="0"/>
                <w:numId w:val="54"/>
              </w:numPr>
              <w:rPr>
                <w:rFonts w:ascii="Segoe UI" w:hAnsi="Segoe UI" w:cs="Segoe UI"/>
                <w:sz w:val="20"/>
                <w:szCs w:val="20"/>
                <w:lang w:val="es-MX"/>
              </w:rPr>
            </w:pPr>
          </w:p>
        </w:tc>
        <w:tc>
          <w:tcPr>
            <w:tcW w:w="9900" w:type="dxa"/>
          </w:tcPr>
          <w:p w:rsidR="00ED2D58" w:rsidRPr="007B397C" w:rsidP="0092135C" w14:paraId="2D985A99" w14:textId="1D7985EE">
            <w:pPr>
              <w:pStyle w:val="NoSpacing"/>
              <w:widowControl w:val="0"/>
              <w:rPr>
                <w:rFonts w:ascii="Segoe UI" w:hAnsi="Segoe UI" w:cs="Segoe UI"/>
                <w:sz w:val="20"/>
                <w:szCs w:val="20"/>
              </w:rPr>
            </w:pPr>
            <w:r w:rsidRPr="007B397C">
              <w:rPr>
                <w:rFonts w:ascii="Segoe UI" w:hAnsi="Segoe UI" w:cs="Segoe UI"/>
                <w:color w:val="000000"/>
                <w:sz w:val="20"/>
                <w:szCs w:val="20"/>
              </w:rPr>
              <w:t>No</w:t>
            </w:r>
          </w:p>
        </w:tc>
      </w:tr>
      <w:tr w14:paraId="198BCE1C" w14:textId="5FE848E4" w:rsidTr="002C0EAD">
        <w:tblPrEx>
          <w:tblW w:w="0" w:type="auto"/>
          <w:tblLook w:val="04A0"/>
        </w:tblPrEx>
        <w:trPr>
          <w:trHeight w:val="324"/>
        </w:trPr>
        <w:tc>
          <w:tcPr>
            <w:tcW w:w="900" w:type="dxa"/>
          </w:tcPr>
          <w:p w:rsidR="00ED2D58" w:rsidRPr="007B397C" w:rsidP="00A239F0" w14:paraId="49A6CD63" w14:textId="77777777">
            <w:pPr>
              <w:pStyle w:val="NoSpacing"/>
              <w:widowControl w:val="0"/>
              <w:numPr>
                <w:ilvl w:val="0"/>
                <w:numId w:val="54"/>
              </w:numPr>
              <w:rPr>
                <w:rFonts w:ascii="Segoe UI" w:hAnsi="Segoe UI" w:cs="Segoe UI"/>
                <w:sz w:val="20"/>
                <w:szCs w:val="20"/>
              </w:rPr>
            </w:pPr>
          </w:p>
        </w:tc>
        <w:tc>
          <w:tcPr>
            <w:tcW w:w="9900" w:type="dxa"/>
          </w:tcPr>
          <w:p w:rsidR="00ED2D58" w:rsidRPr="007B397C" w:rsidP="0092135C" w14:paraId="2F12D632" w14:textId="3674DC1F">
            <w:pPr>
              <w:pStyle w:val="NoSpacing"/>
              <w:widowControl w:val="0"/>
              <w:rPr>
                <w:rFonts w:ascii="Segoe UI" w:hAnsi="Segoe UI" w:cs="Segoe UI"/>
                <w:sz w:val="20"/>
                <w:szCs w:val="20"/>
                <w:lang w:val="es-MX"/>
              </w:rPr>
            </w:pPr>
            <w:r w:rsidRPr="007B397C">
              <w:rPr>
                <w:rFonts w:ascii="Segoe UI" w:hAnsi="Segoe UI" w:cs="Segoe UI"/>
                <w:color w:val="000000"/>
                <w:sz w:val="20"/>
                <w:szCs w:val="20"/>
                <w:lang w:val="es-MX"/>
              </w:rPr>
              <w:t xml:space="preserve">Sí </w:t>
            </w:r>
            <w:r w:rsidRPr="007B397C">
              <w:rPr>
                <w:rFonts w:ascii="Segoe UI" w:eastAsia="Wingdings" w:hAnsi="Segoe UI" w:cs="Segoe UI"/>
                <w:snapToGrid w:val="0"/>
                <w:sz w:val="20"/>
                <w:szCs w:val="20"/>
                <w:lang w:val="es-MX"/>
              </w:rPr>
              <w:t xml:space="preserve">→ </w:t>
            </w:r>
            <w:r w:rsidRPr="007B397C">
              <w:rPr>
                <w:rFonts w:ascii="Segoe U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F37F26" w:rsidP="0092135C" w14:paraId="268120E6" w14:textId="4474EB88">
      <w:pPr>
        <w:widowControl w:val="0"/>
        <w:spacing w:after="0" w:line="240" w:lineRule="auto"/>
        <w:rPr>
          <w:rFonts w:ascii="Segoe UI" w:hAnsi="Segoe UI" w:cs="Segoe UI"/>
          <w:sz w:val="20"/>
          <w:szCs w:val="20"/>
          <w:lang w:val="es-MX"/>
        </w:rPr>
      </w:pPr>
    </w:p>
    <w:p w:rsidR="00D125F0" w:rsidRPr="007B397C" w:rsidP="0092135C" w14:paraId="604B5125" w14:textId="77777777">
      <w:pPr>
        <w:widowControl w:val="0"/>
        <w:spacing w:after="0" w:line="240" w:lineRule="auto"/>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05CF7E8" w14:textId="554A17F5"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5D48F0" w:rsidRPr="007B397C" w:rsidP="005D48F0" w14:paraId="23F1F956"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E6.</w:t>
            </w:r>
          </w:p>
          <w:p w:rsidR="005D48F0" w:rsidRPr="007B397C" w:rsidP="005D48F0" w14:paraId="5C04C1E5" w14:textId="36D01E7D">
            <w:pPr>
              <w:widowControl w:val="0"/>
              <w:spacing w:after="0" w:line="240" w:lineRule="auto"/>
              <w:rPr>
                <w:rFonts w:ascii="Segoe UI" w:hAnsi="Segoe UI" w:cs="Segoe UI"/>
                <w:b/>
                <w:sz w:val="20"/>
                <w:szCs w:val="20"/>
              </w:rPr>
            </w:pPr>
          </w:p>
        </w:tc>
        <w:tc>
          <w:tcPr>
            <w:tcW w:w="9900" w:type="dxa"/>
            <w:shd w:val="clear" w:color="auto" w:fill="D9D9D9" w:themeFill="background1" w:themeFillShade="D9"/>
          </w:tcPr>
          <w:p w:rsidR="005D48F0" w:rsidRPr="005D48F0" w:rsidP="005D48F0" w14:paraId="62EE2064" w14:textId="55F607CF">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b/>
                <w:color w:val="000000"/>
                <w:sz w:val="20"/>
                <w:szCs w:val="20"/>
                <w:lang w:val="es-MX"/>
              </w:rPr>
              <w:t>Cuando quedó embarazada de su nuevo bebé, ¿estaban usted, o su esposo o pareja, haciendo algo para evitar el embarazo?</w:t>
            </w:r>
            <w:r w:rsidRPr="005D48F0">
              <w:rPr>
                <w:rFonts w:ascii="Segoe UI" w:hAnsi="Segoe UI" w:cs="Segoe UI"/>
                <w:color w:val="000000"/>
                <w:sz w:val="20"/>
                <w:szCs w:val="20"/>
                <w:lang w:val="es-MX"/>
              </w:rPr>
              <w:t xml:space="preserve"> </w:t>
            </w:r>
            <w:r w:rsidRPr="005D48F0">
              <w:rPr>
                <w:rFonts w:ascii="Segoe UI" w:hAnsi="Segoe UI" w:cs="Segoe UI"/>
                <w:color w:val="000000"/>
                <w:sz w:val="20"/>
                <w:szCs w:val="20"/>
                <w:lang w:val="es-ES"/>
              </w:rPr>
              <w:t>Esto puede incluir ligarse las trompas, usar píldoras anticonceptivas, condones, planificación familiar natural u otros métodos.</w:t>
            </w:r>
          </w:p>
        </w:tc>
      </w:tr>
      <w:tr w14:paraId="757B1D4A" w14:textId="77777777" w:rsidTr="00FD668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5D48F0" w:rsidRPr="007B397C" w:rsidP="005D48F0" w14:paraId="2B01AF4E"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5D48F0" w:rsidRPr="007B397C" w:rsidP="005D48F0" w14:paraId="241029A9" w14:textId="77777777">
            <w:pPr>
              <w:widowControl w:val="0"/>
              <w:tabs>
                <w:tab w:val="left" w:pos="720"/>
              </w:tabs>
              <w:spacing w:after="0" w:line="240" w:lineRule="auto"/>
              <w:rPr>
                <w:rFonts w:ascii="Segoe UI" w:hAnsi="Segoe UI" w:cs="Segoe UI"/>
                <w:sz w:val="20"/>
                <w:szCs w:val="20"/>
                <w:lang w:val="es-MX"/>
              </w:rPr>
            </w:pPr>
          </w:p>
        </w:tc>
      </w:tr>
      <w:tr w14:paraId="5E128B24" w14:textId="4DF8F17B" w:rsidTr="00FD668F">
        <w:tblPrEx>
          <w:tblW w:w="0" w:type="auto"/>
          <w:tblLook w:val="04A0"/>
        </w:tblPrEx>
        <w:tc>
          <w:tcPr>
            <w:tcW w:w="900" w:type="dxa"/>
          </w:tcPr>
          <w:p w:rsidR="005D48F0" w:rsidRPr="007B397C" w:rsidP="005D48F0" w14:paraId="71C20437"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7B397C" w:rsidP="005D48F0" w14:paraId="75723CC7" w14:textId="39C8B3FE">
            <w:pPr>
              <w:widowControl w:val="0"/>
              <w:spacing w:after="0" w:line="240" w:lineRule="auto"/>
              <w:rPr>
                <w:rFonts w:ascii="Segoe UI" w:hAnsi="Segoe UI" w:cs="Segoe UI"/>
                <w:sz w:val="20"/>
                <w:szCs w:val="20"/>
              </w:rPr>
            </w:pPr>
            <w:r w:rsidRPr="007B397C">
              <w:rPr>
                <w:rFonts w:ascii="Segoe UI" w:hAnsi="Segoe UI" w:cs="Segoe UI"/>
                <w:color w:val="000000"/>
                <w:sz w:val="20"/>
                <w:szCs w:val="20"/>
              </w:rPr>
              <w:t xml:space="preserve">No </w:t>
            </w:r>
          </w:p>
        </w:tc>
      </w:tr>
      <w:tr w14:paraId="68F9091E" w14:textId="23408EC8" w:rsidTr="00FD668F">
        <w:tblPrEx>
          <w:tblW w:w="0" w:type="auto"/>
          <w:tblLook w:val="04A0"/>
        </w:tblPrEx>
        <w:tc>
          <w:tcPr>
            <w:tcW w:w="900" w:type="dxa"/>
          </w:tcPr>
          <w:p w:rsidR="005D48F0" w:rsidRPr="007B397C" w:rsidP="005D48F0" w14:paraId="35A76702"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5D48F0" w:rsidRPr="007B397C" w:rsidP="005D48F0" w14:paraId="64419E42" w14:textId="61D4700B">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 xml:space="preserve">Sí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F37F26" w:rsidP="0092135C" w14:paraId="3DAA36ED" w14:textId="4B4BC89D">
      <w:pPr>
        <w:widowControl w:val="0"/>
        <w:spacing w:after="0" w:line="240" w:lineRule="auto"/>
        <w:rPr>
          <w:rFonts w:ascii="Segoe UI" w:hAnsi="Segoe UI" w:cs="Segoe UI"/>
          <w:sz w:val="20"/>
          <w:szCs w:val="20"/>
          <w:lang w:val="es-MX"/>
        </w:rPr>
      </w:pPr>
    </w:p>
    <w:p w:rsidR="00D125F0" w:rsidRPr="007B397C" w:rsidP="0092135C" w14:paraId="74089481" w14:textId="77777777">
      <w:pPr>
        <w:widowControl w:val="0"/>
        <w:spacing w:after="0" w:line="240" w:lineRule="auto"/>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6511AA2" w14:textId="6FDBB25F" w:rsidTr="007B397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92135C" w14:paraId="366BC99E" w14:textId="7C186DE4">
            <w:pPr>
              <w:widowControl w:val="0"/>
              <w:spacing w:after="0" w:line="240" w:lineRule="auto"/>
              <w:rPr>
                <w:rFonts w:ascii="Segoe UI" w:hAnsi="Segoe UI" w:cs="Segoe UI"/>
                <w:b/>
                <w:sz w:val="20"/>
                <w:szCs w:val="20"/>
              </w:rPr>
            </w:pPr>
            <w:r w:rsidRPr="007B397C">
              <w:rPr>
                <w:rFonts w:ascii="Segoe UI" w:hAnsi="Segoe UI" w:cs="Segoe UI"/>
                <w:b/>
                <w:sz w:val="20"/>
                <w:szCs w:val="20"/>
              </w:rPr>
              <w:t>E7.</w:t>
            </w:r>
          </w:p>
        </w:tc>
        <w:tc>
          <w:tcPr>
            <w:tcW w:w="9900" w:type="dxa"/>
            <w:shd w:val="clear" w:color="auto" w:fill="D9D9D9" w:themeFill="background1" w:themeFillShade="D9"/>
          </w:tcPr>
          <w:p w:rsidR="00ED2D58" w:rsidRPr="005D48F0" w:rsidP="0092135C" w14:paraId="4867CEE5" w14:textId="1C597088">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Cuáles eran las razones por las que no estaban haciendo algo para evitar el embarazo?</w:t>
            </w:r>
            <w:r w:rsidRPr="005D48F0">
              <w:rPr>
                <w:rFonts w:ascii="Segoe UI" w:hAnsi="Segoe UI" w:cs="Segoe UI"/>
                <w:color w:val="000000"/>
                <w:sz w:val="20"/>
                <w:szCs w:val="20"/>
                <w:lang w:val="es-MX"/>
              </w:rPr>
              <w:t xml:space="preserve">  </w:t>
            </w:r>
          </w:p>
        </w:tc>
      </w:tr>
      <w:tr w14:paraId="53C204E8" w14:textId="77777777" w:rsidTr="007B397C">
        <w:tblPrEx>
          <w:tblW w:w="0" w:type="auto"/>
          <w:tblLook w:val="04A0"/>
        </w:tblPrEx>
        <w:trPr>
          <w:trHeight w:val="297"/>
        </w:trPr>
        <w:tc>
          <w:tcPr>
            <w:tcW w:w="900" w:type="dxa"/>
            <w:shd w:val="clear" w:color="auto" w:fill="D9D9D9" w:themeFill="background1" w:themeFillShade="D9"/>
          </w:tcPr>
          <w:p w:rsidR="00ED2D58" w:rsidRPr="007B397C" w:rsidP="0092135C" w14:paraId="41E52869" w14:textId="77777777">
            <w:pPr>
              <w:widowControl w:val="0"/>
              <w:spacing w:after="0" w:line="240" w:lineRule="auto"/>
              <w:rPr>
                <w:rFonts w:ascii="Segoe UI" w:hAnsi="Segoe UI" w:cs="Segoe UI"/>
                <w:b/>
                <w:sz w:val="20"/>
                <w:szCs w:val="20"/>
                <w:lang w:val="es-MX"/>
              </w:rPr>
            </w:pPr>
          </w:p>
        </w:tc>
        <w:tc>
          <w:tcPr>
            <w:tcW w:w="9900" w:type="dxa"/>
            <w:shd w:val="clear" w:color="auto" w:fill="D9D9D9" w:themeFill="background1" w:themeFillShade="D9"/>
          </w:tcPr>
          <w:p w:rsidR="00ED2D58" w:rsidRPr="007B397C" w:rsidP="0080212B" w14:paraId="6D8ABD5A" w14:textId="46725386">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739FE05D" w14:textId="1D1B5A53" w:rsidTr="007B397C">
        <w:tblPrEx>
          <w:tblW w:w="0" w:type="auto"/>
          <w:tblLook w:val="04A0"/>
        </w:tblPrEx>
        <w:tc>
          <w:tcPr>
            <w:tcW w:w="900" w:type="dxa"/>
          </w:tcPr>
          <w:p w:rsidR="00ED2D58" w:rsidRPr="007B397C" w:rsidP="0092135C" w14:paraId="7B5B8EE8" w14:textId="77777777">
            <w:pPr>
              <w:pStyle w:val="ListParagraph"/>
              <w:widowControl w:val="0"/>
              <w:spacing w:after="0" w:line="240" w:lineRule="auto"/>
              <w:ind w:left="0"/>
              <w:rPr>
                <w:rFonts w:ascii="Segoe UI" w:hAnsi="Segoe UI" w:cs="Segoe UI"/>
                <w:sz w:val="20"/>
                <w:szCs w:val="20"/>
                <w:lang w:val="es-MX"/>
              </w:rPr>
            </w:pPr>
          </w:p>
        </w:tc>
        <w:tc>
          <w:tcPr>
            <w:tcW w:w="9900" w:type="dxa"/>
          </w:tcPr>
          <w:p w:rsidR="00ED2D58" w:rsidRPr="007B397C" w:rsidP="0092135C" w14:paraId="5E481C42" w14:textId="4E483770">
            <w:pPr>
              <w:pStyle w:val="ListParagraph"/>
              <w:widowControl w:val="0"/>
              <w:spacing w:after="0" w:line="240" w:lineRule="auto"/>
              <w:ind w:left="0"/>
              <w:rPr>
                <w:rFonts w:ascii="Segoe UI" w:hAnsi="Segoe UI" w:cs="Segoe UI"/>
                <w:sz w:val="20"/>
                <w:szCs w:val="20"/>
                <w:lang w:val="es-MX"/>
              </w:rPr>
            </w:pPr>
          </w:p>
        </w:tc>
      </w:tr>
      <w:tr w14:paraId="5FF2C18E" w14:textId="391214A7" w:rsidTr="007B397C">
        <w:tblPrEx>
          <w:tblW w:w="0" w:type="auto"/>
          <w:tblLook w:val="04A0"/>
        </w:tblPrEx>
        <w:tc>
          <w:tcPr>
            <w:tcW w:w="900" w:type="dxa"/>
          </w:tcPr>
          <w:p w:rsidR="005D48F0" w:rsidRPr="007B397C" w:rsidP="005D48F0" w14:paraId="16C2D74C"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652924FA" w14:textId="1BE6EC6F">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No me preocupaba si quedaba embarazada</w:t>
            </w:r>
          </w:p>
        </w:tc>
      </w:tr>
      <w:tr w14:paraId="17C427A3" w14:textId="07AB7702" w:rsidTr="007B397C">
        <w:tblPrEx>
          <w:tblW w:w="0" w:type="auto"/>
          <w:tblLook w:val="04A0"/>
        </w:tblPrEx>
        <w:tc>
          <w:tcPr>
            <w:tcW w:w="900" w:type="dxa"/>
          </w:tcPr>
          <w:p w:rsidR="005D48F0" w:rsidRPr="007B397C" w:rsidP="005D48F0" w14:paraId="543608EC"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53649BA3" w14:textId="4810D63D">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Pensaba que no podía quedar embarazada en ese momento</w:t>
            </w:r>
          </w:p>
        </w:tc>
      </w:tr>
      <w:tr w14:paraId="5C8D0414" w14:textId="77777777" w:rsidTr="007B397C">
        <w:tblPrEx>
          <w:tblW w:w="0" w:type="auto"/>
          <w:tblLook w:val="04A0"/>
        </w:tblPrEx>
        <w:tc>
          <w:tcPr>
            <w:tcW w:w="900" w:type="dxa"/>
            <w:shd w:val="clear" w:color="auto" w:fill="auto"/>
          </w:tcPr>
          <w:p w:rsidR="005D48F0" w:rsidRPr="007B397C" w:rsidP="005D48F0" w14:paraId="6E681145" w14:textId="77777777">
            <w:pPr>
              <w:pStyle w:val="ListParagraph"/>
              <w:widowControl w:val="0"/>
              <w:numPr>
                <w:ilvl w:val="0"/>
                <w:numId w:val="58"/>
              </w:numPr>
              <w:spacing w:after="0" w:line="240" w:lineRule="auto"/>
              <w:rPr>
                <w:rFonts w:ascii="Segoe UI" w:hAnsi="Segoe UI" w:cs="Segoe UI"/>
                <w:sz w:val="20"/>
                <w:szCs w:val="20"/>
                <w:lang w:val="es-MX"/>
              </w:rPr>
            </w:pPr>
          </w:p>
        </w:tc>
        <w:tc>
          <w:tcPr>
            <w:tcW w:w="9900" w:type="dxa"/>
            <w:shd w:val="clear" w:color="auto" w:fill="auto"/>
          </w:tcPr>
          <w:p w:rsidR="005D48F0" w:rsidRPr="005D48F0" w:rsidP="005D48F0" w14:paraId="72148719" w14:textId="644FEE06">
            <w:pPr>
              <w:pStyle w:val="ListParagraph"/>
              <w:widowControl w:val="0"/>
              <w:spacing w:after="0" w:line="240" w:lineRule="auto"/>
              <w:ind w:left="0"/>
              <w:rPr>
                <w:rFonts w:ascii="Segoe UI" w:hAnsi="Segoe UI" w:cs="Segoe UI"/>
                <w:color w:val="000000"/>
                <w:sz w:val="20"/>
                <w:szCs w:val="20"/>
                <w:lang w:val="es-MX"/>
              </w:rPr>
            </w:pPr>
            <w:r w:rsidRPr="005D48F0">
              <w:rPr>
                <w:rFonts w:ascii="Segoe UI" w:hAnsi="Segoe UI" w:cs="Segoe UI"/>
                <w:color w:val="000000"/>
                <w:sz w:val="20"/>
                <w:szCs w:val="20"/>
              </w:rPr>
              <w:t>No quería usar anticonceptivos</w:t>
            </w:r>
          </w:p>
        </w:tc>
      </w:tr>
      <w:tr w14:paraId="1164A69C" w14:textId="7DF9857C" w:rsidTr="007B397C">
        <w:tblPrEx>
          <w:tblW w:w="0" w:type="auto"/>
          <w:tblLook w:val="04A0"/>
        </w:tblPrEx>
        <w:tc>
          <w:tcPr>
            <w:tcW w:w="900" w:type="dxa"/>
          </w:tcPr>
          <w:p w:rsidR="005D48F0" w:rsidRPr="007B397C" w:rsidP="005D48F0" w14:paraId="20599EE9"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5375440C" w14:textId="50F5D022">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El método anticonceptivo que estaba usando me producía efectos secundarios</w:t>
            </w:r>
          </w:p>
        </w:tc>
      </w:tr>
      <w:tr w14:paraId="21A629E5" w14:textId="33215A44" w:rsidTr="007B397C">
        <w:tblPrEx>
          <w:tblW w:w="0" w:type="auto"/>
          <w:tblLook w:val="04A0"/>
        </w:tblPrEx>
        <w:tc>
          <w:tcPr>
            <w:tcW w:w="900" w:type="dxa"/>
          </w:tcPr>
          <w:p w:rsidR="005D48F0" w:rsidRPr="007B397C" w:rsidP="005D48F0" w14:paraId="76D3CD29"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0EB64EA3" w14:textId="591AA0AF">
            <w:pPr>
              <w:widowControl w:val="0"/>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Tenía dificultades para obtener los anticonceptivos </w:t>
            </w:r>
            <w:r w:rsidRPr="005D48F0">
              <w:rPr>
                <w:rFonts w:ascii="Segoe UI" w:hAnsi="Segoe UI" w:cs="Segoe UI"/>
                <w:sz w:val="20"/>
                <w:szCs w:val="20"/>
                <w:lang w:val="es-MX"/>
              </w:rPr>
              <w:t>que quería</w:t>
            </w:r>
          </w:p>
        </w:tc>
      </w:tr>
      <w:tr w14:paraId="2648C2E1" w14:textId="479B51F6" w:rsidTr="007B397C">
        <w:tblPrEx>
          <w:tblW w:w="0" w:type="auto"/>
          <w:tblLook w:val="04A0"/>
        </w:tblPrEx>
        <w:tc>
          <w:tcPr>
            <w:tcW w:w="900" w:type="dxa"/>
          </w:tcPr>
          <w:p w:rsidR="005D48F0" w:rsidRPr="007B397C" w:rsidP="005D48F0" w14:paraId="6804EF82"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6194ADBC" w14:textId="43AF6091">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Pensaba que mi esposo o pareja, o yo era estéril (que era imposible quedar embarazada)</w:t>
            </w:r>
          </w:p>
        </w:tc>
      </w:tr>
      <w:tr w14:paraId="65BDA32A" w14:textId="19A3F770" w:rsidTr="007B397C">
        <w:tblPrEx>
          <w:tblW w:w="0" w:type="auto"/>
          <w:tblLook w:val="04A0"/>
        </w:tblPrEx>
        <w:tc>
          <w:tcPr>
            <w:tcW w:w="900" w:type="dxa"/>
          </w:tcPr>
          <w:p w:rsidR="005D48F0" w:rsidRPr="007B397C" w:rsidP="005D48F0" w14:paraId="361E21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33EC4D5E" w14:textId="55B3CF36">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sz w:val="20"/>
                <w:szCs w:val="20"/>
                <w:lang w:val="es-MX"/>
              </w:rPr>
              <w:t>Mi esposo(a) o pareja no quería usar condones</w:t>
            </w:r>
          </w:p>
        </w:tc>
      </w:tr>
      <w:tr w14:paraId="6B835B65" w14:textId="77777777" w:rsidTr="007B397C">
        <w:tblPrEx>
          <w:tblW w:w="0" w:type="auto"/>
          <w:tblLook w:val="04A0"/>
        </w:tblPrEx>
        <w:tc>
          <w:tcPr>
            <w:tcW w:w="900" w:type="dxa"/>
          </w:tcPr>
          <w:p w:rsidR="005D48F0" w:rsidRPr="007B397C" w:rsidP="005D48F0" w14:paraId="7BA53A0E" w14:textId="1D2DE91A">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7717560F" w14:textId="0BF0069B">
            <w:pPr>
              <w:widowControl w:val="0"/>
              <w:spacing w:after="0" w:line="240" w:lineRule="auto"/>
              <w:rPr>
                <w:rFonts w:ascii="Segoe UI" w:hAnsi="Segoe UI" w:cs="Segoe UI"/>
                <w:sz w:val="20"/>
                <w:szCs w:val="20"/>
                <w:lang w:val="es-MX"/>
              </w:rPr>
            </w:pPr>
            <w:r w:rsidRPr="005D48F0">
              <w:rPr>
                <w:rFonts w:ascii="Segoe UI" w:hAnsi="Segoe UI" w:cs="Segoe UI"/>
                <w:sz w:val="20"/>
                <w:szCs w:val="20"/>
                <w:lang w:val="es-MX"/>
              </w:rPr>
              <w:t>Mi esposo(a) o pareja no quería que yo usara anticonceptivos</w:t>
            </w:r>
          </w:p>
        </w:tc>
      </w:tr>
      <w:tr w14:paraId="4B991BE8" w14:textId="643DC147" w:rsidTr="007B397C">
        <w:tblPrEx>
          <w:tblW w:w="0" w:type="auto"/>
          <w:tblLook w:val="04A0"/>
        </w:tblPrEx>
        <w:tc>
          <w:tcPr>
            <w:tcW w:w="900" w:type="dxa"/>
          </w:tcPr>
          <w:p w:rsidR="005D48F0" w:rsidRPr="007B397C" w:rsidP="005D48F0" w14:paraId="76FB0C93"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6B94B498" w14:textId="5AF537EE">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color w:val="000000"/>
                <w:sz w:val="20"/>
                <w:szCs w:val="20"/>
                <w:lang w:val="es-MX"/>
              </w:rPr>
              <w:t>Se me olvidó usar algún método anticonceptivo</w:t>
            </w:r>
          </w:p>
        </w:tc>
      </w:tr>
      <w:tr w14:paraId="14422398" w14:textId="3CC0FC15" w:rsidTr="007B397C">
        <w:tblPrEx>
          <w:tblW w:w="0" w:type="auto"/>
          <w:tblLook w:val="04A0"/>
        </w:tblPrEx>
        <w:trPr>
          <w:trHeight w:val="243"/>
        </w:trPr>
        <w:tc>
          <w:tcPr>
            <w:tcW w:w="900" w:type="dxa"/>
          </w:tcPr>
          <w:p w:rsidR="005D48F0" w:rsidRPr="007B397C" w:rsidP="005D48F0" w14:paraId="328661FF"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7FC94982" w14:textId="2F929AB1">
            <w:pPr>
              <w:pStyle w:val="ListParagraph"/>
              <w:widowControl w:val="0"/>
              <w:spacing w:after="0" w:line="240" w:lineRule="auto"/>
              <w:ind w:left="0"/>
              <w:rPr>
                <w:rFonts w:ascii="Segoe UI" w:hAnsi="Segoe UI" w:cs="Segoe UI"/>
                <w:sz w:val="20"/>
                <w:szCs w:val="20"/>
              </w:rPr>
            </w:pPr>
            <w:r w:rsidRPr="005D48F0">
              <w:rPr>
                <w:rFonts w:ascii="Segoe UI" w:hAnsi="Segoe UI" w:cs="Segoe UI"/>
                <w:color w:val="000000"/>
                <w:sz w:val="20"/>
                <w:szCs w:val="20"/>
              </w:rPr>
              <w:t xml:space="preserve">Otra opción </w:t>
            </w:r>
          </w:p>
        </w:tc>
      </w:tr>
      <w:tr w14:paraId="4744153A" w14:textId="09661E85" w:rsidTr="007B397C">
        <w:tblPrEx>
          <w:tblW w:w="0" w:type="auto"/>
          <w:tblLook w:val="04A0"/>
        </w:tblPrEx>
        <w:tc>
          <w:tcPr>
            <w:tcW w:w="900" w:type="dxa"/>
          </w:tcPr>
          <w:p w:rsidR="00D125F0" w:rsidRPr="007B397C" w:rsidP="00D125F0" w14:paraId="459C476C" w14:textId="77777777">
            <w:pPr>
              <w:pStyle w:val="ListParagraph"/>
              <w:widowControl w:val="0"/>
              <w:spacing w:after="0" w:line="240" w:lineRule="auto"/>
              <w:ind w:left="0"/>
              <w:rPr>
                <w:rFonts w:ascii="Segoe UI" w:hAnsi="Segoe UI" w:cs="Segoe UI"/>
                <w:sz w:val="20"/>
                <w:szCs w:val="20"/>
                <w:lang w:val="es-MX"/>
              </w:rPr>
            </w:pPr>
          </w:p>
        </w:tc>
        <w:tc>
          <w:tcPr>
            <w:tcW w:w="9900" w:type="dxa"/>
          </w:tcPr>
          <w:p w:rsidR="00D125F0" w:rsidRPr="00D125F0" w:rsidP="00D125F0" w14:paraId="5185916B" w14:textId="14BED0B1">
            <w:pPr>
              <w:pStyle w:val="ListParagraph"/>
              <w:widowControl w:val="0"/>
              <w:spacing w:after="0" w:line="240" w:lineRule="auto"/>
              <w:ind w:left="0"/>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bl>
    <w:p w:rsidR="00D125F0" w:rsidRPr="00CE1137" w:rsidP="0092135C" w14:paraId="52514319" w14:textId="77777777">
      <w:pPr>
        <w:widowControl w:val="0"/>
        <w:spacing w:after="0" w:line="240" w:lineRule="auto"/>
        <w:rPr>
          <w:rFonts w:ascii="Segoe UI" w:hAnsi="Segoe UI" w:cs="Segoe UI"/>
          <w:lang w:val="es-MX"/>
        </w:rPr>
      </w:pPr>
    </w:p>
    <w:p w:rsidR="00C55DD5" w:rsidRPr="00CE1137" w:rsidP="0092135C" w14:paraId="133F5DDB" w14:textId="77777777">
      <w:pPr>
        <w:widowControl w:val="0"/>
        <w:spacing w:after="0" w:line="240" w:lineRule="auto"/>
        <w:rPr>
          <w:rFonts w:ascii="Segoe UI" w:hAnsi="Segoe UI" w:cs="Segoe UI"/>
          <w:b/>
          <w:color w:val="365F91"/>
          <w:lang w:val="es-MX"/>
        </w:rPr>
      </w:pPr>
    </w:p>
    <w:p w:rsidR="0097608C" w:rsidRPr="00AC50B9" w:rsidP="0092135C" w14:paraId="64F818C9" w14:textId="472BF0FE">
      <w:pPr>
        <w:pStyle w:val="Heading1"/>
        <w:keepNext w:val="0"/>
        <w:keepLines w:val="0"/>
        <w:widowControl w:val="0"/>
        <w:spacing w:before="0" w:line="240" w:lineRule="auto"/>
        <w:rPr>
          <w:rFonts w:ascii="Segoe UI" w:hAnsi="Segoe UI" w:cs="Segoe UI"/>
          <w:sz w:val="30"/>
          <w:szCs w:val="30"/>
        </w:rPr>
      </w:pPr>
      <w:bookmarkStart w:id="5" w:name="_Toc108768968"/>
      <w:r w:rsidRPr="00AC50B9">
        <w:rPr>
          <w:rFonts w:ascii="Segoe UI" w:hAnsi="Segoe UI" w:cs="Segoe UI"/>
          <w:sz w:val="30"/>
          <w:szCs w:val="30"/>
        </w:rPr>
        <w:t>Infant Sleep</w:t>
      </w:r>
      <w:r w:rsidRPr="00AC50B9" w:rsidR="00055434">
        <w:rPr>
          <w:rFonts w:ascii="Segoe UI" w:hAnsi="Segoe UI" w:cs="Segoe UI"/>
          <w:sz w:val="30"/>
          <w:szCs w:val="30"/>
        </w:rPr>
        <w:t xml:space="preserve"> Environment</w:t>
      </w:r>
      <w:bookmarkEnd w:id="5"/>
    </w:p>
    <w:p w:rsidR="00A163D5" w:rsidRPr="006D3ACF" w:rsidP="00C55DD5" w14:paraId="7360E2D3" w14:textId="77777777">
      <w:pPr>
        <w:spacing w:after="0" w:line="240" w:lineRule="auto"/>
        <w:rPr>
          <w:rFonts w:ascii="Segoe UI" w:hAnsi="Segoe UI" w:cs="Segoe UI"/>
          <w:strike/>
          <w:sz w:val="20"/>
          <w:szCs w:val="20"/>
        </w:rPr>
      </w:pPr>
    </w:p>
    <w:p w:rsidR="00A163D5" w:rsidRPr="00CE1137" w:rsidP="0092135C" w14:paraId="4A486216"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A0591F" w14:textId="48F914D5"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D2D58" w:rsidRPr="007B397C" w:rsidP="0092135C" w14:paraId="52BD66AC" w14:textId="738B7D71">
            <w:pPr>
              <w:widowControl w:val="0"/>
              <w:spacing w:after="0" w:line="240" w:lineRule="auto"/>
              <w:rPr>
                <w:rFonts w:ascii="Segoe UI" w:hAnsi="Segoe UI" w:cs="Segoe UI"/>
                <w:b/>
                <w:sz w:val="20"/>
                <w:szCs w:val="20"/>
              </w:rPr>
            </w:pPr>
            <w:r w:rsidRPr="007B397C">
              <w:rPr>
                <w:rFonts w:ascii="Segoe UI" w:hAnsi="Segoe UI" w:cs="Segoe UI"/>
                <w:b/>
                <w:sz w:val="20"/>
                <w:szCs w:val="20"/>
              </w:rPr>
              <w:t>F4.</w:t>
            </w:r>
          </w:p>
        </w:tc>
        <w:tc>
          <w:tcPr>
            <w:tcW w:w="4583" w:type="pct"/>
            <w:shd w:val="clear" w:color="auto" w:fill="D9D9D9" w:themeFill="background1" w:themeFillShade="D9"/>
          </w:tcPr>
          <w:p w:rsidR="00ED2D58" w:rsidRPr="005D48F0" w:rsidP="0092135C" w14:paraId="054EE193" w14:textId="1A301CAC">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 xml:space="preserve">¿Con quién duerme </w:t>
            </w:r>
            <w:r w:rsidRPr="005D48F0">
              <w:rPr>
                <w:rFonts w:ascii="Segoe UI" w:hAnsi="Segoe UI" w:cs="Segoe UI"/>
                <w:b/>
                <w:i/>
                <w:color w:val="000000"/>
                <w:sz w:val="20"/>
                <w:szCs w:val="20"/>
                <w:u w:val="single"/>
                <w:lang w:val="es-MX"/>
              </w:rPr>
              <w:t>por lo general</w:t>
            </w:r>
            <w:r w:rsidRPr="005D48F0">
              <w:rPr>
                <w:rFonts w:ascii="Segoe UI" w:hAnsi="Segoe UI" w:cs="Segoe UI"/>
                <w:b/>
                <w:color w:val="000000"/>
                <w:sz w:val="20"/>
                <w:szCs w:val="20"/>
                <w:lang w:val="es-MX"/>
              </w:rPr>
              <w:t xml:space="preserve"> su nuevo bebé cuando no está durmiendo solito?  </w:t>
            </w:r>
          </w:p>
        </w:tc>
      </w:tr>
      <w:tr w14:paraId="6808600D" w14:textId="77777777" w:rsidTr="00E15834">
        <w:tblPrEx>
          <w:tblW w:w="5000" w:type="pct"/>
          <w:tblLook w:val="04A0"/>
        </w:tblPrEx>
        <w:tc>
          <w:tcPr>
            <w:tcW w:w="417" w:type="pct"/>
            <w:shd w:val="clear" w:color="auto" w:fill="D9D9D9" w:themeFill="background1" w:themeFillShade="D9"/>
          </w:tcPr>
          <w:p w:rsidR="00ED2D58" w:rsidRPr="007B397C" w:rsidP="0092135C" w14:paraId="50D6413D" w14:textId="77777777">
            <w:pPr>
              <w:pStyle w:val="NoSpacing"/>
              <w:widowControl w:val="0"/>
              <w:tabs>
                <w:tab w:val="left" w:pos="1005"/>
              </w:tabs>
              <w:rPr>
                <w:rFonts w:ascii="Segoe UI" w:hAnsi="Segoe UI" w:cs="Segoe UI"/>
                <w:sz w:val="20"/>
                <w:szCs w:val="20"/>
                <w:highlight w:val="yellow"/>
                <w:lang w:val="es-MX"/>
              </w:rPr>
            </w:pPr>
          </w:p>
        </w:tc>
        <w:tc>
          <w:tcPr>
            <w:tcW w:w="4583" w:type="pct"/>
            <w:shd w:val="clear" w:color="auto" w:fill="D9D9D9" w:themeFill="background1" w:themeFillShade="D9"/>
          </w:tcPr>
          <w:p w:rsidR="00ED2D58" w:rsidRPr="007B397C" w:rsidP="0092135C" w14:paraId="50BD8CA8" w14:textId="653D610F">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788D5EDD" w14:textId="0C134390" w:rsidTr="00E15834">
        <w:tblPrEx>
          <w:tblW w:w="5000" w:type="pct"/>
          <w:tblLook w:val="04A0"/>
        </w:tblPrEx>
        <w:tc>
          <w:tcPr>
            <w:tcW w:w="417" w:type="pct"/>
          </w:tcPr>
          <w:p w:rsidR="00ED2D58" w:rsidRPr="00481353" w:rsidP="0092135C" w14:paraId="2A620368" w14:textId="77777777">
            <w:pPr>
              <w:pStyle w:val="NoSpacing"/>
              <w:widowControl w:val="0"/>
              <w:tabs>
                <w:tab w:val="left" w:pos="1005"/>
              </w:tabs>
              <w:rPr>
                <w:rFonts w:ascii="Segoe UI" w:hAnsi="Segoe UI" w:cs="Segoe UI"/>
                <w:sz w:val="20"/>
                <w:szCs w:val="20"/>
                <w:highlight w:val="yellow"/>
                <w:lang w:val="es-MX"/>
              </w:rPr>
            </w:pPr>
          </w:p>
        </w:tc>
        <w:tc>
          <w:tcPr>
            <w:tcW w:w="4583" w:type="pct"/>
          </w:tcPr>
          <w:p w:rsidR="00ED2D58" w:rsidRPr="00481353" w:rsidP="0092135C" w14:paraId="57375561" w14:textId="5F7068FE">
            <w:pPr>
              <w:pStyle w:val="NoSpacing"/>
              <w:widowControl w:val="0"/>
              <w:tabs>
                <w:tab w:val="left" w:pos="1005"/>
              </w:tabs>
              <w:rPr>
                <w:rFonts w:ascii="Segoe UI" w:hAnsi="Segoe UI" w:cs="Segoe UI"/>
                <w:b/>
                <w:sz w:val="20"/>
                <w:szCs w:val="20"/>
                <w:highlight w:val="yellow"/>
                <w:lang w:val="es-MX"/>
              </w:rPr>
            </w:pPr>
          </w:p>
        </w:tc>
      </w:tr>
      <w:tr w14:paraId="7B519A39" w14:textId="28D535BB" w:rsidTr="00E15834">
        <w:tblPrEx>
          <w:tblW w:w="5000" w:type="pct"/>
          <w:tblLook w:val="04A0"/>
        </w:tblPrEx>
        <w:tc>
          <w:tcPr>
            <w:tcW w:w="417" w:type="pct"/>
          </w:tcPr>
          <w:p w:rsidR="005D48F0" w:rsidRPr="007B397C" w:rsidP="005D48F0" w14:paraId="230E8FD7" w14:textId="77777777">
            <w:pPr>
              <w:pStyle w:val="NoSpacing"/>
              <w:widowControl w:val="0"/>
              <w:numPr>
                <w:ilvl w:val="0"/>
                <w:numId w:val="54"/>
              </w:numPr>
              <w:tabs>
                <w:tab w:val="left" w:pos="1005"/>
              </w:tabs>
              <w:rPr>
                <w:rFonts w:ascii="Segoe UI" w:hAnsi="Segoe UI" w:cs="Segoe UI"/>
                <w:sz w:val="20"/>
                <w:szCs w:val="20"/>
                <w:lang w:val="es-MX"/>
              </w:rPr>
            </w:pPr>
          </w:p>
        </w:tc>
        <w:tc>
          <w:tcPr>
            <w:tcW w:w="4583" w:type="pct"/>
          </w:tcPr>
          <w:p w:rsidR="005D48F0" w:rsidRPr="005D48F0" w:rsidP="005D48F0" w14:paraId="0AB8FB8D" w14:textId="693774BD">
            <w:pPr>
              <w:pStyle w:val="NoSpacing"/>
              <w:widowControl w:val="0"/>
              <w:tabs>
                <w:tab w:val="left" w:pos="1005"/>
              </w:tabs>
              <w:rPr>
                <w:rFonts w:ascii="Segoe UI" w:hAnsi="Segoe UI" w:cs="Segoe UI"/>
                <w:sz w:val="20"/>
                <w:szCs w:val="20"/>
              </w:rPr>
            </w:pPr>
            <w:r w:rsidRPr="005D48F0">
              <w:rPr>
                <w:rFonts w:ascii="Segoe UI" w:hAnsi="Segoe UI" w:cs="Segoe UI"/>
                <w:color w:val="000000"/>
                <w:sz w:val="20"/>
                <w:szCs w:val="20"/>
              </w:rPr>
              <w:t>Conmigo</w:t>
            </w:r>
          </w:p>
        </w:tc>
      </w:tr>
      <w:tr w14:paraId="1DF4D4F1" w14:textId="6F3B7BD2" w:rsidTr="00E15834">
        <w:tblPrEx>
          <w:tblW w:w="5000" w:type="pct"/>
          <w:tblLook w:val="04A0"/>
        </w:tblPrEx>
        <w:tc>
          <w:tcPr>
            <w:tcW w:w="417" w:type="pct"/>
          </w:tcPr>
          <w:p w:rsidR="005D48F0" w:rsidRPr="007B397C" w:rsidP="005D48F0" w14:paraId="7BEB1ECB" w14:textId="77777777">
            <w:pPr>
              <w:pStyle w:val="NoSpacing"/>
              <w:widowControl w:val="0"/>
              <w:numPr>
                <w:ilvl w:val="0"/>
                <w:numId w:val="54"/>
              </w:numPr>
              <w:rPr>
                <w:rFonts w:ascii="Segoe UI" w:hAnsi="Segoe UI" w:cs="Segoe UI"/>
                <w:sz w:val="20"/>
                <w:szCs w:val="20"/>
              </w:rPr>
            </w:pPr>
          </w:p>
        </w:tc>
        <w:tc>
          <w:tcPr>
            <w:tcW w:w="4583" w:type="pct"/>
          </w:tcPr>
          <w:p w:rsidR="005D48F0" w:rsidRPr="005D48F0" w:rsidP="005D48F0" w14:paraId="229D36DF" w14:textId="32F58031">
            <w:pPr>
              <w:pStyle w:val="NoSpacing"/>
              <w:widowControl w:val="0"/>
              <w:rPr>
                <w:rFonts w:ascii="Segoe UI" w:hAnsi="Segoe UI" w:cs="Segoe UI"/>
                <w:sz w:val="20"/>
                <w:szCs w:val="20"/>
                <w:lang w:val="es-MX"/>
              </w:rPr>
            </w:pPr>
            <w:r w:rsidRPr="005D48F0">
              <w:rPr>
                <w:rFonts w:ascii="Segoe UI" w:hAnsi="Segoe UI" w:cs="Segoe UI"/>
                <w:color w:val="000000"/>
                <w:sz w:val="20"/>
                <w:szCs w:val="20"/>
                <w:lang w:val="es-MX"/>
              </w:rPr>
              <w:t>Con mi esposo(a) o pareja</w:t>
            </w:r>
          </w:p>
        </w:tc>
      </w:tr>
      <w:tr w14:paraId="2D4ED68D" w14:textId="20B1099F" w:rsidTr="00E15834">
        <w:tblPrEx>
          <w:tblW w:w="5000" w:type="pct"/>
          <w:tblLook w:val="04A0"/>
        </w:tblPrEx>
        <w:tc>
          <w:tcPr>
            <w:tcW w:w="417" w:type="pct"/>
          </w:tcPr>
          <w:p w:rsidR="005D48F0" w:rsidRPr="007B397C" w:rsidP="005D48F0" w14:paraId="372F548A" w14:textId="77777777">
            <w:pPr>
              <w:pStyle w:val="NoSpacing"/>
              <w:widowControl w:val="0"/>
              <w:numPr>
                <w:ilvl w:val="0"/>
                <w:numId w:val="54"/>
              </w:numPr>
              <w:rPr>
                <w:rFonts w:ascii="Segoe UI" w:hAnsi="Segoe UI" w:cs="Segoe UI"/>
                <w:sz w:val="20"/>
                <w:szCs w:val="20"/>
                <w:lang w:val="es-MX"/>
              </w:rPr>
            </w:pPr>
          </w:p>
        </w:tc>
        <w:tc>
          <w:tcPr>
            <w:tcW w:w="4583" w:type="pct"/>
          </w:tcPr>
          <w:p w:rsidR="005D48F0" w:rsidRPr="005D48F0" w:rsidP="005D48F0" w14:paraId="4FE8FB71" w14:textId="33C90954">
            <w:pPr>
              <w:pStyle w:val="NoSpacing"/>
              <w:widowControl w:val="0"/>
              <w:rPr>
                <w:rFonts w:ascii="Segoe UI" w:hAnsi="Segoe UI" w:cs="Segoe UI"/>
                <w:sz w:val="20"/>
                <w:szCs w:val="20"/>
              </w:rPr>
            </w:pPr>
            <w:r w:rsidRPr="005D48F0">
              <w:rPr>
                <w:rFonts w:ascii="Segoe UI" w:hAnsi="Segoe UI" w:cs="Segoe UI"/>
                <w:sz w:val="20"/>
                <w:szCs w:val="20"/>
              </w:rPr>
              <w:t>Un abuelo</w:t>
            </w:r>
          </w:p>
        </w:tc>
      </w:tr>
      <w:tr w14:paraId="7159DA52" w14:textId="3E296DFA" w:rsidTr="00E15834">
        <w:tblPrEx>
          <w:tblW w:w="5000" w:type="pct"/>
          <w:tblLook w:val="04A0"/>
        </w:tblPrEx>
        <w:tc>
          <w:tcPr>
            <w:tcW w:w="417" w:type="pct"/>
          </w:tcPr>
          <w:p w:rsidR="005D48F0" w:rsidRPr="007B397C" w:rsidP="005D48F0" w14:paraId="3C05257E" w14:textId="77777777">
            <w:pPr>
              <w:pStyle w:val="NoSpacing"/>
              <w:widowControl w:val="0"/>
              <w:numPr>
                <w:ilvl w:val="0"/>
                <w:numId w:val="54"/>
              </w:numPr>
              <w:rPr>
                <w:rFonts w:ascii="Segoe UI" w:hAnsi="Segoe UI" w:cs="Segoe UI"/>
                <w:sz w:val="20"/>
                <w:szCs w:val="20"/>
              </w:rPr>
            </w:pPr>
          </w:p>
        </w:tc>
        <w:tc>
          <w:tcPr>
            <w:tcW w:w="4583" w:type="pct"/>
          </w:tcPr>
          <w:p w:rsidR="005D48F0" w:rsidRPr="005D48F0" w:rsidP="005D48F0" w14:paraId="683ABCD2" w14:textId="030571CC">
            <w:pPr>
              <w:pStyle w:val="NoSpacing"/>
              <w:widowControl w:val="0"/>
              <w:rPr>
                <w:rFonts w:ascii="Segoe UI" w:hAnsi="Segoe UI" w:cs="Segoe UI"/>
                <w:sz w:val="20"/>
                <w:szCs w:val="20"/>
                <w:lang w:val="es-MX"/>
              </w:rPr>
            </w:pPr>
            <w:r w:rsidRPr="005D48F0">
              <w:rPr>
                <w:rFonts w:ascii="Segoe UI" w:hAnsi="Segoe UI" w:cs="Segoe UI"/>
                <w:sz w:val="20"/>
                <w:szCs w:val="20"/>
                <w:lang w:val="es-MX"/>
              </w:rPr>
              <w:t>El gemelo de mi bebé</w:t>
            </w:r>
          </w:p>
        </w:tc>
      </w:tr>
      <w:tr w14:paraId="2CBCD35E" w14:textId="1DC3AB53" w:rsidTr="00E15834">
        <w:tblPrEx>
          <w:tblW w:w="5000" w:type="pct"/>
          <w:tblLook w:val="04A0"/>
        </w:tblPrEx>
        <w:tc>
          <w:tcPr>
            <w:tcW w:w="417" w:type="pct"/>
          </w:tcPr>
          <w:p w:rsidR="005D48F0" w:rsidRPr="007B397C" w:rsidP="005D48F0" w14:paraId="701D2CBF" w14:textId="77777777">
            <w:pPr>
              <w:pStyle w:val="NoSpacing"/>
              <w:widowControl w:val="0"/>
              <w:numPr>
                <w:ilvl w:val="0"/>
                <w:numId w:val="54"/>
              </w:numPr>
              <w:rPr>
                <w:rFonts w:ascii="Segoe UI" w:hAnsi="Segoe UI" w:cs="Segoe UI"/>
                <w:sz w:val="20"/>
                <w:szCs w:val="20"/>
                <w:lang w:val="es-MX"/>
              </w:rPr>
            </w:pPr>
          </w:p>
        </w:tc>
        <w:tc>
          <w:tcPr>
            <w:tcW w:w="4583" w:type="pct"/>
          </w:tcPr>
          <w:p w:rsidR="005D48F0" w:rsidRPr="005D48F0" w:rsidP="005D48F0" w14:paraId="394B0545" w14:textId="1A83E262">
            <w:pPr>
              <w:pStyle w:val="NoSpacing"/>
              <w:widowControl w:val="0"/>
              <w:rPr>
                <w:rFonts w:ascii="Segoe UI" w:hAnsi="Segoe UI" w:cs="Segoe UI"/>
                <w:sz w:val="20"/>
                <w:szCs w:val="20"/>
              </w:rPr>
            </w:pPr>
            <w:r w:rsidRPr="005D48F0">
              <w:rPr>
                <w:rFonts w:ascii="Segoe UI" w:hAnsi="Segoe UI" w:cs="Segoe UI"/>
                <w:sz w:val="20"/>
                <w:szCs w:val="20"/>
              </w:rPr>
              <w:t>Un hermano(a) mayor</w:t>
            </w:r>
          </w:p>
        </w:tc>
      </w:tr>
      <w:tr w14:paraId="6772E59B" w14:textId="389AFE41" w:rsidTr="00E15834">
        <w:tblPrEx>
          <w:tblW w:w="5000" w:type="pct"/>
          <w:tblLook w:val="04A0"/>
        </w:tblPrEx>
        <w:tc>
          <w:tcPr>
            <w:tcW w:w="417" w:type="pct"/>
          </w:tcPr>
          <w:p w:rsidR="005D48F0" w:rsidRPr="007B397C" w:rsidP="005D48F0" w14:paraId="70F0F8A9" w14:textId="77777777">
            <w:pPr>
              <w:pStyle w:val="NoSpacing"/>
              <w:widowControl w:val="0"/>
              <w:numPr>
                <w:ilvl w:val="0"/>
                <w:numId w:val="54"/>
              </w:numPr>
              <w:rPr>
                <w:rFonts w:ascii="Segoe UI" w:hAnsi="Segoe UI" w:cs="Segoe UI"/>
                <w:sz w:val="20"/>
                <w:szCs w:val="20"/>
              </w:rPr>
            </w:pPr>
          </w:p>
        </w:tc>
        <w:tc>
          <w:tcPr>
            <w:tcW w:w="4583" w:type="pct"/>
          </w:tcPr>
          <w:p w:rsidR="005D48F0" w:rsidRPr="005D48F0" w:rsidP="005D48F0" w14:paraId="0FA342BD" w14:textId="52FB41DD">
            <w:pPr>
              <w:pStyle w:val="NoSpacing"/>
              <w:widowControl w:val="0"/>
              <w:rPr>
                <w:rFonts w:ascii="Segoe UI" w:hAnsi="Segoe UI" w:cs="Segoe UI"/>
                <w:sz w:val="20"/>
                <w:szCs w:val="20"/>
              </w:rPr>
            </w:pPr>
            <w:r w:rsidRPr="005D48F0">
              <w:rPr>
                <w:rFonts w:ascii="Segoe UI" w:hAnsi="Segoe UI" w:cs="Segoe UI"/>
                <w:color w:val="000000"/>
                <w:sz w:val="20"/>
                <w:szCs w:val="20"/>
              </w:rPr>
              <w:t>Con otra persona</w:t>
            </w:r>
          </w:p>
        </w:tc>
      </w:tr>
      <w:tr w14:paraId="32FAF75B" w14:textId="32BBDF47" w:rsidTr="00E15834">
        <w:tblPrEx>
          <w:tblW w:w="5000" w:type="pct"/>
          <w:tblLook w:val="04A0"/>
        </w:tblPrEx>
        <w:tc>
          <w:tcPr>
            <w:tcW w:w="417" w:type="pct"/>
          </w:tcPr>
          <w:p w:rsidR="00ED2D58" w:rsidRPr="007B397C" w:rsidP="0080212B" w14:paraId="07B3F0AF" w14:textId="77777777">
            <w:pPr>
              <w:pStyle w:val="NoSpacing"/>
              <w:widowControl w:val="0"/>
              <w:ind w:left="720"/>
              <w:rPr>
                <w:rFonts w:ascii="Segoe UI" w:hAnsi="Segoe UI" w:cs="Segoe UI"/>
                <w:sz w:val="20"/>
                <w:szCs w:val="20"/>
              </w:rPr>
            </w:pPr>
          </w:p>
        </w:tc>
        <w:tc>
          <w:tcPr>
            <w:tcW w:w="4583" w:type="pct"/>
          </w:tcPr>
          <w:p w:rsidR="00ED2D58" w:rsidRPr="00D125F0" w:rsidP="0092135C" w14:paraId="168CEFE2" w14:textId="49898C35">
            <w:pPr>
              <w:pStyle w:val="NoSpacing"/>
              <w:widowControl w:val="0"/>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r w14:paraId="1D2DE00C" w14:textId="77777777" w:rsidTr="00E15834">
        <w:tblPrEx>
          <w:tblW w:w="5000" w:type="pct"/>
          <w:tblLook w:val="04A0"/>
        </w:tblPrEx>
        <w:tc>
          <w:tcPr>
            <w:tcW w:w="417" w:type="pct"/>
          </w:tcPr>
          <w:p w:rsidR="00D125F0" w:rsidRPr="007B397C" w:rsidP="0080212B" w14:paraId="1288035D" w14:textId="77777777">
            <w:pPr>
              <w:pStyle w:val="NoSpacing"/>
              <w:widowControl w:val="0"/>
              <w:ind w:left="720"/>
              <w:rPr>
                <w:rFonts w:ascii="Segoe UI" w:hAnsi="Segoe UI" w:cs="Segoe UI"/>
                <w:sz w:val="20"/>
                <w:szCs w:val="20"/>
              </w:rPr>
            </w:pPr>
          </w:p>
        </w:tc>
        <w:tc>
          <w:tcPr>
            <w:tcW w:w="4583" w:type="pct"/>
          </w:tcPr>
          <w:p w:rsidR="00D125F0" w:rsidRPr="000F655F" w:rsidP="0092135C" w14:paraId="06F5C25B" w14:textId="77777777">
            <w:pPr>
              <w:pStyle w:val="NoSpacing"/>
              <w:widowControl w:val="0"/>
              <w:rPr>
                <w:rFonts w:ascii="Cambria Math" w:hAnsi="Cambria Math" w:cs="Cambria Math"/>
                <w:b/>
                <w:bCs/>
                <w:color w:val="000000"/>
                <w:sz w:val="20"/>
                <w:szCs w:val="20"/>
              </w:rPr>
            </w:pPr>
          </w:p>
        </w:tc>
      </w:tr>
      <w:tr w14:paraId="32FBA25D" w14:textId="77777777" w:rsidTr="00E15834">
        <w:tblPrEx>
          <w:tblW w:w="5000" w:type="pct"/>
          <w:tblLook w:val="04A0"/>
        </w:tblPrEx>
        <w:trPr>
          <w:trHeight w:val="162"/>
        </w:trPr>
        <w:tc>
          <w:tcPr>
            <w:tcW w:w="417" w:type="pct"/>
          </w:tcPr>
          <w:p w:rsidR="00ED2D58" w:rsidRPr="007B397C" w:rsidP="0092135C" w14:paraId="1991AD85" w14:textId="77777777">
            <w:pPr>
              <w:pStyle w:val="NoSpacing"/>
              <w:widowControl w:val="0"/>
              <w:rPr>
                <w:rFonts w:ascii="Segoe UI" w:hAnsi="Segoe UI" w:cs="Segoe UI"/>
                <w:sz w:val="20"/>
                <w:szCs w:val="20"/>
                <w:lang w:val="es-MX"/>
              </w:rPr>
            </w:pPr>
          </w:p>
        </w:tc>
        <w:tc>
          <w:tcPr>
            <w:tcW w:w="4583" w:type="pct"/>
          </w:tcPr>
          <w:p w:rsidR="00ED2D58" w:rsidRPr="005D48F0" w:rsidP="0092135C" w14:paraId="7BFA1FA5" w14:textId="4BAE4A0B">
            <w:pPr>
              <w:pStyle w:val="NoSpacing"/>
              <w:widowControl w:val="0"/>
              <w:rPr>
                <w:rFonts w:ascii="Segoe UI" w:hAnsi="Segoe UI" w:cs="Segoe UI"/>
                <w:b/>
                <w:color w:val="000000"/>
                <w:sz w:val="20"/>
                <w:szCs w:val="20"/>
                <w:lang w:val="es-MX"/>
              </w:rPr>
            </w:pPr>
            <w:r w:rsidRPr="005D48F0">
              <w:rPr>
                <w:rFonts w:ascii="Segoe UI" w:hAnsi="Segoe UI" w:cs="Segoe UI"/>
                <w:b/>
                <w:color w:val="000000"/>
                <w:sz w:val="20"/>
                <w:szCs w:val="20"/>
                <w:lang w:val="es-MX"/>
              </w:rPr>
              <w:t>Si su bebé nunca duerme solo en su propia cuna o cama, pase a la pregunta #.</w:t>
            </w:r>
          </w:p>
        </w:tc>
      </w:tr>
    </w:tbl>
    <w:p w:rsidR="00E80F7D" w:rsidRPr="007B397C" w:rsidP="0092135C" w14:paraId="09A587D9" w14:textId="59DE955D">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279"/>
        <w:gridCol w:w="810"/>
        <w:gridCol w:w="810"/>
      </w:tblGrid>
      <w:tr w14:paraId="7E749780" w14:textId="5D8E2D75" w:rsidTr="0080212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80212B" w:rsidRPr="007B397C" w:rsidP="0092135C" w14:paraId="52A4DE2C" w14:textId="584F72B1">
            <w:pPr>
              <w:widowControl w:val="0"/>
              <w:spacing w:after="0" w:line="240" w:lineRule="auto"/>
              <w:rPr>
                <w:rFonts w:ascii="Segoe UI" w:hAnsi="Segoe UI" w:cs="Segoe UI"/>
                <w:b/>
                <w:sz w:val="20"/>
                <w:szCs w:val="20"/>
              </w:rPr>
            </w:pPr>
            <w:r w:rsidRPr="007B397C">
              <w:rPr>
                <w:rFonts w:ascii="Segoe UI" w:hAnsi="Segoe UI" w:cs="Segoe UI"/>
                <w:b/>
                <w:sz w:val="20"/>
                <w:szCs w:val="20"/>
              </w:rPr>
              <w:t xml:space="preserve">F5. </w:t>
            </w:r>
          </w:p>
        </w:tc>
        <w:tc>
          <w:tcPr>
            <w:tcW w:w="4583" w:type="pct"/>
            <w:gridSpan w:val="3"/>
            <w:shd w:val="clear" w:color="auto" w:fill="D9D9D9" w:themeFill="background1" w:themeFillShade="D9"/>
          </w:tcPr>
          <w:p w:rsidR="0080212B" w:rsidRPr="005D48F0" w:rsidP="0092135C" w14:paraId="3272D6C5" w14:textId="1088613F">
            <w:pPr>
              <w:widowControl w:val="0"/>
              <w:spacing w:after="0" w:line="240" w:lineRule="auto"/>
              <w:rPr>
                <w:rFonts w:ascii="Segoe UI" w:hAnsi="Segoe UI" w:cs="Segoe UI"/>
                <w:b/>
                <w:sz w:val="20"/>
                <w:szCs w:val="20"/>
                <w:lang w:val="es-MX"/>
              </w:rPr>
            </w:pPr>
            <w:r w:rsidRPr="005D48F0">
              <w:rPr>
                <w:rFonts w:ascii="Segoe UI" w:hAnsi="Segoe UI" w:cs="Segoe UI"/>
                <w:b/>
                <w:sz w:val="20"/>
                <w:szCs w:val="20"/>
                <w:lang w:val="es-MX"/>
              </w:rPr>
              <w:t>¿Le dijo un proveedor de atención médica que acostara a su bebé de las siguientes maneras?</w:t>
            </w:r>
          </w:p>
        </w:tc>
      </w:tr>
      <w:tr w14:paraId="393468F1" w14:textId="7AA6014E" w:rsidTr="00067DAB">
        <w:tblPrEx>
          <w:tblW w:w="5000" w:type="pct"/>
          <w:tblLook w:val="04A0"/>
        </w:tblPrEx>
        <w:tc>
          <w:tcPr>
            <w:tcW w:w="417" w:type="pct"/>
            <w:shd w:val="clear" w:color="auto" w:fill="D9D9D9" w:themeFill="background1" w:themeFillShade="D9"/>
          </w:tcPr>
          <w:p w:rsidR="0080212B" w:rsidRPr="007B397C" w:rsidP="0092135C" w14:paraId="1D7248A3" w14:textId="77777777">
            <w:pPr>
              <w:widowControl w:val="0"/>
              <w:spacing w:after="0" w:line="240" w:lineRule="auto"/>
              <w:rPr>
                <w:rFonts w:ascii="Segoe UI" w:hAnsi="Segoe UI" w:cs="Segoe UI"/>
                <w:sz w:val="20"/>
                <w:szCs w:val="20"/>
                <w:lang w:val="es-MX"/>
              </w:rPr>
            </w:pPr>
          </w:p>
        </w:tc>
        <w:tc>
          <w:tcPr>
            <w:tcW w:w="4583" w:type="pct"/>
            <w:gridSpan w:val="3"/>
            <w:shd w:val="clear" w:color="auto" w:fill="D9D9D9" w:themeFill="background1" w:themeFillShade="D9"/>
          </w:tcPr>
          <w:p w:rsidR="0080212B" w:rsidRPr="007B397C" w:rsidP="0092135C" w14:paraId="4D8D00F3" w14:textId="0CAB726C">
            <w:pPr>
              <w:widowControl w:val="0"/>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435E8861" w14:textId="356A4E9B" w:rsidTr="00067DAB">
        <w:tblPrEx>
          <w:tblW w:w="5000" w:type="pct"/>
          <w:tblLook w:val="04A0"/>
        </w:tblPrEx>
        <w:tc>
          <w:tcPr>
            <w:tcW w:w="417" w:type="pct"/>
          </w:tcPr>
          <w:p w:rsidR="0080212B" w:rsidRPr="007B397C" w:rsidP="0092135C" w14:paraId="6905F40C" w14:textId="5FAD045A">
            <w:pPr>
              <w:widowControl w:val="0"/>
              <w:spacing w:after="0" w:line="240" w:lineRule="auto"/>
              <w:rPr>
                <w:rFonts w:ascii="Segoe UI" w:hAnsi="Segoe UI" w:cs="Segoe UI"/>
                <w:sz w:val="20"/>
                <w:szCs w:val="20"/>
                <w:lang w:val="es-MX"/>
              </w:rPr>
            </w:pPr>
          </w:p>
        </w:tc>
        <w:tc>
          <w:tcPr>
            <w:tcW w:w="3833" w:type="pct"/>
          </w:tcPr>
          <w:p w:rsidR="0080212B" w:rsidRPr="00481353" w:rsidP="0092135C" w14:paraId="27EF748F" w14:textId="0B30FE68">
            <w:pPr>
              <w:widowControl w:val="0"/>
              <w:spacing w:after="0" w:line="240" w:lineRule="auto"/>
              <w:rPr>
                <w:rFonts w:ascii="Segoe UI" w:hAnsi="Segoe UI" w:cs="Segoe UI"/>
                <w:b/>
                <w:sz w:val="20"/>
                <w:szCs w:val="20"/>
                <w:lang w:val="es-MX"/>
              </w:rPr>
            </w:pPr>
          </w:p>
        </w:tc>
        <w:tc>
          <w:tcPr>
            <w:tcW w:w="375" w:type="pct"/>
          </w:tcPr>
          <w:p w:rsidR="0080212B" w:rsidRPr="007B397C" w:rsidP="000F168C" w14:paraId="124E02A4" w14:textId="5B11B753">
            <w:pPr>
              <w:widowControl w:val="0"/>
              <w:spacing w:after="0" w:line="240" w:lineRule="auto"/>
              <w:jc w:val="center"/>
              <w:rPr>
                <w:rFonts w:ascii="Segoe UI" w:hAnsi="Segoe UI" w:cs="Segoe UI"/>
                <w:b/>
                <w:sz w:val="20"/>
                <w:szCs w:val="20"/>
              </w:rPr>
            </w:pPr>
            <w:r w:rsidRPr="007B397C">
              <w:rPr>
                <w:rFonts w:ascii="Segoe UI" w:hAnsi="Segoe UI" w:cs="Segoe UI"/>
                <w:b/>
                <w:sz w:val="20"/>
                <w:szCs w:val="20"/>
              </w:rPr>
              <w:t>No</w:t>
            </w:r>
          </w:p>
        </w:tc>
        <w:tc>
          <w:tcPr>
            <w:tcW w:w="375" w:type="pct"/>
          </w:tcPr>
          <w:p w:rsidR="0080212B" w:rsidRPr="007B397C" w:rsidP="000F168C" w14:paraId="4A567277" w14:textId="51B2D852">
            <w:pPr>
              <w:widowControl w:val="0"/>
              <w:spacing w:after="0" w:line="240" w:lineRule="auto"/>
              <w:jc w:val="center"/>
              <w:rPr>
                <w:rFonts w:ascii="Segoe UI" w:hAnsi="Segoe UI" w:cs="Segoe UI"/>
                <w:b/>
                <w:sz w:val="20"/>
                <w:szCs w:val="20"/>
              </w:rPr>
            </w:pPr>
            <w:r w:rsidRPr="007B397C">
              <w:rPr>
                <w:rFonts w:ascii="Segoe UI" w:hAnsi="Segoe UI" w:cs="Segoe UI"/>
                <w:b/>
                <w:color w:val="000000"/>
                <w:sz w:val="20"/>
                <w:szCs w:val="20"/>
                <w:lang w:val="es-MX"/>
              </w:rPr>
              <w:t>Sí</w:t>
            </w:r>
          </w:p>
        </w:tc>
      </w:tr>
      <w:tr w14:paraId="2AC0422D" w14:textId="7172171E" w:rsidTr="00067DAB">
        <w:tblPrEx>
          <w:tblW w:w="5000" w:type="pct"/>
          <w:tblLook w:val="04A0"/>
        </w:tblPrEx>
        <w:tc>
          <w:tcPr>
            <w:tcW w:w="417" w:type="pct"/>
          </w:tcPr>
          <w:p w:rsidR="0080212B" w:rsidRPr="007B397C" w:rsidP="00A239F0" w14:paraId="06F9512E"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7B397C" w:rsidP="0092135C" w14:paraId="6D654AE9" w14:textId="0C823F6E">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De espalda o boca arriba</w:t>
            </w:r>
          </w:p>
        </w:tc>
        <w:tc>
          <w:tcPr>
            <w:tcW w:w="375" w:type="pct"/>
          </w:tcPr>
          <w:p w:rsidR="0080212B" w:rsidRPr="007B397C" w:rsidP="00A239F0" w14:paraId="747B8C2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40EDDC93"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r w14:paraId="1476A667" w14:textId="0033C4DB" w:rsidTr="00067DAB">
        <w:tblPrEx>
          <w:tblW w:w="5000" w:type="pct"/>
          <w:tblLook w:val="04A0"/>
        </w:tblPrEx>
        <w:tc>
          <w:tcPr>
            <w:tcW w:w="417" w:type="pct"/>
          </w:tcPr>
          <w:p w:rsidR="0080212B" w:rsidRPr="007B397C" w:rsidP="00A239F0" w14:paraId="5567DA71"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7B397C" w:rsidP="0092135C" w14:paraId="61153A97" w14:textId="0E6E27DC">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En una cuna, moisés o cuna portátil</w:t>
            </w:r>
          </w:p>
        </w:tc>
        <w:tc>
          <w:tcPr>
            <w:tcW w:w="375" w:type="pct"/>
          </w:tcPr>
          <w:p w:rsidR="0080212B" w:rsidRPr="007B397C" w:rsidP="00A239F0" w14:paraId="5A4F8A0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5D13A3AE"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r w14:paraId="2879CCB7" w14:textId="557B24CD" w:rsidTr="00067DAB">
        <w:tblPrEx>
          <w:tblW w:w="5000" w:type="pct"/>
          <w:tblLook w:val="04A0"/>
        </w:tblPrEx>
        <w:tc>
          <w:tcPr>
            <w:tcW w:w="417" w:type="pct"/>
          </w:tcPr>
          <w:p w:rsidR="0080212B" w:rsidRPr="007B397C" w:rsidP="00A239F0" w14:paraId="2BCB5A5A"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7B397C" w:rsidP="0092135C" w14:paraId="7D6B3940" w14:textId="47C278BB">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Sin una manta, juguetes suaves, cojines o almohadas en la cuna o cama de mi bebé</w:t>
            </w:r>
          </w:p>
        </w:tc>
        <w:tc>
          <w:tcPr>
            <w:tcW w:w="375" w:type="pct"/>
          </w:tcPr>
          <w:p w:rsidR="0080212B" w:rsidRPr="007B397C" w:rsidP="00A239F0" w14:paraId="3E80BE0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703FA57C"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r w14:paraId="5653C3E3" w14:textId="54BC7E28" w:rsidTr="00067DAB">
        <w:tblPrEx>
          <w:tblW w:w="5000" w:type="pct"/>
          <w:tblLook w:val="04A0"/>
        </w:tblPrEx>
        <w:tc>
          <w:tcPr>
            <w:tcW w:w="417" w:type="pct"/>
          </w:tcPr>
          <w:p w:rsidR="0080212B" w:rsidRPr="007B397C" w:rsidP="00A239F0" w14:paraId="364C7308"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DB09EE" w:rsidP="0092135C" w14:paraId="3BFF65A2" w14:textId="6FA6BDE0">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MX"/>
              </w:rPr>
              <w:t>Que colocara la cuna, moisés o cuna portátil de mi bebé en mi habitación</w:t>
            </w:r>
          </w:p>
        </w:tc>
        <w:tc>
          <w:tcPr>
            <w:tcW w:w="375" w:type="pct"/>
          </w:tcPr>
          <w:p w:rsidR="0080212B" w:rsidRPr="007B397C" w:rsidP="00A239F0" w14:paraId="6F37758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5E40A4F6"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bl>
    <w:p w:rsidR="00A80FD5" w:rsidRPr="007B397C" w:rsidP="0092135C" w14:paraId="6BB06757" w14:textId="7A0CD89A">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2"/>
        <w:gridCol w:w="808"/>
      </w:tblGrid>
      <w:tr w14:paraId="3F8264BA" w14:textId="4D55A1AB" w:rsidTr="00F0514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DB09EE" w:rsidRPr="007B397C" w:rsidP="00DB09EE" w14:paraId="1922AE61"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F6.</w:t>
            </w:r>
          </w:p>
          <w:p w:rsidR="00DB09EE" w:rsidRPr="007B397C" w:rsidP="00DB09EE" w14:paraId="57CD3D0A" w14:textId="3607F0EB">
            <w:pPr>
              <w:widowControl w:val="0"/>
              <w:spacing w:after="0" w:line="240" w:lineRule="auto"/>
              <w:rPr>
                <w:rFonts w:ascii="Segoe UI" w:hAnsi="Segoe UI" w:cs="Segoe UI"/>
                <w:b/>
                <w:sz w:val="20"/>
                <w:szCs w:val="20"/>
              </w:rPr>
            </w:pPr>
          </w:p>
        </w:tc>
        <w:tc>
          <w:tcPr>
            <w:tcW w:w="4582" w:type="pct"/>
            <w:gridSpan w:val="3"/>
            <w:shd w:val="clear" w:color="auto" w:fill="D9D9D9" w:themeFill="background1" w:themeFillShade="D9"/>
          </w:tcPr>
          <w:p w:rsidR="00DB09EE" w:rsidRPr="00DB09EE" w:rsidP="00DB09EE" w14:paraId="5856217A" w14:textId="5FBAB0C9">
            <w:pPr>
              <w:widowControl w:val="0"/>
              <w:spacing w:after="0" w:line="240" w:lineRule="auto"/>
              <w:rPr>
                <w:rFonts w:ascii="Segoe UI" w:hAnsi="Segoe UI" w:cs="Segoe UI"/>
                <w:b/>
                <w:sz w:val="20"/>
                <w:szCs w:val="20"/>
                <w:lang w:val="es-MX"/>
              </w:rPr>
            </w:pPr>
            <w:r w:rsidRPr="00DB09EE">
              <w:rPr>
                <w:rFonts w:ascii="Segoe UI" w:hAnsi="Segoe UI" w:cs="Segoe UI"/>
                <w:b/>
                <w:sz w:val="20"/>
                <w:szCs w:val="20"/>
                <w:lang w:val="es-MX"/>
              </w:rPr>
              <w:t>¿Le dieron información acerca de cómo acostar a su bebé a dormir durante alguno de los siguientes momentos?</w:t>
            </w:r>
          </w:p>
        </w:tc>
      </w:tr>
      <w:tr w14:paraId="5B2373E6" w14:textId="77777777" w:rsidTr="00F0514F">
        <w:tblPrEx>
          <w:tblW w:w="5000" w:type="pct"/>
          <w:tblLook w:val="04A0"/>
        </w:tblPrEx>
        <w:tc>
          <w:tcPr>
            <w:tcW w:w="418" w:type="pct"/>
            <w:shd w:val="clear" w:color="auto" w:fill="D9D9D9" w:themeFill="background1" w:themeFillShade="D9"/>
          </w:tcPr>
          <w:p w:rsidR="00DB09EE" w:rsidRPr="007B397C" w:rsidP="00DB09EE" w14:paraId="0AB8B3FA"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DB09EE" w:rsidRPr="007B397C" w:rsidP="00DB09EE" w14:paraId="1B346254" w14:textId="100BCBC1">
            <w:pPr>
              <w:widowControl w:val="0"/>
              <w:spacing w:after="0" w:line="240" w:lineRule="auto"/>
              <w:rPr>
                <w:rFonts w:ascii="Segoe UI" w:hAnsi="Segoe UI" w:cs="Segoe UI"/>
                <w:b/>
                <w:sz w:val="20"/>
                <w:szCs w:val="20"/>
                <w:lang w:val="es-MX"/>
              </w:rPr>
            </w:pPr>
          </w:p>
        </w:tc>
      </w:tr>
      <w:tr w14:paraId="000FAB19" w14:textId="631FF172" w:rsidTr="00F0514F">
        <w:tblPrEx>
          <w:tblW w:w="5000" w:type="pct"/>
          <w:tblLook w:val="04A0"/>
        </w:tblPrEx>
        <w:tc>
          <w:tcPr>
            <w:tcW w:w="418" w:type="pct"/>
          </w:tcPr>
          <w:p w:rsidR="00DB09EE" w:rsidRPr="007B397C" w:rsidP="00DB09EE" w14:paraId="7E8120F1" w14:textId="77777777">
            <w:pPr>
              <w:widowControl w:val="0"/>
              <w:spacing w:after="0" w:line="240" w:lineRule="auto"/>
              <w:rPr>
                <w:rFonts w:ascii="Segoe UI" w:hAnsi="Segoe UI" w:cs="Segoe UI"/>
                <w:sz w:val="20"/>
                <w:szCs w:val="20"/>
                <w:lang w:val="es-MX"/>
              </w:rPr>
            </w:pPr>
          </w:p>
        </w:tc>
        <w:tc>
          <w:tcPr>
            <w:tcW w:w="3832" w:type="pct"/>
          </w:tcPr>
          <w:p w:rsidR="00DB09EE" w:rsidRPr="007B397C" w:rsidP="00DB09EE" w14:paraId="6F57AE19" w14:textId="77777777">
            <w:pPr>
              <w:widowControl w:val="0"/>
              <w:spacing w:after="0" w:line="240" w:lineRule="auto"/>
              <w:ind w:left="7200"/>
              <w:jc w:val="right"/>
              <w:rPr>
                <w:rFonts w:ascii="Segoe UI" w:hAnsi="Segoe UI" w:cs="Segoe UI"/>
                <w:b/>
                <w:sz w:val="20"/>
                <w:szCs w:val="20"/>
                <w:lang w:val="es-MX"/>
              </w:rPr>
            </w:pPr>
          </w:p>
        </w:tc>
        <w:tc>
          <w:tcPr>
            <w:tcW w:w="376" w:type="pct"/>
          </w:tcPr>
          <w:p w:rsidR="00DB09EE" w:rsidRPr="007B397C" w:rsidP="00DB09EE" w14:paraId="11BEDC09" w14:textId="50991AA3">
            <w:pPr>
              <w:widowControl w:val="0"/>
              <w:spacing w:after="0" w:line="240" w:lineRule="auto"/>
              <w:jc w:val="center"/>
              <w:rPr>
                <w:rFonts w:ascii="Segoe UI" w:hAnsi="Segoe UI" w:cs="Segoe UI"/>
                <w:b/>
                <w:sz w:val="20"/>
                <w:szCs w:val="20"/>
                <w:lang w:val="es-MX"/>
              </w:rPr>
            </w:pPr>
            <w:r>
              <w:rPr>
                <w:rFonts w:ascii="Segoe UI" w:hAnsi="Segoe UI" w:cs="Segoe UI"/>
                <w:b/>
                <w:sz w:val="20"/>
                <w:szCs w:val="20"/>
                <w:lang w:val="es-MX"/>
              </w:rPr>
              <w:t>No</w:t>
            </w:r>
          </w:p>
        </w:tc>
        <w:tc>
          <w:tcPr>
            <w:tcW w:w="374" w:type="pct"/>
          </w:tcPr>
          <w:p w:rsidR="00DB09EE" w:rsidRPr="007B397C" w:rsidP="00DB09EE" w14:paraId="2AF6D64C" w14:textId="520FFC69">
            <w:pPr>
              <w:widowControl w:val="0"/>
              <w:spacing w:after="0" w:line="240" w:lineRule="auto"/>
              <w:jc w:val="center"/>
              <w:rPr>
                <w:rFonts w:ascii="Segoe UI" w:hAnsi="Segoe UI" w:cs="Segoe UI"/>
                <w:b/>
                <w:sz w:val="20"/>
                <w:szCs w:val="20"/>
                <w:lang w:val="es-MX"/>
              </w:rPr>
            </w:pPr>
            <w:r w:rsidRPr="007B397C">
              <w:rPr>
                <w:rFonts w:ascii="Segoe UI" w:hAnsi="Segoe UI" w:cs="Segoe UI"/>
                <w:b/>
                <w:color w:val="000000"/>
                <w:sz w:val="20"/>
                <w:szCs w:val="20"/>
                <w:lang w:val="es-MX"/>
              </w:rPr>
              <w:t>Sí</w:t>
            </w:r>
          </w:p>
        </w:tc>
      </w:tr>
      <w:tr w14:paraId="12CD958D" w14:textId="19A4CBA3" w:rsidTr="00F0514F">
        <w:tblPrEx>
          <w:tblW w:w="5000" w:type="pct"/>
          <w:tblLook w:val="04A0"/>
        </w:tblPrEx>
        <w:tc>
          <w:tcPr>
            <w:tcW w:w="418" w:type="pct"/>
          </w:tcPr>
          <w:p w:rsidR="00DB09EE" w:rsidRPr="007B397C" w:rsidP="00DB09EE" w14:paraId="77C5B271"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DB09EE" w:rsidP="00DB09EE" w14:paraId="552AFF44" w14:textId="6EECC406">
            <w:pPr>
              <w:widowControl w:val="0"/>
              <w:spacing w:after="0" w:line="240" w:lineRule="auto"/>
              <w:rPr>
                <w:rFonts w:ascii="Segoe UI" w:hAnsi="Segoe UI" w:cs="Segoe UI"/>
                <w:sz w:val="20"/>
                <w:szCs w:val="20"/>
              </w:rPr>
            </w:pPr>
            <w:r w:rsidRPr="00DB09EE">
              <w:rPr>
                <w:rFonts w:ascii="Segoe UI" w:hAnsi="Segoe UI" w:cs="Segoe UI"/>
                <w:sz w:val="20"/>
                <w:szCs w:val="20"/>
              </w:rPr>
              <w:t>Durante una visita prenatal</w:t>
            </w:r>
          </w:p>
        </w:tc>
        <w:tc>
          <w:tcPr>
            <w:tcW w:w="376" w:type="pct"/>
          </w:tcPr>
          <w:p w:rsidR="00DB09EE" w:rsidRPr="00F0514F" w:rsidP="00DB09EE" w14:paraId="6D8FA96B" w14:textId="77777777">
            <w:pPr>
              <w:pStyle w:val="ListParagraph"/>
              <w:widowControl w:val="0"/>
              <w:numPr>
                <w:ilvl w:val="0"/>
                <w:numId w:val="57"/>
              </w:numPr>
              <w:spacing w:after="0" w:line="240" w:lineRule="auto"/>
              <w:ind w:left="504"/>
              <w:jc w:val="center"/>
              <w:rPr>
                <w:rFonts w:ascii="Segoe UI" w:hAnsi="Segoe UI" w:cs="Segoe UI"/>
                <w:sz w:val="16"/>
                <w:szCs w:val="16"/>
              </w:rPr>
            </w:pPr>
          </w:p>
        </w:tc>
        <w:tc>
          <w:tcPr>
            <w:tcW w:w="374" w:type="pct"/>
          </w:tcPr>
          <w:p w:rsidR="00DB09EE" w:rsidRPr="00F0514F" w:rsidP="00DB09EE" w14:paraId="58FFA3AA" w14:textId="2082CE24">
            <w:pPr>
              <w:pStyle w:val="ListParagraph"/>
              <w:widowControl w:val="0"/>
              <w:numPr>
                <w:ilvl w:val="0"/>
                <w:numId w:val="57"/>
              </w:numPr>
              <w:spacing w:after="0" w:line="240" w:lineRule="auto"/>
              <w:ind w:left="504"/>
              <w:jc w:val="center"/>
              <w:rPr>
                <w:rFonts w:ascii="Segoe UI" w:hAnsi="Segoe UI" w:cs="Segoe UI"/>
                <w:sz w:val="16"/>
                <w:szCs w:val="16"/>
              </w:rPr>
            </w:pPr>
          </w:p>
        </w:tc>
      </w:tr>
      <w:tr w14:paraId="2FF035BD" w14:textId="213D9797" w:rsidTr="00F0514F">
        <w:tblPrEx>
          <w:tblW w:w="5000" w:type="pct"/>
          <w:tblLook w:val="04A0"/>
        </w:tblPrEx>
        <w:tc>
          <w:tcPr>
            <w:tcW w:w="418" w:type="pct"/>
          </w:tcPr>
          <w:p w:rsidR="00DB09EE" w:rsidRPr="007B397C" w:rsidP="00DB09EE" w14:paraId="21B9110B" w14:textId="6F2A0AC9">
            <w:pPr>
              <w:pStyle w:val="ListParagraph"/>
              <w:widowControl w:val="0"/>
              <w:numPr>
                <w:ilvl w:val="0"/>
                <w:numId w:val="8"/>
              </w:numPr>
              <w:spacing w:after="0" w:line="240" w:lineRule="auto"/>
              <w:rPr>
                <w:rFonts w:ascii="Segoe UI" w:hAnsi="Segoe UI" w:cs="Segoe UI"/>
                <w:sz w:val="20"/>
                <w:szCs w:val="20"/>
              </w:rPr>
            </w:pPr>
          </w:p>
        </w:tc>
        <w:tc>
          <w:tcPr>
            <w:tcW w:w="3832" w:type="pct"/>
          </w:tcPr>
          <w:p w:rsidR="00DB09EE" w:rsidRPr="00DB09EE" w:rsidP="00DB09EE" w14:paraId="29537D41" w14:textId="1D1D136C">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MX"/>
              </w:rPr>
              <w:t>En el hospital, cuando nació mi bebé</w:t>
            </w:r>
          </w:p>
        </w:tc>
        <w:tc>
          <w:tcPr>
            <w:tcW w:w="376" w:type="pct"/>
          </w:tcPr>
          <w:p w:rsidR="00DB09EE" w:rsidRPr="00F0514F" w:rsidP="00DB09EE" w14:paraId="02F8DEAA" w14:textId="77777777">
            <w:pPr>
              <w:pStyle w:val="ListParagraph"/>
              <w:widowControl w:val="0"/>
              <w:numPr>
                <w:ilvl w:val="0"/>
                <w:numId w:val="57"/>
              </w:numPr>
              <w:spacing w:after="0" w:line="240" w:lineRule="auto"/>
              <w:ind w:left="504"/>
              <w:jc w:val="center"/>
              <w:rPr>
                <w:rFonts w:ascii="Segoe UI" w:hAnsi="Segoe UI" w:cs="Segoe UI"/>
                <w:sz w:val="16"/>
                <w:szCs w:val="16"/>
                <w:lang w:val="es-MX"/>
              </w:rPr>
            </w:pPr>
          </w:p>
        </w:tc>
        <w:tc>
          <w:tcPr>
            <w:tcW w:w="374" w:type="pct"/>
          </w:tcPr>
          <w:p w:rsidR="00DB09EE" w:rsidRPr="00F0514F" w:rsidP="00DB09EE" w14:paraId="32EBCE87" w14:textId="28CF0730">
            <w:pPr>
              <w:pStyle w:val="ListParagraph"/>
              <w:widowControl w:val="0"/>
              <w:numPr>
                <w:ilvl w:val="0"/>
                <w:numId w:val="57"/>
              </w:numPr>
              <w:spacing w:after="0" w:line="240" w:lineRule="auto"/>
              <w:ind w:left="504"/>
              <w:jc w:val="center"/>
              <w:rPr>
                <w:rFonts w:ascii="Segoe UI" w:hAnsi="Segoe UI" w:cs="Segoe UI"/>
                <w:sz w:val="16"/>
                <w:szCs w:val="16"/>
                <w:lang w:val="es-MX"/>
              </w:rPr>
            </w:pPr>
          </w:p>
        </w:tc>
      </w:tr>
      <w:tr w14:paraId="1763C6B3" w14:textId="61A879B3" w:rsidTr="00F0514F">
        <w:tblPrEx>
          <w:tblW w:w="5000" w:type="pct"/>
          <w:tblLook w:val="04A0"/>
        </w:tblPrEx>
        <w:tc>
          <w:tcPr>
            <w:tcW w:w="418" w:type="pct"/>
          </w:tcPr>
          <w:p w:rsidR="00DB09EE" w:rsidRPr="007B397C" w:rsidP="00DB09EE" w14:paraId="0537F921"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DB09EE" w:rsidP="00DB09EE" w14:paraId="741C27BE" w14:textId="42B6071E">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MX"/>
              </w:rPr>
              <w:t>Durante un chequeo de salud de mi bebé.</w:t>
            </w:r>
          </w:p>
        </w:tc>
        <w:tc>
          <w:tcPr>
            <w:tcW w:w="376" w:type="pct"/>
          </w:tcPr>
          <w:p w:rsidR="00DB09EE" w:rsidRPr="00F0514F" w:rsidP="00DB09EE" w14:paraId="772D8833" w14:textId="77777777">
            <w:pPr>
              <w:pStyle w:val="ListParagraph"/>
              <w:widowControl w:val="0"/>
              <w:numPr>
                <w:ilvl w:val="0"/>
                <w:numId w:val="57"/>
              </w:numPr>
              <w:spacing w:after="0" w:line="240" w:lineRule="auto"/>
              <w:ind w:left="504"/>
              <w:jc w:val="center"/>
              <w:rPr>
                <w:rFonts w:ascii="Segoe UI" w:hAnsi="Segoe UI" w:cs="Segoe UI"/>
                <w:sz w:val="16"/>
                <w:szCs w:val="16"/>
                <w:lang w:val="es-MX"/>
              </w:rPr>
            </w:pPr>
          </w:p>
        </w:tc>
        <w:tc>
          <w:tcPr>
            <w:tcW w:w="374" w:type="pct"/>
          </w:tcPr>
          <w:p w:rsidR="00DB09EE" w:rsidRPr="00F0514F" w:rsidP="00DB09EE" w14:paraId="08F87081" w14:textId="3C646FA7">
            <w:pPr>
              <w:pStyle w:val="ListParagraph"/>
              <w:widowControl w:val="0"/>
              <w:numPr>
                <w:ilvl w:val="0"/>
                <w:numId w:val="57"/>
              </w:numPr>
              <w:spacing w:after="0" w:line="240" w:lineRule="auto"/>
              <w:ind w:left="504"/>
              <w:jc w:val="center"/>
              <w:rPr>
                <w:rFonts w:ascii="Segoe UI" w:hAnsi="Segoe UI" w:cs="Segoe UI"/>
                <w:sz w:val="16"/>
                <w:szCs w:val="16"/>
                <w:lang w:val="es-MX"/>
              </w:rPr>
            </w:pPr>
          </w:p>
        </w:tc>
      </w:tr>
      <w:tr w14:paraId="15BF17BB" w14:textId="779EEE0F" w:rsidTr="00F0514F">
        <w:tblPrEx>
          <w:tblW w:w="5000" w:type="pct"/>
          <w:tblLook w:val="04A0"/>
        </w:tblPrEx>
        <w:tc>
          <w:tcPr>
            <w:tcW w:w="418" w:type="pct"/>
          </w:tcPr>
          <w:p w:rsidR="00DB09EE" w:rsidRPr="007B397C" w:rsidP="00DB09EE" w14:paraId="07AD400A"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481353" w:rsidP="00DB09EE" w14:paraId="27808923" w14:textId="02F8402D">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ES"/>
              </w:rPr>
              <w:t>Durante una visita de atención posparto</w:t>
            </w:r>
          </w:p>
        </w:tc>
        <w:tc>
          <w:tcPr>
            <w:tcW w:w="376" w:type="pct"/>
          </w:tcPr>
          <w:p w:rsidR="00DB09EE" w:rsidRPr="00481353" w:rsidP="00DB09EE" w14:paraId="0919C342" w14:textId="77777777">
            <w:pPr>
              <w:pStyle w:val="ListParagraph"/>
              <w:widowControl w:val="0"/>
              <w:numPr>
                <w:ilvl w:val="0"/>
                <w:numId w:val="57"/>
              </w:numPr>
              <w:spacing w:after="0" w:line="240" w:lineRule="auto"/>
              <w:ind w:left="504"/>
              <w:jc w:val="center"/>
              <w:rPr>
                <w:rFonts w:ascii="Segoe UI" w:hAnsi="Segoe UI" w:cs="Segoe UI"/>
                <w:sz w:val="16"/>
                <w:szCs w:val="16"/>
                <w:lang w:val="es-MX"/>
              </w:rPr>
            </w:pPr>
          </w:p>
        </w:tc>
        <w:tc>
          <w:tcPr>
            <w:tcW w:w="374" w:type="pct"/>
          </w:tcPr>
          <w:p w:rsidR="00DB09EE" w:rsidRPr="00481353" w:rsidP="00DB09EE" w14:paraId="2797A4DC" w14:textId="41319DD3">
            <w:pPr>
              <w:pStyle w:val="ListParagraph"/>
              <w:widowControl w:val="0"/>
              <w:numPr>
                <w:ilvl w:val="0"/>
                <w:numId w:val="57"/>
              </w:numPr>
              <w:spacing w:after="0" w:line="240" w:lineRule="auto"/>
              <w:ind w:left="504"/>
              <w:jc w:val="center"/>
              <w:rPr>
                <w:rFonts w:ascii="Segoe UI" w:hAnsi="Segoe UI" w:cs="Segoe UI"/>
                <w:sz w:val="16"/>
                <w:szCs w:val="16"/>
                <w:lang w:val="es-MX"/>
              </w:rPr>
            </w:pPr>
          </w:p>
        </w:tc>
      </w:tr>
      <w:tr w14:paraId="54115570" w14:textId="23575C29" w:rsidTr="00F0514F">
        <w:tblPrEx>
          <w:tblW w:w="5000" w:type="pct"/>
          <w:tblLook w:val="04A0"/>
        </w:tblPrEx>
        <w:tc>
          <w:tcPr>
            <w:tcW w:w="418" w:type="pct"/>
          </w:tcPr>
          <w:p w:rsidR="00DB09EE" w:rsidRPr="00481353" w:rsidP="00DB09EE" w14:paraId="1CB11718"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DB09EE" w:rsidP="00DB09EE" w14:paraId="243C0A8E" w14:textId="32A520E0">
            <w:pPr>
              <w:widowControl w:val="0"/>
              <w:spacing w:after="0" w:line="240" w:lineRule="auto"/>
              <w:rPr>
                <w:rFonts w:ascii="Segoe UI" w:hAnsi="Segoe UI" w:cs="Segoe UI"/>
                <w:sz w:val="20"/>
                <w:szCs w:val="20"/>
              </w:rPr>
            </w:pPr>
            <w:r w:rsidRPr="00DB09EE">
              <w:rPr>
                <w:rFonts w:ascii="Segoe UI" w:hAnsi="Segoe UI" w:cs="Segoe UI"/>
                <w:sz w:val="20"/>
                <w:szCs w:val="20"/>
              </w:rPr>
              <w:t>Otra opción</w:t>
            </w:r>
          </w:p>
        </w:tc>
        <w:tc>
          <w:tcPr>
            <w:tcW w:w="376" w:type="pct"/>
          </w:tcPr>
          <w:p w:rsidR="00DB09EE" w:rsidRPr="00F0514F" w:rsidP="00DB09EE" w14:paraId="2E6DB125" w14:textId="77777777">
            <w:pPr>
              <w:pStyle w:val="ListParagraph"/>
              <w:widowControl w:val="0"/>
              <w:numPr>
                <w:ilvl w:val="0"/>
                <w:numId w:val="57"/>
              </w:numPr>
              <w:spacing w:after="0" w:line="240" w:lineRule="auto"/>
              <w:ind w:left="504"/>
              <w:jc w:val="center"/>
              <w:rPr>
                <w:rFonts w:ascii="Segoe UI" w:hAnsi="Segoe UI" w:cs="Segoe UI"/>
                <w:sz w:val="16"/>
                <w:szCs w:val="16"/>
              </w:rPr>
            </w:pPr>
          </w:p>
        </w:tc>
        <w:tc>
          <w:tcPr>
            <w:tcW w:w="374" w:type="pct"/>
          </w:tcPr>
          <w:p w:rsidR="00DB09EE" w:rsidRPr="00F0514F" w:rsidP="00DB09EE" w14:paraId="1A293A7A" w14:textId="7EC69B2D">
            <w:pPr>
              <w:pStyle w:val="ListParagraph"/>
              <w:widowControl w:val="0"/>
              <w:numPr>
                <w:ilvl w:val="0"/>
                <w:numId w:val="57"/>
              </w:numPr>
              <w:spacing w:after="0" w:line="240" w:lineRule="auto"/>
              <w:ind w:left="504"/>
              <w:jc w:val="center"/>
              <w:rPr>
                <w:rFonts w:ascii="Segoe UI" w:hAnsi="Segoe UI" w:cs="Segoe UI"/>
                <w:sz w:val="16"/>
                <w:szCs w:val="16"/>
              </w:rPr>
            </w:pPr>
          </w:p>
        </w:tc>
      </w:tr>
      <w:tr w14:paraId="5C824C95" w14:textId="267B5DB7" w:rsidTr="00F0514F">
        <w:tblPrEx>
          <w:tblW w:w="5000" w:type="pct"/>
          <w:tblLook w:val="04A0"/>
        </w:tblPrEx>
        <w:tc>
          <w:tcPr>
            <w:tcW w:w="418" w:type="pct"/>
          </w:tcPr>
          <w:p w:rsidR="00DB09EE" w:rsidRPr="007B397C" w:rsidP="00DB09EE" w14:paraId="72118392" w14:textId="77777777">
            <w:pPr>
              <w:widowControl w:val="0"/>
              <w:spacing w:after="0" w:line="240" w:lineRule="auto"/>
              <w:rPr>
                <w:rFonts w:ascii="Segoe UI" w:hAnsi="Segoe UI" w:cs="Segoe UI"/>
                <w:sz w:val="20"/>
                <w:szCs w:val="20"/>
                <w:lang w:val="es-MX"/>
              </w:rPr>
            </w:pPr>
          </w:p>
        </w:tc>
        <w:tc>
          <w:tcPr>
            <w:tcW w:w="3832" w:type="pct"/>
          </w:tcPr>
          <w:p w:rsidR="00DB09EE" w:rsidRPr="007B397C" w:rsidP="00DB09EE" w14:paraId="0A3D36FC" w14:textId="77777777">
            <w:pPr>
              <w:widowControl w:val="0"/>
              <w:spacing w:after="0" w:line="240" w:lineRule="auto"/>
              <w:rPr>
                <w:rFonts w:ascii="Segoe UI" w:eastAsia="Wingdings"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6" w:type="pct"/>
          </w:tcPr>
          <w:p w:rsidR="00DB09EE" w:rsidRPr="007B397C" w:rsidP="00DB09EE" w14:paraId="697313AC" w14:textId="77777777">
            <w:pPr>
              <w:widowControl w:val="0"/>
              <w:spacing w:after="0" w:line="240" w:lineRule="auto"/>
              <w:jc w:val="center"/>
              <w:rPr>
                <w:rFonts w:ascii="Segoe UI" w:eastAsia="Wingdings" w:hAnsi="Segoe UI" w:cs="Segoe UI"/>
                <w:sz w:val="20"/>
                <w:szCs w:val="20"/>
              </w:rPr>
            </w:pPr>
          </w:p>
        </w:tc>
        <w:tc>
          <w:tcPr>
            <w:tcW w:w="374" w:type="pct"/>
          </w:tcPr>
          <w:p w:rsidR="00DB09EE" w:rsidRPr="007B397C" w:rsidP="00DB09EE" w14:paraId="336205DC" w14:textId="323DDC67">
            <w:pPr>
              <w:widowControl w:val="0"/>
              <w:spacing w:after="0" w:line="240" w:lineRule="auto"/>
              <w:jc w:val="center"/>
              <w:rPr>
                <w:rFonts w:ascii="Segoe UI" w:eastAsia="Wingdings" w:hAnsi="Segoe UI" w:cs="Segoe UI"/>
                <w:sz w:val="20"/>
                <w:szCs w:val="20"/>
              </w:rPr>
            </w:pPr>
          </w:p>
        </w:tc>
      </w:tr>
    </w:tbl>
    <w:p w:rsidR="002746B6" w:rsidRPr="007B397C" w:rsidP="0092135C" w14:paraId="493FF643"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2"/>
        <w:gridCol w:w="808"/>
      </w:tblGrid>
      <w:tr w14:paraId="1826DAA9" w14:textId="385A7B6E" w:rsidTr="00F0514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ED2D58" w:rsidRPr="007B397C" w:rsidP="0092135C" w14:paraId="23C49F1D"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F7.</w:t>
            </w:r>
          </w:p>
          <w:p w:rsidR="00ED2D58" w:rsidRPr="007B397C" w:rsidP="0092135C" w14:paraId="5CE692F7" w14:textId="6EF7F011">
            <w:pPr>
              <w:widowControl w:val="0"/>
              <w:spacing w:after="0" w:line="240" w:lineRule="auto"/>
              <w:rPr>
                <w:rFonts w:ascii="Segoe UI" w:hAnsi="Segoe UI" w:cs="Segoe UI"/>
                <w:b/>
                <w:sz w:val="20"/>
                <w:szCs w:val="20"/>
              </w:rPr>
            </w:pPr>
          </w:p>
        </w:tc>
        <w:tc>
          <w:tcPr>
            <w:tcW w:w="4582" w:type="pct"/>
            <w:gridSpan w:val="3"/>
            <w:shd w:val="clear" w:color="auto" w:fill="D9D9D9" w:themeFill="background1" w:themeFillShade="D9"/>
          </w:tcPr>
          <w:p w:rsidR="00ED2D58" w:rsidRPr="007B397C" w:rsidP="0092135C" w14:paraId="7AA18333" w14:textId="59AB1F9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Obtuvo información sobre cómo acostar a su nuevo bebé a dormir de alguna de las siguientes fuentes?</w:t>
            </w:r>
          </w:p>
        </w:tc>
      </w:tr>
      <w:tr w14:paraId="46B17BEC" w14:textId="77777777" w:rsidTr="00F0514F">
        <w:tblPrEx>
          <w:tblW w:w="5000" w:type="pct"/>
          <w:tblLook w:val="04A0"/>
        </w:tblPrEx>
        <w:tc>
          <w:tcPr>
            <w:tcW w:w="418" w:type="pct"/>
            <w:shd w:val="clear" w:color="auto" w:fill="D9D9D9" w:themeFill="background1" w:themeFillShade="D9"/>
          </w:tcPr>
          <w:p w:rsidR="00ED2D58" w:rsidRPr="007B397C" w:rsidP="0092135C" w14:paraId="152E958C"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ED2D58" w:rsidRPr="007B397C" w:rsidP="00F0514F" w14:paraId="1B200AE0" w14:textId="43B69EC4">
            <w:pPr>
              <w:widowControl w:val="0"/>
              <w:spacing w:after="0" w:line="240" w:lineRule="auto"/>
              <w:rPr>
                <w:rFonts w:ascii="Segoe UI" w:hAnsi="Segoe UI" w:cs="Segoe UI"/>
                <w:b/>
                <w:sz w:val="20"/>
                <w:szCs w:val="20"/>
                <w:lang w:val="es-MX"/>
              </w:rPr>
            </w:pPr>
          </w:p>
        </w:tc>
      </w:tr>
      <w:tr w14:paraId="6752E052" w14:textId="5AC9F985" w:rsidTr="00F0514F">
        <w:tblPrEx>
          <w:tblW w:w="5000" w:type="pct"/>
          <w:tblLook w:val="04A0"/>
        </w:tblPrEx>
        <w:tc>
          <w:tcPr>
            <w:tcW w:w="418" w:type="pct"/>
          </w:tcPr>
          <w:p w:rsidR="00F0514F" w:rsidRPr="007B397C" w:rsidP="00F0514F" w14:paraId="6847A5C4" w14:textId="77777777">
            <w:pPr>
              <w:widowControl w:val="0"/>
              <w:spacing w:after="0" w:line="240" w:lineRule="auto"/>
              <w:rPr>
                <w:rFonts w:ascii="Segoe UI" w:hAnsi="Segoe UI" w:cs="Segoe UI"/>
                <w:b/>
                <w:sz w:val="20"/>
                <w:szCs w:val="20"/>
                <w:lang w:val="es-MX"/>
              </w:rPr>
            </w:pPr>
          </w:p>
        </w:tc>
        <w:tc>
          <w:tcPr>
            <w:tcW w:w="3832" w:type="pct"/>
          </w:tcPr>
          <w:p w:rsidR="00F0514F" w:rsidRPr="007B397C" w:rsidP="00F0514F" w14:paraId="3B24D0F6" w14:textId="77777777">
            <w:pPr>
              <w:widowControl w:val="0"/>
              <w:spacing w:after="0" w:line="240" w:lineRule="auto"/>
              <w:ind w:left="7200"/>
              <w:jc w:val="right"/>
              <w:rPr>
                <w:rFonts w:ascii="Segoe UI" w:hAnsi="Segoe UI" w:cs="Segoe UI"/>
                <w:b/>
                <w:sz w:val="20"/>
                <w:szCs w:val="20"/>
                <w:lang w:val="es-MX"/>
              </w:rPr>
            </w:pPr>
          </w:p>
        </w:tc>
        <w:tc>
          <w:tcPr>
            <w:tcW w:w="376" w:type="pct"/>
          </w:tcPr>
          <w:p w:rsidR="00F0514F" w:rsidRPr="007B397C" w:rsidP="00F0514F" w14:paraId="350A8D42" w14:textId="1877A6F1">
            <w:pPr>
              <w:widowControl w:val="0"/>
              <w:spacing w:after="0" w:line="240" w:lineRule="auto"/>
              <w:jc w:val="center"/>
              <w:rPr>
                <w:rFonts w:ascii="Segoe UI" w:hAnsi="Segoe UI" w:cs="Segoe UI"/>
                <w:b/>
                <w:sz w:val="20"/>
                <w:szCs w:val="20"/>
                <w:lang w:val="es-MX"/>
              </w:rPr>
            </w:pPr>
            <w:r>
              <w:rPr>
                <w:rFonts w:ascii="Segoe UI" w:hAnsi="Segoe UI" w:cs="Segoe UI"/>
                <w:b/>
                <w:sz w:val="20"/>
                <w:szCs w:val="20"/>
                <w:lang w:val="es-MX"/>
              </w:rPr>
              <w:t>No</w:t>
            </w:r>
          </w:p>
        </w:tc>
        <w:tc>
          <w:tcPr>
            <w:tcW w:w="374" w:type="pct"/>
          </w:tcPr>
          <w:p w:rsidR="00F0514F" w:rsidRPr="007B397C" w:rsidP="00F0514F" w14:paraId="1E6B4AFC" w14:textId="414C3535">
            <w:pPr>
              <w:widowControl w:val="0"/>
              <w:spacing w:after="0" w:line="240" w:lineRule="auto"/>
              <w:jc w:val="center"/>
              <w:rPr>
                <w:rFonts w:ascii="Segoe UI" w:hAnsi="Segoe UI" w:cs="Segoe UI"/>
                <w:b/>
                <w:sz w:val="20"/>
                <w:szCs w:val="20"/>
                <w:lang w:val="es-MX"/>
              </w:rPr>
            </w:pPr>
            <w:r w:rsidRPr="007B397C">
              <w:rPr>
                <w:rFonts w:ascii="Segoe UI" w:hAnsi="Segoe UI" w:cs="Segoe UI"/>
                <w:b/>
                <w:color w:val="000000"/>
                <w:sz w:val="20"/>
                <w:szCs w:val="20"/>
                <w:lang w:val="es-MX"/>
              </w:rPr>
              <w:t>Sí</w:t>
            </w:r>
          </w:p>
        </w:tc>
      </w:tr>
      <w:tr w14:paraId="21B05DB5" w14:textId="7CCF6FD0" w:rsidTr="00F0514F">
        <w:tblPrEx>
          <w:tblW w:w="5000" w:type="pct"/>
          <w:tblLook w:val="04A0"/>
        </w:tblPrEx>
        <w:tc>
          <w:tcPr>
            <w:tcW w:w="418" w:type="pct"/>
          </w:tcPr>
          <w:p w:rsidR="00DB09EE" w:rsidRPr="007B397C" w:rsidP="00DB09EE" w14:paraId="65F9346A"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79BB017A" w14:textId="32DD3A2E">
            <w:pPr>
              <w:widowControl w:val="0"/>
              <w:spacing w:after="0" w:line="240" w:lineRule="auto"/>
              <w:rPr>
                <w:rFonts w:ascii="Segoe UI" w:hAnsi="Segoe UI" w:cs="Segoe UI"/>
                <w:sz w:val="20"/>
                <w:szCs w:val="20"/>
              </w:rPr>
            </w:pPr>
            <w:r w:rsidRPr="00347FC9">
              <w:rPr>
                <w:rFonts w:ascii="Segoe UI" w:hAnsi="Segoe UI" w:cs="Segoe UI"/>
                <w:sz w:val="20"/>
                <w:szCs w:val="20"/>
              </w:rPr>
              <w:t>Mi médico de familia</w:t>
            </w:r>
          </w:p>
        </w:tc>
        <w:tc>
          <w:tcPr>
            <w:tcW w:w="376" w:type="pct"/>
          </w:tcPr>
          <w:p w:rsidR="00DB09EE" w:rsidRPr="00F0514F" w:rsidP="00DB09EE" w14:paraId="1634A4DA"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4C4F4E07" w14:textId="346AA14E">
            <w:pPr>
              <w:pStyle w:val="ListParagraph"/>
              <w:widowControl w:val="0"/>
              <w:numPr>
                <w:ilvl w:val="0"/>
                <w:numId w:val="57"/>
              </w:numPr>
              <w:spacing w:after="0" w:line="240" w:lineRule="auto"/>
              <w:ind w:left="648"/>
              <w:rPr>
                <w:rFonts w:ascii="Segoe UI" w:hAnsi="Segoe UI" w:cs="Segoe UI"/>
                <w:sz w:val="20"/>
                <w:szCs w:val="20"/>
              </w:rPr>
            </w:pPr>
          </w:p>
        </w:tc>
      </w:tr>
      <w:tr w14:paraId="722B999D" w14:textId="2DC135BD" w:rsidTr="00F0514F">
        <w:tblPrEx>
          <w:tblW w:w="5000" w:type="pct"/>
          <w:tblLook w:val="04A0"/>
        </w:tblPrEx>
        <w:tc>
          <w:tcPr>
            <w:tcW w:w="418" w:type="pct"/>
          </w:tcPr>
          <w:p w:rsidR="00DB09EE" w:rsidRPr="007B397C" w:rsidP="00DB09EE" w14:paraId="6630A7C5"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2BA9B77B" w14:textId="6668C107">
            <w:pPr>
              <w:widowControl w:val="0"/>
              <w:spacing w:after="0" w:line="240" w:lineRule="auto"/>
              <w:rPr>
                <w:rFonts w:ascii="Segoe UI" w:hAnsi="Segoe UI" w:cs="Segoe UI"/>
                <w:sz w:val="20"/>
                <w:szCs w:val="20"/>
              </w:rPr>
            </w:pPr>
            <w:r w:rsidRPr="00347FC9">
              <w:rPr>
                <w:rFonts w:ascii="Segoe UI" w:hAnsi="Segoe UI" w:cs="Segoe UI"/>
                <w:sz w:val="20"/>
                <w:szCs w:val="20"/>
              </w:rPr>
              <w:t>Mi ginecólogo obstetra</w:t>
            </w:r>
          </w:p>
        </w:tc>
        <w:tc>
          <w:tcPr>
            <w:tcW w:w="376" w:type="pct"/>
          </w:tcPr>
          <w:p w:rsidR="00DB09EE" w:rsidRPr="00F0514F" w:rsidP="00DB09EE" w14:paraId="28F0AEB2"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75FC9EBF" w14:textId="70C0B341">
            <w:pPr>
              <w:pStyle w:val="ListParagraph"/>
              <w:widowControl w:val="0"/>
              <w:numPr>
                <w:ilvl w:val="0"/>
                <w:numId w:val="57"/>
              </w:numPr>
              <w:spacing w:after="0" w:line="240" w:lineRule="auto"/>
              <w:ind w:left="648"/>
              <w:rPr>
                <w:rFonts w:ascii="Segoe UI" w:hAnsi="Segoe UI" w:cs="Segoe UI"/>
                <w:sz w:val="20"/>
                <w:szCs w:val="20"/>
              </w:rPr>
            </w:pPr>
          </w:p>
        </w:tc>
      </w:tr>
      <w:tr w14:paraId="5C227E19" w14:textId="0C941212" w:rsidTr="00F0514F">
        <w:tblPrEx>
          <w:tblW w:w="5000" w:type="pct"/>
          <w:tblLook w:val="04A0"/>
        </w:tblPrEx>
        <w:tc>
          <w:tcPr>
            <w:tcW w:w="418" w:type="pct"/>
          </w:tcPr>
          <w:p w:rsidR="00DB09EE" w:rsidRPr="007B397C" w:rsidP="00DB09EE" w14:paraId="5D46A686"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5002C6B2" w14:textId="3D2556FB">
            <w:pPr>
              <w:widowControl w:val="0"/>
              <w:spacing w:after="0" w:line="240" w:lineRule="auto"/>
              <w:rPr>
                <w:rFonts w:ascii="Segoe UI" w:hAnsi="Segoe UI" w:cs="Segoe UI"/>
                <w:sz w:val="20"/>
                <w:szCs w:val="20"/>
              </w:rPr>
            </w:pPr>
            <w:r w:rsidRPr="00347FC9">
              <w:rPr>
                <w:rFonts w:ascii="Segoe UI" w:hAnsi="Segoe UI" w:cs="Segoe UI"/>
                <w:sz w:val="20"/>
                <w:szCs w:val="20"/>
              </w:rPr>
              <w:t>Una enfermera o partera</w:t>
            </w:r>
          </w:p>
        </w:tc>
        <w:tc>
          <w:tcPr>
            <w:tcW w:w="376" w:type="pct"/>
          </w:tcPr>
          <w:p w:rsidR="00DB09EE" w:rsidRPr="00F0514F" w:rsidP="00DB09EE" w14:paraId="158D81FE"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7F107F5A" w14:textId="5CA8BA5F">
            <w:pPr>
              <w:pStyle w:val="ListParagraph"/>
              <w:widowControl w:val="0"/>
              <w:numPr>
                <w:ilvl w:val="0"/>
                <w:numId w:val="57"/>
              </w:numPr>
              <w:spacing w:after="0" w:line="240" w:lineRule="auto"/>
              <w:ind w:left="648"/>
              <w:rPr>
                <w:rFonts w:ascii="Segoe UI" w:hAnsi="Segoe UI" w:cs="Segoe UI"/>
                <w:sz w:val="20"/>
                <w:szCs w:val="20"/>
              </w:rPr>
            </w:pPr>
          </w:p>
        </w:tc>
      </w:tr>
      <w:tr w14:paraId="3A438E7B" w14:textId="7FD8570C" w:rsidTr="00F0514F">
        <w:tblPrEx>
          <w:tblW w:w="5000" w:type="pct"/>
          <w:tblLook w:val="04A0"/>
        </w:tblPrEx>
        <w:tc>
          <w:tcPr>
            <w:tcW w:w="418" w:type="pct"/>
          </w:tcPr>
          <w:p w:rsidR="00DB09EE" w:rsidRPr="007B397C" w:rsidP="00DB09EE" w14:paraId="3C6EC0FB"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05E607AC" w14:textId="365CFE8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Una </w:t>
            </w:r>
            <w:r w:rsidRPr="00D25BB2">
              <w:rPr>
                <w:rFonts w:ascii="Segoe UI" w:hAnsi="Segoe UI" w:cs="Segoe UI"/>
                <w:i/>
                <w:iCs/>
                <w:sz w:val="20"/>
                <w:szCs w:val="20"/>
                <w:lang w:val="es-MX"/>
              </w:rPr>
              <w:t>duola</w:t>
            </w:r>
            <w:r w:rsidRPr="00347FC9">
              <w:rPr>
                <w:rFonts w:ascii="Segoe UI" w:hAnsi="Segoe UI" w:cs="Segoe UI"/>
                <w:sz w:val="20"/>
                <w:szCs w:val="20"/>
                <w:lang w:val="es-MX"/>
              </w:rPr>
              <w:t xml:space="preserve"> o asistente de parto</w:t>
            </w:r>
          </w:p>
        </w:tc>
        <w:tc>
          <w:tcPr>
            <w:tcW w:w="376" w:type="pct"/>
          </w:tcPr>
          <w:p w:rsidR="00DB09EE" w:rsidRPr="00F0514F" w:rsidP="00DB09EE" w14:paraId="64C109FA" w14:textId="77777777">
            <w:pPr>
              <w:pStyle w:val="ListParagraph"/>
              <w:widowControl w:val="0"/>
              <w:numPr>
                <w:ilvl w:val="0"/>
                <w:numId w:val="57"/>
              </w:numPr>
              <w:spacing w:after="0" w:line="240" w:lineRule="auto"/>
              <w:ind w:left="648"/>
              <w:rPr>
                <w:rFonts w:ascii="Segoe UI" w:hAnsi="Segoe UI" w:cs="Segoe UI"/>
                <w:sz w:val="20"/>
                <w:szCs w:val="20"/>
                <w:lang w:val="es-MX"/>
              </w:rPr>
            </w:pPr>
          </w:p>
        </w:tc>
        <w:tc>
          <w:tcPr>
            <w:tcW w:w="374" w:type="pct"/>
          </w:tcPr>
          <w:p w:rsidR="00DB09EE" w:rsidRPr="00F0514F" w:rsidP="00DB09EE" w14:paraId="58343296" w14:textId="4346959A">
            <w:pPr>
              <w:pStyle w:val="ListParagraph"/>
              <w:widowControl w:val="0"/>
              <w:numPr>
                <w:ilvl w:val="0"/>
                <w:numId w:val="57"/>
              </w:numPr>
              <w:spacing w:after="0" w:line="240" w:lineRule="auto"/>
              <w:ind w:left="648"/>
              <w:rPr>
                <w:rFonts w:ascii="Segoe UI" w:hAnsi="Segoe UI" w:cs="Segoe UI"/>
                <w:sz w:val="20"/>
                <w:szCs w:val="20"/>
                <w:lang w:val="es-MX"/>
              </w:rPr>
            </w:pPr>
          </w:p>
        </w:tc>
      </w:tr>
      <w:tr w14:paraId="2911C33E" w14:textId="04CF1E23" w:rsidTr="00F0514F">
        <w:tblPrEx>
          <w:tblW w:w="5000" w:type="pct"/>
          <w:tblLook w:val="04A0"/>
        </w:tblPrEx>
        <w:tc>
          <w:tcPr>
            <w:tcW w:w="418" w:type="pct"/>
          </w:tcPr>
          <w:p w:rsidR="00DB09EE" w:rsidRPr="007B397C" w:rsidP="00DB09EE" w14:paraId="5F3E6B5D"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0B2ABFA1" w14:textId="4D0FABC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l médico o proveedor de atención médica de mi bebé</w:t>
            </w:r>
          </w:p>
        </w:tc>
        <w:tc>
          <w:tcPr>
            <w:tcW w:w="376" w:type="pct"/>
          </w:tcPr>
          <w:p w:rsidR="00DB09EE" w:rsidRPr="00F0514F" w:rsidP="00DB09EE" w14:paraId="020635B2" w14:textId="77777777">
            <w:pPr>
              <w:pStyle w:val="ListParagraph"/>
              <w:widowControl w:val="0"/>
              <w:numPr>
                <w:ilvl w:val="0"/>
                <w:numId w:val="57"/>
              </w:numPr>
              <w:spacing w:after="0" w:line="240" w:lineRule="auto"/>
              <w:ind w:left="648"/>
              <w:rPr>
                <w:rFonts w:ascii="Segoe UI" w:hAnsi="Segoe UI" w:cs="Segoe UI"/>
                <w:sz w:val="20"/>
                <w:szCs w:val="20"/>
                <w:lang w:val="es-MX"/>
              </w:rPr>
            </w:pPr>
          </w:p>
        </w:tc>
        <w:tc>
          <w:tcPr>
            <w:tcW w:w="374" w:type="pct"/>
          </w:tcPr>
          <w:p w:rsidR="00DB09EE" w:rsidRPr="00F0514F" w:rsidP="00DB09EE" w14:paraId="4E34A433" w14:textId="5FB7043F">
            <w:pPr>
              <w:pStyle w:val="ListParagraph"/>
              <w:widowControl w:val="0"/>
              <w:numPr>
                <w:ilvl w:val="0"/>
                <w:numId w:val="57"/>
              </w:numPr>
              <w:spacing w:after="0" w:line="240" w:lineRule="auto"/>
              <w:ind w:left="648"/>
              <w:rPr>
                <w:rFonts w:ascii="Segoe UI" w:hAnsi="Segoe UI" w:cs="Segoe UI"/>
                <w:sz w:val="20"/>
                <w:szCs w:val="20"/>
                <w:lang w:val="es-MX"/>
              </w:rPr>
            </w:pPr>
          </w:p>
        </w:tc>
      </w:tr>
      <w:tr w14:paraId="1469D055" w14:textId="316FB212" w:rsidTr="00F0514F">
        <w:tblPrEx>
          <w:tblW w:w="5000" w:type="pct"/>
          <w:tblLook w:val="04A0"/>
        </w:tblPrEx>
        <w:tc>
          <w:tcPr>
            <w:tcW w:w="418" w:type="pct"/>
          </w:tcPr>
          <w:p w:rsidR="00DB09EE" w:rsidRPr="007B397C" w:rsidP="00DB09EE" w14:paraId="08E52360"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53AD4808" w14:textId="118273A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Páginas de Internet o aplicaciones sobre el embarazo o el cuidado del bebé</w:t>
            </w:r>
          </w:p>
        </w:tc>
        <w:tc>
          <w:tcPr>
            <w:tcW w:w="376" w:type="pct"/>
          </w:tcPr>
          <w:p w:rsidR="00DB09EE" w:rsidRPr="00F0514F" w:rsidP="00DB09EE" w14:paraId="39B13E7D" w14:textId="77777777">
            <w:pPr>
              <w:pStyle w:val="ListParagraph"/>
              <w:widowControl w:val="0"/>
              <w:numPr>
                <w:ilvl w:val="0"/>
                <w:numId w:val="57"/>
              </w:numPr>
              <w:spacing w:after="0" w:line="240" w:lineRule="auto"/>
              <w:ind w:left="648"/>
              <w:rPr>
                <w:rFonts w:ascii="Segoe UI" w:hAnsi="Segoe UI" w:cs="Segoe UI"/>
                <w:sz w:val="20"/>
                <w:szCs w:val="20"/>
                <w:lang w:val="es-MX"/>
              </w:rPr>
            </w:pPr>
          </w:p>
        </w:tc>
        <w:tc>
          <w:tcPr>
            <w:tcW w:w="374" w:type="pct"/>
          </w:tcPr>
          <w:p w:rsidR="00DB09EE" w:rsidRPr="00F0514F" w:rsidP="00DB09EE" w14:paraId="6CB745ED" w14:textId="40E2B101">
            <w:pPr>
              <w:pStyle w:val="ListParagraph"/>
              <w:widowControl w:val="0"/>
              <w:numPr>
                <w:ilvl w:val="0"/>
                <w:numId w:val="57"/>
              </w:numPr>
              <w:spacing w:after="0" w:line="240" w:lineRule="auto"/>
              <w:ind w:left="648"/>
              <w:rPr>
                <w:rFonts w:ascii="Segoe UI" w:hAnsi="Segoe UI" w:cs="Segoe UI"/>
                <w:sz w:val="20"/>
                <w:szCs w:val="20"/>
                <w:lang w:val="es-MX"/>
              </w:rPr>
            </w:pPr>
          </w:p>
        </w:tc>
      </w:tr>
      <w:tr w14:paraId="0EED1C9F" w14:textId="018BFF34" w:rsidTr="00F0514F">
        <w:tblPrEx>
          <w:tblW w:w="5000" w:type="pct"/>
          <w:tblLook w:val="04A0"/>
        </w:tblPrEx>
        <w:tc>
          <w:tcPr>
            <w:tcW w:w="418" w:type="pct"/>
          </w:tcPr>
          <w:p w:rsidR="00DB09EE" w:rsidRPr="007B397C" w:rsidP="00DB09EE" w14:paraId="4C263398"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26C90552" w14:textId="152DE807">
            <w:pPr>
              <w:widowControl w:val="0"/>
              <w:spacing w:after="0" w:line="240" w:lineRule="auto"/>
              <w:rPr>
                <w:rFonts w:ascii="Segoe UI" w:hAnsi="Segoe UI" w:cs="Segoe UI"/>
                <w:sz w:val="20"/>
                <w:szCs w:val="20"/>
              </w:rPr>
            </w:pPr>
            <w:r w:rsidRPr="00347FC9">
              <w:rPr>
                <w:rFonts w:ascii="Segoe UI" w:hAnsi="Segoe UI" w:cs="Segoe UI"/>
                <w:sz w:val="20"/>
                <w:szCs w:val="20"/>
              </w:rPr>
              <w:t>Redes sociales (como Facebook, Instagram, TikTok)</w:t>
            </w:r>
          </w:p>
        </w:tc>
        <w:tc>
          <w:tcPr>
            <w:tcW w:w="376" w:type="pct"/>
          </w:tcPr>
          <w:p w:rsidR="00DB09EE" w:rsidRPr="00F0514F" w:rsidP="00DB09EE" w14:paraId="08DDD28A"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3BECD819" w14:textId="3E0A28B9">
            <w:pPr>
              <w:pStyle w:val="ListParagraph"/>
              <w:widowControl w:val="0"/>
              <w:numPr>
                <w:ilvl w:val="0"/>
                <w:numId w:val="57"/>
              </w:numPr>
              <w:spacing w:after="0" w:line="240" w:lineRule="auto"/>
              <w:ind w:left="648"/>
              <w:rPr>
                <w:rFonts w:ascii="Segoe UI" w:hAnsi="Segoe UI" w:cs="Segoe UI"/>
                <w:sz w:val="20"/>
                <w:szCs w:val="20"/>
              </w:rPr>
            </w:pPr>
          </w:p>
        </w:tc>
      </w:tr>
      <w:tr w14:paraId="623D2BF5" w14:textId="553F3515" w:rsidTr="00F0514F">
        <w:tblPrEx>
          <w:tblW w:w="5000" w:type="pct"/>
          <w:tblLook w:val="04A0"/>
        </w:tblPrEx>
        <w:tc>
          <w:tcPr>
            <w:tcW w:w="418" w:type="pct"/>
          </w:tcPr>
          <w:p w:rsidR="00DB09EE" w:rsidRPr="007B397C" w:rsidP="00DB09EE" w14:paraId="6414274A"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538D1C37" w14:textId="15F3C419">
            <w:pPr>
              <w:widowControl w:val="0"/>
              <w:spacing w:after="0" w:line="240" w:lineRule="auto"/>
              <w:rPr>
                <w:rFonts w:ascii="Segoe UI" w:hAnsi="Segoe UI" w:cs="Segoe UI"/>
                <w:sz w:val="20"/>
                <w:szCs w:val="20"/>
              </w:rPr>
            </w:pPr>
            <w:r w:rsidRPr="00347FC9">
              <w:rPr>
                <w:rFonts w:ascii="Segoe UI" w:hAnsi="Segoe UI" w:cs="Segoe UI"/>
                <w:sz w:val="20"/>
                <w:szCs w:val="20"/>
              </w:rPr>
              <w:t>Otras fuentes</w:t>
            </w:r>
          </w:p>
        </w:tc>
        <w:tc>
          <w:tcPr>
            <w:tcW w:w="376" w:type="pct"/>
          </w:tcPr>
          <w:p w:rsidR="00DB09EE" w:rsidRPr="00F0514F" w:rsidP="00DB09EE" w14:paraId="67803F52"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6D6F2D18" w14:textId="7D73839D">
            <w:pPr>
              <w:pStyle w:val="ListParagraph"/>
              <w:widowControl w:val="0"/>
              <w:numPr>
                <w:ilvl w:val="0"/>
                <w:numId w:val="57"/>
              </w:numPr>
              <w:spacing w:after="0" w:line="240" w:lineRule="auto"/>
              <w:ind w:left="648"/>
              <w:rPr>
                <w:rFonts w:ascii="Segoe UI" w:hAnsi="Segoe UI" w:cs="Segoe UI"/>
                <w:sz w:val="20"/>
                <w:szCs w:val="20"/>
              </w:rPr>
            </w:pPr>
          </w:p>
        </w:tc>
      </w:tr>
      <w:tr w14:paraId="0FF65CC1" w14:textId="64C678E4" w:rsidTr="00F0514F">
        <w:tblPrEx>
          <w:tblW w:w="5000" w:type="pct"/>
          <w:tblLook w:val="04A0"/>
        </w:tblPrEx>
        <w:tc>
          <w:tcPr>
            <w:tcW w:w="418" w:type="pct"/>
          </w:tcPr>
          <w:p w:rsidR="00F0514F" w:rsidRPr="007B397C" w:rsidP="0092135C" w14:paraId="51DD15CB" w14:textId="77777777">
            <w:pPr>
              <w:widowControl w:val="0"/>
              <w:spacing w:after="0" w:line="240" w:lineRule="auto"/>
              <w:rPr>
                <w:rFonts w:ascii="Segoe UI" w:hAnsi="Segoe UI" w:cs="Segoe UI"/>
                <w:sz w:val="20"/>
                <w:szCs w:val="20"/>
              </w:rPr>
            </w:pPr>
          </w:p>
        </w:tc>
        <w:tc>
          <w:tcPr>
            <w:tcW w:w="3832" w:type="pct"/>
          </w:tcPr>
          <w:p w:rsidR="00F0514F" w:rsidRPr="007B397C" w:rsidP="0092135C" w14:paraId="38AC82EC" w14:textId="41C48A9E">
            <w:pPr>
              <w:widowControl w:val="0"/>
              <w:spacing w:after="0" w:line="240" w:lineRule="auto"/>
              <w:rPr>
                <w:rFonts w:ascii="Segoe UI" w:eastAsia="Wingdings"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6" w:type="pct"/>
          </w:tcPr>
          <w:p w:rsidR="00F0514F" w:rsidRPr="007B397C" w:rsidP="0092135C" w14:paraId="4D2772FF" w14:textId="77777777">
            <w:pPr>
              <w:widowControl w:val="0"/>
              <w:spacing w:after="0" w:line="240" w:lineRule="auto"/>
              <w:rPr>
                <w:rFonts w:ascii="Segoe UI" w:eastAsia="Wingdings" w:hAnsi="Segoe UI" w:cs="Segoe UI"/>
                <w:sz w:val="20"/>
                <w:szCs w:val="20"/>
              </w:rPr>
            </w:pPr>
          </w:p>
        </w:tc>
        <w:tc>
          <w:tcPr>
            <w:tcW w:w="374" w:type="pct"/>
          </w:tcPr>
          <w:p w:rsidR="00F0514F" w:rsidRPr="007B397C" w:rsidP="0092135C" w14:paraId="20AEBBBE" w14:textId="2E316997">
            <w:pPr>
              <w:widowControl w:val="0"/>
              <w:spacing w:after="0" w:line="240" w:lineRule="auto"/>
              <w:rPr>
                <w:rFonts w:ascii="Segoe UI" w:eastAsia="Wingdings" w:hAnsi="Segoe UI" w:cs="Segoe UI"/>
                <w:sz w:val="20"/>
                <w:szCs w:val="20"/>
              </w:rPr>
            </w:pPr>
          </w:p>
        </w:tc>
      </w:tr>
    </w:tbl>
    <w:p w:rsidR="00871341" w:rsidP="0092135C" w14:paraId="23C15BB9" w14:textId="5D06009B">
      <w:pPr>
        <w:widowControl w:val="0"/>
        <w:spacing w:after="0" w:line="240" w:lineRule="auto"/>
        <w:rPr>
          <w:rFonts w:ascii="Segoe UI" w:hAnsi="Segoe UI" w:cs="Segoe UI"/>
          <w:lang w:val="es-MX"/>
        </w:rPr>
      </w:pPr>
    </w:p>
    <w:p w:rsidR="00871341" w14:paraId="4A5218B8" w14:textId="4D9107C7">
      <w:pPr>
        <w:spacing w:after="0" w:line="240" w:lineRule="auto"/>
        <w:rPr>
          <w:rFonts w:ascii="Segoe UI" w:hAnsi="Segoe UI" w:cs="Segoe UI"/>
          <w:lang w:val="es-MX"/>
        </w:rPr>
      </w:pPr>
    </w:p>
    <w:p w:rsidR="00B035AD" w:rsidRPr="007B397C" w:rsidP="0092135C" w14:paraId="66CA85C0" w14:textId="661CF8A7">
      <w:pPr>
        <w:pStyle w:val="Heading1"/>
        <w:keepNext w:val="0"/>
        <w:keepLines w:val="0"/>
        <w:widowControl w:val="0"/>
        <w:spacing w:before="0" w:line="240" w:lineRule="auto"/>
        <w:rPr>
          <w:rFonts w:ascii="Segoe UI" w:hAnsi="Segoe UI" w:cs="Segoe UI"/>
          <w:sz w:val="30"/>
          <w:szCs w:val="30"/>
        </w:rPr>
      </w:pPr>
      <w:bookmarkStart w:id="6" w:name="_Toc108768969"/>
      <w:r w:rsidRPr="007B397C">
        <w:rPr>
          <w:rFonts w:ascii="Segoe UI" w:hAnsi="Segoe UI" w:cs="Segoe UI"/>
          <w:sz w:val="30"/>
          <w:szCs w:val="30"/>
        </w:rPr>
        <w:t>Maternal Nutrition and Supplement Use</w:t>
      </w:r>
      <w:bookmarkEnd w:id="6"/>
    </w:p>
    <w:p w:rsidR="0062721B" w:rsidRPr="007B397C" w:rsidP="0092135C" w14:paraId="5869B512" w14:textId="0E85CDC9">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0BD6380" w14:textId="35FB34BB"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18"/>
        </w:trPr>
        <w:tc>
          <w:tcPr>
            <w:tcW w:w="417" w:type="pct"/>
            <w:shd w:val="clear" w:color="auto" w:fill="D9D9D9" w:themeFill="background1" w:themeFillShade="D9"/>
          </w:tcPr>
          <w:p w:rsidR="00ED2D58" w:rsidRPr="007B397C" w:rsidP="0092135C" w14:paraId="2761BB54" w14:textId="7FF2DEEA">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G9. </w:t>
            </w:r>
            <w:r w:rsidRPr="007B397C">
              <w:rPr>
                <w:rFonts w:ascii="Segoe UI" w:hAnsi="Segoe UI" w:cs="Segoe UI"/>
              </w:rPr>
              <w:br/>
            </w:r>
          </w:p>
        </w:tc>
        <w:tc>
          <w:tcPr>
            <w:tcW w:w="4583" w:type="pct"/>
            <w:shd w:val="clear" w:color="auto" w:fill="D9D9D9" w:themeFill="background1" w:themeFillShade="D9"/>
          </w:tcPr>
          <w:p w:rsidR="00ED2D58" w:rsidRPr="007B397C" w:rsidP="0092135C" w14:paraId="220B393D" w14:textId="15205574">
            <w:pPr>
              <w:pStyle w:val="QNoL110"/>
              <w:widowControl w:val="0"/>
              <w:tabs>
                <w:tab w:val="clear" w:pos="353"/>
                <w:tab w:val="clear" w:pos="622"/>
                <w:tab w:val="left" w:pos="720"/>
                <w:tab w:val="clear" w:pos="936"/>
              </w:tabs>
              <w:rPr>
                <w:rFonts w:ascii="Segoe UI" w:hAnsi="Segoe UI" w:cs="Segoe UI"/>
                <w:lang w:val="es-MX"/>
              </w:rPr>
            </w:pPr>
            <w:r w:rsidRPr="007B397C">
              <w:rPr>
                <w:rFonts w:ascii="Segoe UI" w:hAnsi="Segoe UI" w:cs="Segoe UI"/>
                <w:lang w:val="es-MX"/>
              </w:rPr>
              <w:t xml:space="preserve">Durante el </w:t>
            </w:r>
            <w:r w:rsidRPr="007B397C">
              <w:rPr>
                <w:rFonts w:ascii="Segoe UI" w:hAnsi="Segoe UI" w:cs="Segoe UI"/>
                <w:i/>
                <w:lang w:val="es-MX"/>
              </w:rPr>
              <w:t>mes antes</w:t>
            </w:r>
            <w:r w:rsidRPr="007B397C">
              <w:rPr>
                <w:rFonts w:ascii="Segoe UI" w:hAnsi="Segoe UI" w:cs="Segoe UI"/>
                <w:lang w:val="es-MX"/>
              </w:rPr>
              <w:t xml:space="preserve"> de quedar embarazada de su nuevo bebé, ¿cuántas veces a la semana tomaba una multivitamina, una vitamina prenatal o una vitamina con ácido fólico?  </w:t>
            </w:r>
          </w:p>
        </w:tc>
      </w:tr>
      <w:tr w14:paraId="77ACAAC5" w14:textId="19F84933" w:rsidTr="00E15834">
        <w:tblPrEx>
          <w:tblW w:w="5000" w:type="pct"/>
          <w:tblLook w:val="04A0"/>
        </w:tblPrEx>
        <w:tc>
          <w:tcPr>
            <w:tcW w:w="417" w:type="pct"/>
          </w:tcPr>
          <w:p w:rsidR="00ED2D58" w:rsidRPr="007B397C" w:rsidP="0092135C" w14:paraId="1C0348C9" w14:textId="59D49804">
            <w:pPr>
              <w:pStyle w:val="QNoL110"/>
              <w:widowControl w:val="0"/>
              <w:tabs>
                <w:tab w:val="clear" w:pos="353"/>
                <w:tab w:val="clear" w:pos="622"/>
                <w:tab w:val="left" w:pos="720"/>
                <w:tab w:val="clear" w:pos="936"/>
              </w:tabs>
              <w:rPr>
                <w:rFonts w:ascii="Segoe UI" w:hAnsi="Segoe UI" w:cs="Segoe UI"/>
                <w:lang w:val="es-MX"/>
              </w:rPr>
            </w:pPr>
          </w:p>
        </w:tc>
        <w:tc>
          <w:tcPr>
            <w:tcW w:w="4583" w:type="pct"/>
          </w:tcPr>
          <w:p w:rsidR="00ED2D58" w:rsidRPr="007B397C" w:rsidP="0092135C" w14:paraId="7E7996D6" w14:textId="77777777">
            <w:pPr>
              <w:pStyle w:val="QNoL110"/>
              <w:widowControl w:val="0"/>
              <w:tabs>
                <w:tab w:val="clear" w:pos="353"/>
                <w:tab w:val="clear" w:pos="622"/>
                <w:tab w:val="left" w:pos="720"/>
                <w:tab w:val="clear" w:pos="936"/>
              </w:tabs>
              <w:rPr>
                <w:rFonts w:ascii="Segoe UI" w:hAnsi="Segoe UI" w:cs="Segoe UI"/>
                <w:lang w:val="es-MX"/>
              </w:rPr>
            </w:pPr>
          </w:p>
        </w:tc>
      </w:tr>
      <w:tr w14:paraId="4DC15518" w14:textId="24783515" w:rsidTr="00E15834">
        <w:tblPrEx>
          <w:tblW w:w="5000" w:type="pct"/>
          <w:tblLook w:val="04A0"/>
        </w:tblPrEx>
        <w:tc>
          <w:tcPr>
            <w:tcW w:w="417" w:type="pct"/>
          </w:tcPr>
          <w:p w:rsidR="00ED2D58" w:rsidRPr="007B397C" w:rsidP="00A239F0" w14:paraId="69AD6E53"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3A6CF021" w14:textId="3C6605C2">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 xml:space="preserve">Yo no tomé ninguna multivitamina, vitamina prenatal o vitamina con ácido fólico en el </w:t>
            </w:r>
            <w:r w:rsidRPr="007B397C">
              <w:rPr>
                <w:rFonts w:ascii="Segoe UI" w:hAnsi="Segoe UI" w:cs="Segoe UI"/>
                <w:b w:val="0"/>
                <w:i/>
                <w:color w:val="000000"/>
                <w:lang w:val="es-MX"/>
              </w:rPr>
              <w:t>mes</w:t>
            </w:r>
            <w:r w:rsidRPr="007B397C">
              <w:rPr>
                <w:rFonts w:ascii="Segoe UI" w:hAnsi="Segoe UI" w:cs="Segoe UI"/>
                <w:b w:val="0"/>
                <w:color w:val="000000"/>
                <w:lang w:val="es-MX"/>
              </w:rPr>
              <w:t xml:space="preserve"> </w:t>
            </w:r>
            <w:r w:rsidRPr="007B397C">
              <w:rPr>
                <w:rFonts w:ascii="Segoe UI" w:hAnsi="Segoe UI" w:cs="Segoe UI"/>
                <w:b w:val="0"/>
                <w:i/>
                <w:color w:val="000000"/>
                <w:lang w:val="es-MX"/>
              </w:rPr>
              <w:t>antes</w:t>
            </w:r>
            <w:r w:rsidRPr="007B397C">
              <w:rPr>
                <w:rFonts w:ascii="Segoe UI" w:hAnsi="Segoe UI" w:cs="Segoe UI"/>
                <w:b w:val="0"/>
                <w:color w:val="000000"/>
                <w:lang w:val="es-MX"/>
              </w:rPr>
              <w:t xml:space="preserve"> de quedar embarazada</w:t>
            </w:r>
          </w:p>
        </w:tc>
      </w:tr>
      <w:tr w14:paraId="682E0A66" w14:textId="4AA40E1C" w:rsidTr="00E15834">
        <w:tblPrEx>
          <w:tblW w:w="5000" w:type="pct"/>
          <w:tblLook w:val="04A0"/>
        </w:tblPrEx>
        <w:tc>
          <w:tcPr>
            <w:tcW w:w="417" w:type="pct"/>
          </w:tcPr>
          <w:p w:rsidR="00ED2D58" w:rsidRPr="007B397C" w:rsidP="00A239F0" w14:paraId="61499535"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7BEA38CB" w14:textId="30F7C15D">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De 1 a 3 veces a la semana</w:t>
            </w:r>
          </w:p>
        </w:tc>
      </w:tr>
      <w:tr w14:paraId="5C15A1DA" w14:textId="36CA7253" w:rsidTr="00E15834">
        <w:tblPrEx>
          <w:tblW w:w="5000" w:type="pct"/>
          <w:tblLook w:val="04A0"/>
        </w:tblPrEx>
        <w:tc>
          <w:tcPr>
            <w:tcW w:w="417" w:type="pct"/>
          </w:tcPr>
          <w:p w:rsidR="00ED2D58" w:rsidRPr="007B397C" w:rsidP="00A239F0" w14:paraId="4951D11B"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70E14E2F" w14:textId="2BC1D71E">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De 4 a 6 veces a la semana</w:t>
            </w:r>
          </w:p>
        </w:tc>
      </w:tr>
      <w:tr w14:paraId="5C6A02C2" w14:textId="4AF06DE2" w:rsidTr="00E15834">
        <w:tblPrEx>
          <w:tblW w:w="5000" w:type="pct"/>
          <w:tblLook w:val="04A0"/>
        </w:tblPrEx>
        <w:tc>
          <w:tcPr>
            <w:tcW w:w="417" w:type="pct"/>
          </w:tcPr>
          <w:p w:rsidR="00ED2D58" w:rsidRPr="007B397C" w:rsidP="00A239F0" w14:paraId="44EF0D20"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5F6F1DF3" w14:textId="46665491">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Todos los días de la semana</w:t>
            </w:r>
          </w:p>
        </w:tc>
      </w:tr>
    </w:tbl>
    <w:p w:rsidR="001A084E" w:rsidRPr="00481353" w:rsidP="0092135C" w14:paraId="75F24166" w14:textId="60BA8006">
      <w:pPr>
        <w:widowControl w:val="0"/>
        <w:spacing w:after="0" w:line="240" w:lineRule="auto"/>
        <w:rPr>
          <w:rFonts w:ascii="Segoe UI" w:hAnsi="Segoe UI" w:cs="Segoe UI"/>
          <w:sz w:val="20"/>
          <w:szCs w:val="20"/>
          <w:lang w:val="es-MX"/>
        </w:rPr>
      </w:pPr>
    </w:p>
    <w:p w:rsidR="00F0514F" w:rsidRPr="00481353" w:rsidP="0092135C" w14:paraId="18ED3FEF" w14:textId="77777777">
      <w:pPr>
        <w:widowControl w:val="0"/>
        <w:spacing w:after="0" w:line="240" w:lineRule="auto"/>
        <w:rPr>
          <w:rFonts w:ascii="Segoe UI" w:hAnsi="Segoe UI" w:cs="Segoe UI"/>
          <w:sz w:val="20"/>
          <w:szCs w:val="20"/>
          <w:lang w:val="es-MX"/>
        </w:rPr>
      </w:pPr>
    </w:p>
    <w:tbl>
      <w:tblPr>
        <w:tblStyle w:val="TableGrid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
      <w:tblGrid>
        <w:gridCol w:w="901"/>
        <w:gridCol w:w="9899"/>
      </w:tblGrid>
      <w:tr w14:paraId="1A4ED26A" w14:textId="375AD6DF"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Ex>
        <w:trPr>
          <w:trHeight w:val="351"/>
        </w:trPr>
        <w:tc>
          <w:tcPr>
            <w:tcW w:w="417" w:type="pct"/>
            <w:shd w:val="clear" w:color="auto" w:fill="D9D9D9" w:themeFill="background1" w:themeFillShade="D9"/>
          </w:tcPr>
          <w:p w:rsidR="00ED2D58" w:rsidRPr="007B397C" w:rsidP="0050795A" w14:paraId="209592C1" w14:textId="660042EA">
            <w:pPr>
              <w:pStyle w:val="QNoL11-9"/>
              <w:widowControl w:val="0"/>
              <w:rPr>
                <w:rFonts w:ascii="Segoe UI" w:hAnsi="Segoe UI" w:cs="Segoe UI"/>
                <w:b w:val="0"/>
                <w:bCs/>
              </w:rPr>
            </w:pPr>
            <w:r w:rsidRPr="007B397C">
              <w:rPr>
                <w:rFonts w:ascii="Segoe UI" w:hAnsi="Segoe UI" w:cs="Segoe UI"/>
                <w:lang w:val="es-MX"/>
              </w:rPr>
              <w:t>G8.</w:t>
            </w:r>
          </w:p>
        </w:tc>
        <w:tc>
          <w:tcPr>
            <w:tcW w:w="4583" w:type="pct"/>
            <w:shd w:val="clear" w:color="auto" w:fill="D9D9D9" w:themeFill="background1" w:themeFillShade="D9"/>
          </w:tcPr>
          <w:p w:rsidR="00ED2D58" w:rsidRPr="007B397C" w:rsidP="0092135C" w14:paraId="325D05F6" w14:textId="2BDD4C05">
            <w:pPr>
              <w:pStyle w:val="QNoL11-9"/>
              <w:widowControl w:val="0"/>
              <w:rPr>
                <w:rFonts w:ascii="Segoe UI" w:hAnsi="Segoe UI" w:cs="Segoe UI"/>
                <w:lang w:val="es-MX"/>
              </w:rPr>
            </w:pPr>
            <w:r w:rsidRPr="00347FC9">
              <w:rPr>
                <w:rFonts w:ascii="Segoe UI" w:hAnsi="Segoe UI" w:cs="Segoe UI"/>
                <w:lang w:val="es-MX"/>
              </w:rPr>
              <w:t xml:space="preserve">Durante el </w:t>
            </w:r>
            <w:r w:rsidRPr="00D25BB2">
              <w:rPr>
                <w:rFonts w:ascii="Segoe UI" w:hAnsi="Segoe UI" w:cs="Segoe UI"/>
                <w:i/>
                <w:iCs/>
                <w:lang w:val="es-MX"/>
              </w:rPr>
              <w:t>mes</w:t>
            </w:r>
            <w:r w:rsidRPr="00347FC9">
              <w:rPr>
                <w:rFonts w:ascii="Segoe UI" w:hAnsi="Segoe UI" w:cs="Segoe UI"/>
                <w:lang w:val="es-MX"/>
              </w:rPr>
              <w:t xml:space="preserve"> antes de quedar embarazada de su nuevo bebé, ¿cuáles fueron sus razones para no tomar multivitaminas, vitaminas prenatales o vitaminas con ácido fólico?</w:t>
            </w:r>
          </w:p>
        </w:tc>
      </w:tr>
      <w:tr w14:paraId="2FEB8705" w14:textId="77777777" w:rsidTr="00AC1FC5">
        <w:tblPrEx>
          <w:tblW w:w="5000" w:type="pct"/>
          <w:tblLook w:val="06A0"/>
        </w:tblPrEx>
        <w:trPr>
          <w:trHeight w:val="270"/>
        </w:trPr>
        <w:tc>
          <w:tcPr>
            <w:tcW w:w="417" w:type="pct"/>
            <w:shd w:val="clear" w:color="auto" w:fill="D9D9D9" w:themeFill="background1" w:themeFillShade="D9"/>
          </w:tcPr>
          <w:p w:rsidR="00ED2D58" w:rsidRPr="007B397C" w:rsidP="0050795A" w14:paraId="1EE92BDF" w14:textId="77777777">
            <w:pPr>
              <w:pStyle w:val="QNoL11-9"/>
              <w:widowControl w:val="0"/>
              <w:rPr>
                <w:rFonts w:ascii="Segoe UI" w:hAnsi="Segoe UI" w:cs="Segoe UI"/>
                <w:b w:val="0"/>
                <w:bCs/>
                <w:lang w:val="es-MX"/>
              </w:rPr>
            </w:pPr>
          </w:p>
        </w:tc>
        <w:tc>
          <w:tcPr>
            <w:tcW w:w="4583" w:type="pct"/>
            <w:shd w:val="clear" w:color="auto" w:fill="D9D9D9" w:themeFill="background1" w:themeFillShade="D9"/>
          </w:tcPr>
          <w:p w:rsidR="00ED2D58" w:rsidRPr="007B397C" w:rsidP="0092135C" w14:paraId="78FFFB46" w14:textId="1E031F69">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611866A9" w14:textId="77777777" w:rsidTr="00E15834">
        <w:tblPrEx>
          <w:tblW w:w="5000" w:type="pct"/>
          <w:tblLook w:val="06A0"/>
        </w:tblPrEx>
        <w:tc>
          <w:tcPr>
            <w:tcW w:w="417" w:type="pct"/>
          </w:tcPr>
          <w:p w:rsidR="00ED2D58" w:rsidRPr="007B397C" w:rsidP="0092135C" w14:paraId="664A60FC" w14:textId="77777777">
            <w:pPr>
              <w:widowControl w:val="0"/>
              <w:shd w:val="solid" w:color="FFFFFF" w:fill="FFFFFF"/>
              <w:spacing w:after="0" w:line="240" w:lineRule="auto"/>
              <w:rPr>
                <w:rFonts w:ascii="Segoe UI" w:hAnsi="Segoe UI" w:cs="Segoe UI"/>
                <w:sz w:val="20"/>
                <w:szCs w:val="20"/>
                <w:lang w:val="es-MX"/>
              </w:rPr>
            </w:pPr>
          </w:p>
        </w:tc>
        <w:tc>
          <w:tcPr>
            <w:tcW w:w="4583" w:type="pct"/>
          </w:tcPr>
          <w:p w:rsidR="00ED2D58" w:rsidRPr="007B397C" w:rsidP="0092135C" w14:paraId="7CFA5682" w14:textId="2E37B931">
            <w:pPr>
              <w:widowControl w:val="0"/>
              <w:shd w:val="solid" w:color="FFFFFF" w:fill="FFFFFF"/>
              <w:spacing w:after="0" w:line="240" w:lineRule="auto"/>
              <w:rPr>
                <w:rFonts w:ascii="Segoe UI" w:hAnsi="Segoe UI" w:cs="Segoe UI"/>
                <w:b/>
                <w:sz w:val="20"/>
                <w:szCs w:val="20"/>
                <w:lang w:val="es-MX"/>
              </w:rPr>
            </w:pPr>
          </w:p>
        </w:tc>
      </w:tr>
      <w:tr w14:paraId="1EE6F6E1" w14:textId="50FB6B04" w:rsidTr="00E15834">
        <w:tblPrEx>
          <w:tblW w:w="5000" w:type="pct"/>
          <w:tblLook w:val="06A0"/>
        </w:tblPrEx>
        <w:tc>
          <w:tcPr>
            <w:tcW w:w="417" w:type="pct"/>
          </w:tcPr>
          <w:p w:rsidR="00DB09EE" w:rsidRPr="007B397C" w:rsidP="00DB09EE" w14:paraId="5CEAE60D"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481353" w:rsidP="00DB09EE" w14:paraId="50AFB50F" w14:textId="2F3D770D">
            <w:pPr>
              <w:widowControl w:val="0"/>
              <w:shd w:val="solid" w:color="FFFFFF" w:fill="FFFFFF"/>
              <w:spacing w:after="0" w:line="240" w:lineRule="auto"/>
              <w:rPr>
                <w:rFonts w:ascii="Segoe UI" w:hAnsi="Segoe UI" w:cs="Segoe UI"/>
                <w:color w:val="000000"/>
                <w:sz w:val="20"/>
                <w:szCs w:val="20"/>
                <w:lang w:val="es-MX"/>
              </w:rPr>
            </w:pPr>
            <w:r w:rsidRPr="00D25BB2">
              <w:rPr>
                <w:rFonts w:ascii="Segoe UI" w:hAnsi="Segoe UI" w:cs="Segoe UI"/>
                <w:color w:val="000000"/>
                <w:sz w:val="20"/>
                <w:szCs w:val="20"/>
                <w:lang w:val="es-ES"/>
              </w:rPr>
              <w:t xml:space="preserve">No estaba planeando quedar embarazada </w:t>
            </w:r>
          </w:p>
        </w:tc>
      </w:tr>
      <w:tr w14:paraId="00ED8CBA" w14:textId="6A6553AC" w:rsidTr="00E15834">
        <w:tblPrEx>
          <w:tblW w:w="5000" w:type="pct"/>
          <w:tblLook w:val="06A0"/>
        </w:tblPrEx>
        <w:tc>
          <w:tcPr>
            <w:tcW w:w="417" w:type="pct"/>
          </w:tcPr>
          <w:p w:rsidR="00DB09EE" w:rsidRPr="00481353" w:rsidP="00DB09EE" w14:paraId="1D99DBF3"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692B22C4" w14:textId="60E28843">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ensé que necesitara tomar vitaminas</w:t>
            </w:r>
          </w:p>
        </w:tc>
      </w:tr>
      <w:tr w14:paraId="22BF0309" w14:textId="45D839F0" w:rsidTr="00E15834">
        <w:tblPrEx>
          <w:tblW w:w="5000" w:type="pct"/>
          <w:tblLook w:val="06A0"/>
        </w:tblPrEx>
        <w:tc>
          <w:tcPr>
            <w:tcW w:w="417" w:type="pct"/>
          </w:tcPr>
          <w:p w:rsidR="00DB09EE" w:rsidRPr="007B397C" w:rsidP="00DB09EE" w14:paraId="343C745E"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00C403ED" w14:textId="225E7CEB">
            <w:pPr>
              <w:widowControl w:val="0"/>
              <w:shd w:val="solid" w:color="FFFFFF" w:fill="FFFFFF"/>
              <w:spacing w:after="0" w:line="240" w:lineRule="auto"/>
              <w:rPr>
                <w:rFonts w:ascii="Segoe UI" w:hAnsi="Segoe UI" w:cs="Segoe UI"/>
                <w:color w:val="000000"/>
                <w:sz w:val="20"/>
                <w:szCs w:val="20"/>
              </w:rPr>
            </w:pPr>
            <w:r w:rsidRPr="00347FC9">
              <w:rPr>
                <w:rFonts w:ascii="Segoe UI" w:hAnsi="Segoe UI" w:cs="Segoe UI"/>
                <w:color w:val="000000"/>
                <w:sz w:val="20"/>
                <w:szCs w:val="20"/>
              </w:rPr>
              <w:t>No quería tomar vitaminas</w:t>
            </w:r>
          </w:p>
        </w:tc>
      </w:tr>
      <w:tr w14:paraId="6FA23898" w14:textId="60835C39" w:rsidTr="00E15834">
        <w:tblPrEx>
          <w:tblW w:w="5000" w:type="pct"/>
          <w:tblLook w:val="06A0"/>
        </w:tblPrEx>
        <w:tc>
          <w:tcPr>
            <w:tcW w:w="417" w:type="pct"/>
          </w:tcPr>
          <w:p w:rsidR="00DB09EE" w:rsidRPr="007B397C" w:rsidP="00DB09EE" w14:paraId="14E44162" w14:textId="77777777">
            <w:pPr>
              <w:pStyle w:val="ListParagraph"/>
              <w:widowControl w:val="0"/>
              <w:numPr>
                <w:ilvl w:val="0"/>
                <w:numId w:val="54"/>
              </w:numPr>
              <w:shd w:val="solid" w:color="FFFFFF" w:fill="FFFFFF"/>
              <w:spacing w:after="0" w:line="240" w:lineRule="auto"/>
              <w:rPr>
                <w:rFonts w:ascii="Segoe UI" w:hAnsi="Segoe UI" w:cs="Segoe UI"/>
                <w:sz w:val="20"/>
                <w:szCs w:val="20"/>
              </w:rPr>
            </w:pPr>
          </w:p>
        </w:tc>
        <w:tc>
          <w:tcPr>
            <w:tcW w:w="4583" w:type="pct"/>
          </w:tcPr>
          <w:p w:rsidR="00DB09EE" w:rsidRPr="007B397C" w:rsidP="00DB09EE" w14:paraId="098A7FA3" w14:textId="5AF2AA28">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Las vitaminas eran demasiado caras </w:t>
            </w:r>
          </w:p>
        </w:tc>
      </w:tr>
      <w:tr w14:paraId="63A11E42" w14:textId="37B25E35" w:rsidTr="00E15834">
        <w:tblPrEx>
          <w:tblW w:w="5000" w:type="pct"/>
          <w:tblLook w:val="06A0"/>
        </w:tblPrEx>
        <w:tc>
          <w:tcPr>
            <w:tcW w:w="417" w:type="pct"/>
          </w:tcPr>
          <w:p w:rsidR="00DB09EE" w:rsidRPr="007B397C" w:rsidP="00DB09EE" w14:paraId="3D620E86"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5A2B8383" w14:textId="2551A610">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as vitaminas me producían efectos secundarios (tales como náuseas o estreñimiento)</w:t>
            </w:r>
          </w:p>
        </w:tc>
      </w:tr>
      <w:tr w14:paraId="2177AC0E" w14:textId="3F3F43AB" w:rsidTr="00E15834">
        <w:tblPrEx>
          <w:tblW w:w="5000" w:type="pct"/>
          <w:tblLook w:val="06A0"/>
        </w:tblPrEx>
        <w:tc>
          <w:tcPr>
            <w:tcW w:w="417" w:type="pct"/>
          </w:tcPr>
          <w:p w:rsidR="00DB09EE" w:rsidRPr="007B397C" w:rsidP="00DB09EE" w14:paraId="3712C815"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1D7FC639" w14:textId="1D9CC06B">
            <w:pPr>
              <w:widowControl w:val="0"/>
              <w:shd w:val="solid" w:color="FFFFFF" w:fill="FFFFFF"/>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544F9836" w14:textId="11F04A66" w:rsidTr="00E15834">
        <w:tblPrEx>
          <w:tblW w:w="5000" w:type="pct"/>
          <w:tblLook w:val="06A0"/>
        </w:tblPrEx>
        <w:tc>
          <w:tcPr>
            <w:tcW w:w="417" w:type="pct"/>
          </w:tcPr>
          <w:p w:rsidR="00ED2D58" w:rsidRPr="007B397C" w:rsidP="0092135C" w14:paraId="071058D3" w14:textId="77777777">
            <w:pPr>
              <w:widowControl w:val="0"/>
              <w:shd w:val="solid" w:color="FFFFFF" w:fill="FFFFFF"/>
              <w:spacing w:after="0" w:line="240" w:lineRule="auto"/>
              <w:rPr>
                <w:rFonts w:ascii="Segoe UI" w:hAnsi="Segoe UI" w:cs="Segoe UI"/>
                <w:sz w:val="20"/>
                <w:szCs w:val="20"/>
              </w:rPr>
            </w:pPr>
          </w:p>
        </w:tc>
        <w:tc>
          <w:tcPr>
            <w:tcW w:w="4583" w:type="pct"/>
          </w:tcPr>
          <w:p w:rsidR="00ED2D58" w:rsidRPr="007B397C" w:rsidP="0092135C" w14:paraId="5E490BAB" w14:textId="6826F72B">
            <w:pPr>
              <w:widowControl w:val="0"/>
              <w:shd w:val="solid" w:color="FFFFFF" w:fill="FFFFFF"/>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6F7D02" w:rsidRPr="007B397C" w:rsidP="0092135C" w14:paraId="42B4A66F" w14:textId="0D427701">
      <w:pPr>
        <w:widowControl w:val="0"/>
        <w:spacing w:after="0" w:line="240" w:lineRule="auto"/>
        <w:rPr>
          <w:rFonts w:ascii="Segoe UI" w:hAnsi="Segoe UI" w:cs="Segoe UI"/>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F622905" w14:textId="0D442EA8"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417" w:type="pct"/>
            <w:shd w:val="clear" w:color="auto" w:fill="D9D9D9" w:themeFill="background1" w:themeFillShade="D9"/>
          </w:tcPr>
          <w:p w:rsidR="00ED2D58" w:rsidRPr="007B397C" w:rsidP="0092135C" w14:paraId="7D3B28C2" w14:textId="4EC124E7">
            <w:pPr>
              <w:pStyle w:val="QNoL11-9"/>
              <w:widowControl w:val="0"/>
              <w:rPr>
                <w:rFonts w:ascii="Segoe UI" w:hAnsi="Segoe UI" w:cs="Segoe UI"/>
                <w:color w:val="000000" w:themeColor="text1"/>
              </w:rPr>
            </w:pPr>
            <w:r w:rsidRPr="007B397C">
              <w:rPr>
                <w:rFonts w:ascii="Segoe UI" w:hAnsi="Segoe UI" w:cs="Segoe UI"/>
                <w:color w:val="000000" w:themeColor="text1"/>
              </w:rPr>
              <w:t>G5.</w:t>
            </w:r>
          </w:p>
        </w:tc>
        <w:tc>
          <w:tcPr>
            <w:tcW w:w="4583" w:type="pct"/>
            <w:shd w:val="clear" w:color="auto" w:fill="D9D9D9" w:themeFill="background1" w:themeFillShade="D9"/>
          </w:tcPr>
          <w:p w:rsidR="00ED2D58" w:rsidRPr="007B397C" w:rsidP="0092135C" w14:paraId="5DC97DB6" w14:textId="482C68D8">
            <w:pPr>
              <w:pStyle w:val="QNoL11-9"/>
              <w:widowControl w:val="0"/>
              <w:rPr>
                <w:rFonts w:ascii="Segoe UI" w:hAnsi="Segoe UI" w:cs="Segoe UI"/>
                <w:color w:val="000000" w:themeColor="text1"/>
                <w:lang w:val="es-MX"/>
              </w:rPr>
            </w:pPr>
            <w:r w:rsidRPr="007B397C">
              <w:rPr>
                <w:rFonts w:ascii="Segoe UI" w:hAnsi="Segoe UI" w:cs="Segoe UI"/>
                <w:color w:val="000000" w:themeColor="text1"/>
                <w:lang w:val="es-MX"/>
              </w:rPr>
              <w:t xml:space="preserve">Durante los </w:t>
            </w:r>
            <w:r w:rsidRPr="007B397C">
              <w:rPr>
                <w:rFonts w:ascii="Segoe UI" w:hAnsi="Segoe UI" w:cs="Segoe UI"/>
                <w:i/>
                <w:color w:val="000000" w:themeColor="text1"/>
                <w:lang w:val="es-MX"/>
              </w:rPr>
              <w:t>últimos 3 meses</w:t>
            </w:r>
            <w:r w:rsidRPr="007B397C">
              <w:rPr>
                <w:rFonts w:ascii="Segoe UI" w:hAnsi="Segoe UI" w:cs="Segoe UI"/>
                <w:color w:val="000000" w:themeColor="text1"/>
                <w:lang w:val="es-MX"/>
              </w:rPr>
              <w:t xml:space="preserve"> de su embarazo más reciente, ¿cuántas veces a la semana tomaba una multivitamina, vitamina prenatal o vitamina con ácido fólico?</w:t>
            </w:r>
          </w:p>
        </w:tc>
      </w:tr>
      <w:tr w14:paraId="580A5920" w14:textId="77777777" w:rsidTr="007B397C">
        <w:tblPrEx>
          <w:tblW w:w="5000" w:type="pct"/>
          <w:tblLook w:val="04A0"/>
        </w:tblPrEx>
        <w:tc>
          <w:tcPr>
            <w:tcW w:w="417" w:type="pct"/>
            <w:shd w:val="clear" w:color="auto" w:fill="auto"/>
          </w:tcPr>
          <w:p w:rsidR="00ED2D58" w:rsidRPr="007B397C" w:rsidP="0092135C" w14:paraId="73A8D2EB" w14:textId="77777777">
            <w:pPr>
              <w:pStyle w:val="QNoL11-9"/>
              <w:widowControl w:val="0"/>
              <w:rPr>
                <w:rFonts w:ascii="Segoe UI" w:hAnsi="Segoe UI" w:cs="Segoe UI"/>
                <w:color w:val="000000" w:themeColor="text1"/>
                <w:lang w:val="es-MX"/>
              </w:rPr>
            </w:pPr>
          </w:p>
        </w:tc>
        <w:tc>
          <w:tcPr>
            <w:tcW w:w="4583" w:type="pct"/>
            <w:shd w:val="clear" w:color="auto" w:fill="auto"/>
          </w:tcPr>
          <w:p w:rsidR="00ED2D58" w:rsidRPr="007B397C" w:rsidP="0092135C" w14:paraId="55D3EB0E" w14:textId="77777777">
            <w:pPr>
              <w:pStyle w:val="QNoL11-9"/>
              <w:widowControl w:val="0"/>
              <w:rPr>
                <w:rFonts w:ascii="Segoe UI" w:hAnsi="Segoe UI" w:cs="Segoe UI"/>
                <w:color w:val="000000" w:themeColor="text1"/>
                <w:lang w:val="es-MX"/>
              </w:rPr>
            </w:pPr>
          </w:p>
        </w:tc>
      </w:tr>
      <w:tr w14:paraId="2973B8E7" w14:textId="5E8D054E" w:rsidTr="00E15834">
        <w:tblPrEx>
          <w:tblW w:w="5000" w:type="pct"/>
          <w:tblLook w:val="04A0"/>
        </w:tblPrEx>
        <w:tc>
          <w:tcPr>
            <w:tcW w:w="417" w:type="pct"/>
          </w:tcPr>
          <w:p w:rsidR="00ED2D58" w:rsidRPr="007B397C" w:rsidP="00A239F0" w14:paraId="404A27FD"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3A8DE70C" w14:textId="059C22A0">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No tomé ninguna multivitamina, vitamina prenatal o vitamina con ácido fólico</w:t>
            </w:r>
          </w:p>
        </w:tc>
      </w:tr>
      <w:tr w14:paraId="45C08572" w14:textId="51DD5DCD" w:rsidTr="00E15834">
        <w:tblPrEx>
          <w:tblW w:w="5000" w:type="pct"/>
          <w:tblLook w:val="04A0"/>
        </w:tblPrEx>
        <w:tc>
          <w:tcPr>
            <w:tcW w:w="417" w:type="pct"/>
          </w:tcPr>
          <w:p w:rsidR="00ED2D58" w:rsidRPr="007B397C" w:rsidP="00A239F0" w14:paraId="7C57E4C2"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1B031CD8" w14:textId="51E91370">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De 1 a 3 veces por semana</w:t>
            </w:r>
          </w:p>
        </w:tc>
      </w:tr>
      <w:tr w14:paraId="0A5931CD" w14:textId="2BDBC9E1" w:rsidTr="00E15834">
        <w:tblPrEx>
          <w:tblW w:w="5000" w:type="pct"/>
          <w:tblLook w:val="04A0"/>
        </w:tblPrEx>
        <w:tc>
          <w:tcPr>
            <w:tcW w:w="417" w:type="pct"/>
          </w:tcPr>
          <w:p w:rsidR="00ED2D58" w:rsidRPr="007B397C" w:rsidP="00A239F0" w14:paraId="11173F56"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5CC3BEE4" w14:textId="759B9C2E">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De 4 a 6 veces por semana </w:t>
            </w:r>
          </w:p>
        </w:tc>
      </w:tr>
      <w:tr w14:paraId="76E7B319" w14:textId="1FBCFEAB" w:rsidTr="00E15834">
        <w:tblPrEx>
          <w:tblW w:w="5000" w:type="pct"/>
          <w:tblLook w:val="04A0"/>
        </w:tblPrEx>
        <w:tc>
          <w:tcPr>
            <w:tcW w:w="417" w:type="pct"/>
          </w:tcPr>
          <w:p w:rsidR="00ED2D58" w:rsidRPr="007B397C" w:rsidP="00A239F0" w14:paraId="091B76E8"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0C04D52F" w14:textId="6DC39183">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Todos los días de la semana</w:t>
            </w:r>
          </w:p>
        </w:tc>
      </w:tr>
    </w:tbl>
    <w:p w:rsidR="00F37F26" w:rsidRPr="00481353" w:rsidP="0092135C" w14:paraId="36AF2EAF" w14:textId="0C046950">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2641FF5" w14:textId="0F1036F8"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417" w:type="pct"/>
            <w:shd w:val="clear" w:color="auto" w:fill="D9D9D9" w:themeFill="background1" w:themeFillShade="D9"/>
          </w:tcPr>
          <w:p w:rsidR="00ED2D58" w:rsidRPr="007B397C" w:rsidP="0092135C" w14:paraId="10DA8586" w14:textId="67D625C4">
            <w:pPr>
              <w:pStyle w:val="QNoL11-9"/>
              <w:widowControl w:val="0"/>
              <w:rPr>
                <w:rFonts w:ascii="Segoe UI" w:hAnsi="Segoe UI" w:cs="Segoe UI"/>
              </w:rPr>
            </w:pPr>
            <w:r w:rsidRPr="007B397C">
              <w:rPr>
                <w:rFonts w:ascii="Segoe UI" w:hAnsi="Segoe UI" w:cs="Segoe UI"/>
              </w:rPr>
              <w:t>G6.</w:t>
            </w:r>
          </w:p>
        </w:tc>
        <w:tc>
          <w:tcPr>
            <w:tcW w:w="4583" w:type="pct"/>
            <w:shd w:val="clear" w:color="auto" w:fill="D9D9D9" w:themeFill="background1" w:themeFillShade="D9"/>
          </w:tcPr>
          <w:p w:rsidR="00ED2D58" w:rsidRPr="007B397C" w:rsidP="0092135C" w14:paraId="66B99A4D" w14:textId="102C9ABE">
            <w:pPr>
              <w:pStyle w:val="QNoL11-9"/>
              <w:widowControl w:val="0"/>
              <w:rPr>
                <w:rFonts w:ascii="Segoe UI" w:hAnsi="Segoe UI" w:cs="Segoe UI"/>
                <w:lang w:val="es-MX"/>
              </w:rPr>
            </w:pPr>
            <w:r w:rsidRPr="00347FC9">
              <w:rPr>
                <w:rFonts w:ascii="Segoe UI" w:hAnsi="Segoe UI" w:cs="Segoe UI"/>
                <w:lang w:val="es-MX"/>
              </w:rPr>
              <w:t xml:space="preserve">Durante el </w:t>
            </w:r>
            <w:r w:rsidRPr="00347FC9">
              <w:rPr>
                <w:rFonts w:ascii="Segoe UI" w:hAnsi="Segoe UI" w:cs="Segoe UI"/>
                <w:i/>
                <w:lang w:val="es-MX"/>
              </w:rPr>
              <w:t>mes pasado</w:t>
            </w:r>
            <w:r w:rsidRPr="00347FC9">
              <w:rPr>
                <w:rFonts w:ascii="Segoe UI" w:hAnsi="Segoe UI" w:cs="Segoe UI"/>
                <w:lang w:val="es-MX"/>
              </w:rPr>
              <w:t>, ¿cuántas veces a la semana tomó una multivitamina, vitamina prenatal o vitamina con ácido fólico?</w:t>
            </w:r>
          </w:p>
        </w:tc>
      </w:tr>
      <w:tr w14:paraId="0A1A3EF8" w14:textId="77777777" w:rsidTr="007B397C">
        <w:tblPrEx>
          <w:tblW w:w="5000" w:type="pct"/>
          <w:tblLook w:val="04A0"/>
        </w:tblPrEx>
        <w:tc>
          <w:tcPr>
            <w:tcW w:w="417" w:type="pct"/>
            <w:shd w:val="clear" w:color="auto" w:fill="auto"/>
          </w:tcPr>
          <w:p w:rsidR="00ED2D58" w:rsidRPr="007B397C" w:rsidP="0092135C" w14:paraId="437F94D1" w14:textId="77777777">
            <w:pPr>
              <w:pStyle w:val="QNoL11-9"/>
              <w:widowControl w:val="0"/>
              <w:rPr>
                <w:rFonts w:ascii="Segoe UI" w:hAnsi="Segoe UI" w:cs="Segoe UI"/>
                <w:lang w:val="es-MX"/>
              </w:rPr>
            </w:pPr>
          </w:p>
        </w:tc>
        <w:tc>
          <w:tcPr>
            <w:tcW w:w="4583" w:type="pct"/>
            <w:shd w:val="clear" w:color="auto" w:fill="auto"/>
          </w:tcPr>
          <w:p w:rsidR="00ED2D58" w:rsidRPr="007B397C" w:rsidP="0092135C" w14:paraId="3065D210" w14:textId="77777777">
            <w:pPr>
              <w:pStyle w:val="QNoL11-9"/>
              <w:widowControl w:val="0"/>
              <w:rPr>
                <w:rFonts w:ascii="Segoe UI" w:hAnsi="Segoe UI" w:cs="Segoe UI"/>
                <w:lang w:val="es-MX"/>
              </w:rPr>
            </w:pPr>
          </w:p>
        </w:tc>
      </w:tr>
      <w:tr w14:paraId="2FB1E480" w14:textId="66C5DB90" w:rsidTr="00E15834">
        <w:tblPrEx>
          <w:tblW w:w="5000" w:type="pct"/>
          <w:tblLook w:val="04A0"/>
        </w:tblPrEx>
        <w:tc>
          <w:tcPr>
            <w:tcW w:w="417" w:type="pct"/>
          </w:tcPr>
          <w:p w:rsidR="00ED2D58" w:rsidRPr="007B397C" w:rsidP="00A239F0" w14:paraId="52BBE960"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bookmarkStart w:id="7" w:name="OLE_LINK1"/>
          </w:p>
        </w:tc>
        <w:tc>
          <w:tcPr>
            <w:tcW w:w="4583" w:type="pct"/>
          </w:tcPr>
          <w:p w:rsidR="00ED2D58" w:rsidRPr="007B397C" w:rsidP="0092135C" w14:paraId="6F04F28E" w14:textId="31C6614F">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No tomé ninguna multivitamina, vitamina prenatal o vitamina con ácido fólico</w:t>
            </w:r>
          </w:p>
        </w:tc>
      </w:tr>
      <w:tr w14:paraId="169FD8D0" w14:textId="103668B4" w:rsidTr="00E15834">
        <w:tblPrEx>
          <w:tblW w:w="5000" w:type="pct"/>
          <w:tblLook w:val="04A0"/>
        </w:tblPrEx>
        <w:tc>
          <w:tcPr>
            <w:tcW w:w="417" w:type="pct"/>
          </w:tcPr>
          <w:p w:rsidR="00ED2D58" w:rsidRPr="007B397C" w:rsidP="00A239F0" w14:paraId="2870A5E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D2D58" w:rsidRPr="007B397C" w:rsidP="0092135C" w14:paraId="7B6245D8" w14:textId="228FD8C9">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De 1 a 3 veces por semana</w:t>
            </w:r>
          </w:p>
        </w:tc>
      </w:tr>
      <w:tr w14:paraId="6BD183A3" w14:textId="3EA29A00" w:rsidTr="00E15834">
        <w:tblPrEx>
          <w:tblW w:w="5000" w:type="pct"/>
          <w:tblLook w:val="04A0"/>
        </w:tblPrEx>
        <w:tc>
          <w:tcPr>
            <w:tcW w:w="417" w:type="pct"/>
          </w:tcPr>
          <w:p w:rsidR="00ED2D58" w:rsidRPr="007B397C" w:rsidP="00A239F0" w14:paraId="4E1E96B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D2D58" w:rsidRPr="007B397C" w:rsidP="0092135C" w14:paraId="66E95A70" w14:textId="037C5CA2">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De 4 a 6 veces por semana </w:t>
            </w:r>
          </w:p>
        </w:tc>
      </w:tr>
      <w:tr w14:paraId="16E6BC62" w14:textId="33840C55" w:rsidTr="00E15834">
        <w:tblPrEx>
          <w:tblW w:w="5000" w:type="pct"/>
          <w:tblLook w:val="04A0"/>
        </w:tblPrEx>
        <w:trPr>
          <w:trHeight w:val="80"/>
        </w:trPr>
        <w:tc>
          <w:tcPr>
            <w:tcW w:w="417" w:type="pct"/>
          </w:tcPr>
          <w:p w:rsidR="00ED2D58" w:rsidRPr="007B397C" w:rsidP="00A239F0" w14:paraId="274DD70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D2D58" w:rsidRPr="007B397C" w:rsidP="0092135C" w14:paraId="3E910548" w14:textId="54FA5C83">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Todos los días de la semana</w:t>
            </w:r>
          </w:p>
        </w:tc>
      </w:tr>
      <w:bookmarkEnd w:id="7"/>
    </w:tbl>
    <w:p w:rsidR="00F37F26" w:rsidRPr="00481353" w:rsidP="0092135C" w14:paraId="5C4871AD" w14:textId="7E75E5F8">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DAEFAD8" w14:textId="41185C3F" w:rsidTr="0050795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D2D58" w:rsidRPr="007B397C" w:rsidP="0092135C" w14:paraId="4D92BF6B" w14:textId="08414C0C">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G7a.</w:t>
            </w:r>
          </w:p>
        </w:tc>
        <w:tc>
          <w:tcPr>
            <w:tcW w:w="4583" w:type="pct"/>
            <w:shd w:val="clear" w:color="auto" w:fill="D9D9D9" w:themeFill="background1" w:themeFillShade="D9"/>
          </w:tcPr>
          <w:p w:rsidR="00ED2D58" w:rsidRPr="007B397C" w:rsidP="0092135C" w14:paraId="7DCD924D" w14:textId="5CC3A6D8">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D25BB2">
              <w:rPr>
                <w:rFonts w:ascii="Segoe UI" w:hAnsi="Segoe UI" w:cs="Segoe UI"/>
                <w:b/>
                <w:i/>
                <w:iCs/>
                <w:sz w:val="20"/>
                <w:szCs w:val="20"/>
                <w:lang w:val="es-MX"/>
              </w:rPr>
              <w:t>últimos 3 meses</w:t>
            </w:r>
            <w:r w:rsidRPr="00347FC9">
              <w:rPr>
                <w:rFonts w:ascii="Segoe UI" w:hAnsi="Segoe UI" w:cs="Segoe UI"/>
                <w:b/>
                <w:sz w:val="20"/>
                <w:szCs w:val="20"/>
                <w:lang w:val="es-MX"/>
              </w:rPr>
              <w:t xml:space="preserve"> de su embarazo más reciente, ¿aproximadamente cuántas porciones de </w:t>
            </w:r>
            <w:r w:rsidRPr="00D25BB2">
              <w:rPr>
                <w:rFonts w:ascii="Segoe UI" w:hAnsi="Segoe UI" w:cs="Segoe UI"/>
                <w:b/>
                <w:i/>
                <w:iCs/>
                <w:sz w:val="20"/>
                <w:szCs w:val="20"/>
                <w:lang w:val="es-MX"/>
              </w:rPr>
              <w:t>fruta</w:t>
            </w:r>
            <w:r w:rsidRPr="00347FC9">
              <w:rPr>
                <w:rFonts w:ascii="Segoe UI" w:hAnsi="Segoe UI" w:cs="Segoe UI"/>
                <w:b/>
                <w:sz w:val="20"/>
                <w:szCs w:val="20"/>
                <w:lang w:val="es-MX"/>
              </w:rPr>
              <w:t xml:space="preserve"> consumía en un día?  </w:t>
            </w:r>
          </w:p>
        </w:tc>
      </w:tr>
      <w:tr w14:paraId="174E7A5D" w14:textId="77777777" w:rsidTr="0050795A">
        <w:tblPrEx>
          <w:tblW w:w="5000" w:type="pct"/>
          <w:tblLook w:val="04A0"/>
        </w:tblPrEx>
        <w:tc>
          <w:tcPr>
            <w:tcW w:w="417" w:type="pct"/>
            <w:shd w:val="clear" w:color="auto" w:fill="D9D9D9" w:themeFill="background1" w:themeFillShade="D9"/>
          </w:tcPr>
          <w:p w:rsidR="00ED2D58" w:rsidRPr="007B397C" w:rsidP="0092135C" w14:paraId="02A4CF64" w14:textId="77777777">
            <w:pPr>
              <w:widowControl w:val="0"/>
              <w:tabs>
                <w:tab w:val="left" w:pos="720"/>
              </w:tabs>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ED2D58" w:rsidRPr="007B397C" w:rsidP="0092135C" w14:paraId="201900CD" w14:textId="44F12F37">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7B397C">
              <w:rPr>
                <w:rFonts w:ascii="Segoe UI" w:hAnsi="Segoe UI" w:cs="Segoe UI"/>
                <w:b/>
                <w:color w:val="000000"/>
                <w:sz w:val="20"/>
                <w:szCs w:val="20"/>
                <w:bdr w:val="single" w:sz="4" w:space="0" w:color="auto"/>
                <w:shd w:val="clear" w:color="auto" w:fill="FFFFFF" w:themeFill="background1"/>
              </w:rPr>
              <w:t>Marque UNA</w:t>
            </w:r>
            <w:r w:rsidRPr="007B397C">
              <w:rPr>
                <w:rFonts w:ascii="Segoe UI" w:hAnsi="Segoe UI" w:cs="Segoe UI"/>
                <w:b/>
                <w:color w:val="000000"/>
                <w:sz w:val="20"/>
                <w:szCs w:val="20"/>
                <w:u w:val="single"/>
                <w:bdr w:val="single" w:sz="4" w:space="0" w:color="auto"/>
                <w:shd w:val="clear" w:color="auto" w:fill="FFFFFF" w:themeFill="background1"/>
              </w:rPr>
              <w:t xml:space="preserve"> </w:t>
            </w:r>
            <w:r w:rsidRPr="007B397C">
              <w:rPr>
                <w:rFonts w:ascii="Segoe UI" w:hAnsi="Segoe UI" w:cs="Segoe UI"/>
                <w:b/>
                <w:color w:val="000000"/>
                <w:sz w:val="20"/>
                <w:szCs w:val="20"/>
                <w:bdr w:val="single" w:sz="4" w:space="0" w:color="auto"/>
                <w:shd w:val="clear" w:color="auto" w:fill="FFFFFF" w:themeFill="background1"/>
              </w:rPr>
              <w:t>respuesta</w:t>
            </w:r>
          </w:p>
        </w:tc>
      </w:tr>
      <w:tr w14:paraId="2DD62786" w14:textId="77777777" w:rsidTr="0050795A">
        <w:tblPrEx>
          <w:tblW w:w="5000" w:type="pct"/>
          <w:tblLook w:val="04A0"/>
        </w:tblPrEx>
        <w:tc>
          <w:tcPr>
            <w:tcW w:w="417" w:type="pct"/>
          </w:tcPr>
          <w:p w:rsidR="007B397C" w:rsidRPr="007B397C" w:rsidP="007B397C" w14:paraId="505A7AC5"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7B397C" w:rsidRPr="007B397C" w:rsidP="0092135C" w14:paraId="3A24B8E6" w14:textId="77777777">
            <w:pPr>
              <w:widowControl w:val="0"/>
              <w:tabs>
                <w:tab w:val="left" w:pos="720"/>
              </w:tabs>
              <w:spacing w:after="0" w:line="240" w:lineRule="auto"/>
              <w:rPr>
                <w:rFonts w:ascii="Segoe UI" w:hAnsi="Segoe UI" w:cs="Segoe UI"/>
                <w:sz w:val="20"/>
                <w:szCs w:val="20"/>
              </w:rPr>
            </w:pPr>
          </w:p>
        </w:tc>
      </w:tr>
      <w:tr w14:paraId="1C460F88" w14:textId="4B6073F2" w:rsidTr="0050795A">
        <w:tblPrEx>
          <w:tblW w:w="5000" w:type="pct"/>
          <w:tblLook w:val="04A0"/>
        </w:tblPrEx>
        <w:tc>
          <w:tcPr>
            <w:tcW w:w="417" w:type="pct"/>
          </w:tcPr>
          <w:p w:rsidR="00DB09EE" w:rsidRPr="007B397C" w:rsidP="00DB09EE" w14:paraId="2EE6F24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B09EE" w:rsidRPr="007B397C" w:rsidP="00DB09EE" w14:paraId="2C9FF97D" w14:textId="321AFD1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Cero porciones (ninguna)</w:t>
            </w:r>
          </w:p>
        </w:tc>
      </w:tr>
      <w:tr w14:paraId="7F5BF6F2" w14:textId="44158EE9" w:rsidTr="0050795A">
        <w:tblPrEx>
          <w:tblW w:w="5000" w:type="pct"/>
          <w:tblLook w:val="04A0"/>
        </w:tblPrEx>
        <w:tc>
          <w:tcPr>
            <w:tcW w:w="417" w:type="pct"/>
          </w:tcPr>
          <w:p w:rsidR="00DB09EE" w:rsidRPr="007B397C" w:rsidP="00DB09EE" w14:paraId="5BA3ADC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B09EE" w:rsidRPr="007B397C" w:rsidP="00DB09EE" w14:paraId="38EED408" w14:textId="0378524B">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1 o 2 porciones al día</w:t>
            </w:r>
          </w:p>
        </w:tc>
      </w:tr>
      <w:tr w14:paraId="3B373B55" w14:textId="76D83039" w:rsidTr="0050795A">
        <w:tblPrEx>
          <w:tblW w:w="5000" w:type="pct"/>
          <w:tblLook w:val="04A0"/>
        </w:tblPrEx>
        <w:tc>
          <w:tcPr>
            <w:tcW w:w="417" w:type="pct"/>
          </w:tcPr>
          <w:p w:rsidR="00DB09EE" w:rsidRPr="007B397C" w:rsidP="00DB09EE" w14:paraId="1B6D11E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B09EE" w:rsidRPr="007B397C" w:rsidP="00DB09EE" w14:paraId="1CB18408" w14:textId="3DD60D5C">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3 o 4 porciones al día</w:t>
            </w:r>
          </w:p>
        </w:tc>
      </w:tr>
      <w:tr w14:paraId="0728F21A" w14:textId="16EB8A81" w:rsidTr="0050795A">
        <w:tblPrEx>
          <w:tblW w:w="5000" w:type="pct"/>
          <w:tblLook w:val="04A0"/>
        </w:tblPrEx>
        <w:tc>
          <w:tcPr>
            <w:tcW w:w="417" w:type="pct"/>
          </w:tcPr>
          <w:p w:rsidR="00DB09EE" w:rsidRPr="007B397C" w:rsidP="00DB09EE" w14:paraId="7402A71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B09EE" w:rsidRPr="007B397C" w:rsidP="00DB09EE" w14:paraId="351B9888" w14:textId="302F018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5 o más porciones al día</w:t>
            </w:r>
          </w:p>
        </w:tc>
      </w:tr>
    </w:tbl>
    <w:p w:rsidR="008E21EF" w:rsidRPr="00481353" w:rsidP="0092135C" w14:paraId="65CEB5DF" w14:textId="77777777">
      <w:pPr>
        <w:widowControl w:val="0"/>
        <w:spacing w:after="0" w:line="240" w:lineRule="auto"/>
        <w:rPr>
          <w:rStyle w:val="SubtleReference"/>
          <w:rFonts w:ascii="Segoe UI" w:hAnsi="Segoe UI" w:cs="Segoe UI"/>
          <w:smallCaps w:val="0"/>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1B4965BA" w14:textId="6EEFBE8E"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ED2D58" w:rsidRPr="007B397C" w:rsidP="0092135C" w14:paraId="7573967C" w14:textId="33ED9748">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G7b.</w:t>
            </w:r>
          </w:p>
        </w:tc>
        <w:tc>
          <w:tcPr>
            <w:tcW w:w="4625" w:type="pct"/>
            <w:shd w:val="clear" w:color="auto" w:fill="D9D9D9" w:themeFill="background1" w:themeFillShade="D9"/>
          </w:tcPr>
          <w:p w:rsidR="00ED2D58" w:rsidRPr="007B397C" w:rsidP="0092135C" w14:paraId="548F5B81" w14:textId="1F0BE6FA">
            <w:pPr>
              <w:widowControl w:val="0"/>
              <w:tabs>
                <w:tab w:val="left" w:pos="720"/>
              </w:tabs>
              <w:spacing w:after="0" w:line="240" w:lineRule="auto"/>
              <w:rPr>
                <w:rFonts w:ascii="Segoe UI" w:hAnsi="Segoe UI" w:cs="Segoe UI"/>
                <w:b/>
                <w:sz w:val="20"/>
                <w:szCs w:val="20"/>
                <w:lang w:val="es-MX"/>
              </w:rPr>
            </w:pPr>
            <w:r w:rsidRPr="007B397C">
              <w:rPr>
                <w:rFonts w:ascii="Segoe UI" w:hAnsi="Segoe UI" w:cs="Segoe UI"/>
                <w:b/>
                <w:sz w:val="20"/>
                <w:szCs w:val="20"/>
                <w:lang w:val="es-MX"/>
              </w:rPr>
              <w:t xml:space="preserve">Durante los </w:t>
            </w:r>
            <w:r w:rsidRPr="007B397C">
              <w:rPr>
                <w:rFonts w:ascii="Segoe UI" w:hAnsi="Segoe UI" w:cs="Segoe UI"/>
                <w:b/>
                <w:i/>
                <w:sz w:val="20"/>
                <w:szCs w:val="20"/>
                <w:lang w:val="es-MX"/>
              </w:rPr>
              <w:t>últimos 3 meses</w:t>
            </w:r>
            <w:r w:rsidRPr="007B397C">
              <w:rPr>
                <w:rFonts w:ascii="Segoe UI" w:hAnsi="Segoe UI" w:cs="Segoe UI"/>
                <w:b/>
                <w:sz w:val="20"/>
                <w:szCs w:val="20"/>
                <w:lang w:val="es-MX"/>
              </w:rPr>
              <w:t xml:space="preserve"> de su embarazo más reciente, ¿aproximadamente cuántas porciones de </w:t>
            </w:r>
            <w:r w:rsidRPr="007B397C">
              <w:rPr>
                <w:rFonts w:ascii="Segoe UI" w:hAnsi="Segoe UI" w:cs="Segoe UI"/>
                <w:b/>
                <w:i/>
                <w:sz w:val="20"/>
                <w:szCs w:val="20"/>
                <w:lang w:val="es-MX"/>
              </w:rPr>
              <w:t>verduras</w:t>
            </w:r>
            <w:r w:rsidRPr="007B397C">
              <w:rPr>
                <w:rFonts w:ascii="Segoe UI" w:hAnsi="Segoe UI" w:cs="Segoe UI"/>
                <w:b/>
                <w:sz w:val="20"/>
                <w:szCs w:val="20"/>
                <w:lang w:val="es-MX"/>
              </w:rPr>
              <w:t xml:space="preserve"> consumía en un día?  </w:t>
            </w:r>
          </w:p>
        </w:tc>
      </w:tr>
      <w:tr w14:paraId="470C062E" w14:textId="77777777" w:rsidTr="00E15834">
        <w:tblPrEx>
          <w:tblW w:w="5000" w:type="pct"/>
          <w:tblLook w:val="04A0"/>
        </w:tblPrEx>
        <w:tc>
          <w:tcPr>
            <w:tcW w:w="375" w:type="pct"/>
            <w:shd w:val="clear" w:color="auto" w:fill="D9D9D9" w:themeFill="background1" w:themeFillShade="D9"/>
          </w:tcPr>
          <w:p w:rsidR="00ED2D58" w:rsidRPr="007B397C" w:rsidP="0092135C" w14:paraId="06C1B145" w14:textId="77777777">
            <w:pPr>
              <w:widowControl w:val="0"/>
              <w:tabs>
                <w:tab w:val="left" w:pos="720"/>
              </w:tabs>
              <w:spacing w:after="0" w:line="240" w:lineRule="auto"/>
              <w:rPr>
                <w:rFonts w:ascii="Segoe UI" w:hAnsi="Segoe UI" w:cs="Segoe UI"/>
                <w:b/>
                <w:sz w:val="20"/>
                <w:szCs w:val="20"/>
                <w:lang w:val="es-MX"/>
              </w:rPr>
            </w:pPr>
          </w:p>
        </w:tc>
        <w:tc>
          <w:tcPr>
            <w:tcW w:w="4625" w:type="pct"/>
            <w:shd w:val="clear" w:color="auto" w:fill="D9D9D9" w:themeFill="background1" w:themeFillShade="D9"/>
          </w:tcPr>
          <w:p w:rsidR="00ED2D58" w:rsidRPr="007B397C" w:rsidP="0092135C" w14:paraId="16E94191" w14:textId="4AEF41C5">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color w:val="000000"/>
                <w:sz w:val="20"/>
                <w:szCs w:val="20"/>
                <w:bdr w:val="single" w:sz="4" w:space="0" w:color="auto"/>
                <w:shd w:val="clear" w:color="auto" w:fill="FFFFFF" w:themeFill="background1"/>
              </w:rPr>
              <w:t>Marque UNA</w:t>
            </w:r>
            <w:r w:rsidRPr="007B397C">
              <w:rPr>
                <w:rFonts w:ascii="Segoe UI" w:hAnsi="Segoe UI" w:cs="Segoe UI"/>
                <w:b/>
                <w:color w:val="000000"/>
                <w:sz w:val="20"/>
                <w:szCs w:val="20"/>
                <w:u w:val="single"/>
                <w:bdr w:val="single" w:sz="4" w:space="0" w:color="auto"/>
                <w:shd w:val="clear" w:color="auto" w:fill="FFFFFF" w:themeFill="background1"/>
              </w:rPr>
              <w:t xml:space="preserve"> </w:t>
            </w:r>
            <w:r w:rsidRPr="007B397C">
              <w:rPr>
                <w:rFonts w:ascii="Segoe UI" w:hAnsi="Segoe UI" w:cs="Segoe UI"/>
                <w:b/>
                <w:color w:val="000000"/>
                <w:sz w:val="20"/>
                <w:szCs w:val="20"/>
                <w:bdr w:val="single" w:sz="4" w:space="0" w:color="auto"/>
                <w:shd w:val="clear" w:color="auto" w:fill="FFFFFF" w:themeFill="background1"/>
              </w:rPr>
              <w:t>respuesta</w:t>
            </w:r>
          </w:p>
        </w:tc>
      </w:tr>
      <w:tr w14:paraId="48AFEAD9" w14:textId="77777777" w:rsidTr="00E15834">
        <w:tblPrEx>
          <w:tblW w:w="5000" w:type="pct"/>
          <w:tblLook w:val="04A0"/>
        </w:tblPrEx>
        <w:tc>
          <w:tcPr>
            <w:tcW w:w="375" w:type="pct"/>
          </w:tcPr>
          <w:p w:rsidR="007B397C" w:rsidRPr="007B397C" w:rsidP="007B397C" w14:paraId="137E1D82" w14:textId="77777777">
            <w:pPr>
              <w:pStyle w:val="ListParagraph"/>
              <w:widowControl w:val="0"/>
              <w:tabs>
                <w:tab w:val="left" w:pos="720"/>
              </w:tabs>
              <w:spacing w:after="0" w:line="240" w:lineRule="auto"/>
              <w:rPr>
                <w:rFonts w:ascii="Segoe UI" w:hAnsi="Segoe UI" w:cs="Segoe UI"/>
                <w:sz w:val="20"/>
                <w:szCs w:val="20"/>
                <w:lang w:val="es-MX"/>
              </w:rPr>
            </w:pPr>
          </w:p>
        </w:tc>
        <w:tc>
          <w:tcPr>
            <w:tcW w:w="4625" w:type="pct"/>
          </w:tcPr>
          <w:p w:rsidR="007B397C" w:rsidRPr="007B397C" w:rsidP="0092135C" w14:paraId="683EB4EE" w14:textId="77777777">
            <w:pPr>
              <w:widowControl w:val="0"/>
              <w:tabs>
                <w:tab w:val="left" w:pos="720"/>
              </w:tabs>
              <w:spacing w:after="0" w:line="240" w:lineRule="auto"/>
              <w:rPr>
                <w:rFonts w:ascii="Segoe UI" w:hAnsi="Segoe UI" w:cs="Segoe UI"/>
                <w:sz w:val="20"/>
                <w:szCs w:val="20"/>
              </w:rPr>
            </w:pPr>
          </w:p>
        </w:tc>
      </w:tr>
      <w:tr w14:paraId="2C525366" w14:textId="0097F16D" w:rsidTr="00E15834">
        <w:tblPrEx>
          <w:tblW w:w="5000" w:type="pct"/>
          <w:tblLook w:val="04A0"/>
        </w:tblPrEx>
        <w:tc>
          <w:tcPr>
            <w:tcW w:w="375" w:type="pct"/>
          </w:tcPr>
          <w:p w:rsidR="00DB09EE" w:rsidRPr="007B397C" w:rsidP="00DB09EE" w14:paraId="33AF069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625" w:type="pct"/>
          </w:tcPr>
          <w:p w:rsidR="00DB09EE" w:rsidRPr="007B397C" w:rsidP="00DB09EE" w14:paraId="17C48B07" w14:textId="7CB8A325">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Cero porciones (ninguna)</w:t>
            </w:r>
          </w:p>
        </w:tc>
      </w:tr>
      <w:tr w14:paraId="474753C1" w14:textId="34A8BF8D" w:rsidTr="00E15834">
        <w:tblPrEx>
          <w:tblW w:w="5000" w:type="pct"/>
          <w:tblLook w:val="04A0"/>
        </w:tblPrEx>
        <w:tc>
          <w:tcPr>
            <w:tcW w:w="375" w:type="pct"/>
          </w:tcPr>
          <w:p w:rsidR="00DB09EE" w:rsidRPr="007B397C" w:rsidP="00DB09EE" w14:paraId="6D5638C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25" w:type="pct"/>
          </w:tcPr>
          <w:p w:rsidR="00DB09EE" w:rsidRPr="007B397C" w:rsidP="00DB09EE" w14:paraId="5FB5F49D" w14:textId="0A96D3EB">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1 o 2 porciones al día</w:t>
            </w:r>
          </w:p>
        </w:tc>
      </w:tr>
      <w:tr w14:paraId="5EAD93BE" w14:textId="51DA4A9D" w:rsidTr="00E15834">
        <w:tblPrEx>
          <w:tblW w:w="5000" w:type="pct"/>
          <w:tblLook w:val="04A0"/>
        </w:tblPrEx>
        <w:tc>
          <w:tcPr>
            <w:tcW w:w="375" w:type="pct"/>
          </w:tcPr>
          <w:p w:rsidR="00DB09EE" w:rsidRPr="007B397C" w:rsidP="00DB09EE" w14:paraId="1664E69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25" w:type="pct"/>
          </w:tcPr>
          <w:p w:rsidR="00DB09EE" w:rsidRPr="007B397C" w:rsidP="00DB09EE" w14:paraId="0F293471" w14:textId="2F6FE46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3 o 4 porciones al día</w:t>
            </w:r>
          </w:p>
        </w:tc>
      </w:tr>
      <w:tr w14:paraId="2EB24BD9" w14:textId="5F8EE728" w:rsidTr="00E15834">
        <w:tblPrEx>
          <w:tblW w:w="5000" w:type="pct"/>
          <w:tblLook w:val="04A0"/>
        </w:tblPrEx>
        <w:tc>
          <w:tcPr>
            <w:tcW w:w="375" w:type="pct"/>
          </w:tcPr>
          <w:p w:rsidR="00DB09EE" w:rsidRPr="007B397C" w:rsidP="00DB09EE" w14:paraId="4409DB2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25" w:type="pct"/>
          </w:tcPr>
          <w:p w:rsidR="00DB09EE" w:rsidRPr="007B397C" w:rsidP="00DB09EE" w14:paraId="3CC22467" w14:textId="27626B6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5 o más porciones al día</w:t>
            </w:r>
          </w:p>
        </w:tc>
      </w:tr>
    </w:tbl>
    <w:p w:rsidR="00BD65D2" w:rsidRPr="00481353" w:rsidP="0092135C" w14:paraId="3B99459B" w14:textId="77777777">
      <w:pPr>
        <w:pStyle w:val="Heading1"/>
        <w:keepNext w:val="0"/>
        <w:keepLines w:val="0"/>
        <w:widowControl w:val="0"/>
        <w:spacing w:before="0" w:line="240" w:lineRule="auto"/>
        <w:rPr>
          <w:rFonts w:ascii="Segoe UI" w:hAnsi="Segoe UI" w:cs="Segoe UI"/>
          <w:sz w:val="22"/>
          <w:szCs w:val="22"/>
          <w:lang w:val="es-MX"/>
        </w:rPr>
      </w:pPr>
    </w:p>
    <w:p w:rsidR="00BD65D2" w:rsidRPr="00481353" w:rsidP="0092135C" w14:paraId="41FAA2A1" w14:textId="065A3432">
      <w:pPr>
        <w:widowControl w:val="0"/>
        <w:spacing w:after="0" w:line="240" w:lineRule="auto"/>
        <w:rPr>
          <w:rFonts w:ascii="Segoe UI" w:hAnsi="Segoe UI" w:cs="Segoe UI"/>
          <w:b/>
          <w:bCs/>
          <w:color w:val="365F91"/>
          <w:lang w:val="es-MX"/>
        </w:rPr>
      </w:pPr>
    </w:p>
    <w:p w:rsidR="00B035AD" w:rsidRPr="00CE7B4C" w:rsidP="0092135C" w14:paraId="05004865" w14:textId="02102F7E">
      <w:pPr>
        <w:pStyle w:val="Heading1"/>
        <w:keepNext w:val="0"/>
        <w:keepLines w:val="0"/>
        <w:widowControl w:val="0"/>
        <w:spacing w:before="0" w:line="240" w:lineRule="auto"/>
        <w:rPr>
          <w:rFonts w:ascii="Segoe UI" w:hAnsi="Segoe UI" w:cs="Segoe UI"/>
          <w:sz w:val="30"/>
          <w:szCs w:val="30"/>
        </w:rPr>
      </w:pPr>
      <w:bookmarkStart w:id="8" w:name="_Toc108768970"/>
      <w:r w:rsidRPr="00CE7B4C">
        <w:rPr>
          <w:rFonts w:ascii="Segoe UI" w:hAnsi="Segoe UI" w:cs="Segoe UI"/>
          <w:sz w:val="30"/>
          <w:szCs w:val="30"/>
        </w:rPr>
        <w:t>Health Insurance</w:t>
      </w:r>
      <w:bookmarkEnd w:id="8"/>
      <w:r w:rsidRPr="00CE7B4C">
        <w:rPr>
          <w:rFonts w:ascii="Segoe UI" w:hAnsi="Segoe UI" w:cs="Segoe UI"/>
          <w:sz w:val="30"/>
          <w:szCs w:val="30"/>
        </w:rPr>
        <w:t xml:space="preserve"> </w:t>
      </w:r>
    </w:p>
    <w:p w:rsidR="00231C63" w:rsidRPr="00CE7B4C" w:rsidP="0092135C" w14:paraId="1D74B802" w14:textId="6CBF064C">
      <w:pPr>
        <w:pStyle w:val="Heading2"/>
        <w:keepNext w:val="0"/>
        <w:keepLines w:val="0"/>
        <w:widowControl w:val="0"/>
        <w:spacing w:before="0" w:line="240" w:lineRule="auto"/>
        <w:rPr>
          <w:rFonts w:ascii="Segoe UI" w:hAnsi="Segoe UI" w:cs="Segoe UI"/>
          <w:sz w:val="30"/>
          <w:szCs w:val="30"/>
        </w:rPr>
      </w:pPr>
      <w:bookmarkStart w:id="9" w:name="_Toc108768971"/>
      <w:r w:rsidRPr="00CE7B4C">
        <w:rPr>
          <w:rFonts w:ascii="Segoe UI" w:hAnsi="Segoe UI" w:cs="Segoe UI"/>
          <w:sz w:val="30"/>
          <w:szCs w:val="30"/>
        </w:rPr>
        <w:t xml:space="preserve">Infant </w:t>
      </w:r>
      <w:r w:rsidRPr="00CE7B4C" w:rsidR="00735140">
        <w:rPr>
          <w:rFonts w:ascii="Segoe UI" w:hAnsi="Segoe UI" w:cs="Segoe UI"/>
          <w:sz w:val="30"/>
          <w:szCs w:val="30"/>
        </w:rPr>
        <w:t xml:space="preserve">Health Insurance </w:t>
      </w:r>
      <w:r w:rsidRPr="00CE7B4C">
        <w:rPr>
          <w:rFonts w:ascii="Segoe UI" w:hAnsi="Segoe UI" w:cs="Segoe UI"/>
          <w:sz w:val="30"/>
          <w:szCs w:val="30"/>
        </w:rPr>
        <w:t>Coverage</w:t>
      </w:r>
      <w:bookmarkEnd w:id="9"/>
      <w:r w:rsidRPr="00CE7B4C">
        <w:rPr>
          <w:rFonts w:ascii="Segoe UI" w:hAnsi="Segoe UI" w:cs="Segoe UI"/>
          <w:sz w:val="30"/>
          <w:szCs w:val="30"/>
        </w:rPr>
        <w:t xml:space="preserve"> </w:t>
      </w:r>
    </w:p>
    <w:p w:rsidR="00F37F26" w:rsidRPr="00CE1137" w:rsidP="002B5960" w14:paraId="7ADEF2A5" w14:textId="4F6CACEA">
      <w:pPr>
        <w:widowControl w:val="0"/>
        <w:tabs>
          <w:tab w:val="left" w:pos="720"/>
        </w:tabs>
        <w:spacing w:after="0" w:line="240" w:lineRule="auto"/>
        <w:ind w:left="720" w:hanging="720"/>
        <w:rPr>
          <w:rFonts w:ascii="Segoe UI" w:hAnsi="Segoe UI" w:cs="Segoe UI"/>
        </w:rPr>
      </w:pPr>
      <w:r w:rsidRPr="00CE1137">
        <w:rPr>
          <w:rFonts w:ascii="Segoe UI" w:hAnsi="Segoe UI" w:cs="Segoe UI"/>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FF4CBA1" w14:textId="24906F7B"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ED2D58" w:rsidRPr="007B397C" w:rsidP="0092135C" w14:paraId="6F74EA34" w14:textId="3BAF217B">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H2.</w:t>
            </w:r>
          </w:p>
        </w:tc>
        <w:tc>
          <w:tcPr>
            <w:tcW w:w="4583" w:type="pct"/>
            <w:shd w:val="clear" w:color="auto" w:fill="D9D9D9" w:themeFill="background1" w:themeFillShade="D9"/>
          </w:tcPr>
          <w:p w:rsidR="00ED2D58" w:rsidRPr="007B397C" w:rsidP="0092135C" w14:paraId="28CA0211" w14:textId="2FE75F7D">
            <w:pPr>
              <w:pStyle w:val="QNoL110"/>
              <w:widowControl w:val="0"/>
              <w:tabs>
                <w:tab w:val="clear" w:pos="353"/>
                <w:tab w:val="clear" w:pos="622"/>
                <w:tab w:val="left" w:pos="720"/>
                <w:tab w:val="clear" w:pos="936"/>
              </w:tabs>
              <w:rPr>
                <w:rFonts w:ascii="Segoe UI" w:hAnsi="Segoe UI" w:cs="Segoe UI"/>
                <w:lang w:val="es-MX"/>
              </w:rPr>
            </w:pPr>
            <w:r w:rsidRPr="007B397C">
              <w:rPr>
                <w:rFonts w:ascii="Segoe UI" w:hAnsi="Segoe UI" w:cs="Segoe UI"/>
                <w:lang w:val="es-MX"/>
              </w:rPr>
              <w:t xml:space="preserve">¿Qué tipo de seguro médico tiene su nuevo bebé </w:t>
            </w:r>
            <w:r w:rsidRPr="007B397C">
              <w:rPr>
                <w:rFonts w:ascii="Segoe UI" w:hAnsi="Segoe UI" w:cs="Segoe UI"/>
                <w:i/>
                <w:lang w:val="es-MX"/>
              </w:rPr>
              <w:t>ahora</w:t>
            </w:r>
            <w:r w:rsidRPr="007B397C">
              <w:rPr>
                <w:rFonts w:ascii="Segoe UI" w:hAnsi="Segoe UI" w:cs="Segoe UI"/>
                <w:lang w:val="es-MX"/>
              </w:rPr>
              <w:t xml:space="preserve">?  </w:t>
            </w:r>
          </w:p>
        </w:tc>
      </w:tr>
      <w:tr w14:paraId="5A1F52AB" w14:textId="77777777" w:rsidTr="000F168C">
        <w:tblPrEx>
          <w:tblW w:w="5000" w:type="pct"/>
          <w:tblLook w:val="04A0"/>
        </w:tblPrEx>
        <w:trPr>
          <w:trHeight w:val="261"/>
        </w:trPr>
        <w:tc>
          <w:tcPr>
            <w:tcW w:w="417" w:type="pct"/>
            <w:shd w:val="clear" w:color="auto" w:fill="D9D9D9" w:themeFill="background1" w:themeFillShade="D9"/>
          </w:tcPr>
          <w:p w:rsidR="00ED2D58" w:rsidRPr="007B397C" w:rsidP="0092135C" w14:paraId="7BEE73F4"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ED2D58" w:rsidRPr="007B397C" w:rsidP="0092135C" w14:paraId="26CAFF83" w14:textId="15FCF7ED">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489FF53E" w14:textId="1B4C8CA6" w:rsidTr="00E15834">
        <w:tblPrEx>
          <w:tblW w:w="5000" w:type="pct"/>
          <w:tblLook w:val="04A0"/>
        </w:tblPrEx>
        <w:tc>
          <w:tcPr>
            <w:tcW w:w="417" w:type="pct"/>
          </w:tcPr>
          <w:p w:rsidR="00ED2D58" w:rsidRPr="007B397C" w:rsidP="0092135C" w14:paraId="45B746D5" w14:textId="77777777">
            <w:pPr>
              <w:widowControl w:val="0"/>
              <w:tabs>
                <w:tab w:val="left" w:pos="720"/>
              </w:tabs>
              <w:spacing w:after="0" w:line="240" w:lineRule="auto"/>
              <w:rPr>
                <w:rStyle w:val="CommentReference"/>
                <w:rFonts w:ascii="Segoe UI" w:hAnsi="Segoe UI" w:cs="Segoe UI"/>
                <w:sz w:val="20"/>
                <w:szCs w:val="20"/>
                <w:lang w:val="es-MX"/>
              </w:rPr>
            </w:pPr>
          </w:p>
        </w:tc>
        <w:tc>
          <w:tcPr>
            <w:tcW w:w="4583" w:type="pct"/>
          </w:tcPr>
          <w:p w:rsidR="00ED2D58" w:rsidRPr="007B397C" w:rsidP="0092135C" w14:paraId="32F7FEEC" w14:textId="7AF76D84">
            <w:pPr>
              <w:widowControl w:val="0"/>
              <w:tabs>
                <w:tab w:val="left" w:pos="720"/>
              </w:tabs>
              <w:spacing w:after="0" w:line="240" w:lineRule="auto"/>
              <w:rPr>
                <w:rFonts w:ascii="Segoe UI" w:hAnsi="Segoe UI" w:cs="Segoe UI"/>
                <w:b/>
                <w:sz w:val="20"/>
                <w:szCs w:val="20"/>
                <w:lang w:val="es-MX"/>
              </w:rPr>
            </w:pPr>
          </w:p>
        </w:tc>
      </w:tr>
      <w:tr w14:paraId="23C83487" w14:textId="194AD401" w:rsidTr="00E15834">
        <w:tblPrEx>
          <w:tblW w:w="5000" w:type="pct"/>
          <w:tblLook w:val="04A0"/>
        </w:tblPrEx>
        <w:tc>
          <w:tcPr>
            <w:tcW w:w="417" w:type="pct"/>
          </w:tcPr>
          <w:p w:rsidR="00DB09EE" w:rsidRPr="007B397C" w:rsidP="00DB09EE" w14:paraId="1C0ACF1B"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tcPr>
          <w:p w:rsidR="00DB09EE" w:rsidRPr="007B397C" w:rsidP="00DB09EE" w14:paraId="746A983E" w14:textId="14CB02D2">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Seguro médico privado (pagado por mí, otra persona o que tengo por el trabajo)</w:t>
            </w:r>
          </w:p>
        </w:tc>
      </w:tr>
      <w:tr w14:paraId="10109B2D" w14:textId="39CD2EF0" w:rsidTr="00E15834">
        <w:tblPrEx>
          <w:tblW w:w="5000" w:type="pct"/>
          <w:tblLook w:val="04A0"/>
        </w:tblPrEx>
        <w:tc>
          <w:tcPr>
            <w:tcW w:w="417" w:type="pct"/>
          </w:tcPr>
          <w:p w:rsidR="00DB09EE" w:rsidRPr="007B397C" w:rsidP="00DB09EE" w14:paraId="7675BB0B"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vAlign w:val="center"/>
          </w:tcPr>
          <w:p w:rsidR="00DB09EE" w:rsidRPr="007B397C" w:rsidP="00DB09EE" w14:paraId="050984B6" w14:textId="3E0E387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720" w:hanging="720"/>
              <w:rPr>
                <w:rFonts w:ascii="Segoe UI" w:hAnsi="Segoe UI" w:cs="Segoe UI"/>
                <w:sz w:val="20"/>
                <w:szCs w:val="20"/>
              </w:rPr>
            </w:pPr>
            <w:r w:rsidRPr="00347FC9">
              <w:rPr>
                <w:rFonts w:ascii="Segoe UI" w:hAnsi="Segoe UI" w:cs="Segoe UI"/>
                <w:sz w:val="20"/>
                <w:szCs w:val="20"/>
              </w:rPr>
              <w:t>Medicaid (</w:t>
            </w:r>
            <w:r w:rsidRPr="00D25BB2">
              <w:rPr>
                <w:rFonts w:ascii="Segoe UI" w:hAnsi="Segoe UI" w:cs="Segoe UI"/>
                <w:i/>
                <w:iCs/>
                <w:sz w:val="20"/>
                <w:szCs w:val="20"/>
              </w:rPr>
              <w:t>site Medicaid name</w:t>
            </w:r>
            <w:r w:rsidRPr="00347FC9">
              <w:rPr>
                <w:rFonts w:ascii="Segoe UI" w:hAnsi="Segoe UI" w:cs="Segoe UI"/>
                <w:sz w:val="20"/>
                <w:szCs w:val="20"/>
              </w:rPr>
              <w:t>)</w:t>
            </w:r>
          </w:p>
        </w:tc>
      </w:tr>
      <w:tr w14:paraId="5910A999" w14:textId="6F4C63B6" w:rsidTr="00E15834">
        <w:tblPrEx>
          <w:tblW w:w="5000" w:type="pct"/>
          <w:tblLook w:val="04A0"/>
        </w:tblPrEx>
        <w:tc>
          <w:tcPr>
            <w:tcW w:w="417" w:type="pct"/>
          </w:tcPr>
          <w:p w:rsidR="00DB09EE" w:rsidRPr="007B397C" w:rsidP="00DB09EE" w14:paraId="03B1EF87"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83" w:type="pct"/>
          </w:tcPr>
          <w:p w:rsidR="00DB09EE" w:rsidRPr="007B397C" w:rsidP="00DB09EE" w14:paraId="1A02BA5B" w14:textId="29B61951">
            <w:pPr>
              <w:widowControl w:val="0"/>
              <w:tabs>
                <w:tab w:val="left" w:pos="-1440"/>
                <w:tab w:val="left" w:pos="-720"/>
                <w:tab w:val="left" w:pos="0"/>
                <w:tab w:val="left" w:pos="5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r w:rsidRPr="00347FC9">
              <w:rPr>
                <w:rFonts w:ascii="Segoe UI" w:hAnsi="Segoe UI" w:cs="Segoe UI"/>
                <w:i/>
                <w:sz w:val="20"/>
                <w:szCs w:val="20"/>
                <w:lang w:val="es-MX"/>
              </w:rPr>
              <w:t>Site</w:t>
            </w:r>
            <w:r w:rsidRPr="00D25BB2">
              <w:rPr>
                <w:rFonts w:ascii="Segoe UI" w:hAnsi="Segoe UI" w:cs="Segoe UI"/>
                <w:i/>
                <w:sz w:val="20"/>
                <w:szCs w:val="20"/>
                <w:lang w:val="es-ES"/>
              </w:rPr>
              <w:t>-specific</w:t>
            </w:r>
            <w:r w:rsidRPr="00347FC9">
              <w:rPr>
                <w:rFonts w:ascii="Segoe UI" w:hAnsi="Segoe UI" w:cs="Segoe UI"/>
                <w:i/>
                <w:sz w:val="20"/>
                <w:szCs w:val="20"/>
                <w:lang w:val="es-MX"/>
              </w:rPr>
              <w:t xml:space="preserve"> option (</w:t>
            </w:r>
            <w:r w:rsidRPr="00347FC9">
              <w:rPr>
                <w:rFonts w:ascii="Segoe UI" w:hAnsi="Segoe UI" w:cs="Segoe UI"/>
                <w:i/>
                <w:sz w:val="20"/>
                <w:szCs w:val="20"/>
                <w:lang w:val="es-ES"/>
              </w:rPr>
              <w:t xml:space="preserve">otro tipo de plan o programa del Gobierno, como </w:t>
            </w:r>
            <w:r w:rsidRPr="00347FC9">
              <w:rPr>
                <w:rFonts w:ascii="Segoe UI" w:hAnsi="Segoe UI" w:cs="Segoe UI"/>
                <w:i/>
                <w:sz w:val="20"/>
                <w:szCs w:val="20"/>
                <w:lang w:val="es-MX"/>
              </w:rPr>
              <w:t>CHIP o SCHIP, por sus siglas en inglés)</w:t>
            </w:r>
          </w:p>
        </w:tc>
      </w:tr>
      <w:tr w14:paraId="1AD02245" w14:textId="70FE0EF2" w:rsidTr="00E15834">
        <w:tblPrEx>
          <w:tblW w:w="5000" w:type="pct"/>
          <w:tblLook w:val="04A0"/>
        </w:tblPrEx>
        <w:tc>
          <w:tcPr>
            <w:tcW w:w="417" w:type="pct"/>
          </w:tcPr>
          <w:p w:rsidR="00DB09EE" w:rsidRPr="007B397C" w:rsidP="00DB09EE" w14:paraId="463AC93F"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p>
        </w:tc>
        <w:tc>
          <w:tcPr>
            <w:tcW w:w="4583" w:type="pct"/>
          </w:tcPr>
          <w:p w:rsidR="00DB09EE" w:rsidRPr="007B397C" w:rsidP="00DB09EE" w14:paraId="0287F986" w14:textId="7BE33D84">
            <w:pPr>
              <w:widowControl w:val="0"/>
              <w:tabs>
                <w:tab w:val="left" w:pos="-1440"/>
                <w:tab w:val="left" w:pos="-720"/>
                <w:tab w:val="left" w:pos="0"/>
                <w:tab w:val="left" w:pos="7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ES"/>
              </w:rPr>
            </w:pPr>
            <w:r w:rsidRPr="00347FC9">
              <w:rPr>
                <w:rFonts w:ascii="Segoe UI" w:hAnsi="Segoe UI" w:cs="Segoe UI"/>
                <w:i/>
                <w:sz w:val="20"/>
                <w:szCs w:val="20"/>
                <w:lang w:val="es-ES"/>
              </w:rPr>
              <w:t>Site</w:t>
            </w:r>
            <w:r w:rsidRPr="00D25BB2">
              <w:rPr>
                <w:rFonts w:ascii="Segoe UI" w:hAnsi="Segoe UI" w:cs="Segoe UI"/>
                <w:i/>
                <w:sz w:val="20"/>
                <w:szCs w:val="20"/>
                <w:lang w:val="es-ES"/>
              </w:rPr>
              <w:t>-specific</w:t>
            </w:r>
            <w:r w:rsidRPr="00347FC9">
              <w:rPr>
                <w:rFonts w:ascii="Segoe UI" w:hAnsi="Segoe UI" w:cs="Segoe UI"/>
                <w:i/>
                <w:sz w:val="20"/>
                <w:szCs w:val="20"/>
                <w:lang w:val="es-ES"/>
              </w:rPr>
              <w:t xml:space="preserve"> option (otro tipo de plan o programa del Gobierno no nombrado anteriormente, por ejemplo, el programa </w:t>
            </w:r>
            <w:r w:rsidRPr="00347FC9">
              <w:rPr>
                <w:rFonts w:ascii="Segoe UI" w:hAnsi="Segoe UI" w:cs="Segoe UI"/>
                <w:i/>
                <w:sz w:val="20"/>
                <w:szCs w:val="20"/>
                <w:lang w:val="es-MX"/>
              </w:rPr>
              <w:t>MCH, un programa de atención para indigentes, un programa de planificación familiar)</w:t>
            </w:r>
          </w:p>
        </w:tc>
      </w:tr>
      <w:tr w14:paraId="71B2037A" w14:textId="3B933AEB" w:rsidTr="00E15834">
        <w:tblPrEx>
          <w:tblW w:w="5000" w:type="pct"/>
          <w:tblLook w:val="04A0"/>
        </w:tblPrEx>
        <w:tc>
          <w:tcPr>
            <w:tcW w:w="417" w:type="pct"/>
          </w:tcPr>
          <w:p w:rsidR="00DB09EE" w:rsidRPr="007B397C" w:rsidP="00DB09EE" w14:paraId="70522E74"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p>
        </w:tc>
        <w:tc>
          <w:tcPr>
            <w:tcW w:w="4583" w:type="pct"/>
          </w:tcPr>
          <w:p w:rsidR="00DB09EE" w:rsidRPr="007B397C" w:rsidP="00DB09EE" w14:paraId="1D117378" w14:textId="5F05A9F3">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lang w:val="es-MX"/>
              </w:rPr>
            </w:pPr>
            <w:r w:rsidRPr="00347FC9">
              <w:rPr>
                <w:rFonts w:ascii="Segoe UI" w:hAnsi="Segoe UI" w:cs="Segoe UI"/>
                <w:i/>
                <w:sz w:val="20"/>
                <w:szCs w:val="20"/>
                <w:lang w:val="es-MX"/>
              </w:rPr>
              <w:t>Site option (TRICARE u otro seguro médico militar)</w:t>
            </w:r>
          </w:p>
        </w:tc>
      </w:tr>
      <w:tr w14:paraId="06913BCB" w14:textId="058708F3" w:rsidTr="00E15834">
        <w:tblPrEx>
          <w:tblW w:w="5000" w:type="pct"/>
          <w:tblLook w:val="04A0"/>
        </w:tblPrEx>
        <w:tc>
          <w:tcPr>
            <w:tcW w:w="417" w:type="pct"/>
          </w:tcPr>
          <w:p w:rsidR="00DB09EE" w:rsidRPr="007B397C" w:rsidP="00DB09EE" w14:paraId="718D66FA" w14:textId="77777777">
            <w:pPr>
              <w:pStyle w:val="ListParagraph"/>
              <w:widowControl w:val="0"/>
              <w:numPr>
                <w:ilvl w:val="0"/>
                <w:numId w:val="54"/>
              </w:numPr>
              <w:tabs>
                <w:tab w:val="left" w:pos="-1440"/>
                <w:tab w:val="left" w:pos="-720"/>
                <w:tab w:val="left" w:pos="720"/>
                <w:tab w:val="left" w:pos="1440"/>
              </w:tabs>
              <w:spacing w:after="0" w:line="240" w:lineRule="auto"/>
              <w:rPr>
                <w:rFonts w:ascii="Segoe UI" w:hAnsi="Segoe UI" w:cs="Segoe UI"/>
                <w:i/>
                <w:sz w:val="20"/>
                <w:szCs w:val="20"/>
                <w:lang w:val="es-MX"/>
              </w:rPr>
            </w:pPr>
          </w:p>
        </w:tc>
        <w:tc>
          <w:tcPr>
            <w:tcW w:w="4583" w:type="pct"/>
          </w:tcPr>
          <w:p w:rsidR="00DB09EE" w:rsidRPr="007B397C" w:rsidP="00DB09EE" w14:paraId="52CCB4BC" w14:textId="3047E767">
            <w:pPr>
              <w:widowControl w:val="0"/>
              <w:tabs>
                <w:tab w:val="left" w:pos="-1440"/>
                <w:tab w:val="left" w:pos="-720"/>
                <w:tab w:val="left" w:pos="720"/>
                <w:tab w:val="left" w:pos="1440"/>
              </w:tabs>
              <w:spacing w:after="0" w:line="240" w:lineRule="auto"/>
              <w:contextualSpacing/>
              <w:rPr>
                <w:rFonts w:ascii="Segoe UI" w:hAnsi="Segoe UI" w:cs="Segoe UI"/>
                <w:i/>
                <w:sz w:val="20"/>
                <w:szCs w:val="20"/>
              </w:rPr>
            </w:pPr>
            <w:r w:rsidRPr="00347FC9">
              <w:rPr>
                <w:rFonts w:ascii="Segoe UI" w:hAnsi="Segoe UI" w:cs="Segoe UI"/>
                <w:i/>
                <w:sz w:val="20"/>
                <w:szCs w:val="20"/>
              </w:rPr>
              <w:t>Site</w:t>
            </w:r>
            <w:r w:rsidRPr="00D25BB2">
              <w:rPr>
                <w:rFonts w:ascii="Segoe UI" w:hAnsi="Segoe UI" w:cs="Segoe UI"/>
                <w:i/>
                <w:sz w:val="20"/>
                <w:szCs w:val="20"/>
              </w:rPr>
              <w:t>-specific</w:t>
            </w:r>
            <w:r w:rsidRPr="00347FC9">
              <w:rPr>
                <w:rFonts w:ascii="Segoe UI" w:hAnsi="Segoe UI" w:cs="Segoe UI"/>
                <w:i/>
                <w:sz w:val="20"/>
                <w:szCs w:val="20"/>
              </w:rPr>
              <w:t xml:space="preserve"> option (IHS o tribal)</w:t>
            </w:r>
          </w:p>
        </w:tc>
      </w:tr>
      <w:tr w14:paraId="485FB651" w14:textId="0E937F23" w:rsidTr="00E15834">
        <w:tblPrEx>
          <w:tblW w:w="5000" w:type="pct"/>
          <w:tblLook w:val="04A0"/>
        </w:tblPrEx>
        <w:tc>
          <w:tcPr>
            <w:tcW w:w="417" w:type="pct"/>
          </w:tcPr>
          <w:p w:rsidR="00DB09EE" w:rsidRPr="007B397C" w:rsidP="00DB09EE" w14:paraId="3CFEF63D" w14:textId="77777777">
            <w:pPr>
              <w:pStyle w:val="ListParagraph"/>
              <w:widowControl w:val="0"/>
              <w:numPr>
                <w:ilvl w:val="0"/>
                <w:numId w:val="54"/>
              </w:numPr>
              <w:tabs>
                <w:tab w:val="left" w:pos="720"/>
                <w:tab w:val="left" w:pos="1440"/>
              </w:tabs>
              <w:spacing w:after="0" w:line="240" w:lineRule="auto"/>
              <w:rPr>
                <w:rFonts w:ascii="Segoe UI" w:hAnsi="Segoe UI" w:cs="Segoe UI"/>
                <w:sz w:val="20"/>
                <w:szCs w:val="20"/>
              </w:rPr>
            </w:pPr>
          </w:p>
        </w:tc>
        <w:tc>
          <w:tcPr>
            <w:tcW w:w="4583" w:type="pct"/>
          </w:tcPr>
          <w:p w:rsidR="00DB09EE" w:rsidRPr="007B397C" w:rsidP="00DB09EE" w14:paraId="5067F1A8" w14:textId="7C21B171">
            <w:pPr>
              <w:widowControl w:val="0"/>
              <w:tabs>
                <w:tab w:val="left" w:pos="720"/>
                <w:tab w:val="left" w:pos="1440"/>
              </w:tabs>
              <w:spacing w:after="0" w:line="240" w:lineRule="auto"/>
              <w:contextualSpacing/>
              <w:rPr>
                <w:rFonts w:ascii="Segoe UI" w:hAnsi="Segoe UI" w:cs="Segoe UI"/>
                <w:sz w:val="20"/>
                <w:szCs w:val="20"/>
                <w:lang w:val="es-ES"/>
              </w:rPr>
            </w:pPr>
            <w:r w:rsidRPr="00347FC9">
              <w:rPr>
                <w:rFonts w:ascii="Segoe UI" w:hAnsi="Segoe UI" w:cs="Segoe UI"/>
                <w:sz w:val="20"/>
                <w:szCs w:val="20"/>
                <w:lang w:val="es-ES"/>
              </w:rPr>
              <w:t xml:space="preserve">Otro seguro médico  </w:t>
            </w:r>
          </w:p>
        </w:tc>
      </w:tr>
      <w:tr w14:paraId="195061DE" w14:textId="4E6A1AFA" w:rsidTr="00E15834">
        <w:tblPrEx>
          <w:tblW w:w="5000" w:type="pct"/>
          <w:tblLook w:val="04A0"/>
        </w:tblPrEx>
        <w:tc>
          <w:tcPr>
            <w:tcW w:w="417" w:type="pct"/>
          </w:tcPr>
          <w:p w:rsidR="00ED2D58" w:rsidRPr="007B397C" w:rsidP="0050795A" w14:paraId="1FAE93AB" w14:textId="77777777">
            <w:pPr>
              <w:pStyle w:val="ListParagraph"/>
              <w:widowControl w:val="0"/>
              <w:tabs>
                <w:tab w:val="left" w:pos="720"/>
                <w:tab w:val="left" w:pos="1440"/>
              </w:tabs>
              <w:spacing w:after="0" w:line="240" w:lineRule="auto"/>
              <w:rPr>
                <w:rFonts w:ascii="Segoe UI" w:hAnsi="Segoe UI" w:cs="Segoe UI"/>
                <w:sz w:val="20"/>
                <w:szCs w:val="20"/>
              </w:rPr>
            </w:pPr>
          </w:p>
        </w:tc>
        <w:tc>
          <w:tcPr>
            <w:tcW w:w="4583" w:type="pct"/>
          </w:tcPr>
          <w:p w:rsidR="00ED2D58" w:rsidRPr="007B397C" w:rsidP="0092135C" w14:paraId="562FCEEB" w14:textId="09034968">
            <w:pPr>
              <w:widowControl w:val="0"/>
              <w:tabs>
                <w:tab w:val="left" w:pos="720"/>
                <w:tab w:val="left" w:pos="1440"/>
              </w:tabs>
              <w:spacing w:after="0" w:line="240" w:lineRule="auto"/>
              <w:contextualSpacing/>
              <w:rPr>
                <w:rFonts w:ascii="Segoe UI" w:eastAsia="Wingdings" w:hAnsi="Segoe UI" w:cs="Segoe UI"/>
                <w:snapToGrid w:val="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6D6286B6" w14:textId="00485834" w:rsidTr="00E15834">
        <w:tblPrEx>
          <w:tblW w:w="5000" w:type="pct"/>
          <w:tblLook w:val="04A0"/>
        </w:tblPrEx>
        <w:tc>
          <w:tcPr>
            <w:tcW w:w="417" w:type="pct"/>
          </w:tcPr>
          <w:p w:rsidR="00ED2D58" w:rsidRPr="007B397C" w:rsidP="00A239F0" w14:paraId="56F3C460"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tcPr>
          <w:p w:rsidR="00ED2D58" w:rsidRPr="007B397C" w:rsidP="0092135C" w14:paraId="2D5CA9EB" w14:textId="6B5A6256">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No tengo ningún seguro médico para mi nuevo bebé</w:t>
            </w:r>
          </w:p>
        </w:tc>
      </w:tr>
    </w:tbl>
    <w:p w:rsidR="60E27338" w:rsidRPr="007B397C" w:rsidP="0092135C" w14:paraId="15D72850" w14:textId="22C4780C">
      <w:pPr>
        <w:widowControl w:val="0"/>
        <w:spacing w:after="0" w:line="240" w:lineRule="auto"/>
        <w:rPr>
          <w:rFonts w:ascii="Segoe UI" w:hAnsi="Segoe UI" w:cs="Segoe UI"/>
          <w:sz w:val="20"/>
          <w:szCs w:val="20"/>
          <w:lang w:val="es-MX"/>
        </w:rPr>
      </w:pPr>
    </w:p>
    <w:p w:rsidR="004C0793" w:rsidRPr="00911705" w:rsidP="0092135C" w14:paraId="3547780D" w14:textId="17325D7C">
      <w:pPr>
        <w:pStyle w:val="Heading2"/>
        <w:keepNext w:val="0"/>
        <w:keepLines w:val="0"/>
        <w:widowControl w:val="0"/>
        <w:spacing w:before="0" w:line="240" w:lineRule="auto"/>
        <w:rPr>
          <w:rFonts w:ascii="Segoe UI" w:hAnsi="Segoe UI" w:cs="Segoe UI"/>
          <w:sz w:val="30"/>
          <w:szCs w:val="30"/>
        </w:rPr>
      </w:pPr>
      <w:bookmarkStart w:id="10" w:name="_Toc108768972"/>
      <w:r w:rsidRPr="00911705">
        <w:rPr>
          <w:rFonts w:ascii="Segoe UI" w:hAnsi="Segoe UI" w:cs="Segoe UI"/>
          <w:sz w:val="30"/>
          <w:szCs w:val="30"/>
        </w:rPr>
        <w:t xml:space="preserve">Maternal </w:t>
      </w:r>
      <w:r w:rsidRPr="00911705" w:rsidR="00BA4FD8">
        <w:rPr>
          <w:rFonts w:ascii="Segoe UI" w:hAnsi="Segoe UI" w:cs="Segoe UI"/>
          <w:sz w:val="30"/>
          <w:szCs w:val="30"/>
        </w:rPr>
        <w:t>Health Insurance Coverage</w:t>
      </w:r>
      <w:bookmarkEnd w:id="10"/>
    </w:p>
    <w:p w:rsidR="00F37F26" w:rsidRPr="00CE1137" w:rsidP="0092135C" w14:paraId="44352644" w14:textId="4AA28152">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B3C4B99" w14:textId="557E5A15"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47B13" w:rsidRPr="007B397C" w:rsidP="0092135C" w14:paraId="58DC62CE" w14:textId="748EB586">
            <w:pPr>
              <w:widowControl w:val="0"/>
              <w:spacing w:after="0" w:line="240" w:lineRule="auto"/>
              <w:rPr>
                <w:rFonts w:ascii="Segoe UI" w:hAnsi="Segoe UI" w:cs="Segoe UI"/>
                <w:b/>
                <w:snapToGrid w:val="0"/>
                <w:sz w:val="20"/>
                <w:szCs w:val="20"/>
              </w:rPr>
            </w:pPr>
            <w:r w:rsidRPr="007B397C">
              <w:rPr>
                <w:rFonts w:ascii="Segoe UI" w:hAnsi="Segoe UI" w:cs="Segoe UI"/>
                <w:b/>
                <w:snapToGrid w:val="0"/>
                <w:sz w:val="20"/>
                <w:szCs w:val="20"/>
              </w:rPr>
              <w:t>DD7.</w:t>
            </w:r>
          </w:p>
        </w:tc>
        <w:tc>
          <w:tcPr>
            <w:tcW w:w="4583" w:type="pct"/>
            <w:shd w:val="clear" w:color="auto" w:fill="D9D9D9" w:themeFill="background1" w:themeFillShade="D9"/>
          </w:tcPr>
          <w:p w:rsidR="00B47B13" w:rsidRPr="007B397C" w:rsidP="0092135C" w14:paraId="23BB1EE8" w14:textId="028334F0">
            <w:pPr>
              <w:widowControl w:val="0"/>
              <w:spacing w:after="0" w:line="240" w:lineRule="auto"/>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Cuál fue la razón por la que </w:t>
            </w:r>
            <w:r w:rsidRPr="007B397C">
              <w:rPr>
                <w:rFonts w:ascii="Segoe UI" w:hAnsi="Segoe UI" w:cs="Segoe UI"/>
                <w:b/>
                <w:snapToGrid w:val="0"/>
                <w:sz w:val="20"/>
                <w:szCs w:val="20"/>
                <w:u w:val="single"/>
                <w:lang w:val="es-MX"/>
              </w:rPr>
              <w:t>no</w:t>
            </w:r>
            <w:r w:rsidRPr="007B397C">
              <w:rPr>
                <w:rFonts w:ascii="Segoe UI" w:hAnsi="Segoe UI" w:cs="Segoe UI"/>
                <w:b/>
                <w:snapToGrid w:val="0"/>
                <w:sz w:val="20"/>
                <w:szCs w:val="20"/>
                <w:lang w:val="es-MX"/>
              </w:rPr>
              <w:t xml:space="preserve"> tenía seguro médico en el </w:t>
            </w:r>
            <w:r w:rsidRPr="007B397C">
              <w:rPr>
                <w:rFonts w:ascii="Segoe UI" w:hAnsi="Segoe UI" w:cs="Segoe UI"/>
                <w:b/>
                <w:i/>
                <w:snapToGrid w:val="0"/>
                <w:sz w:val="20"/>
                <w:szCs w:val="20"/>
                <w:lang w:val="es-MX"/>
              </w:rPr>
              <w:t>mes antes</w:t>
            </w:r>
            <w:r w:rsidRPr="007B397C">
              <w:rPr>
                <w:rFonts w:ascii="Segoe UI" w:hAnsi="Segoe UI" w:cs="Segoe UI"/>
                <w:b/>
                <w:snapToGrid w:val="0"/>
                <w:sz w:val="20"/>
                <w:szCs w:val="20"/>
                <w:lang w:val="es-MX"/>
              </w:rPr>
              <w:t xml:space="preserve"> de quedar embarazada de su nuevo bebe?  </w:t>
            </w:r>
          </w:p>
        </w:tc>
      </w:tr>
      <w:tr w14:paraId="53290E8D" w14:textId="77777777" w:rsidTr="00E15834">
        <w:tblPrEx>
          <w:tblW w:w="5000" w:type="pct"/>
          <w:tblLook w:val="04A0"/>
        </w:tblPrEx>
        <w:tc>
          <w:tcPr>
            <w:tcW w:w="417" w:type="pct"/>
            <w:shd w:val="clear" w:color="auto" w:fill="D9D9D9" w:themeFill="background1" w:themeFillShade="D9"/>
          </w:tcPr>
          <w:p w:rsidR="00B47B13" w:rsidRPr="007B397C" w:rsidP="0092135C" w14:paraId="71CE876E" w14:textId="77777777">
            <w:pPr>
              <w:widowControl w:val="0"/>
              <w:spacing w:after="0" w:line="240" w:lineRule="auto"/>
              <w:rPr>
                <w:rFonts w:ascii="Segoe UI" w:hAnsi="Segoe UI" w:cs="Segoe UI"/>
                <w:b/>
                <w:snapToGrid w:val="0"/>
                <w:sz w:val="20"/>
                <w:szCs w:val="20"/>
                <w:lang w:val="es-MX"/>
              </w:rPr>
            </w:pPr>
          </w:p>
        </w:tc>
        <w:tc>
          <w:tcPr>
            <w:tcW w:w="4583" w:type="pct"/>
            <w:shd w:val="clear" w:color="auto" w:fill="D9D9D9" w:themeFill="background1" w:themeFillShade="D9"/>
          </w:tcPr>
          <w:p w:rsidR="00B47B13" w:rsidRPr="007B397C" w:rsidP="0092135C" w14:paraId="41715DE0" w14:textId="028E90A6">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5EDB6EC5" w14:textId="77777777" w:rsidTr="00E15834">
        <w:tblPrEx>
          <w:tblW w:w="5000" w:type="pct"/>
          <w:tblLook w:val="04A0"/>
        </w:tblPrEx>
        <w:tc>
          <w:tcPr>
            <w:tcW w:w="417" w:type="pct"/>
          </w:tcPr>
          <w:p w:rsidR="007B397C" w:rsidRPr="007B397C" w:rsidP="007B397C" w14:paraId="6832DE17"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027F0B26" w14:textId="77777777">
            <w:pPr>
              <w:widowControl w:val="0"/>
              <w:spacing w:after="0" w:line="240" w:lineRule="auto"/>
              <w:rPr>
                <w:rFonts w:ascii="Segoe UI" w:hAnsi="Segoe UI" w:cs="Segoe UI"/>
                <w:color w:val="000000"/>
                <w:sz w:val="20"/>
                <w:szCs w:val="20"/>
                <w:lang w:val="es-MX"/>
              </w:rPr>
            </w:pPr>
          </w:p>
        </w:tc>
      </w:tr>
      <w:tr w14:paraId="225F74E4" w14:textId="2BDE868D" w:rsidTr="00E15834">
        <w:tblPrEx>
          <w:tblW w:w="5000" w:type="pct"/>
          <w:tblLook w:val="04A0"/>
        </w:tblPrEx>
        <w:tc>
          <w:tcPr>
            <w:tcW w:w="417" w:type="pct"/>
          </w:tcPr>
          <w:p w:rsidR="00DB09EE" w:rsidRPr="007B397C" w:rsidP="00DB09EE" w14:paraId="3BCAD93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5C64E27A" w14:textId="307E37EE">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ra demasiado caro</w:t>
            </w:r>
          </w:p>
        </w:tc>
      </w:tr>
      <w:tr w14:paraId="73BFEF74" w14:textId="0E857713" w:rsidTr="00E15834">
        <w:tblPrEx>
          <w:tblW w:w="5000" w:type="pct"/>
          <w:tblLook w:val="04A0"/>
        </w:tblPrEx>
        <w:tc>
          <w:tcPr>
            <w:tcW w:w="417" w:type="pct"/>
          </w:tcPr>
          <w:p w:rsidR="00DB09EE" w:rsidRPr="007B397C" w:rsidP="00DB09EE" w14:paraId="26E40850"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781A3626" w14:textId="75A930D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obtener seguro médico de mi trabajo ni del trabajo de mi esposo(a) o pareja</w:t>
            </w:r>
          </w:p>
        </w:tc>
      </w:tr>
      <w:tr w14:paraId="5A518B45" w14:textId="48D28A8F" w:rsidTr="00E15834">
        <w:tblPrEx>
          <w:tblW w:w="5000" w:type="pct"/>
          <w:tblLook w:val="04A0"/>
        </w:tblPrEx>
        <w:tc>
          <w:tcPr>
            <w:tcW w:w="417" w:type="pct"/>
          </w:tcPr>
          <w:p w:rsidR="00DB09EE" w:rsidRPr="007B397C" w:rsidP="00DB09EE" w14:paraId="40447FE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6C018B34" w14:textId="2C7B114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é el seguro médico, pero no lo tenía todavía</w:t>
            </w:r>
          </w:p>
        </w:tc>
      </w:tr>
      <w:tr w14:paraId="363BCAA3" w14:textId="56F1561D" w:rsidTr="00E15834">
        <w:tblPrEx>
          <w:tblW w:w="5000" w:type="pct"/>
          <w:tblLook w:val="04A0"/>
        </w:tblPrEx>
        <w:tc>
          <w:tcPr>
            <w:tcW w:w="417" w:type="pct"/>
          </w:tcPr>
          <w:p w:rsidR="00DB09EE" w:rsidRPr="007B397C" w:rsidP="00DB09EE" w14:paraId="2CF23A6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473F0592" w14:textId="39ACDDC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problemas con la solicitud del seguro o el sitio de Internet</w:t>
            </w:r>
          </w:p>
        </w:tc>
      </w:tr>
      <w:tr w14:paraId="6BADD87E" w14:textId="6D4DAA36" w:rsidTr="00E15834">
        <w:tblPrEx>
          <w:tblW w:w="5000" w:type="pct"/>
          <w:tblLook w:val="04A0"/>
        </w:tblPrEx>
        <w:tc>
          <w:tcPr>
            <w:tcW w:w="417" w:type="pct"/>
          </w:tcPr>
          <w:p w:rsidR="00DB09EE" w:rsidRPr="007B397C" w:rsidP="00DB09EE" w14:paraId="4533E912"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47D5A787" w14:textId="7CFEF8F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ser elegible para Medicaid </w:t>
            </w:r>
          </w:p>
        </w:tc>
      </w:tr>
      <w:tr w14:paraId="3C23C927" w14:textId="3BFD93AE" w:rsidTr="00E15834">
        <w:tblPrEx>
          <w:tblW w:w="5000" w:type="pct"/>
          <w:tblLook w:val="04A0"/>
        </w:tblPrEx>
        <w:tc>
          <w:tcPr>
            <w:tcW w:w="417" w:type="pct"/>
          </w:tcPr>
          <w:p w:rsidR="00DB09EE" w:rsidRPr="007B397C" w:rsidP="00DB09EE" w14:paraId="1FB4F852"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DB09EE" w:rsidRPr="007B397C" w:rsidP="00DB09EE" w14:paraId="7A8421C2" w14:textId="2BDDA9CC">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obtener un crédito tributario del Mercado de Seguros Médicos de </w:t>
            </w:r>
            <w:r w:rsidRPr="00D25BB2">
              <w:rPr>
                <w:rFonts w:ascii="Segoe UI" w:hAnsi="Segoe UI" w:cs="Segoe UI"/>
                <w:i/>
                <w:sz w:val="20"/>
                <w:szCs w:val="20"/>
                <w:lang w:val="es-ES"/>
              </w:rPr>
              <w:t>&lt;State&gt;</w:t>
            </w:r>
            <w:r w:rsidRPr="00D25BB2">
              <w:rPr>
                <w:rFonts w:ascii="Segoe UI" w:hAnsi="Segoe UI" w:cs="Segoe UI"/>
                <w:sz w:val="20"/>
                <w:szCs w:val="20"/>
                <w:lang w:val="es-ES"/>
              </w:rPr>
              <w:t xml:space="preserve"> </w:t>
            </w:r>
            <w:r w:rsidRPr="00347FC9">
              <w:rPr>
                <w:rFonts w:ascii="Segoe UI" w:hAnsi="Segoe UI" w:cs="Segoe UI"/>
                <w:color w:val="000000"/>
                <w:sz w:val="20"/>
                <w:szCs w:val="20"/>
                <w:lang w:val="es-MX"/>
              </w:rPr>
              <w:t xml:space="preserve">o de CuidadoDeSalud.gov (HealthCare.gov en inglés) </w:t>
            </w:r>
          </w:p>
        </w:tc>
      </w:tr>
      <w:tr w14:paraId="51403F38" w14:textId="382CB12A" w:rsidTr="00E15834">
        <w:tblPrEx>
          <w:tblW w:w="5000" w:type="pct"/>
          <w:tblLook w:val="04A0"/>
        </w:tblPrEx>
        <w:tc>
          <w:tcPr>
            <w:tcW w:w="417" w:type="pct"/>
          </w:tcPr>
          <w:p w:rsidR="00DB09EE" w:rsidRPr="007B397C" w:rsidP="00DB09EE" w14:paraId="1B3F0DDB"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DB09EE" w:rsidRPr="007B397C" w:rsidP="00DB09EE" w14:paraId="062D7414" w14:textId="18B376F2">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abía cómo obtener seguro médico</w:t>
            </w:r>
          </w:p>
        </w:tc>
      </w:tr>
      <w:tr w14:paraId="52EE4584" w14:textId="4F44CB02" w:rsidTr="00E15834">
        <w:tblPrEx>
          <w:tblW w:w="5000" w:type="pct"/>
          <w:tblLook w:val="04A0"/>
        </w:tblPrEx>
        <w:tc>
          <w:tcPr>
            <w:tcW w:w="417" w:type="pct"/>
          </w:tcPr>
          <w:p w:rsidR="00DB09EE" w:rsidRPr="007B397C" w:rsidP="00DB09EE" w14:paraId="1BCDE66D"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83" w:type="pct"/>
          </w:tcPr>
          <w:p w:rsidR="00DB09EE" w:rsidRPr="007B397C" w:rsidP="00DB09EE" w14:paraId="636638D4" w14:textId="2E4766FC">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ía la ciudadanía estadounidense o no tenía los documentos de residencia adecuados)</w:t>
            </w:r>
          </w:p>
        </w:tc>
      </w:tr>
      <w:tr w14:paraId="4D951711" w14:textId="615064C2" w:rsidTr="00E15834">
        <w:tblPrEx>
          <w:tblW w:w="5000" w:type="pct"/>
          <w:tblLook w:val="04A0"/>
        </w:tblPrEx>
        <w:tc>
          <w:tcPr>
            <w:tcW w:w="417" w:type="pct"/>
          </w:tcPr>
          <w:p w:rsidR="00DB09EE" w:rsidRPr="007B397C" w:rsidP="00DB09EE" w14:paraId="45FE6014"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2DF583F6" w14:textId="224CF320">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20D9A499" w14:textId="38116814" w:rsidTr="00E15834">
        <w:tblPrEx>
          <w:tblW w:w="5000" w:type="pct"/>
          <w:tblLook w:val="04A0"/>
        </w:tblPrEx>
        <w:tc>
          <w:tcPr>
            <w:tcW w:w="417" w:type="pct"/>
          </w:tcPr>
          <w:p w:rsidR="00B47B13" w:rsidRPr="007B397C" w:rsidP="0092135C" w14:paraId="6C2F5CA6" w14:textId="77777777">
            <w:pPr>
              <w:widowControl w:val="0"/>
              <w:spacing w:after="0" w:line="240" w:lineRule="auto"/>
              <w:rPr>
                <w:rFonts w:ascii="Segoe UI" w:hAnsi="Segoe UI" w:cs="Segoe UI"/>
                <w:snapToGrid w:val="0"/>
                <w:sz w:val="20"/>
                <w:szCs w:val="20"/>
                <w:lang w:val="es-MX"/>
              </w:rPr>
            </w:pPr>
          </w:p>
        </w:tc>
        <w:tc>
          <w:tcPr>
            <w:tcW w:w="4583" w:type="pct"/>
          </w:tcPr>
          <w:p w:rsidR="00B47B13" w:rsidRPr="007B397C" w:rsidP="0092135C" w14:paraId="21116EC5" w14:textId="1D22BD5E">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D47A0" w:rsidRPr="007B397C" w:rsidP="0092135C" w14:paraId="770C5609" w14:textId="15DFED62">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53DA144" w14:textId="44B75C62"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47B13" w:rsidRPr="007B397C" w:rsidP="0092135C" w14:paraId="7982635D" w14:textId="3ADC155D">
            <w:pPr>
              <w:widowControl w:val="0"/>
              <w:spacing w:after="0" w:line="240" w:lineRule="auto"/>
              <w:rPr>
                <w:rFonts w:ascii="Segoe UI" w:hAnsi="Segoe UI" w:cs="Segoe UI"/>
                <w:b/>
                <w:snapToGrid w:val="0"/>
                <w:sz w:val="20"/>
                <w:szCs w:val="20"/>
              </w:rPr>
            </w:pPr>
            <w:r w:rsidRPr="007B397C">
              <w:rPr>
                <w:rFonts w:ascii="Segoe UI" w:hAnsi="Segoe UI" w:cs="Segoe UI"/>
                <w:b/>
                <w:snapToGrid w:val="0"/>
                <w:sz w:val="20"/>
                <w:szCs w:val="20"/>
              </w:rPr>
              <w:t xml:space="preserve">DD11. </w:t>
            </w:r>
          </w:p>
        </w:tc>
        <w:tc>
          <w:tcPr>
            <w:tcW w:w="4575" w:type="pct"/>
            <w:shd w:val="clear" w:color="auto" w:fill="D9D9D9" w:themeFill="background1" w:themeFillShade="D9"/>
          </w:tcPr>
          <w:p w:rsidR="00B47B13" w:rsidRPr="007B397C" w:rsidP="0092135C" w14:paraId="679D7ADC" w14:textId="15E6FC6D">
            <w:pPr>
              <w:widowControl w:val="0"/>
              <w:spacing w:after="0" w:line="240" w:lineRule="auto"/>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Cuál fue la razón por la que </w:t>
            </w:r>
            <w:r w:rsidRPr="007B397C">
              <w:rPr>
                <w:rFonts w:ascii="Segoe UI" w:hAnsi="Segoe UI" w:cs="Segoe UI"/>
                <w:b/>
                <w:snapToGrid w:val="0"/>
                <w:sz w:val="20"/>
                <w:szCs w:val="20"/>
                <w:u w:val="single"/>
                <w:lang w:val="es-MX"/>
              </w:rPr>
              <w:t>no</w:t>
            </w:r>
            <w:r w:rsidRPr="007B397C">
              <w:rPr>
                <w:rFonts w:ascii="Segoe UI" w:hAnsi="Segoe UI" w:cs="Segoe UI"/>
                <w:b/>
                <w:snapToGrid w:val="0"/>
                <w:sz w:val="20"/>
                <w:szCs w:val="20"/>
                <w:lang w:val="es-MX"/>
              </w:rPr>
              <w:t xml:space="preserve"> tenía seguro médico </w:t>
            </w:r>
            <w:r w:rsidRPr="007B397C">
              <w:rPr>
                <w:rFonts w:ascii="Segoe UI" w:hAnsi="Segoe UI" w:cs="Segoe UI"/>
                <w:b/>
                <w:i/>
                <w:iCs/>
                <w:snapToGrid w:val="0"/>
                <w:sz w:val="20"/>
                <w:szCs w:val="20"/>
                <w:lang w:val="es-MX"/>
              </w:rPr>
              <w:t>durante</w:t>
            </w:r>
            <w:r w:rsidRPr="007B397C">
              <w:rPr>
                <w:rFonts w:ascii="Segoe UI" w:hAnsi="Segoe UI" w:cs="Segoe UI"/>
                <w:b/>
                <w:snapToGrid w:val="0"/>
                <w:sz w:val="20"/>
                <w:szCs w:val="20"/>
                <w:lang w:val="es-MX"/>
              </w:rPr>
              <w:t xml:space="preserve"> su embarazo más reciente?  </w:t>
            </w:r>
          </w:p>
        </w:tc>
      </w:tr>
      <w:tr w14:paraId="06C82E60" w14:textId="77777777" w:rsidTr="0050795A">
        <w:tblPrEx>
          <w:tblW w:w="5000" w:type="pct"/>
          <w:tblLook w:val="04A0"/>
        </w:tblPrEx>
        <w:tc>
          <w:tcPr>
            <w:tcW w:w="425" w:type="pct"/>
            <w:shd w:val="clear" w:color="auto" w:fill="D9D9D9" w:themeFill="background1" w:themeFillShade="D9"/>
          </w:tcPr>
          <w:p w:rsidR="00B47B13" w:rsidRPr="007B397C" w:rsidP="0092135C" w14:paraId="7F2BC8F1" w14:textId="77777777">
            <w:pPr>
              <w:widowControl w:val="0"/>
              <w:spacing w:after="0" w:line="240" w:lineRule="auto"/>
              <w:rPr>
                <w:rFonts w:ascii="Segoe UI" w:hAnsi="Segoe UI" w:cs="Segoe UI"/>
                <w:b/>
                <w:snapToGrid w:val="0"/>
                <w:sz w:val="20"/>
                <w:szCs w:val="20"/>
                <w:lang w:val="es-MX"/>
              </w:rPr>
            </w:pPr>
          </w:p>
        </w:tc>
        <w:tc>
          <w:tcPr>
            <w:tcW w:w="4575" w:type="pct"/>
            <w:shd w:val="clear" w:color="auto" w:fill="D9D9D9" w:themeFill="background1" w:themeFillShade="D9"/>
          </w:tcPr>
          <w:p w:rsidR="00B47B13" w:rsidRPr="007B397C" w:rsidP="0092135C" w14:paraId="62B64D81" w14:textId="6F982433">
            <w:pPr>
              <w:widowControl w:val="0"/>
              <w:spacing w:after="0" w:line="240" w:lineRule="auto"/>
              <w:rPr>
                <w:rFonts w:ascii="Segoe UI" w:hAnsi="Segoe UI" w:cs="Segoe UI"/>
                <w:color w:val="000000"/>
                <w:sz w:val="20"/>
                <w:szCs w:val="20"/>
                <w:lang w:val="es-ES"/>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497D70F6" w14:textId="77777777" w:rsidTr="0050795A">
        <w:tblPrEx>
          <w:tblW w:w="5000" w:type="pct"/>
          <w:tblLook w:val="04A0"/>
        </w:tblPrEx>
        <w:tc>
          <w:tcPr>
            <w:tcW w:w="425" w:type="pct"/>
          </w:tcPr>
          <w:p w:rsidR="007B397C" w:rsidRPr="007B397C" w:rsidP="007B397C" w14:paraId="6F54C5B0" w14:textId="77777777">
            <w:pPr>
              <w:pStyle w:val="ListParagraph"/>
              <w:widowControl w:val="0"/>
              <w:spacing w:after="0" w:line="240" w:lineRule="auto"/>
              <w:rPr>
                <w:rFonts w:ascii="Segoe UI" w:hAnsi="Segoe UI" w:cs="Segoe UI"/>
                <w:snapToGrid w:val="0"/>
                <w:sz w:val="20"/>
                <w:szCs w:val="20"/>
                <w:lang w:val="es-MX"/>
              </w:rPr>
            </w:pPr>
          </w:p>
        </w:tc>
        <w:tc>
          <w:tcPr>
            <w:tcW w:w="4575" w:type="pct"/>
          </w:tcPr>
          <w:p w:rsidR="007B397C" w:rsidRPr="007B397C" w:rsidP="0092135C" w14:paraId="2230E993" w14:textId="77777777">
            <w:pPr>
              <w:widowControl w:val="0"/>
              <w:spacing w:after="0" w:line="240" w:lineRule="auto"/>
              <w:rPr>
                <w:rFonts w:ascii="Segoe UI" w:hAnsi="Segoe UI" w:cs="Segoe UI"/>
                <w:color w:val="000000"/>
                <w:sz w:val="20"/>
                <w:szCs w:val="20"/>
                <w:lang w:val="es-MX"/>
              </w:rPr>
            </w:pPr>
          </w:p>
        </w:tc>
      </w:tr>
      <w:tr w14:paraId="002D48BB" w14:textId="30F4B4ED" w:rsidTr="0050795A">
        <w:tblPrEx>
          <w:tblW w:w="5000" w:type="pct"/>
          <w:tblLook w:val="04A0"/>
        </w:tblPrEx>
        <w:tc>
          <w:tcPr>
            <w:tcW w:w="425" w:type="pct"/>
          </w:tcPr>
          <w:p w:rsidR="00DB09EE" w:rsidRPr="007B397C" w:rsidP="00DB09EE" w14:paraId="5A0B734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433083F5" w14:textId="3E1D7564">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ra demasiado caro</w:t>
            </w:r>
          </w:p>
        </w:tc>
      </w:tr>
      <w:tr w14:paraId="4C196194" w14:textId="12592274" w:rsidTr="0050795A">
        <w:tblPrEx>
          <w:tblW w:w="5000" w:type="pct"/>
          <w:tblLook w:val="04A0"/>
        </w:tblPrEx>
        <w:tc>
          <w:tcPr>
            <w:tcW w:w="425" w:type="pct"/>
          </w:tcPr>
          <w:p w:rsidR="00DB09EE" w:rsidRPr="007B397C" w:rsidP="00DB09EE" w14:paraId="255CAEF3"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40EF597E" w14:textId="6395D3E3">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conseguir seguro médico de mi trabajo ni del trabajo de mi esposo(a) o pareja</w:t>
            </w:r>
          </w:p>
        </w:tc>
      </w:tr>
      <w:tr w14:paraId="06FE6E23" w14:textId="24CEBCC9" w:rsidTr="0050795A">
        <w:tblPrEx>
          <w:tblW w:w="5000" w:type="pct"/>
          <w:tblLook w:val="04A0"/>
        </w:tblPrEx>
        <w:tc>
          <w:tcPr>
            <w:tcW w:w="425" w:type="pct"/>
          </w:tcPr>
          <w:p w:rsidR="00DB09EE" w:rsidRPr="007B397C" w:rsidP="00DB09EE" w14:paraId="1C6390E1"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2985A812" w14:textId="2FD23594">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é el seguro médico, pero no lo tenía todavía</w:t>
            </w:r>
          </w:p>
        </w:tc>
      </w:tr>
      <w:tr w14:paraId="0270E69D" w14:textId="3FEE6EFE" w:rsidTr="0050795A">
        <w:tblPrEx>
          <w:tblW w:w="5000" w:type="pct"/>
          <w:tblLook w:val="04A0"/>
        </w:tblPrEx>
        <w:tc>
          <w:tcPr>
            <w:tcW w:w="425" w:type="pct"/>
          </w:tcPr>
          <w:p w:rsidR="00DB09EE" w:rsidRPr="007B397C" w:rsidP="00DB09EE" w14:paraId="0F84CEC6"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70265AD2" w14:textId="71DD966F">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problemas con la solicitud del seguro o el sitio de Internet</w:t>
            </w:r>
          </w:p>
        </w:tc>
      </w:tr>
      <w:tr w14:paraId="36245D98" w14:textId="14C1C773" w:rsidTr="0050795A">
        <w:tblPrEx>
          <w:tblW w:w="5000" w:type="pct"/>
          <w:tblLook w:val="04A0"/>
        </w:tblPrEx>
        <w:tc>
          <w:tcPr>
            <w:tcW w:w="425" w:type="pct"/>
          </w:tcPr>
          <w:p w:rsidR="00DB09EE" w:rsidRPr="007B397C" w:rsidP="00DB09EE" w14:paraId="21E67A4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0D5B9C18" w14:textId="43D4CAED">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ser elegible para Medicaid </w:t>
            </w:r>
          </w:p>
        </w:tc>
      </w:tr>
      <w:tr w14:paraId="7C5C52CD" w14:textId="23470B68" w:rsidTr="0050795A">
        <w:tblPrEx>
          <w:tblW w:w="5000" w:type="pct"/>
          <w:tblLook w:val="04A0"/>
        </w:tblPrEx>
        <w:tc>
          <w:tcPr>
            <w:tcW w:w="425" w:type="pct"/>
          </w:tcPr>
          <w:p w:rsidR="00DB09EE" w:rsidRPr="007B397C" w:rsidP="00DB09EE" w14:paraId="12AA1911"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75" w:type="pct"/>
          </w:tcPr>
          <w:p w:rsidR="00DB09EE" w:rsidRPr="007B397C" w:rsidP="00DB09EE" w14:paraId="4C64E96D" w14:textId="3946DD0F">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obtener un crédito tributario del Mercado de Seguros Médicos de </w:t>
            </w:r>
            <w:r w:rsidRPr="00347FC9">
              <w:rPr>
                <w:rFonts w:ascii="Segoe UI" w:hAnsi="Segoe UI" w:cs="Segoe UI"/>
                <w:i/>
                <w:sz w:val="20"/>
                <w:szCs w:val="20"/>
                <w:lang w:val="es-ES"/>
              </w:rPr>
              <w:t xml:space="preserve">&lt;State&gt; </w:t>
            </w:r>
            <w:r w:rsidRPr="00347FC9">
              <w:rPr>
                <w:rFonts w:ascii="Segoe UI" w:hAnsi="Segoe UI" w:cs="Segoe UI"/>
                <w:color w:val="000000"/>
                <w:sz w:val="20"/>
                <w:szCs w:val="20"/>
                <w:lang w:val="es-MX"/>
              </w:rPr>
              <w:t xml:space="preserve">o de CuidadoDeSalud.gov (HealthCare.gov en inglés) </w:t>
            </w:r>
          </w:p>
        </w:tc>
      </w:tr>
      <w:tr w14:paraId="74224436" w14:textId="313253BF" w:rsidTr="0050795A">
        <w:tblPrEx>
          <w:tblW w:w="5000" w:type="pct"/>
          <w:tblLook w:val="04A0"/>
        </w:tblPrEx>
        <w:tc>
          <w:tcPr>
            <w:tcW w:w="425" w:type="pct"/>
          </w:tcPr>
          <w:p w:rsidR="00DB09EE" w:rsidRPr="007B397C" w:rsidP="00DB09EE" w14:paraId="174CAD8E"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02A8D0BE" w14:textId="5BABD051">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abía cómo obtener seguro médico</w:t>
            </w:r>
          </w:p>
        </w:tc>
      </w:tr>
      <w:tr w14:paraId="4B1300C2" w14:textId="59CEDEFB" w:rsidTr="0050795A">
        <w:tblPrEx>
          <w:tblW w:w="5000" w:type="pct"/>
          <w:tblLook w:val="04A0"/>
        </w:tblPrEx>
        <w:tc>
          <w:tcPr>
            <w:tcW w:w="425" w:type="pct"/>
          </w:tcPr>
          <w:p w:rsidR="00DB09EE" w:rsidRPr="007B397C" w:rsidP="00DB09EE" w14:paraId="19B586F5"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75" w:type="pct"/>
          </w:tcPr>
          <w:p w:rsidR="00DB09EE" w:rsidRPr="007B397C" w:rsidP="00DB09EE" w14:paraId="267E8880" w14:textId="30090382">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ía la ciudadanía estadounidense o no tenía los documentos de residencia adecuados)</w:t>
            </w:r>
          </w:p>
        </w:tc>
      </w:tr>
      <w:tr w14:paraId="2CF8BD92" w14:textId="6CF1033E" w:rsidTr="0050795A">
        <w:tblPrEx>
          <w:tblW w:w="5000" w:type="pct"/>
          <w:tblLook w:val="04A0"/>
        </w:tblPrEx>
        <w:tc>
          <w:tcPr>
            <w:tcW w:w="425" w:type="pct"/>
          </w:tcPr>
          <w:p w:rsidR="00DB09EE" w:rsidRPr="007B397C" w:rsidP="00DB09EE" w14:paraId="4C73C52D"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1F99B4AD" w14:textId="5B4F7586">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w:t>
            </w:r>
          </w:p>
        </w:tc>
      </w:tr>
      <w:tr w14:paraId="32CC557A" w14:textId="79240A1F" w:rsidTr="0050795A">
        <w:tblPrEx>
          <w:tblW w:w="5000" w:type="pct"/>
          <w:tblLook w:val="04A0"/>
        </w:tblPrEx>
        <w:tc>
          <w:tcPr>
            <w:tcW w:w="425" w:type="pct"/>
          </w:tcPr>
          <w:p w:rsidR="00B47B13" w:rsidRPr="007B397C" w:rsidP="0092135C" w14:paraId="22A23E06" w14:textId="77777777">
            <w:pPr>
              <w:widowControl w:val="0"/>
              <w:spacing w:after="0" w:line="240" w:lineRule="auto"/>
              <w:rPr>
                <w:rFonts w:ascii="Segoe UI" w:hAnsi="Segoe UI" w:cs="Segoe UI"/>
                <w:snapToGrid w:val="0"/>
                <w:sz w:val="20"/>
                <w:szCs w:val="20"/>
              </w:rPr>
            </w:pPr>
          </w:p>
        </w:tc>
        <w:tc>
          <w:tcPr>
            <w:tcW w:w="4575" w:type="pct"/>
          </w:tcPr>
          <w:p w:rsidR="00B47B13" w:rsidRPr="007B397C" w:rsidP="0092135C" w14:paraId="45F1D9D9" w14:textId="7A92E71B">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11DCA" w:rsidRPr="007B397C" w:rsidP="0092135C" w14:paraId="7A186B79"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33F5630" w14:textId="3DB4E6E2"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47B13" w:rsidRPr="007B397C" w:rsidP="0092135C" w14:paraId="4D19785C" w14:textId="2E3F9C5C">
            <w:pPr>
              <w:widowControl w:val="0"/>
              <w:spacing w:after="0" w:line="240" w:lineRule="auto"/>
              <w:rPr>
                <w:rFonts w:ascii="Segoe UI" w:hAnsi="Segoe UI" w:cs="Segoe UI"/>
                <w:b/>
                <w:sz w:val="20"/>
                <w:szCs w:val="20"/>
              </w:rPr>
            </w:pPr>
            <w:r w:rsidRPr="007B397C">
              <w:rPr>
                <w:rFonts w:ascii="Segoe UI" w:hAnsi="Segoe UI" w:cs="Segoe UI"/>
                <w:b/>
                <w:sz w:val="20"/>
                <w:szCs w:val="20"/>
              </w:rPr>
              <w:t>DD20.</w:t>
            </w:r>
          </w:p>
        </w:tc>
        <w:tc>
          <w:tcPr>
            <w:tcW w:w="4583" w:type="pct"/>
            <w:shd w:val="clear" w:color="auto" w:fill="D9D9D9" w:themeFill="background1" w:themeFillShade="D9"/>
          </w:tcPr>
          <w:p w:rsidR="00B47B13" w:rsidRPr="007B397C" w:rsidP="0092135C" w14:paraId="544311CF" w14:textId="3D2715B2">
            <w:pPr>
              <w:widowControl w:val="0"/>
              <w:spacing w:after="0" w:line="240" w:lineRule="auto"/>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Cuál es la razón por la que usted </w:t>
            </w:r>
            <w:r w:rsidRPr="007B397C">
              <w:rPr>
                <w:rFonts w:ascii="Segoe UI" w:hAnsi="Segoe UI" w:cs="Segoe UI"/>
                <w:b/>
                <w:snapToGrid w:val="0"/>
                <w:sz w:val="20"/>
                <w:szCs w:val="20"/>
                <w:u w:val="single"/>
                <w:lang w:val="es-MX"/>
              </w:rPr>
              <w:t>no</w:t>
            </w:r>
            <w:r w:rsidRPr="007B397C">
              <w:rPr>
                <w:rFonts w:ascii="Segoe UI" w:hAnsi="Segoe UI" w:cs="Segoe UI"/>
                <w:b/>
                <w:snapToGrid w:val="0"/>
                <w:sz w:val="20"/>
                <w:szCs w:val="20"/>
                <w:lang w:val="es-MX"/>
              </w:rPr>
              <w:t xml:space="preserve"> tiene seguro médico </w:t>
            </w:r>
            <w:r w:rsidRPr="007B397C">
              <w:rPr>
                <w:rFonts w:ascii="Segoe UI" w:hAnsi="Segoe UI" w:cs="Segoe UI"/>
                <w:b/>
                <w:i/>
                <w:snapToGrid w:val="0"/>
                <w:sz w:val="20"/>
                <w:szCs w:val="20"/>
                <w:lang w:val="es-MX"/>
              </w:rPr>
              <w:t>ahora</w:t>
            </w:r>
            <w:r w:rsidRPr="007B397C">
              <w:rPr>
                <w:rFonts w:ascii="Segoe UI" w:hAnsi="Segoe UI" w:cs="Segoe UI"/>
                <w:b/>
                <w:snapToGrid w:val="0"/>
                <w:sz w:val="20"/>
                <w:szCs w:val="20"/>
                <w:lang w:val="es-MX"/>
              </w:rPr>
              <w:t xml:space="preserve">?  </w:t>
            </w:r>
          </w:p>
        </w:tc>
      </w:tr>
      <w:tr w14:paraId="7B71BA78" w14:textId="77777777" w:rsidTr="00E1583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B47B13" w:rsidRPr="007B397C" w:rsidP="0092135C" w14:paraId="695EA5C4" w14:textId="77777777">
            <w:pPr>
              <w:widowControl w:val="0"/>
              <w:spacing w:after="0" w:line="240" w:lineRule="auto"/>
              <w:rPr>
                <w:rFonts w:ascii="Segoe UI" w:hAnsi="Segoe UI" w:cs="Segoe UI"/>
                <w:b/>
                <w:snapToGrid w:val="0"/>
                <w:sz w:val="20"/>
                <w:szCs w:val="20"/>
                <w:lang w:val="es-MX"/>
              </w:rPr>
            </w:pPr>
          </w:p>
        </w:tc>
        <w:tc>
          <w:tcPr>
            <w:tcW w:w="4583" w:type="pct"/>
            <w:tcBorders>
              <w:top w:val="nil"/>
              <w:left w:val="nil"/>
              <w:bottom w:val="nil"/>
              <w:right w:val="nil"/>
            </w:tcBorders>
            <w:shd w:val="clear" w:color="auto" w:fill="D9D9D9" w:themeFill="background1" w:themeFillShade="D9"/>
          </w:tcPr>
          <w:p w:rsidR="00B47B13" w:rsidRPr="007B397C" w:rsidP="0092135C" w14:paraId="6B969872" w14:textId="77777777">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2E1EF4DE" w14:textId="77777777" w:rsidTr="00E15834">
        <w:tblPrEx>
          <w:tblW w:w="5000" w:type="pct"/>
          <w:tblLook w:val="04A0"/>
        </w:tblPrEx>
        <w:tc>
          <w:tcPr>
            <w:tcW w:w="417" w:type="pct"/>
          </w:tcPr>
          <w:p w:rsidR="007B397C" w:rsidRPr="007B397C" w:rsidP="007B397C" w14:paraId="3AF2514D"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7D25CC63" w14:textId="77777777">
            <w:pPr>
              <w:widowControl w:val="0"/>
              <w:spacing w:after="0" w:line="240" w:lineRule="auto"/>
              <w:rPr>
                <w:rFonts w:ascii="Segoe UI" w:hAnsi="Segoe UI" w:cs="Segoe UI"/>
                <w:color w:val="000000"/>
                <w:sz w:val="20"/>
                <w:szCs w:val="20"/>
                <w:lang w:val="es-MX"/>
              </w:rPr>
            </w:pPr>
          </w:p>
        </w:tc>
      </w:tr>
      <w:tr w14:paraId="6425F2FB" w14:textId="7CBC718A" w:rsidTr="00E15834">
        <w:tblPrEx>
          <w:tblW w:w="5000" w:type="pct"/>
          <w:tblLook w:val="04A0"/>
        </w:tblPrEx>
        <w:tc>
          <w:tcPr>
            <w:tcW w:w="417" w:type="pct"/>
          </w:tcPr>
          <w:p w:rsidR="00DB09EE" w:rsidRPr="007B397C" w:rsidP="00DB09EE" w14:paraId="271189A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696125EB" w14:textId="61CA9445">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s demasiado caro</w:t>
            </w:r>
          </w:p>
        </w:tc>
      </w:tr>
      <w:tr w14:paraId="2FF498A9" w14:textId="7CC5CBF5" w:rsidTr="00E15834">
        <w:tblPrEx>
          <w:tblW w:w="5000" w:type="pct"/>
          <w:tblLook w:val="04A0"/>
        </w:tblPrEx>
        <w:tc>
          <w:tcPr>
            <w:tcW w:w="417" w:type="pct"/>
          </w:tcPr>
          <w:p w:rsidR="00DB09EE" w:rsidRPr="007B397C" w:rsidP="00DB09EE" w14:paraId="34BAF90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39F9FACE" w14:textId="28B4C6F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edo conseguir seguro médico de mi trabajo ni del trabajo de mi esposo(a) o pareja</w:t>
            </w:r>
          </w:p>
        </w:tc>
      </w:tr>
      <w:tr w14:paraId="436D1CEC" w14:textId="0F99C464" w:rsidTr="00E15834">
        <w:tblPrEx>
          <w:tblW w:w="5000" w:type="pct"/>
          <w:tblLook w:val="04A0"/>
        </w:tblPrEx>
        <w:tc>
          <w:tcPr>
            <w:tcW w:w="417" w:type="pct"/>
          </w:tcPr>
          <w:p w:rsidR="00DB09EE" w:rsidRPr="007B397C" w:rsidP="00DB09EE" w14:paraId="6DD3DAE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48092CB8" w14:textId="67CF51F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é el seguro médico, pero no lo tenía todavía</w:t>
            </w:r>
          </w:p>
        </w:tc>
      </w:tr>
      <w:tr w14:paraId="03FA292B" w14:textId="6EEDDB5C" w:rsidTr="00E15834">
        <w:tblPrEx>
          <w:tblW w:w="5000" w:type="pct"/>
          <w:tblLook w:val="04A0"/>
        </w:tblPrEx>
        <w:tc>
          <w:tcPr>
            <w:tcW w:w="417" w:type="pct"/>
          </w:tcPr>
          <w:p w:rsidR="00DB09EE" w:rsidRPr="007B397C" w:rsidP="00DB09EE" w14:paraId="4CA3973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5D8990DC" w14:textId="3B2F7B09">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problemas con la solicitud del seguro o el sitio de Internet</w:t>
            </w:r>
          </w:p>
        </w:tc>
      </w:tr>
      <w:tr w14:paraId="2E353E23" w14:textId="59B9439C" w:rsidTr="00E15834">
        <w:tblPrEx>
          <w:tblW w:w="5000" w:type="pct"/>
          <w:tblLook w:val="04A0"/>
        </w:tblPrEx>
        <w:tc>
          <w:tcPr>
            <w:tcW w:w="417" w:type="pct"/>
          </w:tcPr>
          <w:p w:rsidR="00DB09EE" w:rsidRPr="007B397C" w:rsidP="00DB09EE" w14:paraId="12A76342"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10934176" w14:textId="5236282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son demasiado altos para ser elegible para Medicaid </w:t>
            </w:r>
          </w:p>
        </w:tc>
      </w:tr>
      <w:tr w14:paraId="75A2643E" w14:textId="45F96B3C" w:rsidTr="00E15834">
        <w:tblPrEx>
          <w:tblW w:w="5000" w:type="pct"/>
          <w:tblLook w:val="04A0"/>
        </w:tblPrEx>
        <w:tc>
          <w:tcPr>
            <w:tcW w:w="417" w:type="pct"/>
          </w:tcPr>
          <w:p w:rsidR="00DB09EE" w:rsidRPr="007B397C" w:rsidP="00DB09EE" w14:paraId="4D52A57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DB09EE" w:rsidRPr="007B397C" w:rsidP="00DB09EE" w14:paraId="05788CE5" w14:textId="7B3C13D7">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son demasiado altos para obtener un crédito tributario del Mercado de Seguros Médicos de </w:t>
            </w:r>
            <w:r w:rsidRPr="00347FC9">
              <w:rPr>
                <w:rFonts w:ascii="Segoe UI" w:hAnsi="Segoe UI" w:cs="Segoe UI"/>
                <w:i/>
                <w:sz w:val="20"/>
                <w:szCs w:val="20"/>
                <w:lang w:val="es-ES"/>
              </w:rPr>
              <w:t>&lt;State&gt;</w:t>
            </w:r>
            <w:r w:rsidRPr="00347FC9">
              <w:rPr>
                <w:rFonts w:ascii="Segoe UI" w:hAnsi="Segoe UI" w:cs="Segoe UI"/>
                <w:color w:val="000000"/>
                <w:sz w:val="20"/>
                <w:szCs w:val="20"/>
                <w:lang w:val="es-MX"/>
              </w:rPr>
              <w:t xml:space="preserve"> o de CuidadoDeSalud.gov (HealthCare.gov en inglés)  </w:t>
            </w:r>
          </w:p>
        </w:tc>
      </w:tr>
      <w:tr w14:paraId="1BE8AA76" w14:textId="2EDBFDDB" w:rsidTr="00E15834">
        <w:tblPrEx>
          <w:tblW w:w="5000" w:type="pct"/>
          <w:tblLook w:val="04A0"/>
        </w:tblPrEx>
        <w:tc>
          <w:tcPr>
            <w:tcW w:w="417" w:type="pct"/>
          </w:tcPr>
          <w:p w:rsidR="00DB09EE" w:rsidRPr="007B397C" w:rsidP="00DB09EE" w14:paraId="40255675"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56B6CD9D" w14:textId="7805799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é cómo obtener seguro médico</w:t>
            </w:r>
          </w:p>
        </w:tc>
      </w:tr>
      <w:tr w14:paraId="7D4690FB" w14:textId="375FD2D3" w:rsidTr="00E15834">
        <w:tblPrEx>
          <w:tblW w:w="5000" w:type="pct"/>
          <w:tblLook w:val="04A0"/>
        </w:tblPrEx>
        <w:tc>
          <w:tcPr>
            <w:tcW w:w="417" w:type="pct"/>
          </w:tcPr>
          <w:p w:rsidR="00DB09EE" w:rsidRPr="007B397C" w:rsidP="00DB09EE" w14:paraId="18E2A087"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83" w:type="pct"/>
          </w:tcPr>
          <w:p w:rsidR="00DB09EE" w:rsidRPr="007B397C" w:rsidP="00DB09EE" w14:paraId="25DB4DF9" w14:textId="5535E252">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go la ciudadanía estadounidense o no tengo los documentos de residencia adecuados)</w:t>
            </w:r>
          </w:p>
        </w:tc>
      </w:tr>
      <w:tr w14:paraId="6535F8B1" w14:textId="7DE21B31" w:rsidTr="00E15834">
        <w:tblPrEx>
          <w:tblW w:w="5000" w:type="pct"/>
          <w:tblLook w:val="04A0"/>
        </w:tblPrEx>
        <w:tc>
          <w:tcPr>
            <w:tcW w:w="417" w:type="pct"/>
          </w:tcPr>
          <w:p w:rsidR="00DB09EE" w:rsidRPr="007B397C" w:rsidP="00DB09EE" w14:paraId="5320918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7638308B" w14:textId="7E221E51">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71EF8611" w14:textId="6BB6D602" w:rsidTr="00E15834">
        <w:tblPrEx>
          <w:tblW w:w="5000" w:type="pct"/>
          <w:tblLook w:val="04A0"/>
        </w:tblPrEx>
        <w:trPr>
          <w:trHeight w:val="153"/>
        </w:trPr>
        <w:tc>
          <w:tcPr>
            <w:tcW w:w="417" w:type="pct"/>
          </w:tcPr>
          <w:p w:rsidR="00B47B13" w:rsidRPr="007B397C" w:rsidP="0092135C" w14:paraId="42B80027" w14:textId="77777777">
            <w:pPr>
              <w:widowControl w:val="0"/>
              <w:spacing w:after="0" w:line="240" w:lineRule="auto"/>
              <w:rPr>
                <w:rFonts w:ascii="Segoe UI" w:hAnsi="Segoe UI" w:cs="Segoe UI"/>
                <w:snapToGrid w:val="0"/>
                <w:sz w:val="20"/>
                <w:szCs w:val="20"/>
                <w:lang w:val="es-MX"/>
              </w:rPr>
            </w:pPr>
          </w:p>
        </w:tc>
        <w:tc>
          <w:tcPr>
            <w:tcW w:w="4583" w:type="pct"/>
          </w:tcPr>
          <w:p w:rsidR="00B47B13" w:rsidRPr="007B397C" w:rsidP="0092135C" w14:paraId="2E2B9A66" w14:textId="041C9214">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2B5960" w:rsidRPr="00C6175E" w14:paraId="35BC4FB0" w14:textId="1EADA330">
      <w:pPr>
        <w:spacing w:after="0" w:line="240" w:lineRule="auto"/>
        <w:rPr>
          <w:rFonts w:ascii="Segoe UI" w:eastAsia="Times New Roman" w:hAnsi="Segoe UI" w:cs="Segoe UI"/>
          <w:b/>
          <w:bCs/>
          <w:color w:val="365F91"/>
          <w:sz w:val="30"/>
          <w:szCs w:val="30"/>
          <w:lang w:val="es-MX"/>
        </w:rPr>
      </w:pPr>
      <w:bookmarkStart w:id="11" w:name="_Toc108768973"/>
    </w:p>
    <w:p w:rsidR="009038DA" w:rsidRPr="00911705" w:rsidP="0092135C" w14:paraId="04506DE5" w14:textId="6D6779E6">
      <w:pPr>
        <w:pStyle w:val="Heading1"/>
        <w:keepNext w:val="0"/>
        <w:keepLines w:val="0"/>
        <w:widowControl w:val="0"/>
        <w:spacing w:before="0" w:line="240" w:lineRule="auto"/>
        <w:rPr>
          <w:rFonts w:ascii="Segoe UI" w:hAnsi="Segoe UI" w:cs="Segoe UI"/>
          <w:sz w:val="30"/>
          <w:szCs w:val="30"/>
        </w:rPr>
      </w:pPr>
      <w:r w:rsidRPr="00911705">
        <w:rPr>
          <w:rFonts w:ascii="Segoe UI" w:hAnsi="Segoe UI" w:cs="Segoe UI"/>
          <w:sz w:val="30"/>
          <w:szCs w:val="30"/>
        </w:rPr>
        <w:t>HIV and Sexually Transmitted Infections</w:t>
      </w:r>
      <w:bookmarkEnd w:id="11"/>
    </w:p>
    <w:p w:rsidR="00F37F26" w:rsidRPr="00CE1137" w:rsidP="0092135C" w14:paraId="4C51E941" w14:textId="08100D85">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8370"/>
        <w:gridCol w:w="810"/>
        <w:gridCol w:w="810"/>
      </w:tblGrid>
      <w:tr w14:paraId="038796D0" w14:textId="3F184DAB" w:rsidTr="007B397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50795A" w:rsidRPr="007B397C" w:rsidP="0092135C" w14:paraId="5F2FB610" w14:textId="448C9229">
            <w:pPr>
              <w:widowControl w:val="0"/>
              <w:tabs>
                <w:tab w:val="left" w:pos="720"/>
              </w:tabs>
              <w:spacing w:after="0" w:line="240" w:lineRule="auto"/>
              <w:jc w:val="right"/>
              <w:rPr>
                <w:rFonts w:ascii="Segoe UI" w:hAnsi="Segoe UI" w:cs="Segoe UI"/>
                <w:b/>
                <w:sz w:val="20"/>
                <w:szCs w:val="20"/>
              </w:rPr>
            </w:pPr>
            <w:r w:rsidRPr="007B397C">
              <w:rPr>
                <w:rFonts w:ascii="Segoe UI" w:hAnsi="Segoe UI" w:cs="Segoe UI"/>
                <w:b/>
                <w:sz w:val="20"/>
                <w:szCs w:val="20"/>
              </w:rPr>
              <w:t>EE3.</w:t>
            </w:r>
          </w:p>
        </w:tc>
        <w:tc>
          <w:tcPr>
            <w:tcW w:w="4625" w:type="pct"/>
            <w:gridSpan w:val="3"/>
            <w:shd w:val="clear" w:color="auto" w:fill="D9D9D9" w:themeFill="background1" w:themeFillShade="D9"/>
          </w:tcPr>
          <w:p w:rsidR="0050795A" w:rsidRPr="007B397C" w:rsidP="0092135C" w14:paraId="22687210" w14:textId="5062A94D">
            <w:pPr>
              <w:widowControl w:val="0"/>
              <w:tabs>
                <w:tab w:val="left" w:pos="720"/>
              </w:tabs>
              <w:spacing w:after="0" w:line="240" w:lineRule="auto"/>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w:t>
            </w:r>
            <w:r w:rsidRPr="00347FC9">
              <w:rPr>
                <w:rFonts w:ascii="Segoe UI" w:hAnsi="Segoe UI" w:cs="Segoe UI"/>
                <w:b/>
                <w:color w:val="000000"/>
                <w:sz w:val="20"/>
                <w:szCs w:val="20"/>
                <w:lang w:val="es-MX"/>
              </w:rPr>
              <w:t xml:space="preserve"> su embarazo más reciente, ¿le dijo </w:t>
            </w:r>
            <w:r w:rsidRPr="00347FC9">
              <w:rPr>
                <w:rFonts w:ascii="Segoe UI" w:hAnsi="Segoe UI" w:cs="Segoe UI"/>
                <w:b/>
                <w:color w:val="000000"/>
                <w:sz w:val="20"/>
                <w:szCs w:val="20"/>
                <w:lang w:val="es-ES"/>
              </w:rPr>
              <w:t>un proveedor</w:t>
            </w:r>
            <w:r w:rsidRPr="00347FC9">
              <w:rPr>
                <w:rFonts w:ascii="Segoe UI" w:hAnsi="Segoe UI" w:cs="Segoe UI"/>
                <w:b/>
                <w:color w:val="000000"/>
                <w:sz w:val="20"/>
                <w:szCs w:val="20"/>
                <w:lang w:val="es-MX"/>
              </w:rPr>
              <w:t xml:space="preserve"> de atención médica que usted tenía alguna de las siguientes infecciones?</w:t>
            </w:r>
            <w:r w:rsidRPr="00347FC9">
              <w:rPr>
                <w:rFonts w:ascii="Segoe UI" w:hAnsi="Segoe UI" w:cs="Segoe UI"/>
                <w:color w:val="000000"/>
                <w:sz w:val="20"/>
                <w:szCs w:val="20"/>
                <w:lang w:val="es-MX"/>
              </w:rPr>
              <w:t xml:space="preserve">  </w:t>
            </w:r>
          </w:p>
        </w:tc>
      </w:tr>
      <w:tr w14:paraId="6D2C64E0" w14:textId="1BEC9A98" w:rsidTr="007B397C">
        <w:tblPrEx>
          <w:tblW w:w="5000" w:type="pct"/>
          <w:tblLook w:val="04A0"/>
        </w:tblPrEx>
        <w:tc>
          <w:tcPr>
            <w:tcW w:w="375" w:type="pct"/>
            <w:shd w:val="clear" w:color="auto" w:fill="D9D9D9" w:themeFill="background1" w:themeFillShade="D9"/>
          </w:tcPr>
          <w:p w:rsidR="0050795A" w:rsidRPr="007B397C" w:rsidP="0092135C" w14:paraId="63CAA69D" w14:textId="77777777">
            <w:pPr>
              <w:widowControl w:val="0"/>
              <w:tabs>
                <w:tab w:val="left" w:pos="720"/>
              </w:tabs>
              <w:spacing w:after="0" w:line="240" w:lineRule="auto"/>
              <w:jc w:val="right"/>
              <w:rPr>
                <w:rFonts w:ascii="Segoe UI" w:hAnsi="Segoe UI" w:cs="Segoe UI"/>
                <w:b/>
                <w:sz w:val="20"/>
                <w:szCs w:val="20"/>
                <w:lang w:val="es-MX"/>
              </w:rPr>
            </w:pPr>
          </w:p>
        </w:tc>
        <w:tc>
          <w:tcPr>
            <w:tcW w:w="4625" w:type="pct"/>
            <w:gridSpan w:val="3"/>
            <w:shd w:val="clear" w:color="auto" w:fill="D9D9D9" w:themeFill="background1" w:themeFillShade="D9"/>
          </w:tcPr>
          <w:p w:rsidR="0050795A" w:rsidRPr="007B397C" w:rsidP="0092135C" w14:paraId="5EF37755" w14:textId="604FFB3C">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7F21BB85" w14:textId="3D35E7F9" w:rsidTr="007B397C">
        <w:tblPrEx>
          <w:tblW w:w="5000" w:type="pct"/>
          <w:tblLook w:val="04A0"/>
        </w:tblPrEx>
        <w:tc>
          <w:tcPr>
            <w:tcW w:w="375" w:type="pct"/>
          </w:tcPr>
          <w:p w:rsidR="0050795A" w:rsidRPr="007B397C" w:rsidP="0092135C" w14:paraId="23AB41E9"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lang w:val="es-MX"/>
              </w:rPr>
            </w:pPr>
          </w:p>
        </w:tc>
        <w:tc>
          <w:tcPr>
            <w:tcW w:w="3875" w:type="pct"/>
          </w:tcPr>
          <w:p w:rsidR="0050795A" w:rsidRPr="007B397C" w:rsidP="0092135C" w14:paraId="3B74D475" w14:textId="0875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p>
        </w:tc>
        <w:tc>
          <w:tcPr>
            <w:tcW w:w="375" w:type="pct"/>
          </w:tcPr>
          <w:p w:rsidR="0050795A" w:rsidRPr="007B397C" w:rsidP="0092135C" w14:paraId="1C6B0E94" w14:textId="1CCEA99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w:t>
            </w:r>
          </w:p>
        </w:tc>
        <w:tc>
          <w:tcPr>
            <w:tcW w:w="375" w:type="pct"/>
          </w:tcPr>
          <w:p w:rsidR="0050795A" w:rsidRPr="007B397C" w:rsidP="0092135C" w14:paraId="58110B1B" w14:textId="3DC6BF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169CED00" w14:textId="20E3E7DF" w:rsidTr="007B397C">
        <w:tblPrEx>
          <w:tblW w:w="5000" w:type="pct"/>
          <w:tblLook w:val="04A0"/>
        </w:tblPrEx>
        <w:tc>
          <w:tcPr>
            <w:tcW w:w="375" w:type="pct"/>
          </w:tcPr>
          <w:p w:rsidR="00DB09EE" w:rsidRPr="007B397C" w:rsidP="00DB09EE" w14:paraId="059AC2C5"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483DF26A" w14:textId="4C27110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Verrugas genitales (VPH)</w:t>
            </w:r>
          </w:p>
        </w:tc>
        <w:tc>
          <w:tcPr>
            <w:tcW w:w="375" w:type="pct"/>
          </w:tcPr>
          <w:p w:rsidR="00DB09EE" w:rsidRPr="007B397C" w:rsidP="00DB09EE" w14:paraId="71A83EE1"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6243206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251C0EA" w14:textId="443F6A82" w:rsidTr="007B397C">
        <w:tblPrEx>
          <w:tblW w:w="5000" w:type="pct"/>
          <w:tblLook w:val="04A0"/>
        </w:tblPrEx>
        <w:tc>
          <w:tcPr>
            <w:tcW w:w="375" w:type="pct"/>
          </w:tcPr>
          <w:p w:rsidR="00DB09EE" w:rsidRPr="007B397C" w:rsidP="00DB09EE" w14:paraId="631D5A0F"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26455EEF" w14:textId="31BE6AC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Herpes</w:t>
            </w:r>
          </w:p>
        </w:tc>
        <w:tc>
          <w:tcPr>
            <w:tcW w:w="375" w:type="pct"/>
          </w:tcPr>
          <w:p w:rsidR="00DB09EE" w:rsidRPr="007B397C" w:rsidP="00DB09EE" w14:paraId="1E01660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4FE5DB90"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2419B09" w14:textId="4024F117" w:rsidTr="007B397C">
        <w:tblPrEx>
          <w:tblW w:w="5000" w:type="pct"/>
          <w:tblLook w:val="04A0"/>
        </w:tblPrEx>
        <w:tc>
          <w:tcPr>
            <w:tcW w:w="375" w:type="pct"/>
          </w:tcPr>
          <w:p w:rsidR="00DB09EE" w:rsidRPr="007B397C" w:rsidP="00DB09EE" w14:paraId="04888CB6"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4186D460" w14:textId="67DA70BB">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Clamidia</w:t>
            </w:r>
          </w:p>
        </w:tc>
        <w:tc>
          <w:tcPr>
            <w:tcW w:w="375" w:type="pct"/>
          </w:tcPr>
          <w:p w:rsidR="00DB09EE" w:rsidRPr="007B397C" w:rsidP="00DB09EE" w14:paraId="1167EDB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6441C7A9"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22D773B4" w14:textId="4A958319" w:rsidTr="007B397C">
        <w:tblPrEx>
          <w:tblW w:w="5000" w:type="pct"/>
          <w:tblLook w:val="04A0"/>
        </w:tblPrEx>
        <w:tc>
          <w:tcPr>
            <w:tcW w:w="375" w:type="pct"/>
          </w:tcPr>
          <w:p w:rsidR="00DB09EE" w:rsidRPr="007B397C" w:rsidP="00DB09EE" w14:paraId="14DEEEE9"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305F6118" w14:textId="6ABF6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Gonorrea</w:t>
            </w:r>
          </w:p>
        </w:tc>
        <w:tc>
          <w:tcPr>
            <w:tcW w:w="375" w:type="pct"/>
          </w:tcPr>
          <w:p w:rsidR="00DB09EE" w:rsidRPr="007B397C" w:rsidP="00DB09EE" w14:paraId="1B966C6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64D334B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1501B3E2" w14:textId="159A3A22" w:rsidTr="007B397C">
        <w:tblPrEx>
          <w:tblW w:w="5000" w:type="pct"/>
          <w:tblLook w:val="04A0"/>
        </w:tblPrEx>
        <w:tc>
          <w:tcPr>
            <w:tcW w:w="375" w:type="pct"/>
          </w:tcPr>
          <w:p w:rsidR="00DB09EE" w:rsidRPr="007B397C" w:rsidP="00DB09EE" w14:paraId="2C1EA5F5"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5F9CFB3C" w14:textId="578BD46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 xml:space="preserve">Enfermedad inflamatoria pélvica </w:t>
            </w:r>
          </w:p>
        </w:tc>
        <w:tc>
          <w:tcPr>
            <w:tcW w:w="375" w:type="pct"/>
          </w:tcPr>
          <w:p w:rsidR="00DB09EE" w:rsidRPr="007B397C" w:rsidP="00DB09EE" w14:paraId="74BEC77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58B4E22C"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31E7CDBD" w14:textId="2E559830" w:rsidTr="007B397C">
        <w:tblPrEx>
          <w:tblW w:w="5000" w:type="pct"/>
          <w:tblLook w:val="04A0"/>
        </w:tblPrEx>
        <w:tc>
          <w:tcPr>
            <w:tcW w:w="375" w:type="pct"/>
          </w:tcPr>
          <w:p w:rsidR="00DB09EE" w:rsidRPr="007B397C" w:rsidP="00DB09EE" w14:paraId="60A499DE"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7FC7FDD0" w14:textId="6792EB5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Sífilis</w:t>
            </w:r>
          </w:p>
        </w:tc>
        <w:tc>
          <w:tcPr>
            <w:tcW w:w="375" w:type="pct"/>
          </w:tcPr>
          <w:p w:rsidR="00DB09EE" w:rsidRPr="007B397C" w:rsidP="00DB09EE" w14:paraId="1678C6B4"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24BC39F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59943591" w14:textId="64095C80" w:rsidTr="007B397C">
        <w:tblPrEx>
          <w:tblW w:w="5000" w:type="pct"/>
          <w:tblLook w:val="04A0"/>
        </w:tblPrEx>
        <w:tc>
          <w:tcPr>
            <w:tcW w:w="375" w:type="pct"/>
          </w:tcPr>
          <w:p w:rsidR="00DB09EE" w:rsidRPr="007B397C" w:rsidP="00DB09EE" w14:paraId="06E30248"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32D42365" w14:textId="610F88C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lang w:val="es-MX"/>
              </w:rPr>
            </w:pPr>
            <w:r w:rsidRPr="00347FC9">
              <w:rPr>
                <w:rFonts w:ascii="Segoe UI" w:hAnsi="Segoe UI" w:cs="Segoe UI"/>
                <w:color w:val="000000"/>
                <w:sz w:val="20"/>
                <w:szCs w:val="20"/>
                <w:lang w:val="es-MX"/>
              </w:rPr>
              <w:t>Estreptococos del grupo B (estreptococo beta)</w:t>
            </w:r>
          </w:p>
        </w:tc>
        <w:tc>
          <w:tcPr>
            <w:tcW w:w="375" w:type="pct"/>
          </w:tcPr>
          <w:p w:rsidR="00DB09EE" w:rsidRPr="007B397C" w:rsidP="00DB09EE" w14:paraId="687C81A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c>
          <w:tcPr>
            <w:tcW w:w="375" w:type="pct"/>
          </w:tcPr>
          <w:p w:rsidR="00DB09EE" w:rsidRPr="007B397C" w:rsidP="00DB09EE" w14:paraId="562E802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r>
      <w:tr w14:paraId="67D5D034" w14:textId="50F82AD8" w:rsidTr="007B397C">
        <w:tblPrEx>
          <w:tblW w:w="5000" w:type="pct"/>
          <w:tblLook w:val="04A0"/>
        </w:tblPrEx>
        <w:tc>
          <w:tcPr>
            <w:tcW w:w="375" w:type="pct"/>
          </w:tcPr>
          <w:p w:rsidR="00DB09EE" w:rsidRPr="007B397C" w:rsidP="00DB09EE" w14:paraId="79BB7882"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42FBC21B" w14:textId="1CC1553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Vaginosis bacteriana</w:t>
            </w:r>
          </w:p>
        </w:tc>
        <w:tc>
          <w:tcPr>
            <w:tcW w:w="375" w:type="pct"/>
          </w:tcPr>
          <w:p w:rsidR="00DB09EE" w:rsidRPr="007B397C" w:rsidP="00DB09EE" w14:paraId="4A605E90"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5B907AE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17C649B0" w14:textId="50C7F956" w:rsidTr="007B397C">
        <w:tblPrEx>
          <w:tblW w:w="5000" w:type="pct"/>
          <w:tblLook w:val="04A0"/>
        </w:tblPrEx>
        <w:tc>
          <w:tcPr>
            <w:tcW w:w="375" w:type="pct"/>
          </w:tcPr>
          <w:p w:rsidR="00DB09EE" w:rsidRPr="007B397C" w:rsidP="00DB09EE" w14:paraId="0C735463"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41BDB8CB" w14:textId="43C2959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 xml:space="preserve">Tricomoniasis (tric) </w:t>
            </w:r>
          </w:p>
        </w:tc>
        <w:tc>
          <w:tcPr>
            <w:tcW w:w="375" w:type="pct"/>
          </w:tcPr>
          <w:p w:rsidR="00DB09EE" w:rsidRPr="007B397C" w:rsidP="00DB09EE" w14:paraId="4109818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22B5370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DB74985" w14:textId="1D0CD8C5" w:rsidTr="007B397C">
        <w:tblPrEx>
          <w:tblW w:w="5000" w:type="pct"/>
          <w:tblLook w:val="04A0"/>
        </w:tblPrEx>
        <w:tc>
          <w:tcPr>
            <w:tcW w:w="375" w:type="pct"/>
          </w:tcPr>
          <w:p w:rsidR="00DB09EE" w:rsidRPr="007B397C" w:rsidP="00DB09EE" w14:paraId="6B2B0D46"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653B258E" w14:textId="30D2126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lang w:val="es-MX"/>
              </w:rPr>
            </w:pPr>
            <w:r w:rsidRPr="00347FC9">
              <w:rPr>
                <w:rFonts w:ascii="Segoe UI" w:hAnsi="Segoe UI" w:cs="Segoe UI"/>
                <w:color w:val="000000"/>
                <w:sz w:val="20"/>
                <w:szCs w:val="20"/>
                <w:lang w:val="es-MX"/>
              </w:rPr>
              <w:t xml:space="preserve">Infección vaginal por hongos </w:t>
            </w:r>
          </w:p>
        </w:tc>
        <w:tc>
          <w:tcPr>
            <w:tcW w:w="375" w:type="pct"/>
          </w:tcPr>
          <w:p w:rsidR="00DB09EE" w:rsidRPr="007B397C" w:rsidP="00DB09EE" w14:paraId="59E03B7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c>
          <w:tcPr>
            <w:tcW w:w="375" w:type="pct"/>
          </w:tcPr>
          <w:p w:rsidR="00DB09EE" w:rsidRPr="007B397C" w:rsidP="00DB09EE" w14:paraId="10E4AD2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r>
      <w:tr w14:paraId="219DFC04" w14:textId="2FD34B65" w:rsidTr="007B397C">
        <w:tblPrEx>
          <w:tblW w:w="5000" w:type="pct"/>
          <w:tblLook w:val="04A0"/>
        </w:tblPrEx>
        <w:tc>
          <w:tcPr>
            <w:tcW w:w="375" w:type="pct"/>
          </w:tcPr>
          <w:p w:rsidR="00DB09EE" w:rsidRPr="007B397C" w:rsidP="00DB09EE" w14:paraId="73A64728"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752661D4" w14:textId="27F0E11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lang w:val="es-MX"/>
              </w:rPr>
            </w:pPr>
            <w:r w:rsidRPr="00347FC9">
              <w:rPr>
                <w:rFonts w:ascii="Segoe UI" w:hAnsi="Segoe UI" w:cs="Segoe UI"/>
                <w:color w:val="000000"/>
                <w:sz w:val="20"/>
                <w:szCs w:val="20"/>
                <w:lang w:val="es-MX"/>
              </w:rPr>
              <w:t>Infección de las vías urinarias (IU)</w:t>
            </w:r>
          </w:p>
        </w:tc>
        <w:tc>
          <w:tcPr>
            <w:tcW w:w="375" w:type="pct"/>
          </w:tcPr>
          <w:p w:rsidR="00DB09EE" w:rsidRPr="007B397C" w:rsidP="00DB09EE" w14:paraId="51AAE56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c>
          <w:tcPr>
            <w:tcW w:w="375" w:type="pct"/>
          </w:tcPr>
          <w:p w:rsidR="00DB09EE" w:rsidRPr="007B397C" w:rsidP="00DB09EE" w14:paraId="58002B3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r>
      <w:tr w14:paraId="7491F210" w14:textId="1985FE46" w:rsidTr="007B397C">
        <w:tblPrEx>
          <w:tblW w:w="5000" w:type="pct"/>
          <w:tblLook w:val="04A0"/>
        </w:tblPrEx>
        <w:tc>
          <w:tcPr>
            <w:tcW w:w="375" w:type="pct"/>
          </w:tcPr>
          <w:p w:rsidR="00DB09EE" w:rsidRPr="007B397C" w:rsidP="00DB09EE" w14:paraId="089E8E73"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3A34722C" w14:textId="6135DB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 xml:space="preserve">Otra opción  </w:t>
            </w:r>
          </w:p>
        </w:tc>
        <w:tc>
          <w:tcPr>
            <w:tcW w:w="375" w:type="pct"/>
          </w:tcPr>
          <w:p w:rsidR="00DB09EE" w:rsidRPr="007B397C" w:rsidP="00DB09EE" w14:paraId="6D63CC34"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4478867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3E97178" w14:textId="77777777" w:rsidTr="007B397C">
        <w:tblPrEx>
          <w:tblW w:w="5000" w:type="pct"/>
          <w:tblLook w:val="04A0"/>
        </w:tblPrEx>
        <w:tc>
          <w:tcPr>
            <w:tcW w:w="375" w:type="pct"/>
          </w:tcPr>
          <w:p w:rsidR="0056143C" w:rsidRPr="007B397C" w:rsidP="0056143C" w14:paraId="4B5D8500" w14:textId="77777777">
            <w:pPr>
              <w:pStyle w:val="ListParagraph"/>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Segoe UI" w:hAnsi="Segoe UI" w:cs="Segoe UI"/>
                <w:sz w:val="20"/>
                <w:szCs w:val="20"/>
                <w:lang w:val="es-MX"/>
              </w:rPr>
            </w:pPr>
          </w:p>
        </w:tc>
        <w:tc>
          <w:tcPr>
            <w:tcW w:w="3875" w:type="pct"/>
          </w:tcPr>
          <w:p w:rsidR="0056143C" w:rsidRPr="007B397C" w:rsidP="0092135C" w14:paraId="5DC421D9" w14:textId="03B2A00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5" w:type="pct"/>
          </w:tcPr>
          <w:p w:rsidR="0056143C" w:rsidRPr="007B397C" w:rsidP="0056143C" w14:paraId="48535B4C" w14:textId="77777777">
            <w:pPr>
              <w:pStyle w:val="ListParagraph"/>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56143C" w:rsidRPr="007B397C" w:rsidP="0056143C" w14:paraId="40E247CE" w14:textId="77777777">
            <w:pPr>
              <w:pStyle w:val="ListParagraph"/>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bl>
    <w:p w:rsidR="00F37F26" w:rsidRPr="007B397C" w:rsidP="0092135C" w14:paraId="1CFC6FAF" w14:textId="6DC2C11F">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058D70C7" w14:textId="4E267CC6" w:rsidTr="007B397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04642D" w:rsidRPr="007B397C" w:rsidP="00F821FC" w14:paraId="330F1E27" w14:textId="39F521C6">
            <w:pPr>
              <w:widowControl w:val="0"/>
              <w:spacing w:after="0" w:line="240" w:lineRule="auto"/>
              <w:jc w:val="center"/>
              <w:rPr>
                <w:rFonts w:ascii="Segoe UI" w:hAnsi="Segoe UI" w:cs="Segoe UI"/>
                <w:b/>
                <w:sz w:val="20"/>
                <w:szCs w:val="20"/>
              </w:rPr>
            </w:pPr>
            <w:r w:rsidRPr="007B397C">
              <w:rPr>
                <w:rFonts w:ascii="Segoe UI" w:hAnsi="Segoe UI" w:cs="Segoe UI"/>
                <w:b/>
                <w:sz w:val="20"/>
                <w:szCs w:val="20"/>
              </w:rPr>
              <w:t>I8.</w:t>
            </w:r>
          </w:p>
        </w:tc>
        <w:tc>
          <w:tcPr>
            <w:tcW w:w="4625" w:type="pct"/>
            <w:shd w:val="clear" w:color="auto" w:fill="D9D9D9" w:themeFill="background1" w:themeFillShade="D9"/>
          </w:tcPr>
          <w:p w:rsidR="0004642D" w:rsidRPr="007B397C" w:rsidP="0092135C" w14:paraId="3B390C15" w14:textId="1C18281F">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algún momento </w:t>
            </w:r>
            <w:r w:rsidRPr="00347FC9">
              <w:rPr>
                <w:rFonts w:ascii="Segoe UI" w:hAnsi="Segoe UI" w:cs="Segoe UI"/>
                <w:b/>
                <w:i/>
                <w:sz w:val="20"/>
                <w:szCs w:val="20"/>
                <w:lang w:val="es-MX"/>
              </w:rPr>
              <w:t>durante</w:t>
            </w:r>
            <w:r w:rsidRPr="00347FC9">
              <w:rPr>
                <w:rFonts w:ascii="Segoe UI" w:hAnsi="Segoe UI" w:cs="Segoe UI"/>
                <w:b/>
                <w:sz w:val="20"/>
                <w:szCs w:val="20"/>
                <w:lang w:val="es-MX"/>
              </w:rPr>
              <w:t xml:space="preserve"> su embarazo más reciente o parto, ¿le hicieron una prueba para detectar el VIH (el virus que causa el sida)?</w:t>
            </w:r>
          </w:p>
        </w:tc>
      </w:tr>
      <w:tr w14:paraId="089226AF" w14:textId="77777777" w:rsidTr="007B397C">
        <w:tblPrEx>
          <w:tblW w:w="5000" w:type="pct"/>
          <w:tblLook w:val="04A0"/>
        </w:tblPrEx>
        <w:tc>
          <w:tcPr>
            <w:tcW w:w="375" w:type="pct"/>
          </w:tcPr>
          <w:p w:rsidR="0004642D" w:rsidRPr="007B397C" w:rsidP="0092135C" w14:paraId="637861F2" w14:textId="77777777">
            <w:pPr>
              <w:pStyle w:val="NoSpacing"/>
              <w:widowControl w:val="0"/>
              <w:jc w:val="right"/>
              <w:rPr>
                <w:rFonts w:ascii="Segoe UI" w:hAnsi="Segoe UI" w:cs="Segoe UI"/>
                <w:sz w:val="20"/>
                <w:szCs w:val="20"/>
                <w:lang w:val="es-MX"/>
              </w:rPr>
            </w:pPr>
          </w:p>
        </w:tc>
        <w:tc>
          <w:tcPr>
            <w:tcW w:w="4625" w:type="pct"/>
          </w:tcPr>
          <w:p w:rsidR="0004642D" w:rsidRPr="007B397C" w:rsidP="0092135C" w14:paraId="131A7E8C" w14:textId="77777777">
            <w:pPr>
              <w:pStyle w:val="NoSpacing"/>
              <w:widowControl w:val="0"/>
              <w:rPr>
                <w:rFonts w:ascii="Segoe UI" w:hAnsi="Segoe UI" w:cs="Segoe UI"/>
                <w:sz w:val="20"/>
                <w:szCs w:val="20"/>
                <w:lang w:val="es-MX"/>
              </w:rPr>
            </w:pPr>
          </w:p>
        </w:tc>
      </w:tr>
      <w:tr w14:paraId="0D84B07D" w14:textId="4A5ABAB2" w:rsidTr="007B397C">
        <w:tblPrEx>
          <w:tblW w:w="5000" w:type="pct"/>
          <w:tblLook w:val="04A0"/>
        </w:tblPrEx>
        <w:tc>
          <w:tcPr>
            <w:tcW w:w="375" w:type="pct"/>
          </w:tcPr>
          <w:p w:rsidR="0004642D" w:rsidRPr="007B397C" w:rsidP="00A239F0" w14:paraId="78CABF40" w14:textId="77777777">
            <w:pPr>
              <w:pStyle w:val="NoSpacing"/>
              <w:widowControl w:val="0"/>
              <w:numPr>
                <w:ilvl w:val="0"/>
                <w:numId w:val="54"/>
              </w:numPr>
              <w:jc w:val="right"/>
              <w:rPr>
                <w:rFonts w:ascii="Segoe UI" w:hAnsi="Segoe UI" w:cs="Segoe UI"/>
                <w:sz w:val="20"/>
                <w:szCs w:val="20"/>
                <w:lang w:val="es-MX"/>
              </w:rPr>
            </w:pPr>
          </w:p>
        </w:tc>
        <w:tc>
          <w:tcPr>
            <w:tcW w:w="4625" w:type="pct"/>
          </w:tcPr>
          <w:p w:rsidR="0004642D" w:rsidRPr="007B397C" w:rsidP="0092135C" w14:paraId="55FCD954" w14:textId="00E4A4DE">
            <w:pPr>
              <w:pStyle w:val="NoSpacing"/>
              <w:widowControl w:val="0"/>
              <w:rPr>
                <w:rFonts w:ascii="Segoe UI" w:hAnsi="Segoe UI" w:cs="Segoe UI"/>
                <w:sz w:val="20"/>
                <w:szCs w:val="20"/>
              </w:rPr>
            </w:pPr>
            <w:r w:rsidRPr="007B397C">
              <w:rPr>
                <w:rFonts w:ascii="Segoe UI" w:hAnsi="Segoe UI" w:cs="Segoe UI"/>
                <w:sz w:val="20"/>
                <w:szCs w:val="20"/>
              </w:rPr>
              <w:t xml:space="preserve">No </w:t>
            </w:r>
          </w:p>
        </w:tc>
      </w:tr>
      <w:tr w14:paraId="03C9B39B" w14:textId="0F113D63" w:rsidTr="007B397C">
        <w:tblPrEx>
          <w:tblW w:w="5000" w:type="pct"/>
          <w:tblLook w:val="04A0"/>
        </w:tblPrEx>
        <w:tc>
          <w:tcPr>
            <w:tcW w:w="375" w:type="pct"/>
          </w:tcPr>
          <w:p w:rsidR="0004642D" w:rsidRPr="007B397C" w:rsidP="00A239F0" w14:paraId="0BFB540E" w14:textId="77777777">
            <w:pPr>
              <w:pStyle w:val="NoSpacing"/>
              <w:widowControl w:val="0"/>
              <w:numPr>
                <w:ilvl w:val="0"/>
                <w:numId w:val="54"/>
              </w:numPr>
              <w:jc w:val="right"/>
              <w:rPr>
                <w:rFonts w:ascii="Segoe UI" w:hAnsi="Segoe UI" w:cs="Segoe UI"/>
                <w:sz w:val="20"/>
                <w:szCs w:val="20"/>
              </w:rPr>
            </w:pPr>
          </w:p>
        </w:tc>
        <w:tc>
          <w:tcPr>
            <w:tcW w:w="4625" w:type="pct"/>
          </w:tcPr>
          <w:p w:rsidR="0004642D" w:rsidRPr="007B397C" w:rsidP="0092135C" w14:paraId="2BA5ADA0" w14:textId="610BF292">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Sí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3B551B6B" w14:textId="049122AB" w:rsidTr="007B397C">
        <w:tblPrEx>
          <w:tblW w:w="5000" w:type="pct"/>
          <w:tblLook w:val="04A0"/>
        </w:tblPrEx>
        <w:tc>
          <w:tcPr>
            <w:tcW w:w="375" w:type="pct"/>
          </w:tcPr>
          <w:p w:rsidR="0004642D" w:rsidRPr="007B397C" w:rsidP="00A239F0" w14:paraId="4A21409B" w14:textId="77777777">
            <w:pPr>
              <w:pStyle w:val="NoSpacing"/>
              <w:widowControl w:val="0"/>
              <w:numPr>
                <w:ilvl w:val="0"/>
                <w:numId w:val="54"/>
              </w:numPr>
              <w:jc w:val="right"/>
              <w:rPr>
                <w:rFonts w:ascii="Segoe UI" w:hAnsi="Segoe UI" w:cs="Segoe UI"/>
                <w:sz w:val="20"/>
                <w:szCs w:val="20"/>
                <w:lang w:val="es-MX"/>
              </w:rPr>
            </w:pPr>
          </w:p>
        </w:tc>
        <w:tc>
          <w:tcPr>
            <w:tcW w:w="4625" w:type="pct"/>
          </w:tcPr>
          <w:p w:rsidR="0004642D" w:rsidRPr="007B397C" w:rsidP="0092135C" w14:paraId="5DDFA628" w14:textId="3A7A70BC">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No sé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50795A" w:rsidRPr="00481353" w14:paraId="4CF8ED78"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59842859" w14:textId="5A53261D" w:rsidTr="00D838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04642D" w:rsidRPr="007B397C" w:rsidP="0092135C" w14:paraId="5E600707" w14:textId="6804C982">
            <w:pPr>
              <w:widowControl w:val="0"/>
              <w:tabs>
                <w:tab w:val="left" w:pos="720"/>
              </w:tabs>
              <w:spacing w:after="0" w:line="240" w:lineRule="auto"/>
              <w:jc w:val="right"/>
              <w:rPr>
                <w:rFonts w:ascii="Segoe UI" w:hAnsi="Segoe UI" w:cs="Segoe UI"/>
                <w:b/>
                <w:sz w:val="20"/>
                <w:szCs w:val="20"/>
              </w:rPr>
            </w:pPr>
            <w:r w:rsidRPr="007B397C">
              <w:rPr>
                <w:rFonts w:ascii="Segoe UI" w:hAnsi="Segoe UI" w:cs="Segoe UI"/>
                <w:b/>
                <w:sz w:val="20"/>
                <w:szCs w:val="20"/>
              </w:rPr>
              <w:t>I9.</w:t>
            </w:r>
          </w:p>
        </w:tc>
        <w:tc>
          <w:tcPr>
            <w:tcW w:w="4625" w:type="pct"/>
            <w:shd w:val="clear" w:color="auto" w:fill="D9D9D9" w:themeFill="background1" w:themeFillShade="D9"/>
          </w:tcPr>
          <w:p w:rsidR="0004642D" w:rsidRPr="007B397C" w:rsidP="0092135C" w14:paraId="0834DDDF" w14:textId="27B848CC">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Por qué no se hizo usted la prueba del VIH durante su embarazo o parto más reciente?</w:t>
            </w:r>
          </w:p>
        </w:tc>
      </w:tr>
      <w:tr w14:paraId="578FB570" w14:textId="77777777" w:rsidTr="00D83800">
        <w:tblPrEx>
          <w:tblW w:w="5000" w:type="pct"/>
          <w:tblLook w:val="04A0"/>
        </w:tblPrEx>
        <w:tc>
          <w:tcPr>
            <w:tcW w:w="375" w:type="pct"/>
            <w:shd w:val="clear" w:color="auto" w:fill="D9D9D9" w:themeFill="background1" w:themeFillShade="D9"/>
          </w:tcPr>
          <w:p w:rsidR="0004642D" w:rsidRPr="007B397C" w:rsidP="0092135C" w14:paraId="4241A798" w14:textId="77777777">
            <w:pPr>
              <w:widowControl w:val="0"/>
              <w:tabs>
                <w:tab w:val="left" w:pos="720"/>
              </w:tabs>
              <w:spacing w:after="0" w:line="240" w:lineRule="auto"/>
              <w:jc w:val="right"/>
              <w:rPr>
                <w:rFonts w:ascii="Segoe UI" w:hAnsi="Segoe UI" w:cs="Segoe UI"/>
                <w:b/>
                <w:sz w:val="20"/>
                <w:szCs w:val="20"/>
                <w:lang w:val="es-MX"/>
              </w:rPr>
            </w:pPr>
          </w:p>
        </w:tc>
        <w:tc>
          <w:tcPr>
            <w:tcW w:w="4625" w:type="pct"/>
            <w:shd w:val="clear" w:color="auto" w:fill="D9D9D9" w:themeFill="background1" w:themeFillShade="D9"/>
          </w:tcPr>
          <w:p w:rsidR="0004642D" w:rsidRPr="007B397C" w:rsidP="0092135C" w14:paraId="0507F4CF" w14:textId="4FA8F4AA">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54F072EE" w14:textId="30D55B81" w:rsidTr="00D83800">
        <w:tblPrEx>
          <w:tblW w:w="5000" w:type="pct"/>
          <w:tblLook w:val="04A0"/>
        </w:tblPrEx>
        <w:tc>
          <w:tcPr>
            <w:tcW w:w="375" w:type="pct"/>
          </w:tcPr>
          <w:p w:rsidR="0004642D" w:rsidRPr="007B397C" w:rsidP="0092135C" w14:paraId="162609B1" w14:textId="77777777">
            <w:pPr>
              <w:widowControl w:val="0"/>
              <w:tabs>
                <w:tab w:val="left" w:pos="720"/>
              </w:tabs>
              <w:spacing w:after="0" w:line="240" w:lineRule="auto"/>
              <w:jc w:val="right"/>
              <w:rPr>
                <w:rFonts w:ascii="Segoe UI" w:hAnsi="Segoe UI" w:cs="Segoe UI"/>
                <w:b/>
                <w:sz w:val="20"/>
                <w:szCs w:val="20"/>
                <w:lang w:val="es-MX"/>
              </w:rPr>
            </w:pPr>
          </w:p>
        </w:tc>
        <w:tc>
          <w:tcPr>
            <w:tcW w:w="4625" w:type="pct"/>
          </w:tcPr>
          <w:p w:rsidR="0004642D" w:rsidRPr="007B397C" w:rsidP="0092135C" w14:paraId="4B67DDB9" w14:textId="7B0B2750">
            <w:pPr>
              <w:widowControl w:val="0"/>
              <w:tabs>
                <w:tab w:val="left" w:pos="720"/>
              </w:tabs>
              <w:spacing w:after="0" w:line="240" w:lineRule="auto"/>
              <w:rPr>
                <w:rFonts w:ascii="Segoe UI" w:hAnsi="Segoe UI" w:cs="Segoe UI"/>
                <w:b/>
                <w:sz w:val="20"/>
                <w:szCs w:val="20"/>
                <w:lang w:val="es-MX"/>
              </w:rPr>
            </w:pPr>
          </w:p>
        </w:tc>
      </w:tr>
      <w:tr w14:paraId="7BCF9688" w14:textId="2C262AD4" w:rsidTr="00D83800">
        <w:tblPrEx>
          <w:tblW w:w="5000" w:type="pct"/>
          <w:tblLook w:val="04A0"/>
        </w:tblPrEx>
        <w:tc>
          <w:tcPr>
            <w:tcW w:w="375" w:type="pct"/>
          </w:tcPr>
          <w:p w:rsidR="00DB09EE" w:rsidRPr="007B397C" w:rsidP="00DB09EE" w14:paraId="2059EFFF"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1B2FC439" w14:textId="1BD47F7C">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me ofrecieron la prueba</w:t>
            </w:r>
          </w:p>
        </w:tc>
      </w:tr>
      <w:tr w14:paraId="4A852AF1" w14:textId="4485DC3F" w:rsidTr="00D83800">
        <w:tblPrEx>
          <w:tblW w:w="5000" w:type="pct"/>
          <w:tblLook w:val="04A0"/>
        </w:tblPrEx>
        <w:tc>
          <w:tcPr>
            <w:tcW w:w="375" w:type="pct"/>
          </w:tcPr>
          <w:p w:rsidR="00DB09EE" w:rsidRPr="007B397C" w:rsidP="00DB09EE" w14:paraId="235CEF2E"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7C017FB2" w14:textId="18A03025">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quise hacerme la prueba</w:t>
            </w:r>
          </w:p>
        </w:tc>
      </w:tr>
      <w:tr w14:paraId="68B527C8" w14:textId="0DB8400E" w:rsidTr="00D83800">
        <w:tblPrEx>
          <w:tblW w:w="5000" w:type="pct"/>
          <w:tblLook w:val="04A0"/>
        </w:tblPrEx>
        <w:tc>
          <w:tcPr>
            <w:tcW w:w="375" w:type="pct"/>
          </w:tcPr>
          <w:p w:rsidR="00DB09EE" w:rsidRPr="007B397C" w:rsidP="00DB09EE" w14:paraId="556D30B7"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18E814E0" w14:textId="115C6679">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Yo ya sabía si tenía o no el VIH</w:t>
            </w:r>
          </w:p>
        </w:tc>
      </w:tr>
      <w:tr w14:paraId="676CC2EB" w14:textId="11AB0889" w:rsidTr="00D83800">
        <w:tblPrEx>
          <w:tblW w:w="5000" w:type="pct"/>
          <w:tblLook w:val="04A0"/>
        </w:tblPrEx>
        <w:tc>
          <w:tcPr>
            <w:tcW w:w="375" w:type="pct"/>
          </w:tcPr>
          <w:p w:rsidR="00DB09EE" w:rsidRPr="007B397C" w:rsidP="00DB09EE" w14:paraId="3397B07F"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14A2D5DA" w14:textId="7F1BC4B6">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ensé que estuviera en riesgo de contraer el VIH</w:t>
            </w:r>
          </w:p>
        </w:tc>
      </w:tr>
      <w:tr w14:paraId="60FC2B3F" w14:textId="1E5A4786" w:rsidTr="00D83800">
        <w:tblPrEx>
          <w:tblW w:w="5000" w:type="pct"/>
          <w:tblLook w:val="04A0"/>
        </w:tblPrEx>
        <w:tc>
          <w:tcPr>
            <w:tcW w:w="375" w:type="pct"/>
          </w:tcPr>
          <w:p w:rsidR="00DB09EE" w:rsidRPr="007B397C" w:rsidP="00DB09EE" w14:paraId="603F75A6" w14:textId="77777777">
            <w:pPr>
              <w:pStyle w:val="ListParagraph"/>
              <w:widowControl w:val="0"/>
              <w:numPr>
                <w:ilvl w:val="0"/>
                <w:numId w:val="54"/>
              </w:numPr>
              <w:tabs>
                <w:tab w:val="left" w:pos="720"/>
                <w:tab w:val="left" w:pos="5944"/>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6055992F" w14:textId="7CB920DC">
            <w:pPr>
              <w:widowControl w:val="0"/>
              <w:tabs>
                <w:tab w:val="left" w:pos="720"/>
                <w:tab w:val="left" w:pos="5944"/>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quería que la gente pensara que yo estaba en riesgo de contraer el VIH </w:t>
            </w:r>
          </w:p>
        </w:tc>
      </w:tr>
      <w:tr w14:paraId="299E035D" w14:textId="5159E37E" w:rsidTr="00D83800">
        <w:tblPrEx>
          <w:tblW w:w="5000" w:type="pct"/>
          <w:tblLook w:val="04A0"/>
        </w:tblPrEx>
        <w:tc>
          <w:tcPr>
            <w:tcW w:w="375" w:type="pct"/>
          </w:tcPr>
          <w:p w:rsidR="00DB09EE" w:rsidRPr="007B397C" w:rsidP="00DB09EE" w14:paraId="07955FDC"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096E00AD" w14:textId="4580CCF7">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Le temía al resultado                                            </w:t>
            </w:r>
          </w:p>
        </w:tc>
      </w:tr>
      <w:tr w14:paraId="7BFDD9D5" w14:textId="5986A813" w:rsidTr="00D83800">
        <w:tblPrEx>
          <w:tblW w:w="5000" w:type="pct"/>
          <w:tblLook w:val="04A0"/>
        </w:tblPrEx>
        <w:tc>
          <w:tcPr>
            <w:tcW w:w="375" w:type="pct"/>
          </w:tcPr>
          <w:p w:rsidR="00DB09EE" w:rsidRPr="007B397C" w:rsidP="00DB09EE" w14:paraId="7E693E93"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rPr>
            </w:pPr>
          </w:p>
        </w:tc>
        <w:tc>
          <w:tcPr>
            <w:tcW w:w="4625" w:type="pct"/>
          </w:tcPr>
          <w:p w:rsidR="00DB09EE" w:rsidRPr="007B397C" w:rsidP="00DB09EE" w14:paraId="2549967A" w14:textId="3DC1DF1F">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e hicieron la prueba </w:t>
            </w:r>
            <w:r w:rsidRPr="00347FC9">
              <w:rPr>
                <w:rFonts w:ascii="Segoe UI" w:hAnsi="Segoe UI" w:cs="Segoe UI"/>
                <w:i/>
                <w:color w:val="000000"/>
                <w:sz w:val="20"/>
                <w:szCs w:val="20"/>
                <w:lang w:val="es-MX"/>
              </w:rPr>
              <w:t>antes</w:t>
            </w:r>
            <w:r w:rsidRPr="00347FC9">
              <w:rPr>
                <w:rFonts w:ascii="Segoe UI" w:hAnsi="Segoe UI" w:cs="Segoe UI"/>
                <w:color w:val="000000"/>
                <w:sz w:val="20"/>
                <w:szCs w:val="20"/>
                <w:lang w:val="es-MX"/>
              </w:rPr>
              <w:t xml:space="preserve"> de este embarazo y no pensé que necesitara hacérmela de nuevo </w:t>
            </w:r>
          </w:p>
        </w:tc>
      </w:tr>
      <w:tr w14:paraId="512E169D" w14:textId="56E6FC47" w:rsidTr="00D83800">
        <w:tblPrEx>
          <w:tblW w:w="5000" w:type="pct"/>
          <w:tblLook w:val="04A0"/>
        </w:tblPrEx>
        <w:tc>
          <w:tcPr>
            <w:tcW w:w="375" w:type="pct"/>
          </w:tcPr>
          <w:p w:rsidR="00DB09EE" w:rsidRPr="007B397C" w:rsidP="00DB09EE" w14:paraId="20EE135D" w14:textId="77777777">
            <w:pPr>
              <w:pStyle w:val="ListParagraph"/>
              <w:widowControl w:val="0"/>
              <w:numPr>
                <w:ilvl w:val="0"/>
                <w:numId w:val="54"/>
              </w:numPr>
              <w:tabs>
                <w:tab w:val="left" w:pos="720"/>
              </w:tabs>
              <w:spacing w:after="0" w:line="240" w:lineRule="auto"/>
              <w:jc w:val="right"/>
              <w:rPr>
                <w:rFonts w:ascii="Segoe UI" w:hAnsi="Segoe UI" w:cs="Segoe UI"/>
                <w:sz w:val="20"/>
                <w:szCs w:val="20"/>
                <w:lang w:val="es-MX"/>
              </w:rPr>
            </w:pPr>
          </w:p>
        </w:tc>
        <w:tc>
          <w:tcPr>
            <w:tcW w:w="4625" w:type="pct"/>
          </w:tcPr>
          <w:p w:rsidR="00DB09EE" w:rsidRPr="007B397C" w:rsidP="00DB09EE" w14:paraId="37BD48FE" w14:textId="05DF56A0">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razón </w:t>
            </w:r>
          </w:p>
        </w:tc>
      </w:tr>
      <w:tr w14:paraId="437B25F0" w14:textId="0D4347F8" w:rsidTr="00D83800">
        <w:tblPrEx>
          <w:tblW w:w="5000" w:type="pct"/>
          <w:tblLook w:val="04A0"/>
        </w:tblPrEx>
        <w:tc>
          <w:tcPr>
            <w:tcW w:w="375" w:type="pct"/>
          </w:tcPr>
          <w:p w:rsidR="0004642D" w:rsidRPr="007B397C" w:rsidP="0092135C" w14:paraId="77A4AF24" w14:textId="77777777">
            <w:pPr>
              <w:widowControl w:val="0"/>
              <w:tabs>
                <w:tab w:val="left" w:pos="720"/>
              </w:tabs>
              <w:spacing w:after="0" w:line="240" w:lineRule="auto"/>
              <w:rPr>
                <w:rFonts w:ascii="Segoe UI" w:hAnsi="Segoe UI" w:cs="Segoe UI"/>
                <w:sz w:val="20"/>
                <w:szCs w:val="20"/>
                <w:lang w:val="es-MX"/>
              </w:rPr>
            </w:pPr>
          </w:p>
        </w:tc>
        <w:tc>
          <w:tcPr>
            <w:tcW w:w="4625" w:type="pct"/>
          </w:tcPr>
          <w:p w:rsidR="0004642D" w:rsidRPr="007B397C" w:rsidP="0092135C" w14:paraId="6C5752B3" w14:textId="0854CCB7">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70ECB" w:rsidRPr="007B397C" w:rsidP="0092135C" w14:paraId="2F5947A8" w14:textId="2D6C3F43">
      <w:pPr>
        <w:widowControl w:val="0"/>
        <w:spacing w:after="0" w:line="240" w:lineRule="auto"/>
        <w:rPr>
          <w:rStyle w:val="SubtleReference"/>
          <w:rFonts w:ascii="Segoe UI" w:hAnsi="Segoe UI" w:cs="Segoe UI"/>
          <w:smallCaps w:val="0"/>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E5D5F6B" w14:textId="60F28DA5"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162F0" w:rsidRPr="007B397C" w:rsidP="00A162F0" w14:paraId="4A6FEA45" w14:textId="77777777">
            <w:pPr>
              <w:widowControl w:val="0"/>
              <w:spacing w:after="0" w:line="240" w:lineRule="auto"/>
              <w:jc w:val="right"/>
              <w:rPr>
                <w:rFonts w:ascii="Segoe UI" w:hAnsi="Segoe UI" w:cs="Segoe UI"/>
                <w:b/>
                <w:sz w:val="20"/>
                <w:szCs w:val="20"/>
              </w:rPr>
            </w:pPr>
            <w:r w:rsidRPr="007B397C">
              <w:rPr>
                <w:rFonts w:ascii="Segoe UI" w:hAnsi="Segoe UI" w:cs="Segoe UI"/>
                <w:b/>
                <w:sz w:val="20"/>
                <w:szCs w:val="20"/>
              </w:rPr>
              <w:t>I10.</w:t>
            </w:r>
          </w:p>
          <w:p w:rsidR="00A162F0" w:rsidRPr="007B397C" w:rsidP="00A162F0" w14:paraId="28790F8A" w14:textId="3BC9C6A7">
            <w:pPr>
              <w:widowControl w:val="0"/>
              <w:spacing w:after="0" w:line="240" w:lineRule="auto"/>
              <w:rPr>
                <w:rFonts w:ascii="Segoe UI" w:hAnsi="Segoe UI" w:cs="Segoe UI"/>
                <w:color w:val="365F91" w:themeColor="accent1" w:themeShade="BF"/>
                <w:sz w:val="20"/>
                <w:szCs w:val="20"/>
              </w:rPr>
            </w:pPr>
          </w:p>
        </w:tc>
        <w:tc>
          <w:tcPr>
            <w:tcW w:w="4583" w:type="pct"/>
            <w:shd w:val="clear" w:color="auto" w:fill="D9D9D9" w:themeFill="background1" w:themeFillShade="D9"/>
          </w:tcPr>
          <w:p w:rsidR="00A162F0" w:rsidRPr="007B397C" w:rsidP="00A162F0" w14:paraId="6A8AC292" w14:textId="7B9B20A1">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Qué está haciendo usted </w:t>
            </w:r>
            <w:r w:rsidRPr="00347FC9">
              <w:rPr>
                <w:rFonts w:ascii="Segoe UI" w:hAnsi="Segoe UI" w:cs="Segoe UI"/>
                <w:b/>
                <w:i/>
                <w:sz w:val="20"/>
                <w:szCs w:val="20"/>
                <w:lang w:val="es-MX"/>
              </w:rPr>
              <w:t>ahora</w:t>
            </w:r>
            <w:r w:rsidRPr="00347FC9">
              <w:rPr>
                <w:rFonts w:ascii="Segoe UI" w:hAnsi="Segoe UI" w:cs="Segoe UI"/>
                <w:b/>
                <w:sz w:val="20"/>
                <w:szCs w:val="20"/>
                <w:lang w:val="es-MX"/>
              </w:rPr>
              <w:t xml:space="preserve"> para evitar contraer infecciones de transmisión sexual (ITS), incluso por el VIH?</w:t>
            </w:r>
          </w:p>
        </w:tc>
      </w:tr>
      <w:tr w14:paraId="2F2C4FCC" w14:textId="77777777" w:rsidTr="00E15834">
        <w:tblPrEx>
          <w:tblW w:w="5000" w:type="pct"/>
          <w:tblLook w:val="04A0"/>
        </w:tblPrEx>
        <w:tc>
          <w:tcPr>
            <w:tcW w:w="417" w:type="pct"/>
            <w:shd w:val="clear" w:color="auto" w:fill="D9D9D9" w:themeFill="background1" w:themeFillShade="D9"/>
          </w:tcPr>
          <w:p w:rsidR="00A162F0" w:rsidRPr="007B397C" w:rsidP="00A162F0" w14:paraId="31380E20" w14:textId="77777777">
            <w:pPr>
              <w:widowControl w:val="0"/>
              <w:spacing w:after="0" w:line="240" w:lineRule="auto"/>
              <w:rPr>
                <w:rFonts w:ascii="Segoe UI" w:hAnsi="Segoe UI" w:cs="Segoe UI"/>
                <w:color w:val="365F91" w:themeColor="accent1" w:themeShade="BF"/>
                <w:sz w:val="20"/>
                <w:szCs w:val="20"/>
                <w:lang w:val="es-MX"/>
              </w:rPr>
            </w:pPr>
          </w:p>
        </w:tc>
        <w:tc>
          <w:tcPr>
            <w:tcW w:w="4583" w:type="pct"/>
            <w:shd w:val="clear" w:color="auto" w:fill="D9D9D9" w:themeFill="background1" w:themeFillShade="D9"/>
          </w:tcPr>
          <w:p w:rsidR="00A162F0" w:rsidRPr="007B397C" w:rsidP="00A162F0" w14:paraId="43884CB2" w14:textId="162BCA91">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115D62B7" w14:textId="77777777" w:rsidTr="00E15834">
        <w:tblPrEx>
          <w:tblW w:w="5000" w:type="pct"/>
          <w:tblLook w:val="04A0"/>
        </w:tblPrEx>
        <w:tc>
          <w:tcPr>
            <w:tcW w:w="417" w:type="pct"/>
          </w:tcPr>
          <w:p w:rsidR="00A162F0" w:rsidRPr="007B397C" w:rsidP="00A162F0" w14:paraId="275E4DEA" w14:textId="77777777">
            <w:pPr>
              <w:pStyle w:val="ListParagraph"/>
              <w:widowControl w:val="0"/>
              <w:spacing w:after="0" w:line="240" w:lineRule="auto"/>
              <w:rPr>
                <w:rFonts w:ascii="Segoe UI" w:hAnsi="Segoe UI" w:cs="Segoe UI"/>
                <w:sz w:val="20"/>
                <w:szCs w:val="20"/>
                <w:lang w:val="es-MX"/>
              </w:rPr>
            </w:pPr>
          </w:p>
        </w:tc>
        <w:tc>
          <w:tcPr>
            <w:tcW w:w="4583" w:type="pct"/>
          </w:tcPr>
          <w:p w:rsidR="00A162F0" w:rsidRPr="00481353" w:rsidP="00A162F0" w14:paraId="67DFD78E" w14:textId="77777777">
            <w:pPr>
              <w:widowControl w:val="0"/>
              <w:spacing w:after="0" w:line="240" w:lineRule="auto"/>
              <w:rPr>
                <w:rFonts w:ascii="Segoe UI" w:hAnsi="Segoe UI" w:cs="Segoe UI"/>
                <w:sz w:val="20"/>
                <w:szCs w:val="20"/>
                <w:lang w:val="es-MX"/>
              </w:rPr>
            </w:pPr>
          </w:p>
        </w:tc>
      </w:tr>
      <w:tr w14:paraId="614BB1C0" w14:textId="68173442" w:rsidTr="00E15834">
        <w:tblPrEx>
          <w:tblW w:w="5000" w:type="pct"/>
          <w:tblLook w:val="04A0"/>
        </w:tblPrEx>
        <w:tc>
          <w:tcPr>
            <w:tcW w:w="417" w:type="pct"/>
          </w:tcPr>
          <w:p w:rsidR="00A162F0" w:rsidRPr="007B397C" w:rsidP="00A162F0" w14:paraId="46A7CB3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7B397C" w:rsidP="00A162F0" w14:paraId="300946CD" w14:textId="72DC300C">
            <w:pPr>
              <w:widowControl w:val="0"/>
              <w:spacing w:after="0" w:line="240" w:lineRule="auto"/>
              <w:rPr>
                <w:rFonts w:ascii="Segoe UI" w:hAnsi="Segoe UI" w:cs="Segoe UI"/>
                <w:sz w:val="20"/>
                <w:szCs w:val="20"/>
              </w:rPr>
            </w:pPr>
            <w:r w:rsidRPr="00347FC9">
              <w:rPr>
                <w:rFonts w:ascii="Segoe UI" w:hAnsi="Segoe UI" w:cs="Segoe UI"/>
                <w:sz w:val="20"/>
                <w:szCs w:val="20"/>
              </w:rPr>
              <w:t>No estoy haciendo nada</w:t>
            </w:r>
          </w:p>
        </w:tc>
      </w:tr>
      <w:tr w14:paraId="7DC5F9B4" w14:textId="313F3C1D" w:rsidTr="00E15834">
        <w:tblPrEx>
          <w:tblW w:w="5000" w:type="pct"/>
          <w:tblLook w:val="04A0"/>
        </w:tblPrEx>
        <w:tc>
          <w:tcPr>
            <w:tcW w:w="417" w:type="pct"/>
          </w:tcPr>
          <w:p w:rsidR="00A162F0" w:rsidRPr="007B397C" w:rsidP="00A162F0" w14:paraId="248EFC8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162F0" w:rsidRPr="007B397C" w:rsidP="00A162F0" w14:paraId="311138DA" w14:textId="2D5ED19E">
            <w:pPr>
              <w:widowControl w:val="0"/>
              <w:spacing w:after="0" w:line="240" w:lineRule="auto"/>
              <w:rPr>
                <w:rFonts w:ascii="Segoe UI" w:hAnsi="Segoe UI" w:cs="Segoe UI"/>
                <w:sz w:val="20"/>
                <w:szCs w:val="20"/>
              </w:rPr>
            </w:pPr>
            <w:r w:rsidRPr="00347FC9">
              <w:rPr>
                <w:rFonts w:ascii="Segoe UI" w:hAnsi="Segoe UI" w:cs="Segoe UI"/>
                <w:sz w:val="20"/>
                <w:szCs w:val="20"/>
              </w:rPr>
              <w:t>Usando condones</w:t>
            </w:r>
          </w:p>
        </w:tc>
      </w:tr>
      <w:tr w14:paraId="16214359" w14:textId="09D6A5A3" w:rsidTr="00E15834">
        <w:tblPrEx>
          <w:tblW w:w="5000" w:type="pct"/>
          <w:tblLook w:val="04A0"/>
        </w:tblPrEx>
        <w:tc>
          <w:tcPr>
            <w:tcW w:w="417" w:type="pct"/>
          </w:tcPr>
          <w:p w:rsidR="00A162F0" w:rsidRPr="007B397C" w:rsidP="00A162F0" w14:paraId="2C029D5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162F0" w:rsidRPr="007B397C" w:rsidP="00A162F0" w14:paraId="1121E753" w14:textId="6E94E2D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hago pruebas de ITS/VIH</w:t>
            </w:r>
          </w:p>
        </w:tc>
      </w:tr>
      <w:tr w14:paraId="3DCAC884" w14:textId="329CA5BC" w:rsidTr="00E15834">
        <w:tblPrEx>
          <w:tblW w:w="5000" w:type="pct"/>
          <w:tblLook w:val="04A0"/>
        </w:tblPrEx>
        <w:tc>
          <w:tcPr>
            <w:tcW w:w="417" w:type="pct"/>
          </w:tcPr>
          <w:p w:rsidR="00A162F0" w:rsidRPr="007B397C" w:rsidP="00A162F0" w14:paraId="63F49F5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7B397C" w:rsidP="00A162F0" w14:paraId="6FEA0D84" w14:textId="75D2D88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onogamia mutua (la pareja solo tiene relaciones sexuales entre sí)</w:t>
            </w:r>
          </w:p>
        </w:tc>
      </w:tr>
      <w:tr w14:paraId="40299E27" w14:textId="78359575" w:rsidTr="00E15834">
        <w:tblPrEx>
          <w:tblW w:w="5000" w:type="pct"/>
          <w:tblLook w:val="04A0"/>
        </w:tblPrEx>
        <w:tc>
          <w:tcPr>
            <w:tcW w:w="417" w:type="pct"/>
          </w:tcPr>
          <w:p w:rsidR="00A162F0" w:rsidRPr="007B397C" w:rsidP="00A162F0" w14:paraId="735F50C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7B397C" w:rsidP="00A162F0" w14:paraId="4C73D7C3" w14:textId="2065844A">
            <w:pPr>
              <w:widowControl w:val="0"/>
              <w:spacing w:after="0" w:line="240" w:lineRule="auto"/>
              <w:rPr>
                <w:rFonts w:ascii="Segoe UI" w:hAnsi="Segoe UI" w:cs="Segoe UI"/>
                <w:sz w:val="20"/>
                <w:szCs w:val="20"/>
              </w:rPr>
            </w:pPr>
            <w:r w:rsidRPr="00347FC9">
              <w:rPr>
                <w:rFonts w:ascii="Segoe UI" w:hAnsi="Segoe UI" w:cs="Segoe UI"/>
                <w:sz w:val="20"/>
                <w:szCs w:val="20"/>
              </w:rPr>
              <w:t>Otra opción</w:t>
            </w:r>
          </w:p>
        </w:tc>
      </w:tr>
      <w:tr w14:paraId="7D60F75B" w14:textId="7F6DFFBF" w:rsidTr="00E15834">
        <w:tblPrEx>
          <w:tblW w:w="5000" w:type="pct"/>
          <w:tblLook w:val="04A0"/>
        </w:tblPrEx>
        <w:tc>
          <w:tcPr>
            <w:tcW w:w="417" w:type="pct"/>
          </w:tcPr>
          <w:p w:rsidR="00A162F0" w:rsidRPr="007B397C" w:rsidP="00A162F0" w14:paraId="64BCEE16" w14:textId="77777777">
            <w:pPr>
              <w:widowControl w:val="0"/>
              <w:spacing w:after="0" w:line="240" w:lineRule="auto"/>
              <w:rPr>
                <w:rFonts w:ascii="Segoe UI" w:hAnsi="Segoe UI" w:cs="Segoe UI"/>
                <w:color w:val="365F91" w:themeColor="accent1" w:themeShade="BF"/>
                <w:sz w:val="20"/>
                <w:szCs w:val="20"/>
              </w:rPr>
            </w:pPr>
          </w:p>
        </w:tc>
        <w:tc>
          <w:tcPr>
            <w:tcW w:w="4583" w:type="pct"/>
          </w:tcPr>
          <w:p w:rsidR="00A162F0" w:rsidRPr="007B397C" w:rsidP="00A162F0" w14:paraId="03F48D8D" w14:textId="47F367A4">
            <w:pPr>
              <w:widowControl w:val="0"/>
              <w:spacing w:after="0" w:line="240" w:lineRule="auto"/>
              <w:rPr>
                <w:rFonts w:ascii="Segoe UI" w:eastAsia="Wingdings"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60E27338" w:rsidRPr="007B397C" w:rsidP="0092135C" w14:paraId="66802E34" w14:textId="532C4F95">
      <w:pPr>
        <w:widowControl w:val="0"/>
        <w:spacing w:after="0" w:line="240" w:lineRule="auto"/>
        <w:rPr>
          <w:rFonts w:ascii="Segoe UI" w:hAnsi="Segoe UI" w:cs="Segoe UI"/>
          <w:sz w:val="20"/>
          <w:szCs w:val="20"/>
        </w:rPr>
      </w:pPr>
    </w:p>
    <w:p w:rsidR="002B5960" w:rsidRPr="007B397C" w14:paraId="6F198D7C" w14:textId="3EFA2D6E">
      <w:pPr>
        <w:spacing w:after="0" w:line="240" w:lineRule="auto"/>
        <w:rPr>
          <w:rFonts w:ascii="Segoe UI" w:eastAsia="Times New Roman" w:hAnsi="Segoe UI" w:cs="Segoe UI"/>
          <w:b/>
          <w:bCs/>
          <w:color w:val="365F91"/>
          <w:sz w:val="20"/>
          <w:szCs w:val="20"/>
        </w:rPr>
      </w:pPr>
      <w:bookmarkStart w:id="12" w:name="_Toc108768974"/>
    </w:p>
    <w:p w:rsidR="00266DEA" w:rsidRPr="00F821FC" w:rsidP="0092135C" w14:paraId="501DF79C" w14:textId="1449D268">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Postpartum Care</w:t>
      </w:r>
      <w:bookmarkEnd w:id="12"/>
    </w:p>
    <w:p w:rsidR="00C70ECB" w:rsidRPr="00F821FC" w:rsidP="0092135C" w14:paraId="28E2722A" w14:textId="3CE8BA5D">
      <w:pPr>
        <w:widowControl w:val="0"/>
        <w:spacing w:after="0" w:line="240" w:lineRule="auto"/>
        <w:rPr>
          <w:rFonts w:ascii="Segoe UI" w:hAnsi="Segoe UI" w:cs="Segoe UI"/>
          <w:sz w:val="30"/>
          <w:szCs w:val="3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73EA0A1" w14:textId="1D501B44"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7B397C" w:rsidP="0092135C" w14:paraId="437E3061" w14:textId="60973C2C">
            <w:pPr>
              <w:widowControl w:val="0"/>
              <w:tabs>
                <w:tab w:val="left" w:pos="720"/>
              </w:tabs>
              <w:spacing w:after="0" w:line="240" w:lineRule="auto"/>
              <w:jc w:val="right"/>
              <w:rPr>
                <w:rFonts w:ascii="Segoe UI" w:hAnsi="Segoe UI" w:cs="Segoe UI"/>
                <w:b/>
                <w:sz w:val="20"/>
                <w:szCs w:val="20"/>
              </w:rPr>
            </w:pPr>
            <w:r w:rsidRPr="007B397C">
              <w:rPr>
                <w:rFonts w:ascii="Segoe UI" w:hAnsi="Segoe UI" w:cs="Segoe UI"/>
                <w:b/>
                <w:sz w:val="20"/>
                <w:szCs w:val="20"/>
              </w:rPr>
              <w:t xml:space="preserve">J3. </w:t>
            </w:r>
          </w:p>
        </w:tc>
        <w:tc>
          <w:tcPr>
            <w:tcW w:w="4583" w:type="pct"/>
            <w:shd w:val="clear" w:color="auto" w:fill="D9D9D9" w:themeFill="background1" w:themeFillShade="D9"/>
          </w:tcPr>
          <w:p w:rsidR="0004642D" w:rsidRPr="007B397C" w:rsidP="0092135C" w14:paraId="61CAE57C" w14:textId="7DA1D183">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 xml:space="preserve">¿Algunas de las siguientes cosas impidieron que usted tuviera un chequeo posparto? </w:t>
            </w:r>
          </w:p>
        </w:tc>
      </w:tr>
      <w:tr w14:paraId="20968D58" w14:textId="77777777" w:rsidTr="00E15834">
        <w:tblPrEx>
          <w:tblW w:w="5000" w:type="pct"/>
          <w:tblLook w:val="04A0"/>
        </w:tblPrEx>
        <w:tc>
          <w:tcPr>
            <w:tcW w:w="417" w:type="pct"/>
            <w:shd w:val="clear" w:color="auto" w:fill="D9D9D9" w:themeFill="background1" w:themeFillShade="D9"/>
          </w:tcPr>
          <w:p w:rsidR="0004642D" w:rsidRPr="007B397C" w:rsidP="0092135C" w14:paraId="0E697C4C" w14:textId="77777777">
            <w:pPr>
              <w:widowControl w:val="0"/>
              <w:tabs>
                <w:tab w:val="left" w:pos="720"/>
              </w:tabs>
              <w:spacing w:after="0" w:line="240" w:lineRule="auto"/>
              <w:jc w:val="right"/>
              <w:rPr>
                <w:rFonts w:ascii="Segoe UI" w:hAnsi="Segoe UI" w:cs="Segoe UI"/>
                <w:b/>
                <w:sz w:val="20"/>
                <w:szCs w:val="20"/>
                <w:lang w:val="es-MX"/>
              </w:rPr>
            </w:pPr>
          </w:p>
        </w:tc>
        <w:tc>
          <w:tcPr>
            <w:tcW w:w="4583" w:type="pct"/>
            <w:shd w:val="clear" w:color="auto" w:fill="D9D9D9" w:themeFill="background1" w:themeFillShade="D9"/>
          </w:tcPr>
          <w:p w:rsidR="0004642D" w:rsidRPr="007B397C" w:rsidP="0092135C" w14:paraId="1E18F7B0" w14:textId="6E958AD1">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2EE74A0B" w14:textId="358DCE7D" w:rsidTr="00E15834">
        <w:tblPrEx>
          <w:tblW w:w="5000" w:type="pct"/>
          <w:tblLook w:val="04A0"/>
        </w:tblPrEx>
        <w:tc>
          <w:tcPr>
            <w:tcW w:w="417" w:type="pct"/>
          </w:tcPr>
          <w:p w:rsidR="0004642D" w:rsidRPr="007B397C" w:rsidP="0092135C" w14:paraId="22AE424A" w14:textId="77777777">
            <w:pPr>
              <w:widowControl w:val="0"/>
              <w:tabs>
                <w:tab w:val="left" w:pos="720"/>
              </w:tabs>
              <w:spacing w:after="0" w:line="240" w:lineRule="auto"/>
              <w:rPr>
                <w:rFonts w:ascii="Segoe UI" w:hAnsi="Segoe UI" w:cs="Segoe UI"/>
                <w:color w:val="FF0000"/>
                <w:sz w:val="20"/>
                <w:szCs w:val="20"/>
                <w:lang w:val="es-MX"/>
              </w:rPr>
            </w:pPr>
          </w:p>
        </w:tc>
        <w:tc>
          <w:tcPr>
            <w:tcW w:w="4583" w:type="pct"/>
          </w:tcPr>
          <w:p w:rsidR="0004642D" w:rsidRPr="007B397C" w:rsidP="0092135C" w14:paraId="593393E0" w14:textId="19279BAB">
            <w:pPr>
              <w:widowControl w:val="0"/>
              <w:tabs>
                <w:tab w:val="left" w:pos="720"/>
              </w:tabs>
              <w:spacing w:after="0" w:line="240" w:lineRule="auto"/>
              <w:rPr>
                <w:rFonts w:ascii="Segoe UI" w:hAnsi="Segoe UI" w:cs="Segoe UI"/>
                <w:sz w:val="20"/>
                <w:szCs w:val="20"/>
                <w:lang w:val="es-MX"/>
              </w:rPr>
            </w:pPr>
          </w:p>
        </w:tc>
      </w:tr>
      <w:tr w14:paraId="5FBFF4D9" w14:textId="7FED3B7A" w:rsidTr="00E15834">
        <w:tblPrEx>
          <w:tblW w:w="5000" w:type="pct"/>
          <w:tblLook w:val="04A0"/>
        </w:tblPrEx>
        <w:tc>
          <w:tcPr>
            <w:tcW w:w="417" w:type="pct"/>
          </w:tcPr>
          <w:p w:rsidR="00A162F0" w:rsidRPr="007B397C" w:rsidP="00A162F0" w14:paraId="3E4E798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34A30848" w14:textId="1F8C33D5">
            <w:pPr>
              <w:widowControl w:val="0"/>
              <w:spacing w:after="0" w:line="240" w:lineRule="auto"/>
              <w:outlineLvl w:val="0"/>
              <w:rPr>
                <w:rFonts w:ascii="Segoe UI" w:hAnsi="Segoe UI" w:cs="Segoe UI"/>
                <w:color w:val="000000"/>
                <w:sz w:val="20"/>
                <w:szCs w:val="20"/>
                <w:lang w:val="es-MX"/>
              </w:rPr>
            </w:pPr>
            <w:r w:rsidRPr="00D25BB2">
              <w:rPr>
                <w:rFonts w:ascii="Segoe UI" w:hAnsi="Segoe UI" w:cs="Segoe UI"/>
                <w:sz w:val="20"/>
                <w:szCs w:val="20"/>
                <w:lang w:val="es-ES"/>
              </w:rPr>
              <w:t>No sab</w:t>
            </w:r>
            <w:r w:rsidRPr="00347FC9">
              <w:rPr>
                <w:rFonts w:ascii="Segoe UI" w:hAnsi="Segoe UI" w:cs="Segoe UI"/>
                <w:sz w:val="20"/>
                <w:szCs w:val="20"/>
                <w:lang w:val="es-ES"/>
              </w:rPr>
              <w:t>í</w:t>
            </w:r>
            <w:r w:rsidRPr="00D25BB2">
              <w:rPr>
                <w:rFonts w:ascii="Segoe UI" w:hAnsi="Segoe UI" w:cs="Segoe UI"/>
                <w:sz w:val="20"/>
                <w:szCs w:val="20"/>
                <w:lang w:val="es-ES"/>
              </w:rPr>
              <w:t>a que necesitaba u</w:t>
            </w:r>
            <w:r w:rsidRPr="00347FC9">
              <w:rPr>
                <w:rFonts w:ascii="Segoe UI" w:hAnsi="Segoe UI" w:cs="Segoe UI"/>
                <w:sz w:val="20"/>
                <w:szCs w:val="20"/>
                <w:lang w:val="es-ES"/>
              </w:rPr>
              <w:t>no</w:t>
            </w:r>
          </w:p>
        </w:tc>
      </w:tr>
      <w:tr w14:paraId="2736D4BF" w14:textId="166DFB55" w:rsidTr="00E15834">
        <w:tblPrEx>
          <w:tblW w:w="5000" w:type="pct"/>
          <w:tblLook w:val="04A0"/>
        </w:tblPrEx>
        <w:tc>
          <w:tcPr>
            <w:tcW w:w="417" w:type="pct"/>
          </w:tcPr>
          <w:p w:rsidR="00A162F0" w:rsidRPr="007B397C" w:rsidP="00A162F0" w14:paraId="5810B1E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7A0977DF" w14:textId="6F30019B">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No tenía suficiente dinero o seguro médico para pagar por la consulta</w:t>
            </w:r>
          </w:p>
        </w:tc>
      </w:tr>
      <w:tr w14:paraId="0CB664E8" w14:textId="04D75F68" w:rsidTr="00E15834">
        <w:tblPrEx>
          <w:tblW w:w="5000" w:type="pct"/>
          <w:tblLook w:val="04A0"/>
        </w:tblPrEx>
        <w:tc>
          <w:tcPr>
            <w:tcW w:w="417" w:type="pct"/>
          </w:tcPr>
          <w:p w:rsidR="00A162F0" w:rsidRPr="007B397C" w:rsidP="00A162F0" w14:paraId="688FFD5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5C53956A" w14:textId="51902E2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Me sentía bien y no pensé que necesitara ir a la consulta  </w:t>
            </w:r>
          </w:p>
        </w:tc>
      </w:tr>
      <w:tr w14:paraId="48CC841C" w14:textId="3383AE1B" w:rsidTr="00E15834">
        <w:tblPrEx>
          <w:tblW w:w="5000" w:type="pct"/>
          <w:tblLook w:val="04A0"/>
        </w:tblPrEx>
        <w:tc>
          <w:tcPr>
            <w:tcW w:w="417" w:type="pct"/>
          </w:tcPr>
          <w:p w:rsidR="00A162F0" w:rsidRPr="007B397C" w:rsidP="00A162F0" w14:paraId="31E4204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67D2E694" w14:textId="031AE12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e conseguir una cita cuando quería</w:t>
            </w:r>
          </w:p>
        </w:tc>
      </w:tr>
      <w:tr w14:paraId="1B3EF70E" w14:textId="6D8CC631" w:rsidTr="00E15834">
        <w:tblPrEx>
          <w:tblW w:w="5000" w:type="pct"/>
          <w:tblLook w:val="04A0"/>
        </w:tblPrEx>
        <w:tc>
          <w:tcPr>
            <w:tcW w:w="417" w:type="pct"/>
          </w:tcPr>
          <w:p w:rsidR="00A162F0" w:rsidRPr="007B397C" w:rsidP="00A162F0" w14:paraId="0735B1A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49057CD4" w14:textId="76C4F9A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transporte para ir al centro médico o al consultorio del médico</w:t>
            </w:r>
          </w:p>
        </w:tc>
      </w:tr>
      <w:tr w14:paraId="4F0AC927" w14:textId="65AFDB77" w:rsidTr="00E15834">
        <w:tblPrEx>
          <w:tblW w:w="5000" w:type="pct"/>
          <w:tblLook w:val="04A0"/>
        </w:tblPrEx>
        <w:tc>
          <w:tcPr>
            <w:tcW w:w="417" w:type="pct"/>
          </w:tcPr>
          <w:p w:rsidR="00A162F0" w:rsidRPr="007B397C" w:rsidP="00A162F0" w14:paraId="085467D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5F8FAC9B" w14:textId="22F7159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r>
      <w:tr w14:paraId="3390DFDE" w14:textId="061AEAD7" w:rsidTr="00E15834">
        <w:tblPrEx>
          <w:tblW w:w="5000" w:type="pct"/>
          <w:tblLook w:val="04A0"/>
        </w:tblPrEx>
        <w:tc>
          <w:tcPr>
            <w:tcW w:w="417" w:type="pct"/>
          </w:tcPr>
          <w:p w:rsidR="00A162F0" w:rsidRPr="007B397C" w:rsidP="00A162F0" w14:paraId="4D78CDC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6F913ECB" w14:textId="7C044CD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e conseguir que me dieran tiempo libre en el trabajo o la escuela</w:t>
            </w:r>
          </w:p>
        </w:tc>
      </w:tr>
      <w:tr w14:paraId="2207B481" w14:textId="10F9AD99" w:rsidTr="00E15834">
        <w:tblPrEx>
          <w:tblW w:w="5000" w:type="pct"/>
          <w:tblLook w:val="04A0"/>
        </w:tblPrEx>
        <w:tc>
          <w:tcPr>
            <w:tcW w:w="417" w:type="pct"/>
          </w:tcPr>
          <w:p w:rsidR="00A162F0" w:rsidRPr="007B397C" w:rsidP="00A162F0" w14:paraId="0AE3783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08B80676" w14:textId="75BE0E0E">
            <w:pPr>
              <w:widowControl w:val="0"/>
              <w:tabs>
                <w:tab w:val="left" w:pos="720"/>
              </w:tabs>
              <w:spacing w:after="0" w:line="240" w:lineRule="auto"/>
              <w:rPr>
                <w:rFonts w:ascii="Segoe UI" w:hAnsi="Segoe UI" w:cs="Segoe UI"/>
                <w:sz w:val="20"/>
                <w:szCs w:val="20"/>
                <w:lang w:val="es-MX"/>
              </w:rPr>
            </w:pPr>
            <w:r w:rsidRPr="00D25BB2">
              <w:rPr>
                <w:rFonts w:ascii="Segoe UI" w:hAnsi="Segoe UI" w:cs="Segoe UI"/>
                <w:sz w:val="20"/>
                <w:szCs w:val="20"/>
                <w:lang w:val="es-ES"/>
              </w:rPr>
              <w:t>No tenía a nadie q</w:t>
            </w:r>
            <w:r w:rsidRPr="00347FC9">
              <w:rPr>
                <w:rFonts w:ascii="Segoe UI" w:hAnsi="Segoe UI" w:cs="Segoe UI"/>
                <w:sz w:val="20"/>
                <w:szCs w:val="20"/>
                <w:lang w:val="es-ES"/>
              </w:rPr>
              <w:t>ue me ayudara a cuidar a mis niños</w:t>
            </w:r>
          </w:p>
        </w:tc>
      </w:tr>
      <w:tr w14:paraId="6C24C888" w14:textId="519E89CD" w:rsidTr="00E15834">
        <w:tblPrEx>
          <w:tblW w:w="5000" w:type="pct"/>
          <w:tblLook w:val="04A0"/>
        </w:tblPrEx>
        <w:tc>
          <w:tcPr>
            <w:tcW w:w="417" w:type="pct"/>
          </w:tcPr>
          <w:p w:rsidR="00A162F0" w:rsidRPr="007B397C" w:rsidP="00A162F0" w14:paraId="6778205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481353" w:rsidP="00A162F0" w14:paraId="75CAF1C2" w14:textId="5EC83F02">
            <w:pPr>
              <w:widowControl w:val="0"/>
              <w:tabs>
                <w:tab w:val="left" w:pos="720"/>
              </w:tabs>
              <w:spacing w:after="0" w:line="240" w:lineRule="auto"/>
              <w:rPr>
                <w:rFonts w:ascii="Segoe UI" w:hAnsi="Segoe UI" w:cs="Segoe UI"/>
                <w:sz w:val="20"/>
                <w:szCs w:val="20"/>
                <w:lang w:val="es-MX"/>
              </w:rPr>
            </w:pPr>
            <w:r w:rsidRPr="00D25BB2">
              <w:rPr>
                <w:rFonts w:ascii="Segoe UI" w:hAnsi="Segoe UI" w:cs="Segoe UI"/>
                <w:sz w:val="20"/>
                <w:szCs w:val="20"/>
                <w:lang w:val="es-ES"/>
              </w:rPr>
              <w:t>El consultorio del m</w:t>
            </w:r>
            <w:r w:rsidRPr="00347FC9">
              <w:rPr>
                <w:rFonts w:ascii="Segoe UI" w:hAnsi="Segoe UI" w:cs="Segoe UI"/>
                <w:sz w:val="20"/>
                <w:szCs w:val="20"/>
                <w:lang w:val="es-ES"/>
              </w:rPr>
              <w:t>é</w:t>
            </w:r>
            <w:r w:rsidRPr="00D25BB2">
              <w:rPr>
                <w:rFonts w:ascii="Segoe UI" w:hAnsi="Segoe UI" w:cs="Segoe UI"/>
                <w:sz w:val="20"/>
                <w:szCs w:val="20"/>
                <w:lang w:val="es-ES"/>
              </w:rPr>
              <w:t>dico e</w:t>
            </w:r>
            <w:r w:rsidRPr="00347FC9">
              <w:rPr>
                <w:rFonts w:ascii="Segoe UI" w:hAnsi="Segoe UI" w:cs="Segoe UI"/>
                <w:sz w:val="20"/>
                <w:szCs w:val="20"/>
                <w:lang w:val="es-ES"/>
              </w:rPr>
              <w:t>staba demasiado lejos</w:t>
            </w:r>
          </w:p>
        </w:tc>
      </w:tr>
      <w:tr w14:paraId="0A3490B3" w14:textId="6C02219E" w:rsidTr="0050795A">
        <w:tblPrEx>
          <w:tblW w:w="5000" w:type="pct"/>
          <w:tblLook w:val="04A0"/>
        </w:tblPrEx>
        <w:trPr>
          <w:trHeight w:val="351"/>
        </w:trPr>
        <w:tc>
          <w:tcPr>
            <w:tcW w:w="417" w:type="pct"/>
          </w:tcPr>
          <w:p w:rsidR="0004642D" w:rsidRPr="00481353" w:rsidP="0092135C" w14:paraId="443A6FE6"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7B397C" w:rsidP="0092135C" w14:paraId="49A8661A" w14:textId="0E21A888">
            <w:pPr>
              <w:widowControl w:val="0"/>
              <w:spacing w:after="0" w:line="240" w:lineRule="auto"/>
              <w:outlineLvl w:val="0"/>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11785" w:rsidRPr="007B397C" w:rsidP="0092135C" w14:paraId="1C3C7D7E" w14:textId="762169C3">
      <w:pPr>
        <w:widowControl w:val="0"/>
        <w:spacing w:after="0" w:line="240" w:lineRule="auto"/>
        <w:rPr>
          <w:rFonts w:ascii="Segoe UI" w:eastAsia="Wingdings 2"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92"/>
        <w:gridCol w:w="7849"/>
        <w:gridCol w:w="687"/>
        <w:gridCol w:w="687"/>
        <w:gridCol w:w="685"/>
      </w:tblGrid>
      <w:tr w14:paraId="0487C837" w14:textId="3D3E7419"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93"/>
        </w:trPr>
        <w:tc>
          <w:tcPr>
            <w:tcW w:w="413" w:type="pct"/>
            <w:shd w:val="clear" w:color="auto" w:fill="D9D9D9" w:themeFill="background1" w:themeFillShade="D9"/>
          </w:tcPr>
          <w:p w:rsidR="000C3C14" w:rsidRPr="007B397C" w:rsidP="0092135C" w14:paraId="0097F2BD" w14:textId="21357F1C">
            <w:pPr>
              <w:pStyle w:val="NoSpacing"/>
              <w:widowControl w:val="0"/>
              <w:rPr>
                <w:rFonts w:ascii="Segoe UI" w:eastAsia="Wingdings 2" w:hAnsi="Segoe UI" w:cs="Segoe UI"/>
                <w:b/>
                <w:sz w:val="20"/>
                <w:szCs w:val="20"/>
              </w:rPr>
            </w:pPr>
            <w:r w:rsidRPr="007B397C">
              <w:rPr>
                <w:rFonts w:ascii="Segoe UI" w:eastAsia="Wingdings 2" w:hAnsi="Segoe UI" w:cs="Segoe UI"/>
                <w:b/>
                <w:sz w:val="20"/>
                <w:szCs w:val="20"/>
              </w:rPr>
              <w:t>J6.</w:t>
            </w:r>
          </w:p>
        </w:tc>
        <w:tc>
          <w:tcPr>
            <w:tcW w:w="4587" w:type="pct"/>
            <w:gridSpan w:val="4"/>
            <w:shd w:val="clear" w:color="auto" w:fill="D9D9D9" w:themeFill="background1" w:themeFillShade="D9"/>
          </w:tcPr>
          <w:p w:rsidR="000C3C14" w:rsidRPr="007B397C" w:rsidP="0092135C" w14:paraId="1FF8C311" w14:textId="46456DA2">
            <w:pPr>
              <w:pStyle w:val="NoSpacing"/>
              <w:widowControl w:val="0"/>
              <w:rPr>
                <w:rFonts w:ascii="Segoe UI" w:eastAsia="Wingdings 2" w:hAnsi="Segoe UI" w:cs="Segoe UI"/>
                <w:b/>
                <w:sz w:val="20"/>
                <w:szCs w:val="20"/>
                <w:lang w:val="es-MX"/>
              </w:rPr>
            </w:pPr>
            <w:r w:rsidRPr="00D25BB2">
              <w:rPr>
                <w:rFonts w:ascii="Segoe UI" w:eastAsia="Wingdings 2" w:hAnsi="Segoe UI" w:cs="Segoe UI"/>
                <w:b/>
                <w:i/>
                <w:iCs/>
                <w:sz w:val="20"/>
                <w:szCs w:val="20"/>
                <w:lang w:val="es-MX"/>
              </w:rPr>
              <w:t>Desde que nació su nuevo bebé</w:t>
            </w:r>
            <w:r w:rsidRPr="00347FC9">
              <w:rPr>
                <w:rFonts w:ascii="Segoe UI" w:eastAsia="Wingdings 2" w:hAnsi="Segoe UI" w:cs="Segoe UI"/>
                <w:b/>
                <w:sz w:val="20"/>
                <w:szCs w:val="20"/>
                <w:lang w:val="es-MX"/>
              </w:rPr>
              <w:t>, ¿ha recibido atención de seguimiento para algo de lo siguiente?</w:t>
            </w:r>
          </w:p>
        </w:tc>
      </w:tr>
      <w:tr w14:paraId="78CF10D9" w14:textId="256030CE" w:rsidTr="000C3C14">
        <w:tblPrEx>
          <w:tblW w:w="5000" w:type="pct"/>
          <w:tblLayout w:type="fixed"/>
          <w:tblLook w:val="04A0"/>
        </w:tblPrEx>
        <w:tc>
          <w:tcPr>
            <w:tcW w:w="413" w:type="pct"/>
            <w:shd w:val="clear" w:color="auto" w:fill="D9D9D9" w:themeFill="background1" w:themeFillShade="D9"/>
          </w:tcPr>
          <w:p w:rsidR="000C3C14" w:rsidRPr="007B397C" w:rsidP="0092135C" w14:paraId="5575AADE" w14:textId="77777777">
            <w:pPr>
              <w:pStyle w:val="NoSpacing"/>
              <w:widowControl w:val="0"/>
              <w:rPr>
                <w:rFonts w:ascii="Segoe UI" w:eastAsia="Wingdings 2" w:hAnsi="Segoe UI" w:cs="Segoe UI"/>
                <w:b/>
                <w:sz w:val="20"/>
                <w:szCs w:val="20"/>
                <w:lang w:val="es-MX"/>
              </w:rPr>
            </w:pPr>
          </w:p>
        </w:tc>
        <w:tc>
          <w:tcPr>
            <w:tcW w:w="4587" w:type="pct"/>
            <w:gridSpan w:val="4"/>
            <w:shd w:val="clear" w:color="auto" w:fill="D9D9D9" w:themeFill="background1" w:themeFillShade="D9"/>
          </w:tcPr>
          <w:p w:rsidR="000C3C14" w:rsidRPr="007B397C" w:rsidP="0092135C" w14:paraId="763D0934" w14:textId="7D5FFA62">
            <w:pPr>
              <w:pStyle w:val="NoSpacing"/>
              <w:widowControl w:val="0"/>
              <w:rPr>
                <w:rFonts w:ascii="Segoe UI" w:eastAsia="Wingdings 2" w:hAnsi="Segoe UI" w:cs="Segoe UI"/>
                <w:b/>
                <w:sz w:val="20"/>
                <w:szCs w:val="20"/>
                <w:lang w:val="es-MX"/>
              </w:rPr>
            </w:pPr>
            <w:r w:rsidRPr="00D25BB2">
              <w:rPr>
                <w:rFonts w:ascii="Segoe UI" w:eastAsia="Wingdings 2" w:hAnsi="Segoe UI" w:cs="Segoe UI"/>
                <w:bCs/>
                <w:sz w:val="20"/>
                <w:szCs w:val="20"/>
                <w:lang w:val="es-ES"/>
              </w:rPr>
              <w:t>Para cada opción, marque</w:t>
            </w:r>
            <w:r w:rsidRPr="00D25BB2">
              <w:rPr>
                <w:rFonts w:ascii="Segoe UI" w:eastAsia="Wingdings 2" w:hAnsi="Segoe UI" w:cs="Segoe UI"/>
                <w:b/>
                <w:sz w:val="20"/>
                <w:szCs w:val="20"/>
                <w:lang w:val="es-ES"/>
              </w:rPr>
              <w:t xml:space="preserve"> N</w:t>
            </w:r>
            <w:r w:rsidRPr="00347FC9">
              <w:rPr>
                <w:rFonts w:ascii="Segoe UI" w:eastAsia="Wingdings 2" w:hAnsi="Segoe UI" w:cs="Segoe UI"/>
                <w:b/>
                <w:sz w:val="20"/>
                <w:szCs w:val="20"/>
                <w:lang w:val="es-ES"/>
              </w:rPr>
              <w:t>o</w:t>
            </w:r>
            <w:r w:rsidRPr="00D25BB2">
              <w:rPr>
                <w:rFonts w:ascii="Segoe UI" w:eastAsia="Wingdings 2" w:hAnsi="Segoe UI" w:cs="Segoe UI"/>
                <w:bCs/>
                <w:sz w:val="20"/>
                <w:szCs w:val="20"/>
                <w:lang w:val="es-ES"/>
              </w:rPr>
              <w:t>,</w:t>
            </w:r>
            <w:r w:rsidRPr="00347FC9">
              <w:rPr>
                <w:rFonts w:ascii="Segoe UI" w:eastAsia="Wingdings 2" w:hAnsi="Segoe UI" w:cs="Segoe UI"/>
                <w:b/>
                <w:sz w:val="20"/>
                <w:szCs w:val="20"/>
                <w:lang w:val="es-ES"/>
              </w:rPr>
              <w:t xml:space="preserve"> </w:t>
            </w:r>
            <w:r w:rsidRPr="00D25BB2">
              <w:rPr>
                <w:rFonts w:ascii="Segoe UI" w:eastAsia="Wingdings 2" w:hAnsi="Segoe UI" w:cs="Segoe UI"/>
                <w:bCs/>
                <w:sz w:val="20"/>
                <w:szCs w:val="20"/>
                <w:lang w:val="es-ES"/>
              </w:rPr>
              <w:t>si no recibió</w:t>
            </w:r>
            <w:r w:rsidRPr="00347FC9">
              <w:rPr>
                <w:rFonts w:ascii="Segoe UI" w:eastAsia="Wingdings 2" w:hAnsi="Segoe UI" w:cs="Segoe UI"/>
                <w:bCs/>
                <w:sz w:val="20"/>
                <w:szCs w:val="20"/>
                <w:lang w:val="es-ES"/>
              </w:rPr>
              <w:t xml:space="preserve"> atención</w:t>
            </w:r>
            <w:r w:rsidRPr="00D25BB2">
              <w:rPr>
                <w:rFonts w:ascii="Segoe UI" w:eastAsia="Wingdings 2" w:hAnsi="Segoe UI" w:cs="Segoe UI"/>
                <w:bCs/>
                <w:sz w:val="20"/>
                <w:szCs w:val="20"/>
                <w:lang w:val="es-ES"/>
              </w:rPr>
              <w:t>; marque</w:t>
            </w:r>
            <w:r w:rsidRPr="00347FC9">
              <w:rPr>
                <w:rFonts w:ascii="Segoe UI" w:eastAsia="Wingdings 2" w:hAnsi="Segoe UI" w:cs="Segoe UI"/>
                <w:b/>
                <w:sz w:val="20"/>
                <w:szCs w:val="20"/>
                <w:lang w:val="es-ES"/>
              </w:rPr>
              <w:t xml:space="preserve"> Sí</w:t>
            </w:r>
            <w:r w:rsidRPr="00D25BB2">
              <w:rPr>
                <w:rFonts w:ascii="Segoe UI" w:eastAsia="Wingdings 2" w:hAnsi="Segoe UI" w:cs="Segoe UI"/>
                <w:bCs/>
                <w:sz w:val="20"/>
                <w:szCs w:val="20"/>
                <w:lang w:val="es-ES"/>
              </w:rPr>
              <w:t>, si la recibió; o marque</w:t>
            </w:r>
            <w:r w:rsidRPr="00347FC9">
              <w:rPr>
                <w:rFonts w:ascii="Segoe UI" w:eastAsia="Wingdings 2" w:hAnsi="Segoe UI" w:cs="Segoe UI"/>
                <w:b/>
                <w:sz w:val="20"/>
                <w:szCs w:val="20"/>
                <w:lang w:val="es-ES"/>
              </w:rPr>
              <w:t xml:space="preserve"> NT</w:t>
            </w:r>
            <w:r w:rsidRPr="00D25BB2">
              <w:rPr>
                <w:rFonts w:ascii="Segoe UI" w:eastAsia="Wingdings 2" w:hAnsi="Segoe UI" w:cs="Segoe UI"/>
                <w:bCs/>
                <w:sz w:val="20"/>
                <w:szCs w:val="20"/>
                <w:lang w:val="es-ES"/>
              </w:rPr>
              <w:t xml:space="preserve">, si no tenía la </w:t>
            </w:r>
            <w:r w:rsidRPr="00347FC9">
              <w:rPr>
                <w:rFonts w:ascii="Segoe UI" w:eastAsia="Wingdings 2" w:hAnsi="Segoe UI" w:cs="Segoe UI"/>
                <w:bCs/>
                <w:sz w:val="20"/>
                <w:szCs w:val="20"/>
                <w:lang w:val="es-ES"/>
              </w:rPr>
              <w:t>afección o condición de salud</w:t>
            </w:r>
            <w:r w:rsidRPr="00D25BB2">
              <w:rPr>
                <w:rFonts w:ascii="Segoe UI" w:eastAsia="Wingdings 2" w:hAnsi="Segoe UI" w:cs="Segoe UI"/>
                <w:bCs/>
                <w:sz w:val="20"/>
                <w:szCs w:val="20"/>
                <w:lang w:val="es-ES"/>
              </w:rPr>
              <w:t>.</w:t>
            </w:r>
          </w:p>
        </w:tc>
      </w:tr>
      <w:tr w14:paraId="0A0E1AC7" w14:textId="1E96FCD7" w:rsidTr="000C3C14">
        <w:tblPrEx>
          <w:tblW w:w="5000" w:type="pct"/>
          <w:tblLayout w:type="fixed"/>
          <w:tblLook w:val="04A0"/>
        </w:tblPrEx>
        <w:tc>
          <w:tcPr>
            <w:tcW w:w="413" w:type="pct"/>
          </w:tcPr>
          <w:p w:rsidR="000C3C14" w:rsidRPr="007B397C" w:rsidP="000C3C14" w14:paraId="386E58F0" w14:textId="77777777">
            <w:pPr>
              <w:pStyle w:val="NoSpacing"/>
              <w:widowControl w:val="0"/>
              <w:rPr>
                <w:rStyle w:val="CommentReference"/>
                <w:rFonts w:ascii="Segoe UI" w:eastAsia="Times New Roman" w:hAnsi="Segoe UI" w:cs="Segoe UI"/>
                <w:sz w:val="20"/>
                <w:szCs w:val="20"/>
                <w:lang w:val="es-MX"/>
              </w:rPr>
            </w:pPr>
          </w:p>
        </w:tc>
        <w:tc>
          <w:tcPr>
            <w:tcW w:w="3634" w:type="pct"/>
          </w:tcPr>
          <w:p w:rsidR="000C3C14" w:rsidRPr="007B397C" w:rsidP="000C3C14" w14:paraId="217962F6" w14:textId="77777777">
            <w:pPr>
              <w:pStyle w:val="NoSpacing"/>
              <w:widowControl w:val="0"/>
              <w:jc w:val="right"/>
              <w:rPr>
                <w:rFonts w:ascii="Segoe UI" w:eastAsia="Wingdings 2" w:hAnsi="Segoe UI" w:cs="Segoe UI"/>
                <w:b/>
                <w:bCs/>
                <w:sz w:val="20"/>
                <w:szCs w:val="20"/>
                <w:lang w:val="es-MX"/>
              </w:rPr>
            </w:pPr>
          </w:p>
        </w:tc>
        <w:tc>
          <w:tcPr>
            <w:tcW w:w="318" w:type="pct"/>
          </w:tcPr>
          <w:p w:rsidR="000C3C14" w:rsidRPr="007B397C" w:rsidP="000C3C14" w14:paraId="71A17044" w14:textId="30764A7A">
            <w:pPr>
              <w:pStyle w:val="NoSpacing"/>
              <w:widowControl w:val="0"/>
              <w:jc w:val="right"/>
              <w:rPr>
                <w:rFonts w:ascii="Segoe UI" w:eastAsia="Wingdings 2" w:hAnsi="Segoe UI" w:cs="Segoe UI"/>
                <w:b/>
                <w:bCs/>
                <w:sz w:val="20"/>
                <w:szCs w:val="20"/>
                <w:lang w:val="es-MX"/>
              </w:rPr>
            </w:pPr>
            <w:r w:rsidRPr="007B397C">
              <w:rPr>
                <w:rFonts w:ascii="Segoe UI" w:hAnsi="Segoe UI" w:cs="Segoe UI"/>
                <w:b/>
                <w:bCs/>
                <w:sz w:val="20"/>
                <w:szCs w:val="20"/>
                <w:lang w:val="es-MX"/>
              </w:rPr>
              <w:t>No</w:t>
            </w:r>
          </w:p>
        </w:tc>
        <w:tc>
          <w:tcPr>
            <w:tcW w:w="318" w:type="pct"/>
          </w:tcPr>
          <w:p w:rsidR="000C3C14" w:rsidRPr="007B397C" w:rsidP="000C3C14" w14:paraId="43CF3017" w14:textId="489909CC">
            <w:pPr>
              <w:pStyle w:val="NoSpacing"/>
              <w:widowControl w:val="0"/>
              <w:jc w:val="right"/>
              <w:rPr>
                <w:rFonts w:ascii="Segoe UI" w:eastAsia="Wingdings 2" w:hAnsi="Segoe UI" w:cs="Segoe UI"/>
                <w:b/>
                <w:bCs/>
                <w:sz w:val="20"/>
                <w:szCs w:val="20"/>
                <w:lang w:val="es-MX"/>
              </w:rPr>
            </w:pPr>
            <w:r w:rsidRPr="007B397C">
              <w:rPr>
                <w:rFonts w:ascii="Segoe UI" w:hAnsi="Segoe UI" w:cs="Segoe UI"/>
                <w:b/>
                <w:bCs/>
                <w:color w:val="000000"/>
                <w:sz w:val="20"/>
                <w:szCs w:val="20"/>
                <w:lang w:val="es-MX"/>
              </w:rPr>
              <w:t>Sí</w:t>
            </w:r>
          </w:p>
        </w:tc>
        <w:tc>
          <w:tcPr>
            <w:tcW w:w="317" w:type="pct"/>
          </w:tcPr>
          <w:p w:rsidR="000C3C14" w:rsidRPr="007B397C" w:rsidP="000C3C14" w14:paraId="216E7BC8" w14:textId="70EE82FA">
            <w:pPr>
              <w:pStyle w:val="NoSpacing"/>
              <w:widowControl w:val="0"/>
              <w:jc w:val="right"/>
              <w:rPr>
                <w:rFonts w:ascii="Segoe UI" w:hAnsi="Segoe UI" w:cs="Segoe UI"/>
                <w:b/>
                <w:bCs/>
                <w:color w:val="000000"/>
                <w:sz w:val="20"/>
                <w:szCs w:val="20"/>
                <w:lang w:val="es-MX"/>
              </w:rPr>
            </w:pPr>
            <w:r>
              <w:rPr>
                <w:rFonts w:ascii="Segoe UI" w:hAnsi="Segoe UI" w:cs="Segoe UI"/>
                <w:b/>
                <w:bCs/>
                <w:color w:val="000000"/>
                <w:sz w:val="20"/>
                <w:szCs w:val="20"/>
                <w:lang w:val="es-MX"/>
              </w:rPr>
              <w:t>NT</w:t>
            </w:r>
          </w:p>
        </w:tc>
      </w:tr>
      <w:tr w14:paraId="7F5F7E0F" w14:textId="268F598F" w:rsidTr="000C3C14">
        <w:tblPrEx>
          <w:tblW w:w="5000" w:type="pct"/>
          <w:tblLayout w:type="fixed"/>
          <w:tblLook w:val="04A0"/>
        </w:tblPrEx>
        <w:tc>
          <w:tcPr>
            <w:tcW w:w="413" w:type="pct"/>
          </w:tcPr>
          <w:p w:rsidR="00A162F0" w:rsidRPr="007B397C" w:rsidP="00A162F0" w14:paraId="21D36A24" w14:textId="77777777">
            <w:pPr>
              <w:pStyle w:val="NoSpacing"/>
              <w:widowControl w:val="0"/>
              <w:numPr>
                <w:ilvl w:val="0"/>
                <w:numId w:val="7"/>
              </w:numPr>
              <w:rPr>
                <w:rFonts w:ascii="Segoe UI" w:eastAsia="Wingdings 2" w:hAnsi="Segoe UI" w:cs="Segoe UI"/>
                <w:sz w:val="20"/>
                <w:szCs w:val="20"/>
                <w:lang w:val="es-MX"/>
              </w:rPr>
            </w:pPr>
          </w:p>
        </w:tc>
        <w:tc>
          <w:tcPr>
            <w:tcW w:w="3634" w:type="pct"/>
          </w:tcPr>
          <w:p w:rsidR="00A162F0" w:rsidRPr="007B397C" w:rsidP="00A162F0" w14:paraId="06FDE95D" w14:textId="429088D3">
            <w:pPr>
              <w:pStyle w:val="NoSpacing"/>
              <w:widowControl w:val="0"/>
              <w:rPr>
                <w:rFonts w:ascii="Segoe UI" w:eastAsia="Wingdings 2" w:hAnsi="Segoe UI" w:cs="Segoe UI"/>
                <w:sz w:val="20"/>
                <w:szCs w:val="20"/>
              </w:rPr>
            </w:pPr>
            <w:r w:rsidRPr="00347FC9">
              <w:rPr>
                <w:rFonts w:ascii="Segoe UI" w:eastAsia="Wingdings 2" w:hAnsi="Segoe UI" w:cs="Segoe UI"/>
                <w:sz w:val="20"/>
                <w:szCs w:val="20"/>
              </w:rPr>
              <w:t>Diabetes</w:t>
            </w:r>
          </w:p>
        </w:tc>
        <w:tc>
          <w:tcPr>
            <w:tcW w:w="318" w:type="pct"/>
          </w:tcPr>
          <w:p w:rsidR="00A162F0" w:rsidRPr="007B397C" w:rsidP="00A162F0" w14:paraId="5AA01C70" w14:textId="77777777">
            <w:pPr>
              <w:pStyle w:val="NoSpacing"/>
              <w:widowControl w:val="0"/>
              <w:numPr>
                <w:ilvl w:val="0"/>
                <w:numId w:val="54"/>
              </w:numPr>
              <w:rPr>
                <w:rFonts w:ascii="Segoe UI" w:eastAsia="Wingdings 2" w:hAnsi="Segoe UI" w:cs="Segoe UI"/>
                <w:sz w:val="20"/>
                <w:szCs w:val="20"/>
              </w:rPr>
            </w:pPr>
          </w:p>
        </w:tc>
        <w:tc>
          <w:tcPr>
            <w:tcW w:w="318" w:type="pct"/>
          </w:tcPr>
          <w:p w:rsidR="00A162F0" w:rsidRPr="007B397C" w:rsidP="00A162F0" w14:paraId="5EEEC123" w14:textId="77777777">
            <w:pPr>
              <w:pStyle w:val="NoSpacing"/>
              <w:widowControl w:val="0"/>
              <w:numPr>
                <w:ilvl w:val="0"/>
                <w:numId w:val="54"/>
              </w:numPr>
              <w:rPr>
                <w:rFonts w:ascii="Segoe UI" w:eastAsia="Wingdings 2" w:hAnsi="Segoe UI" w:cs="Segoe UI"/>
                <w:sz w:val="20"/>
                <w:szCs w:val="20"/>
              </w:rPr>
            </w:pPr>
          </w:p>
        </w:tc>
        <w:tc>
          <w:tcPr>
            <w:tcW w:w="317" w:type="pct"/>
          </w:tcPr>
          <w:p w:rsidR="00A162F0" w:rsidRPr="007B397C" w:rsidP="00A162F0" w14:paraId="646B9BBD" w14:textId="77777777">
            <w:pPr>
              <w:pStyle w:val="NoSpacing"/>
              <w:widowControl w:val="0"/>
              <w:numPr>
                <w:ilvl w:val="0"/>
                <w:numId w:val="54"/>
              </w:numPr>
              <w:rPr>
                <w:rFonts w:ascii="Segoe UI" w:eastAsia="Wingdings 2" w:hAnsi="Segoe UI" w:cs="Segoe UI"/>
                <w:sz w:val="20"/>
                <w:szCs w:val="20"/>
              </w:rPr>
            </w:pPr>
          </w:p>
        </w:tc>
      </w:tr>
      <w:tr w14:paraId="385CDA28" w14:textId="0F4284DE" w:rsidTr="000C3C14">
        <w:tblPrEx>
          <w:tblW w:w="5000" w:type="pct"/>
          <w:tblLayout w:type="fixed"/>
          <w:tblLook w:val="04A0"/>
        </w:tblPrEx>
        <w:tc>
          <w:tcPr>
            <w:tcW w:w="413" w:type="pct"/>
          </w:tcPr>
          <w:p w:rsidR="00A162F0" w:rsidRPr="007B397C" w:rsidP="00A162F0" w14:paraId="73FB5266" w14:textId="7B1C2DD0">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1BAB1122" w14:textId="056CE2C4">
            <w:pPr>
              <w:pStyle w:val="NoSpacing"/>
              <w:widowControl w:val="0"/>
              <w:rPr>
                <w:rFonts w:ascii="Segoe UI" w:hAnsi="Segoe UI" w:cs="Segoe UI"/>
                <w:sz w:val="20"/>
                <w:szCs w:val="20"/>
              </w:rPr>
            </w:pPr>
            <w:r w:rsidRPr="00347FC9">
              <w:rPr>
                <w:rFonts w:ascii="Segoe UI" w:hAnsi="Segoe UI" w:cs="Segoe UI"/>
                <w:sz w:val="20"/>
                <w:szCs w:val="20"/>
              </w:rPr>
              <w:t>Hipertensión (presión arterial alta)</w:t>
            </w:r>
          </w:p>
        </w:tc>
        <w:tc>
          <w:tcPr>
            <w:tcW w:w="318" w:type="pct"/>
          </w:tcPr>
          <w:p w:rsidR="00A162F0" w:rsidRPr="007B397C" w:rsidP="00A162F0" w14:paraId="1EDC59FB" w14:textId="77777777">
            <w:pPr>
              <w:pStyle w:val="NoSpacing"/>
              <w:widowControl w:val="0"/>
              <w:numPr>
                <w:ilvl w:val="0"/>
                <w:numId w:val="54"/>
              </w:numPr>
              <w:rPr>
                <w:rFonts w:ascii="Segoe UI" w:hAnsi="Segoe UI" w:cs="Segoe UI"/>
                <w:sz w:val="20"/>
                <w:szCs w:val="20"/>
              </w:rPr>
            </w:pPr>
          </w:p>
        </w:tc>
        <w:tc>
          <w:tcPr>
            <w:tcW w:w="318" w:type="pct"/>
          </w:tcPr>
          <w:p w:rsidR="00A162F0" w:rsidRPr="007B397C" w:rsidP="00A162F0" w14:paraId="6F7C0022" w14:textId="77777777">
            <w:pPr>
              <w:pStyle w:val="NoSpacing"/>
              <w:widowControl w:val="0"/>
              <w:numPr>
                <w:ilvl w:val="0"/>
                <w:numId w:val="54"/>
              </w:numPr>
              <w:rPr>
                <w:rFonts w:ascii="Segoe UI" w:hAnsi="Segoe UI" w:cs="Segoe UI"/>
                <w:sz w:val="20"/>
                <w:szCs w:val="20"/>
              </w:rPr>
            </w:pPr>
          </w:p>
        </w:tc>
        <w:tc>
          <w:tcPr>
            <w:tcW w:w="317" w:type="pct"/>
          </w:tcPr>
          <w:p w:rsidR="00A162F0" w:rsidRPr="007B397C" w:rsidP="00A162F0" w14:paraId="05EFFF03" w14:textId="77777777">
            <w:pPr>
              <w:pStyle w:val="NoSpacing"/>
              <w:widowControl w:val="0"/>
              <w:numPr>
                <w:ilvl w:val="0"/>
                <w:numId w:val="54"/>
              </w:numPr>
              <w:rPr>
                <w:rFonts w:ascii="Segoe UI" w:hAnsi="Segoe UI" w:cs="Segoe UI"/>
                <w:sz w:val="20"/>
                <w:szCs w:val="20"/>
              </w:rPr>
            </w:pPr>
          </w:p>
        </w:tc>
      </w:tr>
      <w:tr w14:paraId="2DF431AE" w14:textId="6316B8B4" w:rsidTr="000C3C14">
        <w:tblPrEx>
          <w:tblW w:w="5000" w:type="pct"/>
          <w:tblLayout w:type="fixed"/>
          <w:tblLook w:val="04A0"/>
        </w:tblPrEx>
        <w:tc>
          <w:tcPr>
            <w:tcW w:w="413" w:type="pct"/>
          </w:tcPr>
          <w:p w:rsidR="00A162F0" w:rsidRPr="007B397C" w:rsidP="00A162F0" w14:paraId="0B48D82E" w14:textId="77777777">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23318DA4" w14:textId="7C337837">
            <w:pPr>
              <w:pStyle w:val="NoSpacing"/>
              <w:widowControl w:val="0"/>
              <w:rPr>
                <w:rFonts w:ascii="Segoe UI" w:hAnsi="Segoe UI" w:cs="Segoe UI"/>
                <w:sz w:val="20"/>
                <w:szCs w:val="20"/>
              </w:rPr>
            </w:pPr>
            <w:r w:rsidRPr="00347FC9">
              <w:rPr>
                <w:rFonts w:ascii="Segoe UI" w:hAnsi="Segoe UI" w:cs="Segoe UI"/>
                <w:sz w:val="20"/>
                <w:szCs w:val="20"/>
              </w:rPr>
              <w:t>Depresión</w:t>
            </w:r>
          </w:p>
        </w:tc>
        <w:tc>
          <w:tcPr>
            <w:tcW w:w="318" w:type="pct"/>
          </w:tcPr>
          <w:p w:rsidR="00A162F0" w:rsidRPr="007B397C" w:rsidP="00A162F0" w14:paraId="44E16C1C" w14:textId="77777777">
            <w:pPr>
              <w:pStyle w:val="NoSpacing"/>
              <w:widowControl w:val="0"/>
              <w:numPr>
                <w:ilvl w:val="0"/>
                <w:numId w:val="54"/>
              </w:numPr>
              <w:rPr>
                <w:rFonts w:ascii="Segoe UI" w:hAnsi="Segoe UI" w:cs="Segoe UI"/>
                <w:sz w:val="20"/>
                <w:szCs w:val="20"/>
              </w:rPr>
            </w:pPr>
          </w:p>
        </w:tc>
        <w:tc>
          <w:tcPr>
            <w:tcW w:w="318" w:type="pct"/>
          </w:tcPr>
          <w:p w:rsidR="00A162F0" w:rsidRPr="007B397C" w:rsidP="00A162F0" w14:paraId="308A8069" w14:textId="77777777">
            <w:pPr>
              <w:pStyle w:val="NoSpacing"/>
              <w:widowControl w:val="0"/>
              <w:numPr>
                <w:ilvl w:val="0"/>
                <w:numId w:val="54"/>
              </w:numPr>
              <w:rPr>
                <w:rFonts w:ascii="Segoe UI" w:hAnsi="Segoe UI" w:cs="Segoe UI"/>
                <w:sz w:val="20"/>
                <w:szCs w:val="20"/>
              </w:rPr>
            </w:pPr>
          </w:p>
        </w:tc>
        <w:tc>
          <w:tcPr>
            <w:tcW w:w="317" w:type="pct"/>
          </w:tcPr>
          <w:p w:rsidR="00A162F0" w:rsidRPr="007B397C" w:rsidP="00A162F0" w14:paraId="79B8CE71" w14:textId="77777777">
            <w:pPr>
              <w:pStyle w:val="NoSpacing"/>
              <w:widowControl w:val="0"/>
              <w:numPr>
                <w:ilvl w:val="0"/>
                <w:numId w:val="54"/>
              </w:numPr>
              <w:rPr>
                <w:rFonts w:ascii="Segoe UI" w:hAnsi="Segoe UI" w:cs="Segoe UI"/>
                <w:sz w:val="20"/>
                <w:szCs w:val="20"/>
              </w:rPr>
            </w:pPr>
          </w:p>
        </w:tc>
      </w:tr>
      <w:tr w14:paraId="2A3182F1" w14:textId="41D4CB53" w:rsidTr="000C3C14">
        <w:tblPrEx>
          <w:tblW w:w="5000" w:type="pct"/>
          <w:tblLayout w:type="fixed"/>
          <w:tblLook w:val="04A0"/>
        </w:tblPrEx>
        <w:tc>
          <w:tcPr>
            <w:tcW w:w="413" w:type="pct"/>
          </w:tcPr>
          <w:p w:rsidR="00A162F0" w:rsidRPr="007B397C" w:rsidP="00A162F0" w14:paraId="2D404134" w14:textId="77777777">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3ED6F691" w14:textId="23CD0896">
            <w:pPr>
              <w:pStyle w:val="NoSpacing"/>
              <w:widowControl w:val="0"/>
              <w:rPr>
                <w:rFonts w:ascii="Segoe UI" w:hAnsi="Segoe UI" w:cs="Segoe UI"/>
                <w:sz w:val="20"/>
                <w:szCs w:val="20"/>
              </w:rPr>
            </w:pPr>
            <w:r w:rsidRPr="00347FC9">
              <w:rPr>
                <w:rFonts w:ascii="Segoe UI" w:hAnsi="Segoe UI" w:cs="Segoe UI"/>
                <w:sz w:val="20"/>
                <w:szCs w:val="20"/>
              </w:rPr>
              <w:t>Ansiedad</w:t>
            </w:r>
          </w:p>
        </w:tc>
        <w:tc>
          <w:tcPr>
            <w:tcW w:w="318" w:type="pct"/>
          </w:tcPr>
          <w:p w:rsidR="00A162F0" w:rsidRPr="007B397C" w:rsidP="00A162F0" w14:paraId="0C1F9F84" w14:textId="77777777">
            <w:pPr>
              <w:pStyle w:val="NoSpacing"/>
              <w:widowControl w:val="0"/>
              <w:numPr>
                <w:ilvl w:val="0"/>
                <w:numId w:val="54"/>
              </w:numPr>
              <w:rPr>
                <w:rFonts w:ascii="Segoe UI" w:hAnsi="Segoe UI" w:cs="Segoe UI"/>
                <w:sz w:val="20"/>
                <w:szCs w:val="20"/>
              </w:rPr>
            </w:pPr>
          </w:p>
        </w:tc>
        <w:tc>
          <w:tcPr>
            <w:tcW w:w="318" w:type="pct"/>
          </w:tcPr>
          <w:p w:rsidR="00A162F0" w:rsidRPr="007B397C" w:rsidP="00A162F0" w14:paraId="0BC11D77" w14:textId="77777777">
            <w:pPr>
              <w:pStyle w:val="NoSpacing"/>
              <w:widowControl w:val="0"/>
              <w:numPr>
                <w:ilvl w:val="0"/>
                <w:numId w:val="54"/>
              </w:numPr>
              <w:rPr>
                <w:rFonts w:ascii="Segoe UI" w:hAnsi="Segoe UI" w:cs="Segoe UI"/>
                <w:sz w:val="20"/>
                <w:szCs w:val="20"/>
              </w:rPr>
            </w:pPr>
          </w:p>
        </w:tc>
        <w:tc>
          <w:tcPr>
            <w:tcW w:w="317" w:type="pct"/>
          </w:tcPr>
          <w:p w:rsidR="00A162F0" w:rsidRPr="007B397C" w:rsidP="00A162F0" w14:paraId="1B88F5D0" w14:textId="77777777">
            <w:pPr>
              <w:pStyle w:val="NoSpacing"/>
              <w:widowControl w:val="0"/>
              <w:numPr>
                <w:ilvl w:val="0"/>
                <w:numId w:val="54"/>
              </w:numPr>
              <w:rPr>
                <w:rFonts w:ascii="Segoe UI" w:hAnsi="Segoe UI" w:cs="Segoe UI"/>
                <w:sz w:val="20"/>
                <w:szCs w:val="20"/>
              </w:rPr>
            </w:pPr>
          </w:p>
        </w:tc>
      </w:tr>
      <w:tr w14:paraId="6901A22F" w14:textId="704AEB0D" w:rsidTr="000C3C14">
        <w:tblPrEx>
          <w:tblW w:w="5000" w:type="pct"/>
          <w:tblLayout w:type="fixed"/>
          <w:tblLook w:val="04A0"/>
        </w:tblPrEx>
        <w:tc>
          <w:tcPr>
            <w:tcW w:w="413" w:type="pct"/>
          </w:tcPr>
          <w:p w:rsidR="00A162F0" w:rsidRPr="007B397C" w:rsidP="00A162F0" w14:paraId="4BFADA93" w14:textId="77777777">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3D376BA0" w14:textId="25509CD3">
            <w:pPr>
              <w:pStyle w:val="NoSpacing"/>
              <w:widowControl w:val="0"/>
              <w:rPr>
                <w:rFonts w:ascii="Segoe UI" w:eastAsia="Wingdings 2" w:hAnsi="Segoe UI" w:cs="Segoe UI"/>
                <w:sz w:val="20"/>
                <w:szCs w:val="20"/>
                <w:lang w:val="es-MX"/>
              </w:rPr>
            </w:pPr>
            <w:r w:rsidRPr="00347FC9">
              <w:rPr>
                <w:rFonts w:ascii="Segoe UI" w:eastAsia="Wingdings 2" w:hAnsi="Segoe UI" w:cs="Segoe UI"/>
                <w:sz w:val="20"/>
                <w:szCs w:val="20"/>
                <w:lang w:val="es-MX"/>
              </w:rPr>
              <w:t>Afecciones cardiacas o del corazón (defectos cardiacos de nacimiento, latidos cardiacos acelerados o interrumpidos, insuficiencia cardiaca, agrandamiento del corazón, ataque cardiaco, dolor de pecho, trasplante de corazón o marcapasos)</w:t>
            </w:r>
          </w:p>
        </w:tc>
        <w:tc>
          <w:tcPr>
            <w:tcW w:w="318" w:type="pct"/>
          </w:tcPr>
          <w:p w:rsidR="00A162F0" w:rsidRPr="007B397C" w:rsidP="00A162F0" w14:paraId="49A18E42" w14:textId="77777777">
            <w:pPr>
              <w:pStyle w:val="NoSpacing"/>
              <w:widowControl w:val="0"/>
              <w:numPr>
                <w:ilvl w:val="0"/>
                <w:numId w:val="54"/>
              </w:numPr>
              <w:rPr>
                <w:rFonts w:ascii="Segoe UI" w:eastAsia="Wingdings 2" w:hAnsi="Segoe UI" w:cs="Segoe UI"/>
                <w:sz w:val="20"/>
                <w:szCs w:val="20"/>
                <w:lang w:val="es-MX"/>
              </w:rPr>
            </w:pPr>
          </w:p>
        </w:tc>
        <w:tc>
          <w:tcPr>
            <w:tcW w:w="318" w:type="pct"/>
          </w:tcPr>
          <w:p w:rsidR="00A162F0" w:rsidRPr="007B397C" w:rsidP="00A162F0" w14:paraId="6C6FAA52" w14:textId="77777777">
            <w:pPr>
              <w:pStyle w:val="NoSpacing"/>
              <w:widowControl w:val="0"/>
              <w:numPr>
                <w:ilvl w:val="0"/>
                <w:numId w:val="54"/>
              </w:numPr>
              <w:rPr>
                <w:rFonts w:ascii="Segoe UI" w:eastAsia="Wingdings 2" w:hAnsi="Segoe UI" w:cs="Segoe UI"/>
                <w:sz w:val="20"/>
                <w:szCs w:val="20"/>
                <w:lang w:val="es-MX"/>
              </w:rPr>
            </w:pPr>
          </w:p>
        </w:tc>
        <w:tc>
          <w:tcPr>
            <w:tcW w:w="317" w:type="pct"/>
          </w:tcPr>
          <w:p w:rsidR="00A162F0" w:rsidRPr="007B397C" w:rsidP="00A162F0" w14:paraId="05283E4C" w14:textId="77777777">
            <w:pPr>
              <w:pStyle w:val="NoSpacing"/>
              <w:widowControl w:val="0"/>
              <w:numPr>
                <w:ilvl w:val="0"/>
                <w:numId w:val="54"/>
              </w:numPr>
              <w:rPr>
                <w:rFonts w:ascii="Segoe UI" w:eastAsia="Wingdings 2" w:hAnsi="Segoe UI" w:cs="Segoe UI"/>
                <w:sz w:val="20"/>
                <w:szCs w:val="20"/>
                <w:lang w:val="es-MX"/>
              </w:rPr>
            </w:pPr>
          </w:p>
        </w:tc>
      </w:tr>
    </w:tbl>
    <w:p w:rsidR="0065007C" w:rsidRPr="007B397C" w:rsidP="0092135C" w14:paraId="103C3434" w14:textId="378EA374">
      <w:pPr>
        <w:widowControl w:val="0"/>
        <w:spacing w:after="0" w:line="240" w:lineRule="auto"/>
        <w:rPr>
          <w:rFonts w:ascii="Segoe UI" w:eastAsia="Wingdings 2"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
        <w:gridCol w:w="8558"/>
        <w:gridCol w:w="676"/>
        <w:gridCol w:w="674"/>
      </w:tblGrid>
      <w:tr w14:paraId="1FDAA811" w14:textId="76CB8C68"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0C3C14" w:rsidRPr="007B397C" w:rsidP="0092135C" w14:paraId="64544683" w14:textId="481BAF53">
            <w:pPr>
              <w:widowControl w:val="0"/>
              <w:spacing w:after="0" w:line="240" w:lineRule="auto"/>
              <w:rPr>
                <w:rFonts w:ascii="Segoe UI" w:hAnsi="Segoe UI" w:cs="Segoe UI"/>
                <w:b/>
                <w:sz w:val="20"/>
                <w:szCs w:val="20"/>
              </w:rPr>
            </w:pPr>
            <w:r w:rsidRPr="007B397C">
              <w:rPr>
                <w:rFonts w:ascii="Segoe UI" w:hAnsi="Segoe UI" w:cs="Segoe UI"/>
                <w:b/>
                <w:sz w:val="20"/>
                <w:szCs w:val="20"/>
              </w:rPr>
              <w:t>J7.</w:t>
            </w:r>
          </w:p>
        </w:tc>
        <w:tc>
          <w:tcPr>
            <w:tcW w:w="4587" w:type="pct"/>
            <w:gridSpan w:val="3"/>
            <w:shd w:val="clear" w:color="auto" w:fill="D9D9D9" w:themeFill="background1" w:themeFillShade="D9"/>
          </w:tcPr>
          <w:p w:rsidR="000C3C14" w:rsidRPr="007B397C" w:rsidP="0092135C" w14:paraId="79D67B0C" w14:textId="766BD24E">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general, </w:t>
            </w:r>
            <w:r w:rsidRPr="00347FC9">
              <w:rPr>
                <w:rFonts w:ascii="Segoe UI" w:hAnsi="Segoe UI" w:cs="Segoe UI"/>
                <w:b/>
                <w:i/>
                <w:sz w:val="20"/>
                <w:szCs w:val="20"/>
                <w:lang w:val="es-MX"/>
              </w:rPr>
              <w:t>desde que nació mi nuevo bebé</w:t>
            </w:r>
            <w:r w:rsidRPr="00347FC9">
              <w:rPr>
                <w:rFonts w:ascii="Segoe UI" w:hAnsi="Segoe UI" w:cs="Segoe UI"/>
                <w:b/>
                <w:sz w:val="20"/>
                <w:szCs w:val="20"/>
                <w:lang w:val="es-MX"/>
              </w:rPr>
              <w:t>, me he sentido:</w:t>
            </w:r>
          </w:p>
        </w:tc>
      </w:tr>
      <w:tr w14:paraId="7E9F823B" w14:textId="343B7292" w:rsidTr="000C3C14">
        <w:tblPrEx>
          <w:tblW w:w="5000" w:type="pct"/>
          <w:tblLook w:val="04A0"/>
        </w:tblPrEx>
        <w:tc>
          <w:tcPr>
            <w:tcW w:w="413" w:type="pct"/>
            <w:shd w:val="clear" w:color="auto" w:fill="D9D9D9" w:themeFill="background1" w:themeFillShade="D9"/>
          </w:tcPr>
          <w:p w:rsidR="000C3C14" w:rsidRPr="007B397C" w:rsidP="0092135C" w14:paraId="6D70EDD4" w14:textId="77777777">
            <w:pPr>
              <w:widowControl w:val="0"/>
              <w:spacing w:after="0" w:line="240" w:lineRule="auto"/>
              <w:rPr>
                <w:rFonts w:ascii="Segoe UI" w:hAnsi="Segoe UI" w:cs="Segoe UI"/>
                <w:sz w:val="20"/>
                <w:szCs w:val="20"/>
                <w:lang w:val="es-MX"/>
              </w:rPr>
            </w:pPr>
          </w:p>
        </w:tc>
        <w:tc>
          <w:tcPr>
            <w:tcW w:w="4587" w:type="pct"/>
            <w:gridSpan w:val="3"/>
            <w:shd w:val="clear" w:color="auto" w:fill="D9D9D9" w:themeFill="background1" w:themeFillShade="D9"/>
          </w:tcPr>
          <w:p w:rsidR="000C3C14" w:rsidRPr="0056143C" w:rsidP="0056143C" w14:paraId="67A72494" w14:textId="59D73AA0">
            <w:pPr>
              <w:widowControl w:val="0"/>
              <w:tabs>
                <w:tab w:val="left" w:pos="242"/>
              </w:tabs>
              <w:spacing w:after="0" w:line="240" w:lineRule="auto"/>
              <w:rPr>
                <w:rFonts w:ascii="Segoe UI" w:hAnsi="Segoe UI" w:cs="Segoe UI"/>
                <w:bCs/>
                <w:sz w:val="20"/>
                <w:szCs w:val="20"/>
                <w:lang w:val="es-MX"/>
              </w:rPr>
            </w:pPr>
          </w:p>
        </w:tc>
      </w:tr>
      <w:tr w14:paraId="6A0F5B65" w14:textId="55827B2F" w:rsidTr="000C3C14">
        <w:tblPrEx>
          <w:tblW w:w="5000" w:type="pct"/>
          <w:tblLook w:val="04A0"/>
        </w:tblPrEx>
        <w:tc>
          <w:tcPr>
            <w:tcW w:w="413" w:type="pct"/>
          </w:tcPr>
          <w:p w:rsidR="000C3C14" w:rsidRPr="007B397C" w:rsidP="0092135C" w14:paraId="2C67C0EF" w14:textId="77777777">
            <w:pPr>
              <w:widowControl w:val="0"/>
              <w:spacing w:after="0" w:line="240" w:lineRule="auto"/>
              <w:rPr>
                <w:rFonts w:ascii="Segoe UI" w:hAnsi="Segoe UI" w:cs="Segoe UI"/>
                <w:sz w:val="20"/>
                <w:szCs w:val="20"/>
                <w:lang w:val="es-MX"/>
              </w:rPr>
            </w:pPr>
          </w:p>
        </w:tc>
        <w:tc>
          <w:tcPr>
            <w:tcW w:w="3962" w:type="pct"/>
          </w:tcPr>
          <w:p w:rsidR="000C3C14" w:rsidRPr="007B397C" w:rsidP="0092135C" w14:paraId="06184A33" w14:textId="77777777">
            <w:pPr>
              <w:widowControl w:val="0"/>
              <w:spacing w:after="0" w:line="240" w:lineRule="auto"/>
              <w:jc w:val="right"/>
              <w:rPr>
                <w:rFonts w:ascii="Segoe UI" w:hAnsi="Segoe UI" w:cs="Segoe UI"/>
                <w:sz w:val="20"/>
                <w:szCs w:val="20"/>
                <w:lang w:val="es-MX"/>
              </w:rPr>
            </w:pPr>
          </w:p>
        </w:tc>
        <w:tc>
          <w:tcPr>
            <w:tcW w:w="313" w:type="pct"/>
          </w:tcPr>
          <w:p w:rsidR="000C3C14" w:rsidRPr="007B397C" w:rsidP="000F168C" w14:paraId="107C8593" w14:textId="6A7A43E3">
            <w:pPr>
              <w:widowControl w:val="0"/>
              <w:spacing w:after="0" w:line="240" w:lineRule="auto"/>
              <w:rPr>
                <w:rFonts w:ascii="Segoe UI" w:hAnsi="Segoe UI" w:cs="Segoe UI"/>
                <w:b/>
                <w:bCs/>
                <w:sz w:val="20"/>
                <w:szCs w:val="20"/>
                <w:lang w:val="es-MX"/>
              </w:rPr>
            </w:pPr>
            <w:r w:rsidRPr="007B397C">
              <w:rPr>
                <w:rFonts w:ascii="Segoe UI" w:hAnsi="Segoe UI" w:cs="Segoe UI"/>
                <w:b/>
                <w:bCs/>
                <w:sz w:val="20"/>
                <w:szCs w:val="20"/>
                <w:lang w:val="es-MX"/>
              </w:rPr>
              <w:t>No</w:t>
            </w:r>
          </w:p>
        </w:tc>
        <w:tc>
          <w:tcPr>
            <w:tcW w:w="312" w:type="pct"/>
          </w:tcPr>
          <w:p w:rsidR="000C3C14" w:rsidRPr="007B397C" w:rsidP="000F168C" w14:paraId="09BC93EB" w14:textId="3219B273">
            <w:pPr>
              <w:widowControl w:val="0"/>
              <w:spacing w:after="0" w:line="240" w:lineRule="auto"/>
              <w:rPr>
                <w:rFonts w:ascii="Segoe UI" w:hAnsi="Segoe UI" w:cs="Segoe UI"/>
                <w:b/>
                <w:bCs/>
                <w:sz w:val="20"/>
                <w:szCs w:val="20"/>
                <w:lang w:val="es-MX"/>
              </w:rPr>
            </w:pPr>
            <w:r w:rsidRPr="007B397C">
              <w:rPr>
                <w:rFonts w:ascii="Segoe UI" w:hAnsi="Segoe UI" w:cs="Segoe UI"/>
                <w:b/>
                <w:bCs/>
                <w:color w:val="000000"/>
                <w:sz w:val="20"/>
                <w:szCs w:val="20"/>
                <w:lang w:val="es-MX"/>
              </w:rPr>
              <w:t>Sí</w:t>
            </w:r>
          </w:p>
        </w:tc>
      </w:tr>
      <w:tr w14:paraId="59444DD8" w14:textId="3C48EF2C" w:rsidTr="000C3C14">
        <w:tblPrEx>
          <w:tblW w:w="5000" w:type="pct"/>
          <w:tblLook w:val="04A0"/>
        </w:tblPrEx>
        <w:tc>
          <w:tcPr>
            <w:tcW w:w="413" w:type="pct"/>
          </w:tcPr>
          <w:p w:rsidR="00A162F0" w:rsidRPr="007B397C" w:rsidP="00A162F0" w14:paraId="1523B945" w14:textId="77777777">
            <w:pPr>
              <w:widowControl w:val="0"/>
              <w:spacing w:after="0" w:line="240" w:lineRule="auto"/>
              <w:rPr>
                <w:rFonts w:ascii="Segoe UI" w:hAnsi="Segoe UI" w:cs="Segoe UI"/>
                <w:sz w:val="20"/>
                <w:szCs w:val="20"/>
              </w:rPr>
            </w:pPr>
          </w:p>
        </w:tc>
        <w:tc>
          <w:tcPr>
            <w:tcW w:w="3962" w:type="pct"/>
          </w:tcPr>
          <w:p w:rsidR="00A162F0" w:rsidRPr="007B397C" w:rsidP="00A162F0" w14:paraId="138A71C0" w14:textId="78BC131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Cómoda haciendo preguntas sobre la </w:t>
            </w:r>
            <w:r w:rsidRPr="00347FC9">
              <w:rPr>
                <w:rFonts w:ascii="Segoe UI" w:hAnsi="Segoe UI" w:cs="Segoe UI"/>
                <w:i/>
                <w:iCs/>
                <w:sz w:val="20"/>
                <w:szCs w:val="20"/>
                <w:lang w:val="es-MX"/>
              </w:rPr>
              <w:t>atención posparto</w:t>
            </w:r>
            <w:r w:rsidRPr="00347FC9">
              <w:rPr>
                <w:rFonts w:ascii="Segoe UI" w:hAnsi="Segoe UI" w:cs="Segoe UI"/>
                <w:sz w:val="20"/>
                <w:szCs w:val="20"/>
                <w:lang w:val="es-MX"/>
              </w:rPr>
              <w:t xml:space="preserve"> que estaba recibiendo</w:t>
            </w:r>
          </w:p>
        </w:tc>
        <w:tc>
          <w:tcPr>
            <w:tcW w:w="313" w:type="pct"/>
          </w:tcPr>
          <w:p w:rsidR="00A162F0" w:rsidRPr="007B397C" w:rsidP="00A162F0" w14:paraId="2F4F95B0"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550C36BC"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291E408D" w14:textId="509CBCA3" w:rsidTr="000C3C14">
        <w:tblPrEx>
          <w:tblW w:w="5000" w:type="pct"/>
          <w:tblLook w:val="04A0"/>
        </w:tblPrEx>
        <w:tc>
          <w:tcPr>
            <w:tcW w:w="413" w:type="pct"/>
          </w:tcPr>
          <w:p w:rsidR="00A162F0" w:rsidRPr="007B397C" w:rsidP="00A162F0" w14:paraId="1D362DB0"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54FA0C06" w14:textId="46C4B95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Que podía tomar decisiones sobre el tipo de atención que estaba recibiendo, como rechazar algún servicio que </w:t>
            </w:r>
            <w:r w:rsidRPr="00347FC9">
              <w:rPr>
                <w:rFonts w:ascii="Segoe UI" w:hAnsi="Segoe UI" w:cs="Segoe UI"/>
                <w:sz w:val="20"/>
                <w:szCs w:val="20"/>
                <w:u w:val="single"/>
                <w:lang w:val="es-MX"/>
              </w:rPr>
              <w:t>no</w:t>
            </w:r>
            <w:r w:rsidRPr="00347FC9">
              <w:rPr>
                <w:rFonts w:ascii="Segoe UI" w:hAnsi="Segoe UI" w:cs="Segoe UI"/>
                <w:sz w:val="20"/>
                <w:szCs w:val="20"/>
                <w:lang w:val="es-MX"/>
              </w:rPr>
              <w:t xml:space="preserve"> quería</w:t>
            </w:r>
          </w:p>
        </w:tc>
        <w:tc>
          <w:tcPr>
            <w:tcW w:w="313" w:type="pct"/>
          </w:tcPr>
          <w:p w:rsidR="00A162F0" w:rsidRPr="007B397C" w:rsidP="00A162F0" w14:paraId="5A15D037"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27FD9A19"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5DE65AC9" w14:textId="470D859A" w:rsidTr="000C3C14">
        <w:tblPrEx>
          <w:tblW w:w="5000" w:type="pct"/>
          <w:tblLook w:val="04A0"/>
        </w:tblPrEx>
        <w:tc>
          <w:tcPr>
            <w:tcW w:w="413" w:type="pct"/>
          </w:tcPr>
          <w:p w:rsidR="00A162F0" w:rsidRPr="007B397C" w:rsidP="00A162F0" w14:paraId="5AE07D1E"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0C7C866E" w14:textId="3BE6752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ceptando las opciones de atención médica que mi proveedor recomendaba</w:t>
            </w:r>
          </w:p>
        </w:tc>
        <w:tc>
          <w:tcPr>
            <w:tcW w:w="313" w:type="pct"/>
          </w:tcPr>
          <w:p w:rsidR="00A162F0" w:rsidRPr="007B397C" w:rsidP="00A162F0" w14:paraId="1D81E054"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6CCB3A96"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4FD0B314" w14:textId="4B937DEF" w:rsidTr="000C3C14">
        <w:tblPrEx>
          <w:tblW w:w="5000" w:type="pct"/>
          <w:tblLook w:val="04A0"/>
        </w:tblPrEx>
        <w:tc>
          <w:tcPr>
            <w:tcW w:w="413" w:type="pct"/>
          </w:tcPr>
          <w:p w:rsidR="00A162F0" w:rsidRPr="007B397C" w:rsidP="00A162F0" w14:paraId="083A23AB"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37E60921" w14:textId="50D2FB1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Que podía elegir las opciones de atención médica que recibí</w:t>
            </w:r>
          </w:p>
        </w:tc>
        <w:tc>
          <w:tcPr>
            <w:tcW w:w="313" w:type="pct"/>
          </w:tcPr>
          <w:p w:rsidR="00A162F0" w:rsidRPr="007B397C" w:rsidP="00A162F0" w14:paraId="631B153A"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745313F6"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164E5A82" w14:textId="3231B1EA" w:rsidTr="000C3C14">
        <w:tblPrEx>
          <w:tblW w:w="5000" w:type="pct"/>
          <w:tblLook w:val="04A0"/>
        </w:tblPrEx>
        <w:tc>
          <w:tcPr>
            <w:tcW w:w="413" w:type="pct"/>
          </w:tcPr>
          <w:p w:rsidR="00A162F0" w:rsidRPr="007B397C" w:rsidP="00A162F0" w14:paraId="378FA5F9"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35973CDA" w14:textId="506204E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Que mis proveedores me trataron con respeto</w:t>
            </w:r>
          </w:p>
        </w:tc>
        <w:tc>
          <w:tcPr>
            <w:tcW w:w="313" w:type="pct"/>
          </w:tcPr>
          <w:p w:rsidR="00A162F0" w:rsidRPr="007B397C" w:rsidP="00A162F0" w14:paraId="1FD2E958"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37832710"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419CE8CB" w14:textId="3D7E6E79" w:rsidTr="000C3C14">
        <w:tblPrEx>
          <w:tblW w:w="5000" w:type="pct"/>
          <w:tblLook w:val="04A0"/>
        </w:tblPrEx>
        <w:trPr>
          <w:trHeight w:val="66"/>
        </w:trPr>
        <w:tc>
          <w:tcPr>
            <w:tcW w:w="413" w:type="pct"/>
          </w:tcPr>
          <w:p w:rsidR="00A162F0" w:rsidRPr="007B397C" w:rsidP="00A162F0" w14:paraId="7483D7E1"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7E63E756" w14:textId="5344839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atisfecha con la </w:t>
            </w:r>
            <w:r w:rsidRPr="00347FC9">
              <w:rPr>
                <w:rFonts w:ascii="Segoe UI" w:hAnsi="Segoe UI" w:cs="Segoe UI"/>
                <w:i/>
                <w:sz w:val="20"/>
                <w:szCs w:val="20"/>
                <w:lang w:val="es-MX"/>
              </w:rPr>
              <w:t>atención posparto</w:t>
            </w:r>
            <w:r w:rsidRPr="00347FC9">
              <w:rPr>
                <w:rFonts w:ascii="Segoe UI" w:hAnsi="Segoe UI" w:cs="Segoe UI"/>
                <w:sz w:val="20"/>
                <w:szCs w:val="20"/>
                <w:lang w:val="es-MX"/>
              </w:rPr>
              <w:t xml:space="preserve"> que recibí</w:t>
            </w:r>
          </w:p>
        </w:tc>
        <w:tc>
          <w:tcPr>
            <w:tcW w:w="313" w:type="pct"/>
          </w:tcPr>
          <w:p w:rsidR="00A162F0" w:rsidRPr="007B397C" w:rsidP="00A162F0" w14:paraId="5528AB56"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3660F3BF"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bl>
    <w:p w:rsidR="00266DEA" w:rsidRPr="00D83800" w:rsidP="00D83800" w14:paraId="0ED5CF6C" w14:textId="14BFF62C">
      <w:pPr>
        <w:pStyle w:val="Heading1"/>
        <w:keepNext w:val="0"/>
        <w:keepLines w:val="0"/>
        <w:widowControl w:val="0"/>
        <w:spacing w:line="240" w:lineRule="auto"/>
        <w:rPr>
          <w:rFonts w:ascii="Segoe UI" w:hAnsi="Segoe UI" w:cs="Segoe UI"/>
          <w:sz w:val="30"/>
          <w:szCs w:val="30"/>
        </w:rPr>
      </w:pPr>
      <w:bookmarkStart w:id="13" w:name="_Toc108768975"/>
      <w:r w:rsidRPr="00D83800">
        <w:rPr>
          <w:rFonts w:ascii="Segoe UI" w:hAnsi="Segoe UI" w:cs="Segoe UI"/>
          <w:sz w:val="30"/>
          <w:szCs w:val="30"/>
        </w:rPr>
        <w:t>Preconception Care</w:t>
      </w:r>
      <w:bookmarkEnd w:id="13"/>
    </w:p>
    <w:p w:rsidR="00EE7670" w:rsidRPr="007B397C" w:rsidP="0092135C" w14:paraId="10A5F34F" w14:textId="2C98E392">
      <w:pPr>
        <w:widowControl w:val="0"/>
        <w:spacing w:after="0" w:line="240" w:lineRule="auto"/>
        <w:rPr>
          <w:rStyle w:val="SubtleReference"/>
          <w:rFonts w:ascii="Segoe UI" w:hAnsi="Segoe UI" w:cs="Segoe UI"/>
          <w:smallCaps w:val="0"/>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5"/>
        <w:gridCol w:w="9895"/>
      </w:tblGrid>
      <w:tr w14:paraId="2EC8B3DD" w14:textId="2EED2004" w:rsidTr="0087134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A162F0" w:rsidRPr="007B397C" w:rsidP="00A162F0" w14:paraId="6D14F018" w14:textId="2BE7801A">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 xml:space="preserve">J5. </w:t>
            </w:r>
          </w:p>
        </w:tc>
        <w:tc>
          <w:tcPr>
            <w:tcW w:w="4581" w:type="pct"/>
            <w:shd w:val="clear" w:color="auto" w:fill="D9D9D9" w:themeFill="background1" w:themeFillShade="D9"/>
          </w:tcPr>
          <w:p w:rsidR="00A162F0" w:rsidRPr="007B397C" w:rsidP="00A162F0" w14:paraId="7313EDB5" w14:textId="4C7A7692">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Por qué no tuvo ningún chequeo médico en los </w:t>
            </w:r>
            <w:r w:rsidRPr="00D25BB2">
              <w:rPr>
                <w:rFonts w:ascii="Segoe UI" w:hAnsi="Segoe UI" w:cs="Segoe UI"/>
                <w:b/>
                <w:i/>
                <w:iCs/>
                <w:sz w:val="20"/>
                <w:szCs w:val="20"/>
                <w:lang w:val="es-MX"/>
              </w:rPr>
              <w:t>12 meses antes</w:t>
            </w:r>
            <w:r w:rsidRPr="00347FC9">
              <w:rPr>
                <w:rFonts w:ascii="Segoe UI" w:hAnsi="Segoe UI" w:cs="Segoe UI"/>
                <w:b/>
                <w:sz w:val="20"/>
                <w:szCs w:val="20"/>
                <w:lang w:val="es-MX"/>
              </w:rPr>
              <w:t xml:space="preserve"> de quedar embarazada de su nuevo bebé?</w:t>
            </w:r>
          </w:p>
        </w:tc>
      </w:tr>
      <w:tr w14:paraId="6F2F0A8D" w14:textId="77777777" w:rsidTr="00871341">
        <w:tblPrEx>
          <w:tblW w:w="5000" w:type="pct"/>
          <w:tblLook w:val="04A0"/>
        </w:tblPrEx>
        <w:tc>
          <w:tcPr>
            <w:tcW w:w="419" w:type="pct"/>
            <w:shd w:val="clear" w:color="auto" w:fill="D9D9D9" w:themeFill="background1" w:themeFillShade="D9"/>
          </w:tcPr>
          <w:p w:rsidR="0004642D" w:rsidRPr="007B397C" w:rsidP="0092135C" w14:paraId="229C5CF2" w14:textId="77777777">
            <w:pPr>
              <w:widowControl w:val="0"/>
              <w:tabs>
                <w:tab w:val="left" w:pos="720"/>
              </w:tabs>
              <w:spacing w:after="0" w:line="240" w:lineRule="auto"/>
              <w:rPr>
                <w:rFonts w:ascii="Segoe UI" w:hAnsi="Segoe UI" w:cs="Segoe UI"/>
                <w:b/>
                <w:sz w:val="20"/>
                <w:szCs w:val="20"/>
                <w:lang w:val="es-MX"/>
              </w:rPr>
            </w:pPr>
          </w:p>
        </w:tc>
        <w:tc>
          <w:tcPr>
            <w:tcW w:w="4581" w:type="pct"/>
            <w:shd w:val="clear" w:color="auto" w:fill="D9D9D9" w:themeFill="background1" w:themeFillShade="D9"/>
          </w:tcPr>
          <w:p w:rsidR="0004642D" w:rsidRPr="007B397C" w:rsidP="0092135C" w14:paraId="661557A8" w14:textId="4D3977AD">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1CB17210" w14:textId="77777777" w:rsidTr="00871341">
        <w:tblPrEx>
          <w:tblW w:w="5000" w:type="pct"/>
          <w:tblLook w:val="04A0"/>
        </w:tblPrEx>
        <w:tc>
          <w:tcPr>
            <w:tcW w:w="419" w:type="pct"/>
          </w:tcPr>
          <w:p w:rsidR="0004642D" w:rsidRPr="007B397C" w:rsidP="0092135C" w14:paraId="0A4AE01D" w14:textId="77777777">
            <w:pPr>
              <w:widowControl w:val="0"/>
              <w:tabs>
                <w:tab w:val="left" w:pos="720"/>
              </w:tabs>
              <w:spacing w:after="0" w:line="240" w:lineRule="auto"/>
              <w:rPr>
                <w:rFonts w:ascii="Segoe UI" w:hAnsi="Segoe UI" w:cs="Segoe UI"/>
                <w:color w:val="FF0000"/>
                <w:sz w:val="20"/>
                <w:szCs w:val="20"/>
                <w:lang w:val="es-MX"/>
              </w:rPr>
            </w:pPr>
          </w:p>
        </w:tc>
        <w:tc>
          <w:tcPr>
            <w:tcW w:w="4581" w:type="pct"/>
          </w:tcPr>
          <w:p w:rsidR="0004642D" w:rsidRPr="007B397C" w:rsidP="0092135C" w14:paraId="0B833FAC" w14:textId="77777777">
            <w:pPr>
              <w:widowControl w:val="0"/>
              <w:tabs>
                <w:tab w:val="left" w:pos="720"/>
              </w:tabs>
              <w:spacing w:after="0" w:line="240" w:lineRule="auto"/>
              <w:rPr>
                <w:rFonts w:ascii="Segoe UI" w:hAnsi="Segoe UI" w:cs="Segoe UI"/>
                <w:sz w:val="20"/>
                <w:szCs w:val="20"/>
                <w:lang w:val="es-MX"/>
              </w:rPr>
            </w:pPr>
          </w:p>
        </w:tc>
      </w:tr>
      <w:tr w14:paraId="10659EE5" w14:textId="021081DB" w:rsidTr="00871341">
        <w:tblPrEx>
          <w:tblW w:w="5000" w:type="pct"/>
          <w:tblLook w:val="04A0"/>
        </w:tblPrEx>
        <w:tc>
          <w:tcPr>
            <w:tcW w:w="419" w:type="pct"/>
          </w:tcPr>
          <w:p w:rsidR="00A162F0" w:rsidRPr="007B397C" w:rsidP="00A162F0" w14:paraId="1D0886C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157536EA" w14:textId="7B536E9D">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sabía que necesitaba uno</w:t>
            </w:r>
          </w:p>
        </w:tc>
      </w:tr>
      <w:tr w14:paraId="40FC48DB" w14:textId="0ADC4EA1" w:rsidTr="00871341">
        <w:tblPrEx>
          <w:tblW w:w="5000" w:type="pct"/>
          <w:tblLook w:val="04A0"/>
        </w:tblPrEx>
        <w:tc>
          <w:tcPr>
            <w:tcW w:w="419" w:type="pct"/>
          </w:tcPr>
          <w:p w:rsidR="00A162F0" w:rsidRPr="007B397C" w:rsidP="00A162F0" w14:paraId="3E95991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0538E951" w14:textId="6333324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suficiente dinero o seguro para pagarlo</w:t>
            </w:r>
          </w:p>
        </w:tc>
      </w:tr>
      <w:tr w14:paraId="7A2A7FCE" w14:textId="1F54540B" w:rsidTr="00871341">
        <w:tblPrEx>
          <w:tblW w:w="5000" w:type="pct"/>
          <w:tblLook w:val="04A0"/>
        </w:tblPrEx>
        <w:tc>
          <w:tcPr>
            <w:tcW w:w="419" w:type="pct"/>
          </w:tcPr>
          <w:p w:rsidR="00A162F0" w:rsidRPr="007B397C" w:rsidP="00A162F0" w14:paraId="504A003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007C06D2" w14:textId="7B1BB975">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Me sentí bien y no pensé que necesitara un chequeo</w:t>
            </w:r>
          </w:p>
        </w:tc>
      </w:tr>
      <w:tr w14:paraId="0B0D9661" w14:textId="19C732C3" w:rsidTr="00871341">
        <w:tblPrEx>
          <w:tblW w:w="5000" w:type="pct"/>
          <w:tblLook w:val="04A0"/>
        </w:tblPrEx>
        <w:tc>
          <w:tcPr>
            <w:tcW w:w="419" w:type="pct"/>
          </w:tcPr>
          <w:p w:rsidR="00A162F0" w:rsidRPr="007B397C" w:rsidP="00A162F0" w14:paraId="4906DFAD"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243A87B2" w14:textId="23390C6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e conseguir una cita cuando la quería</w:t>
            </w:r>
          </w:p>
        </w:tc>
      </w:tr>
      <w:tr w14:paraId="1D74FAA1" w14:textId="41D3500F" w:rsidTr="00871341">
        <w:tblPrEx>
          <w:tblW w:w="5000" w:type="pct"/>
          <w:tblLook w:val="04A0"/>
        </w:tblPrEx>
        <w:tc>
          <w:tcPr>
            <w:tcW w:w="419" w:type="pct"/>
          </w:tcPr>
          <w:p w:rsidR="00A162F0" w:rsidRPr="007B397C" w:rsidP="00A162F0" w14:paraId="5153D97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2E3D73EE" w14:textId="6066ABD2">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ningún medio de transporte para llegar al centro médico o al consultorio del médico</w:t>
            </w:r>
          </w:p>
        </w:tc>
      </w:tr>
      <w:tr w14:paraId="764578BF" w14:textId="1EDE4021" w:rsidTr="00871341">
        <w:tblPrEx>
          <w:tblW w:w="5000" w:type="pct"/>
          <w:tblLook w:val="04A0"/>
        </w:tblPrEx>
        <w:tc>
          <w:tcPr>
            <w:tcW w:w="419" w:type="pct"/>
          </w:tcPr>
          <w:p w:rsidR="00A162F0" w:rsidRPr="007B397C" w:rsidP="00A162F0" w14:paraId="01A0579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0EF1C091" w14:textId="21D67DC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r>
      <w:tr w14:paraId="55640926" w14:textId="0736AA2C" w:rsidTr="00871341">
        <w:tblPrEx>
          <w:tblW w:w="5000" w:type="pct"/>
          <w:tblLook w:val="04A0"/>
        </w:tblPrEx>
        <w:tc>
          <w:tcPr>
            <w:tcW w:w="419" w:type="pct"/>
          </w:tcPr>
          <w:p w:rsidR="00A162F0" w:rsidRPr="007B397C" w:rsidP="00A162F0" w14:paraId="1D89DD0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6544FA07" w14:textId="7F8BF6D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odía tomar tiempo libre del trabajo o la escuela</w:t>
            </w:r>
          </w:p>
        </w:tc>
      </w:tr>
      <w:tr w14:paraId="521B146D" w14:textId="7046B090" w:rsidTr="00871341">
        <w:tblPrEx>
          <w:tblW w:w="5000" w:type="pct"/>
          <w:tblLook w:val="04A0"/>
        </w:tblPrEx>
        <w:tc>
          <w:tcPr>
            <w:tcW w:w="419" w:type="pct"/>
          </w:tcPr>
          <w:p w:rsidR="00A162F0" w:rsidRPr="007B397C" w:rsidP="00A162F0" w14:paraId="21D8617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37851989" w14:textId="3B6B14F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a nadie que me ayudara a cuidar a mis hijos</w:t>
            </w:r>
          </w:p>
        </w:tc>
      </w:tr>
      <w:tr w14:paraId="2D420422" w14:textId="05103D37" w:rsidTr="00871341">
        <w:tblPrEx>
          <w:tblW w:w="5000" w:type="pct"/>
          <w:tblLook w:val="04A0"/>
        </w:tblPrEx>
        <w:tc>
          <w:tcPr>
            <w:tcW w:w="419" w:type="pct"/>
          </w:tcPr>
          <w:p w:rsidR="00A162F0" w:rsidRPr="007B397C" w:rsidP="00A162F0" w14:paraId="0893C17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767808FA" w14:textId="0C7BACC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l consultorio del médico estaba demasiado lejos</w:t>
            </w:r>
          </w:p>
        </w:tc>
      </w:tr>
      <w:tr w14:paraId="5AA4CA9D" w14:textId="2FF5726E" w:rsidTr="00871341">
        <w:tblPrEx>
          <w:tblW w:w="5000" w:type="pct"/>
          <w:tblLook w:val="04A0"/>
        </w:tblPrEx>
        <w:tc>
          <w:tcPr>
            <w:tcW w:w="419" w:type="pct"/>
          </w:tcPr>
          <w:p w:rsidR="00A162F0" w:rsidRPr="007B397C" w:rsidP="00A162F0" w14:paraId="4FFC35C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7F383A4F" w14:textId="3D199E92">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Otra opción</w:t>
            </w:r>
          </w:p>
        </w:tc>
      </w:tr>
      <w:tr w14:paraId="5251E8EA" w14:textId="578E53BF" w:rsidTr="00871341">
        <w:tblPrEx>
          <w:tblW w:w="5000" w:type="pct"/>
          <w:tblLook w:val="04A0"/>
        </w:tblPrEx>
        <w:tc>
          <w:tcPr>
            <w:tcW w:w="419" w:type="pct"/>
          </w:tcPr>
          <w:p w:rsidR="0004642D" w:rsidRPr="007B397C" w:rsidP="0092135C" w14:paraId="15640D33" w14:textId="77777777">
            <w:pPr>
              <w:widowControl w:val="0"/>
              <w:tabs>
                <w:tab w:val="left" w:pos="720"/>
              </w:tabs>
              <w:spacing w:after="0" w:line="240" w:lineRule="auto"/>
              <w:rPr>
                <w:rFonts w:ascii="Segoe UI" w:hAnsi="Segoe UI" w:cs="Segoe UI"/>
                <w:sz w:val="20"/>
                <w:szCs w:val="20"/>
                <w:lang w:val="es-MX"/>
              </w:rPr>
            </w:pPr>
          </w:p>
        </w:tc>
        <w:tc>
          <w:tcPr>
            <w:tcW w:w="4581" w:type="pct"/>
          </w:tcPr>
          <w:p w:rsidR="0004642D" w:rsidRPr="007B397C" w:rsidP="0092135C" w14:paraId="66F789A2" w14:textId="2A0FCB39">
            <w:pPr>
              <w:widowControl w:val="0"/>
              <w:tabs>
                <w:tab w:val="left" w:pos="720"/>
              </w:tabs>
              <w:spacing w:after="0" w:line="240" w:lineRule="auto"/>
              <w:rPr>
                <w:rFonts w:ascii="Segoe UI" w:eastAsia="Wingdings" w:hAnsi="Segoe UI" w:cs="Segoe UI"/>
                <w:sz w:val="20"/>
                <w:szCs w:val="20"/>
                <w:lang w:val="es-MX"/>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3A6A8E16" w14:textId="77777777" w:rsidTr="00871341">
        <w:tblPrEx>
          <w:tblW w:w="5000" w:type="pct"/>
          <w:tblLook w:val="04A0"/>
        </w:tblPrEx>
        <w:tc>
          <w:tcPr>
            <w:tcW w:w="419" w:type="pct"/>
          </w:tcPr>
          <w:p w:rsidR="00AC1FC5" w:rsidRPr="007B397C" w:rsidP="0092135C" w14:paraId="1FF18070" w14:textId="77777777">
            <w:pPr>
              <w:widowControl w:val="0"/>
              <w:tabs>
                <w:tab w:val="left" w:pos="720"/>
              </w:tabs>
              <w:spacing w:after="0" w:line="240" w:lineRule="auto"/>
              <w:rPr>
                <w:rFonts w:ascii="Segoe UI" w:hAnsi="Segoe UI" w:cs="Segoe UI"/>
                <w:sz w:val="20"/>
                <w:szCs w:val="20"/>
                <w:lang w:val="es-MX"/>
              </w:rPr>
            </w:pPr>
          </w:p>
        </w:tc>
        <w:tc>
          <w:tcPr>
            <w:tcW w:w="4581" w:type="pct"/>
          </w:tcPr>
          <w:p w:rsidR="00AC1FC5" w:rsidRPr="000F655F" w:rsidP="0092135C" w14:paraId="0ED91E42" w14:textId="77777777">
            <w:pPr>
              <w:widowControl w:val="0"/>
              <w:tabs>
                <w:tab w:val="left" w:pos="720"/>
              </w:tabs>
              <w:spacing w:after="0" w:line="240" w:lineRule="auto"/>
              <w:rPr>
                <w:rFonts w:ascii="Cambria Math" w:hAnsi="Cambria Math" w:cs="Cambria Math"/>
                <w:b/>
                <w:bCs/>
                <w:color w:val="000000"/>
                <w:sz w:val="20"/>
                <w:szCs w:val="20"/>
              </w:rPr>
            </w:pPr>
          </w:p>
        </w:tc>
      </w:tr>
      <w:tr w14:paraId="2AE97B70" w14:textId="77777777" w:rsidTr="00871341">
        <w:tblPrEx>
          <w:tblW w:w="5000" w:type="pct"/>
          <w:tblLook w:val="04A0"/>
        </w:tblPrEx>
        <w:tc>
          <w:tcPr>
            <w:tcW w:w="419" w:type="pct"/>
          </w:tcPr>
          <w:p w:rsidR="005A62D6" w:rsidRPr="007B397C" w:rsidP="0092135C" w14:paraId="01E39E56" w14:textId="77777777">
            <w:pPr>
              <w:widowControl w:val="0"/>
              <w:tabs>
                <w:tab w:val="left" w:pos="720"/>
              </w:tabs>
              <w:spacing w:after="0" w:line="240" w:lineRule="auto"/>
              <w:rPr>
                <w:rStyle w:val="CommentReference"/>
                <w:rFonts w:ascii="Segoe UI" w:eastAsia="Times New Roman" w:hAnsi="Segoe UI" w:cs="Segoe UI"/>
                <w:sz w:val="20"/>
                <w:szCs w:val="20"/>
              </w:rPr>
            </w:pPr>
          </w:p>
        </w:tc>
        <w:tc>
          <w:tcPr>
            <w:tcW w:w="4581" w:type="pct"/>
          </w:tcPr>
          <w:p w:rsidR="005A62D6" w:rsidRPr="00481353" w:rsidP="0092135C" w14:paraId="143E08EF" w14:textId="76907AD9">
            <w:pPr>
              <w:widowControl w:val="0"/>
              <w:tabs>
                <w:tab w:val="left" w:pos="720"/>
              </w:tabs>
              <w:spacing w:after="0" w:line="240" w:lineRule="auto"/>
              <w:rPr>
                <w:rFonts w:ascii="Segoe UI" w:hAnsi="Segoe UI" w:cs="Segoe UI"/>
                <w:b/>
                <w:bCs/>
                <w:color w:val="000000"/>
                <w:sz w:val="20"/>
                <w:szCs w:val="20"/>
                <w:lang w:val="es-MX"/>
              </w:rPr>
            </w:pPr>
            <w:r w:rsidRPr="00481353">
              <w:rPr>
                <w:rFonts w:ascii="Segoe UI" w:hAnsi="Segoe UI" w:cs="Segoe UI"/>
                <w:b/>
                <w:bCs/>
                <w:color w:val="000000"/>
                <w:sz w:val="20"/>
                <w:szCs w:val="20"/>
                <w:lang w:val="es-MX"/>
              </w:rPr>
              <w:t>Si usted no tuvo ninguna consulta de atención médica, pase a la Pregunta #.</w:t>
            </w:r>
          </w:p>
        </w:tc>
      </w:tr>
    </w:tbl>
    <w:p w:rsidR="00871341" w:rsidRPr="00481353" w14:paraId="0E9742D1" w14:textId="1337CB1F">
      <w:pPr>
        <w:rPr>
          <w:lang w:val="es-MX"/>
        </w:rPr>
      </w:pPr>
    </w:p>
    <w:p w:rsidR="00305CC4" w:rsidRPr="007A4E71" w:rsidP="0092135C" w14:paraId="051A4E81" w14:textId="6910ECDF">
      <w:pPr>
        <w:pStyle w:val="Heading1"/>
        <w:keepNext w:val="0"/>
        <w:keepLines w:val="0"/>
        <w:widowControl w:val="0"/>
        <w:spacing w:before="0" w:line="240" w:lineRule="auto"/>
        <w:rPr>
          <w:rFonts w:ascii="Segoe UI" w:hAnsi="Segoe UI" w:cs="Segoe UI"/>
          <w:sz w:val="30"/>
          <w:szCs w:val="30"/>
        </w:rPr>
      </w:pPr>
      <w:bookmarkStart w:id="14" w:name="_Toc108768976"/>
      <w:r w:rsidRPr="007A4E71">
        <w:rPr>
          <w:rFonts w:ascii="Segoe UI" w:hAnsi="Segoe UI" w:cs="Segoe UI"/>
          <w:sz w:val="30"/>
          <w:szCs w:val="30"/>
        </w:rPr>
        <w:t>Labor and Delivery</w:t>
      </w:r>
      <w:bookmarkEnd w:id="14"/>
      <w:r w:rsidRPr="007A4E71">
        <w:rPr>
          <w:rFonts w:ascii="Segoe UI" w:hAnsi="Segoe UI" w:cs="Segoe UI"/>
          <w:sz w:val="30"/>
          <w:szCs w:val="30"/>
        </w:rPr>
        <w:t xml:space="preserve"> </w:t>
      </w:r>
    </w:p>
    <w:p w:rsidR="00B035AD" w:rsidRPr="00CE1137" w:rsidP="0092135C" w14:paraId="71699789" w14:textId="213ECABC">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0736C5DD" w14:textId="7BE33D3E" w:rsidTr="00D838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25" w:type="pct"/>
            <w:shd w:val="clear" w:color="auto" w:fill="D9D9D9" w:themeFill="background1" w:themeFillShade="D9"/>
          </w:tcPr>
          <w:p w:rsidR="0004642D" w:rsidRPr="00D83800" w:rsidP="0092135C" w14:paraId="5F280293" w14:textId="64BA26E1">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K3.</w:t>
            </w:r>
          </w:p>
        </w:tc>
        <w:tc>
          <w:tcPr>
            <w:tcW w:w="4575" w:type="pct"/>
            <w:shd w:val="clear" w:color="auto" w:fill="D9D9D9" w:themeFill="background1" w:themeFillShade="D9"/>
          </w:tcPr>
          <w:p w:rsidR="0004642D" w:rsidRPr="00D83800" w:rsidP="0092135C" w14:paraId="01A2B9DA" w14:textId="18809C1B">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Qué tipo de parto tuvo con su nuevo bebé?</w:t>
            </w:r>
          </w:p>
        </w:tc>
      </w:tr>
      <w:tr w14:paraId="69979D4D" w14:textId="77777777" w:rsidTr="000C3C14">
        <w:tblPrEx>
          <w:tblW w:w="5000" w:type="pct"/>
          <w:tblLook w:val="04A0"/>
        </w:tblPrEx>
        <w:tc>
          <w:tcPr>
            <w:tcW w:w="425" w:type="pct"/>
          </w:tcPr>
          <w:p w:rsidR="00D83800" w:rsidRPr="00D83800" w:rsidP="00D83800" w14:paraId="0D847E1D"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D83800" w:rsidRPr="00481353" w:rsidP="0092135C" w14:paraId="2EE6DC21" w14:textId="77777777">
            <w:pPr>
              <w:widowControl w:val="0"/>
              <w:tabs>
                <w:tab w:val="left" w:pos="720"/>
              </w:tabs>
              <w:spacing w:after="0" w:line="240" w:lineRule="auto"/>
              <w:rPr>
                <w:rFonts w:ascii="Segoe UI" w:hAnsi="Segoe UI" w:cs="Segoe UI"/>
                <w:sz w:val="20"/>
                <w:szCs w:val="20"/>
                <w:lang w:val="es-MX"/>
              </w:rPr>
            </w:pPr>
          </w:p>
        </w:tc>
      </w:tr>
      <w:tr w14:paraId="60E11340" w14:textId="03E64297" w:rsidTr="000C3C14">
        <w:tblPrEx>
          <w:tblW w:w="5000" w:type="pct"/>
          <w:tblLook w:val="04A0"/>
        </w:tblPrEx>
        <w:tc>
          <w:tcPr>
            <w:tcW w:w="425" w:type="pct"/>
          </w:tcPr>
          <w:p w:rsidR="0004642D" w:rsidRPr="00D83800" w:rsidP="00A239F0" w14:paraId="1918F5F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04642D" w:rsidRPr="00D83800" w:rsidP="0092135C" w14:paraId="677C3A96" w14:textId="3A42400C">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 xml:space="preserve">Parto vaginal  </w:t>
            </w:r>
          </w:p>
        </w:tc>
      </w:tr>
      <w:tr w14:paraId="32EC974D" w14:textId="2707FD17" w:rsidTr="000C3C14">
        <w:tblPrEx>
          <w:tblW w:w="5000" w:type="pct"/>
          <w:tblLook w:val="04A0"/>
        </w:tblPrEx>
        <w:tc>
          <w:tcPr>
            <w:tcW w:w="425" w:type="pct"/>
          </w:tcPr>
          <w:p w:rsidR="0004642D" w:rsidRPr="00D83800" w:rsidP="00A239F0" w14:paraId="04CC2F2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6CAF966E" w14:textId="3A4BBED0">
            <w:pPr>
              <w:widowControl w:val="0"/>
              <w:tabs>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Parto por cesárea</w:t>
            </w:r>
          </w:p>
        </w:tc>
      </w:tr>
      <w:tr w14:paraId="15F1C8F6" w14:textId="77777777" w:rsidTr="000C3C14">
        <w:tblPrEx>
          <w:tblW w:w="5000" w:type="pct"/>
          <w:tblLook w:val="04A0"/>
        </w:tblPrEx>
        <w:tc>
          <w:tcPr>
            <w:tcW w:w="425" w:type="pct"/>
          </w:tcPr>
          <w:p w:rsidR="0004642D" w:rsidRPr="00D83800" w:rsidP="0092135C" w14:paraId="74DDB024" w14:textId="77777777">
            <w:pPr>
              <w:widowControl w:val="0"/>
              <w:tabs>
                <w:tab w:val="left" w:pos="720"/>
              </w:tabs>
              <w:spacing w:after="0" w:line="240" w:lineRule="auto"/>
              <w:rPr>
                <w:rFonts w:ascii="Segoe UI" w:hAnsi="Segoe UI" w:cs="Segoe UI"/>
                <w:sz w:val="20"/>
                <w:szCs w:val="20"/>
                <w:lang w:val="es-MX"/>
              </w:rPr>
            </w:pPr>
          </w:p>
        </w:tc>
        <w:tc>
          <w:tcPr>
            <w:tcW w:w="4575" w:type="pct"/>
          </w:tcPr>
          <w:p w:rsidR="0004642D" w:rsidRPr="00D83800" w:rsidP="0092135C" w14:paraId="1D01115A" w14:textId="77777777">
            <w:pPr>
              <w:widowControl w:val="0"/>
              <w:tabs>
                <w:tab w:val="left" w:pos="720"/>
              </w:tabs>
              <w:spacing w:after="0" w:line="240" w:lineRule="auto"/>
              <w:rPr>
                <w:rFonts w:ascii="Segoe UI" w:hAnsi="Segoe UI" w:cs="Segoe UI"/>
                <w:sz w:val="20"/>
                <w:szCs w:val="20"/>
                <w:lang w:val="es-MX"/>
              </w:rPr>
            </w:pPr>
          </w:p>
        </w:tc>
      </w:tr>
    </w:tbl>
    <w:p w:rsidR="000C3C14" w:rsidRPr="00D83800" w14:paraId="0EEF1311"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449BED4" w14:textId="3863206B"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162F0" w:rsidRPr="00D83800" w:rsidP="00A162F0" w14:paraId="50035311" w14:textId="378CBA28">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K4.</w:t>
            </w:r>
          </w:p>
        </w:tc>
        <w:tc>
          <w:tcPr>
            <w:tcW w:w="4575" w:type="pct"/>
            <w:shd w:val="clear" w:color="auto" w:fill="D9D9D9" w:themeFill="background1" w:themeFillShade="D9"/>
          </w:tcPr>
          <w:p w:rsidR="00A162F0" w:rsidRPr="00D83800" w:rsidP="00A162F0" w14:paraId="55F718B6" w14:textId="679F006B">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Cómo le sugirió su proveedor de atención prenatal que diera a luz a su nuevo bebé?</w:t>
            </w:r>
          </w:p>
        </w:tc>
      </w:tr>
      <w:tr w14:paraId="6A6E54A2" w14:textId="77777777" w:rsidTr="000C3C14">
        <w:tblPrEx>
          <w:tblW w:w="5000" w:type="pct"/>
          <w:tblLook w:val="04A0"/>
        </w:tblPrEx>
        <w:tc>
          <w:tcPr>
            <w:tcW w:w="425" w:type="pct"/>
            <w:shd w:val="clear" w:color="auto" w:fill="D9D9D9" w:themeFill="background1" w:themeFillShade="D9"/>
          </w:tcPr>
          <w:p w:rsidR="00A162F0" w:rsidRPr="00D83800" w:rsidP="00A162F0" w14:paraId="1B3FD607" w14:textId="77777777">
            <w:pPr>
              <w:widowControl w:val="0"/>
              <w:tabs>
                <w:tab w:val="left" w:pos="720"/>
              </w:tabs>
              <w:spacing w:after="0" w:line="240" w:lineRule="auto"/>
              <w:rPr>
                <w:rFonts w:ascii="Segoe UI" w:hAnsi="Segoe UI" w:cs="Segoe UI"/>
                <w:sz w:val="20"/>
                <w:szCs w:val="20"/>
                <w:lang w:val="es-MX"/>
              </w:rPr>
            </w:pPr>
          </w:p>
        </w:tc>
        <w:tc>
          <w:tcPr>
            <w:tcW w:w="4575" w:type="pct"/>
            <w:shd w:val="clear" w:color="auto" w:fill="D9D9D9" w:themeFill="background1" w:themeFillShade="D9"/>
          </w:tcPr>
          <w:p w:rsidR="00A162F0" w:rsidRPr="00D83800" w:rsidP="00A162F0" w14:paraId="01FB5AED" w14:textId="7091E084">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D83800">
              <w:rPr>
                <w:rFonts w:ascii="Segoe UI" w:hAnsi="Segoe UI" w:cs="Segoe UI"/>
                <w:b/>
                <w:bCs/>
                <w:color w:val="000000"/>
                <w:sz w:val="20"/>
                <w:szCs w:val="20"/>
                <w:bdr w:val="single" w:sz="4" w:space="0" w:color="auto"/>
                <w:shd w:val="clear" w:color="auto" w:fill="FFFFFF" w:themeFill="background1"/>
              </w:rPr>
              <w:t>Marque UNA</w:t>
            </w:r>
            <w:r w:rsidRPr="00D83800">
              <w:rPr>
                <w:rFonts w:ascii="Segoe UI" w:hAnsi="Segoe UI" w:cs="Segoe UI"/>
                <w:b/>
                <w:bCs/>
                <w:color w:val="000000"/>
                <w:sz w:val="20"/>
                <w:szCs w:val="20"/>
                <w:u w:val="single"/>
                <w:bdr w:val="single" w:sz="4" w:space="0" w:color="auto"/>
                <w:shd w:val="clear" w:color="auto" w:fill="FFFFFF" w:themeFill="background1"/>
              </w:rPr>
              <w:t xml:space="preserve"> </w:t>
            </w:r>
            <w:r w:rsidRPr="00D83800">
              <w:rPr>
                <w:rFonts w:ascii="Segoe UI" w:hAnsi="Segoe UI" w:cs="Segoe UI"/>
                <w:b/>
                <w:bCs/>
                <w:color w:val="000000"/>
                <w:sz w:val="20"/>
                <w:szCs w:val="20"/>
                <w:bdr w:val="single" w:sz="4" w:space="0" w:color="auto"/>
                <w:shd w:val="clear" w:color="auto" w:fill="FFFFFF" w:themeFill="background1"/>
              </w:rPr>
              <w:t>respuesta</w:t>
            </w:r>
          </w:p>
        </w:tc>
      </w:tr>
      <w:tr w14:paraId="20C6B948" w14:textId="77777777" w:rsidTr="000C3C14">
        <w:tblPrEx>
          <w:tblW w:w="5000" w:type="pct"/>
          <w:tblLook w:val="04A0"/>
        </w:tblPrEx>
        <w:tc>
          <w:tcPr>
            <w:tcW w:w="425" w:type="pct"/>
          </w:tcPr>
          <w:p w:rsidR="00A162F0" w:rsidRPr="00D83800" w:rsidP="00A162F0" w14:paraId="51F68B09"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7A40BE05" w14:textId="77777777">
            <w:pPr>
              <w:widowControl w:val="0"/>
              <w:tabs>
                <w:tab w:val="left" w:pos="720"/>
              </w:tabs>
              <w:spacing w:after="0" w:line="240" w:lineRule="auto"/>
              <w:rPr>
                <w:rFonts w:ascii="Segoe UI" w:hAnsi="Segoe UI" w:cs="Segoe UI"/>
                <w:color w:val="000000"/>
                <w:sz w:val="20"/>
                <w:szCs w:val="20"/>
                <w:lang w:val="es-MX"/>
              </w:rPr>
            </w:pPr>
          </w:p>
        </w:tc>
      </w:tr>
      <w:tr w14:paraId="473DCD85" w14:textId="786CF068" w:rsidTr="000C3C14">
        <w:tblPrEx>
          <w:tblW w:w="5000" w:type="pct"/>
          <w:tblLook w:val="04A0"/>
        </w:tblPrEx>
        <w:tc>
          <w:tcPr>
            <w:tcW w:w="425" w:type="pct"/>
          </w:tcPr>
          <w:p w:rsidR="00A162F0" w:rsidRPr="00D83800" w:rsidP="00A162F0" w14:paraId="494DBE4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08F4082B" w14:textId="73315BD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girió que tuviera a mi bebé por parto vaginal (natural)</w:t>
            </w:r>
          </w:p>
        </w:tc>
      </w:tr>
      <w:tr w14:paraId="5482249C" w14:textId="6F7C2C86" w:rsidTr="000C3C14">
        <w:tblPrEx>
          <w:tblW w:w="5000" w:type="pct"/>
          <w:tblLook w:val="04A0"/>
        </w:tblPrEx>
        <w:tc>
          <w:tcPr>
            <w:tcW w:w="425" w:type="pct"/>
          </w:tcPr>
          <w:p w:rsidR="00A162F0" w:rsidRPr="00D83800" w:rsidP="00A162F0" w14:paraId="2B023F5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2E981DA6" w14:textId="7AC4F0FD">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ugirió que tuviera a mi bebé por cesárea </w:t>
            </w:r>
          </w:p>
        </w:tc>
      </w:tr>
      <w:tr w14:paraId="25230CAF" w14:textId="68D29712" w:rsidTr="000C3C14">
        <w:tblPrEx>
          <w:tblW w:w="5000" w:type="pct"/>
          <w:tblLook w:val="04A0"/>
        </w:tblPrEx>
        <w:tc>
          <w:tcPr>
            <w:tcW w:w="425" w:type="pct"/>
          </w:tcPr>
          <w:p w:rsidR="00A162F0" w:rsidRPr="00D83800" w:rsidP="00A162F0" w14:paraId="5CF447B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5E7BE3E4" w14:textId="6336D236">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me sugirió un tipo de parto para tener a mi bebé</w:t>
            </w:r>
          </w:p>
        </w:tc>
      </w:tr>
      <w:tr w14:paraId="7DC52AD7" w14:textId="77777777" w:rsidTr="000C3C14">
        <w:tblPrEx>
          <w:tblW w:w="5000" w:type="pct"/>
          <w:tblLook w:val="04A0"/>
        </w:tblPrEx>
        <w:tc>
          <w:tcPr>
            <w:tcW w:w="425" w:type="pct"/>
          </w:tcPr>
          <w:p w:rsidR="00A162F0" w:rsidRPr="00D83800" w:rsidP="00A162F0" w14:paraId="2532FDD6" w14:textId="77777777">
            <w:pPr>
              <w:widowControl w:val="0"/>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3851A588" w14:textId="77777777">
            <w:pPr>
              <w:widowControl w:val="0"/>
              <w:tabs>
                <w:tab w:val="left" w:pos="720"/>
              </w:tabs>
              <w:spacing w:after="0" w:line="240" w:lineRule="auto"/>
              <w:rPr>
                <w:rFonts w:ascii="Segoe UI" w:hAnsi="Segoe UI" w:cs="Segoe UI"/>
                <w:color w:val="000000"/>
                <w:sz w:val="20"/>
                <w:szCs w:val="20"/>
                <w:lang w:val="es-MX"/>
              </w:rPr>
            </w:pPr>
          </w:p>
        </w:tc>
      </w:tr>
    </w:tbl>
    <w:p w:rsidR="000C3C14" w:rsidRPr="00481353" w14:paraId="63C3822E"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0C0F3C44" w14:textId="76774BB1"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D83800" w:rsidP="0092135C" w14:paraId="274E671C" w14:textId="1538A98F">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D83800">
              <w:rPr>
                <w:rFonts w:ascii="Segoe UI" w:hAnsi="Segoe UI" w:cs="Segoe UI"/>
                <w:b/>
                <w:sz w:val="20"/>
                <w:szCs w:val="20"/>
              </w:rPr>
              <w:t>K6.</w:t>
            </w:r>
          </w:p>
        </w:tc>
        <w:tc>
          <w:tcPr>
            <w:tcW w:w="4575" w:type="pct"/>
            <w:shd w:val="clear" w:color="auto" w:fill="D9D9D9" w:themeFill="background1" w:themeFillShade="D9"/>
          </w:tcPr>
          <w:p w:rsidR="0004642D" w:rsidRPr="00D83800" w:rsidP="0092135C" w14:paraId="02CF31DF" w14:textId="3EC72CA6">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r w:rsidRPr="00D83800">
              <w:rPr>
                <w:rFonts w:ascii="Segoe UI" w:hAnsi="Segoe UI" w:cs="Segoe UI"/>
                <w:b/>
                <w:sz w:val="20"/>
                <w:szCs w:val="20"/>
                <w:lang w:val="es-MX"/>
              </w:rPr>
              <w:t>¿Cuál de las siguientes declaraciones mejor describe de quién fue la idea de que su parto fuera por cesárea?</w:t>
            </w:r>
          </w:p>
        </w:tc>
      </w:tr>
      <w:tr w14:paraId="7CBA0334" w14:textId="77777777" w:rsidTr="000C3C14">
        <w:tblPrEx>
          <w:tblW w:w="5000" w:type="pct"/>
          <w:tblLook w:val="04A0"/>
        </w:tblPrEx>
        <w:tc>
          <w:tcPr>
            <w:tcW w:w="425" w:type="pct"/>
            <w:shd w:val="clear" w:color="auto" w:fill="D9D9D9" w:themeFill="background1" w:themeFillShade="D9"/>
          </w:tcPr>
          <w:p w:rsidR="0004642D" w:rsidRPr="00D83800" w:rsidP="0092135C" w14:paraId="7BED4C09" w14:textId="77777777">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04642D" w:rsidRPr="00D83800" w:rsidP="0092135C" w14:paraId="33749501" w14:textId="12CD5325">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r w:rsidRPr="00D83800">
              <w:rPr>
                <w:rFonts w:ascii="Segoe UI" w:hAnsi="Segoe UI" w:cs="Segoe UI"/>
                <w:b/>
                <w:bCs/>
                <w:color w:val="000000"/>
                <w:sz w:val="20"/>
                <w:szCs w:val="20"/>
                <w:bdr w:val="single" w:sz="4" w:space="0" w:color="auto"/>
                <w:shd w:val="clear" w:color="auto" w:fill="FFFFFF" w:themeFill="background1"/>
              </w:rPr>
              <w:t>Marque UNA</w:t>
            </w:r>
            <w:r w:rsidRPr="00D83800">
              <w:rPr>
                <w:rFonts w:ascii="Segoe UI" w:hAnsi="Segoe UI" w:cs="Segoe UI"/>
                <w:b/>
                <w:bCs/>
                <w:color w:val="000000"/>
                <w:sz w:val="20"/>
                <w:szCs w:val="20"/>
                <w:u w:val="single"/>
                <w:bdr w:val="single" w:sz="4" w:space="0" w:color="auto"/>
                <w:shd w:val="clear" w:color="auto" w:fill="FFFFFF" w:themeFill="background1"/>
              </w:rPr>
              <w:t xml:space="preserve"> </w:t>
            </w:r>
            <w:r w:rsidRPr="00D83800">
              <w:rPr>
                <w:rFonts w:ascii="Segoe UI" w:hAnsi="Segoe UI" w:cs="Segoe UI"/>
                <w:b/>
                <w:bCs/>
                <w:color w:val="000000"/>
                <w:sz w:val="20"/>
                <w:szCs w:val="20"/>
                <w:bdr w:val="single" w:sz="4" w:space="0" w:color="auto"/>
                <w:shd w:val="clear" w:color="auto" w:fill="FFFFFF" w:themeFill="background1"/>
              </w:rPr>
              <w:t>respuesta</w:t>
            </w:r>
          </w:p>
        </w:tc>
      </w:tr>
      <w:tr w14:paraId="015DD549" w14:textId="77777777" w:rsidTr="000C3C14">
        <w:tblPrEx>
          <w:tblW w:w="5000" w:type="pct"/>
          <w:tblLook w:val="04A0"/>
        </w:tblPrEx>
        <w:tc>
          <w:tcPr>
            <w:tcW w:w="425" w:type="pct"/>
          </w:tcPr>
          <w:p w:rsidR="00D83800" w:rsidRPr="00D83800" w:rsidP="00D83800" w14:paraId="747B291E" w14:textId="77777777">
            <w:pPr>
              <w:pStyle w:val="ListParagraph"/>
              <w:widowControl w:val="0"/>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D83800" w:rsidRPr="00D83800" w:rsidP="0092135C" w14:paraId="33E55E42" w14:textId="77777777">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p>
        </w:tc>
      </w:tr>
      <w:tr w14:paraId="62B8D2D2" w14:textId="57DE9F3C" w:rsidTr="000C3C14">
        <w:tblPrEx>
          <w:tblW w:w="5000" w:type="pct"/>
          <w:tblLook w:val="04A0"/>
        </w:tblPrEx>
        <w:tc>
          <w:tcPr>
            <w:tcW w:w="425" w:type="pct"/>
          </w:tcPr>
          <w:p w:rsidR="00A162F0" w:rsidRPr="00D83800" w:rsidP="00A162F0" w14:paraId="01B4144D"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00B9168B" w14:textId="3A3D2437">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atención médica recomendó una cesárea </w:t>
            </w:r>
            <w:r w:rsidRPr="00347FC9">
              <w:rPr>
                <w:rFonts w:ascii="Segoe UI" w:hAnsi="Segoe UI" w:cs="Segoe UI"/>
                <w:b/>
                <w:i/>
                <w:color w:val="000000"/>
                <w:sz w:val="20"/>
                <w:szCs w:val="20"/>
                <w:lang w:val="es-MX"/>
              </w:rPr>
              <w:t>antes</w:t>
            </w:r>
            <w:r w:rsidRPr="00347FC9">
              <w:rPr>
                <w:rFonts w:ascii="Segoe UI" w:hAnsi="Segoe UI" w:cs="Segoe UI"/>
                <w:color w:val="000000"/>
                <w:sz w:val="20"/>
                <w:szCs w:val="20"/>
                <w:lang w:val="es-MX"/>
              </w:rPr>
              <w:t xml:space="preserve"> de mi parto</w:t>
            </w:r>
          </w:p>
        </w:tc>
      </w:tr>
      <w:tr w14:paraId="341F3CE9" w14:textId="22207A14" w:rsidTr="000C3C14">
        <w:tblPrEx>
          <w:tblW w:w="5000" w:type="pct"/>
          <w:tblLook w:val="04A0"/>
        </w:tblPrEx>
        <w:tc>
          <w:tcPr>
            <w:tcW w:w="425" w:type="pct"/>
          </w:tcPr>
          <w:p w:rsidR="00A162F0" w:rsidRPr="00D83800" w:rsidP="00A162F0" w14:paraId="42FF84C9"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73EBE260" w14:textId="4AD2601C">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atención médica recomendó que tuviera una cesárea cuando ya estaba en trabajo de parto </w:t>
            </w:r>
          </w:p>
        </w:tc>
      </w:tr>
      <w:tr w14:paraId="4F027DA5" w14:textId="06A7AB05" w:rsidTr="000C3C14">
        <w:tblPrEx>
          <w:tblW w:w="5000" w:type="pct"/>
          <w:tblLook w:val="04A0"/>
        </w:tblPrEx>
        <w:tc>
          <w:tcPr>
            <w:tcW w:w="425" w:type="pct"/>
          </w:tcPr>
          <w:p w:rsidR="00A162F0" w:rsidRPr="00D83800" w:rsidP="00A162F0" w14:paraId="6A96C58E"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5B2F4BE5" w14:textId="29531269">
            <w:pPr>
              <w:widowControl w:val="0"/>
              <w:tabs>
                <w:tab w:val="left" w:pos="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Yo pedí la cesárea </w:t>
            </w:r>
          </w:p>
        </w:tc>
      </w:tr>
    </w:tbl>
    <w:p w:rsidR="000C3C14" w:rsidRPr="00D83800" w14:paraId="6637154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1E6D5393" w14:textId="77777777"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25" w:type="pct"/>
            <w:shd w:val="clear" w:color="auto" w:fill="D9D9D9" w:themeFill="background1" w:themeFillShade="D9"/>
          </w:tcPr>
          <w:p w:rsidR="0004642D" w:rsidRPr="00D83800" w:rsidP="0092135C" w14:paraId="063B6D2C" w14:textId="77777777">
            <w:pPr>
              <w:widowControl w:val="0"/>
              <w:spacing w:after="0" w:line="240" w:lineRule="auto"/>
              <w:rPr>
                <w:rFonts w:ascii="Segoe UI" w:hAnsi="Segoe UI" w:cs="Segoe UI"/>
                <w:b/>
                <w:sz w:val="20"/>
                <w:szCs w:val="20"/>
              </w:rPr>
            </w:pPr>
            <w:r w:rsidRPr="00D83800">
              <w:rPr>
                <w:rFonts w:ascii="Segoe UI" w:hAnsi="Segoe UI" w:cs="Segoe UI"/>
                <w:b/>
                <w:sz w:val="20"/>
                <w:szCs w:val="20"/>
              </w:rPr>
              <w:t>K7.</w:t>
            </w:r>
          </w:p>
        </w:tc>
        <w:tc>
          <w:tcPr>
            <w:tcW w:w="4575" w:type="pct"/>
            <w:shd w:val="clear" w:color="auto" w:fill="D9D9D9" w:themeFill="background1" w:themeFillShade="D9"/>
          </w:tcPr>
          <w:p w:rsidR="0004642D" w:rsidRPr="00D83800" w:rsidP="0092135C" w14:paraId="6058BB74" w14:textId="11CAD114">
            <w:pPr>
              <w:widowControl w:val="0"/>
              <w:spacing w:after="0" w:line="240" w:lineRule="auto"/>
              <w:rPr>
                <w:rFonts w:ascii="Segoe UI" w:hAnsi="Segoe UI" w:cs="Segoe UI"/>
                <w:b/>
                <w:sz w:val="20"/>
                <w:szCs w:val="20"/>
                <w:lang w:val="es-MX"/>
              </w:rPr>
            </w:pPr>
            <w:r w:rsidRPr="00D83800">
              <w:rPr>
                <w:rFonts w:ascii="Segoe UI" w:hAnsi="Segoe UI" w:cs="Segoe UI"/>
                <w:b/>
                <w:sz w:val="20"/>
                <w:szCs w:val="20"/>
                <w:lang w:val="es-MX"/>
              </w:rPr>
              <w:t xml:space="preserve">¿Cuál fue la razón por la que su nuevo bebé nació por cesárea? </w:t>
            </w:r>
          </w:p>
        </w:tc>
      </w:tr>
      <w:tr w14:paraId="3C5D038D" w14:textId="77777777" w:rsidTr="000C3C14">
        <w:tblPrEx>
          <w:tblW w:w="5000" w:type="pct"/>
          <w:tblLook w:val="04A0"/>
        </w:tblPrEx>
        <w:trPr>
          <w:trHeight w:val="66"/>
        </w:trPr>
        <w:tc>
          <w:tcPr>
            <w:tcW w:w="425" w:type="pct"/>
            <w:shd w:val="clear" w:color="auto" w:fill="D9D9D9" w:themeFill="background1" w:themeFillShade="D9"/>
          </w:tcPr>
          <w:p w:rsidR="0004642D" w:rsidRPr="00D83800" w:rsidP="0092135C" w14:paraId="4788D2D8" w14:textId="77777777">
            <w:pPr>
              <w:widowControl w:val="0"/>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04642D" w:rsidRPr="00D83800" w:rsidP="0092135C" w14:paraId="2E326451" w14:textId="50F9396D">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D83800">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68B9F99C" w14:textId="77777777" w:rsidTr="000C3C14">
        <w:tblPrEx>
          <w:tblW w:w="5000" w:type="pct"/>
          <w:tblLook w:val="04A0"/>
        </w:tblPrEx>
        <w:trPr>
          <w:trHeight w:val="20"/>
        </w:trPr>
        <w:tc>
          <w:tcPr>
            <w:tcW w:w="425" w:type="pct"/>
          </w:tcPr>
          <w:p w:rsidR="0004642D" w:rsidRPr="00D83800" w:rsidP="0092135C" w14:paraId="632BEB3E" w14:textId="3742A768">
            <w:pPr>
              <w:widowControl w:val="0"/>
              <w:spacing w:after="0" w:line="240" w:lineRule="auto"/>
              <w:rPr>
                <w:rFonts w:ascii="Segoe UI" w:hAnsi="Segoe UI" w:cs="Segoe UI"/>
                <w:b/>
                <w:sz w:val="20"/>
                <w:szCs w:val="20"/>
                <w:lang w:val="es-MX"/>
              </w:rPr>
            </w:pPr>
          </w:p>
        </w:tc>
        <w:tc>
          <w:tcPr>
            <w:tcW w:w="4575" w:type="pct"/>
          </w:tcPr>
          <w:p w:rsidR="0004642D" w:rsidRPr="00D83800" w:rsidP="0092135C" w14:paraId="63369657" w14:textId="187E42FA">
            <w:pPr>
              <w:widowControl w:val="0"/>
              <w:spacing w:after="0" w:line="240" w:lineRule="auto"/>
              <w:rPr>
                <w:rFonts w:ascii="Segoe UI" w:hAnsi="Segoe UI" w:cs="Segoe UI"/>
                <w:b/>
                <w:color w:val="000000"/>
                <w:sz w:val="20"/>
                <w:szCs w:val="20"/>
                <w:lang w:val="es-MX"/>
              </w:rPr>
            </w:pPr>
          </w:p>
        </w:tc>
      </w:tr>
      <w:tr w14:paraId="651CF066" w14:textId="77777777" w:rsidTr="000C3C14">
        <w:tblPrEx>
          <w:tblW w:w="5000" w:type="pct"/>
          <w:tblLook w:val="04A0"/>
        </w:tblPrEx>
        <w:trPr>
          <w:trHeight w:val="20"/>
        </w:trPr>
        <w:tc>
          <w:tcPr>
            <w:tcW w:w="425" w:type="pct"/>
          </w:tcPr>
          <w:p w:rsidR="00A162F0" w:rsidRPr="00D83800" w:rsidP="00A162F0" w14:paraId="41A9BA87"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61670EF7" w14:textId="18D74300">
            <w:pPr>
              <w:widowControl w:val="0"/>
              <w:tabs>
                <w:tab w:val="left" w:pos="720"/>
              </w:tabs>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Había tenido anteriormente un parto por cesárea</w:t>
            </w:r>
          </w:p>
        </w:tc>
      </w:tr>
      <w:tr w14:paraId="41B642BD" w14:textId="77777777" w:rsidTr="000C3C14">
        <w:tblPrEx>
          <w:tblW w:w="5000" w:type="pct"/>
          <w:tblLook w:val="04A0"/>
        </w:tblPrEx>
        <w:trPr>
          <w:trHeight w:val="20"/>
        </w:trPr>
        <w:tc>
          <w:tcPr>
            <w:tcW w:w="425" w:type="pct"/>
          </w:tcPr>
          <w:p w:rsidR="00A162F0" w:rsidRPr="00D83800" w:rsidP="00A162F0" w14:paraId="223F5CA3"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35AC7C82" w14:textId="3D69893E">
            <w:pPr>
              <w:widowControl w:val="0"/>
              <w:tabs>
                <w:tab w:val="left" w:pos="-1080"/>
                <w:tab w:val="left" w:pos="-270"/>
                <w:tab w:val="left" w:pos="180"/>
                <w:tab w:val="left" w:pos="720"/>
                <w:tab w:val="left" w:pos="144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Mi bebé estaba en mala posición (de nalgas)</w:t>
            </w:r>
          </w:p>
        </w:tc>
      </w:tr>
      <w:tr w14:paraId="3242D786" w14:textId="77777777" w:rsidTr="000C3C14">
        <w:tblPrEx>
          <w:tblW w:w="5000" w:type="pct"/>
          <w:tblLook w:val="04A0"/>
        </w:tblPrEx>
        <w:trPr>
          <w:trHeight w:val="20"/>
        </w:trPr>
        <w:tc>
          <w:tcPr>
            <w:tcW w:w="425" w:type="pct"/>
          </w:tcPr>
          <w:p w:rsidR="00A162F0" w:rsidRPr="00D83800" w:rsidP="00A162F0" w14:paraId="28673D2D"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6A236A7C" w14:textId="111E2D63">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e había pasado la fecha prevista del parto  </w:t>
            </w:r>
          </w:p>
        </w:tc>
      </w:tr>
      <w:tr w14:paraId="31A5ACE3" w14:textId="77777777" w:rsidTr="000C3C14">
        <w:tblPrEx>
          <w:tblW w:w="5000" w:type="pct"/>
          <w:tblLook w:val="04A0"/>
        </w:tblPrEx>
        <w:trPr>
          <w:trHeight w:val="20"/>
        </w:trPr>
        <w:tc>
          <w:tcPr>
            <w:tcW w:w="425" w:type="pct"/>
          </w:tcPr>
          <w:p w:rsidR="00A162F0" w:rsidRPr="00D83800" w:rsidP="00A162F0" w14:paraId="50113907"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6853E6C3" w14:textId="57392562">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A mi proveedor de atención médica le preocupaba que mi bebé estaba demasiado grande </w:t>
            </w:r>
          </w:p>
        </w:tc>
      </w:tr>
      <w:tr w14:paraId="6C65312E" w14:textId="77777777" w:rsidTr="000C3C14">
        <w:tblPrEx>
          <w:tblW w:w="5000" w:type="pct"/>
          <w:tblLook w:val="04A0"/>
        </w:tblPrEx>
        <w:trPr>
          <w:trHeight w:val="20"/>
        </w:trPr>
        <w:tc>
          <w:tcPr>
            <w:tcW w:w="425" w:type="pct"/>
          </w:tcPr>
          <w:p w:rsidR="00A162F0" w:rsidRPr="00D83800" w:rsidP="00A162F0" w14:paraId="5FE4CC4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4BF8CDA9" w14:textId="5327A143">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parto era peligroso para mí debido a una afección o condición de salud (como una afección o condición de salud cardiaca, una discapacidad física)</w:t>
            </w:r>
          </w:p>
        </w:tc>
      </w:tr>
      <w:tr w14:paraId="1CBA6646" w14:textId="77777777" w:rsidTr="000C3C14">
        <w:tblPrEx>
          <w:tblW w:w="5000" w:type="pct"/>
          <w:tblLook w:val="04A0"/>
        </w:tblPrEx>
        <w:trPr>
          <w:trHeight w:val="20"/>
        </w:trPr>
        <w:tc>
          <w:tcPr>
            <w:tcW w:w="425" w:type="pct"/>
          </w:tcPr>
          <w:p w:rsidR="00A162F0" w:rsidRPr="00D83800" w:rsidP="00A162F0" w14:paraId="525EC95E"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3FB0C1EB" w14:textId="0602B32F">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una complicación del embarazo (como preeclampsia, problemas con la placenta, infección, parto prematuro)</w:t>
            </w:r>
          </w:p>
        </w:tc>
      </w:tr>
      <w:tr w14:paraId="5BC1551F" w14:textId="77777777" w:rsidTr="000C3C14">
        <w:tblPrEx>
          <w:tblW w:w="5000" w:type="pct"/>
          <w:tblLook w:val="04A0"/>
        </w:tblPrEx>
        <w:trPr>
          <w:trHeight w:val="20"/>
        </w:trPr>
        <w:tc>
          <w:tcPr>
            <w:tcW w:w="425" w:type="pct"/>
          </w:tcPr>
          <w:p w:rsidR="00A162F0" w:rsidRPr="00D83800" w:rsidP="00A162F0" w14:paraId="7943943E"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49F7A04E" w14:textId="62B1A0FB">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atención médica trató de inducir mi parto, pero no funcionó </w:t>
            </w:r>
          </w:p>
        </w:tc>
      </w:tr>
      <w:tr w14:paraId="2C4D877C" w14:textId="77777777" w:rsidTr="000C3C14">
        <w:tblPrEx>
          <w:tblW w:w="5000" w:type="pct"/>
          <w:tblLook w:val="04A0"/>
        </w:tblPrEx>
        <w:trPr>
          <w:trHeight w:val="20"/>
        </w:trPr>
        <w:tc>
          <w:tcPr>
            <w:tcW w:w="425" w:type="pct"/>
          </w:tcPr>
          <w:p w:rsidR="00A162F0" w:rsidRPr="00D83800" w:rsidP="00A162F0" w14:paraId="7B5ACFF1"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25715605" w14:textId="7FED75EF">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l parto estaba tomando demasiado tiempo </w:t>
            </w:r>
          </w:p>
        </w:tc>
      </w:tr>
      <w:tr w14:paraId="55F589FD" w14:textId="77777777" w:rsidTr="000C3C14">
        <w:tblPrEx>
          <w:tblW w:w="5000" w:type="pct"/>
          <w:tblLook w:val="04A0"/>
        </w:tblPrEx>
        <w:trPr>
          <w:trHeight w:val="20"/>
        </w:trPr>
        <w:tc>
          <w:tcPr>
            <w:tcW w:w="425" w:type="pct"/>
          </w:tcPr>
          <w:p w:rsidR="00A162F0" w:rsidRPr="00D83800" w:rsidP="00A162F0" w14:paraId="47A29769"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06342293" w14:textId="48E36E38">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l monitor fetal mostró que mi bebé estaba teniendo problemas antes o durante el parto (sufrimiento fetal) </w:t>
            </w:r>
          </w:p>
        </w:tc>
      </w:tr>
      <w:tr w14:paraId="4973BAC5" w14:textId="77777777" w:rsidTr="000C3C14">
        <w:tblPrEx>
          <w:tblW w:w="5000" w:type="pct"/>
          <w:tblLook w:val="04A0"/>
        </w:tblPrEx>
        <w:trPr>
          <w:trHeight w:val="20"/>
        </w:trPr>
        <w:tc>
          <w:tcPr>
            <w:tcW w:w="425" w:type="pct"/>
          </w:tcPr>
          <w:p w:rsidR="00A162F0" w:rsidRPr="00D83800" w:rsidP="00A162F0" w14:paraId="2DE60ADC"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107897D8" w14:textId="500E467E">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Deseaba programar mi parto </w:t>
            </w:r>
          </w:p>
        </w:tc>
      </w:tr>
      <w:tr w14:paraId="00D5F730" w14:textId="77777777" w:rsidTr="000C3C14">
        <w:tblPrEx>
          <w:tblW w:w="5000" w:type="pct"/>
          <w:tblLook w:val="04A0"/>
        </w:tblPrEx>
        <w:trPr>
          <w:trHeight w:val="20"/>
        </w:trPr>
        <w:tc>
          <w:tcPr>
            <w:tcW w:w="425" w:type="pct"/>
          </w:tcPr>
          <w:p w:rsidR="00A162F0" w:rsidRPr="00D83800" w:rsidP="00A162F0" w14:paraId="0D15DD7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496B5F10" w14:textId="4B5B91AE">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quería un parto vaginal para dar a luz a mi bebé </w:t>
            </w:r>
          </w:p>
        </w:tc>
      </w:tr>
      <w:tr w14:paraId="7CE85D5A" w14:textId="77777777" w:rsidTr="000C3C14">
        <w:tblPrEx>
          <w:tblW w:w="5000" w:type="pct"/>
          <w:tblLook w:val="04A0"/>
        </w:tblPrEx>
        <w:trPr>
          <w:trHeight w:val="20"/>
        </w:trPr>
        <w:tc>
          <w:tcPr>
            <w:tcW w:w="425" w:type="pct"/>
          </w:tcPr>
          <w:p w:rsidR="00A162F0" w:rsidRPr="00D83800" w:rsidP="00A162F0" w14:paraId="2944D41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24A952FD" w14:textId="334FD686">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3CD5FFC0" w14:textId="77777777" w:rsidTr="000C3C14">
        <w:tblPrEx>
          <w:tblW w:w="5000" w:type="pct"/>
          <w:tblLook w:val="04A0"/>
        </w:tblPrEx>
        <w:trPr>
          <w:trHeight w:val="20"/>
        </w:trPr>
        <w:tc>
          <w:tcPr>
            <w:tcW w:w="425" w:type="pct"/>
          </w:tcPr>
          <w:p w:rsidR="0004642D" w:rsidRPr="00D83800" w:rsidP="0092135C" w14:paraId="04FCA96C" w14:textId="77777777">
            <w:pPr>
              <w:widowControl w:val="0"/>
              <w:tabs>
                <w:tab w:val="left" w:pos="-1080"/>
                <w:tab w:val="left" w:pos="-270"/>
                <w:tab w:val="left" w:pos="180"/>
                <w:tab w:val="left" w:pos="720"/>
                <w:tab w:val="left" w:pos="1440"/>
              </w:tabs>
              <w:spacing w:after="0" w:line="240" w:lineRule="auto"/>
              <w:rPr>
                <w:rFonts w:ascii="Segoe UI" w:hAnsi="Segoe UI" w:cs="Segoe UI"/>
                <w:sz w:val="20"/>
                <w:szCs w:val="20"/>
              </w:rPr>
            </w:pPr>
          </w:p>
        </w:tc>
        <w:tc>
          <w:tcPr>
            <w:tcW w:w="4575" w:type="pct"/>
          </w:tcPr>
          <w:p w:rsidR="0004642D" w:rsidRPr="00D83800" w:rsidP="0092135C" w14:paraId="70C9570C" w14:textId="5301F395">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C3C14" w:rsidRPr="00D83800" w14:paraId="08D7502F"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897CE51" w14:textId="523E0B95"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425" w:type="pct"/>
            <w:shd w:val="clear" w:color="auto" w:fill="D9D9D9" w:themeFill="background1" w:themeFillShade="D9"/>
          </w:tcPr>
          <w:p w:rsidR="0004642D" w:rsidRPr="00D83800" w:rsidP="0092135C" w14:paraId="64A22CD3" w14:textId="42DC2B58">
            <w:pPr>
              <w:pStyle w:val="PlainText"/>
              <w:widowControl w:val="0"/>
              <w:rPr>
                <w:rFonts w:ascii="Segoe UI" w:hAnsi="Segoe UI" w:cs="Segoe UI"/>
                <w:b/>
              </w:rPr>
            </w:pPr>
            <w:r w:rsidRPr="00D83800">
              <w:rPr>
                <w:rFonts w:ascii="Segoe UI" w:hAnsi="Segoe UI" w:cs="Segoe UI"/>
                <w:b/>
              </w:rPr>
              <w:t>K8.</w:t>
            </w:r>
          </w:p>
        </w:tc>
        <w:tc>
          <w:tcPr>
            <w:tcW w:w="4575" w:type="pct"/>
            <w:shd w:val="clear" w:color="auto" w:fill="D9D9D9" w:themeFill="background1" w:themeFillShade="D9"/>
          </w:tcPr>
          <w:p w:rsidR="0004642D" w:rsidRPr="00D83800" w:rsidP="0092135C" w14:paraId="0CEC1B61" w14:textId="5F2E1D6C">
            <w:pPr>
              <w:pStyle w:val="PlainText"/>
              <w:widowControl w:val="0"/>
              <w:rPr>
                <w:rFonts w:ascii="Segoe UI" w:hAnsi="Segoe UI" w:cs="Segoe UI"/>
                <w:b/>
                <w:lang w:val="es-MX"/>
              </w:rPr>
            </w:pPr>
            <w:r w:rsidRPr="00D83800">
              <w:rPr>
                <w:rFonts w:ascii="Segoe UI" w:hAnsi="Segoe UI" w:cs="Segoe UI"/>
                <w:b/>
                <w:lang w:val="es-MX"/>
              </w:rPr>
              <w:t>¿Planificó o programó un parto por cesáreapor lo menos una semana antes de que naciera su nuevo bebé?</w:t>
            </w:r>
          </w:p>
        </w:tc>
      </w:tr>
      <w:tr w14:paraId="53F80C5F" w14:textId="77777777" w:rsidTr="000C3C14">
        <w:tblPrEx>
          <w:tblW w:w="5000" w:type="pct"/>
          <w:tblLook w:val="04A0"/>
        </w:tblPrEx>
        <w:tc>
          <w:tcPr>
            <w:tcW w:w="425" w:type="pct"/>
          </w:tcPr>
          <w:p w:rsidR="0004642D" w:rsidRPr="00D83800" w:rsidP="0092135C" w14:paraId="7C0CBA1B" w14:textId="77777777">
            <w:pPr>
              <w:pStyle w:val="PlainText"/>
              <w:widowControl w:val="0"/>
              <w:rPr>
                <w:rFonts w:ascii="Segoe UI" w:hAnsi="Segoe UI" w:cs="Segoe UI"/>
                <w:lang w:val="es-MX"/>
              </w:rPr>
            </w:pPr>
          </w:p>
        </w:tc>
        <w:tc>
          <w:tcPr>
            <w:tcW w:w="4575" w:type="pct"/>
          </w:tcPr>
          <w:p w:rsidR="0004642D" w:rsidRPr="00D83800" w:rsidP="0092135C" w14:paraId="54EEAC65" w14:textId="77777777">
            <w:pPr>
              <w:pStyle w:val="PlainText"/>
              <w:widowControl w:val="0"/>
              <w:rPr>
                <w:rFonts w:ascii="Segoe UI" w:hAnsi="Segoe UI" w:cs="Segoe UI"/>
                <w:color w:val="000000"/>
                <w:lang w:val="es-MX"/>
              </w:rPr>
            </w:pPr>
          </w:p>
        </w:tc>
      </w:tr>
      <w:tr w14:paraId="324A96B7" w14:textId="41353D22" w:rsidTr="000C3C14">
        <w:tblPrEx>
          <w:tblW w:w="5000" w:type="pct"/>
          <w:tblLook w:val="04A0"/>
        </w:tblPrEx>
        <w:tc>
          <w:tcPr>
            <w:tcW w:w="425" w:type="pct"/>
          </w:tcPr>
          <w:p w:rsidR="0004642D" w:rsidRPr="00D83800" w:rsidP="00A239F0" w14:paraId="7BEBEC1B" w14:textId="77777777">
            <w:pPr>
              <w:pStyle w:val="PlainText"/>
              <w:widowControl w:val="0"/>
              <w:numPr>
                <w:ilvl w:val="0"/>
                <w:numId w:val="54"/>
              </w:numPr>
              <w:rPr>
                <w:rFonts w:ascii="Segoe UI" w:hAnsi="Segoe UI" w:cs="Segoe UI"/>
                <w:lang w:val="es-MX"/>
              </w:rPr>
            </w:pPr>
          </w:p>
        </w:tc>
        <w:tc>
          <w:tcPr>
            <w:tcW w:w="4575" w:type="pct"/>
            <w:vAlign w:val="bottom"/>
          </w:tcPr>
          <w:p w:rsidR="0004642D" w:rsidRPr="00D83800" w:rsidP="0092135C" w14:paraId="3495D40F" w14:textId="6D8CCACD">
            <w:pPr>
              <w:pStyle w:val="PlainText"/>
              <w:widowControl w:val="0"/>
              <w:rPr>
                <w:rFonts w:ascii="Segoe UI" w:hAnsi="Segoe UI" w:cs="Segoe UI"/>
                <w:color w:val="000000"/>
              </w:rPr>
            </w:pPr>
            <w:r w:rsidRPr="00D83800">
              <w:rPr>
                <w:rFonts w:ascii="Segoe UI" w:hAnsi="Segoe UI" w:cs="Segoe UI"/>
                <w:color w:val="000000"/>
              </w:rPr>
              <w:t xml:space="preserve">No </w:t>
            </w:r>
          </w:p>
        </w:tc>
      </w:tr>
      <w:tr w14:paraId="6630A037" w14:textId="1A4F037C" w:rsidTr="000C3C14">
        <w:tblPrEx>
          <w:tblW w:w="5000" w:type="pct"/>
          <w:tblLook w:val="04A0"/>
        </w:tblPrEx>
        <w:tc>
          <w:tcPr>
            <w:tcW w:w="425" w:type="pct"/>
          </w:tcPr>
          <w:p w:rsidR="0004642D" w:rsidRPr="00D83800" w:rsidP="00A239F0" w14:paraId="655BFF80" w14:textId="77777777">
            <w:pPr>
              <w:pStyle w:val="PlainText"/>
              <w:widowControl w:val="0"/>
              <w:numPr>
                <w:ilvl w:val="0"/>
                <w:numId w:val="54"/>
              </w:numPr>
              <w:rPr>
                <w:rFonts w:ascii="Segoe UI" w:hAnsi="Segoe UI" w:cs="Segoe UI"/>
              </w:rPr>
            </w:pPr>
          </w:p>
        </w:tc>
        <w:tc>
          <w:tcPr>
            <w:tcW w:w="4575" w:type="pct"/>
          </w:tcPr>
          <w:p w:rsidR="0004642D" w:rsidRPr="00D83800" w:rsidP="0092135C" w14:paraId="08489B5B" w14:textId="4D4D1308">
            <w:pPr>
              <w:pStyle w:val="PlainText"/>
              <w:widowControl w:val="0"/>
              <w:rPr>
                <w:rFonts w:ascii="Segoe UI" w:hAnsi="Segoe UI" w:cs="Segoe UI"/>
                <w:color w:val="000000"/>
              </w:rPr>
            </w:pPr>
            <w:r w:rsidRPr="00D83800">
              <w:rPr>
                <w:rFonts w:ascii="Segoe UI" w:hAnsi="Segoe UI" w:cs="Segoe UI"/>
                <w:color w:val="000000"/>
              </w:rPr>
              <w:t>Sí</w:t>
            </w:r>
          </w:p>
        </w:tc>
      </w:tr>
    </w:tbl>
    <w:p w:rsidR="000C3C14" w:rsidRPr="00D83800" w14:paraId="1CAD4256"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5BD58B7" w14:textId="260B714F"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D83800" w:rsidP="0092135C" w14:paraId="6FA79302" w14:textId="738B9F9D">
            <w:pPr>
              <w:widowControl w:val="0"/>
              <w:spacing w:after="0" w:line="240" w:lineRule="auto"/>
              <w:rPr>
                <w:rFonts w:ascii="Segoe UI" w:hAnsi="Segoe UI" w:cs="Segoe UI"/>
                <w:b/>
                <w:sz w:val="20"/>
                <w:szCs w:val="20"/>
              </w:rPr>
            </w:pPr>
            <w:r w:rsidRPr="00D83800">
              <w:rPr>
                <w:rFonts w:ascii="Segoe UI" w:hAnsi="Segoe UI" w:cs="Segoe UI"/>
                <w:b/>
                <w:sz w:val="20"/>
                <w:szCs w:val="20"/>
              </w:rPr>
              <w:t>K9.</w:t>
            </w:r>
          </w:p>
        </w:tc>
        <w:tc>
          <w:tcPr>
            <w:tcW w:w="4575" w:type="pct"/>
            <w:shd w:val="clear" w:color="auto" w:fill="D9D9D9" w:themeFill="background1" w:themeFillShade="D9"/>
          </w:tcPr>
          <w:p w:rsidR="0004642D" w:rsidRPr="00D83800" w:rsidP="0092135C" w14:paraId="24CE1A48" w14:textId="519C3C6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Trató su proveedor de atención médica de inducirle el parto con diferentes métodos para que comenzaran las contracciones, como con medicinas para el despegamiento de las membranas amni</w:t>
            </w:r>
            <w:r w:rsidRPr="00347FC9">
              <w:rPr>
                <w:rFonts w:ascii="Segoe UI" w:hAnsi="Segoe UI" w:cs="Segoe UI"/>
                <w:b/>
                <w:sz w:val="20"/>
                <w:szCs w:val="20"/>
                <w:lang w:val="es-ES"/>
              </w:rPr>
              <w:t>ó</w:t>
            </w:r>
            <w:r w:rsidRPr="00347FC9">
              <w:rPr>
                <w:rFonts w:ascii="Segoe UI" w:hAnsi="Segoe UI" w:cs="Segoe UI"/>
                <w:b/>
                <w:sz w:val="20"/>
                <w:szCs w:val="20"/>
                <w:lang w:val="es-MX"/>
              </w:rPr>
              <w:t xml:space="preserve">ticas)?  </w:t>
            </w:r>
          </w:p>
        </w:tc>
      </w:tr>
      <w:tr w14:paraId="19664137" w14:textId="77777777" w:rsidTr="000C3C14">
        <w:tblPrEx>
          <w:tblW w:w="5000" w:type="pct"/>
          <w:tblLook w:val="04A0"/>
        </w:tblPrEx>
        <w:tc>
          <w:tcPr>
            <w:tcW w:w="425" w:type="pct"/>
          </w:tcPr>
          <w:p w:rsidR="0004642D" w:rsidRPr="00D83800" w:rsidP="0092135C" w14:paraId="052F148D" w14:textId="77777777">
            <w:pPr>
              <w:widowControl w:val="0"/>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04642D" w:rsidRPr="00D83800" w:rsidP="0092135C" w14:paraId="13D89BFB" w14:textId="77777777">
            <w:pPr>
              <w:widowControl w:val="0"/>
              <w:tabs>
                <w:tab w:val="left" w:pos="720"/>
              </w:tabs>
              <w:autoSpaceDE w:val="0"/>
              <w:autoSpaceDN w:val="0"/>
              <w:adjustRightInd w:val="0"/>
              <w:spacing w:after="0" w:line="240" w:lineRule="auto"/>
              <w:rPr>
                <w:rFonts w:ascii="Segoe UI" w:hAnsi="Segoe UI" w:cs="Segoe UI"/>
                <w:sz w:val="20"/>
                <w:szCs w:val="20"/>
                <w:lang w:val="es-MX"/>
              </w:rPr>
            </w:pPr>
          </w:p>
        </w:tc>
      </w:tr>
      <w:tr w14:paraId="26423A3F" w14:textId="7F9C45DD" w:rsidTr="000C3C14">
        <w:tblPrEx>
          <w:tblW w:w="5000" w:type="pct"/>
          <w:tblLook w:val="04A0"/>
        </w:tblPrEx>
        <w:tc>
          <w:tcPr>
            <w:tcW w:w="425" w:type="pct"/>
          </w:tcPr>
          <w:p w:rsidR="0004642D" w:rsidRPr="00D83800" w:rsidP="00A239F0" w14:paraId="5BD1FD10"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04642D" w:rsidRPr="00D83800" w:rsidP="0092135C" w14:paraId="3ADDC003" w14:textId="5AE8353E">
            <w:pPr>
              <w:widowControl w:val="0"/>
              <w:tabs>
                <w:tab w:val="left" w:pos="720"/>
              </w:tabs>
              <w:autoSpaceDE w:val="0"/>
              <w:autoSpaceDN w:val="0"/>
              <w:adjustRightInd w:val="0"/>
              <w:spacing w:after="0" w:line="240" w:lineRule="auto"/>
              <w:rPr>
                <w:rFonts w:ascii="Segoe UI" w:hAnsi="Segoe UI" w:cs="Segoe UI"/>
                <w:color w:val="000000"/>
                <w:sz w:val="20"/>
                <w:szCs w:val="20"/>
                <w:lang w:val="es-MX"/>
              </w:rPr>
            </w:pPr>
            <w:r w:rsidRPr="00D83800">
              <w:rPr>
                <w:rFonts w:ascii="Segoe UI" w:hAnsi="Segoe UI" w:cs="Segoe UI"/>
                <w:color w:val="000000"/>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715213D1" w14:textId="7B9DB2D1" w:rsidTr="000C3C14">
        <w:tblPrEx>
          <w:tblW w:w="5000" w:type="pct"/>
          <w:tblLook w:val="04A0"/>
        </w:tblPrEx>
        <w:tc>
          <w:tcPr>
            <w:tcW w:w="425" w:type="pct"/>
          </w:tcPr>
          <w:p w:rsidR="0004642D" w:rsidRPr="00D83800" w:rsidP="00A239F0" w14:paraId="0A85C494"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04642D" w:rsidRPr="00D83800" w:rsidP="0092135C" w14:paraId="13FBACFD" w14:textId="3B86AAE5">
            <w:pPr>
              <w:widowControl w:val="0"/>
              <w:tabs>
                <w:tab w:val="left" w:pos="720"/>
              </w:tabs>
              <w:autoSpaceDE w:val="0"/>
              <w:autoSpaceDN w:val="0"/>
              <w:adjustRightInd w:val="0"/>
              <w:spacing w:after="0" w:line="240" w:lineRule="auto"/>
              <w:rPr>
                <w:rFonts w:ascii="Segoe UI" w:hAnsi="Segoe UI" w:cs="Segoe UI"/>
                <w:color w:val="000000"/>
                <w:sz w:val="20"/>
                <w:szCs w:val="20"/>
              </w:rPr>
            </w:pPr>
            <w:r w:rsidRPr="00D83800">
              <w:rPr>
                <w:rFonts w:ascii="Segoe UI" w:hAnsi="Segoe UI" w:cs="Segoe UI"/>
                <w:color w:val="000000"/>
                <w:sz w:val="20"/>
                <w:szCs w:val="20"/>
              </w:rPr>
              <w:t>Sí</w:t>
            </w:r>
          </w:p>
        </w:tc>
      </w:tr>
      <w:tr w14:paraId="48E725BE" w14:textId="6CC540C2" w:rsidTr="000C3C14">
        <w:tblPrEx>
          <w:tblW w:w="5000" w:type="pct"/>
          <w:tblLook w:val="04A0"/>
        </w:tblPrEx>
        <w:tc>
          <w:tcPr>
            <w:tcW w:w="425" w:type="pct"/>
          </w:tcPr>
          <w:p w:rsidR="0004642D" w:rsidRPr="00D83800" w:rsidP="00A239F0" w14:paraId="4440AFCD"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rPr>
            </w:pPr>
          </w:p>
        </w:tc>
        <w:tc>
          <w:tcPr>
            <w:tcW w:w="4575" w:type="pct"/>
          </w:tcPr>
          <w:p w:rsidR="0004642D" w:rsidRPr="00D83800" w:rsidP="0092135C" w14:paraId="261FEEEC" w14:textId="51D85661">
            <w:pPr>
              <w:widowControl w:val="0"/>
              <w:tabs>
                <w:tab w:val="left" w:pos="720"/>
              </w:tabs>
              <w:autoSpaceDE w:val="0"/>
              <w:autoSpaceDN w:val="0"/>
              <w:adjustRightInd w:val="0"/>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sé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bl>
    <w:p w:rsidR="000C3C14" w:rsidRPr="00481353" w14:paraId="1B3AFD2D"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35D6F79E" w14:textId="78D13C5D"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162F0" w:rsidRPr="00D83800" w:rsidP="00A162F0" w14:paraId="04C6DDC8" w14:textId="057515D6">
            <w:pPr>
              <w:widowControl w:val="0"/>
              <w:spacing w:after="0" w:line="240" w:lineRule="auto"/>
              <w:rPr>
                <w:rFonts w:ascii="Segoe UI" w:hAnsi="Segoe UI" w:cs="Segoe UI"/>
                <w:b/>
                <w:sz w:val="20"/>
                <w:szCs w:val="20"/>
              </w:rPr>
            </w:pPr>
            <w:r w:rsidRPr="00D83800">
              <w:rPr>
                <w:rFonts w:ascii="Segoe UI" w:hAnsi="Segoe UI" w:cs="Segoe UI"/>
                <w:b/>
                <w:sz w:val="20"/>
                <w:szCs w:val="20"/>
              </w:rPr>
              <w:t>K10.</w:t>
            </w:r>
          </w:p>
        </w:tc>
        <w:tc>
          <w:tcPr>
            <w:tcW w:w="4575" w:type="pct"/>
            <w:shd w:val="clear" w:color="auto" w:fill="D9D9D9" w:themeFill="background1" w:themeFillShade="D9"/>
          </w:tcPr>
          <w:p w:rsidR="00A162F0" w:rsidRPr="00D83800" w:rsidP="00A162F0" w14:paraId="1536C3FF" w14:textId="3C429D39">
            <w:pPr>
              <w:widowControl w:val="0"/>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Por qué trató su </w:t>
            </w:r>
            <w:r w:rsidRPr="00347FC9">
              <w:rPr>
                <w:rFonts w:ascii="Segoe UI" w:hAnsi="Segoe UI" w:cs="Segoe UI"/>
                <w:b/>
                <w:color w:val="000000"/>
                <w:sz w:val="20"/>
                <w:szCs w:val="20"/>
                <w:lang w:val="es-ES"/>
              </w:rPr>
              <w:t xml:space="preserve">proveedor </w:t>
            </w:r>
            <w:r w:rsidRPr="00347FC9">
              <w:rPr>
                <w:rFonts w:ascii="Segoe UI" w:hAnsi="Segoe UI" w:cs="Segoe UI"/>
                <w:b/>
                <w:color w:val="000000"/>
                <w:sz w:val="20"/>
                <w:szCs w:val="20"/>
                <w:lang w:val="es-MX"/>
              </w:rPr>
              <w:t xml:space="preserve">de atención médica de inducirle el parto? </w:t>
            </w:r>
          </w:p>
        </w:tc>
      </w:tr>
      <w:tr w14:paraId="30F96ACD" w14:textId="77777777" w:rsidTr="000C3C14">
        <w:tblPrEx>
          <w:tblW w:w="5000" w:type="pct"/>
          <w:tblLook w:val="04A0"/>
        </w:tblPrEx>
        <w:tc>
          <w:tcPr>
            <w:tcW w:w="425" w:type="pct"/>
            <w:shd w:val="clear" w:color="auto" w:fill="D9D9D9" w:themeFill="background1" w:themeFillShade="D9"/>
          </w:tcPr>
          <w:p w:rsidR="0004642D" w:rsidRPr="00D83800" w:rsidP="0092135C" w14:paraId="0ECDD525" w14:textId="77777777">
            <w:pPr>
              <w:widowControl w:val="0"/>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04642D" w:rsidRPr="00D83800" w:rsidP="0092135C" w14:paraId="62B1AA7F" w14:textId="77575E2B">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D83800">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230CD7ED" w14:textId="2CF81825" w:rsidTr="000C3C14">
        <w:tblPrEx>
          <w:tblW w:w="5000" w:type="pct"/>
          <w:tblLook w:val="04A0"/>
        </w:tblPrEx>
        <w:tc>
          <w:tcPr>
            <w:tcW w:w="425" w:type="pct"/>
          </w:tcPr>
          <w:p w:rsidR="0004642D" w:rsidRPr="00D83800" w:rsidP="0092135C" w14:paraId="701101C2" w14:textId="77777777">
            <w:pPr>
              <w:widowControl w:val="0"/>
              <w:spacing w:after="0" w:line="240" w:lineRule="auto"/>
              <w:rPr>
                <w:rFonts w:ascii="Segoe UI" w:hAnsi="Segoe UI" w:cs="Segoe UI"/>
                <w:b/>
                <w:sz w:val="20"/>
                <w:szCs w:val="20"/>
                <w:lang w:val="es-MX"/>
              </w:rPr>
            </w:pPr>
          </w:p>
        </w:tc>
        <w:tc>
          <w:tcPr>
            <w:tcW w:w="4575" w:type="pct"/>
          </w:tcPr>
          <w:p w:rsidR="0004642D" w:rsidRPr="00D83800" w:rsidP="0092135C" w14:paraId="5D1BD2D3" w14:textId="2B62DB92">
            <w:pPr>
              <w:widowControl w:val="0"/>
              <w:spacing w:after="0" w:line="240" w:lineRule="auto"/>
              <w:rPr>
                <w:rFonts w:ascii="Segoe UI" w:hAnsi="Segoe UI" w:cs="Segoe UI"/>
                <w:b/>
                <w:sz w:val="20"/>
                <w:szCs w:val="20"/>
                <w:lang w:val="es-MX"/>
              </w:rPr>
            </w:pPr>
          </w:p>
        </w:tc>
      </w:tr>
      <w:tr w14:paraId="0E4A0FF0" w14:textId="5A48EB13" w:rsidTr="000C3C14">
        <w:tblPrEx>
          <w:tblW w:w="5000" w:type="pct"/>
          <w:tblLook w:val="04A0"/>
        </w:tblPrEx>
        <w:tc>
          <w:tcPr>
            <w:tcW w:w="425" w:type="pct"/>
          </w:tcPr>
          <w:p w:rsidR="00A162F0" w:rsidRPr="00D83800" w:rsidP="00A162F0" w14:paraId="5E693F06"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2EAEBDC7" w14:textId="00DA131E">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Rompí fuente y estaban preocupados por el riesgo de infección</w:t>
            </w:r>
          </w:p>
        </w:tc>
      </w:tr>
      <w:tr w14:paraId="4BCD0E7B" w14:textId="773BD6F6" w:rsidTr="000C3C14">
        <w:tblPrEx>
          <w:tblW w:w="5000" w:type="pct"/>
          <w:tblLook w:val="04A0"/>
        </w:tblPrEx>
        <w:tc>
          <w:tcPr>
            <w:tcW w:w="425" w:type="pct"/>
          </w:tcPr>
          <w:p w:rsidR="00A162F0" w:rsidRPr="00D83800" w:rsidP="00A162F0" w14:paraId="5E0DCF31"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4DD7B30D" w14:textId="565F658A">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e había pasado la fecha prevista del parto  </w:t>
            </w:r>
          </w:p>
        </w:tc>
      </w:tr>
      <w:tr w14:paraId="73C9093F" w14:textId="206ED2CF" w:rsidTr="000C3C14">
        <w:tblPrEx>
          <w:tblW w:w="5000" w:type="pct"/>
          <w:tblLook w:val="04A0"/>
        </w:tblPrEx>
        <w:tc>
          <w:tcPr>
            <w:tcW w:w="425" w:type="pct"/>
          </w:tcPr>
          <w:p w:rsidR="00A162F0" w:rsidRPr="00D83800" w:rsidP="00A162F0" w14:paraId="26975CB0"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027764C6" w14:textId="09A23CFA">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w:t>
            </w:r>
            <w:r w:rsidRPr="00D25BB2">
              <w:rPr>
                <w:rFonts w:ascii="Segoe UI" w:hAnsi="Segoe UI" w:cs="Segoe UI"/>
                <w:bCs/>
                <w:color w:val="000000"/>
                <w:sz w:val="20"/>
                <w:szCs w:val="20"/>
                <w:lang w:val="es-MX"/>
              </w:rPr>
              <w:t>atención médica</w:t>
            </w:r>
            <w:r w:rsidRPr="00347FC9">
              <w:rPr>
                <w:rFonts w:ascii="Segoe UI" w:hAnsi="Segoe UI" w:cs="Segoe UI"/>
                <w:b/>
                <w:color w:val="000000"/>
                <w:sz w:val="20"/>
                <w:szCs w:val="20"/>
                <w:lang w:val="es-MX"/>
              </w:rPr>
              <w:t xml:space="preserve"> </w:t>
            </w:r>
            <w:r w:rsidRPr="00347FC9">
              <w:rPr>
                <w:rFonts w:ascii="Segoe UI" w:hAnsi="Segoe UI" w:cs="Segoe UI"/>
                <w:color w:val="000000"/>
                <w:sz w:val="20"/>
                <w:szCs w:val="20"/>
                <w:lang w:val="es-MX"/>
              </w:rPr>
              <w:t xml:space="preserve">estaba preocupado por el tamaño del bebé  </w:t>
            </w:r>
          </w:p>
        </w:tc>
      </w:tr>
      <w:tr w14:paraId="4F164928" w14:textId="26DAE76F" w:rsidTr="000C3C14">
        <w:tblPrEx>
          <w:tblW w:w="5000" w:type="pct"/>
          <w:tblLook w:val="04A0"/>
        </w:tblPrEx>
        <w:tc>
          <w:tcPr>
            <w:tcW w:w="425" w:type="pct"/>
          </w:tcPr>
          <w:p w:rsidR="00A162F0" w:rsidRPr="00D83800" w:rsidP="00A162F0" w14:paraId="692BC263"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3920D899" w14:textId="0B3FFC02">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bebé no estaba bien y necesitaba nacer  </w:t>
            </w:r>
          </w:p>
        </w:tc>
      </w:tr>
      <w:tr w14:paraId="43EBA5B5" w14:textId="759C6135" w:rsidTr="000C3C14">
        <w:tblPrEx>
          <w:tblW w:w="5000" w:type="pct"/>
          <w:tblLook w:val="04A0"/>
        </w:tblPrEx>
        <w:tc>
          <w:tcPr>
            <w:tcW w:w="425" w:type="pct"/>
          </w:tcPr>
          <w:p w:rsidR="00A162F0" w:rsidRPr="00D83800" w:rsidP="00A162F0" w14:paraId="71C27F13"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342B226D" w14:textId="7116CF94">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una complicación en el embarazo (como bajo nivel de líquido amniótico o preeclampsia)</w:t>
            </w:r>
          </w:p>
        </w:tc>
      </w:tr>
      <w:tr w14:paraId="5032525B" w14:textId="19ACC818" w:rsidTr="000C3C14">
        <w:tblPrEx>
          <w:tblW w:w="5000" w:type="pct"/>
          <w:tblLook w:val="04A0"/>
        </w:tblPrEx>
        <w:tc>
          <w:tcPr>
            <w:tcW w:w="425" w:type="pct"/>
          </w:tcPr>
          <w:p w:rsidR="00A162F0" w:rsidRPr="00D83800" w:rsidP="00A162F0" w14:paraId="10CA793E"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456EA498" w14:textId="4303D499">
            <w:pPr>
              <w:widowControl w:val="0"/>
              <w:tabs>
                <w:tab w:val="left" w:pos="8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Deseaba programar mi parto  </w:t>
            </w:r>
          </w:p>
        </w:tc>
      </w:tr>
      <w:tr w14:paraId="2DAD3DF4" w14:textId="18682676" w:rsidTr="000C3C14">
        <w:tblPrEx>
          <w:tblW w:w="5000" w:type="pct"/>
          <w:tblLook w:val="04A0"/>
        </w:tblPrEx>
        <w:tc>
          <w:tcPr>
            <w:tcW w:w="425" w:type="pct"/>
          </w:tcPr>
          <w:p w:rsidR="00A162F0" w:rsidRPr="00D83800" w:rsidP="00A162F0" w14:paraId="76091F0A"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4BC3139A" w14:textId="650ED5B0">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Deseaba que me atendiera un proveedor de atención médica en particular</w:t>
            </w:r>
          </w:p>
        </w:tc>
      </w:tr>
      <w:tr w14:paraId="156A038D" w14:textId="2BFD1A26" w:rsidTr="000C3C14">
        <w:tblPrEx>
          <w:tblW w:w="5000" w:type="pct"/>
          <w:tblLook w:val="04A0"/>
        </w:tblPrEx>
        <w:tc>
          <w:tcPr>
            <w:tcW w:w="425" w:type="pct"/>
          </w:tcPr>
          <w:p w:rsidR="00A162F0" w:rsidRPr="00D83800" w:rsidP="00A162F0" w14:paraId="789D6F91"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71072ECE" w14:textId="04A954BB">
            <w:pPr>
              <w:widowControl w:val="0"/>
              <w:tabs>
                <w:tab w:val="left" w:pos="8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5A5B497D" w14:textId="09D26DC3" w:rsidTr="000C3C14">
        <w:tblPrEx>
          <w:tblW w:w="5000" w:type="pct"/>
          <w:tblLook w:val="04A0"/>
        </w:tblPrEx>
        <w:trPr>
          <w:trHeight w:val="306"/>
        </w:trPr>
        <w:tc>
          <w:tcPr>
            <w:tcW w:w="425" w:type="pct"/>
          </w:tcPr>
          <w:p w:rsidR="0004642D" w:rsidRPr="00D83800" w:rsidP="0092135C" w14:paraId="661CBA26" w14:textId="77777777">
            <w:pPr>
              <w:widowControl w:val="0"/>
              <w:tabs>
                <w:tab w:val="left" w:pos="80"/>
              </w:tabs>
              <w:autoSpaceDE w:val="0"/>
              <w:autoSpaceDN w:val="0"/>
              <w:adjustRightInd w:val="0"/>
              <w:spacing w:after="0" w:line="240" w:lineRule="auto"/>
              <w:rPr>
                <w:rFonts w:ascii="Segoe UI" w:hAnsi="Segoe UI" w:cs="Segoe UI"/>
                <w:sz w:val="20"/>
                <w:szCs w:val="20"/>
              </w:rPr>
            </w:pPr>
          </w:p>
        </w:tc>
        <w:tc>
          <w:tcPr>
            <w:tcW w:w="4575" w:type="pct"/>
          </w:tcPr>
          <w:p w:rsidR="0004642D" w:rsidRPr="00D83800" w:rsidP="0092135C" w14:paraId="75FDAFD5" w14:textId="19B5BE58">
            <w:pPr>
              <w:widowControl w:val="0"/>
              <w:tabs>
                <w:tab w:val="left" w:pos="80"/>
              </w:tabs>
              <w:autoSpaceDE w:val="0"/>
              <w:autoSpaceDN w:val="0"/>
              <w:adjustRightInd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C3C14" w:rsidRPr="00D83800" w14:paraId="32BDD7E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28C8674E" w14:textId="5738D4EB"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D83800" w:rsidP="0092135C" w14:paraId="2E3426D0" w14:textId="101CF3E4">
            <w:pPr>
              <w:pStyle w:val="QNoL110"/>
              <w:widowControl w:val="0"/>
              <w:tabs>
                <w:tab w:val="clear" w:pos="622"/>
                <w:tab w:val="left" w:pos="720"/>
              </w:tabs>
              <w:rPr>
                <w:rFonts w:ascii="Segoe UI" w:hAnsi="Segoe UI" w:cs="Segoe UI"/>
              </w:rPr>
            </w:pPr>
            <w:r w:rsidRPr="00D83800">
              <w:rPr>
                <w:rFonts w:ascii="Segoe UI" w:hAnsi="Segoe UI" w:cs="Segoe UI"/>
              </w:rPr>
              <w:t>K16.</w:t>
            </w:r>
          </w:p>
        </w:tc>
        <w:tc>
          <w:tcPr>
            <w:tcW w:w="4575" w:type="pct"/>
            <w:shd w:val="clear" w:color="auto" w:fill="D9D9D9" w:themeFill="background1" w:themeFillShade="D9"/>
          </w:tcPr>
          <w:p w:rsidR="0004642D" w:rsidRPr="00D83800" w:rsidP="0092135C" w14:paraId="7C4D848B" w14:textId="6E91322B">
            <w:pPr>
              <w:widowControl w:val="0"/>
              <w:spacing w:after="0" w:line="240" w:lineRule="auto"/>
              <w:outlineLvl w:val="0"/>
              <w:rPr>
                <w:rFonts w:ascii="Segoe UI" w:hAnsi="Segoe UI" w:cs="Segoe UI"/>
                <w:b/>
                <w:color w:val="000000"/>
                <w:sz w:val="20"/>
                <w:szCs w:val="20"/>
                <w:lang w:val="es-ES"/>
              </w:rPr>
            </w:pPr>
            <w:r w:rsidRPr="00347FC9">
              <w:rPr>
                <w:rFonts w:ascii="Segoe UI" w:hAnsi="Segoe UI" w:cs="Segoe UI"/>
                <w:b/>
                <w:color w:val="000000"/>
                <w:sz w:val="20"/>
                <w:szCs w:val="20"/>
                <w:lang w:val="es-ES"/>
              </w:rPr>
              <w:t>Después del parto</w:t>
            </w:r>
            <w:r w:rsidRPr="00347FC9">
              <w:rPr>
                <w:rFonts w:ascii="Segoe UI" w:hAnsi="Segoe UI" w:cs="Segoe UI"/>
                <w:b/>
                <w:color w:val="000000"/>
                <w:sz w:val="20"/>
                <w:szCs w:val="20"/>
                <w:lang w:val="es-MX"/>
              </w:rPr>
              <w:t>, ¿estuvo su bebé en una unidad de cuidados intensivos neonatales (UCIN o “NICU”)?</w:t>
            </w:r>
          </w:p>
        </w:tc>
      </w:tr>
      <w:tr w14:paraId="78825A49" w14:textId="77777777" w:rsidTr="000C3C14">
        <w:tblPrEx>
          <w:tblW w:w="5000" w:type="pct"/>
          <w:tblLook w:val="04A0"/>
        </w:tblPrEx>
        <w:tc>
          <w:tcPr>
            <w:tcW w:w="425" w:type="pct"/>
          </w:tcPr>
          <w:p w:rsidR="0004642D" w:rsidRPr="00D83800" w:rsidP="0092135C" w14:paraId="09FACDB6" w14:textId="77777777">
            <w:pPr>
              <w:pStyle w:val="QNoL110"/>
              <w:widowControl w:val="0"/>
              <w:tabs>
                <w:tab w:val="left" w:pos="720"/>
              </w:tabs>
              <w:rPr>
                <w:rFonts w:ascii="Segoe UI" w:hAnsi="Segoe UI" w:cs="Segoe UI"/>
                <w:b w:val="0"/>
                <w:lang w:val="es-MX"/>
              </w:rPr>
            </w:pPr>
          </w:p>
        </w:tc>
        <w:tc>
          <w:tcPr>
            <w:tcW w:w="4575" w:type="pct"/>
          </w:tcPr>
          <w:p w:rsidR="0004642D" w:rsidRPr="00D83800" w:rsidP="0092135C" w14:paraId="0C801DA1" w14:textId="77777777">
            <w:pPr>
              <w:pStyle w:val="QNoL110"/>
              <w:widowControl w:val="0"/>
              <w:tabs>
                <w:tab w:val="left" w:pos="720"/>
              </w:tabs>
              <w:rPr>
                <w:rFonts w:ascii="Segoe UI" w:hAnsi="Segoe UI" w:cs="Segoe UI"/>
                <w:b w:val="0"/>
                <w:lang w:val="es-MX"/>
              </w:rPr>
            </w:pPr>
          </w:p>
        </w:tc>
      </w:tr>
      <w:tr w14:paraId="1FE4F316" w14:textId="7E833758" w:rsidTr="000C3C14">
        <w:tblPrEx>
          <w:tblW w:w="5000" w:type="pct"/>
          <w:tblLook w:val="04A0"/>
        </w:tblPrEx>
        <w:tc>
          <w:tcPr>
            <w:tcW w:w="425" w:type="pct"/>
          </w:tcPr>
          <w:p w:rsidR="0004642D" w:rsidRPr="00481353" w:rsidP="00A239F0" w14:paraId="67496DD8" w14:textId="77777777">
            <w:pPr>
              <w:pStyle w:val="QNoL110"/>
              <w:widowControl w:val="0"/>
              <w:numPr>
                <w:ilvl w:val="0"/>
                <w:numId w:val="54"/>
              </w:numPr>
              <w:tabs>
                <w:tab w:val="left" w:pos="720"/>
              </w:tabs>
              <w:rPr>
                <w:rFonts w:ascii="Segoe UI" w:hAnsi="Segoe UI" w:cs="Segoe UI"/>
                <w:b w:val="0"/>
                <w:lang w:val="es-MX"/>
              </w:rPr>
            </w:pPr>
          </w:p>
        </w:tc>
        <w:tc>
          <w:tcPr>
            <w:tcW w:w="4575" w:type="pct"/>
            <w:vAlign w:val="bottom"/>
          </w:tcPr>
          <w:p w:rsidR="0004642D" w:rsidRPr="00D83800" w:rsidP="0092135C" w14:paraId="76DEE1EC" w14:textId="06850E80">
            <w:pPr>
              <w:pStyle w:val="QNoL110"/>
              <w:widowControl w:val="0"/>
              <w:tabs>
                <w:tab w:val="left" w:pos="720"/>
              </w:tabs>
              <w:rPr>
                <w:rFonts w:ascii="Segoe UI" w:hAnsi="Segoe UI" w:cs="Segoe UI"/>
                <w:b w:val="0"/>
                <w:color w:val="000000"/>
              </w:rPr>
            </w:pPr>
            <w:r w:rsidRPr="00D83800">
              <w:rPr>
                <w:rFonts w:ascii="Segoe UI" w:hAnsi="Segoe UI" w:cs="Segoe UI"/>
                <w:b w:val="0"/>
                <w:bCs/>
                <w:color w:val="000000"/>
              </w:rPr>
              <w:t xml:space="preserve">No </w:t>
            </w:r>
          </w:p>
        </w:tc>
      </w:tr>
      <w:tr w14:paraId="2F59B69C" w14:textId="7C9A5242" w:rsidTr="000C3C14">
        <w:tblPrEx>
          <w:tblW w:w="5000" w:type="pct"/>
          <w:tblLook w:val="04A0"/>
        </w:tblPrEx>
        <w:tc>
          <w:tcPr>
            <w:tcW w:w="425" w:type="pct"/>
          </w:tcPr>
          <w:p w:rsidR="0004642D" w:rsidRPr="00D83800" w:rsidP="00A239F0" w14:paraId="228BF6C1" w14:textId="77777777">
            <w:pPr>
              <w:pStyle w:val="QNoL110"/>
              <w:widowControl w:val="0"/>
              <w:numPr>
                <w:ilvl w:val="0"/>
                <w:numId w:val="54"/>
              </w:numPr>
              <w:tabs>
                <w:tab w:val="left" w:pos="720"/>
              </w:tabs>
              <w:rPr>
                <w:rFonts w:ascii="Segoe UI" w:hAnsi="Segoe UI" w:cs="Segoe UI"/>
                <w:b w:val="0"/>
              </w:rPr>
            </w:pPr>
          </w:p>
        </w:tc>
        <w:tc>
          <w:tcPr>
            <w:tcW w:w="4575" w:type="pct"/>
          </w:tcPr>
          <w:p w:rsidR="0004642D" w:rsidRPr="00D83800" w:rsidP="0092135C" w14:paraId="1DC1C47A" w14:textId="398A0B88">
            <w:pPr>
              <w:pStyle w:val="QNoL110"/>
              <w:widowControl w:val="0"/>
              <w:tabs>
                <w:tab w:val="left" w:pos="720"/>
              </w:tabs>
              <w:rPr>
                <w:rFonts w:ascii="Segoe UI" w:hAnsi="Segoe UI" w:cs="Segoe UI"/>
                <w:b w:val="0"/>
                <w:color w:val="000000"/>
              </w:rPr>
            </w:pPr>
            <w:r w:rsidRPr="00D83800">
              <w:rPr>
                <w:rFonts w:ascii="Segoe UI" w:hAnsi="Segoe UI" w:cs="Segoe UI"/>
                <w:b w:val="0"/>
                <w:bCs/>
                <w:color w:val="000000"/>
              </w:rPr>
              <w:t>Sí</w:t>
            </w:r>
          </w:p>
        </w:tc>
      </w:tr>
      <w:tr w14:paraId="0B65A33F" w14:textId="441101BA" w:rsidTr="000C3C14">
        <w:tblPrEx>
          <w:tblW w:w="5000" w:type="pct"/>
          <w:tblLook w:val="04A0"/>
        </w:tblPrEx>
        <w:tc>
          <w:tcPr>
            <w:tcW w:w="425" w:type="pct"/>
          </w:tcPr>
          <w:p w:rsidR="0004642D" w:rsidRPr="00D83800" w:rsidP="00A239F0" w14:paraId="272A14B6" w14:textId="77777777">
            <w:pPr>
              <w:pStyle w:val="QNoL110"/>
              <w:widowControl w:val="0"/>
              <w:numPr>
                <w:ilvl w:val="0"/>
                <w:numId w:val="54"/>
              </w:numPr>
              <w:tabs>
                <w:tab w:val="left" w:pos="720"/>
              </w:tabs>
              <w:rPr>
                <w:rFonts w:ascii="Segoe UI" w:hAnsi="Segoe UI" w:cs="Segoe UI"/>
                <w:b w:val="0"/>
              </w:rPr>
            </w:pPr>
          </w:p>
        </w:tc>
        <w:tc>
          <w:tcPr>
            <w:tcW w:w="4575" w:type="pct"/>
          </w:tcPr>
          <w:p w:rsidR="0004642D" w:rsidRPr="00D83800" w:rsidP="0092135C" w14:paraId="49A9882B" w14:textId="065474B8">
            <w:pPr>
              <w:pStyle w:val="QNoL110"/>
              <w:widowControl w:val="0"/>
              <w:tabs>
                <w:tab w:val="left" w:pos="720"/>
              </w:tabs>
              <w:rPr>
                <w:rFonts w:ascii="Segoe UI" w:hAnsi="Segoe UI" w:cs="Segoe UI"/>
                <w:b w:val="0"/>
              </w:rPr>
            </w:pPr>
            <w:r w:rsidRPr="00D83800">
              <w:rPr>
                <w:rFonts w:ascii="Segoe UI" w:hAnsi="Segoe UI" w:cs="Segoe UI"/>
                <w:b w:val="0"/>
              </w:rPr>
              <w:t>No sé</w:t>
            </w:r>
          </w:p>
        </w:tc>
      </w:tr>
    </w:tbl>
    <w:p w:rsidR="000C3C14" w:rsidRPr="00D83800" w14:paraId="3E7FCE13" w14:textId="77777777">
      <w:pPr>
        <w:rPr>
          <w:rFonts w:ascii="Segoe UI" w:hAnsi="Segoe UI" w:cs="Segoe UI"/>
          <w:sz w:val="20"/>
          <w:szCs w:val="2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0"/>
        <w:gridCol w:w="8469"/>
        <w:gridCol w:w="717"/>
        <w:gridCol w:w="726"/>
      </w:tblGrid>
      <w:tr w14:paraId="6ECF0C36" w14:textId="4AE17EE0" w:rsidTr="00067DAB">
        <w:tblPrEx>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067DAB" w:rsidRPr="00D83800" w:rsidP="00067DAB" w14:paraId="53183303" w14:textId="4AB5A259">
            <w:pPr>
              <w:widowControl w:val="0"/>
              <w:autoSpaceDE w:val="0"/>
              <w:autoSpaceDN w:val="0"/>
              <w:adjustRightInd w:val="0"/>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K17.</w:t>
            </w:r>
          </w:p>
        </w:tc>
        <w:tc>
          <w:tcPr>
            <w:tcW w:w="4588" w:type="pct"/>
            <w:gridSpan w:val="3"/>
            <w:shd w:val="clear" w:color="auto" w:fill="D9D9D9" w:themeFill="background1" w:themeFillShade="D9"/>
          </w:tcPr>
          <w:p w:rsidR="00067DAB" w:rsidRPr="00D83800" w:rsidP="00067DAB" w14:paraId="5092800B" w14:textId="600F109A">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color w:val="000000" w:themeColor="text1"/>
                <w:sz w:val="20"/>
                <w:szCs w:val="20"/>
                <w:lang w:val="es-MX"/>
              </w:rPr>
              <w:t xml:space="preserve">En general, </w:t>
            </w:r>
            <w:r w:rsidRPr="00347FC9">
              <w:rPr>
                <w:rFonts w:ascii="Segoe UI" w:hAnsi="Segoe UI" w:cs="Segoe UI"/>
                <w:b/>
                <w:i/>
                <w:color w:val="000000" w:themeColor="text1"/>
                <w:sz w:val="20"/>
                <w:szCs w:val="20"/>
                <w:lang w:val="es-MX"/>
              </w:rPr>
              <w:t>durante el parto de su bebé</w:t>
            </w:r>
            <w:r w:rsidRPr="00347FC9">
              <w:rPr>
                <w:rFonts w:ascii="Segoe UI" w:hAnsi="Segoe UI" w:cs="Segoe UI"/>
                <w:b/>
                <w:color w:val="000000" w:themeColor="text1"/>
                <w:sz w:val="20"/>
                <w:szCs w:val="20"/>
                <w:lang w:val="es-MX"/>
              </w:rPr>
              <w:t>, ¿se sinti</w:t>
            </w:r>
            <w:r w:rsidRPr="00347FC9">
              <w:rPr>
                <w:rFonts w:ascii="Segoe UI" w:hAnsi="Segoe UI" w:cs="Segoe UI"/>
                <w:b/>
                <w:color w:val="000000" w:themeColor="text1"/>
                <w:sz w:val="20"/>
                <w:szCs w:val="20"/>
                <w:lang w:val="es-ES"/>
              </w:rPr>
              <w:t>ó…?</w:t>
            </w:r>
          </w:p>
        </w:tc>
      </w:tr>
      <w:tr w14:paraId="6429AE02" w14:textId="28D6FAC5" w:rsidTr="00067DAB">
        <w:tblPrEx>
          <w:tblW w:w="5001" w:type="pct"/>
          <w:tblLook w:val="04A0"/>
        </w:tblPrEx>
        <w:tc>
          <w:tcPr>
            <w:tcW w:w="412" w:type="pct"/>
            <w:shd w:val="clear" w:color="auto" w:fill="D9D9D9" w:themeFill="background1" w:themeFillShade="D9"/>
          </w:tcPr>
          <w:p w:rsidR="00067DAB" w:rsidRPr="00D83800" w:rsidP="00067DAB" w14:paraId="412AF874" w14:textId="77777777">
            <w:pPr>
              <w:widowControl w:val="0"/>
              <w:autoSpaceDE w:val="0"/>
              <w:autoSpaceDN w:val="0"/>
              <w:adjustRightInd w:val="0"/>
              <w:spacing w:after="0" w:line="240" w:lineRule="auto"/>
              <w:rPr>
                <w:rFonts w:ascii="Segoe UI" w:hAnsi="Segoe UI" w:cs="Segoe UI"/>
                <w:b/>
                <w:color w:val="000000" w:themeColor="text1"/>
                <w:sz w:val="20"/>
                <w:szCs w:val="20"/>
                <w:lang w:val="es-MX"/>
              </w:rPr>
            </w:pPr>
          </w:p>
        </w:tc>
        <w:tc>
          <w:tcPr>
            <w:tcW w:w="4588" w:type="pct"/>
            <w:gridSpan w:val="3"/>
            <w:shd w:val="clear" w:color="auto" w:fill="D9D9D9" w:themeFill="background1" w:themeFillShade="D9"/>
          </w:tcPr>
          <w:p w:rsidR="00067DAB" w:rsidRPr="00D83800" w:rsidP="00067DAB" w14:paraId="03ABD114" w14:textId="0F320294">
            <w:pPr>
              <w:widowControl w:val="0"/>
              <w:spacing w:after="0" w:line="240" w:lineRule="auto"/>
              <w:rPr>
                <w:rFonts w:ascii="Segoe UI" w:hAnsi="Segoe UI" w:cs="Segoe UI"/>
                <w:color w:val="000000"/>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r>
      <w:tr w14:paraId="2DAEC48E" w14:textId="0981626A" w:rsidTr="00067DAB">
        <w:tblPrEx>
          <w:tblW w:w="5001" w:type="pct"/>
          <w:tblLook w:val="04A0"/>
        </w:tblPrEx>
        <w:tc>
          <w:tcPr>
            <w:tcW w:w="412" w:type="pct"/>
          </w:tcPr>
          <w:p w:rsidR="00067DAB" w:rsidRPr="00D83800" w:rsidP="00067DAB" w14:paraId="0D82787D" w14:textId="77777777">
            <w:pPr>
              <w:widowControl w:val="0"/>
              <w:autoSpaceDE w:val="0"/>
              <w:autoSpaceDN w:val="0"/>
              <w:adjustRightInd w:val="0"/>
              <w:spacing w:after="0" w:line="240" w:lineRule="auto"/>
              <w:ind w:left="360"/>
              <w:rPr>
                <w:rFonts w:ascii="Segoe UI" w:hAnsi="Segoe UI" w:cs="Segoe UI"/>
                <w:color w:val="000000" w:themeColor="text1"/>
                <w:sz w:val="20"/>
                <w:szCs w:val="20"/>
                <w:lang w:val="es-MX"/>
              </w:rPr>
            </w:pPr>
          </w:p>
        </w:tc>
        <w:tc>
          <w:tcPr>
            <w:tcW w:w="3920" w:type="pct"/>
          </w:tcPr>
          <w:p w:rsidR="00067DAB" w:rsidRPr="00D83800" w:rsidP="00067DAB" w14:paraId="7BDF29E8" w14:textId="77777777">
            <w:pPr>
              <w:widowControl w:val="0"/>
              <w:autoSpaceDE w:val="0"/>
              <w:autoSpaceDN w:val="0"/>
              <w:adjustRightInd w:val="0"/>
              <w:spacing w:after="0" w:line="240" w:lineRule="auto"/>
              <w:rPr>
                <w:rFonts w:ascii="Segoe UI" w:hAnsi="Segoe UI" w:cs="Segoe UI"/>
                <w:color w:val="000000" w:themeColor="text1"/>
                <w:sz w:val="20"/>
                <w:szCs w:val="20"/>
                <w:lang w:val="es-MX"/>
              </w:rPr>
            </w:pPr>
          </w:p>
        </w:tc>
        <w:tc>
          <w:tcPr>
            <w:tcW w:w="332" w:type="pct"/>
          </w:tcPr>
          <w:p w:rsidR="00067DAB" w:rsidRPr="00D83800" w:rsidP="00067DAB" w14:paraId="689E178E" w14:textId="6E6AF3C2">
            <w:pPr>
              <w:widowControl w:val="0"/>
              <w:autoSpaceDE w:val="0"/>
              <w:autoSpaceDN w:val="0"/>
              <w:adjustRightInd w:val="0"/>
              <w:spacing w:after="0" w:line="240" w:lineRule="auto"/>
              <w:rPr>
                <w:rFonts w:ascii="Segoe UI" w:hAnsi="Segoe UI" w:cs="Segoe UI"/>
                <w:color w:val="000000" w:themeColor="text1"/>
                <w:sz w:val="20"/>
                <w:szCs w:val="20"/>
                <w:lang w:val="es-MX"/>
              </w:rPr>
            </w:pPr>
            <w:r w:rsidRPr="00D83800">
              <w:rPr>
                <w:rFonts w:ascii="Segoe UI" w:hAnsi="Segoe UI" w:cs="Segoe UI"/>
                <w:b/>
                <w:bCs/>
                <w:color w:val="000000"/>
                <w:sz w:val="20"/>
                <w:szCs w:val="20"/>
                <w:lang w:val="es-MX"/>
              </w:rPr>
              <w:t>No</w:t>
            </w:r>
          </w:p>
        </w:tc>
        <w:tc>
          <w:tcPr>
            <w:tcW w:w="336" w:type="pct"/>
          </w:tcPr>
          <w:p w:rsidR="00067DAB" w:rsidRPr="00D83800" w:rsidP="00067DAB" w14:paraId="5957F5A1" w14:textId="020386E6">
            <w:pPr>
              <w:widowControl w:val="0"/>
              <w:autoSpaceDE w:val="0"/>
              <w:autoSpaceDN w:val="0"/>
              <w:adjustRightInd w:val="0"/>
              <w:spacing w:after="0" w:line="240" w:lineRule="auto"/>
              <w:rPr>
                <w:rFonts w:ascii="Segoe UI" w:hAnsi="Segoe UI" w:cs="Segoe UI"/>
                <w:color w:val="000000" w:themeColor="text1"/>
                <w:sz w:val="20"/>
                <w:szCs w:val="20"/>
                <w:lang w:val="es-MX"/>
              </w:rPr>
            </w:pPr>
            <w:r w:rsidRPr="00D83800">
              <w:rPr>
                <w:rFonts w:ascii="Segoe UI" w:hAnsi="Segoe UI" w:cs="Segoe UI"/>
                <w:b/>
                <w:bCs/>
                <w:color w:val="000000"/>
                <w:sz w:val="20"/>
                <w:szCs w:val="20"/>
                <w:lang w:val="es-MX"/>
              </w:rPr>
              <w:t>Sí</w:t>
            </w:r>
          </w:p>
        </w:tc>
      </w:tr>
      <w:tr w14:paraId="3A30FBD6" w14:textId="4C803546" w:rsidTr="00067DAB">
        <w:tblPrEx>
          <w:tblW w:w="5001" w:type="pct"/>
          <w:tblLook w:val="04A0"/>
        </w:tblPrEx>
        <w:tc>
          <w:tcPr>
            <w:tcW w:w="412" w:type="pct"/>
          </w:tcPr>
          <w:p w:rsidR="00A162F0" w:rsidRPr="00D83800" w:rsidP="00A162F0" w14:paraId="7F680E3B"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29AA6414" w14:textId="6953BE26">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 xml:space="preserve">Cómoda haciendo preguntas sobre la atención médica que recibí </w:t>
            </w:r>
            <w:r w:rsidRPr="00347FC9">
              <w:rPr>
                <w:rFonts w:ascii="Segoe UI" w:hAnsi="Segoe UI" w:cs="Segoe UI"/>
                <w:i/>
                <w:color w:val="000000" w:themeColor="text1"/>
                <w:sz w:val="20"/>
                <w:szCs w:val="20"/>
                <w:lang w:val="es-MX"/>
              </w:rPr>
              <w:t>durante el parto y el nacimiento</w:t>
            </w:r>
            <w:r w:rsidRPr="00347FC9">
              <w:rPr>
                <w:rFonts w:ascii="Segoe UI" w:hAnsi="Segoe UI" w:cs="Segoe UI"/>
                <w:color w:val="000000" w:themeColor="text1"/>
                <w:sz w:val="20"/>
                <w:szCs w:val="20"/>
                <w:lang w:val="es-MX"/>
              </w:rPr>
              <w:t xml:space="preserve"> de mi bebé</w:t>
            </w:r>
          </w:p>
        </w:tc>
        <w:tc>
          <w:tcPr>
            <w:tcW w:w="332" w:type="pct"/>
          </w:tcPr>
          <w:p w:rsidR="00A162F0" w:rsidRPr="00D83800" w:rsidP="00A162F0" w14:paraId="0E5892A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5766423C" w14:textId="13FA8F4F">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451A6C4A" w14:textId="2A4F575F" w:rsidTr="00067DAB">
        <w:tblPrEx>
          <w:tblW w:w="5001" w:type="pct"/>
          <w:tblLook w:val="04A0"/>
        </w:tblPrEx>
        <w:tc>
          <w:tcPr>
            <w:tcW w:w="412" w:type="pct"/>
          </w:tcPr>
          <w:p w:rsidR="00A162F0" w:rsidRPr="00D83800" w:rsidP="00A162F0" w14:paraId="668B5A86"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517832A3" w14:textId="7E91FEAC">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Cómoda si rechazaba atención médica que me ofrecían</w:t>
            </w:r>
          </w:p>
        </w:tc>
        <w:tc>
          <w:tcPr>
            <w:tcW w:w="332" w:type="pct"/>
          </w:tcPr>
          <w:p w:rsidR="00A162F0" w:rsidRPr="00D83800" w:rsidP="00A162F0" w14:paraId="543CC4D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0F608518" w14:textId="76FFF3E6">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5A6B0A8E" w14:textId="2C852956" w:rsidTr="00067DAB">
        <w:tblPrEx>
          <w:tblW w:w="5001" w:type="pct"/>
          <w:tblLook w:val="04A0"/>
        </w:tblPrEx>
        <w:tc>
          <w:tcPr>
            <w:tcW w:w="412" w:type="pct"/>
          </w:tcPr>
          <w:p w:rsidR="00A162F0" w:rsidRPr="00D83800" w:rsidP="00A162F0" w14:paraId="01291671"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110603C5" w14:textId="63FE56BC">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Cómoda al aceptar las opciones de atención médica que mi proveedor me recomendó</w:t>
            </w:r>
          </w:p>
        </w:tc>
        <w:tc>
          <w:tcPr>
            <w:tcW w:w="332" w:type="pct"/>
          </w:tcPr>
          <w:p w:rsidR="00A162F0" w:rsidRPr="00D83800" w:rsidP="00A162F0" w14:paraId="53610E5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69E2A89D" w14:textId="3A57BFAC">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047F3FA0" w14:textId="1DEE2C76" w:rsidTr="00067DAB">
        <w:tblPrEx>
          <w:tblW w:w="5001" w:type="pct"/>
          <w:tblLook w:val="04A0"/>
        </w:tblPrEx>
        <w:tc>
          <w:tcPr>
            <w:tcW w:w="412" w:type="pct"/>
          </w:tcPr>
          <w:p w:rsidR="00A162F0" w:rsidRPr="00D83800" w:rsidP="00A162F0" w14:paraId="48C8063D"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7B125140" w14:textId="060376BD">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Que podía elegir las opciones de atención médica que recibí</w:t>
            </w:r>
          </w:p>
        </w:tc>
        <w:tc>
          <w:tcPr>
            <w:tcW w:w="332" w:type="pct"/>
          </w:tcPr>
          <w:p w:rsidR="00A162F0" w:rsidRPr="00D83800" w:rsidP="00A162F0" w14:paraId="58D03DF8"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2F2D24D7" w14:textId="4D6FE5D0">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60DB74C8" w14:textId="2551036E" w:rsidTr="00067DAB">
        <w:tblPrEx>
          <w:tblW w:w="5001" w:type="pct"/>
          <w:tblLook w:val="04A0"/>
        </w:tblPrEx>
        <w:tc>
          <w:tcPr>
            <w:tcW w:w="412" w:type="pct"/>
          </w:tcPr>
          <w:p w:rsidR="00A162F0" w:rsidRPr="00D83800" w:rsidP="00A162F0" w14:paraId="638E1D42"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6AEBA2CA" w14:textId="61177FDC">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Tratada con respecto por mis proveedores</w:t>
            </w:r>
          </w:p>
        </w:tc>
        <w:tc>
          <w:tcPr>
            <w:tcW w:w="332" w:type="pct"/>
          </w:tcPr>
          <w:p w:rsidR="00A162F0" w:rsidRPr="00D83800" w:rsidP="00A162F0" w14:paraId="651A15B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642451B5" w14:textId="47E6320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76D6DDBD" w14:textId="27BF8C18" w:rsidTr="00067DAB">
        <w:tblPrEx>
          <w:tblW w:w="5001" w:type="pct"/>
          <w:tblLook w:val="04A0"/>
        </w:tblPrEx>
        <w:tc>
          <w:tcPr>
            <w:tcW w:w="412" w:type="pct"/>
          </w:tcPr>
          <w:p w:rsidR="00A162F0" w:rsidRPr="00D83800" w:rsidP="00A162F0" w14:paraId="3BD0A5F7"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00719F5A" w14:textId="1E5AFF62">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 xml:space="preserve">Satisfecha con la atención médica y los cuidados que recibí </w:t>
            </w:r>
            <w:r w:rsidRPr="00347FC9">
              <w:rPr>
                <w:rFonts w:ascii="Segoe UI" w:hAnsi="Segoe UI" w:cs="Segoe UI"/>
                <w:i/>
                <w:color w:val="000000" w:themeColor="text1"/>
                <w:sz w:val="20"/>
                <w:szCs w:val="20"/>
                <w:lang w:val="es-MX"/>
              </w:rPr>
              <w:t>durante el parto y el nacimiento</w:t>
            </w:r>
            <w:r w:rsidRPr="00347FC9">
              <w:rPr>
                <w:rFonts w:ascii="Segoe UI" w:hAnsi="Segoe UI" w:cs="Segoe UI"/>
                <w:color w:val="000000" w:themeColor="text1"/>
                <w:sz w:val="20"/>
                <w:szCs w:val="20"/>
                <w:lang w:val="es-MX"/>
              </w:rPr>
              <w:t xml:space="preserve"> de mi bebé</w:t>
            </w:r>
          </w:p>
        </w:tc>
        <w:tc>
          <w:tcPr>
            <w:tcW w:w="332" w:type="pct"/>
          </w:tcPr>
          <w:p w:rsidR="00A162F0" w:rsidRPr="00D83800" w:rsidP="00A162F0" w14:paraId="2E09220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483D17E3" w14:textId="34BF6818">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bl>
    <w:p w:rsidR="00871341" w:rsidRPr="00481353" w14:paraId="7024CB87" w14:textId="27CA33F3">
      <w:pPr>
        <w:rPr>
          <w:lang w:val="es-MX"/>
        </w:rPr>
      </w:pPr>
    </w:p>
    <w:p w:rsidR="005643ED" w:rsidRPr="00B170FB" w:rsidP="0092135C" w14:paraId="35D285DE" w14:textId="3C782314">
      <w:pPr>
        <w:pStyle w:val="Heading1"/>
        <w:keepNext w:val="0"/>
        <w:keepLines w:val="0"/>
        <w:widowControl w:val="0"/>
        <w:spacing w:before="0" w:line="240" w:lineRule="auto"/>
        <w:rPr>
          <w:rFonts w:ascii="Segoe UI" w:hAnsi="Segoe UI" w:cs="Segoe UI"/>
          <w:sz w:val="30"/>
          <w:szCs w:val="30"/>
        </w:rPr>
      </w:pPr>
      <w:bookmarkStart w:id="15" w:name="_Toc108768977"/>
      <w:r w:rsidRPr="00B170FB">
        <w:rPr>
          <w:rFonts w:ascii="Segoe UI" w:hAnsi="Segoe UI" w:cs="Segoe UI"/>
          <w:sz w:val="30"/>
          <w:szCs w:val="30"/>
        </w:rPr>
        <w:t>Preconception Health</w:t>
      </w:r>
      <w:bookmarkEnd w:id="15"/>
    </w:p>
    <w:p w:rsidR="008F2F78" w:rsidRPr="00CE1137" w:rsidP="0092135C" w14:paraId="6392CEEE" w14:textId="0E40223C">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0871929A" w14:textId="56F7E5F8"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425" w:type="pct"/>
            <w:shd w:val="clear" w:color="auto" w:fill="D9D9D9" w:themeFill="background1" w:themeFillShade="D9"/>
          </w:tcPr>
          <w:p w:rsidR="0004642D" w:rsidRPr="00D83800" w:rsidP="0092135C" w14:paraId="3D87F724" w14:textId="666AA866">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L10.</w:t>
            </w:r>
          </w:p>
        </w:tc>
        <w:tc>
          <w:tcPr>
            <w:tcW w:w="4575" w:type="pct"/>
            <w:shd w:val="clear" w:color="auto" w:fill="D9D9D9" w:themeFill="background1" w:themeFillShade="D9"/>
          </w:tcPr>
          <w:p w:rsidR="0004642D" w:rsidRPr="00D83800" w:rsidP="0092135C" w14:paraId="18129141" w14:textId="4BD40322">
            <w:pPr>
              <w:pStyle w:val="QNoL110"/>
              <w:widowControl w:val="0"/>
              <w:tabs>
                <w:tab w:val="clear" w:pos="353"/>
                <w:tab w:val="clear" w:pos="622"/>
                <w:tab w:val="left" w:pos="720"/>
                <w:tab w:val="clear" w:pos="936"/>
              </w:tabs>
              <w:rPr>
                <w:rFonts w:ascii="Segoe UI" w:hAnsi="Segoe UI" w:cs="Segoe UI"/>
                <w:i/>
                <w:lang w:val="es-MX"/>
              </w:rPr>
            </w:pPr>
            <w:r w:rsidRPr="00D83800">
              <w:rPr>
                <w:rFonts w:ascii="Segoe UI" w:hAnsi="Segoe UI" w:cs="Segoe UI"/>
                <w:i/>
                <w:lang w:val="es-MX"/>
              </w:rPr>
              <w:t xml:space="preserve">Antes </w:t>
            </w:r>
            <w:r w:rsidRPr="00D83800">
              <w:rPr>
                <w:rFonts w:ascii="Segoe UI" w:hAnsi="Segoe UI" w:cs="Segoe UI"/>
                <w:lang w:val="es-MX"/>
              </w:rPr>
              <w:t xml:space="preserve">de quedar embarazada, </w:t>
            </w:r>
            <w:r w:rsidRPr="00D83800">
              <w:rPr>
                <w:rFonts w:ascii="Segoe UI" w:hAnsi="Segoe UI" w:cs="Segoe UI"/>
                <w:iCs/>
                <w:lang w:val="es-MX"/>
              </w:rPr>
              <w:t xml:space="preserve">usted </w:t>
            </w:r>
            <w:r w:rsidRPr="00D83800">
              <w:rPr>
                <w:rFonts w:ascii="Segoe UI" w:hAnsi="Segoe UI" w:cs="Segoe UI"/>
                <w:lang w:val="es-MX"/>
              </w:rPr>
              <w:t>diría que, en general, su salud era</w:t>
            </w:r>
            <w:r w:rsidR="00A162F0">
              <w:rPr>
                <w:rFonts w:ascii="Segoe UI" w:hAnsi="Segoe UI" w:cs="Segoe UI"/>
                <w:lang w:val="es-MX"/>
              </w:rPr>
              <w:t>:</w:t>
            </w:r>
          </w:p>
        </w:tc>
      </w:tr>
      <w:tr w14:paraId="1194E4FE" w14:textId="77777777" w:rsidTr="00E15834">
        <w:tblPrEx>
          <w:tblW w:w="5000" w:type="pct"/>
          <w:tblLook w:val="04A0"/>
        </w:tblPrEx>
        <w:tc>
          <w:tcPr>
            <w:tcW w:w="425" w:type="pct"/>
          </w:tcPr>
          <w:p w:rsidR="00D83800" w:rsidRPr="00D83800" w:rsidP="00D83800" w14:paraId="77088A58"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D83800" w:rsidRPr="00481353" w:rsidP="0092135C" w14:paraId="1DB05AB7" w14:textId="77777777">
            <w:pPr>
              <w:widowControl w:val="0"/>
              <w:tabs>
                <w:tab w:val="left" w:pos="720"/>
              </w:tabs>
              <w:spacing w:after="0" w:line="240" w:lineRule="auto"/>
              <w:rPr>
                <w:rFonts w:ascii="Segoe UI" w:hAnsi="Segoe UI" w:cs="Segoe UI"/>
                <w:sz w:val="20"/>
                <w:szCs w:val="20"/>
                <w:lang w:val="es-MX"/>
              </w:rPr>
            </w:pPr>
          </w:p>
        </w:tc>
      </w:tr>
      <w:tr w14:paraId="15867ACE" w14:textId="0CEB3FDE" w:rsidTr="00E15834">
        <w:tblPrEx>
          <w:tblW w:w="5000" w:type="pct"/>
          <w:tblLook w:val="04A0"/>
        </w:tblPrEx>
        <w:tc>
          <w:tcPr>
            <w:tcW w:w="425" w:type="pct"/>
          </w:tcPr>
          <w:p w:rsidR="0004642D" w:rsidRPr="00D83800" w:rsidP="00A239F0" w14:paraId="7698103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04642D" w:rsidRPr="00D83800" w:rsidP="0092135C" w14:paraId="6F90FE4B" w14:textId="38736DEF">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Excelente</w:t>
            </w:r>
          </w:p>
        </w:tc>
      </w:tr>
      <w:tr w14:paraId="2779F4A4" w14:textId="31080005" w:rsidTr="00E15834">
        <w:tblPrEx>
          <w:tblW w:w="5000" w:type="pct"/>
          <w:tblLook w:val="04A0"/>
        </w:tblPrEx>
        <w:tc>
          <w:tcPr>
            <w:tcW w:w="425" w:type="pct"/>
          </w:tcPr>
          <w:p w:rsidR="0004642D" w:rsidRPr="00D83800" w:rsidP="00A239F0" w14:paraId="468E508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4347E490" w14:textId="3F4D3294">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Muy buena</w:t>
            </w:r>
          </w:p>
        </w:tc>
      </w:tr>
      <w:tr w14:paraId="15A35744" w14:textId="21AC9285" w:rsidTr="00E15834">
        <w:tblPrEx>
          <w:tblW w:w="5000" w:type="pct"/>
          <w:tblLook w:val="04A0"/>
        </w:tblPrEx>
        <w:tc>
          <w:tcPr>
            <w:tcW w:w="425" w:type="pct"/>
          </w:tcPr>
          <w:p w:rsidR="0004642D" w:rsidRPr="00D83800" w:rsidP="00A239F0" w14:paraId="5EC415F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7F3BB2FC" w14:textId="0F9A3FEB">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Buena</w:t>
            </w:r>
          </w:p>
        </w:tc>
      </w:tr>
      <w:tr w14:paraId="59518FDE" w14:textId="4608939E" w:rsidTr="00E15834">
        <w:tblPrEx>
          <w:tblW w:w="5000" w:type="pct"/>
          <w:tblLook w:val="04A0"/>
        </w:tblPrEx>
        <w:tc>
          <w:tcPr>
            <w:tcW w:w="425" w:type="pct"/>
          </w:tcPr>
          <w:p w:rsidR="0004642D" w:rsidRPr="00D83800" w:rsidP="00A239F0" w14:paraId="3128381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2D9372FD" w14:textId="2B92E048">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Regular</w:t>
            </w:r>
          </w:p>
        </w:tc>
      </w:tr>
      <w:tr w14:paraId="5ED93896" w14:textId="236C5A21" w:rsidTr="00E15834">
        <w:tblPrEx>
          <w:tblW w:w="5000" w:type="pct"/>
          <w:tblLook w:val="04A0"/>
        </w:tblPrEx>
        <w:tc>
          <w:tcPr>
            <w:tcW w:w="425" w:type="pct"/>
          </w:tcPr>
          <w:p w:rsidR="0004642D" w:rsidRPr="00D83800" w:rsidP="00A239F0" w14:paraId="7B89B41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74093627" w14:textId="3CB2EFB1">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Mala</w:t>
            </w:r>
          </w:p>
        </w:tc>
      </w:tr>
    </w:tbl>
    <w:p w:rsidR="00067DAB" w:rsidRPr="00D83800" w14:paraId="4750D9A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7"/>
        <w:gridCol w:w="8623"/>
        <w:gridCol w:w="629"/>
        <w:gridCol w:w="631"/>
      </w:tblGrid>
      <w:tr w14:paraId="705918FF" w14:textId="35333850" w:rsidTr="00067DA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67DAB" w:rsidRPr="00D83800" w:rsidP="0092135C" w14:paraId="10CD148A" w14:textId="2246B7F3">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 xml:space="preserve">L11. </w:t>
            </w:r>
          </w:p>
        </w:tc>
        <w:tc>
          <w:tcPr>
            <w:tcW w:w="3992" w:type="pct"/>
            <w:shd w:val="clear" w:color="auto" w:fill="D9D9D9" w:themeFill="background1" w:themeFillShade="D9"/>
          </w:tcPr>
          <w:p w:rsidR="00067DAB" w:rsidRPr="00D83800" w:rsidP="0092135C" w14:paraId="20B8D1FE" w14:textId="77777777">
            <w:pPr>
              <w:pStyle w:val="QNoL110"/>
              <w:widowControl w:val="0"/>
              <w:tabs>
                <w:tab w:val="clear" w:pos="353"/>
                <w:tab w:val="clear" w:pos="622"/>
                <w:tab w:val="left" w:pos="720"/>
                <w:tab w:val="clear" w:pos="936"/>
              </w:tabs>
              <w:rPr>
                <w:rFonts w:ascii="Segoe UI" w:hAnsi="Segoe UI" w:cs="Segoe UI"/>
              </w:rPr>
            </w:pPr>
          </w:p>
        </w:tc>
        <w:tc>
          <w:tcPr>
            <w:tcW w:w="291" w:type="pct"/>
            <w:shd w:val="clear" w:color="auto" w:fill="D9D9D9" w:themeFill="background1" w:themeFillShade="D9"/>
          </w:tcPr>
          <w:p w:rsidR="00067DAB" w:rsidRPr="00D83800" w:rsidP="0092135C" w14:paraId="474F1091" w14:textId="77777777">
            <w:pPr>
              <w:pStyle w:val="QNoL110"/>
              <w:widowControl w:val="0"/>
              <w:tabs>
                <w:tab w:val="clear" w:pos="353"/>
                <w:tab w:val="clear" w:pos="622"/>
                <w:tab w:val="left" w:pos="720"/>
                <w:tab w:val="clear" w:pos="936"/>
              </w:tabs>
              <w:rPr>
                <w:rFonts w:ascii="Segoe UI" w:hAnsi="Segoe UI" w:cs="Segoe UI"/>
              </w:rPr>
            </w:pPr>
          </w:p>
        </w:tc>
        <w:tc>
          <w:tcPr>
            <w:tcW w:w="292" w:type="pct"/>
            <w:shd w:val="clear" w:color="auto" w:fill="D9D9D9" w:themeFill="background1" w:themeFillShade="D9"/>
          </w:tcPr>
          <w:p w:rsidR="00067DAB" w:rsidRPr="00D83800" w:rsidP="0092135C" w14:paraId="09042670" w14:textId="77777777">
            <w:pPr>
              <w:pStyle w:val="QNoL110"/>
              <w:widowControl w:val="0"/>
              <w:tabs>
                <w:tab w:val="clear" w:pos="353"/>
                <w:tab w:val="clear" w:pos="622"/>
                <w:tab w:val="left" w:pos="720"/>
                <w:tab w:val="clear" w:pos="936"/>
              </w:tabs>
              <w:rPr>
                <w:rFonts w:ascii="Segoe UI" w:hAnsi="Segoe UI" w:cs="Segoe UI"/>
              </w:rPr>
            </w:pPr>
          </w:p>
        </w:tc>
      </w:tr>
      <w:tr w14:paraId="3ECE320F" w14:textId="77777777" w:rsidTr="00067DAB">
        <w:tblPrEx>
          <w:tblW w:w="5000" w:type="pct"/>
          <w:tblLook w:val="04A0"/>
        </w:tblPrEx>
        <w:tc>
          <w:tcPr>
            <w:tcW w:w="425" w:type="pct"/>
          </w:tcPr>
          <w:p w:rsidR="00D83800" w:rsidRPr="00D83800" w:rsidP="00D83800" w14:paraId="2D4EA30F" w14:textId="77777777">
            <w:pPr>
              <w:pStyle w:val="ListParagraph"/>
              <w:widowControl w:val="0"/>
              <w:tabs>
                <w:tab w:val="left" w:pos="720"/>
              </w:tabs>
              <w:spacing w:after="0" w:line="240" w:lineRule="auto"/>
              <w:ind w:left="360"/>
              <w:jc w:val="center"/>
              <w:rPr>
                <w:rFonts w:ascii="Segoe UI" w:hAnsi="Segoe UI" w:cs="Segoe UI"/>
                <w:sz w:val="20"/>
                <w:szCs w:val="20"/>
              </w:rPr>
            </w:pPr>
          </w:p>
        </w:tc>
        <w:tc>
          <w:tcPr>
            <w:tcW w:w="3992" w:type="pct"/>
          </w:tcPr>
          <w:p w:rsidR="00D83800" w:rsidRPr="00D83800" w:rsidP="00D83800" w14:paraId="3CD24067" w14:textId="77777777">
            <w:pPr>
              <w:widowControl w:val="0"/>
              <w:tabs>
                <w:tab w:val="left" w:pos="720"/>
              </w:tabs>
              <w:spacing w:after="0" w:line="240" w:lineRule="auto"/>
              <w:rPr>
                <w:rFonts w:ascii="Segoe UI" w:hAnsi="Segoe UI" w:cs="Segoe UI"/>
                <w:sz w:val="20"/>
                <w:szCs w:val="20"/>
              </w:rPr>
            </w:pPr>
          </w:p>
        </w:tc>
        <w:tc>
          <w:tcPr>
            <w:tcW w:w="291" w:type="pct"/>
          </w:tcPr>
          <w:p w:rsidR="00D83800" w:rsidRPr="00D83800" w:rsidP="00D83800" w14:paraId="68FD93F8" w14:textId="699CAA46">
            <w:pPr>
              <w:widowControl w:val="0"/>
              <w:tabs>
                <w:tab w:val="left" w:pos="720"/>
              </w:tabs>
              <w:spacing w:after="0" w:line="240" w:lineRule="auto"/>
              <w:rPr>
                <w:rFonts w:ascii="Segoe UI" w:hAnsi="Segoe UI" w:cs="Segoe UI"/>
                <w:b/>
                <w:bCs/>
                <w:color w:val="000000"/>
                <w:sz w:val="20"/>
                <w:szCs w:val="20"/>
                <w:lang w:val="es-MX"/>
              </w:rPr>
            </w:pPr>
            <w:r w:rsidRPr="00D83800">
              <w:rPr>
                <w:rFonts w:ascii="Segoe UI" w:hAnsi="Segoe UI" w:cs="Segoe UI"/>
                <w:b/>
                <w:bCs/>
                <w:color w:val="000000"/>
                <w:sz w:val="20"/>
                <w:szCs w:val="20"/>
                <w:lang w:val="es-MX"/>
              </w:rPr>
              <w:t>No</w:t>
            </w:r>
          </w:p>
        </w:tc>
        <w:tc>
          <w:tcPr>
            <w:tcW w:w="292" w:type="pct"/>
          </w:tcPr>
          <w:p w:rsidR="00D83800" w:rsidRPr="00D83800" w:rsidP="00D83800" w14:paraId="63228827" w14:textId="3A3D275B">
            <w:pPr>
              <w:widowControl w:val="0"/>
              <w:tabs>
                <w:tab w:val="left" w:pos="720"/>
              </w:tabs>
              <w:spacing w:after="0" w:line="240" w:lineRule="auto"/>
              <w:rPr>
                <w:rFonts w:ascii="Segoe UI" w:hAnsi="Segoe UI" w:cs="Segoe UI"/>
                <w:b/>
                <w:bCs/>
                <w:color w:val="000000"/>
                <w:sz w:val="20"/>
                <w:szCs w:val="20"/>
                <w:lang w:val="es-MX"/>
              </w:rPr>
            </w:pPr>
            <w:r w:rsidRPr="00D83800">
              <w:rPr>
                <w:rFonts w:ascii="Segoe UI" w:hAnsi="Segoe UI" w:cs="Segoe UI"/>
                <w:b/>
                <w:bCs/>
                <w:color w:val="000000"/>
                <w:sz w:val="20"/>
                <w:szCs w:val="20"/>
                <w:lang w:val="es-MX"/>
              </w:rPr>
              <w:t>Sí</w:t>
            </w:r>
          </w:p>
        </w:tc>
      </w:tr>
      <w:tr w14:paraId="292C7473" w14:textId="7F435433" w:rsidTr="00067DAB">
        <w:tblPrEx>
          <w:tblW w:w="5000" w:type="pct"/>
          <w:tblLook w:val="04A0"/>
        </w:tblPrEx>
        <w:tc>
          <w:tcPr>
            <w:tcW w:w="425" w:type="pct"/>
          </w:tcPr>
          <w:p w:rsidR="00A162F0" w:rsidRPr="00D83800" w:rsidP="00A162F0" w14:paraId="2520D79D" w14:textId="1AFDE75C">
            <w:pPr>
              <w:pStyle w:val="ListParagraph"/>
              <w:widowControl w:val="0"/>
              <w:numPr>
                <w:ilvl w:val="0"/>
                <w:numId w:val="51"/>
              </w:numPr>
              <w:tabs>
                <w:tab w:val="left" w:pos="720"/>
              </w:tabs>
              <w:spacing w:after="0" w:line="240" w:lineRule="auto"/>
              <w:jc w:val="right"/>
              <w:rPr>
                <w:rFonts w:ascii="Segoe UI" w:hAnsi="Segoe UI" w:cs="Segoe UI"/>
                <w:sz w:val="20"/>
                <w:szCs w:val="20"/>
              </w:rPr>
            </w:pPr>
          </w:p>
        </w:tc>
        <w:tc>
          <w:tcPr>
            <w:tcW w:w="3992" w:type="pct"/>
          </w:tcPr>
          <w:p w:rsidR="00A162F0" w:rsidRPr="00D83800" w:rsidP="00A162F0" w14:paraId="488E8C5B" w14:textId="25FF1DC1">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sma</w:t>
            </w:r>
          </w:p>
        </w:tc>
        <w:tc>
          <w:tcPr>
            <w:tcW w:w="291" w:type="pct"/>
          </w:tcPr>
          <w:p w:rsidR="00A162F0" w:rsidRPr="00D83800" w:rsidP="00A162F0" w14:paraId="66327A9D" w14:textId="0C86C1E4">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292" w:type="pct"/>
          </w:tcPr>
          <w:p w:rsidR="00A162F0" w:rsidRPr="00D83800" w:rsidP="00A162F0" w14:paraId="55022D99" w14:textId="33242406">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342CC86C" w14:textId="4F9C3733" w:rsidTr="00067DAB">
        <w:tblPrEx>
          <w:tblW w:w="5000" w:type="pct"/>
          <w:tblLook w:val="04A0"/>
        </w:tblPrEx>
        <w:tc>
          <w:tcPr>
            <w:tcW w:w="425" w:type="pct"/>
          </w:tcPr>
          <w:p w:rsidR="00A162F0" w:rsidRPr="00D83800" w:rsidP="00A162F0" w14:paraId="297C28D6" w14:textId="19A1734A">
            <w:pPr>
              <w:pStyle w:val="ListParagraph"/>
              <w:widowControl w:val="0"/>
              <w:numPr>
                <w:ilvl w:val="0"/>
                <w:numId w:val="51"/>
              </w:numPr>
              <w:tabs>
                <w:tab w:val="left" w:pos="720"/>
              </w:tabs>
              <w:spacing w:after="0" w:line="240" w:lineRule="auto"/>
              <w:ind w:left="691"/>
              <w:jc w:val="both"/>
              <w:rPr>
                <w:rFonts w:ascii="Segoe UI" w:hAnsi="Segoe UI" w:cs="Segoe UI"/>
                <w:sz w:val="20"/>
                <w:szCs w:val="20"/>
              </w:rPr>
            </w:pPr>
          </w:p>
        </w:tc>
        <w:tc>
          <w:tcPr>
            <w:tcW w:w="3992" w:type="pct"/>
          </w:tcPr>
          <w:p w:rsidR="00A162F0" w:rsidRPr="00481353" w:rsidP="00A162F0" w14:paraId="68A52821" w14:textId="7C8F411A">
            <w:pPr>
              <w:widowControl w:val="0"/>
              <w:tabs>
                <w:tab w:val="left" w:pos="720"/>
              </w:tabs>
              <w:spacing w:after="0" w:line="240" w:lineRule="auto"/>
              <w:rPr>
                <w:rFonts w:ascii="Segoe UI" w:hAnsi="Segoe UI" w:cs="Segoe UI"/>
                <w:sz w:val="20"/>
                <w:szCs w:val="20"/>
                <w:lang w:val="es-MX"/>
              </w:rPr>
            </w:pPr>
            <w:r w:rsidRPr="00D25BB2">
              <w:rPr>
                <w:rFonts w:ascii="Segoe UI" w:hAnsi="Segoe UI" w:cs="Segoe UI"/>
                <w:sz w:val="20"/>
                <w:szCs w:val="20"/>
                <w:lang w:val="es-ES"/>
              </w:rPr>
              <w:t>Anemia (bajo nivel de hierro en la sangre)</w:t>
            </w:r>
          </w:p>
        </w:tc>
        <w:tc>
          <w:tcPr>
            <w:tcW w:w="291" w:type="pct"/>
            <w:vAlign w:val="center"/>
          </w:tcPr>
          <w:p w:rsidR="00A162F0" w:rsidRPr="00481353" w:rsidP="00A162F0" w14:paraId="667B5FFC"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92" w:type="pct"/>
            <w:vAlign w:val="center"/>
          </w:tcPr>
          <w:p w:rsidR="00A162F0" w:rsidRPr="00481353" w:rsidP="00A162F0" w14:paraId="36FE7998"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0AFCF1BC" w14:textId="5B8B7C6E" w:rsidTr="00067DAB">
        <w:tblPrEx>
          <w:tblW w:w="5000" w:type="pct"/>
          <w:tblLook w:val="04A0"/>
        </w:tblPrEx>
        <w:tc>
          <w:tcPr>
            <w:tcW w:w="425" w:type="pct"/>
          </w:tcPr>
          <w:p w:rsidR="00A162F0" w:rsidRPr="00D83800" w:rsidP="00A162F0" w14:paraId="4CB2E63A" w14:textId="1BACCDD8">
            <w:pPr>
              <w:pStyle w:val="ListParagraph"/>
              <w:widowControl w:val="0"/>
              <w:numPr>
                <w:ilvl w:val="0"/>
                <w:numId w:val="51"/>
              </w:numPr>
              <w:tabs>
                <w:tab w:val="left" w:pos="720"/>
              </w:tabs>
              <w:spacing w:after="0" w:line="240" w:lineRule="auto"/>
              <w:ind w:left="691"/>
              <w:jc w:val="both"/>
              <w:rPr>
                <w:rFonts w:ascii="Segoe UI" w:hAnsi="Segoe UI" w:cs="Segoe UI"/>
                <w:sz w:val="20"/>
                <w:szCs w:val="20"/>
                <w:lang w:val="es-MX"/>
              </w:rPr>
            </w:pPr>
          </w:p>
        </w:tc>
        <w:tc>
          <w:tcPr>
            <w:tcW w:w="3992" w:type="pct"/>
          </w:tcPr>
          <w:p w:rsidR="00A162F0" w:rsidRPr="00D83800" w:rsidP="00A162F0" w14:paraId="701A2C1F" w14:textId="026D18A8">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Epilepsia (convulsiones)</w:t>
            </w:r>
          </w:p>
        </w:tc>
        <w:tc>
          <w:tcPr>
            <w:tcW w:w="291" w:type="pct"/>
            <w:vAlign w:val="center"/>
          </w:tcPr>
          <w:p w:rsidR="00A162F0" w:rsidRPr="00D83800" w:rsidP="00A162F0" w14:paraId="6D995E74"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292" w:type="pct"/>
            <w:vAlign w:val="center"/>
          </w:tcPr>
          <w:p w:rsidR="00A162F0" w:rsidRPr="00D83800" w:rsidP="00A162F0" w14:paraId="11317B5B"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4C86374D" w14:textId="3255FB0C" w:rsidTr="00067DAB">
        <w:tblPrEx>
          <w:tblW w:w="5000" w:type="pct"/>
          <w:tblLook w:val="04A0"/>
        </w:tblPrEx>
        <w:tc>
          <w:tcPr>
            <w:tcW w:w="425" w:type="pct"/>
          </w:tcPr>
          <w:p w:rsidR="00A162F0" w:rsidRPr="00D83800" w:rsidP="00A162F0" w14:paraId="24D266A1" w14:textId="4F6191EA">
            <w:pPr>
              <w:pStyle w:val="ListParagraph"/>
              <w:widowControl w:val="0"/>
              <w:numPr>
                <w:ilvl w:val="0"/>
                <w:numId w:val="51"/>
              </w:numPr>
              <w:tabs>
                <w:tab w:val="left" w:pos="720"/>
              </w:tabs>
              <w:spacing w:after="0" w:line="240" w:lineRule="auto"/>
              <w:ind w:left="691"/>
              <w:jc w:val="both"/>
              <w:rPr>
                <w:rFonts w:ascii="Segoe UI" w:hAnsi="Segoe UI" w:cs="Segoe UI"/>
                <w:sz w:val="20"/>
                <w:szCs w:val="20"/>
              </w:rPr>
            </w:pPr>
          </w:p>
        </w:tc>
        <w:tc>
          <w:tcPr>
            <w:tcW w:w="3992" w:type="pct"/>
          </w:tcPr>
          <w:p w:rsidR="00A162F0" w:rsidRPr="00D83800" w:rsidP="00A162F0" w14:paraId="483B789D" w14:textId="71D5E12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Problemas de la tiroides</w:t>
            </w:r>
          </w:p>
        </w:tc>
        <w:tc>
          <w:tcPr>
            <w:tcW w:w="291" w:type="pct"/>
            <w:vAlign w:val="center"/>
          </w:tcPr>
          <w:p w:rsidR="00A162F0" w:rsidRPr="00D83800" w:rsidP="00A162F0" w14:paraId="5DD473EE"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92" w:type="pct"/>
            <w:vAlign w:val="center"/>
          </w:tcPr>
          <w:p w:rsidR="00A162F0" w:rsidRPr="00D83800" w:rsidP="00A162F0" w14:paraId="278CBC8C"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7FDEA1FA" w14:textId="5D2A21BF" w:rsidTr="00067DAB">
        <w:tblPrEx>
          <w:tblW w:w="5000" w:type="pct"/>
          <w:tblLook w:val="04A0"/>
        </w:tblPrEx>
        <w:tc>
          <w:tcPr>
            <w:tcW w:w="425" w:type="pct"/>
          </w:tcPr>
          <w:p w:rsidR="00A162F0" w:rsidRPr="00D83800" w:rsidP="00A162F0" w14:paraId="54045AD7" w14:textId="6D278B8E">
            <w:pPr>
              <w:pStyle w:val="ListParagraph"/>
              <w:widowControl w:val="0"/>
              <w:numPr>
                <w:ilvl w:val="0"/>
                <w:numId w:val="51"/>
              </w:numPr>
              <w:tabs>
                <w:tab w:val="left" w:pos="720"/>
              </w:tabs>
              <w:spacing w:after="0" w:line="240" w:lineRule="auto"/>
              <w:ind w:left="691"/>
              <w:jc w:val="both"/>
              <w:rPr>
                <w:rFonts w:ascii="Segoe UI" w:hAnsi="Segoe UI" w:cs="Segoe UI"/>
                <w:sz w:val="20"/>
                <w:szCs w:val="20"/>
                <w:lang w:val="es-MX"/>
              </w:rPr>
            </w:pPr>
          </w:p>
        </w:tc>
        <w:tc>
          <w:tcPr>
            <w:tcW w:w="3992" w:type="pct"/>
          </w:tcPr>
          <w:p w:rsidR="00A162F0" w:rsidRPr="00D83800" w:rsidP="00A162F0" w14:paraId="4043A417" w14:textId="5B46546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ndrome de ovario poliquístico (PCOS)</w:t>
            </w:r>
          </w:p>
        </w:tc>
        <w:tc>
          <w:tcPr>
            <w:tcW w:w="291" w:type="pct"/>
            <w:vAlign w:val="center"/>
          </w:tcPr>
          <w:p w:rsidR="00A162F0" w:rsidRPr="00D83800" w:rsidP="00A162F0" w14:paraId="01AF3305"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92" w:type="pct"/>
            <w:vAlign w:val="center"/>
          </w:tcPr>
          <w:p w:rsidR="00A162F0" w:rsidRPr="00D83800" w:rsidP="00A162F0" w14:paraId="345D82E4"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bl>
    <w:p w:rsidR="00067DAB" w:rsidRPr="00481353" w14:paraId="7F5EF78B"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67542C3" w14:textId="162B35A3"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04"/>
        </w:trPr>
        <w:tc>
          <w:tcPr>
            <w:tcW w:w="425" w:type="pct"/>
            <w:shd w:val="clear" w:color="auto" w:fill="D9D9D9" w:themeFill="background1" w:themeFillShade="D9"/>
          </w:tcPr>
          <w:p w:rsidR="0004642D" w:rsidRPr="00D83800" w:rsidP="0092135C" w14:paraId="70A185E7" w14:textId="77777777">
            <w:pPr>
              <w:pStyle w:val="QNoL11-9"/>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D83800">
              <w:rPr>
                <w:rFonts w:ascii="Segoe UI" w:hAnsi="Segoe UI" w:cs="Segoe UI"/>
              </w:rPr>
              <w:t>L27.</w:t>
            </w:r>
          </w:p>
        </w:tc>
        <w:tc>
          <w:tcPr>
            <w:tcW w:w="4575" w:type="pct"/>
            <w:shd w:val="clear" w:color="auto" w:fill="D9D9D9" w:themeFill="background1" w:themeFillShade="D9"/>
          </w:tcPr>
          <w:p w:rsidR="0004642D" w:rsidRPr="00D83800" w:rsidP="0092135C" w14:paraId="21CE097A" w14:textId="63D018A4">
            <w:pPr>
              <w:pStyle w:val="QNoL11-9"/>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lang w:val="es-MX"/>
              </w:rPr>
            </w:pPr>
            <w:r w:rsidRPr="00347FC9">
              <w:rPr>
                <w:rFonts w:ascii="Segoe UI" w:hAnsi="Segoe UI" w:cs="Segoe UI"/>
                <w:lang w:val="es-MX"/>
              </w:rPr>
              <w:t xml:space="preserve">En los </w:t>
            </w:r>
            <w:r w:rsidRPr="00347FC9">
              <w:rPr>
                <w:rFonts w:ascii="Segoe UI" w:hAnsi="Segoe UI" w:cs="Segoe UI"/>
                <w:i/>
                <w:iCs/>
                <w:lang w:val="es-MX"/>
              </w:rPr>
              <w:t>12 meses</w:t>
            </w:r>
            <w:r w:rsidRPr="00347FC9">
              <w:rPr>
                <w:rFonts w:ascii="Segoe UI" w:hAnsi="Segoe UI" w:cs="Segoe UI"/>
                <w:lang w:val="es-MX"/>
              </w:rPr>
              <w:t xml:space="preserve"> </w:t>
            </w:r>
            <w:r w:rsidRPr="00347FC9">
              <w:rPr>
                <w:rFonts w:ascii="Segoe UI" w:hAnsi="Segoe UI" w:cs="Segoe UI"/>
                <w:i/>
                <w:iCs/>
                <w:lang w:val="es-MX"/>
              </w:rPr>
              <w:t xml:space="preserve">antes </w:t>
            </w:r>
            <w:r w:rsidRPr="00347FC9">
              <w:rPr>
                <w:rFonts w:ascii="Segoe UI" w:hAnsi="Segoe UI" w:cs="Segoe UI"/>
                <w:lang w:val="es-MX"/>
              </w:rPr>
              <w:t>de quedar embarazada de su nuevo bebé, ¿un proveedor de atención médica habló con usted acerca de cómo prepararse para un embarazo?</w:t>
            </w:r>
          </w:p>
        </w:tc>
      </w:tr>
      <w:tr w14:paraId="4037FD8E" w14:textId="77777777" w:rsidTr="00E15834">
        <w:tblPrEx>
          <w:tblW w:w="5000" w:type="pct"/>
          <w:tblLook w:val="04A0"/>
        </w:tblPrEx>
        <w:tc>
          <w:tcPr>
            <w:tcW w:w="425" w:type="pct"/>
          </w:tcPr>
          <w:p w:rsidR="0004642D" w:rsidRPr="00D83800" w:rsidP="0092135C" w14:paraId="6DC8009F" w14:textId="77777777">
            <w:pPr>
              <w:widowControl w:val="0"/>
              <w:adjustRightInd w:val="0"/>
              <w:spacing w:after="0" w:line="240" w:lineRule="auto"/>
              <w:contextualSpacing/>
              <w:rPr>
                <w:rFonts w:ascii="Segoe UI" w:hAnsi="Segoe UI" w:cs="Segoe UI"/>
                <w:sz w:val="20"/>
                <w:szCs w:val="20"/>
                <w:lang w:val="es-MX"/>
              </w:rPr>
            </w:pPr>
          </w:p>
        </w:tc>
        <w:tc>
          <w:tcPr>
            <w:tcW w:w="4575" w:type="pct"/>
          </w:tcPr>
          <w:p w:rsidR="0004642D" w:rsidRPr="00D83800" w:rsidP="0092135C" w14:paraId="030D0335" w14:textId="77777777">
            <w:pPr>
              <w:widowControl w:val="0"/>
              <w:adjustRightInd w:val="0"/>
              <w:spacing w:after="0" w:line="240" w:lineRule="auto"/>
              <w:contextualSpacing/>
              <w:rPr>
                <w:rFonts w:ascii="Segoe UI" w:hAnsi="Segoe UI" w:cs="Segoe UI"/>
                <w:color w:val="000000"/>
                <w:sz w:val="20"/>
                <w:szCs w:val="20"/>
                <w:lang w:val="es-MX"/>
              </w:rPr>
            </w:pPr>
          </w:p>
        </w:tc>
      </w:tr>
      <w:tr w14:paraId="5D7A0A12" w14:textId="60F64EFE" w:rsidTr="00E15834">
        <w:tblPrEx>
          <w:tblW w:w="5000" w:type="pct"/>
          <w:tblLook w:val="04A0"/>
        </w:tblPrEx>
        <w:tc>
          <w:tcPr>
            <w:tcW w:w="425" w:type="pct"/>
          </w:tcPr>
          <w:p w:rsidR="0004642D" w:rsidRPr="00D83800" w:rsidP="00A239F0" w14:paraId="7C0A4CEC" w14:textId="77777777">
            <w:pPr>
              <w:pStyle w:val="ListParagraph"/>
              <w:widowControl w:val="0"/>
              <w:numPr>
                <w:ilvl w:val="0"/>
                <w:numId w:val="54"/>
              </w:numPr>
              <w:adjustRightInd w:val="0"/>
              <w:spacing w:after="0" w:line="240" w:lineRule="auto"/>
              <w:rPr>
                <w:rFonts w:ascii="Segoe UI" w:hAnsi="Segoe UI" w:cs="Segoe UI"/>
                <w:sz w:val="20"/>
                <w:szCs w:val="20"/>
                <w:lang w:val="es-MX"/>
              </w:rPr>
            </w:pPr>
          </w:p>
        </w:tc>
        <w:tc>
          <w:tcPr>
            <w:tcW w:w="4575" w:type="pct"/>
            <w:vAlign w:val="bottom"/>
          </w:tcPr>
          <w:p w:rsidR="0004642D" w:rsidRPr="00D83800" w:rsidP="0092135C" w14:paraId="6BCCC0E6" w14:textId="6D88DBBF">
            <w:pPr>
              <w:widowControl w:val="0"/>
              <w:adjustRightInd w:val="0"/>
              <w:spacing w:after="0" w:line="240" w:lineRule="auto"/>
              <w:contextualSpacing/>
              <w:rPr>
                <w:rFonts w:ascii="Segoe UI" w:hAnsi="Segoe UI" w:cs="Segoe UI"/>
                <w:color w:val="000000"/>
                <w:sz w:val="20"/>
                <w:szCs w:val="20"/>
                <w:lang w:val="es-MX"/>
              </w:rPr>
            </w:pPr>
            <w:r w:rsidRPr="00D83800">
              <w:rPr>
                <w:rFonts w:ascii="Segoe UI" w:hAnsi="Segoe UI" w:cs="Segoe UI"/>
                <w:color w:val="000000"/>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0215A319" w14:textId="0CE4940F" w:rsidTr="00E15834">
        <w:tblPrEx>
          <w:tblW w:w="5000" w:type="pct"/>
          <w:tblLook w:val="04A0"/>
        </w:tblPrEx>
        <w:tc>
          <w:tcPr>
            <w:tcW w:w="425" w:type="pct"/>
          </w:tcPr>
          <w:p w:rsidR="0004642D" w:rsidRPr="00D83800" w:rsidP="00A239F0" w14:paraId="2DE14396" w14:textId="77777777">
            <w:pPr>
              <w:pStyle w:val="ListParagraph"/>
              <w:widowControl w:val="0"/>
              <w:numPr>
                <w:ilvl w:val="0"/>
                <w:numId w:val="54"/>
              </w:numPr>
              <w:adjustRightInd w:val="0"/>
              <w:spacing w:after="0" w:line="240" w:lineRule="auto"/>
              <w:rPr>
                <w:rFonts w:ascii="Segoe UI" w:hAnsi="Segoe UI" w:cs="Segoe UI"/>
                <w:sz w:val="20"/>
                <w:szCs w:val="20"/>
                <w:lang w:val="es-MX"/>
              </w:rPr>
            </w:pPr>
          </w:p>
        </w:tc>
        <w:tc>
          <w:tcPr>
            <w:tcW w:w="4575" w:type="pct"/>
          </w:tcPr>
          <w:p w:rsidR="0004642D" w:rsidRPr="00D83800" w:rsidP="0092135C" w14:paraId="61C1AD31" w14:textId="29374F74">
            <w:pPr>
              <w:widowControl w:val="0"/>
              <w:adjustRightInd w:val="0"/>
              <w:spacing w:after="0" w:line="240" w:lineRule="auto"/>
              <w:contextualSpacing/>
              <w:rPr>
                <w:rFonts w:ascii="Segoe UI" w:hAnsi="Segoe UI" w:cs="Segoe UI"/>
                <w:color w:val="000000"/>
                <w:sz w:val="20"/>
                <w:szCs w:val="20"/>
              </w:rPr>
            </w:pPr>
            <w:r w:rsidRPr="00D83800">
              <w:rPr>
                <w:rFonts w:ascii="Segoe UI" w:hAnsi="Segoe UI" w:cs="Segoe UI"/>
                <w:color w:val="000000"/>
                <w:sz w:val="20"/>
                <w:szCs w:val="20"/>
              </w:rPr>
              <w:t>Sí</w:t>
            </w:r>
          </w:p>
        </w:tc>
      </w:tr>
    </w:tbl>
    <w:p w:rsidR="00067DAB" w:rsidRPr="00D83800" w14:paraId="794B7AB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7"/>
        <w:gridCol w:w="8621"/>
        <w:gridCol w:w="629"/>
        <w:gridCol w:w="633"/>
      </w:tblGrid>
      <w:tr w14:paraId="487751CD" w14:textId="2D4A65BA" w:rsidTr="00067DA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67DAB" w:rsidRPr="00D83800" w:rsidP="0092135C" w14:paraId="3E9DAF65" w14:textId="61539759">
            <w:pPr>
              <w:pStyle w:val="QNoL11-9"/>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D83800">
              <w:rPr>
                <w:rFonts w:ascii="Segoe UI" w:hAnsi="Segoe UI" w:cs="Segoe UI"/>
              </w:rPr>
              <w:t xml:space="preserve">L18. </w:t>
            </w:r>
          </w:p>
        </w:tc>
        <w:tc>
          <w:tcPr>
            <w:tcW w:w="4575" w:type="pct"/>
            <w:gridSpan w:val="3"/>
            <w:shd w:val="clear" w:color="auto" w:fill="D9D9D9" w:themeFill="background1" w:themeFillShade="D9"/>
          </w:tcPr>
          <w:p w:rsidR="00067DAB" w:rsidRPr="00D83800" w:rsidP="0092135C" w14:paraId="1A2D5BF3" w14:textId="6AAC0918">
            <w:pPr>
              <w:pStyle w:val="QNoL11-9"/>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lang w:val="es-MX"/>
              </w:rPr>
            </w:pPr>
            <w:r w:rsidRPr="00347FC9">
              <w:rPr>
                <w:rFonts w:ascii="Segoe UI" w:hAnsi="Segoe UI" w:cs="Segoe UI"/>
                <w:lang w:val="es-MX"/>
              </w:rPr>
              <w:t xml:space="preserve">En los </w:t>
            </w:r>
            <w:r w:rsidRPr="00347FC9">
              <w:rPr>
                <w:rFonts w:ascii="Segoe UI" w:hAnsi="Segoe UI" w:cs="Segoe UI"/>
                <w:i/>
                <w:lang w:val="es-MX"/>
              </w:rPr>
              <w:t>12 meses</w:t>
            </w:r>
            <w:r w:rsidRPr="00347FC9">
              <w:rPr>
                <w:rFonts w:ascii="Segoe UI" w:hAnsi="Segoe UI" w:cs="Segoe UI"/>
                <w:lang w:val="es-MX"/>
              </w:rPr>
              <w:t xml:space="preserve"> </w:t>
            </w:r>
            <w:r w:rsidRPr="00347FC9">
              <w:rPr>
                <w:rFonts w:ascii="Segoe UI" w:hAnsi="Segoe UI" w:cs="Segoe UI"/>
                <w:i/>
                <w:iCs/>
                <w:lang w:val="es-MX"/>
              </w:rPr>
              <w:t xml:space="preserve">antes </w:t>
            </w:r>
            <w:r w:rsidRPr="00347FC9">
              <w:rPr>
                <w:rFonts w:ascii="Segoe UI" w:hAnsi="Segoe UI" w:cs="Segoe UI"/>
                <w:lang w:val="es-MX"/>
              </w:rPr>
              <w:t>de quedar embarazada de su nuevo bebé, ¿un proveedor de atención médica habló con usted acerca de las siguientes cosas?</w:t>
            </w:r>
          </w:p>
        </w:tc>
      </w:tr>
      <w:tr w14:paraId="40EEA9E2" w14:textId="592D48C6" w:rsidTr="00067DAB">
        <w:tblPrEx>
          <w:tblW w:w="5000" w:type="pct"/>
          <w:tblLook w:val="04A0"/>
        </w:tblPrEx>
        <w:tc>
          <w:tcPr>
            <w:tcW w:w="425" w:type="pct"/>
            <w:shd w:val="clear" w:color="auto" w:fill="D9D9D9" w:themeFill="background1" w:themeFillShade="D9"/>
          </w:tcPr>
          <w:p w:rsidR="00067DAB" w:rsidRPr="00D83800" w:rsidP="0092135C" w14:paraId="0175B293"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75" w:type="pct"/>
            <w:gridSpan w:val="3"/>
            <w:shd w:val="clear" w:color="auto" w:fill="D9D9D9" w:themeFill="background1" w:themeFillShade="D9"/>
          </w:tcPr>
          <w:p w:rsidR="00067DAB" w:rsidRPr="00D83800" w:rsidP="0092135C" w14:paraId="394DC96B" w14:textId="7E9CF73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color w:val="000000"/>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r>
      <w:tr w14:paraId="69AA5E3A" w14:textId="7834E084" w:rsidTr="00067DAB">
        <w:tblPrEx>
          <w:tblW w:w="5000" w:type="pct"/>
          <w:tblLook w:val="04A0"/>
        </w:tblPrEx>
        <w:tc>
          <w:tcPr>
            <w:tcW w:w="425" w:type="pct"/>
          </w:tcPr>
          <w:p w:rsidR="00067DAB" w:rsidRPr="00D83800" w:rsidP="00067DAB" w14:paraId="4FE66AFD"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067DAB" w:rsidRPr="00D83800" w:rsidP="00067DAB" w14:paraId="69EFBED6" w14:textId="618476D6">
            <w:pPr>
              <w:widowControl w:val="0"/>
              <w:spacing w:after="0" w:line="240" w:lineRule="auto"/>
              <w:rPr>
                <w:rFonts w:ascii="Segoe UI" w:hAnsi="Segoe UI" w:cs="Segoe UI"/>
                <w:b/>
                <w:color w:val="000000"/>
                <w:sz w:val="20"/>
                <w:szCs w:val="20"/>
                <w:lang w:val="es-MX"/>
              </w:rPr>
            </w:pPr>
          </w:p>
        </w:tc>
        <w:tc>
          <w:tcPr>
            <w:tcW w:w="291" w:type="pct"/>
          </w:tcPr>
          <w:p w:rsidR="00067DAB" w:rsidRPr="00D83800" w:rsidP="00067DAB" w14:paraId="395BD7BB" w14:textId="69799AF7">
            <w:pPr>
              <w:widowControl w:val="0"/>
              <w:spacing w:after="0" w:line="240" w:lineRule="auto"/>
              <w:rPr>
                <w:rFonts w:ascii="Segoe UI" w:hAnsi="Segoe UI" w:cs="Segoe UI"/>
                <w:b/>
                <w:color w:val="000000"/>
                <w:sz w:val="20"/>
                <w:szCs w:val="20"/>
                <w:lang w:val="es-MX"/>
              </w:rPr>
            </w:pPr>
            <w:r w:rsidRPr="00D83800">
              <w:rPr>
                <w:rFonts w:ascii="Segoe UI" w:hAnsi="Segoe UI" w:cs="Segoe UI"/>
                <w:b/>
                <w:bCs/>
                <w:color w:val="000000"/>
                <w:sz w:val="20"/>
                <w:szCs w:val="20"/>
                <w:lang w:val="es-MX"/>
              </w:rPr>
              <w:t>No</w:t>
            </w:r>
          </w:p>
        </w:tc>
        <w:tc>
          <w:tcPr>
            <w:tcW w:w="293" w:type="pct"/>
          </w:tcPr>
          <w:p w:rsidR="00067DAB" w:rsidRPr="00D83800" w:rsidP="00067DAB" w14:paraId="1F960F35" w14:textId="793AD82F">
            <w:pPr>
              <w:widowControl w:val="0"/>
              <w:spacing w:after="0" w:line="240" w:lineRule="auto"/>
              <w:rPr>
                <w:rFonts w:ascii="Segoe UI" w:hAnsi="Segoe UI" w:cs="Segoe UI"/>
                <w:b/>
                <w:color w:val="000000"/>
                <w:sz w:val="20"/>
                <w:szCs w:val="20"/>
                <w:lang w:val="es-MX"/>
              </w:rPr>
            </w:pPr>
            <w:r w:rsidRPr="00D83800">
              <w:rPr>
                <w:rFonts w:ascii="Segoe UI" w:hAnsi="Segoe UI" w:cs="Segoe UI"/>
                <w:b/>
                <w:bCs/>
                <w:color w:val="000000"/>
                <w:sz w:val="20"/>
                <w:szCs w:val="20"/>
                <w:lang w:val="es-MX"/>
              </w:rPr>
              <w:t>Sí</w:t>
            </w:r>
          </w:p>
        </w:tc>
      </w:tr>
      <w:tr w14:paraId="056943A8" w14:textId="5AD2236B" w:rsidTr="00067DAB">
        <w:tblPrEx>
          <w:tblW w:w="5000" w:type="pct"/>
          <w:tblLook w:val="04A0"/>
        </w:tblPrEx>
        <w:tc>
          <w:tcPr>
            <w:tcW w:w="425" w:type="pct"/>
          </w:tcPr>
          <w:p w:rsidR="00A162F0" w:rsidRPr="00D83800" w:rsidP="00A162F0" w14:paraId="36C49203"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0C5CFDA7" w14:textId="68807C0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Vacunarme antes del embarazo </w:t>
            </w:r>
          </w:p>
        </w:tc>
        <w:tc>
          <w:tcPr>
            <w:tcW w:w="291" w:type="pct"/>
          </w:tcPr>
          <w:p w:rsidR="00A162F0" w:rsidRPr="00D83800" w:rsidP="00A162F0" w14:paraId="46E952A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4AA59E6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090BB5BD" w14:textId="4EBBC4A4" w:rsidTr="00067DAB">
        <w:tblPrEx>
          <w:tblW w:w="5000" w:type="pct"/>
          <w:tblLook w:val="04A0"/>
        </w:tblPrEx>
        <w:tc>
          <w:tcPr>
            <w:tcW w:w="425" w:type="pct"/>
          </w:tcPr>
          <w:p w:rsidR="00A162F0" w:rsidRPr="00D83800" w:rsidP="00A162F0" w14:paraId="2EDFD3D6"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788BE868" w14:textId="4B37C1A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Recibir consejería sobre enfermedades genéticas que se han dado en mi familia</w:t>
            </w:r>
          </w:p>
        </w:tc>
        <w:tc>
          <w:tcPr>
            <w:tcW w:w="291" w:type="pct"/>
          </w:tcPr>
          <w:p w:rsidR="00A162F0" w:rsidRPr="00D83800" w:rsidP="00A162F0" w14:paraId="2EB0EA8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1473A9E3"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5C755B71" w14:textId="344928EE" w:rsidTr="00067DAB">
        <w:tblPrEx>
          <w:tblW w:w="5000" w:type="pct"/>
          <w:tblLook w:val="04A0"/>
        </w:tblPrEx>
        <w:tc>
          <w:tcPr>
            <w:tcW w:w="425" w:type="pct"/>
          </w:tcPr>
          <w:p w:rsidR="00A162F0" w:rsidRPr="00D83800" w:rsidP="00A162F0" w14:paraId="781D42F1"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5591A455" w14:textId="6AFF8C8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Recibir consejería o tratamiento para la depresión o la ansiedad</w:t>
            </w:r>
          </w:p>
        </w:tc>
        <w:tc>
          <w:tcPr>
            <w:tcW w:w="291" w:type="pct"/>
          </w:tcPr>
          <w:p w:rsidR="00A162F0" w:rsidRPr="00D83800" w:rsidP="00A162F0" w14:paraId="2C83C04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75B4068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04A1D95F" w14:textId="166B619B" w:rsidTr="00067DAB">
        <w:tblPrEx>
          <w:tblW w:w="5000" w:type="pct"/>
          <w:tblLook w:val="04A0"/>
        </w:tblPrEx>
        <w:tc>
          <w:tcPr>
            <w:tcW w:w="425" w:type="pct"/>
          </w:tcPr>
          <w:p w:rsidR="00A162F0" w:rsidRPr="00D83800" w:rsidP="00A162F0" w14:paraId="3BA0B39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25149FDA" w14:textId="5FE3B39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aber los riesgos de tomar medicamentos recetados o de venta libre (“over-the-counter”) durante el embarazo </w:t>
            </w:r>
          </w:p>
        </w:tc>
        <w:tc>
          <w:tcPr>
            <w:tcW w:w="291" w:type="pct"/>
          </w:tcPr>
          <w:p w:rsidR="00A162F0" w:rsidRPr="00D83800" w:rsidP="00A162F0" w14:paraId="09FA139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308C34D3"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7A81924B" w14:textId="0DD3615D" w:rsidTr="00067DAB">
        <w:tblPrEx>
          <w:tblW w:w="5000" w:type="pct"/>
          <w:tblLook w:val="04A0"/>
        </w:tblPrEx>
        <w:tc>
          <w:tcPr>
            <w:tcW w:w="425" w:type="pct"/>
          </w:tcPr>
          <w:p w:rsidR="00A162F0" w:rsidRPr="00D83800" w:rsidP="00A162F0" w14:paraId="4F1F51D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1D702FBE" w14:textId="2655C91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Cómo el fumar durante el embarazo puede afectar a mi bebé</w:t>
            </w:r>
          </w:p>
        </w:tc>
        <w:tc>
          <w:tcPr>
            <w:tcW w:w="291" w:type="pct"/>
          </w:tcPr>
          <w:p w:rsidR="00A162F0" w:rsidRPr="00D83800" w:rsidP="00A162F0" w14:paraId="5A5EFFA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014AF70B"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53E72848" w14:textId="33F414B3" w:rsidTr="00067DAB">
        <w:tblPrEx>
          <w:tblW w:w="5000" w:type="pct"/>
          <w:tblLook w:val="04A0"/>
        </w:tblPrEx>
        <w:tc>
          <w:tcPr>
            <w:tcW w:w="425" w:type="pct"/>
          </w:tcPr>
          <w:p w:rsidR="00A162F0" w:rsidRPr="00D83800" w:rsidP="00A162F0" w14:paraId="7B4B81F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21666EDA" w14:textId="16318A3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Cómo el consumo de alcohol durante el embarazo puede afectar a mi bebé</w:t>
            </w:r>
          </w:p>
        </w:tc>
        <w:tc>
          <w:tcPr>
            <w:tcW w:w="291" w:type="pct"/>
          </w:tcPr>
          <w:p w:rsidR="00A162F0" w:rsidRPr="00D83800" w:rsidP="00A162F0" w14:paraId="127A2B1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35CAD73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593AA231" w14:textId="41B03E0D" w:rsidTr="00067DAB">
        <w:tblPrEx>
          <w:tblW w:w="5000" w:type="pct"/>
          <w:tblLook w:val="04A0"/>
        </w:tblPrEx>
        <w:tc>
          <w:tcPr>
            <w:tcW w:w="425" w:type="pct"/>
          </w:tcPr>
          <w:p w:rsidR="00A162F0" w:rsidRPr="00D83800" w:rsidP="00A162F0" w14:paraId="736CCDC5"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546EBC95" w14:textId="07E4AC0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Cómo el usar medicamentos que no fueron recetados para mí podría afectar al bebé </w:t>
            </w:r>
          </w:p>
        </w:tc>
        <w:tc>
          <w:tcPr>
            <w:tcW w:w="291" w:type="pct"/>
          </w:tcPr>
          <w:p w:rsidR="00A162F0" w:rsidRPr="00D83800" w:rsidP="00A162F0" w14:paraId="31E7AE1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214956AF"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bl>
    <w:p w:rsidR="00067DAB" w:rsidRPr="00481353" w14:paraId="30CB4FCC"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9"/>
        <w:gridCol w:w="8729"/>
        <w:gridCol w:w="631"/>
        <w:gridCol w:w="631"/>
      </w:tblGrid>
      <w:tr w14:paraId="53D125B4" w14:textId="399FF544" w:rsidTr="00A162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067DAB" w:rsidRPr="00D83800" w:rsidP="0092135C" w14:paraId="3395722D" w14:textId="44D75E8F">
            <w:pPr>
              <w:widowControl w:val="0"/>
              <w:spacing w:after="0" w:line="240" w:lineRule="auto"/>
              <w:rPr>
                <w:rFonts w:ascii="Segoe UI" w:hAnsi="Segoe UI" w:cs="Segoe UI"/>
                <w:b/>
                <w:sz w:val="20"/>
                <w:szCs w:val="20"/>
              </w:rPr>
            </w:pPr>
            <w:r w:rsidRPr="00D83800">
              <w:rPr>
                <w:rFonts w:ascii="Segoe UI" w:hAnsi="Segoe UI" w:cs="Segoe UI"/>
                <w:b/>
                <w:sz w:val="20"/>
                <w:szCs w:val="20"/>
              </w:rPr>
              <w:t>L26.</w:t>
            </w:r>
          </w:p>
        </w:tc>
        <w:tc>
          <w:tcPr>
            <w:tcW w:w="4625" w:type="pct"/>
            <w:gridSpan w:val="3"/>
            <w:shd w:val="clear" w:color="auto" w:fill="D9D9D9" w:themeFill="background1" w:themeFillShade="D9"/>
          </w:tcPr>
          <w:p w:rsidR="00067DAB" w:rsidRPr="00D83800" w:rsidP="0092135C" w14:paraId="4891053F" w14:textId="7DAD9432">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En cualquier momento durante los </w:t>
            </w:r>
            <w:r w:rsidRPr="00347FC9">
              <w:rPr>
                <w:rFonts w:ascii="Segoe UI" w:hAnsi="Segoe UI" w:cs="Segoe UI"/>
                <w:b/>
                <w:i/>
                <w:color w:val="000000"/>
                <w:sz w:val="20"/>
                <w:szCs w:val="20"/>
                <w:lang w:val="es-MX"/>
              </w:rPr>
              <w:t>12 meses antes</w:t>
            </w:r>
            <w:r w:rsidRPr="00347FC9">
              <w:rPr>
                <w:rFonts w:ascii="Segoe UI" w:hAnsi="Segoe UI" w:cs="Segoe UI"/>
                <w:b/>
                <w:color w:val="000000"/>
                <w:sz w:val="20"/>
                <w:szCs w:val="20"/>
                <w:lang w:val="es-MX"/>
              </w:rPr>
              <w:t xml:space="preserve"> de quedar embarazada de su nuevo bebé, ¿hizo usted algunas de las siguientes cosas?</w:t>
            </w:r>
          </w:p>
        </w:tc>
      </w:tr>
      <w:tr w14:paraId="170F7EC6" w14:textId="7E833007" w:rsidTr="00A162F0">
        <w:tblPrEx>
          <w:tblW w:w="5000" w:type="pct"/>
          <w:tblLook w:val="04A0"/>
        </w:tblPrEx>
        <w:tc>
          <w:tcPr>
            <w:tcW w:w="375" w:type="pct"/>
            <w:shd w:val="clear" w:color="auto" w:fill="D9D9D9" w:themeFill="background1" w:themeFillShade="D9"/>
          </w:tcPr>
          <w:p w:rsidR="00067DAB" w:rsidRPr="00D83800" w:rsidP="0092135C" w14:paraId="6BE2B9CC" w14:textId="77777777">
            <w:pPr>
              <w:widowControl w:val="0"/>
              <w:spacing w:after="0" w:line="240" w:lineRule="auto"/>
              <w:rPr>
                <w:rFonts w:ascii="Segoe UI" w:hAnsi="Segoe UI" w:cs="Segoe UI"/>
                <w:b/>
                <w:sz w:val="20"/>
                <w:szCs w:val="20"/>
                <w:lang w:val="es-MX"/>
              </w:rPr>
            </w:pPr>
          </w:p>
        </w:tc>
        <w:tc>
          <w:tcPr>
            <w:tcW w:w="4041" w:type="pct"/>
            <w:shd w:val="clear" w:color="auto" w:fill="D9D9D9" w:themeFill="background1" w:themeFillShade="D9"/>
          </w:tcPr>
          <w:p w:rsidR="00067DAB" w:rsidRPr="00D83800" w:rsidP="0092135C" w14:paraId="028F7224" w14:textId="324B71C7">
            <w:pPr>
              <w:widowControl w:val="0"/>
              <w:spacing w:after="0" w:line="240" w:lineRule="auto"/>
              <w:outlineLvl w:val="0"/>
              <w:rPr>
                <w:rFonts w:ascii="Segoe UI" w:hAnsi="Segoe UI" w:cs="Segoe UI"/>
                <w:b/>
                <w:color w:val="000000"/>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c>
          <w:tcPr>
            <w:tcW w:w="292" w:type="pct"/>
            <w:shd w:val="clear" w:color="auto" w:fill="D9D9D9" w:themeFill="background1" w:themeFillShade="D9"/>
          </w:tcPr>
          <w:p w:rsidR="00067DAB" w:rsidRPr="00D83800" w:rsidP="0092135C" w14:paraId="4AF0E085" w14:textId="77777777">
            <w:pPr>
              <w:widowControl w:val="0"/>
              <w:spacing w:after="0" w:line="240" w:lineRule="auto"/>
              <w:outlineLvl w:val="0"/>
              <w:rPr>
                <w:rFonts w:ascii="Segoe UI" w:hAnsi="Segoe UI" w:cs="Segoe UI"/>
                <w:color w:val="000000"/>
                <w:sz w:val="20"/>
                <w:szCs w:val="20"/>
                <w:lang w:val="es-MX"/>
              </w:rPr>
            </w:pPr>
          </w:p>
        </w:tc>
        <w:tc>
          <w:tcPr>
            <w:tcW w:w="292" w:type="pct"/>
            <w:shd w:val="clear" w:color="auto" w:fill="D9D9D9" w:themeFill="background1" w:themeFillShade="D9"/>
          </w:tcPr>
          <w:p w:rsidR="00067DAB" w:rsidRPr="00D83800" w:rsidP="0092135C" w14:paraId="09D67D33" w14:textId="77777777">
            <w:pPr>
              <w:widowControl w:val="0"/>
              <w:spacing w:after="0" w:line="240" w:lineRule="auto"/>
              <w:outlineLvl w:val="0"/>
              <w:rPr>
                <w:rFonts w:ascii="Segoe UI" w:hAnsi="Segoe UI" w:cs="Segoe UI"/>
                <w:color w:val="000000"/>
                <w:sz w:val="20"/>
                <w:szCs w:val="20"/>
                <w:lang w:val="es-MX"/>
              </w:rPr>
            </w:pPr>
          </w:p>
        </w:tc>
      </w:tr>
      <w:tr w14:paraId="5DE60D40" w14:textId="048DBC5D" w:rsidTr="00A162F0">
        <w:tblPrEx>
          <w:tblW w:w="5000" w:type="pct"/>
          <w:tblLook w:val="04A0"/>
        </w:tblPrEx>
        <w:tc>
          <w:tcPr>
            <w:tcW w:w="375" w:type="pct"/>
          </w:tcPr>
          <w:p w:rsidR="00067DAB" w:rsidRPr="00D83800" w:rsidP="00067DAB" w14:paraId="7A02A3F4" w14:textId="77777777">
            <w:pPr>
              <w:pStyle w:val="NoSpacing"/>
              <w:widowControl w:val="0"/>
              <w:rPr>
                <w:rFonts w:ascii="Segoe UI" w:hAnsi="Segoe UI" w:cs="Segoe UI"/>
                <w:sz w:val="20"/>
                <w:szCs w:val="20"/>
                <w:lang w:val="es-MX"/>
              </w:rPr>
            </w:pPr>
          </w:p>
        </w:tc>
        <w:tc>
          <w:tcPr>
            <w:tcW w:w="4041" w:type="pct"/>
          </w:tcPr>
          <w:p w:rsidR="00067DAB" w:rsidRPr="00D83800" w:rsidP="00067DAB" w14:paraId="2B35D9F0" w14:textId="28CB0FE0">
            <w:pPr>
              <w:pStyle w:val="NoSpacing"/>
              <w:widowControl w:val="0"/>
              <w:rPr>
                <w:rFonts w:ascii="Segoe UI" w:hAnsi="Segoe UI" w:cs="Segoe UI"/>
                <w:b/>
                <w:color w:val="000000"/>
                <w:sz w:val="20"/>
                <w:szCs w:val="20"/>
                <w:lang w:val="es-MX"/>
              </w:rPr>
            </w:pPr>
          </w:p>
        </w:tc>
        <w:tc>
          <w:tcPr>
            <w:tcW w:w="292" w:type="pct"/>
          </w:tcPr>
          <w:p w:rsidR="00067DAB" w:rsidRPr="00D83800" w:rsidP="00067DAB" w14:paraId="1E14B043" w14:textId="10B861DB">
            <w:pPr>
              <w:pStyle w:val="NoSpacing"/>
              <w:widowControl w:val="0"/>
              <w:rPr>
                <w:rFonts w:ascii="Segoe UI" w:hAnsi="Segoe UI" w:cs="Segoe UI"/>
                <w:b/>
                <w:bCs/>
                <w:color w:val="000000"/>
                <w:sz w:val="20"/>
                <w:szCs w:val="20"/>
                <w:lang w:val="es-MX"/>
              </w:rPr>
            </w:pPr>
            <w:r w:rsidRPr="00D83800">
              <w:rPr>
                <w:rFonts w:ascii="Segoe UI" w:hAnsi="Segoe UI" w:cs="Segoe UI"/>
                <w:b/>
                <w:bCs/>
                <w:color w:val="000000"/>
                <w:sz w:val="20"/>
                <w:szCs w:val="20"/>
                <w:lang w:val="es-MX"/>
              </w:rPr>
              <w:t>No</w:t>
            </w:r>
          </w:p>
        </w:tc>
        <w:tc>
          <w:tcPr>
            <w:tcW w:w="292" w:type="pct"/>
          </w:tcPr>
          <w:p w:rsidR="00067DAB" w:rsidRPr="00D83800" w:rsidP="00067DAB" w14:paraId="4C7FDD0E" w14:textId="0C8EC3D6">
            <w:pPr>
              <w:pStyle w:val="NoSpacing"/>
              <w:widowControl w:val="0"/>
              <w:rPr>
                <w:rFonts w:ascii="Segoe UI" w:hAnsi="Segoe UI" w:cs="Segoe UI"/>
                <w:b/>
                <w:bCs/>
                <w:color w:val="000000"/>
                <w:sz w:val="20"/>
                <w:szCs w:val="20"/>
                <w:lang w:val="es-MX"/>
              </w:rPr>
            </w:pPr>
            <w:r w:rsidRPr="00D83800">
              <w:rPr>
                <w:rFonts w:ascii="Segoe UI" w:hAnsi="Segoe UI" w:cs="Segoe UI"/>
                <w:b/>
                <w:bCs/>
                <w:color w:val="000000"/>
                <w:sz w:val="20"/>
                <w:szCs w:val="20"/>
                <w:lang w:val="es-MX"/>
              </w:rPr>
              <w:t>Sí</w:t>
            </w:r>
          </w:p>
        </w:tc>
      </w:tr>
      <w:tr w14:paraId="0BD77ECA" w14:textId="60502E70" w:rsidTr="00A162F0">
        <w:tblPrEx>
          <w:tblW w:w="5000" w:type="pct"/>
          <w:tblLook w:val="04A0"/>
        </w:tblPrEx>
        <w:tc>
          <w:tcPr>
            <w:tcW w:w="375" w:type="pct"/>
          </w:tcPr>
          <w:p w:rsidR="00A162F0" w:rsidRPr="00D83800" w:rsidP="00A162F0" w14:paraId="3AEC0F25"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0FE97831" w14:textId="2DEE3143">
            <w:pPr>
              <w:pStyle w:val="NoSpacing"/>
              <w:widowControl w:val="0"/>
              <w:rPr>
                <w:rFonts w:ascii="Segoe UI" w:hAnsi="Segoe UI" w:cs="Segoe UI"/>
                <w:sz w:val="20"/>
                <w:szCs w:val="20"/>
                <w:lang w:val="es-MX"/>
              </w:rPr>
            </w:pPr>
            <w:r w:rsidRPr="00347FC9">
              <w:rPr>
                <w:rFonts w:ascii="Segoe UI" w:hAnsi="Segoe UI" w:cs="Segoe UI"/>
                <w:sz w:val="20"/>
                <w:szCs w:val="20"/>
                <w:lang w:val="es-MX"/>
              </w:rPr>
              <w:t xml:space="preserve">Estaba a dieta (cambiando mis hábitos alimenticios) para bajar de peso </w:t>
            </w:r>
          </w:p>
        </w:tc>
        <w:tc>
          <w:tcPr>
            <w:tcW w:w="292" w:type="pct"/>
          </w:tcPr>
          <w:p w:rsidR="00A162F0" w:rsidRPr="00D83800" w:rsidP="00A162F0" w14:paraId="067CFEAC"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7F125C0B" w14:textId="77777777">
            <w:pPr>
              <w:pStyle w:val="NoSpacing"/>
              <w:widowControl w:val="0"/>
              <w:numPr>
                <w:ilvl w:val="0"/>
                <w:numId w:val="54"/>
              </w:numPr>
              <w:ind w:left="360"/>
              <w:rPr>
                <w:rFonts w:ascii="Segoe UI" w:hAnsi="Segoe UI" w:cs="Segoe UI"/>
                <w:sz w:val="20"/>
                <w:szCs w:val="20"/>
                <w:lang w:val="es-MX"/>
              </w:rPr>
            </w:pPr>
          </w:p>
        </w:tc>
      </w:tr>
      <w:tr w14:paraId="40A99168" w14:textId="7E621EA2" w:rsidTr="00A162F0">
        <w:tblPrEx>
          <w:tblW w:w="5000" w:type="pct"/>
          <w:tblLook w:val="04A0"/>
        </w:tblPrEx>
        <w:tc>
          <w:tcPr>
            <w:tcW w:w="375" w:type="pct"/>
          </w:tcPr>
          <w:p w:rsidR="00A162F0" w:rsidRPr="00D83800" w:rsidP="00A162F0" w14:paraId="04B5155C"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6330D8AB" w14:textId="4FB6372B">
            <w:pPr>
              <w:pStyle w:val="NoSpacing"/>
              <w:widowControl w:val="0"/>
              <w:rPr>
                <w:rFonts w:ascii="Segoe UI" w:hAnsi="Segoe UI" w:cs="Segoe UI"/>
                <w:sz w:val="20"/>
                <w:szCs w:val="20"/>
                <w:lang w:val="es-MX"/>
              </w:rPr>
            </w:pPr>
            <w:r w:rsidRPr="00347FC9">
              <w:rPr>
                <w:rFonts w:ascii="Segoe UI" w:hAnsi="Segoe UI" w:cs="Segoe UI"/>
                <w:sz w:val="20"/>
                <w:szCs w:val="20"/>
                <w:lang w:val="es-MX"/>
              </w:rPr>
              <w:t>Hacía ejercicio 3 días o más a la semana fuera de mi trabajo normal para estar en forma</w:t>
            </w:r>
          </w:p>
        </w:tc>
        <w:tc>
          <w:tcPr>
            <w:tcW w:w="292" w:type="pct"/>
          </w:tcPr>
          <w:p w:rsidR="00A162F0" w:rsidRPr="00D83800" w:rsidP="00A162F0" w14:paraId="0E1BE571"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153E2ACF" w14:textId="77777777">
            <w:pPr>
              <w:pStyle w:val="NoSpacing"/>
              <w:widowControl w:val="0"/>
              <w:numPr>
                <w:ilvl w:val="0"/>
                <w:numId w:val="54"/>
              </w:numPr>
              <w:ind w:left="360"/>
              <w:rPr>
                <w:rFonts w:ascii="Segoe UI" w:hAnsi="Segoe UI" w:cs="Segoe UI"/>
                <w:sz w:val="20"/>
                <w:szCs w:val="20"/>
                <w:lang w:val="es-MX"/>
              </w:rPr>
            </w:pPr>
          </w:p>
        </w:tc>
      </w:tr>
      <w:tr w14:paraId="4E37730F" w14:textId="0CFD07B7" w:rsidTr="00A162F0">
        <w:tblPrEx>
          <w:tblW w:w="5000" w:type="pct"/>
          <w:tblLook w:val="04A0"/>
        </w:tblPrEx>
        <w:tc>
          <w:tcPr>
            <w:tcW w:w="375" w:type="pct"/>
          </w:tcPr>
          <w:p w:rsidR="00A162F0" w:rsidRPr="00D83800" w:rsidP="00A162F0" w14:paraId="766D6688"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63E36162" w14:textId="765EB279">
            <w:pPr>
              <w:pStyle w:val="NoSpacing"/>
              <w:widowControl w:val="0"/>
              <w:rPr>
                <w:rFonts w:ascii="Segoe UI" w:hAnsi="Segoe UI" w:cs="Segoe UI"/>
                <w:sz w:val="20"/>
                <w:szCs w:val="20"/>
                <w:lang w:val="es-MX"/>
              </w:rPr>
            </w:pPr>
            <w:r w:rsidRPr="00347FC9">
              <w:rPr>
                <w:rFonts w:ascii="Segoe UI" w:hAnsi="Segoe UI" w:cs="Segoe UI"/>
                <w:sz w:val="20"/>
                <w:szCs w:val="20"/>
                <w:lang w:val="es-MX"/>
              </w:rPr>
              <w:t>Estaba tomando medicamentos recetados regularmente, aparte de anticonceptivos</w:t>
            </w:r>
          </w:p>
        </w:tc>
        <w:tc>
          <w:tcPr>
            <w:tcW w:w="292" w:type="pct"/>
          </w:tcPr>
          <w:p w:rsidR="00A162F0" w:rsidRPr="00D83800" w:rsidP="00A162F0" w14:paraId="627E2CFD"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621DBA04" w14:textId="77777777">
            <w:pPr>
              <w:pStyle w:val="NoSpacing"/>
              <w:widowControl w:val="0"/>
              <w:numPr>
                <w:ilvl w:val="0"/>
                <w:numId w:val="54"/>
              </w:numPr>
              <w:ind w:left="360"/>
              <w:rPr>
                <w:rFonts w:ascii="Segoe UI" w:hAnsi="Segoe UI" w:cs="Segoe UI"/>
                <w:sz w:val="20"/>
                <w:szCs w:val="20"/>
                <w:lang w:val="es-MX"/>
              </w:rPr>
            </w:pPr>
          </w:p>
        </w:tc>
      </w:tr>
      <w:tr w14:paraId="53418DFC" w14:textId="297610AF" w:rsidTr="00A162F0">
        <w:tblPrEx>
          <w:tblW w:w="5000" w:type="pct"/>
          <w:tblLook w:val="04A0"/>
        </w:tblPrEx>
        <w:tc>
          <w:tcPr>
            <w:tcW w:w="375" w:type="pct"/>
          </w:tcPr>
          <w:p w:rsidR="00A162F0" w:rsidRPr="00D83800" w:rsidP="00A162F0" w14:paraId="5D83F107"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01BEC862" w14:textId="3A57C80E">
            <w:pPr>
              <w:pStyle w:val="NoSpacing"/>
              <w:widowControl w:val="0"/>
              <w:rPr>
                <w:rFonts w:ascii="Segoe UI" w:hAnsi="Segoe UI" w:cs="Segoe UI"/>
                <w:sz w:val="20"/>
                <w:szCs w:val="20"/>
                <w:lang w:val="es-MX"/>
              </w:rPr>
            </w:pPr>
            <w:r w:rsidRPr="00347FC9">
              <w:rPr>
                <w:rFonts w:ascii="Segoe UI" w:hAnsi="Segoe UI" w:cs="Segoe UI"/>
                <w:sz w:val="20"/>
                <w:szCs w:val="20"/>
                <w:lang w:val="es-MX"/>
              </w:rPr>
              <w:t xml:space="preserve">Un proveedor de atención médica me chequeó para ver si tenía diabetes </w:t>
            </w:r>
          </w:p>
        </w:tc>
        <w:tc>
          <w:tcPr>
            <w:tcW w:w="292" w:type="pct"/>
          </w:tcPr>
          <w:p w:rsidR="00A162F0" w:rsidRPr="00D83800" w:rsidP="00A162F0" w14:paraId="57691FC8"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316ACC43" w14:textId="77777777">
            <w:pPr>
              <w:pStyle w:val="NoSpacing"/>
              <w:widowControl w:val="0"/>
              <w:numPr>
                <w:ilvl w:val="0"/>
                <w:numId w:val="54"/>
              </w:numPr>
              <w:ind w:left="360"/>
              <w:rPr>
                <w:rFonts w:ascii="Segoe UI" w:hAnsi="Segoe UI" w:cs="Segoe UI"/>
                <w:sz w:val="20"/>
                <w:szCs w:val="20"/>
                <w:lang w:val="es-MX"/>
              </w:rPr>
            </w:pPr>
          </w:p>
        </w:tc>
      </w:tr>
      <w:tr w14:paraId="793D4487" w14:textId="692AF324" w:rsidTr="00A162F0">
        <w:tblPrEx>
          <w:tblW w:w="5000" w:type="pct"/>
          <w:tblLook w:val="04A0"/>
        </w:tblPrEx>
        <w:tc>
          <w:tcPr>
            <w:tcW w:w="375" w:type="pct"/>
          </w:tcPr>
          <w:p w:rsidR="00A162F0" w:rsidRPr="00D83800" w:rsidP="00A162F0" w14:paraId="38A8AA94"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3AC5D5D5" w14:textId="7D8E62B9">
            <w:pPr>
              <w:pStyle w:val="NoSpacing"/>
              <w:widowControl w:val="0"/>
              <w:rPr>
                <w:rFonts w:ascii="Segoe UI" w:hAnsi="Segoe UI" w:cs="Segoe UI"/>
                <w:sz w:val="20"/>
                <w:szCs w:val="20"/>
                <w:lang w:val="es-MX"/>
              </w:rPr>
            </w:pPr>
            <w:r w:rsidRPr="00347FC9">
              <w:rPr>
                <w:rFonts w:ascii="Segoe UI" w:hAnsi="Segoe UI" w:cs="Segoe UI"/>
                <w:sz w:val="20"/>
                <w:szCs w:val="20"/>
                <w:lang w:val="es-MX"/>
              </w:rPr>
              <w:t>Hablé con un proveedor de atención médica sobre los antecedentes de salud de mi familia</w:t>
            </w:r>
          </w:p>
        </w:tc>
        <w:tc>
          <w:tcPr>
            <w:tcW w:w="292" w:type="pct"/>
          </w:tcPr>
          <w:p w:rsidR="00A162F0" w:rsidRPr="00D83800" w:rsidP="00A162F0" w14:paraId="3277841F"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2FBE8CE3" w14:textId="77777777">
            <w:pPr>
              <w:pStyle w:val="NoSpacing"/>
              <w:widowControl w:val="0"/>
              <w:numPr>
                <w:ilvl w:val="0"/>
                <w:numId w:val="54"/>
              </w:numPr>
              <w:ind w:left="360"/>
              <w:rPr>
                <w:rFonts w:ascii="Segoe UI" w:hAnsi="Segoe UI" w:cs="Segoe UI"/>
                <w:sz w:val="20"/>
                <w:szCs w:val="20"/>
                <w:lang w:val="es-MX"/>
              </w:rPr>
            </w:pPr>
          </w:p>
        </w:tc>
      </w:tr>
    </w:tbl>
    <w:p w:rsidR="00A03658" w:rsidP="0092135C" w14:paraId="1182C35C" w14:textId="34562292">
      <w:pPr>
        <w:widowControl w:val="0"/>
        <w:spacing w:after="0" w:line="240" w:lineRule="auto"/>
        <w:rPr>
          <w:rFonts w:ascii="Segoe UI" w:hAnsi="Segoe UI" w:cs="Segoe UI"/>
          <w:sz w:val="20"/>
          <w:szCs w:val="20"/>
          <w:lang w:val="es-MX"/>
        </w:rPr>
      </w:pPr>
    </w:p>
    <w:p w:rsidR="00C55DD5" w:rsidRPr="00D83800" w:rsidP="0092135C" w14:paraId="6778FE8C" w14:textId="77777777">
      <w:pPr>
        <w:widowControl w:val="0"/>
        <w:spacing w:after="0" w:line="240" w:lineRule="auto"/>
        <w:rPr>
          <w:rFonts w:ascii="Segoe UI" w:hAnsi="Segoe UI" w:cs="Segoe UI"/>
          <w:b/>
          <w:color w:val="365F91"/>
          <w:sz w:val="20"/>
          <w:szCs w:val="20"/>
          <w:lang w:val="es-MX"/>
        </w:rPr>
      </w:pPr>
    </w:p>
    <w:p w:rsidR="00D72D1C" w:rsidRPr="00F24813" w:rsidP="0092135C" w14:paraId="62E16287" w14:textId="2162D6C7">
      <w:pPr>
        <w:pStyle w:val="Heading1"/>
        <w:keepNext w:val="0"/>
        <w:keepLines w:val="0"/>
        <w:widowControl w:val="0"/>
        <w:spacing w:before="0" w:line="240" w:lineRule="auto"/>
        <w:rPr>
          <w:rFonts w:ascii="Segoe UI" w:hAnsi="Segoe UI" w:cs="Segoe UI"/>
          <w:sz w:val="30"/>
          <w:szCs w:val="30"/>
        </w:rPr>
      </w:pPr>
      <w:bookmarkStart w:id="16" w:name="_Toc108768978"/>
      <w:r w:rsidRPr="00F24813">
        <w:rPr>
          <w:rFonts w:ascii="Segoe UI" w:hAnsi="Segoe UI" w:cs="Segoe UI"/>
          <w:sz w:val="30"/>
          <w:szCs w:val="30"/>
        </w:rPr>
        <w:t>Vaccinations</w:t>
      </w:r>
      <w:bookmarkEnd w:id="16"/>
    </w:p>
    <w:p w:rsidR="00B14C86" w:rsidRPr="00CE1137" w:rsidP="0092135C" w14:paraId="2A108DFB" w14:textId="77777777">
      <w:pPr>
        <w:widowControl w:val="0"/>
        <w:spacing w:after="0" w:line="240" w:lineRule="auto"/>
        <w:rPr>
          <w:rFonts w:ascii="Segoe UI" w:hAnsi="Segoe UI" w:cs="Segoe UI"/>
        </w:rPr>
      </w:pPr>
    </w:p>
    <w:p w:rsidR="00773F0E" w:rsidRPr="00F24813" w:rsidP="0092135C" w14:paraId="52CD39B6" w14:textId="41602F63">
      <w:pPr>
        <w:pStyle w:val="Heading2"/>
        <w:keepNext w:val="0"/>
        <w:keepLines w:val="0"/>
        <w:widowControl w:val="0"/>
        <w:spacing w:before="0" w:line="240" w:lineRule="auto"/>
        <w:rPr>
          <w:rFonts w:ascii="Segoe UI" w:hAnsi="Segoe UI" w:cs="Segoe UI"/>
          <w:sz w:val="30"/>
          <w:szCs w:val="30"/>
        </w:rPr>
      </w:pPr>
      <w:bookmarkStart w:id="17" w:name="_Toc108768979"/>
      <w:r w:rsidRPr="00F24813">
        <w:rPr>
          <w:rFonts w:ascii="Segoe UI" w:hAnsi="Segoe UI" w:cs="Segoe UI"/>
          <w:sz w:val="30"/>
          <w:szCs w:val="30"/>
        </w:rPr>
        <w:t>Maternal</w:t>
      </w:r>
      <w:bookmarkEnd w:id="17"/>
    </w:p>
    <w:p w:rsidR="000C24D3" w:rsidRPr="00CE1137" w:rsidP="0092135C" w14:paraId="7B8DC97A" w14:textId="77777777">
      <w:pPr>
        <w:pStyle w:val="QNoL110"/>
        <w:widowControl w:val="0"/>
        <w:tabs>
          <w:tab w:val="clear" w:pos="353"/>
          <w:tab w:val="clear" w:pos="622"/>
          <w:tab w:val="left" w:pos="720"/>
          <w:tab w:val="clear" w:pos="936"/>
        </w:tabs>
        <w:ind w:left="720" w:hanging="720"/>
        <w:rPr>
          <w:rFonts w:ascii="Segoe UI" w:hAnsi="Segoe UI" w:cs="Segoe UI"/>
          <w:sz w:val="22"/>
          <w:szCs w:val="22"/>
        </w:rPr>
      </w:pPr>
    </w:p>
    <w:tbl>
      <w:tblPr>
        <w:tblStyle w:val="TableGrid"/>
        <w:tblW w:w="5000" w:type="pct"/>
        <w:tblLook w:val="04A0"/>
      </w:tblPr>
      <w:tblGrid>
        <w:gridCol w:w="10790"/>
      </w:tblGrid>
      <w:tr w14:paraId="2A585676" w14:textId="77777777" w:rsidTr="000F168C">
        <w:tblPrEx>
          <w:tblW w:w="5000" w:type="pct"/>
          <w:tblLook w:val="04A0"/>
        </w:tblPrEx>
        <w:tc>
          <w:tcPr>
            <w:tcW w:w="5000" w:type="pct"/>
            <w:shd w:val="clear" w:color="auto" w:fill="auto"/>
          </w:tcPr>
          <w:p w:rsidR="000F168C" w:rsidRPr="00D83800" w:rsidP="006C5AF7" w14:paraId="594E1C76" w14:textId="26DEFF6A">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Si usted se puso la vacuna contra la influenza (o gripe) antes o durante el embarazo, pase a la pregunta #.</w:t>
            </w:r>
          </w:p>
        </w:tc>
      </w:tr>
    </w:tbl>
    <w:p w:rsidR="00F24813" w:rsidRPr="00D83800" w:rsidP="00F24813" w14:paraId="503D300E"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937"/>
        <w:gridCol w:w="629"/>
        <w:gridCol w:w="631"/>
      </w:tblGrid>
      <w:tr w14:paraId="2A979C2C" w14:textId="52BB169D" w:rsidTr="00D838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79" w:type="pct"/>
            <w:shd w:val="clear" w:color="auto" w:fill="D9D9D9" w:themeFill="background1" w:themeFillShade="D9"/>
          </w:tcPr>
          <w:p w:rsidR="00A162F0" w:rsidRPr="00D83800" w:rsidP="00A162F0" w14:paraId="52FA1C38" w14:textId="25E35D7C">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L14.</w:t>
            </w:r>
          </w:p>
        </w:tc>
        <w:tc>
          <w:tcPr>
            <w:tcW w:w="4721" w:type="pct"/>
            <w:gridSpan w:val="3"/>
            <w:shd w:val="clear" w:color="auto" w:fill="D9D9D9" w:themeFill="background1" w:themeFillShade="D9"/>
          </w:tcPr>
          <w:p w:rsidR="00A162F0" w:rsidRPr="00D83800" w:rsidP="00A162F0" w14:paraId="6E5F670A" w14:textId="6F992E7D">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es fueron las razones por las que </w:t>
            </w:r>
            <w:r w:rsidRPr="00347FC9">
              <w:rPr>
                <w:rFonts w:ascii="Segoe UI" w:hAnsi="Segoe UI" w:cs="Segoe UI"/>
                <w:u w:val="single"/>
                <w:lang w:val="es-MX"/>
              </w:rPr>
              <w:t>no</w:t>
            </w:r>
            <w:r w:rsidRPr="00347FC9">
              <w:rPr>
                <w:rFonts w:ascii="Segoe UI" w:hAnsi="Segoe UI" w:cs="Segoe UI"/>
                <w:lang w:val="es-MX"/>
              </w:rPr>
              <w:t xml:space="preserve"> se puso la vacuna contra la influenza (o gripe) durante los </w:t>
            </w:r>
            <w:r w:rsidRPr="00347FC9">
              <w:rPr>
                <w:rFonts w:ascii="Segoe UI" w:hAnsi="Segoe UI" w:cs="Segoe UI"/>
                <w:i/>
                <w:lang w:val="es-MX"/>
              </w:rPr>
              <w:t>12 meses antes del nacimiento</w:t>
            </w:r>
            <w:r w:rsidRPr="00347FC9">
              <w:rPr>
                <w:rFonts w:ascii="Segoe UI" w:hAnsi="Segoe UI" w:cs="Segoe UI"/>
                <w:lang w:val="es-MX"/>
              </w:rPr>
              <w:t xml:space="preserve"> de su nuevo bebé? </w:t>
            </w:r>
          </w:p>
        </w:tc>
      </w:tr>
      <w:tr w14:paraId="3B81C508" w14:textId="5D00DAF3" w:rsidTr="00D83800">
        <w:tblPrEx>
          <w:tblW w:w="5000" w:type="pct"/>
          <w:tblLook w:val="04A0"/>
        </w:tblPrEx>
        <w:tc>
          <w:tcPr>
            <w:tcW w:w="279" w:type="pct"/>
            <w:shd w:val="clear" w:color="auto" w:fill="D9D9D9" w:themeFill="background1" w:themeFillShade="D9"/>
          </w:tcPr>
          <w:p w:rsidR="00A162F0" w:rsidRPr="00D83800" w:rsidP="00A162F0" w14:paraId="25ABA2A2" w14:textId="77777777">
            <w:pPr>
              <w:pStyle w:val="QNoL110"/>
              <w:widowControl w:val="0"/>
              <w:tabs>
                <w:tab w:val="clear" w:pos="353"/>
                <w:tab w:val="clear" w:pos="622"/>
                <w:tab w:val="left" w:pos="720"/>
                <w:tab w:val="clear" w:pos="936"/>
              </w:tabs>
              <w:rPr>
                <w:rFonts w:ascii="Segoe UI" w:hAnsi="Segoe UI" w:cs="Segoe UI"/>
                <w:b w:val="0"/>
                <w:lang w:val="es-MX"/>
              </w:rPr>
            </w:pPr>
          </w:p>
        </w:tc>
        <w:tc>
          <w:tcPr>
            <w:tcW w:w="4138" w:type="pct"/>
            <w:shd w:val="clear" w:color="auto" w:fill="D9D9D9" w:themeFill="background1" w:themeFillShade="D9"/>
          </w:tcPr>
          <w:p w:rsidR="00A162F0" w:rsidRPr="00D83800" w:rsidP="00A162F0" w14:paraId="1E5E9146" w14:textId="7A038020">
            <w:pPr>
              <w:pStyle w:val="QNoL110"/>
              <w:widowControl w:val="0"/>
              <w:tabs>
                <w:tab w:val="clear" w:pos="353"/>
                <w:tab w:val="clear" w:pos="622"/>
                <w:tab w:val="left" w:pos="720"/>
                <w:tab w:val="clear" w:pos="936"/>
              </w:tabs>
              <w:rPr>
                <w:rFonts w:ascii="Segoe UI" w:hAnsi="Segoe UI" w:cs="Segoe UI"/>
                <w:b w:val="0"/>
                <w:lang w:val="es-MX"/>
              </w:rPr>
            </w:pPr>
            <w:r w:rsidRPr="00D83800">
              <w:rPr>
                <w:rFonts w:ascii="Segoe UI" w:hAnsi="Segoe UI" w:cs="Segoe UI"/>
                <w:b w:val="0"/>
                <w:bCs/>
                <w:color w:val="000000"/>
                <w:lang w:val="es-MX"/>
              </w:rPr>
              <w:t xml:space="preserve">Para cada una, marque </w:t>
            </w:r>
            <w:r w:rsidRPr="00D83800">
              <w:rPr>
                <w:rFonts w:ascii="Segoe UI" w:hAnsi="Segoe UI" w:cs="Segoe UI"/>
                <w:color w:val="000000"/>
                <w:lang w:val="es-MX"/>
              </w:rPr>
              <w:t>No</w:t>
            </w:r>
            <w:r w:rsidRPr="00D83800">
              <w:rPr>
                <w:rFonts w:ascii="Segoe UI" w:hAnsi="Segoe UI" w:cs="Segoe UI"/>
                <w:b w:val="0"/>
                <w:bCs/>
                <w:color w:val="000000"/>
                <w:lang w:val="es-MX"/>
              </w:rPr>
              <w:t xml:space="preserve"> o </w:t>
            </w:r>
            <w:r w:rsidRPr="00D83800">
              <w:rPr>
                <w:rFonts w:ascii="Segoe UI" w:hAnsi="Segoe UI" w:cs="Segoe UI"/>
                <w:color w:val="000000"/>
                <w:lang w:val="es-MX"/>
              </w:rPr>
              <w:t>Sí.</w:t>
            </w:r>
          </w:p>
        </w:tc>
        <w:tc>
          <w:tcPr>
            <w:tcW w:w="291" w:type="pct"/>
            <w:shd w:val="clear" w:color="auto" w:fill="D9D9D9" w:themeFill="background1" w:themeFillShade="D9"/>
          </w:tcPr>
          <w:p w:rsidR="00A162F0" w:rsidRPr="00D83800" w:rsidP="00A162F0" w14:paraId="213B539A" w14:textId="77777777">
            <w:pPr>
              <w:pStyle w:val="QNoL110"/>
              <w:widowControl w:val="0"/>
              <w:tabs>
                <w:tab w:val="clear" w:pos="353"/>
                <w:tab w:val="clear" w:pos="622"/>
                <w:tab w:val="left" w:pos="720"/>
                <w:tab w:val="clear" w:pos="936"/>
              </w:tabs>
              <w:rPr>
                <w:rFonts w:ascii="Segoe UI" w:hAnsi="Segoe UI" w:cs="Segoe UI"/>
                <w:b w:val="0"/>
                <w:bCs/>
                <w:color w:val="000000"/>
                <w:lang w:val="es-MX"/>
              </w:rPr>
            </w:pPr>
          </w:p>
        </w:tc>
        <w:tc>
          <w:tcPr>
            <w:tcW w:w="292" w:type="pct"/>
            <w:shd w:val="clear" w:color="auto" w:fill="D9D9D9" w:themeFill="background1" w:themeFillShade="D9"/>
          </w:tcPr>
          <w:p w:rsidR="00A162F0" w:rsidRPr="00D83800" w:rsidP="00A162F0" w14:paraId="04DC80E9" w14:textId="77777777">
            <w:pPr>
              <w:pStyle w:val="QNoL110"/>
              <w:widowControl w:val="0"/>
              <w:tabs>
                <w:tab w:val="clear" w:pos="353"/>
                <w:tab w:val="clear" w:pos="622"/>
                <w:tab w:val="left" w:pos="720"/>
                <w:tab w:val="clear" w:pos="936"/>
              </w:tabs>
              <w:rPr>
                <w:rFonts w:ascii="Segoe UI" w:hAnsi="Segoe UI" w:cs="Segoe UI"/>
                <w:b w:val="0"/>
                <w:bCs/>
                <w:color w:val="000000"/>
                <w:lang w:val="es-MX"/>
              </w:rPr>
            </w:pPr>
          </w:p>
        </w:tc>
      </w:tr>
      <w:tr w14:paraId="7BBD67E8" w14:textId="1A4A1BF3" w:rsidTr="00D83800">
        <w:tblPrEx>
          <w:tblW w:w="5000" w:type="pct"/>
          <w:tblLook w:val="04A0"/>
        </w:tblPrEx>
        <w:tc>
          <w:tcPr>
            <w:tcW w:w="279" w:type="pct"/>
          </w:tcPr>
          <w:p w:rsidR="00A162F0" w:rsidRPr="00D83800" w:rsidP="00A162F0" w14:paraId="06117064"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4138" w:type="pct"/>
          </w:tcPr>
          <w:p w:rsidR="00A162F0" w:rsidRPr="00D83800" w:rsidP="00A162F0" w14:paraId="4854D9D8" w14:textId="5E352408">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291" w:type="pct"/>
          </w:tcPr>
          <w:p w:rsidR="00A162F0" w:rsidRPr="00D83800" w:rsidP="00A162F0" w14:paraId="18C0888E" w14:textId="451EC078">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No</w:t>
            </w:r>
          </w:p>
        </w:tc>
        <w:tc>
          <w:tcPr>
            <w:tcW w:w="292" w:type="pct"/>
          </w:tcPr>
          <w:p w:rsidR="00A162F0" w:rsidRPr="00D83800" w:rsidP="00A162F0" w14:paraId="281F00B0" w14:textId="436EA281">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Sí</w:t>
            </w:r>
          </w:p>
        </w:tc>
      </w:tr>
      <w:tr w14:paraId="685279CB" w14:textId="486A1762" w:rsidTr="00D83800">
        <w:tblPrEx>
          <w:tblW w:w="5000" w:type="pct"/>
          <w:tblLook w:val="04A0"/>
        </w:tblPrEx>
        <w:tc>
          <w:tcPr>
            <w:tcW w:w="279" w:type="pct"/>
          </w:tcPr>
          <w:p w:rsidR="00A162F0" w:rsidRPr="00D83800" w:rsidP="00A162F0" w14:paraId="620AD10E"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1304D473" w14:textId="1D7E4A2B">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i doctor no me mencionó nada sobre la vacuna contra la influenza</w:t>
            </w:r>
          </w:p>
        </w:tc>
        <w:tc>
          <w:tcPr>
            <w:tcW w:w="291" w:type="pct"/>
          </w:tcPr>
          <w:p w:rsidR="00A162F0" w:rsidRPr="00D83800" w:rsidP="00A162F0" w14:paraId="0D9DEA17"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290FF454"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7A2972E9" w14:textId="641CF94E" w:rsidTr="00D83800">
        <w:tblPrEx>
          <w:tblW w:w="5000" w:type="pct"/>
          <w:tblLook w:val="04A0"/>
        </w:tblPrEx>
        <w:tc>
          <w:tcPr>
            <w:tcW w:w="279" w:type="pct"/>
          </w:tcPr>
          <w:p w:rsidR="00A162F0" w:rsidRPr="00D83800" w:rsidP="00A162F0" w14:paraId="62AC7245"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4A66982F" w14:textId="6527666A">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staba preocupada por los efectos secundarios que la vacuna contra la influenza me podría causar  </w:t>
            </w:r>
          </w:p>
        </w:tc>
        <w:tc>
          <w:tcPr>
            <w:tcW w:w="291" w:type="pct"/>
          </w:tcPr>
          <w:p w:rsidR="00A162F0" w:rsidRPr="00D83800" w:rsidP="00A162F0" w14:paraId="343551CF"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4695076B"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27F7D22C" w14:textId="5E4A64CB" w:rsidTr="00D83800">
        <w:tblPrEx>
          <w:tblW w:w="5000" w:type="pct"/>
          <w:tblLook w:val="04A0"/>
        </w:tblPrEx>
        <w:tc>
          <w:tcPr>
            <w:tcW w:w="279" w:type="pct"/>
          </w:tcPr>
          <w:p w:rsidR="00A162F0" w:rsidRPr="00D83800" w:rsidP="00A162F0" w14:paraId="12FB6503"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3C6F76F9" w14:textId="5633988B">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staba preocupada de que la vacuna contra la influenza pudiera hacerle daño a mi bebé</w:t>
            </w:r>
          </w:p>
        </w:tc>
        <w:tc>
          <w:tcPr>
            <w:tcW w:w="291" w:type="pct"/>
          </w:tcPr>
          <w:p w:rsidR="00A162F0" w:rsidRPr="00D83800" w:rsidP="00A162F0" w14:paraId="43F90D61"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6709A02D"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579816BB" w14:textId="7752D5C8" w:rsidTr="00D83800">
        <w:tblPrEx>
          <w:tblW w:w="5000" w:type="pct"/>
          <w:tblLook w:val="04A0"/>
        </w:tblPrEx>
        <w:tc>
          <w:tcPr>
            <w:tcW w:w="279" w:type="pct"/>
          </w:tcPr>
          <w:p w:rsidR="00A162F0" w:rsidRPr="00D83800" w:rsidP="00A162F0" w14:paraId="761AA935"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3F0509F8" w14:textId="26B002B7">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me preocupaba enfermarme de influenza</w:t>
            </w:r>
          </w:p>
        </w:tc>
        <w:tc>
          <w:tcPr>
            <w:tcW w:w="291" w:type="pct"/>
          </w:tcPr>
          <w:p w:rsidR="00A162F0" w:rsidRPr="00D83800" w:rsidP="00A162F0" w14:paraId="72BC953F"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3FE04807"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05400A06" w14:textId="1A37FD73" w:rsidTr="00D83800">
        <w:tblPrEx>
          <w:tblW w:w="5000" w:type="pct"/>
          <w:tblLook w:val="04A0"/>
        </w:tblPrEx>
        <w:tc>
          <w:tcPr>
            <w:tcW w:w="279" w:type="pct"/>
          </w:tcPr>
          <w:p w:rsidR="00A162F0" w:rsidRPr="00D83800" w:rsidP="00A162F0" w14:paraId="4620DB37"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2912E2B9" w14:textId="3E6BEDC5">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creo que la vacuna contra la influenza funciona</w:t>
            </w:r>
          </w:p>
        </w:tc>
        <w:tc>
          <w:tcPr>
            <w:tcW w:w="291" w:type="pct"/>
          </w:tcPr>
          <w:p w:rsidR="00A162F0" w:rsidRPr="00D83800" w:rsidP="00A162F0" w14:paraId="431D81F2"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7102F480"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51E388C6" w14:textId="196AB688" w:rsidTr="00D83800">
        <w:tblPrEx>
          <w:tblW w:w="5000" w:type="pct"/>
          <w:tblLook w:val="04A0"/>
        </w:tblPrEx>
        <w:tc>
          <w:tcPr>
            <w:tcW w:w="279" w:type="pct"/>
          </w:tcPr>
          <w:p w:rsidR="00A162F0" w:rsidRPr="00D83800" w:rsidP="00A162F0" w14:paraId="45C647FD"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7762B237" w14:textId="46066E53">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rmalmente no me pongo la vacuna contra la influenza</w:t>
            </w:r>
          </w:p>
        </w:tc>
        <w:tc>
          <w:tcPr>
            <w:tcW w:w="291" w:type="pct"/>
          </w:tcPr>
          <w:p w:rsidR="00A162F0" w:rsidRPr="00D83800" w:rsidP="00A162F0" w14:paraId="0020EB01"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2DE945C4"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0B72873D" w14:textId="6926392E" w:rsidTr="00D83800">
        <w:tblPrEx>
          <w:tblW w:w="5000" w:type="pct"/>
          <w:tblLook w:val="04A0"/>
        </w:tblPrEx>
        <w:tc>
          <w:tcPr>
            <w:tcW w:w="279" w:type="pct"/>
          </w:tcPr>
          <w:p w:rsidR="00A162F0" w:rsidRPr="00D83800" w:rsidP="00A162F0" w14:paraId="13ABA758"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68F2E9BA" w14:textId="0271CE51">
            <w:pPr>
              <w:widowControl w:val="0"/>
              <w:tabs>
                <w:tab w:val="left" w:pos="-1440"/>
                <w:tab w:val="left" w:pos="-720"/>
                <w:tab w:val="left" w:pos="720"/>
                <w:tab w:val="left" w:leader="dot" w:pos="79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Otra opción</w:t>
            </w:r>
          </w:p>
        </w:tc>
        <w:tc>
          <w:tcPr>
            <w:tcW w:w="291" w:type="pct"/>
          </w:tcPr>
          <w:p w:rsidR="00A162F0" w:rsidRPr="00D83800" w:rsidP="00A162F0" w14:paraId="137980E0"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rPr>
            </w:pPr>
          </w:p>
        </w:tc>
        <w:tc>
          <w:tcPr>
            <w:tcW w:w="292" w:type="pct"/>
          </w:tcPr>
          <w:p w:rsidR="00A162F0" w:rsidRPr="00D83800" w:rsidP="00A162F0" w14:paraId="7A6C96C3"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rPr>
            </w:pPr>
          </w:p>
        </w:tc>
      </w:tr>
      <w:tr w14:paraId="76023CF3" w14:textId="32E0BD1D" w:rsidTr="00D83800">
        <w:tblPrEx>
          <w:tblW w:w="5000" w:type="pct"/>
          <w:tblLook w:val="04A0"/>
        </w:tblPrEx>
        <w:tc>
          <w:tcPr>
            <w:tcW w:w="279" w:type="pct"/>
          </w:tcPr>
          <w:p w:rsidR="00A162F0" w:rsidRPr="00D83800" w:rsidP="00A162F0" w14:paraId="58AD552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138" w:type="pct"/>
          </w:tcPr>
          <w:p w:rsidR="00A162F0" w:rsidRPr="00D83800" w:rsidP="00A162F0" w14:paraId="0E98843A" w14:textId="6ED2B6AC">
            <w:pPr>
              <w:widowControl w:val="0"/>
              <w:tabs>
                <w:tab w:val="left" w:pos="-1440"/>
                <w:tab w:val="left" w:pos="-720"/>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291" w:type="pct"/>
          </w:tcPr>
          <w:p w:rsidR="00A162F0" w:rsidRPr="00D83800" w:rsidP="00A162F0" w14:paraId="5A7D0C6A" w14:textId="77777777">
            <w:pPr>
              <w:pStyle w:val="ListParagraph"/>
              <w:widowControl w:val="0"/>
              <w:numPr>
                <w:ilvl w:val="0"/>
                <w:numId w:val="54"/>
              </w:numPr>
              <w:tabs>
                <w:tab w:val="left" w:pos="-1440"/>
                <w:tab w:val="left" w:pos="-720"/>
                <w:tab w:val="left" w:pos="720"/>
              </w:tabs>
              <w:spacing w:after="0" w:line="240" w:lineRule="auto"/>
              <w:ind w:left="360"/>
              <w:rPr>
                <w:rFonts w:ascii="Segoe UI" w:hAnsi="Segoe UI" w:cs="Segoe UI"/>
                <w:color w:val="000000"/>
                <w:sz w:val="20"/>
                <w:szCs w:val="20"/>
              </w:rPr>
            </w:pPr>
          </w:p>
        </w:tc>
        <w:tc>
          <w:tcPr>
            <w:tcW w:w="292" w:type="pct"/>
          </w:tcPr>
          <w:p w:rsidR="00A162F0" w:rsidRPr="00D83800" w:rsidP="00A162F0" w14:paraId="72C3C831" w14:textId="77777777">
            <w:pPr>
              <w:pStyle w:val="ListParagraph"/>
              <w:widowControl w:val="0"/>
              <w:numPr>
                <w:ilvl w:val="0"/>
                <w:numId w:val="54"/>
              </w:numPr>
              <w:tabs>
                <w:tab w:val="left" w:pos="-1440"/>
                <w:tab w:val="left" w:pos="-720"/>
                <w:tab w:val="left" w:pos="720"/>
              </w:tabs>
              <w:spacing w:after="0" w:line="240" w:lineRule="auto"/>
              <w:ind w:left="360"/>
              <w:rPr>
                <w:rFonts w:ascii="Segoe UI" w:hAnsi="Segoe UI" w:cs="Segoe UI"/>
                <w:color w:val="000000"/>
                <w:sz w:val="20"/>
                <w:szCs w:val="20"/>
              </w:rPr>
            </w:pPr>
          </w:p>
        </w:tc>
      </w:tr>
    </w:tbl>
    <w:p w:rsidR="00C70ECB" w:rsidRPr="00D83800" w:rsidP="0092135C" w14:paraId="3382DC07" w14:textId="1AECB4FB">
      <w:pPr>
        <w:widowControl w:val="0"/>
        <w:spacing w:after="0" w:line="240" w:lineRule="auto"/>
        <w:rPr>
          <w:rFonts w:ascii="Segoe UI" w:hAnsi="Segoe UI" w:cs="Segoe UI"/>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890"/>
      </w:tblGrid>
      <w:tr w14:paraId="59AE53C5" w14:textId="77777777"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rsidR="00A162F0" w:rsidRPr="00D83800" w:rsidP="00A162F0" w14:paraId="7EFCE458" w14:textId="162D8F7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Si usted no se puso la vacuna contra la influenza antes o durante su embarazo, pase a la pregunta #.</w:t>
            </w:r>
          </w:p>
        </w:tc>
      </w:tr>
      <w:tr w14:paraId="395FE5E4" w14:textId="77777777" w:rsidTr="000F168C">
        <w:tblPrEx>
          <w:tblW w:w="5000" w:type="pct"/>
          <w:tblLook w:val="04A0"/>
        </w:tblPrEx>
        <w:tc>
          <w:tcPr>
            <w:tcW w:w="417" w:type="pct"/>
            <w:tcBorders>
              <w:top w:val="single" w:sz="4" w:space="0" w:color="auto"/>
            </w:tcBorders>
            <w:shd w:val="clear" w:color="auto" w:fill="auto"/>
          </w:tcPr>
          <w:p w:rsidR="000F168C" w:rsidRPr="00D83800" w:rsidP="0092135C" w14:paraId="4262BB26" w14:textId="77777777">
            <w:pPr>
              <w:widowControl w:val="0"/>
              <w:tabs>
                <w:tab w:val="left" w:pos="720"/>
              </w:tabs>
              <w:spacing w:after="0" w:line="240" w:lineRule="auto"/>
              <w:rPr>
                <w:rFonts w:ascii="Segoe UI" w:hAnsi="Segoe UI" w:cs="Segoe UI"/>
                <w:b/>
                <w:sz w:val="20"/>
                <w:szCs w:val="20"/>
                <w:lang w:val="es-MX"/>
              </w:rPr>
            </w:pPr>
          </w:p>
        </w:tc>
        <w:tc>
          <w:tcPr>
            <w:tcW w:w="4583" w:type="pct"/>
            <w:tcBorders>
              <w:top w:val="single" w:sz="4" w:space="0" w:color="auto"/>
            </w:tcBorders>
            <w:shd w:val="clear" w:color="auto" w:fill="auto"/>
          </w:tcPr>
          <w:p w:rsidR="000F168C" w:rsidRPr="00D83800" w:rsidP="0092135C" w14:paraId="60B275D9" w14:textId="77777777">
            <w:pPr>
              <w:widowControl w:val="0"/>
              <w:tabs>
                <w:tab w:val="left" w:pos="720"/>
              </w:tabs>
              <w:spacing w:after="0" w:line="240" w:lineRule="auto"/>
              <w:rPr>
                <w:rFonts w:ascii="Segoe UI" w:hAnsi="Segoe UI" w:cs="Segoe UI"/>
                <w:b/>
                <w:sz w:val="20"/>
                <w:szCs w:val="20"/>
                <w:lang w:val="es-MX"/>
              </w:rPr>
            </w:pPr>
          </w:p>
        </w:tc>
      </w:tr>
      <w:tr w14:paraId="63A51B76" w14:textId="7AECD632" w:rsidTr="00396556">
        <w:tblPrEx>
          <w:tblW w:w="5000" w:type="pct"/>
          <w:tblLook w:val="04A0"/>
        </w:tblPrEx>
        <w:tc>
          <w:tcPr>
            <w:tcW w:w="417" w:type="pct"/>
            <w:shd w:val="clear" w:color="auto" w:fill="D9D9D9" w:themeFill="background1" w:themeFillShade="D9"/>
          </w:tcPr>
          <w:p w:rsidR="0004642D" w:rsidRPr="00D83800" w:rsidP="0092135C" w14:paraId="6CA42078" w14:textId="3CC03D99">
            <w:pPr>
              <w:widowControl w:val="0"/>
              <w:tabs>
                <w:tab w:val="left" w:pos="720"/>
              </w:tabs>
              <w:spacing w:after="0" w:line="240" w:lineRule="auto"/>
              <w:rPr>
                <w:rFonts w:ascii="Segoe UI" w:hAnsi="Segoe UI" w:cs="Segoe UI"/>
                <w:sz w:val="20"/>
                <w:szCs w:val="20"/>
              </w:rPr>
            </w:pPr>
            <w:r w:rsidRPr="00D83800">
              <w:rPr>
                <w:rFonts w:ascii="Segoe UI" w:hAnsi="Segoe UI" w:cs="Segoe UI"/>
                <w:b/>
                <w:sz w:val="20"/>
                <w:szCs w:val="20"/>
              </w:rPr>
              <w:t>L19.</w:t>
            </w:r>
          </w:p>
        </w:tc>
        <w:tc>
          <w:tcPr>
            <w:tcW w:w="4583" w:type="pct"/>
            <w:shd w:val="clear" w:color="auto" w:fill="D9D9D9" w:themeFill="background1" w:themeFillShade="D9"/>
          </w:tcPr>
          <w:p w:rsidR="0004642D" w:rsidRPr="00D83800" w:rsidP="0092135C" w14:paraId="39E5499A" w14:textId="732D363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Dónde se vacunó contra la influenza?</w:t>
            </w:r>
          </w:p>
        </w:tc>
      </w:tr>
      <w:tr w14:paraId="2E38D11B" w14:textId="77777777" w:rsidTr="00396556">
        <w:tblPrEx>
          <w:tblW w:w="5000" w:type="pct"/>
          <w:tblLook w:val="04A0"/>
        </w:tblPrEx>
        <w:tc>
          <w:tcPr>
            <w:tcW w:w="417" w:type="pct"/>
            <w:shd w:val="clear" w:color="auto" w:fill="D9D9D9" w:themeFill="background1" w:themeFillShade="D9"/>
          </w:tcPr>
          <w:p w:rsidR="0004642D" w:rsidRPr="00D83800" w:rsidP="0092135C" w14:paraId="31055C8D"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D83800" w:rsidP="0092135C" w14:paraId="011E0931" w14:textId="14BA6073">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D83800">
              <w:rPr>
                <w:rFonts w:ascii="Segoe UI" w:hAnsi="Segoe UI" w:cs="Segoe UI"/>
                <w:b/>
                <w:sz w:val="20"/>
                <w:szCs w:val="20"/>
                <w:bdr w:val="single" w:sz="4" w:space="0" w:color="auto"/>
                <w:shd w:val="clear" w:color="auto" w:fill="FFFFFF" w:themeFill="background1"/>
              </w:rPr>
              <w:t>Marque UNA respuesta</w:t>
            </w:r>
          </w:p>
        </w:tc>
      </w:tr>
      <w:tr w14:paraId="46B245A3" w14:textId="77777777" w:rsidTr="00396556">
        <w:tblPrEx>
          <w:tblW w:w="5000" w:type="pct"/>
          <w:tblLook w:val="04A0"/>
        </w:tblPrEx>
        <w:tc>
          <w:tcPr>
            <w:tcW w:w="417" w:type="pct"/>
          </w:tcPr>
          <w:p w:rsidR="00D83800" w:rsidRPr="00D83800" w:rsidP="00D83800" w14:paraId="1AC25E0E"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D83800" w:rsidRPr="00D83800" w:rsidP="0092135C" w14:paraId="2D9EF88F" w14:textId="77777777">
            <w:pPr>
              <w:widowControl w:val="0"/>
              <w:tabs>
                <w:tab w:val="left" w:pos="720"/>
              </w:tabs>
              <w:spacing w:after="0" w:line="240" w:lineRule="auto"/>
              <w:rPr>
                <w:rFonts w:ascii="Segoe UI" w:hAnsi="Segoe UI" w:cs="Segoe UI"/>
                <w:color w:val="000000"/>
                <w:sz w:val="20"/>
                <w:szCs w:val="20"/>
                <w:lang w:val="es-MX"/>
              </w:rPr>
            </w:pPr>
          </w:p>
        </w:tc>
      </w:tr>
      <w:tr w14:paraId="55A7D26C" w14:textId="7F0F5BCE" w:rsidTr="00396556">
        <w:tblPrEx>
          <w:tblW w:w="5000" w:type="pct"/>
          <w:tblLook w:val="04A0"/>
        </w:tblPrEx>
        <w:tc>
          <w:tcPr>
            <w:tcW w:w="417" w:type="pct"/>
          </w:tcPr>
          <w:p w:rsidR="00A162F0" w:rsidRPr="00D83800" w:rsidP="00A162F0" w14:paraId="7D2317C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349AFFD0" w14:textId="5B1D05B5">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consultorio de mi ginecólogo obstetra</w:t>
            </w:r>
          </w:p>
        </w:tc>
      </w:tr>
      <w:tr w14:paraId="451DAC0E" w14:textId="25022902" w:rsidTr="00396556">
        <w:tblPrEx>
          <w:tblW w:w="5000" w:type="pct"/>
          <w:tblLook w:val="04A0"/>
        </w:tblPrEx>
        <w:tc>
          <w:tcPr>
            <w:tcW w:w="417" w:type="pct"/>
          </w:tcPr>
          <w:p w:rsidR="00A162F0" w:rsidRPr="00D83800" w:rsidP="00A162F0" w14:paraId="2240502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467B3E7F" w14:textId="1D128D1D">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consultorio de mi médico de familia o en otro consultorio médico</w:t>
            </w:r>
          </w:p>
        </w:tc>
      </w:tr>
      <w:tr w14:paraId="1240A03F" w14:textId="3A87636C" w:rsidTr="00396556">
        <w:tblPrEx>
          <w:tblW w:w="5000" w:type="pct"/>
          <w:tblLook w:val="04A0"/>
        </w:tblPrEx>
        <w:tc>
          <w:tcPr>
            <w:tcW w:w="417" w:type="pct"/>
          </w:tcPr>
          <w:p w:rsidR="00A162F0" w:rsidRPr="00D83800" w:rsidP="00A162F0" w14:paraId="1E5E7B1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13395D62" w14:textId="3076D859">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 centro médico del departamento de salud o comunitario</w:t>
            </w:r>
          </w:p>
        </w:tc>
      </w:tr>
      <w:tr w14:paraId="370B0942" w14:textId="7708323C" w:rsidTr="00396556">
        <w:tblPrEx>
          <w:tblW w:w="5000" w:type="pct"/>
          <w:tblLook w:val="04A0"/>
        </w:tblPrEx>
        <w:tc>
          <w:tcPr>
            <w:tcW w:w="417" w:type="pct"/>
          </w:tcPr>
          <w:p w:rsidR="00A162F0" w:rsidRPr="00D83800" w:rsidP="00A162F0" w14:paraId="54504F1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6A4241C2" w14:textId="4A4D6858">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Un hospital</w:t>
            </w:r>
          </w:p>
        </w:tc>
      </w:tr>
      <w:tr w14:paraId="6334EAB9" w14:textId="1B51AE4E" w:rsidTr="00396556">
        <w:tblPrEx>
          <w:tblW w:w="5000" w:type="pct"/>
          <w:tblLook w:val="04A0"/>
        </w:tblPrEx>
        <w:tc>
          <w:tcPr>
            <w:tcW w:w="417" w:type="pct"/>
          </w:tcPr>
          <w:p w:rsidR="00A162F0" w:rsidRPr="00D83800" w:rsidP="00A162F0" w14:paraId="3D6F066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162F0" w:rsidRPr="00D83800" w:rsidP="00A162F0" w14:paraId="7DEB1D34" w14:textId="66FB730F">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a farmacia o supermercado con farmacia</w:t>
            </w:r>
          </w:p>
        </w:tc>
      </w:tr>
      <w:tr w14:paraId="516D9801" w14:textId="6A3BE5AF" w:rsidTr="00396556">
        <w:tblPrEx>
          <w:tblW w:w="5000" w:type="pct"/>
          <w:tblLook w:val="04A0"/>
        </w:tblPrEx>
        <w:tc>
          <w:tcPr>
            <w:tcW w:w="417" w:type="pct"/>
          </w:tcPr>
          <w:p w:rsidR="00A162F0" w:rsidRPr="00D83800" w:rsidP="00A162F0" w14:paraId="001D9B6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643EC77D" w14:textId="79C0C700">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Mi trabajo o escuela</w:t>
            </w:r>
          </w:p>
        </w:tc>
      </w:tr>
      <w:tr w14:paraId="4ED4E8CD" w14:textId="5A70A90B" w:rsidTr="00396556">
        <w:tblPrEx>
          <w:tblW w:w="5000" w:type="pct"/>
          <w:tblLook w:val="04A0"/>
        </w:tblPrEx>
        <w:tc>
          <w:tcPr>
            <w:tcW w:w="417" w:type="pct"/>
          </w:tcPr>
          <w:p w:rsidR="00A162F0" w:rsidRPr="00D83800" w:rsidP="00A162F0" w14:paraId="19A59A3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162F0" w:rsidRPr="00D83800" w:rsidP="00A162F0" w14:paraId="2A52669A" w14:textId="3F5A2F8E">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Otro lugar</w:t>
            </w:r>
          </w:p>
        </w:tc>
      </w:tr>
      <w:tr w14:paraId="7693EED2" w14:textId="7D934508" w:rsidTr="00396556">
        <w:tblPrEx>
          <w:tblW w:w="5000" w:type="pct"/>
          <w:tblLook w:val="04A0"/>
        </w:tblPrEx>
        <w:tc>
          <w:tcPr>
            <w:tcW w:w="417" w:type="pct"/>
          </w:tcPr>
          <w:p w:rsidR="0004642D" w:rsidRPr="00D83800" w:rsidP="0092135C" w14:paraId="20A8B01D"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D83800" w:rsidP="0092135C" w14:paraId="21C01BE4" w14:textId="15481E85">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F3F3C" w:rsidRPr="00CE1137" w:rsidP="0092135C" w14:paraId="41604E92" w14:textId="6B70E8F0">
      <w:pPr>
        <w:widowControl w:val="0"/>
        <w:spacing w:after="0" w:line="240" w:lineRule="auto"/>
        <w:rPr>
          <w:rFonts w:ascii="Segoe UI" w:eastAsia="Calibri" w:hAnsi="Segoe UI" w:cs="Segoe UI"/>
          <w:b/>
          <w:bCs/>
          <w:color w:val="4F81BD"/>
        </w:rPr>
      </w:pPr>
    </w:p>
    <w:p w:rsidR="00FC2B72" w:rsidRPr="0011179A" w:rsidP="0092135C" w14:paraId="4C1BE4EB" w14:textId="4CD924A9">
      <w:pPr>
        <w:pStyle w:val="Heading2"/>
        <w:keepNext w:val="0"/>
        <w:keepLines w:val="0"/>
        <w:widowControl w:val="0"/>
        <w:spacing w:before="0" w:line="240" w:lineRule="auto"/>
        <w:rPr>
          <w:rFonts w:ascii="Segoe UI" w:eastAsia="Calibri" w:hAnsi="Segoe UI" w:cs="Segoe UI"/>
          <w:sz w:val="30"/>
          <w:szCs w:val="30"/>
        </w:rPr>
      </w:pPr>
      <w:bookmarkStart w:id="18" w:name="_Toc108768980"/>
      <w:r w:rsidRPr="0011179A">
        <w:rPr>
          <w:rFonts w:ascii="Segoe UI" w:eastAsia="Calibri" w:hAnsi="Segoe UI" w:cs="Segoe UI"/>
          <w:sz w:val="30"/>
          <w:szCs w:val="30"/>
        </w:rPr>
        <w:t>Child Vaccinations</w:t>
      </w:r>
      <w:bookmarkEnd w:id="18"/>
      <w:r w:rsidRPr="0011179A">
        <w:rPr>
          <w:rFonts w:ascii="Segoe UI" w:eastAsia="Calibri" w:hAnsi="Segoe UI" w:cs="Segoe UI"/>
          <w:sz w:val="30"/>
          <w:szCs w:val="30"/>
        </w:rPr>
        <w:t xml:space="preserve"> </w:t>
      </w:r>
    </w:p>
    <w:p w:rsidR="00A50909" w:rsidRPr="00CE1137" w:rsidP="0092135C" w14:paraId="1DEF6DC9" w14:textId="5C196BAB">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C7B55E5" w14:textId="1D6A58EC"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16"/>
        </w:trPr>
        <w:tc>
          <w:tcPr>
            <w:tcW w:w="417" w:type="pct"/>
            <w:shd w:val="clear" w:color="auto" w:fill="D9D9D9" w:themeFill="background1" w:themeFillShade="D9"/>
          </w:tcPr>
          <w:p w:rsidR="0004642D" w:rsidRPr="00D83800" w:rsidP="0092135C" w14:paraId="7C33D9A0" w14:textId="23A504C2">
            <w:pPr>
              <w:widowControl w:val="0"/>
              <w:spacing w:after="0" w:line="240" w:lineRule="auto"/>
              <w:rPr>
                <w:rFonts w:ascii="Segoe UI" w:hAnsi="Segoe UI" w:cs="Segoe UI"/>
                <w:b/>
                <w:sz w:val="20"/>
                <w:szCs w:val="20"/>
              </w:rPr>
            </w:pPr>
            <w:r w:rsidRPr="00D83800">
              <w:rPr>
                <w:rFonts w:ascii="Segoe UI" w:hAnsi="Segoe UI" w:cs="Segoe UI"/>
                <w:b/>
                <w:sz w:val="20"/>
                <w:szCs w:val="20"/>
              </w:rPr>
              <w:t>L33.</w:t>
            </w:r>
          </w:p>
        </w:tc>
        <w:tc>
          <w:tcPr>
            <w:tcW w:w="4583" w:type="pct"/>
            <w:shd w:val="clear" w:color="auto" w:fill="D9D9D9" w:themeFill="background1" w:themeFillShade="D9"/>
          </w:tcPr>
          <w:p w:rsidR="0004642D" w:rsidRPr="00D83800" w:rsidP="0092135C" w14:paraId="20F1BB7A" w14:textId="0FEB5E0E">
            <w:pPr>
              <w:widowControl w:val="0"/>
              <w:spacing w:after="0" w:line="240" w:lineRule="auto"/>
              <w:rPr>
                <w:rFonts w:ascii="Segoe UI" w:hAnsi="Segoe UI" w:cs="Segoe UI"/>
                <w:b/>
                <w:sz w:val="20"/>
                <w:szCs w:val="20"/>
                <w:lang w:val="es-MX"/>
              </w:rPr>
            </w:pPr>
            <w:r w:rsidRPr="00D83800">
              <w:rPr>
                <w:rFonts w:ascii="Segoe UI" w:hAnsi="Segoe UI" w:cs="Segoe UI"/>
                <w:b/>
                <w:sz w:val="20"/>
                <w:szCs w:val="20"/>
                <w:lang w:val="es-MX"/>
              </w:rPr>
              <w:t>¿Cuáles son sus planes para vacunar a su nuevo bebé?</w:t>
            </w:r>
          </w:p>
        </w:tc>
      </w:tr>
      <w:tr w14:paraId="0C84011E" w14:textId="77777777" w:rsidTr="00396556">
        <w:tblPrEx>
          <w:tblW w:w="5000" w:type="pct"/>
          <w:tblLook w:val="04A0"/>
        </w:tblPrEx>
        <w:tc>
          <w:tcPr>
            <w:tcW w:w="417" w:type="pct"/>
            <w:shd w:val="clear" w:color="auto" w:fill="D9D9D9" w:themeFill="background1" w:themeFillShade="D9"/>
          </w:tcPr>
          <w:p w:rsidR="0004642D" w:rsidRPr="00D83800" w:rsidP="0092135C" w14:paraId="501DE9D3"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D83800" w:rsidP="0092135C" w14:paraId="091D24A5" w14:textId="7244E055">
            <w:pPr>
              <w:widowControl w:val="0"/>
              <w:spacing w:after="0" w:line="240" w:lineRule="auto"/>
              <w:rPr>
                <w:rFonts w:ascii="Segoe UI" w:hAnsi="Segoe UI" w:cs="Segoe UI"/>
                <w:sz w:val="20"/>
                <w:szCs w:val="20"/>
              </w:rPr>
            </w:pPr>
            <w:r w:rsidRPr="00D83800">
              <w:rPr>
                <w:rFonts w:ascii="Segoe UI" w:hAnsi="Segoe UI" w:cs="Segoe UI"/>
                <w:b/>
                <w:sz w:val="20"/>
                <w:szCs w:val="20"/>
                <w:bdr w:val="single" w:sz="4" w:space="0" w:color="auto"/>
                <w:shd w:val="clear" w:color="auto" w:fill="FFFFFF" w:themeFill="background1"/>
              </w:rPr>
              <w:t>Marque UNA respuesta</w:t>
            </w:r>
          </w:p>
        </w:tc>
      </w:tr>
      <w:tr w14:paraId="00B9C4D2" w14:textId="77777777" w:rsidTr="00396556">
        <w:tblPrEx>
          <w:tblW w:w="5000" w:type="pct"/>
          <w:tblLook w:val="04A0"/>
        </w:tblPrEx>
        <w:tc>
          <w:tcPr>
            <w:tcW w:w="417" w:type="pct"/>
          </w:tcPr>
          <w:p w:rsidR="00D83800" w:rsidRPr="00D83800" w:rsidP="00D83800" w14:paraId="7EF393C7" w14:textId="77777777">
            <w:pPr>
              <w:pStyle w:val="ListParagraph"/>
              <w:widowControl w:val="0"/>
              <w:spacing w:after="0" w:line="240" w:lineRule="auto"/>
              <w:rPr>
                <w:rFonts w:ascii="Segoe UI" w:hAnsi="Segoe UI" w:cs="Segoe UI"/>
                <w:sz w:val="20"/>
                <w:szCs w:val="20"/>
                <w:lang w:val="es-MX"/>
              </w:rPr>
            </w:pPr>
          </w:p>
        </w:tc>
        <w:tc>
          <w:tcPr>
            <w:tcW w:w="4583" w:type="pct"/>
          </w:tcPr>
          <w:p w:rsidR="00D83800" w:rsidRPr="00D83800" w:rsidP="0092135C" w14:paraId="61792CD5" w14:textId="77777777">
            <w:pPr>
              <w:widowControl w:val="0"/>
              <w:spacing w:after="0" w:line="240" w:lineRule="auto"/>
              <w:rPr>
                <w:rFonts w:ascii="Segoe UI" w:hAnsi="Segoe UI" w:cs="Segoe UI"/>
                <w:sz w:val="20"/>
                <w:szCs w:val="20"/>
                <w:lang w:val="es-MX"/>
              </w:rPr>
            </w:pPr>
          </w:p>
        </w:tc>
      </w:tr>
      <w:tr w14:paraId="02F8202F" w14:textId="5D21F058" w:rsidTr="00396556">
        <w:tblPrEx>
          <w:tblW w:w="5000" w:type="pct"/>
          <w:tblLook w:val="04A0"/>
        </w:tblPrEx>
        <w:tc>
          <w:tcPr>
            <w:tcW w:w="417" w:type="pct"/>
          </w:tcPr>
          <w:p w:rsidR="00A162F0" w:rsidRPr="00D83800" w:rsidP="00A162F0" w14:paraId="548B770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390A414A" w14:textId="6B9B631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recibirá las vacunas según su médico las recomiende</w:t>
            </w:r>
          </w:p>
        </w:tc>
      </w:tr>
      <w:tr w14:paraId="4429B671" w14:textId="2DA43381" w:rsidTr="00396556">
        <w:tblPrEx>
          <w:tblW w:w="5000" w:type="pct"/>
          <w:tblLook w:val="04A0"/>
        </w:tblPrEx>
        <w:tc>
          <w:tcPr>
            <w:tcW w:w="417" w:type="pct"/>
          </w:tcPr>
          <w:p w:rsidR="00A162F0" w:rsidRPr="00D83800" w:rsidP="00A162F0" w14:paraId="6E3479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3700B3FA" w14:textId="539D8F9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recibirá todas las vacunas, pero en tiempos diferentes a los que recomienda su médico</w:t>
            </w:r>
          </w:p>
        </w:tc>
      </w:tr>
      <w:tr w14:paraId="78334C7D" w14:textId="346D328D" w:rsidTr="00396556">
        <w:tblPrEx>
          <w:tblW w:w="5000" w:type="pct"/>
          <w:tblLook w:val="04A0"/>
        </w:tblPrEx>
        <w:tc>
          <w:tcPr>
            <w:tcW w:w="417" w:type="pct"/>
          </w:tcPr>
          <w:p w:rsidR="00A162F0" w:rsidRPr="00D83800" w:rsidP="00A162F0" w14:paraId="004801E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14881220" w14:textId="5D5C545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solo recibirá algunas de las vacunas recomendadas</w:t>
            </w:r>
          </w:p>
        </w:tc>
      </w:tr>
      <w:tr w14:paraId="1DFB3D5B" w14:textId="6E72939F" w:rsidTr="00396556">
        <w:tblPrEx>
          <w:tblW w:w="5000" w:type="pct"/>
          <w:tblLook w:val="04A0"/>
        </w:tblPrEx>
        <w:tc>
          <w:tcPr>
            <w:tcW w:w="417" w:type="pct"/>
          </w:tcPr>
          <w:p w:rsidR="00A162F0" w:rsidRPr="00D83800" w:rsidP="00A162F0" w14:paraId="2E1FEDE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25D906E6" w14:textId="53452E4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no será vacunado</w:t>
            </w:r>
          </w:p>
        </w:tc>
      </w:tr>
    </w:tbl>
    <w:p w:rsidR="00871341" w:rsidRPr="00481353" w14:paraId="0ED1B3B4" w14:textId="13B7D417">
      <w:pPr>
        <w:rPr>
          <w:lang w:val="es-MX"/>
        </w:rPr>
      </w:pPr>
    </w:p>
    <w:p w:rsidR="00744BF1" w:rsidRPr="0011179A" w:rsidP="0092135C" w14:paraId="6DE90A5D" w14:textId="7960F29A">
      <w:pPr>
        <w:pStyle w:val="Heading1"/>
        <w:keepNext w:val="0"/>
        <w:keepLines w:val="0"/>
        <w:widowControl w:val="0"/>
        <w:spacing w:before="0" w:line="240" w:lineRule="auto"/>
        <w:rPr>
          <w:rFonts w:ascii="Segoe UI" w:hAnsi="Segoe UI" w:cs="Segoe UI"/>
          <w:sz w:val="30"/>
          <w:szCs w:val="30"/>
        </w:rPr>
      </w:pPr>
      <w:bookmarkStart w:id="19" w:name="_Toc108768981"/>
      <w:r w:rsidRPr="0011179A">
        <w:rPr>
          <w:rFonts w:ascii="Segoe UI" w:hAnsi="Segoe UI" w:cs="Segoe UI"/>
          <w:sz w:val="30"/>
          <w:szCs w:val="30"/>
        </w:rPr>
        <w:t>Mental Health</w:t>
      </w:r>
      <w:bookmarkEnd w:id="19"/>
      <w:r w:rsidRPr="0011179A">
        <w:rPr>
          <w:rFonts w:ascii="Segoe UI" w:hAnsi="Segoe UI" w:cs="Segoe UI"/>
          <w:sz w:val="30"/>
          <w:szCs w:val="30"/>
        </w:rPr>
        <w:t xml:space="preserve"> </w:t>
      </w:r>
    </w:p>
    <w:p w:rsidR="002D75D0" w:rsidRPr="00CE1137" w:rsidP="0092135C" w14:paraId="1C220F2C" w14:textId="28DF55D6">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96DD327" w14:textId="18BE466F"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65"/>
        </w:trPr>
        <w:tc>
          <w:tcPr>
            <w:tcW w:w="425" w:type="pct"/>
            <w:shd w:val="clear" w:color="auto" w:fill="D9D9D9" w:themeFill="background1" w:themeFillShade="D9"/>
          </w:tcPr>
          <w:p w:rsidR="0004642D" w:rsidRPr="00D83800" w:rsidP="0092135C" w14:paraId="1FF0C9BC" w14:textId="180BDC69">
            <w:pPr>
              <w:pStyle w:val="paragraph"/>
              <w:widowControl w:val="0"/>
              <w:spacing w:before="0" w:beforeAutospacing="0" w:after="0" w:afterAutospacing="0"/>
              <w:textAlignment w:val="baseline"/>
              <w:rPr>
                <w:rStyle w:val="normaltextrun"/>
                <w:rFonts w:ascii="Segoe UI" w:hAnsi="Segoe UI" w:cs="Segoe UI"/>
                <w:b/>
                <w:sz w:val="20"/>
                <w:szCs w:val="20"/>
              </w:rPr>
            </w:pPr>
            <w:r w:rsidRPr="00D83800">
              <w:rPr>
                <w:rStyle w:val="normaltextrun"/>
                <w:rFonts w:ascii="Segoe UI" w:hAnsi="Segoe UI" w:cs="Segoe UI"/>
                <w:b/>
                <w:sz w:val="20"/>
                <w:szCs w:val="20"/>
              </w:rPr>
              <w:t xml:space="preserve">M22. </w:t>
            </w:r>
          </w:p>
        </w:tc>
        <w:tc>
          <w:tcPr>
            <w:tcW w:w="4575" w:type="pct"/>
            <w:shd w:val="clear" w:color="auto" w:fill="D9D9D9" w:themeFill="background1" w:themeFillShade="D9"/>
          </w:tcPr>
          <w:p w:rsidR="0004642D" w:rsidRPr="00D83800" w:rsidP="0092135C" w14:paraId="3C750FCB" w14:textId="4E6E6F4C">
            <w:pPr>
              <w:pStyle w:val="paragraph"/>
              <w:widowControl w:val="0"/>
              <w:spacing w:before="0" w:beforeAutospacing="0" w:after="0" w:afterAutospacing="0"/>
              <w:textAlignment w:val="baseline"/>
              <w:rPr>
                <w:rStyle w:val="normaltextrun"/>
                <w:rFonts w:ascii="Segoe UI" w:hAnsi="Segoe UI" w:cs="Segoe UI"/>
                <w:b/>
                <w:sz w:val="20"/>
                <w:szCs w:val="20"/>
                <w:lang w:val="es-MX"/>
              </w:rPr>
            </w:pPr>
            <w:r w:rsidRPr="00347FC9">
              <w:rPr>
                <w:rStyle w:val="normaltextrun"/>
                <w:rFonts w:ascii="Segoe UI" w:hAnsi="Segoe UI" w:cs="Segoe UI"/>
                <w:b/>
                <w:i/>
                <w:sz w:val="20"/>
                <w:szCs w:val="20"/>
                <w:lang w:val="es-MX"/>
              </w:rPr>
              <w:t>Desde que nació su nuevo bebé</w:t>
            </w:r>
            <w:r w:rsidRPr="00347FC9">
              <w:rPr>
                <w:rStyle w:val="normaltextrun"/>
                <w:rFonts w:ascii="Segoe UI" w:hAnsi="Segoe UI" w:cs="Segoe UI"/>
                <w:b/>
                <w:sz w:val="20"/>
                <w:szCs w:val="20"/>
                <w:lang w:val="es-MX"/>
              </w:rPr>
              <w:t>, ¿ha sentido que ha necesitado servicios de salud mental como consejería, medicamentos o grupos de apoyo para ayudarle con sus sentimientos de ansiedad, depresión,</w:t>
            </w:r>
            <w:r w:rsidRPr="00A162F0">
              <w:rPr>
                <w:rStyle w:val="normaltextrun"/>
                <w:rFonts w:ascii="Segoe UI" w:hAnsi="Segoe UI" w:cs="Segoe UI"/>
                <w:b/>
                <w:sz w:val="20"/>
                <w:szCs w:val="20"/>
                <w:lang w:val="es-MX"/>
              </w:rPr>
              <w:t xml:space="preserve"> p</w:t>
            </w:r>
            <w:r w:rsidRPr="00A162F0">
              <w:rPr>
                <w:rStyle w:val="normaltextrun"/>
                <w:rFonts w:ascii="Segoe UI" w:hAnsi="Segoe UI" w:cs="Segoe UI"/>
                <w:b/>
                <w:sz w:val="20"/>
                <w:szCs w:val="20"/>
                <w:lang w:val="es-ES"/>
              </w:rPr>
              <w:t>ena</w:t>
            </w:r>
            <w:r w:rsidRPr="00347FC9">
              <w:rPr>
                <w:rStyle w:val="normaltextrun"/>
                <w:rFonts w:ascii="Segoe UI" w:hAnsi="Segoe UI" w:cs="Segoe UI"/>
                <w:b/>
                <w:sz w:val="20"/>
                <w:szCs w:val="20"/>
                <w:lang w:val="es-MX"/>
              </w:rPr>
              <w:t xml:space="preserve"> u otros problemas?</w:t>
            </w:r>
          </w:p>
        </w:tc>
      </w:tr>
      <w:tr w14:paraId="2060518F" w14:textId="77777777" w:rsidTr="00396556">
        <w:tblPrEx>
          <w:tblW w:w="5000" w:type="pct"/>
          <w:tblLook w:val="04A0"/>
        </w:tblPrEx>
        <w:tc>
          <w:tcPr>
            <w:tcW w:w="425" w:type="pct"/>
          </w:tcPr>
          <w:p w:rsidR="0004642D" w:rsidRPr="00D83800" w:rsidP="0092135C" w14:paraId="524ABB49"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1CE0B1D1"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65B5E046" w14:textId="456473E7" w:rsidTr="00396556">
        <w:tblPrEx>
          <w:tblW w:w="5000" w:type="pct"/>
          <w:tblLook w:val="04A0"/>
        </w:tblPrEx>
        <w:tc>
          <w:tcPr>
            <w:tcW w:w="425" w:type="pct"/>
          </w:tcPr>
          <w:p w:rsidR="0004642D" w:rsidRPr="00481353" w:rsidP="00A239F0" w14:paraId="35BDA5E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0C685396" w14:textId="750EB753">
            <w:pPr>
              <w:pStyle w:val="paragraph"/>
              <w:widowControl w:val="0"/>
              <w:spacing w:before="0" w:beforeAutospacing="0" w:after="0" w:afterAutospacing="0"/>
              <w:textAlignment w:val="baseline"/>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093FF47B" w14:textId="0A434309" w:rsidTr="00396556">
        <w:tblPrEx>
          <w:tblW w:w="5000" w:type="pct"/>
          <w:tblLook w:val="04A0"/>
        </w:tblPrEx>
        <w:tc>
          <w:tcPr>
            <w:tcW w:w="425" w:type="pct"/>
          </w:tcPr>
          <w:p w:rsidR="0004642D" w:rsidRPr="00D83800" w:rsidP="00A239F0" w14:paraId="0D69BFE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06B777DC" w14:textId="170865C4">
            <w:pPr>
              <w:pStyle w:val="paragraph"/>
              <w:widowControl w:val="0"/>
              <w:spacing w:before="0" w:beforeAutospacing="0" w:after="0" w:afterAutospacing="0"/>
              <w:textAlignment w:val="baseline"/>
              <w:rPr>
                <w:rFonts w:ascii="Segoe UI" w:hAnsi="Segoe UI" w:cs="Segoe UI"/>
                <w:sz w:val="20"/>
                <w:szCs w:val="20"/>
              </w:rPr>
            </w:pPr>
            <w:r w:rsidRPr="00D83800">
              <w:rPr>
                <w:rFonts w:ascii="Segoe UI" w:hAnsi="Segoe UI" w:cs="Segoe UI"/>
                <w:sz w:val="20"/>
                <w:szCs w:val="20"/>
              </w:rPr>
              <w:t>Sí</w:t>
            </w:r>
          </w:p>
        </w:tc>
      </w:tr>
    </w:tbl>
    <w:p w:rsidR="00E8797F" w:rsidRPr="00D83800" w14:paraId="57FD2076"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7460DDB" w14:textId="55611F5F" w:rsidTr="00147A2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25" w:type="pct"/>
            <w:shd w:val="clear" w:color="auto" w:fill="D9D9D9" w:themeFill="background1" w:themeFillShade="D9"/>
          </w:tcPr>
          <w:p w:rsidR="0004642D" w:rsidRPr="00D83800" w:rsidP="0092135C" w14:paraId="56C2B9A5" w14:textId="190BBDAC">
            <w:pPr>
              <w:pStyle w:val="paragraph"/>
              <w:widowControl w:val="0"/>
              <w:spacing w:before="0" w:beforeAutospacing="0" w:after="0" w:afterAutospacing="0"/>
              <w:textAlignment w:val="baseline"/>
              <w:rPr>
                <w:rStyle w:val="normaltextrun"/>
                <w:rFonts w:ascii="Segoe UI" w:hAnsi="Segoe UI" w:cs="Segoe UI"/>
                <w:b/>
                <w:sz w:val="20"/>
                <w:szCs w:val="20"/>
              </w:rPr>
            </w:pPr>
            <w:r w:rsidRPr="00D83800">
              <w:rPr>
                <w:rStyle w:val="normaltextrun"/>
                <w:rFonts w:ascii="Segoe UI" w:hAnsi="Segoe UI" w:cs="Segoe UI"/>
                <w:b/>
                <w:sz w:val="20"/>
                <w:szCs w:val="20"/>
              </w:rPr>
              <w:t>M23.</w:t>
            </w:r>
          </w:p>
        </w:tc>
        <w:tc>
          <w:tcPr>
            <w:tcW w:w="4575" w:type="pct"/>
            <w:shd w:val="clear" w:color="auto" w:fill="D9D9D9" w:themeFill="background1" w:themeFillShade="D9"/>
          </w:tcPr>
          <w:p w:rsidR="0004642D" w:rsidRPr="00D83800" w:rsidP="0092135C" w14:paraId="1584219C" w14:textId="275DB032">
            <w:pPr>
              <w:pStyle w:val="paragraph"/>
              <w:widowControl w:val="0"/>
              <w:spacing w:before="0" w:beforeAutospacing="0" w:after="0" w:afterAutospacing="0"/>
              <w:textAlignment w:val="baseline"/>
              <w:rPr>
                <w:rStyle w:val="normaltextrun"/>
                <w:rFonts w:ascii="Segoe UI" w:hAnsi="Segoe UI" w:cs="Segoe UI"/>
                <w:b/>
                <w:sz w:val="20"/>
                <w:szCs w:val="20"/>
                <w:lang w:val="es-MX"/>
              </w:rPr>
            </w:pPr>
            <w:r w:rsidRPr="00D83800">
              <w:rPr>
                <w:rStyle w:val="normaltextrun"/>
                <w:rFonts w:ascii="Segoe UI" w:hAnsi="Segoe UI" w:cs="Segoe UI"/>
                <w:b/>
                <w:sz w:val="20"/>
                <w:szCs w:val="20"/>
                <w:lang w:val="es-MX"/>
              </w:rPr>
              <w:t>¿Ha podido obtener los servicios de salud mental que necesitaba?</w:t>
            </w:r>
          </w:p>
        </w:tc>
      </w:tr>
      <w:tr w14:paraId="623B7658" w14:textId="77777777" w:rsidTr="00396556">
        <w:tblPrEx>
          <w:tblW w:w="5000" w:type="pct"/>
          <w:tblLook w:val="04A0"/>
        </w:tblPrEx>
        <w:tc>
          <w:tcPr>
            <w:tcW w:w="425" w:type="pct"/>
          </w:tcPr>
          <w:p w:rsidR="0004642D" w:rsidRPr="00D83800" w:rsidP="0092135C" w14:paraId="2712C243"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7CF2CFD2"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7C13B17E" w14:textId="12700555" w:rsidTr="00396556">
        <w:tblPrEx>
          <w:tblW w:w="5000" w:type="pct"/>
          <w:tblLook w:val="04A0"/>
        </w:tblPrEx>
        <w:tc>
          <w:tcPr>
            <w:tcW w:w="425" w:type="pct"/>
          </w:tcPr>
          <w:p w:rsidR="0004642D" w:rsidRPr="00481353" w:rsidP="00A239F0" w14:paraId="4CDCD3AB"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1B28DD25" w14:textId="53E6B639">
            <w:pPr>
              <w:pStyle w:val="paragraph"/>
              <w:widowControl w:val="0"/>
              <w:spacing w:before="0" w:beforeAutospacing="0" w:after="0" w:afterAutospacing="0"/>
              <w:textAlignment w:val="baseline"/>
              <w:rPr>
                <w:rFonts w:ascii="Segoe UI" w:hAnsi="Segoe UI" w:cs="Segoe UI"/>
                <w:sz w:val="20"/>
                <w:szCs w:val="20"/>
              </w:rPr>
            </w:pPr>
            <w:r w:rsidRPr="00D83800">
              <w:rPr>
                <w:rFonts w:ascii="Segoe UI" w:hAnsi="Segoe UI" w:cs="Segoe UI"/>
                <w:sz w:val="20"/>
                <w:szCs w:val="20"/>
              </w:rPr>
              <w:t>No</w:t>
            </w:r>
          </w:p>
        </w:tc>
      </w:tr>
      <w:tr w14:paraId="4F08F543" w14:textId="3761CA94" w:rsidTr="00396556">
        <w:tblPrEx>
          <w:tblW w:w="5000" w:type="pct"/>
          <w:tblLook w:val="04A0"/>
        </w:tblPrEx>
        <w:tc>
          <w:tcPr>
            <w:tcW w:w="425" w:type="pct"/>
          </w:tcPr>
          <w:p w:rsidR="0004642D" w:rsidRPr="00D83800" w:rsidP="00A239F0" w14:paraId="1A8D301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75" w:type="pct"/>
          </w:tcPr>
          <w:p w:rsidR="0004642D" w:rsidRPr="00D83800" w:rsidP="0092135C" w14:paraId="2467111C" w14:textId="44FBC598">
            <w:pPr>
              <w:pStyle w:val="paragraph"/>
              <w:widowControl w:val="0"/>
              <w:spacing w:before="0" w:beforeAutospacing="0" w:after="0" w:afterAutospacing="0"/>
              <w:textAlignment w:val="baseline"/>
              <w:rPr>
                <w:rFonts w:ascii="Segoe UI" w:hAnsi="Segoe UI" w:cs="Segoe UI"/>
                <w:sz w:val="20"/>
                <w:szCs w:val="20"/>
                <w:lang w:val="es-MX"/>
              </w:rPr>
            </w:pPr>
            <w:r w:rsidRPr="00D83800">
              <w:rPr>
                <w:rFonts w:ascii="Segoe UI" w:hAnsi="Segoe UI" w:cs="Segoe UI"/>
                <w:sz w:val="20"/>
                <w:szCs w:val="20"/>
                <w:lang w:val="es-MX"/>
              </w:rPr>
              <w:t xml:space="preserve">Sí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bl>
    <w:p w:rsidR="00E8797F" w:rsidRPr="00481353" w14:paraId="5ED4DC80" w14:textId="77777777">
      <w:pPr>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E317CC2" w14:textId="334D945A" w:rsidTr="00147A2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6"/>
        </w:trPr>
        <w:tc>
          <w:tcPr>
            <w:tcW w:w="425" w:type="pct"/>
            <w:shd w:val="clear" w:color="auto" w:fill="D9D9D9" w:themeFill="background1" w:themeFillShade="D9"/>
          </w:tcPr>
          <w:p w:rsidR="0004642D" w:rsidRPr="00D83800" w:rsidP="0092135C" w14:paraId="1DAFC4D0" w14:textId="4F21E950">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rPr>
            </w:pPr>
            <w:r w:rsidRPr="00D83800">
              <w:rPr>
                <w:rStyle w:val="normaltextrun"/>
                <w:rFonts w:ascii="Segoe UI" w:hAnsi="Segoe UI" w:cs="Segoe UI"/>
                <w:b/>
                <w:color w:val="000000" w:themeColor="text1"/>
                <w:sz w:val="20"/>
                <w:szCs w:val="20"/>
              </w:rPr>
              <w:t>M24.</w:t>
            </w:r>
          </w:p>
        </w:tc>
        <w:tc>
          <w:tcPr>
            <w:tcW w:w="4575" w:type="pct"/>
            <w:shd w:val="clear" w:color="auto" w:fill="D9D9D9" w:themeFill="background1" w:themeFillShade="D9"/>
          </w:tcPr>
          <w:p w:rsidR="0004642D" w:rsidRPr="00D83800" w:rsidP="0092135C" w14:paraId="1EF1E842" w14:textId="30FB6020">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D83800">
              <w:rPr>
                <w:rStyle w:val="normaltextrun"/>
                <w:rFonts w:ascii="Segoe UI" w:hAnsi="Segoe UI" w:cs="Segoe UI"/>
                <w:b/>
                <w:color w:val="000000" w:themeColor="text1"/>
                <w:sz w:val="20"/>
                <w:szCs w:val="20"/>
                <w:lang w:val="es-MX"/>
              </w:rPr>
              <w:t>¿Cuál de estas afirmaciones explica por qué no recibió los servicios de salud mental que necesitaba?</w:t>
            </w:r>
          </w:p>
        </w:tc>
      </w:tr>
      <w:tr w14:paraId="4E453665" w14:textId="77777777" w:rsidTr="00147A20">
        <w:tblPrEx>
          <w:tblW w:w="5000" w:type="pct"/>
          <w:tblLook w:val="04A0"/>
        </w:tblPrEx>
        <w:trPr>
          <w:trHeight w:val="53"/>
        </w:trPr>
        <w:tc>
          <w:tcPr>
            <w:tcW w:w="425" w:type="pct"/>
            <w:shd w:val="clear" w:color="auto" w:fill="D9D9D9" w:themeFill="background1" w:themeFillShade="D9"/>
          </w:tcPr>
          <w:p w:rsidR="0004642D" w:rsidRPr="00D83800" w:rsidP="0092135C" w14:paraId="4DE86DA1" w14:textId="77777777">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p>
        </w:tc>
        <w:tc>
          <w:tcPr>
            <w:tcW w:w="4575" w:type="pct"/>
            <w:shd w:val="clear" w:color="auto" w:fill="D9D9D9" w:themeFill="background1" w:themeFillShade="D9"/>
          </w:tcPr>
          <w:p w:rsidR="0004642D" w:rsidRPr="00D83800" w:rsidP="0092135C" w14:paraId="5487B0FA" w14:textId="247E4280">
            <w:pPr>
              <w:widowControl w:val="0"/>
              <w:spacing w:after="0" w:line="240" w:lineRule="auto"/>
              <w:rPr>
                <w:rStyle w:val="normaltextrun"/>
                <w:rFonts w:ascii="Segoe UI" w:hAnsi="Segoe UI" w:cs="Segoe UI"/>
                <w:b/>
                <w:color w:val="000000"/>
                <w:sz w:val="20"/>
                <w:szCs w:val="20"/>
                <w:bdr w:val="single" w:sz="4" w:space="0" w:color="auto"/>
                <w:shd w:val="clear" w:color="auto" w:fill="FFFFFF" w:themeFill="background1"/>
                <w:lang w:val="es-MX"/>
              </w:rPr>
            </w:pPr>
            <w:r w:rsidRPr="00D83800">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05E47B5A" w14:textId="55099945" w:rsidTr="00D83800">
        <w:tblPrEx>
          <w:tblW w:w="5000" w:type="pct"/>
          <w:tblLook w:val="04A0"/>
        </w:tblPrEx>
        <w:tc>
          <w:tcPr>
            <w:tcW w:w="425" w:type="pct"/>
          </w:tcPr>
          <w:p w:rsidR="0004642D" w:rsidRPr="00D83800" w:rsidP="0092135C" w14:paraId="5B8BFC83" w14:textId="1F5229A6">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c>
          <w:tcPr>
            <w:tcW w:w="4575" w:type="pct"/>
          </w:tcPr>
          <w:p w:rsidR="0004642D" w:rsidRPr="00D83800" w:rsidP="0092135C" w14:paraId="5A6AD05E" w14:textId="77777777">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r>
      <w:tr w14:paraId="16B8F6C2" w14:textId="636FA555" w:rsidTr="00D83800">
        <w:tblPrEx>
          <w:tblW w:w="5000" w:type="pct"/>
          <w:tblLook w:val="04A0"/>
        </w:tblPrEx>
        <w:tc>
          <w:tcPr>
            <w:tcW w:w="425" w:type="pct"/>
          </w:tcPr>
          <w:p w:rsidR="00D770D6" w:rsidRPr="00D83800" w:rsidP="00D770D6" w14:paraId="295CE88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6CAE4C39" w14:textId="4E5D4C7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podía pagar el costo</w:t>
            </w:r>
          </w:p>
        </w:tc>
      </w:tr>
      <w:tr w14:paraId="6E9E5FD3" w14:textId="0E01E315" w:rsidTr="00D83800">
        <w:tblPrEx>
          <w:tblW w:w="5000" w:type="pct"/>
          <w:tblLook w:val="04A0"/>
        </w:tblPrEx>
        <w:tc>
          <w:tcPr>
            <w:tcW w:w="425" w:type="pct"/>
          </w:tcPr>
          <w:p w:rsidR="00D770D6" w:rsidRPr="00D83800" w:rsidP="00D770D6" w14:paraId="50DF20F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179BDE3F" w14:textId="134030D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i seguro médico no cubre ningún tipo de servicio de salud mental</w:t>
            </w:r>
          </w:p>
        </w:tc>
      </w:tr>
      <w:tr w14:paraId="2E34F9A4" w14:textId="785BAF39" w:rsidTr="00D83800">
        <w:tblPrEx>
          <w:tblW w:w="5000" w:type="pct"/>
          <w:tblLook w:val="04A0"/>
        </w:tblPrEx>
        <w:tc>
          <w:tcPr>
            <w:tcW w:w="425" w:type="pct"/>
          </w:tcPr>
          <w:p w:rsidR="00D770D6" w:rsidRPr="00D83800" w:rsidP="00D770D6" w14:paraId="4CCF074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5BE28831" w14:textId="62B994CB">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i seguro médico no paga lo suficiente para servicios de salud mental</w:t>
            </w:r>
          </w:p>
        </w:tc>
      </w:tr>
      <w:tr w14:paraId="32CBF1F4" w14:textId="77777777" w:rsidTr="00D83800">
        <w:tblPrEx>
          <w:tblW w:w="5000" w:type="pct"/>
          <w:tblLook w:val="04A0"/>
        </w:tblPrEx>
        <w:tc>
          <w:tcPr>
            <w:tcW w:w="425" w:type="pct"/>
          </w:tcPr>
          <w:p w:rsidR="00D770D6" w:rsidRPr="00D83800" w:rsidP="00D770D6" w14:paraId="311E5E28"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13ECCC8F" w14:textId="5851CE51">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sabía a donde ir para obtener servicios</w:t>
            </w:r>
          </w:p>
        </w:tc>
      </w:tr>
      <w:tr w14:paraId="4E0658F7" w14:textId="6646A4CC" w:rsidTr="00D83800">
        <w:tblPrEx>
          <w:tblW w:w="5000" w:type="pct"/>
          <w:tblLook w:val="04A0"/>
        </w:tblPrEx>
        <w:tc>
          <w:tcPr>
            <w:tcW w:w="425" w:type="pct"/>
          </w:tcPr>
          <w:p w:rsidR="00D770D6" w:rsidRPr="00D83800" w:rsidP="00D770D6" w14:paraId="4159C4E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3ED028CD" w14:textId="1BA17FFE">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e preocupaba que la información que le daría al consejero no se mantuviera confidencial</w:t>
            </w:r>
          </w:p>
        </w:tc>
      </w:tr>
      <w:tr w14:paraId="02302CEE" w14:textId="5CC5F64B" w:rsidTr="00D83800">
        <w:tblPrEx>
          <w:tblW w:w="5000" w:type="pct"/>
          <w:tblLook w:val="04A0"/>
        </w:tblPrEx>
        <w:tc>
          <w:tcPr>
            <w:tcW w:w="425" w:type="pct"/>
          </w:tcPr>
          <w:p w:rsidR="00D770D6" w:rsidRPr="00D83800" w:rsidP="00D770D6" w14:paraId="648FCFCC"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05E2FBDE" w14:textId="36A2BCD0">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quería que otros supieran que necesitaba tratamiento</w:t>
            </w:r>
          </w:p>
        </w:tc>
      </w:tr>
      <w:tr w14:paraId="0BD5DC5F" w14:textId="65FECBD0" w:rsidTr="00D83800">
        <w:tblPrEx>
          <w:tblW w:w="5000" w:type="pct"/>
          <w:tblLook w:val="04A0"/>
        </w:tblPrEx>
        <w:tc>
          <w:tcPr>
            <w:tcW w:w="425" w:type="pct"/>
          </w:tcPr>
          <w:p w:rsidR="00D770D6" w:rsidRPr="00D83800" w:rsidP="00D770D6" w14:paraId="0D3857D8"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5AD8004B" w14:textId="52E51D0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e preocupaba que me internaran en un hospital siquiátrico</w:t>
            </w:r>
          </w:p>
        </w:tc>
      </w:tr>
      <w:tr w14:paraId="1D446354" w14:textId="77546D09" w:rsidTr="00D83800">
        <w:tblPrEx>
          <w:tblW w:w="5000" w:type="pct"/>
          <w:tblLook w:val="04A0"/>
        </w:tblPrEx>
        <w:tc>
          <w:tcPr>
            <w:tcW w:w="425" w:type="pct"/>
          </w:tcPr>
          <w:p w:rsidR="00D770D6" w:rsidRPr="00D83800" w:rsidP="00D770D6" w14:paraId="2673D3E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4FBD368D" w14:textId="51FFA560">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e preocupaba que tuviera que tomar medicamentos</w:t>
            </w:r>
          </w:p>
        </w:tc>
      </w:tr>
      <w:tr w14:paraId="43FE3055" w14:textId="2A19C4F9" w:rsidTr="00D83800">
        <w:tblPrEx>
          <w:tblW w:w="5000" w:type="pct"/>
          <w:tblLook w:val="04A0"/>
        </w:tblPrEx>
        <w:tc>
          <w:tcPr>
            <w:tcW w:w="425" w:type="pct"/>
          </w:tcPr>
          <w:p w:rsidR="00D770D6" w:rsidRPr="00D83800" w:rsidP="00D770D6" w14:paraId="63A359A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77FC374A" w14:textId="3B75750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tenía transporte, el tratamiento estaba demasiado lejos o el horario no era conveniente</w:t>
            </w:r>
          </w:p>
        </w:tc>
      </w:tr>
      <w:tr w14:paraId="3549A460" w14:textId="5E9AC675" w:rsidTr="00D83800">
        <w:tblPrEx>
          <w:tblW w:w="5000" w:type="pct"/>
          <w:tblLook w:val="04A0"/>
        </w:tblPrEx>
        <w:tc>
          <w:tcPr>
            <w:tcW w:w="425" w:type="pct"/>
          </w:tcPr>
          <w:p w:rsidR="00D770D6" w:rsidRPr="00D83800" w:rsidP="00D770D6" w14:paraId="0991034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4F8BAE60" w14:textId="17C4CDB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tenía tiempo (por el trabajo, cuidado de niños u otros compromisos)</w:t>
            </w:r>
          </w:p>
        </w:tc>
      </w:tr>
      <w:tr w14:paraId="003E47A8" w14:textId="15ACB5D7" w:rsidTr="00D83800">
        <w:tblPrEx>
          <w:tblW w:w="5000" w:type="pct"/>
          <w:tblLook w:val="04A0"/>
        </w:tblPrEx>
        <w:tc>
          <w:tcPr>
            <w:tcW w:w="425" w:type="pct"/>
          </w:tcPr>
          <w:p w:rsidR="0004642D" w:rsidRPr="00D83800" w:rsidP="00A239F0" w14:paraId="6533B3DD"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04642D" w:rsidRPr="00D83800" w:rsidP="0092135C" w14:paraId="7E900704" w14:textId="16D76AB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D83800">
              <w:rPr>
                <w:rStyle w:val="normaltextrun"/>
                <w:rFonts w:ascii="Segoe UI" w:hAnsi="Segoe UI" w:cs="Segoe UI"/>
                <w:color w:val="000000" w:themeColor="text1"/>
                <w:sz w:val="20"/>
                <w:szCs w:val="20"/>
                <w:lang w:val="es-MX"/>
              </w:rPr>
              <w:t>Otra razón</w:t>
            </w:r>
          </w:p>
        </w:tc>
      </w:tr>
      <w:tr w14:paraId="0D3201D5" w14:textId="74C04B64" w:rsidTr="00D83800">
        <w:tblPrEx>
          <w:tblW w:w="5000" w:type="pct"/>
          <w:tblLook w:val="04A0"/>
        </w:tblPrEx>
        <w:tc>
          <w:tcPr>
            <w:tcW w:w="425" w:type="pct"/>
          </w:tcPr>
          <w:p w:rsidR="0004642D" w:rsidRPr="00D83800" w:rsidP="0092135C" w14:paraId="704FA91B" w14:textId="45DA0F5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p>
        </w:tc>
        <w:tc>
          <w:tcPr>
            <w:tcW w:w="4575" w:type="pct"/>
          </w:tcPr>
          <w:p w:rsidR="0004642D" w:rsidRPr="00D83800" w:rsidP="0092135C" w14:paraId="0EBA9FFE" w14:textId="22837600">
            <w:pPr>
              <w:pStyle w:val="paragraph"/>
              <w:widowControl w:val="0"/>
              <w:spacing w:before="0" w:beforeAutospacing="0" w:after="0" w:afterAutospacing="0"/>
              <w:textAlignment w:val="baseline"/>
              <w:rPr>
                <w:rStyle w:val="normaltextrun"/>
                <w:rFonts w:ascii="Segoe UI" w:eastAsia="Wingdings" w:hAnsi="Segoe UI" w:cs="Segoe UI"/>
                <w:color w:val="000000" w:themeColor="text1"/>
                <w:sz w:val="20"/>
                <w:szCs w:val="20"/>
                <w:lang w:val="es-MX"/>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4642D" w:rsidRPr="00D83800" w14:paraId="60C23C8D" w14:textId="77777777">
      <w:pPr>
        <w:rPr>
          <w:rFonts w:ascii="Segoe UI" w:hAnsi="Segoe UI" w:cs="Segoe UI"/>
          <w:sz w:val="20"/>
          <w:szCs w:val="20"/>
        </w:rPr>
      </w:pPr>
    </w:p>
    <w:tbl>
      <w:tblPr>
        <w:tblStyle w:val="TableGrid"/>
        <w:tblW w:w="5000" w:type="pct"/>
        <w:tblLook w:val="04A0"/>
      </w:tblPr>
      <w:tblGrid>
        <w:gridCol w:w="10790"/>
      </w:tblGrid>
      <w:tr w14:paraId="21C4A8E7" w14:textId="77777777" w:rsidTr="00E8797F">
        <w:tblPrEx>
          <w:tblW w:w="5000" w:type="pct"/>
          <w:tblLook w:val="04A0"/>
        </w:tblPrEx>
        <w:tc>
          <w:tcPr>
            <w:tcW w:w="5000" w:type="pct"/>
            <w:shd w:val="clear" w:color="auto" w:fill="auto"/>
          </w:tcPr>
          <w:p w:rsidR="00E8797F" w:rsidRPr="00D83800" w:rsidP="006C5AF7" w14:paraId="3651BDBF" w14:textId="612ABAEC">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Si tuvo depresión durante su embarazo más reciente, pase a la pregunta M4. Si no, pase a la pregunta #.</w:t>
            </w:r>
          </w:p>
        </w:tc>
      </w:tr>
    </w:tbl>
    <w:p w:rsidR="00E8797F" w:rsidRPr="00D83800" w14:paraId="3B1DE1AA"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C6E5B84" w14:textId="42E3ECDF"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770D6" w:rsidRPr="00D83800" w:rsidP="00D770D6" w14:paraId="3515505A" w14:textId="7CB320D6">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4.</w:t>
            </w:r>
          </w:p>
        </w:tc>
        <w:tc>
          <w:tcPr>
            <w:tcW w:w="4583" w:type="pct"/>
            <w:shd w:val="clear" w:color="auto" w:fill="D9D9D9" w:themeFill="background1" w:themeFillShade="D9"/>
          </w:tcPr>
          <w:p w:rsidR="00D770D6" w:rsidRPr="00D770D6" w:rsidP="00D770D6" w14:paraId="2BBD07DF" w14:textId="12497ECB">
            <w:pPr>
              <w:widowControl w:val="0"/>
              <w:spacing w:after="0" w:line="240" w:lineRule="auto"/>
              <w:rPr>
                <w:rFonts w:ascii="Segoe UI" w:hAnsi="Segoe UI" w:cs="Segoe UI"/>
                <w:b/>
                <w:sz w:val="20"/>
                <w:szCs w:val="20"/>
                <w:lang w:val="es-MX"/>
              </w:rPr>
            </w:pPr>
            <w:r w:rsidRPr="00D770D6">
              <w:rPr>
                <w:rFonts w:ascii="Segoe UI" w:hAnsi="Segoe UI" w:cs="Segoe UI"/>
                <w:b/>
                <w:sz w:val="20"/>
                <w:szCs w:val="20"/>
                <w:lang w:val="es-MX"/>
              </w:rPr>
              <w:t xml:space="preserve">En algún momento </w:t>
            </w:r>
            <w:r w:rsidRPr="00D770D6">
              <w:rPr>
                <w:rFonts w:ascii="Segoe UI" w:hAnsi="Segoe UI" w:cs="Segoe UI"/>
                <w:b/>
                <w:i/>
                <w:sz w:val="20"/>
                <w:szCs w:val="20"/>
                <w:lang w:val="es-MX"/>
              </w:rPr>
              <w:t>durante</w:t>
            </w:r>
            <w:r w:rsidRPr="00D770D6">
              <w:rPr>
                <w:rFonts w:ascii="Segoe UI" w:hAnsi="Segoe UI" w:cs="Segoe UI"/>
                <w:b/>
                <w:sz w:val="20"/>
                <w:szCs w:val="20"/>
                <w:lang w:val="es-MX"/>
              </w:rPr>
              <w:t xml:space="preserve"> su embarazo más reciente, ¿</w:t>
            </w:r>
            <w:r w:rsidRPr="00D770D6">
              <w:rPr>
                <w:rFonts w:ascii="Segoe UI" w:hAnsi="Segoe UI" w:cs="Segoe UI"/>
                <w:b/>
                <w:i/>
                <w:iCs/>
                <w:sz w:val="20"/>
                <w:szCs w:val="20"/>
                <w:lang w:val="es-MX"/>
              </w:rPr>
              <w:t>pidió ayuda</w:t>
            </w:r>
            <w:r w:rsidRPr="00D770D6">
              <w:rPr>
                <w:rFonts w:ascii="Segoe UI" w:hAnsi="Segoe UI" w:cs="Segoe UI"/>
                <w:b/>
                <w:sz w:val="20"/>
                <w:szCs w:val="20"/>
                <w:lang w:val="es-MX"/>
              </w:rPr>
              <w:t xml:space="preserve"> a un </w:t>
            </w:r>
            <w:r w:rsidRPr="00D770D6">
              <w:rPr>
                <w:rFonts w:ascii="Segoe UI" w:hAnsi="Segoe UI" w:cs="Segoe UI"/>
                <w:b/>
                <w:bCs/>
                <w:color w:val="000000"/>
                <w:sz w:val="20"/>
                <w:szCs w:val="20"/>
                <w:lang w:val="es-ES"/>
              </w:rPr>
              <w:t>proveedor</w:t>
            </w:r>
            <w:r w:rsidRPr="00D770D6">
              <w:rPr>
                <w:rFonts w:ascii="Segoe UI" w:hAnsi="Segoe UI" w:cs="Segoe UI"/>
                <w:b/>
                <w:sz w:val="20"/>
                <w:szCs w:val="20"/>
                <w:lang w:val="es-MX"/>
              </w:rPr>
              <w:t xml:space="preserve"> de a</w:t>
            </w:r>
            <w:r w:rsidRPr="00D770D6">
              <w:rPr>
                <w:rFonts w:ascii="Segoe UI" w:hAnsi="Segoe UI" w:cs="Segoe UI"/>
                <w:b/>
                <w:sz w:val="20"/>
                <w:szCs w:val="20"/>
                <w:lang w:val="es-ES"/>
              </w:rPr>
              <w:t>tención médica</w:t>
            </w:r>
            <w:r w:rsidRPr="00D770D6">
              <w:rPr>
                <w:rFonts w:ascii="Segoe UI" w:hAnsi="Segoe UI" w:cs="Segoe UI"/>
                <w:b/>
                <w:sz w:val="20"/>
                <w:szCs w:val="20"/>
                <w:lang w:val="es-MX"/>
              </w:rPr>
              <w:t xml:space="preserve"> para la depresión?</w:t>
            </w:r>
          </w:p>
        </w:tc>
      </w:tr>
      <w:tr w14:paraId="5AB99717" w14:textId="77777777" w:rsidTr="00396556">
        <w:tblPrEx>
          <w:tblW w:w="5000" w:type="pct"/>
          <w:tblLook w:val="04A0"/>
        </w:tblPrEx>
        <w:tc>
          <w:tcPr>
            <w:tcW w:w="417" w:type="pct"/>
          </w:tcPr>
          <w:p w:rsidR="00D770D6" w:rsidRPr="00D83800" w:rsidP="00D770D6" w14:paraId="6B6ADA0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770D6" w:rsidRPr="00D83800" w:rsidP="00D770D6" w14:paraId="7334BE52"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C957827" w14:textId="74D591AA" w:rsidTr="00396556">
        <w:tblPrEx>
          <w:tblW w:w="5000" w:type="pct"/>
          <w:tblLook w:val="04A0"/>
        </w:tblPrEx>
        <w:tc>
          <w:tcPr>
            <w:tcW w:w="417" w:type="pct"/>
          </w:tcPr>
          <w:p w:rsidR="00D770D6" w:rsidRPr="00481353" w:rsidP="00D770D6" w14:paraId="19FA18CC"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770D6" w:rsidRPr="00D83800" w:rsidP="00D770D6" w14:paraId="714A652F" w14:textId="58A33CE5">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3DB7D80D" w14:textId="26A809F7" w:rsidTr="00396556">
        <w:tblPrEx>
          <w:tblW w:w="5000" w:type="pct"/>
          <w:tblLook w:val="04A0"/>
        </w:tblPrEx>
        <w:tc>
          <w:tcPr>
            <w:tcW w:w="417" w:type="pct"/>
          </w:tcPr>
          <w:p w:rsidR="00D770D6" w:rsidRPr="00D83800" w:rsidP="00D770D6" w14:paraId="029E688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D770D6" w:rsidRPr="00D83800" w:rsidP="00D770D6" w14:paraId="487A695C" w14:textId="675F2CB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04642D" w:rsidRPr="00D83800" w14:paraId="2D8BA33D"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F6AF0FE" w14:textId="19649EFD"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21F31C6F" w14:textId="2567B080">
            <w:pPr>
              <w:widowControl w:val="0"/>
              <w:tabs>
                <w:tab w:val="left" w:pos="-1440"/>
                <w:tab w:val="left" w:pos="-720"/>
                <w:tab w:val="left" w:pos="720"/>
              </w:tabs>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M5.</w:t>
            </w:r>
          </w:p>
        </w:tc>
        <w:tc>
          <w:tcPr>
            <w:tcW w:w="4583" w:type="pct"/>
            <w:shd w:val="clear" w:color="auto" w:fill="D9D9D9" w:themeFill="background1" w:themeFillShade="D9"/>
          </w:tcPr>
          <w:p w:rsidR="0004642D" w:rsidRPr="00D770D6" w:rsidP="0092135C" w14:paraId="2DF9ED0F" w14:textId="4E0FCDC2">
            <w:pPr>
              <w:widowControl w:val="0"/>
              <w:tabs>
                <w:tab w:val="left" w:pos="-1440"/>
                <w:tab w:val="left" w:pos="-720"/>
                <w:tab w:val="left" w:pos="720"/>
              </w:tabs>
              <w:spacing w:after="0" w:line="240" w:lineRule="auto"/>
              <w:rPr>
                <w:rFonts w:ascii="Segoe UI" w:hAnsi="Segoe UI" w:cs="Segoe UI"/>
                <w:b/>
                <w:i/>
                <w:color w:val="000000" w:themeColor="text1"/>
                <w:sz w:val="20"/>
                <w:szCs w:val="20"/>
                <w:lang w:val="es-MX"/>
              </w:rPr>
            </w:pPr>
            <w:r w:rsidRPr="00D770D6">
              <w:rPr>
                <w:rFonts w:ascii="Segoe UI" w:hAnsi="Segoe UI" w:cs="Segoe UI"/>
                <w:b/>
                <w:i/>
                <w:color w:val="000000" w:themeColor="text1"/>
                <w:sz w:val="20"/>
                <w:szCs w:val="20"/>
                <w:lang w:val="es-MX"/>
              </w:rPr>
              <w:t xml:space="preserve">Desde que nació su nuevo bebé, </w:t>
            </w:r>
            <w:r w:rsidRPr="00D770D6">
              <w:rPr>
                <w:rFonts w:ascii="Segoe UI" w:hAnsi="Segoe UI" w:cs="Segoe UI"/>
                <w:b/>
                <w:iCs/>
                <w:color w:val="000000" w:themeColor="text1"/>
                <w:sz w:val="20"/>
                <w:szCs w:val="20"/>
                <w:lang w:val="es-MX"/>
              </w:rPr>
              <w:t xml:space="preserve">¿un proveedor de </w:t>
            </w:r>
            <w:r w:rsidRPr="00D770D6">
              <w:rPr>
                <w:rFonts w:ascii="Segoe UI" w:hAnsi="Segoe UI" w:cs="Segoe UI"/>
                <w:b/>
                <w:sz w:val="20"/>
                <w:szCs w:val="20"/>
                <w:lang w:val="es-MX"/>
              </w:rPr>
              <w:t>a</w:t>
            </w:r>
            <w:r w:rsidRPr="00D770D6">
              <w:rPr>
                <w:rFonts w:ascii="Segoe UI" w:hAnsi="Segoe UI" w:cs="Segoe UI"/>
                <w:b/>
                <w:sz w:val="20"/>
                <w:szCs w:val="20"/>
                <w:lang w:val="es-ES"/>
              </w:rPr>
              <w:t>tención médica</w:t>
            </w:r>
            <w:r w:rsidRPr="00D770D6">
              <w:rPr>
                <w:rFonts w:ascii="Segoe UI" w:hAnsi="Segoe UI" w:cs="Segoe UI"/>
                <w:b/>
                <w:iCs/>
                <w:color w:val="000000" w:themeColor="text1"/>
                <w:sz w:val="20"/>
                <w:szCs w:val="20"/>
                <w:lang w:val="es-MX"/>
              </w:rPr>
              <w:t xml:space="preserve"> le </w:t>
            </w:r>
            <w:r w:rsidRPr="00D770D6">
              <w:rPr>
                <w:rFonts w:ascii="Segoe UI" w:hAnsi="Segoe UI" w:cs="Segoe UI"/>
                <w:b/>
                <w:i/>
                <w:color w:val="000000" w:themeColor="text1"/>
                <w:sz w:val="20"/>
                <w:szCs w:val="20"/>
                <w:lang w:val="es-MX"/>
              </w:rPr>
              <w:t>dijo que usted tenía</w:t>
            </w:r>
            <w:r w:rsidRPr="00D770D6">
              <w:rPr>
                <w:rFonts w:ascii="Segoe UI" w:hAnsi="Segoe UI" w:cs="Segoe UI"/>
                <w:b/>
                <w:iCs/>
                <w:color w:val="000000" w:themeColor="text1"/>
                <w:sz w:val="20"/>
                <w:szCs w:val="20"/>
                <w:lang w:val="es-MX"/>
              </w:rPr>
              <w:t xml:space="preserve"> depresión?</w:t>
            </w:r>
          </w:p>
        </w:tc>
      </w:tr>
      <w:tr w14:paraId="773132E4" w14:textId="77777777" w:rsidTr="00396556">
        <w:tblPrEx>
          <w:tblW w:w="5000" w:type="pct"/>
          <w:tblLook w:val="04A0"/>
        </w:tblPrEx>
        <w:tc>
          <w:tcPr>
            <w:tcW w:w="417" w:type="pct"/>
          </w:tcPr>
          <w:p w:rsidR="0004642D" w:rsidRPr="00D83800" w:rsidP="0092135C" w14:paraId="5CEC3BF1"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74E941FA"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6F41602F" w14:textId="5F6CBB60" w:rsidTr="00396556">
        <w:tblPrEx>
          <w:tblW w:w="5000" w:type="pct"/>
          <w:tblLook w:val="04A0"/>
        </w:tblPrEx>
        <w:tc>
          <w:tcPr>
            <w:tcW w:w="417" w:type="pct"/>
          </w:tcPr>
          <w:p w:rsidR="0004642D" w:rsidRPr="00481353" w:rsidP="00A239F0" w14:paraId="15E9FD4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4A502A3F" w14:textId="0AF45E24">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263936F1" w14:textId="149F29CA" w:rsidTr="00396556">
        <w:tblPrEx>
          <w:tblW w:w="5000" w:type="pct"/>
          <w:tblLook w:val="04A0"/>
        </w:tblPrEx>
        <w:tc>
          <w:tcPr>
            <w:tcW w:w="417" w:type="pct"/>
          </w:tcPr>
          <w:p w:rsidR="0004642D" w:rsidRPr="00D83800" w:rsidP="00A239F0" w14:paraId="7C14F77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2B4DB580" w14:textId="0487D403">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E8797F" w:rsidRPr="00D83800" w14:paraId="6D530C9E"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EEEECD" w14:textId="3A12723A"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8A8BC15" w14:textId="1A6915BE">
            <w:pPr>
              <w:widowControl w:val="0"/>
              <w:tabs>
                <w:tab w:val="left" w:pos="-1440"/>
                <w:tab w:val="left" w:pos="-720"/>
                <w:tab w:val="left" w:pos="720"/>
              </w:tabs>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M6.</w:t>
            </w:r>
          </w:p>
        </w:tc>
        <w:tc>
          <w:tcPr>
            <w:tcW w:w="4583" w:type="pct"/>
            <w:shd w:val="clear" w:color="auto" w:fill="D9D9D9" w:themeFill="background1" w:themeFillShade="D9"/>
          </w:tcPr>
          <w:p w:rsidR="0004642D" w:rsidRPr="00D83800" w:rsidP="0092135C" w14:paraId="28C60D61" w14:textId="612C3320">
            <w:pPr>
              <w:widowControl w:val="0"/>
              <w:tabs>
                <w:tab w:val="left" w:pos="-1440"/>
                <w:tab w:val="left" w:pos="-720"/>
                <w:tab w:val="left" w:pos="720"/>
              </w:tabs>
              <w:spacing w:after="0" w:line="240" w:lineRule="auto"/>
              <w:rPr>
                <w:rFonts w:ascii="Segoe UI" w:hAnsi="Segoe UI" w:cs="Segoe UI"/>
                <w:b/>
                <w:i/>
                <w:color w:val="000000" w:themeColor="text1"/>
                <w:sz w:val="20"/>
                <w:szCs w:val="20"/>
                <w:lang w:val="es-MX"/>
              </w:rPr>
            </w:pPr>
            <w:r w:rsidRPr="00347FC9">
              <w:rPr>
                <w:rFonts w:ascii="Segoe UI" w:hAnsi="Segoe UI" w:cs="Segoe UI"/>
                <w:b/>
                <w:i/>
                <w:color w:val="000000" w:themeColor="text1"/>
                <w:sz w:val="20"/>
                <w:szCs w:val="20"/>
                <w:lang w:val="es-MX"/>
              </w:rPr>
              <w:t xml:space="preserve">Desde que nació su nuevo bebé, ¿pidió ayuda </w:t>
            </w:r>
            <w:r w:rsidRPr="00347FC9">
              <w:rPr>
                <w:rFonts w:ascii="Segoe UI" w:hAnsi="Segoe UI" w:cs="Segoe UI"/>
                <w:b/>
                <w:iCs/>
                <w:color w:val="000000" w:themeColor="text1"/>
                <w:sz w:val="20"/>
                <w:szCs w:val="20"/>
                <w:lang w:val="es-MX"/>
              </w:rPr>
              <w:t>a un proveedor de atención médica para la depresión?</w:t>
            </w:r>
          </w:p>
        </w:tc>
      </w:tr>
      <w:tr w14:paraId="131A6D31" w14:textId="77777777" w:rsidTr="00396556">
        <w:tblPrEx>
          <w:tblW w:w="5000" w:type="pct"/>
          <w:tblLook w:val="04A0"/>
        </w:tblPrEx>
        <w:tc>
          <w:tcPr>
            <w:tcW w:w="417" w:type="pct"/>
          </w:tcPr>
          <w:p w:rsidR="0004642D" w:rsidRPr="00D83800" w:rsidP="0092135C" w14:paraId="5DF1E5F2"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19530ACD"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1732589" w14:textId="4A82EA48" w:rsidTr="00396556">
        <w:tblPrEx>
          <w:tblW w:w="5000" w:type="pct"/>
          <w:tblLook w:val="04A0"/>
        </w:tblPrEx>
        <w:tc>
          <w:tcPr>
            <w:tcW w:w="417" w:type="pct"/>
          </w:tcPr>
          <w:p w:rsidR="0004642D" w:rsidRPr="00481353" w:rsidP="00A239F0" w14:paraId="7BD2814C"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5881ABE6" w14:textId="760B12F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361C7921" w14:textId="73D534DC" w:rsidTr="00396556">
        <w:tblPrEx>
          <w:tblW w:w="5000" w:type="pct"/>
          <w:tblLook w:val="04A0"/>
        </w:tblPrEx>
        <w:tc>
          <w:tcPr>
            <w:tcW w:w="417" w:type="pct"/>
          </w:tcPr>
          <w:p w:rsidR="0004642D" w:rsidRPr="00D83800" w:rsidP="00A239F0" w14:paraId="0A80C0F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83" w:type="pct"/>
          </w:tcPr>
          <w:p w:rsidR="0004642D" w:rsidRPr="00D83800" w:rsidP="0092135C" w14:paraId="7B91D512" w14:textId="70266E7F">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E8797F" w:rsidRPr="00D83800" w14:paraId="002BB75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E40DCAB" w14:textId="3A80C0DE"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D7F6110" w14:textId="0669B000">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7.</w:t>
            </w:r>
          </w:p>
        </w:tc>
        <w:tc>
          <w:tcPr>
            <w:tcW w:w="4583" w:type="pct"/>
            <w:shd w:val="clear" w:color="auto" w:fill="D9D9D9" w:themeFill="background1" w:themeFillShade="D9"/>
          </w:tcPr>
          <w:p w:rsidR="0004642D" w:rsidRPr="00D83800" w:rsidP="0092135C" w14:paraId="7E622CE3" w14:textId="6067C075">
            <w:pPr>
              <w:widowControl w:val="0"/>
              <w:tabs>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Cómo describiría la época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w:t>
            </w:r>
          </w:p>
        </w:tc>
      </w:tr>
      <w:tr w14:paraId="5517A9F6" w14:textId="77777777" w:rsidTr="00396556">
        <w:tblPrEx>
          <w:tblW w:w="5000" w:type="pct"/>
          <w:tblLook w:val="04A0"/>
        </w:tblPrEx>
        <w:tc>
          <w:tcPr>
            <w:tcW w:w="417" w:type="pct"/>
            <w:shd w:val="clear" w:color="auto" w:fill="D9D9D9" w:themeFill="background1" w:themeFillShade="D9"/>
          </w:tcPr>
          <w:p w:rsidR="0004642D" w:rsidRPr="00D83800" w:rsidP="0092135C" w14:paraId="6AF386A5"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D83800" w:rsidP="0092135C" w14:paraId="0B273EB3" w14:textId="43A5C2EB">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D83800">
              <w:rPr>
                <w:rFonts w:ascii="Segoe UI" w:hAnsi="Segoe UI" w:cs="Segoe UI"/>
                <w:b/>
                <w:bCs/>
                <w:color w:val="000000"/>
                <w:sz w:val="20"/>
                <w:szCs w:val="20"/>
                <w:bdr w:val="single" w:sz="4" w:space="0" w:color="auto"/>
                <w:shd w:val="clear" w:color="auto" w:fill="FFFFFF" w:themeFill="background1"/>
              </w:rPr>
              <w:t>Marque UNA</w:t>
            </w:r>
            <w:r w:rsidRPr="00D83800">
              <w:rPr>
                <w:rFonts w:ascii="Segoe UI" w:hAnsi="Segoe UI" w:cs="Segoe UI"/>
                <w:b/>
                <w:bCs/>
                <w:color w:val="000000"/>
                <w:sz w:val="20"/>
                <w:szCs w:val="20"/>
                <w:u w:val="single"/>
                <w:bdr w:val="single" w:sz="4" w:space="0" w:color="auto"/>
                <w:shd w:val="clear" w:color="auto" w:fill="FFFFFF" w:themeFill="background1"/>
              </w:rPr>
              <w:t xml:space="preserve"> </w:t>
            </w:r>
            <w:r w:rsidRPr="00D83800">
              <w:rPr>
                <w:rFonts w:ascii="Segoe UI" w:hAnsi="Segoe UI" w:cs="Segoe UI"/>
                <w:b/>
                <w:bCs/>
                <w:color w:val="000000"/>
                <w:sz w:val="20"/>
                <w:szCs w:val="20"/>
                <w:bdr w:val="single" w:sz="4" w:space="0" w:color="auto"/>
                <w:shd w:val="clear" w:color="auto" w:fill="FFFFFF" w:themeFill="background1"/>
              </w:rPr>
              <w:t>respuesta</w:t>
            </w:r>
          </w:p>
        </w:tc>
      </w:tr>
      <w:tr w14:paraId="1AAE1D15" w14:textId="77777777" w:rsidTr="00396556">
        <w:tblPrEx>
          <w:tblW w:w="5000" w:type="pct"/>
          <w:tblLook w:val="04A0"/>
        </w:tblPrEx>
        <w:tc>
          <w:tcPr>
            <w:tcW w:w="417" w:type="pct"/>
          </w:tcPr>
          <w:p w:rsidR="00D83800" w:rsidRPr="00D83800" w:rsidP="00D83800" w14:paraId="34EFFAF5"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83800" w:rsidRPr="00D83800" w:rsidP="0092135C" w14:paraId="757B6A68"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54310588" w14:textId="315E0569" w:rsidTr="00396556">
        <w:tblPrEx>
          <w:tblW w:w="5000" w:type="pct"/>
          <w:tblLook w:val="04A0"/>
        </w:tblPrEx>
        <w:tc>
          <w:tcPr>
            <w:tcW w:w="417" w:type="pct"/>
          </w:tcPr>
          <w:p w:rsidR="0004642D" w:rsidRPr="00D83800" w:rsidP="00A239F0" w14:paraId="4714077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2B35A6E" w14:textId="683915F5">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Una de las épocas más felices de mi vida</w:t>
            </w:r>
          </w:p>
        </w:tc>
      </w:tr>
      <w:tr w14:paraId="6E5A4484" w14:textId="01061177" w:rsidTr="00396556">
        <w:tblPrEx>
          <w:tblW w:w="5000" w:type="pct"/>
          <w:tblLook w:val="04A0"/>
        </w:tblPrEx>
        <w:tc>
          <w:tcPr>
            <w:tcW w:w="417" w:type="pct"/>
          </w:tcPr>
          <w:p w:rsidR="0004642D" w:rsidRPr="00D83800" w:rsidP="00A239F0" w14:paraId="1F8A79D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2BFC617" w14:textId="710C55F5">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Una época feliz con ciertos problemas</w:t>
            </w:r>
          </w:p>
        </w:tc>
      </w:tr>
      <w:tr w14:paraId="569CB4D9" w14:textId="706D1673" w:rsidTr="00396556">
        <w:tblPrEx>
          <w:tblW w:w="5000" w:type="pct"/>
          <w:tblLook w:val="04A0"/>
        </w:tblPrEx>
        <w:tc>
          <w:tcPr>
            <w:tcW w:w="417" w:type="pct"/>
          </w:tcPr>
          <w:p w:rsidR="0004642D" w:rsidRPr="00D83800" w:rsidP="00A239F0" w14:paraId="341BEA34"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4642D" w:rsidRPr="00D83800" w:rsidP="0092135C" w14:paraId="126F6C2A" w14:textId="014A7ECF">
            <w:pPr>
              <w:pStyle w:val="FootnoteText"/>
              <w:widowControl w:val="0"/>
              <w:tabs>
                <w:tab w:val="left" w:pos="-1440"/>
                <w:tab w:val="left" w:pos="-720"/>
                <w:tab w:val="left" w:pos="720"/>
              </w:tabs>
              <w:rPr>
                <w:rFonts w:ascii="Segoe UI" w:hAnsi="Segoe UI" w:cs="Segoe UI"/>
                <w:lang w:val="es-MX"/>
              </w:rPr>
            </w:pPr>
            <w:r w:rsidRPr="00D83800">
              <w:rPr>
                <w:rFonts w:ascii="Segoe UI" w:hAnsi="Segoe UI" w:cs="Segoe UI"/>
                <w:lang w:val="es-MX"/>
              </w:rPr>
              <w:t>Una época un poco difícil</w:t>
            </w:r>
          </w:p>
        </w:tc>
      </w:tr>
      <w:tr w14:paraId="37D8CBBF" w14:textId="3A0CE59E" w:rsidTr="00396556">
        <w:tblPrEx>
          <w:tblW w:w="5000" w:type="pct"/>
          <w:tblLook w:val="04A0"/>
        </w:tblPrEx>
        <w:tc>
          <w:tcPr>
            <w:tcW w:w="417" w:type="pct"/>
          </w:tcPr>
          <w:p w:rsidR="0004642D" w:rsidRPr="00D83800" w:rsidP="00A239F0" w14:paraId="7560BC1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CDBF390" w14:textId="21EF86C5">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Una época muy difícil</w:t>
            </w:r>
          </w:p>
        </w:tc>
      </w:tr>
      <w:tr w14:paraId="7DAE752D" w14:textId="02D15EC5" w:rsidTr="00396556">
        <w:tblPrEx>
          <w:tblW w:w="5000" w:type="pct"/>
          <w:tblLook w:val="04A0"/>
        </w:tblPrEx>
        <w:tc>
          <w:tcPr>
            <w:tcW w:w="417" w:type="pct"/>
          </w:tcPr>
          <w:p w:rsidR="0004642D" w:rsidRPr="00D83800" w:rsidP="00A239F0" w14:paraId="01A4372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47834780" w14:textId="7D11F68D">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Una de las épocas más difíciles de mi vida</w:t>
            </w:r>
          </w:p>
        </w:tc>
      </w:tr>
    </w:tbl>
    <w:p w:rsidR="00C70ECB" w:rsidRPr="00481353" w:rsidP="0092135C" w14:paraId="46EABA2E"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Look w:val="04A0"/>
      </w:tblPr>
      <w:tblGrid>
        <w:gridCol w:w="10790"/>
      </w:tblGrid>
      <w:tr w14:paraId="3340B495" w14:textId="77777777" w:rsidTr="00E8797F">
        <w:tblPrEx>
          <w:tblW w:w="5000" w:type="pct"/>
          <w:tblLook w:val="04A0"/>
        </w:tblPrEx>
        <w:tc>
          <w:tcPr>
            <w:tcW w:w="5000" w:type="pct"/>
            <w:shd w:val="clear" w:color="auto" w:fill="auto"/>
          </w:tcPr>
          <w:p w:rsidR="00E8797F" w:rsidRPr="00D83800" w:rsidP="006C5AF7" w14:paraId="422A13FD" w14:textId="14150ED6">
            <w:pPr>
              <w:widowControl w:val="0"/>
              <w:tabs>
                <w:tab w:val="left" w:pos="720"/>
              </w:tabs>
              <w:spacing w:after="0" w:line="240" w:lineRule="auto"/>
              <w:rPr>
                <w:rFonts w:ascii="Segoe UI" w:hAnsi="Segoe UI" w:cs="Segoe UI"/>
                <w:b/>
                <w:sz w:val="20"/>
                <w:szCs w:val="20"/>
                <w:lang w:val="es-ES"/>
              </w:rPr>
            </w:pPr>
            <w:r w:rsidRPr="00347FC9">
              <w:rPr>
                <w:rFonts w:ascii="Segoe UI" w:hAnsi="Segoe UI" w:cs="Segoe UI"/>
                <w:b/>
                <w:sz w:val="20"/>
                <w:szCs w:val="20"/>
                <w:lang w:val="es-ES"/>
              </w:rPr>
              <w:t>Si tuvo depresión durante su embarazo más reciente, pase a la pregunta M8/M9. Si no, pase a la pregunta #.</w:t>
            </w:r>
          </w:p>
        </w:tc>
      </w:tr>
    </w:tbl>
    <w:p w:rsidR="00B035AD" w:rsidRPr="00D83800" w:rsidP="0092135C" w14:paraId="22165919"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F37DD43" w14:textId="638BBE77"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19839523" w14:textId="50B4821C">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8.</w:t>
            </w:r>
          </w:p>
        </w:tc>
        <w:tc>
          <w:tcPr>
            <w:tcW w:w="4583" w:type="pct"/>
            <w:shd w:val="clear" w:color="auto" w:fill="D9D9D9" w:themeFill="background1" w:themeFillShade="D9"/>
          </w:tcPr>
          <w:p w:rsidR="0004642D" w:rsidRPr="00D83800" w:rsidP="0092135C" w14:paraId="7F6AEA10" w14:textId="0D2D623B">
            <w:pPr>
              <w:widowControl w:val="0"/>
              <w:tabs>
                <w:tab w:val="left" w:pos="720"/>
              </w:tabs>
              <w:spacing w:after="0" w:line="240" w:lineRule="auto"/>
              <w:rPr>
                <w:rFonts w:ascii="Segoe UI" w:hAnsi="Segoe UI" w:cs="Segoe UI"/>
                <w:b/>
                <w:sz w:val="20"/>
                <w:szCs w:val="20"/>
                <w:lang w:val="es-ES"/>
              </w:rPr>
            </w:pPr>
            <w:r w:rsidRPr="00347FC9">
              <w:rPr>
                <w:rFonts w:ascii="Segoe UI" w:hAnsi="Segoe UI" w:cs="Segoe UI"/>
                <w:b/>
                <w:sz w:val="20"/>
                <w:szCs w:val="20"/>
                <w:lang w:val="es-ES"/>
              </w:rPr>
              <w:t xml:space="preserve">En algún momento </w:t>
            </w:r>
            <w:r w:rsidRPr="00347FC9">
              <w:rPr>
                <w:rFonts w:ascii="Segoe UI" w:hAnsi="Segoe UI" w:cs="Segoe UI"/>
                <w:b/>
                <w:i/>
                <w:sz w:val="20"/>
                <w:szCs w:val="20"/>
                <w:lang w:val="es-ES"/>
              </w:rPr>
              <w:t>durante</w:t>
            </w:r>
            <w:r w:rsidRPr="00347FC9">
              <w:rPr>
                <w:rFonts w:ascii="Segoe UI" w:hAnsi="Segoe UI" w:cs="Segoe UI"/>
                <w:b/>
                <w:sz w:val="20"/>
                <w:szCs w:val="20"/>
                <w:lang w:val="es-ES"/>
              </w:rPr>
              <w:t xml:space="preserve"> su embarazo más reciente, ¿tomó un medicamento recetado para la depresión?</w:t>
            </w:r>
          </w:p>
        </w:tc>
      </w:tr>
      <w:tr w14:paraId="71395D1D" w14:textId="77777777" w:rsidTr="00396556">
        <w:tblPrEx>
          <w:tblW w:w="5000" w:type="pct"/>
          <w:tblLook w:val="04A0"/>
        </w:tblPrEx>
        <w:tc>
          <w:tcPr>
            <w:tcW w:w="417" w:type="pct"/>
          </w:tcPr>
          <w:p w:rsidR="0004642D" w:rsidRPr="00D83800" w:rsidP="0092135C" w14:paraId="7D6C3DDE"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56B1349"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E960CAC" w14:textId="3B4C352C" w:rsidTr="00396556">
        <w:tblPrEx>
          <w:tblW w:w="5000" w:type="pct"/>
          <w:tblLook w:val="04A0"/>
        </w:tblPrEx>
        <w:tc>
          <w:tcPr>
            <w:tcW w:w="417" w:type="pct"/>
          </w:tcPr>
          <w:p w:rsidR="0004642D" w:rsidRPr="00481353" w:rsidP="00A239F0" w14:paraId="62E9A59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1609B46" w14:textId="47AF939B">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6E42BF39" w14:textId="5D22F13D" w:rsidTr="00396556">
        <w:tblPrEx>
          <w:tblW w:w="5000" w:type="pct"/>
          <w:tblLook w:val="04A0"/>
        </w:tblPrEx>
        <w:tc>
          <w:tcPr>
            <w:tcW w:w="417" w:type="pct"/>
          </w:tcPr>
          <w:p w:rsidR="0004642D" w:rsidRPr="00D83800" w:rsidP="00A239F0" w14:paraId="1F91ABC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273E1ABF" w14:textId="2372475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21986672" w14:textId="77777777">
      <w:pPr>
        <w:widowControl w:val="0"/>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8734B38" w14:textId="53E67A35"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5D597583" w14:textId="079FDE97">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9.</w:t>
            </w:r>
          </w:p>
        </w:tc>
        <w:tc>
          <w:tcPr>
            <w:tcW w:w="4583" w:type="pct"/>
            <w:shd w:val="clear" w:color="auto" w:fill="D9D9D9" w:themeFill="background1" w:themeFillShade="D9"/>
          </w:tcPr>
          <w:p w:rsidR="0004642D" w:rsidRPr="00D83800" w:rsidP="0092135C" w14:paraId="27F276AE" w14:textId="354AFF5B">
            <w:pPr>
              <w:widowControl w:val="0"/>
              <w:tabs>
                <w:tab w:val="left" w:pos="-1440"/>
                <w:tab w:val="left" w:pos="-720"/>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En algún momento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 xml:space="preserve">, </w:t>
            </w:r>
            <w:r w:rsidRPr="00347FC9">
              <w:rPr>
                <w:rFonts w:ascii="Segoe UI" w:hAnsi="Segoe UI" w:cs="Segoe UI"/>
                <w:b/>
                <w:sz w:val="20"/>
                <w:szCs w:val="20"/>
                <w:lang w:val=""/>
              </w:rPr>
              <w:t>¿recibió consejería por su depresión?</w:t>
            </w:r>
          </w:p>
        </w:tc>
      </w:tr>
      <w:tr w14:paraId="4D5F34EC" w14:textId="77777777" w:rsidTr="00396556">
        <w:tblPrEx>
          <w:tblW w:w="5000" w:type="pct"/>
          <w:tblLook w:val="04A0"/>
        </w:tblPrEx>
        <w:tc>
          <w:tcPr>
            <w:tcW w:w="417" w:type="pct"/>
          </w:tcPr>
          <w:p w:rsidR="0004642D" w:rsidRPr="00D83800" w:rsidP="0092135C" w14:paraId="1A3054C0"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40E49573"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7133DBE5" w14:textId="11524829" w:rsidTr="00396556">
        <w:tblPrEx>
          <w:tblW w:w="5000" w:type="pct"/>
          <w:tblLook w:val="04A0"/>
        </w:tblPrEx>
        <w:tc>
          <w:tcPr>
            <w:tcW w:w="417" w:type="pct"/>
          </w:tcPr>
          <w:p w:rsidR="0004642D" w:rsidRPr="00481353" w:rsidP="00A239F0" w14:paraId="0D46280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456CBC8" w14:textId="3093D11F">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0E00B3BD" w14:textId="0AFD246D" w:rsidTr="00396556">
        <w:tblPrEx>
          <w:tblW w:w="5000" w:type="pct"/>
          <w:tblLook w:val="04A0"/>
        </w:tblPrEx>
        <w:tc>
          <w:tcPr>
            <w:tcW w:w="417" w:type="pct"/>
          </w:tcPr>
          <w:p w:rsidR="0004642D" w:rsidRPr="00D83800" w:rsidP="00A239F0" w14:paraId="6D3CED1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5DAF99B2" w14:textId="0ECCCC1B">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3D5692F5"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1D45D" w14:textId="35ED40D0"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04642D" w:rsidRPr="00D83800" w:rsidP="0092135C" w14:paraId="0DEB9841" w14:textId="6677AEF5">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0.</w:t>
            </w:r>
          </w:p>
        </w:tc>
        <w:tc>
          <w:tcPr>
            <w:tcW w:w="4583" w:type="pct"/>
            <w:shd w:val="clear" w:color="auto" w:fill="D9D9D9" w:themeFill="background1" w:themeFillShade="D9"/>
          </w:tcPr>
          <w:p w:rsidR="0004642D" w:rsidRPr="00D83800" w:rsidP="0092135C" w14:paraId="79BDC762" w14:textId="0323326A">
            <w:pPr>
              <w:widowControl w:val="0"/>
              <w:tabs>
                <w:tab w:val="left" w:pos="-1440"/>
                <w:tab w:val="left" w:pos="-720"/>
                <w:tab w:val="left" w:pos="720"/>
              </w:tabs>
              <w:spacing w:after="0" w:line="240" w:lineRule="auto"/>
              <w:rPr>
                <w:rFonts w:ascii="Segoe UI" w:hAnsi="Segoe UI" w:cs="Segoe UI"/>
                <w:b/>
                <w:i/>
                <w:sz w:val="20"/>
                <w:szCs w:val="20"/>
                <w:lang w:val=""/>
              </w:rPr>
            </w:pPr>
            <w:r w:rsidRPr="00D83800">
              <w:rPr>
                <w:rFonts w:ascii="Segoe UI" w:hAnsi="Segoe UI" w:cs="Segoe UI"/>
                <w:b/>
                <w:bCs/>
                <w:i/>
                <w:sz w:val="20"/>
                <w:szCs w:val="20"/>
                <w:lang w:val=""/>
              </w:rPr>
              <w:t>Desde que nació su nuevo bebé</w:t>
            </w:r>
            <w:r w:rsidRPr="00D83800">
              <w:rPr>
                <w:rFonts w:ascii="Segoe UI" w:hAnsi="Segoe UI" w:cs="Segoe UI"/>
                <w:b/>
                <w:i/>
                <w:sz w:val="20"/>
                <w:szCs w:val="20"/>
                <w:lang w:val=""/>
              </w:rPr>
              <w:t xml:space="preserve">, </w:t>
            </w:r>
            <w:r w:rsidRPr="00D83800">
              <w:rPr>
                <w:rFonts w:ascii="Segoe UI" w:hAnsi="Segoe UI" w:cs="Segoe UI"/>
                <w:b/>
                <w:iCs/>
                <w:sz w:val="20"/>
                <w:szCs w:val="20"/>
                <w:lang w:val=""/>
              </w:rPr>
              <w:t>¿ha tomado medicamentos recetados para la depresión?</w:t>
            </w:r>
          </w:p>
        </w:tc>
      </w:tr>
      <w:tr w14:paraId="42C2EAE4" w14:textId="77777777" w:rsidTr="00396556">
        <w:tblPrEx>
          <w:tblW w:w="5000" w:type="pct"/>
          <w:tblLook w:val="04A0"/>
        </w:tblPrEx>
        <w:tc>
          <w:tcPr>
            <w:tcW w:w="417" w:type="pct"/>
          </w:tcPr>
          <w:p w:rsidR="0004642D" w:rsidRPr="00D83800" w:rsidP="0092135C" w14:paraId="2402A8F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34767542"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BB517A8" w14:textId="74B49DD7" w:rsidTr="00396556">
        <w:tblPrEx>
          <w:tblW w:w="5000" w:type="pct"/>
          <w:tblLook w:val="04A0"/>
        </w:tblPrEx>
        <w:tc>
          <w:tcPr>
            <w:tcW w:w="417" w:type="pct"/>
          </w:tcPr>
          <w:p w:rsidR="0004642D" w:rsidRPr="00481353" w:rsidP="00A239F0" w14:paraId="43F5E72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0E8014B" w14:textId="40882026">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367FF70B" w14:textId="594FF203" w:rsidTr="00396556">
        <w:tblPrEx>
          <w:tblW w:w="5000" w:type="pct"/>
          <w:tblLook w:val="04A0"/>
        </w:tblPrEx>
        <w:tc>
          <w:tcPr>
            <w:tcW w:w="417" w:type="pct"/>
          </w:tcPr>
          <w:p w:rsidR="0004642D" w:rsidRPr="00D83800" w:rsidP="00A239F0" w14:paraId="1D09244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2F9C1EBD" w14:textId="3F984B2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3C25FC" w:rsidRPr="00D83800" w:rsidP="0092135C" w14:paraId="4F31BBE3"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97FC881" w14:textId="2DE5F5B1"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ACCE09F" w14:textId="0F24D694">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1.</w:t>
            </w:r>
          </w:p>
        </w:tc>
        <w:tc>
          <w:tcPr>
            <w:tcW w:w="4583" w:type="pct"/>
            <w:shd w:val="clear" w:color="auto" w:fill="D9D9D9" w:themeFill="background1" w:themeFillShade="D9"/>
          </w:tcPr>
          <w:p w:rsidR="0004642D" w:rsidRPr="00D83800" w:rsidP="0092135C" w14:paraId="0779E7A7" w14:textId="627214CF">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sz w:val="20"/>
                <w:szCs w:val="20"/>
                <w:lang w:val=""/>
              </w:rPr>
              <w:t>Desde que nació su nuevo bebé</w:t>
            </w:r>
            <w:r w:rsidRPr="00347FC9">
              <w:rPr>
                <w:rFonts w:ascii="Segoe UI" w:hAnsi="Segoe UI" w:cs="Segoe UI"/>
                <w:b/>
                <w:i/>
                <w:sz w:val="20"/>
                <w:szCs w:val="20"/>
                <w:lang w:val=""/>
              </w:rPr>
              <w:t>,</w:t>
            </w:r>
            <w:r w:rsidRPr="00347FC9">
              <w:rPr>
                <w:rFonts w:ascii="Segoe UI" w:hAnsi="Segoe UI" w:cs="Segoe UI"/>
                <w:b/>
                <w:iCs/>
                <w:sz w:val="20"/>
                <w:szCs w:val="20"/>
                <w:lang w:val=""/>
              </w:rPr>
              <w:t xml:space="preserve"> ¿ha recibido consejería por su depresión?</w:t>
            </w:r>
          </w:p>
        </w:tc>
      </w:tr>
      <w:tr w14:paraId="0B60A11C" w14:textId="77777777" w:rsidTr="00396556">
        <w:tblPrEx>
          <w:tblW w:w="5000" w:type="pct"/>
          <w:tblLook w:val="04A0"/>
        </w:tblPrEx>
        <w:tc>
          <w:tcPr>
            <w:tcW w:w="417" w:type="pct"/>
          </w:tcPr>
          <w:p w:rsidR="0004642D" w:rsidRPr="00D83800" w:rsidP="0092135C" w14:paraId="68F1A40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783DA23F"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3311DA1D" w14:textId="4CD7C7F5" w:rsidTr="00396556">
        <w:tblPrEx>
          <w:tblW w:w="5000" w:type="pct"/>
          <w:tblLook w:val="04A0"/>
        </w:tblPrEx>
        <w:tc>
          <w:tcPr>
            <w:tcW w:w="417" w:type="pct"/>
          </w:tcPr>
          <w:p w:rsidR="0004642D" w:rsidRPr="00481353" w:rsidP="00A239F0" w14:paraId="0E6EF71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6AC60BE7" w14:textId="4B8BBF3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6B57C190" w14:textId="5A195330" w:rsidTr="00396556">
        <w:tblPrEx>
          <w:tblW w:w="5000" w:type="pct"/>
          <w:tblLook w:val="04A0"/>
        </w:tblPrEx>
        <w:tc>
          <w:tcPr>
            <w:tcW w:w="417" w:type="pct"/>
          </w:tcPr>
          <w:p w:rsidR="0004642D" w:rsidRPr="00D83800" w:rsidP="00A239F0" w14:paraId="634C204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0967949A" w14:textId="46A8187A">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446D1A1D"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6670DB8" w14:textId="2A3856E0"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6AD40CB1" w14:textId="2AD49688">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4.</w:t>
            </w:r>
          </w:p>
        </w:tc>
        <w:tc>
          <w:tcPr>
            <w:tcW w:w="4583" w:type="pct"/>
            <w:shd w:val="clear" w:color="auto" w:fill="D9D9D9" w:themeFill="background1" w:themeFillShade="D9"/>
          </w:tcPr>
          <w:p w:rsidR="0004642D" w:rsidRPr="00D83800" w:rsidP="0092135C" w14:paraId="35879E0F" w14:textId="1C8AD76E">
            <w:pPr>
              <w:widowControl w:val="0"/>
              <w:tabs>
                <w:tab w:val="left" w:pos="-1440"/>
                <w:tab w:val="left" w:pos="-720"/>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En algún momento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 xml:space="preserve">, ¿ le </w:t>
            </w:r>
            <w:r w:rsidRPr="00347FC9">
              <w:rPr>
                <w:rFonts w:ascii="Segoe UI" w:hAnsi="Segoe UI" w:cs="Segoe UI"/>
                <w:b/>
                <w:bCs/>
                <w:i/>
                <w:sz w:val="20"/>
                <w:szCs w:val="20"/>
                <w:lang w:val=""/>
              </w:rPr>
              <w:t>pidi</w:t>
            </w:r>
            <w:r w:rsidRPr="00347FC9">
              <w:rPr>
                <w:rFonts w:ascii="Segoe UI" w:hAnsi="Segoe UI" w:cs="Segoe UI"/>
                <w:b/>
                <w:bCs/>
                <w:i/>
                <w:iCs/>
                <w:sz w:val="20"/>
                <w:szCs w:val="20"/>
                <w:lang w:val=""/>
              </w:rPr>
              <w:t>ó</w:t>
            </w:r>
            <w:r w:rsidRPr="00347FC9">
              <w:rPr>
                <w:rFonts w:ascii="Segoe UI" w:hAnsi="Segoe UI" w:cs="Segoe UI"/>
                <w:b/>
                <w:bCs/>
                <w:i/>
                <w:sz w:val="20"/>
                <w:szCs w:val="20"/>
                <w:lang w:val=""/>
              </w:rPr>
              <w:t xml:space="preserve"> </w:t>
            </w:r>
            <w:r w:rsidRPr="00347FC9">
              <w:rPr>
                <w:rFonts w:ascii="Segoe UI" w:hAnsi="Segoe UI" w:cs="Segoe UI"/>
                <w:b/>
                <w:bCs/>
                <w:sz w:val="20"/>
                <w:szCs w:val="20"/>
                <w:lang w:val=""/>
              </w:rPr>
              <w:t>a un proveedor de atención médica ayuda para la ansiedad?</w:t>
            </w:r>
          </w:p>
        </w:tc>
      </w:tr>
      <w:tr w14:paraId="61C2379F" w14:textId="77777777" w:rsidTr="00396556">
        <w:tblPrEx>
          <w:tblW w:w="5000" w:type="pct"/>
          <w:tblLook w:val="04A0"/>
        </w:tblPrEx>
        <w:tc>
          <w:tcPr>
            <w:tcW w:w="417" w:type="pct"/>
          </w:tcPr>
          <w:p w:rsidR="0004642D" w:rsidRPr="00D83800" w:rsidP="0092135C" w14:paraId="4586B10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16064ADB"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03ADAA5D" w14:textId="6C5D6A73" w:rsidTr="00396556">
        <w:tblPrEx>
          <w:tblW w:w="5000" w:type="pct"/>
          <w:tblLook w:val="04A0"/>
        </w:tblPrEx>
        <w:tc>
          <w:tcPr>
            <w:tcW w:w="417" w:type="pct"/>
          </w:tcPr>
          <w:p w:rsidR="0004642D" w:rsidRPr="00481353" w:rsidP="00A239F0" w14:paraId="75D7864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73D3C33D" w14:textId="7D5C98BF">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578AB03E" w14:textId="0EE89A85" w:rsidTr="00396556">
        <w:tblPrEx>
          <w:tblW w:w="5000" w:type="pct"/>
          <w:tblLook w:val="04A0"/>
        </w:tblPrEx>
        <w:tc>
          <w:tcPr>
            <w:tcW w:w="417" w:type="pct"/>
          </w:tcPr>
          <w:p w:rsidR="0004642D" w:rsidRPr="00D83800" w:rsidP="00A239F0" w14:paraId="5BC28F0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5E5B842B" w14:textId="4E366144">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2A540088"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C5565E" w14:textId="41B1CFCD"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1D73742" w14:textId="766FB315">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5.</w:t>
            </w:r>
          </w:p>
        </w:tc>
        <w:tc>
          <w:tcPr>
            <w:tcW w:w="4583" w:type="pct"/>
            <w:shd w:val="clear" w:color="auto" w:fill="D9D9D9" w:themeFill="background1" w:themeFillShade="D9"/>
          </w:tcPr>
          <w:p w:rsidR="0004642D" w:rsidRPr="00D83800" w:rsidP="0092135C" w14:paraId="6D52675C" w14:textId="702122D1">
            <w:pPr>
              <w:widowControl w:val="0"/>
              <w:tabs>
                <w:tab w:val="left" w:pos="-1440"/>
                <w:tab w:val="left" w:pos="-720"/>
                <w:tab w:val="left" w:pos="720"/>
              </w:tabs>
              <w:spacing w:after="0" w:line="240" w:lineRule="auto"/>
              <w:rPr>
                <w:rFonts w:ascii="Segoe UI" w:hAnsi="Segoe UI" w:cs="Segoe UI"/>
                <w:b/>
                <w:i/>
                <w:sz w:val="20"/>
                <w:szCs w:val="20"/>
                <w:lang w:val="es-MX"/>
              </w:rPr>
            </w:pPr>
            <w:r w:rsidRPr="00347FC9">
              <w:rPr>
                <w:rFonts w:ascii="Segoe UI" w:hAnsi="Segoe UI" w:cs="Segoe UI"/>
                <w:b/>
                <w:i/>
                <w:sz w:val="20"/>
                <w:szCs w:val="20"/>
                <w:lang w:val="es-MX"/>
              </w:rPr>
              <w:t>Desde que nació su nuevo bebé</w:t>
            </w:r>
            <w:r w:rsidRPr="00347FC9">
              <w:rPr>
                <w:rFonts w:ascii="Segoe UI" w:hAnsi="Segoe UI" w:cs="Segoe UI"/>
                <w:b/>
                <w:iCs/>
                <w:sz w:val="20"/>
                <w:szCs w:val="20"/>
                <w:lang w:val="es-MX"/>
              </w:rPr>
              <w:t>, ¿le ha dicho un proveedor de atención médica</w:t>
            </w:r>
            <w:r w:rsidRPr="00347FC9">
              <w:rPr>
                <w:rFonts w:ascii="Segoe UI" w:hAnsi="Segoe UI" w:cs="Segoe UI"/>
                <w:b/>
                <w:sz w:val="20"/>
                <w:szCs w:val="20"/>
                <w:lang w:val="es-MX"/>
              </w:rPr>
              <w:t xml:space="preserve"> </w:t>
            </w:r>
            <w:r w:rsidRPr="00347FC9">
              <w:rPr>
                <w:rFonts w:ascii="Segoe UI" w:hAnsi="Segoe UI" w:cs="Segoe UI"/>
                <w:b/>
                <w:i/>
                <w:sz w:val="20"/>
                <w:szCs w:val="20"/>
                <w:lang w:val="es-MX"/>
              </w:rPr>
              <w:t>que usted tenía</w:t>
            </w:r>
            <w:r w:rsidRPr="00347FC9">
              <w:rPr>
                <w:rFonts w:ascii="Segoe UI" w:hAnsi="Segoe UI" w:cs="Segoe UI"/>
                <w:b/>
                <w:iCs/>
                <w:sz w:val="20"/>
                <w:szCs w:val="20"/>
                <w:lang w:val="es-MX"/>
              </w:rPr>
              <w:t xml:space="preserve"> ansiedad?</w:t>
            </w:r>
          </w:p>
        </w:tc>
      </w:tr>
      <w:tr w14:paraId="38D69AB7" w14:textId="77777777" w:rsidTr="00396556">
        <w:tblPrEx>
          <w:tblW w:w="5000" w:type="pct"/>
          <w:tblLook w:val="04A0"/>
        </w:tblPrEx>
        <w:tc>
          <w:tcPr>
            <w:tcW w:w="417" w:type="pct"/>
          </w:tcPr>
          <w:p w:rsidR="0004642D" w:rsidRPr="00D83800" w:rsidP="0092135C" w14:paraId="19150094"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D83800" w:rsidP="0092135C" w14:paraId="383BE907" w14:textId="77777777">
            <w:pPr>
              <w:widowControl w:val="0"/>
              <w:tabs>
                <w:tab w:val="left" w:pos="720"/>
              </w:tabs>
              <w:spacing w:after="0" w:line="240" w:lineRule="auto"/>
              <w:rPr>
                <w:rFonts w:ascii="Segoe UI" w:hAnsi="Segoe UI" w:cs="Segoe UI"/>
                <w:sz w:val="20"/>
                <w:szCs w:val="20"/>
                <w:lang w:val="es-MX"/>
              </w:rPr>
            </w:pPr>
          </w:p>
        </w:tc>
      </w:tr>
      <w:tr w14:paraId="49D369E0" w14:textId="5105FED1" w:rsidTr="00396556">
        <w:tblPrEx>
          <w:tblW w:w="5000" w:type="pct"/>
          <w:tblLook w:val="04A0"/>
        </w:tblPrEx>
        <w:tc>
          <w:tcPr>
            <w:tcW w:w="417" w:type="pct"/>
          </w:tcPr>
          <w:p w:rsidR="0004642D" w:rsidRPr="00481353" w:rsidP="00A239F0" w14:paraId="632F376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60E39BB8" w14:textId="57BCD328">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3FF1EFB0" w14:textId="2A63E71F" w:rsidTr="00396556">
        <w:tblPrEx>
          <w:tblW w:w="5000" w:type="pct"/>
          <w:tblLook w:val="04A0"/>
        </w:tblPrEx>
        <w:tc>
          <w:tcPr>
            <w:tcW w:w="417" w:type="pct"/>
          </w:tcPr>
          <w:p w:rsidR="0004642D" w:rsidRPr="00D83800" w:rsidP="00A239F0" w14:paraId="7637682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D83800" w:rsidP="0092135C" w14:paraId="321F6B17" w14:textId="7D40ECE2">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2101DE0D"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F4DF001" w14:textId="638E6C3B"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477DBD8" w14:textId="327C7499">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6.</w:t>
            </w:r>
          </w:p>
        </w:tc>
        <w:tc>
          <w:tcPr>
            <w:tcW w:w="4583" w:type="pct"/>
            <w:shd w:val="clear" w:color="auto" w:fill="D9D9D9" w:themeFill="background1" w:themeFillShade="D9"/>
          </w:tcPr>
          <w:p w:rsidR="0004642D" w:rsidRPr="00D83800" w:rsidP="0092135C" w14:paraId="36F528AF" w14:textId="7CB32CA1">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sz w:val="20"/>
                <w:szCs w:val="20"/>
                <w:lang w:val=""/>
              </w:rPr>
              <w:t>Desde que nació su nuevo bebé, ¿</w:t>
            </w:r>
            <w:r w:rsidRPr="00347FC9">
              <w:rPr>
                <w:rFonts w:ascii="Segoe UI" w:hAnsi="Segoe UI" w:cs="Segoe UI"/>
                <w:b/>
                <w:bCs/>
                <w:sz w:val="20"/>
                <w:szCs w:val="20"/>
                <w:lang w:val=""/>
              </w:rPr>
              <w:t xml:space="preserve">Le ha </w:t>
            </w:r>
            <w:r w:rsidRPr="00347FC9">
              <w:rPr>
                <w:rFonts w:ascii="Segoe UI" w:hAnsi="Segoe UI" w:cs="Segoe UI"/>
                <w:b/>
                <w:bCs/>
                <w:i/>
                <w:sz w:val="20"/>
                <w:szCs w:val="20"/>
                <w:lang w:val=""/>
              </w:rPr>
              <w:t>pedido</w:t>
            </w:r>
            <w:r w:rsidRPr="00347FC9">
              <w:rPr>
                <w:rFonts w:ascii="Segoe UI" w:hAnsi="Segoe UI" w:cs="Segoe UI"/>
                <w:b/>
                <w:i/>
                <w:sz w:val="20"/>
                <w:szCs w:val="20"/>
                <w:lang w:val=""/>
              </w:rPr>
              <w:t xml:space="preserve"> </w:t>
            </w:r>
            <w:r w:rsidRPr="00347FC9">
              <w:rPr>
                <w:rFonts w:ascii="Segoe UI" w:hAnsi="Segoe UI" w:cs="Segoe UI"/>
                <w:b/>
                <w:bCs/>
                <w:iCs/>
                <w:sz w:val="20"/>
                <w:szCs w:val="20"/>
                <w:lang w:val=""/>
              </w:rPr>
              <w:t>a un proveedor de atención médica</w:t>
            </w:r>
            <w:r w:rsidRPr="00347FC9">
              <w:rPr>
                <w:rFonts w:ascii="Segoe UI" w:hAnsi="Segoe UI" w:cs="Segoe UI"/>
                <w:b/>
                <w:bCs/>
                <w:sz w:val="20"/>
                <w:szCs w:val="20"/>
                <w:lang w:val=""/>
              </w:rPr>
              <w:t xml:space="preserve"> ayuda para la</w:t>
            </w:r>
            <w:r w:rsidRPr="00347FC9">
              <w:rPr>
                <w:rFonts w:ascii="Segoe UI" w:hAnsi="Segoe UI" w:cs="Segoe UI"/>
                <w:b/>
                <w:bCs/>
                <w:iCs/>
                <w:sz w:val="20"/>
                <w:szCs w:val="20"/>
                <w:lang w:val=""/>
              </w:rPr>
              <w:t xml:space="preserve"> ansiedad?</w:t>
            </w:r>
          </w:p>
        </w:tc>
      </w:tr>
      <w:tr w14:paraId="724E56FA" w14:textId="77777777" w:rsidTr="00396556">
        <w:tblPrEx>
          <w:tblW w:w="5000" w:type="pct"/>
          <w:tblLook w:val="04A0"/>
        </w:tblPrEx>
        <w:tc>
          <w:tcPr>
            <w:tcW w:w="417" w:type="pct"/>
          </w:tcPr>
          <w:p w:rsidR="0004642D" w:rsidRPr="00D83800" w:rsidP="0092135C" w14:paraId="72960152"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74BCBC7E"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0CB83EC7" w14:textId="52EAB6C6" w:rsidTr="00396556">
        <w:tblPrEx>
          <w:tblW w:w="5000" w:type="pct"/>
          <w:tblLook w:val="04A0"/>
        </w:tblPrEx>
        <w:tc>
          <w:tcPr>
            <w:tcW w:w="417" w:type="pct"/>
          </w:tcPr>
          <w:p w:rsidR="0004642D" w:rsidRPr="00481353" w:rsidP="00A239F0" w14:paraId="4AA20CA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C5FC187" w14:textId="2D7DCEBB">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0BACEE8E" w14:textId="5FB1057D" w:rsidTr="00396556">
        <w:tblPrEx>
          <w:tblW w:w="5000" w:type="pct"/>
          <w:tblLook w:val="04A0"/>
        </w:tblPrEx>
        <w:tc>
          <w:tcPr>
            <w:tcW w:w="417" w:type="pct"/>
          </w:tcPr>
          <w:p w:rsidR="0004642D" w:rsidRPr="00D83800" w:rsidP="00A239F0" w14:paraId="07ECD60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39F9367D" w14:textId="35B841B2">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85446B" w:rsidRPr="00D83800" w:rsidP="0092135C" w14:paraId="7EB9FD29" w14:textId="1DE98238">
      <w:pPr>
        <w:widowControl w:val="0"/>
        <w:tabs>
          <w:tab w:val="left" w:pos="720"/>
        </w:tabs>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7D5051C" w14:textId="77777777"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Borders>
              <w:top w:val="single" w:sz="4" w:space="0" w:color="auto"/>
              <w:left w:val="single" w:sz="4" w:space="0" w:color="auto"/>
              <w:bottom w:val="single" w:sz="4" w:space="0" w:color="auto"/>
              <w:right w:val="single" w:sz="4" w:space="0" w:color="auto"/>
            </w:tcBorders>
            <w:shd w:val="clear" w:color="auto" w:fill="auto"/>
          </w:tcPr>
          <w:p w:rsidR="00396556" w:rsidRPr="00D83800" w:rsidP="006C5AF7" w14:paraId="25E10298" w14:textId="6E8F9386">
            <w:pPr>
              <w:widowControl w:val="0"/>
              <w:tabs>
                <w:tab w:val="left" w:pos="720"/>
              </w:tabs>
              <w:spacing w:after="0" w:line="240" w:lineRule="auto"/>
              <w:rPr>
                <w:rFonts w:ascii="Segoe UI" w:hAnsi="Segoe UI" w:cs="Segoe UI"/>
                <w:b/>
                <w:bCs/>
                <w:sz w:val="20"/>
                <w:szCs w:val="20"/>
                <w:lang w:val=""/>
              </w:rPr>
            </w:pPr>
            <w:r w:rsidRPr="00347FC9">
              <w:rPr>
                <w:rFonts w:ascii="Segoe UI" w:hAnsi="Segoe UI" w:cs="Segoe UI"/>
                <w:b/>
                <w:bCs/>
                <w:sz w:val="20"/>
                <w:szCs w:val="20"/>
                <w:lang w:val=""/>
              </w:rPr>
              <w:t>Si tuvo ansiedad durante su embarazo más reciente, pase a la pregunta M18/M17. Si no, pase a la pregunta #.</w:t>
            </w:r>
          </w:p>
        </w:tc>
      </w:tr>
    </w:tbl>
    <w:p w:rsidR="00C70ECB" w:rsidRPr="00D83800" w:rsidP="0092135C" w14:paraId="45D6CAEB" w14:textId="77777777">
      <w:pPr>
        <w:widowControl w:val="0"/>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9EBF248" w14:textId="77777777"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6C5AF7" w14:paraId="15A7476F" w14:textId="77777777">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17.</w:t>
            </w:r>
          </w:p>
        </w:tc>
        <w:tc>
          <w:tcPr>
            <w:tcW w:w="4583" w:type="pct"/>
            <w:shd w:val="clear" w:color="auto" w:fill="D9D9D9" w:themeFill="background1" w:themeFillShade="D9"/>
          </w:tcPr>
          <w:p w:rsidR="0004642D" w:rsidRPr="00D83800" w:rsidP="006C5AF7" w14:paraId="5470635C" w14:textId="77777777">
            <w:pPr>
              <w:widowControl w:val="0"/>
              <w:tabs>
                <w:tab w:val="left" w:pos="720"/>
              </w:tabs>
              <w:spacing w:after="0" w:line="240" w:lineRule="auto"/>
              <w:rPr>
                <w:rFonts w:ascii="Segoe UI" w:hAnsi="Segoe UI" w:cs="Segoe UI"/>
                <w:b/>
                <w:sz w:val="20"/>
                <w:szCs w:val="20"/>
                <w:lang w:val=""/>
              </w:rPr>
            </w:pPr>
            <w:r w:rsidRPr="00D83800">
              <w:rPr>
                <w:rFonts w:ascii="Segoe UI" w:hAnsi="Segoe UI" w:cs="Segoe UI"/>
                <w:b/>
                <w:bCs/>
                <w:sz w:val="20"/>
                <w:szCs w:val="20"/>
                <w:lang w:val=""/>
              </w:rPr>
              <w:t xml:space="preserve">En algún momento </w:t>
            </w:r>
            <w:r w:rsidRPr="00D83800">
              <w:rPr>
                <w:rFonts w:ascii="Segoe UI" w:hAnsi="Segoe UI" w:cs="Segoe UI"/>
                <w:b/>
                <w:i/>
                <w:sz w:val="20"/>
                <w:szCs w:val="20"/>
                <w:lang w:val=""/>
              </w:rPr>
              <w:t>durante</w:t>
            </w:r>
            <w:r w:rsidRPr="00D83800">
              <w:rPr>
                <w:rFonts w:ascii="Segoe UI" w:hAnsi="Segoe UI" w:cs="Segoe UI"/>
                <w:b/>
                <w:bCs/>
                <w:sz w:val="20"/>
                <w:szCs w:val="20"/>
                <w:lang w:val=""/>
              </w:rPr>
              <w:t xml:space="preserve"> su embarazo </w:t>
            </w:r>
            <w:r w:rsidRPr="00D83800">
              <w:rPr>
                <w:rFonts w:ascii="Segoe UI" w:hAnsi="Segoe UI" w:cs="Segoe UI"/>
                <w:b/>
                <w:sz w:val="20"/>
                <w:szCs w:val="20"/>
                <w:lang w:val=""/>
              </w:rPr>
              <w:t>más reciente</w:t>
            </w:r>
            <w:r w:rsidRPr="00D83800">
              <w:rPr>
                <w:rFonts w:ascii="Segoe UI" w:hAnsi="Segoe UI" w:cs="Segoe UI"/>
                <w:b/>
                <w:bCs/>
                <w:sz w:val="20"/>
                <w:szCs w:val="20"/>
                <w:lang w:val=""/>
              </w:rPr>
              <w:t xml:space="preserve">, </w:t>
            </w:r>
            <w:r w:rsidRPr="00D83800">
              <w:rPr>
                <w:rFonts w:ascii="Segoe UI" w:hAnsi="Segoe UI" w:cs="Segoe UI"/>
                <w:b/>
                <w:sz w:val="20"/>
                <w:szCs w:val="20"/>
                <w:lang w:val=""/>
              </w:rPr>
              <w:t>¿tomó medicamentos recetados para la ansiedad?</w:t>
            </w:r>
          </w:p>
        </w:tc>
      </w:tr>
      <w:tr w14:paraId="0ADEE43D" w14:textId="77777777" w:rsidTr="00396556">
        <w:tblPrEx>
          <w:tblW w:w="5000" w:type="pct"/>
          <w:tblLook w:val="04A0"/>
        </w:tblPrEx>
        <w:tc>
          <w:tcPr>
            <w:tcW w:w="417" w:type="pct"/>
          </w:tcPr>
          <w:p w:rsidR="0004642D" w:rsidRPr="00D83800" w:rsidP="006C5AF7" w14:paraId="3BBA7C2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6C5AF7" w14:paraId="2BFBA966"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312F6567" w14:textId="77777777" w:rsidTr="00396556">
        <w:tblPrEx>
          <w:tblW w:w="5000" w:type="pct"/>
          <w:tblLook w:val="04A0"/>
        </w:tblPrEx>
        <w:tc>
          <w:tcPr>
            <w:tcW w:w="417" w:type="pct"/>
          </w:tcPr>
          <w:p w:rsidR="0004642D" w:rsidRPr="00481353" w:rsidP="00A239F0" w14:paraId="23E6C1A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6C5AF7" w14:paraId="24C30966" w14:textId="77777777">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12106A9F" w14:textId="77777777" w:rsidTr="00396556">
        <w:tblPrEx>
          <w:tblW w:w="5000" w:type="pct"/>
          <w:tblLook w:val="04A0"/>
        </w:tblPrEx>
        <w:tc>
          <w:tcPr>
            <w:tcW w:w="417" w:type="pct"/>
          </w:tcPr>
          <w:p w:rsidR="0004642D" w:rsidRPr="00D83800" w:rsidP="00A239F0" w14:paraId="0251E89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6C5AF7" w14:paraId="3F56D60A" w14:textId="77777777">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2E6D12" w:rsidRPr="00D83800" w:rsidP="00484401" w14:paraId="134A018E"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F6B4DC1" w14:textId="12AFEC99"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875E358" w14:textId="77CB08FF">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18.</w:t>
            </w:r>
          </w:p>
        </w:tc>
        <w:tc>
          <w:tcPr>
            <w:tcW w:w="4583" w:type="pct"/>
            <w:shd w:val="clear" w:color="auto" w:fill="D9D9D9" w:themeFill="background1" w:themeFillShade="D9"/>
          </w:tcPr>
          <w:p w:rsidR="0004642D" w:rsidRPr="00D83800" w:rsidP="0092135C" w14:paraId="374DFA2C" w14:textId="1F85AED5">
            <w:pPr>
              <w:widowControl w:val="0"/>
              <w:tabs>
                <w:tab w:val="left" w:pos="720"/>
              </w:tabs>
              <w:spacing w:after="0" w:line="240" w:lineRule="auto"/>
              <w:rPr>
                <w:rFonts w:ascii="Segoe UI" w:hAnsi="Segoe UI" w:cs="Segoe UI"/>
                <w:b/>
                <w:sz w:val="20"/>
                <w:szCs w:val="20"/>
                <w:lang w:val=""/>
              </w:rPr>
            </w:pPr>
            <w:r w:rsidRPr="00D83800">
              <w:rPr>
                <w:rFonts w:ascii="Segoe UI" w:hAnsi="Segoe UI" w:cs="Segoe UI"/>
                <w:b/>
                <w:bCs/>
                <w:sz w:val="20"/>
                <w:szCs w:val="20"/>
                <w:lang w:val=""/>
              </w:rPr>
              <w:t xml:space="preserve">En algún momento </w:t>
            </w:r>
            <w:r w:rsidRPr="00D83800">
              <w:rPr>
                <w:rFonts w:ascii="Segoe UI" w:hAnsi="Segoe UI" w:cs="Segoe UI"/>
                <w:b/>
                <w:i/>
                <w:sz w:val="20"/>
                <w:szCs w:val="20"/>
                <w:lang w:val=""/>
              </w:rPr>
              <w:t>durante</w:t>
            </w:r>
            <w:r w:rsidRPr="00D83800">
              <w:rPr>
                <w:rFonts w:ascii="Segoe UI" w:hAnsi="Segoe UI" w:cs="Segoe UI"/>
                <w:b/>
                <w:bCs/>
                <w:sz w:val="20"/>
                <w:szCs w:val="20"/>
                <w:lang w:val=""/>
              </w:rPr>
              <w:t xml:space="preserve"> su embarazo </w:t>
            </w:r>
            <w:r w:rsidRPr="00D83800">
              <w:rPr>
                <w:rFonts w:ascii="Segoe UI" w:hAnsi="Segoe UI" w:cs="Segoe UI"/>
                <w:b/>
                <w:sz w:val="20"/>
                <w:szCs w:val="20"/>
                <w:lang w:val=""/>
              </w:rPr>
              <w:t>más reciente</w:t>
            </w:r>
            <w:r w:rsidRPr="00D83800">
              <w:rPr>
                <w:rFonts w:ascii="Segoe UI" w:hAnsi="Segoe UI" w:cs="Segoe UI"/>
                <w:b/>
                <w:bCs/>
                <w:sz w:val="20"/>
                <w:szCs w:val="20"/>
                <w:lang w:val=""/>
              </w:rPr>
              <w:t xml:space="preserve">, </w:t>
            </w:r>
            <w:r w:rsidRPr="00D83800">
              <w:rPr>
                <w:rFonts w:ascii="Segoe UI" w:hAnsi="Segoe UI" w:cs="Segoe UI"/>
                <w:b/>
                <w:sz w:val="20"/>
                <w:szCs w:val="20"/>
                <w:lang w:val=""/>
              </w:rPr>
              <w:t>¿recibió consejería para la ansiedad?</w:t>
            </w:r>
          </w:p>
        </w:tc>
      </w:tr>
      <w:tr w14:paraId="7690E9B8" w14:textId="77777777" w:rsidTr="00396556">
        <w:tblPrEx>
          <w:tblW w:w="5000" w:type="pct"/>
          <w:tblLook w:val="04A0"/>
        </w:tblPrEx>
        <w:tc>
          <w:tcPr>
            <w:tcW w:w="417" w:type="pct"/>
          </w:tcPr>
          <w:p w:rsidR="0004642D" w:rsidRPr="00D83800" w:rsidP="0092135C" w14:paraId="1DFF3CA8"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AE2D3A5"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7AE0971E" w14:textId="005F8805" w:rsidTr="00396556">
        <w:tblPrEx>
          <w:tblW w:w="5000" w:type="pct"/>
          <w:tblLook w:val="04A0"/>
        </w:tblPrEx>
        <w:tc>
          <w:tcPr>
            <w:tcW w:w="417" w:type="pct"/>
          </w:tcPr>
          <w:p w:rsidR="0004642D" w:rsidRPr="00481353" w:rsidP="00A239F0" w14:paraId="14122D5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35983225" w14:textId="0A65AAB3">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7C3707D7" w14:textId="320B1375" w:rsidTr="00396556">
        <w:tblPrEx>
          <w:tblW w:w="5000" w:type="pct"/>
          <w:tblLook w:val="04A0"/>
        </w:tblPrEx>
        <w:tc>
          <w:tcPr>
            <w:tcW w:w="417" w:type="pct"/>
          </w:tcPr>
          <w:p w:rsidR="0004642D" w:rsidRPr="00D83800" w:rsidP="00A239F0" w14:paraId="2123839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1B39BD69" w14:textId="1E46FA86">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6FD87444"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6891FD0" w14:textId="171D132B"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BBBAEB9" w14:textId="54F7C002">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9.</w:t>
            </w:r>
          </w:p>
        </w:tc>
        <w:tc>
          <w:tcPr>
            <w:tcW w:w="4583" w:type="pct"/>
            <w:shd w:val="clear" w:color="auto" w:fill="D9D9D9" w:themeFill="background1" w:themeFillShade="D9"/>
          </w:tcPr>
          <w:p w:rsidR="0004642D" w:rsidRPr="00D83800" w:rsidP="0092135C" w14:paraId="41E0E867" w14:textId="14DCE554">
            <w:pPr>
              <w:widowControl w:val="0"/>
              <w:tabs>
                <w:tab w:val="left" w:pos="-1440"/>
                <w:tab w:val="left" w:pos="-720"/>
                <w:tab w:val="left" w:pos="720"/>
              </w:tabs>
              <w:spacing w:after="0" w:line="240" w:lineRule="auto"/>
              <w:rPr>
                <w:rFonts w:ascii="Segoe UI" w:hAnsi="Segoe UI" w:cs="Segoe UI"/>
                <w:b/>
                <w:i/>
                <w:sz w:val="20"/>
                <w:szCs w:val="20"/>
                <w:lang w:val=""/>
              </w:rPr>
            </w:pPr>
            <w:r w:rsidRPr="00D83800">
              <w:rPr>
                <w:rFonts w:ascii="Segoe UI" w:hAnsi="Segoe UI" w:cs="Segoe UI"/>
                <w:b/>
                <w:bCs/>
                <w:i/>
                <w:iCs/>
                <w:sz w:val="20"/>
                <w:szCs w:val="20"/>
                <w:lang w:val=""/>
              </w:rPr>
              <w:t>Desde que nació su nuevo bebé</w:t>
            </w:r>
            <w:r w:rsidRPr="00D83800">
              <w:rPr>
                <w:rFonts w:ascii="Segoe UI" w:hAnsi="Segoe UI" w:cs="Segoe UI"/>
                <w:b/>
                <w:i/>
                <w:iCs/>
                <w:sz w:val="20"/>
                <w:szCs w:val="20"/>
                <w:lang w:val=""/>
              </w:rPr>
              <w:t>,</w:t>
            </w:r>
            <w:r w:rsidRPr="00D83800">
              <w:rPr>
                <w:rFonts w:ascii="Segoe UI" w:hAnsi="Segoe UI" w:cs="Segoe UI"/>
                <w:b/>
                <w:iCs/>
                <w:sz w:val="20"/>
                <w:szCs w:val="20"/>
                <w:lang w:val=""/>
              </w:rPr>
              <w:t xml:space="preserve"> ¿ha tomado medicamentos recetados para la ansiedad?</w:t>
            </w:r>
          </w:p>
        </w:tc>
      </w:tr>
      <w:tr w14:paraId="63CCEA7D" w14:textId="77777777" w:rsidTr="00396556">
        <w:tblPrEx>
          <w:tblW w:w="5000" w:type="pct"/>
          <w:tblLook w:val="04A0"/>
        </w:tblPrEx>
        <w:tc>
          <w:tcPr>
            <w:tcW w:w="417" w:type="pct"/>
          </w:tcPr>
          <w:p w:rsidR="0004642D" w:rsidRPr="00D83800" w:rsidP="0092135C" w14:paraId="5CD77841"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121ABE4"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365C93EB" w14:textId="71A13E25" w:rsidTr="00396556">
        <w:tblPrEx>
          <w:tblW w:w="5000" w:type="pct"/>
          <w:tblLook w:val="04A0"/>
        </w:tblPrEx>
        <w:tc>
          <w:tcPr>
            <w:tcW w:w="417" w:type="pct"/>
          </w:tcPr>
          <w:p w:rsidR="0004642D" w:rsidRPr="00481353" w:rsidP="00A239F0" w14:paraId="3333E45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3F3F1865" w14:textId="14CFFDA3">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4F9B6011" w14:textId="51A0FFDC" w:rsidTr="00396556">
        <w:tblPrEx>
          <w:tblW w:w="5000" w:type="pct"/>
          <w:tblLook w:val="04A0"/>
        </w:tblPrEx>
        <w:tc>
          <w:tcPr>
            <w:tcW w:w="417" w:type="pct"/>
          </w:tcPr>
          <w:p w:rsidR="0004642D" w:rsidRPr="00D83800" w:rsidP="00A239F0" w14:paraId="319197C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3D1009D0" w14:textId="0DC0F1D1">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0A148AEB" w14:textId="721B9865">
      <w:pPr>
        <w:widowControl w:val="0"/>
        <w:tabs>
          <w:tab w:val="left" w:pos="-1440"/>
          <w:tab w:val="left" w:pos="-720"/>
          <w:tab w:val="left" w:pos="720"/>
        </w:tabs>
        <w:spacing w:after="0" w:line="240" w:lineRule="auto"/>
        <w:ind w:left="720" w:hanging="720"/>
        <w:rPr>
          <w:rFonts w:ascii="Segoe UI" w:hAnsi="Segoe UI" w:cs="Segoe UI"/>
          <w:b/>
          <w:sz w:val="20"/>
          <w:szCs w:val="20"/>
        </w:rPr>
      </w:pPr>
      <w:r w:rsidRPr="00D83800">
        <w:rPr>
          <w:rFonts w:ascii="Segoe UI" w:hAnsi="Segoe UI" w:cs="Segoe UI"/>
          <w:b/>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E6E6EFF" w14:textId="361B70CA"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1E78C849" w14:textId="11AA46B5">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20.</w:t>
            </w:r>
          </w:p>
        </w:tc>
        <w:tc>
          <w:tcPr>
            <w:tcW w:w="4583" w:type="pct"/>
            <w:shd w:val="clear" w:color="auto" w:fill="D9D9D9" w:themeFill="background1" w:themeFillShade="D9"/>
          </w:tcPr>
          <w:p w:rsidR="0004642D" w:rsidRPr="00D83800" w:rsidP="0092135C" w14:paraId="157E2624" w14:textId="2694702C">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iCs/>
                <w:sz w:val="20"/>
                <w:szCs w:val="20"/>
                <w:lang w:val=""/>
              </w:rPr>
              <w:t>Desde que nació su nuevo bebé</w:t>
            </w:r>
            <w:r w:rsidRPr="00347FC9">
              <w:rPr>
                <w:rFonts w:ascii="Segoe UI" w:hAnsi="Segoe UI" w:cs="Segoe UI"/>
                <w:b/>
                <w:i/>
                <w:iCs/>
                <w:sz w:val="20"/>
                <w:szCs w:val="20"/>
                <w:lang w:val=""/>
              </w:rPr>
              <w:t>,</w:t>
            </w:r>
            <w:r w:rsidRPr="00347FC9">
              <w:rPr>
                <w:rFonts w:ascii="Segoe UI" w:hAnsi="Segoe UI" w:cs="Segoe UI"/>
                <w:b/>
                <w:iCs/>
                <w:sz w:val="20"/>
                <w:szCs w:val="20"/>
                <w:lang w:val=""/>
              </w:rPr>
              <w:t xml:space="preserve"> ¿ha recibido consejería por la ansiedad?</w:t>
            </w:r>
          </w:p>
        </w:tc>
      </w:tr>
      <w:tr w14:paraId="5BF0672D" w14:textId="77777777" w:rsidTr="00396556">
        <w:tblPrEx>
          <w:tblW w:w="5000" w:type="pct"/>
          <w:tblLook w:val="04A0"/>
        </w:tblPrEx>
        <w:tc>
          <w:tcPr>
            <w:tcW w:w="417" w:type="pct"/>
          </w:tcPr>
          <w:p w:rsidR="0004642D" w:rsidRPr="00D83800" w:rsidP="0092135C" w14:paraId="42091429"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45743F9"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01D48744" w14:textId="02C16AD0" w:rsidTr="00396556">
        <w:tblPrEx>
          <w:tblW w:w="5000" w:type="pct"/>
          <w:tblLook w:val="04A0"/>
        </w:tblPrEx>
        <w:tc>
          <w:tcPr>
            <w:tcW w:w="417" w:type="pct"/>
          </w:tcPr>
          <w:p w:rsidR="0004642D" w:rsidRPr="00481353" w:rsidP="00A239F0" w14:paraId="6841D45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1F3DCE1E" w14:textId="724611A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704D184F" w14:textId="77777777" w:rsidTr="00396556">
        <w:tblPrEx>
          <w:tblW w:w="5000" w:type="pct"/>
          <w:tblLook w:val="04A0"/>
        </w:tblPrEx>
        <w:tc>
          <w:tcPr>
            <w:tcW w:w="417" w:type="pct"/>
          </w:tcPr>
          <w:p w:rsidR="0004642D" w:rsidRPr="00D83800" w:rsidP="00A239F0" w14:paraId="6E5C4ED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1DD7B88C" w14:textId="0BD22BE5">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484401" w14:paraId="7EA98847" w14:textId="5E46E143">
      <w:pPr>
        <w:spacing w:after="0" w:line="240" w:lineRule="auto"/>
        <w:rPr>
          <w:rFonts w:ascii="Segoe UI" w:hAnsi="Segoe UI" w:cs="Segoe UI"/>
          <w:sz w:val="20"/>
          <w:szCs w:val="20"/>
        </w:rPr>
      </w:pPr>
      <w:bookmarkStart w:id="20" w:name="_Toc108768982"/>
    </w:p>
    <w:p w:rsidR="00C55DD5" w:rsidRPr="00D83800" w14:paraId="603CB34F" w14:textId="77777777">
      <w:pPr>
        <w:spacing w:after="0" w:line="240" w:lineRule="auto"/>
        <w:rPr>
          <w:rFonts w:ascii="Segoe UI" w:eastAsia="Times New Roman" w:hAnsi="Segoe UI" w:cs="Segoe UI"/>
          <w:b/>
          <w:bCs/>
          <w:color w:val="365F91"/>
          <w:sz w:val="20"/>
          <w:szCs w:val="20"/>
        </w:rPr>
      </w:pPr>
    </w:p>
    <w:p w:rsidR="00E06DAB" w:rsidRPr="00484401" w:rsidP="0092135C" w14:paraId="4A1B205E" w14:textId="27B24FBB">
      <w:pPr>
        <w:pStyle w:val="Heading1"/>
        <w:keepNext w:val="0"/>
        <w:keepLines w:val="0"/>
        <w:widowControl w:val="0"/>
        <w:spacing w:before="0" w:line="240" w:lineRule="auto"/>
        <w:rPr>
          <w:rFonts w:ascii="Segoe UI" w:hAnsi="Segoe UI" w:cs="Segoe UI"/>
          <w:sz w:val="30"/>
          <w:szCs w:val="30"/>
        </w:rPr>
      </w:pPr>
      <w:r w:rsidRPr="00484401">
        <w:rPr>
          <w:rFonts w:ascii="Segoe UI" w:hAnsi="Segoe UI" w:cs="Segoe UI"/>
          <w:sz w:val="30"/>
          <w:szCs w:val="30"/>
        </w:rPr>
        <w:t>Maternal Morbidity</w:t>
      </w:r>
      <w:bookmarkEnd w:id="20"/>
      <w:r w:rsidRPr="00484401">
        <w:rPr>
          <w:rFonts w:ascii="Segoe UI" w:hAnsi="Segoe UI" w:cs="Segoe UI"/>
          <w:sz w:val="30"/>
          <w:szCs w:val="30"/>
        </w:rPr>
        <w:t xml:space="preserve"> </w:t>
      </w:r>
    </w:p>
    <w:p w:rsidR="00342CA2" w:rsidRPr="00CE1137" w:rsidP="0092135C" w14:paraId="3AB510C6"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10BDF49" w14:textId="0E25CD04"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417" w:type="pct"/>
            <w:shd w:val="clear" w:color="auto" w:fill="D9D9D9" w:themeFill="background1" w:themeFillShade="D9"/>
          </w:tcPr>
          <w:p w:rsidR="0004642D" w:rsidRPr="00D83800" w:rsidP="0092135C" w14:paraId="3F2EA647" w14:textId="2C981DCA">
            <w:pPr>
              <w:pStyle w:val="QNoL110"/>
              <w:widowControl w:val="0"/>
              <w:tabs>
                <w:tab w:val="clear" w:pos="353"/>
                <w:tab w:val="clear" w:pos="622"/>
                <w:tab w:val="left" w:pos="720"/>
                <w:tab w:val="clear" w:pos="936"/>
              </w:tabs>
              <w:rPr>
                <w:rFonts w:ascii="Segoe UI" w:hAnsi="Segoe UI" w:cs="Segoe UI"/>
                <w:color w:val="000000" w:themeColor="text1"/>
              </w:rPr>
            </w:pPr>
            <w:r w:rsidRPr="00D83800">
              <w:rPr>
                <w:rFonts w:ascii="Segoe UI" w:hAnsi="Segoe UI" w:cs="Segoe UI"/>
                <w:color w:val="000000" w:themeColor="text1"/>
              </w:rPr>
              <w:t>N1.</w:t>
            </w:r>
          </w:p>
        </w:tc>
        <w:tc>
          <w:tcPr>
            <w:tcW w:w="4583" w:type="pct"/>
            <w:shd w:val="clear" w:color="auto" w:fill="D9D9D9" w:themeFill="background1" w:themeFillShade="D9"/>
          </w:tcPr>
          <w:p w:rsidR="0004642D" w:rsidRPr="00D83800" w:rsidP="0092135C" w14:paraId="2AF05155" w14:textId="7D02DE52">
            <w:pPr>
              <w:pStyle w:val="QNoL110"/>
              <w:widowControl w:val="0"/>
              <w:tabs>
                <w:tab w:val="left" w:pos="720"/>
              </w:tabs>
              <w:rPr>
                <w:rFonts w:ascii="Segoe UI" w:hAnsi="Segoe UI" w:cs="Segoe UI"/>
                <w:lang w:val="es-MX"/>
              </w:rPr>
            </w:pPr>
            <w:r w:rsidRPr="00347FC9">
              <w:rPr>
                <w:rFonts w:ascii="Segoe UI" w:hAnsi="Segoe UI" w:cs="Segoe UI"/>
                <w:lang w:val="es-MX"/>
              </w:rPr>
              <w:t xml:space="preserve">En algún momento </w:t>
            </w:r>
            <w:r w:rsidRPr="00347FC9">
              <w:rPr>
                <w:rFonts w:ascii="Segoe UI" w:hAnsi="Segoe UI" w:cs="Segoe UI"/>
                <w:i/>
                <w:lang w:val="es-MX"/>
              </w:rPr>
              <w:t>durante</w:t>
            </w:r>
            <w:r w:rsidRPr="00347FC9">
              <w:rPr>
                <w:rFonts w:ascii="Segoe UI" w:hAnsi="Segoe UI" w:cs="Segoe UI"/>
                <w:lang w:val="es-MX"/>
              </w:rPr>
              <w:t xml:space="preserve"> su embarazo más reciente, ¿un </w:t>
            </w:r>
            <w:r w:rsidRPr="00347FC9">
              <w:rPr>
                <w:rFonts w:ascii="Segoe UI" w:hAnsi="Segoe UI" w:cs="Segoe UI"/>
                <w:bCs/>
                <w:lang w:val="es-ES"/>
              </w:rPr>
              <w:t>proveedor</w:t>
            </w:r>
            <w:r w:rsidRPr="00347FC9">
              <w:rPr>
                <w:rFonts w:ascii="Segoe UI" w:hAnsi="Segoe UI" w:cs="Segoe UI"/>
                <w:lang w:val="es-MX"/>
              </w:rPr>
              <w:t xml:space="preserve"> de atención médica le dijo que se quedara en cama por lo menos una semana?</w:t>
            </w:r>
          </w:p>
        </w:tc>
      </w:tr>
      <w:tr w14:paraId="167203DD" w14:textId="77777777" w:rsidTr="00396556">
        <w:tblPrEx>
          <w:tblW w:w="5000" w:type="pct"/>
          <w:tblLook w:val="04A0"/>
        </w:tblPrEx>
        <w:tc>
          <w:tcPr>
            <w:tcW w:w="417" w:type="pct"/>
          </w:tcPr>
          <w:p w:rsidR="0004642D" w:rsidRPr="00D83800" w:rsidP="0092135C" w14:paraId="023698FF"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15A7350C"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r>
      <w:tr w14:paraId="6386DE6A" w14:textId="2F97879F" w:rsidTr="00396556">
        <w:tblPrEx>
          <w:tblW w:w="5000" w:type="pct"/>
          <w:tblLook w:val="04A0"/>
        </w:tblPrEx>
        <w:tc>
          <w:tcPr>
            <w:tcW w:w="417" w:type="pct"/>
          </w:tcPr>
          <w:p w:rsidR="0004642D" w:rsidRPr="00D83800" w:rsidP="00A239F0" w14:paraId="61E4F94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1C7CD1DA" w14:textId="2CFBE220">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136D48CA" w14:textId="486613E6" w:rsidTr="00396556">
        <w:tblPrEx>
          <w:tblW w:w="5000" w:type="pct"/>
          <w:tblLook w:val="04A0"/>
        </w:tblPrEx>
        <w:tc>
          <w:tcPr>
            <w:tcW w:w="417" w:type="pct"/>
          </w:tcPr>
          <w:p w:rsidR="0004642D" w:rsidRPr="00D83800" w:rsidP="00A239F0" w14:paraId="706D58D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2BE277C4" w14:textId="1EB48C3C">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B035AD" w:rsidRPr="00D83800" w:rsidP="00484401" w14:paraId="7B837B7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CE19514" w14:textId="4DA6D5BF"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7"/>
        </w:trPr>
        <w:tc>
          <w:tcPr>
            <w:tcW w:w="417" w:type="pct"/>
            <w:shd w:val="clear" w:color="auto" w:fill="D9D9D9" w:themeFill="background1" w:themeFillShade="D9"/>
          </w:tcPr>
          <w:p w:rsidR="0004642D" w:rsidRPr="00D83800" w:rsidP="0092135C" w14:paraId="1D8C5C2A" w14:textId="60C55014">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N2.</w:t>
            </w:r>
          </w:p>
        </w:tc>
        <w:tc>
          <w:tcPr>
            <w:tcW w:w="4583" w:type="pct"/>
            <w:shd w:val="clear" w:color="auto" w:fill="D9D9D9" w:themeFill="background1" w:themeFillShade="D9"/>
          </w:tcPr>
          <w:p w:rsidR="0004642D" w:rsidRPr="00D83800" w:rsidP="0092135C" w14:paraId="692CA7FA" w14:textId="6D8B7F62">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Cuántas semanas o meses de embarazo tenía cuando le dijeron que se quedara en cama?</w:t>
            </w:r>
          </w:p>
        </w:tc>
      </w:tr>
      <w:tr w14:paraId="22E258C0" w14:textId="77777777" w:rsidTr="00396556">
        <w:tblPrEx>
          <w:tblW w:w="5000" w:type="pct"/>
          <w:tblLook w:val="04A0"/>
        </w:tblPrEx>
        <w:tc>
          <w:tcPr>
            <w:tcW w:w="417" w:type="pct"/>
            <w:shd w:val="clear" w:color="auto" w:fill="D9D9D9" w:themeFill="background1" w:themeFillShade="D9"/>
          </w:tcPr>
          <w:p w:rsidR="0004642D" w:rsidRPr="00D83800" w:rsidP="0092135C" w14:paraId="76CA0982"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shd w:val="clear" w:color="auto" w:fill="D9D9D9" w:themeFill="background1" w:themeFillShade="D9"/>
          </w:tcPr>
          <w:p w:rsidR="0004642D" w:rsidRPr="00D770D6" w:rsidP="0092135C" w14:paraId="6E467EE5" w14:textId="20E6B1F8">
            <w:pPr>
              <w:pStyle w:val="QNoL110"/>
              <w:widowControl w:val="0"/>
              <w:tabs>
                <w:tab w:val="clear" w:pos="353"/>
                <w:tab w:val="clear" w:pos="622"/>
                <w:tab w:val="left" w:pos="720"/>
                <w:tab w:val="clear" w:pos="936"/>
              </w:tabs>
              <w:rPr>
                <w:rFonts w:ascii="Segoe UI" w:hAnsi="Segoe UI" w:cs="Segoe UI"/>
                <w:color w:val="000000"/>
              </w:rPr>
            </w:pPr>
            <w:r w:rsidRPr="00D770D6">
              <w:rPr>
                <w:rFonts w:ascii="Segoe UI" w:hAnsi="Segoe UI" w:cs="Segoe UI"/>
                <w:color w:val="000000"/>
                <w:bdr w:val="single" w:sz="4" w:space="0" w:color="auto"/>
                <w:shd w:val="clear" w:color="auto" w:fill="FFFFFF" w:themeFill="background1"/>
                <w:lang w:val="es-MX"/>
              </w:rPr>
              <w:t>Marque UNA</w:t>
            </w:r>
            <w:r w:rsidRPr="00D770D6">
              <w:rPr>
                <w:rFonts w:ascii="Segoe UI" w:hAnsi="Segoe UI" w:cs="Segoe UI"/>
                <w:color w:val="000000"/>
                <w:u w:val="single"/>
                <w:bdr w:val="single" w:sz="4" w:space="0" w:color="auto"/>
                <w:shd w:val="clear" w:color="auto" w:fill="FFFFFF" w:themeFill="background1"/>
                <w:lang w:val="es-MX"/>
              </w:rPr>
              <w:t xml:space="preserve"> </w:t>
            </w:r>
            <w:r w:rsidRPr="00D770D6">
              <w:rPr>
                <w:rFonts w:ascii="Segoe UI" w:hAnsi="Segoe UI" w:cs="Segoe UI"/>
                <w:color w:val="000000"/>
                <w:bdr w:val="single" w:sz="4" w:space="0" w:color="auto"/>
                <w:shd w:val="clear" w:color="auto" w:fill="FFFFFF" w:themeFill="background1"/>
                <w:lang w:val="es-MX"/>
              </w:rPr>
              <w:t>respuesta</w:t>
            </w:r>
          </w:p>
        </w:tc>
      </w:tr>
      <w:tr w14:paraId="46442AEE" w14:textId="77777777" w:rsidTr="00396556">
        <w:tblPrEx>
          <w:tblW w:w="5000" w:type="pct"/>
          <w:tblLook w:val="04A0"/>
        </w:tblPrEx>
        <w:tc>
          <w:tcPr>
            <w:tcW w:w="417" w:type="pct"/>
          </w:tcPr>
          <w:p w:rsidR="0004642D" w:rsidRPr="00D83800" w:rsidP="0092135C" w14:paraId="525F7C10" w14:textId="77777777">
            <w:pPr>
              <w:widowControl w:val="0"/>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04642D" w:rsidRPr="00D83800" w:rsidP="0092135C" w14:paraId="7829566A" w14:textId="77777777">
            <w:pPr>
              <w:widowControl w:val="0"/>
              <w:tabs>
                <w:tab w:val="left" w:pos="-1440"/>
                <w:tab w:val="left" w:pos="-720"/>
                <w:tab w:val="left" w:pos="720"/>
              </w:tabs>
              <w:spacing w:after="0" w:line="240" w:lineRule="auto"/>
              <w:rPr>
                <w:rFonts w:ascii="Segoe UI" w:hAnsi="Segoe UI" w:cs="Segoe UI"/>
                <w:b/>
                <w:sz w:val="20"/>
                <w:szCs w:val="20"/>
                <w:lang w:val="es-MX"/>
              </w:rPr>
            </w:pPr>
          </w:p>
        </w:tc>
      </w:tr>
      <w:tr w14:paraId="530BF8A3" w14:textId="51D232C9" w:rsidTr="00396556">
        <w:tblPrEx>
          <w:tblW w:w="5000" w:type="pct"/>
          <w:tblLook w:val="04A0"/>
        </w:tblPrEx>
        <w:tc>
          <w:tcPr>
            <w:tcW w:w="417" w:type="pct"/>
          </w:tcPr>
          <w:p w:rsidR="0004642D" w:rsidRPr="00D83800" w:rsidP="0092135C" w14:paraId="10B730B7" w14:textId="77777777">
            <w:pPr>
              <w:widowControl w:val="0"/>
              <w:tabs>
                <w:tab w:val="left" w:pos="-1440"/>
                <w:tab w:val="left" w:pos="-720"/>
                <w:tab w:val="left" w:pos="720"/>
              </w:tabs>
              <w:spacing w:after="0" w:line="240" w:lineRule="auto"/>
              <w:rPr>
                <w:rFonts w:ascii="Segoe UI" w:hAnsi="Segoe UI" w:cs="Segoe UI"/>
                <w:b/>
                <w:sz w:val="20"/>
                <w:szCs w:val="20"/>
                <w:lang w:val="es-MX"/>
              </w:rPr>
            </w:pPr>
          </w:p>
        </w:tc>
        <w:tc>
          <w:tcPr>
            <w:tcW w:w="4583" w:type="pct"/>
            <w:vAlign w:val="bottom"/>
          </w:tcPr>
          <w:p w:rsidR="0004642D" w:rsidRPr="00D83800" w:rsidP="0092135C" w14:paraId="022422FF" w14:textId="02C4B283">
            <w:pPr>
              <w:widowControl w:val="0"/>
              <w:tabs>
                <w:tab w:val="left" w:pos="-1440"/>
                <w:tab w:val="left" w:pos="-720"/>
                <w:tab w:val="left" w:pos="720"/>
              </w:tabs>
              <w:spacing w:after="0" w:line="240" w:lineRule="auto"/>
              <w:rPr>
                <w:rFonts w:ascii="Segoe UI" w:hAnsi="Segoe UI" w:cs="Segoe UI"/>
                <w:color w:val="000000"/>
                <w:sz w:val="20"/>
                <w:szCs w:val="20"/>
              </w:rPr>
            </w:pPr>
            <w:r w:rsidRPr="00D83800">
              <w:rPr>
                <w:rFonts w:ascii="Segoe UI" w:hAnsi="Segoe UI" w:cs="Segoe UI"/>
                <w:color w:val="000000"/>
                <w:sz w:val="20"/>
                <w:szCs w:val="20"/>
              </w:rPr>
              <w:t xml:space="preserve"> _______ </w:t>
            </w:r>
            <w:r w:rsidR="00D770D6">
              <w:rPr>
                <w:rFonts w:ascii="Segoe UI" w:hAnsi="Segoe UI" w:cs="Segoe UI"/>
                <w:color w:val="000000"/>
                <w:sz w:val="20"/>
                <w:szCs w:val="20"/>
              </w:rPr>
              <w:t>s</w:t>
            </w:r>
            <w:r w:rsidRPr="00D83800">
              <w:rPr>
                <w:rFonts w:ascii="Segoe UI" w:hAnsi="Segoe UI" w:cs="Segoe UI"/>
                <w:color w:val="000000"/>
                <w:sz w:val="20"/>
                <w:szCs w:val="20"/>
              </w:rPr>
              <w:t xml:space="preserve">emanas  </w:t>
            </w:r>
            <w:r w:rsidRPr="00D83800">
              <w:rPr>
                <w:rFonts w:ascii="Segoe UI" w:hAnsi="Segoe UI" w:cs="Segoe UI"/>
                <w:b/>
                <w:color w:val="000000"/>
                <w:sz w:val="20"/>
                <w:szCs w:val="20"/>
              </w:rPr>
              <w:t>O</w:t>
            </w:r>
            <w:r w:rsidRPr="00D83800">
              <w:rPr>
                <w:rFonts w:ascii="Segoe UI" w:hAnsi="Segoe UI" w:cs="Segoe UI"/>
                <w:color w:val="000000"/>
                <w:sz w:val="20"/>
                <w:szCs w:val="20"/>
              </w:rPr>
              <w:t xml:space="preserve"> </w:t>
            </w:r>
          </w:p>
        </w:tc>
      </w:tr>
      <w:tr w14:paraId="1B97FC40" w14:textId="5CC217AF" w:rsidTr="00396556">
        <w:tblPrEx>
          <w:tblW w:w="5000" w:type="pct"/>
          <w:tblLook w:val="04A0"/>
        </w:tblPrEx>
        <w:tc>
          <w:tcPr>
            <w:tcW w:w="417" w:type="pct"/>
          </w:tcPr>
          <w:p w:rsidR="0004642D" w:rsidRPr="00D83800" w:rsidP="0092135C" w14:paraId="30E918EF" w14:textId="77777777">
            <w:pPr>
              <w:widowControl w:val="0"/>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04642D" w:rsidRPr="00D83800" w:rsidP="0092135C" w14:paraId="745C8F43" w14:textId="74F27916">
            <w:pPr>
              <w:widowControl w:val="0"/>
              <w:tabs>
                <w:tab w:val="left" w:pos="-1440"/>
                <w:tab w:val="left" w:pos="-720"/>
                <w:tab w:val="left" w:pos="720"/>
              </w:tabs>
              <w:spacing w:after="0" w:line="240" w:lineRule="auto"/>
              <w:rPr>
                <w:rFonts w:ascii="Segoe UI" w:hAnsi="Segoe UI" w:cs="Segoe UI"/>
                <w:color w:val="000000"/>
                <w:sz w:val="20"/>
                <w:szCs w:val="20"/>
              </w:rPr>
            </w:pPr>
            <w:r w:rsidRPr="00D83800">
              <w:rPr>
                <w:rFonts w:ascii="Segoe UI" w:hAnsi="Segoe UI" w:cs="Segoe UI"/>
                <w:color w:val="000000"/>
                <w:sz w:val="20"/>
                <w:szCs w:val="20"/>
                <w:lang w:val="es-MX"/>
              </w:rPr>
              <w:t xml:space="preserve"> </w:t>
            </w:r>
            <w:r w:rsidRPr="00D83800">
              <w:rPr>
                <w:rFonts w:ascii="Segoe UI" w:hAnsi="Segoe UI" w:cs="Segoe UI"/>
                <w:color w:val="000000"/>
                <w:sz w:val="20"/>
                <w:szCs w:val="20"/>
              </w:rPr>
              <w:t xml:space="preserve">_______ </w:t>
            </w:r>
            <w:r w:rsidR="00D770D6">
              <w:rPr>
                <w:rFonts w:ascii="Segoe UI" w:hAnsi="Segoe UI" w:cs="Segoe UI"/>
                <w:color w:val="000000"/>
                <w:sz w:val="20"/>
                <w:szCs w:val="20"/>
              </w:rPr>
              <w:t>m</w:t>
            </w:r>
            <w:r w:rsidRPr="00D83800">
              <w:rPr>
                <w:rFonts w:ascii="Segoe UI" w:hAnsi="Segoe UI" w:cs="Segoe UI"/>
                <w:color w:val="000000"/>
                <w:sz w:val="20"/>
                <w:szCs w:val="20"/>
              </w:rPr>
              <w:t>eses</w:t>
            </w:r>
          </w:p>
        </w:tc>
      </w:tr>
    </w:tbl>
    <w:p w:rsidR="00C70ECB" w:rsidRPr="00D83800" w:rsidP="008376CC" w14:paraId="0FAA1A77"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F0F28F1" w14:textId="28CE9F7E"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21436946" w14:textId="3716AFE0">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N3.</w:t>
            </w:r>
          </w:p>
        </w:tc>
        <w:tc>
          <w:tcPr>
            <w:tcW w:w="4583" w:type="pct"/>
            <w:shd w:val="clear" w:color="auto" w:fill="D9D9D9" w:themeFill="background1" w:themeFillShade="D9"/>
          </w:tcPr>
          <w:p w:rsidR="0004642D" w:rsidRPr="00D83800" w:rsidP="0092135C" w14:paraId="6289D324" w14:textId="2C16F03F">
            <w:pPr>
              <w:widowControl w:val="0"/>
              <w:tabs>
                <w:tab w:val="left" w:pos="-1440"/>
                <w:tab w:val="left" w:pos="-720"/>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on que frecuencia pudo seguir las instrucciones de su proveedor de </w:t>
            </w:r>
            <w:r w:rsidRPr="00D25BB2">
              <w:rPr>
                <w:rFonts w:ascii="Segoe UI" w:hAnsi="Segoe UI" w:cs="Segoe UI"/>
                <w:b/>
                <w:sz w:val="20"/>
                <w:szCs w:val="20"/>
                <w:lang w:val="es-MX"/>
              </w:rPr>
              <w:t xml:space="preserve">atención médica de </w:t>
            </w:r>
            <w:r w:rsidRPr="00347FC9">
              <w:rPr>
                <w:rFonts w:ascii="Segoe UI" w:hAnsi="Segoe UI" w:cs="Segoe UI"/>
                <w:b/>
                <w:sz w:val="20"/>
                <w:szCs w:val="20"/>
                <w:lang w:val="es-MX"/>
              </w:rPr>
              <w:t>quedarse en cama?</w:t>
            </w:r>
          </w:p>
        </w:tc>
      </w:tr>
      <w:tr w14:paraId="13197F24" w14:textId="14274F9E" w:rsidTr="00D83800">
        <w:tblPrEx>
          <w:tblW w:w="5000" w:type="pct"/>
          <w:tblLook w:val="04A0"/>
        </w:tblPrEx>
        <w:tc>
          <w:tcPr>
            <w:tcW w:w="417" w:type="pct"/>
            <w:shd w:val="clear" w:color="auto" w:fill="auto"/>
          </w:tcPr>
          <w:p w:rsidR="0004642D" w:rsidRPr="00D83800" w:rsidP="0092135C" w14:paraId="08713887"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shd w:val="clear" w:color="auto" w:fill="auto"/>
          </w:tcPr>
          <w:p w:rsidR="0004642D" w:rsidRPr="00D83800" w:rsidP="0092135C" w14:paraId="49F8491E" w14:textId="05D851EA">
            <w:pPr>
              <w:widowControl w:val="0"/>
              <w:tabs>
                <w:tab w:val="left" w:pos="-1440"/>
                <w:tab w:val="left" w:pos="-720"/>
                <w:tab w:val="left" w:pos="720"/>
              </w:tabs>
              <w:spacing w:after="0" w:line="240" w:lineRule="auto"/>
              <w:rPr>
                <w:rFonts w:ascii="Segoe UI" w:hAnsi="Segoe UI" w:cs="Segoe UI"/>
                <w:sz w:val="20"/>
                <w:szCs w:val="20"/>
                <w:lang w:val="es-MX"/>
              </w:rPr>
            </w:pPr>
          </w:p>
        </w:tc>
      </w:tr>
      <w:tr w14:paraId="32FE28E8" w14:textId="2DC55482" w:rsidTr="00396556">
        <w:tblPrEx>
          <w:tblW w:w="5000" w:type="pct"/>
          <w:tblLook w:val="04A0"/>
        </w:tblPrEx>
        <w:tc>
          <w:tcPr>
            <w:tcW w:w="417" w:type="pct"/>
          </w:tcPr>
          <w:p w:rsidR="0004642D" w:rsidRPr="00D83800" w:rsidP="00A239F0" w14:paraId="42BFAA8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9E1E405" w14:textId="3134EA03">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Siempre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0F2CC45D" w14:textId="545C427B" w:rsidTr="00396556">
        <w:tblPrEx>
          <w:tblW w:w="5000" w:type="pct"/>
          <w:tblLook w:val="04A0"/>
        </w:tblPrEx>
        <w:tc>
          <w:tcPr>
            <w:tcW w:w="417" w:type="pct"/>
          </w:tcPr>
          <w:p w:rsidR="0004642D" w:rsidRPr="00D83800" w:rsidP="00A239F0" w14:paraId="1BB884D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1DD249A" w14:textId="4E001155">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A menud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1B5710F0" w14:textId="7C7AEE39" w:rsidTr="00396556">
        <w:tblPrEx>
          <w:tblW w:w="5000" w:type="pct"/>
          <w:tblLook w:val="04A0"/>
        </w:tblPrEx>
        <w:tc>
          <w:tcPr>
            <w:tcW w:w="417" w:type="pct"/>
          </w:tcPr>
          <w:p w:rsidR="0004642D" w:rsidRPr="00D83800" w:rsidP="00A239F0" w14:paraId="0B1AB22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4EAE5304" w14:textId="630F1286">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A veces</w:t>
            </w:r>
          </w:p>
        </w:tc>
      </w:tr>
      <w:tr w14:paraId="62E28170" w14:textId="37BA7FCB" w:rsidTr="00396556">
        <w:tblPrEx>
          <w:tblW w:w="5000" w:type="pct"/>
          <w:tblLook w:val="04A0"/>
        </w:tblPrEx>
        <w:tc>
          <w:tcPr>
            <w:tcW w:w="417" w:type="pct"/>
          </w:tcPr>
          <w:p w:rsidR="0004642D" w:rsidRPr="00D83800" w:rsidP="00A239F0" w14:paraId="2642E35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67745B1A" w14:textId="54467D9D">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Rara vez</w:t>
            </w:r>
          </w:p>
        </w:tc>
      </w:tr>
      <w:tr w14:paraId="78DC9A81" w14:textId="55C41C98" w:rsidTr="00396556">
        <w:tblPrEx>
          <w:tblW w:w="5000" w:type="pct"/>
          <w:tblLook w:val="04A0"/>
        </w:tblPrEx>
        <w:tc>
          <w:tcPr>
            <w:tcW w:w="417" w:type="pct"/>
          </w:tcPr>
          <w:p w:rsidR="0004642D" w:rsidRPr="00D83800" w:rsidP="00A239F0" w14:paraId="66486EF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012F000B" w14:textId="2F4DCF32">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unca</w:t>
            </w:r>
          </w:p>
        </w:tc>
      </w:tr>
    </w:tbl>
    <w:p w:rsidR="008C64F2" w:rsidRPr="00D83800" w:rsidP="00484401" w14:paraId="349D0A69"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8460"/>
        <w:gridCol w:w="720"/>
        <w:gridCol w:w="724"/>
      </w:tblGrid>
      <w:tr w14:paraId="5580DD67" w14:textId="3D96F698" w:rsidTr="00D83800">
        <w:tblPrEx>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4"/>
        </w:trPr>
        <w:tc>
          <w:tcPr>
            <w:tcW w:w="417" w:type="pct"/>
            <w:shd w:val="clear" w:color="auto" w:fill="D9D9D9" w:themeFill="background1" w:themeFillShade="D9"/>
          </w:tcPr>
          <w:p w:rsidR="0004642D" w:rsidRPr="00D83800" w:rsidP="0092135C" w14:paraId="549FFBCE" w14:textId="251AB26A">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N4.</w:t>
            </w:r>
          </w:p>
        </w:tc>
        <w:tc>
          <w:tcPr>
            <w:tcW w:w="4583" w:type="pct"/>
            <w:gridSpan w:val="3"/>
            <w:shd w:val="clear" w:color="auto" w:fill="D9D9D9" w:themeFill="background1" w:themeFillShade="D9"/>
          </w:tcPr>
          <w:p w:rsidR="0004642D" w:rsidRPr="00D83800" w:rsidP="0092135C" w14:paraId="17B2BC59" w14:textId="234AD4BB">
            <w:pPr>
              <w:pStyle w:val="QNoL110"/>
              <w:widowControl w:val="0"/>
              <w:tabs>
                <w:tab w:val="clear" w:pos="353"/>
                <w:tab w:val="clear" w:pos="622"/>
                <w:tab w:val="left" w:pos="720"/>
                <w:tab w:val="clear" w:pos="936"/>
              </w:tabs>
              <w:rPr>
                <w:rFonts w:ascii="Segoe UI" w:hAnsi="Segoe UI" w:cs="Segoe UI"/>
                <w:lang w:val="es-MX"/>
              </w:rPr>
            </w:pPr>
            <w:r w:rsidRPr="00D83800">
              <w:rPr>
                <w:rFonts w:ascii="Segoe UI" w:hAnsi="Segoe UI" w:cs="Segoe UI"/>
                <w:lang w:val="es-MX"/>
              </w:rPr>
              <w:t xml:space="preserve">¿Qué tipo de apoyo le hubiera ayudado a poder quedarse en cama por el tiempo recomendado?  </w:t>
            </w:r>
          </w:p>
        </w:tc>
      </w:tr>
      <w:tr w14:paraId="1DFEB5A5" w14:textId="77777777" w:rsidTr="00D83800">
        <w:tblPrEx>
          <w:tblW w:w="5002" w:type="pct"/>
          <w:tblLook w:val="04A0"/>
        </w:tblPrEx>
        <w:tc>
          <w:tcPr>
            <w:tcW w:w="417" w:type="pct"/>
            <w:shd w:val="clear" w:color="auto" w:fill="D9D9D9" w:themeFill="background1" w:themeFillShade="D9"/>
          </w:tcPr>
          <w:p w:rsidR="0004642D" w:rsidRPr="00D83800" w:rsidP="0092135C" w14:paraId="52CB07A4"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gridSpan w:val="3"/>
            <w:shd w:val="clear" w:color="auto" w:fill="D9D9D9" w:themeFill="background1" w:themeFillShade="D9"/>
          </w:tcPr>
          <w:p w:rsidR="0004642D" w:rsidRPr="00D83800" w:rsidP="0092135C" w14:paraId="648517DB" w14:textId="42C8FC12">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1B387D8C" w14:textId="0249E92A" w:rsidTr="00D83800">
        <w:tblPrEx>
          <w:tblW w:w="5002" w:type="pct"/>
          <w:tblLook w:val="04A0"/>
        </w:tblPrEx>
        <w:tc>
          <w:tcPr>
            <w:tcW w:w="417" w:type="pct"/>
          </w:tcPr>
          <w:p w:rsidR="00D83800" w:rsidRPr="00D83800" w:rsidP="0092135C" w14:paraId="065BF703"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915" w:type="pct"/>
          </w:tcPr>
          <w:p w:rsidR="00D83800" w:rsidRPr="00D83800" w:rsidP="0092135C" w14:paraId="5FA9BFDE" w14:textId="6C08C725">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333" w:type="pct"/>
          </w:tcPr>
          <w:p w:rsidR="00D83800" w:rsidRPr="00D83800" w:rsidP="0092135C" w14:paraId="283C6252" w14:textId="5BB15750">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No</w:t>
            </w:r>
          </w:p>
        </w:tc>
        <w:tc>
          <w:tcPr>
            <w:tcW w:w="335" w:type="pct"/>
          </w:tcPr>
          <w:p w:rsidR="00D83800" w:rsidRPr="00D83800" w:rsidP="0092135C" w14:paraId="3AC1C793" w14:textId="7854925F">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Sí</w:t>
            </w:r>
          </w:p>
        </w:tc>
      </w:tr>
      <w:tr w14:paraId="4D6B28CD" w14:textId="72C93262" w:rsidTr="00D83800">
        <w:tblPrEx>
          <w:tblW w:w="5002" w:type="pct"/>
          <w:tblLook w:val="04A0"/>
        </w:tblPrEx>
        <w:tc>
          <w:tcPr>
            <w:tcW w:w="417" w:type="pct"/>
          </w:tcPr>
          <w:p w:rsidR="00AC5C47" w:rsidRPr="00D83800" w:rsidP="00AC5C47" w14:paraId="2C0EA90A"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0B671A73" w14:textId="323166DE">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con el cuidado de los niños</w:t>
            </w:r>
          </w:p>
        </w:tc>
        <w:tc>
          <w:tcPr>
            <w:tcW w:w="333" w:type="pct"/>
          </w:tcPr>
          <w:p w:rsidR="00AC5C47" w:rsidRPr="0034606A" w:rsidP="00AC5C47" w14:paraId="53422970"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0863C9A0" w14:textId="7377BAB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2FB91B6F" w14:textId="44B557DF" w:rsidTr="00D83800">
        <w:tblPrEx>
          <w:tblW w:w="5002" w:type="pct"/>
          <w:tblLook w:val="04A0"/>
        </w:tblPrEx>
        <w:tc>
          <w:tcPr>
            <w:tcW w:w="417" w:type="pct"/>
          </w:tcPr>
          <w:p w:rsidR="00AC5C47" w:rsidRPr="00D83800" w:rsidP="00AC5C47" w14:paraId="689A0C12"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353734EF" w14:textId="4DED0EC6">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con las tareas domésticas</w:t>
            </w:r>
          </w:p>
        </w:tc>
        <w:tc>
          <w:tcPr>
            <w:tcW w:w="333" w:type="pct"/>
          </w:tcPr>
          <w:p w:rsidR="00AC5C47" w:rsidRPr="0034606A" w:rsidP="00AC5C47" w14:paraId="07C3895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335963ED" w14:textId="21DBC93A">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912177B" w14:textId="53F241CA" w:rsidTr="00D83800">
        <w:tblPrEx>
          <w:tblW w:w="5002" w:type="pct"/>
          <w:tblLook w:val="04A0"/>
        </w:tblPrEx>
        <w:tc>
          <w:tcPr>
            <w:tcW w:w="417" w:type="pct"/>
          </w:tcPr>
          <w:p w:rsidR="00AC5C47" w:rsidRPr="00481353" w:rsidP="00AC5C47" w14:paraId="6BEA00A0"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2C5BC09F" w14:textId="6C2CF91E">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Saber que no perdería mi trabajo</w:t>
            </w:r>
          </w:p>
        </w:tc>
        <w:tc>
          <w:tcPr>
            <w:tcW w:w="333" w:type="pct"/>
          </w:tcPr>
          <w:p w:rsidR="00AC5C47" w:rsidRPr="0034606A" w:rsidP="00AC5C47" w14:paraId="0A27545A"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26FEBD65" w14:textId="1440847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6DFA81A" w14:textId="614CFDA7" w:rsidTr="00D83800">
        <w:tblPrEx>
          <w:tblW w:w="5002" w:type="pct"/>
          <w:tblLook w:val="04A0"/>
        </w:tblPrEx>
        <w:tc>
          <w:tcPr>
            <w:tcW w:w="417" w:type="pct"/>
          </w:tcPr>
          <w:p w:rsidR="00AC5C47" w:rsidRPr="00D83800" w:rsidP="00AC5C47" w14:paraId="2C6B88BA"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04F419E3" w14:textId="718770EB">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Dinero para compensar el tiempo sin trabajar</w:t>
            </w:r>
          </w:p>
        </w:tc>
        <w:tc>
          <w:tcPr>
            <w:tcW w:w="333" w:type="pct"/>
          </w:tcPr>
          <w:p w:rsidR="00AC5C47" w:rsidRPr="0034606A" w:rsidP="00AC5C47" w14:paraId="65DAC18F"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1A27DE1E" w14:textId="3BF94BB9">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99D0806" w14:textId="5C0DB64F" w:rsidTr="00D83800">
        <w:tblPrEx>
          <w:tblW w:w="5002" w:type="pct"/>
          <w:tblLook w:val="04A0"/>
        </w:tblPrEx>
        <w:tc>
          <w:tcPr>
            <w:tcW w:w="417" w:type="pct"/>
          </w:tcPr>
          <w:p w:rsidR="00AC5C47" w:rsidRPr="00D83800" w:rsidP="00AC5C47" w14:paraId="4E58089B"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50457468" w14:textId="50571815">
            <w:pPr>
              <w:widowControl w:val="0"/>
              <w:tabs>
                <w:tab w:val="left" w:pos="720"/>
                <w:tab w:val="left" w:leader="dot" w:pos="7920"/>
              </w:tabs>
              <w:spacing w:after="0" w:line="240" w:lineRule="auto"/>
              <w:rPr>
                <w:rFonts w:ascii="Segoe UI" w:hAnsi="Segoe UI" w:cs="Segoe UI"/>
                <w:sz w:val="20"/>
                <w:szCs w:val="20"/>
              </w:rPr>
            </w:pPr>
            <w:r w:rsidRPr="00347FC9">
              <w:rPr>
                <w:rFonts w:ascii="Segoe UI" w:hAnsi="Segoe UI" w:cs="Segoe UI"/>
                <w:sz w:val="20"/>
                <w:szCs w:val="20"/>
              </w:rPr>
              <w:t>Otra opción</w:t>
            </w:r>
          </w:p>
        </w:tc>
        <w:tc>
          <w:tcPr>
            <w:tcW w:w="333" w:type="pct"/>
          </w:tcPr>
          <w:p w:rsidR="00AC5C47" w:rsidRPr="0034606A" w:rsidP="00AC5C47" w14:paraId="78B7BDCD"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35" w:type="pct"/>
          </w:tcPr>
          <w:p w:rsidR="00AC5C47" w:rsidRPr="0034606A" w:rsidP="00AC5C47" w14:paraId="113EF71A" w14:textId="564A3A9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r w14:paraId="64498A4F" w14:textId="4403F72C" w:rsidTr="00D83800">
        <w:tblPrEx>
          <w:tblW w:w="5002" w:type="pct"/>
          <w:tblLook w:val="04A0"/>
        </w:tblPrEx>
        <w:tc>
          <w:tcPr>
            <w:tcW w:w="417" w:type="pct"/>
          </w:tcPr>
          <w:p w:rsidR="00D83800" w:rsidRPr="00D83800" w:rsidP="0092135C" w14:paraId="64EB1CAB" w14:textId="4E773FAE">
            <w:pPr>
              <w:widowControl w:val="0"/>
              <w:tabs>
                <w:tab w:val="left" w:pos="720"/>
                <w:tab w:val="left" w:leader="dot" w:pos="7920"/>
              </w:tabs>
              <w:spacing w:after="0" w:line="240" w:lineRule="auto"/>
              <w:rPr>
                <w:rFonts w:ascii="Segoe UI" w:hAnsi="Segoe UI" w:cs="Segoe UI"/>
                <w:sz w:val="20"/>
                <w:szCs w:val="20"/>
                <w:lang w:val="es-MX"/>
              </w:rPr>
            </w:pPr>
          </w:p>
        </w:tc>
        <w:tc>
          <w:tcPr>
            <w:tcW w:w="3915" w:type="pct"/>
          </w:tcPr>
          <w:p w:rsidR="00D83800" w:rsidRPr="00D83800" w:rsidP="0092135C" w14:paraId="0C73FDD7" w14:textId="48DF3A79">
            <w:pPr>
              <w:widowControl w:val="0"/>
              <w:tabs>
                <w:tab w:val="left" w:pos="720"/>
                <w:tab w:val="left" w:leader="dot" w:pos="79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3" w:type="pct"/>
          </w:tcPr>
          <w:p w:rsidR="00D83800" w:rsidRPr="0034606A" w:rsidP="00A239F0" w14:paraId="7CAB64E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35" w:type="pct"/>
          </w:tcPr>
          <w:p w:rsidR="00D83800" w:rsidRPr="0034606A" w:rsidP="00A239F0" w14:paraId="0DC4F4AB" w14:textId="1C5B7BD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bl>
    <w:p w:rsidR="00B035AD" w:rsidRPr="00D83800" w:rsidP="00484401" w14:paraId="2406AF20" w14:textId="0BDCBEC0">
      <w:pPr>
        <w:widowControl w:val="0"/>
        <w:tabs>
          <w:tab w:val="left" w:pos="-1440"/>
          <w:tab w:val="left" w:pos="-720"/>
          <w:tab w:val="left" w:pos="720"/>
        </w:tabs>
        <w:spacing w:after="0" w:line="240" w:lineRule="auto"/>
        <w:ind w:left="720" w:hanging="720"/>
        <w:rPr>
          <w:rFonts w:ascii="Segoe UI" w:hAnsi="Segoe UI" w:cs="Segoe UI"/>
          <w:sz w:val="20"/>
          <w:szCs w:val="20"/>
          <w:lang w:val="es-MX"/>
        </w:rPr>
      </w:pPr>
      <w:r w:rsidRPr="00D83800">
        <w:rPr>
          <w:rFonts w:ascii="Segoe UI"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DA92F95" w14:textId="0527CA8F"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526401DB" w14:textId="342A1021">
            <w:pPr>
              <w:widowControl w:val="0"/>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N5.</w:t>
            </w:r>
          </w:p>
        </w:tc>
        <w:tc>
          <w:tcPr>
            <w:tcW w:w="4583" w:type="pct"/>
            <w:shd w:val="clear" w:color="auto" w:fill="D9D9D9" w:themeFill="background1" w:themeFillShade="D9"/>
          </w:tcPr>
          <w:p w:rsidR="0004642D" w:rsidRPr="00D83800" w:rsidP="0092135C" w14:paraId="17C4EFC8" w14:textId="04527D8E">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i/>
                <w:color w:val="000000" w:themeColor="text1"/>
                <w:sz w:val="20"/>
                <w:szCs w:val="20"/>
                <w:lang w:val="es-MX"/>
              </w:rPr>
              <w:t>Durante</w:t>
            </w:r>
            <w:r w:rsidRPr="00347FC9">
              <w:rPr>
                <w:rFonts w:ascii="Segoe UI" w:hAnsi="Segoe UI" w:cs="Segoe UI"/>
                <w:b/>
                <w:color w:val="000000" w:themeColor="text1"/>
                <w:sz w:val="20"/>
                <w:szCs w:val="20"/>
                <w:lang w:val="es-MX"/>
              </w:rPr>
              <w:t xml:space="preserve"> su embarazo más reciente, ¿un </w:t>
            </w:r>
            <w:r w:rsidRPr="00347FC9">
              <w:rPr>
                <w:rFonts w:ascii="Segoe UI" w:hAnsi="Segoe UI" w:cs="Segoe UI"/>
                <w:b/>
                <w:color w:val="000000"/>
                <w:sz w:val="20"/>
                <w:szCs w:val="20"/>
                <w:lang w:val="es-ES"/>
              </w:rPr>
              <w:t>proveedor</w:t>
            </w:r>
            <w:r w:rsidRPr="00347FC9">
              <w:rPr>
                <w:rFonts w:ascii="Segoe UI" w:hAnsi="Segoe UI" w:cs="Segoe UI"/>
                <w:b/>
                <w:color w:val="000000" w:themeColor="text1"/>
                <w:sz w:val="20"/>
                <w:szCs w:val="20"/>
                <w:lang w:val="es-MX"/>
              </w:rPr>
              <w:t xml:space="preserve"> de atención médica le dio a </w:t>
            </w:r>
            <w:r w:rsidRPr="00347FC9">
              <w:rPr>
                <w:rFonts w:ascii="Segoe UI" w:hAnsi="Segoe UI" w:cs="Segoe UI"/>
                <w:b/>
                <w:color w:val="000000" w:themeColor="text1"/>
                <w:sz w:val="20"/>
                <w:szCs w:val="20"/>
                <w:u w:val="single"/>
                <w:lang w:val="es-MX"/>
              </w:rPr>
              <w:t>usted</w:t>
            </w:r>
            <w:r w:rsidRPr="00347FC9">
              <w:rPr>
                <w:rFonts w:ascii="Segoe UI" w:hAnsi="Segoe UI" w:cs="Segoe UI"/>
                <w:b/>
                <w:color w:val="000000" w:themeColor="text1"/>
                <w:sz w:val="20"/>
                <w:szCs w:val="20"/>
                <w:lang w:val="es-MX"/>
              </w:rPr>
              <w:t xml:space="preserve"> una serie de inyecciones semanales de un medicamento llamado progesterona, Makena</w:t>
            </w:r>
            <w:r w:rsidRPr="00347FC9">
              <w:rPr>
                <w:rFonts w:ascii="Segoe UI" w:hAnsi="Segoe UI" w:cs="Segoe UI"/>
                <w:b/>
                <w:sz w:val="20"/>
                <w:szCs w:val="20"/>
                <w:lang w:val="es-MX"/>
              </w:rPr>
              <w:t xml:space="preserve">® o </w:t>
            </w:r>
            <w:r w:rsidRPr="00347FC9">
              <w:rPr>
                <w:rFonts w:ascii="Segoe UI" w:hAnsi="Segoe UI" w:cs="Segoe UI"/>
                <w:b/>
                <w:color w:val="000000" w:themeColor="text1"/>
                <w:sz w:val="20"/>
                <w:szCs w:val="20"/>
                <w:lang w:val="es-MX"/>
              </w:rPr>
              <w:t>17P (17 alfa-hidroxiprogesterona) para tratar de evitar el nacimiento prematuro de su nuevo bebé?</w:t>
            </w:r>
          </w:p>
        </w:tc>
      </w:tr>
      <w:tr w14:paraId="11D54349" w14:textId="77777777" w:rsidTr="00396556">
        <w:tblPrEx>
          <w:tblW w:w="5000" w:type="pct"/>
          <w:tblLook w:val="04A0"/>
        </w:tblPrEx>
        <w:tc>
          <w:tcPr>
            <w:tcW w:w="417" w:type="pct"/>
          </w:tcPr>
          <w:p w:rsidR="0004642D" w:rsidRPr="00D83800" w:rsidP="0092135C" w14:paraId="3A9E98A8" w14:textId="77777777">
            <w:pPr>
              <w:widowControl w:val="0"/>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6B9B6454" w14:textId="77777777">
            <w:pPr>
              <w:widowControl w:val="0"/>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r>
      <w:tr w14:paraId="57326278" w14:textId="21E3F2CF" w:rsidTr="00396556">
        <w:tblPrEx>
          <w:tblW w:w="5000" w:type="pct"/>
          <w:tblLook w:val="04A0"/>
        </w:tblPrEx>
        <w:tc>
          <w:tcPr>
            <w:tcW w:w="417" w:type="pct"/>
          </w:tcPr>
          <w:p w:rsidR="0004642D" w:rsidRPr="00D83800" w:rsidP="00A239F0" w14:paraId="622719A0"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0172DB80" w14:textId="6136BC16">
            <w:pPr>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D83800">
              <w:rPr>
                <w:rFonts w:ascii="Segoe UI" w:hAnsi="Segoe UI" w:cs="Segoe UI"/>
                <w:color w:val="000000" w:themeColor="text1"/>
                <w:sz w:val="20"/>
                <w:szCs w:val="20"/>
              </w:rPr>
              <w:t xml:space="preserve">No  </w:t>
            </w:r>
          </w:p>
        </w:tc>
      </w:tr>
      <w:tr w14:paraId="53F99767" w14:textId="390684D5" w:rsidTr="00396556">
        <w:tblPrEx>
          <w:tblW w:w="5000" w:type="pct"/>
          <w:tblLook w:val="04A0"/>
        </w:tblPrEx>
        <w:tc>
          <w:tcPr>
            <w:tcW w:w="417" w:type="pct"/>
          </w:tcPr>
          <w:p w:rsidR="0004642D" w:rsidRPr="00D83800" w:rsidP="00A239F0" w14:paraId="51CC5657"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83" w:type="pct"/>
          </w:tcPr>
          <w:p w:rsidR="0004642D" w:rsidRPr="00D83800" w:rsidP="0092135C" w14:paraId="63C56AC9" w14:textId="0BDA8371">
            <w:pPr>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D83800">
              <w:rPr>
                <w:rFonts w:ascii="Segoe UI" w:hAnsi="Segoe UI" w:cs="Segoe UI"/>
                <w:color w:val="000000" w:themeColor="text1"/>
                <w:sz w:val="20"/>
                <w:szCs w:val="20"/>
              </w:rPr>
              <w:t>Sí</w:t>
            </w:r>
          </w:p>
        </w:tc>
      </w:tr>
      <w:tr w14:paraId="4D09597A" w14:textId="77777777" w:rsidTr="00396556">
        <w:tblPrEx>
          <w:tblW w:w="5000" w:type="pct"/>
          <w:tblLook w:val="04A0"/>
        </w:tblPrEx>
        <w:tc>
          <w:tcPr>
            <w:tcW w:w="417" w:type="pct"/>
          </w:tcPr>
          <w:p w:rsidR="0004642D" w:rsidRPr="00D83800" w:rsidP="00A239F0" w14:paraId="69D64C15"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83" w:type="pct"/>
          </w:tcPr>
          <w:p w:rsidR="0004642D" w:rsidRPr="00D83800" w:rsidP="0092135C" w14:paraId="0844E97C" w14:textId="24CA32B6">
            <w:pPr>
              <w:widowControl w:val="0"/>
              <w:spacing w:after="0" w:line="240" w:lineRule="auto"/>
              <w:outlineLvl w:val="0"/>
              <w:rPr>
                <w:rFonts w:ascii="Segoe UI" w:hAnsi="Segoe UI" w:cs="Segoe UI"/>
                <w:color w:val="000000"/>
                <w:sz w:val="20"/>
                <w:szCs w:val="20"/>
              </w:rPr>
            </w:pPr>
            <w:r w:rsidRPr="00D83800">
              <w:rPr>
                <w:rFonts w:ascii="Segoe UI" w:hAnsi="Segoe UI" w:cs="Segoe UI"/>
                <w:color w:val="000000"/>
                <w:sz w:val="20"/>
                <w:szCs w:val="20"/>
              </w:rPr>
              <w:t>No sé</w:t>
            </w:r>
          </w:p>
        </w:tc>
      </w:tr>
    </w:tbl>
    <w:p w:rsidR="00D1268E" w:rsidRPr="00D83800" w:rsidP="0092135C" w14:paraId="5658AEA7" w14:textId="77777777">
      <w:pPr>
        <w:widowControl w:val="0"/>
        <w:tabs>
          <w:tab w:val="left" w:pos="3495"/>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A3BA93A" w14:textId="77777777"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Borders>
              <w:top w:val="single" w:sz="4" w:space="0" w:color="auto"/>
              <w:left w:val="single" w:sz="4" w:space="0" w:color="auto"/>
              <w:bottom w:val="single" w:sz="4" w:space="0" w:color="auto"/>
              <w:right w:val="single" w:sz="4" w:space="0" w:color="auto"/>
            </w:tcBorders>
            <w:shd w:val="clear" w:color="auto" w:fill="auto"/>
          </w:tcPr>
          <w:p w:rsidR="00E8797F" w:rsidRPr="00D83800" w:rsidP="006C5AF7" w14:paraId="5701ED00" w14:textId="06F7B9AB">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color w:val="000000" w:themeColor="text1"/>
                <w:sz w:val="20"/>
                <w:szCs w:val="20"/>
                <w:lang w:val="es-MX"/>
              </w:rPr>
              <w:t xml:space="preserve">Si tuvo diabetes gestacional durante su embarazo más reciente, pase a la pregunta N7. Si no, pase a la pregunta #.  </w:t>
            </w:r>
          </w:p>
        </w:tc>
      </w:tr>
    </w:tbl>
    <w:p w:rsidR="00484401" w:rsidRPr="00D83800" w:rsidP="0092135C" w14:paraId="683CFE3E" w14:textId="77777777">
      <w:pPr>
        <w:widowControl w:val="0"/>
        <w:tabs>
          <w:tab w:val="left" w:pos="3495"/>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2C66E170" w14:textId="194774B9" w:rsidTr="003460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4642D" w:rsidRPr="00D83800" w:rsidP="0092135C" w14:paraId="7FA38455" w14:textId="6733DC15">
            <w:pPr>
              <w:widowControl w:val="0"/>
              <w:tabs>
                <w:tab w:val="left" w:pos="3495"/>
              </w:tabs>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N7.</w:t>
            </w:r>
          </w:p>
        </w:tc>
        <w:tc>
          <w:tcPr>
            <w:tcW w:w="4581" w:type="pct"/>
            <w:gridSpan w:val="3"/>
            <w:shd w:val="clear" w:color="auto" w:fill="D9D9D9" w:themeFill="background1" w:themeFillShade="D9"/>
          </w:tcPr>
          <w:p w:rsidR="0004642D" w:rsidRPr="00D83800" w:rsidP="0092135C" w14:paraId="7E09B775" w14:textId="79E15B64">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i/>
                <w:color w:val="000000" w:themeColor="text1"/>
                <w:sz w:val="20"/>
                <w:szCs w:val="20"/>
                <w:lang w:val="es-MX"/>
              </w:rPr>
              <w:t>Durante</w:t>
            </w:r>
            <w:r w:rsidRPr="00347FC9">
              <w:rPr>
                <w:rFonts w:ascii="Segoe UI" w:hAnsi="Segoe UI" w:cs="Segoe UI"/>
                <w:b/>
                <w:color w:val="000000" w:themeColor="text1"/>
                <w:sz w:val="20"/>
                <w:szCs w:val="20"/>
                <w:lang w:val="es-MX"/>
              </w:rPr>
              <w:t xml:space="preserve"> su embarazo más reciente, cuando a usted le informaron que tenía diabetes gestacional, ¿un </w:t>
            </w:r>
            <w:r w:rsidRPr="00347FC9">
              <w:rPr>
                <w:rFonts w:ascii="Segoe UI" w:hAnsi="Segoe UI" w:cs="Segoe UI"/>
                <w:b/>
                <w:color w:val="000000"/>
                <w:sz w:val="20"/>
                <w:szCs w:val="20"/>
                <w:lang w:val="es-ES"/>
              </w:rPr>
              <w:t xml:space="preserve">proveedor </w:t>
            </w:r>
            <w:r w:rsidRPr="00347FC9">
              <w:rPr>
                <w:rFonts w:ascii="Segoe UI" w:hAnsi="Segoe UI" w:cs="Segoe UI"/>
                <w:b/>
                <w:color w:val="000000" w:themeColor="text1"/>
                <w:sz w:val="20"/>
                <w:szCs w:val="20"/>
                <w:lang w:val="es-MX"/>
              </w:rPr>
              <w:t xml:space="preserve">de atención médica hizo algo de lo que aparece en la lista a continuación?  </w:t>
            </w:r>
          </w:p>
        </w:tc>
      </w:tr>
      <w:tr w14:paraId="3E0300DF" w14:textId="77777777" w:rsidTr="0034606A">
        <w:tblPrEx>
          <w:tblW w:w="5000" w:type="pct"/>
          <w:tblLook w:val="04A0"/>
        </w:tblPrEx>
        <w:tc>
          <w:tcPr>
            <w:tcW w:w="419" w:type="pct"/>
            <w:shd w:val="clear" w:color="auto" w:fill="D9D9D9" w:themeFill="background1" w:themeFillShade="D9"/>
          </w:tcPr>
          <w:p w:rsidR="0004642D" w:rsidRPr="00D83800" w:rsidP="0092135C" w14:paraId="50C34D6D" w14:textId="77777777">
            <w:pPr>
              <w:widowControl w:val="0"/>
              <w:tabs>
                <w:tab w:val="left" w:pos="3495"/>
              </w:tabs>
              <w:spacing w:after="0" w:line="240" w:lineRule="auto"/>
              <w:rPr>
                <w:rFonts w:ascii="Segoe UI" w:hAnsi="Segoe UI" w:cs="Segoe UI"/>
                <w:color w:val="000000" w:themeColor="text1"/>
                <w:sz w:val="20"/>
                <w:szCs w:val="20"/>
                <w:lang w:val="es-MX"/>
              </w:rPr>
            </w:pPr>
          </w:p>
        </w:tc>
        <w:tc>
          <w:tcPr>
            <w:tcW w:w="4581" w:type="pct"/>
            <w:gridSpan w:val="3"/>
            <w:shd w:val="clear" w:color="auto" w:fill="D9D9D9" w:themeFill="background1" w:themeFillShade="D9"/>
          </w:tcPr>
          <w:p w:rsidR="0004642D" w:rsidRPr="00D83800" w:rsidP="0092135C" w14:paraId="06AD0E58" w14:textId="4E656772">
            <w:pPr>
              <w:widowControl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333603AE" w14:textId="70929C16" w:rsidTr="00AC5C47">
        <w:tblPrEx>
          <w:tblW w:w="5000" w:type="pct"/>
          <w:tblLook w:val="04A0"/>
        </w:tblPrEx>
        <w:tc>
          <w:tcPr>
            <w:tcW w:w="419" w:type="pct"/>
          </w:tcPr>
          <w:p w:rsidR="0034606A" w:rsidRPr="00D83800" w:rsidP="0034606A" w14:paraId="26E75634" w14:textId="77777777">
            <w:pPr>
              <w:widowControl w:val="0"/>
              <w:tabs>
                <w:tab w:val="center" w:pos="7272"/>
                <w:tab w:val="center" w:pos="7920"/>
              </w:tabs>
              <w:spacing w:after="0" w:line="240" w:lineRule="auto"/>
              <w:rPr>
                <w:rFonts w:ascii="Segoe UI" w:hAnsi="Segoe UI" w:cs="Segoe UI"/>
                <w:color w:val="000000" w:themeColor="text1"/>
                <w:sz w:val="20"/>
                <w:szCs w:val="20"/>
                <w:lang w:val="es-MX"/>
              </w:rPr>
            </w:pPr>
          </w:p>
        </w:tc>
        <w:tc>
          <w:tcPr>
            <w:tcW w:w="3915" w:type="pct"/>
          </w:tcPr>
          <w:p w:rsidR="0034606A" w:rsidRPr="00D83800" w:rsidP="0034606A" w14:paraId="3660107B" w14:textId="59ADDA08">
            <w:pPr>
              <w:widowControl w:val="0"/>
              <w:tabs>
                <w:tab w:val="center" w:pos="7272"/>
                <w:tab w:val="center" w:pos="7920"/>
              </w:tabs>
              <w:spacing w:after="0" w:line="240" w:lineRule="auto"/>
              <w:rPr>
                <w:rFonts w:ascii="Segoe UI" w:hAnsi="Segoe UI" w:cs="Segoe UI"/>
                <w:b/>
                <w:color w:val="000000"/>
                <w:sz w:val="20"/>
                <w:szCs w:val="20"/>
                <w:lang w:val="es-MX"/>
              </w:rPr>
            </w:pPr>
          </w:p>
        </w:tc>
        <w:tc>
          <w:tcPr>
            <w:tcW w:w="334" w:type="pct"/>
          </w:tcPr>
          <w:p w:rsidR="0034606A" w:rsidRPr="00D83800" w:rsidP="0034606A" w14:paraId="1E651B39" w14:textId="7CD8808B">
            <w:pPr>
              <w:widowControl w:val="0"/>
              <w:tabs>
                <w:tab w:val="center" w:pos="7272"/>
                <w:tab w:val="center"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w:t>
            </w:r>
          </w:p>
        </w:tc>
        <w:tc>
          <w:tcPr>
            <w:tcW w:w="332" w:type="pct"/>
          </w:tcPr>
          <w:p w:rsidR="0034606A" w:rsidRPr="00D83800" w:rsidP="0034606A" w14:paraId="7D57B035" w14:textId="18C85D3E">
            <w:pPr>
              <w:widowControl w:val="0"/>
              <w:tabs>
                <w:tab w:val="center" w:pos="7272"/>
                <w:tab w:val="center" w:pos="7920"/>
              </w:tabs>
              <w:spacing w:after="0" w:line="240" w:lineRule="auto"/>
              <w:rPr>
                <w:rFonts w:ascii="Segoe UI" w:hAnsi="Segoe UI" w:cs="Segoe UI"/>
                <w:b/>
                <w:color w:val="000000"/>
                <w:sz w:val="20"/>
                <w:szCs w:val="20"/>
                <w:lang w:val="es-MX"/>
              </w:rPr>
            </w:pPr>
            <w:r w:rsidRPr="00711BC6">
              <w:rPr>
                <w:rFonts w:ascii="Segoe UI" w:hAnsi="Segoe UI" w:cs="Segoe UI"/>
                <w:b/>
                <w:color w:val="000000"/>
                <w:sz w:val="20"/>
                <w:szCs w:val="20"/>
                <w:lang w:val="es-MX"/>
              </w:rPr>
              <w:t>Sí</w:t>
            </w:r>
          </w:p>
        </w:tc>
      </w:tr>
      <w:tr w14:paraId="0DDE67FD" w14:textId="44A2EFD7" w:rsidTr="00AC5C47">
        <w:tblPrEx>
          <w:tblW w:w="5000" w:type="pct"/>
          <w:tblLook w:val="04A0"/>
        </w:tblPrEx>
        <w:trPr>
          <w:trHeight w:val="20"/>
        </w:trPr>
        <w:tc>
          <w:tcPr>
            <w:tcW w:w="419" w:type="pct"/>
          </w:tcPr>
          <w:p w:rsidR="00AC5C47" w:rsidRPr="00D83800" w:rsidP="00AC5C47" w14:paraId="34B482DC"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5E794677" w14:textId="440BEDFF">
            <w:pPr>
              <w:widowControl w:val="0"/>
              <w:tabs>
                <w:tab w:val="left" w:pos="360"/>
                <w:tab w:val="left" w:leader="dot" w:pos="7200"/>
                <w:tab w:val="lef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e refirió a un especialista en nutrición</w:t>
            </w:r>
          </w:p>
        </w:tc>
        <w:tc>
          <w:tcPr>
            <w:tcW w:w="334" w:type="pct"/>
          </w:tcPr>
          <w:p w:rsidR="00AC5C47" w:rsidRPr="0034606A" w:rsidP="00AC5C47" w14:paraId="6D913425" w14:textId="77777777">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c>
          <w:tcPr>
            <w:tcW w:w="332" w:type="pct"/>
          </w:tcPr>
          <w:p w:rsidR="00AC5C47" w:rsidRPr="0034606A" w:rsidP="00AC5C47" w14:paraId="7A862080" w14:textId="407B8A66">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r>
      <w:tr w14:paraId="71732D3C" w14:textId="0ADBFA94" w:rsidTr="00AC5C47">
        <w:tblPrEx>
          <w:tblW w:w="5000" w:type="pct"/>
          <w:tblLook w:val="04A0"/>
        </w:tblPrEx>
        <w:trPr>
          <w:trHeight w:val="20"/>
        </w:trPr>
        <w:tc>
          <w:tcPr>
            <w:tcW w:w="419" w:type="pct"/>
          </w:tcPr>
          <w:p w:rsidR="00AC5C47" w:rsidRPr="00D83800" w:rsidP="00AC5C47" w14:paraId="38ED9D4B"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08B29DA0" w14:textId="21D4A2CD">
            <w:pPr>
              <w:widowControl w:val="0"/>
              <w:tabs>
                <w:tab w:val="left" w:pos="360"/>
                <w:tab w:val="left" w:leader="dot" w:pos="7200"/>
                <w:tab w:val="lef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Habló conmigo acerca de la importancia de hacer ejercicio</w:t>
            </w:r>
          </w:p>
        </w:tc>
        <w:tc>
          <w:tcPr>
            <w:tcW w:w="334" w:type="pct"/>
          </w:tcPr>
          <w:p w:rsidR="00AC5C47" w:rsidRPr="0034606A" w:rsidP="00AC5C47" w14:paraId="4755C536" w14:textId="77777777">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c>
          <w:tcPr>
            <w:tcW w:w="332" w:type="pct"/>
          </w:tcPr>
          <w:p w:rsidR="00AC5C47" w:rsidRPr="0034606A" w:rsidP="00AC5C47" w14:paraId="0D1092FE" w14:textId="363E2232">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r>
      <w:tr w14:paraId="6107138B" w14:textId="39D22A3A" w:rsidTr="00AC5C47">
        <w:tblPrEx>
          <w:tblW w:w="5000" w:type="pct"/>
          <w:tblLook w:val="04A0"/>
        </w:tblPrEx>
        <w:trPr>
          <w:trHeight w:val="20"/>
        </w:trPr>
        <w:tc>
          <w:tcPr>
            <w:tcW w:w="419" w:type="pct"/>
          </w:tcPr>
          <w:p w:rsidR="00AC5C47" w:rsidRPr="00D83800" w:rsidP="00AC5C47" w14:paraId="2D163FDE"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2A6384B9" w14:textId="58ADA72F">
            <w:pPr>
              <w:widowControl w:val="0"/>
              <w:tabs>
                <w:tab w:val="left" w:pos="360"/>
                <w:tab w:val="left" w:leader="dot" w:pos="7200"/>
                <w:tab w:val="lef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Habló conmigo acerca de cómo llegar a un peso saludable después del parto y cómo mantenerlo</w:t>
            </w:r>
          </w:p>
        </w:tc>
        <w:tc>
          <w:tcPr>
            <w:tcW w:w="334" w:type="pct"/>
          </w:tcPr>
          <w:p w:rsidR="00AC5C47" w:rsidRPr="0034606A" w:rsidP="00AC5C47" w14:paraId="46E765ED" w14:textId="77777777">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c>
          <w:tcPr>
            <w:tcW w:w="332" w:type="pct"/>
          </w:tcPr>
          <w:p w:rsidR="00AC5C47" w:rsidRPr="0034606A" w:rsidP="00AC5C47" w14:paraId="3A4C7D3D" w14:textId="388A3D6E">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r>
      <w:tr w14:paraId="0D065BAA" w14:textId="38C655F5" w:rsidTr="00AC5C47">
        <w:tblPrEx>
          <w:tblW w:w="5000" w:type="pct"/>
          <w:tblLook w:val="04A0"/>
        </w:tblPrEx>
        <w:trPr>
          <w:trHeight w:val="20"/>
        </w:trPr>
        <w:tc>
          <w:tcPr>
            <w:tcW w:w="419" w:type="pct"/>
          </w:tcPr>
          <w:p w:rsidR="00AC5C47" w:rsidRPr="00D83800" w:rsidP="00AC5C47" w14:paraId="5A4511D3"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7BBAC752" w14:textId="567CAC4B">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Habló conmigo acerca del riesgo de presentar diabetes tipo 2</w:t>
            </w:r>
            <w:r w:rsidRPr="00347FC9">
              <w:rPr>
                <w:rFonts w:ascii="Segoe UI" w:hAnsi="Segoe UI" w:cs="Segoe UI"/>
                <w:color w:val="000000"/>
                <w:sz w:val="20"/>
                <w:szCs w:val="20"/>
                <w:lang w:val="es-MX"/>
              </w:rPr>
              <w:t xml:space="preserve"> </w:t>
            </w:r>
          </w:p>
        </w:tc>
        <w:tc>
          <w:tcPr>
            <w:tcW w:w="334" w:type="pct"/>
          </w:tcPr>
          <w:p w:rsidR="00AC5C47" w:rsidRPr="0034606A" w:rsidP="00AC5C47" w14:paraId="477D9A03" w14:textId="77777777">
            <w:pPr>
              <w:pStyle w:val="ListParagraph"/>
              <w:widowControl w:val="0"/>
              <w:numPr>
                <w:ilvl w:val="0"/>
                <w:numId w:val="54"/>
              </w:numPr>
              <w:spacing w:after="0" w:line="240" w:lineRule="auto"/>
              <w:ind w:left="360"/>
              <w:outlineLvl w:val="0"/>
              <w:rPr>
                <w:rFonts w:ascii="Segoe UI" w:hAnsi="Segoe UI" w:cs="Segoe UI"/>
                <w:color w:val="000000"/>
                <w:sz w:val="20"/>
                <w:szCs w:val="20"/>
                <w:lang w:val="es-MX"/>
              </w:rPr>
            </w:pPr>
          </w:p>
        </w:tc>
        <w:tc>
          <w:tcPr>
            <w:tcW w:w="332" w:type="pct"/>
          </w:tcPr>
          <w:p w:rsidR="00AC5C47" w:rsidRPr="0034606A" w:rsidP="00AC5C47" w14:paraId="068ED134" w14:textId="4749F7F8">
            <w:pPr>
              <w:pStyle w:val="ListParagraph"/>
              <w:widowControl w:val="0"/>
              <w:numPr>
                <w:ilvl w:val="0"/>
                <w:numId w:val="54"/>
              </w:numPr>
              <w:spacing w:after="0" w:line="240" w:lineRule="auto"/>
              <w:ind w:left="360"/>
              <w:outlineLvl w:val="0"/>
              <w:rPr>
                <w:rFonts w:ascii="Segoe UI" w:hAnsi="Segoe UI" w:cs="Segoe UI"/>
                <w:color w:val="000000"/>
                <w:sz w:val="20"/>
                <w:szCs w:val="20"/>
                <w:lang w:val="es-MX"/>
              </w:rPr>
            </w:pPr>
          </w:p>
        </w:tc>
      </w:tr>
    </w:tbl>
    <w:p w:rsidR="003C5D95" w:rsidRPr="00D83800" w:rsidP="0092135C" w14:paraId="177DE2BD" w14:textId="564F9BC4">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127FA644" w14:textId="5C947CB1" w:rsidTr="003460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2"/>
        </w:trPr>
        <w:tc>
          <w:tcPr>
            <w:tcW w:w="419" w:type="pct"/>
            <w:shd w:val="clear" w:color="auto" w:fill="D9D9D9" w:themeFill="background1" w:themeFillShade="D9"/>
          </w:tcPr>
          <w:p w:rsidR="0004642D" w:rsidRPr="00D83800" w:rsidP="0092135C" w14:paraId="42305350" w14:textId="5AF2EF92">
            <w:pPr>
              <w:pStyle w:val="ListParagraph"/>
              <w:widowControl w:val="0"/>
              <w:spacing w:after="0" w:line="240" w:lineRule="auto"/>
              <w:ind w:left="0"/>
              <w:rPr>
                <w:rFonts w:ascii="Segoe UI" w:hAnsi="Segoe UI" w:cs="Segoe UI"/>
                <w:b/>
                <w:sz w:val="20"/>
                <w:szCs w:val="20"/>
              </w:rPr>
            </w:pPr>
            <w:r w:rsidRPr="00D83800">
              <w:rPr>
                <w:rFonts w:ascii="Segoe UI" w:hAnsi="Segoe UI" w:cs="Segoe UI"/>
                <w:b/>
                <w:sz w:val="20"/>
                <w:szCs w:val="20"/>
              </w:rPr>
              <w:t>N9.</w:t>
            </w:r>
          </w:p>
        </w:tc>
        <w:tc>
          <w:tcPr>
            <w:tcW w:w="4581" w:type="pct"/>
            <w:gridSpan w:val="3"/>
            <w:shd w:val="clear" w:color="auto" w:fill="D9D9D9" w:themeFill="background1" w:themeFillShade="D9"/>
          </w:tcPr>
          <w:p w:rsidR="0004642D" w:rsidRPr="00D83800" w:rsidP="0092135C" w14:paraId="2F0818E0" w14:textId="3E9DBD58">
            <w:pPr>
              <w:pStyle w:val="ListParagraph"/>
              <w:widowControl w:val="0"/>
              <w:spacing w:after="0" w:line="240" w:lineRule="auto"/>
              <w:ind w:left="0"/>
              <w:rPr>
                <w:rFonts w:ascii="Segoe UI" w:hAnsi="Segoe UI" w:cs="Segoe UI"/>
                <w:b/>
                <w:sz w:val="20"/>
                <w:szCs w:val="20"/>
                <w:lang w:val="es-MX"/>
              </w:rPr>
            </w:pPr>
            <w:r w:rsidRPr="00D83800">
              <w:rPr>
                <w:rFonts w:ascii="Segoe UI" w:hAnsi="Segoe UI" w:cs="Segoe UI"/>
                <w:b/>
                <w:sz w:val="20"/>
                <w:szCs w:val="20"/>
                <w:lang w:val="es-MX"/>
              </w:rPr>
              <w:t xml:space="preserve">¿Tuvo alguno de los siguientes problemas </w:t>
            </w:r>
            <w:r w:rsidRPr="00D83800">
              <w:rPr>
                <w:rFonts w:ascii="Segoe UI" w:hAnsi="Segoe UI" w:cs="Segoe UI"/>
                <w:b/>
                <w:i/>
                <w:sz w:val="20"/>
                <w:szCs w:val="20"/>
                <w:lang w:val="es-MX"/>
              </w:rPr>
              <w:t>durante</w:t>
            </w:r>
            <w:r w:rsidRPr="00D83800">
              <w:rPr>
                <w:rFonts w:ascii="Segoe UI" w:hAnsi="Segoe UI" w:cs="Segoe UI"/>
                <w:b/>
                <w:sz w:val="20"/>
                <w:szCs w:val="20"/>
                <w:lang w:val="es-MX"/>
              </w:rPr>
              <w:t xml:space="preserve"> su embarazo más reciente?  </w:t>
            </w:r>
          </w:p>
        </w:tc>
      </w:tr>
      <w:tr w14:paraId="1C48FFCD" w14:textId="77777777" w:rsidTr="0034606A">
        <w:tblPrEx>
          <w:tblW w:w="5000" w:type="pct"/>
          <w:tblLook w:val="04A0"/>
        </w:tblPrEx>
        <w:tc>
          <w:tcPr>
            <w:tcW w:w="419" w:type="pct"/>
            <w:shd w:val="clear" w:color="auto" w:fill="D9D9D9" w:themeFill="background1" w:themeFillShade="D9"/>
          </w:tcPr>
          <w:p w:rsidR="0004642D" w:rsidRPr="00D83800" w:rsidP="0092135C" w14:paraId="09C37137" w14:textId="77777777">
            <w:pPr>
              <w:pStyle w:val="ListParagraph"/>
              <w:widowControl w:val="0"/>
              <w:spacing w:after="0" w:line="240" w:lineRule="auto"/>
              <w:ind w:left="0"/>
              <w:rPr>
                <w:rFonts w:ascii="Segoe UI" w:hAnsi="Segoe UI" w:cs="Segoe UI"/>
                <w:b/>
                <w:sz w:val="20"/>
                <w:szCs w:val="20"/>
                <w:lang w:val="es-MX"/>
              </w:rPr>
            </w:pPr>
          </w:p>
        </w:tc>
        <w:tc>
          <w:tcPr>
            <w:tcW w:w="4581" w:type="pct"/>
            <w:gridSpan w:val="3"/>
            <w:shd w:val="clear" w:color="auto" w:fill="D9D9D9" w:themeFill="background1" w:themeFillShade="D9"/>
          </w:tcPr>
          <w:p w:rsidR="0004642D" w:rsidRPr="00D83800" w:rsidP="0092135C" w14:paraId="4364B557" w14:textId="5B17038A">
            <w:pPr>
              <w:pStyle w:val="ListParagraph"/>
              <w:widowControl w:val="0"/>
              <w:spacing w:after="0" w:line="240" w:lineRule="auto"/>
              <w:ind w:left="0"/>
              <w:rPr>
                <w:rFonts w:ascii="Segoe UI" w:hAnsi="Segoe UI" w:cs="Segoe UI"/>
                <w:b/>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r>
      <w:tr w14:paraId="0280BC85" w14:textId="77777777" w:rsidTr="0034606A">
        <w:tblPrEx>
          <w:tblW w:w="5000" w:type="pct"/>
          <w:tblLook w:val="04A0"/>
        </w:tblPrEx>
        <w:trPr>
          <w:trHeight w:val="20"/>
        </w:trPr>
        <w:tc>
          <w:tcPr>
            <w:tcW w:w="419" w:type="pct"/>
          </w:tcPr>
          <w:p w:rsidR="0034606A" w:rsidRPr="00D83800" w:rsidP="0034606A" w14:paraId="3D8CA7F4" w14:textId="77777777">
            <w:pPr>
              <w:pStyle w:val="ListParagraph"/>
              <w:widowControl w:val="0"/>
              <w:spacing w:after="0" w:line="240" w:lineRule="auto"/>
              <w:rPr>
                <w:rFonts w:ascii="Segoe UI" w:hAnsi="Segoe UI" w:cs="Segoe UI"/>
                <w:sz w:val="20"/>
                <w:szCs w:val="20"/>
                <w:lang w:val="es-MX"/>
              </w:rPr>
            </w:pPr>
          </w:p>
        </w:tc>
        <w:tc>
          <w:tcPr>
            <w:tcW w:w="3915" w:type="pct"/>
          </w:tcPr>
          <w:p w:rsidR="0034606A" w:rsidRPr="00481353" w:rsidP="0034606A" w14:paraId="581402D2" w14:textId="77777777">
            <w:pPr>
              <w:widowControl w:val="0"/>
              <w:spacing w:after="0" w:line="240" w:lineRule="auto"/>
              <w:rPr>
                <w:rFonts w:ascii="Segoe UI" w:hAnsi="Segoe UI" w:cs="Segoe UI"/>
                <w:sz w:val="20"/>
                <w:szCs w:val="20"/>
                <w:lang w:val="es-MX"/>
              </w:rPr>
            </w:pPr>
          </w:p>
        </w:tc>
        <w:tc>
          <w:tcPr>
            <w:tcW w:w="334" w:type="pct"/>
          </w:tcPr>
          <w:p w:rsidR="0034606A" w:rsidRPr="00D83800" w:rsidP="0034606A" w14:paraId="12BD2190" w14:textId="34455F00">
            <w:pPr>
              <w:widowControl w:val="0"/>
              <w:spacing w:after="0" w:line="240" w:lineRule="auto"/>
              <w:rPr>
                <w:rFonts w:ascii="Segoe UI" w:hAnsi="Segoe UI" w:cs="Segoe UI"/>
                <w:sz w:val="20"/>
                <w:szCs w:val="20"/>
              </w:rPr>
            </w:pPr>
            <w:r>
              <w:rPr>
                <w:rFonts w:ascii="Segoe UI" w:hAnsi="Segoe UI" w:cs="Segoe UI"/>
                <w:b/>
                <w:color w:val="000000"/>
                <w:sz w:val="20"/>
                <w:szCs w:val="20"/>
                <w:lang w:val="es-MX"/>
              </w:rPr>
              <w:t>No</w:t>
            </w:r>
          </w:p>
        </w:tc>
        <w:tc>
          <w:tcPr>
            <w:tcW w:w="332" w:type="pct"/>
          </w:tcPr>
          <w:p w:rsidR="0034606A" w:rsidRPr="00D83800" w:rsidP="0034606A" w14:paraId="7CBD3AAB" w14:textId="645A4862">
            <w:pPr>
              <w:widowControl w:val="0"/>
              <w:spacing w:after="0" w:line="240" w:lineRule="auto"/>
              <w:rPr>
                <w:rFonts w:ascii="Segoe UI" w:hAnsi="Segoe UI" w:cs="Segoe UI"/>
                <w:sz w:val="20"/>
                <w:szCs w:val="20"/>
              </w:rPr>
            </w:pPr>
            <w:r w:rsidRPr="00711BC6">
              <w:rPr>
                <w:rFonts w:ascii="Segoe UI" w:hAnsi="Segoe UI" w:cs="Segoe UI"/>
                <w:b/>
                <w:color w:val="000000"/>
                <w:sz w:val="20"/>
                <w:szCs w:val="20"/>
                <w:lang w:val="es-MX"/>
              </w:rPr>
              <w:t>Sí</w:t>
            </w:r>
          </w:p>
        </w:tc>
      </w:tr>
      <w:tr w14:paraId="265E3536" w14:textId="4DB1F1DF" w:rsidTr="0034606A">
        <w:tblPrEx>
          <w:tblW w:w="5000" w:type="pct"/>
          <w:tblLook w:val="04A0"/>
        </w:tblPrEx>
        <w:trPr>
          <w:trHeight w:val="20"/>
        </w:trPr>
        <w:tc>
          <w:tcPr>
            <w:tcW w:w="419" w:type="pct"/>
          </w:tcPr>
          <w:p w:rsidR="00AC5C47" w:rsidRPr="00D83800" w:rsidP="00AC5C47" w14:paraId="339557F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057CB216" w14:textId="4A98C7F0">
            <w:pPr>
              <w:widowControl w:val="0"/>
              <w:spacing w:after="0" w:line="240" w:lineRule="auto"/>
              <w:rPr>
                <w:rFonts w:ascii="Segoe UI" w:hAnsi="Segoe UI" w:cs="Segoe UI"/>
                <w:sz w:val="20"/>
                <w:szCs w:val="20"/>
              </w:rPr>
            </w:pPr>
            <w:r w:rsidRPr="00347FC9">
              <w:rPr>
                <w:rFonts w:ascii="Segoe UI" w:hAnsi="Segoe UI" w:cs="Segoe UI"/>
                <w:sz w:val="20"/>
                <w:szCs w:val="20"/>
              </w:rPr>
              <w:t>Sangrado vaginal</w:t>
            </w:r>
          </w:p>
        </w:tc>
        <w:tc>
          <w:tcPr>
            <w:tcW w:w="334" w:type="pct"/>
          </w:tcPr>
          <w:p w:rsidR="00AC5C47" w:rsidRPr="0034606A" w:rsidP="00AC5C47" w14:paraId="1BC8B6A8" w14:textId="77777777">
            <w:pPr>
              <w:pStyle w:val="ListParagraph"/>
              <w:widowControl w:val="0"/>
              <w:numPr>
                <w:ilvl w:val="0"/>
                <w:numId w:val="54"/>
              </w:numPr>
              <w:spacing w:after="0" w:line="240" w:lineRule="auto"/>
              <w:ind w:left="360"/>
              <w:rPr>
                <w:rFonts w:ascii="Segoe UI" w:hAnsi="Segoe UI" w:cs="Segoe UI"/>
                <w:sz w:val="20"/>
                <w:szCs w:val="20"/>
              </w:rPr>
            </w:pPr>
          </w:p>
        </w:tc>
        <w:tc>
          <w:tcPr>
            <w:tcW w:w="332" w:type="pct"/>
          </w:tcPr>
          <w:p w:rsidR="00AC5C47" w:rsidRPr="0034606A" w:rsidP="00AC5C47" w14:paraId="0C8BE638" w14:textId="38E6B363">
            <w:pPr>
              <w:pStyle w:val="ListParagraph"/>
              <w:widowControl w:val="0"/>
              <w:numPr>
                <w:ilvl w:val="0"/>
                <w:numId w:val="54"/>
              </w:numPr>
              <w:spacing w:after="0" w:line="240" w:lineRule="auto"/>
              <w:ind w:left="360"/>
              <w:rPr>
                <w:rFonts w:ascii="Segoe UI" w:hAnsi="Segoe UI" w:cs="Segoe UI"/>
                <w:sz w:val="20"/>
                <w:szCs w:val="20"/>
              </w:rPr>
            </w:pPr>
          </w:p>
        </w:tc>
      </w:tr>
      <w:tr w14:paraId="43E0B7F6" w14:textId="0E74C2E4" w:rsidTr="0034606A">
        <w:tblPrEx>
          <w:tblW w:w="5000" w:type="pct"/>
          <w:tblLook w:val="04A0"/>
        </w:tblPrEx>
        <w:trPr>
          <w:trHeight w:val="20"/>
        </w:trPr>
        <w:tc>
          <w:tcPr>
            <w:tcW w:w="419" w:type="pct"/>
          </w:tcPr>
          <w:p w:rsidR="00AC5C47" w:rsidRPr="00D83800" w:rsidP="00AC5C47" w14:paraId="342DCA37" w14:textId="77777777">
            <w:pPr>
              <w:pStyle w:val="ListParagraph"/>
              <w:widowControl w:val="0"/>
              <w:numPr>
                <w:ilvl w:val="0"/>
                <w:numId w:val="16"/>
              </w:numPr>
              <w:spacing w:after="0" w:line="240" w:lineRule="auto"/>
              <w:rPr>
                <w:rFonts w:ascii="Segoe UI" w:hAnsi="Segoe UI" w:cs="Segoe UI"/>
                <w:sz w:val="20"/>
                <w:szCs w:val="20"/>
              </w:rPr>
            </w:pPr>
          </w:p>
        </w:tc>
        <w:tc>
          <w:tcPr>
            <w:tcW w:w="3915" w:type="pct"/>
          </w:tcPr>
          <w:p w:rsidR="00AC5C47" w:rsidRPr="00D83800" w:rsidP="00AC5C47" w14:paraId="1129CE69" w14:textId="0F19BC7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Infección de riñón o vejiga (infección de las vías urinarias)</w:t>
            </w:r>
          </w:p>
        </w:tc>
        <w:tc>
          <w:tcPr>
            <w:tcW w:w="334" w:type="pct"/>
          </w:tcPr>
          <w:p w:rsidR="00AC5C47" w:rsidRPr="0034606A" w:rsidP="00AC5C47" w14:paraId="0BE059E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A0F4872" w14:textId="3189DE81">
            <w:pPr>
              <w:pStyle w:val="ListParagraph"/>
              <w:widowControl w:val="0"/>
              <w:numPr>
                <w:ilvl w:val="0"/>
                <w:numId w:val="54"/>
              </w:numPr>
              <w:spacing w:after="0" w:line="240" w:lineRule="auto"/>
              <w:ind w:left="360"/>
              <w:rPr>
                <w:rFonts w:ascii="Segoe UI" w:hAnsi="Segoe UI" w:cs="Segoe UI"/>
                <w:sz w:val="20"/>
                <w:szCs w:val="20"/>
                <w:lang w:val="es-MX"/>
              </w:rPr>
            </w:pPr>
          </w:p>
        </w:tc>
      </w:tr>
      <w:tr w14:paraId="1B48B0DD" w14:textId="0E6E500A" w:rsidTr="0034606A">
        <w:tblPrEx>
          <w:tblW w:w="5000" w:type="pct"/>
          <w:tblLook w:val="04A0"/>
        </w:tblPrEx>
        <w:trPr>
          <w:trHeight w:val="20"/>
        </w:trPr>
        <w:tc>
          <w:tcPr>
            <w:tcW w:w="419" w:type="pct"/>
          </w:tcPr>
          <w:p w:rsidR="00AC5C47" w:rsidRPr="00D83800" w:rsidP="00AC5C47" w14:paraId="16DB758D"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795CBE7E" w14:textId="0BF7132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áuseas, vómitos o deshidratación tan </w:t>
            </w:r>
            <w:r w:rsidRPr="00347FC9">
              <w:rPr>
                <w:rFonts w:ascii="Segoe UI" w:hAnsi="Segoe UI" w:cs="Segoe UI"/>
                <w:b/>
                <w:bCs/>
                <w:i/>
                <w:iCs/>
                <w:sz w:val="20"/>
                <w:szCs w:val="20"/>
                <w:lang w:val="es-MX"/>
              </w:rPr>
              <w:t>graves</w:t>
            </w:r>
            <w:r w:rsidRPr="00347FC9">
              <w:rPr>
                <w:rFonts w:ascii="Segoe UI" w:hAnsi="Segoe UI" w:cs="Segoe UI"/>
                <w:sz w:val="20"/>
                <w:szCs w:val="20"/>
                <w:lang w:val="es-MX"/>
              </w:rPr>
              <w:t xml:space="preserve"> que tuve que ir al médico o al hospital</w:t>
            </w:r>
          </w:p>
        </w:tc>
        <w:tc>
          <w:tcPr>
            <w:tcW w:w="334" w:type="pct"/>
          </w:tcPr>
          <w:p w:rsidR="00AC5C47" w:rsidRPr="0034606A" w:rsidP="00AC5C47" w14:paraId="7604CF1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4DD1B73" w14:textId="08F9FC9D">
            <w:pPr>
              <w:pStyle w:val="ListParagraph"/>
              <w:widowControl w:val="0"/>
              <w:numPr>
                <w:ilvl w:val="0"/>
                <w:numId w:val="54"/>
              </w:numPr>
              <w:spacing w:after="0" w:line="240" w:lineRule="auto"/>
              <w:ind w:left="360"/>
              <w:rPr>
                <w:rFonts w:ascii="Segoe UI" w:hAnsi="Segoe UI" w:cs="Segoe UI"/>
                <w:sz w:val="20"/>
                <w:szCs w:val="20"/>
                <w:lang w:val="es-MX"/>
              </w:rPr>
            </w:pPr>
          </w:p>
        </w:tc>
      </w:tr>
      <w:tr w14:paraId="2F4412C5" w14:textId="3F223DCE" w:rsidTr="0034606A">
        <w:tblPrEx>
          <w:tblW w:w="5000" w:type="pct"/>
          <w:tblLook w:val="04A0"/>
        </w:tblPrEx>
        <w:trPr>
          <w:trHeight w:val="20"/>
        </w:trPr>
        <w:tc>
          <w:tcPr>
            <w:tcW w:w="419" w:type="pct"/>
          </w:tcPr>
          <w:p w:rsidR="00AC5C47" w:rsidRPr="00D83800" w:rsidP="00AC5C47" w14:paraId="0C9EFE4B"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3F75A607" w14:textId="2A1931A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ieron que coserme el cuello uterino (cerclaje por insuficiencia cervical)</w:t>
            </w:r>
          </w:p>
        </w:tc>
        <w:tc>
          <w:tcPr>
            <w:tcW w:w="334" w:type="pct"/>
          </w:tcPr>
          <w:p w:rsidR="00AC5C47" w:rsidRPr="0034606A" w:rsidP="00AC5C47" w14:paraId="1F6F396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506F858F" w14:textId="03967E3D">
            <w:pPr>
              <w:pStyle w:val="ListParagraph"/>
              <w:widowControl w:val="0"/>
              <w:numPr>
                <w:ilvl w:val="0"/>
                <w:numId w:val="54"/>
              </w:numPr>
              <w:spacing w:after="0" w:line="240" w:lineRule="auto"/>
              <w:ind w:left="360"/>
              <w:rPr>
                <w:rFonts w:ascii="Segoe UI" w:hAnsi="Segoe UI" w:cs="Segoe UI"/>
                <w:sz w:val="20"/>
                <w:szCs w:val="20"/>
                <w:lang w:val="es-MX"/>
              </w:rPr>
            </w:pPr>
          </w:p>
        </w:tc>
      </w:tr>
      <w:tr w14:paraId="0E123B12" w14:textId="66FE66A6" w:rsidTr="0034606A">
        <w:tblPrEx>
          <w:tblW w:w="5000" w:type="pct"/>
          <w:tblLook w:val="04A0"/>
        </w:tblPrEx>
        <w:trPr>
          <w:trHeight w:val="20"/>
        </w:trPr>
        <w:tc>
          <w:tcPr>
            <w:tcW w:w="419" w:type="pct"/>
          </w:tcPr>
          <w:p w:rsidR="00AC5C47" w:rsidRPr="00D83800" w:rsidP="00AC5C47" w14:paraId="203F043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62586ECC" w14:textId="714D64D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Problemas con la placenta (como desprendimiento prematuro de la placenta o placenta previa)</w:t>
            </w:r>
          </w:p>
        </w:tc>
        <w:tc>
          <w:tcPr>
            <w:tcW w:w="334" w:type="pct"/>
          </w:tcPr>
          <w:p w:rsidR="00AC5C47" w:rsidRPr="0034606A" w:rsidP="00AC5C47" w14:paraId="759F83F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6EE57C21" w14:textId="2A7EED0A">
            <w:pPr>
              <w:pStyle w:val="ListParagraph"/>
              <w:widowControl w:val="0"/>
              <w:numPr>
                <w:ilvl w:val="0"/>
                <w:numId w:val="54"/>
              </w:numPr>
              <w:spacing w:after="0" w:line="240" w:lineRule="auto"/>
              <w:ind w:left="360"/>
              <w:rPr>
                <w:rFonts w:ascii="Segoe UI" w:hAnsi="Segoe UI" w:cs="Segoe UI"/>
                <w:sz w:val="20"/>
                <w:szCs w:val="20"/>
                <w:lang w:val="es-MX"/>
              </w:rPr>
            </w:pPr>
          </w:p>
        </w:tc>
      </w:tr>
      <w:tr w14:paraId="337BC1BB" w14:textId="4DE96CD2" w:rsidTr="0034606A">
        <w:tblPrEx>
          <w:tblW w:w="5000" w:type="pct"/>
          <w:tblLook w:val="04A0"/>
        </w:tblPrEx>
        <w:trPr>
          <w:trHeight w:val="20"/>
        </w:trPr>
        <w:tc>
          <w:tcPr>
            <w:tcW w:w="419" w:type="pct"/>
          </w:tcPr>
          <w:p w:rsidR="00AC5C47" w:rsidRPr="00D83800" w:rsidP="00AC5C47" w14:paraId="0A85BDF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18AABED0" w14:textId="461C8D3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ontracciones (dolores de parto) más de 3 semanas antes de la fecha prevista del parto (parto prematuro)</w:t>
            </w:r>
          </w:p>
        </w:tc>
        <w:tc>
          <w:tcPr>
            <w:tcW w:w="334" w:type="pct"/>
          </w:tcPr>
          <w:p w:rsidR="00AC5C47" w:rsidRPr="0034606A" w:rsidP="00AC5C47" w14:paraId="6966DED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726E4B1" w14:textId="3F00B19E">
            <w:pPr>
              <w:pStyle w:val="ListParagraph"/>
              <w:widowControl w:val="0"/>
              <w:numPr>
                <w:ilvl w:val="0"/>
                <w:numId w:val="54"/>
              </w:numPr>
              <w:spacing w:after="0" w:line="240" w:lineRule="auto"/>
              <w:ind w:left="360"/>
              <w:rPr>
                <w:rFonts w:ascii="Segoe UI" w:hAnsi="Segoe UI" w:cs="Segoe UI"/>
                <w:sz w:val="20"/>
                <w:szCs w:val="20"/>
                <w:lang w:val="es-MX"/>
              </w:rPr>
            </w:pPr>
          </w:p>
        </w:tc>
      </w:tr>
      <w:tr w14:paraId="0E4F0DA5" w14:textId="04A37E1F" w:rsidTr="0034606A">
        <w:tblPrEx>
          <w:tblW w:w="5000" w:type="pct"/>
          <w:tblLook w:val="04A0"/>
        </w:tblPrEx>
        <w:trPr>
          <w:trHeight w:val="20"/>
        </w:trPr>
        <w:tc>
          <w:tcPr>
            <w:tcW w:w="419" w:type="pct"/>
          </w:tcPr>
          <w:p w:rsidR="00AC5C47" w:rsidRPr="00D83800" w:rsidP="00AC5C47" w14:paraId="15481024"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0250F00D" w14:textId="60BBBF6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me rompió la fuente más de 3 semanas antes de la fecha prevista del parto (romper aguas de manera prematura)</w:t>
            </w:r>
          </w:p>
        </w:tc>
        <w:tc>
          <w:tcPr>
            <w:tcW w:w="334" w:type="pct"/>
          </w:tcPr>
          <w:p w:rsidR="00AC5C47" w:rsidRPr="0034606A" w:rsidP="00AC5C47" w14:paraId="7615D7B2"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51F69E4" w14:textId="070C6A26">
            <w:pPr>
              <w:pStyle w:val="ListParagraph"/>
              <w:widowControl w:val="0"/>
              <w:numPr>
                <w:ilvl w:val="0"/>
                <w:numId w:val="54"/>
              </w:numPr>
              <w:spacing w:after="0" w:line="240" w:lineRule="auto"/>
              <w:ind w:left="360"/>
              <w:rPr>
                <w:rFonts w:ascii="Segoe UI" w:hAnsi="Segoe UI" w:cs="Segoe UI"/>
                <w:sz w:val="20"/>
                <w:szCs w:val="20"/>
                <w:lang w:val="es-MX"/>
              </w:rPr>
            </w:pPr>
          </w:p>
        </w:tc>
      </w:tr>
      <w:tr w14:paraId="6B2E5B06" w14:textId="5CF0D7FB" w:rsidTr="0034606A">
        <w:tblPrEx>
          <w:tblW w:w="5000" w:type="pct"/>
          <w:tblLook w:val="04A0"/>
        </w:tblPrEx>
        <w:trPr>
          <w:trHeight w:val="20"/>
        </w:trPr>
        <w:tc>
          <w:tcPr>
            <w:tcW w:w="419" w:type="pct"/>
          </w:tcPr>
          <w:p w:rsidR="00AC5C47" w:rsidRPr="00D83800" w:rsidP="00AC5C47" w14:paraId="68C227EC"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492B7F3D" w14:textId="413EA2D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hicieron una transfusión de sangre</w:t>
            </w:r>
          </w:p>
        </w:tc>
        <w:tc>
          <w:tcPr>
            <w:tcW w:w="334" w:type="pct"/>
          </w:tcPr>
          <w:p w:rsidR="00AC5C47" w:rsidRPr="0034606A" w:rsidP="00AC5C47" w14:paraId="24BD23A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78EED501" w14:textId="505ADF0B">
            <w:pPr>
              <w:pStyle w:val="ListParagraph"/>
              <w:widowControl w:val="0"/>
              <w:numPr>
                <w:ilvl w:val="0"/>
                <w:numId w:val="54"/>
              </w:numPr>
              <w:spacing w:after="0" w:line="240" w:lineRule="auto"/>
              <w:ind w:left="360"/>
              <w:rPr>
                <w:rFonts w:ascii="Segoe UI" w:hAnsi="Segoe UI" w:cs="Segoe UI"/>
                <w:sz w:val="20"/>
                <w:szCs w:val="20"/>
                <w:lang w:val="es-MX"/>
              </w:rPr>
            </w:pPr>
          </w:p>
        </w:tc>
      </w:tr>
      <w:tr w14:paraId="43DDCDFD" w14:textId="481CBC0F" w:rsidTr="0034606A">
        <w:tblPrEx>
          <w:tblW w:w="5000" w:type="pct"/>
          <w:tblLook w:val="04A0"/>
        </w:tblPrEx>
        <w:trPr>
          <w:trHeight w:val="20"/>
        </w:trPr>
        <w:tc>
          <w:tcPr>
            <w:tcW w:w="419" w:type="pct"/>
          </w:tcPr>
          <w:p w:rsidR="00AC5C47" w:rsidRPr="00D83800" w:rsidP="00AC5C47" w14:paraId="7E669B87"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34369ABE" w14:textId="5DF4A6A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lastimé en un accidente de automóvil</w:t>
            </w:r>
          </w:p>
        </w:tc>
        <w:tc>
          <w:tcPr>
            <w:tcW w:w="334" w:type="pct"/>
          </w:tcPr>
          <w:p w:rsidR="00AC5C47" w:rsidRPr="0034606A" w:rsidP="00AC5C47" w14:paraId="2DDB47B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556916D8" w14:textId="4199614D">
            <w:pPr>
              <w:pStyle w:val="ListParagraph"/>
              <w:widowControl w:val="0"/>
              <w:numPr>
                <w:ilvl w:val="0"/>
                <w:numId w:val="54"/>
              </w:numPr>
              <w:spacing w:after="0" w:line="240" w:lineRule="auto"/>
              <w:ind w:left="360"/>
              <w:rPr>
                <w:rFonts w:ascii="Segoe UI" w:hAnsi="Segoe UI" w:cs="Segoe UI"/>
                <w:sz w:val="20"/>
                <w:szCs w:val="20"/>
                <w:lang w:val="es-MX"/>
              </w:rPr>
            </w:pPr>
          </w:p>
        </w:tc>
      </w:tr>
    </w:tbl>
    <w:p w:rsidR="00C70ECB" w:rsidRPr="00D83800" w:rsidP="00651014" w14:paraId="4FD4CB0A" w14:textId="559BBBA2">
      <w:pPr>
        <w:pStyle w:val="ListParagraph"/>
        <w:widowControl w:val="0"/>
        <w:spacing w:after="0" w:line="240" w:lineRule="auto"/>
        <w:ind w:left="1080"/>
        <w:rPr>
          <w:rFonts w:ascii="Segoe UI" w:hAnsi="Segoe UI" w:cs="Segoe UI"/>
          <w:sz w:val="20"/>
          <w:szCs w:val="20"/>
          <w:lang w:val="es-MX"/>
        </w:rPr>
      </w:pPr>
      <w:r w:rsidRPr="00D83800">
        <w:rPr>
          <w:rFonts w:ascii="Segoe UI" w:hAnsi="Segoe UI" w:cs="Segoe UI"/>
          <w:sz w:val="20"/>
          <w:szCs w:val="20"/>
          <w:lang w:val="es-MX"/>
        </w:rPr>
        <w:tab/>
      </w:r>
      <w:r w:rsidRPr="00D83800">
        <w:rPr>
          <w:rFonts w:ascii="Segoe UI" w:hAnsi="Segoe UI" w:cs="Segoe UI"/>
          <w:sz w:val="20"/>
          <w:szCs w:val="20"/>
          <w:lang w:val="es-MX"/>
        </w:rPr>
        <w:tab/>
      </w:r>
      <w:r w:rsidRPr="00D83800">
        <w:rPr>
          <w:rFonts w:ascii="Segoe UI" w:hAnsi="Segoe UI" w:cs="Segoe UI"/>
          <w:sz w:val="20"/>
          <w:szCs w:val="20"/>
          <w:lang w:val="es-MX"/>
        </w:rPr>
        <w:tab/>
      </w:r>
      <w:r w:rsidRPr="00D83800">
        <w:rPr>
          <w:rFonts w:ascii="Segoe UI"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B0B9FF1" w14:textId="774E33F3"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50534912" w14:textId="70E16A75">
            <w:pPr>
              <w:widowControl w:val="0"/>
              <w:spacing w:after="0" w:line="240" w:lineRule="auto"/>
              <w:rPr>
                <w:rFonts w:ascii="Segoe UI" w:hAnsi="Segoe UI" w:cs="Segoe UI"/>
                <w:b/>
                <w:sz w:val="20"/>
                <w:szCs w:val="20"/>
              </w:rPr>
            </w:pPr>
            <w:r w:rsidRPr="00D83800">
              <w:rPr>
                <w:rFonts w:ascii="Segoe UI" w:hAnsi="Segoe UI" w:cs="Segoe UI"/>
                <w:b/>
                <w:sz w:val="20"/>
                <w:szCs w:val="20"/>
              </w:rPr>
              <w:t>O4.</w:t>
            </w:r>
          </w:p>
        </w:tc>
        <w:tc>
          <w:tcPr>
            <w:tcW w:w="4583" w:type="pct"/>
            <w:shd w:val="clear" w:color="auto" w:fill="D9D9D9" w:themeFill="background1" w:themeFillShade="D9"/>
          </w:tcPr>
          <w:p w:rsidR="0004642D" w:rsidRPr="00D83800" w:rsidP="0092135C" w14:paraId="47268406" w14:textId="55E12454">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MX"/>
              </w:rPr>
              <w:t>Desde que nació su nuevo bebé</w:t>
            </w:r>
            <w:r w:rsidRPr="00347FC9">
              <w:rPr>
                <w:rFonts w:ascii="Segoe UI" w:hAnsi="Segoe UI" w:cs="Segoe UI"/>
                <w:b/>
                <w:sz w:val="20"/>
                <w:szCs w:val="20"/>
                <w:lang w:val="es-MX"/>
              </w:rPr>
              <w:t>, ¿se ha hecho una prueba de diabetes o para determinar si tiene un nivel alto de azúcar en la sangre?</w:t>
            </w:r>
          </w:p>
        </w:tc>
      </w:tr>
      <w:tr w14:paraId="528CDADE" w14:textId="77777777" w:rsidTr="00396556">
        <w:tblPrEx>
          <w:tblW w:w="5000" w:type="pct"/>
          <w:tblLook w:val="04A0"/>
        </w:tblPrEx>
        <w:tc>
          <w:tcPr>
            <w:tcW w:w="417" w:type="pct"/>
          </w:tcPr>
          <w:p w:rsidR="0004642D" w:rsidRPr="00D83800" w:rsidP="0092135C" w14:paraId="5A035978" w14:textId="77777777">
            <w:pPr>
              <w:widowControl w:val="0"/>
              <w:spacing w:after="0" w:line="240" w:lineRule="auto"/>
              <w:rPr>
                <w:rFonts w:ascii="Segoe UI" w:hAnsi="Segoe UI" w:cs="Segoe UI"/>
                <w:sz w:val="20"/>
                <w:szCs w:val="20"/>
                <w:lang w:val="es-MX"/>
              </w:rPr>
            </w:pPr>
          </w:p>
        </w:tc>
        <w:tc>
          <w:tcPr>
            <w:tcW w:w="4583" w:type="pct"/>
          </w:tcPr>
          <w:p w:rsidR="0004642D" w:rsidRPr="00D83800" w:rsidP="0092135C" w14:paraId="483F946B" w14:textId="77777777">
            <w:pPr>
              <w:widowControl w:val="0"/>
              <w:spacing w:after="0" w:line="240" w:lineRule="auto"/>
              <w:rPr>
                <w:rFonts w:ascii="Segoe UI" w:hAnsi="Segoe UI" w:cs="Segoe UI"/>
                <w:sz w:val="20"/>
                <w:szCs w:val="20"/>
                <w:lang w:val="es-MX"/>
              </w:rPr>
            </w:pPr>
          </w:p>
        </w:tc>
      </w:tr>
      <w:tr w14:paraId="6B32D3F1" w14:textId="18E8B4B9" w:rsidTr="00396556">
        <w:tblPrEx>
          <w:tblW w:w="5000" w:type="pct"/>
          <w:tblLook w:val="04A0"/>
        </w:tblPrEx>
        <w:tc>
          <w:tcPr>
            <w:tcW w:w="417" w:type="pct"/>
          </w:tcPr>
          <w:p w:rsidR="0004642D" w:rsidRPr="00D83800" w:rsidP="00A239F0" w14:paraId="7C84D29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83800" w:rsidP="0092135C" w14:paraId="473C2A5A" w14:textId="43598C5E">
            <w:pPr>
              <w:widowControl w:val="0"/>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5EFECB7C" w14:textId="3B12864D" w:rsidTr="00396556">
        <w:tblPrEx>
          <w:tblW w:w="5000" w:type="pct"/>
          <w:tblLook w:val="04A0"/>
        </w:tblPrEx>
        <w:tc>
          <w:tcPr>
            <w:tcW w:w="417" w:type="pct"/>
          </w:tcPr>
          <w:p w:rsidR="0004642D" w:rsidRPr="00D83800" w:rsidP="00A239F0" w14:paraId="1644767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83800" w:rsidP="0092135C" w14:paraId="78E6C17B" w14:textId="0E737523">
            <w:pPr>
              <w:widowControl w:val="0"/>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500D0E24" w14:textId="77777777">
      <w:pPr>
        <w:widowControl w:val="0"/>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459"/>
        <w:gridCol w:w="721"/>
        <w:gridCol w:w="719"/>
      </w:tblGrid>
      <w:tr w14:paraId="3A31AD34" w14:textId="66256EDC"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A997A5F" w14:textId="77777777">
            <w:pPr>
              <w:widowControl w:val="0"/>
              <w:spacing w:after="0" w:line="240" w:lineRule="auto"/>
              <w:rPr>
                <w:rFonts w:ascii="Segoe UI" w:hAnsi="Segoe UI" w:cs="Segoe UI"/>
                <w:b/>
                <w:sz w:val="20"/>
                <w:szCs w:val="20"/>
              </w:rPr>
            </w:pPr>
            <w:r w:rsidRPr="00D83800">
              <w:rPr>
                <w:rFonts w:ascii="Segoe UI" w:hAnsi="Segoe UI" w:cs="Segoe UI"/>
                <w:b/>
                <w:sz w:val="20"/>
                <w:szCs w:val="20"/>
              </w:rPr>
              <w:t>O7.</w:t>
            </w:r>
          </w:p>
          <w:p w:rsidR="0004642D" w:rsidRPr="00D83800" w:rsidP="0092135C" w14:paraId="0B1DA0FC" w14:textId="744B7FA2">
            <w:pPr>
              <w:widowControl w:val="0"/>
              <w:spacing w:after="0" w:line="240" w:lineRule="auto"/>
              <w:rPr>
                <w:rFonts w:ascii="Segoe UI" w:hAnsi="Segoe UI" w:cs="Segoe UI"/>
                <w:b/>
                <w:sz w:val="20"/>
                <w:szCs w:val="20"/>
              </w:rPr>
            </w:pPr>
          </w:p>
        </w:tc>
        <w:tc>
          <w:tcPr>
            <w:tcW w:w="4583" w:type="pct"/>
            <w:gridSpan w:val="3"/>
            <w:shd w:val="clear" w:color="auto" w:fill="D9D9D9" w:themeFill="background1" w:themeFillShade="D9"/>
          </w:tcPr>
          <w:p w:rsidR="0004642D" w:rsidRPr="00D83800" w:rsidP="0092135C" w14:paraId="7474F86D" w14:textId="1E6DBE0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Ha sentido algo de lo siguiente </w:t>
            </w:r>
            <w:r w:rsidRPr="00347FC9">
              <w:rPr>
                <w:rFonts w:ascii="Segoe UI" w:hAnsi="Segoe UI" w:cs="Segoe UI"/>
                <w:b/>
                <w:i/>
                <w:iCs/>
                <w:sz w:val="20"/>
                <w:szCs w:val="20"/>
                <w:u w:val="single"/>
                <w:lang w:val="es-MX"/>
              </w:rPr>
              <w:t>durante</w:t>
            </w:r>
            <w:r w:rsidRPr="00347FC9">
              <w:rPr>
                <w:rFonts w:ascii="Segoe UI" w:hAnsi="Segoe UI" w:cs="Segoe UI"/>
                <w:b/>
                <w:sz w:val="20"/>
                <w:szCs w:val="20"/>
                <w:lang w:val="es-MX"/>
              </w:rPr>
              <w:t xml:space="preserve"> su embarazo o </w:t>
            </w:r>
            <w:r w:rsidRPr="00347FC9">
              <w:rPr>
                <w:rFonts w:ascii="Segoe UI" w:hAnsi="Segoe UI" w:cs="Segoe UI"/>
                <w:b/>
                <w:i/>
                <w:iCs/>
                <w:sz w:val="20"/>
                <w:szCs w:val="20"/>
                <w:u w:val="single"/>
                <w:lang w:val="es-MX"/>
              </w:rPr>
              <w:t>después</w:t>
            </w:r>
            <w:r w:rsidRPr="00347FC9">
              <w:rPr>
                <w:rFonts w:ascii="Segoe UI" w:hAnsi="Segoe UI" w:cs="Segoe UI"/>
                <w:b/>
                <w:sz w:val="20"/>
                <w:szCs w:val="20"/>
                <w:lang w:val="es-MX"/>
              </w:rPr>
              <w:t xml:space="preserve"> del nacimiento de su bebé?</w:t>
            </w:r>
          </w:p>
        </w:tc>
      </w:tr>
      <w:tr w14:paraId="69A538C6" w14:textId="77777777" w:rsidTr="00396556">
        <w:tblPrEx>
          <w:tblW w:w="5000" w:type="pct"/>
          <w:tblLook w:val="04A0"/>
        </w:tblPrEx>
        <w:tc>
          <w:tcPr>
            <w:tcW w:w="417" w:type="pct"/>
            <w:shd w:val="clear" w:color="auto" w:fill="D9D9D9" w:themeFill="background1" w:themeFillShade="D9"/>
          </w:tcPr>
          <w:p w:rsidR="0004642D" w:rsidRPr="00D83800" w:rsidP="0092135C" w14:paraId="71897719" w14:textId="77777777">
            <w:pPr>
              <w:widowControl w:val="0"/>
              <w:spacing w:after="0" w:line="240" w:lineRule="auto"/>
              <w:rPr>
                <w:rFonts w:ascii="Segoe UI" w:hAnsi="Segoe UI" w:cs="Segoe UI"/>
                <w:sz w:val="20"/>
                <w:szCs w:val="20"/>
                <w:lang w:val="es-MX"/>
              </w:rPr>
            </w:pPr>
          </w:p>
        </w:tc>
        <w:tc>
          <w:tcPr>
            <w:tcW w:w="4583" w:type="pct"/>
            <w:gridSpan w:val="3"/>
            <w:shd w:val="clear" w:color="auto" w:fill="D9D9D9" w:themeFill="background1" w:themeFillShade="D9"/>
          </w:tcPr>
          <w:p w:rsidR="0004642D" w:rsidRPr="00D83800" w:rsidP="0092135C" w14:paraId="49F34677" w14:textId="35598C48">
            <w:pPr>
              <w:widowControl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72C5C016" w14:textId="03001393" w:rsidTr="0034606A">
        <w:tblPrEx>
          <w:tblW w:w="5000" w:type="pct"/>
          <w:tblLook w:val="04A0"/>
        </w:tblPrEx>
        <w:tc>
          <w:tcPr>
            <w:tcW w:w="417" w:type="pct"/>
          </w:tcPr>
          <w:p w:rsidR="0034606A" w:rsidRPr="00D83800" w:rsidP="0034606A" w14:paraId="1A8A15E0" w14:textId="77777777">
            <w:pPr>
              <w:widowControl w:val="0"/>
              <w:spacing w:after="0" w:line="240" w:lineRule="auto"/>
              <w:rPr>
                <w:rFonts w:ascii="Segoe UI" w:hAnsi="Segoe UI" w:cs="Segoe UI"/>
                <w:sz w:val="20"/>
                <w:szCs w:val="20"/>
                <w:lang w:val="es-MX"/>
              </w:rPr>
            </w:pPr>
          </w:p>
        </w:tc>
        <w:tc>
          <w:tcPr>
            <w:tcW w:w="3916" w:type="pct"/>
          </w:tcPr>
          <w:p w:rsidR="0034606A" w:rsidRPr="00481353" w:rsidP="0034606A" w14:paraId="12FE46E1" w14:textId="1597CE42">
            <w:pPr>
              <w:widowControl w:val="0"/>
              <w:spacing w:after="0" w:line="240" w:lineRule="auto"/>
              <w:rPr>
                <w:rFonts w:ascii="Segoe UI" w:hAnsi="Segoe UI" w:cs="Segoe UI"/>
                <w:b/>
                <w:sz w:val="20"/>
                <w:szCs w:val="20"/>
                <w:lang w:val="es-MX"/>
              </w:rPr>
            </w:pPr>
          </w:p>
        </w:tc>
        <w:tc>
          <w:tcPr>
            <w:tcW w:w="334" w:type="pct"/>
          </w:tcPr>
          <w:p w:rsidR="0034606A" w:rsidRPr="00D83800" w:rsidP="0034606A" w14:paraId="6DBC1507" w14:textId="6E3A2480">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34606A" w:rsidRPr="00D83800" w:rsidP="0034606A" w14:paraId="05A2F8EA" w14:textId="4797269B">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34C20924" w14:textId="6E285516" w:rsidTr="0034606A">
        <w:tblPrEx>
          <w:tblW w:w="5000" w:type="pct"/>
          <w:tblLook w:val="04A0"/>
        </w:tblPrEx>
        <w:tc>
          <w:tcPr>
            <w:tcW w:w="417" w:type="pct"/>
          </w:tcPr>
          <w:p w:rsidR="00AC5C47" w:rsidRPr="00D83800" w:rsidP="00AC5C47" w14:paraId="5D5F89A6" w14:textId="77777777">
            <w:pPr>
              <w:pStyle w:val="ListParagraph"/>
              <w:widowControl w:val="0"/>
              <w:numPr>
                <w:ilvl w:val="0"/>
                <w:numId w:val="17"/>
              </w:numPr>
              <w:spacing w:after="0" w:line="240" w:lineRule="auto"/>
              <w:rPr>
                <w:rFonts w:ascii="Segoe UI" w:hAnsi="Segoe UI" w:cs="Segoe UI"/>
                <w:sz w:val="20"/>
                <w:szCs w:val="20"/>
                <w:lang w:val="es-MX"/>
              </w:rPr>
            </w:pPr>
          </w:p>
        </w:tc>
        <w:tc>
          <w:tcPr>
            <w:tcW w:w="3916" w:type="pct"/>
          </w:tcPr>
          <w:p w:rsidR="00AC5C47" w:rsidRPr="00D83800" w:rsidP="00AC5C47" w14:paraId="1BA1E6DB" w14:textId="201D072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e sentido que algo no estaba bien con mi salud</w:t>
            </w:r>
          </w:p>
        </w:tc>
        <w:tc>
          <w:tcPr>
            <w:tcW w:w="334" w:type="pct"/>
          </w:tcPr>
          <w:p w:rsidR="00AC5C47" w:rsidRPr="0034606A" w:rsidP="00AC5C47" w14:paraId="0404C3C6" w14:textId="59EE077B">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AC5C47" w:rsidRPr="0034606A" w:rsidP="00AC5C47" w14:paraId="38D35C37" w14:textId="290D7315">
            <w:pPr>
              <w:pStyle w:val="ListParagraph"/>
              <w:widowControl w:val="0"/>
              <w:numPr>
                <w:ilvl w:val="0"/>
                <w:numId w:val="54"/>
              </w:numPr>
              <w:spacing w:after="0" w:line="240" w:lineRule="auto"/>
              <w:ind w:left="360"/>
              <w:rPr>
                <w:rFonts w:ascii="Segoe UI" w:hAnsi="Segoe UI" w:cs="Segoe UI"/>
                <w:sz w:val="20"/>
                <w:szCs w:val="20"/>
                <w:lang w:val="es-MX"/>
              </w:rPr>
            </w:pPr>
          </w:p>
        </w:tc>
      </w:tr>
      <w:tr w14:paraId="06D524A5" w14:textId="4F7A7D83" w:rsidTr="0034606A">
        <w:tblPrEx>
          <w:tblW w:w="5000" w:type="pct"/>
          <w:tblLook w:val="04A0"/>
        </w:tblPrEx>
        <w:tc>
          <w:tcPr>
            <w:tcW w:w="417" w:type="pct"/>
          </w:tcPr>
          <w:p w:rsidR="00AC5C47" w:rsidRPr="00D83800" w:rsidP="00AC5C47" w14:paraId="34F2A50F" w14:textId="77777777">
            <w:pPr>
              <w:pStyle w:val="ListParagraph"/>
              <w:widowControl w:val="0"/>
              <w:numPr>
                <w:ilvl w:val="0"/>
                <w:numId w:val="17"/>
              </w:numPr>
              <w:spacing w:after="0" w:line="240" w:lineRule="auto"/>
              <w:rPr>
                <w:rFonts w:ascii="Segoe UI" w:hAnsi="Segoe UI" w:cs="Segoe UI"/>
                <w:sz w:val="20"/>
                <w:szCs w:val="20"/>
                <w:lang w:val="es-MX"/>
              </w:rPr>
            </w:pPr>
          </w:p>
        </w:tc>
        <w:tc>
          <w:tcPr>
            <w:tcW w:w="3916" w:type="pct"/>
          </w:tcPr>
          <w:p w:rsidR="00AC5C47" w:rsidRPr="00D83800" w:rsidP="00AC5C47" w14:paraId="442BA88D" w14:textId="3E3DCEF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e sentido que mis preocupaciones acerca mi salud no han sido tomadas en serio</w:t>
            </w:r>
          </w:p>
        </w:tc>
        <w:tc>
          <w:tcPr>
            <w:tcW w:w="334" w:type="pct"/>
          </w:tcPr>
          <w:p w:rsidR="00AC5C47" w:rsidRPr="0034606A" w:rsidP="00AC5C47" w14:paraId="3B50E27C" w14:textId="366B0F03">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AC5C47" w:rsidRPr="0034606A" w:rsidP="00AC5C47" w14:paraId="1A878C16" w14:textId="34C66D03">
            <w:pPr>
              <w:pStyle w:val="ListParagraph"/>
              <w:widowControl w:val="0"/>
              <w:numPr>
                <w:ilvl w:val="0"/>
                <w:numId w:val="54"/>
              </w:numPr>
              <w:spacing w:after="0" w:line="240" w:lineRule="auto"/>
              <w:ind w:left="360"/>
              <w:rPr>
                <w:rFonts w:ascii="Segoe UI" w:hAnsi="Segoe UI" w:cs="Segoe UI"/>
                <w:sz w:val="20"/>
                <w:szCs w:val="20"/>
                <w:lang w:val="es-MX"/>
              </w:rPr>
            </w:pPr>
          </w:p>
        </w:tc>
      </w:tr>
      <w:tr w14:paraId="1D0CBDCF" w14:textId="041D9A82" w:rsidTr="0034606A">
        <w:tblPrEx>
          <w:tblW w:w="5000" w:type="pct"/>
          <w:tblLook w:val="04A0"/>
        </w:tblPrEx>
        <w:tc>
          <w:tcPr>
            <w:tcW w:w="417" w:type="pct"/>
          </w:tcPr>
          <w:p w:rsidR="00AC5C47" w:rsidRPr="00D83800" w:rsidP="00AC5C47" w14:paraId="60E10736" w14:textId="77777777">
            <w:pPr>
              <w:pStyle w:val="ListParagraph"/>
              <w:widowControl w:val="0"/>
              <w:numPr>
                <w:ilvl w:val="0"/>
                <w:numId w:val="17"/>
              </w:numPr>
              <w:spacing w:after="0" w:line="240" w:lineRule="auto"/>
              <w:rPr>
                <w:rFonts w:ascii="Segoe UI" w:hAnsi="Segoe UI" w:cs="Segoe UI"/>
                <w:sz w:val="20"/>
                <w:szCs w:val="20"/>
                <w:lang w:val="es-MX"/>
              </w:rPr>
            </w:pPr>
          </w:p>
        </w:tc>
        <w:tc>
          <w:tcPr>
            <w:tcW w:w="3916" w:type="pct"/>
          </w:tcPr>
          <w:p w:rsidR="00AC5C47" w:rsidRPr="00D83800" w:rsidP="00AC5C47" w14:paraId="7F4FE0AB" w14:textId="1DBA715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e sentido que mi médico ignoraba mis preocupaciones acerca mi salud o mis síntomas</w:t>
            </w:r>
          </w:p>
        </w:tc>
        <w:tc>
          <w:tcPr>
            <w:tcW w:w="334" w:type="pct"/>
          </w:tcPr>
          <w:p w:rsidR="00AC5C47" w:rsidRPr="0034606A" w:rsidP="00AC5C47" w14:paraId="747B2EFC" w14:textId="7FE495B3">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AC5C47" w:rsidRPr="0034606A" w:rsidP="00AC5C47" w14:paraId="089C6090" w14:textId="7A56F17D">
            <w:pPr>
              <w:pStyle w:val="ListParagraph"/>
              <w:widowControl w:val="0"/>
              <w:numPr>
                <w:ilvl w:val="0"/>
                <w:numId w:val="54"/>
              </w:numPr>
              <w:spacing w:after="0" w:line="240" w:lineRule="auto"/>
              <w:ind w:left="360"/>
              <w:rPr>
                <w:rFonts w:ascii="Segoe UI" w:hAnsi="Segoe UI" w:cs="Segoe UI"/>
                <w:sz w:val="20"/>
                <w:szCs w:val="20"/>
                <w:lang w:val="es-MX"/>
              </w:rPr>
            </w:pPr>
          </w:p>
        </w:tc>
      </w:tr>
    </w:tbl>
    <w:p w:rsidR="00DA5AE8" w:rsidRPr="00D83800" w:rsidP="0092135C" w14:paraId="2FB7F375" w14:textId="77777777">
      <w:pPr>
        <w:widowControl w:val="0"/>
        <w:spacing w:after="0" w:line="240" w:lineRule="auto"/>
        <w:rPr>
          <w:rFonts w:ascii="Segoe UI" w:hAnsi="Segoe UI" w:cs="Segoe UI"/>
          <w:b/>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459"/>
        <w:gridCol w:w="721"/>
        <w:gridCol w:w="719"/>
      </w:tblGrid>
      <w:tr w14:paraId="25A28AFE" w14:textId="514057FB"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C5C47" w:rsidRPr="00D83800" w:rsidP="00AC5C47" w14:paraId="485AD2E2" w14:textId="77777777">
            <w:pPr>
              <w:widowControl w:val="0"/>
              <w:autoSpaceDE w:val="0"/>
              <w:autoSpaceDN w:val="0"/>
              <w:adjustRightInd w:val="0"/>
              <w:spacing w:after="0" w:line="240" w:lineRule="auto"/>
              <w:rPr>
                <w:rFonts w:ascii="Segoe UI" w:hAnsi="Segoe UI" w:cs="Segoe UI"/>
                <w:b/>
                <w:sz w:val="20"/>
                <w:szCs w:val="20"/>
              </w:rPr>
            </w:pPr>
            <w:r w:rsidRPr="00D83800">
              <w:rPr>
                <w:rFonts w:ascii="Segoe UI" w:hAnsi="Segoe UI" w:cs="Segoe UI"/>
                <w:b/>
                <w:sz w:val="20"/>
                <w:szCs w:val="20"/>
              </w:rPr>
              <w:t>O8.</w:t>
            </w:r>
          </w:p>
          <w:p w:rsidR="00AC5C47" w:rsidRPr="00D83800" w:rsidP="00AC5C47" w14:paraId="5B0749A6" w14:textId="4BB90685">
            <w:pPr>
              <w:widowControl w:val="0"/>
              <w:autoSpaceDE w:val="0"/>
              <w:autoSpaceDN w:val="0"/>
              <w:adjustRightInd w:val="0"/>
              <w:spacing w:after="0" w:line="240" w:lineRule="auto"/>
              <w:rPr>
                <w:rFonts w:ascii="Segoe UI" w:hAnsi="Segoe UI" w:cs="Segoe UI"/>
                <w:b/>
                <w:sz w:val="20"/>
                <w:szCs w:val="20"/>
              </w:rPr>
            </w:pPr>
          </w:p>
        </w:tc>
        <w:tc>
          <w:tcPr>
            <w:tcW w:w="4583" w:type="pct"/>
            <w:gridSpan w:val="3"/>
            <w:shd w:val="clear" w:color="auto" w:fill="D9D9D9" w:themeFill="background1" w:themeFillShade="D9"/>
          </w:tcPr>
          <w:p w:rsidR="00AC5C47" w:rsidRPr="00D83800" w:rsidP="00AC5C47" w14:paraId="0991A68F" w14:textId="3E47D8E3">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b/>
                <w:sz w:val="20"/>
                <w:szCs w:val="20"/>
                <w:lang w:val="es-MX"/>
              </w:rPr>
              <w:t>¿Se ha monitoreado la presión arterial regularmente en el hogar o en otro lugar fuera de en una visita médica durante los siguientes periodos?</w:t>
            </w:r>
          </w:p>
        </w:tc>
      </w:tr>
      <w:tr w14:paraId="0AA4CA8D" w14:textId="1DD835E3" w:rsidTr="00396556">
        <w:tblPrEx>
          <w:tblW w:w="5000" w:type="pct"/>
          <w:tblLook w:val="04A0"/>
        </w:tblPrEx>
        <w:tc>
          <w:tcPr>
            <w:tcW w:w="417" w:type="pct"/>
            <w:shd w:val="clear" w:color="auto" w:fill="D9D9D9" w:themeFill="background1" w:themeFillShade="D9"/>
          </w:tcPr>
          <w:p w:rsidR="00AC5C47" w:rsidRPr="00D83800" w:rsidP="00AC5C47" w14:paraId="0DC8C169" w14:textId="77777777">
            <w:pPr>
              <w:widowControl w:val="0"/>
              <w:autoSpaceDE w:val="0"/>
              <w:autoSpaceDN w:val="0"/>
              <w:adjustRightInd w:val="0"/>
              <w:spacing w:after="0" w:line="240" w:lineRule="auto"/>
              <w:rPr>
                <w:rFonts w:ascii="Segoe UI" w:hAnsi="Segoe UI" w:cs="Segoe UI"/>
                <w:b/>
                <w:sz w:val="20"/>
                <w:szCs w:val="20"/>
                <w:lang w:val="es-MX"/>
              </w:rPr>
            </w:pPr>
          </w:p>
        </w:tc>
        <w:tc>
          <w:tcPr>
            <w:tcW w:w="4583" w:type="pct"/>
            <w:gridSpan w:val="3"/>
            <w:shd w:val="clear" w:color="auto" w:fill="D9D9D9" w:themeFill="background1" w:themeFillShade="D9"/>
          </w:tcPr>
          <w:p w:rsidR="00AC5C47" w:rsidRPr="00D83800" w:rsidP="00AC5C47" w14:paraId="716989A2" w14:textId="08B482DB">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6453EDA2" w14:textId="77777777" w:rsidTr="0034606A">
        <w:tblPrEx>
          <w:tblW w:w="5000" w:type="pct"/>
          <w:tblLook w:val="04A0"/>
        </w:tblPrEx>
        <w:tc>
          <w:tcPr>
            <w:tcW w:w="417" w:type="pct"/>
          </w:tcPr>
          <w:p w:rsidR="0034606A" w:rsidRPr="00D83800" w:rsidP="0034606A" w14:paraId="0F41D87A" w14:textId="77777777">
            <w:pPr>
              <w:widowControl w:val="0"/>
              <w:autoSpaceDE w:val="0"/>
              <w:autoSpaceDN w:val="0"/>
              <w:adjustRightInd w:val="0"/>
              <w:spacing w:after="0" w:line="240" w:lineRule="auto"/>
              <w:rPr>
                <w:rFonts w:ascii="Segoe UI" w:hAnsi="Segoe UI" w:cs="Segoe UI"/>
                <w:b/>
                <w:sz w:val="20"/>
                <w:szCs w:val="20"/>
                <w:lang w:val="es-MX"/>
              </w:rPr>
            </w:pPr>
          </w:p>
        </w:tc>
        <w:tc>
          <w:tcPr>
            <w:tcW w:w="3916" w:type="pct"/>
          </w:tcPr>
          <w:p w:rsidR="0034606A" w:rsidRPr="00481353" w:rsidP="0034606A" w14:paraId="57316E82" w14:textId="7E8A5682">
            <w:pPr>
              <w:widowControl w:val="0"/>
              <w:autoSpaceDE w:val="0"/>
              <w:autoSpaceDN w:val="0"/>
              <w:adjustRightInd w:val="0"/>
              <w:spacing w:after="0" w:line="240" w:lineRule="auto"/>
              <w:rPr>
                <w:rFonts w:ascii="Segoe UI" w:hAnsi="Segoe UI" w:cs="Segoe UI"/>
                <w:b/>
                <w:sz w:val="20"/>
                <w:szCs w:val="20"/>
                <w:lang w:val="es-MX"/>
              </w:rPr>
            </w:pPr>
          </w:p>
        </w:tc>
        <w:tc>
          <w:tcPr>
            <w:tcW w:w="334" w:type="pct"/>
          </w:tcPr>
          <w:p w:rsidR="0034606A" w:rsidRPr="00D83800" w:rsidP="0034606A" w14:paraId="76086DCF" w14:textId="1D96078B">
            <w:pPr>
              <w:widowControl w:val="0"/>
              <w:autoSpaceDE w:val="0"/>
              <w:autoSpaceDN w:val="0"/>
              <w:adjustRightInd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34606A" w:rsidRPr="00D83800" w:rsidP="0034606A" w14:paraId="0F1B0AD5" w14:textId="1FAC2196">
            <w:pPr>
              <w:widowControl w:val="0"/>
              <w:autoSpaceDE w:val="0"/>
              <w:autoSpaceDN w:val="0"/>
              <w:adjustRightInd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376E1731" w14:textId="4A2950EB" w:rsidTr="0034606A">
        <w:tblPrEx>
          <w:tblW w:w="5000" w:type="pct"/>
          <w:tblLook w:val="04A0"/>
        </w:tblPrEx>
        <w:tc>
          <w:tcPr>
            <w:tcW w:w="417" w:type="pct"/>
          </w:tcPr>
          <w:p w:rsidR="0034606A" w:rsidRPr="00D83800" w:rsidP="00A239F0" w14:paraId="6A469E72"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916" w:type="pct"/>
          </w:tcPr>
          <w:p w:rsidR="0034606A" w:rsidRPr="00D83800" w:rsidP="0034606A" w14:paraId="051E3C82" w14:textId="77777777">
            <w:pPr>
              <w:widowControl w:val="0"/>
              <w:autoSpaceDE w:val="0"/>
              <w:autoSpaceDN w:val="0"/>
              <w:adjustRightInd w:val="0"/>
              <w:spacing w:after="0" w:line="240" w:lineRule="auto"/>
              <w:ind w:left="-10"/>
              <w:rPr>
                <w:rFonts w:ascii="Segoe UI" w:hAnsi="Segoe UI" w:cs="Segoe UI"/>
                <w:sz w:val="20"/>
                <w:szCs w:val="20"/>
                <w:lang w:val="es-MX"/>
              </w:rPr>
            </w:pPr>
            <w:r w:rsidRPr="00D83800">
              <w:rPr>
                <w:rFonts w:ascii="Segoe UI" w:hAnsi="Segoe UI" w:cs="Segoe UI"/>
                <w:sz w:val="20"/>
                <w:szCs w:val="20"/>
                <w:lang w:val="es-MX"/>
              </w:rPr>
              <w:t>Durante los 12 meses antes de mi embarazo más reciente</w:t>
            </w:r>
          </w:p>
        </w:tc>
        <w:tc>
          <w:tcPr>
            <w:tcW w:w="334" w:type="pct"/>
          </w:tcPr>
          <w:p w:rsidR="0034606A" w:rsidRPr="0034606A" w:rsidP="00A239F0" w14:paraId="299878C3" w14:textId="018C7983">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3" w:type="pct"/>
          </w:tcPr>
          <w:p w:rsidR="0034606A" w:rsidRPr="0034606A" w:rsidP="00A239F0" w14:paraId="3F571C48" w14:textId="45C820A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2E4E703" w14:textId="056D2D33" w:rsidTr="0034606A">
        <w:tblPrEx>
          <w:tblW w:w="5000" w:type="pct"/>
          <w:tblLook w:val="04A0"/>
        </w:tblPrEx>
        <w:trPr>
          <w:trHeight w:val="87"/>
        </w:trPr>
        <w:tc>
          <w:tcPr>
            <w:tcW w:w="417" w:type="pct"/>
          </w:tcPr>
          <w:p w:rsidR="0034606A" w:rsidRPr="00D83800" w:rsidP="00A239F0" w14:paraId="1F079811"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916" w:type="pct"/>
          </w:tcPr>
          <w:p w:rsidR="0034606A" w:rsidRPr="00D83800" w:rsidP="0034606A" w14:paraId="2779AA71" w14:textId="77777777">
            <w:pPr>
              <w:widowControl w:val="0"/>
              <w:autoSpaceDE w:val="0"/>
              <w:autoSpaceDN w:val="0"/>
              <w:adjustRightInd w:val="0"/>
              <w:spacing w:after="0" w:line="240" w:lineRule="auto"/>
              <w:ind w:left="-10"/>
              <w:rPr>
                <w:rFonts w:ascii="Segoe UI" w:hAnsi="Segoe UI" w:cs="Segoe UI"/>
                <w:sz w:val="20"/>
                <w:szCs w:val="20"/>
                <w:lang w:val="es-MX"/>
              </w:rPr>
            </w:pPr>
            <w:r w:rsidRPr="00D83800">
              <w:rPr>
                <w:rFonts w:ascii="Segoe UI" w:hAnsi="Segoe UI" w:cs="Segoe UI"/>
                <w:sz w:val="20"/>
                <w:szCs w:val="20"/>
                <w:lang w:val="es-MX"/>
              </w:rPr>
              <w:t>Durante mi embarazo más reciente</w:t>
            </w:r>
          </w:p>
        </w:tc>
        <w:tc>
          <w:tcPr>
            <w:tcW w:w="334" w:type="pct"/>
          </w:tcPr>
          <w:p w:rsidR="0034606A" w:rsidRPr="0034606A" w:rsidP="00A239F0" w14:paraId="365714DD" w14:textId="346BD29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3" w:type="pct"/>
          </w:tcPr>
          <w:p w:rsidR="0034606A" w:rsidRPr="0034606A" w:rsidP="00A239F0" w14:paraId="472EDCB0" w14:textId="14FFD9E6">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79C9F98" w14:textId="0753B488" w:rsidTr="0034606A">
        <w:tblPrEx>
          <w:tblW w:w="5000" w:type="pct"/>
          <w:tblLook w:val="04A0"/>
        </w:tblPrEx>
        <w:tc>
          <w:tcPr>
            <w:tcW w:w="417" w:type="pct"/>
          </w:tcPr>
          <w:p w:rsidR="0034606A" w:rsidRPr="00D83800" w:rsidP="00A239F0" w14:paraId="5A06232B"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916" w:type="pct"/>
          </w:tcPr>
          <w:p w:rsidR="0034606A" w:rsidRPr="00D83800" w:rsidP="0034606A" w14:paraId="301518F9" w14:textId="77777777">
            <w:pPr>
              <w:widowControl w:val="0"/>
              <w:autoSpaceDE w:val="0"/>
              <w:autoSpaceDN w:val="0"/>
              <w:adjustRightInd w:val="0"/>
              <w:spacing w:after="0" w:line="240" w:lineRule="auto"/>
              <w:ind w:left="-10"/>
              <w:rPr>
                <w:rFonts w:ascii="Segoe UI" w:hAnsi="Segoe UI" w:cs="Segoe UI"/>
                <w:sz w:val="20"/>
                <w:szCs w:val="20"/>
                <w:lang w:val="es-MX"/>
              </w:rPr>
            </w:pPr>
            <w:r w:rsidRPr="00D83800">
              <w:rPr>
                <w:rFonts w:ascii="Segoe UI" w:hAnsi="Segoe UI" w:cs="Segoe UI"/>
                <w:sz w:val="20"/>
                <w:szCs w:val="20"/>
                <w:lang w:val="es-MX"/>
              </w:rPr>
              <w:t>Desde que nació mi nuevo bebé</w:t>
            </w:r>
          </w:p>
        </w:tc>
        <w:tc>
          <w:tcPr>
            <w:tcW w:w="334" w:type="pct"/>
          </w:tcPr>
          <w:p w:rsidR="0034606A" w:rsidRPr="0034606A" w:rsidP="00A239F0" w14:paraId="3B505CAB" w14:textId="62BAB741">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3" w:type="pct"/>
          </w:tcPr>
          <w:p w:rsidR="0034606A" w:rsidRPr="0034606A" w:rsidP="00A239F0" w14:paraId="4E4FF6F0" w14:textId="3C5C4859">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871341" w:rsidRPr="00481353" w14:paraId="63126537" w14:textId="3D458727">
      <w:pPr>
        <w:rPr>
          <w:lang w:val="es-MX"/>
        </w:rPr>
      </w:pPr>
    </w:p>
    <w:p w:rsidR="00646C85" w:rsidRPr="007E3946" w:rsidP="0034606A" w14:paraId="4B5DFB85" w14:textId="7B9073C8">
      <w:pPr>
        <w:pStyle w:val="Heading2"/>
        <w:keepNext w:val="0"/>
        <w:keepLines w:val="0"/>
        <w:widowControl w:val="0"/>
        <w:spacing w:line="240" w:lineRule="auto"/>
        <w:rPr>
          <w:rFonts w:ascii="Segoe UI" w:hAnsi="Segoe UI" w:cs="Segoe UI"/>
          <w:sz w:val="30"/>
          <w:szCs w:val="30"/>
        </w:rPr>
      </w:pPr>
      <w:bookmarkStart w:id="21" w:name="_Toc108768983"/>
      <w:bookmarkStart w:id="22" w:name="earlymatwarningsigns"/>
      <w:r w:rsidRPr="007E3946">
        <w:rPr>
          <w:rFonts w:ascii="Segoe UI" w:hAnsi="Segoe UI" w:cs="Segoe UI"/>
          <w:sz w:val="30"/>
          <w:szCs w:val="30"/>
        </w:rPr>
        <w:t>Maternal Warning Signs</w:t>
      </w:r>
      <w:bookmarkEnd w:id="21"/>
    </w:p>
    <w:bookmarkEnd w:id="22"/>
    <w:p w:rsidR="00640CAE" w:rsidRPr="00CE1137" w:rsidP="0092135C" w14:paraId="2F853ADA"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4D72A768" w14:textId="00BBA811" w:rsidTr="004042B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4642D" w:rsidRPr="004042B3" w:rsidP="0092135C" w14:paraId="7B12680E" w14:textId="5EEE9D86">
            <w:pPr>
              <w:widowControl w:val="0"/>
              <w:spacing w:after="0" w:line="240" w:lineRule="auto"/>
              <w:rPr>
                <w:rFonts w:ascii="Segoe UI" w:hAnsi="Segoe UI" w:cs="Segoe UI"/>
                <w:b/>
                <w:sz w:val="20"/>
                <w:szCs w:val="20"/>
              </w:rPr>
            </w:pPr>
            <w:r w:rsidRPr="004042B3">
              <w:rPr>
                <w:rFonts w:ascii="Segoe UI" w:hAnsi="Segoe UI" w:cs="Segoe UI"/>
                <w:b/>
                <w:sz w:val="20"/>
                <w:szCs w:val="20"/>
              </w:rPr>
              <w:t>O9.</w:t>
            </w:r>
          </w:p>
        </w:tc>
        <w:tc>
          <w:tcPr>
            <w:tcW w:w="4581" w:type="pct"/>
            <w:gridSpan w:val="3"/>
            <w:shd w:val="clear" w:color="auto" w:fill="D9D9D9" w:themeFill="background1" w:themeFillShade="D9"/>
          </w:tcPr>
          <w:p w:rsidR="0004642D" w:rsidRPr="004042B3" w:rsidP="0092135C" w14:paraId="51283AE8" w14:textId="5675364D">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MX"/>
              </w:rPr>
              <w:t>Desde que nació su nuevo bebé</w:t>
            </w:r>
            <w:r w:rsidRPr="00347FC9">
              <w:rPr>
                <w:rFonts w:ascii="Segoe UI" w:hAnsi="Segoe UI" w:cs="Segoe UI"/>
                <w:b/>
                <w:sz w:val="20"/>
                <w:szCs w:val="20"/>
                <w:lang w:val="es-MX"/>
              </w:rPr>
              <w:t>, ¿ha recibido información acerca de las señales de advertencia de complicaciones durante el postparto de alguna de las siguientes fuentes de información?</w:t>
            </w:r>
          </w:p>
        </w:tc>
      </w:tr>
      <w:tr w14:paraId="435C503A" w14:textId="0B47A776" w:rsidTr="00E2693E">
        <w:tblPrEx>
          <w:tblW w:w="5000" w:type="pct"/>
          <w:tblLook w:val="04A0"/>
        </w:tblPrEx>
        <w:tc>
          <w:tcPr>
            <w:tcW w:w="419" w:type="pct"/>
          </w:tcPr>
          <w:p w:rsidR="004042B3" w:rsidRPr="004042B3" w:rsidP="004042B3" w14:paraId="6AD19EB9" w14:textId="77777777">
            <w:pPr>
              <w:widowControl w:val="0"/>
              <w:spacing w:after="0" w:line="240" w:lineRule="auto"/>
              <w:rPr>
                <w:rFonts w:ascii="Segoe UI" w:hAnsi="Segoe UI" w:cs="Segoe UI"/>
                <w:b/>
                <w:sz w:val="20"/>
                <w:szCs w:val="20"/>
                <w:lang w:val="es-MX"/>
              </w:rPr>
            </w:pPr>
          </w:p>
        </w:tc>
        <w:tc>
          <w:tcPr>
            <w:tcW w:w="3915" w:type="pct"/>
          </w:tcPr>
          <w:p w:rsidR="004042B3" w:rsidRPr="004042B3" w:rsidP="004042B3" w14:paraId="5EFC393A" w14:textId="77777777">
            <w:pPr>
              <w:widowControl w:val="0"/>
              <w:spacing w:after="0" w:line="240" w:lineRule="auto"/>
              <w:jc w:val="right"/>
              <w:rPr>
                <w:rFonts w:ascii="Segoe UI" w:hAnsi="Segoe UI" w:cs="Segoe UI"/>
                <w:b/>
                <w:sz w:val="20"/>
                <w:szCs w:val="20"/>
                <w:lang w:val="es-MX"/>
              </w:rPr>
            </w:pPr>
          </w:p>
        </w:tc>
        <w:tc>
          <w:tcPr>
            <w:tcW w:w="334" w:type="pct"/>
          </w:tcPr>
          <w:p w:rsidR="004042B3" w:rsidRPr="004042B3" w:rsidP="004042B3" w14:paraId="0D2C5844" w14:textId="68E5BF5E">
            <w:pPr>
              <w:widowControl w:val="0"/>
              <w:spacing w:after="0" w:line="240" w:lineRule="auto"/>
              <w:rPr>
                <w:rFonts w:ascii="Segoe UI" w:hAnsi="Segoe UI" w:cs="Segoe UI"/>
                <w:b/>
                <w:sz w:val="20"/>
                <w:szCs w:val="20"/>
                <w:lang w:val="es-MX"/>
              </w:rPr>
            </w:pPr>
            <w:r>
              <w:rPr>
                <w:rFonts w:ascii="Segoe UI" w:hAnsi="Segoe UI" w:cs="Segoe UI"/>
                <w:b/>
                <w:color w:val="000000"/>
                <w:sz w:val="20"/>
                <w:szCs w:val="20"/>
                <w:lang w:val="es-MX"/>
              </w:rPr>
              <w:t>No</w:t>
            </w:r>
          </w:p>
        </w:tc>
        <w:tc>
          <w:tcPr>
            <w:tcW w:w="332" w:type="pct"/>
          </w:tcPr>
          <w:p w:rsidR="004042B3" w:rsidRPr="004042B3" w:rsidP="004042B3" w14:paraId="66B6A9E2" w14:textId="50EB75AE">
            <w:pPr>
              <w:widowControl w:val="0"/>
              <w:spacing w:after="0" w:line="240" w:lineRule="auto"/>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5EF2AF59" w14:textId="0299FB19" w:rsidTr="00E2693E">
        <w:tblPrEx>
          <w:tblW w:w="5000" w:type="pct"/>
          <w:tblLook w:val="04A0"/>
        </w:tblPrEx>
        <w:tc>
          <w:tcPr>
            <w:tcW w:w="419" w:type="pct"/>
          </w:tcPr>
          <w:p w:rsidR="00AC5C47" w:rsidRPr="004042B3" w:rsidP="00AC5C47" w14:paraId="5B18E310" w14:textId="77777777">
            <w:pPr>
              <w:pStyle w:val="ListParagraph"/>
              <w:widowControl w:val="0"/>
              <w:numPr>
                <w:ilvl w:val="0"/>
                <w:numId w:val="19"/>
              </w:numPr>
              <w:spacing w:after="0" w:line="240" w:lineRule="auto"/>
              <w:rPr>
                <w:rFonts w:ascii="Segoe UI" w:hAnsi="Segoe UI" w:cs="Segoe UI"/>
                <w:sz w:val="20"/>
                <w:szCs w:val="20"/>
                <w:lang w:val="es-MX"/>
              </w:rPr>
            </w:pPr>
          </w:p>
        </w:tc>
        <w:tc>
          <w:tcPr>
            <w:tcW w:w="3915" w:type="pct"/>
          </w:tcPr>
          <w:p w:rsidR="00AC5C47" w:rsidRPr="004042B3" w:rsidP="00AC5C47" w14:paraId="47BF7ECF" w14:textId="0E08AE5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roveedor de atención médica (como un médico, enfermera o partera)</w:t>
            </w:r>
          </w:p>
        </w:tc>
        <w:tc>
          <w:tcPr>
            <w:tcW w:w="334" w:type="pct"/>
          </w:tcPr>
          <w:p w:rsidR="00AC5C47" w:rsidRPr="004042B3" w:rsidP="00AC5C47" w14:paraId="1870AC3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28171ACD" w14:textId="0DEFE8B7">
            <w:pPr>
              <w:pStyle w:val="ListParagraph"/>
              <w:widowControl w:val="0"/>
              <w:numPr>
                <w:ilvl w:val="0"/>
                <w:numId w:val="54"/>
              </w:numPr>
              <w:spacing w:after="0" w:line="240" w:lineRule="auto"/>
              <w:ind w:left="360"/>
              <w:rPr>
                <w:rFonts w:ascii="Segoe UI" w:hAnsi="Segoe UI" w:cs="Segoe UI"/>
                <w:sz w:val="20"/>
                <w:szCs w:val="20"/>
                <w:lang w:val="es-MX"/>
              </w:rPr>
            </w:pPr>
          </w:p>
        </w:tc>
      </w:tr>
      <w:tr w14:paraId="2454C888" w14:textId="500D7414" w:rsidTr="00E2693E">
        <w:tblPrEx>
          <w:tblW w:w="5000" w:type="pct"/>
          <w:tblLook w:val="04A0"/>
        </w:tblPrEx>
        <w:tc>
          <w:tcPr>
            <w:tcW w:w="419" w:type="pct"/>
          </w:tcPr>
          <w:p w:rsidR="00AC5C47" w:rsidRPr="004042B3" w:rsidP="00AC5C47" w14:paraId="7F08E651" w14:textId="77777777">
            <w:pPr>
              <w:pStyle w:val="ListParagraph"/>
              <w:widowControl w:val="0"/>
              <w:numPr>
                <w:ilvl w:val="0"/>
                <w:numId w:val="19"/>
              </w:numPr>
              <w:spacing w:after="0" w:line="240" w:lineRule="auto"/>
              <w:rPr>
                <w:rFonts w:ascii="Segoe UI" w:hAnsi="Segoe UI" w:cs="Segoe UI"/>
                <w:sz w:val="20"/>
                <w:szCs w:val="20"/>
                <w:lang w:val="es-MX"/>
              </w:rPr>
            </w:pPr>
          </w:p>
        </w:tc>
        <w:tc>
          <w:tcPr>
            <w:tcW w:w="3915" w:type="pct"/>
          </w:tcPr>
          <w:p w:rsidR="00AC5C47" w:rsidRPr="004042B3" w:rsidP="00AC5C47" w14:paraId="3E35E09B" w14:textId="2687992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itios web o redes sociales (como Facebook, Instagram o Twitter)</w:t>
            </w:r>
          </w:p>
        </w:tc>
        <w:tc>
          <w:tcPr>
            <w:tcW w:w="334" w:type="pct"/>
          </w:tcPr>
          <w:p w:rsidR="00AC5C47" w:rsidRPr="004042B3" w:rsidP="00AC5C47" w14:paraId="33F660E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37A3667A" w14:textId="3B1F636B">
            <w:pPr>
              <w:pStyle w:val="ListParagraph"/>
              <w:widowControl w:val="0"/>
              <w:numPr>
                <w:ilvl w:val="0"/>
                <w:numId w:val="54"/>
              </w:numPr>
              <w:spacing w:after="0" w:line="240" w:lineRule="auto"/>
              <w:ind w:left="360"/>
              <w:rPr>
                <w:rFonts w:ascii="Segoe UI" w:hAnsi="Segoe UI" w:cs="Segoe UI"/>
                <w:sz w:val="20"/>
                <w:szCs w:val="20"/>
                <w:lang w:val="es-MX"/>
              </w:rPr>
            </w:pPr>
          </w:p>
        </w:tc>
      </w:tr>
      <w:tr w14:paraId="37806376" w14:textId="64ADC855" w:rsidTr="00E2693E">
        <w:tblPrEx>
          <w:tblW w:w="5000" w:type="pct"/>
          <w:tblLook w:val="04A0"/>
        </w:tblPrEx>
        <w:tc>
          <w:tcPr>
            <w:tcW w:w="419" w:type="pct"/>
          </w:tcPr>
          <w:p w:rsidR="00AC5C47" w:rsidRPr="004042B3" w:rsidP="00AC5C47" w14:paraId="0BE012CB" w14:textId="77777777">
            <w:pPr>
              <w:pStyle w:val="ListParagraph"/>
              <w:widowControl w:val="0"/>
              <w:numPr>
                <w:ilvl w:val="0"/>
                <w:numId w:val="19"/>
              </w:numPr>
              <w:spacing w:after="0" w:line="240" w:lineRule="auto"/>
              <w:rPr>
                <w:rFonts w:ascii="Segoe UI" w:hAnsi="Segoe UI" w:cs="Segoe UI"/>
                <w:sz w:val="20"/>
                <w:szCs w:val="20"/>
              </w:rPr>
            </w:pPr>
          </w:p>
        </w:tc>
        <w:tc>
          <w:tcPr>
            <w:tcW w:w="3915" w:type="pct"/>
          </w:tcPr>
          <w:p w:rsidR="00AC5C47" w:rsidRPr="004042B3" w:rsidP="00AC5C47" w14:paraId="3D5308C7" w14:textId="44CAF50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a fuente de información que haya usado el eslogan “</w:t>
            </w:r>
            <w:r w:rsidRPr="00347FC9">
              <w:rPr>
                <w:rFonts w:ascii="Segoe UI" w:hAnsi="Segoe UI" w:cs="Segoe UI"/>
                <w:b/>
                <w:bCs/>
                <w:sz w:val="20"/>
                <w:szCs w:val="20"/>
                <w:lang w:val="es-MX"/>
              </w:rPr>
              <w:t>Hear Her</w:t>
            </w:r>
            <w:r w:rsidRPr="00347FC9">
              <w:rPr>
                <w:rFonts w:ascii="Segoe UI" w:hAnsi="Segoe UI" w:cs="Segoe UI"/>
                <w:sz w:val="20"/>
                <w:szCs w:val="20"/>
                <w:lang w:val="es-MX"/>
              </w:rPr>
              <w:t>" o “</w:t>
            </w:r>
            <w:r w:rsidRPr="00347FC9">
              <w:rPr>
                <w:rFonts w:ascii="Segoe UI" w:hAnsi="Segoe UI" w:cs="Segoe UI"/>
                <w:b/>
                <w:bCs/>
                <w:sz w:val="20"/>
                <w:szCs w:val="20"/>
                <w:lang w:val="es-MX"/>
              </w:rPr>
              <w:t>Escúchela</w:t>
            </w:r>
            <w:r w:rsidRPr="00347FC9">
              <w:rPr>
                <w:rFonts w:ascii="Segoe UI" w:hAnsi="Segoe UI" w:cs="Segoe UI"/>
                <w:sz w:val="20"/>
                <w:szCs w:val="20"/>
                <w:lang w:val="es-MX"/>
              </w:rPr>
              <w:t>” (como una página web, redes sociales o un folleto)</w:t>
            </w:r>
          </w:p>
        </w:tc>
        <w:tc>
          <w:tcPr>
            <w:tcW w:w="334" w:type="pct"/>
          </w:tcPr>
          <w:p w:rsidR="00AC5C47" w:rsidRPr="004042B3" w:rsidP="00AC5C47" w14:paraId="35849A4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50EFC63F" w14:textId="30EADDFD">
            <w:pPr>
              <w:pStyle w:val="ListParagraph"/>
              <w:widowControl w:val="0"/>
              <w:numPr>
                <w:ilvl w:val="0"/>
                <w:numId w:val="54"/>
              </w:numPr>
              <w:spacing w:after="0" w:line="240" w:lineRule="auto"/>
              <w:ind w:left="360"/>
              <w:rPr>
                <w:rFonts w:ascii="Segoe UI" w:hAnsi="Segoe UI" w:cs="Segoe UI"/>
                <w:sz w:val="20"/>
                <w:szCs w:val="20"/>
                <w:lang w:val="es-MX"/>
              </w:rPr>
            </w:pPr>
          </w:p>
        </w:tc>
      </w:tr>
      <w:tr w14:paraId="36236223" w14:textId="3A605A8A" w:rsidTr="00E2693E">
        <w:tblPrEx>
          <w:tblW w:w="5000" w:type="pct"/>
          <w:tblLook w:val="04A0"/>
        </w:tblPrEx>
        <w:trPr>
          <w:trHeight w:val="297"/>
        </w:trPr>
        <w:tc>
          <w:tcPr>
            <w:tcW w:w="419" w:type="pct"/>
          </w:tcPr>
          <w:p w:rsidR="00AC5C47" w:rsidRPr="004042B3" w:rsidP="00AC5C47" w14:paraId="1C221A9E" w14:textId="77777777">
            <w:pPr>
              <w:pStyle w:val="ListParagraph"/>
              <w:widowControl w:val="0"/>
              <w:numPr>
                <w:ilvl w:val="0"/>
                <w:numId w:val="19"/>
              </w:numPr>
              <w:spacing w:after="0" w:line="240" w:lineRule="auto"/>
              <w:rPr>
                <w:rFonts w:ascii="Segoe UI" w:hAnsi="Segoe UI" w:cs="Segoe UI"/>
                <w:sz w:val="20"/>
                <w:szCs w:val="20"/>
                <w:lang w:val="es-MX"/>
              </w:rPr>
            </w:pPr>
          </w:p>
        </w:tc>
        <w:tc>
          <w:tcPr>
            <w:tcW w:w="3915" w:type="pct"/>
          </w:tcPr>
          <w:p w:rsidR="00AC5C47" w:rsidRPr="004042B3" w:rsidP="00AC5C47" w14:paraId="1FEF6FD1" w14:textId="03CF2522">
            <w:pPr>
              <w:widowControl w:val="0"/>
              <w:spacing w:after="0" w:line="240" w:lineRule="auto"/>
              <w:rPr>
                <w:rFonts w:ascii="Segoe UI" w:hAnsi="Segoe UI" w:cs="Segoe UI"/>
                <w:sz w:val="20"/>
                <w:szCs w:val="20"/>
              </w:rPr>
            </w:pPr>
            <w:r w:rsidRPr="00347FC9">
              <w:rPr>
                <w:rFonts w:ascii="Segoe UI" w:hAnsi="Segoe UI" w:cs="Segoe UI"/>
                <w:sz w:val="20"/>
                <w:szCs w:val="20"/>
              </w:rPr>
              <w:t>Familiares o amistades</w:t>
            </w:r>
          </w:p>
        </w:tc>
        <w:tc>
          <w:tcPr>
            <w:tcW w:w="334" w:type="pct"/>
          </w:tcPr>
          <w:p w:rsidR="00AC5C47" w:rsidRPr="004042B3" w:rsidP="00AC5C47" w14:paraId="3FA17AA5" w14:textId="77777777">
            <w:pPr>
              <w:pStyle w:val="ListParagraph"/>
              <w:widowControl w:val="0"/>
              <w:numPr>
                <w:ilvl w:val="0"/>
                <w:numId w:val="54"/>
              </w:numPr>
              <w:spacing w:after="0" w:line="240" w:lineRule="auto"/>
              <w:ind w:left="360"/>
              <w:rPr>
                <w:rFonts w:ascii="Segoe UI" w:hAnsi="Segoe UI" w:cs="Segoe UI"/>
                <w:sz w:val="20"/>
                <w:szCs w:val="20"/>
              </w:rPr>
            </w:pPr>
          </w:p>
        </w:tc>
        <w:tc>
          <w:tcPr>
            <w:tcW w:w="332" w:type="pct"/>
          </w:tcPr>
          <w:p w:rsidR="00AC5C47" w:rsidRPr="004042B3" w:rsidP="00AC5C47" w14:paraId="65248512" w14:textId="11E52CAC">
            <w:pPr>
              <w:pStyle w:val="ListParagraph"/>
              <w:widowControl w:val="0"/>
              <w:numPr>
                <w:ilvl w:val="0"/>
                <w:numId w:val="54"/>
              </w:numPr>
              <w:spacing w:after="0" w:line="240" w:lineRule="auto"/>
              <w:ind w:left="360"/>
              <w:rPr>
                <w:rFonts w:ascii="Segoe UI" w:hAnsi="Segoe UI" w:cs="Segoe UI"/>
                <w:sz w:val="20"/>
                <w:szCs w:val="20"/>
              </w:rPr>
            </w:pPr>
          </w:p>
        </w:tc>
      </w:tr>
    </w:tbl>
    <w:p w:rsidR="008A37B8" w:rsidRPr="004042B3" w:rsidP="0092135C" w14:paraId="4AFB8AC0" w14:textId="5B355286">
      <w:pPr>
        <w:widowControl w:val="0"/>
        <w:spacing w:after="0" w:line="240" w:lineRule="auto"/>
        <w:rPr>
          <w:rFonts w:ascii="Segoe UI" w:hAnsi="Segoe UI" w:cs="Segoe UI"/>
          <w:iCs/>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7E41E056" w14:textId="399A99F8" w:rsidTr="004042B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AC5C47" w:rsidRPr="004042B3" w:rsidP="00AC5C47" w14:paraId="23557D7F" w14:textId="3C5A5ED1">
            <w:pPr>
              <w:widowControl w:val="0"/>
              <w:spacing w:after="0" w:line="240" w:lineRule="auto"/>
              <w:rPr>
                <w:rFonts w:ascii="Segoe UI" w:hAnsi="Segoe UI" w:cs="Segoe UI"/>
                <w:b/>
                <w:sz w:val="20"/>
                <w:szCs w:val="20"/>
              </w:rPr>
            </w:pPr>
            <w:r w:rsidRPr="004042B3">
              <w:rPr>
                <w:rFonts w:ascii="Segoe UI" w:hAnsi="Segoe UI" w:cs="Segoe UI"/>
                <w:b/>
                <w:sz w:val="20"/>
                <w:szCs w:val="20"/>
              </w:rPr>
              <w:t>O10.</w:t>
            </w:r>
          </w:p>
        </w:tc>
        <w:tc>
          <w:tcPr>
            <w:tcW w:w="4581" w:type="pct"/>
            <w:gridSpan w:val="3"/>
            <w:shd w:val="clear" w:color="auto" w:fill="D9D9D9" w:themeFill="background1" w:themeFillShade="D9"/>
          </w:tcPr>
          <w:p w:rsidR="00AC5C47" w:rsidRPr="004042B3" w:rsidP="00AC5C47" w14:paraId="3BAFB722" w14:textId="32240AC8">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Un proveedor de atención médica habló con usted acerca de las señales de advertencia de complicaciones en el embarazo y el posparto durante alguno de los siguientes periodos?</w:t>
            </w:r>
          </w:p>
        </w:tc>
      </w:tr>
      <w:tr w14:paraId="74A0AD4D" w14:textId="77777777" w:rsidTr="004042B3">
        <w:tblPrEx>
          <w:tblW w:w="5000" w:type="pct"/>
          <w:tblLook w:val="04A0"/>
        </w:tblPrEx>
        <w:tc>
          <w:tcPr>
            <w:tcW w:w="419" w:type="pct"/>
            <w:shd w:val="clear" w:color="auto" w:fill="D9D9D9" w:themeFill="background1" w:themeFillShade="D9"/>
          </w:tcPr>
          <w:p w:rsidR="00AC5C47" w:rsidRPr="004042B3" w:rsidP="00AC5C47" w14:paraId="292E5E5D" w14:textId="77777777">
            <w:pPr>
              <w:widowControl w:val="0"/>
              <w:spacing w:after="0" w:line="240" w:lineRule="auto"/>
              <w:rPr>
                <w:rFonts w:ascii="Segoe UI" w:hAnsi="Segoe UI" w:cs="Segoe UI"/>
                <w:b/>
                <w:sz w:val="20"/>
                <w:szCs w:val="20"/>
                <w:lang w:val="es-MX"/>
              </w:rPr>
            </w:pPr>
          </w:p>
        </w:tc>
        <w:tc>
          <w:tcPr>
            <w:tcW w:w="4581" w:type="pct"/>
            <w:gridSpan w:val="3"/>
            <w:shd w:val="clear" w:color="auto" w:fill="D9D9D9" w:themeFill="background1" w:themeFillShade="D9"/>
          </w:tcPr>
          <w:p w:rsidR="00AC5C47" w:rsidRPr="004042B3" w:rsidP="00AC5C47" w14:paraId="66E15AD6" w14:textId="4FAE0FF1">
            <w:pPr>
              <w:widowControl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77C613F5" w14:textId="21E7DF75" w:rsidTr="004042B3">
        <w:tblPrEx>
          <w:tblW w:w="5000" w:type="pct"/>
          <w:tblLook w:val="04A0"/>
        </w:tblPrEx>
        <w:tc>
          <w:tcPr>
            <w:tcW w:w="419" w:type="pct"/>
          </w:tcPr>
          <w:p w:rsidR="00AC5C47" w:rsidRPr="004042B3" w:rsidP="00AC5C47" w14:paraId="5B75815E" w14:textId="77777777">
            <w:pPr>
              <w:widowControl w:val="0"/>
              <w:spacing w:after="0" w:line="240" w:lineRule="auto"/>
              <w:rPr>
                <w:rFonts w:ascii="Segoe UI" w:hAnsi="Segoe UI" w:cs="Segoe UI"/>
                <w:b/>
                <w:sz w:val="20"/>
                <w:szCs w:val="20"/>
                <w:lang w:val="es-MX"/>
              </w:rPr>
            </w:pPr>
          </w:p>
        </w:tc>
        <w:tc>
          <w:tcPr>
            <w:tcW w:w="3915" w:type="pct"/>
          </w:tcPr>
          <w:p w:rsidR="00AC5C47" w:rsidRPr="00481353" w:rsidP="00AC5C47" w14:paraId="7C1E7AD2" w14:textId="3E6C9116">
            <w:pPr>
              <w:widowControl w:val="0"/>
              <w:spacing w:after="0" w:line="240" w:lineRule="auto"/>
              <w:rPr>
                <w:rFonts w:ascii="Segoe UI" w:hAnsi="Segoe UI" w:cs="Segoe UI"/>
                <w:b/>
                <w:sz w:val="20"/>
                <w:szCs w:val="20"/>
                <w:lang w:val="es-MX"/>
              </w:rPr>
            </w:pPr>
          </w:p>
        </w:tc>
        <w:tc>
          <w:tcPr>
            <w:tcW w:w="334" w:type="pct"/>
          </w:tcPr>
          <w:p w:rsidR="00AC5C47" w:rsidRPr="004042B3" w:rsidP="00AC5C47" w14:paraId="385AD6B5" w14:textId="489A807C">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AC5C47" w:rsidRPr="004042B3" w:rsidP="00AC5C47" w14:paraId="56D3B906" w14:textId="6A3FEB83">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505E8E7C" w14:textId="5EF14272" w:rsidTr="004042B3">
        <w:tblPrEx>
          <w:tblW w:w="5000" w:type="pct"/>
          <w:tblLook w:val="04A0"/>
        </w:tblPrEx>
        <w:tc>
          <w:tcPr>
            <w:tcW w:w="419" w:type="pct"/>
          </w:tcPr>
          <w:p w:rsidR="00AC5C47" w:rsidRPr="004042B3" w:rsidP="00AC5C47" w14:paraId="2C3BBC1A"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312BCD99" w14:textId="77777777">
            <w:pPr>
              <w:widowControl w:val="0"/>
              <w:spacing w:after="0" w:line="240" w:lineRule="auto"/>
              <w:rPr>
                <w:rFonts w:ascii="Segoe UI" w:hAnsi="Segoe UI" w:cs="Segoe UI"/>
                <w:sz w:val="20"/>
                <w:szCs w:val="20"/>
                <w:lang w:val="es-MX"/>
              </w:rPr>
            </w:pPr>
            <w:r w:rsidRPr="004042B3">
              <w:rPr>
                <w:rFonts w:ascii="Segoe UI" w:hAnsi="Segoe UI" w:cs="Segoe UI"/>
                <w:sz w:val="20"/>
                <w:szCs w:val="20"/>
                <w:lang w:val="es-MX"/>
              </w:rPr>
              <w:t>Durante los 12 meses antes de quedar embarazada</w:t>
            </w:r>
          </w:p>
        </w:tc>
        <w:tc>
          <w:tcPr>
            <w:tcW w:w="334" w:type="pct"/>
          </w:tcPr>
          <w:p w:rsidR="00AC5C47" w:rsidRPr="004042B3" w:rsidP="00AC5C47" w14:paraId="787B43CA"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1E711A1F" w14:textId="2ECAB26D">
            <w:pPr>
              <w:pStyle w:val="ListParagraph"/>
              <w:widowControl w:val="0"/>
              <w:numPr>
                <w:ilvl w:val="0"/>
                <w:numId w:val="54"/>
              </w:numPr>
              <w:spacing w:after="0" w:line="240" w:lineRule="auto"/>
              <w:ind w:left="360"/>
              <w:rPr>
                <w:rFonts w:ascii="Segoe UI" w:hAnsi="Segoe UI" w:cs="Segoe UI"/>
                <w:sz w:val="20"/>
                <w:szCs w:val="20"/>
                <w:lang w:val="es-MX"/>
              </w:rPr>
            </w:pPr>
          </w:p>
        </w:tc>
      </w:tr>
      <w:tr w14:paraId="7E7F41EA" w14:textId="79C27328" w:rsidTr="004042B3">
        <w:tblPrEx>
          <w:tblW w:w="5000" w:type="pct"/>
          <w:tblLook w:val="04A0"/>
        </w:tblPrEx>
        <w:tc>
          <w:tcPr>
            <w:tcW w:w="419" w:type="pct"/>
          </w:tcPr>
          <w:p w:rsidR="00AC5C47" w:rsidRPr="004042B3" w:rsidP="00AC5C47" w14:paraId="46D2C67F"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191D1343" w14:textId="77777777">
            <w:pPr>
              <w:widowControl w:val="0"/>
              <w:spacing w:after="0" w:line="240" w:lineRule="auto"/>
              <w:rPr>
                <w:rFonts w:ascii="Segoe UI" w:hAnsi="Segoe UI" w:cs="Segoe UI"/>
                <w:sz w:val="20"/>
                <w:szCs w:val="20"/>
                <w:lang w:val="es-MX"/>
              </w:rPr>
            </w:pPr>
            <w:r w:rsidRPr="004042B3">
              <w:rPr>
                <w:rFonts w:ascii="Segoe UI" w:hAnsi="Segoe UI" w:cs="Segoe UI"/>
                <w:sz w:val="20"/>
                <w:szCs w:val="20"/>
                <w:lang w:val="es-MX"/>
              </w:rPr>
              <w:t>Durante mi embarazo más reciente</w:t>
            </w:r>
          </w:p>
        </w:tc>
        <w:tc>
          <w:tcPr>
            <w:tcW w:w="334" w:type="pct"/>
          </w:tcPr>
          <w:p w:rsidR="00AC5C47" w:rsidRPr="004042B3" w:rsidP="00AC5C47" w14:paraId="0B78A7D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3D136421" w14:textId="468C8D7F">
            <w:pPr>
              <w:pStyle w:val="ListParagraph"/>
              <w:widowControl w:val="0"/>
              <w:numPr>
                <w:ilvl w:val="0"/>
                <w:numId w:val="54"/>
              </w:numPr>
              <w:spacing w:after="0" w:line="240" w:lineRule="auto"/>
              <w:ind w:left="360"/>
              <w:rPr>
                <w:rFonts w:ascii="Segoe UI" w:hAnsi="Segoe UI" w:cs="Segoe UI"/>
                <w:sz w:val="20"/>
                <w:szCs w:val="20"/>
                <w:lang w:val="es-MX"/>
              </w:rPr>
            </w:pPr>
          </w:p>
        </w:tc>
      </w:tr>
      <w:tr w14:paraId="5F8E1B18" w14:textId="6FBAEA45" w:rsidTr="004042B3">
        <w:tblPrEx>
          <w:tblW w:w="5000" w:type="pct"/>
          <w:tblLook w:val="04A0"/>
        </w:tblPrEx>
        <w:tc>
          <w:tcPr>
            <w:tcW w:w="419" w:type="pct"/>
          </w:tcPr>
          <w:p w:rsidR="00AC5C47" w:rsidRPr="004042B3" w:rsidP="00AC5C47" w14:paraId="33627BF2"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04E99B2C" w14:textId="77777777">
            <w:pPr>
              <w:widowControl w:val="0"/>
              <w:autoSpaceDE w:val="0"/>
              <w:autoSpaceDN w:val="0"/>
              <w:adjustRightInd w:val="0"/>
              <w:spacing w:after="0" w:line="240" w:lineRule="auto"/>
              <w:rPr>
                <w:rFonts w:ascii="Segoe UI" w:hAnsi="Segoe UI" w:cs="Segoe UI"/>
                <w:color w:val="221E1F"/>
                <w:sz w:val="20"/>
                <w:szCs w:val="20"/>
                <w:lang w:val="es-MX"/>
              </w:rPr>
            </w:pPr>
            <w:r w:rsidRPr="004042B3">
              <w:rPr>
                <w:rFonts w:ascii="Segoe UI" w:hAnsi="Segoe UI" w:cs="Segoe UI"/>
                <w:color w:val="221E1F"/>
                <w:sz w:val="20"/>
                <w:szCs w:val="20"/>
                <w:lang w:val="es-MX"/>
              </w:rPr>
              <w:t>Mientras estuve hospitalizada para el parto y nacimiento</w:t>
            </w:r>
          </w:p>
        </w:tc>
        <w:tc>
          <w:tcPr>
            <w:tcW w:w="334" w:type="pct"/>
          </w:tcPr>
          <w:p w:rsidR="00AC5C47" w:rsidRPr="004042B3" w:rsidP="00AC5C47" w14:paraId="10F29D6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c>
          <w:tcPr>
            <w:tcW w:w="332" w:type="pct"/>
          </w:tcPr>
          <w:p w:rsidR="00AC5C47" w:rsidRPr="004042B3" w:rsidP="00AC5C47" w14:paraId="7B73DC11" w14:textId="5E3DD38C">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r>
      <w:tr w14:paraId="770856ED" w14:textId="3DF80EC7" w:rsidTr="004042B3">
        <w:tblPrEx>
          <w:tblW w:w="5000" w:type="pct"/>
          <w:tblLook w:val="04A0"/>
        </w:tblPrEx>
        <w:trPr>
          <w:trHeight w:val="135"/>
        </w:trPr>
        <w:tc>
          <w:tcPr>
            <w:tcW w:w="419" w:type="pct"/>
          </w:tcPr>
          <w:p w:rsidR="00AC5C47" w:rsidRPr="004042B3" w:rsidP="00AC5C47" w14:paraId="3C8AD389"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2FFBB3DE" w14:textId="77777777">
            <w:pPr>
              <w:widowControl w:val="0"/>
              <w:spacing w:after="0" w:line="240" w:lineRule="auto"/>
              <w:rPr>
                <w:rFonts w:ascii="Segoe UI" w:hAnsi="Segoe UI" w:cs="Segoe UI"/>
                <w:sz w:val="20"/>
                <w:szCs w:val="20"/>
                <w:lang w:val="es-MX"/>
              </w:rPr>
            </w:pPr>
            <w:r w:rsidRPr="004042B3">
              <w:rPr>
                <w:rFonts w:ascii="Segoe UI" w:hAnsi="Segoe UI" w:cs="Segoe UI"/>
                <w:sz w:val="20"/>
                <w:szCs w:val="20"/>
                <w:lang w:val="es-MX"/>
              </w:rPr>
              <w:t>Desde que nació mi nuevo bebé</w:t>
            </w:r>
          </w:p>
        </w:tc>
        <w:tc>
          <w:tcPr>
            <w:tcW w:w="334" w:type="pct"/>
          </w:tcPr>
          <w:p w:rsidR="00AC5C47" w:rsidRPr="004042B3" w:rsidP="00AC5C47" w14:paraId="6630190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1489D48F" w14:textId="4B9F0E7D">
            <w:pPr>
              <w:pStyle w:val="ListParagraph"/>
              <w:widowControl w:val="0"/>
              <w:numPr>
                <w:ilvl w:val="0"/>
                <w:numId w:val="54"/>
              </w:numPr>
              <w:spacing w:after="0" w:line="240" w:lineRule="auto"/>
              <w:ind w:left="360"/>
              <w:rPr>
                <w:rFonts w:ascii="Segoe UI" w:hAnsi="Segoe UI" w:cs="Segoe UI"/>
                <w:sz w:val="20"/>
                <w:szCs w:val="20"/>
                <w:lang w:val="es-MX"/>
              </w:rPr>
            </w:pPr>
          </w:p>
        </w:tc>
      </w:tr>
    </w:tbl>
    <w:p w:rsidR="00871341" w:rsidRPr="00481353" w14:paraId="238B8833" w14:textId="7143489C">
      <w:pPr>
        <w:rPr>
          <w:lang w:val="es-MX"/>
        </w:rPr>
      </w:pPr>
    </w:p>
    <w:p w:rsidR="00742118" w:rsidRPr="007E3946" w:rsidP="0092135C" w14:paraId="32376358" w14:textId="680FDC9F">
      <w:pPr>
        <w:pStyle w:val="Heading1"/>
        <w:keepNext w:val="0"/>
        <w:keepLines w:val="0"/>
        <w:widowControl w:val="0"/>
        <w:spacing w:before="0" w:line="240" w:lineRule="auto"/>
        <w:rPr>
          <w:rFonts w:ascii="Segoe UI" w:hAnsi="Segoe UI" w:cs="Segoe UI"/>
          <w:sz w:val="30"/>
          <w:szCs w:val="30"/>
        </w:rPr>
      </w:pPr>
      <w:bookmarkStart w:id="23" w:name="_Food_Security_and"/>
      <w:bookmarkStart w:id="24" w:name="_Toc108768984"/>
      <w:bookmarkEnd w:id="23"/>
      <w:r w:rsidRPr="007E3946">
        <w:rPr>
          <w:rFonts w:ascii="Segoe UI" w:hAnsi="Segoe UI" w:cs="Segoe UI"/>
          <w:sz w:val="30"/>
          <w:szCs w:val="30"/>
        </w:rPr>
        <w:t>Food Security</w:t>
      </w:r>
      <w:r w:rsidRPr="007E3946" w:rsidR="006637B0">
        <w:rPr>
          <w:rFonts w:ascii="Segoe UI" w:hAnsi="Segoe UI" w:cs="Segoe UI"/>
          <w:sz w:val="30"/>
          <w:szCs w:val="30"/>
        </w:rPr>
        <w:t xml:space="preserve"> and Economic Stability</w:t>
      </w:r>
      <w:bookmarkEnd w:id="24"/>
      <w:r w:rsidRPr="007E3946" w:rsidR="006637B0">
        <w:rPr>
          <w:rFonts w:ascii="Segoe UI" w:hAnsi="Segoe UI" w:cs="Segoe UI"/>
          <w:sz w:val="30"/>
          <w:szCs w:val="30"/>
        </w:rPr>
        <w:t xml:space="preserve"> </w:t>
      </w:r>
    </w:p>
    <w:p w:rsidR="00A36683" w:rsidRPr="007E3946" w:rsidP="0092135C" w14:paraId="4DC093EA" w14:textId="77777777">
      <w:pPr>
        <w:widowControl w:val="0"/>
        <w:spacing w:after="0" w:line="240" w:lineRule="auto"/>
        <w:rPr>
          <w:rFonts w:ascii="Segoe UI" w:hAnsi="Segoe UI" w:cs="Segoe UI"/>
          <w:sz w:val="30"/>
          <w:szCs w:val="3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757E90C" w14:textId="5C3E504A"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08112010" w14:textId="3DC13626">
            <w:pPr>
              <w:widowControl w:val="0"/>
              <w:tabs>
                <w:tab w:val="left" w:pos="720"/>
              </w:tabs>
              <w:spacing w:after="0" w:line="240" w:lineRule="auto"/>
              <w:rPr>
                <w:rFonts w:ascii="Segoe UI" w:hAnsi="Segoe UI" w:cs="Segoe UI"/>
                <w:b/>
                <w:sz w:val="20"/>
                <w:szCs w:val="20"/>
              </w:rPr>
            </w:pPr>
            <w:r w:rsidRPr="004042B3">
              <w:rPr>
                <w:rFonts w:ascii="Segoe UI" w:hAnsi="Segoe UI" w:cs="Segoe UI"/>
                <w:b/>
                <w:sz w:val="20"/>
                <w:szCs w:val="20"/>
              </w:rPr>
              <w:t>P14.</w:t>
            </w:r>
          </w:p>
        </w:tc>
        <w:tc>
          <w:tcPr>
            <w:tcW w:w="4583" w:type="pct"/>
            <w:shd w:val="clear" w:color="auto" w:fill="D9D9D9" w:themeFill="background1" w:themeFillShade="D9"/>
          </w:tcPr>
          <w:p w:rsidR="0004642D" w:rsidRPr="004042B3" w:rsidP="0092135C" w14:paraId="5BBA853E" w14:textId="2CB47C37">
            <w:pPr>
              <w:widowControl w:val="0"/>
              <w:tabs>
                <w:tab w:val="left" w:pos="720"/>
              </w:tabs>
              <w:spacing w:after="0" w:line="240" w:lineRule="auto"/>
              <w:rPr>
                <w:rFonts w:ascii="Segoe UI" w:hAnsi="Segoe UI" w:cs="Segoe UI"/>
                <w:b/>
                <w:sz w:val="20"/>
                <w:szCs w:val="20"/>
                <w:lang w:val="es-MX"/>
              </w:rPr>
            </w:pPr>
            <w:r w:rsidRPr="004042B3">
              <w:rPr>
                <w:rFonts w:ascii="Segoe UI" w:hAnsi="Segoe UI" w:cs="Segoe UI"/>
                <w:b/>
                <w:sz w:val="20"/>
                <w:szCs w:val="20"/>
                <w:lang w:val="es-MX"/>
              </w:rPr>
              <w:t xml:space="preserve">Durante los </w:t>
            </w:r>
            <w:r w:rsidRPr="004042B3">
              <w:rPr>
                <w:rFonts w:ascii="Segoe UI" w:hAnsi="Segoe UI" w:cs="Segoe UI"/>
                <w:b/>
                <w:i/>
                <w:iCs/>
                <w:sz w:val="20"/>
                <w:szCs w:val="20"/>
                <w:lang w:val="es-MX"/>
              </w:rPr>
              <w:t>12 meses antes</w:t>
            </w:r>
            <w:r w:rsidRPr="004042B3">
              <w:rPr>
                <w:rFonts w:ascii="Segoe UI" w:hAnsi="Segoe UI" w:cs="Segoe UI"/>
                <w:b/>
                <w:sz w:val="20"/>
                <w:szCs w:val="20"/>
                <w:lang w:val="es-MX"/>
              </w:rPr>
              <w:t xml:space="preserve"> del nacimiento de su nuevo bebé, ¿alguna vez comió menos de lo que pensaba que debía comer porque no tenía suficiente dinero para comprar comida?</w:t>
            </w:r>
          </w:p>
        </w:tc>
      </w:tr>
      <w:tr w14:paraId="49146D21" w14:textId="77777777" w:rsidTr="00396556">
        <w:tblPrEx>
          <w:tblW w:w="5000" w:type="pct"/>
          <w:tblLook w:val="04A0"/>
        </w:tblPrEx>
        <w:tc>
          <w:tcPr>
            <w:tcW w:w="417" w:type="pct"/>
          </w:tcPr>
          <w:p w:rsidR="0004642D" w:rsidRPr="004042B3" w:rsidP="0092135C" w14:paraId="511C876D"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4042B3" w:rsidP="0092135C" w14:paraId="06068414" w14:textId="77777777">
            <w:pPr>
              <w:widowControl w:val="0"/>
              <w:tabs>
                <w:tab w:val="left" w:pos="720"/>
              </w:tabs>
              <w:spacing w:after="0" w:line="240" w:lineRule="auto"/>
              <w:rPr>
                <w:rFonts w:ascii="Segoe UI" w:hAnsi="Segoe UI" w:cs="Segoe UI"/>
                <w:sz w:val="20"/>
                <w:szCs w:val="20"/>
                <w:lang w:val="es-MX"/>
              </w:rPr>
            </w:pPr>
          </w:p>
        </w:tc>
      </w:tr>
      <w:tr w14:paraId="68D4EE5C" w14:textId="18C8DCD1" w:rsidTr="00396556">
        <w:tblPrEx>
          <w:tblW w:w="5000" w:type="pct"/>
          <w:tblLook w:val="04A0"/>
        </w:tblPrEx>
        <w:tc>
          <w:tcPr>
            <w:tcW w:w="417" w:type="pct"/>
          </w:tcPr>
          <w:p w:rsidR="0004642D" w:rsidRPr="004042B3" w:rsidP="00A239F0" w14:paraId="3E9B78F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4042B3" w:rsidP="0092135C" w14:paraId="3980CCFB" w14:textId="17F7383D">
            <w:pPr>
              <w:widowControl w:val="0"/>
              <w:tabs>
                <w:tab w:val="left" w:pos="720"/>
              </w:tabs>
              <w:spacing w:after="0" w:line="240" w:lineRule="auto"/>
              <w:rPr>
                <w:rFonts w:ascii="Segoe UI" w:hAnsi="Segoe UI" w:cs="Segoe UI"/>
                <w:sz w:val="20"/>
                <w:szCs w:val="20"/>
              </w:rPr>
            </w:pPr>
            <w:r w:rsidRPr="004042B3">
              <w:rPr>
                <w:rFonts w:ascii="Segoe UI" w:hAnsi="Segoe UI" w:cs="Segoe UI"/>
                <w:sz w:val="20"/>
                <w:szCs w:val="20"/>
              </w:rPr>
              <w:t>No</w:t>
            </w:r>
          </w:p>
        </w:tc>
      </w:tr>
      <w:tr w14:paraId="7EE61979" w14:textId="66710741" w:rsidTr="00396556">
        <w:tblPrEx>
          <w:tblW w:w="5000" w:type="pct"/>
          <w:tblLook w:val="04A0"/>
        </w:tblPrEx>
        <w:tc>
          <w:tcPr>
            <w:tcW w:w="417" w:type="pct"/>
          </w:tcPr>
          <w:p w:rsidR="0004642D" w:rsidRPr="004042B3" w:rsidP="00A239F0" w14:paraId="548A8A2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4042B3" w:rsidP="0092135C" w14:paraId="015B5C7E" w14:textId="02353DF4">
            <w:pPr>
              <w:widowControl w:val="0"/>
              <w:tabs>
                <w:tab w:val="left" w:pos="720"/>
              </w:tabs>
              <w:spacing w:after="0" w:line="240" w:lineRule="auto"/>
              <w:rPr>
                <w:rFonts w:ascii="Segoe UI" w:hAnsi="Segoe UI" w:cs="Segoe UI"/>
                <w:sz w:val="20"/>
                <w:szCs w:val="20"/>
              </w:rPr>
            </w:pPr>
            <w:r w:rsidRPr="004042B3">
              <w:rPr>
                <w:rFonts w:ascii="Segoe UI" w:hAnsi="Segoe UI" w:cs="Segoe UI"/>
                <w:sz w:val="20"/>
                <w:szCs w:val="20"/>
              </w:rPr>
              <w:t>Sí</w:t>
            </w:r>
          </w:p>
        </w:tc>
      </w:tr>
    </w:tbl>
    <w:p w:rsidR="00C70ECB" w:rsidRPr="004042B3" w:rsidP="0092135C" w14:paraId="7E6E978A"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3E9E4C8" w14:textId="5BB6474E"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56EEB690" w14:textId="4DED56C6">
            <w:pPr>
              <w:pStyle w:val="BodyText"/>
              <w:widowControl w:val="0"/>
              <w:rPr>
                <w:rFonts w:ascii="Segoe UI" w:hAnsi="Segoe UI" w:cs="Segoe UI"/>
                <w:color w:val="auto"/>
              </w:rPr>
            </w:pPr>
            <w:r w:rsidRPr="004042B3">
              <w:rPr>
                <w:rFonts w:ascii="Segoe UI" w:hAnsi="Segoe UI" w:cs="Segoe UI"/>
                <w:color w:val="auto"/>
              </w:rPr>
              <w:t>P17.</w:t>
            </w:r>
          </w:p>
        </w:tc>
        <w:tc>
          <w:tcPr>
            <w:tcW w:w="4583" w:type="pct"/>
            <w:shd w:val="clear" w:color="auto" w:fill="D9D9D9" w:themeFill="background1" w:themeFillShade="D9"/>
          </w:tcPr>
          <w:p w:rsidR="0004642D" w:rsidRPr="004042B3" w:rsidP="0092135C" w14:paraId="0B20F13E" w14:textId="62B63D9E">
            <w:pPr>
              <w:pStyle w:val="BodyText"/>
              <w:widowControl w:val="0"/>
              <w:rPr>
                <w:rFonts w:ascii="Segoe UI" w:hAnsi="Segoe UI" w:cs="Segoe UI"/>
                <w:color w:val="auto"/>
                <w:lang w:val="es-MX"/>
              </w:rPr>
            </w:pPr>
            <w:r w:rsidRPr="00347FC9">
              <w:rPr>
                <w:rFonts w:ascii="Segoe UI" w:hAnsi="Segoe UI" w:cs="Segoe UI"/>
                <w:color w:val="auto"/>
                <w:lang w:val="es-MX"/>
              </w:rPr>
              <w:t xml:space="preserve">Durante los </w:t>
            </w:r>
            <w:r w:rsidRPr="00347FC9">
              <w:rPr>
                <w:rFonts w:ascii="Segoe UI" w:hAnsi="Segoe UI" w:cs="Segoe UI"/>
                <w:i/>
                <w:iCs/>
                <w:color w:val="auto"/>
                <w:lang w:val="es-MX"/>
              </w:rPr>
              <w:t>12 meses antes</w:t>
            </w:r>
            <w:r w:rsidRPr="00347FC9">
              <w:rPr>
                <w:rFonts w:ascii="Segoe UI" w:hAnsi="Segoe UI" w:cs="Segoe UI"/>
                <w:color w:val="auto"/>
                <w:lang w:val="es-MX"/>
              </w:rPr>
              <w:t xml:space="preserve"> del nacimiento de su nuevo bebé, ¿alguna vez recibió alimentos de una iglesia, de una despensa de comida, del banco de alimentos o comió en un comedor de beneficencia?</w:t>
            </w:r>
          </w:p>
        </w:tc>
      </w:tr>
      <w:tr w14:paraId="5FA76F2C" w14:textId="77777777" w:rsidTr="00396556">
        <w:tblPrEx>
          <w:tblW w:w="5000" w:type="pct"/>
          <w:tblLook w:val="04A0"/>
        </w:tblPrEx>
        <w:tc>
          <w:tcPr>
            <w:tcW w:w="417" w:type="pct"/>
          </w:tcPr>
          <w:p w:rsidR="0004642D" w:rsidRPr="004042B3" w:rsidP="0092135C" w14:paraId="42262A8C" w14:textId="77777777">
            <w:pPr>
              <w:pStyle w:val="BodyText"/>
              <w:widowControl w:val="0"/>
              <w:rPr>
                <w:rFonts w:ascii="Segoe UI" w:hAnsi="Segoe UI" w:cs="Segoe UI"/>
                <w:color w:val="auto"/>
                <w:lang w:val="es-MX"/>
              </w:rPr>
            </w:pPr>
          </w:p>
        </w:tc>
        <w:tc>
          <w:tcPr>
            <w:tcW w:w="4583" w:type="pct"/>
          </w:tcPr>
          <w:p w:rsidR="0004642D" w:rsidRPr="004042B3" w:rsidP="0092135C" w14:paraId="1ED7AB9D" w14:textId="77777777">
            <w:pPr>
              <w:pStyle w:val="BodyText"/>
              <w:widowControl w:val="0"/>
              <w:rPr>
                <w:rFonts w:ascii="Segoe UI" w:hAnsi="Segoe UI" w:cs="Segoe UI"/>
                <w:color w:val="auto"/>
                <w:lang w:val="es-MX"/>
              </w:rPr>
            </w:pPr>
          </w:p>
        </w:tc>
      </w:tr>
      <w:tr w14:paraId="0A7BADAB" w14:textId="45357560" w:rsidTr="00396556">
        <w:tblPrEx>
          <w:tblW w:w="5000" w:type="pct"/>
          <w:tblLook w:val="04A0"/>
        </w:tblPrEx>
        <w:tc>
          <w:tcPr>
            <w:tcW w:w="417" w:type="pct"/>
          </w:tcPr>
          <w:p w:rsidR="0004642D" w:rsidRPr="004042B3" w:rsidP="00A239F0" w14:paraId="4C12E0E8" w14:textId="77777777">
            <w:pPr>
              <w:pStyle w:val="BodyText"/>
              <w:widowControl w:val="0"/>
              <w:numPr>
                <w:ilvl w:val="0"/>
                <w:numId w:val="54"/>
              </w:numPr>
              <w:rPr>
                <w:rFonts w:ascii="Segoe UI" w:hAnsi="Segoe UI" w:cs="Segoe UI"/>
                <w:b w:val="0"/>
                <w:color w:val="auto"/>
                <w:lang w:val="es-MX"/>
              </w:rPr>
            </w:pPr>
          </w:p>
        </w:tc>
        <w:tc>
          <w:tcPr>
            <w:tcW w:w="4583" w:type="pct"/>
          </w:tcPr>
          <w:p w:rsidR="0004642D" w:rsidRPr="004042B3" w:rsidP="0092135C" w14:paraId="1182CC7F" w14:textId="2AF1867E">
            <w:pPr>
              <w:pStyle w:val="BodyText"/>
              <w:widowControl w:val="0"/>
              <w:rPr>
                <w:rFonts w:ascii="Segoe UI" w:hAnsi="Segoe UI" w:cs="Segoe UI"/>
                <w:b w:val="0"/>
                <w:color w:val="auto"/>
              </w:rPr>
            </w:pPr>
            <w:r w:rsidRPr="004042B3">
              <w:rPr>
                <w:rFonts w:ascii="Segoe UI" w:hAnsi="Segoe UI" w:cs="Segoe UI"/>
                <w:b w:val="0"/>
                <w:color w:val="auto"/>
              </w:rPr>
              <w:t>No</w:t>
            </w:r>
          </w:p>
        </w:tc>
      </w:tr>
      <w:tr w14:paraId="48719602" w14:textId="175E2AA6" w:rsidTr="00396556">
        <w:tblPrEx>
          <w:tblW w:w="5000" w:type="pct"/>
          <w:tblLook w:val="04A0"/>
        </w:tblPrEx>
        <w:tc>
          <w:tcPr>
            <w:tcW w:w="417" w:type="pct"/>
          </w:tcPr>
          <w:p w:rsidR="0004642D" w:rsidRPr="004042B3" w:rsidP="00A239F0" w14:paraId="61D95791" w14:textId="77777777">
            <w:pPr>
              <w:pStyle w:val="BodyText"/>
              <w:widowControl w:val="0"/>
              <w:numPr>
                <w:ilvl w:val="0"/>
                <w:numId w:val="54"/>
              </w:numPr>
              <w:rPr>
                <w:rFonts w:ascii="Segoe UI" w:hAnsi="Segoe UI" w:cs="Segoe UI"/>
                <w:b w:val="0"/>
                <w:color w:val="auto"/>
              </w:rPr>
            </w:pPr>
          </w:p>
        </w:tc>
        <w:tc>
          <w:tcPr>
            <w:tcW w:w="4583" w:type="pct"/>
          </w:tcPr>
          <w:p w:rsidR="0004642D" w:rsidRPr="004042B3" w:rsidP="0092135C" w14:paraId="7A203FC4" w14:textId="0EC1633F">
            <w:pPr>
              <w:pStyle w:val="BodyText"/>
              <w:widowControl w:val="0"/>
              <w:rPr>
                <w:rFonts w:ascii="Segoe UI" w:hAnsi="Segoe UI" w:cs="Segoe UI"/>
                <w:b w:val="0"/>
                <w:color w:val="auto"/>
              </w:rPr>
            </w:pPr>
            <w:r w:rsidRPr="004042B3">
              <w:rPr>
                <w:rFonts w:ascii="Segoe UI" w:hAnsi="Segoe UI" w:cs="Segoe UI"/>
                <w:b w:val="0"/>
                <w:color w:val="auto"/>
              </w:rPr>
              <w:t>Sí</w:t>
            </w:r>
          </w:p>
        </w:tc>
      </w:tr>
    </w:tbl>
    <w:p w:rsidR="00CC5016" w:rsidRPr="004042B3" w:rsidP="007E3946" w14:paraId="509C585C" w14:textId="7E07431A">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97C4933" w14:textId="3F8078C6"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5428A193" w14:textId="0026E703">
            <w:pPr>
              <w:widowControl w:val="0"/>
              <w:spacing w:after="0" w:line="240" w:lineRule="auto"/>
              <w:rPr>
                <w:rFonts w:ascii="Segoe UI" w:hAnsi="Segoe UI" w:cs="Segoe UI"/>
                <w:b/>
                <w:sz w:val="20"/>
                <w:szCs w:val="20"/>
              </w:rPr>
            </w:pPr>
            <w:r w:rsidRPr="004042B3">
              <w:rPr>
                <w:rFonts w:ascii="Segoe UI" w:hAnsi="Segoe UI" w:cs="Segoe UI"/>
                <w:b/>
                <w:sz w:val="20"/>
                <w:szCs w:val="20"/>
              </w:rPr>
              <w:t>P20.</w:t>
            </w:r>
          </w:p>
        </w:tc>
        <w:tc>
          <w:tcPr>
            <w:tcW w:w="4583" w:type="pct"/>
            <w:shd w:val="clear" w:color="auto" w:fill="D9D9D9" w:themeFill="background1" w:themeFillShade="D9"/>
          </w:tcPr>
          <w:p w:rsidR="0004642D" w:rsidRPr="004042B3" w:rsidP="0092135C" w14:paraId="344AA26F" w14:textId="6629C8BF">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347FC9">
              <w:rPr>
                <w:rFonts w:ascii="Segoe UI" w:hAnsi="Segoe UI" w:cs="Segoe UI"/>
                <w:b/>
                <w:i/>
                <w:iCs/>
                <w:sz w:val="20"/>
                <w:szCs w:val="20"/>
                <w:lang w:val="es-MX"/>
              </w:rPr>
              <w:t>12 meses antes</w:t>
            </w:r>
            <w:r w:rsidRPr="00347FC9">
              <w:rPr>
                <w:rFonts w:ascii="Segoe UI" w:hAnsi="Segoe UI" w:cs="Segoe UI"/>
                <w:b/>
                <w:sz w:val="20"/>
                <w:szCs w:val="20"/>
                <w:lang w:val="es-MX"/>
              </w:rPr>
              <w:t xml:space="preserve"> del nacimiento de su nuevo bebé, ¿cuál de estas afirmaciones describe mejor los tipos de alimentos que había en su hogar?</w:t>
            </w:r>
          </w:p>
        </w:tc>
      </w:tr>
      <w:tr w14:paraId="6BF2EA83" w14:textId="77777777" w:rsidTr="00396556">
        <w:tblPrEx>
          <w:tblW w:w="5000" w:type="pct"/>
          <w:tblLook w:val="04A0"/>
        </w:tblPrEx>
        <w:tc>
          <w:tcPr>
            <w:tcW w:w="417" w:type="pct"/>
            <w:shd w:val="clear" w:color="auto" w:fill="D9D9D9" w:themeFill="background1" w:themeFillShade="D9"/>
          </w:tcPr>
          <w:p w:rsidR="0004642D" w:rsidRPr="004042B3" w:rsidP="0092135C" w14:paraId="73D807F3"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4042B3" w:rsidP="0092135C" w14:paraId="45F2297C" w14:textId="10E9FD7A">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4042B3">
              <w:rPr>
                <w:rFonts w:ascii="Segoe UI" w:hAnsi="Segoe UI" w:cs="Segoe UI"/>
                <w:b/>
                <w:bCs/>
                <w:color w:val="000000"/>
                <w:sz w:val="20"/>
                <w:szCs w:val="20"/>
                <w:bdr w:val="single" w:sz="4" w:space="0" w:color="auto"/>
                <w:shd w:val="clear" w:color="auto" w:fill="FFFFFF" w:themeFill="background1"/>
              </w:rPr>
              <w:t>Marque UNA</w:t>
            </w:r>
            <w:r w:rsidRPr="004042B3">
              <w:rPr>
                <w:rFonts w:ascii="Segoe UI" w:hAnsi="Segoe UI" w:cs="Segoe UI"/>
                <w:b/>
                <w:bCs/>
                <w:color w:val="000000"/>
                <w:sz w:val="20"/>
                <w:szCs w:val="20"/>
                <w:u w:val="single"/>
                <w:bdr w:val="single" w:sz="4" w:space="0" w:color="auto"/>
                <w:shd w:val="clear" w:color="auto" w:fill="FFFFFF" w:themeFill="background1"/>
              </w:rPr>
              <w:t xml:space="preserve"> </w:t>
            </w:r>
            <w:r w:rsidRPr="004042B3">
              <w:rPr>
                <w:rFonts w:ascii="Segoe UI" w:hAnsi="Segoe UI" w:cs="Segoe UI"/>
                <w:b/>
                <w:bCs/>
                <w:color w:val="000000"/>
                <w:sz w:val="20"/>
                <w:szCs w:val="20"/>
                <w:bdr w:val="single" w:sz="4" w:space="0" w:color="auto"/>
                <w:shd w:val="clear" w:color="auto" w:fill="FFFFFF" w:themeFill="background1"/>
              </w:rPr>
              <w:t>respuesta</w:t>
            </w:r>
          </w:p>
        </w:tc>
      </w:tr>
      <w:tr w14:paraId="569EAF1B" w14:textId="77777777" w:rsidTr="00396556">
        <w:tblPrEx>
          <w:tblW w:w="5000" w:type="pct"/>
          <w:tblLook w:val="04A0"/>
        </w:tblPrEx>
        <w:tc>
          <w:tcPr>
            <w:tcW w:w="417" w:type="pct"/>
          </w:tcPr>
          <w:p w:rsidR="00E8797F" w:rsidRPr="004042B3" w:rsidP="00E8797F" w14:paraId="6AC0C5EF" w14:textId="77777777">
            <w:pPr>
              <w:pStyle w:val="ListParagraph"/>
              <w:widowControl w:val="0"/>
              <w:spacing w:after="0" w:line="240" w:lineRule="auto"/>
              <w:rPr>
                <w:rFonts w:ascii="Segoe UI" w:hAnsi="Segoe UI" w:cs="Segoe UI"/>
                <w:sz w:val="20"/>
                <w:szCs w:val="20"/>
              </w:rPr>
            </w:pPr>
          </w:p>
        </w:tc>
        <w:tc>
          <w:tcPr>
            <w:tcW w:w="4583" w:type="pct"/>
          </w:tcPr>
          <w:p w:rsidR="00E8797F" w:rsidRPr="004042B3" w:rsidP="0092135C" w14:paraId="007654C5" w14:textId="77777777">
            <w:pPr>
              <w:widowControl w:val="0"/>
              <w:spacing w:after="0" w:line="240" w:lineRule="auto"/>
              <w:rPr>
                <w:rFonts w:ascii="Segoe UI" w:hAnsi="Segoe UI" w:cs="Segoe UI"/>
                <w:sz w:val="20"/>
                <w:szCs w:val="20"/>
                <w:lang w:val="es-MX"/>
              </w:rPr>
            </w:pPr>
          </w:p>
        </w:tc>
      </w:tr>
      <w:tr w14:paraId="7B52B928" w14:textId="162B8B6A" w:rsidTr="00396556">
        <w:tblPrEx>
          <w:tblW w:w="5000" w:type="pct"/>
          <w:tblLook w:val="04A0"/>
        </w:tblPrEx>
        <w:tc>
          <w:tcPr>
            <w:tcW w:w="417" w:type="pct"/>
          </w:tcPr>
          <w:p w:rsidR="00AC5C47" w:rsidRPr="004042B3" w:rsidP="00AC5C47" w14:paraId="75CBC11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C5C47" w:rsidRPr="004042B3" w:rsidP="00AC5C47" w14:paraId="6E3BBE12" w14:textId="07F9A1E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uficiente de los tipos de comida que yo quería comer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DAAE34F" w14:textId="251843DD" w:rsidTr="00396556">
        <w:tblPrEx>
          <w:tblW w:w="5000" w:type="pct"/>
          <w:tblLook w:val="04A0"/>
        </w:tblPrEx>
        <w:tc>
          <w:tcPr>
            <w:tcW w:w="417" w:type="pct"/>
          </w:tcPr>
          <w:p w:rsidR="00AC5C47" w:rsidRPr="004042B3" w:rsidP="00AC5C47" w14:paraId="6C58E9E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74448383" w14:textId="4ADF4B7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uficiente, pero no siempre el tipo de comida que yo quería comer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7B0038B6" w14:textId="464391A8" w:rsidTr="00396556">
        <w:tblPrEx>
          <w:tblW w:w="5000" w:type="pct"/>
          <w:tblLook w:val="04A0"/>
        </w:tblPrEx>
        <w:tc>
          <w:tcPr>
            <w:tcW w:w="417" w:type="pct"/>
          </w:tcPr>
          <w:p w:rsidR="00AC5C47" w:rsidRPr="004042B3" w:rsidP="00AC5C47" w14:paraId="012A842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76D10571" w14:textId="7F9FBF9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 veces no había suficiente para comer</w:t>
            </w:r>
          </w:p>
        </w:tc>
      </w:tr>
      <w:tr w14:paraId="78579976" w14:textId="56D31DE3" w:rsidTr="00396556">
        <w:tblPrEx>
          <w:tblW w:w="5000" w:type="pct"/>
          <w:tblLook w:val="04A0"/>
        </w:tblPrEx>
        <w:tc>
          <w:tcPr>
            <w:tcW w:w="417" w:type="pct"/>
          </w:tcPr>
          <w:p w:rsidR="00AC5C47" w:rsidRPr="004042B3" w:rsidP="00AC5C47" w14:paraId="036ECCB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077011D5" w14:textId="67DD739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 menudo no había suficiente para comer</w:t>
            </w:r>
          </w:p>
        </w:tc>
      </w:tr>
    </w:tbl>
    <w:p w:rsidR="00C70ECB" w:rsidRPr="00481353" w:rsidP="0092135C" w14:paraId="02FED3BA" w14:textId="77777777">
      <w:pPr>
        <w:widowControl w:val="0"/>
        <w:spacing w:after="0" w:line="240" w:lineRule="auto"/>
        <w:rPr>
          <w:rFonts w:ascii="Segoe UI" w:hAnsi="Segoe UI" w:cs="Segoe UI"/>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2572A52" w14:textId="3ADDA180"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4"/>
        </w:trPr>
        <w:tc>
          <w:tcPr>
            <w:tcW w:w="417" w:type="pct"/>
            <w:shd w:val="clear" w:color="auto" w:fill="D9D9D9" w:themeFill="background1" w:themeFillShade="D9"/>
          </w:tcPr>
          <w:p w:rsidR="0004642D" w:rsidRPr="004042B3" w:rsidP="0092135C" w14:paraId="31F69814" w14:textId="1D95AF0B">
            <w:pPr>
              <w:widowControl w:val="0"/>
              <w:spacing w:after="0" w:line="240" w:lineRule="auto"/>
              <w:rPr>
                <w:rFonts w:ascii="Segoe UI" w:hAnsi="Segoe UI" w:cs="Segoe UI"/>
                <w:b/>
                <w:sz w:val="20"/>
                <w:szCs w:val="20"/>
              </w:rPr>
            </w:pPr>
            <w:r w:rsidRPr="004042B3">
              <w:rPr>
                <w:rFonts w:ascii="Segoe UI" w:hAnsi="Segoe UI" w:cs="Segoe UI"/>
                <w:b/>
                <w:sz w:val="20"/>
                <w:szCs w:val="20"/>
              </w:rPr>
              <w:t>P21.</w:t>
            </w:r>
          </w:p>
        </w:tc>
        <w:tc>
          <w:tcPr>
            <w:tcW w:w="4583" w:type="pct"/>
            <w:shd w:val="clear" w:color="auto" w:fill="D9D9D9" w:themeFill="background1" w:themeFillShade="D9"/>
          </w:tcPr>
          <w:p w:rsidR="0004642D" w:rsidRPr="004042B3" w:rsidP="0092135C" w14:paraId="2633DBBE" w14:textId="5E540CD0">
            <w:pPr>
              <w:widowControl w:val="0"/>
              <w:spacing w:after="0" w:line="240" w:lineRule="auto"/>
              <w:rPr>
                <w:rFonts w:ascii="Segoe UI" w:hAnsi="Segoe UI" w:cs="Segoe UI"/>
                <w:b/>
                <w:sz w:val="20"/>
                <w:szCs w:val="20"/>
                <w:lang w:val="es-MX"/>
              </w:rPr>
            </w:pPr>
            <w:r w:rsidRPr="004042B3">
              <w:rPr>
                <w:rFonts w:ascii="Segoe UI" w:hAnsi="Segoe UI" w:cs="Segoe UI"/>
                <w:b/>
                <w:sz w:val="20"/>
                <w:szCs w:val="20"/>
                <w:lang w:val="es-MX"/>
              </w:rPr>
              <w:t>¿Por qué no tuvo suficiente para comer?</w:t>
            </w:r>
          </w:p>
        </w:tc>
      </w:tr>
      <w:tr w14:paraId="5EF117EE" w14:textId="77777777" w:rsidTr="00396556">
        <w:tblPrEx>
          <w:tblW w:w="5000" w:type="pct"/>
          <w:tblLook w:val="04A0"/>
        </w:tblPrEx>
        <w:tc>
          <w:tcPr>
            <w:tcW w:w="417" w:type="pct"/>
            <w:shd w:val="clear" w:color="auto" w:fill="D9D9D9" w:themeFill="background1" w:themeFillShade="D9"/>
          </w:tcPr>
          <w:p w:rsidR="0004642D" w:rsidRPr="004042B3" w:rsidP="0092135C" w14:paraId="2392C66B"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4042B3" w:rsidP="0092135C" w14:paraId="7D1A0B10" w14:textId="515A6BDD">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042B3">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34218307" w14:textId="208ACE3A" w:rsidTr="00396556">
        <w:tblPrEx>
          <w:tblW w:w="5000" w:type="pct"/>
          <w:tblLook w:val="04A0"/>
        </w:tblPrEx>
        <w:tc>
          <w:tcPr>
            <w:tcW w:w="417" w:type="pct"/>
          </w:tcPr>
          <w:p w:rsidR="0004642D" w:rsidRPr="004042B3" w:rsidP="0092135C" w14:paraId="3221C902" w14:textId="77777777">
            <w:pPr>
              <w:widowControl w:val="0"/>
              <w:spacing w:after="0" w:line="240" w:lineRule="auto"/>
              <w:rPr>
                <w:rFonts w:ascii="Segoe UI" w:hAnsi="Segoe UI" w:cs="Segoe UI"/>
                <w:sz w:val="20"/>
                <w:szCs w:val="20"/>
                <w:lang w:val="es-MX"/>
              </w:rPr>
            </w:pPr>
          </w:p>
        </w:tc>
        <w:tc>
          <w:tcPr>
            <w:tcW w:w="4583" w:type="pct"/>
          </w:tcPr>
          <w:p w:rsidR="0004642D" w:rsidRPr="004042B3" w:rsidP="0092135C" w14:paraId="5B97FFE2" w14:textId="00003D78">
            <w:pPr>
              <w:widowControl w:val="0"/>
              <w:spacing w:after="0" w:line="240" w:lineRule="auto"/>
              <w:rPr>
                <w:rFonts w:ascii="Segoe UI" w:hAnsi="Segoe UI" w:cs="Segoe UI"/>
                <w:b/>
                <w:sz w:val="20"/>
                <w:szCs w:val="20"/>
                <w:lang w:val="es-MX"/>
              </w:rPr>
            </w:pPr>
          </w:p>
        </w:tc>
      </w:tr>
      <w:tr w14:paraId="665EC0C6" w14:textId="678482D7" w:rsidTr="00396556">
        <w:tblPrEx>
          <w:tblW w:w="5000" w:type="pct"/>
          <w:tblLook w:val="04A0"/>
        </w:tblPrEx>
        <w:tc>
          <w:tcPr>
            <w:tcW w:w="417" w:type="pct"/>
          </w:tcPr>
          <w:p w:rsidR="00AC5C47" w:rsidRPr="004042B3" w:rsidP="00AC5C47" w14:paraId="02CECFA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515F758D" w14:textId="6B17048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tenía dinero para comprar más comida</w:t>
            </w:r>
          </w:p>
        </w:tc>
      </w:tr>
      <w:tr w14:paraId="6167BB3B" w14:textId="3DE9BDAB" w:rsidTr="00396556">
        <w:tblPrEx>
          <w:tblW w:w="5000" w:type="pct"/>
          <w:tblLook w:val="04A0"/>
        </w:tblPrEx>
        <w:tc>
          <w:tcPr>
            <w:tcW w:w="417" w:type="pct"/>
          </w:tcPr>
          <w:p w:rsidR="00AC5C47" w:rsidRPr="004042B3" w:rsidP="00AC5C47" w14:paraId="496165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6F7275B3" w14:textId="0E681BD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odía salir a comprar comida (por ejemplo, no tenía transporte o tenía problemas de movilidad o de salud que me impedían salir)</w:t>
            </w:r>
          </w:p>
        </w:tc>
      </w:tr>
      <w:tr w14:paraId="423A8703" w14:textId="669B1DA6" w:rsidTr="00396556">
        <w:tblPrEx>
          <w:tblW w:w="5000" w:type="pct"/>
          <w:tblLook w:val="04A0"/>
        </w:tblPrEx>
        <w:tc>
          <w:tcPr>
            <w:tcW w:w="417" w:type="pct"/>
          </w:tcPr>
          <w:p w:rsidR="00AC5C47" w:rsidRPr="004042B3" w:rsidP="00AC5C47" w14:paraId="318B247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6B64A361" w14:textId="57C893F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miedo de ir o no quería salir a comprar comida</w:t>
            </w:r>
          </w:p>
        </w:tc>
      </w:tr>
      <w:tr w14:paraId="55202BD3" w14:textId="622DC45A" w:rsidTr="00396556">
        <w:tblPrEx>
          <w:tblW w:w="5000" w:type="pct"/>
          <w:tblLook w:val="04A0"/>
        </w:tblPrEx>
        <w:tc>
          <w:tcPr>
            <w:tcW w:w="417" w:type="pct"/>
          </w:tcPr>
          <w:p w:rsidR="00AC5C47" w:rsidRPr="004042B3" w:rsidP="00AC5C47" w14:paraId="25919FF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3724057C" w14:textId="7548E6A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ude lograr que me llevaran las comidas o la compra</w:t>
            </w:r>
          </w:p>
        </w:tc>
      </w:tr>
      <w:tr w14:paraId="401AC2CE" w14:textId="5623D80E" w:rsidTr="00396556">
        <w:tblPrEx>
          <w:tblW w:w="5000" w:type="pct"/>
          <w:tblLook w:val="04A0"/>
        </w:tblPrEx>
        <w:tc>
          <w:tcPr>
            <w:tcW w:w="417" w:type="pct"/>
          </w:tcPr>
          <w:p w:rsidR="00AC5C47" w:rsidRPr="004042B3" w:rsidP="00AC5C47" w14:paraId="06C4F15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2D9D3BD9" w14:textId="28FC8CE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s tiendas no tenían la comida que quería</w:t>
            </w:r>
          </w:p>
        </w:tc>
      </w:tr>
    </w:tbl>
    <w:p w:rsidR="00C70ECB" w:rsidRPr="004042B3" w:rsidP="0092135C" w14:paraId="2828E998"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9899"/>
      </w:tblGrid>
      <w:tr w14:paraId="6A4776AA" w14:textId="3A238270"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918"/>
        </w:trPr>
        <w:tc>
          <w:tcPr>
            <w:tcW w:w="417" w:type="pct"/>
            <w:shd w:val="clear" w:color="auto" w:fill="D9D9D9" w:themeFill="background1" w:themeFillShade="D9"/>
          </w:tcPr>
          <w:p w:rsidR="0004642D" w:rsidRPr="004042B3" w:rsidP="0092135C" w14:paraId="2745E052" w14:textId="77777777">
            <w:pPr>
              <w:pStyle w:val="paragraph"/>
              <w:widowControl w:val="0"/>
              <w:spacing w:before="0" w:beforeAutospacing="0" w:after="0" w:afterAutospacing="0"/>
              <w:textAlignment w:val="baseline"/>
              <w:rPr>
                <w:rStyle w:val="normaltextrun"/>
                <w:rFonts w:ascii="Segoe UI" w:hAnsi="Segoe UI" w:cs="Segoe UI"/>
                <w:b/>
                <w:sz w:val="20"/>
                <w:szCs w:val="20"/>
              </w:rPr>
            </w:pPr>
            <w:r w:rsidRPr="004042B3">
              <w:rPr>
                <w:rStyle w:val="normaltextrun"/>
                <w:rFonts w:ascii="Segoe UI" w:hAnsi="Segoe UI" w:cs="Segoe UI"/>
                <w:b/>
                <w:sz w:val="20"/>
                <w:szCs w:val="20"/>
              </w:rPr>
              <w:t>P22.</w:t>
            </w:r>
          </w:p>
          <w:p w:rsidR="0004642D" w:rsidRPr="004042B3" w:rsidP="0092135C" w14:paraId="09193691" w14:textId="0A365801">
            <w:pPr>
              <w:pStyle w:val="paragraph"/>
              <w:widowControl w:val="0"/>
              <w:spacing w:before="0" w:beforeAutospacing="0" w:after="0" w:afterAutospacing="0"/>
              <w:textAlignment w:val="baseline"/>
              <w:rPr>
                <w:rStyle w:val="normaltextrun"/>
                <w:rFonts w:ascii="Segoe UI" w:hAnsi="Segoe UI" w:cs="Segoe UI"/>
                <w:b/>
                <w:sz w:val="20"/>
                <w:szCs w:val="20"/>
              </w:rPr>
            </w:pPr>
          </w:p>
        </w:tc>
        <w:tc>
          <w:tcPr>
            <w:tcW w:w="4583" w:type="pct"/>
            <w:shd w:val="clear" w:color="auto" w:fill="D9D9D9" w:themeFill="background1" w:themeFillShade="D9"/>
          </w:tcPr>
          <w:p w:rsidR="0004642D" w:rsidRPr="004042B3" w:rsidP="0092135C" w14:paraId="524D35F3" w14:textId="50BA6EF0">
            <w:pPr>
              <w:pStyle w:val="paragraph"/>
              <w:widowControl w:val="0"/>
              <w:spacing w:before="0" w:beforeAutospacing="0" w:after="0" w:afterAutospacing="0"/>
              <w:textAlignment w:val="baseline"/>
              <w:rPr>
                <w:rFonts w:ascii="Segoe UI" w:hAnsi="Segoe UI" w:cs="Segoe UI"/>
                <w:b/>
                <w:i/>
                <w:sz w:val="20"/>
                <w:szCs w:val="20"/>
                <w:lang w:val="es-MX"/>
              </w:rPr>
            </w:pPr>
            <w:r w:rsidRPr="00347FC9">
              <w:rPr>
                <w:rFonts w:ascii="Segoe UI" w:hAnsi="Segoe UI" w:cs="Segoe UI"/>
                <w:b/>
                <w:bCs/>
                <w:sz w:val="20"/>
                <w:szCs w:val="20"/>
                <w:lang w:val="es-MX"/>
              </w:rPr>
              <w:t>Durante los</w:t>
            </w:r>
            <w:r w:rsidRPr="00347FC9">
              <w:rPr>
                <w:rFonts w:ascii="Segoe UI" w:hAnsi="Segoe UI" w:cs="Segoe UI"/>
                <w:b/>
                <w:bCs/>
                <w:i/>
                <w:iCs/>
                <w:sz w:val="20"/>
                <w:szCs w:val="20"/>
                <w:lang w:val="es-MX"/>
              </w:rPr>
              <w:t xml:space="preserve"> 12 meses antes de que naciera su nuevo bebé</w:t>
            </w:r>
            <w:r w:rsidRPr="00347FC9">
              <w:rPr>
                <w:rFonts w:ascii="Segoe UI" w:hAnsi="Segoe UI" w:cs="Segoe UI"/>
                <w:b/>
                <w:bCs/>
                <w:sz w:val="20"/>
                <w:szCs w:val="20"/>
                <w:lang w:val="es-MX"/>
              </w:rPr>
              <w:t xml:space="preserve">, ¿con qué frecuencia </w:t>
            </w:r>
            <w:r w:rsidRPr="00347FC9">
              <w:rPr>
                <w:rFonts w:ascii="Segoe UI" w:hAnsi="Segoe UI" w:cs="Segoe UI"/>
                <w:b/>
                <w:bCs/>
                <w:sz w:val="20"/>
                <w:szCs w:val="20"/>
                <w:u w:val="single"/>
                <w:lang w:val="es-MX"/>
              </w:rPr>
              <w:t>no</w:t>
            </w:r>
            <w:r w:rsidRPr="00347FC9">
              <w:rPr>
                <w:rFonts w:ascii="Segoe UI" w:hAnsi="Segoe UI" w:cs="Segoe UI"/>
                <w:b/>
                <w:bCs/>
                <w:sz w:val="20"/>
                <w:szCs w:val="20"/>
                <w:lang w:val="es-MX"/>
              </w:rPr>
              <w:t xml:space="preserve"> pudo comer comidas balanceadas porque era muy costoso? </w:t>
            </w:r>
            <w:r w:rsidRPr="00347FC9">
              <w:rPr>
                <w:rFonts w:ascii="Segoe UI" w:hAnsi="Segoe UI" w:cs="Segoe UI"/>
                <w:bCs/>
                <w:sz w:val="20"/>
                <w:szCs w:val="20"/>
                <w:lang w:val="es-MX"/>
              </w:rPr>
              <w:t>Una comida balanceada incluye todos los tipos de alimentos que usted cree que deberían ser parte de una comida saludable. Por ejemplo, alimentos con almidón como papas o arroz, vegetales o frutas y alguna proteína como carne, pescado, queso o huevos.</w:t>
            </w:r>
          </w:p>
        </w:tc>
      </w:tr>
      <w:tr w14:paraId="6A198408" w14:textId="394670F2" w:rsidTr="004A2983">
        <w:tblPrEx>
          <w:tblW w:w="5000" w:type="pct"/>
          <w:tblLayout w:type="fixed"/>
          <w:tblLook w:val="04A0"/>
        </w:tblPrEx>
        <w:trPr>
          <w:trHeight w:val="153"/>
        </w:trPr>
        <w:tc>
          <w:tcPr>
            <w:tcW w:w="417" w:type="pct"/>
            <w:shd w:val="clear" w:color="auto" w:fill="auto"/>
          </w:tcPr>
          <w:p w:rsidR="0004642D" w:rsidRPr="004042B3" w:rsidP="0092135C" w14:paraId="5AAF42FA"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83" w:type="pct"/>
            <w:shd w:val="clear" w:color="auto" w:fill="auto"/>
          </w:tcPr>
          <w:p w:rsidR="0004642D" w:rsidRPr="004042B3" w:rsidP="0092135C" w14:paraId="68DA45E3"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r>
      <w:tr w14:paraId="28DE2AA7" w14:textId="42B2B5C1" w:rsidTr="004A2983">
        <w:tblPrEx>
          <w:tblW w:w="5000" w:type="pct"/>
          <w:tblLayout w:type="fixed"/>
          <w:tblLook w:val="04A0"/>
        </w:tblPrEx>
        <w:tc>
          <w:tcPr>
            <w:tcW w:w="417" w:type="pct"/>
          </w:tcPr>
          <w:p w:rsidR="00AC5C47" w:rsidRPr="00481353" w:rsidP="00AC5C47" w14:paraId="773A411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AC5C47" w:rsidRPr="004042B3" w:rsidP="00AC5C47" w14:paraId="68982FA4" w14:textId="72DAA78E">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Siempre</w:t>
            </w:r>
          </w:p>
        </w:tc>
      </w:tr>
      <w:tr w14:paraId="0352636D" w14:textId="447D322A" w:rsidTr="004A2983">
        <w:tblPrEx>
          <w:tblW w:w="5000" w:type="pct"/>
          <w:tblLayout w:type="fixed"/>
          <w:tblLook w:val="04A0"/>
        </w:tblPrEx>
        <w:tc>
          <w:tcPr>
            <w:tcW w:w="417" w:type="pct"/>
          </w:tcPr>
          <w:p w:rsidR="00AC5C47" w:rsidRPr="004042B3" w:rsidP="00AC5C47" w14:paraId="2B7056F0"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4BFA3BE2" w14:textId="3F43D699">
            <w:pPr>
              <w:pStyle w:val="paragraph"/>
              <w:widowControl w:val="0"/>
              <w:spacing w:before="0" w:beforeAutospacing="0" w:after="0" w:afterAutospacing="0"/>
              <w:textAlignment w:val="baseline"/>
              <w:rPr>
                <w:rFonts w:ascii="Segoe UI" w:hAnsi="Segoe UI" w:cs="Segoe UI"/>
                <w:color w:val="000000"/>
                <w:sz w:val="20"/>
                <w:szCs w:val="20"/>
                <w:lang w:val="es-MX"/>
              </w:rPr>
            </w:pPr>
            <w:r w:rsidRPr="00347FC9">
              <w:rPr>
                <w:rFonts w:ascii="Segoe UI" w:hAnsi="Segoe UI" w:cs="Segoe UI"/>
                <w:color w:val="000000"/>
                <w:sz w:val="20"/>
                <w:szCs w:val="20"/>
                <w:lang w:val="es-MX"/>
              </w:rPr>
              <w:t>Usualmente</w:t>
            </w:r>
          </w:p>
        </w:tc>
      </w:tr>
      <w:tr w14:paraId="113F98FE" w14:textId="37BA786F" w:rsidTr="004A2983">
        <w:tblPrEx>
          <w:tblW w:w="5000" w:type="pct"/>
          <w:tblLayout w:type="fixed"/>
          <w:tblLook w:val="04A0"/>
        </w:tblPrEx>
        <w:tc>
          <w:tcPr>
            <w:tcW w:w="417" w:type="pct"/>
          </w:tcPr>
          <w:p w:rsidR="00AC5C47" w:rsidRPr="004042B3" w:rsidP="00AC5C47" w14:paraId="53156CE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46802C6D" w14:textId="31EA31C7">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A veces</w:t>
            </w:r>
          </w:p>
        </w:tc>
      </w:tr>
      <w:tr w14:paraId="6B92CBDE" w14:textId="4608D0D8" w:rsidTr="004A2983">
        <w:tblPrEx>
          <w:tblW w:w="5000" w:type="pct"/>
          <w:tblLayout w:type="fixed"/>
          <w:tblLook w:val="04A0"/>
        </w:tblPrEx>
        <w:tc>
          <w:tcPr>
            <w:tcW w:w="417" w:type="pct"/>
          </w:tcPr>
          <w:p w:rsidR="00AC5C47" w:rsidRPr="004042B3" w:rsidP="00AC5C47" w14:paraId="5A0F644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1DB2BBB9" w14:textId="747886E9">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 xml:space="preserve">Rara vez  </w:t>
            </w:r>
          </w:p>
        </w:tc>
      </w:tr>
      <w:tr w14:paraId="22828766" w14:textId="5527819F" w:rsidTr="004A2983">
        <w:tblPrEx>
          <w:tblW w:w="5000" w:type="pct"/>
          <w:tblLayout w:type="fixed"/>
          <w:tblLook w:val="04A0"/>
        </w:tblPrEx>
        <w:tc>
          <w:tcPr>
            <w:tcW w:w="417" w:type="pct"/>
          </w:tcPr>
          <w:p w:rsidR="00AC5C47" w:rsidRPr="004042B3" w:rsidP="00AC5C47" w14:paraId="22F5E8E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507BBE92" w14:textId="7D3D186E">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 xml:space="preserve">Nunca  </w:t>
            </w:r>
          </w:p>
        </w:tc>
      </w:tr>
    </w:tbl>
    <w:p w:rsidR="00C70ECB" w:rsidRPr="004042B3" w:rsidP="0092135C" w14:paraId="503780CE"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AB4BAC8" w14:textId="3BC6598E"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3"/>
        </w:trPr>
        <w:tc>
          <w:tcPr>
            <w:tcW w:w="417" w:type="pct"/>
            <w:shd w:val="clear" w:color="auto" w:fill="D9D9D9" w:themeFill="background1" w:themeFillShade="D9"/>
          </w:tcPr>
          <w:p w:rsidR="0004642D" w:rsidRPr="004042B3" w:rsidP="0092135C" w14:paraId="42C20215" w14:textId="32A2CC21">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rPr>
            </w:pPr>
            <w:r w:rsidRPr="004042B3">
              <w:rPr>
                <w:rStyle w:val="normaltextrun"/>
                <w:rFonts w:ascii="Segoe UI" w:hAnsi="Segoe UI" w:cs="Segoe UI"/>
                <w:b/>
                <w:color w:val="000000" w:themeColor="text1"/>
                <w:sz w:val="20"/>
                <w:szCs w:val="20"/>
              </w:rPr>
              <w:t>P23.</w:t>
            </w:r>
          </w:p>
        </w:tc>
        <w:tc>
          <w:tcPr>
            <w:tcW w:w="4583" w:type="pct"/>
            <w:shd w:val="clear" w:color="auto" w:fill="D9D9D9" w:themeFill="background1" w:themeFillShade="D9"/>
          </w:tcPr>
          <w:p w:rsidR="0004642D" w:rsidRPr="004042B3" w:rsidP="0092135C" w14:paraId="37378CE8" w14:textId="600EEE2F">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4042B3">
              <w:rPr>
                <w:rStyle w:val="normaltextrun"/>
                <w:rFonts w:ascii="Segoe UI" w:hAnsi="Segoe UI" w:cs="Segoe UI"/>
                <w:b/>
                <w:color w:val="000000" w:themeColor="text1"/>
                <w:sz w:val="20"/>
                <w:szCs w:val="20"/>
                <w:lang w:val="es-MX"/>
              </w:rPr>
              <w:t xml:space="preserve">¿Cuál es su situación de vivienda </w:t>
            </w:r>
            <w:r w:rsidRPr="004042B3">
              <w:rPr>
                <w:rStyle w:val="normaltextrun"/>
                <w:rFonts w:ascii="Segoe UI" w:hAnsi="Segoe UI" w:cs="Segoe UI"/>
                <w:b/>
                <w:color w:val="000000" w:themeColor="text1"/>
                <w:sz w:val="20"/>
                <w:szCs w:val="20"/>
                <w:u w:val="single"/>
                <w:lang w:val="es-MX"/>
              </w:rPr>
              <w:t>hoy</w:t>
            </w:r>
            <w:r w:rsidRPr="004042B3">
              <w:rPr>
                <w:rStyle w:val="normaltextrun"/>
                <w:rFonts w:ascii="Segoe UI" w:hAnsi="Segoe UI" w:cs="Segoe UI"/>
                <w:b/>
                <w:color w:val="000000" w:themeColor="text1"/>
                <w:sz w:val="20"/>
                <w:szCs w:val="20"/>
                <w:lang w:val="es-MX"/>
              </w:rPr>
              <w:t>?</w:t>
            </w:r>
          </w:p>
        </w:tc>
      </w:tr>
      <w:tr w14:paraId="7A46F08A" w14:textId="040B8DA2" w:rsidTr="004A2983">
        <w:tblPrEx>
          <w:tblW w:w="5000" w:type="pct"/>
          <w:tblLook w:val="04A0"/>
        </w:tblPrEx>
        <w:tc>
          <w:tcPr>
            <w:tcW w:w="417" w:type="pct"/>
            <w:shd w:val="clear" w:color="auto" w:fill="D9D9D9" w:themeFill="background1" w:themeFillShade="D9"/>
          </w:tcPr>
          <w:p w:rsidR="0004642D" w:rsidRPr="004042B3" w:rsidP="0092135C" w14:paraId="346D9FEC" w14:textId="77777777">
            <w:pPr>
              <w:pStyle w:val="paragraph"/>
              <w:widowControl w:val="0"/>
              <w:spacing w:before="0" w:beforeAutospacing="0" w:after="0" w:afterAutospacing="0"/>
              <w:textAlignment w:val="baseline"/>
              <w:rPr>
                <w:rStyle w:val="eop"/>
                <w:rFonts w:ascii="Segoe UI" w:hAnsi="Segoe UI" w:cs="Segoe UI"/>
                <w:sz w:val="20"/>
                <w:szCs w:val="20"/>
                <w:lang w:val="es-MX"/>
              </w:rPr>
            </w:pPr>
          </w:p>
        </w:tc>
        <w:tc>
          <w:tcPr>
            <w:tcW w:w="4583" w:type="pct"/>
            <w:shd w:val="clear" w:color="auto" w:fill="D9D9D9" w:themeFill="background1" w:themeFillShade="D9"/>
          </w:tcPr>
          <w:p w:rsidR="0004642D" w:rsidRPr="004042B3" w:rsidP="0092135C" w14:paraId="7D0E81ED" w14:textId="1F59AAE7">
            <w:pPr>
              <w:pStyle w:val="paragraph"/>
              <w:widowControl w:val="0"/>
              <w:spacing w:before="0" w:beforeAutospacing="0" w:after="0" w:afterAutospacing="0"/>
              <w:textAlignment w:val="baseline"/>
              <w:rPr>
                <w:rFonts w:ascii="Segoe UI" w:hAnsi="Segoe UI" w:cs="Segoe UI"/>
                <w:b/>
                <w:color w:val="000000"/>
                <w:sz w:val="20"/>
                <w:szCs w:val="20"/>
                <w:bdr w:val="single" w:sz="4" w:space="0" w:color="auto"/>
                <w:shd w:val="clear" w:color="auto" w:fill="FFFFFF" w:themeFill="background1"/>
              </w:rPr>
            </w:pPr>
            <w:r w:rsidRPr="004042B3">
              <w:rPr>
                <w:rFonts w:ascii="Segoe UI" w:hAnsi="Segoe UI" w:cs="Segoe UI"/>
                <w:b/>
                <w:color w:val="000000"/>
                <w:sz w:val="20"/>
                <w:szCs w:val="20"/>
                <w:bdr w:val="single" w:sz="4" w:space="0" w:color="auto"/>
                <w:shd w:val="clear" w:color="auto" w:fill="FFFFFF" w:themeFill="background1"/>
              </w:rPr>
              <w:t>Marque UNA</w:t>
            </w:r>
            <w:r w:rsidRPr="004042B3">
              <w:rPr>
                <w:rFonts w:ascii="Segoe UI" w:hAnsi="Segoe UI" w:cs="Segoe UI"/>
                <w:b/>
                <w:color w:val="000000"/>
                <w:sz w:val="20"/>
                <w:szCs w:val="20"/>
                <w:u w:val="single"/>
                <w:bdr w:val="single" w:sz="4" w:space="0" w:color="auto"/>
                <w:shd w:val="clear" w:color="auto" w:fill="FFFFFF" w:themeFill="background1"/>
              </w:rPr>
              <w:t xml:space="preserve"> </w:t>
            </w:r>
            <w:r w:rsidRPr="004042B3">
              <w:rPr>
                <w:rFonts w:ascii="Segoe UI" w:hAnsi="Segoe UI" w:cs="Segoe UI"/>
                <w:b/>
                <w:color w:val="000000"/>
                <w:sz w:val="20"/>
                <w:szCs w:val="20"/>
                <w:bdr w:val="single" w:sz="4" w:space="0" w:color="auto"/>
                <w:shd w:val="clear" w:color="auto" w:fill="FFFFFF" w:themeFill="background1"/>
              </w:rPr>
              <w:t>respuesta</w:t>
            </w:r>
          </w:p>
        </w:tc>
      </w:tr>
      <w:tr w14:paraId="344738D2" w14:textId="77777777" w:rsidTr="004A2983">
        <w:tblPrEx>
          <w:tblW w:w="5000" w:type="pct"/>
          <w:tblLook w:val="04A0"/>
        </w:tblPrEx>
        <w:tc>
          <w:tcPr>
            <w:tcW w:w="417" w:type="pct"/>
          </w:tcPr>
          <w:p w:rsidR="004042B3" w:rsidRPr="004042B3" w:rsidP="004042B3" w14:paraId="45BBBA0B" w14:textId="77777777">
            <w:pPr>
              <w:pStyle w:val="paragraph"/>
              <w:widowControl w:val="0"/>
              <w:spacing w:before="0" w:beforeAutospacing="0" w:after="0" w:afterAutospacing="0"/>
              <w:ind w:left="720"/>
              <w:textAlignment w:val="baseline"/>
              <w:rPr>
                <w:rStyle w:val="normaltextrun"/>
                <w:rFonts w:ascii="Segoe UI" w:hAnsi="Segoe UI" w:cs="Segoe UI"/>
                <w:sz w:val="20"/>
                <w:szCs w:val="20"/>
              </w:rPr>
            </w:pPr>
          </w:p>
        </w:tc>
        <w:tc>
          <w:tcPr>
            <w:tcW w:w="4583" w:type="pct"/>
          </w:tcPr>
          <w:p w:rsidR="004042B3" w:rsidRPr="004042B3" w:rsidP="0092135C" w14:paraId="4DDD0CF7"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63B3C187" w14:textId="390336EF" w:rsidTr="004A2983">
        <w:tblPrEx>
          <w:tblW w:w="5000" w:type="pct"/>
          <w:tblLook w:val="04A0"/>
        </w:tblPrEx>
        <w:tc>
          <w:tcPr>
            <w:tcW w:w="417" w:type="pct"/>
          </w:tcPr>
          <w:p w:rsidR="0004642D" w:rsidRPr="004042B3" w:rsidP="00A239F0" w14:paraId="3992137F"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04642D" w:rsidRPr="004042B3" w:rsidP="0092135C" w14:paraId="2D59A088" w14:textId="0A22DE24">
            <w:pPr>
              <w:pStyle w:val="paragraph"/>
              <w:widowControl w:val="0"/>
              <w:spacing w:before="0" w:beforeAutospacing="0" w:after="0" w:afterAutospacing="0"/>
              <w:textAlignment w:val="baseline"/>
              <w:rPr>
                <w:rFonts w:ascii="Segoe UI" w:hAnsi="Segoe UI" w:cs="Segoe UI"/>
                <w:sz w:val="20"/>
                <w:szCs w:val="20"/>
                <w:lang w:val="es-MX"/>
              </w:rPr>
            </w:pPr>
            <w:r w:rsidRPr="004042B3">
              <w:rPr>
                <w:rFonts w:ascii="Segoe UI" w:hAnsi="Segoe UI" w:cs="Segoe UI"/>
                <w:sz w:val="20"/>
                <w:szCs w:val="20"/>
                <w:lang w:val="es-MX"/>
              </w:rPr>
              <w:t>Tengo un lugar estable para vivir</w:t>
            </w:r>
          </w:p>
        </w:tc>
      </w:tr>
      <w:tr w14:paraId="5CD5D0BF" w14:textId="77300571" w:rsidTr="004A2983">
        <w:tblPrEx>
          <w:tblW w:w="5000" w:type="pct"/>
          <w:tblLook w:val="04A0"/>
        </w:tblPrEx>
        <w:tc>
          <w:tcPr>
            <w:tcW w:w="417" w:type="pct"/>
          </w:tcPr>
          <w:p w:rsidR="0004642D" w:rsidRPr="004042B3" w:rsidP="00A239F0" w14:paraId="7168822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04642D" w:rsidRPr="004042B3" w:rsidP="0092135C" w14:paraId="1DB62377" w14:textId="2E9762F8">
            <w:pPr>
              <w:pStyle w:val="paragraph"/>
              <w:widowControl w:val="0"/>
              <w:spacing w:before="0" w:beforeAutospacing="0" w:after="0" w:afterAutospacing="0"/>
              <w:textAlignment w:val="baseline"/>
              <w:rPr>
                <w:rFonts w:ascii="Segoe UI" w:hAnsi="Segoe UI" w:cs="Segoe UI"/>
                <w:sz w:val="20"/>
                <w:szCs w:val="20"/>
                <w:lang w:val="es-MX"/>
              </w:rPr>
            </w:pPr>
            <w:r w:rsidRPr="004042B3">
              <w:rPr>
                <w:rFonts w:ascii="Segoe UI" w:hAnsi="Segoe UI" w:cs="Segoe UI"/>
                <w:sz w:val="20"/>
                <w:szCs w:val="20"/>
                <w:lang w:val="es-MX"/>
              </w:rPr>
              <w:t>Tengo un lugar para vivir hoy, pero me preocupa perderlo en el futuro</w:t>
            </w:r>
          </w:p>
        </w:tc>
      </w:tr>
      <w:tr w14:paraId="0F89FEE1" w14:textId="62833201" w:rsidTr="004A2983">
        <w:tblPrEx>
          <w:tblW w:w="5000" w:type="pct"/>
          <w:tblLook w:val="04A0"/>
        </w:tblPrEx>
        <w:tc>
          <w:tcPr>
            <w:tcW w:w="417" w:type="pct"/>
          </w:tcPr>
          <w:p w:rsidR="0004642D" w:rsidRPr="004042B3" w:rsidP="00A239F0" w14:paraId="5B0D326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04642D" w:rsidRPr="004042B3" w:rsidP="0092135C" w14:paraId="4CCA51F3" w14:textId="67719BC7">
            <w:pPr>
              <w:pStyle w:val="paragraph"/>
              <w:widowControl w:val="0"/>
              <w:spacing w:before="0" w:beforeAutospacing="0" w:after="0" w:afterAutospacing="0"/>
              <w:textAlignment w:val="baseline"/>
              <w:rPr>
                <w:rFonts w:ascii="Segoe UI" w:hAnsi="Segoe UI" w:cs="Segoe UI"/>
                <w:sz w:val="20"/>
                <w:szCs w:val="20"/>
                <w:lang w:val="es-MX"/>
              </w:rPr>
            </w:pPr>
            <w:r w:rsidRPr="004042B3">
              <w:rPr>
                <w:rFonts w:ascii="Segoe UI" w:hAnsi="Segoe UI" w:cs="Segoe UI"/>
                <w:sz w:val="20"/>
                <w:szCs w:val="20"/>
                <w:lang w:val="es-MX"/>
              </w:rPr>
              <w:t>No tengo un lugar estable para vivir (me estoy quedando por un tiempo con otras personas, en un hotel, en un refugio, viviendo afuera en la calle, en una playa, en un automóvil, en un edificio abandonado, en una estación de autobús o de tren, o en un parque)</w:t>
            </w:r>
          </w:p>
        </w:tc>
      </w:tr>
    </w:tbl>
    <w:p w:rsidR="00C70ECB" w:rsidRPr="004042B3" w:rsidP="0092135C" w14:paraId="69981A36" w14:textId="77777777">
      <w:pPr>
        <w:pStyle w:val="paragraph"/>
        <w:widowControl w:val="0"/>
        <w:spacing w:before="0" w:beforeAutospacing="0" w:after="0" w:afterAutospacing="0"/>
        <w:textAlignment w:val="baseline"/>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15EEB97" w14:textId="0D384A4C" w:rsidTr="008376C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4E27B132" w14:textId="3F8EBBAC">
            <w:pPr>
              <w:widowControl w:val="0"/>
              <w:spacing w:after="0" w:line="240" w:lineRule="auto"/>
              <w:rPr>
                <w:rFonts w:ascii="Segoe UI" w:hAnsi="Segoe UI" w:cs="Segoe UI"/>
                <w:b/>
                <w:sz w:val="20"/>
                <w:szCs w:val="20"/>
              </w:rPr>
            </w:pPr>
            <w:r w:rsidRPr="004042B3">
              <w:rPr>
                <w:rFonts w:ascii="Segoe UI" w:hAnsi="Segoe UI" w:cs="Segoe UI"/>
                <w:b/>
                <w:sz w:val="20"/>
                <w:szCs w:val="20"/>
              </w:rPr>
              <w:t>BB3.</w:t>
            </w:r>
          </w:p>
        </w:tc>
        <w:tc>
          <w:tcPr>
            <w:tcW w:w="4583" w:type="pct"/>
            <w:shd w:val="clear" w:color="auto" w:fill="D9D9D9" w:themeFill="background1" w:themeFillShade="D9"/>
          </w:tcPr>
          <w:p w:rsidR="0004642D" w:rsidRPr="004042B3" w:rsidP="0092135C" w14:paraId="5DB68C22" w14:textId="2071E676">
            <w:pPr>
              <w:widowControl w:val="0"/>
              <w:spacing w:after="0" w:line="240" w:lineRule="auto"/>
              <w:rPr>
                <w:rFonts w:ascii="Segoe UI" w:hAnsi="Segoe UI" w:cs="Segoe UI"/>
                <w:b/>
                <w:i/>
                <w:sz w:val="20"/>
                <w:szCs w:val="20"/>
                <w:lang w:val="es-MX"/>
              </w:rPr>
            </w:pPr>
            <w:r w:rsidRPr="004042B3">
              <w:rPr>
                <w:rFonts w:ascii="Segoe UI" w:hAnsi="Segoe UI" w:cs="Segoe UI"/>
                <w:b/>
                <w:i/>
                <w:sz w:val="20"/>
                <w:szCs w:val="20"/>
                <w:lang w:val="es-MX"/>
              </w:rPr>
              <w:t xml:space="preserve">Desde que nació su nuevo bebé, </w:t>
            </w:r>
            <w:r w:rsidRPr="004042B3">
              <w:rPr>
                <w:rFonts w:ascii="Segoe UI" w:hAnsi="Segoe UI" w:cs="Segoe UI"/>
                <w:b/>
                <w:sz w:val="20"/>
                <w:szCs w:val="20"/>
                <w:lang w:val="es-MX"/>
              </w:rPr>
              <w:t>¿con qué frecuencia diría usted que ha estado preocupaba o estresada acerca de tener suficiente dinero para pagar sus cuentas?</w:t>
            </w:r>
          </w:p>
        </w:tc>
      </w:tr>
      <w:tr w14:paraId="2920F5C3" w14:textId="77777777" w:rsidTr="008376CC">
        <w:tblPrEx>
          <w:tblW w:w="5000" w:type="pct"/>
          <w:tblLook w:val="04A0"/>
        </w:tblPrEx>
        <w:tc>
          <w:tcPr>
            <w:tcW w:w="417" w:type="pct"/>
            <w:shd w:val="clear" w:color="auto" w:fill="auto"/>
          </w:tcPr>
          <w:p w:rsidR="0004642D" w:rsidRPr="004042B3" w:rsidP="0092135C" w14:paraId="60CEC4E7" w14:textId="77777777">
            <w:pPr>
              <w:widowControl w:val="0"/>
              <w:spacing w:after="0" w:line="240" w:lineRule="auto"/>
              <w:rPr>
                <w:rFonts w:ascii="Segoe UI" w:hAnsi="Segoe UI" w:cs="Segoe UI"/>
                <w:b/>
                <w:sz w:val="20"/>
                <w:szCs w:val="20"/>
                <w:lang w:val="es-MX"/>
              </w:rPr>
            </w:pPr>
          </w:p>
        </w:tc>
        <w:tc>
          <w:tcPr>
            <w:tcW w:w="4583" w:type="pct"/>
            <w:shd w:val="clear" w:color="auto" w:fill="auto"/>
          </w:tcPr>
          <w:p w:rsidR="0004642D" w:rsidRPr="004042B3" w:rsidP="0092135C" w14:paraId="04EACF8E" w14:textId="77777777">
            <w:pPr>
              <w:widowControl w:val="0"/>
              <w:spacing w:after="0" w:line="240" w:lineRule="auto"/>
              <w:rPr>
                <w:rFonts w:ascii="Segoe UI" w:hAnsi="Segoe UI" w:cs="Segoe UI"/>
                <w:b/>
                <w:i/>
                <w:sz w:val="20"/>
                <w:szCs w:val="20"/>
                <w:lang w:val="es-MX"/>
              </w:rPr>
            </w:pPr>
          </w:p>
        </w:tc>
      </w:tr>
      <w:tr w14:paraId="1BCF55A1" w14:textId="7DD603D2" w:rsidTr="008376CC">
        <w:tblPrEx>
          <w:tblW w:w="5000" w:type="pct"/>
          <w:tblLook w:val="04A0"/>
        </w:tblPrEx>
        <w:tc>
          <w:tcPr>
            <w:tcW w:w="417" w:type="pct"/>
          </w:tcPr>
          <w:p w:rsidR="0004642D" w:rsidRPr="004042B3" w:rsidP="00A239F0" w14:paraId="445D9B0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4042B3" w:rsidP="0092135C" w14:paraId="6E451195" w14:textId="1F8D8B11">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Siempre</w:t>
            </w:r>
          </w:p>
        </w:tc>
      </w:tr>
      <w:tr w14:paraId="428BCC99" w14:textId="6E87170D" w:rsidTr="008376CC">
        <w:tblPrEx>
          <w:tblW w:w="5000" w:type="pct"/>
          <w:tblLook w:val="04A0"/>
        </w:tblPrEx>
        <w:tc>
          <w:tcPr>
            <w:tcW w:w="417" w:type="pct"/>
          </w:tcPr>
          <w:p w:rsidR="0004642D" w:rsidRPr="004042B3" w:rsidP="00A239F0" w14:paraId="071B6F8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5335F26D" w14:textId="09CEF260">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A menudo</w:t>
            </w:r>
          </w:p>
        </w:tc>
      </w:tr>
      <w:tr w14:paraId="7210A05E" w14:textId="371E7070" w:rsidTr="008376CC">
        <w:tblPrEx>
          <w:tblW w:w="5000" w:type="pct"/>
          <w:tblLook w:val="04A0"/>
        </w:tblPrEx>
        <w:tc>
          <w:tcPr>
            <w:tcW w:w="417" w:type="pct"/>
          </w:tcPr>
          <w:p w:rsidR="0004642D" w:rsidRPr="004042B3" w:rsidP="00A239F0" w14:paraId="528E046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0019E3DA" w14:textId="34F8DBD9">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A veces</w:t>
            </w:r>
          </w:p>
        </w:tc>
      </w:tr>
      <w:tr w14:paraId="2B2711B1" w14:textId="3D187EBA" w:rsidTr="008376CC">
        <w:tblPrEx>
          <w:tblW w:w="5000" w:type="pct"/>
          <w:tblLook w:val="04A0"/>
        </w:tblPrEx>
        <w:tc>
          <w:tcPr>
            <w:tcW w:w="417" w:type="pct"/>
          </w:tcPr>
          <w:p w:rsidR="0004642D" w:rsidRPr="004042B3" w:rsidP="00A239F0" w14:paraId="2E6F2B6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7F582338" w14:textId="3CF84761">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 xml:space="preserve">Rara vez  </w:t>
            </w:r>
          </w:p>
        </w:tc>
      </w:tr>
      <w:tr w14:paraId="33B7E1DB" w14:textId="1525EC57" w:rsidTr="008376CC">
        <w:tblPrEx>
          <w:tblW w:w="5000" w:type="pct"/>
          <w:tblLook w:val="04A0"/>
        </w:tblPrEx>
        <w:tc>
          <w:tcPr>
            <w:tcW w:w="417" w:type="pct"/>
          </w:tcPr>
          <w:p w:rsidR="0004642D" w:rsidRPr="004042B3" w:rsidP="00A239F0" w14:paraId="2711561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57D3483D" w14:textId="351D8B1A">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 xml:space="preserve">Nunca  </w:t>
            </w:r>
          </w:p>
        </w:tc>
      </w:tr>
    </w:tbl>
    <w:p w:rsidR="00871341" w14:paraId="664B8812" w14:textId="1B308902"/>
    <w:p w:rsidR="002A6760" w:rsidRPr="007E3946" w:rsidP="0092135C" w14:paraId="679731FA" w14:textId="3F94C283">
      <w:pPr>
        <w:pStyle w:val="Heading1"/>
        <w:keepNext w:val="0"/>
        <w:keepLines w:val="0"/>
        <w:widowControl w:val="0"/>
        <w:spacing w:before="0" w:line="240" w:lineRule="auto"/>
        <w:rPr>
          <w:rFonts w:ascii="Segoe UI" w:hAnsi="Segoe UI" w:cs="Segoe UI"/>
          <w:sz w:val="30"/>
          <w:szCs w:val="30"/>
        </w:rPr>
      </w:pPr>
      <w:bookmarkStart w:id="25" w:name="_Toc108768985"/>
      <w:r w:rsidRPr="007E3946">
        <w:rPr>
          <w:rFonts w:ascii="Segoe UI" w:hAnsi="Segoe UI" w:cs="Segoe UI"/>
          <w:sz w:val="30"/>
          <w:szCs w:val="30"/>
        </w:rPr>
        <w:t>N</w:t>
      </w:r>
      <w:r w:rsidRPr="007E3946">
        <w:rPr>
          <w:rFonts w:ascii="Segoe UI" w:hAnsi="Segoe UI" w:cs="Segoe UI"/>
          <w:sz w:val="30"/>
          <w:szCs w:val="30"/>
        </w:rPr>
        <w:t>eighborhood and Buil</w:t>
      </w:r>
      <w:r w:rsidRPr="007E3946" w:rsidR="006637B0">
        <w:rPr>
          <w:rFonts w:ascii="Segoe UI" w:hAnsi="Segoe UI" w:cs="Segoe UI"/>
          <w:sz w:val="30"/>
          <w:szCs w:val="30"/>
        </w:rPr>
        <w:t>t</w:t>
      </w:r>
      <w:r w:rsidRPr="007E3946">
        <w:rPr>
          <w:rFonts w:ascii="Segoe UI" w:hAnsi="Segoe UI" w:cs="Segoe UI"/>
          <w:sz w:val="30"/>
          <w:szCs w:val="30"/>
        </w:rPr>
        <w:t xml:space="preserve"> Environment</w:t>
      </w:r>
      <w:bookmarkEnd w:id="25"/>
    </w:p>
    <w:p w:rsidR="001D7751" w:rsidRPr="00CE1137" w:rsidP="0092135C" w14:paraId="69B2564F"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DF3DB6" w14:textId="62B70BB4"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C5C47" w:rsidRPr="008376CC" w:rsidP="00AC5C47" w14:paraId="7C4D8216" w14:textId="3F5CBF35">
            <w:pPr>
              <w:widowControl w:val="0"/>
              <w:tabs>
                <w:tab w:val="left" w:pos="720"/>
              </w:tabs>
              <w:spacing w:after="0" w:line="240" w:lineRule="auto"/>
              <w:rPr>
                <w:rFonts w:ascii="Segoe UI" w:hAnsi="Segoe UI" w:cs="Segoe UI"/>
                <w:b/>
                <w:sz w:val="20"/>
                <w:szCs w:val="20"/>
              </w:rPr>
            </w:pPr>
            <w:r w:rsidRPr="008376CC">
              <w:rPr>
                <w:rFonts w:ascii="Segoe UI" w:hAnsi="Segoe UI" w:cs="Segoe UI"/>
                <w:b/>
                <w:sz w:val="20"/>
                <w:szCs w:val="20"/>
              </w:rPr>
              <w:t>P15.</w:t>
            </w:r>
          </w:p>
        </w:tc>
        <w:tc>
          <w:tcPr>
            <w:tcW w:w="4583" w:type="pct"/>
            <w:shd w:val="clear" w:color="auto" w:fill="D9D9D9" w:themeFill="background1" w:themeFillShade="D9"/>
          </w:tcPr>
          <w:p w:rsidR="00AC5C47" w:rsidRPr="008376CC" w:rsidP="00AC5C47" w14:paraId="356E5F5B" w14:textId="5863220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347FC9">
              <w:rPr>
                <w:rFonts w:ascii="Segoe UI" w:hAnsi="Segoe UI" w:cs="Segoe UI"/>
                <w:b/>
                <w:i/>
                <w:iCs/>
                <w:sz w:val="20"/>
                <w:szCs w:val="20"/>
                <w:lang w:val="es-MX"/>
              </w:rPr>
              <w:t>12 meses antes</w:t>
            </w:r>
            <w:r w:rsidRPr="00347FC9">
              <w:rPr>
                <w:rFonts w:ascii="Segoe UI" w:hAnsi="Segoe UI" w:cs="Segoe UI"/>
                <w:b/>
                <w:sz w:val="20"/>
                <w:szCs w:val="20"/>
                <w:lang w:val="es-MX"/>
              </w:rPr>
              <w:t xml:space="preserve"> del nacimiento de su nuevo bebé, ¿con qué frecuencia se sintió insegura en el vecindario donde vivía?</w:t>
            </w:r>
          </w:p>
        </w:tc>
      </w:tr>
      <w:tr w14:paraId="10557E4D" w14:textId="77777777" w:rsidTr="008376CC">
        <w:tblPrEx>
          <w:tblW w:w="5000" w:type="pct"/>
          <w:tblLook w:val="04A0"/>
        </w:tblPrEx>
        <w:tc>
          <w:tcPr>
            <w:tcW w:w="417" w:type="pct"/>
            <w:shd w:val="clear" w:color="auto" w:fill="auto"/>
          </w:tcPr>
          <w:p w:rsidR="00AC5C47" w:rsidRPr="008376CC" w:rsidP="00AC5C47" w14:paraId="3E419669"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auto"/>
          </w:tcPr>
          <w:p w:rsidR="00AC5C47" w:rsidRPr="008376CC" w:rsidP="00AC5C47" w14:paraId="1D6B464C" w14:textId="77777777">
            <w:pPr>
              <w:widowControl w:val="0"/>
              <w:tabs>
                <w:tab w:val="left" w:pos="720"/>
              </w:tabs>
              <w:spacing w:after="0" w:line="240" w:lineRule="auto"/>
              <w:rPr>
                <w:rFonts w:ascii="Segoe UI" w:hAnsi="Segoe UI" w:cs="Segoe UI"/>
                <w:sz w:val="20"/>
                <w:szCs w:val="20"/>
                <w:lang w:val="es-MX"/>
              </w:rPr>
            </w:pPr>
          </w:p>
        </w:tc>
      </w:tr>
      <w:tr w14:paraId="57B4129B" w14:textId="58A891DF" w:rsidTr="00396556">
        <w:tblPrEx>
          <w:tblW w:w="5000" w:type="pct"/>
          <w:tblLook w:val="04A0"/>
        </w:tblPrEx>
        <w:tc>
          <w:tcPr>
            <w:tcW w:w="417" w:type="pct"/>
          </w:tcPr>
          <w:p w:rsidR="00AC5C47" w:rsidRPr="008376CC" w:rsidP="00AC5C47" w14:paraId="01D5C18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C5C47" w:rsidRPr="008376CC" w:rsidP="00AC5C47" w14:paraId="0F46112A" w14:textId="653E226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Siempre</w:t>
            </w:r>
          </w:p>
        </w:tc>
      </w:tr>
      <w:tr w14:paraId="116C9FF7" w14:textId="4CAAF3E6" w:rsidTr="00396556">
        <w:tblPrEx>
          <w:tblW w:w="5000" w:type="pct"/>
          <w:tblLook w:val="04A0"/>
        </w:tblPrEx>
        <w:tc>
          <w:tcPr>
            <w:tcW w:w="417" w:type="pct"/>
          </w:tcPr>
          <w:p w:rsidR="00AC5C47" w:rsidRPr="008376CC" w:rsidP="00AC5C47" w14:paraId="1FD049D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2C43356D" w14:textId="7263B0D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60E2936E" w14:textId="1E8B0073" w:rsidTr="00396556">
        <w:tblPrEx>
          <w:tblW w:w="5000" w:type="pct"/>
          <w:tblLook w:val="04A0"/>
        </w:tblPrEx>
        <w:tc>
          <w:tcPr>
            <w:tcW w:w="417" w:type="pct"/>
          </w:tcPr>
          <w:p w:rsidR="00AC5C47" w:rsidRPr="008376CC" w:rsidP="00AC5C47" w14:paraId="294D63E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0B985A4A" w14:textId="0C9AE262">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veces</w:t>
            </w:r>
          </w:p>
        </w:tc>
      </w:tr>
      <w:tr w14:paraId="55D22B27" w14:textId="6C830776" w:rsidTr="00396556">
        <w:tblPrEx>
          <w:tblW w:w="5000" w:type="pct"/>
          <w:tblLook w:val="04A0"/>
        </w:tblPrEx>
        <w:tc>
          <w:tcPr>
            <w:tcW w:w="417" w:type="pct"/>
          </w:tcPr>
          <w:p w:rsidR="00AC5C47" w:rsidRPr="008376CC" w:rsidP="00AC5C47" w14:paraId="7506FFB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3B676420" w14:textId="64325705">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Rara vez  </w:t>
            </w:r>
          </w:p>
        </w:tc>
      </w:tr>
      <w:tr w14:paraId="573794B5" w14:textId="6FE1F547" w:rsidTr="00396556">
        <w:tblPrEx>
          <w:tblW w:w="5000" w:type="pct"/>
          <w:tblLook w:val="04A0"/>
        </w:tblPrEx>
        <w:tc>
          <w:tcPr>
            <w:tcW w:w="417" w:type="pct"/>
          </w:tcPr>
          <w:p w:rsidR="00AC5C47" w:rsidRPr="008376CC" w:rsidP="00AC5C47" w14:paraId="2D8316E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557F34F3" w14:textId="3276E3B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Nunca  </w:t>
            </w:r>
          </w:p>
        </w:tc>
      </w:tr>
    </w:tbl>
    <w:p w:rsidR="007E3946" w14:paraId="4C939643" w14:textId="3004DBAF">
      <w:pPr>
        <w:spacing w:after="0" w:line="240" w:lineRule="auto"/>
        <w:rPr>
          <w:rFonts w:ascii="Segoe UI" w:eastAsia="Times New Roman" w:hAnsi="Segoe UI" w:cs="Segoe UI"/>
          <w:b/>
          <w:bCs/>
          <w:color w:val="365F91"/>
          <w:sz w:val="30"/>
          <w:szCs w:val="30"/>
        </w:rPr>
      </w:pPr>
      <w:bookmarkStart w:id="26" w:name="_Toc108768986"/>
    </w:p>
    <w:p w:rsidR="00B035AD" w:rsidRPr="007E3946" w:rsidP="0092135C" w14:paraId="24598639" w14:textId="28547EDC">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Family Planning</w:t>
      </w:r>
      <w:bookmarkEnd w:id="26"/>
    </w:p>
    <w:p w:rsidR="00094DE7" w:rsidRPr="00CE1137" w:rsidP="0092135C" w14:paraId="5DB9A0C8"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919FCB" w14:textId="6F2B1C3F"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F1BD1" w:rsidRPr="008376CC" w:rsidP="001F1BD1" w14:paraId="3F033D18" w14:textId="7AD42C23">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1.</w:t>
            </w:r>
          </w:p>
        </w:tc>
        <w:tc>
          <w:tcPr>
            <w:tcW w:w="4583" w:type="pct"/>
            <w:shd w:val="clear" w:color="auto" w:fill="D9D9D9" w:themeFill="background1" w:themeFillShade="D9"/>
          </w:tcPr>
          <w:p w:rsidR="001F1BD1" w:rsidRPr="008376CC" w:rsidP="001F1BD1" w14:paraId="62ACEF13" w14:textId="08D60A25">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 de las siguientes declaraciones la describe mejor durante los </w:t>
            </w:r>
            <w:r w:rsidRPr="00347FC9">
              <w:rPr>
                <w:rFonts w:ascii="Segoe UI" w:hAnsi="Segoe UI" w:cs="Segoe UI"/>
                <w:i/>
                <w:iCs/>
                <w:lang w:val="es-MX"/>
              </w:rPr>
              <w:t>3 meses antes</w:t>
            </w:r>
            <w:r w:rsidRPr="00347FC9">
              <w:rPr>
                <w:rFonts w:ascii="Segoe UI" w:hAnsi="Segoe UI" w:cs="Segoe UI"/>
                <w:lang w:val="es-MX"/>
              </w:rPr>
              <w:t xml:space="preserve"> de que quedara embarazada de su nuevo bebé?  </w:t>
            </w:r>
          </w:p>
        </w:tc>
      </w:tr>
      <w:tr w14:paraId="1496596A" w14:textId="4605286A" w:rsidTr="00396556">
        <w:tblPrEx>
          <w:tblW w:w="5000" w:type="pct"/>
          <w:tblLook w:val="04A0"/>
        </w:tblPrEx>
        <w:tc>
          <w:tcPr>
            <w:tcW w:w="417" w:type="pct"/>
            <w:shd w:val="clear" w:color="auto" w:fill="D9D9D9" w:themeFill="background1" w:themeFillShade="D9"/>
          </w:tcPr>
          <w:p w:rsidR="001F1BD1" w:rsidRPr="008376CC" w:rsidP="001F1BD1" w14:paraId="15DF2BCF" w14:textId="77777777">
            <w:pPr>
              <w:widowControl w:val="0"/>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lang w:val="es-MX"/>
              </w:rPr>
            </w:pPr>
          </w:p>
        </w:tc>
        <w:tc>
          <w:tcPr>
            <w:tcW w:w="4583" w:type="pct"/>
            <w:shd w:val="clear" w:color="auto" w:fill="D9D9D9" w:themeFill="background1" w:themeFillShade="D9"/>
          </w:tcPr>
          <w:p w:rsidR="001F1BD1" w:rsidRPr="008376CC" w:rsidP="001F1BD1" w14:paraId="3933F4F0" w14:textId="01A25A8D">
            <w:pPr>
              <w:widowControl w:val="0"/>
              <w:tabs>
                <w:tab w:val="left" w:pos="-1440"/>
                <w:tab w:val="left" w:pos="-720"/>
                <w:tab w:val="left" w:pos="720"/>
              </w:tabs>
              <w:spacing w:after="0" w:line="240" w:lineRule="auto"/>
              <w:rPr>
                <w:rFonts w:ascii="Segoe UI" w:hAnsi="Segoe UI" w:cs="Segoe UI"/>
                <w:b/>
                <w:sz w:val="20"/>
                <w:szCs w:val="20"/>
                <w:bdr w:val="single" w:sz="4" w:space="0" w:color="auto"/>
                <w:shd w:val="clear" w:color="auto" w:fill="FFFFFF" w:themeFill="background1"/>
              </w:rPr>
            </w:pPr>
            <w:r w:rsidRPr="008376CC">
              <w:rPr>
                <w:rFonts w:ascii="Segoe UI" w:hAnsi="Segoe UI" w:cs="Segoe UI"/>
                <w:b/>
                <w:sz w:val="20"/>
                <w:szCs w:val="20"/>
                <w:bdr w:val="single" w:sz="4" w:space="0" w:color="auto"/>
                <w:shd w:val="clear" w:color="auto" w:fill="FFFFFF" w:themeFill="background1"/>
              </w:rPr>
              <w:t>Marque UNA respuesta</w:t>
            </w:r>
          </w:p>
        </w:tc>
      </w:tr>
      <w:tr w14:paraId="6EFE82C6" w14:textId="77777777" w:rsidTr="00396556">
        <w:tblPrEx>
          <w:tblW w:w="5000" w:type="pct"/>
          <w:tblLook w:val="04A0"/>
        </w:tblPrEx>
        <w:tc>
          <w:tcPr>
            <w:tcW w:w="417" w:type="pct"/>
          </w:tcPr>
          <w:p w:rsidR="001F1BD1" w:rsidRPr="008376CC" w:rsidP="001F1BD1" w14:paraId="0D264DB5" w14:textId="77777777">
            <w:pPr>
              <w:pStyle w:val="ListParagraph"/>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1F1BD1" w:rsidRPr="008376CC" w:rsidP="001F1BD1" w14:paraId="117FCD95"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3065C22" w14:textId="055C9210" w:rsidTr="00396556">
        <w:tblPrEx>
          <w:tblW w:w="5000" w:type="pct"/>
          <w:tblLook w:val="04A0"/>
        </w:tblPrEx>
        <w:tc>
          <w:tcPr>
            <w:tcW w:w="417" w:type="pct"/>
          </w:tcPr>
          <w:p w:rsidR="001F1BD1" w:rsidRPr="008376CC" w:rsidP="001F1BD1" w14:paraId="4CF0DFC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1F1BD1" w:rsidRPr="008376CC" w:rsidP="001F1BD1" w14:paraId="721BBFFF" w14:textId="215E894C">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staba tratando de quedar embarazada</w:t>
            </w:r>
          </w:p>
        </w:tc>
      </w:tr>
      <w:tr w14:paraId="10D6CAD2" w14:textId="48D79B9A" w:rsidTr="00396556">
        <w:tblPrEx>
          <w:tblW w:w="5000" w:type="pct"/>
          <w:tblLook w:val="04A0"/>
        </w:tblPrEx>
        <w:tc>
          <w:tcPr>
            <w:tcW w:w="417" w:type="pct"/>
          </w:tcPr>
          <w:p w:rsidR="001F1BD1" w:rsidRPr="008376CC" w:rsidP="001F1BD1" w14:paraId="40C7F2F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1F1BD1" w:rsidRPr="008376CC" w:rsidP="001F1BD1" w14:paraId="22DCEF75" w14:textId="3C793F94">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staba tratando de no quedar embarazada pero no estaba haciendo mucho por evitarlo</w:t>
            </w:r>
          </w:p>
        </w:tc>
      </w:tr>
      <w:tr w14:paraId="0B10A1DC" w14:textId="0C96D4C8" w:rsidTr="00AC5C47">
        <w:tblPrEx>
          <w:tblW w:w="5000" w:type="pct"/>
          <w:tblLook w:val="04A0"/>
        </w:tblPrEx>
        <w:trPr>
          <w:trHeight w:val="80"/>
        </w:trPr>
        <w:tc>
          <w:tcPr>
            <w:tcW w:w="417" w:type="pct"/>
          </w:tcPr>
          <w:p w:rsidR="001F1BD1" w:rsidRPr="008376CC" w:rsidP="001F1BD1" w14:paraId="58F320B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1F1BD1" w:rsidRPr="008376CC" w:rsidP="001F1BD1" w14:paraId="15933FD1" w14:textId="275E27D9">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Me estaba esforzando bastante por evitar quedar embarazada</w:t>
            </w:r>
          </w:p>
        </w:tc>
      </w:tr>
    </w:tbl>
    <w:p w:rsidR="00094DE7" w:rsidRPr="00481353" w:rsidP="0092135C" w14:paraId="12C38C49" w14:textId="77777777">
      <w:pPr>
        <w:widowControl w:val="0"/>
        <w:tabs>
          <w:tab w:val="left" w:pos="-1440"/>
          <w:tab w:val="left" w:pos="-720"/>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EA7E52" w14:textId="4CA13BA1"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417" w:type="pct"/>
            <w:shd w:val="clear" w:color="auto" w:fill="D9D9D9" w:themeFill="background1" w:themeFillShade="D9"/>
          </w:tcPr>
          <w:p w:rsidR="0004642D" w:rsidRPr="008376CC" w:rsidP="0092135C" w14:paraId="779DDFC0" w14:textId="5987B8DE">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2.</w:t>
            </w:r>
          </w:p>
        </w:tc>
        <w:tc>
          <w:tcPr>
            <w:tcW w:w="4583" w:type="pct"/>
            <w:shd w:val="clear" w:color="auto" w:fill="D9D9D9" w:themeFill="background1" w:themeFillShade="D9"/>
          </w:tcPr>
          <w:p w:rsidR="0004642D" w:rsidRPr="008376CC" w:rsidP="0092135C" w14:paraId="38628823" w14:textId="4B4AE32D">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 de las siguientes declaraciones describe mejor a su esposo(a) o pareja durante los </w:t>
            </w:r>
            <w:r w:rsidRPr="00347FC9">
              <w:rPr>
                <w:rFonts w:ascii="Segoe UI" w:hAnsi="Segoe UI" w:cs="Segoe UI"/>
                <w:i/>
                <w:iCs/>
                <w:lang w:val="es-MX"/>
              </w:rPr>
              <w:t>3 meses antes</w:t>
            </w:r>
            <w:r w:rsidRPr="00347FC9">
              <w:rPr>
                <w:rFonts w:ascii="Segoe UI" w:hAnsi="Segoe UI" w:cs="Segoe UI"/>
                <w:lang w:val="es-MX"/>
              </w:rPr>
              <w:t xml:space="preserve"> de que usted quedara embarazada de su nuevo bebé?  </w:t>
            </w:r>
          </w:p>
        </w:tc>
      </w:tr>
      <w:tr w14:paraId="1D3A6A21" w14:textId="77777777" w:rsidTr="0015518E">
        <w:tblPrEx>
          <w:tblW w:w="5000" w:type="pct"/>
          <w:tblLook w:val="04A0"/>
        </w:tblPrEx>
        <w:tc>
          <w:tcPr>
            <w:tcW w:w="417" w:type="pct"/>
            <w:shd w:val="clear" w:color="auto" w:fill="D9D9D9" w:themeFill="background1" w:themeFillShade="D9"/>
          </w:tcPr>
          <w:p w:rsidR="0004642D" w:rsidRPr="008376CC" w:rsidP="0092135C" w14:paraId="00EEBA8E" w14:textId="77777777">
            <w:pPr>
              <w:widowControl w:val="0"/>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lang w:val="es-MX"/>
              </w:rPr>
            </w:pPr>
          </w:p>
        </w:tc>
        <w:tc>
          <w:tcPr>
            <w:tcW w:w="4583" w:type="pct"/>
            <w:shd w:val="clear" w:color="auto" w:fill="D9D9D9" w:themeFill="background1" w:themeFillShade="D9"/>
          </w:tcPr>
          <w:p w:rsidR="0004642D" w:rsidRPr="008376CC" w:rsidP="0092135C" w14:paraId="3CF13219" w14:textId="77777777">
            <w:pPr>
              <w:widowControl w:val="0"/>
              <w:tabs>
                <w:tab w:val="left" w:pos="-1440"/>
                <w:tab w:val="left" w:pos="-720"/>
                <w:tab w:val="left" w:pos="720"/>
              </w:tabs>
              <w:spacing w:after="0" w:line="240" w:lineRule="auto"/>
              <w:rPr>
                <w:rFonts w:ascii="Segoe UI" w:hAnsi="Segoe UI" w:cs="Segoe UI"/>
                <w:b/>
                <w:sz w:val="20"/>
                <w:szCs w:val="20"/>
                <w:bdr w:val="single" w:sz="4" w:space="0" w:color="auto"/>
                <w:shd w:val="clear" w:color="auto" w:fill="FFFFFF" w:themeFill="background1"/>
              </w:rPr>
            </w:pPr>
            <w:r w:rsidRPr="008376CC">
              <w:rPr>
                <w:rFonts w:ascii="Segoe UI" w:hAnsi="Segoe UI" w:cs="Segoe UI"/>
                <w:b/>
                <w:sz w:val="20"/>
                <w:szCs w:val="20"/>
                <w:bdr w:val="single" w:sz="4" w:space="0" w:color="auto"/>
                <w:shd w:val="clear" w:color="auto" w:fill="FFFFFF" w:themeFill="background1"/>
              </w:rPr>
              <w:t>Marque UNA respuesta</w:t>
            </w:r>
          </w:p>
        </w:tc>
      </w:tr>
      <w:tr w14:paraId="00A6BD12" w14:textId="77777777" w:rsidTr="0015518E">
        <w:tblPrEx>
          <w:tblW w:w="5000" w:type="pct"/>
          <w:tblLook w:val="04A0"/>
        </w:tblPrEx>
        <w:tc>
          <w:tcPr>
            <w:tcW w:w="417" w:type="pct"/>
          </w:tcPr>
          <w:p w:rsidR="008376CC" w:rsidRPr="008376CC" w:rsidP="008376CC" w14:paraId="7907CC60"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8376CC" w:rsidRPr="008376CC" w:rsidP="0092135C" w14:paraId="3B3879D5"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3F7B6FD" w14:textId="39089687" w:rsidTr="0015518E">
        <w:tblPrEx>
          <w:tblW w:w="5000" w:type="pct"/>
          <w:tblLook w:val="04A0"/>
        </w:tblPrEx>
        <w:tc>
          <w:tcPr>
            <w:tcW w:w="417" w:type="pct"/>
          </w:tcPr>
          <w:p w:rsidR="0004642D" w:rsidRPr="008376CC" w:rsidP="00A239F0" w14:paraId="0D806EB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0EC4A968" w14:textId="5E748F5F">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Quería que yo quedara embarazada</w:t>
            </w:r>
          </w:p>
        </w:tc>
      </w:tr>
      <w:tr w14:paraId="3485A2C4" w14:textId="4871D1C9" w:rsidTr="0015518E">
        <w:tblPrEx>
          <w:tblW w:w="5000" w:type="pct"/>
          <w:tblLook w:val="04A0"/>
        </w:tblPrEx>
        <w:tc>
          <w:tcPr>
            <w:tcW w:w="417" w:type="pct"/>
          </w:tcPr>
          <w:p w:rsidR="0004642D" w:rsidRPr="008376CC" w:rsidP="00A239F0" w14:paraId="78FFB9D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48EDF868" w14:textId="646BAF6A">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Le daba igual si yo quedaba embarazada o no</w:t>
            </w:r>
          </w:p>
        </w:tc>
      </w:tr>
      <w:tr w14:paraId="009DE777" w14:textId="33A96510" w:rsidTr="0015518E">
        <w:tblPrEx>
          <w:tblW w:w="5000" w:type="pct"/>
          <w:tblLook w:val="04A0"/>
        </w:tblPrEx>
        <w:tc>
          <w:tcPr>
            <w:tcW w:w="417" w:type="pct"/>
          </w:tcPr>
          <w:p w:rsidR="0004642D" w:rsidRPr="008376CC" w:rsidP="00A239F0" w14:paraId="6543EAC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744D6B4A" w14:textId="12355425">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Preferiría que yo no quedara embarazada</w:t>
            </w:r>
          </w:p>
        </w:tc>
      </w:tr>
    </w:tbl>
    <w:p w:rsidR="00094DE7" w:rsidRPr="00481353" w:rsidP="0092135C" w14:paraId="4A4E5FEB"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081B24C" w14:textId="087270C9"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14"/>
        </w:trPr>
        <w:tc>
          <w:tcPr>
            <w:tcW w:w="417" w:type="pct"/>
            <w:shd w:val="clear" w:color="auto" w:fill="D9D9D9" w:themeFill="background1" w:themeFillShade="D9"/>
          </w:tcPr>
          <w:p w:rsidR="0004642D" w:rsidRPr="008376CC" w:rsidP="0092135C" w14:paraId="2467270B" w14:textId="5F43DA53">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3.</w:t>
            </w:r>
          </w:p>
        </w:tc>
        <w:tc>
          <w:tcPr>
            <w:tcW w:w="4583" w:type="pct"/>
            <w:shd w:val="clear" w:color="auto" w:fill="D9D9D9" w:themeFill="background1" w:themeFillShade="D9"/>
          </w:tcPr>
          <w:p w:rsidR="0004642D" w:rsidRPr="008376CC" w:rsidP="0092135C" w14:paraId="09B3E590" w14:textId="5A94A3A6">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Recordando </w:t>
            </w:r>
            <w:r w:rsidRPr="00347FC9">
              <w:rPr>
                <w:rFonts w:ascii="Segoe UI" w:hAnsi="Segoe UI" w:cs="Segoe UI"/>
                <w:i/>
                <w:iCs/>
                <w:lang w:val="es-MX"/>
              </w:rPr>
              <w:t>justo antes</w:t>
            </w:r>
            <w:r w:rsidRPr="00347FC9">
              <w:rPr>
                <w:rFonts w:ascii="Segoe UI" w:hAnsi="Segoe UI" w:cs="Segoe UI"/>
                <w:lang w:val="es-MX"/>
              </w:rPr>
              <w:t xml:space="preserve"> de que quedara embarazada de su nuevo bebé, ¿cómo se sentía su esposo(a) o pareja acerca de que usted quedara embarazada?  </w:t>
            </w:r>
          </w:p>
        </w:tc>
      </w:tr>
      <w:tr w14:paraId="0DA3ABDC" w14:textId="77777777" w:rsidTr="00275FE5">
        <w:tblPrEx>
          <w:tblW w:w="5000" w:type="pct"/>
          <w:tblLook w:val="04A0"/>
        </w:tblPrEx>
        <w:trPr>
          <w:trHeight w:val="279"/>
        </w:trPr>
        <w:tc>
          <w:tcPr>
            <w:tcW w:w="417" w:type="pct"/>
            <w:shd w:val="clear" w:color="auto" w:fill="D9D9D9" w:themeFill="background1" w:themeFillShade="D9"/>
          </w:tcPr>
          <w:p w:rsidR="0004642D" w:rsidRPr="008376CC" w:rsidP="0092135C" w14:paraId="520F0898"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04642D" w:rsidRPr="008376CC" w:rsidP="0092135C" w14:paraId="289CCF32" w14:textId="660D2173">
            <w:pPr>
              <w:pStyle w:val="QNoL110"/>
              <w:widowControl w:val="0"/>
              <w:tabs>
                <w:tab w:val="clear" w:pos="353"/>
                <w:tab w:val="clear" w:pos="622"/>
                <w:tab w:val="left" w:pos="720"/>
                <w:tab w:val="clear" w:pos="936"/>
              </w:tabs>
              <w:rPr>
                <w:rFonts w:ascii="Segoe UI" w:hAnsi="Segoe UI" w:cs="Segoe UI"/>
                <w:lang w:val="es-MX"/>
              </w:rPr>
            </w:pPr>
            <w:r w:rsidRPr="008376CC">
              <w:rPr>
                <w:rFonts w:ascii="Segoe UI" w:hAnsi="Segoe UI" w:cs="Segoe UI"/>
                <w:bdr w:val="single" w:sz="4" w:space="0" w:color="auto"/>
                <w:shd w:val="clear" w:color="auto" w:fill="FFFFFF" w:themeFill="background1"/>
              </w:rPr>
              <w:t>Marque UNA respuesta</w:t>
            </w:r>
          </w:p>
        </w:tc>
      </w:tr>
      <w:tr w14:paraId="10EC7794" w14:textId="77777777" w:rsidTr="0015518E">
        <w:tblPrEx>
          <w:tblW w:w="5000" w:type="pct"/>
          <w:tblLook w:val="04A0"/>
        </w:tblPrEx>
        <w:tc>
          <w:tcPr>
            <w:tcW w:w="417" w:type="pct"/>
          </w:tcPr>
          <w:p w:rsidR="008376CC" w:rsidRPr="008376CC" w:rsidP="008376CC" w14:paraId="346691E7"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8376CC" w:rsidRPr="008376CC" w:rsidP="0092135C" w14:paraId="5DF8128C"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3A9F6B6" w14:textId="026C0CAE" w:rsidTr="0015518E">
        <w:tblPrEx>
          <w:tblW w:w="5000" w:type="pct"/>
          <w:tblLook w:val="04A0"/>
        </w:tblPrEx>
        <w:tc>
          <w:tcPr>
            <w:tcW w:w="417" w:type="pct"/>
          </w:tcPr>
          <w:p w:rsidR="0004642D" w:rsidRPr="008376CC" w:rsidP="00A239F0" w14:paraId="4858A8C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5C13E35E" w14:textId="2845E7AB">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Hubiera querido que quedara embarazada más pronto</w:t>
            </w:r>
          </w:p>
        </w:tc>
      </w:tr>
      <w:tr w14:paraId="5D0B2FC0" w14:textId="7709021D" w:rsidTr="0015518E">
        <w:tblPrEx>
          <w:tblW w:w="5000" w:type="pct"/>
          <w:tblLook w:val="04A0"/>
        </w:tblPrEx>
        <w:tc>
          <w:tcPr>
            <w:tcW w:w="417" w:type="pct"/>
          </w:tcPr>
          <w:p w:rsidR="0004642D" w:rsidRPr="008376CC" w:rsidP="00A239F0" w14:paraId="64A1AB6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0B801C55" w14:textId="1CD55EAB">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No quería que quedara embarazada en ese momento, sino después</w:t>
            </w:r>
          </w:p>
        </w:tc>
      </w:tr>
      <w:tr w14:paraId="0A8777CD" w14:textId="0AE01E2C" w:rsidTr="0015518E">
        <w:tblPrEx>
          <w:tblW w:w="5000" w:type="pct"/>
          <w:tblLook w:val="04A0"/>
        </w:tblPrEx>
        <w:tc>
          <w:tcPr>
            <w:tcW w:w="417" w:type="pct"/>
          </w:tcPr>
          <w:p w:rsidR="0004642D" w:rsidRPr="008376CC" w:rsidP="00A239F0" w14:paraId="502C423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3242EBE7" w14:textId="409D8DE7">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Quería que quedara embarazada en ese momento</w:t>
            </w:r>
          </w:p>
        </w:tc>
      </w:tr>
      <w:tr w14:paraId="7ED3AA22" w14:textId="1C15D523" w:rsidTr="0015518E">
        <w:tblPrEx>
          <w:tblW w:w="5000" w:type="pct"/>
          <w:tblLook w:val="04A0"/>
        </w:tblPrEx>
        <w:tc>
          <w:tcPr>
            <w:tcW w:w="417" w:type="pct"/>
          </w:tcPr>
          <w:p w:rsidR="0004642D" w:rsidRPr="008376CC" w:rsidP="00A239F0" w14:paraId="6868DF1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51BCD8F2" w14:textId="7759B134">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No quería que quedara embarazada ni en ese momento ni nunca</w:t>
            </w:r>
          </w:p>
        </w:tc>
      </w:tr>
      <w:tr w14:paraId="4C73684D" w14:textId="3FBE143D" w:rsidTr="0015518E">
        <w:tblPrEx>
          <w:tblW w:w="5000" w:type="pct"/>
          <w:tblLook w:val="04A0"/>
        </w:tblPrEx>
        <w:tc>
          <w:tcPr>
            <w:tcW w:w="417" w:type="pct"/>
          </w:tcPr>
          <w:p w:rsidR="0004642D" w:rsidRPr="008376CC" w:rsidP="00A239F0" w14:paraId="63A435BF"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4642D" w:rsidRPr="008376CC" w:rsidP="0092135C" w14:paraId="29A529F0" w14:textId="46F0135F">
            <w:pPr>
              <w:pStyle w:val="FootnoteText"/>
              <w:widowControl w:val="0"/>
              <w:tabs>
                <w:tab w:val="left" w:pos="-1440"/>
                <w:tab w:val="left" w:pos="-720"/>
                <w:tab w:val="left" w:pos="720"/>
              </w:tabs>
              <w:rPr>
                <w:rFonts w:ascii="Segoe UI" w:hAnsi="Segoe UI" w:cs="Segoe UI"/>
              </w:rPr>
            </w:pPr>
            <w:r w:rsidRPr="008376CC">
              <w:rPr>
                <w:rFonts w:ascii="Segoe UI" w:hAnsi="Segoe UI" w:cs="Segoe UI"/>
              </w:rPr>
              <w:t>No sé</w:t>
            </w:r>
          </w:p>
        </w:tc>
      </w:tr>
      <w:tr w14:paraId="6574ACD8" w14:textId="38A479C4" w:rsidTr="0015518E">
        <w:tblPrEx>
          <w:tblW w:w="5000" w:type="pct"/>
          <w:tblLook w:val="04A0"/>
        </w:tblPrEx>
        <w:tc>
          <w:tcPr>
            <w:tcW w:w="417" w:type="pct"/>
          </w:tcPr>
          <w:p w:rsidR="0004642D" w:rsidRPr="008376CC" w:rsidP="00A239F0" w14:paraId="3AE6127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78377E9F" w14:textId="67761AF2">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 xml:space="preserve">No tenía esposo(a) o pareja </w:t>
            </w:r>
          </w:p>
        </w:tc>
      </w:tr>
    </w:tbl>
    <w:p w:rsidR="00D07797" w:rsidRPr="00481353" w:rsidP="0092135C" w14:paraId="51989356" w14:textId="77777777">
      <w:pPr>
        <w:pStyle w:val="QNoL110"/>
        <w:widowControl w:val="0"/>
        <w:tabs>
          <w:tab w:val="clear" w:pos="353"/>
          <w:tab w:val="clear" w:pos="622"/>
          <w:tab w:val="left" w:pos="720"/>
          <w:tab w:val="clear" w:pos="936"/>
        </w:tabs>
        <w:rPr>
          <w:rFonts w:ascii="Segoe UI" w:hAnsi="Segoe UI" w:cs="Segoe UI"/>
          <w:b w:val="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CDA56D" w14:textId="3CE80E9C"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2"/>
        </w:trPr>
        <w:tc>
          <w:tcPr>
            <w:tcW w:w="417" w:type="pct"/>
            <w:shd w:val="clear" w:color="auto" w:fill="D9D9D9" w:themeFill="background1" w:themeFillShade="D9"/>
          </w:tcPr>
          <w:p w:rsidR="0004642D" w:rsidRPr="008376CC" w:rsidP="0092135C" w14:paraId="722827CD" w14:textId="2F011B73">
            <w:pPr>
              <w:pStyle w:val="NoSpacing"/>
              <w:widowControl w:val="0"/>
              <w:rPr>
                <w:rFonts w:ascii="Segoe UI" w:hAnsi="Segoe UI" w:cs="Segoe UI"/>
                <w:b/>
                <w:sz w:val="20"/>
                <w:szCs w:val="20"/>
              </w:rPr>
            </w:pPr>
            <w:r w:rsidRPr="008376CC">
              <w:rPr>
                <w:rFonts w:ascii="Segoe UI" w:hAnsi="Segoe UI" w:cs="Segoe UI"/>
                <w:b/>
                <w:sz w:val="20"/>
                <w:szCs w:val="20"/>
              </w:rPr>
              <w:t>Q4.</w:t>
            </w:r>
          </w:p>
        </w:tc>
        <w:tc>
          <w:tcPr>
            <w:tcW w:w="4583" w:type="pct"/>
            <w:shd w:val="clear" w:color="auto" w:fill="D9D9D9" w:themeFill="background1" w:themeFillShade="D9"/>
          </w:tcPr>
          <w:p w:rsidR="0004642D" w:rsidRPr="008376CC" w:rsidP="0092135C" w14:paraId="2D1727E4" w14:textId="767F0190">
            <w:pPr>
              <w:pStyle w:val="NoSpacing"/>
              <w:widowControl w:val="0"/>
              <w:rPr>
                <w:rFonts w:ascii="Segoe UI" w:hAnsi="Segoe UI" w:cs="Segoe UI"/>
                <w:b/>
                <w:color w:val="000000"/>
                <w:sz w:val="20"/>
                <w:szCs w:val="20"/>
                <w:lang w:val="es-MX"/>
              </w:rPr>
            </w:pPr>
            <w:r w:rsidRPr="008376CC">
              <w:rPr>
                <w:rFonts w:ascii="Segoe UI" w:hAnsi="Segoe UI" w:cs="Segoe UI"/>
                <w:b/>
                <w:color w:val="000000"/>
                <w:sz w:val="20"/>
                <w:szCs w:val="20"/>
                <w:lang w:val="es-MX"/>
              </w:rPr>
              <w:t>¿Cuánto tiempo quería esperar para quedar embarazada?</w:t>
            </w:r>
          </w:p>
        </w:tc>
      </w:tr>
      <w:tr w14:paraId="764DDAFE" w14:textId="1A992168" w:rsidTr="000355C1">
        <w:tblPrEx>
          <w:tblW w:w="5000" w:type="pct"/>
          <w:tblLook w:val="04A0"/>
        </w:tblPrEx>
        <w:tc>
          <w:tcPr>
            <w:tcW w:w="417" w:type="pct"/>
            <w:shd w:val="clear" w:color="auto" w:fill="auto"/>
          </w:tcPr>
          <w:p w:rsidR="0004642D" w:rsidRPr="008376CC" w:rsidP="0092135C" w14:paraId="25A7563E" w14:textId="77777777">
            <w:pPr>
              <w:pStyle w:val="NoSpacing"/>
              <w:widowControl w:val="0"/>
              <w:rPr>
                <w:rFonts w:ascii="Segoe UI" w:hAnsi="Segoe UI" w:cs="Segoe UI"/>
                <w:sz w:val="20"/>
                <w:szCs w:val="20"/>
                <w:lang w:val="es-MX"/>
              </w:rPr>
            </w:pPr>
          </w:p>
        </w:tc>
        <w:tc>
          <w:tcPr>
            <w:tcW w:w="4583" w:type="pct"/>
            <w:shd w:val="clear" w:color="auto" w:fill="auto"/>
          </w:tcPr>
          <w:p w:rsidR="0004642D" w:rsidRPr="008376CC" w:rsidP="0092135C" w14:paraId="0C7C4BA4" w14:textId="12345451">
            <w:pPr>
              <w:pStyle w:val="NoSpacing"/>
              <w:widowControl w:val="0"/>
              <w:rPr>
                <w:rFonts w:ascii="Segoe UI" w:hAnsi="Segoe UI" w:cs="Segoe UI"/>
                <w:sz w:val="20"/>
                <w:szCs w:val="20"/>
                <w:lang w:val="es-MX"/>
              </w:rPr>
            </w:pPr>
          </w:p>
        </w:tc>
      </w:tr>
      <w:tr w14:paraId="151548F3" w14:textId="47107016" w:rsidTr="0015518E">
        <w:tblPrEx>
          <w:tblW w:w="5000" w:type="pct"/>
          <w:tblLook w:val="04A0"/>
        </w:tblPrEx>
        <w:tc>
          <w:tcPr>
            <w:tcW w:w="417" w:type="pct"/>
          </w:tcPr>
          <w:p w:rsidR="001F1BD1" w:rsidRPr="008376CC" w:rsidP="001F1BD1" w14:paraId="2BF1CEAA"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09102E4D" w14:textId="57CFD1AF">
            <w:pPr>
              <w:pStyle w:val="NoSpacing"/>
              <w:widowControl w:val="0"/>
              <w:rPr>
                <w:rFonts w:ascii="Segoe UI" w:hAnsi="Segoe UI" w:cs="Segoe UI"/>
                <w:color w:val="000000"/>
                <w:sz w:val="20"/>
                <w:szCs w:val="20"/>
              </w:rPr>
            </w:pPr>
            <w:r w:rsidRPr="00347FC9">
              <w:rPr>
                <w:rFonts w:ascii="Segoe UI" w:hAnsi="Segoe UI" w:cs="Segoe UI"/>
                <w:color w:val="000000"/>
                <w:sz w:val="20"/>
                <w:szCs w:val="20"/>
              </w:rPr>
              <w:t>Menos de 1 año</w:t>
            </w:r>
          </w:p>
        </w:tc>
      </w:tr>
      <w:tr w14:paraId="41C83350" w14:textId="4D843881" w:rsidTr="0015518E">
        <w:tblPrEx>
          <w:tblW w:w="5000" w:type="pct"/>
          <w:tblLook w:val="04A0"/>
        </w:tblPrEx>
        <w:tc>
          <w:tcPr>
            <w:tcW w:w="417" w:type="pct"/>
          </w:tcPr>
          <w:p w:rsidR="001F1BD1" w:rsidRPr="008376CC" w:rsidP="001F1BD1" w14:paraId="501CFC53"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460BA116" w14:textId="12EC3BF1">
            <w:pPr>
              <w:pStyle w:val="NoSpacing"/>
              <w:widowControl w:val="0"/>
              <w:rPr>
                <w:rFonts w:ascii="Segoe UI" w:hAnsi="Segoe UI" w:cs="Segoe UI"/>
                <w:color w:val="000000"/>
                <w:sz w:val="20"/>
                <w:szCs w:val="20"/>
                <w:lang w:val="es-MX"/>
              </w:rPr>
            </w:pPr>
            <w:r w:rsidRPr="00347FC9">
              <w:rPr>
                <w:rFonts w:ascii="Segoe UI" w:hAnsi="Segoe UI" w:cs="Segoe UI"/>
                <w:color w:val="000000"/>
                <w:sz w:val="20"/>
                <w:szCs w:val="20"/>
                <w:lang w:val="es-MX"/>
              </w:rPr>
              <w:t>De 1 año a menos de 2 años</w:t>
            </w:r>
          </w:p>
        </w:tc>
      </w:tr>
      <w:tr w14:paraId="22604925" w14:textId="0D46D7E3" w:rsidTr="0015518E">
        <w:tblPrEx>
          <w:tblW w:w="5000" w:type="pct"/>
          <w:tblLook w:val="04A0"/>
        </w:tblPrEx>
        <w:tc>
          <w:tcPr>
            <w:tcW w:w="417" w:type="pct"/>
          </w:tcPr>
          <w:p w:rsidR="001F1BD1" w:rsidRPr="008376CC" w:rsidP="001F1BD1" w14:paraId="2DD8C9B3"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28AE0199" w14:textId="05574182">
            <w:pPr>
              <w:pStyle w:val="NoSpacing"/>
              <w:widowControl w:val="0"/>
              <w:rPr>
                <w:rFonts w:ascii="Segoe UI" w:hAnsi="Segoe UI" w:cs="Segoe UI"/>
                <w:color w:val="000000"/>
                <w:sz w:val="20"/>
                <w:szCs w:val="20"/>
                <w:lang w:val="es-MX"/>
              </w:rPr>
            </w:pPr>
            <w:r w:rsidRPr="00347FC9">
              <w:rPr>
                <w:rFonts w:ascii="Segoe UI" w:hAnsi="Segoe UI" w:cs="Segoe UI"/>
                <w:color w:val="000000"/>
                <w:sz w:val="20"/>
                <w:szCs w:val="20"/>
                <w:lang w:val="es-MX"/>
              </w:rPr>
              <w:t>De 2 años a menos de 3 años</w:t>
            </w:r>
          </w:p>
        </w:tc>
      </w:tr>
      <w:tr w14:paraId="34C16F29" w14:textId="0E0DA3E5" w:rsidTr="0015518E">
        <w:tblPrEx>
          <w:tblW w:w="5000" w:type="pct"/>
          <w:tblLook w:val="04A0"/>
        </w:tblPrEx>
        <w:tc>
          <w:tcPr>
            <w:tcW w:w="417" w:type="pct"/>
          </w:tcPr>
          <w:p w:rsidR="001F1BD1" w:rsidRPr="008376CC" w:rsidP="001F1BD1" w14:paraId="7D1F4CDC"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743550CE" w14:textId="58FA80C0">
            <w:pPr>
              <w:pStyle w:val="NoSpacing"/>
              <w:widowControl w:val="0"/>
              <w:rPr>
                <w:rFonts w:ascii="Segoe UI" w:hAnsi="Segoe UI" w:cs="Segoe UI"/>
                <w:color w:val="000000"/>
                <w:sz w:val="20"/>
                <w:szCs w:val="20"/>
              </w:rPr>
            </w:pPr>
            <w:r w:rsidRPr="00347FC9">
              <w:rPr>
                <w:rFonts w:ascii="Segoe UI" w:hAnsi="Segoe UI" w:cs="Segoe UI"/>
                <w:color w:val="000000"/>
                <w:sz w:val="20"/>
                <w:szCs w:val="20"/>
              </w:rPr>
              <w:t>De 3 años a 5 años</w:t>
            </w:r>
          </w:p>
        </w:tc>
      </w:tr>
      <w:tr w14:paraId="4B0A13D6" w14:textId="73CE87B5" w:rsidTr="0015518E">
        <w:tblPrEx>
          <w:tblW w:w="5000" w:type="pct"/>
          <w:tblLook w:val="04A0"/>
        </w:tblPrEx>
        <w:tc>
          <w:tcPr>
            <w:tcW w:w="417" w:type="pct"/>
          </w:tcPr>
          <w:p w:rsidR="001F1BD1" w:rsidRPr="008376CC" w:rsidP="001F1BD1" w14:paraId="6314E190" w14:textId="77777777">
            <w:pPr>
              <w:pStyle w:val="NoSpacing"/>
              <w:widowControl w:val="0"/>
              <w:numPr>
                <w:ilvl w:val="0"/>
                <w:numId w:val="54"/>
              </w:numPr>
              <w:rPr>
                <w:rFonts w:ascii="Segoe UI" w:hAnsi="Segoe UI" w:cs="Segoe UI"/>
                <w:sz w:val="20"/>
                <w:szCs w:val="20"/>
              </w:rPr>
            </w:pPr>
          </w:p>
        </w:tc>
        <w:tc>
          <w:tcPr>
            <w:tcW w:w="4583" w:type="pct"/>
          </w:tcPr>
          <w:p w:rsidR="001F1BD1" w:rsidRPr="008376CC" w:rsidP="001F1BD1" w14:paraId="6241F9F2" w14:textId="75862474">
            <w:pPr>
              <w:pStyle w:val="NoSpacing"/>
              <w:widowControl w:val="0"/>
              <w:rPr>
                <w:rFonts w:ascii="Segoe UI" w:hAnsi="Segoe UI" w:cs="Segoe UI"/>
                <w:color w:val="000000"/>
                <w:sz w:val="20"/>
                <w:szCs w:val="20"/>
              </w:rPr>
            </w:pPr>
            <w:r w:rsidRPr="00347FC9">
              <w:rPr>
                <w:rFonts w:ascii="Segoe UI" w:hAnsi="Segoe UI" w:cs="Segoe UI"/>
                <w:color w:val="000000"/>
                <w:sz w:val="20"/>
                <w:szCs w:val="20"/>
              </w:rPr>
              <w:t>Más de 5 años</w:t>
            </w:r>
          </w:p>
        </w:tc>
      </w:tr>
    </w:tbl>
    <w:p w:rsidR="007E3946" w:rsidRPr="008376CC" w:rsidP="007E3946" w14:paraId="75C8D928"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459"/>
        <w:gridCol w:w="721"/>
        <w:gridCol w:w="719"/>
      </w:tblGrid>
      <w:tr w14:paraId="7A2784D0" w14:textId="77777777"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417" w:type="pct"/>
            <w:shd w:val="clear" w:color="auto" w:fill="D9D9D9" w:themeFill="background1" w:themeFillShade="D9"/>
          </w:tcPr>
          <w:p w:rsidR="0004642D" w:rsidRPr="008376CC" w:rsidP="006C5AF7" w14:paraId="27A5CB9B" w14:textId="77777777">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5.</w:t>
            </w:r>
          </w:p>
        </w:tc>
        <w:tc>
          <w:tcPr>
            <w:tcW w:w="4583" w:type="pct"/>
            <w:gridSpan w:val="3"/>
            <w:shd w:val="clear" w:color="auto" w:fill="D9D9D9" w:themeFill="background1" w:themeFillShade="D9"/>
          </w:tcPr>
          <w:p w:rsidR="0004642D" w:rsidRPr="008376CC" w:rsidP="006C5AF7" w14:paraId="47D0C576" w14:textId="5F310156">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Cuando se enteró de que estaba embarazada de su nuevo bebé, ¿tuvo alguna de las siguientes emociones o preocupaciones?</w:t>
            </w:r>
          </w:p>
        </w:tc>
      </w:tr>
      <w:tr w14:paraId="4A831610" w14:textId="77777777" w:rsidTr="00275FE5">
        <w:tblPrEx>
          <w:tblW w:w="5000" w:type="pct"/>
          <w:tblLook w:val="04A0"/>
        </w:tblPrEx>
        <w:trPr>
          <w:trHeight w:val="207"/>
        </w:trPr>
        <w:tc>
          <w:tcPr>
            <w:tcW w:w="417" w:type="pct"/>
            <w:shd w:val="clear" w:color="auto" w:fill="D9D9D9" w:themeFill="background1" w:themeFillShade="D9"/>
          </w:tcPr>
          <w:p w:rsidR="0004642D" w:rsidRPr="008376CC" w:rsidP="006C5AF7" w14:paraId="591F28AE"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gridSpan w:val="3"/>
            <w:shd w:val="clear" w:color="auto" w:fill="D9D9D9" w:themeFill="background1" w:themeFillShade="D9"/>
          </w:tcPr>
          <w:p w:rsidR="0004642D" w:rsidRPr="008376CC" w:rsidP="006C5AF7" w14:paraId="282C1657" w14:textId="77777777">
            <w:pPr>
              <w:pStyle w:val="QNoL110"/>
              <w:widowControl w:val="0"/>
              <w:tabs>
                <w:tab w:val="clear" w:pos="353"/>
                <w:tab w:val="clear" w:pos="622"/>
                <w:tab w:val="left" w:pos="720"/>
                <w:tab w:val="clear" w:pos="936"/>
              </w:tabs>
              <w:rPr>
                <w:rFonts w:ascii="Segoe UI" w:hAnsi="Segoe UI" w:cs="Segoe UI"/>
                <w:b w:val="0"/>
                <w:bCs/>
                <w:lang w:val="es-MX"/>
              </w:rPr>
            </w:pPr>
            <w:r w:rsidRPr="008376CC">
              <w:rPr>
                <w:rFonts w:ascii="Segoe UI" w:hAnsi="Segoe UI" w:cs="Segoe UI"/>
                <w:b w:val="0"/>
                <w:bCs/>
                <w:color w:val="000000"/>
                <w:lang w:val="es-MX"/>
              </w:rPr>
              <w:t xml:space="preserve">Para cada una, marque </w:t>
            </w:r>
            <w:r w:rsidRPr="008376CC">
              <w:rPr>
                <w:rFonts w:ascii="Segoe UI" w:hAnsi="Segoe UI" w:cs="Segoe UI"/>
                <w:color w:val="000000"/>
                <w:lang w:val="es-MX"/>
              </w:rPr>
              <w:t>No</w:t>
            </w:r>
            <w:r w:rsidRPr="008376CC">
              <w:rPr>
                <w:rFonts w:ascii="Segoe UI" w:hAnsi="Segoe UI" w:cs="Segoe UI"/>
                <w:b w:val="0"/>
                <w:bCs/>
                <w:color w:val="000000"/>
                <w:lang w:val="es-MX"/>
              </w:rPr>
              <w:t xml:space="preserve"> o </w:t>
            </w:r>
            <w:r w:rsidRPr="008376CC">
              <w:rPr>
                <w:rFonts w:ascii="Segoe UI" w:hAnsi="Segoe UI" w:cs="Segoe UI"/>
                <w:color w:val="000000"/>
                <w:lang w:val="es-MX"/>
              </w:rPr>
              <w:t>Sí</w:t>
            </w:r>
            <w:r w:rsidRPr="008376CC">
              <w:rPr>
                <w:rFonts w:ascii="Segoe UI" w:hAnsi="Segoe UI" w:cs="Segoe UI"/>
                <w:b w:val="0"/>
                <w:bCs/>
                <w:color w:val="000000"/>
                <w:lang w:val="es-MX"/>
              </w:rPr>
              <w:t>.</w:t>
            </w:r>
          </w:p>
        </w:tc>
      </w:tr>
      <w:tr w14:paraId="6609D551" w14:textId="77777777" w:rsidTr="000355C1">
        <w:tblPrEx>
          <w:tblW w:w="5000" w:type="pct"/>
          <w:tblLook w:val="04A0"/>
        </w:tblPrEx>
        <w:tc>
          <w:tcPr>
            <w:tcW w:w="417" w:type="pct"/>
          </w:tcPr>
          <w:p w:rsidR="000355C1" w:rsidRPr="008376CC" w:rsidP="000355C1" w14:paraId="21F23A95" w14:textId="77777777">
            <w:pPr>
              <w:widowControl w:val="0"/>
              <w:tabs>
                <w:tab w:val="left" w:pos="-1440"/>
                <w:tab w:val="left" w:pos="-720"/>
                <w:tab w:val="left" w:pos="720"/>
                <w:tab w:val="left" w:pos="7920"/>
              </w:tabs>
              <w:spacing w:after="0" w:line="240" w:lineRule="auto"/>
              <w:rPr>
                <w:rFonts w:ascii="Segoe UI" w:hAnsi="Segoe UI" w:cs="Segoe UI"/>
                <w:sz w:val="20"/>
                <w:szCs w:val="20"/>
                <w:lang w:val="es-MX"/>
              </w:rPr>
            </w:pPr>
          </w:p>
        </w:tc>
        <w:tc>
          <w:tcPr>
            <w:tcW w:w="3916" w:type="pct"/>
          </w:tcPr>
          <w:p w:rsidR="000355C1" w:rsidRPr="00481353" w:rsidP="000355C1" w14:paraId="3776052F" w14:textId="44BB45F4">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34" w:type="pct"/>
          </w:tcPr>
          <w:p w:rsidR="000355C1" w:rsidRPr="008376CC" w:rsidP="000355C1" w14:paraId="68C80261" w14:textId="18413E75">
            <w:pPr>
              <w:widowControl w:val="0"/>
              <w:tabs>
                <w:tab w:val="left" w:pos="-1440"/>
                <w:tab w:val="left" w:pos="-720"/>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0355C1" w:rsidRPr="008376CC" w:rsidP="000355C1" w14:paraId="5D7F0F8C" w14:textId="1A05D504">
            <w:pPr>
              <w:widowControl w:val="0"/>
              <w:tabs>
                <w:tab w:val="left" w:pos="-1440"/>
                <w:tab w:val="left" w:pos="-720"/>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10FB081C" w14:textId="77777777" w:rsidTr="000355C1">
        <w:tblPrEx>
          <w:tblW w:w="5000" w:type="pct"/>
          <w:tblLook w:val="04A0"/>
        </w:tblPrEx>
        <w:tc>
          <w:tcPr>
            <w:tcW w:w="417" w:type="pct"/>
          </w:tcPr>
          <w:p w:rsidR="000355C1" w:rsidRPr="008376CC" w:rsidP="00A239F0" w14:paraId="22496144" w14:textId="77777777">
            <w:pPr>
              <w:pStyle w:val="ListParagraph"/>
              <w:widowControl w:val="0"/>
              <w:numPr>
                <w:ilvl w:val="0"/>
                <w:numId w:val="52"/>
              </w:numPr>
              <w:tabs>
                <w:tab w:val="left" w:pos="450"/>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581608F4"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Me preocupaba no saber lo suficiente acerca cómo cuidar a un bebé</w:t>
            </w:r>
          </w:p>
        </w:tc>
        <w:tc>
          <w:tcPr>
            <w:tcW w:w="334" w:type="pct"/>
          </w:tcPr>
          <w:p w:rsidR="000355C1" w:rsidRPr="000355C1" w:rsidP="00A239F0" w14:paraId="250C6358"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3939BB1D" w14:textId="17EAC82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56DA1CA6" w14:textId="77777777" w:rsidTr="000355C1">
        <w:tblPrEx>
          <w:tblW w:w="5000" w:type="pct"/>
          <w:tblLook w:val="04A0"/>
        </w:tblPrEx>
        <w:tc>
          <w:tcPr>
            <w:tcW w:w="417" w:type="pct"/>
          </w:tcPr>
          <w:p w:rsidR="000355C1" w:rsidRPr="008376CC" w:rsidP="00A239F0" w14:paraId="0972D359"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2932D684"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Pensé que un nuevo bebé me impediría hacer las cosas que acostumbraba, como trabajar, ir a la escuela o salir</w:t>
            </w:r>
          </w:p>
        </w:tc>
        <w:tc>
          <w:tcPr>
            <w:tcW w:w="334" w:type="pct"/>
          </w:tcPr>
          <w:p w:rsidR="000355C1" w:rsidRPr="000355C1" w:rsidP="00A239F0" w14:paraId="44F57733"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788EBF40" w14:textId="157502B4">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3C3629C" w14:textId="77777777" w:rsidTr="000355C1">
        <w:tblPrEx>
          <w:tblW w:w="5000" w:type="pct"/>
          <w:tblLook w:val="04A0"/>
        </w:tblPrEx>
        <w:tc>
          <w:tcPr>
            <w:tcW w:w="417" w:type="pct"/>
          </w:tcPr>
          <w:p w:rsidR="000355C1" w:rsidRPr="008376CC" w:rsidP="00A239F0" w14:paraId="0889E912"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44B82C9F"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Me gustaba la idea de enseñar y cuidar a un nuevo bebé</w:t>
            </w:r>
          </w:p>
        </w:tc>
        <w:tc>
          <w:tcPr>
            <w:tcW w:w="334" w:type="pct"/>
          </w:tcPr>
          <w:p w:rsidR="000355C1" w:rsidRPr="000355C1" w:rsidP="00A239F0" w14:paraId="38E3C7CE"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29CADA3B" w14:textId="04F1520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296A912" w14:textId="77777777" w:rsidTr="000355C1">
        <w:tblPrEx>
          <w:tblW w:w="5000" w:type="pct"/>
          <w:tblLook w:val="04A0"/>
        </w:tblPrEx>
        <w:tc>
          <w:tcPr>
            <w:tcW w:w="417" w:type="pct"/>
          </w:tcPr>
          <w:p w:rsidR="000355C1" w:rsidRPr="008376CC" w:rsidP="00A239F0" w14:paraId="59AAD7E2"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42F94A73"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Esperaba con gusto las nuevas experiencias que tendría con un nuevo bebé</w:t>
            </w:r>
          </w:p>
        </w:tc>
        <w:tc>
          <w:tcPr>
            <w:tcW w:w="334" w:type="pct"/>
          </w:tcPr>
          <w:p w:rsidR="000355C1" w:rsidRPr="000355C1" w:rsidP="00A239F0" w14:paraId="61EABA13"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6CECD348" w14:textId="2E829068">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DB47E6F" w14:textId="77777777" w:rsidTr="000355C1">
        <w:tblPrEx>
          <w:tblW w:w="5000" w:type="pct"/>
          <w:tblLook w:val="04A0"/>
        </w:tblPrEx>
        <w:tc>
          <w:tcPr>
            <w:tcW w:w="417" w:type="pct"/>
          </w:tcPr>
          <w:p w:rsidR="000355C1" w:rsidRPr="008376CC" w:rsidP="00A239F0" w14:paraId="28E0FFFE"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27C73D1A"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Esperaba con gusto decirle a mis amigas que estaba embarazada</w:t>
            </w:r>
          </w:p>
        </w:tc>
        <w:tc>
          <w:tcPr>
            <w:tcW w:w="334" w:type="pct"/>
          </w:tcPr>
          <w:p w:rsidR="000355C1" w:rsidRPr="000355C1" w:rsidP="00A239F0" w14:paraId="056FD67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6139D208" w14:textId="20D0CDB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0FB7D72" w14:textId="77777777" w:rsidTr="000355C1">
        <w:tblPrEx>
          <w:tblW w:w="5000" w:type="pct"/>
          <w:tblLook w:val="04A0"/>
        </w:tblPrEx>
        <w:tc>
          <w:tcPr>
            <w:tcW w:w="417" w:type="pct"/>
          </w:tcPr>
          <w:p w:rsidR="000355C1" w:rsidRPr="008376CC" w:rsidP="00A239F0" w14:paraId="506332BB"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058E4F15"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Me preocupaba no tener suficiente dinero para cuidar a un bebé</w:t>
            </w:r>
          </w:p>
        </w:tc>
        <w:tc>
          <w:tcPr>
            <w:tcW w:w="334" w:type="pct"/>
          </w:tcPr>
          <w:p w:rsidR="000355C1" w:rsidRPr="000355C1" w:rsidP="00A239F0" w14:paraId="359B45C8"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0B74C916" w14:textId="5F7C10B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5B29DF9" w14:textId="77777777" w:rsidTr="000355C1">
        <w:tblPrEx>
          <w:tblW w:w="5000" w:type="pct"/>
          <w:tblLook w:val="04A0"/>
        </w:tblPrEx>
        <w:tc>
          <w:tcPr>
            <w:tcW w:w="417" w:type="pct"/>
          </w:tcPr>
          <w:p w:rsidR="000355C1" w:rsidRPr="008376CC" w:rsidP="00A239F0" w14:paraId="4B083ACE"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6133F9A5"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No quería decirle a mis amigas que estaba embarazada</w:t>
            </w:r>
          </w:p>
        </w:tc>
        <w:tc>
          <w:tcPr>
            <w:tcW w:w="334" w:type="pct"/>
          </w:tcPr>
          <w:p w:rsidR="000355C1" w:rsidRPr="000355C1" w:rsidP="00A239F0" w14:paraId="22101ED8"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0D6D6966" w14:textId="1DC823B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22376CD" w14:textId="77777777" w:rsidTr="000355C1">
        <w:tblPrEx>
          <w:tblW w:w="5000" w:type="pct"/>
          <w:tblLook w:val="04A0"/>
        </w:tblPrEx>
        <w:tc>
          <w:tcPr>
            <w:tcW w:w="417" w:type="pct"/>
          </w:tcPr>
          <w:p w:rsidR="000355C1" w:rsidRPr="008376CC" w:rsidP="00A239F0" w14:paraId="70633158"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7F6FE786"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Esperaba con gusto comprar cosas para un nuevo bebé</w:t>
            </w:r>
          </w:p>
        </w:tc>
        <w:tc>
          <w:tcPr>
            <w:tcW w:w="334" w:type="pct"/>
          </w:tcPr>
          <w:p w:rsidR="000355C1" w:rsidRPr="000355C1" w:rsidP="00A239F0" w14:paraId="70A24F4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0A1476D1" w14:textId="4E88C960">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7E3946" w:rsidRPr="008376CC" w:rsidP="007E3946" w14:paraId="140B2CEA"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988056" w14:textId="02A4A3F9"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17" w:type="pct"/>
            <w:shd w:val="clear" w:color="auto" w:fill="D9D9D9" w:themeFill="background1" w:themeFillShade="D9"/>
          </w:tcPr>
          <w:p w:rsidR="0004642D" w:rsidRPr="008376CC" w:rsidP="0092135C" w14:paraId="0BA4B788" w14:textId="42DC1057">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6.</w:t>
            </w:r>
          </w:p>
        </w:tc>
        <w:tc>
          <w:tcPr>
            <w:tcW w:w="4583" w:type="pct"/>
            <w:shd w:val="clear" w:color="auto" w:fill="D9D9D9" w:themeFill="background1" w:themeFillShade="D9"/>
          </w:tcPr>
          <w:p w:rsidR="0004642D" w:rsidRPr="008376CC" w:rsidP="0092135C" w14:paraId="1D5719EA" w14:textId="1FD6CD5A">
            <w:pPr>
              <w:pStyle w:val="QNoL110"/>
              <w:widowControl w:val="0"/>
              <w:tabs>
                <w:tab w:val="clear" w:pos="353"/>
                <w:tab w:val="clear" w:pos="622"/>
                <w:tab w:val="left" w:pos="720"/>
                <w:tab w:val="clear" w:pos="936"/>
              </w:tabs>
              <w:rPr>
                <w:rFonts w:ascii="Segoe UI" w:hAnsi="Segoe UI" w:cs="Segoe UI"/>
                <w:lang w:val="es-MX"/>
              </w:rPr>
            </w:pPr>
            <w:r w:rsidRPr="008376CC">
              <w:rPr>
                <w:rFonts w:ascii="Segoe UI" w:hAnsi="Segoe UI" w:cs="Segoe UI"/>
                <w:lang w:val="es-MX"/>
              </w:rPr>
              <w:t>¿Cómo se sintió cuando se enteró que estaba embarazada de su nuevo bebé?</w:t>
            </w:r>
          </w:p>
        </w:tc>
      </w:tr>
      <w:tr w14:paraId="243D6C21" w14:textId="1C30B973" w:rsidTr="000355C1">
        <w:tblPrEx>
          <w:tblW w:w="5000" w:type="pct"/>
          <w:tblLook w:val="04A0"/>
        </w:tblPrEx>
        <w:tc>
          <w:tcPr>
            <w:tcW w:w="417" w:type="pct"/>
            <w:shd w:val="clear" w:color="auto" w:fill="auto"/>
          </w:tcPr>
          <w:p w:rsidR="0004642D" w:rsidRPr="008376CC" w:rsidP="0092135C" w14:paraId="2E047AA6"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shd w:val="clear" w:color="auto" w:fill="auto"/>
          </w:tcPr>
          <w:p w:rsidR="0004642D" w:rsidRPr="008376CC" w:rsidP="0092135C" w14:paraId="45C05E44"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746AD0D1" w14:textId="014DA4A7" w:rsidTr="0015518E">
        <w:tblPrEx>
          <w:tblW w:w="5000" w:type="pct"/>
          <w:tblLook w:val="04A0"/>
        </w:tblPrEx>
        <w:tc>
          <w:tcPr>
            <w:tcW w:w="417" w:type="pct"/>
          </w:tcPr>
          <w:p w:rsidR="0004642D" w:rsidRPr="008376CC" w:rsidP="00A239F0" w14:paraId="15AAD8B2"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3F5CD717" w14:textId="6FABC9FF">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Muy infeliz de estar embarazada</w:t>
            </w:r>
          </w:p>
        </w:tc>
      </w:tr>
      <w:tr w14:paraId="7F385B03" w14:textId="2E92FC51" w:rsidTr="0015518E">
        <w:tblPrEx>
          <w:tblW w:w="5000" w:type="pct"/>
          <w:tblLook w:val="04A0"/>
        </w:tblPrEx>
        <w:tc>
          <w:tcPr>
            <w:tcW w:w="417" w:type="pct"/>
          </w:tcPr>
          <w:p w:rsidR="0004642D" w:rsidRPr="008376CC" w:rsidP="00A239F0" w14:paraId="2CC9D6C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03424D99" w14:textId="2C712596">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Infeliz de estar embarazada</w:t>
            </w:r>
          </w:p>
        </w:tc>
      </w:tr>
      <w:tr w14:paraId="53A0505E" w14:textId="76F54AAA" w:rsidTr="0015518E">
        <w:tblPrEx>
          <w:tblW w:w="5000" w:type="pct"/>
          <w:tblLook w:val="04A0"/>
        </w:tblPrEx>
        <w:tc>
          <w:tcPr>
            <w:tcW w:w="417" w:type="pct"/>
          </w:tcPr>
          <w:p w:rsidR="0004642D" w:rsidRPr="008376CC" w:rsidP="00A239F0" w14:paraId="47F0D94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44BAA7C2" w14:textId="0BBBBF57">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No estaba segura</w:t>
            </w:r>
          </w:p>
        </w:tc>
      </w:tr>
      <w:tr w14:paraId="26700994" w14:textId="2D6115DE" w:rsidTr="0015518E">
        <w:tblPrEx>
          <w:tblW w:w="5000" w:type="pct"/>
          <w:tblLook w:val="04A0"/>
        </w:tblPrEx>
        <w:tc>
          <w:tcPr>
            <w:tcW w:w="417" w:type="pct"/>
          </w:tcPr>
          <w:p w:rsidR="0004642D" w:rsidRPr="008376CC" w:rsidP="00A239F0" w14:paraId="1B8FFC7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31EA2727" w14:textId="3CA829E6">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Feliz de estar embarazada</w:t>
            </w:r>
          </w:p>
        </w:tc>
      </w:tr>
      <w:tr w14:paraId="4073424F" w14:textId="3DBC26CF" w:rsidTr="0015518E">
        <w:tblPrEx>
          <w:tblW w:w="5000" w:type="pct"/>
          <w:tblLook w:val="04A0"/>
        </w:tblPrEx>
        <w:tc>
          <w:tcPr>
            <w:tcW w:w="417" w:type="pct"/>
          </w:tcPr>
          <w:p w:rsidR="0004642D" w:rsidRPr="008376CC" w:rsidP="00A239F0" w14:paraId="6BCCE04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49F99840" w14:textId="1A5C265D">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Muy feliz de estar embarazada</w:t>
            </w:r>
          </w:p>
        </w:tc>
      </w:tr>
    </w:tbl>
    <w:p w:rsidR="00CA7D7D" w:rsidRPr="00481353" w:rsidP="0092135C" w14:paraId="28030C87" w14:textId="77777777">
      <w:pPr>
        <w:widowControl w:val="0"/>
        <w:tabs>
          <w:tab w:val="left" w:pos="-1440"/>
          <w:tab w:val="left" w:pos="-720"/>
          <w:tab w:val="left" w:pos="720"/>
        </w:tabs>
        <w:spacing w:after="0" w:line="240" w:lineRule="auto"/>
        <w:rPr>
          <w:rFonts w:ascii="Segoe UI" w:hAnsi="Segoe UI" w:cs="Segoe UI"/>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DB1A492" w14:textId="72D327DD" w:rsidTr="0015518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3"/>
        </w:trPr>
        <w:tc>
          <w:tcPr>
            <w:tcW w:w="417" w:type="pct"/>
            <w:shd w:val="clear" w:color="auto" w:fill="D9D9D9" w:themeFill="background1" w:themeFillShade="D9"/>
          </w:tcPr>
          <w:p w:rsidR="0004642D" w:rsidRPr="008376CC" w:rsidP="0092135C" w14:paraId="3DE577E8" w14:textId="573084BE">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7.</w:t>
            </w:r>
          </w:p>
        </w:tc>
        <w:tc>
          <w:tcPr>
            <w:tcW w:w="4583" w:type="pct"/>
            <w:shd w:val="clear" w:color="auto" w:fill="D9D9D9" w:themeFill="background1" w:themeFillShade="D9"/>
          </w:tcPr>
          <w:p w:rsidR="0004642D" w:rsidRPr="008376CC" w:rsidP="0092135C" w14:paraId="1C40C373" w14:textId="6CFBCAAE">
            <w:pPr>
              <w:pStyle w:val="QNoL110"/>
              <w:widowControl w:val="0"/>
              <w:tabs>
                <w:tab w:val="clear" w:pos="353"/>
                <w:tab w:val="clear" w:pos="622"/>
                <w:tab w:val="left" w:pos="720"/>
                <w:tab w:val="clear" w:pos="936"/>
              </w:tabs>
              <w:rPr>
                <w:rFonts w:ascii="Segoe UI" w:hAnsi="Segoe UI" w:cs="Segoe UI"/>
                <w:lang w:val="es-MX"/>
              </w:rPr>
            </w:pPr>
            <w:r w:rsidRPr="008376CC">
              <w:rPr>
                <w:rFonts w:ascii="Segoe UI" w:hAnsi="Segoe UI" w:cs="Segoe UI"/>
                <w:lang w:val="es-MX"/>
              </w:rPr>
              <w:t xml:space="preserve">¿Cuántos meses estuvo tratando de quedar embarazada? </w:t>
            </w:r>
            <w:r w:rsidRPr="008376CC">
              <w:rPr>
                <w:rFonts w:ascii="Segoe UI" w:hAnsi="Segoe UI" w:cs="Segoe UI"/>
                <w:b w:val="0"/>
                <w:u w:val="single"/>
                <w:lang w:val="es-MX"/>
              </w:rPr>
              <w:t>No</w:t>
            </w:r>
            <w:r w:rsidRPr="008376CC">
              <w:rPr>
                <w:rFonts w:ascii="Segoe UI" w:hAnsi="Segoe UI" w:cs="Segoe UI"/>
                <w:b w:val="0"/>
                <w:lang w:val="es-MX"/>
              </w:rPr>
              <w:t xml:space="preserve"> cuente periodos largos en los que usted y su pareja hayan estado separados o no hayan tenido relaciones sexuales.</w:t>
            </w:r>
          </w:p>
        </w:tc>
      </w:tr>
      <w:tr w14:paraId="43B5D8F1" w14:textId="77777777" w:rsidTr="000355C1">
        <w:tblPrEx>
          <w:tblW w:w="5000" w:type="pct"/>
          <w:tblLook w:val="04A0"/>
        </w:tblPrEx>
        <w:trPr>
          <w:trHeight w:val="198"/>
        </w:trPr>
        <w:tc>
          <w:tcPr>
            <w:tcW w:w="417" w:type="pct"/>
            <w:shd w:val="clear" w:color="auto" w:fill="auto"/>
          </w:tcPr>
          <w:p w:rsidR="0004642D" w:rsidRPr="008376CC" w:rsidP="0092135C" w14:paraId="27515B30"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shd w:val="clear" w:color="auto" w:fill="auto"/>
          </w:tcPr>
          <w:p w:rsidR="0004642D" w:rsidRPr="008376CC" w:rsidP="0092135C" w14:paraId="033B4613" w14:textId="77777777">
            <w:pPr>
              <w:pStyle w:val="QNoL110"/>
              <w:widowControl w:val="0"/>
              <w:tabs>
                <w:tab w:val="clear" w:pos="353"/>
                <w:tab w:val="clear" w:pos="622"/>
                <w:tab w:val="left" w:pos="720"/>
                <w:tab w:val="clear" w:pos="936"/>
              </w:tabs>
              <w:rPr>
                <w:rFonts w:ascii="Segoe UI" w:hAnsi="Segoe UI" w:cs="Segoe UI"/>
                <w:b w:val="0"/>
                <w:bCs/>
                <w:lang w:val="es-MX"/>
              </w:rPr>
            </w:pPr>
          </w:p>
        </w:tc>
      </w:tr>
      <w:tr w14:paraId="3E52B270" w14:textId="6BD43D77" w:rsidTr="0015518E">
        <w:tblPrEx>
          <w:tblW w:w="5000" w:type="pct"/>
          <w:tblLook w:val="04A0"/>
        </w:tblPrEx>
        <w:tc>
          <w:tcPr>
            <w:tcW w:w="417" w:type="pct"/>
          </w:tcPr>
          <w:p w:rsidR="0004642D" w:rsidRPr="00481353" w:rsidP="00A239F0" w14:paraId="5B0D422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64ECB995" w14:textId="6B77AB04">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0 a 3 meses</w:t>
            </w:r>
          </w:p>
        </w:tc>
      </w:tr>
      <w:tr w14:paraId="248251A4" w14:textId="3889D3C5" w:rsidTr="0015518E">
        <w:tblPrEx>
          <w:tblW w:w="5000" w:type="pct"/>
          <w:tblLook w:val="04A0"/>
        </w:tblPrEx>
        <w:tc>
          <w:tcPr>
            <w:tcW w:w="417" w:type="pct"/>
          </w:tcPr>
          <w:p w:rsidR="0004642D" w:rsidRPr="008376CC" w:rsidP="00A239F0" w14:paraId="6F89E79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715346E3" w14:textId="404C1605">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4 a 6 meses</w:t>
            </w:r>
          </w:p>
        </w:tc>
      </w:tr>
      <w:tr w14:paraId="518F943F" w14:textId="7CD9938E" w:rsidTr="0015518E">
        <w:tblPrEx>
          <w:tblW w:w="5000" w:type="pct"/>
          <w:tblLook w:val="04A0"/>
        </w:tblPrEx>
        <w:tc>
          <w:tcPr>
            <w:tcW w:w="417" w:type="pct"/>
          </w:tcPr>
          <w:p w:rsidR="0004642D" w:rsidRPr="008376CC" w:rsidP="00A239F0" w14:paraId="256E529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1E1572AF" w14:textId="072969CD">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7 a 12 meses</w:t>
            </w:r>
          </w:p>
        </w:tc>
      </w:tr>
      <w:tr w14:paraId="370BE971" w14:textId="3F10EAC1" w:rsidTr="0015518E">
        <w:tblPrEx>
          <w:tblW w:w="5000" w:type="pct"/>
          <w:tblLook w:val="04A0"/>
        </w:tblPrEx>
        <w:tc>
          <w:tcPr>
            <w:tcW w:w="417" w:type="pct"/>
          </w:tcPr>
          <w:p w:rsidR="0004642D" w:rsidRPr="008376CC" w:rsidP="00A239F0" w14:paraId="3134D722"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1B205BD1" w14:textId="7396FAD2">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13 a 24 meses</w:t>
            </w:r>
          </w:p>
        </w:tc>
      </w:tr>
      <w:tr w14:paraId="39FE81C9" w14:textId="2D9AB3FA" w:rsidTr="0015518E">
        <w:tblPrEx>
          <w:tblW w:w="5000" w:type="pct"/>
          <w:tblLook w:val="04A0"/>
        </w:tblPrEx>
        <w:tc>
          <w:tcPr>
            <w:tcW w:w="417" w:type="pct"/>
          </w:tcPr>
          <w:p w:rsidR="0004642D" w:rsidRPr="008376CC" w:rsidP="00A239F0" w14:paraId="61A791B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331D5B41" w14:textId="4E6AE12D">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Más de 24 meses</w:t>
            </w:r>
          </w:p>
        </w:tc>
      </w:tr>
      <w:tr w14:paraId="10BE2EED" w14:textId="77777777" w:rsidTr="0015518E">
        <w:tblPrEx>
          <w:tblW w:w="5000" w:type="pct"/>
          <w:tblLook w:val="04A0"/>
        </w:tblPrEx>
        <w:tc>
          <w:tcPr>
            <w:tcW w:w="417" w:type="pct"/>
          </w:tcPr>
          <w:p w:rsidR="0004642D" w:rsidRPr="008376CC" w:rsidP="0092135C" w14:paraId="1B808D10" w14:textId="77777777">
            <w:pPr>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0209077B" w14:textId="77777777">
            <w:pPr>
              <w:widowControl w:val="0"/>
              <w:tabs>
                <w:tab w:val="left" w:pos="-1440"/>
                <w:tab w:val="left" w:pos="-720"/>
                <w:tab w:val="left" w:pos="720"/>
              </w:tabs>
              <w:spacing w:after="0" w:line="240" w:lineRule="auto"/>
              <w:rPr>
                <w:rFonts w:ascii="Segoe UI" w:hAnsi="Segoe UI" w:cs="Segoe UI"/>
                <w:sz w:val="20"/>
                <w:szCs w:val="20"/>
              </w:rPr>
            </w:pPr>
          </w:p>
        </w:tc>
      </w:tr>
      <w:tr w14:paraId="5FA11D6A" w14:textId="77777777" w:rsidTr="0015518E">
        <w:tblPrEx>
          <w:tblW w:w="5000" w:type="pct"/>
          <w:tblLook w:val="04A0"/>
        </w:tblPrEx>
        <w:tc>
          <w:tcPr>
            <w:tcW w:w="417" w:type="pct"/>
          </w:tcPr>
          <w:p w:rsidR="0004642D" w:rsidRPr="008376CC" w:rsidP="0092135C" w14:paraId="6092FD92" w14:textId="77777777">
            <w:pPr>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481353" w:rsidP="0092135C" w14:paraId="1539A6F4" w14:textId="71617056">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b/>
                <w:bCs/>
                <w:sz w:val="20"/>
                <w:szCs w:val="20"/>
                <w:lang w:val="es-MX"/>
              </w:rPr>
              <w:t xml:space="preserve">Si estaba intentando quedar embarazada cuando quedó embarazada con su nuevo bebé, pase a la </w:t>
            </w:r>
            <w:r w:rsidR="001F1BD1">
              <w:rPr>
                <w:rFonts w:ascii="Segoe UI" w:hAnsi="Segoe UI" w:cs="Segoe UI"/>
                <w:b/>
                <w:bCs/>
                <w:sz w:val="20"/>
                <w:szCs w:val="20"/>
                <w:lang w:val="es-MX"/>
              </w:rPr>
              <w:t>p</w:t>
            </w:r>
            <w:r w:rsidRPr="008376CC">
              <w:rPr>
                <w:rFonts w:ascii="Segoe UI" w:hAnsi="Segoe UI" w:cs="Segoe UI"/>
                <w:b/>
                <w:bCs/>
                <w:sz w:val="20"/>
                <w:szCs w:val="20"/>
                <w:lang w:val="es-MX"/>
              </w:rPr>
              <w:t>regunta #.</w:t>
            </w:r>
          </w:p>
        </w:tc>
      </w:tr>
    </w:tbl>
    <w:p w:rsidR="00871341" w:rsidRPr="00481353" w14:paraId="7967D569" w14:textId="0BB97C12">
      <w:pPr>
        <w:rPr>
          <w:lang w:val="es-MX"/>
        </w:rPr>
      </w:pPr>
    </w:p>
    <w:p w:rsidR="00871341" w:rsidRPr="00481353" w14:paraId="65D96D24" w14:textId="456C86C4">
      <w:pPr>
        <w:spacing w:after="0" w:line="240" w:lineRule="auto"/>
        <w:rPr>
          <w:lang w:val="es-MX"/>
        </w:rPr>
      </w:pPr>
    </w:p>
    <w:p w:rsidR="00B035AD" w:rsidRPr="007E3946" w:rsidP="0092135C" w14:paraId="4A3E4D01" w14:textId="3500739D">
      <w:pPr>
        <w:pStyle w:val="Heading1"/>
        <w:keepNext w:val="0"/>
        <w:keepLines w:val="0"/>
        <w:widowControl w:val="0"/>
        <w:spacing w:before="0" w:line="240" w:lineRule="auto"/>
        <w:rPr>
          <w:rFonts w:ascii="Segoe UI" w:hAnsi="Segoe UI" w:cs="Segoe UI"/>
          <w:sz w:val="30"/>
          <w:szCs w:val="30"/>
        </w:rPr>
      </w:pPr>
      <w:bookmarkStart w:id="27" w:name="_Toc108768987"/>
      <w:r w:rsidRPr="007E3946">
        <w:rPr>
          <w:rFonts w:ascii="Segoe UI" w:hAnsi="Segoe UI" w:cs="Segoe UI"/>
          <w:sz w:val="30"/>
          <w:szCs w:val="30"/>
        </w:rPr>
        <w:t>P</w:t>
      </w:r>
      <w:r w:rsidRPr="007E3946" w:rsidR="001617F5">
        <w:rPr>
          <w:rFonts w:ascii="Segoe UI" w:hAnsi="Segoe UI" w:cs="Segoe UI"/>
          <w:sz w:val="30"/>
          <w:szCs w:val="30"/>
        </w:rPr>
        <w:t>renatal Care</w:t>
      </w:r>
      <w:bookmarkEnd w:id="27"/>
    </w:p>
    <w:p w:rsidR="00B035AD" w:rsidRPr="00CE1137" w:rsidP="0092135C" w14:paraId="681C86A8" w14:textId="77777777">
      <w:pPr>
        <w:widowControl w:val="0"/>
        <w:tabs>
          <w:tab w:val="left" w:pos="720"/>
        </w:tabs>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7A68C" w14:textId="373E382A" w:rsidTr="0015518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04642D" w:rsidRPr="000355C1" w:rsidP="0092135C" w14:paraId="66661DA5" w14:textId="03AA442A">
            <w:pPr>
              <w:widowControl w:val="0"/>
              <w:autoSpaceDE w:val="0"/>
              <w:autoSpaceDN w:val="0"/>
              <w:adjustRightInd w:val="0"/>
              <w:spacing w:after="0" w:line="240" w:lineRule="auto"/>
              <w:rPr>
                <w:rFonts w:ascii="Segoe UI" w:hAnsi="Segoe UI" w:cs="Segoe UI"/>
                <w:b/>
                <w:sz w:val="20"/>
                <w:szCs w:val="20"/>
              </w:rPr>
            </w:pPr>
            <w:r w:rsidRPr="000355C1">
              <w:rPr>
                <w:rFonts w:ascii="Segoe UI" w:hAnsi="Segoe UI" w:cs="Segoe UI"/>
                <w:b/>
                <w:sz w:val="20"/>
                <w:szCs w:val="20"/>
              </w:rPr>
              <w:t xml:space="preserve">R24. </w:t>
            </w:r>
          </w:p>
        </w:tc>
        <w:tc>
          <w:tcPr>
            <w:tcW w:w="4583" w:type="pct"/>
            <w:shd w:val="clear" w:color="auto" w:fill="D9D9D9" w:themeFill="background1" w:themeFillShade="D9"/>
          </w:tcPr>
          <w:p w:rsidR="0004642D" w:rsidRPr="000355C1" w:rsidP="0092135C" w14:paraId="58797C74" w14:textId="24F445B4">
            <w:pPr>
              <w:widowControl w:val="0"/>
              <w:autoSpaceDE w:val="0"/>
              <w:autoSpaceDN w:val="0"/>
              <w:adjustRightInd w:val="0"/>
              <w:spacing w:after="0" w:line="240" w:lineRule="auto"/>
              <w:rPr>
                <w:rFonts w:ascii="Segoe UI" w:hAnsi="Segoe UI" w:cs="Segoe UI"/>
                <w:b/>
                <w:sz w:val="20"/>
                <w:szCs w:val="20"/>
                <w:lang w:val="es-MX"/>
              </w:rPr>
            </w:pPr>
            <w:r w:rsidRPr="000355C1">
              <w:rPr>
                <w:rFonts w:ascii="Segoe UI" w:hAnsi="Segoe UI" w:cs="Segoe UI"/>
                <w:b/>
                <w:sz w:val="20"/>
                <w:szCs w:val="20"/>
                <w:lang w:val="es-MX"/>
              </w:rPr>
              <w:t>¿Cuántas semanas o meses de embarazo tenía usted cuando fue a su primera consulta de cuidado prenatal?</w:t>
            </w:r>
          </w:p>
        </w:tc>
      </w:tr>
      <w:tr w14:paraId="2DF5C8DE" w14:textId="6D4F7489" w:rsidTr="0015518E">
        <w:tblPrEx>
          <w:tblW w:w="5000" w:type="pct"/>
          <w:tblLook w:val="04A0"/>
        </w:tblPrEx>
        <w:tc>
          <w:tcPr>
            <w:tcW w:w="417" w:type="pct"/>
            <w:shd w:val="clear" w:color="auto" w:fill="D9D9D9" w:themeFill="background1" w:themeFillShade="D9"/>
          </w:tcPr>
          <w:p w:rsidR="0004642D" w:rsidRPr="000355C1" w:rsidP="0092135C" w14:paraId="49DD4491"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0355C1" w:rsidP="0092135C" w14:paraId="3C162A7D" w14:textId="5F88DF2D">
            <w:pPr>
              <w:widowControl w:val="0"/>
              <w:autoSpaceDE w:val="0"/>
              <w:autoSpaceDN w:val="0"/>
              <w:adjustRightInd w:val="0"/>
              <w:spacing w:after="0" w:line="240" w:lineRule="auto"/>
              <w:rPr>
                <w:rFonts w:ascii="Segoe UI" w:hAnsi="Segoe UI" w:cs="Segoe UI"/>
                <w:sz w:val="20"/>
                <w:szCs w:val="20"/>
              </w:rPr>
            </w:pPr>
            <w:r w:rsidRPr="000355C1">
              <w:rPr>
                <w:rFonts w:ascii="Segoe UI" w:hAnsi="Segoe UI" w:cs="Segoe UI"/>
                <w:b/>
                <w:bCs/>
                <w:color w:val="000000"/>
                <w:sz w:val="20"/>
                <w:szCs w:val="20"/>
                <w:bdr w:val="single" w:sz="4" w:space="0" w:color="auto"/>
                <w:shd w:val="clear" w:color="auto" w:fill="FFFFFF" w:themeFill="background1"/>
                <w:lang w:val="es-MX"/>
              </w:rPr>
              <w:t>Marque UNA</w:t>
            </w:r>
            <w:r w:rsidRPr="000355C1">
              <w:rPr>
                <w:rFonts w:ascii="Segoe UI" w:hAnsi="Segoe UI" w:cs="Segoe UI"/>
                <w:b/>
                <w:bCs/>
                <w:color w:val="000000"/>
                <w:sz w:val="20"/>
                <w:szCs w:val="20"/>
                <w:u w:val="single"/>
                <w:bdr w:val="single" w:sz="4" w:space="0" w:color="auto"/>
                <w:shd w:val="clear" w:color="auto" w:fill="FFFFFF" w:themeFill="background1"/>
                <w:lang w:val="es-MX"/>
              </w:rPr>
              <w:t xml:space="preserve"> </w:t>
            </w:r>
            <w:r w:rsidRPr="000355C1">
              <w:rPr>
                <w:rFonts w:ascii="Segoe UI" w:hAnsi="Segoe UI" w:cs="Segoe UI"/>
                <w:b/>
                <w:bCs/>
                <w:color w:val="000000"/>
                <w:sz w:val="20"/>
                <w:szCs w:val="20"/>
                <w:bdr w:val="single" w:sz="4" w:space="0" w:color="auto"/>
                <w:shd w:val="clear" w:color="auto" w:fill="FFFFFF" w:themeFill="background1"/>
                <w:lang w:val="es-MX"/>
              </w:rPr>
              <w:t>respuesta</w:t>
            </w:r>
          </w:p>
        </w:tc>
      </w:tr>
      <w:tr w14:paraId="3CBC986E" w14:textId="77777777" w:rsidTr="0015518E">
        <w:tblPrEx>
          <w:tblW w:w="5000" w:type="pct"/>
          <w:tblLook w:val="04A0"/>
        </w:tblPrEx>
        <w:tc>
          <w:tcPr>
            <w:tcW w:w="417" w:type="pct"/>
          </w:tcPr>
          <w:p w:rsidR="0004642D" w:rsidRPr="000355C1" w:rsidP="0092135C" w14:paraId="7E8BBE21"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tcPr>
          <w:p w:rsidR="0004642D" w:rsidRPr="000355C1" w:rsidP="0092135C" w14:paraId="045CD0A9" w14:textId="77777777">
            <w:pPr>
              <w:widowControl w:val="0"/>
              <w:autoSpaceDE w:val="0"/>
              <w:autoSpaceDN w:val="0"/>
              <w:adjustRightInd w:val="0"/>
              <w:spacing w:after="0" w:line="240" w:lineRule="auto"/>
              <w:rPr>
                <w:rFonts w:ascii="Segoe UI" w:hAnsi="Segoe UI" w:cs="Segoe UI"/>
                <w:sz w:val="20"/>
                <w:szCs w:val="20"/>
                <w:lang w:val="es-MX"/>
              </w:rPr>
            </w:pPr>
          </w:p>
        </w:tc>
      </w:tr>
      <w:tr w14:paraId="086981CE" w14:textId="6C4ACA05" w:rsidTr="0015518E">
        <w:tblPrEx>
          <w:tblW w:w="5000" w:type="pct"/>
          <w:tblLook w:val="04A0"/>
        </w:tblPrEx>
        <w:tc>
          <w:tcPr>
            <w:tcW w:w="417" w:type="pct"/>
          </w:tcPr>
          <w:p w:rsidR="0004642D" w:rsidRPr="000355C1" w:rsidP="0092135C" w14:paraId="4927C6A3"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tcPr>
          <w:p w:rsidR="0004642D" w:rsidRPr="000355C1" w:rsidP="0092135C" w14:paraId="62262961" w14:textId="50E9A844">
            <w:pPr>
              <w:widowControl w:val="0"/>
              <w:autoSpaceDE w:val="0"/>
              <w:autoSpaceDN w:val="0"/>
              <w:adjustRightInd w:val="0"/>
              <w:spacing w:after="0" w:line="240" w:lineRule="auto"/>
              <w:rPr>
                <w:rFonts w:ascii="Segoe UI" w:hAnsi="Segoe UI" w:cs="Segoe UI"/>
                <w:sz w:val="20"/>
                <w:szCs w:val="20"/>
              </w:rPr>
            </w:pPr>
            <w:r w:rsidRPr="000355C1">
              <w:rPr>
                <w:rFonts w:ascii="Segoe UI" w:hAnsi="Segoe UI" w:cs="Segoe UI"/>
                <w:sz w:val="20"/>
                <w:szCs w:val="20"/>
              </w:rPr>
              <w:t xml:space="preserve">______ </w:t>
            </w:r>
            <w:r w:rsidR="001F1BD1">
              <w:rPr>
                <w:rFonts w:ascii="Segoe UI" w:hAnsi="Segoe UI" w:cs="Segoe UI"/>
                <w:sz w:val="20"/>
                <w:szCs w:val="20"/>
              </w:rPr>
              <w:t>s</w:t>
            </w:r>
            <w:r w:rsidRPr="000355C1">
              <w:rPr>
                <w:rFonts w:ascii="Segoe UI" w:hAnsi="Segoe UI" w:cs="Segoe UI"/>
                <w:sz w:val="20"/>
                <w:szCs w:val="20"/>
              </w:rPr>
              <w:t xml:space="preserve">emana(s) </w:t>
            </w:r>
            <w:r w:rsidRPr="000355C1">
              <w:rPr>
                <w:rFonts w:ascii="Segoe UI" w:hAnsi="Segoe UI" w:cs="Segoe UI"/>
                <w:b/>
                <w:sz w:val="20"/>
                <w:szCs w:val="20"/>
              </w:rPr>
              <w:t xml:space="preserve">O  </w:t>
            </w:r>
            <w:r w:rsidRPr="000355C1">
              <w:rPr>
                <w:rFonts w:ascii="Segoe UI" w:hAnsi="Segoe UI" w:cs="Segoe UI"/>
                <w:sz w:val="20"/>
                <w:szCs w:val="20"/>
              </w:rPr>
              <w:t xml:space="preserve">  </w:t>
            </w:r>
          </w:p>
        </w:tc>
      </w:tr>
      <w:tr w14:paraId="538E5EA6" w14:textId="6CE38EBC" w:rsidTr="0015518E">
        <w:tblPrEx>
          <w:tblW w:w="5000" w:type="pct"/>
          <w:tblLook w:val="04A0"/>
        </w:tblPrEx>
        <w:tc>
          <w:tcPr>
            <w:tcW w:w="417" w:type="pct"/>
          </w:tcPr>
          <w:p w:rsidR="0004642D" w:rsidRPr="000355C1" w:rsidP="0092135C" w14:paraId="70996863" w14:textId="77777777">
            <w:pPr>
              <w:widowControl w:val="0"/>
              <w:autoSpaceDE w:val="0"/>
              <w:autoSpaceDN w:val="0"/>
              <w:adjustRightInd w:val="0"/>
              <w:spacing w:after="0" w:line="240" w:lineRule="auto"/>
              <w:rPr>
                <w:rFonts w:ascii="Segoe UI" w:hAnsi="Segoe UI" w:cs="Segoe UI"/>
                <w:sz w:val="20"/>
                <w:szCs w:val="20"/>
              </w:rPr>
            </w:pPr>
          </w:p>
        </w:tc>
        <w:tc>
          <w:tcPr>
            <w:tcW w:w="4583" w:type="pct"/>
          </w:tcPr>
          <w:p w:rsidR="0004642D" w:rsidRPr="000355C1" w:rsidP="0092135C" w14:paraId="11DA34EA" w14:textId="2854F056">
            <w:pPr>
              <w:widowControl w:val="0"/>
              <w:autoSpaceDE w:val="0"/>
              <w:autoSpaceDN w:val="0"/>
              <w:adjustRightInd w:val="0"/>
              <w:spacing w:after="0" w:line="240" w:lineRule="auto"/>
              <w:rPr>
                <w:rFonts w:ascii="Segoe UI" w:hAnsi="Segoe UI" w:cs="Segoe UI"/>
                <w:sz w:val="20"/>
                <w:szCs w:val="20"/>
              </w:rPr>
            </w:pPr>
            <w:r w:rsidRPr="000355C1">
              <w:rPr>
                <w:rFonts w:ascii="Segoe UI" w:hAnsi="Segoe UI" w:cs="Segoe UI"/>
                <w:sz w:val="20"/>
                <w:szCs w:val="20"/>
              </w:rPr>
              <w:t xml:space="preserve">______ </w:t>
            </w:r>
            <w:r w:rsidR="001F1BD1">
              <w:rPr>
                <w:rFonts w:ascii="Segoe UI" w:hAnsi="Segoe UI" w:cs="Segoe UI"/>
                <w:sz w:val="20"/>
                <w:szCs w:val="20"/>
              </w:rPr>
              <w:t>m</w:t>
            </w:r>
            <w:r w:rsidRPr="000355C1">
              <w:rPr>
                <w:rFonts w:ascii="Segoe UI" w:hAnsi="Segoe UI" w:cs="Segoe UI"/>
                <w:sz w:val="20"/>
                <w:szCs w:val="20"/>
              </w:rPr>
              <w:t>es(es)</w:t>
            </w:r>
          </w:p>
        </w:tc>
      </w:tr>
    </w:tbl>
    <w:p w:rsidR="0078655A" w:rsidRPr="000355C1" w:rsidP="0092135C" w14:paraId="3E15C64B" w14:textId="77777777">
      <w:pPr>
        <w:pStyle w:val="ListParagraph"/>
        <w:widowControl w:val="0"/>
        <w:tabs>
          <w:tab w:val="left" w:pos="0"/>
        </w:tabs>
        <w:spacing w:after="0" w:line="240" w:lineRule="auto"/>
        <w:ind w:left="0"/>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A669E0C" w14:textId="1FFE8F20" w:rsidTr="000355C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04642D" w:rsidRPr="000355C1" w:rsidP="0092135C" w14:paraId="6465138B" w14:textId="77777777">
            <w:pPr>
              <w:pStyle w:val="ListParagraph"/>
              <w:widowControl w:val="0"/>
              <w:tabs>
                <w:tab w:val="left" w:pos="0"/>
              </w:tabs>
              <w:spacing w:after="0" w:line="240" w:lineRule="auto"/>
              <w:ind w:left="0"/>
              <w:rPr>
                <w:rFonts w:ascii="Segoe UI" w:hAnsi="Segoe UI" w:cs="Segoe UI"/>
                <w:b/>
                <w:sz w:val="20"/>
                <w:szCs w:val="20"/>
              </w:rPr>
            </w:pPr>
            <w:r w:rsidRPr="000355C1">
              <w:rPr>
                <w:rFonts w:ascii="Segoe UI" w:hAnsi="Segoe UI" w:cs="Segoe UI"/>
                <w:b/>
                <w:sz w:val="20"/>
                <w:szCs w:val="20"/>
              </w:rPr>
              <w:t>R20.</w:t>
            </w:r>
          </w:p>
        </w:tc>
        <w:tc>
          <w:tcPr>
            <w:tcW w:w="4583" w:type="pct"/>
            <w:shd w:val="clear" w:color="auto" w:fill="D9D9D9" w:themeFill="background1" w:themeFillShade="D9"/>
          </w:tcPr>
          <w:p w:rsidR="0004642D" w:rsidRPr="000355C1" w:rsidP="0092135C" w14:paraId="476A6160" w14:textId="521DF4BC">
            <w:pPr>
              <w:pStyle w:val="ListParagraph"/>
              <w:widowControl w:val="0"/>
              <w:tabs>
                <w:tab w:val="left" w:pos="0"/>
              </w:tabs>
              <w:spacing w:after="0" w:line="240" w:lineRule="auto"/>
              <w:ind w:left="0"/>
              <w:rPr>
                <w:rFonts w:ascii="Segoe UI" w:hAnsi="Segoe UI" w:cs="Segoe UI"/>
                <w:b/>
                <w:sz w:val="20"/>
                <w:szCs w:val="20"/>
                <w:lang w:val="es-MX"/>
              </w:rPr>
            </w:pPr>
            <w:r w:rsidRPr="000355C1">
              <w:rPr>
                <w:rFonts w:ascii="Segoe UI" w:hAnsi="Segoe UI" w:cs="Segoe UI"/>
                <w:b/>
                <w:sz w:val="20"/>
                <w:szCs w:val="20"/>
                <w:lang w:val="es-MX"/>
              </w:rPr>
              <w:t>¿</w:t>
            </w:r>
            <w:r w:rsidR="001F1BD1">
              <w:rPr>
                <w:rFonts w:ascii="Segoe UI" w:hAnsi="Segoe UI" w:cs="Segoe UI"/>
                <w:b/>
                <w:sz w:val="20"/>
                <w:szCs w:val="20"/>
                <w:lang w:val="es-MX"/>
              </w:rPr>
              <w:t>R</w:t>
            </w:r>
            <w:r w:rsidRPr="000355C1">
              <w:rPr>
                <w:rFonts w:ascii="Segoe UI" w:hAnsi="Segoe UI" w:cs="Segoe UI"/>
                <w:b/>
                <w:sz w:val="20"/>
                <w:szCs w:val="20"/>
                <w:lang w:val="es-MX"/>
              </w:rPr>
              <w:t>ecibió cuidado prenatal durante su embarazo tan pronto como lo hubiera querido?</w:t>
            </w:r>
          </w:p>
        </w:tc>
      </w:tr>
      <w:tr w14:paraId="618AC2D9" w14:textId="77777777" w:rsidTr="0015518E">
        <w:tblPrEx>
          <w:tblW w:w="5000" w:type="pct"/>
          <w:tblLook w:val="04A0"/>
        </w:tblPrEx>
        <w:tc>
          <w:tcPr>
            <w:tcW w:w="417" w:type="pct"/>
          </w:tcPr>
          <w:p w:rsidR="0004642D" w:rsidRPr="000355C1" w:rsidP="0092135C" w14:paraId="57A37DF9"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04642D" w:rsidRPr="000355C1" w:rsidP="0092135C" w14:paraId="77C7A220" w14:textId="77777777">
            <w:pPr>
              <w:pStyle w:val="ListParagraph"/>
              <w:widowControl w:val="0"/>
              <w:spacing w:after="0" w:line="240" w:lineRule="auto"/>
              <w:ind w:left="0"/>
              <w:rPr>
                <w:rFonts w:ascii="Segoe UI" w:hAnsi="Segoe UI" w:cs="Segoe UI"/>
                <w:color w:val="000000"/>
                <w:sz w:val="20"/>
                <w:szCs w:val="20"/>
                <w:lang w:val="es-MX"/>
              </w:rPr>
            </w:pPr>
          </w:p>
        </w:tc>
      </w:tr>
      <w:tr w14:paraId="08D33023" w14:textId="51E6B766" w:rsidTr="0015518E">
        <w:tblPrEx>
          <w:tblW w:w="5000" w:type="pct"/>
          <w:tblLook w:val="04A0"/>
        </w:tblPrEx>
        <w:tc>
          <w:tcPr>
            <w:tcW w:w="417" w:type="pct"/>
          </w:tcPr>
          <w:p w:rsidR="0004642D" w:rsidRPr="000355C1" w:rsidP="00A239F0" w14:paraId="04E5454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0355C1" w:rsidP="0092135C" w14:paraId="30E3A444" w14:textId="55ECD7EA">
            <w:pPr>
              <w:pStyle w:val="ListParagraph"/>
              <w:widowControl w:val="0"/>
              <w:spacing w:after="0" w:line="240" w:lineRule="auto"/>
              <w:ind w:left="0"/>
              <w:rPr>
                <w:rFonts w:ascii="Segoe UI" w:hAnsi="Segoe UI" w:cs="Segoe UI"/>
                <w:color w:val="000000"/>
                <w:sz w:val="20"/>
                <w:szCs w:val="20"/>
              </w:rPr>
            </w:pPr>
            <w:r w:rsidRPr="000355C1">
              <w:rPr>
                <w:rFonts w:ascii="Segoe UI" w:hAnsi="Segoe UI" w:cs="Segoe UI"/>
                <w:color w:val="000000"/>
                <w:sz w:val="20"/>
                <w:szCs w:val="20"/>
              </w:rPr>
              <w:t>No</w:t>
            </w:r>
          </w:p>
        </w:tc>
      </w:tr>
      <w:tr w14:paraId="49E0A2AB" w14:textId="3D019C0F" w:rsidTr="0015518E">
        <w:tblPrEx>
          <w:tblW w:w="5000" w:type="pct"/>
          <w:tblLook w:val="04A0"/>
        </w:tblPrEx>
        <w:tc>
          <w:tcPr>
            <w:tcW w:w="417" w:type="pct"/>
          </w:tcPr>
          <w:p w:rsidR="0004642D" w:rsidRPr="000355C1" w:rsidP="00A239F0" w14:paraId="28EA586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0355C1" w:rsidP="0092135C" w14:paraId="2AAF8F10" w14:textId="023209DA">
            <w:pPr>
              <w:pStyle w:val="ListParagraph"/>
              <w:widowControl w:val="0"/>
              <w:spacing w:after="0" w:line="240" w:lineRule="auto"/>
              <w:ind w:left="0"/>
              <w:rPr>
                <w:rFonts w:ascii="Segoe UI" w:hAnsi="Segoe UI" w:cs="Segoe UI"/>
                <w:color w:val="000000"/>
                <w:sz w:val="20"/>
                <w:szCs w:val="20"/>
                <w:lang w:val="es-MX"/>
              </w:rPr>
            </w:pPr>
            <w:r w:rsidRPr="000355C1">
              <w:rPr>
                <w:rFonts w:ascii="Segoe UI" w:hAnsi="Segoe UI" w:cs="Segoe UI"/>
                <w:color w:val="000000"/>
                <w:sz w:val="20"/>
                <w:szCs w:val="20"/>
                <w:lang w:val="es-MX"/>
              </w:rPr>
              <w:t xml:space="preserve">Sí </w:t>
            </w:r>
            <w:r w:rsidRPr="000355C1">
              <w:rPr>
                <w:rFonts w:ascii="Segoe UI" w:eastAsia="Wingdings" w:hAnsi="Segoe UI" w:cs="Segoe UI"/>
                <w:snapToGrid w:val="0"/>
                <w:sz w:val="20"/>
                <w:szCs w:val="20"/>
                <w:lang w:val="es-MX"/>
              </w:rPr>
              <w:t xml:space="preserve">→ </w:t>
            </w:r>
            <w:r w:rsidRPr="000355C1">
              <w:rPr>
                <w:rFonts w:ascii="Segoe UI" w:hAnsi="Segoe UI" w:cs="Segoe UI"/>
                <w:b/>
                <w:bCs/>
                <w:snapToGrid w:val="0"/>
                <w:sz w:val="20"/>
                <w:szCs w:val="20"/>
                <w:bdr w:val="single" w:sz="4" w:space="0" w:color="auto"/>
                <w:lang w:val="es-MX"/>
              </w:rPr>
              <w:t xml:space="preserve">Pase a la pregunta </w:t>
            </w:r>
            <w:r w:rsidRPr="000355C1">
              <w:rPr>
                <w:rFonts w:ascii="Segoe UI" w:hAnsi="Segoe UI" w:cs="Segoe UI"/>
                <w:b/>
                <w:snapToGrid w:val="0"/>
                <w:sz w:val="20"/>
                <w:szCs w:val="20"/>
                <w:bdr w:val="single" w:sz="4" w:space="0" w:color="auto"/>
                <w:lang w:val="es-MX"/>
              </w:rPr>
              <w:t>#</w:t>
            </w:r>
          </w:p>
        </w:tc>
      </w:tr>
    </w:tbl>
    <w:p w:rsidR="0078655A" w:rsidRPr="000355C1" w:rsidP="007E3946" w14:paraId="0404065A"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549"/>
        <w:gridCol w:w="719"/>
        <w:gridCol w:w="631"/>
      </w:tblGrid>
      <w:tr w14:paraId="33B78D3E" w14:textId="3CCB6CDB" w:rsidTr="000355C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6"/>
        </w:trPr>
        <w:tc>
          <w:tcPr>
            <w:tcW w:w="417" w:type="pct"/>
            <w:shd w:val="clear" w:color="auto" w:fill="D9D9D9" w:themeFill="background1" w:themeFillShade="D9"/>
          </w:tcPr>
          <w:p w:rsidR="0004642D" w:rsidRPr="000355C1" w:rsidP="0092135C" w14:paraId="297451F6" w14:textId="77777777">
            <w:pPr>
              <w:pStyle w:val="QNoL110"/>
              <w:widowControl w:val="0"/>
              <w:tabs>
                <w:tab w:val="clear" w:pos="353"/>
                <w:tab w:val="clear" w:pos="622"/>
                <w:tab w:val="clear" w:pos="936"/>
              </w:tabs>
              <w:rPr>
                <w:rFonts w:ascii="Segoe UI" w:hAnsi="Segoe UI" w:cs="Segoe UI"/>
              </w:rPr>
            </w:pPr>
            <w:r w:rsidRPr="000355C1">
              <w:rPr>
                <w:rFonts w:ascii="Segoe UI" w:hAnsi="Segoe UI" w:cs="Segoe UI"/>
              </w:rPr>
              <w:t>R21.</w:t>
            </w:r>
          </w:p>
        </w:tc>
        <w:tc>
          <w:tcPr>
            <w:tcW w:w="4583" w:type="pct"/>
            <w:gridSpan w:val="3"/>
            <w:shd w:val="clear" w:color="auto" w:fill="D9D9D9" w:themeFill="background1" w:themeFillShade="D9"/>
          </w:tcPr>
          <w:p w:rsidR="0004642D" w:rsidRPr="000355C1" w:rsidP="0092135C" w14:paraId="4437FF86" w14:textId="3CA79CBA">
            <w:pPr>
              <w:pStyle w:val="QNoL110"/>
              <w:widowControl w:val="0"/>
              <w:tabs>
                <w:tab w:val="clear" w:pos="353"/>
                <w:tab w:val="clear" w:pos="622"/>
                <w:tab w:val="clear" w:pos="936"/>
              </w:tabs>
              <w:rPr>
                <w:rFonts w:ascii="Segoe UI" w:hAnsi="Segoe UI" w:cs="Segoe UI"/>
                <w:lang w:val="es-MX"/>
              </w:rPr>
            </w:pPr>
            <w:r w:rsidRPr="000355C1">
              <w:rPr>
                <w:rFonts w:ascii="Segoe UI" w:hAnsi="Segoe UI" w:cs="Segoe UI"/>
                <w:lang w:val="es-MX"/>
              </w:rPr>
              <w:t xml:space="preserve">¿Algunas de las siguientes cosas impidieron que obtuviera cuidado prenatal cuando lo quería?  </w:t>
            </w:r>
          </w:p>
        </w:tc>
      </w:tr>
      <w:tr w14:paraId="6A69C17D" w14:textId="77777777" w:rsidTr="00954ECE">
        <w:tblPrEx>
          <w:tblW w:w="5000" w:type="pct"/>
          <w:tblLook w:val="04A0"/>
        </w:tblPrEx>
        <w:tc>
          <w:tcPr>
            <w:tcW w:w="417" w:type="pct"/>
            <w:shd w:val="clear" w:color="auto" w:fill="D9D9D9" w:themeFill="background1" w:themeFillShade="D9"/>
          </w:tcPr>
          <w:p w:rsidR="0004642D" w:rsidRPr="000355C1" w:rsidP="0092135C" w14:paraId="1EC58811" w14:textId="77777777">
            <w:pPr>
              <w:pStyle w:val="QNoL110"/>
              <w:widowControl w:val="0"/>
              <w:tabs>
                <w:tab w:val="clear" w:pos="353"/>
                <w:tab w:val="clear" w:pos="622"/>
                <w:tab w:val="clear" w:pos="936"/>
              </w:tabs>
              <w:rPr>
                <w:rFonts w:ascii="Segoe UI" w:hAnsi="Segoe UI" w:cs="Segoe UI"/>
                <w:b w:val="0"/>
                <w:bCs/>
                <w:lang w:val="es-MX"/>
              </w:rPr>
            </w:pPr>
          </w:p>
        </w:tc>
        <w:tc>
          <w:tcPr>
            <w:tcW w:w="4583" w:type="pct"/>
            <w:gridSpan w:val="3"/>
            <w:shd w:val="clear" w:color="auto" w:fill="D9D9D9" w:themeFill="background1" w:themeFillShade="D9"/>
          </w:tcPr>
          <w:p w:rsidR="0004642D" w:rsidRPr="000355C1" w:rsidP="0092135C" w14:paraId="32B08215" w14:textId="2A50B30F">
            <w:pPr>
              <w:pStyle w:val="QNoL110"/>
              <w:widowControl w:val="0"/>
              <w:tabs>
                <w:tab w:val="clear" w:pos="353"/>
                <w:tab w:val="clear" w:pos="622"/>
                <w:tab w:val="clear" w:pos="936"/>
              </w:tabs>
              <w:rPr>
                <w:rFonts w:ascii="Segoe UI" w:hAnsi="Segoe UI" w:cs="Segoe UI"/>
                <w:b w:val="0"/>
                <w:bCs/>
                <w:lang w:val="es-MX"/>
              </w:rPr>
            </w:pPr>
            <w:r w:rsidRPr="000355C1">
              <w:rPr>
                <w:rFonts w:ascii="Segoe UI" w:hAnsi="Segoe UI" w:cs="Segoe UI"/>
                <w:b w:val="0"/>
                <w:bCs/>
                <w:color w:val="000000"/>
                <w:lang w:val="es-MX"/>
              </w:rPr>
              <w:t xml:space="preserve">Para cada una, marque </w:t>
            </w:r>
            <w:r w:rsidRPr="000355C1">
              <w:rPr>
                <w:rFonts w:ascii="Segoe UI" w:hAnsi="Segoe UI" w:cs="Segoe UI"/>
                <w:color w:val="000000"/>
                <w:lang w:val="es-MX"/>
              </w:rPr>
              <w:t>No</w:t>
            </w:r>
            <w:r w:rsidRPr="000355C1">
              <w:rPr>
                <w:rFonts w:ascii="Segoe UI" w:hAnsi="Segoe UI" w:cs="Segoe UI"/>
                <w:b w:val="0"/>
                <w:bCs/>
                <w:color w:val="000000"/>
                <w:lang w:val="es-MX"/>
              </w:rPr>
              <w:t xml:space="preserve"> o </w:t>
            </w:r>
            <w:r w:rsidRPr="000355C1">
              <w:rPr>
                <w:rFonts w:ascii="Segoe UI" w:hAnsi="Segoe UI" w:cs="Segoe UI"/>
                <w:color w:val="000000"/>
                <w:lang w:val="es-MX"/>
              </w:rPr>
              <w:t>Sí</w:t>
            </w:r>
            <w:r w:rsidRPr="000355C1">
              <w:rPr>
                <w:rFonts w:ascii="Segoe UI" w:hAnsi="Segoe UI" w:cs="Segoe UI"/>
                <w:b w:val="0"/>
                <w:bCs/>
                <w:color w:val="000000"/>
                <w:lang w:val="es-MX"/>
              </w:rPr>
              <w:t>.</w:t>
            </w:r>
          </w:p>
        </w:tc>
      </w:tr>
      <w:tr w14:paraId="2497ADC6" w14:textId="7283B967" w:rsidTr="000355C1">
        <w:tblPrEx>
          <w:tblW w:w="5000" w:type="pct"/>
          <w:tblLook w:val="04A0"/>
        </w:tblPrEx>
        <w:tc>
          <w:tcPr>
            <w:tcW w:w="417" w:type="pct"/>
          </w:tcPr>
          <w:p w:rsidR="000355C1" w:rsidRPr="000355C1" w:rsidP="000355C1" w14:paraId="23B2618F" w14:textId="77777777">
            <w:pPr>
              <w:pStyle w:val="ListParagraph"/>
              <w:widowControl w:val="0"/>
              <w:tabs>
                <w:tab w:val="left" w:pos="0"/>
              </w:tabs>
              <w:spacing w:after="0" w:line="240" w:lineRule="auto"/>
              <w:ind w:left="0"/>
              <w:rPr>
                <w:rFonts w:ascii="Segoe UI" w:hAnsi="Segoe UI" w:cs="Segoe UI"/>
                <w:b/>
                <w:sz w:val="20"/>
                <w:szCs w:val="20"/>
                <w:lang w:val="es-MX"/>
              </w:rPr>
            </w:pPr>
          </w:p>
        </w:tc>
        <w:tc>
          <w:tcPr>
            <w:tcW w:w="3958" w:type="pct"/>
          </w:tcPr>
          <w:p w:rsidR="000355C1" w:rsidRPr="00481353" w:rsidP="000355C1" w14:paraId="03639EA3" w14:textId="6F880A94">
            <w:pPr>
              <w:pStyle w:val="ListParagraph"/>
              <w:widowControl w:val="0"/>
              <w:tabs>
                <w:tab w:val="left" w:pos="0"/>
              </w:tabs>
              <w:spacing w:after="0" w:line="240" w:lineRule="auto"/>
              <w:ind w:left="0"/>
              <w:rPr>
                <w:rFonts w:ascii="Segoe UI" w:hAnsi="Segoe UI" w:cs="Segoe UI"/>
                <w:b/>
                <w:sz w:val="20"/>
                <w:szCs w:val="20"/>
                <w:lang w:val="es-MX"/>
              </w:rPr>
            </w:pPr>
          </w:p>
        </w:tc>
        <w:tc>
          <w:tcPr>
            <w:tcW w:w="333" w:type="pct"/>
          </w:tcPr>
          <w:p w:rsidR="000355C1" w:rsidRPr="000355C1" w:rsidP="000355C1" w14:paraId="7F170AFA" w14:textId="02D9E3A2">
            <w:pPr>
              <w:pStyle w:val="ListParagraph"/>
              <w:widowControl w:val="0"/>
              <w:tabs>
                <w:tab w:val="left" w:pos="0"/>
              </w:tabs>
              <w:spacing w:after="0" w:line="240" w:lineRule="auto"/>
              <w:ind w:left="0"/>
              <w:rPr>
                <w:rFonts w:ascii="Segoe UI" w:hAnsi="Segoe UI" w:cs="Segoe UI"/>
                <w:b/>
                <w:sz w:val="20"/>
                <w:szCs w:val="20"/>
              </w:rPr>
            </w:pPr>
            <w:r>
              <w:rPr>
                <w:rFonts w:ascii="Segoe UI" w:hAnsi="Segoe UI" w:cs="Segoe UI"/>
                <w:b/>
                <w:color w:val="000000"/>
                <w:sz w:val="20"/>
                <w:szCs w:val="20"/>
                <w:lang w:val="es-MX"/>
              </w:rPr>
              <w:t>No</w:t>
            </w:r>
          </w:p>
        </w:tc>
        <w:tc>
          <w:tcPr>
            <w:tcW w:w="292" w:type="pct"/>
          </w:tcPr>
          <w:p w:rsidR="000355C1" w:rsidRPr="000355C1" w:rsidP="000355C1" w14:paraId="43C2EF0E" w14:textId="7BFE6A81">
            <w:pPr>
              <w:pStyle w:val="ListParagraph"/>
              <w:widowControl w:val="0"/>
              <w:tabs>
                <w:tab w:val="left" w:pos="0"/>
              </w:tabs>
              <w:spacing w:after="0" w:line="240" w:lineRule="auto"/>
              <w:ind w:left="0"/>
              <w:rPr>
                <w:rFonts w:ascii="Segoe UI" w:hAnsi="Segoe UI" w:cs="Segoe UI"/>
                <w:b/>
                <w:sz w:val="20"/>
                <w:szCs w:val="20"/>
              </w:rPr>
            </w:pPr>
            <w:r w:rsidRPr="00711BC6">
              <w:rPr>
                <w:rFonts w:ascii="Segoe UI" w:hAnsi="Segoe UI" w:cs="Segoe UI"/>
                <w:b/>
                <w:color w:val="000000"/>
                <w:sz w:val="20"/>
                <w:szCs w:val="20"/>
                <w:lang w:val="es-MX"/>
              </w:rPr>
              <w:t>Sí</w:t>
            </w:r>
          </w:p>
        </w:tc>
      </w:tr>
      <w:tr w14:paraId="4EA152DD" w14:textId="63678F11" w:rsidTr="000355C1">
        <w:tblPrEx>
          <w:tblW w:w="5000" w:type="pct"/>
          <w:tblLook w:val="04A0"/>
        </w:tblPrEx>
        <w:tc>
          <w:tcPr>
            <w:tcW w:w="417" w:type="pct"/>
          </w:tcPr>
          <w:p w:rsidR="001F1BD1" w:rsidRPr="000355C1" w:rsidP="001F1BD1" w14:paraId="69F241C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1B5CC2DE" w14:textId="2E0127F7">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podía conseguir una cita cuando quería</w:t>
            </w:r>
          </w:p>
        </w:tc>
        <w:tc>
          <w:tcPr>
            <w:tcW w:w="333" w:type="pct"/>
          </w:tcPr>
          <w:p w:rsidR="001F1BD1" w:rsidRPr="000355C1" w:rsidP="001F1BD1" w14:paraId="05EC934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20CC2C1B" w14:textId="76E3381C">
            <w:pPr>
              <w:pStyle w:val="ListParagraph"/>
              <w:widowControl w:val="0"/>
              <w:numPr>
                <w:ilvl w:val="0"/>
                <w:numId w:val="54"/>
              </w:numPr>
              <w:spacing w:after="0" w:line="240" w:lineRule="auto"/>
              <w:ind w:left="360"/>
              <w:rPr>
                <w:rFonts w:ascii="Segoe UI" w:hAnsi="Segoe UI" w:cs="Segoe UI"/>
                <w:sz w:val="20"/>
                <w:szCs w:val="20"/>
                <w:lang w:val="es-MX"/>
              </w:rPr>
            </w:pPr>
          </w:p>
        </w:tc>
      </w:tr>
      <w:tr w14:paraId="6CA53897" w14:textId="0A984375" w:rsidTr="000355C1">
        <w:tblPrEx>
          <w:tblW w:w="5000" w:type="pct"/>
          <w:tblLook w:val="04A0"/>
        </w:tblPrEx>
        <w:tc>
          <w:tcPr>
            <w:tcW w:w="417" w:type="pct"/>
          </w:tcPr>
          <w:p w:rsidR="001F1BD1" w:rsidRPr="000355C1" w:rsidP="001F1BD1" w14:paraId="1DF4BEFB"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3C2D6D1D" w14:textId="71DAFC13">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suficiente dinero ni seguro médico para pagar por las consultas</w:t>
            </w:r>
          </w:p>
        </w:tc>
        <w:tc>
          <w:tcPr>
            <w:tcW w:w="333" w:type="pct"/>
          </w:tcPr>
          <w:p w:rsidR="001F1BD1" w:rsidRPr="000355C1" w:rsidP="001F1BD1" w14:paraId="526B3BD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7B916507" w14:textId="0F8A9462">
            <w:pPr>
              <w:pStyle w:val="ListParagraph"/>
              <w:widowControl w:val="0"/>
              <w:numPr>
                <w:ilvl w:val="0"/>
                <w:numId w:val="54"/>
              </w:numPr>
              <w:spacing w:after="0" w:line="240" w:lineRule="auto"/>
              <w:ind w:left="360"/>
              <w:rPr>
                <w:rFonts w:ascii="Segoe UI" w:hAnsi="Segoe UI" w:cs="Segoe UI"/>
                <w:sz w:val="20"/>
                <w:szCs w:val="20"/>
                <w:lang w:val="es-MX"/>
              </w:rPr>
            </w:pPr>
          </w:p>
        </w:tc>
      </w:tr>
      <w:tr w14:paraId="0881F24E" w14:textId="09634F76" w:rsidTr="00F555C3">
        <w:tblPrEx>
          <w:tblW w:w="5000" w:type="pct"/>
          <w:tblLook w:val="04A0"/>
        </w:tblPrEx>
        <w:trPr>
          <w:trHeight w:val="135"/>
        </w:trPr>
        <w:tc>
          <w:tcPr>
            <w:tcW w:w="417" w:type="pct"/>
          </w:tcPr>
          <w:p w:rsidR="001F1BD1" w:rsidRPr="000355C1" w:rsidP="001F1BD1" w14:paraId="1978DDB6"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6B333710" w14:textId="5D4FA236">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transporte para ir al centro médico o al consultorio del médico</w:t>
            </w:r>
          </w:p>
        </w:tc>
        <w:tc>
          <w:tcPr>
            <w:tcW w:w="333" w:type="pct"/>
          </w:tcPr>
          <w:p w:rsidR="001F1BD1" w:rsidRPr="000355C1" w:rsidP="001F1BD1" w14:paraId="3CE3F06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56D0A91F" w14:textId="480D2F7F">
            <w:pPr>
              <w:pStyle w:val="ListParagraph"/>
              <w:widowControl w:val="0"/>
              <w:numPr>
                <w:ilvl w:val="0"/>
                <w:numId w:val="54"/>
              </w:numPr>
              <w:spacing w:after="0" w:line="240" w:lineRule="auto"/>
              <w:ind w:left="360"/>
              <w:rPr>
                <w:rFonts w:ascii="Segoe UI" w:hAnsi="Segoe UI" w:cs="Segoe UI"/>
                <w:sz w:val="20"/>
                <w:szCs w:val="20"/>
                <w:lang w:val="es-MX"/>
              </w:rPr>
            </w:pPr>
          </w:p>
        </w:tc>
      </w:tr>
      <w:tr w14:paraId="33E7D5C8" w14:textId="4F4849AD" w:rsidTr="000355C1">
        <w:tblPrEx>
          <w:tblW w:w="5000" w:type="pct"/>
          <w:tblLook w:val="04A0"/>
        </w:tblPrEx>
        <w:tc>
          <w:tcPr>
            <w:tcW w:w="417" w:type="pct"/>
          </w:tcPr>
          <w:p w:rsidR="001F1BD1" w:rsidRPr="000355C1" w:rsidP="001F1BD1" w14:paraId="7C394AA9"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641D4432" w14:textId="7C7FF811">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El médico o mi plan de salud no empezaría a darme atención tan pronto como yo quería</w:t>
            </w:r>
          </w:p>
        </w:tc>
        <w:tc>
          <w:tcPr>
            <w:tcW w:w="333" w:type="pct"/>
          </w:tcPr>
          <w:p w:rsidR="001F1BD1" w:rsidRPr="000355C1" w:rsidP="001F1BD1" w14:paraId="33C92E9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619705D7" w14:textId="44636291">
            <w:pPr>
              <w:pStyle w:val="ListParagraph"/>
              <w:widowControl w:val="0"/>
              <w:numPr>
                <w:ilvl w:val="0"/>
                <w:numId w:val="54"/>
              </w:numPr>
              <w:spacing w:after="0" w:line="240" w:lineRule="auto"/>
              <w:ind w:left="360"/>
              <w:rPr>
                <w:rFonts w:ascii="Segoe UI" w:hAnsi="Segoe UI" w:cs="Segoe UI"/>
                <w:sz w:val="20"/>
                <w:szCs w:val="20"/>
                <w:lang w:val="es-MX"/>
              </w:rPr>
            </w:pPr>
          </w:p>
        </w:tc>
      </w:tr>
      <w:tr w14:paraId="4626C47F" w14:textId="2E750A88" w:rsidTr="000355C1">
        <w:tblPrEx>
          <w:tblW w:w="5000" w:type="pct"/>
          <w:tblLook w:val="04A0"/>
        </w:tblPrEx>
        <w:tc>
          <w:tcPr>
            <w:tcW w:w="417" w:type="pct"/>
          </w:tcPr>
          <w:p w:rsidR="001F1BD1" w:rsidRPr="000355C1" w:rsidP="001F1BD1" w14:paraId="6001182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4114ABCD" w14:textId="7E29D0DD">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c>
          <w:tcPr>
            <w:tcW w:w="333" w:type="pct"/>
          </w:tcPr>
          <w:p w:rsidR="001F1BD1" w:rsidRPr="000355C1" w:rsidP="001F1BD1" w14:paraId="5958F2B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4EF13A5D" w14:textId="162660B6">
            <w:pPr>
              <w:pStyle w:val="ListParagraph"/>
              <w:widowControl w:val="0"/>
              <w:numPr>
                <w:ilvl w:val="0"/>
                <w:numId w:val="54"/>
              </w:numPr>
              <w:spacing w:after="0" w:line="240" w:lineRule="auto"/>
              <w:ind w:left="360"/>
              <w:rPr>
                <w:rFonts w:ascii="Segoe UI" w:hAnsi="Segoe UI" w:cs="Segoe UI"/>
                <w:sz w:val="20"/>
                <w:szCs w:val="20"/>
                <w:lang w:val="es-MX"/>
              </w:rPr>
            </w:pPr>
          </w:p>
        </w:tc>
      </w:tr>
      <w:tr w14:paraId="25CE80BB" w14:textId="276F4B08" w:rsidTr="000355C1">
        <w:tblPrEx>
          <w:tblW w:w="5000" w:type="pct"/>
          <w:tblLook w:val="04A0"/>
        </w:tblPrEx>
        <w:tc>
          <w:tcPr>
            <w:tcW w:w="417" w:type="pct"/>
          </w:tcPr>
          <w:p w:rsidR="001F1BD1" w:rsidRPr="000355C1" w:rsidP="001F1BD1" w14:paraId="584D1B1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47F052AA" w14:textId="72878E42">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 xml:space="preserve">No podía tomar tiempo libre del trabajo o de la escuela </w:t>
            </w:r>
          </w:p>
        </w:tc>
        <w:tc>
          <w:tcPr>
            <w:tcW w:w="333" w:type="pct"/>
          </w:tcPr>
          <w:p w:rsidR="001F1BD1" w:rsidRPr="000355C1" w:rsidP="001F1BD1" w14:paraId="58B796F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150B331C" w14:textId="77FA4F0D">
            <w:pPr>
              <w:pStyle w:val="ListParagraph"/>
              <w:widowControl w:val="0"/>
              <w:numPr>
                <w:ilvl w:val="0"/>
                <w:numId w:val="54"/>
              </w:numPr>
              <w:spacing w:after="0" w:line="240" w:lineRule="auto"/>
              <w:ind w:left="360"/>
              <w:rPr>
                <w:rFonts w:ascii="Segoe UI" w:hAnsi="Segoe UI" w:cs="Segoe UI"/>
                <w:sz w:val="20"/>
                <w:szCs w:val="20"/>
                <w:lang w:val="es-MX"/>
              </w:rPr>
            </w:pPr>
          </w:p>
        </w:tc>
      </w:tr>
      <w:tr w14:paraId="5DF2AB29" w14:textId="73A3835F" w:rsidTr="000355C1">
        <w:tblPrEx>
          <w:tblW w:w="5000" w:type="pct"/>
          <w:tblLook w:val="04A0"/>
        </w:tblPrEx>
        <w:tc>
          <w:tcPr>
            <w:tcW w:w="417" w:type="pct"/>
          </w:tcPr>
          <w:p w:rsidR="000355C1" w:rsidRPr="000355C1" w:rsidP="00A239F0" w14:paraId="7E2D474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476B5F36"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tenía mi tarjeta de Medicaid (o state Medicaid name)</w:t>
            </w:r>
          </w:p>
        </w:tc>
        <w:tc>
          <w:tcPr>
            <w:tcW w:w="333" w:type="pct"/>
          </w:tcPr>
          <w:p w:rsidR="000355C1" w:rsidRPr="000355C1" w:rsidP="00A239F0" w14:paraId="47E003B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7A0B2674" w14:textId="240751F6">
            <w:pPr>
              <w:pStyle w:val="ListParagraph"/>
              <w:widowControl w:val="0"/>
              <w:numPr>
                <w:ilvl w:val="0"/>
                <w:numId w:val="54"/>
              </w:numPr>
              <w:spacing w:after="0" w:line="240" w:lineRule="auto"/>
              <w:ind w:left="360"/>
              <w:rPr>
                <w:rFonts w:ascii="Segoe UI" w:hAnsi="Segoe UI" w:cs="Segoe UI"/>
                <w:sz w:val="20"/>
                <w:szCs w:val="20"/>
                <w:lang w:val="es-MX"/>
              </w:rPr>
            </w:pPr>
          </w:p>
        </w:tc>
      </w:tr>
      <w:tr w14:paraId="66F3E11B" w14:textId="28A7F3CE" w:rsidTr="000355C1">
        <w:tblPrEx>
          <w:tblW w:w="5000" w:type="pct"/>
          <w:tblLook w:val="04A0"/>
        </w:tblPrEx>
        <w:tc>
          <w:tcPr>
            <w:tcW w:w="417" w:type="pct"/>
          </w:tcPr>
          <w:p w:rsidR="000355C1" w:rsidRPr="000355C1" w:rsidP="00A239F0" w14:paraId="419D3809"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2FCF8758"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tenía quién cuidara a mis hijos</w:t>
            </w:r>
          </w:p>
        </w:tc>
        <w:tc>
          <w:tcPr>
            <w:tcW w:w="333" w:type="pct"/>
          </w:tcPr>
          <w:p w:rsidR="000355C1" w:rsidRPr="000355C1" w:rsidP="00A239F0" w14:paraId="4D67D94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4523F2B6" w14:textId="4D6C438A">
            <w:pPr>
              <w:pStyle w:val="ListParagraph"/>
              <w:widowControl w:val="0"/>
              <w:numPr>
                <w:ilvl w:val="0"/>
                <w:numId w:val="54"/>
              </w:numPr>
              <w:spacing w:after="0" w:line="240" w:lineRule="auto"/>
              <w:ind w:left="360"/>
              <w:rPr>
                <w:rFonts w:ascii="Segoe UI" w:hAnsi="Segoe UI" w:cs="Segoe UI"/>
                <w:sz w:val="20"/>
                <w:szCs w:val="20"/>
                <w:lang w:val="es-MX"/>
              </w:rPr>
            </w:pPr>
          </w:p>
        </w:tc>
      </w:tr>
      <w:tr w14:paraId="33A44837" w14:textId="59B4E2D7" w:rsidTr="000355C1">
        <w:tblPrEx>
          <w:tblW w:w="5000" w:type="pct"/>
          <w:tblLook w:val="04A0"/>
        </w:tblPrEx>
        <w:tc>
          <w:tcPr>
            <w:tcW w:w="417" w:type="pct"/>
          </w:tcPr>
          <w:p w:rsidR="000355C1" w:rsidRPr="000355C1" w:rsidP="00A239F0" w14:paraId="350FA77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1DB76287"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sabía que estaba embarazada</w:t>
            </w:r>
          </w:p>
        </w:tc>
        <w:tc>
          <w:tcPr>
            <w:tcW w:w="333" w:type="pct"/>
          </w:tcPr>
          <w:p w:rsidR="000355C1" w:rsidRPr="000355C1" w:rsidP="00A239F0" w14:paraId="0B4ABE1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4AE9769F" w14:textId="1D16B5D7">
            <w:pPr>
              <w:pStyle w:val="ListParagraph"/>
              <w:widowControl w:val="0"/>
              <w:numPr>
                <w:ilvl w:val="0"/>
                <w:numId w:val="54"/>
              </w:numPr>
              <w:spacing w:after="0" w:line="240" w:lineRule="auto"/>
              <w:ind w:left="360"/>
              <w:rPr>
                <w:rFonts w:ascii="Segoe UI" w:hAnsi="Segoe UI" w:cs="Segoe UI"/>
                <w:sz w:val="20"/>
                <w:szCs w:val="20"/>
                <w:lang w:val="es-MX"/>
              </w:rPr>
            </w:pPr>
          </w:p>
        </w:tc>
      </w:tr>
      <w:tr w14:paraId="44AC2AB2" w14:textId="269A4DE5" w:rsidTr="000355C1">
        <w:tblPrEx>
          <w:tblW w:w="5000" w:type="pct"/>
          <w:tblLook w:val="04A0"/>
        </w:tblPrEx>
        <w:tc>
          <w:tcPr>
            <w:tcW w:w="417" w:type="pct"/>
          </w:tcPr>
          <w:p w:rsidR="000355C1" w:rsidRPr="000355C1" w:rsidP="00A239F0" w14:paraId="407325D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12406D5C"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quería que nadie supiera que estaba embarazada</w:t>
            </w:r>
          </w:p>
        </w:tc>
        <w:tc>
          <w:tcPr>
            <w:tcW w:w="333" w:type="pct"/>
          </w:tcPr>
          <w:p w:rsidR="000355C1" w:rsidRPr="000355C1" w:rsidP="00A239F0" w14:paraId="1BAB7E3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0EE3542C" w14:textId="1E4A18F0">
            <w:pPr>
              <w:pStyle w:val="ListParagraph"/>
              <w:widowControl w:val="0"/>
              <w:numPr>
                <w:ilvl w:val="0"/>
                <w:numId w:val="54"/>
              </w:numPr>
              <w:spacing w:after="0" w:line="240" w:lineRule="auto"/>
              <w:ind w:left="360"/>
              <w:rPr>
                <w:rFonts w:ascii="Segoe UI" w:hAnsi="Segoe UI" w:cs="Segoe UI"/>
                <w:sz w:val="20"/>
                <w:szCs w:val="20"/>
                <w:lang w:val="es-MX"/>
              </w:rPr>
            </w:pPr>
          </w:p>
        </w:tc>
      </w:tr>
      <w:tr w14:paraId="3B0B91E2" w14:textId="64DC1E6B" w:rsidTr="000355C1">
        <w:tblPrEx>
          <w:tblW w:w="5000" w:type="pct"/>
          <w:tblLook w:val="04A0"/>
        </w:tblPrEx>
        <w:tc>
          <w:tcPr>
            <w:tcW w:w="417" w:type="pct"/>
          </w:tcPr>
          <w:p w:rsidR="000355C1" w:rsidRPr="000355C1" w:rsidP="00A239F0" w14:paraId="1BEED458"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6F15C983"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 xml:space="preserve">No quería recibir cuidado prenatal </w:t>
            </w:r>
          </w:p>
        </w:tc>
        <w:tc>
          <w:tcPr>
            <w:tcW w:w="333" w:type="pct"/>
          </w:tcPr>
          <w:p w:rsidR="000355C1" w:rsidRPr="000355C1" w:rsidP="00A239F0" w14:paraId="3A53074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43A40FA7" w14:textId="529507A4">
            <w:pPr>
              <w:pStyle w:val="ListParagraph"/>
              <w:widowControl w:val="0"/>
              <w:numPr>
                <w:ilvl w:val="0"/>
                <w:numId w:val="54"/>
              </w:numPr>
              <w:spacing w:after="0" w:line="240" w:lineRule="auto"/>
              <w:ind w:left="360"/>
              <w:rPr>
                <w:rFonts w:ascii="Segoe UI" w:hAnsi="Segoe UI" w:cs="Segoe UI"/>
                <w:sz w:val="20"/>
                <w:szCs w:val="20"/>
                <w:lang w:val="es-MX"/>
              </w:rPr>
            </w:pPr>
          </w:p>
        </w:tc>
      </w:tr>
      <w:tr w14:paraId="4C759BA6" w14:textId="7C30D8C4" w:rsidTr="000355C1">
        <w:tblPrEx>
          <w:tblW w:w="5000" w:type="pct"/>
          <w:tblLook w:val="04A0"/>
        </w:tblPrEx>
        <w:tc>
          <w:tcPr>
            <w:tcW w:w="417" w:type="pct"/>
          </w:tcPr>
          <w:p w:rsidR="000355C1" w:rsidRPr="000355C1" w:rsidP="00A239F0" w14:paraId="45E86E28"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0ED6362E" w14:textId="1B5A3273">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El consultorio del médico quedaba muy lejos</w:t>
            </w:r>
          </w:p>
        </w:tc>
        <w:tc>
          <w:tcPr>
            <w:tcW w:w="333" w:type="pct"/>
          </w:tcPr>
          <w:p w:rsidR="000355C1" w:rsidRPr="000355C1" w:rsidP="00A239F0" w14:paraId="752CCBD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26B32B93" w14:textId="44F13937">
            <w:pPr>
              <w:pStyle w:val="ListParagraph"/>
              <w:widowControl w:val="0"/>
              <w:numPr>
                <w:ilvl w:val="0"/>
                <w:numId w:val="54"/>
              </w:numPr>
              <w:spacing w:after="0" w:line="240" w:lineRule="auto"/>
              <w:ind w:left="360"/>
              <w:rPr>
                <w:rFonts w:ascii="Segoe UI" w:hAnsi="Segoe UI" w:cs="Segoe UI"/>
                <w:sz w:val="20"/>
                <w:szCs w:val="20"/>
                <w:lang w:val="es-MX"/>
              </w:rPr>
            </w:pPr>
          </w:p>
        </w:tc>
      </w:tr>
    </w:tbl>
    <w:p w:rsidR="009E218B" w:rsidRPr="000355C1" w:rsidP="0092135C" w14:paraId="5BF88F5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Look w:val="04A0"/>
      </w:tblPr>
      <w:tblGrid>
        <w:gridCol w:w="901"/>
        <w:gridCol w:w="9899"/>
      </w:tblGrid>
      <w:tr w14:paraId="33958676" w14:textId="3FCF67D3" w:rsidTr="0024466D">
        <w:tblPrEx>
          <w:tblW w:w="5000" w:type="pct"/>
          <w:tblLook w:val="04A0"/>
        </w:tblPrEx>
        <w:trPr>
          <w:trHeight w:val="477"/>
        </w:trPr>
        <w:tc>
          <w:tcPr>
            <w:tcW w:w="417" w:type="pct"/>
            <w:tcBorders>
              <w:top w:val="nil"/>
              <w:left w:val="nil"/>
              <w:bottom w:val="nil"/>
              <w:right w:val="nil"/>
            </w:tcBorders>
            <w:shd w:val="clear" w:color="auto" w:fill="D9D9D9" w:themeFill="background1" w:themeFillShade="D9"/>
          </w:tcPr>
          <w:p w:rsidR="0004642D" w:rsidRPr="000355C1" w:rsidP="0092135C" w14:paraId="0AC85910" w14:textId="5333517E">
            <w:pPr>
              <w:pStyle w:val="QNoL110"/>
              <w:widowControl w:val="0"/>
              <w:tabs>
                <w:tab w:val="clear" w:pos="353"/>
                <w:tab w:val="clear" w:pos="622"/>
                <w:tab w:val="left" w:pos="720"/>
                <w:tab w:val="clear" w:pos="936"/>
              </w:tabs>
              <w:rPr>
                <w:rFonts w:ascii="Segoe UI" w:hAnsi="Segoe UI" w:cs="Segoe UI"/>
              </w:rPr>
            </w:pPr>
            <w:r w:rsidRPr="000355C1">
              <w:rPr>
                <w:rFonts w:ascii="Segoe UI" w:hAnsi="Segoe UI" w:cs="Segoe UI"/>
              </w:rPr>
              <w:t>R6.</w:t>
            </w:r>
          </w:p>
        </w:tc>
        <w:tc>
          <w:tcPr>
            <w:tcW w:w="4583" w:type="pct"/>
            <w:tcBorders>
              <w:top w:val="nil"/>
              <w:left w:val="nil"/>
              <w:bottom w:val="nil"/>
              <w:right w:val="nil"/>
            </w:tcBorders>
            <w:shd w:val="clear" w:color="auto" w:fill="D9D9D9" w:themeFill="background1" w:themeFillShade="D9"/>
          </w:tcPr>
          <w:p w:rsidR="0004642D" w:rsidRPr="000355C1" w:rsidP="0092135C" w14:paraId="0CA49C5C" w14:textId="1197BFD8">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Alguna vez ha escuchado acerca de la bacteria estreptococo del grupo B o estreptococo beta que las madres pueden pasarles a sus bebés durante el nacimiento?</w:t>
            </w:r>
          </w:p>
        </w:tc>
      </w:tr>
      <w:tr w14:paraId="4C171CEB" w14:textId="77777777" w:rsidTr="00954ECE">
        <w:tblPrEx>
          <w:tblW w:w="5000" w:type="pct"/>
          <w:tblLook w:val="04A0"/>
        </w:tblPrEx>
        <w:tc>
          <w:tcPr>
            <w:tcW w:w="417" w:type="pct"/>
            <w:tcBorders>
              <w:top w:val="nil"/>
              <w:left w:val="nil"/>
              <w:bottom w:val="nil"/>
              <w:right w:val="nil"/>
            </w:tcBorders>
          </w:tcPr>
          <w:p w:rsidR="0004642D" w:rsidRPr="000355C1" w:rsidP="0092135C" w14:paraId="208D0078" w14:textId="77777777">
            <w:pPr>
              <w:pStyle w:val="FootnoteText"/>
              <w:widowControl w:val="0"/>
              <w:tabs>
                <w:tab w:val="left" w:pos="720"/>
              </w:tabs>
              <w:rPr>
                <w:rFonts w:ascii="Segoe UI" w:hAnsi="Segoe UI" w:cs="Segoe UI"/>
                <w:lang w:val="es-MX"/>
              </w:rPr>
            </w:pPr>
          </w:p>
        </w:tc>
        <w:tc>
          <w:tcPr>
            <w:tcW w:w="4583" w:type="pct"/>
            <w:tcBorders>
              <w:top w:val="nil"/>
              <w:left w:val="nil"/>
              <w:bottom w:val="nil"/>
              <w:right w:val="nil"/>
            </w:tcBorders>
          </w:tcPr>
          <w:p w:rsidR="0004642D" w:rsidRPr="000355C1" w:rsidP="0092135C" w14:paraId="5241A471" w14:textId="77777777">
            <w:pPr>
              <w:pStyle w:val="FootnoteText"/>
              <w:widowControl w:val="0"/>
              <w:tabs>
                <w:tab w:val="left" w:pos="720"/>
              </w:tabs>
              <w:rPr>
                <w:rFonts w:ascii="Segoe UI" w:hAnsi="Segoe UI" w:cs="Segoe UI"/>
                <w:color w:val="000000"/>
                <w:lang w:val="es-MX"/>
              </w:rPr>
            </w:pPr>
          </w:p>
        </w:tc>
      </w:tr>
      <w:tr w14:paraId="0638F789" w14:textId="095D3971" w:rsidTr="00954ECE">
        <w:tblPrEx>
          <w:tblW w:w="5000" w:type="pct"/>
          <w:tblLook w:val="04A0"/>
        </w:tblPrEx>
        <w:tc>
          <w:tcPr>
            <w:tcW w:w="417" w:type="pct"/>
            <w:tcBorders>
              <w:top w:val="nil"/>
              <w:left w:val="nil"/>
              <w:bottom w:val="nil"/>
              <w:right w:val="nil"/>
            </w:tcBorders>
          </w:tcPr>
          <w:p w:rsidR="0004642D" w:rsidRPr="000355C1" w:rsidP="00A239F0" w14:paraId="424146D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04642D" w:rsidRPr="000355C1" w:rsidP="0092135C" w14:paraId="7B463696" w14:textId="038151B5">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 xml:space="preserve">No </w:t>
            </w:r>
          </w:p>
        </w:tc>
      </w:tr>
      <w:tr w14:paraId="1F335E3C" w14:textId="2182267F" w:rsidTr="00954ECE">
        <w:tblPrEx>
          <w:tblW w:w="5000" w:type="pct"/>
          <w:tblLook w:val="04A0"/>
        </w:tblPrEx>
        <w:tc>
          <w:tcPr>
            <w:tcW w:w="417" w:type="pct"/>
            <w:tcBorders>
              <w:top w:val="nil"/>
              <w:left w:val="nil"/>
              <w:bottom w:val="nil"/>
              <w:right w:val="nil"/>
            </w:tcBorders>
          </w:tcPr>
          <w:p w:rsidR="0004642D" w:rsidRPr="000355C1" w:rsidP="00A239F0" w14:paraId="338C1557" w14:textId="77777777">
            <w:pPr>
              <w:pStyle w:val="FootnoteText"/>
              <w:widowControl w:val="0"/>
              <w:numPr>
                <w:ilvl w:val="0"/>
                <w:numId w:val="54"/>
              </w:numPr>
              <w:tabs>
                <w:tab w:val="left" w:pos="720"/>
              </w:tabs>
              <w:rPr>
                <w:rFonts w:ascii="Segoe UI" w:hAnsi="Segoe UI" w:cs="Segoe UI"/>
              </w:rPr>
            </w:pPr>
          </w:p>
        </w:tc>
        <w:tc>
          <w:tcPr>
            <w:tcW w:w="4583" w:type="pct"/>
            <w:tcBorders>
              <w:top w:val="nil"/>
              <w:left w:val="nil"/>
              <w:bottom w:val="nil"/>
              <w:right w:val="nil"/>
            </w:tcBorders>
          </w:tcPr>
          <w:p w:rsidR="0004642D" w:rsidRPr="000355C1" w:rsidP="0092135C" w14:paraId="41E420F0" w14:textId="1328372B">
            <w:pPr>
              <w:pStyle w:val="FootnoteText"/>
              <w:widowControl w:val="0"/>
              <w:tabs>
                <w:tab w:val="left" w:pos="720"/>
              </w:tabs>
              <w:rPr>
                <w:rFonts w:ascii="Segoe UI" w:hAnsi="Segoe UI" w:cs="Segoe UI"/>
                <w:color w:val="000000"/>
              </w:rPr>
            </w:pPr>
            <w:r w:rsidRPr="000355C1">
              <w:rPr>
                <w:rFonts w:ascii="Segoe UI" w:hAnsi="Segoe UI" w:cs="Segoe UI"/>
                <w:color w:val="000000"/>
              </w:rPr>
              <w:t>Sí</w:t>
            </w:r>
          </w:p>
        </w:tc>
      </w:tr>
    </w:tbl>
    <w:p w:rsidR="00B035AD" w:rsidRPr="000355C1" w:rsidP="0092135C" w14:paraId="1491D8AD"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5D211B0" w14:textId="720F8218" w:rsidTr="001F1BD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2"/>
        </w:trPr>
        <w:tc>
          <w:tcPr>
            <w:tcW w:w="417" w:type="pct"/>
            <w:shd w:val="clear" w:color="auto" w:fill="D9D9D9" w:themeFill="background1" w:themeFillShade="D9"/>
          </w:tcPr>
          <w:p w:rsidR="001F1BD1" w:rsidRPr="000355C1" w:rsidP="001F1BD1" w14:paraId="3194B5D1" w14:textId="37E970AF">
            <w:pPr>
              <w:pStyle w:val="QNoL110"/>
              <w:widowControl w:val="0"/>
              <w:tabs>
                <w:tab w:val="clear" w:pos="353"/>
                <w:tab w:val="clear" w:pos="622"/>
                <w:tab w:val="left" w:pos="720"/>
                <w:tab w:val="clear" w:pos="936"/>
              </w:tabs>
              <w:rPr>
                <w:rFonts w:ascii="Segoe UI" w:hAnsi="Segoe UI" w:cs="Segoe UI"/>
              </w:rPr>
            </w:pPr>
            <w:r w:rsidRPr="000355C1">
              <w:rPr>
                <w:rFonts w:ascii="Segoe UI" w:hAnsi="Segoe UI" w:cs="Segoe UI"/>
              </w:rPr>
              <w:t>R7.</w:t>
            </w:r>
          </w:p>
        </w:tc>
        <w:tc>
          <w:tcPr>
            <w:tcW w:w="4583" w:type="pct"/>
            <w:shd w:val="clear" w:color="auto" w:fill="D9D9D9" w:themeFill="background1" w:themeFillShade="D9"/>
          </w:tcPr>
          <w:p w:rsidR="001F1BD1" w:rsidRPr="000355C1" w:rsidP="001F1BD1" w14:paraId="47658DC4" w14:textId="12431C29">
            <w:pPr>
              <w:pStyle w:val="QNoL110"/>
              <w:widowControl w:val="0"/>
              <w:tabs>
                <w:tab w:val="left" w:pos="720"/>
              </w:tabs>
              <w:rPr>
                <w:rFonts w:ascii="Segoe UI" w:hAnsi="Segoe UI" w:cs="Segoe UI"/>
                <w:lang w:val="es-MX"/>
              </w:rPr>
            </w:pPr>
            <w:r w:rsidRPr="00347FC9">
              <w:rPr>
                <w:rFonts w:ascii="Segoe UI" w:hAnsi="Segoe UI" w:cs="Segoe UI"/>
                <w:i/>
                <w:iCs/>
                <w:lang w:val="es-MX"/>
              </w:rPr>
              <w:t>Durante alguna de sus visitas de cuidado prenatal</w:t>
            </w:r>
            <w:r w:rsidRPr="00347FC9">
              <w:rPr>
                <w:rFonts w:ascii="Segoe UI" w:hAnsi="Segoe UI" w:cs="Segoe UI"/>
                <w:lang w:val="es-MX"/>
              </w:rPr>
              <w:t xml:space="preserve">, ¿un </w:t>
            </w:r>
            <w:r w:rsidRPr="00347FC9">
              <w:rPr>
                <w:rFonts w:ascii="Segoe UI" w:hAnsi="Segoe UI" w:cs="Segoe UI"/>
                <w:bCs/>
                <w:lang w:val="es-ES"/>
              </w:rPr>
              <w:t>proveedor</w:t>
            </w:r>
            <w:r w:rsidRPr="00347FC9">
              <w:rPr>
                <w:rFonts w:ascii="Segoe UI" w:hAnsi="Segoe UI" w:cs="Segoe UI"/>
                <w:lang w:val="es-ES"/>
              </w:rPr>
              <w:t xml:space="preserve"> </w:t>
            </w:r>
            <w:r w:rsidRPr="00347FC9">
              <w:rPr>
                <w:rFonts w:ascii="Segoe UI" w:hAnsi="Segoe UI" w:cs="Segoe UI"/>
                <w:lang w:val="es-MX"/>
              </w:rPr>
              <w:t>de atención médica habló con usted acerca de la bacteria estreptococo del grupo B o estreptococo beta?</w:t>
            </w:r>
          </w:p>
        </w:tc>
      </w:tr>
      <w:tr w14:paraId="7D21567F" w14:textId="77777777" w:rsidTr="00954ECE">
        <w:tblPrEx>
          <w:tblW w:w="5000" w:type="pct"/>
          <w:tblLook w:val="04A0"/>
        </w:tblPrEx>
        <w:tc>
          <w:tcPr>
            <w:tcW w:w="417" w:type="pct"/>
          </w:tcPr>
          <w:p w:rsidR="001F1BD1" w:rsidRPr="000355C1" w:rsidP="001F1BD1" w14:paraId="46EFF328" w14:textId="77777777">
            <w:pPr>
              <w:widowControl w:val="0"/>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333135A0" w14:textId="77777777">
            <w:pPr>
              <w:widowControl w:val="0"/>
              <w:tabs>
                <w:tab w:val="left" w:pos="720"/>
              </w:tabs>
              <w:spacing w:after="0" w:line="240" w:lineRule="auto"/>
              <w:rPr>
                <w:rFonts w:ascii="Segoe UI" w:hAnsi="Segoe UI" w:cs="Segoe UI"/>
                <w:color w:val="000000"/>
                <w:sz w:val="20"/>
                <w:szCs w:val="20"/>
                <w:lang w:val="es-MX"/>
              </w:rPr>
            </w:pPr>
          </w:p>
        </w:tc>
      </w:tr>
      <w:tr w14:paraId="14BDFFF6" w14:textId="03A35EDC" w:rsidTr="00954ECE">
        <w:tblPrEx>
          <w:tblW w:w="5000" w:type="pct"/>
          <w:tblLook w:val="04A0"/>
        </w:tblPrEx>
        <w:tc>
          <w:tcPr>
            <w:tcW w:w="417" w:type="pct"/>
          </w:tcPr>
          <w:p w:rsidR="001F1BD1" w:rsidRPr="000355C1" w:rsidP="001F1BD1" w14:paraId="1054D53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128A55EA" w14:textId="618845F3">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 xml:space="preserve">No </w:t>
            </w:r>
          </w:p>
        </w:tc>
      </w:tr>
      <w:tr w14:paraId="263B3FF0" w14:textId="1F81BB2C" w:rsidTr="00954ECE">
        <w:tblPrEx>
          <w:tblW w:w="5000" w:type="pct"/>
          <w:tblLook w:val="04A0"/>
        </w:tblPrEx>
        <w:tc>
          <w:tcPr>
            <w:tcW w:w="417" w:type="pct"/>
          </w:tcPr>
          <w:p w:rsidR="001F1BD1" w:rsidRPr="000355C1" w:rsidP="001F1BD1" w14:paraId="0FA2DD7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1F1BD1" w:rsidRPr="000355C1" w:rsidP="001F1BD1" w14:paraId="597BCE28" w14:textId="0203446B">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Sí</w:t>
            </w:r>
          </w:p>
        </w:tc>
      </w:tr>
    </w:tbl>
    <w:p w:rsidR="00C70ECB" w:rsidRPr="000355C1" w:rsidP="0092135C" w14:paraId="2AC477D6"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23242DE" w14:textId="48F7AAEB"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417" w:type="pct"/>
            <w:shd w:val="clear" w:color="auto" w:fill="D9D9D9" w:themeFill="background1" w:themeFillShade="D9"/>
          </w:tcPr>
          <w:p w:rsidR="0004642D" w:rsidRPr="000355C1" w:rsidP="0092135C" w14:paraId="4DD4050A" w14:textId="7598DD09">
            <w:pPr>
              <w:pStyle w:val="QNoL110"/>
              <w:widowControl w:val="0"/>
              <w:tabs>
                <w:tab w:val="clear" w:pos="353"/>
                <w:tab w:val="clear" w:pos="622"/>
                <w:tab w:val="left" w:pos="720"/>
                <w:tab w:val="clear" w:pos="936"/>
              </w:tabs>
              <w:rPr>
                <w:rFonts w:ascii="Segoe UI" w:hAnsi="Segoe UI" w:cs="Segoe UI"/>
              </w:rPr>
            </w:pPr>
            <w:r w:rsidRPr="000355C1">
              <w:rPr>
                <w:rFonts w:ascii="Segoe UI" w:hAnsi="Segoe UI" w:cs="Segoe UI"/>
              </w:rPr>
              <w:t>R8.</w:t>
            </w:r>
          </w:p>
        </w:tc>
        <w:tc>
          <w:tcPr>
            <w:tcW w:w="4583" w:type="pct"/>
            <w:shd w:val="clear" w:color="auto" w:fill="D9D9D9" w:themeFill="background1" w:themeFillShade="D9"/>
          </w:tcPr>
          <w:p w:rsidR="0004642D" w:rsidRPr="000355C1" w:rsidP="0092135C" w14:paraId="278F1D8D" w14:textId="2E975E9A">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En</w:t>
            </w:r>
            <w:r w:rsidRPr="00347FC9">
              <w:rPr>
                <w:rFonts w:ascii="Segoe UI" w:hAnsi="Segoe UI" w:cs="Segoe UI"/>
                <w:b/>
                <w:color w:val="000000"/>
                <w:sz w:val="20"/>
                <w:szCs w:val="20"/>
                <w:lang w:val="es-MX"/>
              </w:rPr>
              <w:t xml:space="preserve"> </w:t>
            </w:r>
            <w:r w:rsidRPr="00347FC9">
              <w:rPr>
                <w:rFonts w:ascii="Segoe UI" w:hAnsi="Segoe UI" w:cs="Segoe UI"/>
                <w:b/>
                <w:color w:val="000000"/>
                <w:sz w:val="20"/>
                <w:szCs w:val="20"/>
                <w:lang w:val="es-MX"/>
              </w:rPr>
              <w:t xml:space="preserve">algún momento </w:t>
            </w:r>
            <w:r w:rsidRPr="00347FC9">
              <w:rPr>
                <w:rFonts w:ascii="Segoe UI" w:hAnsi="Segoe UI" w:cs="Segoe UI"/>
                <w:b/>
                <w:i/>
                <w:iCs/>
                <w:color w:val="000000"/>
                <w:sz w:val="20"/>
                <w:szCs w:val="20"/>
                <w:lang w:val="es-MX"/>
              </w:rPr>
              <w:t>durante</w:t>
            </w:r>
            <w:r w:rsidRPr="00347FC9">
              <w:rPr>
                <w:rFonts w:ascii="Segoe UI" w:hAnsi="Segoe UI" w:cs="Segoe UI"/>
                <w:b/>
                <w:color w:val="000000"/>
                <w:sz w:val="20"/>
                <w:szCs w:val="20"/>
                <w:lang w:val="es-MX"/>
              </w:rPr>
              <w:t xml:space="preserve"> su embarazo más reciente, ¿se hizo una prueba para detectar la bacteria estreptococo del grupo B o estreptococo beta?</w:t>
            </w:r>
          </w:p>
        </w:tc>
      </w:tr>
      <w:tr w14:paraId="2247094C" w14:textId="77777777" w:rsidTr="00954ECE">
        <w:tblPrEx>
          <w:tblW w:w="5000" w:type="pct"/>
          <w:tblLook w:val="04A0"/>
        </w:tblPrEx>
        <w:tc>
          <w:tcPr>
            <w:tcW w:w="417" w:type="pct"/>
          </w:tcPr>
          <w:p w:rsidR="0004642D" w:rsidRPr="000355C1" w:rsidP="0092135C" w14:paraId="10594CBE"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173ADB20" w14:textId="77777777">
            <w:pPr>
              <w:widowControl w:val="0"/>
              <w:tabs>
                <w:tab w:val="left" w:pos="720"/>
              </w:tabs>
              <w:spacing w:after="0" w:line="240" w:lineRule="auto"/>
              <w:rPr>
                <w:rFonts w:ascii="Segoe UI" w:hAnsi="Segoe UI" w:cs="Segoe UI"/>
                <w:color w:val="000000"/>
                <w:sz w:val="20"/>
                <w:szCs w:val="20"/>
                <w:lang w:val="es-MX"/>
              </w:rPr>
            </w:pPr>
          </w:p>
        </w:tc>
      </w:tr>
      <w:tr w14:paraId="69488B76" w14:textId="155B9B39" w:rsidTr="00954ECE">
        <w:tblPrEx>
          <w:tblW w:w="5000" w:type="pct"/>
          <w:tblLook w:val="04A0"/>
        </w:tblPrEx>
        <w:tc>
          <w:tcPr>
            <w:tcW w:w="417" w:type="pct"/>
          </w:tcPr>
          <w:p w:rsidR="0004642D" w:rsidRPr="000355C1" w:rsidP="00A239F0" w14:paraId="17C0951E" w14:textId="77777777">
            <w:pPr>
              <w:pStyle w:val="FootnoteText"/>
              <w:widowControl w:val="0"/>
              <w:numPr>
                <w:ilvl w:val="0"/>
                <w:numId w:val="54"/>
              </w:numPr>
              <w:tabs>
                <w:tab w:val="left" w:pos="720"/>
              </w:tabs>
              <w:rPr>
                <w:rFonts w:ascii="Segoe UI" w:hAnsi="Segoe UI" w:cs="Segoe UI"/>
                <w:lang w:val="es-MX"/>
              </w:rPr>
            </w:pPr>
          </w:p>
        </w:tc>
        <w:tc>
          <w:tcPr>
            <w:tcW w:w="4583" w:type="pct"/>
          </w:tcPr>
          <w:p w:rsidR="0004642D" w:rsidRPr="000355C1" w:rsidP="0092135C" w14:paraId="13DAFD2C" w14:textId="193C97D7">
            <w:pPr>
              <w:pStyle w:val="FootnoteText"/>
              <w:widowControl w:val="0"/>
              <w:tabs>
                <w:tab w:val="left" w:pos="720"/>
              </w:tabs>
              <w:rPr>
                <w:rFonts w:ascii="Segoe UI" w:hAnsi="Segoe UI" w:cs="Segoe UI"/>
                <w:color w:val="000000"/>
              </w:rPr>
            </w:pPr>
            <w:r w:rsidRPr="000355C1">
              <w:rPr>
                <w:rFonts w:ascii="Segoe UI" w:hAnsi="Segoe UI" w:cs="Segoe UI"/>
                <w:color w:val="000000"/>
              </w:rPr>
              <w:t xml:space="preserve">No </w:t>
            </w:r>
          </w:p>
        </w:tc>
      </w:tr>
      <w:tr w14:paraId="6B6AF7C5" w14:textId="1E8AF445" w:rsidTr="00954ECE">
        <w:tblPrEx>
          <w:tblW w:w="5000" w:type="pct"/>
          <w:tblLook w:val="04A0"/>
        </w:tblPrEx>
        <w:tc>
          <w:tcPr>
            <w:tcW w:w="417" w:type="pct"/>
          </w:tcPr>
          <w:p w:rsidR="0004642D" w:rsidRPr="000355C1" w:rsidP="00A239F0" w14:paraId="65F4BDC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797BA826" w14:textId="4499D5B7">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Sí</w:t>
            </w:r>
          </w:p>
        </w:tc>
      </w:tr>
      <w:tr w14:paraId="79FF1F85" w14:textId="77777777" w:rsidTr="00954ECE">
        <w:tblPrEx>
          <w:tblW w:w="5000" w:type="pct"/>
          <w:tblLook w:val="04A0"/>
        </w:tblPrEx>
        <w:tc>
          <w:tcPr>
            <w:tcW w:w="417" w:type="pct"/>
          </w:tcPr>
          <w:p w:rsidR="0004642D" w:rsidRPr="000355C1" w:rsidP="00A239F0" w14:paraId="5BCCB4F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3BE484C5"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No sé</w:t>
            </w:r>
          </w:p>
        </w:tc>
      </w:tr>
    </w:tbl>
    <w:p w:rsidR="00C70ECB" w:rsidRPr="000355C1" w:rsidP="0092135C" w14:paraId="0D817EAB" w14:textId="77777777">
      <w:pPr>
        <w:widowControl w:val="0"/>
        <w:tabs>
          <w:tab w:val="left" w:pos="-1440"/>
          <w:tab w:val="left" w:pos="-720"/>
          <w:tab w:val="left" w:pos="720"/>
        </w:tabs>
        <w:spacing w:after="0" w:line="240" w:lineRule="auto"/>
        <w:rPr>
          <w:rFonts w:ascii="Segoe UI" w:hAnsi="Segoe UI" w:cs="Segoe UI"/>
          <w:strike/>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C3B6D00" w14:textId="42F307FF"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6BB92774" w14:textId="5EAC6691">
            <w:pPr>
              <w:widowControl w:val="0"/>
              <w:tabs>
                <w:tab w:val="left" w:pos="720"/>
              </w:tabs>
              <w:spacing w:after="0" w:line="240" w:lineRule="auto"/>
              <w:rPr>
                <w:rFonts w:ascii="Segoe UI" w:hAnsi="Segoe UI" w:cs="Segoe UI"/>
                <w:b/>
                <w:sz w:val="20"/>
                <w:szCs w:val="20"/>
              </w:rPr>
            </w:pPr>
            <w:r w:rsidRPr="000355C1">
              <w:rPr>
                <w:rFonts w:ascii="Segoe UI" w:hAnsi="Segoe UI" w:cs="Segoe UI"/>
                <w:b/>
                <w:sz w:val="20"/>
                <w:szCs w:val="20"/>
              </w:rPr>
              <w:t>R12.</w:t>
            </w:r>
          </w:p>
        </w:tc>
        <w:tc>
          <w:tcPr>
            <w:tcW w:w="4583" w:type="pct"/>
            <w:shd w:val="clear" w:color="auto" w:fill="D9D9D9" w:themeFill="background1" w:themeFillShade="D9"/>
          </w:tcPr>
          <w:p w:rsidR="0004642D" w:rsidRPr="000355C1" w:rsidP="0092135C" w14:paraId="090912A2" w14:textId="538CF273">
            <w:pPr>
              <w:widowControl w:val="0"/>
              <w:spacing w:after="0" w:line="240" w:lineRule="auto"/>
              <w:outlineLvl w:val="0"/>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 alguna de sus visitas de cuidado prenatal</w:t>
            </w:r>
            <w:r w:rsidRPr="00347FC9">
              <w:rPr>
                <w:rFonts w:ascii="Segoe UI" w:hAnsi="Segoe UI" w:cs="Segoe UI"/>
                <w:b/>
                <w:color w:val="000000"/>
                <w:sz w:val="20"/>
                <w:szCs w:val="20"/>
                <w:lang w:val="es-MX"/>
              </w:rPr>
              <w:t xml:space="preserve">, ¿habló con usted un proveedor de atención médica acerca de tomar multivitaminas, vitaminas prenatales o vitaminas con ácido fólico </w:t>
            </w:r>
            <w:r w:rsidRPr="00347FC9">
              <w:rPr>
                <w:rFonts w:ascii="Segoe UI" w:hAnsi="Segoe UI" w:cs="Segoe UI"/>
                <w:b/>
                <w:i/>
                <w:color w:val="000000"/>
                <w:sz w:val="20"/>
                <w:szCs w:val="20"/>
                <w:lang w:val="es-MX"/>
              </w:rPr>
              <w:t>durante su embarazo?</w:t>
            </w:r>
            <w:r w:rsidRPr="00347FC9">
              <w:rPr>
                <w:rFonts w:ascii="Segoe UI" w:hAnsi="Segoe UI" w:cs="Segoe UI"/>
                <w:color w:val="000000"/>
                <w:sz w:val="20"/>
                <w:szCs w:val="20"/>
                <w:lang w:val="es-MX"/>
              </w:rPr>
              <w:t xml:space="preserve">  </w:t>
            </w:r>
          </w:p>
        </w:tc>
      </w:tr>
      <w:tr w14:paraId="708CB6A1" w14:textId="77777777" w:rsidTr="00954ECE">
        <w:tblPrEx>
          <w:tblW w:w="5000" w:type="pct"/>
          <w:tblLook w:val="04A0"/>
        </w:tblPrEx>
        <w:tc>
          <w:tcPr>
            <w:tcW w:w="417" w:type="pct"/>
          </w:tcPr>
          <w:p w:rsidR="0004642D" w:rsidRPr="000355C1" w:rsidP="0092135C" w14:paraId="68B1E884"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AA2E74B" w14:textId="77777777">
            <w:pPr>
              <w:widowControl w:val="0"/>
              <w:tabs>
                <w:tab w:val="left" w:pos="720"/>
              </w:tabs>
              <w:spacing w:after="0" w:line="240" w:lineRule="auto"/>
              <w:rPr>
                <w:rFonts w:ascii="Segoe UI" w:hAnsi="Segoe UI" w:cs="Segoe UI"/>
                <w:color w:val="000000"/>
                <w:sz w:val="20"/>
                <w:szCs w:val="20"/>
                <w:lang w:val="es-MX"/>
              </w:rPr>
            </w:pPr>
          </w:p>
        </w:tc>
      </w:tr>
      <w:tr w14:paraId="23BBE3CC" w14:textId="77777777" w:rsidTr="00954ECE">
        <w:tblPrEx>
          <w:tblW w:w="5000" w:type="pct"/>
          <w:tblLook w:val="04A0"/>
        </w:tblPrEx>
        <w:tc>
          <w:tcPr>
            <w:tcW w:w="417" w:type="pct"/>
          </w:tcPr>
          <w:p w:rsidR="0004642D" w:rsidRPr="000355C1" w:rsidP="00A239F0" w14:paraId="4E69396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A29C718"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0044A974" w14:textId="77777777" w:rsidTr="00954ECE">
        <w:tblPrEx>
          <w:tblW w:w="5000" w:type="pct"/>
          <w:tblLook w:val="04A0"/>
        </w:tblPrEx>
        <w:tc>
          <w:tcPr>
            <w:tcW w:w="417" w:type="pct"/>
          </w:tcPr>
          <w:p w:rsidR="0004642D" w:rsidRPr="000355C1" w:rsidP="00A239F0" w14:paraId="7A1EC91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5A894C43"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C70ECB" w:rsidRPr="000355C1" w:rsidP="0092135C" w14:paraId="5F25137A"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2664A0A" w14:textId="56E9036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417" w:type="pct"/>
            <w:shd w:val="clear" w:color="auto" w:fill="D9D9D9" w:themeFill="background1" w:themeFillShade="D9"/>
          </w:tcPr>
          <w:p w:rsidR="0004642D" w:rsidRPr="000355C1" w:rsidP="0092135C" w14:paraId="6C195427" w14:textId="1B909F0B">
            <w:pPr>
              <w:widowControl w:val="0"/>
              <w:tabs>
                <w:tab w:val="left" w:pos="720"/>
              </w:tabs>
              <w:spacing w:after="0" w:line="240" w:lineRule="auto"/>
              <w:rPr>
                <w:rFonts w:ascii="Segoe UI" w:hAnsi="Segoe UI" w:cs="Segoe UI"/>
                <w:b/>
                <w:sz w:val="20"/>
                <w:szCs w:val="20"/>
              </w:rPr>
            </w:pPr>
            <w:r w:rsidRPr="000355C1">
              <w:rPr>
                <w:rFonts w:ascii="Segoe UI" w:hAnsi="Segoe UI" w:cs="Segoe UI"/>
                <w:b/>
                <w:sz w:val="20"/>
                <w:szCs w:val="20"/>
              </w:rPr>
              <w:t>R13.</w:t>
            </w:r>
          </w:p>
        </w:tc>
        <w:tc>
          <w:tcPr>
            <w:tcW w:w="4583" w:type="pct"/>
            <w:shd w:val="clear" w:color="auto" w:fill="D9D9D9" w:themeFill="background1" w:themeFillShade="D9"/>
          </w:tcPr>
          <w:p w:rsidR="0004642D" w:rsidRPr="000355C1" w:rsidP="0092135C" w14:paraId="7EA554EF" w14:textId="5BFD0A9A">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En algún momento </w:t>
            </w:r>
            <w:r w:rsidRPr="00347FC9">
              <w:rPr>
                <w:rFonts w:ascii="Segoe UI" w:hAnsi="Segoe UI" w:cs="Segoe UI"/>
                <w:b/>
                <w:i/>
                <w:iCs/>
                <w:color w:val="000000"/>
                <w:sz w:val="20"/>
                <w:szCs w:val="20"/>
                <w:lang w:val="es-MX"/>
              </w:rPr>
              <w:t>durante</w:t>
            </w:r>
            <w:r w:rsidRPr="00347FC9">
              <w:rPr>
                <w:rFonts w:ascii="Segoe UI" w:hAnsi="Segoe UI" w:cs="Segoe UI"/>
                <w:b/>
                <w:color w:val="000000"/>
                <w:sz w:val="20"/>
                <w:szCs w:val="20"/>
                <w:lang w:val="es-MX"/>
              </w:rPr>
              <w:t xml:space="preserve"> su embarazo</w:t>
            </w:r>
            <w:r w:rsidRPr="00347FC9">
              <w:rPr>
                <w:rFonts w:ascii="Segoe UI" w:hAnsi="Segoe UI" w:cs="Segoe UI"/>
                <w:b/>
                <w:i/>
                <w:color w:val="000000"/>
                <w:sz w:val="20"/>
                <w:szCs w:val="20"/>
                <w:lang w:val="es-MX"/>
              </w:rPr>
              <w:t xml:space="preserve"> </w:t>
            </w:r>
            <w:r w:rsidRPr="00347FC9">
              <w:rPr>
                <w:rFonts w:ascii="Segoe UI" w:hAnsi="Segoe UI" w:cs="Segoe UI"/>
                <w:b/>
                <w:iCs/>
                <w:color w:val="000000"/>
                <w:sz w:val="20"/>
                <w:szCs w:val="20"/>
                <w:lang w:val="es-MX"/>
              </w:rPr>
              <w:t>más reciente</w:t>
            </w:r>
            <w:r w:rsidRPr="00347FC9">
              <w:rPr>
                <w:rFonts w:ascii="Segoe UI" w:hAnsi="Segoe UI" w:cs="Segoe UI"/>
                <w:b/>
                <w:color w:val="000000"/>
                <w:sz w:val="20"/>
                <w:szCs w:val="20"/>
                <w:lang w:val="es-MX"/>
              </w:rPr>
              <w:t xml:space="preserve">, ¿su proveedor de atención prenatal regular le pidió que consultara a un </w:t>
            </w:r>
            <w:r w:rsidRPr="00347FC9">
              <w:rPr>
                <w:rFonts w:ascii="Segoe UI" w:hAnsi="Segoe UI" w:cs="Segoe UI"/>
                <w:b/>
                <w:i/>
                <w:color w:val="000000"/>
                <w:sz w:val="20"/>
                <w:szCs w:val="20"/>
                <w:lang w:val="es-MX"/>
              </w:rPr>
              <w:t>médico especialista</w:t>
            </w:r>
            <w:r w:rsidRPr="00347FC9">
              <w:rPr>
                <w:rFonts w:ascii="Segoe UI" w:hAnsi="Segoe UI" w:cs="Segoe UI"/>
                <w:b/>
                <w:color w:val="000000"/>
                <w:sz w:val="20"/>
                <w:szCs w:val="20"/>
                <w:lang w:val="es-MX"/>
              </w:rPr>
              <w:t xml:space="preserve"> para obtener ayuda con algunos problemas de salud?</w:t>
            </w:r>
          </w:p>
        </w:tc>
      </w:tr>
      <w:tr w14:paraId="183BE3D7" w14:textId="77777777" w:rsidTr="00954ECE">
        <w:tblPrEx>
          <w:tblW w:w="5000" w:type="pct"/>
          <w:tblLook w:val="04A0"/>
        </w:tblPrEx>
        <w:tc>
          <w:tcPr>
            <w:tcW w:w="417" w:type="pct"/>
          </w:tcPr>
          <w:p w:rsidR="0004642D" w:rsidRPr="000355C1" w:rsidP="0092135C" w14:paraId="0967D283"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1E9AF502" w14:textId="77777777">
            <w:pPr>
              <w:widowControl w:val="0"/>
              <w:tabs>
                <w:tab w:val="left" w:pos="720"/>
              </w:tabs>
              <w:spacing w:after="0" w:line="240" w:lineRule="auto"/>
              <w:rPr>
                <w:rFonts w:ascii="Segoe UI" w:hAnsi="Segoe UI" w:cs="Segoe UI"/>
                <w:color w:val="000000"/>
                <w:sz w:val="20"/>
                <w:szCs w:val="20"/>
                <w:lang w:val="es-MX"/>
              </w:rPr>
            </w:pPr>
          </w:p>
        </w:tc>
      </w:tr>
      <w:tr w14:paraId="08924BE9" w14:textId="77777777" w:rsidTr="00954ECE">
        <w:tblPrEx>
          <w:tblW w:w="5000" w:type="pct"/>
          <w:tblLook w:val="04A0"/>
        </w:tblPrEx>
        <w:tc>
          <w:tcPr>
            <w:tcW w:w="417" w:type="pct"/>
          </w:tcPr>
          <w:p w:rsidR="0004642D" w:rsidRPr="000355C1" w:rsidP="00A239F0" w14:paraId="6EE4AF5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0CA8E779"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498A3E14" w14:textId="77777777" w:rsidTr="00954ECE">
        <w:tblPrEx>
          <w:tblW w:w="5000" w:type="pct"/>
          <w:tblLook w:val="04A0"/>
        </w:tblPrEx>
        <w:tc>
          <w:tcPr>
            <w:tcW w:w="417" w:type="pct"/>
          </w:tcPr>
          <w:p w:rsidR="0004642D" w:rsidRPr="000355C1" w:rsidP="00A239F0" w14:paraId="6F76D12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05206482"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325BCB" w:rsidRPr="000355C1" w:rsidP="0092135C" w14:paraId="00B563E9"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505994E" w14:textId="283BD8B2"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F1BD1" w:rsidRPr="000355C1" w:rsidP="001F1BD1" w14:paraId="059B7104" w14:textId="75A55ECC">
            <w:pPr>
              <w:widowControl w:val="0"/>
              <w:tabs>
                <w:tab w:val="left" w:pos="720"/>
              </w:tabs>
              <w:spacing w:after="0" w:line="240" w:lineRule="auto"/>
              <w:rPr>
                <w:rFonts w:ascii="Segoe UI" w:hAnsi="Segoe UI" w:cs="Segoe UI"/>
                <w:b/>
                <w:sz w:val="20"/>
                <w:szCs w:val="20"/>
              </w:rPr>
            </w:pPr>
            <w:r w:rsidRPr="000355C1">
              <w:rPr>
                <w:rFonts w:ascii="Segoe UI" w:hAnsi="Segoe UI" w:cs="Segoe UI"/>
                <w:b/>
                <w:sz w:val="20"/>
                <w:szCs w:val="20"/>
              </w:rPr>
              <w:t>R14.</w:t>
            </w:r>
          </w:p>
        </w:tc>
        <w:tc>
          <w:tcPr>
            <w:tcW w:w="4583" w:type="pct"/>
            <w:shd w:val="clear" w:color="auto" w:fill="D9D9D9" w:themeFill="background1" w:themeFillShade="D9"/>
          </w:tcPr>
          <w:p w:rsidR="001F1BD1" w:rsidRPr="000355C1" w:rsidP="001F1BD1" w14:paraId="093441E7" w14:textId="4CB5E148">
            <w:pPr>
              <w:widowControl w:val="0"/>
              <w:spacing w:after="0" w:line="240" w:lineRule="auto"/>
              <w:outlineLvl w:val="0"/>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 alguna de sus visitas de cuidado prenatal</w:t>
            </w:r>
            <w:r w:rsidRPr="00347FC9">
              <w:rPr>
                <w:rFonts w:ascii="Segoe UI" w:hAnsi="Segoe UI" w:cs="Segoe UI"/>
                <w:b/>
                <w:color w:val="000000"/>
                <w:sz w:val="20"/>
                <w:szCs w:val="20"/>
                <w:lang w:val="es-MX"/>
              </w:rPr>
              <w:t>, ¿un proveedor de atención médica habló con usted acerca de cómo el comer pescado que contiene altos niveles de mercurio podría afectar a su bebé?</w:t>
            </w:r>
          </w:p>
        </w:tc>
      </w:tr>
      <w:tr w14:paraId="72560A8E" w14:textId="77777777" w:rsidTr="00954ECE">
        <w:tblPrEx>
          <w:tblW w:w="5000" w:type="pct"/>
          <w:tblLook w:val="04A0"/>
        </w:tblPrEx>
        <w:tc>
          <w:tcPr>
            <w:tcW w:w="417" w:type="pct"/>
          </w:tcPr>
          <w:p w:rsidR="0004642D" w:rsidRPr="000355C1" w:rsidP="0092135C" w14:paraId="3A9CC461"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551F6658" w14:textId="77777777">
            <w:pPr>
              <w:widowControl w:val="0"/>
              <w:tabs>
                <w:tab w:val="left" w:pos="720"/>
              </w:tabs>
              <w:spacing w:after="0" w:line="240" w:lineRule="auto"/>
              <w:rPr>
                <w:rFonts w:ascii="Segoe UI" w:hAnsi="Segoe UI" w:cs="Segoe UI"/>
                <w:color w:val="000000"/>
                <w:sz w:val="20"/>
                <w:szCs w:val="20"/>
                <w:lang w:val="es-MX"/>
              </w:rPr>
            </w:pPr>
          </w:p>
        </w:tc>
      </w:tr>
      <w:tr w14:paraId="29F46193" w14:textId="77777777" w:rsidTr="00954ECE">
        <w:tblPrEx>
          <w:tblW w:w="5000" w:type="pct"/>
          <w:tblLook w:val="04A0"/>
        </w:tblPrEx>
        <w:tc>
          <w:tcPr>
            <w:tcW w:w="417" w:type="pct"/>
          </w:tcPr>
          <w:p w:rsidR="0004642D" w:rsidRPr="000355C1" w:rsidP="00A239F0" w14:paraId="7757910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C16ED5F"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2FBB2E1B" w14:textId="77777777" w:rsidTr="00954ECE">
        <w:tblPrEx>
          <w:tblW w:w="5000" w:type="pct"/>
          <w:tblLook w:val="04A0"/>
        </w:tblPrEx>
        <w:tc>
          <w:tcPr>
            <w:tcW w:w="417" w:type="pct"/>
          </w:tcPr>
          <w:p w:rsidR="0004642D" w:rsidRPr="000355C1" w:rsidP="00A239F0" w14:paraId="1F50174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2CBF1FF5"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C70ECB" w:rsidRPr="000355C1" w:rsidP="0092135C" w14:paraId="568B24CE"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C6C4B17" w14:textId="64673EEE"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77CF6647" w14:textId="44AF2DCC">
            <w:pPr>
              <w:pStyle w:val="QNoL110"/>
              <w:widowControl w:val="0"/>
              <w:tabs>
                <w:tab w:val="clear" w:pos="353"/>
                <w:tab w:val="clear" w:pos="622"/>
                <w:tab w:val="left" w:pos="720"/>
              </w:tabs>
              <w:rPr>
                <w:rFonts w:ascii="Segoe UI" w:hAnsi="Segoe UI" w:cs="Segoe UI"/>
              </w:rPr>
            </w:pPr>
            <w:r w:rsidRPr="000355C1">
              <w:rPr>
                <w:rFonts w:ascii="Segoe UI" w:hAnsi="Segoe UI" w:cs="Segoe UI"/>
              </w:rPr>
              <w:t>R15.</w:t>
            </w:r>
          </w:p>
        </w:tc>
        <w:tc>
          <w:tcPr>
            <w:tcW w:w="4583" w:type="pct"/>
            <w:shd w:val="clear" w:color="auto" w:fill="D9D9D9" w:themeFill="background1" w:themeFillShade="D9"/>
          </w:tcPr>
          <w:p w:rsidR="0004642D" w:rsidRPr="000355C1" w:rsidP="0092135C" w14:paraId="5538723E" w14:textId="212EB827">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A dónde iba </w:t>
            </w:r>
            <w:r w:rsidRPr="00347FC9">
              <w:rPr>
                <w:rFonts w:ascii="Segoe UI" w:hAnsi="Segoe UI" w:cs="Segoe UI"/>
                <w:b/>
                <w:i/>
                <w:color w:val="000000"/>
                <w:sz w:val="20"/>
                <w:szCs w:val="20"/>
                <w:lang w:val="es-MX"/>
              </w:rPr>
              <w:t>la</w:t>
            </w:r>
            <w:r w:rsidRPr="00347FC9">
              <w:rPr>
                <w:rFonts w:ascii="Segoe UI" w:hAnsi="Segoe UI" w:cs="Segoe UI"/>
                <w:b/>
                <w:color w:val="000000"/>
                <w:sz w:val="20"/>
                <w:szCs w:val="20"/>
                <w:lang w:val="es-MX"/>
              </w:rPr>
              <w:t xml:space="preserve"> </w:t>
            </w:r>
            <w:r w:rsidRPr="00347FC9">
              <w:rPr>
                <w:rFonts w:ascii="Segoe UI" w:hAnsi="Segoe UI" w:cs="Segoe UI"/>
                <w:b/>
                <w:i/>
                <w:color w:val="000000"/>
                <w:sz w:val="20"/>
                <w:szCs w:val="20"/>
                <w:lang w:val="es-MX"/>
              </w:rPr>
              <w:t>mayor parte del tiempo</w:t>
            </w:r>
            <w:r w:rsidRPr="00347FC9">
              <w:rPr>
                <w:rFonts w:ascii="Segoe UI" w:hAnsi="Segoe UI" w:cs="Segoe UI"/>
                <w:b/>
                <w:color w:val="000000"/>
                <w:sz w:val="20"/>
                <w:szCs w:val="20"/>
                <w:lang w:val="es-MX"/>
              </w:rPr>
              <w:t xml:space="preserve"> para sus consultas de cuidado prenatal?</w:t>
            </w:r>
            <w:r w:rsidRPr="00347FC9">
              <w:rPr>
                <w:rFonts w:ascii="Segoe UI" w:hAnsi="Segoe UI" w:cs="Segoe UI"/>
                <w:color w:val="000000"/>
                <w:sz w:val="20"/>
                <w:szCs w:val="20"/>
                <w:lang w:val="es-MX"/>
              </w:rPr>
              <w:t xml:space="preserve">  </w:t>
            </w:r>
            <w:r w:rsidRPr="00347FC9">
              <w:rPr>
                <w:rFonts w:ascii="Segoe UI" w:hAnsi="Segoe UI" w:cs="Segoe UI"/>
                <w:color w:val="000000"/>
                <w:sz w:val="20"/>
                <w:szCs w:val="20"/>
                <w:u w:val="single"/>
              </w:rPr>
              <w:t>No</w:t>
            </w:r>
            <w:r w:rsidRPr="00347FC9">
              <w:rPr>
                <w:rFonts w:ascii="Segoe UI" w:hAnsi="Segoe UI" w:cs="Segoe UI"/>
                <w:color w:val="000000"/>
                <w:sz w:val="20"/>
                <w:szCs w:val="20"/>
              </w:rPr>
              <w:t xml:space="preserve"> incluya las consultas relacionadas con el programa WIC.  </w:t>
            </w:r>
          </w:p>
        </w:tc>
      </w:tr>
      <w:tr w14:paraId="22E7A346" w14:textId="1900F9C3" w:rsidTr="00954ECE">
        <w:tblPrEx>
          <w:tblW w:w="5000" w:type="pct"/>
          <w:tblLook w:val="04A0"/>
        </w:tblPrEx>
        <w:tc>
          <w:tcPr>
            <w:tcW w:w="417" w:type="pct"/>
            <w:shd w:val="clear" w:color="auto" w:fill="D9D9D9" w:themeFill="background1" w:themeFillShade="D9"/>
          </w:tcPr>
          <w:p w:rsidR="0004642D" w:rsidRPr="000355C1" w:rsidP="0092135C" w14:paraId="5F295A73"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0355C1" w:rsidP="0092135C" w14:paraId="2AA88DB4" w14:textId="58075E00">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0355C1">
              <w:rPr>
                <w:rFonts w:ascii="Segoe UI" w:hAnsi="Segoe UI" w:cs="Segoe UI"/>
                <w:b/>
                <w:color w:val="000000"/>
                <w:sz w:val="20"/>
                <w:szCs w:val="20"/>
                <w:bdr w:val="single" w:sz="4" w:space="0" w:color="auto"/>
                <w:shd w:val="clear" w:color="auto" w:fill="FFFFFF" w:themeFill="background1"/>
              </w:rPr>
              <w:t>Marque UNA</w:t>
            </w:r>
            <w:r w:rsidRPr="000355C1">
              <w:rPr>
                <w:rFonts w:ascii="Segoe UI" w:hAnsi="Segoe UI" w:cs="Segoe UI"/>
                <w:b/>
                <w:color w:val="000000"/>
                <w:sz w:val="20"/>
                <w:szCs w:val="20"/>
                <w:u w:val="single"/>
                <w:bdr w:val="single" w:sz="4" w:space="0" w:color="auto"/>
                <w:shd w:val="clear" w:color="auto" w:fill="FFFFFF" w:themeFill="background1"/>
              </w:rPr>
              <w:t xml:space="preserve"> </w:t>
            </w:r>
            <w:r w:rsidRPr="000355C1">
              <w:rPr>
                <w:rFonts w:ascii="Segoe UI" w:hAnsi="Segoe UI" w:cs="Segoe UI"/>
                <w:b/>
                <w:color w:val="000000"/>
                <w:sz w:val="20"/>
                <w:szCs w:val="20"/>
                <w:bdr w:val="single" w:sz="4" w:space="0" w:color="auto"/>
                <w:shd w:val="clear" w:color="auto" w:fill="FFFFFF" w:themeFill="background1"/>
              </w:rPr>
              <w:t>respuesta</w:t>
            </w:r>
          </w:p>
        </w:tc>
      </w:tr>
      <w:tr w14:paraId="14D78084" w14:textId="77777777" w:rsidTr="00954ECE">
        <w:tblPrEx>
          <w:tblW w:w="5000" w:type="pct"/>
          <w:tblLook w:val="04A0"/>
        </w:tblPrEx>
        <w:tc>
          <w:tcPr>
            <w:tcW w:w="417" w:type="pct"/>
          </w:tcPr>
          <w:p w:rsidR="0024466D" w:rsidRPr="000355C1" w:rsidP="0024466D" w14:paraId="5037FFE6"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24466D" w:rsidRPr="000355C1" w:rsidP="0092135C" w14:paraId="0F60EFAD" w14:textId="77777777">
            <w:pPr>
              <w:widowControl w:val="0"/>
              <w:tabs>
                <w:tab w:val="left" w:pos="720"/>
              </w:tabs>
              <w:spacing w:after="0" w:line="240" w:lineRule="auto"/>
              <w:rPr>
                <w:rFonts w:ascii="Segoe UI" w:hAnsi="Segoe UI" w:cs="Segoe UI"/>
                <w:color w:val="000000"/>
                <w:sz w:val="20"/>
                <w:szCs w:val="20"/>
              </w:rPr>
            </w:pPr>
          </w:p>
        </w:tc>
      </w:tr>
      <w:tr w14:paraId="6BB8838A" w14:textId="0284691E" w:rsidTr="00954ECE">
        <w:tblPrEx>
          <w:tblW w:w="5000" w:type="pct"/>
          <w:tblLook w:val="04A0"/>
        </w:tblPrEx>
        <w:tc>
          <w:tcPr>
            <w:tcW w:w="417" w:type="pct"/>
          </w:tcPr>
          <w:p w:rsidR="001F1BD1" w:rsidRPr="000355C1" w:rsidP="001F1BD1" w14:paraId="56B9A45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79758F17" w14:textId="0D09E20B">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Consultorio médico privado </w:t>
            </w:r>
          </w:p>
        </w:tc>
      </w:tr>
      <w:tr w14:paraId="7AC93F26" w14:textId="4427991A" w:rsidTr="00954ECE">
        <w:tblPrEx>
          <w:tblW w:w="5000" w:type="pct"/>
          <w:tblLook w:val="04A0"/>
        </w:tblPrEx>
        <w:tc>
          <w:tcPr>
            <w:tcW w:w="417" w:type="pct"/>
          </w:tcPr>
          <w:p w:rsidR="001F1BD1" w:rsidRPr="000355C1" w:rsidP="001F1BD1" w14:paraId="531D6792" w14:textId="77777777">
            <w:pPr>
              <w:pStyle w:val="FootnoteText"/>
              <w:widowControl w:val="0"/>
              <w:numPr>
                <w:ilvl w:val="0"/>
                <w:numId w:val="54"/>
              </w:numPr>
              <w:tabs>
                <w:tab w:val="left" w:pos="720"/>
              </w:tabs>
              <w:rPr>
                <w:rFonts w:ascii="Segoe UI" w:hAnsi="Segoe UI" w:cs="Segoe UI"/>
              </w:rPr>
            </w:pPr>
          </w:p>
        </w:tc>
        <w:tc>
          <w:tcPr>
            <w:tcW w:w="4583" w:type="pct"/>
          </w:tcPr>
          <w:p w:rsidR="001F1BD1" w:rsidRPr="00481353" w:rsidP="001F1BD1" w14:paraId="325DF7F9" w14:textId="351112AF">
            <w:pPr>
              <w:pStyle w:val="FootnoteText"/>
              <w:widowControl w:val="0"/>
              <w:tabs>
                <w:tab w:val="left" w:pos="720"/>
              </w:tabs>
              <w:rPr>
                <w:rFonts w:ascii="Segoe UI" w:hAnsi="Segoe UI" w:cs="Segoe UI"/>
                <w:color w:val="000000"/>
                <w:lang w:val="es-MX"/>
              </w:rPr>
            </w:pPr>
            <w:r w:rsidRPr="00D25BB2">
              <w:rPr>
                <w:rFonts w:ascii="Segoe UI" w:hAnsi="Segoe UI" w:cs="Segoe UI"/>
                <w:color w:val="000000"/>
                <w:lang w:val="es-ES"/>
              </w:rPr>
              <w:t>Centro médico de un hospital</w:t>
            </w:r>
          </w:p>
        </w:tc>
      </w:tr>
      <w:tr w14:paraId="31C6B68D" w14:textId="4F6CA8B7" w:rsidTr="00954ECE">
        <w:tblPrEx>
          <w:tblW w:w="5000" w:type="pct"/>
          <w:tblLook w:val="04A0"/>
        </w:tblPrEx>
        <w:tc>
          <w:tcPr>
            <w:tcW w:w="417" w:type="pct"/>
          </w:tcPr>
          <w:p w:rsidR="001F1BD1" w:rsidRPr="000355C1" w:rsidP="001F1BD1" w14:paraId="6375954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3F355E24" w14:textId="77A3BF3F">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Centro médico del departamento de salud</w:t>
            </w:r>
          </w:p>
        </w:tc>
      </w:tr>
      <w:tr w14:paraId="4416979A" w14:textId="1014C8C6" w:rsidTr="00954ECE">
        <w:tblPrEx>
          <w:tblW w:w="5000" w:type="pct"/>
          <w:tblLook w:val="04A0"/>
        </w:tblPrEx>
        <w:tc>
          <w:tcPr>
            <w:tcW w:w="417" w:type="pct"/>
          </w:tcPr>
          <w:p w:rsidR="001F1BD1" w:rsidRPr="000355C1" w:rsidP="001F1BD1" w14:paraId="74C6F935" w14:textId="77777777">
            <w:pPr>
              <w:pStyle w:val="ListParagraph"/>
              <w:widowControl w:val="0"/>
              <w:numPr>
                <w:ilvl w:val="0"/>
                <w:numId w:val="54"/>
              </w:numPr>
              <w:tabs>
                <w:tab w:val="left" w:pos="720"/>
              </w:tabs>
              <w:spacing w:after="0" w:line="240" w:lineRule="auto"/>
              <w:rPr>
                <w:rFonts w:ascii="Segoe UI" w:hAnsi="Segoe UI" w:cs="Segoe UI"/>
                <w:i/>
                <w:sz w:val="20"/>
                <w:szCs w:val="20"/>
                <w:lang w:val="es-MX"/>
              </w:rPr>
            </w:pPr>
          </w:p>
        </w:tc>
        <w:tc>
          <w:tcPr>
            <w:tcW w:w="4583" w:type="pct"/>
          </w:tcPr>
          <w:p w:rsidR="001F1BD1" w:rsidRPr="000355C1" w:rsidP="001F1BD1" w14:paraId="738E3EA8" w14:textId="19E7DB3F">
            <w:pPr>
              <w:widowControl w:val="0"/>
              <w:tabs>
                <w:tab w:val="left" w:pos="720"/>
              </w:tabs>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specific</w:t>
            </w:r>
          </w:p>
        </w:tc>
      </w:tr>
      <w:tr w14:paraId="1B2A1B56" w14:textId="351DE478" w:rsidTr="00954ECE">
        <w:tblPrEx>
          <w:tblW w:w="5000" w:type="pct"/>
          <w:tblLook w:val="04A0"/>
        </w:tblPrEx>
        <w:tc>
          <w:tcPr>
            <w:tcW w:w="417" w:type="pct"/>
          </w:tcPr>
          <w:p w:rsidR="001F1BD1" w:rsidRPr="000355C1" w:rsidP="001F1BD1" w14:paraId="14D8A474" w14:textId="77777777">
            <w:pPr>
              <w:pStyle w:val="ListParagraph"/>
              <w:widowControl w:val="0"/>
              <w:numPr>
                <w:ilvl w:val="0"/>
                <w:numId w:val="54"/>
              </w:numPr>
              <w:tabs>
                <w:tab w:val="left" w:pos="720"/>
              </w:tabs>
              <w:spacing w:after="0" w:line="240" w:lineRule="auto"/>
              <w:rPr>
                <w:rFonts w:ascii="Segoe UI" w:hAnsi="Segoe UI" w:cs="Segoe UI"/>
                <w:i/>
                <w:sz w:val="20"/>
                <w:szCs w:val="20"/>
              </w:rPr>
            </w:pPr>
          </w:p>
        </w:tc>
        <w:tc>
          <w:tcPr>
            <w:tcW w:w="4583" w:type="pct"/>
          </w:tcPr>
          <w:p w:rsidR="001F1BD1" w:rsidRPr="000355C1" w:rsidP="001F1BD1" w14:paraId="7505B4A1" w14:textId="249C63EF">
            <w:pPr>
              <w:widowControl w:val="0"/>
              <w:tabs>
                <w:tab w:val="left" w:pos="720"/>
              </w:tabs>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specific</w:t>
            </w:r>
          </w:p>
        </w:tc>
      </w:tr>
      <w:tr w14:paraId="522E4D8E" w14:textId="485F6947" w:rsidTr="00954ECE">
        <w:tblPrEx>
          <w:tblW w:w="5000" w:type="pct"/>
          <w:tblLook w:val="04A0"/>
        </w:tblPrEx>
        <w:tc>
          <w:tcPr>
            <w:tcW w:w="417" w:type="pct"/>
          </w:tcPr>
          <w:p w:rsidR="001F1BD1" w:rsidRPr="000355C1" w:rsidP="001F1BD1" w14:paraId="63295DB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1F1BD1" w:rsidRPr="000355C1" w:rsidP="001F1BD1" w14:paraId="2EBF47D0" w14:textId="41843B62">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444C4111" w14:textId="4B692D1E" w:rsidTr="00954ECE">
        <w:tblPrEx>
          <w:tblW w:w="5000" w:type="pct"/>
          <w:tblLook w:val="04A0"/>
        </w:tblPrEx>
        <w:tc>
          <w:tcPr>
            <w:tcW w:w="417" w:type="pct"/>
          </w:tcPr>
          <w:p w:rsidR="0004642D" w:rsidRPr="000355C1" w:rsidP="0092135C" w14:paraId="062BA270"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8C8BC6E" w14:textId="575838B7">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70ECB" w:rsidRPr="000355C1" w:rsidP="0092135C" w14:paraId="00A49518" w14:textId="77777777">
      <w:pPr>
        <w:widowControl w:val="0"/>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033CB47C" w14:textId="5A8B157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1F1BD1" w:rsidRPr="000355C1" w:rsidP="001F1BD1" w14:paraId="2283B462" w14:textId="5C357116">
            <w:pPr>
              <w:pStyle w:val="QNoL110"/>
              <w:widowControl w:val="0"/>
              <w:tabs>
                <w:tab w:val="clear" w:pos="353"/>
                <w:tab w:val="clear" w:pos="622"/>
                <w:tab w:val="left" w:pos="630"/>
                <w:tab w:val="left" w:pos="720"/>
                <w:tab w:val="clear" w:pos="936"/>
              </w:tabs>
              <w:rPr>
                <w:rFonts w:ascii="Segoe UI" w:hAnsi="Segoe UI" w:cs="Segoe UI"/>
              </w:rPr>
            </w:pPr>
            <w:r w:rsidRPr="000355C1">
              <w:rPr>
                <w:rFonts w:ascii="Segoe UI" w:hAnsi="Segoe UI" w:cs="Segoe UI"/>
              </w:rPr>
              <w:t>R16.</w:t>
            </w:r>
          </w:p>
        </w:tc>
        <w:tc>
          <w:tcPr>
            <w:tcW w:w="4581" w:type="pct"/>
            <w:gridSpan w:val="3"/>
            <w:shd w:val="clear" w:color="auto" w:fill="D9D9D9" w:themeFill="background1" w:themeFillShade="D9"/>
          </w:tcPr>
          <w:p w:rsidR="001F1BD1" w:rsidRPr="000355C1" w:rsidP="001F1BD1" w14:paraId="05DACC33" w14:textId="479E8598">
            <w:pPr>
              <w:pStyle w:val="QNoL110"/>
              <w:widowControl w:val="0"/>
              <w:tabs>
                <w:tab w:val="clear" w:pos="353"/>
                <w:tab w:val="clear" w:pos="622"/>
                <w:tab w:val="left" w:pos="630"/>
                <w:tab w:val="left" w:pos="720"/>
                <w:tab w:val="clear" w:pos="936"/>
              </w:tabs>
              <w:rPr>
                <w:rFonts w:ascii="Segoe UI" w:hAnsi="Segoe UI" w:cs="Segoe UI"/>
                <w:lang w:val="es-MX"/>
              </w:rPr>
            </w:pPr>
            <w:r w:rsidRPr="00347FC9">
              <w:rPr>
                <w:rFonts w:ascii="Segoe UI" w:hAnsi="Segoe UI" w:cs="Segoe UI"/>
                <w:i/>
                <w:iCs/>
                <w:lang w:val="es-MX"/>
              </w:rPr>
              <w:t>Durante</w:t>
            </w:r>
            <w:r w:rsidRPr="00347FC9">
              <w:rPr>
                <w:rFonts w:ascii="Segoe UI" w:hAnsi="Segoe UI" w:cs="Segoe UI"/>
                <w:lang w:val="es-MX"/>
              </w:rPr>
              <w:t xml:space="preserve"> su embarazo más reciente, ¿un proveedor de atención médica habló con usted acerca de alguno de los siguientes temas?  </w:t>
            </w:r>
            <w:r w:rsidRPr="00347FC9">
              <w:rPr>
                <w:rFonts w:ascii="Segoe UI" w:hAnsi="Segoe UI" w:cs="Segoe UI"/>
                <w:b w:val="0"/>
                <w:i/>
                <w:iCs/>
                <w:lang w:val="es-MX"/>
              </w:rPr>
              <w:t>Por favor sólo cuente sobre las conversaciones</w:t>
            </w:r>
            <w:r w:rsidRPr="00347FC9">
              <w:rPr>
                <w:rFonts w:ascii="Segoe UI" w:hAnsi="Segoe UI" w:cs="Segoe UI"/>
                <w:b w:val="0"/>
                <w:lang w:val="es-MX"/>
              </w:rPr>
              <w:t xml:space="preserve"> y no el material de lectura ni videos.</w:t>
            </w:r>
          </w:p>
        </w:tc>
      </w:tr>
      <w:tr w14:paraId="1B57DF76" w14:textId="77777777" w:rsidTr="0024466D">
        <w:tblPrEx>
          <w:tblW w:w="5000" w:type="pct"/>
          <w:tblLook w:val="04A0"/>
        </w:tblPrEx>
        <w:tc>
          <w:tcPr>
            <w:tcW w:w="419" w:type="pct"/>
            <w:shd w:val="clear" w:color="auto" w:fill="D9D9D9" w:themeFill="background1" w:themeFillShade="D9"/>
          </w:tcPr>
          <w:p w:rsidR="001F1BD1" w:rsidRPr="000355C1" w:rsidP="001F1BD1" w14:paraId="3A63F8C5" w14:textId="77777777">
            <w:pPr>
              <w:pStyle w:val="QNoL110"/>
              <w:widowControl w:val="0"/>
              <w:tabs>
                <w:tab w:val="clear" w:pos="353"/>
                <w:tab w:val="clear" w:pos="622"/>
                <w:tab w:val="left" w:pos="630"/>
                <w:tab w:val="left" w:pos="720"/>
                <w:tab w:val="clear" w:pos="936"/>
              </w:tabs>
              <w:rPr>
                <w:rFonts w:ascii="Segoe UI" w:hAnsi="Segoe UI" w:cs="Segoe UI"/>
                <w:b w:val="0"/>
                <w:bCs/>
                <w:lang w:val="es-MX"/>
              </w:rPr>
            </w:pPr>
          </w:p>
        </w:tc>
        <w:tc>
          <w:tcPr>
            <w:tcW w:w="4581" w:type="pct"/>
            <w:gridSpan w:val="3"/>
            <w:shd w:val="clear" w:color="auto" w:fill="D9D9D9" w:themeFill="background1" w:themeFillShade="D9"/>
          </w:tcPr>
          <w:p w:rsidR="001F1BD1" w:rsidRPr="000355C1" w:rsidP="001F1BD1" w14:paraId="41469EDF" w14:textId="410F29CB">
            <w:pPr>
              <w:pStyle w:val="QNoL110"/>
              <w:widowControl w:val="0"/>
              <w:tabs>
                <w:tab w:val="clear" w:pos="353"/>
                <w:tab w:val="clear" w:pos="622"/>
                <w:tab w:val="left" w:pos="630"/>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04A6A47E" w14:textId="221B972A" w:rsidTr="001F1BD1">
        <w:tblPrEx>
          <w:tblW w:w="5000" w:type="pct"/>
          <w:tblLook w:val="04A0"/>
        </w:tblPrEx>
        <w:tc>
          <w:tcPr>
            <w:tcW w:w="419" w:type="pct"/>
          </w:tcPr>
          <w:p w:rsidR="0024466D" w:rsidRPr="000355C1" w:rsidP="0024466D" w14:paraId="40671A6E" w14:textId="77777777">
            <w:pPr>
              <w:widowControl w:val="0"/>
              <w:spacing w:after="0" w:line="240" w:lineRule="auto"/>
              <w:rPr>
                <w:rFonts w:ascii="Segoe UI" w:hAnsi="Segoe UI" w:cs="Segoe UI"/>
                <w:b/>
                <w:sz w:val="20"/>
                <w:szCs w:val="20"/>
                <w:lang w:val="es-MX"/>
              </w:rPr>
            </w:pPr>
          </w:p>
        </w:tc>
        <w:tc>
          <w:tcPr>
            <w:tcW w:w="3915" w:type="pct"/>
          </w:tcPr>
          <w:p w:rsidR="0024466D" w:rsidRPr="00481353" w:rsidP="0024466D" w14:paraId="1D657C76" w14:textId="21EEAE9B">
            <w:pPr>
              <w:widowControl w:val="0"/>
              <w:spacing w:after="0" w:line="240" w:lineRule="auto"/>
              <w:rPr>
                <w:rFonts w:ascii="Segoe UI" w:hAnsi="Segoe UI" w:cs="Segoe UI"/>
                <w:b/>
                <w:sz w:val="20"/>
                <w:szCs w:val="20"/>
                <w:lang w:val="es-MX"/>
              </w:rPr>
            </w:pPr>
          </w:p>
        </w:tc>
        <w:tc>
          <w:tcPr>
            <w:tcW w:w="334" w:type="pct"/>
          </w:tcPr>
          <w:p w:rsidR="0024466D" w:rsidRPr="000355C1" w:rsidP="0024466D" w14:paraId="59648B57" w14:textId="418C9806">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24466D" w:rsidRPr="000355C1" w:rsidP="0024466D" w14:paraId="6A3D3427" w14:textId="49B0E284">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2CACEF8C" w14:textId="76509EFB" w:rsidTr="001F1BD1">
        <w:tblPrEx>
          <w:tblW w:w="5000" w:type="pct"/>
          <w:tblLook w:val="04A0"/>
        </w:tblPrEx>
        <w:tc>
          <w:tcPr>
            <w:tcW w:w="419" w:type="pct"/>
          </w:tcPr>
          <w:p w:rsidR="001F1BD1" w:rsidRPr="000355C1" w:rsidP="001F1BD1" w14:paraId="04B7EBD8"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1F2A77E4" w14:textId="0CF1EF3A">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Alimentación saludable durante el embarazo</w:t>
            </w:r>
          </w:p>
        </w:tc>
        <w:tc>
          <w:tcPr>
            <w:tcW w:w="334" w:type="pct"/>
          </w:tcPr>
          <w:p w:rsidR="001F1BD1" w:rsidRPr="0024466D" w:rsidP="001F1BD1" w14:paraId="3B4619C1"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2" w:type="pct"/>
          </w:tcPr>
          <w:p w:rsidR="001F1BD1" w:rsidRPr="0024466D" w:rsidP="001F1BD1" w14:paraId="141D27DF" w14:textId="1A2BD8D7">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0CAB9522" w14:textId="2D46C482" w:rsidTr="001F1BD1">
        <w:tblPrEx>
          <w:tblW w:w="5000" w:type="pct"/>
          <w:tblLook w:val="04A0"/>
        </w:tblPrEx>
        <w:tc>
          <w:tcPr>
            <w:tcW w:w="419" w:type="pct"/>
          </w:tcPr>
          <w:p w:rsidR="001F1BD1" w:rsidRPr="000355C1" w:rsidP="001F1BD1" w14:paraId="514E3ED6"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4DEF1606" w14:textId="39C48966">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ejercicio durante el embarazo</w:t>
            </w:r>
          </w:p>
        </w:tc>
        <w:tc>
          <w:tcPr>
            <w:tcW w:w="334" w:type="pct"/>
          </w:tcPr>
          <w:p w:rsidR="001F1BD1" w:rsidRPr="0024466D" w:rsidP="001F1BD1" w14:paraId="682CCFC6"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2" w:type="pct"/>
          </w:tcPr>
          <w:p w:rsidR="001F1BD1" w:rsidRPr="0024466D" w:rsidP="001F1BD1" w14:paraId="0CBB1C0A" w14:textId="2976CEFA">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625E3D14" w14:textId="2E2E46B1" w:rsidTr="001F1BD1">
        <w:tblPrEx>
          <w:tblW w:w="5000" w:type="pct"/>
          <w:tblLook w:val="04A0"/>
        </w:tblPrEx>
        <w:tc>
          <w:tcPr>
            <w:tcW w:w="419" w:type="pct"/>
          </w:tcPr>
          <w:p w:rsidR="001F1BD1" w:rsidRPr="00481353" w:rsidP="001F1BD1" w14:paraId="1C0D09B0"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27373058" w14:textId="4CABB094">
            <w:pPr>
              <w:widowControl w:val="0"/>
              <w:spacing w:after="0" w:line="240" w:lineRule="auto"/>
              <w:rPr>
                <w:rFonts w:ascii="Segoe UI" w:hAnsi="Segoe UI" w:cs="Segoe UI"/>
                <w:color w:val="000000"/>
                <w:sz w:val="20"/>
                <w:szCs w:val="20"/>
                <w:lang w:val="es-MX"/>
              </w:rPr>
            </w:pPr>
            <w:bookmarkStart w:id="28" w:name="RANGE!I549"/>
            <w:r w:rsidRPr="00347FC9">
              <w:rPr>
                <w:rFonts w:ascii="Segoe UI" w:hAnsi="Segoe UI" w:cs="Segoe UI"/>
                <w:color w:val="000000"/>
                <w:sz w:val="20"/>
                <w:szCs w:val="20"/>
                <w:lang w:val="es-MX"/>
              </w:rPr>
              <w:t>Programas o recursos para ayudarme a aumentar la cantidad de peso adecuada durante el embarazo</w:t>
            </w:r>
          </w:p>
        </w:tc>
        <w:tc>
          <w:tcPr>
            <w:tcW w:w="334" w:type="pct"/>
          </w:tcPr>
          <w:p w:rsidR="001F1BD1" w:rsidRPr="0024466D" w:rsidP="001F1BD1" w14:paraId="0B467803"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bookmarkEnd w:id="28"/>
        <w:tc>
          <w:tcPr>
            <w:tcW w:w="332" w:type="pct"/>
          </w:tcPr>
          <w:p w:rsidR="001F1BD1" w:rsidRPr="0024466D" w:rsidP="001F1BD1" w14:paraId="6FE9FF7A" w14:textId="388025CE">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02462569" w14:textId="60E735FE" w:rsidTr="001F1BD1">
        <w:tblPrEx>
          <w:tblW w:w="5000" w:type="pct"/>
          <w:tblLook w:val="04A0"/>
        </w:tblPrEx>
        <w:tc>
          <w:tcPr>
            <w:tcW w:w="419" w:type="pct"/>
          </w:tcPr>
          <w:p w:rsidR="001F1BD1" w:rsidRPr="000355C1" w:rsidP="001F1BD1" w14:paraId="5CF44CC0"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1D258530" w14:textId="6F0C16D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Programas o recursos para ayudarme a bajar de peso después del embarazo</w:t>
            </w:r>
          </w:p>
        </w:tc>
        <w:tc>
          <w:tcPr>
            <w:tcW w:w="334" w:type="pct"/>
          </w:tcPr>
          <w:p w:rsidR="001F1BD1" w:rsidRPr="0024466D" w:rsidP="001F1BD1" w14:paraId="43734739"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2" w:type="pct"/>
          </w:tcPr>
          <w:p w:rsidR="001F1BD1" w:rsidRPr="0024466D" w:rsidP="001F1BD1" w14:paraId="3AEBD8B6" w14:textId="2192F09D">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bl>
    <w:p w:rsidR="003676A4" w:rsidRPr="000355C1" w:rsidP="0092135C" w14:paraId="21596AF7" w14:textId="341532D5">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9789F9" w14:textId="3771B1DE"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2FF18F80" w14:textId="03ABA479">
            <w:pPr>
              <w:pStyle w:val="ListParagraph"/>
              <w:widowControl w:val="0"/>
              <w:tabs>
                <w:tab w:val="left" w:pos="630"/>
                <w:tab w:val="left" w:pos="900"/>
                <w:tab w:val="left" w:pos="990"/>
              </w:tabs>
              <w:spacing w:after="0" w:line="240" w:lineRule="auto"/>
              <w:ind w:left="0"/>
              <w:rPr>
                <w:rFonts w:ascii="Segoe UI" w:hAnsi="Segoe UI" w:cs="Segoe UI"/>
                <w:b/>
                <w:sz w:val="20"/>
                <w:szCs w:val="20"/>
              </w:rPr>
            </w:pPr>
            <w:r w:rsidRPr="000355C1">
              <w:rPr>
                <w:rFonts w:ascii="Segoe UI" w:hAnsi="Segoe UI" w:cs="Segoe UI"/>
                <w:b/>
                <w:sz w:val="20"/>
                <w:szCs w:val="20"/>
              </w:rPr>
              <w:t>R19.</w:t>
            </w:r>
          </w:p>
        </w:tc>
        <w:tc>
          <w:tcPr>
            <w:tcW w:w="4583" w:type="pct"/>
            <w:shd w:val="clear" w:color="auto" w:fill="D9D9D9" w:themeFill="background1" w:themeFillShade="D9"/>
          </w:tcPr>
          <w:p w:rsidR="0004642D" w:rsidRPr="000355C1" w:rsidP="0092135C" w14:paraId="215B7752" w14:textId="73FF68E5">
            <w:pPr>
              <w:pStyle w:val="ListParagraph"/>
              <w:widowControl w:val="0"/>
              <w:tabs>
                <w:tab w:val="left" w:pos="630"/>
                <w:tab w:val="left" w:pos="900"/>
                <w:tab w:val="left" w:pos="990"/>
              </w:tabs>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Cuántas semanas o meses de embarazo tenía usted cuando estuvo </w:t>
            </w:r>
            <w:r w:rsidRPr="00347FC9">
              <w:rPr>
                <w:rFonts w:ascii="Segoe UI" w:hAnsi="Segoe UI" w:cs="Segoe UI"/>
                <w:b/>
                <w:i/>
                <w:iCs/>
                <w:sz w:val="20"/>
                <w:szCs w:val="20"/>
                <w:lang w:val="es-MX"/>
              </w:rPr>
              <w:t>segura</w:t>
            </w:r>
            <w:r w:rsidRPr="00347FC9">
              <w:rPr>
                <w:rFonts w:ascii="Segoe UI" w:hAnsi="Segoe UI" w:cs="Segoe UI"/>
                <w:b/>
                <w:sz w:val="20"/>
                <w:szCs w:val="20"/>
                <w:lang w:val="es-MX"/>
              </w:rPr>
              <w:t xml:space="preserve"> de que estaba embarazada?  </w:t>
            </w:r>
            <w:r w:rsidRPr="00347FC9">
              <w:rPr>
                <w:rFonts w:ascii="Segoe UI" w:hAnsi="Segoe UI" w:cs="Segoe UI"/>
                <w:sz w:val="20"/>
                <w:szCs w:val="20"/>
                <w:lang w:val="es-MX"/>
              </w:rPr>
              <w:t>Por ejemplo, se hizo una prueba de embarazo o un proveedor de atención médica le dijo que estaba embarazada.</w:t>
            </w:r>
          </w:p>
        </w:tc>
      </w:tr>
      <w:tr w14:paraId="268D3E32" w14:textId="7812C807" w:rsidTr="00954ECE">
        <w:tblPrEx>
          <w:tblW w:w="5000" w:type="pct"/>
          <w:tblLook w:val="04A0"/>
        </w:tblPrEx>
        <w:tc>
          <w:tcPr>
            <w:tcW w:w="417" w:type="pct"/>
            <w:shd w:val="clear" w:color="auto" w:fill="D9D9D9" w:themeFill="background1" w:themeFillShade="D9"/>
          </w:tcPr>
          <w:p w:rsidR="0004642D" w:rsidRPr="000355C1" w:rsidP="0092135C" w14:paraId="368FF7C9"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04642D" w:rsidRPr="000355C1" w:rsidP="0092135C" w14:paraId="4E6ABD38" w14:textId="0B2BFD5C">
            <w:pPr>
              <w:pStyle w:val="ListParagraph"/>
              <w:widowControl w:val="0"/>
              <w:spacing w:after="0" w:line="240" w:lineRule="auto"/>
              <w:ind w:left="0"/>
              <w:rPr>
                <w:rFonts w:ascii="Segoe UI" w:hAnsi="Segoe UI" w:cs="Segoe UI"/>
                <w:sz w:val="20"/>
                <w:szCs w:val="20"/>
              </w:rPr>
            </w:pPr>
            <w:r w:rsidRPr="000355C1">
              <w:rPr>
                <w:rFonts w:ascii="Segoe UI" w:hAnsi="Segoe UI" w:cs="Segoe UI"/>
                <w:b/>
                <w:bCs/>
                <w:color w:val="000000"/>
                <w:sz w:val="20"/>
                <w:szCs w:val="20"/>
                <w:bdr w:val="single" w:sz="4" w:space="0" w:color="auto"/>
                <w:shd w:val="clear" w:color="auto" w:fill="FFFFFF" w:themeFill="background1"/>
                <w:lang w:val="es-MX"/>
              </w:rPr>
              <w:t>Marque UNA</w:t>
            </w:r>
            <w:r w:rsidRPr="000355C1">
              <w:rPr>
                <w:rFonts w:ascii="Segoe UI" w:hAnsi="Segoe UI" w:cs="Segoe UI"/>
                <w:b/>
                <w:bCs/>
                <w:color w:val="000000"/>
                <w:sz w:val="20"/>
                <w:szCs w:val="20"/>
                <w:u w:val="single"/>
                <w:bdr w:val="single" w:sz="4" w:space="0" w:color="auto"/>
                <w:shd w:val="clear" w:color="auto" w:fill="FFFFFF" w:themeFill="background1"/>
                <w:lang w:val="es-MX"/>
              </w:rPr>
              <w:t xml:space="preserve"> </w:t>
            </w:r>
            <w:r w:rsidRPr="000355C1">
              <w:rPr>
                <w:rFonts w:ascii="Segoe UI" w:hAnsi="Segoe UI" w:cs="Segoe UI"/>
                <w:b/>
                <w:bCs/>
                <w:color w:val="000000"/>
                <w:sz w:val="20"/>
                <w:szCs w:val="20"/>
                <w:bdr w:val="single" w:sz="4" w:space="0" w:color="auto"/>
                <w:shd w:val="clear" w:color="auto" w:fill="FFFFFF" w:themeFill="background1"/>
                <w:lang w:val="es-MX"/>
              </w:rPr>
              <w:t>respuesta</w:t>
            </w:r>
          </w:p>
        </w:tc>
      </w:tr>
      <w:tr w14:paraId="5BF0B362" w14:textId="77777777" w:rsidTr="00954ECE">
        <w:tblPrEx>
          <w:tblW w:w="5000" w:type="pct"/>
          <w:tblLook w:val="04A0"/>
        </w:tblPrEx>
        <w:tc>
          <w:tcPr>
            <w:tcW w:w="417" w:type="pct"/>
          </w:tcPr>
          <w:p w:rsidR="0004642D" w:rsidRPr="000355C1" w:rsidP="0092135C" w14:paraId="31BE87D1"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04642D" w:rsidRPr="000355C1" w:rsidP="0092135C" w14:paraId="374888F9" w14:textId="77777777">
            <w:pPr>
              <w:pStyle w:val="ListParagraph"/>
              <w:widowControl w:val="0"/>
              <w:spacing w:after="0" w:line="240" w:lineRule="auto"/>
              <w:ind w:left="0"/>
              <w:rPr>
                <w:rFonts w:ascii="Segoe UI" w:hAnsi="Segoe UI" w:cs="Segoe UI"/>
                <w:sz w:val="20"/>
                <w:szCs w:val="20"/>
                <w:lang w:val="es-MX"/>
              </w:rPr>
            </w:pPr>
          </w:p>
        </w:tc>
      </w:tr>
      <w:tr w14:paraId="41EDB7E7" w14:textId="04E4DD64" w:rsidTr="00954ECE">
        <w:tblPrEx>
          <w:tblW w:w="5000" w:type="pct"/>
          <w:tblLook w:val="04A0"/>
        </w:tblPrEx>
        <w:tc>
          <w:tcPr>
            <w:tcW w:w="417" w:type="pct"/>
          </w:tcPr>
          <w:p w:rsidR="0004642D" w:rsidRPr="000355C1" w:rsidP="00A239F0" w14:paraId="4E5AB175" w14:textId="77777777">
            <w:pPr>
              <w:pStyle w:val="ListParagraph"/>
              <w:widowControl w:val="0"/>
              <w:numPr>
                <w:ilvl w:val="0"/>
                <w:numId w:val="54"/>
              </w:numPr>
              <w:tabs>
                <w:tab w:val="left" w:pos="4198"/>
              </w:tabs>
              <w:spacing w:after="0" w:line="240" w:lineRule="auto"/>
              <w:rPr>
                <w:rFonts w:ascii="Segoe UI" w:hAnsi="Segoe UI" w:cs="Segoe UI"/>
                <w:b/>
                <w:sz w:val="20"/>
                <w:szCs w:val="20"/>
                <w:lang w:val="es-MX"/>
              </w:rPr>
            </w:pPr>
          </w:p>
        </w:tc>
        <w:tc>
          <w:tcPr>
            <w:tcW w:w="4583" w:type="pct"/>
          </w:tcPr>
          <w:p w:rsidR="0004642D" w:rsidRPr="000355C1" w:rsidP="0092135C" w14:paraId="6BA60876" w14:textId="789887DC">
            <w:pPr>
              <w:pStyle w:val="ListParagraph"/>
              <w:widowControl w:val="0"/>
              <w:tabs>
                <w:tab w:val="left" w:pos="4198"/>
              </w:tabs>
              <w:spacing w:after="0" w:line="240" w:lineRule="auto"/>
              <w:ind w:left="0"/>
              <w:rPr>
                <w:rFonts w:ascii="Segoe UI" w:hAnsi="Segoe UI" w:cs="Segoe UI"/>
                <w:color w:val="000000"/>
                <w:sz w:val="20"/>
                <w:szCs w:val="20"/>
              </w:rPr>
            </w:pPr>
            <w:r w:rsidRPr="000355C1">
              <w:rPr>
                <w:rFonts w:ascii="Segoe UI" w:hAnsi="Segoe UI" w:cs="Segoe UI"/>
                <w:color w:val="000000"/>
                <w:sz w:val="20"/>
                <w:szCs w:val="20"/>
              </w:rPr>
              <w:t xml:space="preserve">______ </w:t>
            </w:r>
            <w:r w:rsidR="001F1BD1">
              <w:rPr>
                <w:rFonts w:ascii="Segoe UI" w:hAnsi="Segoe UI" w:cs="Segoe UI"/>
                <w:color w:val="000000"/>
                <w:sz w:val="20"/>
                <w:szCs w:val="20"/>
              </w:rPr>
              <w:t>s</w:t>
            </w:r>
            <w:r w:rsidRPr="000355C1">
              <w:rPr>
                <w:rFonts w:ascii="Segoe UI" w:hAnsi="Segoe UI" w:cs="Segoe UI"/>
                <w:color w:val="000000"/>
                <w:sz w:val="20"/>
                <w:szCs w:val="20"/>
              </w:rPr>
              <w:t xml:space="preserve">emanas </w:t>
            </w:r>
            <w:r w:rsidRPr="000355C1">
              <w:rPr>
                <w:rFonts w:ascii="Segoe UI" w:hAnsi="Segoe UI" w:cs="Segoe UI"/>
                <w:b/>
                <w:bCs/>
                <w:color w:val="000000"/>
                <w:sz w:val="20"/>
                <w:szCs w:val="20"/>
              </w:rPr>
              <w:t xml:space="preserve">O    </w:t>
            </w:r>
          </w:p>
        </w:tc>
      </w:tr>
      <w:tr w14:paraId="50C9B111" w14:textId="4EABF671" w:rsidTr="00954ECE">
        <w:tblPrEx>
          <w:tblW w:w="5000" w:type="pct"/>
          <w:tblLook w:val="04A0"/>
        </w:tblPrEx>
        <w:tc>
          <w:tcPr>
            <w:tcW w:w="417" w:type="pct"/>
          </w:tcPr>
          <w:p w:rsidR="0004642D" w:rsidRPr="000355C1" w:rsidP="00A239F0" w14:paraId="54F376F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0355C1" w:rsidP="0092135C" w14:paraId="02528B62" w14:textId="51F914AF">
            <w:pPr>
              <w:pStyle w:val="ListParagraph"/>
              <w:widowControl w:val="0"/>
              <w:spacing w:after="0" w:line="240" w:lineRule="auto"/>
              <w:ind w:left="0"/>
              <w:rPr>
                <w:rFonts w:ascii="Segoe UI" w:hAnsi="Segoe UI" w:cs="Segoe UI"/>
                <w:color w:val="000000"/>
                <w:sz w:val="20"/>
                <w:szCs w:val="20"/>
              </w:rPr>
            </w:pPr>
            <w:r w:rsidRPr="000355C1">
              <w:rPr>
                <w:rFonts w:ascii="Segoe UI" w:hAnsi="Segoe UI" w:cs="Segoe UI"/>
                <w:color w:val="000000"/>
                <w:sz w:val="20"/>
                <w:szCs w:val="20"/>
              </w:rPr>
              <w:t xml:space="preserve">______ </w:t>
            </w:r>
            <w:r w:rsidR="001F1BD1">
              <w:rPr>
                <w:rFonts w:ascii="Segoe UI" w:hAnsi="Segoe UI" w:cs="Segoe UI"/>
                <w:color w:val="000000"/>
                <w:sz w:val="20"/>
                <w:szCs w:val="20"/>
              </w:rPr>
              <w:t>m</w:t>
            </w:r>
            <w:r w:rsidRPr="000355C1">
              <w:rPr>
                <w:rFonts w:ascii="Segoe UI" w:hAnsi="Segoe UI" w:cs="Segoe UI"/>
                <w:color w:val="000000"/>
                <w:sz w:val="20"/>
                <w:szCs w:val="20"/>
              </w:rPr>
              <w:t>eses</w:t>
            </w:r>
          </w:p>
        </w:tc>
      </w:tr>
      <w:tr w14:paraId="1FBF0FB7" w14:textId="77777777" w:rsidTr="00954ECE">
        <w:tblPrEx>
          <w:tblW w:w="5000" w:type="pct"/>
          <w:tblLook w:val="04A0"/>
        </w:tblPrEx>
        <w:tc>
          <w:tcPr>
            <w:tcW w:w="417" w:type="pct"/>
          </w:tcPr>
          <w:p w:rsidR="0004642D" w:rsidRPr="000355C1" w:rsidP="00A239F0" w14:paraId="2DC4820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0355C1" w:rsidP="0092135C" w14:paraId="3A93B641" w14:textId="77777777">
            <w:pPr>
              <w:pStyle w:val="ListParagraph"/>
              <w:widowControl w:val="0"/>
              <w:spacing w:after="0" w:line="240" w:lineRule="auto"/>
              <w:ind w:left="0"/>
              <w:rPr>
                <w:rFonts w:ascii="Segoe UI" w:hAnsi="Segoe UI" w:cs="Segoe UI"/>
                <w:sz w:val="20"/>
                <w:szCs w:val="20"/>
              </w:rPr>
            </w:pPr>
            <w:r w:rsidRPr="000355C1">
              <w:rPr>
                <w:rFonts w:ascii="Segoe UI" w:hAnsi="Segoe UI" w:cs="Segoe UI"/>
                <w:color w:val="000000"/>
                <w:sz w:val="20"/>
                <w:szCs w:val="20"/>
              </w:rPr>
              <w:t>No recuerdo</w:t>
            </w:r>
          </w:p>
        </w:tc>
      </w:tr>
    </w:tbl>
    <w:p w:rsidR="006F7A3A" w:rsidRPr="000355C1" w:rsidP="0092135C" w14:paraId="03F3D9DB" w14:textId="20DD4154">
      <w:pPr>
        <w:widowControl w:val="0"/>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4005235A" w14:textId="38B0124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4642D" w:rsidRPr="000355C1" w:rsidP="0092135C" w14:paraId="32C74FB6" w14:textId="65C5CFEB">
            <w:pPr>
              <w:widowControl w:val="0"/>
              <w:autoSpaceDE w:val="0"/>
              <w:autoSpaceDN w:val="0"/>
              <w:adjustRightInd w:val="0"/>
              <w:spacing w:after="0" w:line="240" w:lineRule="auto"/>
              <w:rPr>
                <w:rFonts w:ascii="Segoe UI" w:hAnsi="Segoe UI" w:cs="Segoe UI"/>
                <w:b/>
                <w:sz w:val="20"/>
                <w:szCs w:val="20"/>
              </w:rPr>
            </w:pPr>
            <w:r w:rsidRPr="000355C1">
              <w:rPr>
                <w:rFonts w:ascii="Segoe UI" w:hAnsi="Segoe UI" w:cs="Segoe UI"/>
                <w:b/>
                <w:sz w:val="20"/>
                <w:szCs w:val="20"/>
              </w:rPr>
              <w:t>R25.</w:t>
            </w:r>
          </w:p>
        </w:tc>
        <w:tc>
          <w:tcPr>
            <w:tcW w:w="4581" w:type="pct"/>
            <w:gridSpan w:val="3"/>
            <w:shd w:val="clear" w:color="auto" w:fill="D9D9D9" w:themeFill="background1" w:themeFillShade="D9"/>
          </w:tcPr>
          <w:p w:rsidR="0004642D" w:rsidRPr="000355C1" w:rsidP="0092135C" w14:paraId="44F6298F" w14:textId="06C1EB02">
            <w:pPr>
              <w:widowControl w:val="0"/>
              <w:autoSpaceDE w:val="0"/>
              <w:autoSpaceDN w:val="0"/>
              <w:adjustRightInd w:val="0"/>
              <w:spacing w:after="0" w:line="240" w:lineRule="auto"/>
              <w:rPr>
                <w:rFonts w:ascii="Segoe UI" w:hAnsi="Segoe UI" w:cs="Segoe UI"/>
                <w:b/>
                <w:sz w:val="20"/>
                <w:szCs w:val="20"/>
                <w:lang w:val="es-MX"/>
              </w:rPr>
            </w:pPr>
            <w:r w:rsidRPr="000355C1">
              <w:rPr>
                <w:rFonts w:ascii="Segoe UI" w:hAnsi="Segoe UI" w:cs="Segoe UI"/>
                <w:b/>
                <w:sz w:val="20"/>
                <w:szCs w:val="20"/>
                <w:lang w:val="es-MX"/>
              </w:rPr>
              <w:t>En general, durante el embarazo, me sentí:</w:t>
            </w:r>
          </w:p>
        </w:tc>
      </w:tr>
      <w:tr w14:paraId="2C8A76F0" w14:textId="77777777" w:rsidTr="0024466D">
        <w:tblPrEx>
          <w:tblW w:w="5000" w:type="pct"/>
          <w:tblLook w:val="04A0"/>
        </w:tblPrEx>
        <w:tc>
          <w:tcPr>
            <w:tcW w:w="419" w:type="pct"/>
            <w:shd w:val="clear" w:color="auto" w:fill="D9D9D9" w:themeFill="background1" w:themeFillShade="D9"/>
          </w:tcPr>
          <w:p w:rsidR="0004642D" w:rsidRPr="000355C1" w:rsidP="0092135C" w14:paraId="15538405" w14:textId="77777777">
            <w:pPr>
              <w:widowControl w:val="0"/>
              <w:autoSpaceDE w:val="0"/>
              <w:autoSpaceDN w:val="0"/>
              <w:adjustRightInd w:val="0"/>
              <w:spacing w:after="0" w:line="240" w:lineRule="auto"/>
              <w:rPr>
                <w:rFonts w:ascii="Segoe UI" w:hAnsi="Segoe UI" w:cs="Segoe UI"/>
                <w:b/>
                <w:sz w:val="20"/>
                <w:szCs w:val="20"/>
                <w:lang w:val="es-MX"/>
              </w:rPr>
            </w:pPr>
          </w:p>
        </w:tc>
        <w:tc>
          <w:tcPr>
            <w:tcW w:w="4581" w:type="pct"/>
            <w:gridSpan w:val="3"/>
            <w:shd w:val="clear" w:color="auto" w:fill="D9D9D9" w:themeFill="background1" w:themeFillShade="D9"/>
          </w:tcPr>
          <w:p w:rsidR="0004642D" w:rsidRPr="000355C1" w:rsidP="0092135C" w14:paraId="518DA080" w14:textId="15EFEA84">
            <w:pPr>
              <w:widowControl w:val="0"/>
              <w:autoSpaceDE w:val="0"/>
              <w:autoSpaceDN w:val="0"/>
              <w:adjustRightInd w:val="0"/>
              <w:spacing w:after="0" w:line="240" w:lineRule="auto"/>
              <w:rPr>
                <w:rFonts w:ascii="Segoe UI" w:hAnsi="Segoe UI" w:cs="Segoe UI"/>
                <w:b/>
                <w:sz w:val="20"/>
                <w:szCs w:val="20"/>
                <w:lang w:val="es-MX"/>
              </w:rPr>
            </w:pPr>
            <w:r w:rsidRPr="000355C1">
              <w:rPr>
                <w:rFonts w:ascii="Segoe UI" w:hAnsi="Segoe UI" w:cs="Segoe UI"/>
                <w:color w:val="000000"/>
                <w:sz w:val="20"/>
                <w:szCs w:val="20"/>
                <w:lang w:val="es-MX"/>
              </w:rPr>
              <w:t xml:space="preserve">Para cada una, marque </w:t>
            </w:r>
            <w:r w:rsidRPr="000355C1">
              <w:rPr>
                <w:rFonts w:ascii="Segoe UI" w:hAnsi="Segoe UI" w:cs="Segoe UI"/>
                <w:b/>
                <w:bCs/>
                <w:color w:val="000000"/>
                <w:sz w:val="20"/>
                <w:szCs w:val="20"/>
                <w:lang w:val="es-MX"/>
              </w:rPr>
              <w:t>No</w:t>
            </w:r>
            <w:r w:rsidRPr="000355C1">
              <w:rPr>
                <w:rFonts w:ascii="Segoe UI" w:hAnsi="Segoe UI" w:cs="Segoe UI"/>
                <w:color w:val="000000"/>
                <w:sz w:val="20"/>
                <w:szCs w:val="20"/>
                <w:lang w:val="es-MX"/>
              </w:rPr>
              <w:t xml:space="preserve"> o </w:t>
            </w:r>
            <w:r w:rsidRPr="000355C1">
              <w:rPr>
                <w:rFonts w:ascii="Segoe UI" w:hAnsi="Segoe UI" w:cs="Segoe UI"/>
                <w:b/>
                <w:bCs/>
                <w:color w:val="000000"/>
                <w:sz w:val="20"/>
                <w:szCs w:val="20"/>
                <w:lang w:val="es-MX"/>
              </w:rPr>
              <w:t>Sí</w:t>
            </w:r>
            <w:r w:rsidRPr="000355C1">
              <w:rPr>
                <w:rFonts w:ascii="Segoe UI" w:hAnsi="Segoe UI" w:cs="Segoe UI"/>
                <w:color w:val="000000"/>
                <w:sz w:val="20"/>
                <w:szCs w:val="20"/>
                <w:lang w:val="es-MX"/>
              </w:rPr>
              <w:t>.</w:t>
            </w:r>
          </w:p>
        </w:tc>
      </w:tr>
      <w:tr w14:paraId="0802B632" w14:textId="0A40D0AE" w:rsidTr="001F1BD1">
        <w:tblPrEx>
          <w:tblW w:w="5000" w:type="pct"/>
          <w:tblLook w:val="04A0"/>
        </w:tblPrEx>
        <w:tc>
          <w:tcPr>
            <w:tcW w:w="419" w:type="pct"/>
          </w:tcPr>
          <w:p w:rsidR="0024466D" w:rsidRPr="000355C1" w:rsidP="0024466D" w14:paraId="0AD0025F" w14:textId="77777777">
            <w:pPr>
              <w:widowControl w:val="0"/>
              <w:autoSpaceDE w:val="0"/>
              <w:autoSpaceDN w:val="0"/>
              <w:adjustRightInd w:val="0"/>
              <w:spacing w:after="0" w:line="240" w:lineRule="auto"/>
              <w:rPr>
                <w:rFonts w:ascii="Segoe UI" w:hAnsi="Segoe UI" w:cs="Segoe UI"/>
                <w:b/>
                <w:sz w:val="20"/>
                <w:szCs w:val="20"/>
                <w:lang w:val="es-MX"/>
              </w:rPr>
            </w:pPr>
          </w:p>
        </w:tc>
        <w:tc>
          <w:tcPr>
            <w:tcW w:w="3915" w:type="pct"/>
          </w:tcPr>
          <w:p w:rsidR="0024466D" w:rsidRPr="00481353" w:rsidP="0024466D" w14:paraId="59188CA9" w14:textId="327CCDF5">
            <w:pPr>
              <w:widowControl w:val="0"/>
              <w:autoSpaceDE w:val="0"/>
              <w:autoSpaceDN w:val="0"/>
              <w:adjustRightInd w:val="0"/>
              <w:spacing w:after="0" w:line="240" w:lineRule="auto"/>
              <w:rPr>
                <w:rFonts w:ascii="Segoe UI" w:hAnsi="Segoe UI" w:cs="Segoe UI"/>
                <w:b/>
                <w:sz w:val="20"/>
                <w:szCs w:val="20"/>
                <w:lang w:val="es-MX"/>
              </w:rPr>
            </w:pPr>
          </w:p>
        </w:tc>
        <w:tc>
          <w:tcPr>
            <w:tcW w:w="334" w:type="pct"/>
          </w:tcPr>
          <w:p w:rsidR="0024466D" w:rsidRPr="000355C1" w:rsidP="0024466D" w14:paraId="1DD92449" w14:textId="51A09882">
            <w:pPr>
              <w:widowControl w:val="0"/>
              <w:autoSpaceDE w:val="0"/>
              <w:autoSpaceDN w:val="0"/>
              <w:adjustRightInd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24466D" w:rsidRPr="000355C1" w:rsidP="0024466D" w14:paraId="1C267A13" w14:textId="1907A100">
            <w:pPr>
              <w:widowControl w:val="0"/>
              <w:autoSpaceDE w:val="0"/>
              <w:autoSpaceDN w:val="0"/>
              <w:adjustRightInd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05D87166" w14:textId="4FC04E90" w:rsidTr="001F1BD1">
        <w:tblPrEx>
          <w:tblW w:w="5000" w:type="pct"/>
          <w:tblLook w:val="04A0"/>
        </w:tblPrEx>
        <w:tc>
          <w:tcPr>
            <w:tcW w:w="419" w:type="pct"/>
          </w:tcPr>
          <w:p w:rsidR="001F1BD1" w:rsidRPr="000355C1" w:rsidP="001F1BD1" w14:paraId="14C1B9BB"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08FAEA8A" w14:textId="44926556">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Cómoda haciendo preguntas acerca de la atención prenatal que recibí </w:t>
            </w:r>
          </w:p>
        </w:tc>
        <w:tc>
          <w:tcPr>
            <w:tcW w:w="334" w:type="pct"/>
          </w:tcPr>
          <w:p w:rsidR="001F1BD1" w:rsidRPr="0024466D" w:rsidP="001F1BD1" w14:paraId="1D04545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22E28CFE" w14:textId="0F213BA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EC6646C" w14:textId="4A2CD650" w:rsidTr="001F1BD1">
        <w:tblPrEx>
          <w:tblW w:w="5000" w:type="pct"/>
          <w:tblLook w:val="04A0"/>
        </w:tblPrEx>
        <w:tc>
          <w:tcPr>
            <w:tcW w:w="419" w:type="pct"/>
          </w:tcPr>
          <w:p w:rsidR="001F1BD1" w:rsidRPr="000355C1" w:rsidP="001F1BD1" w14:paraId="2B2756A4"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7547124D" w14:textId="0D3EBEB1">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l rechazar la atención médica que no quería</w:t>
            </w:r>
          </w:p>
        </w:tc>
        <w:tc>
          <w:tcPr>
            <w:tcW w:w="334" w:type="pct"/>
          </w:tcPr>
          <w:p w:rsidR="001F1BD1" w:rsidRPr="0024466D" w:rsidP="001F1BD1" w14:paraId="4295FD3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653ED8BA" w14:textId="42C75CF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F964A14" w14:textId="2AF79D9A" w:rsidTr="001F1BD1">
        <w:tblPrEx>
          <w:tblW w:w="5000" w:type="pct"/>
          <w:tblLook w:val="04A0"/>
        </w:tblPrEx>
        <w:tc>
          <w:tcPr>
            <w:tcW w:w="419" w:type="pct"/>
          </w:tcPr>
          <w:p w:rsidR="001F1BD1" w:rsidRPr="000355C1" w:rsidP="001F1BD1" w14:paraId="26E756B8"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580395C8" w14:textId="448C30EC">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l aceptar las opciones de atención médica que me recomendó mi proveedor</w:t>
            </w:r>
          </w:p>
        </w:tc>
        <w:tc>
          <w:tcPr>
            <w:tcW w:w="334" w:type="pct"/>
          </w:tcPr>
          <w:p w:rsidR="001F1BD1" w:rsidRPr="0024466D" w:rsidP="001F1BD1" w14:paraId="1C960841"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499F20C5" w14:textId="2F6F32FB">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FD361B0" w14:textId="787909E2" w:rsidTr="001F1BD1">
        <w:tblPrEx>
          <w:tblW w:w="5000" w:type="pct"/>
          <w:tblLook w:val="04A0"/>
        </w:tblPrEx>
        <w:tc>
          <w:tcPr>
            <w:tcW w:w="419" w:type="pct"/>
          </w:tcPr>
          <w:p w:rsidR="001F1BD1" w:rsidRPr="000355C1" w:rsidP="001F1BD1" w14:paraId="619CDADC"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40E92A12" w14:textId="46D0D2E0">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Pude elegir las opciones de atención que recibí</w:t>
            </w:r>
          </w:p>
        </w:tc>
        <w:tc>
          <w:tcPr>
            <w:tcW w:w="334" w:type="pct"/>
          </w:tcPr>
          <w:p w:rsidR="001F1BD1" w:rsidRPr="0024466D" w:rsidP="001F1BD1" w14:paraId="4BFFCD2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154D5F62" w14:textId="58333E48">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8EF99DF" w14:textId="5FC99340" w:rsidTr="001F1BD1">
        <w:tblPrEx>
          <w:tblW w:w="5000" w:type="pct"/>
          <w:tblLook w:val="04A0"/>
        </w:tblPrEx>
        <w:tc>
          <w:tcPr>
            <w:tcW w:w="419" w:type="pct"/>
          </w:tcPr>
          <w:p w:rsidR="001F1BD1" w:rsidRPr="000355C1" w:rsidP="001F1BD1" w14:paraId="270303AA"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2387EE35" w14:textId="501B0470">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Mis proveedores me trataron con respeto</w:t>
            </w:r>
          </w:p>
        </w:tc>
        <w:tc>
          <w:tcPr>
            <w:tcW w:w="334" w:type="pct"/>
          </w:tcPr>
          <w:p w:rsidR="001F1BD1" w:rsidRPr="0024466D" w:rsidP="001F1BD1" w14:paraId="30CA33D5"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1A69978F" w14:textId="67D9A47B">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C1C2458" w14:textId="089658FB" w:rsidTr="001F1BD1">
        <w:tblPrEx>
          <w:tblW w:w="5000" w:type="pct"/>
          <w:tblLook w:val="04A0"/>
        </w:tblPrEx>
        <w:tc>
          <w:tcPr>
            <w:tcW w:w="419" w:type="pct"/>
          </w:tcPr>
          <w:p w:rsidR="001F1BD1" w:rsidRPr="000355C1" w:rsidP="001F1BD1" w14:paraId="10D7051C"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58F61BD9" w14:textId="308ACEA7">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atisfecha con la </w:t>
            </w:r>
            <w:r w:rsidRPr="00D25BB2">
              <w:rPr>
                <w:rFonts w:ascii="Segoe UI" w:hAnsi="Segoe UI" w:cs="Segoe UI"/>
                <w:i/>
                <w:iCs/>
                <w:sz w:val="20"/>
                <w:szCs w:val="20"/>
                <w:lang w:val="es-MX"/>
              </w:rPr>
              <w:t>atención prenatal</w:t>
            </w:r>
            <w:r w:rsidRPr="00347FC9">
              <w:rPr>
                <w:rFonts w:ascii="Segoe UI" w:hAnsi="Segoe UI" w:cs="Segoe UI"/>
                <w:sz w:val="20"/>
                <w:szCs w:val="20"/>
                <w:lang w:val="es-MX"/>
              </w:rPr>
              <w:t xml:space="preserve"> que recibí</w:t>
            </w:r>
          </w:p>
        </w:tc>
        <w:tc>
          <w:tcPr>
            <w:tcW w:w="334" w:type="pct"/>
          </w:tcPr>
          <w:p w:rsidR="001F1BD1" w:rsidRPr="0024466D" w:rsidP="001F1BD1" w14:paraId="7497350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74D71DF7" w14:textId="36E3B72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7D7D56" w:rsidRPr="000355C1" w:rsidP="0092135C" w14:paraId="2E8B9749" w14:textId="0C7EF19F">
      <w:pPr>
        <w:widowControl w:val="0"/>
        <w:tabs>
          <w:tab w:val="left" w:pos="-1440"/>
          <w:tab w:val="left" w:pos="-720"/>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1A8DD7F" w14:textId="4AA93252"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0DEF40A2" w14:textId="06CAABFA">
            <w:pPr>
              <w:widowControl w:val="0"/>
              <w:spacing w:after="0" w:line="240" w:lineRule="auto"/>
              <w:contextualSpacing/>
              <w:rPr>
                <w:rFonts w:ascii="Segoe UI" w:hAnsi="Segoe UI" w:cs="Segoe UI"/>
                <w:b/>
                <w:sz w:val="20"/>
                <w:szCs w:val="20"/>
              </w:rPr>
            </w:pPr>
            <w:r w:rsidRPr="000355C1">
              <w:rPr>
                <w:rFonts w:ascii="Segoe UI" w:hAnsi="Segoe UI" w:cs="Segoe UI"/>
                <w:b/>
                <w:sz w:val="20"/>
                <w:szCs w:val="20"/>
              </w:rPr>
              <w:t>R23.</w:t>
            </w:r>
          </w:p>
        </w:tc>
        <w:tc>
          <w:tcPr>
            <w:tcW w:w="4583" w:type="pct"/>
            <w:shd w:val="clear" w:color="auto" w:fill="D9D9D9" w:themeFill="background1" w:themeFillShade="D9"/>
          </w:tcPr>
          <w:p w:rsidR="0004642D" w:rsidRPr="000355C1" w:rsidP="0092135C" w14:paraId="5B47DA27" w14:textId="429392FC">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Durante su embarazo </w:t>
            </w:r>
            <w:r w:rsidRPr="00347FC9">
              <w:rPr>
                <w:rFonts w:ascii="Segoe UI" w:hAnsi="Segoe UI" w:cs="Segoe UI"/>
                <w:b/>
                <w:i/>
                <w:color w:val="000000"/>
                <w:sz w:val="20"/>
                <w:szCs w:val="20"/>
                <w:lang w:val="es-MX"/>
              </w:rPr>
              <w:t>más reciente</w:t>
            </w:r>
            <w:r w:rsidRPr="00347FC9">
              <w:rPr>
                <w:rFonts w:ascii="Segoe UI" w:hAnsi="Segoe UI" w:cs="Segoe UI"/>
                <w:b/>
                <w:color w:val="000000"/>
                <w:sz w:val="20"/>
                <w:szCs w:val="20"/>
                <w:lang w:val="es-MX"/>
              </w:rPr>
              <w:t>, ¿asistió a una clase o a clases de preparación para el parto y acerca de lo que se puede esperar durante el trabajo de parto y el nacimiento?</w:t>
            </w:r>
          </w:p>
        </w:tc>
      </w:tr>
      <w:tr w14:paraId="1FBFACAC" w14:textId="77777777" w:rsidTr="00954ECE">
        <w:tblPrEx>
          <w:tblW w:w="5000" w:type="pct"/>
          <w:tblLook w:val="04A0"/>
        </w:tblPrEx>
        <w:tc>
          <w:tcPr>
            <w:tcW w:w="417" w:type="pct"/>
          </w:tcPr>
          <w:p w:rsidR="0004642D" w:rsidRPr="000355C1" w:rsidP="0092135C" w14:paraId="530655F4"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28394A78" w14:textId="77777777">
            <w:pPr>
              <w:widowControl w:val="0"/>
              <w:tabs>
                <w:tab w:val="left" w:pos="720"/>
              </w:tabs>
              <w:spacing w:after="0" w:line="240" w:lineRule="auto"/>
              <w:rPr>
                <w:rFonts w:ascii="Segoe UI" w:hAnsi="Segoe UI" w:cs="Segoe UI"/>
                <w:color w:val="000000"/>
                <w:sz w:val="20"/>
                <w:szCs w:val="20"/>
                <w:lang w:val="es-MX"/>
              </w:rPr>
            </w:pPr>
          </w:p>
        </w:tc>
      </w:tr>
      <w:tr w14:paraId="6CFDA7DE" w14:textId="77777777" w:rsidTr="00954ECE">
        <w:tblPrEx>
          <w:tblW w:w="5000" w:type="pct"/>
          <w:tblLook w:val="04A0"/>
        </w:tblPrEx>
        <w:tc>
          <w:tcPr>
            <w:tcW w:w="417" w:type="pct"/>
          </w:tcPr>
          <w:p w:rsidR="0004642D" w:rsidRPr="000355C1" w:rsidP="00A239F0" w14:paraId="344B4FB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4C6230D6"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14A274FF" w14:textId="77777777" w:rsidTr="00954ECE">
        <w:tblPrEx>
          <w:tblW w:w="5000" w:type="pct"/>
          <w:tblLook w:val="04A0"/>
        </w:tblPrEx>
        <w:tc>
          <w:tcPr>
            <w:tcW w:w="417" w:type="pct"/>
          </w:tcPr>
          <w:p w:rsidR="0004642D" w:rsidRPr="000355C1" w:rsidP="00A239F0" w14:paraId="5A1DD31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60A156E2"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871341" w14:paraId="3763510E" w14:textId="66825892">
      <w:pPr>
        <w:spacing w:after="0" w:line="240" w:lineRule="auto"/>
        <w:rPr>
          <w:rFonts w:ascii="Segoe UI" w:hAnsi="Segoe UI" w:cs="Segoe UI"/>
          <w:sz w:val="30"/>
          <w:szCs w:val="30"/>
        </w:rPr>
      </w:pPr>
      <w:bookmarkStart w:id="29" w:name="_Toc108768988"/>
    </w:p>
    <w:p w:rsidR="002E29F8" w:rsidRPr="007E3946" w:rsidP="0092135C" w14:paraId="38868BD0" w14:textId="782955A8">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 xml:space="preserve">Injury Prevention and </w:t>
      </w:r>
      <w:r w:rsidRPr="007E3946" w:rsidR="00A75161">
        <w:rPr>
          <w:rFonts w:ascii="Segoe UI" w:hAnsi="Segoe UI" w:cs="Segoe UI"/>
          <w:sz w:val="30"/>
          <w:szCs w:val="30"/>
        </w:rPr>
        <w:t>Safety</w:t>
      </w:r>
      <w:bookmarkEnd w:id="29"/>
    </w:p>
    <w:p w:rsidR="00CA7D7D" w:rsidRPr="00CE1137" w:rsidP="0092135C" w14:paraId="4FE5CAF7"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8441"/>
        <w:gridCol w:w="721"/>
        <w:gridCol w:w="719"/>
      </w:tblGrid>
      <w:tr w14:paraId="26A323AE" w14:textId="1BED7BAF"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25" w:type="pct"/>
            <w:shd w:val="clear" w:color="auto" w:fill="D9D9D9" w:themeFill="background1" w:themeFillShade="D9"/>
          </w:tcPr>
          <w:p w:rsidR="0004642D" w:rsidRPr="0024466D" w:rsidP="0092135C" w14:paraId="47389BCD" w14:textId="4252E27E">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S1.</w:t>
            </w:r>
          </w:p>
        </w:tc>
        <w:tc>
          <w:tcPr>
            <w:tcW w:w="4575" w:type="pct"/>
            <w:gridSpan w:val="3"/>
            <w:shd w:val="clear" w:color="auto" w:fill="D9D9D9" w:themeFill="background1" w:themeFillShade="D9"/>
          </w:tcPr>
          <w:p w:rsidR="0004642D" w:rsidRPr="0024466D" w:rsidP="0092135C" w14:paraId="6BC4F797" w14:textId="0DE71840">
            <w:pPr>
              <w:pStyle w:val="QNoL110"/>
              <w:widowControl w:val="0"/>
              <w:tabs>
                <w:tab w:val="clear" w:pos="353"/>
                <w:tab w:val="clear" w:pos="622"/>
                <w:tab w:val="left" w:pos="720"/>
                <w:tab w:val="clear" w:pos="936"/>
              </w:tabs>
              <w:rPr>
                <w:rFonts w:ascii="Segoe UI" w:hAnsi="Segoe UI" w:cs="Segoe UI"/>
                <w:lang w:val="es-MX"/>
              </w:rPr>
            </w:pPr>
            <w:r w:rsidRPr="0024466D">
              <w:rPr>
                <w:rFonts w:ascii="Segoe UI" w:hAnsi="Segoe UI" w:cs="Segoe UI"/>
                <w:lang w:val="es-MX"/>
              </w:rPr>
              <w:t xml:space="preserve">A continuación aparecen algunas declaraciones acerca la seguridad. </w:t>
            </w:r>
          </w:p>
        </w:tc>
      </w:tr>
      <w:tr w14:paraId="3BE6C951" w14:textId="77777777" w:rsidTr="0024466D">
        <w:tblPrEx>
          <w:tblW w:w="5000" w:type="pct"/>
          <w:tblLook w:val="04A0"/>
        </w:tblPrEx>
        <w:trPr>
          <w:trHeight w:val="171"/>
        </w:trPr>
        <w:tc>
          <w:tcPr>
            <w:tcW w:w="425" w:type="pct"/>
            <w:shd w:val="clear" w:color="auto" w:fill="D9D9D9" w:themeFill="background1" w:themeFillShade="D9"/>
          </w:tcPr>
          <w:p w:rsidR="0004642D" w:rsidRPr="0024466D" w:rsidP="0092135C" w14:paraId="51C9A378"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gridSpan w:val="3"/>
            <w:shd w:val="clear" w:color="auto" w:fill="D9D9D9" w:themeFill="background1" w:themeFillShade="D9"/>
          </w:tcPr>
          <w:p w:rsidR="0004642D" w:rsidRPr="0024466D" w:rsidP="0092135C" w14:paraId="75D101D7" w14:textId="4AD92E25">
            <w:pPr>
              <w:pStyle w:val="QNoL110"/>
              <w:widowControl w:val="0"/>
              <w:tabs>
                <w:tab w:val="clear" w:pos="353"/>
                <w:tab w:val="clear" w:pos="622"/>
                <w:tab w:val="left" w:pos="720"/>
                <w:tab w:val="clear" w:pos="936"/>
              </w:tabs>
              <w:rPr>
                <w:rFonts w:ascii="Segoe UI" w:hAnsi="Segoe UI" w:cs="Segoe UI"/>
                <w:lang w:val="es-MX"/>
              </w:rPr>
            </w:pPr>
            <w:r w:rsidRPr="0024466D">
              <w:rPr>
                <w:rFonts w:ascii="Segoe UI" w:hAnsi="Segoe UI" w:cs="Segoe UI"/>
                <w:b w:val="0"/>
                <w:lang w:val="es-MX"/>
              </w:rPr>
              <w:t xml:space="preserve">Para cada una, marque </w:t>
            </w:r>
            <w:r w:rsidRPr="0024466D">
              <w:rPr>
                <w:rFonts w:ascii="Segoe UI" w:hAnsi="Segoe UI" w:cs="Segoe UI"/>
                <w:bCs/>
                <w:lang w:val="es-MX"/>
              </w:rPr>
              <w:t>No</w:t>
            </w:r>
            <w:r w:rsidRPr="0024466D">
              <w:rPr>
                <w:rFonts w:ascii="Segoe UI" w:hAnsi="Segoe UI" w:cs="Segoe UI"/>
                <w:b w:val="0"/>
                <w:lang w:val="es-MX"/>
              </w:rPr>
              <w:t xml:space="preserve">, si no corresponde a su situación, o </w:t>
            </w:r>
            <w:r w:rsidRPr="0024466D">
              <w:rPr>
                <w:rFonts w:ascii="Segoe UI" w:hAnsi="Segoe UI" w:cs="Segoe UI"/>
                <w:bCs/>
                <w:lang w:val="es-MX"/>
              </w:rPr>
              <w:t>Sí</w:t>
            </w:r>
            <w:r w:rsidRPr="0024466D">
              <w:rPr>
                <w:rFonts w:ascii="Segoe UI" w:hAnsi="Segoe UI" w:cs="Segoe UI"/>
                <w:b w:val="0"/>
                <w:lang w:val="es-MX"/>
              </w:rPr>
              <w:t>, si corresponde.</w:t>
            </w:r>
          </w:p>
        </w:tc>
      </w:tr>
      <w:tr w14:paraId="3484C78B" w14:textId="4A35A031" w:rsidTr="0024466D">
        <w:tblPrEx>
          <w:tblW w:w="5000" w:type="pct"/>
          <w:tblLook w:val="04A0"/>
        </w:tblPrEx>
        <w:tc>
          <w:tcPr>
            <w:tcW w:w="425" w:type="pct"/>
          </w:tcPr>
          <w:p w:rsidR="0024466D" w:rsidRPr="0024466D" w:rsidP="0024466D" w14:paraId="30B76232" w14:textId="77777777">
            <w:pPr>
              <w:widowControl w:val="0"/>
              <w:tabs>
                <w:tab w:val="left" w:pos="720"/>
                <w:tab w:val="left" w:pos="7920"/>
              </w:tabs>
              <w:spacing w:after="0" w:line="240" w:lineRule="auto"/>
              <w:rPr>
                <w:rFonts w:ascii="Segoe UI" w:hAnsi="Segoe UI" w:cs="Segoe UI"/>
                <w:b/>
                <w:sz w:val="20"/>
                <w:szCs w:val="20"/>
                <w:lang w:val="es-MX"/>
              </w:rPr>
            </w:pPr>
          </w:p>
        </w:tc>
        <w:tc>
          <w:tcPr>
            <w:tcW w:w="3908" w:type="pct"/>
          </w:tcPr>
          <w:p w:rsidR="0024466D" w:rsidRPr="00481353" w:rsidP="0024466D" w14:paraId="4753764E" w14:textId="5E1EB7AC">
            <w:pPr>
              <w:widowControl w:val="0"/>
              <w:tabs>
                <w:tab w:val="left" w:pos="720"/>
                <w:tab w:val="left" w:pos="7920"/>
              </w:tabs>
              <w:spacing w:after="0" w:line="240" w:lineRule="auto"/>
              <w:rPr>
                <w:rFonts w:ascii="Segoe UI" w:hAnsi="Segoe UI" w:cs="Segoe UI"/>
                <w:b/>
                <w:sz w:val="20"/>
                <w:szCs w:val="20"/>
                <w:lang w:val="es-MX"/>
              </w:rPr>
            </w:pPr>
          </w:p>
        </w:tc>
        <w:tc>
          <w:tcPr>
            <w:tcW w:w="334" w:type="pct"/>
          </w:tcPr>
          <w:p w:rsidR="0024466D" w:rsidRPr="0024466D" w:rsidP="0024466D" w14:paraId="67EE76C9" w14:textId="6659F113">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24466D" w:rsidRPr="0024466D" w:rsidP="0024466D" w14:paraId="4869ABA5" w14:textId="2382413E">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2DF41C5A" w14:textId="241EF475" w:rsidTr="0024466D">
        <w:tblPrEx>
          <w:tblW w:w="5000" w:type="pct"/>
          <w:tblLook w:val="04A0"/>
        </w:tblPrEx>
        <w:tc>
          <w:tcPr>
            <w:tcW w:w="425" w:type="pct"/>
          </w:tcPr>
          <w:p w:rsidR="0024466D" w:rsidRPr="0024466D" w:rsidP="00A239F0" w14:paraId="47125038"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24466D" w:rsidRPr="0024466D" w:rsidP="0092135C" w14:paraId="2EBEE9EF" w14:textId="77777777">
            <w:pPr>
              <w:widowControl w:val="0"/>
              <w:tabs>
                <w:tab w:val="left" w:pos="720"/>
                <w:tab w:val="left" w:leader="dot" w:pos="7920"/>
              </w:tabs>
              <w:spacing w:after="0" w:line="240" w:lineRule="auto"/>
              <w:rPr>
                <w:rFonts w:ascii="Segoe UI" w:hAnsi="Segoe UI" w:cs="Segoe UI"/>
                <w:sz w:val="20"/>
                <w:szCs w:val="20"/>
                <w:lang w:val="es-MX"/>
              </w:rPr>
            </w:pPr>
            <w:r w:rsidRPr="0024466D">
              <w:rPr>
                <w:rFonts w:ascii="Segoe UI" w:hAnsi="Segoe UI" w:cs="Segoe UI"/>
                <w:sz w:val="20"/>
                <w:szCs w:val="20"/>
                <w:lang w:val="es-MX"/>
              </w:rPr>
              <w:t>Siempre usé el cinturón de seguridad del automóvil durante mi embarazo más reciente</w:t>
            </w:r>
          </w:p>
        </w:tc>
        <w:tc>
          <w:tcPr>
            <w:tcW w:w="334" w:type="pct"/>
          </w:tcPr>
          <w:p w:rsidR="0024466D" w:rsidRPr="0024466D" w:rsidP="00A239F0" w14:paraId="6D2142C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24466D" w:rsidRPr="0024466D" w:rsidP="00A239F0" w14:paraId="35C26627" w14:textId="5713D428">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D201B34" w14:textId="2E99D729" w:rsidTr="0024466D">
        <w:tblPrEx>
          <w:tblW w:w="5000" w:type="pct"/>
          <w:tblLook w:val="04A0"/>
        </w:tblPrEx>
        <w:tc>
          <w:tcPr>
            <w:tcW w:w="425" w:type="pct"/>
          </w:tcPr>
          <w:p w:rsidR="0024466D" w:rsidRPr="0024466D" w:rsidP="00A239F0" w14:paraId="6F6764A3"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24466D" w:rsidRPr="0024466D" w:rsidP="0092135C" w14:paraId="2498BC38" w14:textId="215D7FC3">
            <w:pPr>
              <w:widowControl w:val="0"/>
              <w:tabs>
                <w:tab w:val="left" w:pos="720"/>
                <w:tab w:val="left" w:leader="dot" w:pos="7920"/>
              </w:tabs>
              <w:spacing w:after="0" w:line="240" w:lineRule="auto"/>
              <w:rPr>
                <w:rFonts w:ascii="Segoe UI" w:hAnsi="Segoe UI" w:cs="Segoe UI"/>
                <w:sz w:val="20"/>
                <w:szCs w:val="20"/>
                <w:lang w:val="es-MX"/>
              </w:rPr>
            </w:pPr>
            <w:r w:rsidRPr="0024466D">
              <w:rPr>
                <w:rFonts w:ascii="Segoe UI" w:hAnsi="Segoe UI" w:cs="Segoe UI"/>
                <w:sz w:val="20"/>
                <w:szCs w:val="20"/>
                <w:lang w:val="es-MX"/>
              </w:rPr>
              <w:t xml:space="preserve">En mi </w:t>
            </w:r>
            <w:r w:rsidR="001F1BD1">
              <w:rPr>
                <w:rFonts w:ascii="Segoe UI" w:hAnsi="Segoe UI" w:cs="Segoe UI"/>
                <w:sz w:val="20"/>
                <w:szCs w:val="20"/>
                <w:lang w:val="es-MX"/>
              </w:rPr>
              <w:t>hogar</w:t>
            </w:r>
            <w:r w:rsidRPr="0024466D">
              <w:rPr>
                <w:rFonts w:ascii="Segoe UI" w:hAnsi="Segoe UI" w:cs="Segoe UI"/>
                <w:sz w:val="20"/>
                <w:szCs w:val="20"/>
                <w:lang w:val="es-MX"/>
              </w:rPr>
              <w:t xml:space="preserve"> un detector de humo que funciona</w:t>
            </w:r>
          </w:p>
        </w:tc>
        <w:tc>
          <w:tcPr>
            <w:tcW w:w="334" w:type="pct"/>
          </w:tcPr>
          <w:p w:rsidR="0024466D" w:rsidRPr="0024466D" w:rsidP="00A239F0" w14:paraId="12796B3E"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24466D" w:rsidRPr="0024466D" w:rsidP="00A239F0" w14:paraId="72CC2848" w14:textId="0DC0480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E07BB73" w14:textId="402D87B9" w:rsidTr="0024466D">
        <w:tblPrEx>
          <w:tblW w:w="5000" w:type="pct"/>
          <w:tblLook w:val="04A0"/>
        </w:tblPrEx>
        <w:trPr>
          <w:trHeight w:val="585"/>
        </w:trPr>
        <w:tc>
          <w:tcPr>
            <w:tcW w:w="425" w:type="pct"/>
          </w:tcPr>
          <w:p w:rsidR="0024466D" w:rsidRPr="0024466D" w:rsidP="00A239F0" w14:paraId="75C1D186"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24466D" w:rsidRPr="0024466D" w:rsidP="0092135C" w14:paraId="5C620F89" w14:textId="77777777">
            <w:pPr>
              <w:widowControl w:val="0"/>
              <w:tabs>
                <w:tab w:val="left" w:pos="720"/>
                <w:tab w:val="left" w:leader="dot" w:pos="7920"/>
              </w:tabs>
              <w:spacing w:after="0" w:line="240" w:lineRule="auto"/>
              <w:rPr>
                <w:rFonts w:ascii="Segoe UI" w:hAnsi="Segoe UI" w:cs="Segoe UI"/>
                <w:sz w:val="20"/>
                <w:szCs w:val="20"/>
                <w:lang w:val="es-MX"/>
              </w:rPr>
            </w:pPr>
            <w:r w:rsidRPr="0024466D">
              <w:rPr>
                <w:rFonts w:ascii="Segoe UI" w:hAnsi="Segoe UI" w:cs="Segoe UI"/>
                <w:sz w:val="20"/>
                <w:szCs w:val="20"/>
                <w:lang w:val="es-MX"/>
              </w:rPr>
              <w:t>He recibido información acerca productos infantiles que se deben retirar del mercado desde que nació mi nuevo bebé</w:t>
            </w:r>
          </w:p>
        </w:tc>
        <w:tc>
          <w:tcPr>
            <w:tcW w:w="334" w:type="pct"/>
          </w:tcPr>
          <w:p w:rsidR="0024466D" w:rsidRPr="0024466D" w:rsidP="00A239F0" w14:paraId="38FAEF6F"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24466D" w:rsidRPr="0024466D" w:rsidP="00A239F0" w14:paraId="2541C686" w14:textId="22DB914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2484DC6" w14:textId="77777777" w:rsidTr="0024466D">
        <w:tblPrEx>
          <w:tblW w:w="5000" w:type="pct"/>
          <w:tblLook w:val="04A0"/>
        </w:tblPrEx>
        <w:trPr>
          <w:trHeight w:val="585"/>
        </w:trPr>
        <w:tc>
          <w:tcPr>
            <w:tcW w:w="425" w:type="pct"/>
          </w:tcPr>
          <w:p w:rsidR="00F0008B" w:rsidRPr="0024466D" w:rsidP="00A239F0" w14:paraId="6060A272"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F0008B" w:rsidRPr="0024466D" w:rsidP="0092135C" w14:paraId="7644CA3A"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34" w:type="pct"/>
          </w:tcPr>
          <w:p w:rsidR="00F0008B" w:rsidRPr="0024466D" w:rsidP="00A239F0" w14:paraId="480EFE11"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F0008B" w:rsidRPr="0024466D" w:rsidP="00A239F0" w14:paraId="0235BAB4"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C70ECB" w:rsidRPr="0024466D" w:rsidP="0092135C" w14:paraId="7739987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35919362" w14:textId="26F66C74"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67"/>
        </w:trPr>
        <w:tc>
          <w:tcPr>
            <w:tcW w:w="425" w:type="pct"/>
            <w:shd w:val="clear" w:color="auto" w:fill="D9D9D9" w:themeFill="background1" w:themeFillShade="D9"/>
          </w:tcPr>
          <w:p w:rsidR="0004642D" w:rsidRPr="0024466D" w:rsidP="0092135C" w14:paraId="2C54FD5F" w14:textId="4F947EFD">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6.</w:t>
            </w:r>
          </w:p>
        </w:tc>
        <w:tc>
          <w:tcPr>
            <w:tcW w:w="4575" w:type="pct"/>
            <w:shd w:val="clear" w:color="auto" w:fill="D9D9D9" w:themeFill="background1" w:themeFillShade="D9"/>
          </w:tcPr>
          <w:p w:rsidR="0004642D" w:rsidRPr="0024466D" w:rsidP="0092135C" w14:paraId="47EEF61A" w14:textId="7DF25926">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Cuando su nuevo bebé viaja en un automóvil, camión o camioneta, ¿con qué frecuencia va en un asiento de seguridad para bebés?</w:t>
            </w:r>
          </w:p>
        </w:tc>
      </w:tr>
      <w:tr w14:paraId="70EB2681" w14:textId="77777777" w:rsidTr="00954ECE">
        <w:tblPrEx>
          <w:tblW w:w="5000" w:type="pct"/>
          <w:tblLook w:val="04A0"/>
        </w:tblPrEx>
        <w:tc>
          <w:tcPr>
            <w:tcW w:w="425" w:type="pct"/>
          </w:tcPr>
          <w:p w:rsidR="001F1BD1" w:rsidRPr="0024466D" w:rsidP="001F1BD1" w14:paraId="0EA70103"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1F1BD1" w:rsidRPr="00481353" w:rsidP="0092135C" w14:paraId="37DE9447" w14:textId="77777777">
            <w:pPr>
              <w:widowControl w:val="0"/>
              <w:tabs>
                <w:tab w:val="left" w:pos="720"/>
              </w:tabs>
              <w:spacing w:after="0" w:line="240" w:lineRule="auto"/>
              <w:rPr>
                <w:rFonts w:ascii="Segoe UI" w:hAnsi="Segoe UI" w:cs="Segoe UI"/>
                <w:sz w:val="20"/>
                <w:szCs w:val="20"/>
                <w:lang w:val="es-MX"/>
              </w:rPr>
            </w:pPr>
          </w:p>
        </w:tc>
      </w:tr>
      <w:tr w14:paraId="73A02A7D" w14:textId="0DED9343" w:rsidTr="00954ECE">
        <w:tblPrEx>
          <w:tblW w:w="5000" w:type="pct"/>
          <w:tblLook w:val="04A0"/>
        </w:tblPrEx>
        <w:tc>
          <w:tcPr>
            <w:tcW w:w="425" w:type="pct"/>
          </w:tcPr>
          <w:p w:rsidR="001F1BD1" w:rsidRPr="0024466D" w:rsidP="001F1BD1" w14:paraId="3E38997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1F1BD1" w:rsidRPr="0024466D" w:rsidP="001F1BD1" w14:paraId="064CC366" w14:textId="0E05063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Siempre</w:t>
            </w:r>
          </w:p>
        </w:tc>
      </w:tr>
      <w:tr w14:paraId="04FD3227" w14:textId="4C88E7CD" w:rsidTr="00954ECE">
        <w:tblPrEx>
          <w:tblW w:w="5000" w:type="pct"/>
          <w:tblLook w:val="04A0"/>
        </w:tblPrEx>
        <w:tc>
          <w:tcPr>
            <w:tcW w:w="425" w:type="pct"/>
          </w:tcPr>
          <w:p w:rsidR="001F1BD1" w:rsidRPr="0024466D" w:rsidP="001F1BD1" w14:paraId="09500EA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304BC687" w14:textId="49ACE0C4">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5A3715B9" w14:textId="32E6E930" w:rsidTr="00954ECE">
        <w:tblPrEx>
          <w:tblW w:w="5000" w:type="pct"/>
          <w:tblLook w:val="04A0"/>
        </w:tblPrEx>
        <w:tc>
          <w:tcPr>
            <w:tcW w:w="425" w:type="pct"/>
          </w:tcPr>
          <w:p w:rsidR="001F1BD1" w:rsidRPr="0024466D" w:rsidP="001F1BD1" w14:paraId="503A098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47467B66" w14:textId="55F1A3F2">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A veces</w:t>
            </w:r>
          </w:p>
        </w:tc>
      </w:tr>
      <w:tr w14:paraId="29392F2E" w14:textId="02A7CF83" w:rsidTr="00954ECE">
        <w:tblPrEx>
          <w:tblW w:w="5000" w:type="pct"/>
          <w:tblLook w:val="04A0"/>
        </w:tblPrEx>
        <w:tc>
          <w:tcPr>
            <w:tcW w:w="425" w:type="pct"/>
          </w:tcPr>
          <w:p w:rsidR="001F1BD1" w:rsidRPr="0024466D" w:rsidP="001F1BD1" w14:paraId="459A8DD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72614A28" w14:textId="453C6C51">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Rara vez</w:t>
            </w:r>
          </w:p>
        </w:tc>
      </w:tr>
      <w:tr w14:paraId="015DD679" w14:textId="08C61E6B" w:rsidTr="00275FE5">
        <w:tblPrEx>
          <w:tblW w:w="5000" w:type="pct"/>
          <w:tblLook w:val="04A0"/>
        </w:tblPrEx>
        <w:trPr>
          <w:trHeight w:val="288"/>
        </w:trPr>
        <w:tc>
          <w:tcPr>
            <w:tcW w:w="425" w:type="pct"/>
          </w:tcPr>
          <w:p w:rsidR="001F1BD1" w:rsidRPr="0024466D" w:rsidP="001F1BD1" w14:paraId="2A0843A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0528B6EB" w14:textId="35CBAD08">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 xml:space="preserve">Nunc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C70ECB" w:rsidRPr="0024466D" w:rsidP="0092135C" w14:paraId="348D236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9899"/>
      </w:tblGrid>
      <w:tr w14:paraId="21815002" w14:textId="42EC8070"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17" w:type="pct"/>
            <w:shd w:val="clear" w:color="auto" w:fill="D9D9D9" w:themeFill="background1" w:themeFillShade="D9"/>
          </w:tcPr>
          <w:p w:rsidR="001F1BD1" w:rsidRPr="0024466D" w:rsidP="001F1BD1" w14:paraId="410ED6F7" w14:textId="0D29EA02">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10.</w:t>
            </w:r>
          </w:p>
        </w:tc>
        <w:tc>
          <w:tcPr>
            <w:tcW w:w="4583" w:type="pct"/>
            <w:shd w:val="clear" w:color="auto" w:fill="D9D9D9" w:themeFill="background1" w:themeFillShade="D9"/>
          </w:tcPr>
          <w:p w:rsidR="001F1BD1" w:rsidRPr="0024466D" w:rsidP="001F1BD1" w14:paraId="715891F7" w14:textId="55898005">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Tiene un asiento de seguridad que usted pueda usar para su nuevo bebé?</w:t>
            </w:r>
          </w:p>
        </w:tc>
      </w:tr>
      <w:tr w14:paraId="5FF679C8" w14:textId="77777777" w:rsidTr="00954ECE">
        <w:tblPrEx>
          <w:tblW w:w="5000" w:type="pct"/>
          <w:tblLayout w:type="fixed"/>
          <w:tblLook w:val="04A0"/>
        </w:tblPrEx>
        <w:tc>
          <w:tcPr>
            <w:tcW w:w="417" w:type="pct"/>
          </w:tcPr>
          <w:p w:rsidR="001F1BD1" w:rsidRPr="0024466D" w:rsidP="001F1BD1" w14:paraId="1E4D9C74" w14:textId="77777777">
            <w:pPr>
              <w:widowControl w:val="0"/>
              <w:tabs>
                <w:tab w:val="left" w:pos="720"/>
              </w:tabs>
              <w:spacing w:after="0" w:line="240" w:lineRule="auto"/>
              <w:rPr>
                <w:rFonts w:ascii="Segoe UI" w:hAnsi="Segoe UI" w:cs="Segoe UI"/>
                <w:sz w:val="20"/>
                <w:szCs w:val="20"/>
                <w:lang w:val="es-MX"/>
              </w:rPr>
            </w:pPr>
          </w:p>
        </w:tc>
        <w:tc>
          <w:tcPr>
            <w:tcW w:w="4583" w:type="pct"/>
          </w:tcPr>
          <w:p w:rsidR="001F1BD1" w:rsidRPr="0024466D" w:rsidP="001F1BD1" w14:paraId="32D2B20C" w14:textId="77777777">
            <w:pPr>
              <w:widowControl w:val="0"/>
              <w:spacing w:after="0" w:line="240" w:lineRule="auto"/>
              <w:ind w:left="720" w:hanging="720"/>
              <w:rPr>
                <w:rFonts w:ascii="Segoe UI" w:hAnsi="Segoe UI" w:cs="Segoe UI"/>
                <w:sz w:val="20"/>
                <w:szCs w:val="20"/>
                <w:lang w:val=""/>
              </w:rPr>
            </w:pPr>
          </w:p>
        </w:tc>
      </w:tr>
      <w:tr w14:paraId="5EDA98BE" w14:textId="1D77C2B7" w:rsidTr="00954ECE">
        <w:tblPrEx>
          <w:tblW w:w="5000" w:type="pct"/>
          <w:tblLayout w:type="fixed"/>
          <w:tblLook w:val="04A0"/>
        </w:tblPrEx>
        <w:tc>
          <w:tcPr>
            <w:tcW w:w="417" w:type="pct"/>
          </w:tcPr>
          <w:p w:rsidR="001F1BD1" w:rsidRPr="0024466D" w:rsidP="001F1BD1" w14:paraId="5F6EA81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24466D" w:rsidP="001F1BD1" w14:paraId="0F9F184B" w14:textId="1F4ADED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o  </w:t>
            </w:r>
            <w:r w:rsidRPr="00347FC9">
              <w:rPr>
                <w:rFonts w:ascii="Segoe UI" w:hAnsi="Segoe UI" w:cs="Segoe UI"/>
                <w:b/>
                <w:sz w:val="20"/>
                <w:szCs w:val="20"/>
                <w:lang w:val="es-MX"/>
              </w:rPr>
              <w:t>Pase a la pregunta ##</w:t>
            </w:r>
          </w:p>
        </w:tc>
      </w:tr>
      <w:tr w14:paraId="63915FC7" w14:textId="2FD206FD" w:rsidTr="00954ECE">
        <w:tblPrEx>
          <w:tblW w:w="5000" w:type="pct"/>
          <w:tblLayout w:type="fixed"/>
          <w:tblLook w:val="04A0"/>
        </w:tblPrEx>
        <w:tc>
          <w:tcPr>
            <w:tcW w:w="417" w:type="pct"/>
          </w:tcPr>
          <w:p w:rsidR="001F1BD1" w:rsidRPr="0024466D" w:rsidP="001F1BD1" w14:paraId="173E136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24466D" w:rsidP="001F1BD1" w14:paraId="739FFFD2" w14:textId="0F130A72">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Sí</w:t>
            </w:r>
          </w:p>
        </w:tc>
      </w:tr>
    </w:tbl>
    <w:p w:rsidR="00A64A8C" w:rsidRPr="0024466D" w:rsidP="007E3946" w14:paraId="00502C3D"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
        <w:gridCol w:w="9908"/>
      </w:tblGrid>
      <w:tr w14:paraId="7DFA56FA" w14:textId="3179F7DB"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04642D" w:rsidRPr="0024466D" w:rsidP="0092135C" w14:paraId="4D5E6871" w14:textId="2BFE69EA">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12.</w:t>
            </w:r>
          </w:p>
        </w:tc>
        <w:tc>
          <w:tcPr>
            <w:tcW w:w="4587" w:type="pct"/>
            <w:shd w:val="clear" w:color="auto" w:fill="D9D9D9" w:themeFill="background1" w:themeFillShade="D9"/>
          </w:tcPr>
          <w:p w:rsidR="0004642D" w:rsidRPr="0024466D" w:rsidP="0092135C" w14:paraId="64939DF8" w14:textId="574D0F7B">
            <w:pPr>
              <w:widowControl w:val="0"/>
              <w:tabs>
                <w:tab w:val="left" w:pos="720"/>
              </w:tabs>
              <w:spacing w:after="0" w:line="240" w:lineRule="auto"/>
              <w:rPr>
                <w:rFonts w:ascii="Segoe UI" w:hAnsi="Segoe UI" w:cs="Segoe UI"/>
                <w:b/>
                <w:sz w:val="20"/>
                <w:szCs w:val="20"/>
                <w:lang w:val="es-MX"/>
              </w:rPr>
            </w:pPr>
            <w:r w:rsidRPr="0024466D">
              <w:rPr>
                <w:rFonts w:ascii="Segoe UI" w:hAnsi="Segoe UI" w:cs="Segoe UI"/>
                <w:b/>
                <w:sz w:val="20"/>
                <w:szCs w:val="20"/>
                <w:lang w:val="es-MX"/>
              </w:rPr>
              <w:t>¿Cómo aprendió a instalar y usar el asiento de seguridad para bebés?</w:t>
            </w:r>
          </w:p>
        </w:tc>
      </w:tr>
      <w:tr w14:paraId="5DCB07ED" w14:textId="0AB7029F" w:rsidTr="00954ECE">
        <w:tblPrEx>
          <w:tblW w:w="5000" w:type="pct"/>
          <w:tblLook w:val="04A0"/>
        </w:tblPrEx>
        <w:trPr>
          <w:trHeight w:val="207"/>
        </w:trPr>
        <w:tc>
          <w:tcPr>
            <w:tcW w:w="413" w:type="pct"/>
            <w:shd w:val="clear" w:color="auto" w:fill="D9D9D9" w:themeFill="background1" w:themeFillShade="D9"/>
          </w:tcPr>
          <w:p w:rsidR="0004642D" w:rsidRPr="0024466D" w:rsidP="0092135C" w14:paraId="1283988E" w14:textId="77777777">
            <w:pPr>
              <w:widowControl w:val="0"/>
              <w:tabs>
                <w:tab w:val="left" w:pos="720"/>
              </w:tabs>
              <w:spacing w:after="0" w:line="240" w:lineRule="auto"/>
              <w:rPr>
                <w:rFonts w:ascii="Segoe UI" w:hAnsi="Segoe UI" w:cs="Segoe UI"/>
                <w:sz w:val="20"/>
                <w:szCs w:val="20"/>
                <w:lang w:val="es-MX"/>
              </w:rPr>
            </w:pPr>
          </w:p>
        </w:tc>
        <w:tc>
          <w:tcPr>
            <w:tcW w:w="4587" w:type="pct"/>
            <w:shd w:val="clear" w:color="auto" w:fill="D9D9D9" w:themeFill="background1" w:themeFillShade="D9"/>
          </w:tcPr>
          <w:p w:rsidR="0004642D" w:rsidRPr="0024466D" w:rsidP="0092135C" w14:paraId="3647E5CD" w14:textId="79D020E0">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24466D">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7212DD2D" w14:textId="77777777" w:rsidTr="00954ECE">
        <w:tblPrEx>
          <w:tblW w:w="5000" w:type="pct"/>
          <w:tblLook w:val="04A0"/>
        </w:tblPrEx>
        <w:trPr>
          <w:trHeight w:val="207"/>
        </w:trPr>
        <w:tc>
          <w:tcPr>
            <w:tcW w:w="413" w:type="pct"/>
            <w:shd w:val="clear" w:color="auto" w:fill="auto"/>
          </w:tcPr>
          <w:p w:rsidR="0004642D" w:rsidRPr="0024466D" w:rsidP="0092135C" w14:paraId="5F471425" w14:textId="77777777">
            <w:pPr>
              <w:widowControl w:val="0"/>
              <w:tabs>
                <w:tab w:val="left" w:pos="720"/>
              </w:tabs>
              <w:spacing w:after="0" w:line="240" w:lineRule="auto"/>
              <w:rPr>
                <w:rFonts w:ascii="Segoe UI" w:hAnsi="Segoe UI" w:cs="Segoe UI"/>
                <w:sz w:val="20"/>
                <w:szCs w:val="20"/>
                <w:lang w:val="es-MX"/>
              </w:rPr>
            </w:pPr>
          </w:p>
        </w:tc>
        <w:tc>
          <w:tcPr>
            <w:tcW w:w="4587" w:type="pct"/>
            <w:shd w:val="clear" w:color="auto" w:fill="auto"/>
          </w:tcPr>
          <w:p w:rsidR="0004642D" w:rsidRPr="0024466D" w:rsidP="0092135C" w14:paraId="3F4BB59B" w14:textId="77777777">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p>
        </w:tc>
      </w:tr>
      <w:tr w14:paraId="6EC48716" w14:textId="0B39A94F" w:rsidTr="00954ECE">
        <w:tblPrEx>
          <w:tblW w:w="5000" w:type="pct"/>
          <w:tblLook w:val="04A0"/>
        </w:tblPrEx>
        <w:tc>
          <w:tcPr>
            <w:tcW w:w="413" w:type="pct"/>
          </w:tcPr>
          <w:p w:rsidR="0004642D" w:rsidRPr="0024466D" w:rsidP="00A239F0" w14:paraId="5C87BE2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2D85C5F9" w14:textId="29BAADC2">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Leí las instrucciones</w:t>
            </w:r>
          </w:p>
        </w:tc>
      </w:tr>
      <w:tr w14:paraId="202D79C9" w14:textId="09B588E1" w:rsidTr="00954ECE">
        <w:tblPrEx>
          <w:tblW w:w="5000" w:type="pct"/>
          <w:tblLook w:val="04A0"/>
        </w:tblPrEx>
        <w:tc>
          <w:tcPr>
            <w:tcW w:w="413" w:type="pct"/>
          </w:tcPr>
          <w:p w:rsidR="0004642D" w:rsidRPr="0024466D" w:rsidP="00A239F0" w14:paraId="5E311C7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7" w:type="pct"/>
          </w:tcPr>
          <w:p w:rsidR="0004642D" w:rsidRPr="0024466D" w:rsidP="0092135C" w14:paraId="6DC6B069" w14:textId="3D827971">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sz w:val="20"/>
                <w:szCs w:val="20"/>
                <w:lang w:val="es-MX"/>
              </w:rPr>
              <w:t>Un(a) amigo(a) o familiar me enseñó</w:t>
            </w:r>
          </w:p>
        </w:tc>
      </w:tr>
      <w:tr w14:paraId="71C945F8" w14:textId="039C276A" w:rsidTr="00954ECE">
        <w:tblPrEx>
          <w:tblW w:w="5000" w:type="pct"/>
          <w:tblLook w:val="04A0"/>
        </w:tblPrEx>
        <w:tc>
          <w:tcPr>
            <w:tcW w:w="413" w:type="pct"/>
          </w:tcPr>
          <w:p w:rsidR="0004642D" w:rsidRPr="0024466D" w:rsidP="00A239F0" w14:paraId="329479B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01421D82" w14:textId="29093F31">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sz w:val="20"/>
                <w:szCs w:val="20"/>
                <w:lang w:val="es-MX"/>
              </w:rPr>
              <w:t>Un profesional de la salud o de la seguridad me enseñó</w:t>
            </w:r>
          </w:p>
        </w:tc>
      </w:tr>
      <w:tr w14:paraId="58438741" w14:textId="20F176F6" w:rsidTr="00954ECE">
        <w:tblPrEx>
          <w:tblW w:w="5000" w:type="pct"/>
          <w:tblLook w:val="04A0"/>
        </w:tblPrEx>
        <w:tc>
          <w:tcPr>
            <w:tcW w:w="413" w:type="pct"/>
          </w:tcPr>
          <w:p w:rsidR="0004642D" w:rsidRPr="0024466D" w:rsidP="00A239F0" w14:paraId="60A5C2B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47F5E14F" w14:textId="797AA280">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Yo aprendí sola</w:t>
            </w:r>
          </w:p>
        </w:tc>
      </w:tr>
      <w:tr w14:paraId="30108F6C" w14:textId="4F86AEB4" w:rsidTr="00954ECE">
        <w:tblPrEx>
          <w:tblW w:w="5000" w:type="pct"/>
          <w:tblLook w:val="04A0"/>
        </w:tblPrEx>
        <w:tc>
          <w:tcPr>
            <w:tcW w:w="413" w:type="pct"/>
          </w:tcPr>
          <w:p w:rsidR="0004642D" w:rsidRPr="0024466D" w:rsidP="00A239F0" w14:paraId="6D11CCE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7" w:type="pct"/>
          </w:tcPr>
          <w:p w:rsidR="0004642D" w:rsidRPr="0024466D" w:rsidP="0092135C" w14:paraId="44818D3B" w14:textId="059E2FFB">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sz w:val="20"/>
                <w:szCs w:val="20"/>
                <w:lang w:val="es-MX"/>
              </w:rPr>
              <w:t>Ya sabía instalarlo porque tengo otros niños</w:t>
            </w:r>
          </w:p>
        </w:tc>
      </w:tr>
      <w:tr w14:paraId="6A0CA783" w14:textId="06403774" w:rsidTr="00954ECE">
        <w:tblPrEx>
          <w:tblW w:w="5000" w:type="pct"/>
          <w:tblLook w:val="04A0"/>
        </w:tblPrEx>
        <w:tc>
          <w:tcPr>
            <w:tcW w:w="413" w:type="pct"/>
          </w:tcPr>
          <w:p w:rsidR="0004642D" w:rsidRPr="0024466D" w:rsidP="00A239F0" w14:paraId="385A223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373E33AB" w14:textId="1A9FE5C4">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De alguna otra manera</w:t>
            </w:r>
          </w:p>
        </w:tc>
      </w:tr>
      <w:tr w14:paraId="44E8BC42" w14:textId="5DF7C7C7" w:rsidTr="00954ECE">
        <w:tblPrEx>
          <w:tblW w:w="5000" w:type="pct"/>
          <w:tblLook w:val="04A0"/>
        </w:tblPrEx>
        <w:tc>
          <w:tcPr>
            <w:tcW w:w="413" w:type="pct"/>
          </w:tcPr>
          <w:p w:rsidR="0004642D" w:rsidRPr="0024466D" w:rsidP="0092135C" w14:paraId="4A1ED2BF" w14:textId="77777777">
            <w:pPr>
              <w:widowControl w:val="0"/>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1C3F926F" w14:textId="71D434C9">
            <w:pPr>
              <w:widowControl w:val="0"/>
              <w:tabs>
                <w:tab w:val="left" w:pos="720"/>
              </w:tabs>
              <w:spacing w:after="0" w:line="240" w:lineRule="auto"/>
              <w:rPr>
                <w:rFonts w:ascii="Segoe UI" w:eastAsia="Wingdings" w:hAnsi="Segoe UI" w:cs="Segoe UI"/>
                <w:snapToGrid w:val="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70ECB" w:rsidRPr="0024466D" w:rsidP="0092135C" w14:paraId="4B2CB580"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92AA5CA" w14:textId="20A72E7C"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661A6267" w14:textId="5A62E13D">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13.</w:t>
            </w:r>
          </w:p>
        </w:tc>
        <w:tc>
          <w:tcPr>
            <w:tcW w:w="4583" w:type="pct"/>
            <w:shd w:val="clear" w:color="auto" w:fill="D9D9D9" w:themeFill="background1" w:themeFillShade="D9"/>
          </w:tcPr>
          <w:p w:rsidR="0004642D" w:rsidRPr="0024466D" w:rsidP="0092135C" w14:paraId="330FD885" w14:textId="2B167C5F">
            <w:pPr>
              <w:widowControl w:val="0"/>
              <w:tabs>
                <w:tab w:val="left" w:pos="720"/>
              </w:tabs>
              <w:spacing w:after="0" w:line="240" w:lineRule="auto"/>
              <w:rPr>
                <w:rFonts w:ascii="Segoe UI" w:hAnsi="Segoe UI" w:cs="Segoe UI"/>
                <w:b/>
                <w:color w:val="000000"/>
                <w:sz w:val="20"/>
                <w:szCs w:val="20"/>
                <w:lang w:val="es-MX"/>
              </w:rPr>
            </w:pPr>
            <w:r w:rsidRPr="0024466D">
              <w:rPr>
                <w:rFonts w:ascii="Segoe UI" w:hAnsi="Segoe UI" w:cs="Segoe UI"/>
                <w:b/>
                <w:color w:val="000000"/>
                <w:sz w:val="20"/>
                <w:szCs w:val="20"/>
                <w:lang w:val="es-MX"/>
              </w:rPr>
              <w:t xml:space="preserve">¿Alguna vez ha oído o leído </w:t>
            </w:r>
            <w:r w:rsidR="001F1BD1">
              <w:rPr>
                <w:rFonts w:ascii="Segoe UI" w:hAnsi="Segoe UI" w:cs="Segoe UI"/>
                <w:b/>
                <w:color w:val="000000"/>
                <w:sz w:val="20"/>
                <w:szCs w:val="20"/>
                <w:lang w:val="es-MX"/>
              </w:rPr>
              <w:t xml:space="preserve">lo </w:t>
            </w:r>
            <w:r w:rsidRPr="0024466D">
              <w:rPr>
                <w:rFonts w:ascii="Segoe UI" w:hAnsi="Segoe UI" w:cs="Segoe UI"/>
                <w:b/>
                <w:color w:val="000000"/>
                <w:sz w:val="20"/>
                <w:szCs w:val="20"/>
                <w:lang w:val="es-MX"/>
              </w:rPr>
              <w:t>qué puede pasar si se sacude a un bebé?</w:t>
            </w:r>
          </w:p>
        </w:tc>
      </w:tr>
      <w:tr w14:paraId="5004476B" w14:textId="77777777" w:rsidTr="00954ECE">
        <w:tblPrEx>
          <w:tblW w:w="5000" w:type="pct"/>
          <w:tblLook w:val="04A0"/>
        </w:tblPrEx>
        <w:tc>
          <w:tcPr>
            <w:tcW w:w="417" w:type="pct"/>
          </w:tcPr>
          <w:p w:rsidR="0004642D" w:rsidRPr="0024466D" w:rsidP="0092135C" w14:paraId="37E204D1"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16C11728" w14:textId="77777777">
            <w:pPr>
              <w:widowControl w:val="0"/>
              <w:tabs>
                <w:tab w:val="left" w:pos="720"/>
              </w:tabs>
              <w:spacing w:after="0" w:line="240" w:lineRule="auto"/>
              <w:rPr>
                <w:rFonts w:ascii="Segoe UI" w:hAnsi="Segoe UI" w:cs="Segoe UI"/>
                <w:sz w:val="20"/>
                <w:szCs w:val="20"/>
                <w:lang w:val="es-MX"/>
              </w:rPr>
            </w:pPr>
          </w:p>
        </w:tc>
      </w:tr>
      <w:tr w14:paraId="7742D2EC" w14:textId="6ADED437" w:rsidTr="00954ECE">
        <w:tblPrEx>
          <w:tblW w:w="5000" w:type="pct"/>
          <w:tblLook w:val="04A0"/>
        </w:tblPrEx>
        <w:tc>
          <w:tcPr>
            <w:tcW w:w="417" w:type="pct"/>
          </w:tcPr>
          <w:p w:rsidR="0004642D" w:rsidRPr="0024466D" w:rsidP="00A239F0" w14:paraId="784507D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288D3DBC" w14:textId="4534851E">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 xml:space="preserve">No </w:t>
            </w:r>
          </w:p>
        </w:tc>
      </w:tr>
      <w:tr w14:paraId="4DF7EC0B" w14:textId="5741255D" w:rsidTr="00954ECE">
        <w:tblPrEx>
          <w:tblW w:w="5000" w:type="pct"/>
          <w:tblLook w:val="04A0"/>
        </w:tblPrEx>
        <w:tc>
          <w:tcPr>
            <w:tcW w:w="417" w:type="pct"/>
          </w:tcPr>
          <w:p w:rsidR="0004642D" w:rsidRPr="0024466D" w:rsidP="00A239F0" w14:paraId="394E7B0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5E47A3A6" w14:textId="0AE3A9BE">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bl>
    <w:p w:rsidR="00C43157" w:rsidRPr="0024466D" w:rsidP="0092135C" w14:paraId="47CAB5BF"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549"/>
        <w:gridCol w:w="629"/>
        <w:gridCol w:w="721"/>
      </w:tblGrid>
      <w:tr w14:paraId="492CE01F" w14:textId="1D75F458"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2E3400FF" w14:textId="77777777">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0.</w:t>
            </w:r>
          </w:p>
          <w:p w:rsidR="0004642D" w:rsidRPr="0024466D" w:rsidP="0092135C" w14:paraId="5AA2A07A" w14:textId="45414F02">
            <w:pPr>
              <w:widowControl w:val="0"/>
              <w:tabs>
                <w:tab w:val="left" w:pos="720"/>
              </w:tabs>
              <w:spacing w:after="0" w:line="240" w:lineRule="auto"/>
              <w:rPr>
                <w:rFonts w:ascii="Segoe UI" w:hAnsi="Segoe UI" w:cs="Segoe UI"/>
                <w:b/>
                <w:sz w:val="20"/>
                <w:szCs w:val="20"/>
              </w:rPr>
            </w:pPr>
          </w:p>
        </w:tc>
        <w:tc>
          <w:tcPr>
            <w:tcW w:w="4583" w:type="pct"/>
            <w:gridSpan w:val="3"/>
            <w:shd w:val="clear" w:color="auto" w:fill="D9D9D9" w:themeFill="background1" w:themeFillShade="D9"/>
          </w:tcPr>
          <w:p w:rsidR="0004642D" w:rsidRPr="0024466D" w:rsidP="0092135C" w14:paraId="3965752A" w14:textId="45375665">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En los 12 meses antes de que naciera su nuevo bebé, ¿un proveedor de atención médica habló con usted acerca de hacerle pruebas al agua en su hogar para detectar algunas de las siguientes cosas?</w:t>
            </w:r>
          </w:p>
        </w:tc>
      </w:tr>
      <w:tr w14:paraId="3F4375B8" w14:textId="090E8E31" w:rsidTr="00954ECE">
        <w:tblPrEx>
          <w:tblW w:w="5000" w:type="pct"/>
          <w:tblLook w:val="04A0"/>
        </w:tblPrEx>
        <w:tc>
          <w:tcPr>
            <w:tcW w:w="417" w:type="pct"/>
            <w:shd w:val="clear" w:color="auto" w:fill="D9D9D9" w:themeFill="background1" w:themeFillShade="D9"/>
          </w:tcPr>
          <w:p w:rsidR="0004642D" w:rsidRPr="0024466D" w:rsidP="0092135C" w14:paraId="160F638C" w14:textId="77777777">
            <w:pPr>
              <w:widowControl w:val="0"/>
              <w:tabs>
                <w:tab w:val="left" w:pos="720"/>
              </w:tabs>
              <w:spacing w:after="0" w:line="240" w:lineRule="auto"/>
              <w:rPr>
                <w:rFonts w:ascii="Segoe UI" w:hAnsi="Segoe UI" w:cs="Segoe UI"/>
                <w:sz w:val="20"/>
                <w:szCs w:val="20"/>
                <w:lang w:val="es-MX"/>
              </w:rPr>
            </w:pPr>
          </w:p>
        </w:tc>
        <w:tc>
          <w:tcPr>
            <w:tcW w:w="4583" w:type="pct"/>
            <w:gridSpan w:val="3"/>
            <w:shd w:val="clear" w:color="auto" w:fill="D9D9D9" w:themeFill="background1" w:themeFillShade="D9"/>
          </w:tcPr>
          <w:p w:rsidR="0004642D" w:rsidRPr="0024466D" w:rsidP="0092135C" w14:paraId="487FD16D" w14:textId="403F7668">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color w:val="000000"/>
                <w:sz w:val="20"/>
                <w:szCs w:val="20"/>
                <w:lang w:val="es-MX"/>
              </w:rPr>
              <w:t xml:space="preserve">Para cada una, marque </w:t>
            </w:r>
            <w:r w:rsidRPr="0024466D">
              <w:rPr>
                <w:rFonts w:ascii="Segoe UI" w:hAnsi="Segoe UI" w:cs="Segoe UI"/>
                <w:b/>
                <w:bCs/>
                <w:color w:val="000000"/>
                <w:sz w:val="20"/>
                <w:szCs w:val="20"/>
                <w:lang w:val="es-MX"/>
              </w:rPr>
              <w:t>No</w:t>
            </w:r>
            <w:r w:rsidRPr="0024466D">
              <w:rPr>
                <w:rFonts w:ascii="Segoe UI" w:hAnsi="Segoe UI" w:cs="Segoe UI"/>
                <w:color w:val="000000"/>
                <w:sz w:val="20"/>
                <w:szCs w:val="20"/>
                <w:lang w:val="es-MX"/>
              </w:rPr>
              <w:t xml:space="preserve"> o </w:t>
            </w:r>
            <w:r w:rsidRPr="0024466D">
              <w:rPr>
                <w:rFonts w:ascii="Segoe UI" w:hAnsi="Segoe UI" w:cs="Segoe UI"/>
                <w:b/>
                <w:bCs/>
                <w:color w:val="000000"/>
                <w:sz w:val="20"/>
                <w:szCs w:val="20"/>
                <w:lang w:val="es-MX"/>
              </w:rPr>
              <w:t>Sí</w:t>
            </w:r>
            <w:r w:rsidRPr="0024466D">
              <w:rPr>
                <w:rFonts w:ascii="Segoe UI" w:hAnsi="Segoe UI" w:cs="Segoe UI"/>
                <w:color w:val="000000"/>
                <w:sz w:val="20"/>
                <w:szCs w:val="20"/>
                <w:lang w:val="es-MX"/>
              </w:rPr>
              <w:t>.</w:t>
            </w:r>
          </w:p>
        </w:tc>
      </w:tr>
      <w:tr w14:paraId="5CFFD181" w14:textId="77777777" w:rsidTr="0024466D">
        <w:tblPrEx>
          <w:tblW w:w="5000" w:type="pct"/>
          <w:tblLook w:val="04A0"/>
        </w:tblPrEx>
        <w:tc>
          <w:tcPr>
            <w:tcW w:w="417" w:type="pct"/>
            <w:shd w:val="clear" w:color="auto" w:fill="auto"/>
          </w:tcPr>
          <w:p w:rsidR="0024466D" w:rsidRPr="0024466D" w:rsidP="0024466D" w14:paraId="1917F16A" w14:textId="77777777">
            <w:pPr>
              <w:widowControl w:val="0"/>
              <w:tabs>
                <w:tab w:val="left" w:pos="720"/>
              </w:tabs>
              <w:spacing w:after="0" w:line="240" w:lineRule="auto"/>
              <w:rPr>
                <w:rFonts w:ascii="Segoe UI" w:hAnsi="Segoe UI" w:cs="Segoe UI"/>
                <w:sz w:val="20"/>
                <w:szCs w:val="20"/>
                <w:lang w:val="es-MX"/>
              </w:rPr>
            </w:pPr>
          </w:p>
        </w:tc>
        <w:tc>
          <w:tcPr>
            <w:tcW w:w="3958" w:type="pct"/>
            <w:shd w:val="clear" w:color="auto" w:fill="auto"/>
          </w:tcPr>
          <w:p w:rsidR="0024466D" w:rsidRPr="00481353" w:rsidP="0024466D" w14:paraId="4864BDBE" w14:textId="5B02F965">
            <w:pPr>
              <w:widowControl w:val="0"/>
              <w:tabs>
                <w:tab w:val="left" w:pos="720"/>
              </w:tabs>
              <w:spacing w:after="0" w:line="240" w:lineRule="auto"/>
              <w:rPr>
                <w:rFonts w:ascii="Segoe UI" w:hAnsi="Segoe UI" w:cs="Segoe UI"/>
                <w:sz w:val="20"/>
                <w:szCs w:val="20"/>
                <w:lang w:val="es-MX"/>
              </w:rPr>
            </w:pPr>
          </w:p>
        </w:tc>
        <w:tc>
          <w:tcPr>
            <w:tcW w:w="291" w:type="pct"/>
            <w:shd w:val="clear" w:color="auto" w:fill="auto"/>
          </w:tcPr>
          <w:p w:rsidR="0024466D" w:rsidRPr="0024466D" w:rsidP="0024466D" w14:paraId="3B3DC429" w14:textId="4E52637E">
            <w:pPr>
              <w:widowControl w:val="0"/>
              <w:tabs>
                <w:tab w:val="left" w:pos="720"/>
              </w:tabs>
              <w:spacing w:after="0" w:line="240" w:lineRule="auto"/>
              <w:rPr>
                <w:rFonts w:ascii="Segoe UI" w:hAnsi="Segoe UI" w:cs="Segoe UI"/>
                <w:sz w:val="20"/>
                <w:szCs w:val="20"/>
              </w:rPr>
            </w:pPr>
            <w:r>
              <w:rPr>
                <w:rFonts w:ascii="Segoe UI" w:hAnsi="Segoe UI" w:cs="Segoe UI"/>
                <w:b/>
                <w:color w:val="000000"/>
                <w:sz w:val="20"/>
                <w:szCs w:val="20"/>
                <w:lang w:val="es-MX"/>
              </w:rPr>
              <w:t>No</w:t>
            </w:r>
          </w:p>
        </w:tc>
        <w:tc>
          <w:tcPr>
            <w:tcW w:w="334" w:type="pct"/>
            <w:shd w:val="clear" w:color="auto" w:fill="auto"/>
          </w:tcPr>
          <w:p w:rsidR="0024466D" w:rsidRPr="0024466D" w:rsidP="0024466D" w14:paraId="5B74D301" w14:textId="49BFB802">
            <w:pPr>
              <w:widowControl w:val="0"/>
              <w:tabs>
                <w:tab w:val="left" w:pos="720"/>
              </w:tabs>
              <w:spacing w:after="0" w:line="240" w:lineRule="auto"/>
              <w:rPr>
                <w:rFonts w:ascii="Segoe UI" w:hAnsi="Segoe UI" w:cs="Segoe UI"/>
                <w:sz w:val="20"/>
                <w:szCs w:val="20"/>
              </w:rPr>
            </w:pPr>
            <w:r w:rsidRPr="00711BC6">
              <w:rPr>
                <w:rFonts w:ascii="Segoe UI" w:hAnsi="Segoe UI" w:cs="Segoe UI"/>
                <w:b/>
                <w:color w:val="000000"/>
                <w:sz w:val="20"/>
                <w:szCs w:val="20"/>
                <w:lang w:val="es-MX"/>
              </w:rPr>
              <w:t>Sí</w:t>
            </w:r>
          </w:p>
        </w:tc>
      </w:tr>
      <w:tr w14:paraId="3F248E01" w14:textId="3C260FED" w:rsidTr="0024466D">
        <w:tblPrEx>
          <w:tblW w:w="5000" w:type="pct"/>
          <w:tblLook w:val="04A0"/>
        </w:tblPrEx>
        <w:tc>
          <w:tcPr>
            <w:tcW w:w="417" w:type="pct"/>
          </w:tcPr>
          <w:p w:rsidR="0024466D" w:rsidRPr="0024466D" w:rsidP="0092135C" w14:paraId="2AFCE8C1" w14:textId="77777777">
            <w:pPr>
              <w:widowControl w:val="0"/>
              <w:tabs>
                <w:tab w:val="left" w:pos="720"/>
              </w:tabs>
              <w:spacing w:after="0" w:line="240" w:lineRule="auto"/>
              <w:rPr>
                <w:rFonts w:ascii="Segoe UI" w:hAnsi="Segoe UI" w:cs="Segoe UI"/>
                <w:sz w:val="20"/>
                <w:szCs w:val="20"/>
                <w:lang w:val="es-MX"/>
              </w:rPr>
            </w:pPr>
          </w:p>
        </w:tc>
        <w:tc>
          <w:tcPr>
            <w:tcW w:w="3958" w:type="pct"/>
          </w:tcPr>
          <w:p w:rsidR="0024466D" w:rsidRPr="0024466D" w:rsidP="0092135C" w14:paraId="7F79122E" w14:textId="7777777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Arsénico</w:t>
            </w:r>
          </w:p>
        </w:tc>
        <w:tc>
          <w:tcPr>
            <w:tcW w:w="291" w:type="pct"/>
            <w:shd w:val="clear" w:color="auto" w:fill="auto"/>
          </w:tcPr>
          <w:p w:rsidR="0024466D" w:rsidRPr="0024466D" w:rsidP="00A239F0" w14:paraId="1F38F493"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34" w:type="pct"/>
            <w:shd w:val="clear" w:color="auto" w:fill="auto"/>
          </w:tcPr>
          <w:p w:rsidR="0024466D" w:rsidRPr="0024466D" w:rsidP="00A239F0" w14:paraId="0A4966EB" w14:textId="1CC07AEF">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5C887AE4" w14:textId="6C4DDDEC" w:rsidTr="0024466D">
        <w:tblPrEx>
          <w:tblW w:w="5000" w:type="pct"/>
          <w:tblLook w:val="04A0"/>
        </w:tblPrEx>
        <w:tc>
          <w:tcPr>
            <w:tcW w:w="417" w:type="pct"/>
          </w:tcPr>
          <w:p w:rsidR="0024466D" w:rsidRPr="0024466D" w:rsidP="0092135C" w14:paraId="3A001DEA" w14:textId="77777777">
            <w:pPr>
              <w:widowControl w:val="0"/>
              <w:tabs>
                <w:tab w:val="left" w:pos="720"/>
              </w:tabs>
              <w:spacing w:after="0" w:line="240" w:lineRule="auto"/>
              <w:rPr>
                <w:rFonts w:ascii="Segoe UI" w:hAnsi="Segoe UI" w:cs="Segoe UI"/>
                <w:sz w:val="20"/>
                <w:szCs w:val="20"/>
              </w:rPr>
            </w:pPr>
          </w:p>
        </w:tc>
        <w:tc>
          <w:tcPr>
            <w:tcW w:w="3958" w:type="pct"/>
          </w:tcPr>
          <w:p w:rsidR="0024466D" w:rsidRPr="0024466D" w:rsidP="0092135C" w14:paraId="51BC72D6" w14:textId="7777777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Plomo</w:t>
            </w:r>
          </w:p>
        </w:tc>
        <w:tc>
          <w:tcPr>
            <w:tcW w:w="291" w:type="pct"/>
            <w:shd w:val="clear" w:color="auto" w:fill="auto"/>
          </w:tcPr>
          <w:p w:rsidR="0024466D" w:rsidRPr="0024466D" w:rsidP="00A239F0" w14:paraId="6DE8F308"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34" w:type="pct"/>
            <w:shd w:val="clear" w:color="auto" w:fill="auto"/>
          </w:tcPr>
          <w:p w:rsidR="0024466D" w:rsidRPr="0024466D" w:rsidP="00A239F0" w14:paraId="226B8B29" w14:textId="24FF36E0">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69E677EC" w14:textId="4047D3A8" w:rsidTr="0024466D">
        <w:tblPrEx>
          <w:tblW w:w="5000" w:type="pct"/>
          <w:tblLook w:val="04A0"/>
        </w:tblPrEx>
        <w:tc>
          <w:tcPr>
            <w:tcW w:w="417" w:type="pct"/>
          </w:tcPr>
          <w:p w:rsidR="0024466D" w:rsidRPr="0024466D" w:rsidP="0092135C" w14:paraId="4C5D1B0F" w14:textId="77777777">
            <w:pPr>
              <w:widowControl w:val="0"/>
              <w:tabs>
                <w:tab w:val="left" w:pos="720"/>
              </w:tabs>
              <w:spacing w:after="0" w:line="240" w:lineRule="auto"/>
              <w:rPr>
                <w:rFonts w:ascii="Segoe UI" w:hAnsi="Segoe UI" w:cs="Segoe UI"/>
                <w:sz w:val="20"/>
                <w:szCs w:val="20"/>
              </w:rPr>
            </w:pPr>
          </w:p>
        </w:tc>
        <w:tc>
          <w:tcPr>
            <w:tcW w:w="3958" w:type="pct"/>
          </w:tcPr>
          <w:p w:rsidR="0024466D" w:rsidRPr="0024466D" w:rsidP="0092135C" w14:paraId="4FA47F37" w14:textId="7777777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Otros contaminantes</w:t>
            </w:r>
          </w:p>
        </w:tc>
        <w:tc>
          <w:tcPr>
            <w:tcW w:w="291" w:type="pct"/>
            <w:shd w:val="clear" w:color="auto" w:fill="auto"/>
          </w:tcPr>
          <w:p w:rsidR="0024466D" w:rsidRPr="0024466D" w:rsidP="00A239F0" w14:paraId="3F89D00C"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34" w:type="pct"/>
            <w:shd w:val="clear" w:color="auto" w:fill="auto"/>
          </w:tcPr>
          <w:p w:rsidR="0024466D" w:rsidRPr="0024466D" w:rsidP="00A239F0" w14:paraId="48E559F3" w14:textId="150D6FE1">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3BFD9C47" w14:textId="260E9359" w:rsidTr="0024466D">
        <w:tblPrEx>
          <w:tblW w:w="5000" w:type="pct"/>
          <w:tblLook w:val="04A0"/>
        </w:tblPrEx>
        <w:tc>
          <w:tcPr>
            <w:tcW w:w="417" w:type="pct"/>
          </w:tcPr>
          <w:p w:rsidR="0024466D" w:rsidRPr="0024466D" w:rsidP="0092135C" w14:paraId="07FE1ABF" w14:textId="77777777">
            <w:pPr>
              <w:widowControl w:val="0"/>
              <w:tabs>
                <w:tab w:val="left" w:pos="720"/>
              </w:tabs>
              <w:spacing w:after="0" w:line="240" w:lineRule="auto"/>
              <w:rPr>
                <w:rFonts w:ascii="Segoe UI" w:hAnsi="Segoe UI" w:cs="Segoe UI"/>
                <w:sz w:val="20"/>
                <w:szCs w:val="20"/>
              </w:rPr>
            </w:pPr>
          </w:p>
        </w:tc>
        <w:tc>
          <w:tcPr>
            <w:tcW w:w="3958" w:type="pct"/>
          </w:tcPr>
          <w:p w:rsidR="0024466D" w:rsidRPr="0024466D" w:rsidP="0092135C" w14:paraId="14781E95" w14:textId="33411726">
            <w:pPr>
              <w:widowControl w:val="0"/>
              <w:tabs>
                <w:tab w:val="left" w:pos="7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291" w:type="pct"/>
            <w:shd w:val="clear" w:color="auto" w:fill="auto"/>
          </w:tcPr>
          <w:p w:rsidR="0024466D" w:rsidRPr="0024466D" w:rsidP="00097713" w14:paraId="36D7EF8B" w14:textId="77777777">
            <w:pPr>
              <w:pStyle w:val="ListParagraph"/>
              <w:widowControl w:val="0"/>
              <w:tabs>
                <w:tab w:val="left" w:pos="720"/>
              </w:tabs>
              <w:spacing w:after="0" w:line="240" w:lineRule="auto"/>
              <w:ind w:left="360"/>
              <w:rPr>
                <w:rFonts w:ascii="Segoe UI" w:hAnsi="Segoe UI" w:cs="Segoe UI"/>
                <w:sz w:val="20"/>
                <w:szCs w:val="20"/>
              </w:rPr>
            </w:pPr>
          </w:p>
        </w:tc>
        <w:tc>
          <w:tcPr>
            <w:tcW w:w="334" w:type="pct"/>
            <w:shd w:val="clear" w:color="auto" w:fill="auto"/>
          </w:tcPr>
          <w:p w:rsidR="0024466D" w:rsidRPr="0024466D" w:rsidP="00097713" w14:paraId="3472D75D" w14:textId="40667D0B">
            <w:pPr>
              <w:pStyle w:val="ListParagraph"/>
              <w:widowControl w:val="0"/>
              <w:tabs>
                <w:tab w:val="left" w:pos="720"/>
              </w:tabs>
              <w:spacing w:after="0" w:line="240" w:lineRule="auto"/>
              <w:ind w:left="360"/>
              <w:rPr>
                <w:rFonts w:ascii="Segoe UI" w:hAnsi="Segoe UI" w:cs="Segoe UI"/>
                <w:sz w:val="20"/>
                <w:szCs w:val="20"/>
              </w:rPr>
            </w:pPr>
          </w:p>
        </w:tc>
      </w:tr>
    </w:tbl>
    <w:p w:rsidR="00235C84" w:rsidRPr="0024466D" w:rsidP="007E3946" w14:paraId="05A167FA" w14:textId="77777777">
      <w:pPr>
        <w:widowControl w:val="0"/>
        <w:tabs>
          <w:tab w:val="left" w:pos="720"/>
        </w:tabs>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
        <w:gridCol w:w="9908"/>
      </w:tblGrid>
      <w:tr w14:paraId="27FD5CF9" w14:textId="68EA2944"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3" w:type="pct"/>
            <w:shd w:val="clear" w:color="auto" w:fill="D9D9D9" w:themeFill="background1" w:themeFillShade="D9"/>
          </w:tcPr>
          <w:p w:rsidR="0004642D" w:rsidRPr="0024466D" w:rsidP="0092135C" w14:paraId="34B40146" w14:textId="28C0D990">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1.</w:t>
            </w:r>
          </w:p>
        </w:tc>
        <w:tc>
          <w:tcPr>
            <w:tcW w:w="4588" w:type="pct"/>
            <w:shd w:val="clear" w:color="auto" w:fill="D9D9D9" w:themeFill="background1" w:themeFillShade="D9"/>
          </w:tcPr>
          <w:p w:rsidR="0004642D" w:rsidRPr="0024466D" w:rsidP="0092135C" w14:paraId="3E739BF5" w14:textId="0FB7051D">
            <w:pPr>
              <w:widowControl w:val="0"/>
              <w:tabs>
                <w:tab w:val="left" w:pos="720"/>
              </w:tabs>
              <w:spacing w:after="0" w:line="240" w:lineRule="auto"/>
              <w:rPr>
                <w:rFonts w:ascii="Segoe UI" w:hAnsi="Segoe UI" w:cs="Segoe UI"/>
                <w:b/>
                <w:sz w:val="20"/>
                <w:szCs w:val="20"/>
                <w:lang w:val="es-MX"/>
              </w:rPr>
            </w:pPr>
            <w:r w:rsidRPr="0024466D">
              <w:rPr>
                <w:rFonts w:ascii="Segoe UI" w:hAnsi="Segoe UI" w:cs="Segoe UI"/>
                <w:b/>
                <w:bCs/>
                <w:sz w:val="20"/>
                <w:szCs w:val="20"/>
                <w:lang w:val="es-MX"/>
              </w:rPr>
              <w:t>Actualmente, ¿tiene armas de fuego guardadas dentro o alrededor de su hogar?</w:t>
            </w:r>
          </w:p>
        </w:tc>
      </w:tr>
      <w:tr w14:paraId="62936397" w14:textId="77777777" w:rsidTr="00275FE5">
        <w:tblPrEx>
          <w:tblW w:w="5000" w:type="pct"/>
          <w:tblLook w:val="04A0"/>
        </w:tblPrEx>
        <w:tc>
          <w:tcPr>
            <w:tcW w:w="413" w:type="pct"/>
          </w:tcPr>
          <w:p w:rsidR="0004642D" w:rsidRPr="0024466D" w:rsidP="0092135C" w14:paraId="23A07595" w14:textId="77777777">
            <w:pPr>
              <w:widowControl w:val="0"/>
              <w:tabs>
                <w:tab w:val="left" w:pos="720"/>
              </w:tabs>
              <w:spacing w:after="0" w:line="240" w:lineRule="auto"/>
              <w:rPr>
                <w:rFonts w:ascii="Segoe UI" w:hAnsi="Segoe UI" w:cs="Segoe UI"/>
                <w:sz w:val="20"/>
                <w:szCs w:val="20"/>
                <w:lang w:val="es-MX"/>
              </w:rPr>
            </w:pPr>
          </w:p>
        </w:tc>
        <w:tc>
          <w:tcPr>
            <w:tcW w:w="4588" w:type="pct"/>
          </w:tcPr>
          <w:p w:rsidR="0004642D" w:rsidRPr="0024466D" w:rsidP="0092135C" w14:paraId="4E64492C" w14:textId="77777777">
            <w:pPr>
              <w:widowControl w:val="0"/>
              <w:tabs>
                <w:tab w:val="left" w:pos="720"/>
              </w:tabs>
              <w:spacing w:after="0" w:line="240" w:lineRule="auto"/>
              <w:rPr>
                <w:rFonts w:ascii="Segoe UI" w:hAnsi="Segoe UI" w:cs="Segoe UI"/>
                <w:sz w:val="20"/>
                <w:szCs w:val="20"/>
                <w:lang w:val="es-MX"/>
              </w:rPr>
            </w:pPr>
          </w:p>
        </w:tc>
      </w:tr>
      <w:tr w14:paraId="5BD950B0" w14:textId="4B580B1E" w:rsidTr="00275FE5">
        <w:tblPrEx>
          <w:tblW w:w="5000" w:type="pct"/>
          <w:tblLook w:val="04A0"/>
        </w:tblPrEx>
        <w:tc>
          <w:tcPr>
            <w:tcW w:w="413" w:type="pct"/>
          </w:tcPr>
          <w:p w:rsidR="0004642D" w:rsidRPr="00481353" w:rsidP="00A239F0" w14:paraId="4E5BDE5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8" w:type="pct"/>
          </w:tcPr>
          <w:p w:rsidR="0004642D" w:rsidRPr="0024466D" w:rsidP="0092135C" w14:paraId="30AF8716" w14:textId="56728FC0">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No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r w14:paraId="0C6A1C9C" w14:textId="557492C9" w:rsidTr="00275FE5">
        <w:tblPrEx>
          <w:tblW w:w="5000" w:type="pct"/>
          <w:tblLook w:val="04A0"/>
        </w:tblPrEx>
        <w:tc>
          <w:tcPr>
            <w:tcW w:w="413" w:type="pct"/>
          </w:tcPr>
          <w:p w:rsidR="0004642D" w:rsidRPr="0024466D" w:rsidP="00A239F0" w14:paraId="135EFE9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8" w:type="pct"/>
          </w:tcPr>
          <w:p w:rsidR="0004642D" w:rsidRPr="0024466D" w:rsidP="0092135C" w14:paraId="2D93ECCB" w14:textId="0E6D4900">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4CF39A09" w14:textId="5E0D944F" w:rsidTr="00275FE5">
        <w:tblPrEx>
          <w:tblW w:w="5000" w:type="pct"/>
          <w:tblLook w:val="04A0"/>
        </w:tblPrEx>
        <w:tc>
          <w:tcPr>
            <w:tcW w:w="413" w:type="pct"/>
          </w:tcPr>
          <w:p w:rsidR="0004642D" w:rsidRPr="0024466D" w:rsidP="00A239F0" w14:paraId="6E00B25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8" w:type="pct"/>
          </w:tcPr>
          <w:p w:rsidR="0004642D" w:rsidRPr="0024466D" w:rsidP="0092135C" w14:paraId="40E36362" w14:textId="1D788C59">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 xml:space="preserve">No </w:t>
            </w:r>
            <w:r w:rsidRPr="0024466D">
              <w:rPr>
                <w:rFonts w:ascii="Segoe UI" w:hAnsi="Segoe UI" w:cs="Segoe UI"/>
                <w:color w:val="000000"/>
                <w:sz w:val="20"/>
                <w:szCs w:val="20"/>
              </w:rPr>
              <w:t>sé</w:t>
            </w:r>
          </w:p>
        </w:tc>
      </w:tr>
    </w:tbl>
    <w:p w:rsidR="007E55B2" w:rsidRPr="0024466D" w:rsidP="0092135C" w14:paraId="17258ED7" w14:textId="77777777">
      <w:pPr>
        <w:widowControl w:val="0"/>
        <w:tabs>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3658B74" w14:textId="370ABDE4"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65C35A84" w14:textId="2C3E8627">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2.</w:t>
            </w:r>
          </w:p>
        </w:tc>
        <w:tc>
          <w:tcPr>
            <w:tcW w:w="4583" w:type="pct"/>
            <w:shd w:val="clear" w:color="auto" w:fill="D9D9D9" w:themeFill="background1" w:themeFillShade="D9"/>
          </w:tcPr>
          <w:p w:rsidR="0004642D" w:rsidRPr="0024466D" w:rsidP="0092135C" w14:paraId="68DF95EB" w14:textId="65591136">
            <w:pPr>
              <w:widowControl w:val="0"/>
              <w:tabs>
                <w:tab w:val="left" w:pos="720"/>
              </w:tabs>
              <w:spacing w:after="0" w:line="240" w:lineRule="auto"/>
              <w:rPr>
                <w:rFonts w:ascii="Segoe UI" w:hAnsi="Segoe UI" w:cs="Segoe UI"/>
                <w:b/>
                <w:sz w:val="20"/>
                <w:szCs w:val="20"/>
                <w:lang w:val="es-MX"/>
              </w:rPr>
            </w:pPr>
            <w:r w:rsidRPr="0024466D">
              <w:rPr>
                <w:rFonts w:ascii="Segoe UI" w:hAnsi="Segoe UI" w:cs="Segoe UI"/>
                <w:b/>
                <w:bCs/>
                <w:sz w:val="20"/>
                <w:szCs w:val="20"/>
                <w:lang w:val="es-MX"/>
              </w:rPr>
              <w:t>¿Alguna de estas armas de fuego está cargada actualmente?</w:t>
            </w:r>
          </w:p>
        </w:tc>
      </w:tr>
      <w:tr w14:paraId="5F15397F" w14:textId="77777777" w:rsidTr="00954ECE">
        <w:tblPrEx>
          <w:tblW w:w="5000" w:type="pct"/>
          <w:tblLook w:val="04A0"/>
        </w:tblPrEx>
        <w:tc>
          <w:tcPr>
            <w:tcW w:w="417" w:type="pct"/>
          </w:tcPr>
          <w:p w:rsidR="0004642D" w:rsidRPr="0024466D" w:rsidP="0092135C" w14:paraId="04134E82"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9D9D908" w14:textId="77777777">
            <w:pPr>
              <w:widowControl w:val="0"/>
              <w:tabs>
                <w:tab w:val="left" w:pos="720"/>
              </w:tabs>
              <w:spacing w:after="0" w:line="240" w:lineRule="auto"/>
              <w:rPr>
                <w:rFonts w:ascii="Segoe UI" w:hAnsi="Segoe UI" w:cs="Segoe UI"/>
                <w:sz w:val="20"/>
                <w:szCs w:val="20"/>
                <w:lang w:val="es-MX"/>
              </w:rPr>
            </w:pPr>
          </w:p>
        </w:tc>
      </w:tr>
      <w:tr w14:paraId="4276DC67" w14:textId="00474139" w:rsidTr="00954ECE">
        <w:tblPrEx>
          <w:tblW w:w="5000" w:type="pct"/>
          <w:tblLook w:val="04A0"/>
        </w:tblPrEx>
        <w:tc>
          <w:tcPr>
            <w:tcW w:w="417" w:type="pct"/>
          </w:tcPr>
          <w:p w:rsidR="0004642D" w:rsidRPr="00481353" w:rsidP="00A239F0" w14:paraId="4D82D08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17270257" w14:textId="4E02A4A1">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No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r w14:paraId="37F5590D" w14:textId="58B0C896" w:rsidTr="00954ECE">
        <w:tblPrEx>
          <w:tblW w:w="5000" w:type="pct"/>
          <w:tblLook w:val="04A0"/>
        </w:tblPrEx>
        <w:tc>
          <w:tcPr>
            <w:tcW w:w="417" w:type="pct"/>
          </w:tcPr>
          <w:p w:rsidR="0004642D" w:rsidRPr="0024466D" w:rsidP="00A239F0" w14:paraId="48AE5AD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711CB3F" w14:textId="39A248C7">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189E7FF5" w14:textId="63D7E5F9" w:rsidTr="00954ECE">
        <w:tblPrEx>
          <w:tblW w:w="5000" w:type="pct"/>
          <w:tblLook w:val="04A0"/>
        </w:tblPrEx>
        <w:tc>
          <w:tcPr>
            <w:tcW w:w="417" w:type="pct"/>
          </w:tcPr>
          <w:p w:rsidR="0004642D" w:rsidRPr="0024466D" w:rsidP="00A239F0" w14:paraId="7BD2BBB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15913F97" w14:textId="6843C482">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 xml:space="preserve">No </w:t>
            </w:r>
            <w:r w:rsidRPr="0024466D">
              <w:rPr>
                <w:rFonts w:ascii="Segoe UI" w:hAnsi="Segoe UI" w:cs="Segoe UI"/>
                <w:color w:val="000000"/>
                <w:sz w:val="20"/>
                <w:szCs w:val="20"/>
              </w:rPr>
              <w:t>sé</w:t>
            </w:r>
          </w:p>
        </w:tc>
      </w:tr>
    </w:tbl>
    <w:p w:rsidR="00101A6C" w:rsidRPr="0024466D" w:rsidP="007E3946" w14:paraId="6A51B53C"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A979681" w14:textId="19200BB8"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13940A07" w14:textId="470F11A2">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3.</w:t>
            </w:r>
          </w:p>
        </w:tc>
        <w:tc>
          <w:tcPr>
            <w:tcW w:w="4583" w:type="pct"/>
            <w:shd w:val="clear" w:color="auto" w:fill="D9D9D9" w:themeFill="background1" w:themeFillShade="D9"/>
          </w:tcPr>
          <w:p w:rsidR="0004642D" w:rsidRPr="0024466D" w:rsidP="0092135C" w14:paraId="1030DDBA" w14:textId="11D95016">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bCs/>
                <w:sz w:val="20"/>
                <w:szCs w:val="20"/>
                <w:lang w:val="es-MX"/>
              </w:rPr>
              <w:t xml:space="preserve">¿Alguna de estas armas de fuego que están cargadas también están desbloqueadas? </w:t>
            </w:r>
            <w:r w:rsidRPr="00347FC9">
              <w:rPr>
                <w:rFonts w:ascii="Segoe UI" w:hAnsi="Segoe UI" w:cs="Segoe UI"/>
                <w:bCs/>
                <w:sz w:val="20"/>
                <w:szCs w:val="20"/>
                <w:lang w:val="es-MX"/>
              </w:rPr>
              <w:t>Por “desbloqueada” queremos decir que no necesita una llave, combinación o una huella digital o de mano para obtener el arma o dispararla. Para esto no cuenta el seguro que tienen las armas que no permite que las disparen.</w:t>
            </w:r>
          </w:p>
        </w:tc>
      </w:tr>
      <w:tr w14:paraId="20D7EA36" w14:textId="77777777" w:rsidTr="002678CF">
        <w:tblPrEx>
          <w:tblW w:w="5000" w:type="pct"/>
          <w:tblLook w:val="04A0"/>
        </w:tblPrEx>
        <w:tc>
          <w:tcPr>
            <w:tcW w:w="417" w:type="pct"/>
          </w:tcPr>
          <w:p w:rsidR="0004642D" w:rsidRPr="0024466D" w:rsidP="0092135C" w14:paraId="458339E0"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4E5F69B1" w14:textId="77777777">
            <w:pPr>
              <w:widowControl w:val="0"/>
              <w:tabs>
                <w:tab w:val="left" w:pos="720"/>
              </w:tabs>
              <w:spacing w:after="0" w:line="240" w:lineRule="auto"/>
              <w:rPr>
                <w:rFonts w:ascii="Segoe UI" w:hAnsi="Segoe UI" w:cs="Segoe UI"/>
                <w:sz w:val="20"/>
                <w:szCs w:val="20"/>
                <w:lang w:val="es-MX"/>
              </w:rPr>
            </w:pPr>
          </w:p>
        </w:tc>
      </w:tr>
      <w:tr w14:paraId="75508A7C" w14:textId="19F01EB8" w:rsidTr="002678CF">
        <w:tblPrEx>
          <w:tblW w:w="5000" w:type="pct"/>
          <w:tblLook w:val="04A0"/>
        </w:tblPrEx>
        <w:tc>
          <w:tcPr>
            <w:tcW w:w="417" w:type="pct"/>
          </w:tcPr>
          <w:p w:rsidR="0004642D" w:rsidRPr="00481353" w:rsidP="00A239F0" w14:paraId="0E5CF54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2269E83C" w14:textId="55791DD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No</w:t>
            </w:r>
          </w:p>
        </w:tc>
      </w:tr>
      <w:tr w14:paraId="2EB79965" w14:textId="16F1CA0A" w:rsidTr="002678CF">
        <w:tblPrEx>
          <w:tblW w:w="5000" w:type="pct"/>
          <w:tblLook w:val="04A0"/>
        </w:tblPrEx>
        <w:tc>
          <w:tcPr>
            <w:tcW w:w="417" w:type="pct"/>
          </w:tcPr>
          <w:p w:rsidR="0004642D" w:rsidRPr="0024466D" w:rsidP="00A239F0" w14:paraId="46AFAE2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7A8B5A4C" w14:textId="4107529B">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7923EA5D" w14:textId="7FC99A56" w:rsidTr="002678CF">
        <w:tblPrEx>
          <w:tblW w:w="5000" w:type="pct"/>
          <w:tblLook w:val="04A0"/>
        </w:tblPrEx>
        <w:tc>
          <w:tcPr>
            <w:tcW w:w="417" w:type="pct"/>
          </w:tcPr>
          <w:p w:rsidR="0004642D" w:rsidRPr="0024466D" w:rsidP="00A239F0" w14:paraId="5DFB14DB"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7187A8FF" w14:textId="073835CC">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 xml:space="preserve">No </w:t>
            </w:r>
            <w:r w:rsidRPr="0024466D">
              <w:rPr>
                <w:rFonts w:ascii="Segoe UI" w:hAnsi="Segoe UI" w:cs="Segoe UI"/>
                <w:color w:val="000000"/>
                <w:sz w:val="20"/>
                <w:szCs w:val="20"/>
              </w:rPr>
              <w:t>sé</w:t>
            </w:r>
          </w:p>
        </w:tc>
      </w:tr>
    </w:tbl>
    <w:p w:rsidR="007E3946" w:rsidRPr="0024466D" w:rsidP="0092135C" w14:paraId="16930A82" w14:textId="77777777">
      <w:pPr>
        <w:pStyle w:val="Heading1"/>
        <w:keepNext w:val="0"/>
        <w:keepLines w:val="0"/>
        <w:widowControl w:val="0"/>
        <w:spacing w:before="0" w:line="240" w:lineRule="auto"/>
        <w:rPr>
          <w:rFonts w:ascii="Segoe UI" w:hAnsi="Segoe UI" w:cs="Segoe UI"/>
          <w:sz w:val="20"/>
          <w:szCs w:val="20"/>
        </w:rPr>
      </w:pPr>
      <w:bookmarkStart w:id="30" w:name="_Toc108768989"/>
    </w:p>
    <w:p w:rsidR="007E3946" w14:paraId="7D9AB75D" w14:textId="318CD905">
      <w:pPr>
        <w:spacing w:after="0" w:line="240" w:lineRule="auto"/>
        <w:rPr>
          <w:rFonts w:ascii="Segoe UI" w:eastAsia="Times New Roman" w:hAnsi="Segoe UI" w:cs="Segoe UI"/>
          <w:b/>
          <w:bCs/>
          <w:color w:val="365F91"/>
          <w:sz w:val="30"/>
          <w:szCs w:val="30"/>
        </w:rPr>
      </w:pPr>
    </w:p>
    <w:p w:rsidR="00B035AD" w:rsidRPr="007E3946" w:rsidP="0092135C" w14:paraId="1B701CFA" w14:textId="2206E562">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 xml:space="preserve">Infant </w:t>
      </w:r>
      <w:r w:rsidRPr="007E3946" w:rsidR="00B615E4">
        <w:rPr>
          <w:rFonts w:ascii="Segoe UI" w:hAnsi="Segoe UI" w:cs="Segoe UI"/>
          <w:sz w:val="30"/>
          <w:szCs w:val="30"/>
        </w:rPr>
        <w:t>Healthcare</w:t>
      </w:r>
      <w:bookmarkEnd w:id="30"/>
    </w:p>
    <w:p w:rsidR="00F20151" w:rsidRPr="007E3946" w:rsidP="0092135C" w14:paraId="0DFD8DB9" w14:textId="65D02791">
      <w:pPr>
        <w:pStyle w:val="Heading2"/>
        <w:keepNext w:val="0"/>
        <w:keepLines w:val="0"/>
        <w:widowControl w:val="0"/>
        <w:spacing w:before="0" w:line="240" w:lineRule="auto"/>
        <w:rPr>
          <w:rFonts w:ascii="Segoe UI" w:hAnsi="Segoe UI" w:cs="Segoe UI"/>
          <w:sz w:val="30"/>
          <w:szCs w:val="30"/>
        </w:rPr>
      </w:pPr>
      <w:bookmarkStart w:id="31" w:name="_Toc108768990"/>
      <w:r w:rsidRPr="007E3946">
        <w:rPr>
          <w:rFonts w:ascii="Segoe UI" w:hAnsi="Segoe UI" w:cs="Segoe UI"/>
          <w:sz w:val="30"/>
          <w:szCs w:val="30"/>
        </w:rPr>
        <w:t>Sick Child Care</w:t>
      </w:r>
      <w:bookmarkEnd w:id="31"/>
    </w:p>
    <w:p w:rsidR="00B103E0" w:rsidRPr="00CE1137" w:rsidP="0092135C" w14:paraId="5B0E852F"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870AE13" w14:textId="009DA54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17" w:type="pct"/>
            <w:shd w:val="clear" w:color="auto" w:fill="D9D9D9" w:themeFill="background1" w:themeFillShade="D9"/>
          </w:tcPr>
          <w:p w:rsidR="0006473B" w:rsidRPr="0024466D" w:rsidP="0006473B" w14:paraId="4081D9C5" w14:textId="2199BA84">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T1.</w:t>
            </w:r>
          </w:p>
        </w:tc>
        <w:tc>
          <w:tcPr>
            <w:tcW w:w="4583" w:type="pct"/>
            <w:shd w:val="clear" w:color="auto" w:fill="D9D9D9" w:themeFill="background1" w:themeFillShade="D9"/>
          </w:tcPr>
          <w:p w:rsidR="0006473B" w:rsidRPr="0024466D" w:rsidP="0006473B" w14:paraId="79F4EA7F" w14:textId="49D05EEE">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Ha llevado a su nuevo bebé a que reciba atención médica cuando ha estado enfermo?</w:t>
            </w:r>
          </w:p>
        </w:tc>
      </w:tr>
      <w:tr w14:paraId="6144173C" w14:textId="29F00620" w:rsidTr="002678CF">
        <w:tblPrEx>
          <w:tblW w:w="5000" w:type="pct"/>
          <w:tblLook w:val="04A0"/>
        </w:tblPrEx>
        <w:tc>
          <w:tcPr>
            <w:tcW w:w="417" w:type="pct"/>
            <w:shd w:val="clear" w:color="auto" w:fill="D9D9D9" w:themeFill="background1" w:themeFillShade="D9"/>
          </w:tcPr>
          <w:p w:rsidR="0004642D" w:rsidRPr="0024466D" w:rsidP="0092135C" w14:paraId="75ED4193" w14:textId="77777777">
            <w:pPr>
              <w:widowControl w:val="0"/>
              <w:tabs>
                <w:tab w:val="left" w:pos="720"/>
              </w:tabs>
              <w:spacing w:after="0" w:line="240" w:lineRule="auto"/>
              <w:rPr>
                <w:rStyle w:val="CommentReference"/>
                <w:rFonts w:ascii="Segoe UI" w:hAnsi="Segoe UI" w:cs="Segoe UI"/>
                <w:sz w:val="20"/>
                <w:szCs w:val="20"/>
                <w:lang w:val="es-MX"/>
              </w:rPr>
            </w:pPr>
          </w:p>
        </w:tc>
        <w:tc>
          <w:tcPr>
            <w:tcW w:w="4583" w:type="pct"/>
            <w:shd w:val="clear" w:color="auto" w:fill="D9D9D9" w:themeFill="background1" w:themeFillShade="D9"/>
          </w:tcPr>
          <w:p w:rsidR="0004642D" w:rsidRPr="0024466D" w:rsidP="0092135C" w14:paraId="20256160" w14:textId="1C1EA142">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24466D">
              <w:rPr>
                <w:rFonts w:ascii="Segoe UI" w:hAnsi="Segoe UI" w:cs="Segoe UI"/>
                <w:b/>
                <w:bCs/>
                <w:color w:val="000000"/>
                <w:sz w:val="20"/>
                <w:szCs w:val="20"/>
                <w:bdr w:val="single" w:sz="4" w:space="0" w:color="auto"/>
                <w:shd w:val="clear" w:color="auto" w:fill="FFFFFF" w:themeFill="background1"/>
              </w:rPr>
              <w:t>Marque UNA</w:t>
            </w:r>
            <w:r w:rsidRPr="0024466D">
              <w:rPr>
                <w:rFonts w:ascii="Segoe UI" w:hAnsi="Segoe UI" w:cs="Segoe UI"/>
                <w:b/>
                <w:bCs/>
                <w:color w:val="000000"/>
                <w:sz w:val="20"/>
                <w:szCs w:val="20"/>
                <w:u w:val="single"/>
                <w:bdr w:val="single" w:sz="4" w:space="0" w:color="auto"/>
                <w:shd w:val="clear" w:color="auto" w:fill="FFFFFF" w:themeFill="background1"/>
              </w:rPr>
              <w:t xml:space="preserve"> </w:t>
            </w:r>
            <w:r w:rsidRPr="0024466D">
              <w:rPr>
                <w:rFonts w:ascii="Segoe UI" w:hAnsi="Segoe UI" w:cs="Segoe UI"/>
                <w:b/>
                <w:bCs/>
                <w:color w:val="000000"/>
                <w:sz w:val="20"/>
                <w:szCs w:val="20"/>
                <w:bdr w:val="single" w:sz="4" w:space="0" w:color="auto"/>
                <w:shd w:val="clear" w:color="auto" w:fill="FFFFFF" w:themeFill="background1"/>
              </w:rPr>
              <w:t>respuesta</w:t>
            </w:r>
          </w:p>
        </w:tc>
      </w:tr>
      <w:tr w14:paraId="77AA0BBC" w14:textId="77777777" w:rsidTr="002678CF">
        <w:tblPrEx>
          <w:tblW w:w="5000" w:type="pct"/>
          <w:tblLook w:val="04A0"/>
        </w:tblPrEx>
        <w:tc>
          <w:tcPr>
            <w:tcW w:w="417" w:type="pct"/>
          </w:tcPr>
          <w:p w:rsidR="0004642D" w:rsidRPr="0024466D" w:rsidP="0092135C" w14:paraId="79AF00B8"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340BA32" w14:textId="77777777">
            <w:pPr>
              <w:widowControl w:val="0"/>
              <w:tabs>
                <w:tab w:val="left" w:pos="720"/>
              </w:tabs>
              <w:spacing w:after="0" w:line="240" w:lineRule="auto"/>
              <w:rPr>
                <w:rFonts w:ascii="Segoe UI" w:hAnsi="Segoe UI" w:cs="Segoe UI"/>
                <w:color w:val="000000"/>
                <w:sz w:val="20"/>
                <w:szCs w:val="20"/>
                <w:lang w:val="es-MX"/>
              </w:rPr>
            </w:pPr>
          </w:p>
        </w:tc>
      </w:tr>
      <w:tr w14:paraId="01BC2BD9" w14:textId="0F8DCA92" w:rsidTr="002678CF">
        <w:tblPrEx>
          <w:tblW w:w="5000" w:type="pct"/>
          <w:tblLook w:val="04A0"/>
        </w:tblPrEx>
        <w:tc>
          <w:tcPr>
            <w:tcW w:w="417" w:type="pct"/>
          </w:tcPr>
          <w:p w:rsidR="0004642D" w:rsidRPr="0024466D" w:rsidP="00A239F0" w14:paraId="74A64EF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5F68EFB1" w14:textId="6726C878">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 xml:space="preserve">No </w:t>
            </w:r>
          </w:p>
        </w:tc>
      </w:tr>
      <w:tr w14:paraId="0FF6707F" w14:textId="5B0DE0CB" w:rsidTr="002678CF">
        <w:tblPrEx>
          <w:tblW w:w="5000" w:type="pct"/>
          <w:tblLook w:val="04A0"/>
        </w:tblPrEx>
        <w:tc>
          <w:tcPr>
            <w:tcW w:w="417" w:type="pct"/>
          </w:tcPr>
          <w:p w:rsidR="0004642D" w:rsidRPr="0024466D" w:rsidP="00A239F0" w14:paraId="25B5968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02936930" w14:textId="5B02CFB3">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340E5E0C" w14:textId="4F5AA0E0" w:rsidTr="002678CF">
        <w:tblPrEx>
          <w:tblW w:w="5000" w:type="pct"/>
          <w:tblLook w:val="04A0"/>
        </w:tblPrEx>
        <w:tc>
          <w:tcPr>
            <w:tcW w:w="417" w:type="pct"/>
          </w:tcPr>
          <w:p w:rsidR="0004642D" w:rsidRPr="0024466D" w:rsidP="00A239F0" w14:paraId="76C3747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7A97E31F" w14:textId="1D149445">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Mi bebé no se ha enfermado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bl>
    <w:p w:rsidR="00C70ECB" w:rsidRPr="0024466D" w:rsidP="0092135C" w14:paraId="709CB28B"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F2FF6D8" w14:textId="764923D9" w:rsidTr="00751FA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85"/>
        </w:trPr>
        <w:tc>
          <w:tcPr>
            <w:tcW w:w="417" w:type="pct"/>
            <w:shd w:val="clear" w:color="auto" w:fill="D9D9D9" w:themeFill="background1" w:themeFillShade="D9"/>
          </w:tcPr>
          <w:p w:rsidR="0004642D" w:rsidRPr="0024466D" w:rsidP="0092135C" w14:paraId="21A8EB26" w14:textId="7CD7F9D3">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T3.</w:t>
            </w:r>
          </w:p>
        </w:tc>
        <w:tc>
          <w:tcPr>
            <w:tcW w:w="4583" w:type="pct"/>
            <w:shd w:val="clear" w:color="auto" w:fill="D9D9D9" w:themeFill="background1" w:themeFillShade="D9"/>
          </w:tcPr>
          <w:p w:rsidR="0004642D" w:rsidRPr="0024466D" w:rsidP="0092135C" w14:paraId="7D222C5A" w14:textId="55C883E1">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Cuando su nuevo bebé ha estado enfermo, ¿lo ha llevado para que reciba atención médica todas las veces que usted ha querido?</w:t>
            </w:r>
          </w:p>
        </w:tc>
      </w:tr>
      <w:tr w14:paraId="6AE3F16F" w14:textId="77777777" w:rsidTr="002678CF">
        <w:tblPrEx>
          <w:tblW w:w="5000" w:type="pct"/>
          <w:tblLook w:val="04A0"/>
        </w:tblPrEx>
        <w:tc>
          <w:tcPr>
            <w:tcW w:w="417" w:type="pct"/>
          </w:tcPr>
          <w:p w:rsidR="0004642D" w:rsidRPr="0024466D" w:rsidP="0092135C" w14:paraId="2EF1F7E9"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80DD1D3" w14:textId="77777777">
            <w:pPr>
              <w:widowControl w:val="0"/>
              <w:tabs>
                <w:tab w:val="left" w:pos="720"/>
              </w:tabs>
              <w:spacing w:after="0" w:line="240" w:lineRule="auto"/>
              <w:rPr>
                <w:rFonts w:ascii="Segoe UI" w:hAnsi="Segoe UI" w:cs="Segoe UI"/>
                <w:color w:val="000000"/>
                <w:sz w:val="20"/>
                <w:szCs w:val="20"/>
                <w:lang w:val="es-MX"/>
              </w:rPr>
            </w:pPr>
          </w:p>
        </w:tc>
      </w:tr>
      <w:tr w14:paraId="373FD2D9" w14:textId="54AF2240" w:rsidTr="002678CF">
        <w:tblPrEx>
          <w:tblW w:w="5000" w:type="pct"/>
          <w:tblLook w:val="04A0"/>
        </w:tblPrEx>
        <w:tc>
          <w:tcPr>
            <w:tcW w:w="417" w:type="pct"/>
          </w:tcPr>
          <w:p w:rsidR="0004642D" w:rsidRPr="0024466D" w:rsidP="00A239F0" w14:paraId="168B112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0388B65D" w14:textId="4FACB8D4">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 xml:space="preserve">No </w:t>
            </w:r>
          </w:p>
        </w:tc>
      </w:tr>
      <w:tr w14:paraId="63A4A130" w14:textId="41BB81F2" w:rsidTr="002678CF">
        <w:tblPrEx>
          <w:tblW w:w="5000" w:type="pct"/>
          <w:tblLook w:val="04A0"/>
        </w:tblPrEx>
        <w:tc>
          <w:tcPr>
            <w:tcW w:w="417" w:type="pct"/>
          </w:tcPr>
          <w:p w:rsidR="0004642D" w:rsidRPr="0024466D" w:rsidP="00A239F0" w14:paraId="3526AB2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5475DEC6" w14:textId="5D9280AB">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Sí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bl>
    <w:p w:rsidR="00C70ECB" w:rsidRPr="0024466D" w:rsidP="007E3946" w14:paraId="2847BFD6"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8487DEA" w14:textId="0E738762"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6473B" w:rsidRPr="0024466D" w:rsidP="0006473B" w14:paraId="7E345D35" w14:textId="3F72190E">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T8.</w:t>
            </w:r>
          </w:p>
        </w:tc>
        <w:tc>
          <w:tcPr>
            <w:tcW w:w="4583" w:type="pct"/>
            <w:shd w:val="clear" w:color="auto" w:fill="D9D9D9" w:themeFill="background1" w:themeFillShade="D9"/>
          </w:tcPr>
          <w:p w:rsidR="0006473B" w:rsidRPr="0024466D" w:rsidP="0006473B" w14:paraId="381C494F" w14:textId="49653AAF">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Alguna de las siguientes cosas impidió que llevara a su bebé a recibir atención médica cuando estuvo enfermo?</w:t>
            </w:r>
            <w:r w:rsidRPr="00347FC9">
              <w:rPr>
                <w:rFonts w:ascii="Segoe UI" w:hAnsi="Segoe UI" w:cs="Segoe UI"/>
                <w:color w:val="000000"/>
                <w:sz w:val="20"/>
                <w:szCs w:val="20"/>
                <w:lang w:val="es-MX"/>
              </w:rPr>
              <w:t xml:space="preserve">  </w:t>
            </w:r>
          </w:p>
        </w:tc>
      </w:tr>
      <w:tr w14:paraId="705EC867" w14:textId="77777777" w:rsidTr="002678CF">
        <w:tblPrEx>
          <w:tblW w:w="5000" w:type="pct"/>
          <w:tblLook w:val="04A0"/>
        </w:tblPrEx>
        <w:tc>
          <w:tcPr>
            <w:tcW w:w="417" w:type="pct"/>
            <w:shd w:val="clear" w:color="auto" w:fill="D9D9D9" w:themeFill="background1" w:themeFillShade="D9"/>
          </w:tcPr>
          <w:p w:rsidR="0006473B" w:rsidRPr="0024466D" w:rsidP="0006473B" w14:paraId="2DFD161C"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6473B" w:rsidRPr="0024466D" w:rsidP="0006473B" w14:paraId="7A6C87CD" w14:textId="685BBA72">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347FC9">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348C6F14" w14:textId="47A4C877" w:rsidTr="002678CF">
        <w:tblPrEx>
          <w:tblW w:w="5000" w:type="pct"/>
          <w:tblLook w:val="04A0"/>
        </w:tblPrEx>
        <w:tc>
          <w:tcPr>
            <w:tcW w:w="417" w:type="pct"/>
          </w:tcPr>
          <w:p w:rsidR="0006473B" w:rsidRPr="0024466D" w:rsidP="0006473B" w14:paraId="7B6B66F6" w14:textId="77777777">
            <w:pPr>
              <w:widowControl w:val="0"/>
              <w:spacing w:after="0" w:line="240" w:lineRule="auto"/>
              <w:rPr>
                <w:rFonts w:ascii="Segoe UI" w:eastAsia="Calibri" w:hAnsi="Segoe UI" w:cs="Segoe UI"/>
                <w:sz w:val="20"/>
                <w:szCs w:val="20"/>
                <w:lang w:val="es-MX"/>
              </w:rPr>
            </w:pPr>
          </w:p>
        </w:tc>
        <w:tc>
          <w:tcPr>
            <w:tcW w:w="4583" w:type="pct"/>
          </w:tcPr>
          <w:p w:rsidR="0006473B" w:rsidRPr="0024466D" w:rsidP="0006473B" w14:paraId="7334BFC6" w14:textId="5334DC7C">
            <w:pPr>
              <w:widowControl w:val="0"/>
              <w:spacing w:after="0" w:line="240" w:lineRule="auto"/>
              <w:rPr>
                <w:rFonts w:ascii="Segoe UI" w:hAnsi="Segoe UI" w:cs="Segoe UI"/>
                <w:b/>
                <w:color w:val="000000"/>
                <w:sz w:val="20"/>
                <w:szCs w:val="20"/>
                <w:lang w:val="es-MX"/>
              </w:rPr>
            </w:pPr>
          </w:p>
        </w:tc>
      </w:tr>
      <w:tr w14:paraId="07F1BF82" w14:textId="46B899E4" w:rsidTr="002678CF">
        <w:tblPrEx>
          <w:tblW w:w="5000" w:type="pct"/>
          <w:tblLook w:val="04A0"/>
        </w:tblPrEx>
        <w:tc>
          <w:tcPr>
            <w:tcW w:w="417" w:type="pct"/>
          </w:tcPr>
          <w:p w:rsidR="0006473B" w:rsidRPr="0024466D" w:rsidP="0006473B" w14:paraId="4725D13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66C9CEAD" w14:textId="5531C78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seguro médico para pagar por la consulta</w:t>
            </w:r>
          </w:p>
        </w:tc>
      </w:tr>
      <w:tr w14:paraId="72061483" w14:textId="058C8776" w:rsidTr="002678CF">
        <w:tblPrEx>
          <w:tblW w:w="5000" w:type="pct"/>
          <w:tblLook w:val="04A0"/>
        </w:tblPrEx>
        <w:tc>
          <w:tcPr>
            <w:tcW w:w="417" w:type="pct"/>
          </w:tcPr>
          <w:p w:rsidR="0006473B" w:rsidRPr="0024466D" w:rsidP="0006473B" w14:paraId="016618D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32503532" w14:textId="5401215F">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conseguir una cita</w:t>
            </w:r>
          </w:p>
        </w:tc>
      </w:tr>
      <w:tr w14:paraId="3B47C795" w14:textId="6B94D2F7" w:rsidTr="002678CF">
        <w:tblPrEx>
          <w:tblW w:w="5000" w:type="pct"/>
          <w:tblLook w:val="04A0"/>
        </w:tblPrEx>
        <w:tc>
          <w:tcPr>
            <w:tcW w:w="417" w:type="pct"/>
          </w:tcPr>
          <w:p w:rsidR="0006473B" w:rsidRPr="0024466D" w:rsidP="0006473B" w14:paraId="7357765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725BCB20" w14:textId="63D3E596">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un médico regular para mi bebé</w:t>
            </w:r>
          </w:p>
        </w:tc>
      </w:tr>
      <w:tr w14:paraId="31FED2FE" w14:textId="0B75F158" w:rsidTr="002678CF">
        <w:tblPrEx>
          <w:tblW w:w="5000" w:type="pct"/>
          <w:tblLook w:val="04A0"/>
        </w:tblPrEx>
        <w:tc>
          <w:tcPr>
            <w:tcW w:w="417" w:type="pct"/>
          </w:tcPr>
          <w:p w:rsidR="0006473B" w:rsidRPr="0024466D" w:rsidP="0006473B" w14:paraId="5B27590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21CE79F0" w14:textId="66EA251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como llevar a mi bebé la clínica o el consultorio médico</w:t>
            </w:r>
          </w:p>
        </w:tc>
      </w:tr>
      <w:tr w14:paraId="17A339AA" w14:textId="0BCF63B8" w:rsidTr="002678CF">
        <w:tblPrEx>
          <w:tblW w:w="5000" w:type="pct"/>
          <w:tblLook w:val="04A0"/>
        </w:tblPrEx>
        <w:tc>
          <w:tcPr>
            <w:tcW w:w="417" w:type="pct"/>
          </w:tcPr>
          <w:p w:rsidR="0006473B" w:rsidRPr="0024466D" w:rsidP="0006473B" w14:paraId="596DFB1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5B8CE204" w14:textId="29ADD9EA">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a nadie que cuidara a mis otros hijos</w:t>
            </w:r>
          </w:p>
        </w:tc>
      </w:tr>
      <w:tr w14:paraId="3A57A40A" w14:textId="5D9994D2" w:rsidTr="002678CF">
        <w:tblPrEx>
          <w:tblW w:w="5000" w:type="pct"/>
          <w:tblLook w:val="04A0"/>
        </w:tblPrEx>
        <w:tc>
          <w:tcPr>
            <w:tcW w:w="417" w:type="pct"/>
          </w:tcPr>
          <w:p w:rsidR="0006473B" w:rsidRPr="0024466D" w:rsidP="0006473B" w14:paraId="6592537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02DC7CF2" w14:textId="0D14F269">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2051F06B" w14:textId="0D7F91EC" w:rsidTr="002678CF">
        <w:tblPrEx>
          <w:tblW w:w="5000" w:type="pct"/>
          <w:tblLook w:val="04A0"/>
        </w:tblPrEx>
        <w:tc>
          <w:tcPr>
            <w:tcW w:w="417" w:type="pct"/>
          </w:tcPr>
          <w:p w:rsidR="0004642D" w:rsidRPr="0024466D" w:rsidP="0092135C" w14:paraId="74FD361E" w14:textId="77777777">
            <w:pPr>
              <w:widowControl w:val="0"/>
              <w:spacing w:after="0" w:line="240" w:lineRule="auto"/>
              <w:rPr>
                <w:rFonts w:ascii="Segoe UI" w:eastAsia="Calibri" w:hAnsi="Segoe UI" w:cs="Segoe UI"/>
                <w:sz w:val="20"/>
                <w:szCs w:val="20"/>
              </w:rPr>
            </w:pPr>
          </w:p>
        </w:tc>
        <w:tc>
          <w:tcPr>
            <w:tcW w:w="4583" w:type="pct"/>
          </w:tcPr>
          <w:p w:rsidR="0004642D" w:rsidRPr="0024466D" w:rsidP="0092135C" w14:paraId="3719FC51" w14:textId="0D94054E">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127FF7" w:rsidRPr="00CE1137" w:rsidP="0092135C" w14:paraId="163D1C3E" w14:textId="77777777">
      <w:pPr>
        <w:widowControl w:val="0"/>
        <w:tabs>
          <w:tab w:val="left" w:pos="720"/>
        </w:tabs>
        <w:spacing w:after="0" w:line="240" w:lineRule="auto"/>
        <w:ind w:left="720" w:hanging="720"/>
        <w:rPr>
          <w:rFonts w:ascii="Segoe UI" w:hAnsi="Segoe UI" w:cs="Segoe UI"/>
          <w:lang w:val="es-MX"/>
        </w:rPr>
      </w:pPr>
    </w:p>
    <w:p w:rsidR="00F650DD" w:rsidRPr="007E3946" w:rsidP="0092135C" w14:paraId="21D86734" w14:textId="77777777">
      <w:pPr>
        <w:pStyle w:val="Heading2"/>
        <w:keepNext w:val="0"/>
        <w:keepLines w:val="0"/>
        <w:widowControl w:val="0"/>
        <w:spacing w:before="0" w:line="240" w:lineRule="auto"/>
        <w:rPr>
          <w:rFonts w:ascii="Segoe UI" w:hAnsi="Segoe UI" w:cs="Segoe UI"/>
          <w:sz w:val="30"/>
          <w:szCs w:val="30"/>
        </w:rPr>
      </w:pPr>
      <w:bookmarkStart w:id="32" w:name="_Toc108768991"/>
      <w:r w:rsidRPr="007E3946">
        <w:rPr>
          <w:rFonts w:ascii="Segoe UI" w:hAnsi="Segoe UI" w:cs="Segoe UI"/>
          <w:sz w:val="30"/>
          <w:szCs w:val="30"/>
        </w:rPr>
        <w:t>Well Child Care</w:t>
      </w:r>
      <w:bookmarkEnd w:id="32"/>
    </w:p>
    <w:p w:rsidR="00B103E0" w:rsidRPr="0024466D" w:rsidP="0092135C" w14:paraId="23C007C9" w14:textId="77777777">
      <w:pPr>
        <w:widowControl w:val="0"/>
        <w:tabs>
          <w:tab w:val="left" w:pos="720"/>
        </w:tabs>
        <w:spacing w:after="0" w:line="240" w:lineRule="auto"/>
        <w:rPr>
          <w:rFonts w:ascii="Segoe UI" w:hAnsi="Segoe UI" w:cs="Segoe UI"/>
          <w:strike/>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C417C04" w14:textId="391DF93C"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6473B" w:rsidRPr="0024466D" w:rsidP="0006473B" w14:paraId="0836817F" w14:textId="77777777">
            <w:pPr>
              <w:pStyle w:val="QNoL110"/>
              <w:widowControl w:val="0"/>
              <w:tabs>
                <w:tab w:val="clear" w:pos="353"/>
                <w:tab w:val="clear" w:pos="622"/>
                <w:tab w:val="clear" w:pos="936"/>
              </w:tabs>
              <w:rPr>
                <w:rFonts w:ascii="Segoe UI" w:hAnsi="Segoe UI" w:cs="Segoe UI"/>
              </w:rPr>
            </w:pPr>
            <w:r w:rsidRPr="0024466D">
              <w:rPr>
                <w:rFonts w:ascii="Segoe UI" w:hAnsi="Segoe UI" w:cs="Segoe UI"/>
              </w:rPr>
              <w:t>X9.</w:t>
            </w:r>
          </w:p>
        </w:tc>
        <w:tc>
          <w:tcPr>
            <w:tcW w:w="4583" w:type="pct"/>
            <w:shd w:val="clear" w:color="auto" w:fill="D9D9D9" w:themeFill="background1" w:themeFillShade="D9"/>
          </w:tcPr>
          <w:p w:rsidR="0006473B" w:rsidRPr="0024466D" w:rsidP="0006473B" w14:paraId="3CCD3936" w14:textId="22B75560">
            <w:pPr>
              <w:pStyle w:val="QNoL110"/>
              <w:widowControl w:val="0"/>
              <w:tabs>
                <w:tab w:val="clear" w:pos="353"/>
                <w:tab w:val="clear" w:pos="622"/>
                <w:tab w:val="clear" w:pos="936"/>
              </w:tabs>
              <w:rPr>
                <w:rFonts w:ascii="Segoe UI" w:hAnsi="Segoe UI" w:cs="Segoe UI"/>
                <w:bCs/>
                <w:color w:val="000000"/>
                <w:lang w:val="es-MX"/>
              </w:rPr>
            </w:pPr>
            <w:r w:rsidRPr="00347FC9">
              <w:rPr>
                <w:rFonts w:ascii="Segoe UI" w:hAnsi="Segoe UI" w:cs="Segoe UI"/>
                <w:bCs/>
                <w:color w:val="000000"/>
                <w:lang w:val="es-MX"/>
              </w:rPr>
              <w:t xml:space="preserve">¿Ha tenido su nuevo bebé un chequeo de rutina? </w:t>
            </w:r>
            <w:r w:rsidRPr="00347FC9">
              <w:rPr>
                <w:rFonts w:ascii="Segoe UI" w:hAnsi="Segoe UI" w:cs="Segoe UI"/>
                <w:b w:val="0"/>
                <w:color w:val="000000"/>
                <w:lang w:val="es-MX"/>
              </w:rPr>
              <w:t>Un chequeo de rutina es una visita médica regular para su bebé, usualmente cuando tenga 1, 2, 4 y 6 meses de edad.</w:t>
            </w:r>
            <w:r w:rsidRPr="00347FC9">
              <w:rPr>
                <w:rFonts w:ascii="Segoe UI" w:hAnsi="Segoe UI" w:cs="Segoe UI"/>
                <w:bCs/>
                <w:color w:val="000000"/>
                <w:lang w:val="es-MX"/>
              </w:rPr>
              <w:t xml:space="preserve"> </w:t>
            </w:r>
          </w:p>
        </w:tc>
      </w:tr>
      <w:tr w14:paraId="7790ACE9" w14:textId="3F0C8584" w:rsidTr="002678CF">
        <w:tblPrEx>
          <w:tblW w:w="5000" w:type="pct"/>
          <w:tblLook w:val="04A0"/>
        </w:tblPrEx>
        <w:tc>
          <w:tcPr>
            <w:tcW w:w="417" w:type="pct"/>
          </w:tcPr>
          <w:p w:rsidR="0006473B" w:rsidRPr="0024466D" w:rsidP="0006473B" w14:paraId="173F77A7" w14:textId="77777777">
            <w:pPr>
              <w:widowControl w:val="0"/>
              <w:spacing w:after="0" w:line="240" w:lineRule="auto"/>
              <w:rPr>
                <w:rFonts w:ascii="Segoe UI" w:hAnsi="Segoe UI" w:cs="Segoe UI"/>
                <w:sz w:val="20"/>
                <w:szCs w:val="20"/>
                <w:lang w:val="es-MX"/>
              </w:rPr>
            </w:pPr>
          </w:p>
        </w:tc>
        <w:tc>
          <w:tcPr>
            <w:tcW w:w="4583" w:type="pct"/>
            <w:vAlign w:val="bottom"/>
          </w:tcPr>
          <w:p w:rsidR="0006473B" w:rsidRPr="0024466D" w:rsidP="0006473B" w14:paraId="35A16F2B" w14:textId="3C4E4542">
            <w:pPr>
              <w:widowControl w:val="0"/>
              <w:spacing w:after="0" w:line="240" w:lineRule="auto"/>
              <w:rPr>
                <w:rFonts w:ascii="Segoe UI" w:hAnsi="Segoe UI" w:cs="Segoe UI"/>
                <w:sz w:val="20"/>
                <w:szCs w:val="20"/>
                <w:lang w:val="es-MX"/>
              </w:rPr>
            </w:pPr>
          </w:p>
        </w:tc>
      </w:tr>
      <w:tr w14:paraId="2A2482BF" w14:textId="143A8AA5" w:rsidTr="002678CF">
        <w:tblPrEx>
          <w:tblW w:w="5000" w:type="pct"/>
          <w:tblLook w:val="04A0"/>
        </w:tblPrEx>
        <w:tc>
          <w:tcPr>
            <w:tcW w:w="417" w:type="pct"/>
          </w:tcPr>
          <w:p w:rsidR="0006473B" w:rsidRPr="0024466D" w:rsidP="0006473B" w14:paraId="04465B7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06473B" w:rsidRPr="0024466D" w:rsidP="0006473B" w14:paraId="7AE84FFE" w14:textId="462A6607">
            <w:pPr>
              <w:widowControl w:val="0"/>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No </w:t>
            </w:r>
          </w:p>
        </w:tc>
      </w:tr>
      <w:tr w14:paraId="1077A57E" w14:textId="721B21DE" w:rsidTr="002678CF">
        <w:tblPrEx>
          <w:tblW w:w="5000" w:type="pct"/>
          <w:tblLook w:val="04A0"/>
        </w:tblPrEx>
        <w:tc>
          <w:tcPr>
            <w:tcW w:w="417" w:type="pct"/>
          </w:tcPr>
          <w:p w:rsidR="0006473B" w:rsidRPr="0024466D" w:rsidP="0006473B" w14:paraId="55B890E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0D9714AA" w14:textId="7BD05D32">
            <w:pPr>
              <w:widowControl w:val="0"/>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Sí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bl>
    <w:p w:rsidR="00C70ECB" w:rsidRPr="0024466D" w:rsidP="0092135C" w14:paraId="3C755568" w14:textId="77777777">
      <w:pPr>
        <w:widowControl w:val="0"/>
        <w:tabs>
          <w:tab w:val="left" w:pos="720"/>
        </w:tabs>
        <w:spacing w:after="0" w:line="240" w:lineRule="auto"/>
        <w:rPr>
          <w:rFonts w:ascii="Segoe UI" w:hAnsi="Segoe UI" w:cs="Segoe UI"/>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664AD7E" w14:textId="5170797B"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04642D" w:rsidRPr="0024466D" w:rsidP="0092135C" w14:paraId="2270D837" w14:textId="18280EDD">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X2.</w:t>
            </w:r>
          </w:p>
        </w:tc>
        <w:tc>
          <w:tcPr>
            <w:tcW w:w="4583" w:type="pct"/>
            <w:shd w:val="clear" w:color="auto" w:fill="D9D9D9" w:themeFill="background1" w:themeFillShade="D9"/>
          </w:tcPr>
          <w:p w:rsidR="0004642D" w:rsidRPr="0024466D" w:rsidP="0092135C" w14:paraId="73703299" w14:textId="766B065E">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 xml:space="preserve">¿Alguna de las siguientes cosas impidió que su bebé recibiera chequeos de rutina?  </w:t>
            </w:r>
          </w:p>
        </w:tc>
      </w:tr>
      <w:tr w14:paraId="4672BFF3" w14:textId="77777777" w:rsidTr="002678CF">
        <w:tblPrEx>
          <w:tblW w:w="5000" w:type="pct"/>
          <w:tblLook w:val="04A0"/>
        </w:tblPrEx>
        <w:tc>
          <w:tcPr>
            <w:tcW w:w="417" w:type="pct"/>
            <w:shd w:val="clear" w:color="auto" w:fill="D9D9D9" w:themeFill="background1" w:themeFillShade="D9"/>
          </w:tcPr>
          <w:p w:rsidR="0004642D" w:rsidRPr="0024466D" w:rsidP="0092135C" w14:paraId="46705EFC"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04642D" w:rsidRPr="0024466D" w:rsidP="0092135C" w14:paraId="3990034B" w14:textId="71704CB2">
            <w:pPr>
              <w:pStyle w:val="QNoL110"/>
              <w:widowControl w:val="0"/>
              <w:tabs>
                <w:tab w:val="clear" w:pos="353"/>
                <w:tab w:val="clear" w:pos="622"/>
                <w:tab w:val="left" w:pos="720"/>
                <w:tab w:val="clear" w:pos="936"/>
              </w:tabs>
              <w:rPr>
                <w:rFonts w:ascii="Segoe UI" w:hAnsi="Segoe UI" w:cs="Segoe UI"/>
                <w:color w:val="000000"/>
                <w:lang w:val="es-MX"/>
              </w:rPr>
            </w:pPr>
            <w:r w:rsidRPr="0024466D">
              <w:rPr>
                <w:rFonts w:ascii="Segoe UI" w:hAnsi="Segoe UI" w:cs="Segoe UI"/>
                <w:bCs/>
                <w:color w:val="000000"/>
                <w:bdr w:val="single" w:sz="4" w:space="0" w:color="auto"/>
                <w:shd w:val="clear" w:color="auto" w:fill="FFFFFF" w:themeFill="background1"/>
                <w:lang w:val="es-MX"/>
              </w:rPr>
              <w:t>Marque TODAS las que correspondan</w:t>
            </w:r>
          </w:p>
        </w:tc>
      </w:tr>
      <w:tr w14:paraId="46B3A266" w14:textId="7BC40616" w:rsidTr="002678CF">
        <w:tblPrEx>
          <w:tblW w:w="5000" w:type="pct"/>
          <w:tblLook w:val="04A0"/>
        </w:tblPrEx>
        <w:tc>
          <w:tcPr>
            <w:tcW w:w="417" w:type="pct"/>
          </w:tcPr>
          <w:p w:rsidR="0004642D" w:rsidRPr="0024466D" w:rsidP="0092135C" w14:paraId="1C49E862"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481353" w:rsidP="0092135C" w14:paraId="7FEF5696" w14:textId="77777777">
            <w:pPr>
              <w:widowControl w:val="0"/>
              <w:tabs>
                <w:tab w:val="left" w:pos="720"/>
              </w:tabs>
              <w:spacing w:after="0" w:line="240" w:lineRule="auto"/>
              <w:rPr>
                <w:rFonts w:ascii="Segoe UI" w:hAnsi="Segoe UI" w:cs="Segoe UI"/>
                <w:sz w:val="20"/>
                <w:szCs w:val="20"/>
                <w:lang w:val="es-MX"/>
              </w:rPr>
            </w:pPr>
          </w:p>
        </w:tc>
      </w:tr>
      <w:tr w14:paraId="1F7401BF" w14:textId="342E44A7" w:rsidTr="002678CF">
        <w:tblPrEx>
          <w:tblW w:w="5000" w:type="pct"/>
          <w:tblLook w:val="04A0"/>
        </w:tblPrEx>
        <w:tc>
          <w:tcPr>
            <w:tcW w:w="417" w:type="pct"/>
          </w:tcPr>
          <w:p w:rsidR="0006473B" w:rsidRPr="0024466D" w:rsidP="0006473B" w14:paraId="0C6088D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794E1335" w14:textId="72018B4B">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suficiente dinero o seguro médico para pagarlos</w:t>
            </w:r>
          </w:p>
        </w:tc>
      </w:tr>
      <w:tr w14:paraId="350B5678" w14:textId="5A02EEA1" w:rsidTr="002678CF">
        <w:tblPrEx>
          <w:tblW w:w="5000" w:type="pct"/>
          <w:tblLook w:val="04A0"/>
        </w:tblPrEx>
        <w:tc>
          <w:tcPr>
            <w:tcW w:w="417" w:type="pct"/>
          </w:tcPr>
          <w:p w:rsidR="0006473B" w:rsidRPr="0024466D" w:rsidP="0006473B" w14:paraId="69ED9BE4" w14:textId="77777777">
            <w:pPr>
              <w:pStyle w:val="FootnoteText"/>
              <w:widowControl w:val="0"/>
              <w:numPr>
                <w:ilvl w:val="0"/>
                <w:numId w:val="54"/>
              </w:numPr>
              <w:tabs>
                <w:tab w:val="left" w:pos="720"/>
              </w:tabs>
              <w:rPr>
                <w:rFonts w:ascii="Segoe UI" w:hAnsi="Segoe UI" w:cs="Segoe UI"/>
                <w:lang w:val="es-MX"/>
              </w:rPr>
            </w:pPr>
          </w:p>
        </w:tc>
        <w:tc>
          <w:tcPr>
            <w:tcW w:w="4583" w:type="pct"/>
          </w:tcPr>
          <w:p w:rsidR="0006473B" w:rsidRPr="0024466D" w:rsidP="0006473B" w14:paraId="6EB6E81B" w14:textId="6487FF49">
            <w:pPr>
              <w:pStyle w:val="FootnoteText"/>
              <w:widowControl w:val="0"/>
              <w:tabs>
                <w:tab w:val="left" w:pos="720"/>
              </w:tabs>
              <w:rPr>
                <w:rFonts w:ascii="Segoe UI" w:hAnsi="Segoe UI" w:cs="Segoe UI"/>
                <w:color w:val="000000"/>
                <w:lang w:val="es-MX"/>
              </w:rPr>
            </w:pPr>
            <w:r w:rsidRPr="00347FC9">
              <w:rPr>
                <w:rFonts w:ascii="Segoe UI" w:hAnsi="Segoe UI" w:cs="Segoe UI"/>
                <w:color w:val="000000"/>
                <w:lang w:val="es-MX"/>
              </w:rPr>
              <w:t>No tenía como llevar a mi bebé al centro médico o al consultorio del médico</w:t>
            </w:r>
          </w:p>
        </w:tc>
      </w:tr>
      <w:tr w14:paraId="378718AB" w14:textId="5D04CA29" w:rsidTr="002678CF">
        <w:tblPrEx>
          <w:tblW w:w="5000" w:type="pct"/>
          <w:tblLook w:val="04A0"/>
        </w:tblPrEx>
        <w:tc>
          <w:tcPr>
            <w:tcW w:w="417" w:type="pct"/>
          </w:tcPr>
          <w:p w:rsidR="0006473B" w:rsidRPr="0024466D" w:rsidP="0006473B" w14:paraId="06AA676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0C3763F6" w14:textId="14DBB08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a nadie que me cuidara a mis otros hijos</w:t>
            </w:r>
          </w:p>
        </w:tc>
      </w:tr>
      <w:tr w14:paraId="6C3BF86A" w14:textId="39BD58CC" w:rsidTr="002678CF">
        <w:tblPrEx>
          <w:tblW w:w="5000" w:type="pct"/>
          <w:tblLook w:val="04A0"/>
        </w:tblPrEx>
        <w:tc>
          <w:tcPr>
            <w:tcW w:w="417" w:type="pct"/>
          </w:tcPr>
          <w:p w:rsidR="0006473B" w:rsidRPr="0024466D" w:rsidP="0006473B" w14:paraId="0336E6D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212B59DD" w14:textId="432A662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conseguir una cita</w:t>
            </w:r>
          </w:p>
        </w:tc>
      </w:tr>
      <w:tr w14:paraId="07432B29" w14:textId="2A68EFE3" w:rsidTr="002678CF">
        <w:tblPrEx>
          <w:tblW w:w="5000" w:type="pct"/>
          <w:tblLook w:val="04A0"/>
        </w:tblPrEx>
        <w:tc>
          <w:tcPr>
            <w:tcW w:w="417" w:type="pct"/>
          </w:tcPr>
          <w:p w:rsidR="0006473B" w:rsidRPr="0024466D" w:rsidP="0006473B" w14:paraId="4516158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7FB287A7" w14:textId="62D7A272">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i bebé estaba demasiado enfermo para un chequeo de rutina</w:t>
            </w:r>
          </w:p>
        </w:tc>
      </w:tr>
      <w:tr w14:paraId="1DE69905" w14:textId="074A7D4F" w:rsidTr="002678CF">
        <w:tblPrEx>
          <w:tblW w:w="5000" w:type="pct"/>
          <w:tblLook w:val="04A0"/>
        </w:tblPrEx>
        <w:tc>
          <w:tcPr>
            <w:tcW w:w="417" w:type="pct"/>
          </w:tcPr>
          <w:p w:rsidR="0006473B" w:rsidRPr="0024466D" w:rsidP="0006473B" w14:paraId="0BF546E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0DAD3DA7" w14:textId="15DC4BCF">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07730F2B" w14:textId="0F9580DE" w:rsidTr="002678CF">
        <w:tblPrEx>
          <w:tblW w:w="5000" w:type="pct"/>
          <w:tblLook w:val="04A0"/>
        </w:tblPrEx>
        <w:tc>
          <w:tcPr>
            <w:tcW w:w="417" w:type="pct"/>
          </w:tcPr>
          <w:p w:rsidR="0004642D" w:rsidRPr="0024466D" w:rsidP="0092135C" w14:paraId="32E06BD3"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61929FE" w14:textId="250EFFBB">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F650DD" w:rsidRPr="0024466D" w:rsidP="0092135C" w14:paraId="13BEBF8E"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E8323FA" w14:textId="26732137"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95"/>
        </w:trPr>
        <w:tc>
          <w:tcPr>
            <w:tcW w:w="417" w:type="pct"/>
            <w:shd w:val="clear" w:color="auto" w:fill="D9D9D9" w:themeFill="background1" w:themeFillShade="D9"/>
          </w:tcPr>
          <w:p w:rsidR="0004642D" w:rsidRPr="0024466D" w:rsidP="0092135C" w14:paraId="627CAAAD" w14:textId="79CA9527">
            <w:pPr>
              <w:pStyle w:val="ListParagraph"/>
              <w:widowControl w:val="0"/>
              <w:tabs>
                <w:tab w:val="left" w:pos="0"/>
              </w:tabs>
              <w:spacing w:after="0" w:line="240" w:lineRule="auto"/>
              <w:ind w:left="0"/>
              <w:rPr>
                <w:rFonts w:ascii="Segoe UI" w:hAnsi="Segoe UI" w:cs="Segoe UI"/>
                <w:b/>
                <w:sz w:val="20"/>
                <w:szCs w:val="20"/>
              </w:rPr>
            </w:pPr>
            <w:r w:rsidRPr="0024466D">
              <w:rPr>
                <w:rFonts w:ascii="Segoe UI" w:hAnsi="Segoe UI" w:cs="Segoe UI"/>
                <w:b/>
                <w:sz w:val="20"/>
                <w:szCs w:val="20"/>
              </w:rPr>
              <w:t>X10.</w:t>
            </w:r>
          </w:p>
        </w:tc>
        <w:tc>
          <w:tcPr>
            <w:tcW w:w="4583" w:type="pct"/>
            <w:shd w:val="clear" w:color="auto" w:fill="D9D9D9" w:themeFill="background1" w:themeFillShade="D9"/>
          </w:tcPr>
          <w:p w:rsidR="0004642D" w:rsidRPr="0024466D" w:rsidP="0092135C" w14:paraId="500E0ACB" w14:textId="1CAACFE6">
            <w:pPr>
              <w:pStyle w:val="ListParagraph"/>
              <w:widowControl w:val="0"/>
              <w:tabs>
                <w:tab w:val="left" w:pos="0"/>
              </w:tabs>
              <w:spacing w:after="0" w:line="240" w:lineRule="auto"/>
              <w:ind w:left="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Tuvo su nuevo bebé un chequeo de rutina con un proveedor de atención médica </w:t>
            </w:r>
            <w:r w:rsidRPr="00347FC9">
              <w:rPr>
                <w:rFonts w:ascii="Segoe UI" w:hAnsi="Segoe UI" w:cs="Segoe UI"/>
                <w:b/>
                <w:i/>
                <w:color w:val="000000"/>
                <w:sz w:val="20"/>
                <w:szCs w:val="20"/>
                <w:lang w:val="es-MX"/>
              </w:rPr>
              <w:t>una semana</w:t>
            </w:r>
            <w:r w:rsidRPr="00347FC9">
              <w:rPr>
                <w:rFonts w:ascii="Segoe UI" w:hAnsi="Segoe UI" w:cs="Segoe UI"/>
                <w:b/>
                <w:color w:val="000000"/>
                <w:sz w:val="20"/>
                <w:szCs w:val="20"/>
                <w:lang w:val="es-MX"/>
              </w:rPr>
              <w:t xml:space="preserve"> después del nacimiento?</w:t>
            </w:r>
          </w:p>
        </w:tc>
      </w:tr>
      <w:tr w14:paraId="2D7C6A39" w14:textId="77777777" w:rsidTr="002678CF">
        <w:tblPrEx>
          <w:tblW w:w="5000" w:type="pct"/>
          <w:tblLook w:val="04A0"/>
        </w:tblPrEx>
        <w:tc>
          <w:tcPr>
            <w:tcW w:w="417" w:type="pct"/>
          </w:tcPr>
          <w:p w:rsidR="0004642D" w:rsidRPr="0024466D" w:rsidP="0092135C" w14:paraId="0A2BF6DA" w14:textId="77777777">
            <w:pPr>
              <w:pStyle w:val="ListParagraph"/>
              <w:widowControl w:val="0"/>
              <w:spacing w:after="0" w:line="240" w:lineRule="auto"/>
              <w:ind w:left="0"/>
              <w:rPr>
                <w:rFonts w:ascii="Segoe UI" w:hAnsi="Segoe UI" w:cs="Segoe UI"/>
                <w:b/>
                <w:bCs/>
                <w:i/>
                <w:iCs/>
                <w:sz w:val="20"/>
                <w:szCs w:val="20"/>
                <w:lang w:val="es-MX"/>
              </w:rPr>
            </w:pPr>
          </w:p>
        </w:tc>
        <w:tc>
          <w:tcPr>
            <w:tcW w:w="4583" w:type="pct"/>
          </w:tcPr>
          <w:p w:rsidR="0004642D" w:rsidRPr="0024466D" w:rsidP="0092135C" w14:paraId="63374EDA" w14:textId="77777777">
            <w:pPr>
              <w:pStyle w:val="ListParagraph"/>
              <w:widowControl w:val="0"/>
              <w:spacing w:after="0" w:line="240" w:lineRule="auto"/>
              <w:ind w:left="0"/>
              <w:rPr>
                <w:rFonts w:ascii="Segoe UI" w:hAnsi="Segoe UI" w:cs="Segoe UI"/>
                <w:b/>
                <w:bCs/>
                <w:i/>
                <w:iCs/>
                <w:color w:val="000000"/>
                <w:sz w:val="20"/>
                <w:szCs w:val="20"/>
                <w:lang w:val="es-MX"/>
              </w:rPr>
            </w:pPr>
          </w:p>
        </w:tc>
      </w:tr>
      <w:tr w14:paraId="4DDBFC39" w14:textId="6A664472" w:rsidTr="002678CF">
        <w:tblPrEx>
          <w:tblW w:w="5000" w:type="pct"/>
          <w:tblLook w:val="04A0"/>
        </w:tblPrEx>
        <w:tc>
          <w:tcPr>
            <w:tcW w:w="417" w:type="pct"/>
          </w:tcPr>
          <w:p w:rsidR="0004642D" w:rsidRPr="0024466D" w:rsidP="00A239F0" w14:paraId="39658BD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24466D" w:rsidP="0092135C" w14:paraId="7E3F7579" w14:textId="43F3C75E">
            <w:pPr>
              <w:pStyle w:val="ListParagraph"/>
              <w:widowControl w:val="0"/>
              <w:spacing w:after="0" w:line="240" w:lineRule="auto"/>
              <w:ind w:left="0"/>
              <w:rPr>
                <w:rFonts w:ascii="Segoe UI" w:hAnsi="Segoe UI" w:cs="Segoe UI"/>
                <w:color w:val="000000"/>
                <w:sz w:val="20"/>
                <w:szCs w:val="20"/>
              </w:rPr>
            </w:pPr>
            <w:r w:rsidRPr="0024466D">
              <w:rPr>
                <w:rFonts w:ascii="Segoe UI" w:hAnsi="Segoe UI" w:cs="Segoe UI"/>
                <w:color w:val="000000"/>
                <w:sz w:val="20"/>
                <w:szCs w:val="20"/>
              </w:rPr>
              <w:t>No</w:t>
            </w:r>
          </w:p>
        </w:tc>
      </w:tr>
      <w:tr w14:paraId="2D673DD3" w14:textId="1525C9BF" w:rsidTr="002678CF">
        <w:tblPrEx>
          <w:tblW w:w="5000" w:type="pct"/>
          <w:tblLook w:val="04A0"/>
        </w:tblPrEx>
        <w:tc>
          <w:tcPr>
            <w:tcW w:w="417" w:type="pct"/>
          </w:tcPr>
          <w:p w:rsidR="0004642D" w:rsidRPr="0024466D" w:rsidP="00A239F0" w14:paraId="312BDA2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24466D" w:rsidP="0092135C" w14:paraId="34FAC1C1" w14:textId="7A342C4C">
            <w:pPr>
              <w:pStyle w:val="ListParagraph"/>
              <w:widowControl w:val="0"/>
              <w:spacing w:after="0" w:line="240" w:lineRule="auto"/>
              <w:ind w:left="0"/>
              <w:rPr>
                <w:rFonts w:ascii="Segoe UI" w:hAnsi="Segoe UI" w:cs="Segoe UI"/>
                <w:color w:val="000000"/>
                <w:sz w:val="20"/>
                <w:szCs w:val="20"/>
              </w:rPr>
            </w:pPr>
            <w:r w:rsidRPr="0024466D">
              <w:rPr>
                <w:rFonts w:ascii="Segoe UI" w:hAnsi="Segoe UI" w:cs="Segoe UI"/>
                <w:color w:val="000000"/>
                <w:sz w:val="20"/>
                <w:szCs w:val="20"/>
              </w:rPr>
              <w:t>Sí</w:t>
            </w:r>
          </w:p>
        </w:tc>
      </w:tr>
      <w:tr w14:paraId="758B2C4E" w14:textId="0CF62E8C" w:rsidTr="002678CF">
        <w:tblPrEx>
          <w:tblW w:w="5000" w:type="pct"/>
          <w:tblLook w:val="04A0"/>
        </w:tblPrEx>
        <w:tc>
          <w:tcPr>
            <w:tcW w:w="417" w:type="pct"/>
          </w:tcPr>
          <w:p w:rsidR="0004642D" w:rsidRPr="0024466D" w:rsidP="00A239F0" w14:paraId="369A2D51"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24466D" w:rsidP="0092135C" w14:paraId="0E903CE0" w14:textId="3E9466EE">
            <w:pPr>
              <w:pStyle w:val="ListParagraph"/>
              <w:widowControl w:val="0"/>
              <w:spacing w:after="0" w:line="240" w:lineRule="auto"/>
              <w:ind w:left="0"/>
              <w:rPr>
                <w:rFonts w:ascii="Segoe UI" w:hAnsi="Segoe UI" w:cs="Segoe UI"/>
                <w:color w:val="000000"/>
                <w:sz w:val="20"/>
                <w:szCs w:val="20"/>
                <w:lang w:val="es-MX"/>
              </w:rPr>
            </w:pPr>
            <w:r w:rsidRPr="0024466D">
              <w:rPr>
                <w:rFonts w:ascii="Segoe UI" w:hAnsi="Segoe UI" w:cs="Segoe UI"/>
                <w:color w:val="000000"/>
                <w:sz w:val="20"/>
                <w:szCs w:val="20"/>
                <w:lang w:val="es-MX"/>
              </w:rPr>
              <w:t>Mi bebé todavía estaba en el hospital en ese entonces</w:t>
            </w:r>
          </w:p>
        </w:tc>
      </w:tr>
    </w:tbl>
    <w:p w:rsidR="00871341" w:rsidRPr="00481353" w14:paraId="7C235BD0" w14:textId="623DC399">
      <w:pPr>
        <w:spacing w:after="0" w:line="240" w:lineRule="auto"/>
        <w:rPr>
          <w:rFonts w:ascii="Segoe UI" w:eastAsia="Times New Roman" w:hAnsi="Segoe UI" w:cs="Segoe UI"/>
          <w:b/>
          <w:bCs/>
          <w:color w:val="365F91"/>
          <w:lang w:val="es-MX"/>
        </w:rPr>
      </w:pPr>
      <w:bookmarkStart w:id="33" w:name="_Toc108768992"/>
    </w:p>
    <w:p w:rsidR="007E3946" w:rsidRPr="00481353" w14:paraId="434FAA1C" w14:textId="036E5196">
      <w:pPr>
        <w:spacing w:after="0" w:line="240" w:lineRule="auto"/>
        <w:rPr>
          <w:rFonts w:ascii="Segoe UI" w:eastAsia="Times New Roman" w:hAnsi="Segoe UI" w:cs="Segoe UI"/>
          <w:b/>
          <w:bCs/>
          <w:color w:val="365F91"/>
          <w:lang w:val="es-MX"/>
        </w:rPr>
      </w:pPr>
    </w:p>
    <w:p w:rsidR="00B035AD" w:rsidRPr="007E3946" w:rsidP="0092135C" w14:paraId="16A6D7D3" w14:textId="19CD82E5">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Substance Use</w:t>
      </w:r>
      <w:bookmarkEnd w:id="33"/>
    </w:p>
    <w:p w:rsidR="00BE3726" w:rsidRPr="00CE1137" w:rsidP="0092135C" w14:paraId="3A9D6DEF" w14:textId="77777777">
      <w:pPr>
        <w:widowControl w:val="0"/>
        <w:autoSpaceDE w:val="0"/>
        <w:autoSpaceDN w:val="0"/>
        <w:adjustRightInd w:val="0"/>
        <w:spacing w:after="0" w:line="240" w:lineRule="auto"/>
        <w:rPr>
          <w:rFonts w:ascii="Segoe UI" w:eastAsia="Calibri" w:hAnsi="Segoe UI" w:cs="Segoe UI"/>
          <w:b/>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8279"/>
        <w:gridCol w:w="719"/>
        <w:gridCol w:w="812"/>
      </w:tblGrid>
      <w:tr w14:paraId="713221AE" w14:textId="12D0DAE1"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95"/>
        </w:trPr>
        <w:tc>
          <w:tcPr>
            <w:tcW w:w="458" w:type="pct"/>
            <w:shd w:val="clear" w:color="auto" w:fill="D9D9D9" w:themeFill="background1" w:themeFillShade="D9"/>
          </w:tcPr>
          <w:p w:rsidR="0006473B" w:rsidRPr="0024466D" w:rsidP="0006473B" w14:paraId="45261E2F" w14:textId="0CE1759D">
            <w:pPr>
              <w:widowControl w:val="0"/>
              <w:autoSpaceDE w:val="0"/>
              <w:autoSpaceDN w:val="0"/>
              <w:adjustRightInd w:val="0"/>
              <w:spacing w:after="0" w:line="240" w:lineRule="auto"/>
              <w:rPr>
                <w:rFonts w:ascii="Segoe UI" w:hAnsi="Segoe UI" w:cs="Segoe UI"/>
                <w:b/>
                <w:sz w:val="20"/>
                <w:szCs w:val="20"/>
              </w:rPr>
            </w:pPr>
            <w:r w:rsidRPr="0024466D">
              <w:rPr>
                <w:rFonts w:ascii="Segoe UI" w:hAnsi="Segoe UI" w:cs="Segoe UI"/>
                <w:b/>
                <w:sz w:val="20"/>
                <w:szCs w:val="20"/>
              </w:rPr>
              <w:t>DRUG2.</w:t>
            </w:r>
          </w:p>
          <w:p w:rsidR="0006473B" w:rsidRPr="0024466D" w:rsidP="0006473B" w14:paraId="2456163E" w14:textId="16CBA27E">
            <w:pPr>
              <w:widowControl w:val="0"/>
              <w:autoSpaceDE w:val="0"/>
              <w:autoSpaceDN w:val="0"/>
              <w:adjustRightInd w:val="0"/>
              <w:spacing w:after="0" w:line="240" w:lineRule="auto"/>
              <w:rPr>
                <w:rFonts w:ascii="Segoe UI" w:hAnsi="Segoe UI" w:cs="Segoe UI"/>
                <w:b/>
                <w:sz w:val="20"/>
                <w:szCs w:val="20"/>
              </w:rPr>
            </w:pPr>
          </w:p>
        </w:tc>
        <w:tc>
          <w:tcPr>
            <w:tcW w:w="4542" w:type="pct"/>
            <w:gridSpan w:val="3"/>
            <w:shd w:val="clear" w:color="auto" w:fill="D9D9D9" w:themeFill="background1" w:themeFillShade="D9"/>
          </w:tcPr>
          <w:p w:rsidR="0006473B" w:rsidRPr="0024466D" w:rsidP="0006473B" w14:paraId="0767E25B" w14:textId="4F0AE0FD">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el </w:t>
            </w:r>
            <w:r w:rsidRPr="00347FC9">
              <w:rPr>
                <w:rFonts w:ascii="Segoe UI" w:hAnsi="Segoe UI" w:cs="Segoe UI"/>
                <w:b/>
                <w:i/>
                <w:sz w:val="20"/>
                <w:szCs w:val="20"/>
                <w:lang w:val="es-MX"/>
              </w:rPr>
              <w:t>mes</w:t>
            </w:r>
            <w:r w:rsidRPr="00347FC9">
              <w:rPr>
                <w:rFonts w:ascii="Segoe UI" w:hAnsi="Segoe UI" w:cs="Segoe UI"/>
                <w:b/>
                <w:sz w:val="20"/>
                <w:szCs w:val="20"/>
                <w:lang w:val="es-MX"/>
              </w:rPr>
              <w:t xml:space="preserve"> </w:t>
            </w:r>
            <w:r w:rsidRPr="00347FC9">
              <w:rPr>
                <w:rFonts w:ascii="Segoe UI" w:hAnsi="Segoe UI" w:cs="Segoe UI"/>
                <w:b/>
                <w:i/>
                <w:sz w:val="20"/>
                <w:szCs w:val="20"/>
                <w:lang w:val="es-MX"/>
              </w:rPr>
              <w:t>antes</w:t>
            </w:r>
            <w:r w:rsidRPr="00347FC9">
              <w:rPr>
                <w:rFonts w:ascii="Segoe UI" w:hAnsi="Segoe UI" w:cs="Segoe UI"/>
                <w:b/>
                <w:sz w:val="20"/>
                <w:szCs w:val="20"/>
                <w:lang w:val="es-MX"/>
              </w:rPr>
              <w:t xml:space="preserve"> de quedar embarazada, ¿tomó o usó alguno de los siguientes medicamentos o drogas por alguna razón?</w:t>
            </w:r>
          </w:p>
        </w:tc>
      </w:tr>
      <w:tr w14:paraId="647EF427" w14:textId="77777777" w:rsidTr="00275FE5">
        <w:tblPrEx>
          <w:tblW w:w="5000" w:type="pct"/>
          <w:tblLayout w:type="fixed"/>
          <w:tblLook w:val="04A0"/>
        </w:tblPrEx>
        <w:tc>
          <w:tcPr>
            <w:tcW w:w="458" w:type="pct"/>
            <w:shd w:val="clear" w:color="auto" w:fill="D9D9D9" w:themeFill="background1" w:themeFillShade="D9"/>
          </w:tcPr>
          <w:p w:rsidR="0006473B" w:rsidRPr="0024466D" w:rsidP="0006473B" w14:paraId="12DA340B" w14:textId="77777777">
            <w:pPr>
              <w:widowControl w:val="0"/>
              <w:autoSpaceDE w:val="0"/>
              <w:autoSpaceDN w:val="0"/>
              <w:adjustRightInd w:val="0"/>
              <w:spacing w:after="0" w:line="240" w:lineRule="auto"/>
              <w:rPr>
                <w:rFonts w:ascii="Segoe UI" w:hAnsi="Segoe UI" w:cs="Segoe UI"/>
                <w:bCs/>
                <w:sz w:val="20"/>
                <w:szCs w:val="20"/>
                <w:lang w:val="es-MX"/>
              </w:rPr>
            </w:pPr>
          </w:p>
        </w:tc>
        <w:tc>
          <w:tcPr>
            <w:tcW w:w="4542" w:type="pct"/>
            <w:gridSpan w:val="3"/>
            <w:shd w:val="clear" w:color="auto" w:fill="D9D9D9" w:themeFill="background1" w:themeFillShade="D9"/>
          </w:tcPr>
          <w:p w:rsidR="0006473B" w:rsidRPr="0024466D" w:rsidP="0006473B" w14:paraId="3E82D220" w14:textId="3DC69F4B">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B2DE019" w14:textId="77777777" w:rsidTr="0024466D">
        <w:tblPrEx>
          <w:tblW w:w="5000" w:type="pct"/>
          <w:tblLayout w:type="fixed"/>
          <w:tblLook w:val="04A0"/>
        </w:tblPrEx>
        <w:tc>
          <w:tcPr>
            <w:tcW w:w="458" w:type="pct"/>
          </w:tcPr>
          <w:p w:rsidR="0024466D" w:rsidRPr="0024466D" w:rsidP="0024466D" w14:paraId="06863175" w14:textId="77777777">
            <w:pPr>
              <w:pStyle w:val="ListParagraph"/>
              <w:widowControl w:val="0"/>
              <w:autoSpaceDE w:val="0"/>
              <w:autoSpaceDN w:val="0"/>
              <w:adjustRightInd w:val="0"/>
              <w:spacing w:after="0" w:line="240" w:lineRule="auto"/>
              <w:rPr>
                <w:rFonts w:ascii="Segoe UI" w:hAnsi="Segoe UI" w:cs="Segoe UI"/>
                <w:sz w:val="20"/>
                <w:szCs w:val="20"/>
                <w:lang w:val="es-MX"/>
              </w:rPr>
            </w:pPr>
          </w:p>
        </w:tc>
        <w:tc>
          <w:tcPr>
            <w:tcW w:w="3833" w:type="pct"/>
          </w:tcPr>
          <w:p w:rsidR="0024466D" w:rsidRPr="0024466D" w:rsidP="0024466D" w14:paraId="652408D4" w14:textId="77777777">
            <w:pPr>
              <w:widowControl w:val="0"/>
              <w:autoSpaceDE w:val="0"/>
              <w:autoSpaceDN w:val="0"/>
              <w:adjustRightInd w:val="0"/>
              <w:spacing w:after="0" w:line="240" w:lineRule="auto"/>
              <w:contextualSpacing/>
              <w:rPr>
                <w:rFonts w:ascii="Segoe UI" w:hAnsi="Segoe UI" w:cs="Segoe UI"/>
                <w:sz w:val="20"/>
                <w:szCs w:val="20"/>
                <w:lang w:val="es-MX"/>
              </w:rPr>
            </w:pPr>
          </w:p>
        </w:tc>
        <w:tc>
          <w:tcPr>
            <w:tcW w:w="333" w:type="pct"/>
          </w:tcPr>
          <w:p w:rsidR="0024466D" w:rsidRPr="0024466D" w:rsidP="0024466D" w14:paraId="3273971E" w14:textId="44D166AF">
            <w:pPr>
              <w:widowControl w:val="0"/>
              <w:autoSpaceDE w:val="0"/>
              <w:autoSpaceDN w:val="0"/>
              <w:adjustRightInd w:val="0"/>
              <w:spacing w:after="0" w:line="240" w:lineRule="auto"/>
              <w:contextualSpacing/>
              <w:rPr>
                <w:rFonts w:ascii="Segoe UI" w:hAnsi="Segoe UI" w:cs="Segoe UI"/>
                <w:sz w:val="20"/>
                <w:szCs w:val="20"/>
                <w:lang w:val="es-MX"/>
              </w:rPr>
            </w:pPr>
            <w:r>
              <w:rPr>
                <w:rFonts w:ascii="Segoe UI" w:hAnsi="Segoe UI" w:cs="Segoe UI"/>
                <w:b/>
                <w:color w:val="000000"/>
                <w:sz w:val="20"/>
                <w:szCs w:val="20"/>
                <w:lang w:val="es-MX"/>
              </w:rPr>
              <w:t>No</w:t>
            </w:r>
          </w:p>
        </w:tc>
        <w:tc>
          <w:tcPr>
            <w:tcW w:w="376" w:type="pct"/>
          </w:tcPr>
          <w:p w:rsidR="0024466D" w:rsidRPr="0024466D" w:rsidP="0024466D" w14:paraId="1779152B" w14:textId="305D2649">
            <w:pPr>
              <w:widowControl w:val="0"/>
              <w:autoSpaceDE w:val="0"/>
              <w:autoSpaceDN w:val="0"/>
              <w:adjustRightInd w:val="0"/>
              <w:spacing w:after="0" w:line="240" w:lineRule="auto"/>
              <w:contextualSpacing/>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073D9062" w14:textId="3DF3EDE4" w:rsidTr="0024466D">
        <w:tblPrEx>
          <w:tblW w:w="5000" w:type="pct"/>
          <w:tblLayout w:type="fixed"/>
          <w:tblLook w:val="04A0"/>
        </w:tblPrEx>
        <w:tc>
          <w:tcPr>
            <w:tcW w:w="458" w:type="pct"/>
          </w:tcPr>
          <w:p w:rsidR="0006473B" w:rsidRPr="0024466D" w:rsidP="0006473B" w14:paraId="59F1BB94"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2F3D0EDA" w14:textId="659A107F">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depresión</w:t>
            </w:r>
          </w:p>
        </w:tc>
        <w:tc>
          <w:tcPr>
            <w:tcW w:w="333" w:type="pct"/>
          </w:tcPr>
          <w:p w:rsidR="0006473B" w:rsidRPr="00666EDD" w:rsidP="0006473B" w14:paraId="546F9125"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4F6F29AE" w14:textId="57C4AD66">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58BBDE4" w14:textId="46495DB8" w:rsidTr="0024466D">
        <w:tblPrEx>
          <w:tblW w:w="5000" w:type="pct"/>
          <w:tblLayout w:type="fixed"/>
          <w:tblLook w:val="04A0"/>
        </w:tblPrEx>
        <w:tc>
          <w:tcPr>
            <w:tcW w:w="458" w:type="pct"/>
          </w:tcPr>
          <w:p w:rsidR="0006473B" w:rsidRPr="0024466D" w:rsidP="0006473B" w14:paraId="0C6B0782"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1EC05BC7" w14:textId="6277B845">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ansiedad</w:t>
            </w:r>
          </w:p>
        </w:tc>
        <w:tc>
          <w:tcPr>
            <w:tcW w:w="333" w:type="pct"/>
          </w:tcPr>
          <w:p w:rsidR="0006473B" w:rsidRPr="00666EDD" w:rsidP="0006473B" w14:paraId="548D9CC9"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4DB32A34" w14:textId="5D68F65E">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FD6F70D" w14:textId="38F3B7E4" w:rsidTr="0024466D">
        <w:tblPrEx>
          <w:tblW w:w="5000" w:type="pct"/>
          <w:tblLayout w:type="fixed"/>
          <w:tblLook w:val="04A0"/>
        </w:tblPrEx>
        <w:tc>
          <w:tcPr>
            <w:tcW w:w="458" w:type="pct"/>
          </w:tcPr>
          <w:p w:rsidR="0006473B" w:rsidRPr="0024466D" w:rsidP="0006473B" w14:paraId="165E2FA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42A2CAAA" w14:textId="3F29BF72">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nalgésicos recetados como hidrocodona o Vicodin®, oxicodona o Percocet®, o codeína</w:t>
            </w:r>
          </w:p>
        </w:tc>
        <w:tc>
          <w:tcPr>
            <w:tcW w:w="333" w:type="pct"/>
          </w:tcPr>
          <w:p w:rsidR="0006473B" w:rsidRPr="00666EDD" w:rsidP="0006473B" w14:paraId="7A45A8C8"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4C2CEC84" w14:textId="61B0470E">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39C2DAB1" w14:textId="77A013C8" w:rsidTr="0024466D">
        <w:tblPrEx>
          <w:tblW w:w="5000" w:type="pct"/>
          <w:tblLayout w:type="fixed"/>
          <w:tblLook w:val="04A0"/>
        </w:tblPrEx>
        <w:tc>
          <w:tcPr>
            <w:tcW w:w="458" w:type="pct"/>
          </w:tcPr>
          <w:p w:rsidR="0006473B" w:rsidRPr="0024466D" w:rsidP="0006473B" w14:paraId="448AD74A"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4B8BFED8" w14:textId="511D9A94">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dderall®, Ritalin® o cualquier otro estimulante</w:t>
            </w:r>
          </w:p>
        </w:tc>
        <w:tc>
          <w:tcPr>
            <w:tcW w:w="333" w:type="pct"/>
          </w:tcPr>
          <w:p w:rsidR="0006473B" w:rsidRPr="00666EDD" w:rsidP="0006473B" w14:paraId="54BC951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7F9A10C8" w14:textId="402AF87F">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30F9E945" w14:textId="0A30C2B0" w:rsidTr="0024466D">
        <w:tblPrEx>
          <w:tblW w:w="5000" w:type="pct"/>
          <w:tblLayout w:type="fixed"/>
          <w:tblLook w:val="04A0"/>
        </w:tblPrEx>
        <w:tc>
          <w:tcPr>
            <w:tcW w:w="458" w:type="pct"/>
          </w:tcPr>
          <w:p w:rsidR="0006473B" w:rsidRPr="0024466D" w:rsidP="0006473B" w14:paraId="7BFF775B"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481353" w:rsidP="0006473B" w14:paraId="6AC303C2" w14:textId="1B337CD8">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 xml:space="preserve">Metadona, subutex o Suboxona® o </w:t>
            </w:r>
            <w:r w:rsidRPr="00347FC9">
              <w:rPr>
                <w:rFonts w:ascii="Segoe UI" w:hAnsi="Segoe UI" w:cs="Segoe UI"/>
                <w:sz w:val="20"/>
                <w:szCs w:val="20"/>
                <w:lang w:val="es-ES"/>
              </w:rPr>
              <w:t>buprenorfina</w:t>
            </w:r>
          </w:p>
        </w:tc>
        <w:tc>
          <w:tcPr>
            <w:tcW w:w="333" w:type="pct"/>
          </w:tcPr>
          <w:p w:rsidR="0006473B" w:rsidRPr="00481353" w:rsidP="0006473B" w14:paraId="5674213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481353" w:rsidP="0006473B" w14:paraId="656418AE" w14:textId="2FFF288A">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21C5187" w14:textId="506149E1" w:rsidTr="0024466D">
        <w:tblPrEx>
          <w:tblW w:w="5000" w:type="pct"/>
          <w:tblLayout w:type="fixed"/>
          <w:tblLook w:val="04A0"/>
        </w:tblPrEx>
        <w:tc>
          <w:tcPr>
            <w:tcW w:w="458" w:type="pct"/>
          </w:tcPr>
          <w:p w:rsidR="0006473B" w:rsidRPr="0024466D" w:rsidP="0006473B" w14:paraId="2F025CE0"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74A1EEB8" w14:textId="103EF9DC">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lang w:val="es-MX"/>
              </w:rPr>
              <w:t>Naloxona</w:t>
            </w:r>
          </w:p>
        </w:tc>
        <w:tc>
          <w:tcPr>
            <w:tcW w:w="333" w:type="pct"/>
          </w:tcPr>
          <w:p w:rsidR="0006473B" w:rsidRPr="00666EDD" w:rsidP="0006473B" w14:paraId="035005E7"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666EDD" w:rsidP="0006473B" w14:paraId="41D042FE" w14:textId="435024D6">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5B7A8856" w14:textId="6E5DBAA5" w:rsidTr="0024466D">
        <w:tblPrEx>
          <w:tblW w:w="5000" w:type="pct"/>
          <w:tblLayout w:type="fixed"/>
          <w:tblLook w:val="04A0"/>
        </w:tblPrEx>
        <w:tc>
          <w:tcPr>
            <w:tcW w:w="458" w:type="pct"/>
          </w:tcPr>
          <w:p w:rsidR="0006473B" w:rsidRPr="0024466D" w:rsidP="0006473B" w14:paraId="0EB0A42C"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481353" w:rsidP="0006473B" w14:paraId="2D44ECF2" w14:textId="4B1EDAE9">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Marihuana o </w:t>
            </w:r>
            <w:r w:rsidRPr="00347FC9">
              <w:rPr>
                <w:rFonts w:ascii="Segoe UI" w:hAnsi="Segoe UI" w:cs="Segoe UI"/>
                <w:sz w:val="20"/>
                <w:szCs w:val="20"/>
                <w:lang w:val="es-ES"/>
              </w:rPr>
              <w:t xml:space="preserve">productos del </w:t>
            </w:r>
            <w:r w:rsidRPr="00D25BB2">
              <w:rPr>
                <w:rFonts w:ascii="Segoe UI" w:hAnsi="Segoe UI" w:cs="Segoe UI"/>
                <w:i/>
                <w:iCs/>
                <w:sz w:val="20"/>
                <w:szCs w:val="20"/>
                <w:lang w:val="es-ES"/>
              </w:rPr>
              <w:t>cannabis</w:t>
            </w:r>
            <w:r w:rsidRPr="00347FC9">
              <w:rPr>
                <w:rFonts w:ascii="Segoe UI" w:hAnsi="Segoe UI" w:cs="Segoe UI"/>
                <w:sz w:val="20"/>
                <w:szCs w:val="20"/>
                <w:lang w:val="es-ES"/>
              </w:rPr>
              <w:t xml:space="preserve"> (no incluya productos a base de cáñamo o los producidos únicamente con CBD)</w:t>
            </w:r>
          </w:p>
        </w:tc>
        <w:tc>
          <w:tcPr>
            <w:tcW w:w="333" w:type="pct"/>
          </w:tcPr>
          <w:p w:rsidR="0006473B" w:rsidRPr="00481353" w:rsidP="0006473B" w14:paraId="4842BCC1"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481353" w:rsidP="0006473B" w14:paraId="0FA724E3" w14:textId="3457F453">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50A9C501" w14:textId="1658AC35" w:rsidTr="0024466D">
        <w:tblPrEx>
          <w:tblW w:w="5000" w:type="pct"/>
          <w:tblLayout w:type="fixed"/>
          <w:tblLook w:val="04A0"/>
        </w:tblPrEx>
        <w:tc>
          <w:tcPr>
            <w:tcW w:w="458" w:type="pct"/>
          </w:tcPr>
          <w:p w:rsidR="0006473B" w:rsidRPr="00481353" w:rsidP="0006473B" w14:paraId="60A700D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0C994605" w14:textId="79C10C0F">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rPr>
              <w:t>Productos de CBD</w:t>
            </w:r>
          </w:p>
        </w:tc>
        <w:tc>
          <w:tcPr>
            <w:tcW w:w="333" w:type="pct"/>
          </w:tcPr>
          <w:p w:rsidR="0006473B" w:rsidRPr="00666EDD" w:rsidP="0006473B" w14:paraId="6F1FDC6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666EDD" w:rsidP="0006473B" w14:paraId="67D63828" w14:textId="1A88C925">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73AF28BD" w14:textId="75E09EF9" w:rsidTr="0024466D">
        <w:tblPrEx>
          <w:tblW w:w="5000" w:type="pct"/>
          <w:tblLayout w:type="fixed"/>
          <w:tblLook w:val="04A0"/>
        </w:tblPrEx>
        <w:tc>
          <w:tcPr>
            <w:tcW w:w="458" w:type="pct"/>
          </w:tcPr>
          <w:p w:rsidR="0006473B" w:rsidRPr="0024466D" w:rsidP="0006473B" w14:paraId="42A3A077"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24466D" w:rsidP="0006473B" w14:paraId="0AD14BAA" w14:textId="460AC0E5">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arihuana sintética, K2 o Spice</w:t>
            </w:r>
          </w:p>
        </w:tc>
        <w:tc>
          <w:tcPr>
            <w:tcW w:w="333" w:type="pct"/>
          </w:tcPr>
          <w:p w:rsidR="0006473B" w:rsidRPr="00666EDD" w:rsidP="0006473B" w14:paraId="1A506D9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134C4104" w14:textId="7B79CD98">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3F5A69F" w14:textId="3B0599C0" w:rsidTr="0024466D">
        <w:tblPrEx>
          <w:tblW w:w="5000" w:type="pct"/>
          <w:tblLayout w:type="fixed"/>
          <w:tblLook w:val="04A0"/>
        </w:tblPrEx>
        <w:tc>
          <w:tcPr>
            <w:tcW w:w="458" w:type="pct"/>
          </w:tcPr>
          <w:p w:rsidR="0006473B" w:rsidRPr="0024466D" w:rsidP="0006473B" w14:paraId="3A64B5DC"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132BAD50" w14:textId="2596E63D">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Kratom</w:t>
            </w:r>
          </w:p>
        </w:tc>
        <w:tc>
          <w:tcPr>
            <w:tcW w:w="333" w:type="pct"/>
          </w:tcPr>
          <w:p w:rsidR="0006473B" w:rsidRPr="00666EDD" w:rsidP="0006473B" w14:paraId="0DA48472"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053AD6B1" w14:textId="783E901D">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B6967F3" w14:textId="76AA297F" w:rsidTr="0024466D">
        <w:tblPrEx>
          <w:tblW w:w="5000" w:type="pct"/>
          <w:tblLayout w:type="fixed"/>
          <w:tblLook w:val="04A0"/>
        </w:tblPrEx>
        <w:tc>
          <w:tcPr>
            <w:tcW w:w="458" w:type="pct"/>
          </w:tcPr>
          <w:p w:rsidR="0006473B" w:rsidRPr="0024466D" w:rsidP="0006473B" w14:paraId="50A5A17F"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763A1B21" w14:textId="36358527">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Fentanilo o heroína (</w:t>
            </w:r>
            <w:r w:rsidRPr="00347FC9">
              <w:rPr>
                <w:rFonts w:ascii="Segoe UI" w:hAnsi="Segoe UI" w:cs="Segoe UI"/>
                <w:i/>
                <w:sz w:val="20"/>
                <w:szCs w:val="20"/>
                <w:lang w:val="es-MX"/>
              </w:rPr>
              <w:t>smack</w:t>
            </w:r>
            <w:r w:rsidRPr="00347FC9">
              <w:rPr>
                <w:rFonts w:ascii="Segoe UI" w:hAnsi="Segoe UI" w:cs="Segoe UI"/>
                <w:sz w:val="20"/>
                <w:szCs w:val="20"/>
                <w:lang w:val="es-MX"/>
              </w:rPr>
              <w:t xml:space="preserve">, </w:t>
            </w:r>
            <w:r w:rsidRPr="00347FC9">
              <w:rPr>
                <w:rFonts w:ascii="Segoe UI" w:hAnsi="Segoe UI" w:cs="Segoe UI"/>
                <w:i/>
                <w:sz w:val="20"/>
                <w:szCs w:val="20"/>
                <w:lang w:val="es-MX"/>
              </w:rPr>
              <w:t>junk</w:t>
            </w:r>
            <w:r w:rsidRPr="00347FC9">
              <w:rPr>
                <w:rFonts w:ascii="Segoe UI" w:hAnsi="Segoe UI" w:cs="Segoe UI"/>
                <w:sz w:val="20"/>
                <w:szCs w:val="20"/>
                <w:lang w:val="es-MX"/>
              </w:rPr>
              <w:t xml:space="preserve">, </w:t>
            </w:r>
            <w:r w:rsidRPr="00347FC9">
              <w:rPr>
                <w:rFonts w:ascii="Segoe UI" w:hAnsi="Segoe UI" w:cs="Segoe UI"/>
                <w:i/>
                <w:sz w:val="20"/>
                <w:szCs w:val="20"/>
                <w:lang w:val="es-MX"/>
              </w:rPr>
              <w:t>Black Tar</w:t>
            </w:r>
            <w:r w:rsidRPr="00347FC9">
              <w:rPr>
                <w:rFonts w:ascii="Segoe UI" w:hAnsi="Segoe UI" w:cs="Segoe UI"/>
                <w:sz w:val="20"/>
                <w:szCs w:val="20"/>
                <w:lang w:val="es-MX"/>
              </w:rPr>
              <w:t xml:space="preserve"> o chiva)</w:t>
            </w:r>
          </w:p>
        </w:tc>
        <w:tc>
          <w:tcPr>
            <w:tcW w:w="333" w:type="pct"/>
          </w:tcPr>
          <w:p w:rsidR="0006473B" w:rsidRPr="00666EDD" w:rsidP="0006473B" w14:paraId="2E2FBBA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38858C26" w14:textId="56542C73">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4E8EB80" w14:textId="24BEDC33" w:rsidTr="0024466D">
        <w:tblPrEx>
          <w:tblW w:w="5000" w:type="pct"/>
          <w:tblLayout w:type="fixed"/>
          <w:tblLook w:val="04A0"/>
        </w:tblPrEx>
        <w:tc>
          <w:tcPr>
            <w:tcW w:w="458" w:type="pct"/>
          </w:tcPr>
          <w:p w:rsidR="0006473B" w:rsidRPr="0024466D" w:rsidP="0006473B" w14:paraId="2CDC1B6D"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481353" w:rsidP="0006473B" w14:paraId="3B05C4BA" w14:textId="05E4909E">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Metanfetaminas (</w:t>
            </w:r>
            <w:r w:rsidRPr="00D25BB2">
              <w:rPr>
                <w:rFonts w:ascii="Segoe UI" w:hAnsi="Segoe UI" w:cs="Segoe UI"/>
                <w:i/>
                <w:sz w:val="20"/>
                <w:szCs w:val="20"/>
              </w:rPr>
              <w:t>uppers</w:t>
            </w:r>
            <w:r w:rsidRPr="00D25BB2">
              <w:rPr>
                <w:rFonts w:ascii="Segoe UI" w:hAnsi="Segoe UI" w:cs="Segoe UI"/>
                <w:sz w:val="20"/>
                <w:szCs w:val="20"/>
              </w:rPr>
              <w:t xml:space="preserve">, </w:t>
            </w:r>
            <w:r w:rsidRPr="00D25BB2">
              <w:rPr>
                <w:rFonts w:ascii="Segoe UI" w:hAnsi="Segoe UI" w:cs="Segoe UI"/>
                <w:i/>
                <w:sz w:val="20"/>
                <w:szCs w:val="20"/>
              </w:rPr>
              <w:t>speed</w:t>
            </w:r>
            <w:r w:rsidRPr="00D25BB2">
              <w:rPr>
                <w:rFonts w:ascii="Segoe UI" w:hAnsi="Segoe UI" w:cs="Segoe UI"/>
                <w:sz w:val="20"/>
                <w:szCs w:val="20"/>
              </w:rPr>
              <w:t xml:space="preserve">, </w:t>
            </w:r>
            <w:r w:rsidRPr="00D25BB2">
              <w:rPr>
                <w:rFonts w:ascii="Segoe UI" w:hAnsi="Segoe UI" w:cs="Segoe UI"/>
                <w:i/>
                <w:sz w:val="20"/>
                <w:szCs w:val="20"/>
              </w:rPr>
              <w:t>crystal meth</w:t>
            </w:r>
            <w:r w:rsidRPr="00D25BB2">
              <w:rPr>
                <w:rFonts w:ascii="Segoe UI" w:hAnsi="Segoe UI" w:cs="Segoe UI"/>
                <w:sz w:val="20"/>
                <w:szCs w:val="20"/>
              </w:rPr>
              <w:t xml:space="preserve">, </w:t>
            </w:r>
            <w:r w:rsidRPr="00D25BB2">
              <w:rPr>
                <w:rFonts w:ascii="Segoe UI" w:hAnsi="Segoe UI" w:cs="Segoe UI"/>
                <w:i/>
                <w:sz w:val="20"/>
                <w:szCs w:val="20"/>
              </w:rPr>
              <w:t>crank</w:t>
            </w:r>
            <w:r w:rsidRPr="00D25BB2">
              <w:rPr>
                <w:rFonts w:ascii="Segoe UI" w:hAnsi="Segoe UI" w:cs="Segoe UI"/>
                <w:sz w:val="20"/>
                <w:szCs w:val="20"/>
              </w:rPr>
              <w:t xml:space="preserve">, </w:t>
            </w:r>
            <w:r w:rsidRPr="00D25BB2">
              <w:rPr>
                <w:rFonts w:ascii="Segoe UI" w:hAnsi="Segoe UI" w:cs="Segoe UI"/>
                <w:i/>
                <w:sz w:val="20"/>
                <w:szCs w:val="20"/>
              </w:rPr>
              <w:t>ice</w:t>
            </w:r>
            <w:r w:rsidRPr="00D25BB2">
              <w:rPr>
                <w:rFonts w:ascii="Segoe UI" w:hAnsi="Segoe UI" w:cs="Segoe UI"/>
                <w:sz w:val="20"/>
                <w:szCs w:val="20"/>
              </w:rPr>
              <w:t>,</w:t>
            </w:r>
            <w:r w:rsidRPr="00D25BB2">
              <w:rPr>
                <w:rFonts w:ascii="Segoe UI" w:hAnsi="Segoe UI" w:cs="Segoe UI"/>
                <w:i/>
                <w:sz w:val="20"/>
                <w:szCs w:val="20"/>
              </w:rPr>
              <w:t xml:space="preserve"> </w:t>
            </w:r>
            <w:r w:rsidRPr="00D25BB2">
              <w:rPr>
                <w:rFonts w:ascii="Segoe UI" w:hAnsi="Segoe UI" w:cs="Segoe UI"/>
                <w:sz w:val="20"/>
                <w:szCs w:val="20"/>
              </w:rPr>
              <w:t>o agua)</w:t>
            </w:r>
          </w:p>
        </w:tc>
        <w:tc>
          <w:tcPr>
            <w:tcW w:w="333" w:type="pct"/>
          </w:tcPr>
          <w:p w:rsidR="0006473B" w:rsidRPr="00481353" w:rsidP="0006473B" w14:paraId="6758D79A"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481353" w:rsidP="0006473B" w14:paraId="54D07E94" w14:textId="06B0785A">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3982FE5A" w14:textId="1BF8EE5E" w:rsidTr="0024466D">
        <w:tblPrEx>
          <w:tblW w:w="5000" w:type="pct"/>
          <w:tblLayout w:type="fixed"/>
          <w:tblLook w:val="04A0"/>
        </w:tblPrEx>
        <w:tc>
          <w:tcPr>
            <w:tcW w:w="458" w:type="pct"/>
          </w:tcPr>
          <w:p w:rsidR="0006473B" w:rsidRPr="00481353" w:rsidP="0006473B" w14:paraId="7F3A43E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481353" w:rsidP="0006473B" w14:paraId="30B31389" w14:textId="2C7E7225">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Cocaína (</w:t>
            </w:r>
            <w:r w:rsidRPr="00D25BB2">
              <w:rPr>
                <w:rFonts w:ascii="Segoe UI" w:hAnsi="Segoe UI" w:cs="Segoe UI"/>
                <w:i/>
                <w:sz w:val="20"/>
                <w:szCs w:val="20"/>
              </w:rPr>
              <w:t>crack</w:t>
            </w:r>
            <w:r w:rsidRPr="00D25BB2">
              <w:rPr>
                <w:rFonts w:ascii="Segoe UI" w:hAnsi="Segoe UI" w:cs="Segoe UI"/>
                <w:sz w:val="20"/>
                <w:szCs w:val="20"/>
              </w:rPr>
              <w:t xml:space="preserve">, </w:t>
            </w:r>
            <w:r w:rsidRPr="00D25BB2">
              <w:rPr>
                <w:rFonts w:ascii="Segoe UI" w:hAnsi="Segoe UI" w:cs="Segoe UI"/>
                <w:i/>
                <w:sz w:val="20"/>
                <w:szCs w:val="20"/>
              </w:rPr>
              <w:t>rock</w:t>
            </w:r>
            <w:r w:rsidRPr="00D25BB2">
              <w:rPr>
                <w:rFonts w:ascii="Segoe UI" w:hAnsi="Segoe UI" w:cs="Segoe UI"/>
                <w:sz w:val="20"/>
                <w:szCs w:val="20"/>
              </w:rPr>
              <w:t xml:space="preserve">, </w:t>
            </w:r>
            <w:r w:rsidRPr="00D25BB2">
              <w:rPr>
                <w:rFonts w:ascii="Segoe UI" w:hAnsi="Segoe UI" w:cs="Segoe UI"/>
                <w:i/>
                <w:sz w:val="20"/>
                <w:szCs w:val="20"/>
              </w:rPr>
              <w:t>coke</w:t>
            </w:r>
            <w:r w:rsidRPr="00D25BB2">
              <w:rPr>
                <w:rFonts w:ascii="Segoe UI" w:hAnsi="Segoe UI" w:cs="Segoe UI"/>
                <w:sz w:val="20"/>
                <w:szCs w:val="20"/>
              </w:rPr>
              <w:t xml:space="preserve">, </w:t>
            </w:r>
            <w:r w:rsidRPr="00D25BB2">
              <w:rPr>
                <w:rFonts w:ascii="Segoe UI" w:hAnsi="Segoe UI" w:cs="Segoe UI"/>
                <w:i/>
                <w:sz w:val="20"/>
                <w:szCs w:val="20"/>
              </w:rPr>
              <w:t>blow</w:t>
            </w:r>
            <w:r w:rsidRPr="00D25BB2">
              <w:rPr>
                <w:rFonts w:ascii="Segoe UI" w:hAnsi="Segoe UI" w:cs="Segoe UI"/>
                <w:sz w:val="20"/>
                <w:szCs w:val="20"/>
              </w:rPr>
              <w:t xml:space="preserve">, </w:t>
            </w:r>
            <w:r w:rsidRPr="00D25BB2">
              <w:rPr>
                <w:rFonts w:ascii="Segoe UI" w:hAnsi="Segoe UI" w:cs="Segoe UI"/>
                <w:i/>
                <w:sz w:val="20"/>
                <w:szCs w:val="20"/>
              </w:rPr>
              <w:t>snow</w:t>
            </w:r>
            <w:r w:rsidRPr="00D25BB2">
              <w:rPr>
                <w:rFonts w:ascii="Segoe UI" w:hAnsi="Segoe UI" w:cs="Segoe UI"/>
                <w:sz w:val="20"/>
                <w:szCs w:val="20"/>
              </w:rPr>
              <w:t xml:space="preserve"> o nieve)</w:t>
            </w:r>
          </w:p>
        </w:tc>
        <w:tc>
          <w:tcPr>
            <w:tcW w:w="333" w:type="pct"/>
          </w:tcPr>
          <w:p w:rsidR="0006473B" w:rsidRPr="00481353" w:rsidP="0006473B" w14:paraId="61013739"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481353" w:rsidP="0006473B" w14:paraId="58FBEB0E" w14:textId="3E2F1E88">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4200A779" w14:textId="4F7471BA" w:rsidTr="0024466D">
        <w:tblPrEx>
          <w:tblW w:w="5000" w:type="pct"/>
          <w:tblLayout w:type="fixed"/>
          <w:tblLook w:val="04A0"/>
        </w:tblPrEx>
        <w:tc>
          <w:tcPr>
            <w:tcW w:w="458" w:type="pct"/>
          </w:tcPr>
          <w:p w:rsidR="0006473B" w:rsidRPr="00481353" w:rsidP="0006473B" w14:paraId="7556C2A6"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24466D" w:rsidP="0006473B" w14:paraId="09423F7A" w14:textId="7ED1E164">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Benzodiazepines (Valium®, Ativan®, Xanax®) o </w:t>
            </w:r>
            <w:r w:rsidRPr="00347FC9">
              <w:rPr>
                <w:rFonts w:ascii="Segoe UI" w:hAnsi="Segoe UI" w:cs="Segoe UI"/>
                <w:sz w:val="20"/>
                <w:szCs w:val="20"/>
                <w:lang w:val="es-MX"/>
              </w:rPr>
              <w:t xml:space="preserve">tranquilizantes (sedantes, </w:t>
            </w:r>
            <w:r w:rsidRPr="00347FC9">
              <w:rPr>
                <w:rFonts w:ascii="Segoe UI" w:hAnsi="Segoe UI" w:cs="Segoe UI"/>
                <w:i/>
                <w:sz w:val="20"/>
                <w:szCs w:val="20"/>
                <w:lang w:val="es-MX"/>
              </w:rPr>
              <w:t>downers</w:t>
            </w:r>
            <w:r w:rsidRPr="00347FC9">
              <w:rPr>
                <w:rFonts w:ascii="Segoe UI" w:hAnsi="Segoe UI" w:cs="Segoe UI"/>
                <w:sz w:val="20"/>
                <w:szCs w:val="20"/>
                <w:lang w:val="es-MX"/>
              </w:rPr>
              <w:t xml:space="preserve"> o </w:t>
            </w:r>
            <w:r w:rsidRPr="00347FC9">
              <w:rPr>
                <w:rFonts w:ascii="Segoe UI" w:hAnsi="Segoe UI" w:cs="Segoe UI"/>
                <w:i/>
                <w:sz w:val="20"/>
                <w:szCs w:val="20"/>
                <w:lang w:val="es-MX"/>
              </w:rPr>
              <w:t>ludes)</w:t>
            </w:r>
          </w:p>
        </w:tc>
        <w:tc>
          <w:tcPr>
            <w:tcW w:w="333" w:type="pct"/>
          </w:tcPr>
          <w:p w:rsidR="0006473B" w:rsidRPr="00666EDD" w:rsidP="0006473B" w14:paraId="4D89E55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654BFEE3" w14:textId="57559502">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B35FCFB" w14:textId="664BEE28" w:rsidTr="0024466D">
        <w:tblPrEx>
          <w:tblW w:w="5000" w:type="pct"/>
          <w:tblLayout w:type="fixed"/>
          <w:tblLook w:val="04A0"/>
        </w:tblPrEx>
        <w:tc>
          <w:tcPr>
            <w:tcW w:w="458" w:type="pct"/>
          </w:tcPr>
          <w:p w:rsidR="0006473B" w:rsidRPr="0024466D" w:rsidP="0006473B" w14:paraId="4F1EAF7D"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2187ACBB" w14:textId="008C08E1">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lucinógenos (LSD</w:t>
            </w:r>
            <w:r w:rsidRPr="00347FC9">
              <w:rPr>
                <w:rFonts w:ascii="Segoe UI" w:hAnsi="Segoe UI" w:cs="Segoe UI"/>
                <w:sz w:val="20"/>
                <w:szCs w:val="20"/>
                <w:lang w:val="es-MX"/>
              </w:rPr>
              <w:t xml:space="preserve"> </w:t>
            </w:r>
            <w:r w:rsidRPr="00347FC9">
              <w:rPr>
                <w:rFonts w:ascii="Segoe UI" w:hAnsi="Segoe UI" w:cs="Segoe UI"/>
                <w:sz w:val="20"/>
                <w:szCs w:val="20"/>
                <w:lang w:val="es-MX"/>
              </w:rPr>
              <w:t>/ácido, PCP</w:t>
            </w:r>
            <w:r w:rsidRPr="00347FC9">
              <w:rPr>
                <w:rFonts w:ascii="Segoe UI" w:hAnsi="Segoe UI" w:cs="Segoe UI"/>
                <w:sz w:val="20"/>
                <w:szCs w:val="20"/>
                <w:lang w:val="es-MX"/>
              </w:rPr>
              <w:t xml:space="preserve"> </w:t>
            </w:r>
            <w:r w:rsidRPr="00347FC9">
              <w:rPr>
                <w:rFonts w:ascii="Segoe UI" w:hAnsi="Segoe UI" w:cs="Segoe UI"/>
                <w:sz w:val="20"/>
                <w:szCs w:val="20"/>
                <w:lang w:val="es-MX"/>
              </w:rPr>
              <w:t xml:space="preserve">/polvo de ángel, éxtasis, </w:t>
            </w:r>
            <w:r w:rsidRPr="00347FC9">
              <w:rPr>
                <w:rFonts w:ascii="Segoe UI" w:hAnsi="Segoe UI" w:cs="Segoe UI"/>
                <w:i/>
                <w:sz w:val="20"/>
                <w:szCs w:val="20"/>
                <w:lang w:val="es-MX"/>
              </w:rPr>
              <w:t>Molly</w:t>
            </w:r>
            <w:r w:rsidRPr="00347FC9">
              <w:rPr>
                <w:rFonts w:ascii="Segoe UI" w:hAnsi="Segoe UI" w:cs="Segoe UI"/>
                <w:sz w:val="20"/>
                <w:szCs w:val="20"/>
                <w:lang w:val="es-MX"/>
              </w:rPr>
              <w:t>, hongos o sales de baño)</w:t>
            </w:r>
          </w:p>
        </w:tc>
        <w:tc>
          <w:tcPr>
            <w:tcW w:w="333" w:type="pct"/>
          </w:tcPr>
          <w:p w:rsidR="0006473B" w:rsidRPr="00666EDD" w:rsidP="0006473B" w14:paraId="6CFA3F2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7E822A14" w14:textId="0244B95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93559E6" w14:textId="1714412C" w:rsidTr="0024466D">
        <w:tblPrEx>
          <w:tblW w:w="5000" w:type="pct"/>
          <w:tblLayout w:type="fixed"/>
          <w:tblLook w:val="04A0"/>
        </w:tblPrEx>
        <w:tc>
          <w:tcPr>
            <w:tcW w:w="458" w:type="pct"/>
          </w:tcPr>
          <w:p w:rsidR="0006473B" w:rsidRPr="0024466D" w:rsidP="0006473B" w14:paraId="78FD868B"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3CF5EFDB" w14:textId="260A5E07">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halación de gasolina, pegamento, aerosoles en latas o pintura para drogarse (</w:t>
            </w:r>
            <w:r w:rsidRPr="00347FC9">
              <w:rPr>
                <w:rFonts w:ascii="Segoe UI" w:hAnsi="Segoe UI" w:cs="Segoe UI"/>
                <w:i/>
                <w:sz w:val="20"/>
                <w:szCs w:val="20"/>
                <w:lang w:val="es-MX"/>
              </w:rPr>
              <w:t>huffing</w:t>
            </w:r>
            <w:r w:rsidRPr="00347FC9">
              <w:rPr>
                <w:rFonts w:ascii="Segoe UI" w:hAnsi="Segoe UI" w:cs="Segoe UI"/>
                <w:iCs/>
                <w:sz w:val="20"/>
                <w:szCs w:val="20"/>
                <w:lang w:val="es-MX"/>
              </w:rPr>
              <w:t>)</w:t>
            </w:r>
          </w:p>
        </w:tc>
        <w:tc>
          <w:tcPr>
            <w:tcW w:w="333" w:type="pct"/>
          </w:tcPr>
          <w:p w:rsidR="0006473B" w:rsidRPr="00666EDD" w:rsidP="0006473B" w14:paraId="41FF82A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7A221629" w14:textId="1EC9C0CB">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C70ECB" w:rsidRPr="0024466D" w:rsidP="0092135C" w14:paraId="56927C55" w14:textId="77777777">
      <w:pPr>
        <w:widowControl w:val="0"/>
        <w:autoSpaceDE w:val="0"/>
        <w:autoSpaceDN w:val="0"/>
        <w:adjustRightInd w:val="0"/>
        <w:spacing w:after="0" w:line="240" w:lineRule="auto"/>
        <w:contextualSpacing/>
        <w:rPr>
          <w:rFonts w:ascii="Segoe UI" w:eastAsia="Calibri" w:hAnsi="Segoe UI" w:cs="Segoe UI"/>
          <w:b/>
          <w:sz w:val="20"/>
          <w:szCs w:val="20"/>
          <w:lang w:val="es-MX"/>
        </w:rPr>
      </w:pPr>
    </w:p>
    <w:p w:rsidR="008E3E7E" w:rsidRPr="0024466D" w:rsidP="0092135C" w14:paraId="75EFA845" w14:textId="5E35B525">
      <w:pPr>
        <w:widowControl w:val="0"/>
        <w:spacing w:after="0" w:line="240" w:lineRule="auto"/>
        <w:rPr>
          <w:rFonts w:ascii="Segoe UI" w:hAnsi="Segoe UI" w:cs="Segoe UI"/>
          <w:sz w:val="20"/>
          <w:szCs w:val="20"/>
          <w:lang w:val="es-MX"/>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6"/>
        <w:gridCol w:w="8245"/>
        <w:gridCol w:w="721"/>
        <w:gridCol w:w="808"/>
      </w:tblGrid>
      <w:tr w14:paraId="16FA7F8C" w14:textId="502D12FD"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75" w:type="pct"/>
            <w:shd w:val="clear" w:color="auto" w:fill="D9D9D9" w:themeFill="background1" w:themeFillShade="D9"/>
          </w:tcPr>
          <w:p w:rsidR="0006473B" w:rsidRPr="0024466D" w:rsidP="0006473B" w14:paraId="5A9C69F6" w14:textId="1200857F">
            <w:pPr>
              <w:widowControl w:val="0"/>
              <w:autoSpaceDE w:val="0"/>
              <w:autoSpaceDN w:val="0"/>
              <w:adjustRightInd w:val="0"/>
              <w:spacing w:after="0" w:line="240" w:lineRule="auto"/>
              <w:contextualSpacing/>
              <w:rPr>
                <w:rFonts w:ascii="Segoe UI" w:hAnsi="Segoe UI" w:cs="Segoe UI"/>
                <w:b/>
                <w:sz w:val="20"/>
                <w:szCs w:val="20"/>
              </w:rPr>
            </w:pPr>
            <w:r w:rsidRPr="0024466D">
              <w:rPr>
                <w:rFonts w:ascii="Segoe UI" w:hAnsi="Segoe UI" w:cs="Segoe UI"/>
                <w:b/>
                <w:sz w:val="20"/>
                <w:szCs w:val="20"/>
              </w:rPr>
              <w:t xml:space="preserve">DRUG3. </w:t>
            </w:r>
          </w:p>
        </w:tc>
        <w:tc>
          <w:tcPr>
            <w:tcW w:w="4525" w:type="pct"/>
            <w:gridSpan w:val="3"/>
            <w:shd w:val="clear" w:color="auto" w:fill="D9D9D9" w:themeFill="background1" w:themeFillShade="D9"/>
          </w:tcPr>
          <w:p w:rsidR="0006473B" w:rsidRPr="0024466D" w:rsidP="0006473B" w14:paraId="58171646" w14:textId="5D20E4CF">
            <w:pPr>
              <w:widowControl w:val="0"/>
              <w:autoSpaceDE w:val="0"/>
              <w:autoSpaceDN w:val="0"/>
              <w:adjustRightInd w:val="0"/>
              <w:spacing w:after="0" w:line="240" w:lineRule="auto"/>
              <w:contextualSpacing/>
              <w:rPr>
                <w:rFonts w:ascii="Segoe UI" w:hAnsi="Segoe UI" w:cs="Segoe UI"/>
                <w:b/>
                <w:i/>
                <w:sz w:val="20"/>
                <w:szCs w:val="20"/>
                <w:lang w:val="es-MX"/>
              </w:rPr>
            </w:pPr>
            <w:r w:rsidRPr="00347FC9">
              <w:rPr>
                <w:rFonts w:ascii="Segoe UI" w:hAnsi="Segoe UI" w:cs="Segoe UI"/>
                <w:b/>
                <w:iCs/>
                <w:sz w:val="20"/>
                <w:szCs w:val="20"/>
                <w:lang w:val="es-MX"/>
              </w:rPr>
              <w:t xml:space="preserve">Durante su </w:t>
            </w:r>
            <w:r w:rsidRPr="00347FC9">
              <w:rPr>
                <w:rFonts w:ascii="Segoe UI" w:hAnsi="Segoe UI" w:cs="Segoe UI"/>
                <w:b/>
                <w:i/>
                <w:iCs/>
                <w:sz w:val="20"/>
                <w:szCs w:val="20"/>
                <w:lang w:val="es-MX"/>
              </w:rPr>
              <w:t>embarazo más reciente</w:t>
            </w:r>
            <w:r w:rsidRPr="00347FC9">
              <w:rPr>
                <w:rFonts w:ascii="Segoe UI" w:hAnsi="Segoe UI" w:cs="Segoe UI"/>
                <w:b/>
                <w:iCs/>
                <w:sz w:val="20"/>
                <w:szCs w:val="20"/>
                <w:lang w:val="es-MX"/>
              </w:rPr>
              <w:t>, ¿tomó o usó alguno de los siguientes medicamentos o drogas por alguna razón?</w:t>
            </w:r>
          </w:p>
        </w:tc>
      </w:tr>
      <w:tr w14:paraId="29B84514" w14:textId="77777777" w:rsidTr="00666ED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5" w:type="pct"/>
            <w:tcBorders>
              <w:top w:val="nil"/>
              <w:left w:val="nil"/>
              <w:bottom w:val="nil"/>
              <w:right w:val="nil"/>
            </w:tcBorders>
            <w:shd w:val="clear" w:color="auto" w:fill="D9D9D9" w:themeFill="background1" w:themeFillShade="D9"/>
          </w:tcPr>
          <w:p w:rsidR="0006473B" w:rsidRPr="0024466D" w:rsidP="0006473B" w14:paraId="4BF3BEBA" w14:textId="77777777">
            <w:pPr>
              <w:widowControl w:val="0"/>
              <w:autoSpaceDE w:val="0"/>
              <w:autoSpaceDN w:val="0"/>
              <w:adjustRightInd w:val="0"/>
              <w:spacing w:after="0" w:line="240" w:lineRule="auto"/>
              <w:rPr>
                <w:rFonts w:ascii="Segoe UI" w:hAnsi="Segoe UI" w:cs="Segoe UI"/>
                <w:bCs/>
                <w:sz w:val="20"/>
                <w:szCs w:val="20"/>
                <w:lang w:val="es-MX"/>
              </w:rPr>
            </w:pPr>
          </w:p>
        </w:tc>
        <w:tc>
          <w:tcPr>
            <w:tcW w:w="4525" w:type="pct"/>
            <w:gridSpan w:val="3"/>
            <w:tcBorders>
              <w:top w:val="nil"/>
              <w:left w:val="nil"/>
              <w:bottom w:val="nil"/>
              <w:right w:val="nil"/>
            </w:tcBorders>
            <w:shd w:val="clear" w:color="auto" w:fill="D9D9D9" w:themeFill="background1" w:themeFillShade="D9"/>
          </w:tcPr>
          <w:p w:rsidR="0006473B" w:rsidRPr="0024466D" w:rsidP="0006473B" w14:paraId="1BD702D4" w14:textId="00C0B27D">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09437D90" w14:textId="12336525" w:rsidTr="00666EDD">
        <w:tblPrEx>
          <w:tblW w:w="5000" w:type="pct"/>
          <w:tblLook w:val="04A0"/>
        </w:tblPrEx>
        <w:tc>
          <w:tcPr>
            <w:tcW w:w="475" w:type="pct"/>
          </w:tcPr>
          <w:p w:rsidR="00666EDD" w:rsidRPr="0024466D" w:rsidP="00666EDD" w14:paraId="706162F0" w14:textId="6FD84EED">
            <w:pPr>
              <w:widowControl w:val="0"/>
              <w:autoSpaceDE w:val="0"/>
              <w:autoSpaceDN w:val="0"/>
              <w:adjustRightInd w:val="0"/>
              <w:spacing w:after="0" w:line="240" w:lineRule="auto"/>
              <w:rPr>
                <w:rFonts w:ascii="Segoe UI" w:hAnsi="Segoe UI" w:cs="Segoe UI"/>
                <w:b/>
                <w:sz w:val="20"/>
                <w:szCs w:val="20"/>
                <w:lang w:val="es-MX"/>
              </w:rPr>
            </w:pPr>
          </w:p>
        </w:tc>
        <w:tc>
          <w:tcPr>
            <w:tcW w:w="3817" w:type="pct"/>
          </w:tcPr>
          <w:p w:rsidR="00666EDD" w:rsidRPr="00481353" w:rsidP="00666EDD" w14:paraId="46664E5E" w14:textId="37889EF5">
            <w:pPr>
              <w:widowControl w:val="0"/>
              <w:autoSpaceDE w:val="0"/>
              <w:autoSpaceDN w:val="0"/>
              <w:adjustRightInd w:val="0"/>
              <w:spacing w:after="0" w:line="240" w:lineRule="auto"/>
              <w:rPr>
                <w:rFonts w:ascii="Segoe UI" w:hAnsi="Segoe UI" w:cs="Segoe UI"/>
                <w:b/>
                <w:bCs/>
                <w:sz w:val="20"/>
                <w:szCs w:val="20"/>
                <w:lang w:val="es-MX"/>
              </w:rPr>
            </w:pPr>
          </w:p>
        </w:tc>
        <w:tc>
          <w:tcPr>
            <w:tcW w:w="334" w:type="pct"/>
          </w:tcPr>
          <w:p w:rsidR="00666EDD" w:rsidRPr="0024466D" w:rsidP="00666EDD" w14:paraId="5DD9495C" w14:textId="576A17D4">
            <w:pPr>
              <w:widowControl w:val="0"/>
              <w:autoSpaceDE w:val="0"/>
              <w:autoSpaceDN w:val="0"/>
              <w:adjustRightInd w:val="0"/>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374" w:type="pct"/>
          </w:tcPr>
          <w:p w:rsidR="00666EDD" w:rsidRPr="0024466D" w:rsidP="00666EDD" w14:paraId="595CEFF9" w14:textId="1C20F5F6">
            <w:pPr>
              <w:widowControl w:val="0"/>
              <w:autoSpaceDE w:val="0"/>
              <w:autoSpaceDN w:val="0"/>
              <w:adjustRightInd w:val="0"/>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46AB1428" w14:textId="22DD5A6E" w:rsidTr="00666EDD">
        <w:tblPrEx>
          <w:tblW w:w="5000" w:type="pct"/>
          <w:tblLook w:val="04A0"/>
        </w:tblPrEx>
        <w:tc>
          <w:tcPr>
            <w:tcW w:w="475" w:type="pct"/>
          </w:tcPr>
          <w:p w:rsidR="0006473B" w:rsidRPr="0024466D" w:rsidP="0006473B" w14:paraId="4C9C34DA"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61920503" w14:textId="09EC7360">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depresión</w:t>
            </w:r>
          </w:p>
        </w:tc>
        <w:tc>
          <w:tcPr>
            <w:tcW w:w="334" w:type="pct"/>
          </w:tcPr>
          <w:p w:rsidR="0006473B" w:rsidRPr="00666EDD" w:rsidP="0006473B" w14:paraId="39D720ED"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7292D8B3" w14:textId="20CC8834">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5F4FA097" w14:textId="5A88B3CD" w:rsidTr="00666EDD">
        <w:tblPrEx>
          <w:tblW w:w="5000" w:type="pct"/>
          <w:tblLook w:val="04A0"/>
        </w:tblPrEx>
        <w:tc>
          <w:tcPr>
            <w:tcW w:w="475" w:type="pct"/>
          </w:tcPr>
          <w:p w:rsidR="0006473B" w:rsidRPr="0024466D" w:rsidP="0006473B" w14:paraId="64DD50C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51A7F6B8" w14:textId="4F12EDAF">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ansiedad</w:t>
            </w:r>
          </w:p>
        </w:tc>
        <w:tc>
          <w:tcPr>
            <w:tcW w:w="334" w:type="pct"/>
          </w:tcPr>
          <w:p w:rsidR="0006473B" w:rsidRPr="00666EDD" w:rsidP="0006473B" w14:paraId="33B0CD9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B04663B" w14:textId="53612A7E">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8608DDD" w14:textId="2F6C9C36" w:rsidTr="00666EDD">
        <w:tblPrEx>
          <w:tblW w:w="5000" w:type="pct"/>
          <w:tblLook w:val="04A0"/>
        </w:tblPrEx>
        <w:tc>
          <w:tcPr>
            <w:tcW w:w="475" w:type="pct"/>
          </w:tcPr>
          <w:p w:rsidR="0006473B" w:rsidRPr="0024466D" w:rsidP="0006473B" w14:paraId="4D809F80"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6E988872" w14:textId="292BF6B4">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nalgésicos recetados como hidrocodona (Vicodin®), oxicodona (Percocet®) o codeína</w:t>
            </w:r>
          </w:p>
        </w:tc>
        <w:tc>
          <w:tcPr>
            <w:tcW w:w="334" w:type="pct"/>
          </w:tcPr>
          <w:p w:rsidR="0006473B" w:rsidRPr="00666EDD" w:rsidP="0006473B" w14:paraId="6CB769C2"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2DEAF83F" w14:textId="27F7F5A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0EBFF2F" w14:textId="1857DE4C" w:rsidTr="00666EDD">
        <w:tblPrEx>
          <w:tblW w:w="5000" w:type="pct"/>
          <w:tblLook w:val="04A0"/>
        </w:tblPrEx>
        <w:tc>
          <w:tcPr>
            <w:tcW w:w="475" w:type="pct"/>
          </w:tcPr>
          <w:p w:rsidR="0006473B" w:rsidRPr="0024466D" w:rsidP="0006473B" w14:paraId="15BBDE38"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2274AEC0" w14:textId="3301A19E">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dderall®, Ritalin® u otro estimulante</w:t>
            </w:r>
          </w:p>
        </w:tc>
        <w:tc>
          <w:tcPr>
            <w:tcW w:w="334" w:type="pct"/>
          </w:tcPr>
          <w:p w:rsidR="0006473B" w:rsidRPr="00666EDD" w:rsidP="0006473B" w14:paraId="7160C1C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09A998C7" w14:textId="1A90074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EFEBC40" w14:textId="150CAA0C" w:rsidTr="00666EDD">
        <w:tblPrEx>
          <w:tblW w:w="5000" w:type="pct"/>
          <w:tblLook w:val="04A0"/>
        </w:tblPrEx>
        <w:tc>
          <w:tcPr>
            <w:tcW w:w="475" w:type="pct"/>
          </w:tcPr>
          <w:p w:rsidR="0006473B" w:rsidRPr="0024466D" w:rsidP="0006473B" w14:paraId="1D2BAC8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481353" w:rsidP="0006473B" w14:paraId="4B548A37" w14:textId="3FF167B5">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etadona, Subutex® o Suboxona® o buprenorfina</w:t>
            </w:r>
          </w:p>
        </w:tc>
        <w:tc>
          <w:tcPr>
            <w:tcW w:w="334" w:type="pct"/>
          </w:tcPr>
          <w:p w:rsidR="0006473B" w:rsidRPr="00481353" w:rsidP="0006473B" w14:paraId="05474789"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481353" w:rsidP="0006473B" w14:paraId="61373C31" w14:textId="58157C75">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DCB5DBB" w14:textId="4B346F24" w:rsidTr="00666EDD">
        <w:tblPrEx>
          <w:tblW w:w="5000" w:type="pct"/>
          <w:tblLook w:val="04A0"/>
        </w:tblPrEx>
        <w:tc>
          <w:tcPr>
            <w:tcW w:w="475" w:type="pct"/>
          </w:tcPr>
          <w:p w:rsidR="0006473B" w:rsidRPr="00481353" w:rsidP="0006473B" w14:paraId="35543D8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6BE9607F" w14:textId="2D1199F4">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lang w:val="es-MX"/>
              </w:rPr>
              <w:t>Naloxona</w:t>
            </w:r>
          </w:p>
        </w:tc>
        <w:tc>
          <w:tcPr>
            <w:tcW w:w="334" w:type="pct"/>
          </w:tcPr>
          <w:p w:rsidR="0006473B" w:rsidRPr="00666EDD" w:rsidP="0006473B" w14:paraId="7327C74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666EDD" w:rsidP="0006473B" w14:paraId="7DF64A24" w14:textId="3CDC5659">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6D865AEE" w14:textId="60F06DF6" w:rsidTr="00666EDD">
        <w:tblPrEx>
          <w:tblW w:w="5000" w:type="pct"/>
          <w:tblLook w:val="04A0"/>
        </w:tblPrEx>
        <w:tc>
          <w:tcPr>
            <w:tcW w:w="475" w:type="pct"/>
          </w:tcPr>
          <w:p w:rsidR="0006473B" w:rsidRPr="0024466D" w:rsidP="0006473B" w14:paraId="30FCD8B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481353" w:rsidP="0006473B" w14:paraId="0D0EF1D7" w14:textId="58A64E17">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Marihuana o </w:t>
            </w:r>
            <w:r w:rsidRPr="00347FC9">
              <w:rPr>
                <w:rFonts w:ascii="Segoe UI" w:hAnsi="Segoe UI" w:cs="Segoe UI"/>
                <w:sz w:val="20"/>
                <w:szCs w:val="20"/>
                <w:lang w:val="es-ES"/>
              </w:rPr>
              <w:t xml:space="preserve">productos del </w:t>
            </w:r>
            <w:r w:rsidRPr="00347FC9">
              <w:rPr>
                <w:rFonts w:ascii="Segoe UI" w:hAnsi="Segoe UI" w:cs="Segoe UI"/>
                <w:i/>
                <w:iCs/>
                <w:sz w:val="20"/>
                <w:szCs w:val="20"/>
                <w:lang w:val="es-ES"/>
              </w:rPr>
              <w:t>cannabis</w:t>
            </w:r>
            <w:r w:rsidRPr="00347FC9">
              <w:rPr>
                <w:rFonts w:ascii="Segoe UI" w:hAnsi="Segoe UI" w:cs="Segoe UI"/>
                <w:sz w:val="20"/>
                <w:szCs w:val="20"/>
                <w:lang w:val="es-ES"/>
              </w:rPr>
              <w:t xml:space="preserve"> (no incluya productos a base de cáñamo o los producidos únicamente con CBD)</w:t>
            </w:r>
          </w:p>
        </w:tc>
        <w:tc>
          <w:tcPr>
            <w:tcW w:w="334" w:type="pct"/>
          </w:tcPr>
          <w:p w:rsidR="0006473B" w:rsidRPr="00481353" w:rsidP="0006473B" w14:paraId="116077B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481353" w:rsidP="0006473B" w14:paraId="4EF5BE97" w14:textId="01BB6499">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146AE4B" w14:textId="458DBB87" w:rsidTr="00666EDD">
        <w:tblPrEx>
          <w:tblW w:w="5000" w:type="pct"/>
          <w:tblLook w:val="04A0"/>
        </w:tblPrEx>
        <w:tc>
          <w:tcPr>
            <w:tcW w:w="475" w:type="pct"/>
          </w:tcPr>
          <w:p w:rsidR="0006473B" w:rsidRPr="00481353" w:rsidP="0006473B" w14:paraId="0802BCA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2B3779B3" w14:textId="7F0E9E85">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rPr>
              <w:t>Productos de CBD</w:t>
            </w:r>
          </w:p>
        </w:tc>
        <w:tc>
          <w:tcPr>
            <w:tcW w:w="334" w:type="pct"/>
          </w:tcPr>
          <w:p w:rsidR="0006473B" w:rsidRPr="00666EDD" w:rsidP="0006473B" w14:paraId="0A44855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666EDD" w:rsidP="0006473B" w14:paraId="16101E74" w14:textId="3C97EBA2">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4342066A" w14:textId="353C86BD" w:rsidTr="00666EDD">
        <w:tblPrEx>
          <w:tblW w:w="5000" w:type="pct"/>
          <w:tblLook w:val="04A0"/>
        </w:tblPrEx>
        <w:tc>
          <w:tcPr>
            <w:tcW w:w="475" w:type="pct"/>
          </w:tcPr>
          <w:p w:rsidR="0006473B" w:rsidRPr="0024466D" w:rsidP="0006473B" w14:paraId="4322DFA0"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24466D" w:rsidP="0006473B" w14:paraId="40911356" w14:textId="47E48B90">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arihuana sintética (K2 o Spice)</w:t>
            </w:r>
          </w:p>
        </w:tc>
        <w:tc>
          <w:tcPr>
            <w:tcW w:w="334" w:type="pct"/>
          </w:tcPr>
          <w:p w:rsidR="0006473B" w:rsidRPr="00666EDD" w:rsidP="0006473B" w14:paraId="189F915A"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58D4650" w14:textId="60A1F71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5C666B7" w14:textId="113024D2" w:rsidTr="00666EDD">
        <w:tblPrEx>
          <w:tblW w:w="5000" w:type="pct"/>
          <w:tblLook w:val="04A0"/>
        </w:tblPrEx>
        <w:tc>
          <w:tcPr>
            <w:tcW w:w="475" w:type="pct"/>
          </w:tcPr>
          <w:p w:rsidR="0006473B" w:rsidRPr="0024466D" w:rsidP="0006473B" w14:paraId="2D0EBAA5"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36DE1368" w14:textId="25CAFC97">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Kratom</w:t>
            </w:r>
          </w:p>
        </w:tc>
        <w:tc>
          <w:tcPr>
            <w:tcW w:w="334" w:type="pct"/>
          </w:tcPr>
          <w:p w:rsidR="0006473B" w:rsidRPr="00666EDD" w:rsidP="0006473B" w14:paraId="009B4B3C"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B8BF70F" w14:textId="7153CCA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C2F272F" w14:textId="5334B61E" w:rsidTr="00666EDD">
        <w:tblPrEx>
          <w:tblW w:w="5000" w:type="pct"/>
          <w:tblLook w:val="04A0"/>
        </w:tblPrEx>
        <w:tc>
          <w:tcPr>
            <w:tcW w:w="475" w:type="pct"/>
          </w:tcPr>
          <w:p w:rsidR="0006473B" w:rsidRPr="0024466D" w:rsidP="0006473B" w14:paraId="55382849"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5BA127CC" w14:textId="4300C0F9">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Fentanilo o heroína (</w:t>
            </w:r>
            <w:r w:rsidRPr="00347FC9">
              <w:rPr>
                <w:rFonts w:ascii="Segoe UI" w:hAnsi="Segoe UI" w:cs="Segoe UI"/>
                <w:i/>
                <w:sz w:val="20"/>
                <w:szCs w:val="20"/>
                <w:lang w:val="es-MX"/>
              </w:rPr>
              <w:t>smack</w:t>
            </w:r>
            <w:r w:rsidRPr="00347FC9">
              <w:rPr>
                <w:rFonts w:ascii="Segoe UI" w:hAnsi="Segoe UI" w:cs="Segoe UI"/>
                <w:sz w:val="20"/>
                <w:szCs w:val="20"/>
                <w:lang w:val="es-MX"/>
              </w:rPr>
              <w:t xml:space="preserve">, </w:t>
            </w:r>
            <w:r w:rsidRPr="00347FC9">
              <w:rPr>
                <w:rFonts w:ascii="Segoe UI" w:hAnsi="Segoe UI" w:cs="Segoe UI"/>
                <w:i/>
                <w:sz w:val="20"/>
                <w:szCs w:val="20"/>
                <w:lang w:val="es-MX"/>
              </w:rPr>
              <w:t>junk</w:t>
            </w:r>
            <w:r w:rsidRPr="00347FC9">
              <w:rPr>
                <w:rFonts w:ascii="Segoe UI" w:hAnsi="Segoe UI" w:cs="Segoe UI"/>
                <w:sz w:val="20"/>
                <w:szCs w:val="20"/>
                <w:lang w:val="es-MX"/>
              </w:rPr>
              <w:t xml:space="preserve">, </w:t>
            </w:r>
            <w:r w:rsidRPr="00347FC9">
              <w:rPr>
                <w:rFonts w:ascii="Segoe UI" w:hAnsi="Segoe UI" w:cs="Segoe UI"/>
                <w:i/>
                <w:sz w:val="20"/>
                <w:szCs w:val="20"/>
                <w:lang w:val="es-MX"/>
              </w:rPr>
              <w:t>Black Tar</w:t>
            </w:r>
            <w:r w:rsidRPr="00347FC9">
              <w:rPr>
                <w:rFonts w:ascii="Segoe UI" w:hAnsi="Segoe UI" w:cs="Segoe UI"/>
                <w:sz w:val="20"/>
                <w:szCs w:val="20"/>
                <w:lang w:val="es-MX"/>
              </w:rPr>
              <w:t xml:space="preserve"> o chiva)</w:t>
            </w:r>
          </w:p>
        </w:tc>
        <w:tc>
          <w:tcPr>
            <w:tcW w:w="334" w:type="pct"/>
          </w:tcPr>
          <w:p w:rsidR="0006473B" w:rsidRPr="00666EDD" w:rsidP="0006473B" w14:paraId="50809EAA"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5A4BE0F6" w14:textId="674BA26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54DCBCEB" w14:textId="2859533F" w:rsidTr="00666EDD">
        <w:tblPrEx>
          <w:tblW w:w="5000" w:type="pct"/>
          <w:tblLook w:val="04A0"/>
        </w:tblPrEx>
        <w:tc>
          <w:tcPr>
            <w:tcW w:w="475" w:type="pct"/>
          </w:tcPr>
          <w:p w:rsidR="0006473B" w:rsidRPr="0024466D" w:rsidP="0006473B" w14:paraId="10ECF4F8"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481353" w:rsidP="0006473B" w14:paraId="797E4EFE" w14:textId="563ACA6C">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Metanfetaminas (</w:t>
            </w:r>
            <w:r w:rsidRPr="00D25BB2">
              <w:rPr>
                <w:rFonts w:ascii="Segoe UI" w:hAnsi="Segoe UI" w:cs="Segoe UI"/>
                <w:i/>
                <w:sz w:val="20"/>
                <w:szCs w:val="20"/>
              </w:rPr>
              <w:t>uppers</w:t>
            </w:r>
            <w:r w:rsidRPr="00D25BB2">
              <w:rPr>
                <w:rFonts w:ascii="Segoe UI" w:hAnsi="Segoe UI" w:cs="Segoe UI"/>
                <w:sz w:val="20"/>
                <w:szCs w:val="20"/>
              </w:rPr>
              <w:t xml:space="preserve">, </w:t>
            </w:r>
            <w:r w:rsidRPr="00D25BB2">
              <w:rPr>
                <w:rFonts w:ascii="Segoe UI" w:hAnsi="Segoe UI" w:cs="Segoe UI"/>
                <w:i/>
                <w:sz w:val="20"/>
                <w:szCs w:val="20"/>
              </w:rPr>
              <w:t>speed</w:t>
            </w:r>
            <w:r w:rsidRPr="00D25BB2">
              <w:rPr>
                <w:rFonts w:ascii="Segoe UI" w:hAnsi="Segoe UI" w:cs="Segoe UI"/>
                <w:sz w:val="20"/>
                <w:szCs w:val="20"/>
              </w:rPr>
              <w:t xml:space="preserve">, </w:t>
            </w:r>
            <w:r w:rsidRPr="00D25BB2">
              <w:rPr>
                <w:rFonts w:ascii="Segoe UI" w:hAnsi="Segoe UI" w:cs="Segoe UI"/>
                <w:i/>
                <w:sz w:val="20"/>
                <w:szCs w:val="20"/>
              </w:rPr>
              <w:t>crystal meth</w:t>
            </w:r>
            <w:r w:rsidRPr="00D25BB2">
              <w:rPr>
                <w:rFonts w:ascii="Segoe UI" w:hAnsi="Segoe UI" w:cs="Segoe UI"/>
                <w:sz w:val="20"/>
                <w:szCs w:val="20"/>
              </w:rPr>
              <w:t xml:space="preserve">, </w:t>
            </w:r>
            <w:r w:rsidRPr="00D25BB2">
              <w:rPr>
                <w:rFonts w:ascii="Segoe UI" w:hAnsi="Segoe UI" w:cs="Segoe UI"/>
                <w:i/>
                <w:sz w:val="20"/>
                <w:szCs w:val="20"/>
              </w:rPr>
              <w:t>crank</w:t>
            </w:r>
            <w:r w:rsidRPr="00D25BB2">
              <w:rPr>
                <w:rFonts w:ascii="Segoe UI" w:hAnsi="Segoe UI" w:cs="Segoe UI"/>
                <w:sz w:val="20"/>
                <w:szCs w:val="20"/>
              </w:rPr>
              <w:t xml:space="preserve">, </w:t>
            </w:r>
            <w:r w:rsidRPr="00D25BB2">
              <w:rPr>
                <w:rFonts w:ascii="Segoe UI" w:hAnsi="Segoe UI" w:cs="Segoe UI"/>
                <w:i/>
                <w:sz w:val="20"/>
                <w:szCs w:val="20"/>
              </w:rPr>
              <w:t>ice</w:t>
            </w:r>
            <w:r w:rsidRPr="00347FC9">
              <w:rPr>
                <w:rFonts w:ascii="Segoe UI" w:hAnsi="Segoe UI" w:cs="Segoe UI"/>
                <w:sz w:val="20"/>
                <w:szCs w:val="20"/>
              </w:rPr>
              <w:t xml:space="preserve"> </w:t>
            </w:r>
            <w:r w:rsidRPr="00D25BB2">
              <w:rPr>
                <w:rFonts w:ascii="Segoe UI" w:hAnsi="Segoe UI" w:cs="Segoe UI"/>
                <w:sz w:val="20"/>
                <w:szCs w:val="20"/>
              </w:rPr>
              <w:t>o</w:t>
            </w:r>
            <w:r w:rsidRPr="00D25BB2">
              <w:rPr>
                <w:rFonts w:ascii="Segoe UI" w:hAnsi="Segoe UI" w:cs="Segoe UI"/>
                <w:i/>
                <w:sz w:val="20"/>
                <w:szCs w:val="20"/>
              </w:rPr>
              <w:t xml:space="preserve"> </w:t>
            </w:r>
            <w:r w:rsidRPr="00347FC9">
              <w:rPr>
                <w:rFonts w:ascii="Segoe UI" w:hAnsi="Segoe UI" w:cs="Segoe UI"/>
                <w:sz w:val="20"/>
                <w:szCs w:val="20"/>
              </w:rPr>
              <w:t>agua)</w:t>
            </w:r>
          </w:p>
        </w:tc>
        <w:tc>
          <w:tcPr>
            <w:tcW w:w="334" w:type="pct"/>
          </w:tcPr>
          <w:p w:rsidR="0006473B" w:rsidRPr="00481353" w:rsidP="0006473B" w14:paraId="7DA969C5"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481353" w:rsidP="0006473B" w14:paraId="0B142802" w14:textId="48F1A61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4C3AF66D" w14:textId="0B821FC2" w:rsidTr="00666EDD">
        <w:tblPrEx>
          <w:tblW w:w="5000" w:type="pct"/>
          <w:tblLook w:val="04A0"/>
        </w:tblPrEx>
        <w:tc>
          <w:tcPr>
            <w:tcW w:w="475" w:type="pct"/>
          </w:tcPr>
          <w:p w:rsidR="0006473B" w:rsidRPr="00481353" w:rsidP="0006473B" w14:paraId="31B0F79E"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481353" w:rsidP="0006473B" w14:paraId="3338A90E" w14:textId="1495D114">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Cocaína (</w:t>
            </w:r>
            <w:r w:rsidRPr="00D25BB2">
              <w:rPr>
                <w:rFonts w:ascii="Segoe UI" w:hAnsi="Segoe UI" w:cs="Segoe UI"/>
                <w:i/>
                <w:sz w:val="20"/>
                <w:szCs w:val="20"/>
              </w:rPr>
              <w:t>crack</w:t>
            </w:r>
            <w:r w:rsidRPr="00D25BB2">
              <w:rPr>
                <w:rFonts w:ascii="Segoe UI" w:hAnsi="Segoe UI" w:cs="Segoe UI"/>
                <w:sz w:val="20"/>
                <w:szCs w:val="20"/>
              </w:rPr>
              <w:t xml:space="preserve">, </w:t>
            </w:r>
            <w:r w:rsidRPr="00D25BB2">
              <w:rPr>
                <w:rFonts w:ascii="Segoe UI" w:hAnsi="Segoe UI" w:cs="Segoe UI"/>
                <w:i/>
                <w:sz w:val="20"/>
                <w:szCs w:val="20"/>
              </w:rPr>
              <w:t>rock</w:t>
            </w:r>
            <w:r w:rsidRPr="00D25BB2">
              <w:rPr>
                <w:rFonts w:ascii="Segoe UI" w:hAnsi="Segoe UI" w:cs="Segoe UI"/>
                <w:sz w:val="20"/>
                <w:szCs w:val="20"/>
              </w:rPr>
              <w:t xml:space="preserve">, </w:t>
            </w:r>
            <w:r w:rsidRPr="00D25BB2">
              <w:rPr>
                <w:rFonts w:ascii="Segoe UI" w:hAnsi="Segoe UI" w:cs="Segoe UI"/>
                <w:i/>
                <w:sz w:val="20"/>
                <w:szCs w:val="20"/>
              </w:rPr>
              <w:t>coke</w:t>
            </w:r>
            <w:r w:rsidRPr="00D25BB2">
              <w:rPr>
                <w:rFonts w:ascii="Segoe UI" w:hAnsi="Segoe UI" w:cs="Segoe UI"/>
                <w:sz w:val="20"/>
                <w:szCs w:val="20"/>
              </w:rPr>
              <w:t xml:space="preserve">, </w:t>
            </w:r>
            <w:r w:rsidRPr="00D25BB2">
              <w:rPr>
                <w:rFonts w:ascii="Segoe UI" w:hAnsi="Segoe UI" w:cs="Segoe UI"/>
                <w:i/>
                <w:sz w:val="20"/>
                <w:szCs w:val="20"/>
              </w:rPr>
              <w:t>blow</w:t>
            </w:r>
            <w:r w:rsidRPr="00D25BB2">
              <w:rPr>
                <w:rFonts w:ascii="Segoe UI" w:hAnsi="Segoe UI" w:cs="Segoe UI"/>
                <w:sz w:val="20"/>
                <w:szCs w:val="20"/>
              </w:rPr>
              <w:t xml:space="preserve">, </w:t>
            </w:r>
            <w:r w:rsidRPr="00D25BB2">
              <w:rPr>
                <w:rFonts w:ascii="Segoe UI" w:hAnsi="Segoe UI" w:cs="Segoe UI"/>
                <w:i/>
                <w:sz w:val="20"/>
                <w:szCs w:val="20"/>
              </w:rPr>
              <w:t>snow</w:t>
            </w:r>
            <w:r w:rsidRPr="00D25BB2">
              <w:rPr>
                <w:rFonts w:ascii="Segoe UI" w:hAnsi="Segoe UI" w:cs="Segoe UI"/>
                <w:sz w:val="20"/>
                <w:szCs w:val="20"/>
              </w:rPr>
              <w:t xml:space="preserve"> o nieve</w:t>
            </w:r>
            <w:r w:rsidRPr="00347FC9">
              <w:rPr>
                <w:rFonts w:ascii="Segoe UI" w:hAnsi="Segoe UI" w:cs="Segoe UI"/>
                <w:sz w:val="20"/>
                <w:szCs w:val="20"/>
              </w:rPr>
              <w:t>)</w:t>
            </w:r>
          </w:p>
        </w:tc>
        <w:tc>
          <w:tcPr>
            <w:tcW w:w="334" w:type="pct"/>
          </w:tcPr>
          <w:p w:rsidR="0006473B" w:rsidRPr="00481353" w:rsidP="0006473B" w14:paraId="1FBA4B9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481353" w:rsidP="0006473B" w14:paraId="55A5C4AC" w14:textId="36FA165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0FE92527" w14:textId="1A25FEA3" w:rsidTr="00666EDD">
        <w:tblPrEx>
          <w:tblW w:w="5000" w:type="pct"/>
          <w:tblLook w:val="04A0"/>
        </w:tblPrEx>
        <w:tc>
          <w:tcPr>
            <w:tcW w:w="475" w:type="pct"/>
          </w:tcPr>
          <w:p w:rsidR="0006473B" w:rsidRPr="00481353" w:rsidP="0006473B" w14:paraId="3AC584A7"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24466D" w:rsidP="0006473B" w14:paraId="61807BA4" w14:textId="7978FF35">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Benzodiazepin</w:t>
            </w:r>
            <w:r w:rsidRPr="00347FC9">
              <w:rPr>
                <w:rFonts w:ascii="Segoe UI" w:hAnsi="Segoe UI" w:cs="Segoe UI"/>
                <w:sz w:val="20"/>
                <w:szCs w:val="20"/>
                <w:lang w:val="es-ES"/>
              </w:rPr>
              <w:t>a</w:t>
            </w:r>
            <w:r w:rsidRPr="00D25BB2">
              <w:rPr>
                <w:rFonts w:ascii="Segoe UI" w:hAnsi="Segoe UI" w:cs="Segoe UI"/>
                <w:sz w:val="20"/>
                <w:szCs w:val="20"/>
                <w:lang w:val="es-ES"/>
              </w:rPr>
              <w:t xml:space="preserve">s (Valium®, Ativan®, Xanax®) </w:t>
            </w:r>
            <w:r w:rsidRPr="00347FC9">
              <w:rPr>
                <w:rFonts w:ascii="Segoe UI" w:hAnsi="Segoe UI" w:cs="Segoe UI"/>
                <w:sz w:val="20"/>
                <w:szCs w:val="20"/>
                <w:lang w:val="es-ES"/>
              </w:rPr>
              <w:t xml:space="preserve">o </w:t>
            </w:r>
            <w:r w:rsidRPr="00347FC9">
              <w:rPr>
                <w:rFonts w:ascii="Segoe UI" w:hAnsi="Segoe UI" w:cs="Segoe UI"/>
                <w:sz w:val="20"/>
                <w:szCs w:val="20"/>
                <w:lang w:val="es-MX"/>
              </w:rPr>
              <w:t xml:space="preserve">tranquilizantes (sedantes o </w:t>
            </w:r>
            <w:r w:rsidRPr="00347FC9">
              <w:rPr>
                <w:rFonts w:ascii="Segoe UI" w:hAnsi="Segoe UI" w:cs="Segoe UI"/>
                <w:i/>
                <w:sz w:val="20"/>
                <w:szCs w:val="20"/>
                <w:lang w:val="es-MX"/>
              </w:rPr>
              <w:t>ludes)</w:t>
            </w:r>
          </w:p>
        </w:tc>
        <w:tc>
          <w:tcPr>
            <w:tcW w:w="334" w:type="pct"/>
          </w:tcPr>
          <w:p w:rsidR="0006473B" w:rsidRPr="00666EDD" w:rsidP="0006473B" w14:paraId="1914332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2017C72" w14:textId="030492CD">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231B80F" w14:textId="4180C91D" w:rsidTr="00666EDD">
        <w:tblPrEx>
          <w:tblW w:w="5000" w:type="pct"/>
          <w:tblLook w:val="04A0"/>
        </w:tblPrEx>
        <w:tc>
          <w:tcPr>
            <w:tcW w:w="475" w:type="pct"/>
          </w:tcPr>
          <w:p w:rsidR="0006473B" w:rsidRPr="0024466D" w:rsidP="0006473B" w14:paraId="0A6749AA"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30F5023D" w14:textId="0283E11A">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lucinógenos (LSD</w:t>
            </w:r>
            <w:r w:rsidRPr="00347FC9">
              <w:rPr>
                <w:rFonts w:ascii="Segoe UI" w:hAnsi="Segoe UI" w:cs="Segoe UI"/>
                <w:sz w:val="20"/>
                <w:szCs w:val="20"/>
                <w:lang w:val="es-MX"/>
              </w:rPr>
              <w:t xml:space="preserve"> </w:t>
            </w:r>
            <w:r w:rsidRPr="00347FC9">
              <w:rPr>
                <w:rFonts w:ascii="Segoe UI" w:hAnsi="Segoe UI" w:cs="Segoe UI"/>
                <w:sz w:val="20"/>
                <w:szCs w:val="20"/>
                <w:lang w:val="es-MX"/>
              </w:rPr>
              <w:t xml:space="preserve">/ácido, PCP/polvo de ángel, éxtasis, </w:t>
            </w:r>
            <w:r w:rsidRPr="00347FC9">
              <w:rPr>
                <w:rFonts w:ascii="Segoe UI" w:hAnsi="Segoe UI" w:cs="Segoe UI"/>
                <w:i/>
                <w:sz w:val="20"/>
                <w:szCs w:val="20"/>
                <w:lang w:val="es-MX"/>
              </w:rPr>
              <w:t>Molly</w:t>
            </w:r>
            <w:r w:rsidRPr="00347FC9">
              <w:rPr>
                <w:rFonts w:ascii="Segoe UI" w:hAnsi="Segoe UI" w:cs="Segoe UI"/>
                <w:sz w:val="20"/>
                <w:szCs w:val="20"/>
                <w:lang w:val="es-MX"/>
              </w:rPr>
              <w:t>, hongos, o sales de baño)</w:t>
            </w:r>
          </w:p>
        </w:tc>
        <w:tc>
          <w:tcPr>
            <w:tcW w:w="334" w:type="pct"/>
          </w:tcPr>
          <w:p w:rsidR="0006473B" w:rsidRPr="00666EDD" w:rsidP="0006473B" w14:paraId="4263A02C"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5D25F756" w14:textId="40770484">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93DB0E6" w14:textId="6600BB76" w:rsidTr="00666EDD">
        <w:tblPrEx>
          <w:tblW w:w="5000" w:type="pct"/>
          <w:tblLook w:val="04A0"/>
        </w:tblPrEx>
        <w:tc>
          <w:tcPr>
            <w:tcW w:w="475" w:type="pct"/>
          </w:tcPr>
          <w:p w:rsidR="0006473B" w:rsidRPr="0024466D" w:rsidP="0006473B" w14:paraId="5C06152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703147B0" w14:textId="19C10F52">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halación de gasolina, pegamento, aerosoles en latas o pintura para drogarse (</w:t>
            </w:r>
            <w:r w:rsidRPr="00347FC9">
              <w:rPr>
                <w:rFonts w:ascii="Segoe UI" w:hAnsi="Segoe UI" w:cs="Segoe UI"/>
                <w:i/>
                <w:sz w:val="20"/>
                <w:szCs w:val="20"/>
                <w:lang w:val="es-MX"/>
              </w:rPr>
              <w:t>huffing</w:t>
            </w:r>
            <w:r w:rsidRPr="00347FC9">
              <w:rPr>
                <w:rFonts w:ascii="Segoe UI" w:hAnsi="Segoe UI" w:cs="Segoe UI"/>
                <w:iCs/>
                <w:sz w:val="20"/>
                <w:szCs w:val="20"/>
                <w:lang w:val="es-MX"/>
              </w:rPr>
              <w:t>)</w:t>
            </w:r>
          </w:p>
        </w:tc>
        <w:tc>
          <w:tcPr>
            <w:tcW w:w="334" w:type="pct"/>
          </w:tcPr>
          <w:p w:rsidR="0006473B" w:rsidRPr="00666EDD" w:rsidP="0006473B" w14:paraId="2D9822AD"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22508DDB" w14:textId="1CA48FE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C70ECB" w:rsidRPr="0024466D" w:rsidP="0092135C" w14:paraId="7540BA47" w14:textId="77777777">
      <w:pPr>
        <w:widowControl w:val="0"/>
        <w:tabs>
          <w:tab w:val="left" w:pos="720"/>
        </w:tabs>
        <w:spacing w:after="0" w:line="240" w:lineRule="auto"/>
        <w:rPr>
          <w:rFonts w:ascii="Segoe UI" w:hAnsi="Segoe UI" w:cs="Segoe UI"/>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50F2A1C" w14:textId="4C4410D7"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51B103A5" w14:textId="6806CC27">
            <w:pPr>
              <w:widowControl w:val="0"/>
              <w:spacing w:after="0" w:line="240" w:lineRule="auto"/>
              <w:rPr>
                <w:rFonts w:ascii="Segoe UI" w:hAnsi="Segoe UI" w:cs="Segoe UI"/>
                <w:b/>
                <w:sz w:val="20"/>
                <w:szCs w:val="20"/>
              </w:rPr>
            </w:pPr>
            <w:r w:rsidRPr="0024466D">
              <w:rPr>
                <w:rFonts w:ascii="Segoe UI" w:hAnsi="Segoe UI" w:cs="Segoe UI"/>
                <w:b/>
                <w:sz w:val="20"/>
                <w:szCs w:val="20"/>
              </w:rPr>
              <w:t>U10.</w:t>
            </w:r>
          </w:p>
        </w:tc>
        <w:tc>
          <w:tcPr>
            <w:tcW w:w="4583" w:type="pct"/>
            <w:shd w:val="clear" w:color="auto" w:fill="D9D9D9" w:themeFill="background1" w:themeFillShade="D9"/>
          </w:tcPr>
          <w:p w:rsidR="0004642D" w:rsidRPr="0024466D" w:rsidP="0092135C" w14:paraId="3FC6DA5C" w14:textId="01DC883B">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Después de que su bebé nació, ¿el médico, la enfermera u otro profesional de atención médica le dijo que su bebé tenía abstinencia a las drogas o síndrome de abstinencia neonatal?</w:t>
            </w:r>
          </w:p>
        </w:tc>
      </w:tr>
      <w:tr w14:paraId="6792D02B" w14:textId="77777777" w:rsidTr="00BF7F4B">
        <w:tblPrEx>
          <w:tblW w:w="5000" w:type="pct"/>
          <w:tblLook w:val="04A0"/>
        </w:tblPrEx>
        <w:tc>
          <w:tcPr>
            <w:tcW w:w="417" w:type="pct"/>
          </w:tcPr>
          <w:p w:rsidR="0004642D" w:rsidRPr="0024466D" w:rsidP="0092135C" w14:paraId="2D87A45F"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04642D" w:rsidRPr="0024466D" w:rsidP="0092135C" w14:paraId="7F5BB89E" w14:textId="77777777">
            <w:pPr>
              <w:pStyle w:val="ListParagraph"/>
              <w:widowControl w:val="0"/>
              <w:spacing w:after="0" w:line="240" w:lineRule="auto"/>
              <w:ind w:left="0"/>
              <w:rPr>
                <w:rFonts w:ascii="Segoe UI" w:hAnsi="Segoe UI" w:cs="Segoe UI"/>
                <w:sz w:val="20"/>
                <w:szCs w:val="20"/>
                <w:lang w:val="es-MX"/>
              </w:rPr>
            </w:pPr>
          </w:p>
        </w:tc>
      </w:tr>
      <w:tr w14:paraId="4184191D" w14:textId="50E2A1CB" w:rsidTr="00BF7F4B">
        <w:tblPrEx>
          <w:tblW w:w="5000" w:type="pct"/>
          <w:tblLook w:val="04A0"/>
        </w:tblPrEx>
        <w:tc>
          <w:tcPr>
            <w:tcW w:w="417" w:type="pct"/>
          </w:tcPr>
          <w:p w:rsidR="0004642D" w:rsidRPr="0024466D" w:rsidP="00A239F0" w14:paraId="1B2D1E9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24466D" w:rsidP="0092135C" w14:paraId="2A1933F7" w14:textId="2CEB25C2">
            <w:pPr>
              <w:pStyle w:val="ListParagraph"/>
              <w:widowControl w:val="0"/>
              <w:spacing w:after="0" w:line="240" w:lineRule="auto"/>
              <w:ind w:left="0"/>
              <w:rPr>
                <w:rFonts w:ascii="Segoe UI" w:hAnsi="Segoe UI" w:cs="Segoe UI"/>
                <w:sz w:val="20"/>
                <w:szCs w:val="20"/>
              </w:rPr>
            </w:pPr>
            <w:r w:rsidRPr="0024466D">
              <w:rPr>
                <w:rFonts w:ascii="Segoe UI" w:hAnsi="Segoe UI" w:cs="Segoe UI"/>
                <w:sz w:val="20"/>
                <w:szCs w:val="20"/>
              </w:rPr>
              <w:t>No</w:t>
            </w:r>
          </w:p>
        </w:tc>
      </w:tr>
      <w:tr w14:paraId="1B5EF62C" w14:textId="3B50EDFD" w:rsidTr="00BF7F4B">
        <w:tblPrEx>
          <w:tblW w:w="5000" w:type="pct"/>
          <w:tblLook w:val="04A0"/>
        </w:tblPrEx>
        <w:tc>
          <w:tcPr>
            <w:tcW w:w="417" w:type="pct"/>
          </w:tcPr>
          <w:p w:rsidR="0004642D" w:rsidRPr="0024466D" w:rsidP="00A239F0" w14:paraId="1CDDE6F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24466D" w:rsidP="0092135C" w14:paraId="21DF535B" w14:textId="37270F9B">
            <w:pPr>
              <w:pStyle w:val="ListParagraph"/>
              <w:widowControl w:val="0"/>
              <w:spacing w:after="0" w:line="240" w:lineRule="auto"/>
              <w:ind w:left="0"/>
              <w:rPr>
                <w:rFonts w:ascii="Segoe UI" w:hAnsi="Segoe UI" w:cs="Segoe UI"/>
                <w:sz w:val="20"/>
                <w:szCs w:val="20"/>
              </w:rPr>
            </w:pPr>
            <w:r w:rsidRPr="0024466D">
              <w:rPr>
                <w:rFonts w:ascii="Segoe UI" w:hAnsi="Segoe UI" w:cs="Segoe UI"/>
                <w:sz w:val="20"/>
                <w:szCs w:val="20"/>
              </w:rPr>
              <w:t>Sí</w:t>
            </w:r>
          </w:p>
        </w:tc>
      </w:tr>
    </w:tbl>
    <w:p w:rsidR="0007165E" w14:paraId="5CA9B3C5" w14:textId="6E9EC6AA"/>
    <w:p w:rsidR="00B035AD" w:rsidRPr="004908DB" w:rsidP="0092135C" w14:paraId="19B265B6" w14:textId="1C09C1AF">
      <w:pPr>
        <w:pStyle w:val="Heading1"/>
        <w:keepNext w:val="0"/>
        <w:keepLines w:val="0"/>
        <w:widowControl w:val="0"/>
        <w:spacing w:before="0" w:line="240" w:lineRule="auto"/>
        <w:rPr>
          <w:rFonts w:ascii="Segoe UI" w:hAnsi="Segoe UI" w:cs="Segoe UI"/>
          <w:sz w:val="30"/>
          <w:szCs w:val="30"/>
        </w:rPr>
      </w:pPr>
      <w:bookmarkStart w:id="34" w:name="_Toc108768993"/>
      <w:r w:rsidRPr="004908DB">
        <w:rPr>
          <w:rFonts w:ascii="Segoe UI" w:hAnsi="Segoe UI" w:cs="Segoe UI"/>
          <w:sz w:val="30"/>
          <w:szCs w:val="30"/>
        </w:rPr>
        <w:t xml:space="preserve">Social Services </w:t>
      </w:r>
      <w:r w:rsidRPr="004908DB" w:rsidR="00277CD4">
        <w:rPr>
          <w:rFonts w:ascii="Segoe UI" w:hAnsi="Segoe UI" w:cs="Segoe UI"/>
          <w:sz w:val="30"/>
          <w:szCs w:val="30"/>
        </w:rPr>
        <w:t>including Home Visitation</w:t>
      </w:r>
      <w:bookmarkEnd w:id="34"/>
      <w:r w:rsidRPr="004908DB" w:rsidR="00277CD4">
        <w:rPr>
          <w:rFonts w:ascii="Segoe UI" w:hAnsi="Segoe UI" w:cs="Segoe UI"/>
          <w:sz w:val="30"/>
          <w:szCs w:val="30"/>
        </w:rPr>
        <w:t xml:space="preserve"> </w:t>
      </w:r>
    </w:p>
    <w:p w:rsidR="004C6D9C" w:rsidRPr="00CE1137" w:rsidP="0092135C" w14:paraId="6D22C31B" w14:textId="15E71FED">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5"/>
        <w:gridCol w:w="8366"/>
        <w:gridCol w:w="721"/>
        <w:gridCol w:w="808"/>
      </w:tblGrid>
      <w:tr w14:paraId="64C917B3" w14:textId="36D31F68" w:rsidTr="00666ED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9" w:type="pct"/>
            <w:shd w:val="clear" w:color="auto" w:fill="D9D9D9" w:themeFill="background1" w:themeFillShade="D9"/>
          </w:tcPr>
          <w:p w:rsidR="0006473B" w:rsidRPr="00666EDD" w:rsidP="0006473B" w14:paraId="62294C44" w14:textId="7CF4A34B">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1.</w:t>
            </w:r>
          </w:p>
        </w:tc>
        <w:tc>
          <w:tcPr>
            <w:tcW w:w="4581" w:type="pct"/>
            <w:gridSpan w:val="3"/>
            <w:shd w:val="clear" w:color="auto" w:fill="D9D9D9" w:themeFill="background1" w:themeFillShade="D9"/>
          </w:tcPr>
          <w:p w:rsidR="0006473B" w:rsidRPr="00666EDD" w:rsidP="0006473B" w14:paraId="0DFC61A6" w14:textId="7C344960">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D25BB2">
              <w:rPr>
                <w:rFonts w:ascii="Segoe UI" w:hAnsi="Segoe UI" w:cs="Segoe UI"/>
                <w:i/>
                <w:iCs/>
                <w:lang w:val="es-MX"/>
              </w:rPr>
              <w:t>más reciente</w:t>
            </w:r>
            <w:r w:rsidRPr="00347FC9">
              <w:rPr>
                <w:rFonts w:ascii="Segoe UI" w:hAnsi="Segoe UI" w:cs="Segoe UI"/>
                <w:lang w:val="es-MX"/>
              </w:rPr>
              <w:t xml:space="preserve">, ¿recibió usted alguno de estos servicios?  </w:t>
            </w:r>
          </w:p>
        </w:tc>
      </w:tr>
      <w:tr w14:paraId="291DD716" w14:textId="7E0DE7BA" w:rsidTr="00666EDD">
        <w:tblPrEx>
          <w:tblW w:w="5000" w:type="pct"/>
          <w:tblLook w:val="04A0"/>
        </w:tblPrEx>
        <w:tc>
          <w:tcPr>
            <w:tcW w:w="419" w:type="pct"/>
            <w:shd w:val="clear" w:color="auto" w:fill="D9D9D9" w:themeFill="background1" w:themeFillShade="D9"/>
          </w:tcPr>
          <w:p w:rsidR="0006473B" w:rsidRPr="00666EDD" w:rsidP="0006473B" w14:paraId="256F53D0" w14:textId="77777777">
            <w:pPr>
              <w:widowControl w:val="0"/>
              <w:tabs>
                <w:tab w:val="left" w:pos="720"/>
                <w:tab w:val="left" w:pos="7920"/>
              </w:tabs>
              <w:spacing w:after="0" w:line="240" w:lineRule="auto"/>
              <w:rPr>
                <w:rFonts w:ascii="Segoe UI" w:hAnsi="Segoe UI" w:cs="Segoe UI"/>
                <w:sz w:val="20"/>
                <w:szCs w:val="20"/>
                <w:lang w:val="es-MX"/>
              </w:rPr>
            </w:pPr>
          </w:p>
        </w:tc>
        <w:tc>
          <w:tcPr>
            <w:tcW w:w="4581" w:type="pct"/>
            <w:gridSpan w:val="3"/>
            <w:shd w:val="clear" w:color="auto" w:fill="D9D9D9" w:themeFill="background1" w:themeFillShade="D9"/>
          </w:tcPr>
          <w:p w:rsidR="0006473B" w:rsidRPr="00666EDD" w:rsidP="0006473B" w14:paraId="712B85D8" w14:textId="1AF79565">
            <w:pPr>
              <w:widowControl w:val="0"/>
              <w:tabs>
                <w:tab w:val="left" w:pos="720"/>
                <w:tab w:val="left" w:pos="79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CADDC51" w14:textId="77777777" w:rsidTr="00666EDD">
        <w:tblPrEx>
          <w:tblW w:w="5000" w:type="pct"/>
          <w:tblLook w:val="04A0"/>
        </w:tblPrEx>
        <w:tc>
          <w:tcPr>
            <w:tcW w:w="419" w:type="pct"/>
            <w:shd w:val="clear" w:color="auto" w:fill="auto"/>
          </w:tcPr>
          <w:p w:rsidR="00666EDD" w:rsidRPr="00666EDD" w:rsidP="00666EDD" w14:paraId="7E50A185" w14:textId="77777777">
            <w:pPr>
              <w:widowControl w:val="0"/>
              <w:tabs>
                <w:tab w:val="left" w:pos="720"/>
                <w:tab w:val="left" w:pos="7920"/>
              </w:tabs>
              <w:spacing w:after="0" w:line="240" w:lineRule="auto"/>
              <w:rPr>
                <w:rFonts w:ascii="Segoe UI" w:hAnsi="Segoe UI" w:cs="Segoe UI"/>
                <w:sz w:val="20"/>
                <w:szCs w:val="20"/>
                <w:lang w:val="es-MX"/>
              </w:rPr>
            </w:pPr>
          </w:p>
        </w:tc>
        <w:tc>
          <w:tcPr>
            <w:tcW w:w="3873" w:type="pct"/>
            <w:shd w:val="clear" w:color="auto" w:fill="auto"/>
          </w:tcPr>
          <w:p w:rsidR="00666EDD" w:rsidRPr="00481353" w:rsidP="00666EDD" w14:paraId="548A3A26" w14:textId="408DF7D8">
            <w:pPr>
              <w:widowControl w:val="0"/>
              <w:tabs>
                <w:tab w:val="left" w:pos="720"/>
                <w:tab w:val="left" w:pos="7920"/>
              </w:tabs>
              <w:spacing w:after="0" w:line="240" w:lineRule="auto"/>
              <w:rPr>
                <w:rFonts w:ascii="Segoe UI" w:hAnsi="Segoe UI" w:cs="Segoe UI"/>
                <w:sz w:val="20"/>
                <w:szCs w:val="20"/>
                <w:lang w:val="es-MX"/>
              </w:rPr>
            </w:pPr>
          </w:p>
        </w:tc>
        <w:tc>
          <w:tcPr>
            <w:tcW w:w="334" w:type="pct"/>
            <w:shd w:val="clear" w:color="auto" w:fill="auto"/>
          </w:tcPr>
          <w:p w:rsidR="00666EDD" w:rsidRPr="00666EDD" w:rsidP="00666EDD" w14:paraId="55E5B7A5" w14:textId="3076C34B">
            <w:pPr>
              <w:widowControl w:val="0"/>
              <w:tabs>
                <w:tab w:val="left" w:pos="720"/>
                <w:tab w:val="left" w:pos="7920"/>
              </w:tabs>
              <w:spacing w:after="0" w:line="240" w:lineRule="auto"/>
              <w:rPr>
                <w:rFonts w:ascii="Segoe UI" w:hAnsi="Segoe UI" w:cs="Segoe UI"/>
                <w:sz w:val="20"/>
                <w:szCs w:val="20"/>
              </w:rPr>
            </w:pPr>
            <w:r>
              <w:rPr>
                <w:rFonts w:ascii="Segoe UI" w:hAnsi="Segoe UI" w:cs="Segoe UI"/>
                <w:b/>
                <w:color w:val="000000"/>
                <w:sz w:val="20"/>
                <w:szCs w:val="20"/>
                <w:lang w:val="es-MX"/>
              </w:rPr>
              <w:t>No</w:t>
            </w:r>
          </w:p>
        </w:tc>
        <w:tc>
          <w:tcPr>
            <w:tcW w:w="374" w:type="pct"/>
            <w:shd w:val="clear" w:color="auto" w:fill="auto"/>
          </w:tcPr>
          <w:p w:rsidR="00666EDD" w:rsidRPr="00666EDD" w:rsidP="00666EDD" w14:paraId="7E360F88" w14:textId="572EF2F4">
            <w:pPr>
              <w:widowControl w:val="0"/>
              <w:tabs>
                <w:tab w:val="left" w:pos="720"/>
                <w:tab w:val="left" w:pos="7920"/>
              </w:tabs>
              <w:spacing w:after="0" w:line="240" w:lineRule="auto"/>
              <w:rPr>
                <w:rFonts w:ascii="Segoe UI" w:hAnsi="Segoe UI" w:cs="Segoe UI"/>
                <w:sz w:val="20"/>
                <w:szCs w:val="20"/>
              </w:rPr>
            </w:pPr>
            <w:r w:rsidRPr="00711BC6">
              <w:rPr>
                <w:rFonts w:ascii="Segoe UI" w:hAnsi="Segoe UI" w:cs="Segoe UI"/>
                <w:b/>
                <w:color w:val="000000"/>
                <w:sz w:val="20"/>
                <w:szCs w:val="20"/>
                <w:lang w:val="es-MX"/>
              </w:rPr>
              <w:t>Sí</w:t>
            </w:r>
          </w:p>
        </w:tc>
      </w:tr>
      <w:tr w14:paraId="0C07BBB4" w14:textId="7C80C9B5" w:rsidTr="00666EDD">
        <w:tblPrEx>
          <w:tblW w:w="5000" w:type="pct"/>
          <w:tblLook w:val="04A0"/>
        </w:tblPrEx>
        <w:tc>
          <w:tcPr>
            <w:tcW w:w="419" w:type="pct"/>
          </w:tcPr>
          <w:p w:rsidR="0006473B" w:rsidRPr="00666EDD" w:rsidP="0006473B" w14:paraId="53ABB2CF" w14:textId="77777777">
            <w:pPr>
              <w:pStyle w:val="ListParagraph"/>
              <w:widowControl w:val="0"/>
              <w:numPr>
                <w:ilvl w:val="0"/>
                <w:numId w:val="27"/>
              </w:numPr>
              <w:tabs>
                <w:tab w:val="left" w:pos="900"/>
                <w:tab w:val="left" w:leader="dot" w:pos="7920"/>
              </w:tabs>
              <w:spacing w:after="0" w:line="240" w:lineRule="auto"/>
              <w:rPr>
                <w:rFonts w:ascii="Segoe UI" w:hAnsi="Segoe UI" w:cs="Segoe UI"/>
                <w:sz w:val="20"/>
                <w:szCs w:val="20"/>
                <w:lang w:val="es-MX"/>
              </w:rPr>
            </w:pPr>
          </w:p>
        </w:tc>
        <w:tc>
          <w:tcPr>
            <w:tcW w:w="3873" w:type="pct"/>
          </w:tcPr>
          <w:p w:rsidR="0006473B" w:rsidRPr="00666EDD" w:rsidP="0006473B" w14:paraId="50C6A453" w14:textId="3404F41A">
            <w:pPr>
              <w:widowControl w:val="0"/>
              <w:tabs>
                <w:tab w:val="left" w:pos="90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lases acerca de la crianza de los hijos</w:t>
            </w:r>
          </w:p>
        </w:tc>
        <w:tc>
          <w:tcPr>
            <w:tcW w:w="334" w:type="pct"/>
          </w:tcPr>
          <w:p w:rsidR="0006473B" w:rsidRPr="00666EDD" w:rsidP="0006473B" w14:paraId="6F9AF212" w14:textId="77777777">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11E0773F" w14:textId="7C07C2BC">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r>
      <w:tr w14:paraId="0AD58794" w14:textId="5EE70C27" w:rsidTr="00666EDD">
        <w:tblPrEx>
          <w:tblW w:w="5000" w:type="pct"/>
          <w:tblLook w:val="04A0"/>
        </w:tblPrEx>
        <w:tc>
          <w:tcPr>
            <w:tcW w:w="419" w:type="pct"/>
          </w:tcPr>
          <w:p w:rsidR="0006473B" w:rsidRPr="00666EDD" w:rsidP="0006473B" w14:paraId="494D2B57" w14:textId="77777777">
            <w:pPr>
              <w:pStyle w:val="ListParagraph"/>
              <w:widowControl w:val="0"/>
              <w:numPr>
                <w:ilvl w:val="0"/>
                <w:numId w:val="27"/>
              </w:numPr>
              <w:tabs>
                <w:tab w:val="left" w:pos="900"/>
                <w:tab w:val="left" w:leader="dot" w:pos="7920"/>
              </w:tabs>
              <w:spacing w:after="0" w:line="240" w:lineRule="auto"/>
              <w:rPr>
                <w:rFonts w:ascii="Segoe UI" w:hAnsi="Segoe UI" w:cs="Segoe UI"/>
                <w:sz w:val="20"/>
                <w:szCs w:val="20"/>
                <w:lang w:val="es-MX"/>
              </w:rPr>
            </w:pPr>
          </w:p>
        </w:tc>
        <w:tc>
          <w:tcPr>
            <w:tcW w:w="3873" w:type="pct"/>
          </w:tcPr>
          <w:p w:rsidR="0006473B" w:rsidRPr="00666EDD" w:rsidP="0006473B" w14:paraId="084DD1A8" w14:textId="7669B1E4">
            <w:pPr>
              <w:widowControl w:val="0"/>
              <w:tabs>
                <w:tab w:val="left" w:pos="90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la depresión o la ansiedad</w:t>
            </w:r>
          </w:p>
        </w:tc>
        <w:tc>
          <w:tcPr>
            <w:tcW w:w="334" w:type="pct"/>
          </w:tcPr>
          <w:p w:rsidR="0006473B" w:rsidRPr="00666EDD" w:rsidP="0006473B" w14:paraId="2C70BCCD" w14:textId="77777777">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51CAC80C" w14:textId="3A3E6FA5">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r>
    </w:tbl>
    <w:p w:rsidR="00C70ECB" w:rsidRPr="00666EDD" w:rsidP="0092135C" w14:paraId="11F422D2"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721"/>
        <w:gridCol w:w="808"/>
      </w:tblGrid>
      <w:tr w14:paraId="09B35C32" w14:textId="224DE3DE" w:rsidTr="00666ED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8"/>
        </w:trPr>
        <w:tc>
          <w:tcPr>
            <w:tcW w:w="418" w:type="pct"/>
            <w:shd w:val="clear" w:color="auto" w:fill="D9D9D9" w:themeFill="background1" w:themeFillShade="D9"/>
          </w:tcPr>
          <w:p w:rsidR="0006473B" w:rsidRPr="00666EDD" w:rsidP="0006473B" w14:paraId="6F041D90" w14:textId="216FB014">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2.</w:t>
            </w:r>
          </w:p>
        </w:tc>
        <w:tc>
          <w:tcPr>
            <w:tcW w:w="4582" w:type="pct"/>
            <w:gridSpan w:val="3"/>
            <w:shd w:val="clear" w:color="auto" w:fill="D9D9D9" w:themeFill="background1" w:themeFillShade="D9"/>
          </w:tcPr>
          <w:p w:rsidR="0006473B" w:rsidRPr="00666EDD" w:rsidP="0006473B" w14:paraId="7B3F2B86" w14:textId="45B347A0">
            <w:pPr>
              <w:pStyle w:val="QNoL110"/>
              <w:widowControl w:val="0"/>
              <w:tabs>
                <w:tab w:val="clear" w:pos="353"/>
                <w:tab w:val="clear" w:pos="622"/>
                <w:tab w:val="left" w:pos="720"/>
                <w:tab w:val="clear" w:pos="936"/>
              </w:tabs>
              <w:rPr>
                <w:rFonts w:ascii="Segoe UI" w:hAnsi="Segoe UI" w:cs="Segoe UI"/>
                <w:i/>
                <w:lang w:val="es-MX"/>
              </w:rPr>
            </w:pPr>
            <w:r w:rsidRPr="00347FC9">
              <w:rPr>
                <w:rFonts w:ascii="Segoe UI" w:hAnsi="Segoe UI" w:cs="Segoe UI"/>
                <w:i/>
                <w:lang w:val="es-MX"/>
              </w:rPr>
              <w:t xml:space="preserve">Desde que nació su nuevo bebé, </w:t>
            </w:r>
            <w:r w:rsidRPr="00D25BB2">
              <w:rPr>
                <w:rFonts w:ascii="Segoe UI" w:hAnsi="Segoe UI" w:cs="Segoe UI"/>
                <w:iCs/>
                <w:lang w:val="es-MX"/>
              </w:rPr>
              <w:t>¿ha usado usted alguno de estos servicios?</w:t>
            </w:r>
            <w:r w:rsidRPr="00347FC9">
              <w:rPr>
                <w:rFonts w:ascii="Segoe UI" w:hAnsi="Segoe UI" w:cs="Segoe UI"/>
                <w:i/>
                <w:lang w:val="es-MX"/>
              </w:rPr>
              <w:t xml:space="preserve">  </w:t>
            </w:r>
          </w:p>
        </w:tc>
      </w:tr>
      <w:tr w14:paraId="3F659DCE" w14:textId="77777777" w:rsidTr="00666EDD">
        <w:tblPrEx>
          <w:tblW w:w="5000" w:type="pct"/>
          <w:tblLook w:val="04A0"/>
        </w:tblPrEx>
        <w:trPr>
          <w:trHeight w:val="288"/>
        </w:trPr>
        <w:tc>
          <w:tcPr>
            <w:tcW w:w="418" w:type="pct"/>
            <w:shd w:val="clear" w:color="auto" w:fill="D9D9D9" w:themeFill="background1" w:themeFillShade="D9"/>
          </w:tcPr>
          <w:p w:rsidR="0006473B" w:rsidRPr="00666EDD" w:rsidP="0006473B" w14:paraId="44CFDD93"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2" w:type="pct"/>
            <w:gridSpan w:val="3"/>
            <w:shd w:val="clear" w:color="auto" w:fill="D9D9D9" w:themeFill="background1" w:themeFillShade="D9"/>
          </w:tcPr>
          <w:p w:rsidR="0006473B" w:rsidRPr="00666EDD" w:rsidP="0006473B" w14:paraId="67CA1745" w14:textId="7DE411F5">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7B60F992" w14:textId="19EDD08E" w:rsidTr="00666EDD">
        <w:tblPrEx>
          <w:tblW w:w="5000" w:type="pct"/>
          <w:tblLook w:val="04A0"/>
        </w:tblPrEx>
        <w:tc>
          <w:tcPr>
            <w:tcW w:w="418" w:type="pct"/>
          </w:tcPr>
          <w:p w:rsidR="00666EDD" w:rsidRPr="00666EDD" w:rsidP="00666EDD" w14:paraId="4265C38D" w14:textId="77777777">
            <w:pPr>
              <w:widowControl w:val="0"/>
              <w:tabs>
                <w:tab w:val="left" w:pos="720"/>
                <w:tab w:val="left" w:pos="7920"/>
              </w:tabs>
              <w:spacing w:after="0" w:line="240" w:lineRule="auto"/>
              <w:rPr>
                <w:rFonts w:ascii="Segoe UI" w:hAnsi="Segoe UI" w:cs="Segoe UI"/>
                <w:sz w:val="20"/>
                <w:szCs w:val="20"/>
                <w:lang w:val="es-MX"/>
              </w:rPr>
            </w:pPr>
          </w:p>
        </w:tc>
        <w:tc>
          <w:tcPr>
            <w:tcW w:w="3874" w:type="pct"/>
          </w:tcPr>
          <w:p w:rsidR="00666EDD" w:rsidRPr="00481353" w:rsidP="00666EDD" w14:paraId="788F02F0" w14:textId="1033A7C9">
            <w:pPr>
              <w:widowControl w:val="0"/>
              <w:tabs>
                <w:tab w:val="left" w:pos="720"/>
                <w:tab w:val="left" w:pos="7920"/>
              </w:tabs>
              <w:spacing w:after="0" w:line="240" w:lineRule="auto"/>
              <w:rPr>
                <w:rFonts w:ascii="Segoe UI" w:hAnsi="Segoe UI" w:cs="Segoe UI"/>
                <w:b/>
                <w:sz w:val="20"/>
                <w:szCs w:val="20"/>
                <w:lang w:val="es-MX"/>
              </w:rPr>
            </w:pPr>
          </w:p>
        </w:tc>
        <w:tc>
          <w:tcPr>
            <w:tcW w:w="334" w:type="pct"/>
          </w:tcPr>
          <w:p w:rsidR="00666EDD" w:rsidRPr="00666EDD" w:rsidP="00666EDD" w14:paraId="2170B716" w14:textId="0EFBF4C5">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4" w:type="pct"/>
          </w:tcPr>
          <w:p w:rsidR="00666EDD" w:rsidRPr="00666EDD" w:rsidP="00666EDD" w14:paraId="1B08880D" w14:textId="72E9D8EB">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60882CA2" w14:textId="269C3D7F" w:rsidTr="00666EDD">
        <w:tblPrEx>
          <w:tblW w:w="5000" w:type="pct"/>
          <w:tblLook w:val="04A0"/>
        </w:tblPrEx>
        <w:tc>
          <w:tcPr>
            <w:tcW w:w="418" w:type="pct"/>
          </w:tcPr>
          <w:p w:rsidR="0006473B" w:rsidRPr="00666EDD" w:rsidP="0006473B" w14:paraId="1017ECA0" w14:textId="77777777">
            <w:pPr>
              <w:pStyle w:val="ListParagraph"/>
              <w:widowControl w:val="0"/>
              <w:numPr>
                <w:ilvl w:val="0"/>
                <w:numId w:val="28"/>
              </w:numPr>
              <w:tabs>
                <w:tab w:val="left" w:pos="720"/>
                <w:tab w:val="left" w:leader="dot" w:pos="7920"/>
              </w:tabs>
              <w:spacing w:after="0" w:line="240" w:lineRule="auto"/>
              <w:rPr>
                <w:rFonts w:ascii="Segoe UI" w:hAnsi="Segoe UI" w:cs="Segoe UI"/>
                <w:sz w:val="20"/>
                <w:szCs w:val="20"/>
                <w:lang w:val="es-MX"/>
              </w:rPr>
            </w:pPr>
          </w:p>
        </w:tc>
        <w:tc>
          <w:tcPr>
            <w:tcW w:w="3874" w:type="pct"/>
          </w:tcPr>
          <w:p w:rsidR="0006473B" w:rsidRPr="00666EDD" w:rsidP="0006473B" w14:paraId="23942625" w14:textId="73A58950">
            <w:pPr>
              <w:widowControl w:val="0"/>
              <w:tabs>
                <w:tab w:val="left" w:pos="24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lases acerca de la crianza de los hijos</w:t>
            </w:r>
          </w:p>
        </w:tc>
        <w:tc>
          <w:tcPr>
            <w:tcW w:w="334" w:type="pct"/>
          </w:tcPr>
          <w:p w:rsidR="0006473B" w:rsidRPr="00666EDD" w:rsidP="0006473B" w14:paraId="05881FBA" w14:textId="77777777">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1D51B089" w14:textId="5E6D5649">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r>
      <w:tr w14:paraId="243A47E9" w14:textId="011F5F93" w:rsidTr="00666EDD">
        <w:tblPrEx>
          <w:tblW w:w="5000" w:type="pct"/>
          <w:tblLook w:val="04A0"/>
        </w:tblPrEx>
        <w:tc>
          <w:tcPr>
            <w:tcW w:w="418" w:type="pct"/>
          </w:tcPr>
          <w:p w:rsidR="0006473B" w:rsidRPr="00666EDD" w:rsidP="0006473B" w14:paraId="68970B91" w14:textId="77777777">
            <w:pPr>
              <w:pStyle w:val="ListParagraph"/>
              <w:widowControl w:val="0"/>
              <w:numPr>
                <w:ilvl w:val="0"/>
                <w:numId w:val="28"/>
              </w:numPr>
              <w:tabs>
                <w:tab w:val="left" w:pos="720"/>
                <w:tab w:val="left" w:leader="dot" w:pos="7920"/>
              </w:tabs>
              <w:spacing w:after="0" w:line="240" w:lineRule="auto"/>
              <w:rPr>
                <w:rFonts w:ascii="Segoe UI" w:hAnsi="Segoe UI" w:cs="Segoe UI"/>
                <w:sz w:val="20"/>
                <w:szCs w:val="20"/>
                <w:lang w:val="es-MX"/>
              </w:rPr>
            </w:pPr>
          </w:p>
        </w:tc>
        <w:tc>
          <w:tcPr>
            <w:tcW w:w="3874" w:type="pct"/>
          </w:tcPr>
          <w:p w:rsidR="0006473B" w:rsidRPr="00666EDD" w:rsidP="0006473B" w14:paraId="00B779EA" w14:textId="618BEB3F">
            <w:pPr>
              <w:widowControl w:val="0"/>
              <w:tabs>
                <w:tab w:val="left" w:pos="24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la depresión o la ansiedad</w:t>
            </w:r>
          </w:p>
        </w:tc>
        <w:tc>
          <w:tcPr>
            <w:tcW w:w="334" w:type="pct"/>
          </w:tcPr>
          <w:p w:rsidR="0006473B" w:rsidRPr="00666EDD" w:rsidP="0006473B" w14:paraId="19CCBCA2" w14:textId="77777777">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5554C222" w14:textId="5C09D82F">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r>
    </w:tbl>
    <w:p w:rsidR="00B035AD" w:rsidRPr="00666EDD" w:rsidP="0092135C" w14:paraId="628638F8" w14:textId="77777777">
      <w:pPr>
        <w:pStyle w:val="QNoL110"/>
        <w:widowControl w:val="0"/>
        <w:tabs>
          <w:tab w:val="clear" w:pos="353"/>
          <w:tab w:val="clear" w:pos="622"/>
          <w:tab w:val="left" w:pos="720"/>
          <w:tab w:val="clear" w:pos="936"/>
        </w:tabs>
        <w:ind w:left="720" w:hanging="720"/>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8228CA2" w14:textId="39D45DC5"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4"/>
        </w:trPr>
        <w:tc>
          <w:tcPr>
            <w:tcW w:w="417" w:type="pct"/>
            <w:shd w:val="clear" w:color="auto" w:fill="D9D9D9" w:themeFill="background1" w:themeFillShade="D9"/>
          </w:tcPr>
          <w:p w:rsidR="0004642D" w:rsidRPr="00666EDD" w:rsidP="0092135C" w14:paraId="1A23B76B" w14:textId="4CC6A805">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3.</w:t>
            </w:r>
          </w:p>
        </w:tc>
        <w:tc>
          <w:tcPr>
            <w:tcW w:w="4583" w:type="pct"/>
            <w:shd w:val="clear" w:color="auto" w:fill="D9D9D9" w:themeFill="background1" w:themeFillShade="D9"/>
          </w:tcPr>
          <w:p w:rsidR="0004642D" w:rsidRPr="00666EDD" w:rsidP="0092135C" w14:paraId="5C74D0FE" w14:textId="7EEA268E">
            <w:pPr>
              <w:pStyle w:val="QNoL110"/>
              <w:widowControl w:val="0"/>
              <w:tabs>
                <w:tab w:val="clear" w:pos="353"/>
                <w:tab w:val="clear" w:pos="622"/>
                <w:tab w:val="left" w:pos="720"/>
                <w:tab w:val="clear" w:pos="936"/>
              </w:tabs>
              <w:rPr>
                <w:rFonts w:ascii="Segoe UI" w:hAnsi="Segoe UI" w:cs="Segoe UI"/>
                <w:lang w:val="es-MX"/>
              </w:rPr>
            </w:pPr>
            <w:r w:rsidRPr="00666EDD">
              <w:rPr>
                <w:rFonts w:ascii="Segoe UI" w:hAnsi="Segoe UI" w:cs="Segoe UI"/>
                <w:lang w:val="es-MX"/>
              </w:rPr>
              <w:t>Desde que nació su nuevo bebé, ¿ha usado los servicios del programa WIC para usted o para su nuevo bebé?</w:t>
            </w:r>
          </w:p>
        </w:tc>
      </w:tr>
      <w:tr w14:paraId="14ABCF49" w14:textId="6227BFEF" w:rsidTr="00666EDD">
        <w:tblPrEx>
          <w:tblW w:w="5000" w:type="pct"/>
          <w:tblLook w:val="04A0"/>
        </w:tblPrEx>
        <w:trPr>
          <w:trHeight w:val="171"/>
        </w:trPr>
        <w:tc>
          <w:tcPr>
            <w:tcW w:w="417" w:type="pct"/>
            <w:shd w:val="clear" w:color="auto" w:fill="auto"/>
          </w:tcPr>
          <w:p w:rsidR="0004642D" w:rsidRPr="00666EDD" w:rsidP="0092135C" w14:paraId="63D0B98E"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auto"/>
          </w:tcPr>
          <w:p w:rsidR="0004642D" w:rsidRPr="00666EDD" w:rsidP="0092135C" w14:paraId="574E5337" w14:textId="77777777">
            <w:pPr>
              <w:widowControl w:val="0"/>
              <w:tabs>
                <w:tab w:val="left" w:pos="720"/>
              </w:tabs>
              <w:spacing w:after="0" w:line="240" w:lineRule="auto"/>
              <w:rPr>
                <w:rFonts w:ascii="Segoe UI" w:hAnsi="Segoe UI" w:cs="Segoe UI"/>
                <w:sz w:val="20"/>
                <w:szCs w:val="20"/>
                <w:lang w:val="es-MX"/>
              </w:rPr>
            </w:pPr>
          </w:p>
        </w:tc>
      </w:tr>
      <w:tr w14:paraId="7794533D" w14:textId="06544F2B" w:rsidTr="00BF7F4B">
        <w:tblPrEx>
          <w:tblW w:w="5000" w:type="pct"/>
          <w:tblLook w:val="04A0"/>
        </w:tblPrEx>
        <w:trPr>
          <w:trHeight w:val="243"/>
        </w:trPr>
        <w:tc>
          <w:tcPr>
            <w:tcW w:w="417" w:type="pct"/>
          </w:tcPr>
          <w:p w:rsidR="0004642D" w:rsidRPr="00666EDD" w:rsidP="00A239F0" w14:paraId="59BFDCA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666EDD" w:rsidP="002678CF" w14:paraId="6F1D934E" w14:textId="5CAAD35B">
            <w:pPr>
              <w:widowControl w:val="0"/>
              <w:tabs>
                <w:tab w:val="left" w:pos="720"/>
              </w:tabs>
              <w:spacing w:after="0" w:line="240" w:lineRule="auto"/>
              <w:ind w:left="720" w:hanging="720"/>
              <w:rPr>
                <w:rFonts w:ascii="Segoe UI" w:hAnsi="Segoe UI" w:cs="Segoe UI"/>
                <w:sz w:val="20"/>
                <w:szCs w:val="20"/>
                <w:lang w:val=""/>
              </w:rPr>
            </w:pPr>
            <w:r w:rsidRPr="00666EDD">
              <w:rPr>
                <w:rFonts w:ascii="Segoe UI" w:hAnsi="Segoe UI" w:cs="Segoe UI"/>
                <w:sz w:val="20"/>
                <w:szCs w:val="20"/>
                <w:lang w:val=""/>
              </w:rPr>
              <w:t>No</w:t>
            </w:r>
          </w:p>
        </w:tc>
      </w:tr>
      <w:tr w14:paraId="0BAD5262" w14:textId="25070562" w:rsidTr="00BF7F4B">
        <w:tblPrEx>
          <w:tblW w:w="5000" w:type="pct"/>
          <w:tblLook w:val="04A0"/>
        </w:tblPrEx>
        <w:tc>
          <w:tcPr>
            <w:tcW w:w="417" w:type="pct"/>
          </w:tcPr>
          <w:p w:rsidR="0006473B" w:rsidRPr="00666EDD" w:rsidP="0006473B" w14:paraId="619B9FF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666EDD" w:rsidP="0006473B" w14:paraId="0FE574D0" w14:textId="74D49CF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solo yo utilizo los servicios de WIC</w:t>
            </w:r>
          </w:p>
        </w:tc>
      </w:tr>
      <w:tr w14:paraId="534B8A53" w14:textId="12D12820" w:rsidTr="00BF7F4B">
        <w:tblPrEx>
          <w:tblW w:w="5000" w:type="pct"/>
          <w:tblLook w:val="04A0"/>
        </w:tblPrEx>
        <w:tc>
          <w:tcPr>
            <w:tcW w:w="417" w:type="pct"/>
          </w:tcPr>
          <w:p w:rsidR="0006473B" w:rsidRPr="00666EDD" w:rsidP="0006473B" w14:paraId="29E0921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666EDD" w:rsidP="0006473B" w14:paraId="14149083" w14:textId="13382B8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tanto para mi nuevo bebé como para mí utilizamos los servicios de WIC</w:t>
            </w:r>
          </w:p>
        </w:tc>
      </w:tr>
      <w:tr w14:paraId="5732CC62" w14:textId="10322F26" w:rsidTr="00BF7F4B">
        <w:tblPrEx>
          <w:tblW w:w="5000" w:type="pct"/>
          <w:tblLook w:val="04A0"/>
        </w:tblPrEx>
        <w:tc>
          <w:tcPr>
            <w:tcW w:w="417" w:type="pct"/>
          </w:tcPr>
          <w:p w:rsidR="0006473B" w:rsidRPr="00666EDD" w:rsidP="0006473B" w14:paraId="0EDBD62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666EDD" w:rsidP="0006473B" w14:paraId="201162CC" w14:textId="1DD1221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solo para mi nuevo bebé utilizamos los servicios de WIC</w:t>
            </w:r>
          </w:p>
        </w:tc>
      </w:tr>
    </w:tbl>
    <w:p w:rsidR="00FC66A4" w:rsidRPr="00481353" w:rsidP="0092135C" w14:paraId="659F07B8"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721"/>
        <w:gridCol w:w="808"/>
      </w:tblGrid>
      <w:tr w14:paraId="0266594E" w14:textId="3DC51464" w:rsidTr="0009771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18" w:type="pct"/>
            <w:shd w:val="clear" w:color="auto" w:fill="D9D9D9" w:themeFill="background1" w:themeFillShade="D9"/>
          </w:tcPr>
          <w:p w:rsidR="0004642D" w:rsidRPr="00666EDD" w:rsidP="0092135C" w14:paraId="3B0568EB" w14:textId="15F3A3CB">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11.</w:t>
            </w:r>
          </w:p>
        </w:tc>
        <w:tc>
          <w:tcPr>
            <w:tcW w:w="4582" w:type="pct"/>
            <w:gridSpan w:val="3"/>
            <w:shd w:val="clear" w:color="auto" w:fill="D9D9D9" w:themeFill="background1" w:themeFillShade="D9"/>
          </w:tcPr>
          <w:p w:rsidR="0004642D" w:rsidRPr="00666EDD" w:rsidP="0092135C" w14:paraId="4D3306D6" w14:textId="49289F2F">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D25BB2">
              <w:rPr>
                <w:rFonts w:ascii="Segoe UI" w:hAnsi="Segoe UI" w:cs="Segoe UI"/>
                <w:i/>
                <w:iCs/>
                <w:lang w:val="es-MX"/>
              </w:rPr>
              <w:t>más reciente</w:t>
            </w:r>
            <w:r w:rsidRPr="00347FC9">
              <w:rPr>
                <w:rFonts w:ascii="Segoe UI" w:hAnsi="Segoe UI" w:cs="Segoe UI"/>
                <w:lang w:val="es-MX"/>
              </w:rPr>
              <w:t xml:space="preserve">, ¿sintió que </w:t>
            </w:r>
            <w:r w:rsidRPr="00D25BB2">
              <w:rPr>
                <w:rFonts w:ascii="Segoe UI" w:hAnsi="Segoe UI" w:cs="Segoe UI"/>
                <w:i/>
                <w:iCs/>
                <w:lang w:val="es-MX"/>
              </w:rPr>
              <w:t>necesitó</w:t>
            </w:r>
            <w:r w:rsidRPr="00347FC9">
              <w:rPr>
                <w:rFonts w:ascii="Segoe UI" w:hAnsi="Segoe UI" w:cs="Segoe UI"/>
                <w:lang w:val="es-MX"/>
              </w:rPr>
              <w:t xml:space="preserve"> alguno de los siguientes servicios?  </w:t>
            </w:r>
          </w:p>
        </w:tc>
      </w:tr>
      <w:tr w14:paraId="6FCE9EB9" w14:textId="3AAFE50A" w:rsidTr="00E52FA5">
        <w:tblPrEx>
          <w:tblW w:w="5000" w:type="pct"/>
          <w:tblLook w:val="04A0"/>
        </w:tblPrEx>
        <w:tc>
          <w:tcPr>
            <w:tcW w:w="418" w:type="pct"/>
            <w:shd w:val="clear" w:color="auto" w:fill="D9D9D9" w:themeFill="background1" w:themeFillShade="D9"/>
          </w:tcPr>
          <w:p w:rsidR="0004642D" w:rsidRPr="00666EDD" w:rsidP="0092135C" w14:paraId="2B7CBD02" w14:textId="77777777">
            <w:pPr>
              <w:widowControl w:val="0"/>
              <w:tabs>
                <w:tab w:val="left" w:pos="720"/>
                <w:tab w:val="left" w:pos="7920"/>
              </w:tabs>
              <w:spacing w:after="0" w:line="240" w:lineRule="auto"/>
              <w:rPr>
                <w:rFonts w:ascii="Segoe UI" w:hAnsi="Segoe UI" w:cs="Segoe UI"/>
                <w:sz w:val="20"/>
                <w:szCs w:val="20"/>
                <w:lang w:val="es-MX"/>
              </w:rPr>
            </w:pPr>
          </w:p>
        </w:tc>
        <w:tc>
          <w:tcPr>
            <w:tcW w:w="4582" w:type="pct"/>
            <w:gridSpan w:val="3"/>
            <w:shd w:val="clear" w:color="auto" w:fill="D9D9D9" w:themeFill="background1" w:themeFillShade="D9"/>
          </w:tcPr>
          <w:p w:rsidR="0004642D" w:rsidRPr="00666EDD" w:rsidP="0092135C" w14:paraId="1E890DB5" w14:textId="1F83C05A">
            <w:pPr>
              <w:widowControl w:val="0"/>
              <w:tabs>
                <w:tab w:val="left" w:pos="720"/>
                <w:tab w:val="left" w:pos="79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CC38A3F" w14:textId="77777777" w:rsidTr="00E52FA5">
        <w:tblPrEx>
          <w:tblW w:w="5000" w:type="pct"/>
          <w:tblLook w:val="04A0"/>
        </w:tblPrEx>
        <w:tc>
          <w:tcPr>
            <w:tcW w:w="418" w:type="pct"/>
          </w:tcPr>
          <w:p w:rsidR="00E52FA5" w:rsidRPr="00666EDD" w:rsidP="00E52FA5" w14:paraId="7D28FB6E" w14:textId="77777777">
            <w:pPr>
              <w:widowControl w:val="0"/>
              <w:tabs>
                <w:tab w:val="left" w:pos="720"/>
                <w:tab w:val="left" w:pos="7920"/>
              </w:tabs>
              <w:spacing w:after="0" w:line="240" w:lineRule="auto"/>
              <w:rPr>
                <w:rFonts w:ascii="Segoe UI" w:hAnsi="Segoe UI" w:cs="Segoe UI"/>
                <w:sz w:val="20"/>
                <w:szCs w:val="20"/>
                <w:lang w:val="es-MX"/>
              </w:rPr>
            </w:pPr>
          </w:p>
        </w:tc>
        <w:tc>
          <w:tcPr>
            <w:tcW w:w="3874" w:type="pct"/>
          </w:tcPr>
          <w:p w:rsidR="00E52FA5" w:rsidRPr="00481353" w:rsidP="00E52FA5" w14:paraId="54305E21" w14:textId="614D2A14">
            <w:pPr>
              <w:widowControl w:val="0"/>
              <w:tabs>
                <w:tab w:val="left" w:pos="720"/>
                <w:tab w:val="left" w:pos="7920"/>
              </w:tabs>
              <w:spacing w:after="0" w:line="240" w:lineRule="auto"/>
              <w:jc w:val="right"/>
              <w:rPr>
                <w:rFonts w:ascii="Segoe UI" w:hAnsi="Segoe UI" w:cs="Segoe UI"/>
                <w:b/>
                <w:sz w:val="20"/>
                <w:szCs w:val="20"/>
                <w:lang w:val="es-MX"/>
              </w:rPr>
            </w:pPr>
          </w:p>
        </w:tc>
        <w:tc>
          <w:tcPr>
            <w:tcW w:w="334" w:type="pct"/>
          </w:tcPr>
          <w:p w:rsidR="00E52FA5" w:rsidRPr="00666EDD" w:rsidP="00E52FA5" w14:paraId="5E980CE0" w14:textId="53C885C0">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4" w:type="pct"/>
          </w:tcPr>
          <w:p w:rsidR="00E52FA5" w:rsidRPr="00666EDD" w:rsidP="00E52FA5" w14:paraId="6C065B53" w14:textId="4EBFEEA4">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600976F6" w14:textId="34519E11" w:rsidTr="00E52FA5">
        <w:tblPrEx>
          <w:tblW w:w="5000" w:type="pct"/>
          <w:tblLook w:val="04A0"/>
        </w:tblPrEx>
        <w:tc>
          <w:tcPr>
            <w:tcW w:w="418" w:type="pct"/>
          </w:tcPr>
          <w:p w:rsidR="00E52FA5" w:rsidRPr="00666EDD" w:rsidP="00A239F0" w14:paraId="64AC233B"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26E587A1"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SNAP (</w:t>
            </w:r>
            <w:r w:rsidRPr="00666EDD">
              <w:rPr>
                <w:rFonts w:ascii="Segoe UI" w:eastAsia="Segoe UI" w:hAnsi="Segoe UI" w:cs="Segoe UI"/>
                <w:sz w:val="20"/>
                <w:szCs w:val="20"/>
                <w:lang w:val="es-MX"/>
              </w:rPr>
              <w:t>el Programa de Asistencia Nutricional Suplementaria)</w:t>
            </w:r>
          </w:p>
        </w:tc>
        <w:tc>
          <w:tcPr>
            <w:tcW w:w="334" w:type="pct"/>
          </w:tcPr>
          <w:p w:rsidR="00E52FA5" w:rsidRPr="00E52FA5" w:rsidP="00A239F0" w14:paraId="4E90F60B"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72D86EC2" w14:textId="71355AB3">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2B64E86" w14:textId="01BD811B" w:rsidTr="00E52FA5">
        <w:tblPrEx>
          <w:tblW w:w="5000" w:type="pct"/>
          <w:tblLook w:val="04A0"/>
        </w:tblPrEx>
        <w:tc>
          <w:tcPr>
            <w:tcW w:w="418" w:type="pct"/>
          </w:tcPr>
          <w:p w:rsidR="001A1D0B" w:rsidRPr="00666EDD" w:rsidP="001A1D0B" w14:paraId="66259A73"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1A1D0B" w:rsidRPr="00666EDD" w:rsidP="001A1D0B" w14:paraId="32C10E92" w14:textId="39A22BD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WIC (el Programa de Nutrición para Mujeres, Bebés y Niños)</w:t>
            </w:r>
          </w:p>
        </w:tc>
        <w:tc>
          <w:tcPr>
            <w:tcW w:w="334" w:type="pct"/>
          </w:tcPr>
          <w:p w:rsidR="001A1D0B" w:rsidRPr="00E52FA5" w:rsidP="001A1D0B" w14:paraId="3358D021"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1A1D0B" w:rsidRPr="00E52FA5" w:rsidP="001A1D0B" w14:paraId="1E6625A1" w14:textId="538F126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35F291C" w14:textId="3B554888" w:rsidTr="00E52FA5">
        <w:tblPrEx>
          <w:tblW w:w="5000" w:type="pct"/>
          <w:tblLook w:val="04A0"/>
        </w:tblPrEx>
        <w:tc>
          <w:tcPr>
            <w:tcW w:w="418" w:type="pct"/>
          </w:tcPr>
          <w:p w:rsidR="001A1D0B" w:rsidRPr="00666EDD" w:rsidP="001A1D0B" w14:paraId="16EF353C"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1A1D0B" w:rsidRPr="00666EDD" w:rsidP="001A1D0B" w14:paraId="1070AE04" w14:textId="2266973E">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problemas familiares y personales</w:t>
            </w:r>
          </w:p>
        </w:tc>
        <w:tc>
          <w:tcPr>
            <w:tcW w:w="334" w:type="pct"/>
          </w:tcPr>
          <w:p w:rsidR="001A1D0B" w:rsidRPr="00E52FA5" w:rsidP="001A1D0B" w14:paraId="4DD0851A"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1A1D0B" w:rsidRPr="00E52FA5" w:rsidP="001A1D0B" w14:paraId="2707CEE6" w14:textId="39FBEAE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582462A6" w14:textId="185ECF93" w:rsidTr="00E52FA5">
        <w:tblPrEx>
          <w:tblW w:w="5000" w:type="pct"/>
          <w:tblLook w:val="04A0"/>
        </w:tblPrEx>
        <w:tc>
          <w:tcPr>
            <w:tcW w:w="418" w:type="pct"/>
          </w:tcPr>
          <w:p w:rsidR="00E52FA5" w:rsidRPr="00666EDD" w:rsidP="00A239F0" w14:paraId="54B8F9ED"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531DE1FD"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Ayuda para dejar de fumar</w:t>
            </w:r>
          </w:p>
        </w:tc>
        <w:tc>
          <w:tcPr>
            <w:tcW w:w="334" w:type="pct"/>
          </w:tcPr>
          <w:p w:rsidR="00E52FA5" w:rsidRPr="00E52FA5" w:rsidP="00A239F0" w14:paraId="3C739A8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055B43BF" w14:textId="10F2F140">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5A1D3E8A" w14:textId="308B9331" w:rsidTr="00E52FA5">
        <w:tblPrEx>
          <w:tblW w:w="5000" w:type="pct"/>
          <w:tblLook w:val="04A0"/>
        </w:tblPrEx>
        <w:tc>
          <w:tcPr>
            <w:tcW w:w="418" w:type="pct"/>
          </w:tcPr>
          <w:p w:rsidR="00E52FA5" w:rsidRPr="00666EDD" w:rsidP="00A239F0" w14:paraId="06E953EC" w14:textId="77777777">
            <w:pPr>
              <w:pStyle w:val="ListParagraph"/>
              <w:widowControl w:val="0"/>
              <w:numPr>
                <w:ilvl w:val="0"/>
                <w:numId w:val="53"/>
              </w:numPr>
              <w:tabs>
                <w:tab w:val="left" w:pos="720"/>
              </w:tabs>
              <w:spacing w:after="0" w:line="240" w:lineRule="auto"/>
              <w:rPr>
                <w:rFonts w:ascii="Segoe UI" w:hAnsi="Segoe UI" w:cs="Segoe UI"/>
                <w:sz w:val="20"/>
                <w:szCs w:val="20"/>
                <w:lang w:val="es-MX"/>
              </w:rPr>
            </w:pPr>
          </w:p>
        </w:tc>
        <w:tc>
          <w:tcPr>
            <w:tcW w:w="3874" w:type="pct"/>
          </w:tcPr>
          <w:p w:rsidR="00E52FA5" w:rsidRPr="00666EDD" w:rsidP="0092135C" w14:paraId="52185FC4" w14:textId="77777777">
            <w:pPr>
              <w:widowControl w:val="0"/>
              <w:tabs>
                <w:tab w:val="left" w:pos="720"/>
              </w:tabs>
              <w:spacing w:after="0" w:line="240" w:lineRule="auto"/>
              <w:rPr>
                <w:rFonts w:ascii="Segoe UI" w:hAnsi="Segoe UI" w:cs="Segoe UI"/>
                <w:sz w:val="20"/>
                <w:szCs w:val="20"/>
                <w:lang w:val="es-MX"/>
              </w:rPr>
            </w:pPr>
            <w:r w:rsidRPr="00666EDD">
              <w:rPr>
                <w:rFonts w:ascii="Segoe UI" w:hAnsi="Segoe UI" w:cs="Segoe UI"/>
                <w:sz w:val="20"/>
                <w:szCs w:val="20"/>
                <w:lang w:val="es-MX"/>
              </w:rPr>
              <w:t>Ayuda para reducir la violencia en mi hogar</w:t>
            </w:r>
          </w:p>
        </w:tc>
        <w:tc>
          <w:tcPr>
            <w:tcW w:w="334" w:type="pct"/>
          </w:tcPr>
          <w:p w:rsidR="00E52FA5" w:rsidRPr="00E52FA5" w:rsidP="00A239F0" w14:paraId="0C1EB42E"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4" w:type="pct"/>
          </w:tcPr>
          <w:p w:rsidR="00E52FA5" w:rsidRPr="00E52FA5" w:rsidP="00A239F0" w14:paraId="70960FA4" w14:textId="3999888D">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6451B7BF" w14:textId="34D2DCAA" w:rsidTr="00E52FA5">
        <w:tblPrEx>
          <w:tblW w:w="5000" w:type="pct"/>
          <w:tblLook w:val="04A0"/>
        </w:tblPrEx>
        <w:tc>
          <w:tcPr>
            <w:tcW w:w="418" w:type="pct"/>
          </w:tcPr>
          <w:p w:rsidR="00E52FA5" w:rsidRPr="00666EDD" w:rsidP="00A239F0" w14:paraId="2EF50F66"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6B0FDE" w14:paraId="5DDAC709"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Ayuda para dejar de consumir drogas</w:t>
            </w:r>
          </w:p>
        </w:tc>
        <w:tc>
          <w:tcPr>
            <w:tcW w:w="334" w:type="pct"/>
          </w:tcPr>
          <w:p w:rsidR="00E52FA5" w:rsidRPr="00E52FA5" w:rsidP="00A239F0" w14:paraId="2D127EDC"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2102296D" w14:textId="3C4929F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79A38C5D" w14:textId="0DC604E9" w:rsidTr="00E52FA5">
        <w:tblPrEx>
          <w:tblW w:w="5000" w:type="pct"/>
          <w:tblLook w:val="04A0"/>
        </w:tblPrEx>
        <w:tc>
          <w:tcPr>
            <w:tcW w:w="418" w:type="pct"/>
          </w:tcPr>
          <w:p w:rsidR="00E52FA5" w:rsidRPr="00666EDD" w:rsidP="00A239F0" w14:paraId="2E02F880"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6B0FDE" w14:paraId="361612FE"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Asistencia con la vivienda o el alquiler</w:t>
            </w:r>
          </w:p>
        </w:tc>
        <w:tc>
          <w:tcPr>
            <w:tcW w:w="334" w:type="pct"/>
          </w:tcPr>
          <w:p w:rsidR="00E52FA5" w:rsidRPr="00E52FA5" w:rsidP="00A239F0" w14:paraId="07E37697"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245BD512" w14:textId="37B501E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7754319" w14:textId="0B394D9A" w:rsidTr="00E52FA5">
        <w:tblPrEx>
          <w:tblW w:w="5000" w:type="pct"/>
          <w:tblLook w:val="04A0"/>
        </w:tblPrEx>
        <w:tc>
          <w:tcPr>
            <w:tcW w:w="418" w:type="pct"/>
          </w:tcPr>
          <w:p w:rsidR="00E52FA5" w:rsidRPr="00666EDD" w:rsidP="00A239F0" w14:paraId="124CCACB"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69536E86" w14:textId="77777777">
            <w:pPr>
              <w:widowControl w:val="0"/>
              <w:tabs>
                <w:tab w:val="left" w:pos="720"/>
                <w:tab w:val="left" w:leader="dot" w:pos="7920"/>
              </w:tabs>
              <w:spacing w:after="0" w:line="240" w:lineRule="auto"/>
              <w:rPr>
                <w:rFonts w:ascii="Segoe UI" w:hAnsi="Segoe UI" w:cs="Segoe UI"/>
                <w:sz w:val="20"/>
                <w:szCs w:val="20"/>
              </w:rPr>
            </w:pPr>
            <w:r w:rsidRPr="00666EDD">
              <w:rPr>
                <w:rFonts w:ascii="Segoe UI" w:hAnsi="Segoe UI" w:cs="Segoe UI"/>
                <w:sz w:val="20"/>
                <w:szCs w:val="20"/>
                <w:lang w:val=""/>
              </w:rPr>
              <w:t>Otro</w:t>
            </w:r>
          </w:p>
        </w:tc>
        <w:tc>
          <w:tcPr>
            <w:tcW w:w="334" w:type="pct"/>
          </w:tcPr>
          <w:p w:rsidR="00E52FA5" w:rsidRPr="00E52FA5" w:rsidP="00A239F0" w14:paraId="40C3EF0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74" w:type="pct"/>
          </w:tcPr>
          <w:p w:rsidR="00E52FA5" w:rsidRPr="00E52FA5" w:rsidP="00A239F0" w14:paraId="03B62F2A" w14:textId="7681B6E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r w14:paraId="083C89DA" w14:textId="124665C9" w:rsidTr="00E52FA5">
        <w:tblPrEx>
          <w:tblW w:w="5000" w:type="pct"/>
          <w:tblLook w:val="04A0"/>
        </w:tblPrEx>
        <w:tc>
          <w:tcPr>
            <w:tcW w:w="418" w:type="pct"/>
          </w:tcPr>
          <w:p w:rsidR="00E52FA5" w:rsidRPr="00666EDD" w:rsidP="0092135C" w14:paraId="089BC464"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2B999910" w14:textId="1B79BDAC">
            <w:pPr>
              <w:widowControl w:val="0"/>
              <w:tabs>
                <w:tab w:val="left" w:pos="720"/>
                <w:tab w:val="left" w:leader="dot" w:pos="79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4" w:type="pct"/>
          </w:tcPr>
          <w:p w:rsidR="00E52FA5" w:rsidRPr="00E52FA5" w:rsidP="00A239F0" w14:paraId="3E91B2B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74" w:type="pct"/>
          </w:tcPr>
          <w:p w:rsidR="00E52FA5" w:rsidRPr="00E52FA5" w:rsidP="00A239F0" w14:paraId="554A1755" w14:textId="2384756D">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bl>
    <w:p w:rsidR="00A137CC" w:rsidRPr="00666EDD" w:rsidP="0092135C" w14:paraId="6C153802"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353"/>
        <w:gridCol w:w="719"/>
        <w:gridCol w:w="810"/>
      </w:tblGrid>
      <w:tr w14:paraId="561F157F" w14:textId="526DB4E8"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35"/>
        </w:trPr>
        <w:tc>
          <w:tcPr>
            <w:tcW w:w="425" w:type="pct"/>
            <w:shd w:val="clear" w:color="auto" w:fill="D9D9D9" w:themeFill="background1" w:themeFillShade="D9"/>
          </w:tcPr>
          <w:p w:rsidR="001A1D0B" w:rsidRPr="00666EDD" w:rsidP="001A1D0B" w14:paraId="0CC2E181" w14:textId="545F5FA5">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12.</w:t>
            </w:r>
          </w:p>
        </w:tc>
        <w:tc>
          <w:tcPr>
            <w:tcW w:w="4575" w:type="pct"/>
            <w:gridSpan w:val="3"/>
            <w:shd w:val="clear" w:color="auto" w:fill="D9D9D9" w:themeFill="background1" w:themeFillShade="D9"/>
          </w:tcPr>
          <w:p w:rsidR="001A1D0B" w:rsidRPr="00666EDD" w:rsidP="001A1D0B" w14:paraId="1BD126D6" w14:textId="6B8D0E04">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347FC9">
              <w:rPr>
                <w:rFonts w:ascii="Segoe UI" w:hAnsi="Segoe UI" w:cs="Segoe UI"/>
                <w:i/>
                <w:iCs/>
                <w:lang w:val="es-MX"/>
              </w:rPr>
              <w:t>más reciente</w:t>
            </w:r>
            <w:r w:rsidRPr="00347FC9">
              <w:rPr>
                <w:rFonts w:ascii="Segoe UI" w:hAnsi="Segoe UI" w:cs="Segoe UI"/>
                <w:lang w:val="es-MX"/>
              </w:rPr>
              <w:t>, ¿</w:t>
            </w:r>
            <w:r w:rsidRPr="00347FC9">
              <w:rPr>
                <w:rFonts w:ascii="Segoe UI" w:hAnsi="Segoe UI" w:cs="Segoe UI"/>
                <w:i/>
                <w:iCs/>
                <w:lang w:val="es-MX"/>
              </w:rPr>
              <w:t>recibió</w:t>
            </w:r>
            <w:r w:rsidRPr="00347FC9">
              <w:rPr>
                <w:rFonts w:ascii="Segoe UI" w:hAnsi="Segoe UI" w:cs="Segoe UI"/>
                <w:lang w:val="es-MX"/>
              </w:rPr>
              <w:t xml:space="preserve"> alguno de los siguientes servicios?  </w:t>
            </w:r>
          </w:p>
        </w:tc>
      </w:tr>
      <w:tr w14:paraId="74BFCE1A" w14:textId="77777777" w:rsidTr="00BF7F4B">
        <w:tblPrEx>
          <w:tblW w:w="5000" w:type="pct"/>
          <w:tblLook w:val="04A0"/>
        </w:tblPrEx>
        <w:tc>
          <w:tcPr>
            <w:tcW w:w="425" w:type="pct"/>
            <w:shd w:val="clear" w:color="auto" w:fill="D9D9D9" w:themeFill="background1" w:themeFillShade="D9"/>
          </w:tcPr>
          <w:p w:rsidR="001A1D0B" w:rsidRPr="00666EDD" w:rsidP="001A1D0B" w14:paraId="713EFEEA"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gridSpan w:val="3"/>
            <w:shd w:val="clear" w:color="auto" w:fill="D9D9D9" w:themeFill="background1" w:themeFillShade="D9"/>
          </w:tcPr>
          <w:p w:rsidR="001A1D0B" w:rsidRPr="00666EDD" w:rsidP="001A1D0B" w14:paraId="37B59D4A" w14:textId="78DD290E">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299C33CE" w14:textId="52DCDF62" w:rsidTr="00E52FA5">
        <w:tblPrEx>
          <w:tblW w:w="5000" w:type="pct"/>
          <w:tblLook w:val="04A0"/>
        </w:tblPrEx>
        <w:tc>
          <w:tcPr>
            <w:tcW w:w="425" w:type="pct"/>
          </w:tcPr>
          <w:p w:rsidR="00E52FA5" w:rsidRPr="00666EDD" w:rsidP="00E52FA5" w14:paraId="3BDF18A5" w14:textId="77777777">
            <w:pPr>
              <w:pStyle w:val="QNoL110"/>
              <w:widowControl w:val="0"/>
              <w:tabs>
                <w:tab w:val="clear" w:pos="353"/>
                <w:tab w:val="clear" w:pos="622"/>
                <w:tab w:val="left" w:pos="720"/>
                <w:tab w:val="clear" w:pos="936"/>
              </w:tabs>
              <w:rPr>
                <w:rFonts w:ascii="Segoe UI" w:hAnsi="Segoe UI" w:cs="Segoe UI"/>
                <w:lang w:val="es-MX"/>
              </w:rPr>
            </w:pPr>
          </w:p>
        </w:tc>
        <w:tc>
          <w:tcPr>
            <w:tcW w:w="3867" w:type="pct"/>
          </w:tcPr>
          <w:p w:rsidR="00E52FA5" w:rsidRPr="00481353" w:rsidP="00E52FA5" w14:paraId="3FDA8537" w14:textId="7CE1B9FC">
            <w:pPr>
              <w:pStyle w:val="QNoL110"/>
              <w:widowControl w:val="0"/>
              <w:tabs>
                <w:tab w:val="clear" w:pos="353"/>
                <w:tab w:val="clear" w:pos="622"/>
                <w:tab w:val="left" w:pos="720"/>
                <w:tab w:val="clear" w:pos="936"/>
              </w:tabs>
              <w:rPr>
                <w:rFonts w:ascii="Segoe UI" w:hAnsi="Segoe UI" w:cs="Segoe UI"/>
                <w:lang w:val="es-MX"/>
              </w:rPr>
            </w:pPr>
          </w:p>
        </w:tc>
        <w:tc>
          <w:tcPr>
            <w:tcW w:w="333" w:type="pct"/>
          </w:tcPr>
          <w:p w:rsidR="00E52FA5" w:rsidRPr="00E52FA5" w:rsidP="00E52FA5" w14:paraId="3D357482" w14:textId="614255F0">
            <w:pPr>
              <w:pStyle w:val="QNoL110"/>
              <w:widowControl w:val="0"/>
              <w:tabs>
                <w:tab w:val="clear" w:pos="353"/>
                <w:tab w:val="clear" w:pos="622"/>
                <w:tab w:val="left" w:pos="720"/>
                <w:tab w:val="clear" w:pos="936"/>
              </w:tabs>
              <w:rPr>
                <w:rFonts w:ascii="Segoe UI" w:hAnsi="Segoe UI" w:cs="Segoe UI"/>
              </w:rPr>
            </w:pPr>
            <w:r w:rsidRPr="00E52FA5">
              <w:rPr>
                <w:rFonts w:ascii="Segoe UI" w:hAnsi="Segoe UI" w:cs="Segoe UI"/>
                <w:color w:val="000000"/>
                <w:lang w:val="es-MX"/>
              </w:rPr>
              <w:t>No</w:t>
            </w:r>
          </w:p>
        </w:tc>
        <w:tc>
          <w:tcPr>
            <w:tcW w:w="375" w:type="pct"/>
          </w:tcPr>
          <w:p w:rsidR="00E52FA5" w:rsidRPr="00666EDD" w:rsidP="00E52FA5" w14:paraId="1BFAAB1B" w14:textId="48E7BA45">
            <w:pPr>
              <w:pStyle w:val="QNoL110"/>
              <w:widowControl w:val="0"/>
              <w:tabs>
                <w:tab w:val="clear" w:pos="353"/>
                <w:tab w:val="clear" w:pos="622"/>
                <w:tab w:val="left" w:pos="720"/>
                <w:tab w:val="clear" w:pos="936"/>
              </w:tabs>
              <w:rPr>
                <w:rFonts w:ascii="Segoe UI" w:hAnsi="Segoe UI" w:cs="Segoe UI"/>
              </w:rPr>
            </w:pPr>
            <w:r w:rsidRPr="00711BC6">
              <w:rPr>
                <w:rFonts w:ascii="Segoe UI" w:hAnsi="Segoe UI" w:cs="Segoe UI"/>
                <w:color w:val="000000"/>
                <w:lang w:val="es-MX"/>
              </w:rPr>
              <w:t>Sí</w:t>
            </w:r>
          </w:p>
        </w:tc>
      </w:tr>
      <w:tr w14:paraId="6CD64556" w14:textId="36B8FE61" w:rsidTr="00E52FA5">
        <w:tblPrEx>
          <w:tblW w:w="5000" w:type="pct"/>
          <w:tblLook w:val="04A0"/>
        </w:tblPrEx>
        <w:tc>
          <w:tcPr>
            <w:tcW w:w="425" w:type="pct"/>
          </w:tcPr>
          <w:p w:rsidR="001A1D0B" w:rsidRPr="00666EDD" w:rsidP="001A1D0B" w14:paraId="3B297D49"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20F956F3" w14:textId="2C0B376F">
            <w:pPr>
              <w:widowControl w:val="0"/>
              <w:tabs>
                <w:tab w:val="left" w:pos="720"/>
                <w:tab w:val="left" w:leader="dot" w:pos="7920"/>
              </w:tabs>
              <w:spacing w:after="0" w:line="240" w:lineRule="auto"/>
              <w:rPr>
                <w:rFonts w:ascii="Segoe UI" w:eastAsia="MS Mincho" w:hAnsi="Segoe UI" w:cs="Segoe UI"/>
                <w:sz w:val="20"/>
                <w:szCs w:val="20"/>
                <w:lang w:val="es-MX"/>
              </w:rPr>
            </w:pPr>
            <w:r w:rsidRPr="00347FC9">
              <w:rPr>
                <w:rFonts w:ascii="Segoe UI" w:hAnsi="Segoe UI" w:cs="Segoe UI"/>
                <w:sz w:val="20"/>
                <w:szCs w:val="20"/>
                <w:lang w:val="es-MX"/>
              </w:rPr>
              <w:t>SNAP (</w:t>
            </w:r>
            <w:r w:rsidRPr="00347FC9">
              <w:rPr>
                <w:rFonts w:ascii="Segoe UI" w:eastAsia="Segoe UI" w:hAnsi="Segoe UI" w:cs="Segoe UI"/>
                <w:sz w:val="20"/>
                <w:szCs w:val="20"/>
                <w:lang w:val="es-MX"/>
              </w:rPr>
              <w:t>el Programa de Asistencia Nutricional Suplementaria)</w:t>
            </w:r>
          </w:p>
        </w:tc>
        <w:tc>
          <w:tcPr>
            <w:tcW w:w="333" w:type="pct"/>
          </w:tcPr>
          <w:p w:rsidR="001A1D0B" w:rsidRPr="00E52FA5" w:rsidP="001A1D0B" w14:paraId="18896FC3" w14:textId="77777777">
            <w:pPr>
              <w:pStyle w:val="ListParagraph"/>
              <w:widowControl w:val="0"/>
              <w:numPr>
                <w:ilvl w:val="0"/>
                <w:numId w:val="54"/>
              </w:numPr>
              <w:tabs>
                <w:tab w:val="left" w:pos="720"/>
                <w:tab w:val="left" w:leader="dot" w:pos="7920"/>
              </w:tabs>
              <w:spacing w:after="0" w:line="240" w:lineRule="auto"/>
              <w:ind w:left="360"/>
              <w:rPr>
                <w:rFonts w:ascii="Segoe UI" w:eastAsia="MS Mincho" w:hAnsi="Segoe UI" w:cs="Segoe UI"/>
                <w:sz w:val="20"/>
                <w:szCs w:val="20"/>
                <w:lang w:val="es-MX"/>
              </w:rPr>
            </w:pPr>
          </w:p>
        </w:tc>
        <w:tc>
          <w:tcPr>
            <w:tcW w:w="375" w:type="pct"/>
          </w:tcPr>
          <w:p w:rsidR="001A1D0B" w:rsidRPr="00E52FA5" w:rsidP="001A1D0B" w14:paraId="6EBE9EE5" w14:textId="2EA8E8D7">
            <w:pPr>
              <w:pStyle w:val="ListParagraph"/>
              <w:widowControl w:val="0"/>
              <w:numPr>
                <w:ilvl w:val="0"/>
                <w:numId w:val="54"/>
              </w:numPr>
              <w:tabs>
                <w:tab w:val="left" w:pos="720"/>
                <w:tab w:val="left" w:leader="dot" w:pos="7920"/>
              </w:tabs>
              <w:spacing w:after="0" w:line="240" w:lineRule="auto"/>
              <w:ind w:left="360"/>
              <w:rPr>
                <w:rFonts w:ascii="Segoe UI" w:eastAsia="MS Mincho" w:hAnsi="Segoe UI" w:cs="Segoe UI"/>
                <w:sz w:val="20"/>
                <w:szCs w:val="20"/>
                <w:lang w:val="es-MX"/>
              </w:rPr>
            </w:pPr>
          </w:p>
        </w:tc>
      </w:tr>
      <w:tr w14:paraId="67AA41A2" w14:textId="6B57BC6B" w:rsidTr="00E52FA5">
        <w:tblPrEx>
          <w:tblW w:w="5000" w:type="pct"/>
          <w:tblLook w:val="04A0"/>
        </w:tblPrEx>
        <w:tc>
          <w:tcPr>
            <w:tcW w:w="425" w:type="pct"/>
          </w:tcPr>
          <w:p w:rsidR="001A1D0B" w:rsidRPr="00666EDD" w:rsidP="001A1D0B" w14:paraId="4A092621"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0DF5B7DD" w14:textId="3B2171DA">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WIC (el Programa de Nutrición para Mujeres, Bebés y Niños)</w:t>
            </w:r>
          </w:p>
        </w:tc>
        <w:tc>
          <w:tcPr>
            <w:tcW w:w="333" w:type="pct"/>
          </w:tcPr>
          <w:p w:rsidR="001A1D0B" w:rsidRPr="00E52FA5" w:rsidP="001A1D0B" w14:paraId="269B4B6A"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5" w:type="pct"/>
          </w:tcPr>
          <w:p w:rsidR="001A1D0B" w:rsidRPr="00E52FA5" w:rsidP="001A1D0B" w14:paraId="226AD643" w14:textId="41D470B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4B40B6F" w14:textId="53E4C0B4" w:rsidTr="00E52FA5">
        <w:tblPrEx>
          <w:tblW w:w="5000" w:type="pct"/>
          <w:tblLook w:val="04A0"/>
        </w:tblPrEx>
        <w:tc>
          <w:tcPr>
            <w:tcW w:w="425" w:type="pct"/>
          </w:tcPr>
          <w:p w:rsidR="001A1D0B" w:rsidRPr="00666EDD" w:rsidP="001A1D0B" w14:paraId="1040561B"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6C67EE42" w14:textId="28AB18F4">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problemas familiares y personales</w:t>
            </w:r>
          </w:p>
        </w:tc>
        <w:tc>
          <w:tcPr>
            <w:tcW w:w="333" w:type="pct"/>
          </w:tcPr>
          <w:p w:rsidR="001A1D0B" w:rsidRPr="00E52FA5" w:rsidP="001A1D0B" w14:paraId="6A2C556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5" w:type="pct"/>
          </w:tcPr>
          <w:p w:rsidR="001A1D0B" w:rsidRPr="00E52FA5" w:rsidP="001A1D0B" w14:paraId="075FC27C" w14:textId="7EED306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4E3EC01" w14:textId="0A510DBB" w:rsidTr="00E52FA5">
        <w:tblPrEx>
          <w:tblW w:w="5000" w:type="pct"/>
          <w:tblLook w:val="04A0"/>
        </w:tblPrEx>
        <w:tc>
          <w:tcPr>
            <w:tcW w:w="425" w:type="pct"/>
          </w:tcPr>
          <w:p w:rsidR="001A1D0B" w:rsidRPr="00666EDD" w:rsidP="001A1D0B" w14:paraId="452893F6"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581D421C" w14:textId="74F1677D">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para dejar de fumar</w:t>
            </w:r>
          </w:p>
        </w:tc>
        <w:tc>
          <w:tcPr>
            <w:tcW w:w="333" w:type="pct"/>
          </w:tcPr>
          <w:p w:rsidR="001A1D0B" w:rsidRPr="00E52FA5" w:rsidP="001A1D0B" w14:paraId="757E075B"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5" w:type="pct"/>
          </w:tcPr>
          <w:p w:rsidR="001A1D0B" w:rsidRPr="00E52FA5" w:rsidP="001A1D0B" w14:paraId="2A912070" w14:textId="102AE198">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ADBC123" w14:textId="256D4954" w:rsidTr="00E52FA5">
        <w:tblPrEx>
          <w:tblW w:w="5000" w:type="pct"/>
          <w:tblLook w:val="04A0"/>
        </w:tblPrEx>
        <w:trPr>
          <w:trHeight w:val="90"/>
        </w:trPr>
        <w:tc>
          <w:tcPr>
            <w:tcW w:w="425" w:type="pct"/>
          </w:tcPr>
          <w:p w:rsidR="001A1D0B" w:rsidRPr="00666EDD" w:rsidP="001A1D0B" w14:paraId="37940050"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1A1D0B" w:rsidRPr="00666EDD" w:rsidP="001A1D0B" w14:paraId="06D13449" w14:textId="0C02A93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para reducir la violencia en mi hogar</w:t>
            </w:r>
          </w:p>
        </w:tc>
        <w:tc>
          <w:tcPr>
            <w:tcW w:w="333" w:type="pct"/>
          </w:tcPr>
          <w:p w:rsidR="001A1D0B" w:rsidRPr="00E52FA5" w:rsidP="001A1D0B" w14:paraId="22CF9243"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5" w:type="pct"/>
          </w:tcPr>
          <w:p w:rsidR="001A1D0B" w:rsidRPr="00E52FA5" w:rsidP="001A1D0B" w14:paraId="627DA721" w14:textId="0F9CA0CB">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0FD70218" w14:textId="28AF5C80" w:rsidTr="00E52FA5">
        <w:tblPrEx>
          <w:tblW w:w="5000" w:type="pct"/>
          <w:tblLook w:val="04A0"/>
        </w:tblPrEx>
        <w:tc>
          <w:tcPr>
            <w:tcW w:w="425" w:type="pct"/>
          </w:tcPr>
          <w:p w:rsidR="001A1D0B" w:rsidRPr="00666EDD" w:rsidP="001A1D0B" w14:paraId="0F50EC9B"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1A1D0B" w:rsidRPr="00666EDD" w:rsidP="001A1D0B" w14:paraId="09311AC3" w14:textId="5D235669">
            <w:pPr>
              <w:widowControl w:val="0"/>
              <w:tabs>
                <w:tab w:val="left" w:pos="720"/>
              </w:tabs>
              <w:spacing w:after="0" w:line="240" w:lineRule="auto"/>
              <w:rPr>
                <w:rFonts w:ascii="Segoe UI" w:hAnsi="Segoe UI" w:cs="Segoe UI"/>
                <w:sz w:val="20"/>
                <w:szCs w:val="20"/>
                <w:highlight w:val="yellow"/>
                <w:lang w:val="es-MX"/>
              </w:rPr>
            </w:pPr>
            <w:r w:rsidRPr="00347FC9">
              <w:rPr>
                <w:rFonts w:ascii="Segoe UI" w:hAnsi="Segoe UI" w:cs="Segoe UI"/>
                <w:sz w:val="20"/>
                <w:szCs w:val="20"/>
                <w:lang w:val="es-MX"/>
              </w:rPr>
              <w:t>Ayuda para dejar de consumir drogas</w:t>
            </w:r>
          </w:p>
        </w:tc>
        <w:tc>
          <w:tcPr>
            <w:tcW w:w="333" w:type="pct"/>
          </w:tcPr>
          <w:p w:rsidR="001A1D0B" w:rsidRPr="00E52FA5" w:rsidP="001A1D0B" w14:paraId="3BDC5B05"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5" w:type="pct"/>
          </w:tcPr>
          <w:p w:rsidR="001A1D0B" w:rsidRPr="00E52FA5" w:rsidP="001A1D0B" w14:paraId="6B6042DD" w14:textId="61EE2C94">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05FFB8ED" w14:textId="05D4814D" w:rsidTr="00E52FA5">
        <w:tblPrEx>
          <w:tblW w:w="5000" w:type="pct"/>
          <w:tblLook w:val="04A0"/>
        </w:tblPrEx>
        <w:tc>
          <w:tcPr>
            <w:tcW w:w="425" w:type="pct"/>
          </w:tcPr>
          <w:p w:rsidR="001A1D0B" w:rsidRPr="00666EDD" w:rsidP="001A1D0B" w14:paraId="65D4B4E4"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1A1D0B" w:rsidRPr="00666EDD" w:rsidP="001A1D0B" w14:paraId="300ED262" w14:textId="2FB6DE66">
            <w:pPr>
              <w:widowControl w:val="0"/>
              <w:tabs>
                <w:tab w:val="left" w:pos="720"/>
              </w:tabs>
              <w:spacing w:after="0" w:line="240" w:lineRule="auto"/>
              <w:rPr>
                <w:rFonts w:ascii="Segoe UI" w:hAnsi="Segoe UI" w:cs="Segoe UI"/>
                <w:sz w:val="20"/>
                <w:szCs w:val="20"/>
                <w:highlight w:val="yellow"/>
                <w:lang w:val="es-MX"/>
              </w:rPr>
            </w:pPr>
            <w:r w:rsidRPr="00347FC9">
              <w:rPr>
                <w:rFonts w:ascii="Segoe UI" w:hAnsi="Segoe UI" w:cs="Segoe UI"/>
                <w:sz w:val="20"/>
                <w:szCs w:val="20"/>
                <w:lang w:val="es-MX"/>
              </w:rPr>
              <w:t>Asistencia con la vivienda o el alquiler</w:t>
            </w:r>
          </w:p>
        </w:tc>
        <w:tc>
          <w:tcPr>
            <w:tcW w:w="333" w:type="pct"/>
          </w:tcPr>
          <w:p w:rsidR="001A1D0B" w:rsidRPr="00E52FA5" w:rsidP="001A1D0B" w14:paraId="43A9BE16"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5" w:type="pct"/>
          </w:tcPr>
          <w:p w:rsidR="001A1D0B" w:rsidRPr="00E52FA5" w:rsidP="001A1D0B" w14:paraId="338BBC8B" w14:textId="24C837BB">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6BE65248" w14:textId="57F968EA" w:rsidTr="00E52FA5">
        <w:tblPrEx>
          <w:tblW w:w="5000" w:type="pct"/>
          <w:tblLook w:val="04A0"/>
        </w:tblPrEx>
        <w:tc>
          <w:tcPr>
            <w:tcW w:w="425" w:type="pct"/>
          </w:tcPr>
          <w:p w:rsidR="00E52FA5" w:rsidRPr="00666EDD" w:rsidP="00A239F0" w14:paraId="773AC1E3"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E52FA5" w:rsidRPr="00666EDD" w:rsidP="0092135C" w14:paraId="0A40DAEA" w14:textId="77777777">
            <w:pPr>
              <w:widowControl w:val="0"/>
              <w:tabs>
                <w:tab w:val="left" w:pos="720"/>
              </w:tabs>
              <w:spacing w:after="0" w:line="240" w:lineRule="auto"/>
              <w:rPr>
                <w:rFonts w:ascii="Segoe UI" w:hAnsi="Segoe UI" w:cs="Segoe UI"/>
                <w:sz w:val="20"/>
                <w:szCs w:val="20"/>
                <w:lang w:val="es-ES"/>
              </w:rPr>
            </w:pPr>
            <w:r w:rsidRPr="00666EDD">
              <w:rPr>
                <w:rFonts w:ascii="Segoe UI" w:hAnsi="Segoe UI" w:cs="Segoe UI"/>
                <w:sz w:val="20"/>
                <w:szCs w:val="20"/>
                <w:lang w:val="es-ES"/>
              </w:rPr>
              <w:t>Otro</w:t>
            </w:r>
          </w:p>
        </w:tc>
        <w:tc>
          <w:tcPr>
            <w:tcW w:w="333" w:type="pct"/>
          </w:tcPr>
          <w:p w:rsidR="00E52FA5" w:rsidRPr="00E52FA5" w:rsidP="00A239F0" w14:paraId="751AEB77"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ES"/>
              </w:rPr>
            </w:pPr>
          </w:p>
        </w:tc>
        <w:tc>
          <w:tcPr>
            <w:tcW w:w="375" w:type="pct"/>
          </w:tcPr>
          <w:p w:rsidR="00E52FA5" w:rsidRPr="00E52FA5" w:rsidP="00A239F0" w14:paraId="0421457A" w14:textId="6049CCC0">
            <w:pPr>
              <w:pStyle w:val="ListParagraph"/>
              <w:widowControl w:val="0"/>
              <w:numPr>
                <w:ilvl w:val="0"/>
                <w:numId w:val="54"/>
              </w:numPr>
              <w:tabs>
                <w:tab w:val="left" w:pos="720"/>
              </w:tabs>
              <w:spacing w:after="0" w:line="240" w:lineRule="auto"/>
              <w:ind w:left="360"/>
              <w:rPr>
                <w:rFonts w:ascii="Segoe UI" w:hAnsi="Segoe UI" w:cs="Segoe UI"/>
                <w:sz w:val="20"/>
                <w:szCs w:val="20"/>
                <w:lang w:val="es-ES"/>
              </w:rPr>
            </w:pPr>
          </w:p>
        </w:tc>
      </w:tr>
      <w:tr w14:paraId="663057D0" w14:textId="77B24D3A" w:rsidTr="00E52FA5">
        <w:tblPrEx>
          <w:tblW w:w="5000" w:type="pct"/>
          <w:tblLook w:val="04A0"/>
        </w:tblPrEx>
        <w:tc>
          <w:tcPr>
            <w:tcW w:w="425" w:type="pct"/>
          </w:tcPr>
          <w:p w:rsidR="00E52FA5" w:rsidRPr="00666EDD" w:rsidP="0092135C" w14:paraId="6A8994F2" w14:textId="77777777">
            <w:pPr>
              <w:widowControl w:val="0"/>
              <w:tabs>
                <w:tab w:val="left" w:pos="720"/>
              </w:tabs>
              <w:spacing w:after="0" w:line="240" w:lineRule="auto"/>
              <w:rPr>
                <w:rFonts w:ascii="Segoe UI" w:hAnsi="Segoe UI" w:cs="Segoe UI"/>
                <w:sz w:val="20"/>
                <w:szCs w:val="20"/>
              </w:rPr>
            </w:pPr>
          </w:p>
        </w:tc>
        <w:tc>
          <w:tcPr>
            <w:tcW w:w="3867" w:type="pct"/>
          </w:tcPr>
          <w:p w:rsidR="00E52FA5" w:rsidRPr="00666EDD" w:rsidP="0092135C" w14:paraId="3BE15285" w14:textId="77777777">
            <w:pPr>
              <w:widowControl w:val="0"/>
              <w:tabs>
                <w:tab w:val="left" w:pos="720"/>
              </w:tabs>
              <w:spacing w:after="0" w:line="240" w:lineRule="auto"/>
              <w:rPr>
                <w:rFonts w:ascii="Segoe UI" w:hAnsi="Segoe UI" w:cs="Segoe UI"/>
                <w:sz w:val="20"/>
                <w:szCs w:val="20"/>
              </w:rPr>
            </w:pPr>
            <w:r w:rsidRPr="00666EDD">
              <w:rPr>
                <w:rFonts w:ascii="Segoe UI" w:hAnsi="Segoe UI" w:cs="Segoe UI"/>
                <w:sz w:val="20"/>
                <w:szCs w:val="20"/>
              </w:rPr>
              <w:t>Por favor escríbalo:</w:t>
            </w:r>
          </w:p>
        </w:tc>
        <w:tc>
          <w:tcPr>
            <w:tcW w:w="333" w:type="pct"/>
          </w:tcPr>
          <w:p w:rsidR="00E52FA5" w:rsidRPr="00E52FA5" w:rsidP="00A239F0" w14:paraId="4E2799F3"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75" w:type="pct"/>
          </w:tcPr>
          <w:p w:rsidR="00E52FA5" w:rsidRPr="00E52FA5" w:rsidP="00A239F0" w14:paraId="5CB76073" w14:textId="712F3A6D">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bl>
    <w:p w:rsidR="00D3244A" w:rsidRPr="00666EDD" w:rsidP="0092135C" w14:paraId="05D27B5C"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18072E33" w14:textId="121301CF"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666EDD" w:rsidP="0092135C" w14:paraId="5D646B02" w14:textId="77777777">
            <w:pPr>
              <w:widowControl w:val="0"/>
              <w:spacing w:after="0" w:line="240" w:lineRule="auto"/>
              <w:rPr>
                <w:rFonts w:ascii="Segoe UI" w:hAnsi="Segoe UI" w:cs="Segoe UI"/>
                <w:b/>
                <w:sz w:val="20"/>
                <w:szCs w:val="20"/>
              </w:rPr>
            </w:pPr>
            <w:r w:rsidRPr="00666EDD">
              <w:rPr>
                <w:rFonts w:ascii="Segoe UI" w:hAnsi="Segoe UI" w:cs="Segoe UI"/>
                <w:b/>
                <w:sz w:val="20"/>
                <w:szCs w:val="20"/>
              </w:rPr>
              <w:t>V21.</w:t>
            </w:r>
          </w:p>
          <w:p w:rsidR="0004642D" w:rsidRPr="00666EDD" w:rsidP="0092135C" w14:paraId="706A1500" w14:textId="3B2CF765">
            <w:pPr>
              <w:widowControl w:val="0"/>
              <w:spacing w:after="0" w:line="240" w:lineRule="auto"/>
              <w:rPr>
                <w:rFonts w:ascii="Segoe UI" w:hAnsi="Segoe UI" w:cs="Segoe UI"/>
                <w:b/>
                <w:sz w:val="20"/>
                <w:szCs w:val="20"/>
              </w:rPr>
            </w:pPr>
          </w:p>
        </w:tc>
        <w:tc>
          <w:tcPr>
            <w:tcW w:w="4575" w:type="pct"/>
            <w:shd w:val="clear" w:color="auto" w:fill="D9D9D9" w:themeFill="background1" w:themeFillShade="D9"/>
          </w:tcPr>
          <w:p w:rsidR="0004642D" w:rsidRPr="00666EDD" w:rsidP="0092135C" w14:paraId="244255B3" w14:textId="42D3A47A">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 xml:space="preserve">, ¿una visitadora al hogar fue a su hogar para ayudarla a prepararse para su nuevo bebé? </w:t>
            </w:r>
            <w:r w:rsidRPr="00347FC9">
              <w:rPr>
                <w:rFonts w:ascii="Segoe UI" w:hAnsi="Segoe UI" w:cs="Segoe UI"/>
                <w:sz w:val="20"/>
                <w:szCs w:val="20"/>
                <w:lang w:val="es-MX"/>
              </w:rPr>
              <w:t>Una visitadora al hogar puede ser una enfermera, un profesional de atención médica, asistente de parto, educadora sobre el parto, una trabajadora social u otra persona que trabaje con un programa de ayuda a las mujeres embarazadas.</w:t>
            </w:r>
            <w:r w:rsidRPr="00347FC9">
              <w:rPr>
                <w:rFonts w:ascii="Segoe UI" w:hAnsi="Segoe UI" w:cs="Segoe UI"/>
                <w:b/>
                <w:sz w:val="20"/>
                <w:szCs w:val="20"/>
                <w:lang w:val="es-MX"/>
              </w:rPr>
              <w:t xml:space="preserve">  </w:t>
            </w:r>
          </w:p>
        </w:tc>
      </w:tr>
      <w:tr w14:paraId="434013F5" w14:textId="77777777" w:rsidTr="00BF7F4B">
        <w:tblPrEx>
          <w:tblW w:w="5000" w:type="pct"/>
          <w:tblLook w:val="04A0"/>
        </w:tblPrEx>
        <w:tc>
          <w:tcPr>
            <w:tcW w:w="425" w:type="pct"/>
          </w:tcPr>
          <w:p w:rsidR="0004642D" w:rsidRPr="00666EDD" w:rsidP="0092135C" w14:paraId="7085F2C9" w14:textId="77777777">
            <w:pPr>
              <w:pStyle w:val="NoSpacing"/>
              <w:widowControl w:val="0"/>
              <w:rPr>
                <w:rFonts w:ascii="Segoe UI" w:hAnsi="Segoe UI" w:cs="Segoe UI"/>
                <w:sz w:val="20"/>
                <w:szCs w:val="20"/>
                <w:lang w:val="es-MX"/>
              </w:rPr>
            </w:pPr>
          </w:p>
        </w:tc>
        <w:tc>
          <w:tcPr>
            <w:tcW w:w="4575" w:type="pct"/>
          </w:tcPr>
          <w:p w:rsidR="0004642D" w:rsidRPr="00666EDD" w:rsidP="0092135C" w14:paraId="62FC64D3" w14:textId="77777777">
            <w:pPr>
              <w:pStyle w:val="NoSpacing"/>
              <w:widowControl w:val="0"/>
              <w:rPr>
                <w:rFonts w:ascii="Segoe UI" w:hAnsi="Segoe UI" w:cs="Segoe UI"/>
                <w:color w:val="000000"/>
                <w:sz w:val="20"/>
                <w:szCs w:val="20"/>
                <w:lang w:val="es-MX"/>
              </w:rPr>
            </w:pPr>
          </w:p>
        </w:tc>
      </w:tr>
      <w:tr w14:paraId="2E9486F8" w14:textId="4A769C2B" w:rsidTr="00BF7F4B">
        <w:tblPrEx>
          <w:tblW w:w="5000" w:type="pct"/>
          <w:tblLook w:val="04A0"/>
        </w:tblPrEx>
        <w:tc>
          <w:tcPr>
            <w:tcW w:w="425" w:type="pct"/>
          </w:tcPr>
          <w:p w:rsidR="0004642D" w:rsidRPr="00666EDD" w:rsidP="00A239F0" w14:paraId="45BB0339" w14:textId="77777777">
            <w:pPr>
              <w:pStyle w:val="NoSpacing"/>
              <w:widowControl w:val="0"/>
              <w:numPr>
                <w:ilvl w:val="0"/>
                <w:numId w:val="54"/>
              </w:numPr>
              <w:rPr>
                <w:rFonts w:ascii="Segoe UI" w:hAnsi="Segoe UI" w:cs="Segoe UI"/>
                <w:sz w:val="20"/>
                <w:szCs w:val="20"/>
                <w:lang w:val="es-MX"/>
              </w:rPr>
            </w:pPr>
          </w:p>
        </w:tc>
        <w:tc>
          <w:tcPr>
            <w:tcW w:w="4575" w:type="pct"/>
          </w:tcPr>
          <w:p w:rsidR="0004642D" w:rsidRPr="00666EDD" w:rsidP="0092135C" w14:paraId="08D9EFE5" w14:textId="0FB0379A">
            <w:pPr>
              <w:pStyle w:val="NoSpacing"/>
              <w:widowControl w:val="0"/>
              <w:rPr>
                <w:rFonts w:ascii="Segoe UI" w:hAnsi="Segoe UI" w:cs="Segoe UI"/>
                <w:color w:val="000000"/>
                <w:sz w:val="20"/>
                <w:szCs w:val="20"/>
                <w:lang w:val="es-MX"/>
              </w:rPr>
            </w:pPr>
            <w:r w:rsidRPr="00666EDD">
              <w:rPr>
                <w:rFonts w:ascii="Segoe UI" w:hAnsi="Segoe UI" w:cs="Segoe UI"/>
                <w:color w:val="000000"/>
                <w:sz w:val="20"/>
                <w:szCs w:val="20"/>
                <w:lang w:val="es-MX"/>
              </w:rPr>
              <w:t xml:space="preserve">No </w:t>
            </w:r>
            <w:r w:rsidRPr="00666EDD">
              <w:rPr>
                <w:rFonts w:ascii="Segoe UI" w:eastAsia="Wingdings" w:hAnsi="Segoe UI" w:cs="Segoe UI"/>
                <w:snapToGrid w:val="0"/>
                <w:sz w:val="20"/>
                <w:szCs w:val="20"/>
                <w:lang w:val="es-MX"/>
              </w:rPr>
              <w:t xml:space="preserve">→ </w:t>
            </w:r>
            <w:r w:rsidRPr="00666EDD">
              <w:rPr>
                <w:rFonts w:ascii="Segoe UI" w:hAnsi="Segoe UI" w:cs="Segoe UI"/>
                <w:b/>
                <w:bCs/>
                <w:snapToGrid w:val="0"/>
                <w:sz w:val="20"/>
                <w:szCs w:val="20"/>
                <w:bdr w:val="single" w:sz="4" w:space="0" w:color="auto"/>
                <w:lang w:val="es-MX"/>
              </w:rPr>
              <w:t xml:space="preserve">Pase a la pregunta </w:t>
            </w:r>
            <w:r w:rsidRPr="00666EDD">
              <w:rPr>
                <w:rFonts w:ascii="Segoe UI" w:hAnsi="Segoe UI" w:cs="Segoe UI"/>
                <w:b/>
                <w:snapToGrid w:val="0"/>
                <w:sz w:val="20"/>
                <w:szCs w:val="20"/>
                <w:bdr w:val="single" w:sz="4" w:space="0" w:color="auto"/>
                <w:lang w:val="es-MX"/>
              </w:rPr>
              <w:t>#</w:t>
            </w:r>
          </w:p>
        </w:tc>
      </w:tr>
      <w:tr w14:paraId="5BFB43AA" w14:textId="244D17A3" w:rsidTr="00BF7F4B">
        <w:tblPrEx>
          <w:tblW w:w="5000" w:type="pct"/>
          <w:tblLook w:val="04A0"/>
        </w:tblPrEx>
        <w:tc>
          <w:tcPr>
            <w:tcW w:w="425" w:type="pct"/>
          </w:tcPr>
          <w:p w:rsidR="0004642D" w:rsidRPr="00666EDD" w:rsidP="00A239F0" w14:paraId="130AAE6A" w14:textId="77777777">
            <w:pPr>
              <w:pStyle w:val="NoSpacing"/>
              <w:widowControl w:val="0"/>
              <w:numPr>
                <w:ilvl w:val="0"/>
                <w:numId w:val="54"/>
              </w:numPr>
              <w:rPr>
                <w:rFonts w:ascii="Segoe UI" w:hAnsi="Segoe UI" w:cs="Segoe UI"/>
                <w:sz w:val="20"/>
                <w:szCs w:val="20"/>
                <w:lang w:val="es-MX"/>
              </w:rPr>
            </w:pPr>
          </w:p>
        </w:tc>
        <w:tc>
          <w:tcPr>
            <w:tcW w:w="4575" w:type="pct"/>
          </w:tcPr>
          <w:p w:rsidR="0004642D" w:rsidRPr="00666EDD" w:rsidP="0092135C" w14:paraId="4D20836A" w14:textId="16CAE3C5">
            <w:pPr>
              <w:pStyle w:val="NoSpacing"/>
              <w:widowControl w:val="0"/>
              <w:rPr>
                <w:rFonts w:ascii="Segoe UI" w:hAnsi="Segoe UI" w:cs="Segoe UI"/>
                <w:color w:val="000000"/>
                <w:sz w:val="20"/>
                <w:szCs w:val="20"/>
              </w:rPr>
            </w:pPr>
            <w:r w:rsidRPr="00666EDD">
              <w:rPr>
                <w:rFonts w:ascii="Segoe UI" w:hAnsi="Segoe UI" w:cs="Segoe UI"/>
                <w:color w:val="000000"/>
                <w:sz w:val="20"/>
                <w:szCs w:val="20"/>
              </w:rPr>
              <w:t>Sí</w:t>
            </w:r>
          </w:p>
        </w:tc>
      </w:tr>
    </w:tbl>
    <w:p w:rsidR="00B365BB" w:rsidRPr="00666EDD" w:rsidP="0092135C" w14:paraId="5D8C668A" w14:textId="2A9C9D31">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2743AB2D" w14:textId="0E02CA83"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89"/>
        </w:trPr>
        <w:tc>
          <w:tcPr>
            <w:tcW w:w="425" w:type="pct"/>
            <w:shd w:val="clear" w:color="auto" w:fill="D9D9D9" w:themeFill="background1" w:themeFillShade="D9"/>
          </w:tcPr>
          <w:p w:rsidR="0004642D" w:rsidRPr="00666EDD" w:rsidP="0092135C" w14:paraId="1A43EDA3" w14:textId="7145C0FD">
            <w:pPr>
              <w:pStyle w:val="ListParagraph"/>
              <w:widowControl w:val="0"/>
              <w:spacing w:after="0" w:line="240" w:lineRule="auto"/>
              <w:ind w:left="0"/>
              <w:rPr>
                <w:rFonts w:ascii="Segoe UI" w:hAnsi="Segoe UI" w:cs="Segoe UI"/>
                <w:b/>
                <w:sz w:val="20"/>
                <w:szCs w:val="20"/>
              </w:rPr>
            </w:pPr>
            <w:r w:rsidRPr="00666EDD">
              <w:rPr>
                <w:rFonts w:ascii="Segoe UI" w:hAnsi="Segoe UI" w:cs="Segoe UI"/>
                <w:b/>
                <w:sz w:val="20"/>
                <w:szCs w:val="20"/>
              </w:rPr>
              <w:t>V13.</w:t>
            </w:r>
          </w:p>
        </w:tc>
        <w:tc>
          <w:tcPr>
            <w:tcW w:w="4575" w:type="pct"/>
            <w:shd w:val="clear" w:color="auto" w:fill="D9D9D9" w:themeFill="background1" w:themeFillShade="D9"/>
          </w:tcPr>
          <w:p w:rsidR="0004642D" w:rsidRPr="00666EDD" w:rsidP="0092135C" w14:paraId="59D9EEAD" w14:textId="028645F2">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Quién era la visitadora al hogar que fue a su hogar 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w:t>
            </w:r>
          </w:p>
        </w:tc>
      </w:tr>
      <w:tr w14:paraId="3692F016" w14:textId="7863907A" w:rsidTr="00BF7F4B">
        <w:tblPrEx>
          <w:tblW w:w="5000" w:type="pct"/>
          <w:tblLook w:val="04A0"/>
        </w:tblPrEx>
        <w:trPr>
          <w:trHeight w:val="20"/>
        </w:trPr>
        <w:tc>
          <w:tcPr>
            <w:tcW w:w="425" w:type="pct"/>
            <w:shd w:val="clear" w:color="auto" w:fill="D9D9D9" w:themeFill="background1" w:themeFillShade="D9"/>
          </w:tcPr>
          <w:p w:rsidR="0004642D" w:rsidRPr="00666EDD" w:rsidP="0092135C" w14:paraId="0FB4ACF7" w14:textId="77777777">
            <w:pPr>
              <w:pStyle w:val="ListParagraph"/>
              <w:widowControl w:val="0"/>
              <w:spacing w:after="0" w:line="240" w:lineRule="auto"/>
              <w:ind w:left="0"/>
              <w:rPr>
                <w:rFonts w:ascii="Segoe UI" w:hAnsi="Segoe UI" w:cs="Segoe UI"/>
                <w:sz w:val="20"/>
                <w:szCs w:val="20"/>
                <w:lang w:val="es-MX"/>
              </w:rPr>
            </w:pPr>
          </w:p>
        </w:tc>
        <w:tc>
          <w:tcPr>
            <w:tcW w:w="4575" w:type="pct"/>
            <w:shd w:val="clear" w:color="auto" w:fill="D9D9D9" w:themeFill="background1" w:themeFillShade="D9"/>
          </w:tcPr>
          <w:p w:rsidR="0004642D" w:rsidRPr="00666EDD" w:rsidP="0092135C" w14:paraId="7339D2BD" w14:textId="292E9F63">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666EDD">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43953517" w14:textId="77777777" w:rsidTr="00BF7F4B">
        <w:tblPrEx>
          <w:tblW w:w="5000" w:type="pct"/>
          <w:tblLook w:val="04A0"/>
        </w:tblPrEx>
        <w:tc>
          <w:tcPr>
            <w:tcW w:w="425" w:type="pct"/>
          </w:tcPr>
          <w:p w:rsidR="00204DB4" w:rsidRPr="00481353" w:rsidP="00204DB4" w14:paraId="64CF4C01" w14:textId="77777777">
            <w:pPr>
              <w:pStyle w:val="ListParagraph"/>
              <w:widowControl w:val="0"/>
              <w:spacing w:after="0" w:line="240" w:lineRule="auto"/>
              <w:rPr>
                <w:rFonts w:ascii="Segoe UI" w:hAnsi="Segoe UI" w:cs="Segoe UI"/>
                <w:sz w:val="20"/>
                <w:szCs w:val="20"/>
                <w:lang w:val="es-MX"/>
              </w:rPr>
            </w:pPr>
          </w:p>
        </w:tc>
        <w:tc>
          <w:tcPr>
            <w:tcW w:w="4575" w:type="pct"/>
          </w:tcPr>
          <w:p w:rsidR="00204DB4" w:rsidRPr="00666EDD" w:rsidP="0092135C" w14:paraId="7FA3A245" w14:textId="77777777">
            <w:pPr>
              <w:pStyle w:val="ListParagraph"/>
              <w:widowControl w:val="0"/>
              <w:spacing w:after="0" w:line="240" w:lineRule="auto"/>
              <w:ind w:left="0"/>
              <w:rPr>
                <w:rFonts w:ascii="Segoe UI" w:hAnsi="Segoe UI" w:cs="Segoe UI"/>
                <w:color w:val="000000"/>
                <w:sz w:val="20"/>
                <w:szCs w:val="20"/>
                <w:lang w:val="es-MX"/>
              </w:rPr>
            </w:pPr>
          </w:p>
        </w:tc>
      </w:tr>
      <w:tr w14:paraId="39A0C35B" w14:textId="1385F701" w:rsidTr="00BF7F4B">
        <w:tblPrEx>
          <w:tblW w:w="5000" w:type="pct"/>
          <w:tblLook w:val="04A0"/>
        </w:tblPrEx>
        <w:tc>
          <w:tcPr>
            <w:tcW w:w="425" w:type="pct"/>
          </w:tcPr>
          <w:p w:rsidR="001A1D0B" w:rsidRPr="00481353" w:rsidP="001A1D0B" w14:paraId="311DE39E"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1D434020" w14:textId="7E92C5C9">
            <w:pPr>
              <w:pStyle w:val="ListParagraph"/>
              <w:widowControl w:val="0"/>
              <w:spacing w:after="0" w:line="240" w:lineRule="auto"/>
              <w:ind w:left="0"/>
              <w:rPr>
                <w:rFonts w:ascii="Segoe UI" w:hAnsi="Segoe UI" w:cs="Segoe UI"/>
                <w:color w:val="000000"/>
                <w:sz w:val="20"/>
                <w:szCs w:val="20"/>
                <w:lang w:val="es-MX"/>
              </w:rPr>
            </w:pPr>
            <w:r w:rsidRPr="00347FC9">
              <w:rPr>
                <w:rFonts w:ascii="Segoe UI" w:hAnsi="Segoe UI" w:cs="Segoe UI"/>
                <w:color w:val="000000"/>
                <w:sz w:val="20"/>
                <w:szCs w:val="20"/>
                <w:lang w:val="es-MX"/>
              </w:rPr>
              <w:t>Una enfermera, asistente de enfermería o partera</w:t>
            </w:r>
          </w:p>
        </w:tc>
      </w:tr>
      <w:tr w14:paraId="4AE87872" w14:textId="32761224" w:rsidTr="00BF7F4B">
        <w:tblPrEx>
          <w:tblW w:w="5000" w:type="pct"/>
          <w:tblLook w:val="04A0"/>
        </w:tblPrEx>
        <w:tc>
          <w:tcPr>
            <w:tcW w:w="425" w:type="pct"/>
          </w:tcPr>
          <w:p w:rsidR="001A1D0B" w:rsidRPr="00666EDD" w:rsidP="001A1D0B" w14:paraId="77F75E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304D4186" w14:textId="15F9440C">
            <w:pPr>
              <w:pStyle w:val="ListParagraph"/>
              <w:widowControl w:val="0"/>
              <w:spacing w:after="0" w:line="240" w:lineRule="auto"/>
              <w:ind w:left="0"/>
              <w:rPr>
                <w:rFonts w:ascii="Segoe UI" w:hAnsi="Segoe UI" w:cs="Segoe UI"/>
                <w:color w:val="000000"/>
                <w:sz w:val="20"/>
                <w:szCs w:val="20"/>
                <w:lang w:val="es-MX"/>
              </w:rPr>
            </w:pPr>
            <w:r w:rsidRPr="00347FC9">
              <w:rPr>
                <w:rFonts w:ascii="Segoe UI" w:hAnsi="Segoe UI" w:cs="Segoe UI"/>
                <w:color w:val="000000"/>
                <w:sz w:val="20"/>
                <w:szCs w:val="20"/>
                <w:lang w:val="es-MX"/>
              </w:rPr>
              <w:t>Una maestra o educadora sobre salud</w:t>
            </w:r>
          </w:p>
        </w:tc>
      </w:tr>
      <w:tr w14:paraId="61D62008" w14:textId="26CE832D" w:rsidTr="00BF7F4B">
        <w:tblPrEx>
          <w:tblW w:w="5000" w:type="pct"/>
          <w:tblLook w:val="04A0"/>
        </w:tblPrEx>
        <w:tc>
          <w:tcPr>
            <w:tcW w:w="425" w:type="pct"/>
          </w:tcPr>
          <w:p w:rsidR="001A1D0B" w:rsidRPr="00666EDD" w:rsidP="001A1D0B" w14:paraId="76E200F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481353" w:rsidP="001A1D0B" w14:paraId="305CC752" w14:textId="1DECDF9C">
            <w:pPr>
              <w:pStyle w:val="ListParagraph"/>
              <w:widowControl w:val="0"/>
              <w:spacing w:after="0" w:line="240" w:lineRule="auto"/>
              <w:ind w:left="0"/>
              <w:rPr>
                <w:rFonts w:ascii="Segoe UI" w:hAnsi="Segoe UI" w:cs="Segoe UI"/>
                <w:color w:val="000000"/>
                <w:sz w:val="20"/>
                <w:szCs w:val="20"/>
                <w:lang w:val="es-MX"/>
              </w:rPr>
            </w:pPr>
            <w:r w:rsidRPr="00D25BB2">
              <w:rPr>
                <w:rFonts w:ascii="Segoe UI" w:hAnsi="Segoe UI" w:cs="Segoe UI"/>
                <w:color w:val="000000"/>
                <w:sz w:val="20"/>
                <w:szCs w:val="20"/>
                <w:lang w:val="es-ES"/>
              </w:rPr>
              <w:t xml:space="preserve">Una </w:t>
            </w:r>
            <w:r w:rsidRPr="00347FC9">
              <w:rPr>
                <w:rFonts w:ascii="Segoe UI" w:hAnsi="Segoe UI" w:cs="Segoe UI"/>
                <w:sz w:val="20"/>
                <w:szCs w:val="20"/>
                <w:lang w:val="es-MX"/>
              </w:rPr>
              <w:t>asistente de parto</w:t>
            </w:r>
            <w:r w:rsidRPr="00D25BB2">
              <w:rPr>
                <w:rFonts w:ascii="Segoe UI" w:hAnsi="Segoe UI" w:cs="Segoe UI"/>
                <w:color w:val="000000"/>
                <w:sz w:val="20"/>
                <w:szCs w:val="20"/>
                <w:lang w:val="es-ES"/>
              </w:rPr>
              <w:t xml:space="preserve"> </w:t>
            </w:r>
            <w:r w:rsidRPr="00347FC9">
              <w:rPr>
                <w:rFonts w:ascii="Segoe UI" w:hAnsi="Segoe UI" w:cs="Segoe UI"/>
                <w:color w:val="000000"/>
                <w:sz w:val="20"/>
                <w:szCs w:val="20"/>
                <w:lang w:val="es-ES"/>
              </w:rPr>
              <w:t xml:space="preserve">o </w:t>
            </w:r>
            <w:r w:rsidRPr="00347FC9">
              <w:rPr>
                <w:rFonts w:ascii="Segoe UI" w:hAnsi="Segoe UI" w:cs="Segoe UI"/>
                <w:sz w:val="20"/>
                <w:szCs w:val="20"/>
                <w:lang w:val="es-MX"/>
              </w:rPr>
              <w:t>educadora sobre el parto</w:t>
            </w:r>
            <w:r w:rsidRPr="00D25BB2">
              <w:rPr>
                <w:rFonts w:ascii="Segoe UI" w:hAnsi="Segoe UI" w:cs="Segoe UI"/>
                <w:color w:val="000000"/>
                <w:sz w:val="20"/>
                <w:szCs w:val="20"/>
                <w:lang w:val="es-ES"/>
              </w:rPr>
              <w:t xml:space="preserve"> </w:t>
            </w:r>
          </w:p>
        </w:tc>
      </w:tr>
      <w:tr w14:paraId="4CD64108" w14:textId="2B928244" w:rsidTr="00BF7F4B">
        <w:tblPrEx>
          <w:tblW w:w="5000" w:type="pct"/>
          <w:tblLook w:val="04A0"/>
        </w:tblPrEx>
        <w:tc>
          <w:tcPr>
            <w:tcW w:w="425" w:type="pct"/>
          </w:tcPr>
          <w:p w:rsidR="0004642D" w:rsidRPr="00481353" w:rsidP="00A239F0" w14:paraId="0688CB9A" w14:textId="77777777">
            <w:pPr>
              <w:pStyle w:val="ListParagraph"/>
              <w:widowControl w:val="0"/>
              <w:numPr>
                <w:ilvl w:val="0"/>
                <w:numId w:val="54"/>
              </w:numPr>
              <w:spacing w:after="0" w:line="240" w:lineRule="auto"/>
              <w:rPr>
                <w:rFonts w:ascii="Segoe UI" w:hAnsi="Segoe UI" w:cs="Segoe UI"/>
                <w:i/>
                <w:sz w:val="20"/>
                <w:szCs w:val="20"/>
                <w:lang w:val="es-MX"/>
              </w:rPr>
            </w:pPr>
          </w:p>
        </w:tc>
        <w:tc>
          <w:tcPr>
            <w:tcW w:w="4575" w:type="pct"/>
          </w:tcPr>
          <w:p w:rsidR="0004642D" w:rsidRPr="00666EDD" w:rsidP="0092135C" w14:paraId="7468F36A" w14:textId="75F9D8C1">
            <w:pPr>
              <w:pStyle w:val="ListParagraph"/>
              <w:widowControl w:val="0"/>
              <w:spacing w:after="0" w:line="240" w:lineRule="auto"/>
              <w:ind w:left="0"/>
              <w:rPr>
                <w:rFonts w:ascii="Segoe UI" w:hAnsi="Segoe UI" w:cs="Segoe UI"/>
                <w:i/>
                <w:color w:val="000000"/>
                <w:sz w:val="20"/>
                <w:szCs w:val="20"/>
                <w:lang w:val="es-MX"/>
              </w:rPr>
            </w:pPr>
            <w:r w:rsidRPr="00666EDD">
              <w:rPr>
                <w:rFonts w:ascii="Segoe UI" w:hAnsi="Segoe UI" w:cs="Segoe UI"/>
                <w:i/>
                <w:color w:val="000000"/>
                <w:sz w:val="20"/>
                <w:szCs w:val="20"/>
                <w:lang w:val="es-MX"/>
              </w:rPr>
              <w:t>State option (Alguien del programa Healthy Start o &lt;otro programa&gt;)</w:t>
            </w:r>
          </w:p>
        </w:tc>
      </w:tr>
      <w:tr w14:paraId="0641D610" w14:textId="78534C57" w:rsidTr="00BF7F4B">
        <w:tblPrEx>
          <w:tblW w:w="5000" w:type="pct"/>
          <w:tblLook w:val="04A0"/>
        </w:tblPrEx>
        <w:tc>
          <w:tcPr>
            <w:tcW w:w="425" w:type="pct"/>
          </w:tcPr>
          <w:p w:rsidR="0004642D" w:rsidRPr="00666EDD" w:rsidP="00A239F0" w14:paraId="41A1B7A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04642D" w:rsidRPr="00666EDD" w:rsidP="0092135C" w14:paraId="2D54A31E" w14:textId="4785E450">
            <w:pPr>
              <w:pStyle w:val="ListParagraph"/>
              <w:widowControl w:val="0"/>
              <w:spacing w:after="0" w:line="240" w:lineRule="auto"/>
              <w:ind w:left="0"/>
              <w:rPr>
                <w:rFonts w:ascii="Segoe UI" w:hAnsi="Segoe UI" w:cs="Segoe UI"/>
                <w:color w:val="000000"/>
                <w:sz w:val="20"/>
                <w:szCs w:val="20"/>
              </w:rPr>
            </w:pPr>
            <w:r w:rsidRPr="00666EDD">
              <w:rPr>
                <w:rFonts w:ascii="Segoe UI" w:hAnsi="Segoe UI" w:cs="Segoe UI"/>
                <w:color w:val="000000"/>
                <w:sz w:val="20"/>
                <w:szCs w:val="20"/>
              </w:rPr>
              <w:t xml:space="preserve">Otra persona  </w:t>
            </w:r>
          </w:p>
        </w:tc>
      </w:tr>
      <w:tr w14:paraId="19DEC35B" w14:textId="51E47D7C" w:rsidTr="00BF7F4B">
        <w:tblPrEx>
          <w:tblW w:w="5000" w:type="pct"/>
          <w:tblLook w:val="04A0"/>
        </w:tblPrEx>
        <w:tc>
          <w:tcPr>
            <w:tcW w:w="425" w:type="pct"/>
          </w:tcPr>
          <w:p w:rsidR="0004642D" w:rsidRPr="00666EDD" w:rsidP="00652946" w14:paraId="0E521601" w14:textId="77777777">
            <w:pPr>
              <w:pStyle w:val="ListParagraph"/>
              <w:widowControl w:val="0"/>
              <w:spacing w:after="0" w:line="240" w:lineRule="auto"/>
              <w:rPr>
                <w:rFonts w:ascii="Segoe UI" w:hAnsi="Segoe UI" w:cs="Segoe UI"/>
                <w:sz w:val="20"/>
                <w:szCs w:val="20"/>
              </w:rPr>
            </w:pPr>
          </w:p>
        </w:tc>
        <w:tc>
          <w:tcPr>
            <w:tcW w:w="4575" w:type="pct"/>
          </w:tcPr>
          <w:p w:rsidR="0004642D" w:rsidRPr="00666EDD" w:rsidP="0092135C" w14:paraId="17E16EFF" w14:textId="5C455755">
            <w:pPr>
              <w:pStyle w:val="ListParagraph"/>
              <w:widowControl w:val="0"/>
              <w:spacing w:after="0" w:line="240" w:lineRule="auto"/>
              <w:ind w:left="0"/>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156C5691" w14:textId="77777777" w:rsidTr="00BF7F4B">
        <w:tblPrEx>
          <w:tblW w:w="5000" w:type="pct"/>
          <w:tblLook w:val="04A0"/>
        </w:tblPrEx>
        <w:tc>
          <w:tcPr>
            <w:tcW w:w="425" w:type="pct"/>
          </w:tcPr>
          <w:p w:rsidR="0004642D" w:rsidRPr="00666EDD" w:rsidP="00A239F0" w14:paraId="7AD4481B"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04642D" w:rsidRPr="00666EDD" w:rsidP="0092135C" w14:paraId="5D60F571" w14:textId="40583780">
            <w:pPr>
              <w:pStyle w:val="ListParagraph"/>
              <w:widowControl w:val="0"/>
              <w:spacing w:after="0" w:line="240" w:lineRule="auto"/>
              <w:ind w:left="0"/>
              <w:rPr>
                <w:rFonts w:ascii="Segoe UI" w:hAnsi="Segoe UI" w:cs="Segoe UI"/>
                <w:sz w:val="20"/>
                <w:szCs w:val="20"/>
              </w:rPr>
            </w:pPr>
            <w:r w:rsidRPr="00666EDD">
              <w:rPr>
                <w:rFonts w:ascii="Segoe UI" w:hAnsi="Segoe UI" w:cs="Segoe UI"/>
                <w:color w:val="000000"/>
                <w:sz w:val="20"/>
                <w:szCs w:val="20"/>
              </w:rPr>
              <w:t>No sé</w:t>
            </w:r>
          </w:p>
        </w:tc>
      </w:tr>
    </w:tbl>
    <w:p w:rsidR="008550C6" w:rsidRPr="00666EDD" w:rsidP="0092135C" w14:paraId="1AE25A44" w14:textId="52F86069">
      <w:pPr>
        <w:pStyle w:val="ListParagraph"/>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0D7112" w14:textId="61A1BBE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417" w:type="pct"/>
            <w:shd w:val="clear" w:color="auto" w:fill="D9D9D9" w:themeFill="background1" w:themeFillShade="D9"/>
          </w:tcPr>
          <w:p w:rsidR="0004642D" w:rsidRPr="00666EDD" w:rsidP="0092135C" w14:paraId="5CDE24D3" w14:textId="280AED54">
            <w:pPr>
              <w:pStyle w:val="ListParagraph"/>
              <w:widowControl w:val="0"/>
              <w:spacing w:after="0" w:line="240" w:lineRule="auto"/>
              <w:ind w:left="0"/>
              <w:rPr>
                <w:rFonts w:ascii="Segoe UI" w:hAnsi="Segoe UI" w:cs="Segoe UI"/>
                <w:b/>
                <w:snapToGrid w:val="0"/>
                <w:sz w:val="20"/>
                <w:szCs w:val="20"/>
              </w:rPr>
            </w:pPr>
            <w:r w:rsidRPr="00666EDD">
              <w:rPr>
                <w:rFonts w:ascii="Segoe UI" w:hAnsi="Segoe UI" w:cs="Segoe UI"/>
                <w:b/>
                <w:snapToGrid w:val="0"/>
                <w:sz w:val="20"/>
                <w:szCs w:val="20"/>
              </w:rPr>
              <w:t>V14.</w:t>
            </w:r>
          </w:p>
        </w:tc>
        <w:tc>
          <w:tcPr>
            <w:tcW w:w="4583" w:type="pct"/>
            <w:shd w:val="clear" w:color="auto" w:fill="D9D9D9" w:themeFill="background1" w:themeFillShade="D9"/>
          </w:tcPr>
          <w:p w:rsidR="0004642D" w:rsidRPr="00666EDD" w:rsidP="0092135C" w14:paraId="04C4AE72" w14:textId="60C61587">
            <w:pPr>
              <w:pStyle w:val="ListParagraph"/>
              <w:widowControl w:val="0"/>
              <w:spacing w:after="0" w:line="240" w:lineRule="auto"/>
              <w:ind w:left="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Durante su embarazo </w:t>
            </w:r>
            <w:r w:rsidRPr="00347FC9">
              <w:rPr>
                <w:rFonts w:ascii="Segoe UI" w:hAnsi="Segoe UI" w:cs="Segoe UI"/>
                <w:b/>
                <w:i/>
                <w:color w:val="000000"/>
                <w:sz w:val="20"/>
                <w:szCs w:val="20"/>
                <w:lang w:val="es-MX"/>
              </w:rPr>
              <w:t xml:space="preserve">más reciente, </w:t>
            </w:r>
            <w:r w:rsidRPr="00347FC9">
              <w:rPr>
                <w:rFonts w:ascii="Segoe UI" w:hAnsi="Segoe UI" w:cs="Segoe UI"/>
                <w:b/>
                <w:color w:val="000000"/>
                <w:sz w:val="20"/>
                <w:szCs w:val="20"/>
                <w:lang w:val="es-MX"/>
              </w:rPr>
              <w:t xml:space="preserve">¿cuántas veces vino l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a su hogar para ayudarle a aprender cómo prepararse para su nuevo bebé?</w:t>
            </w:r>
          </w:p>
        </w:tc>
      </w:tr>
      <w:tr w14:paraId="5FDF35D6" w14:textId="77777777" w:rsidTr="00204DB4">
        <w:tblPrEx>
          <w:tblW w:w="5000" w:type="pct"/>
          <w:tblLook w:val="04A0"/>
        </w:tblPrEx>
        <w:trPr>
          <w:trHeight w:val="171"/>
        </w:trPr>
        <w:tc>
          <w:tcPr>
            <w:tcW w:w="417" w:type="pct"/>
            <w:shd w:val="clear" w:color="auto" w:fill="auto"/>
          </w:tcPr>
          <w:p w:rsidR="0004642D" w:rsidRPr="00666EDD" w:rsidP="0092135C" w14:paraId="6B0A8621" w14:textId="77777777">
            <w:pPr>
              <w:pStyle w:val="ListParagraph"/>
              <w:widowControl w:val="0"/>
              <w:spacing w:after="0" w:line="240" w:lineRule="auto"/>
              <w:ind w:left="0"/>
              <w:rPr>
                <w:rFonts w:ascii="Segoe UI" w:hAnsi="Segoe UI" w:cs="Segoe UI"/>
                <w:snapToGrid w:val="0"/>
                <w:sz w:val="20"/>
                <w:szCs w:val="20"/>
                <w:lang w:val="es-MX"/>
              </w:rPr>
            </w:pPr>
          </w:p>
        </w:tc>
        <w:tc>
          <w:tcPr>
            <w:tcW w:w="4583" w:type="pct"/>
            <w:shd w:val="clear" w:color="auto" w:fill="auto"/>
          </w:tcPr>
          <w:p w:rsidR="0004642D" w:rsidRPr="00666EDD" w:rsidP="0092135C" w14:paraId="24D538AF" w14:textId="77777777">
            <w:pPr>
              <w:pStyle w:val="ListParagraph"/>
              <w:widowControl w:val="0"/>
              <w:spacing w:after="0" w:line="240" w:lineRule="auto"/>
              <w:ind w:left="0"/>
              <w:rPr>
                <w:rFonts w:ascii="Segoe UI" w:hAnsi="Segoe UI" w:cs="Segoe UI"/>
                <w:color w:val="000000"/>
                <w:sz w:val="20"/>
                <w:szCs w:val="20"/>
                <w:lang w:val="es-MX"/>
              </w:rPr>
            </w:pPr>
          </w:p>
        </w:tc>
      </w:tr>
      <w:tr w14:paraId="0CBF1CB4" w14:textId="0F8DFA2E" w:rsidTr="00BF7F4B">
        <w:tblPrEx>
          <w:tblW w:w="5000" w:type="pct"/>
          <w:tblLook w:val="04A0"/>
        </w:tblPrEx>
        <w:tc>
          <w:tcPr>
            <w:tcW w:w="417" w:type="pct"/>
          </w:tcPr>
          <w:p w:rsidR="0004642D" w:rsidRPr="00666EDD" w:rsidP="00A239F0" w14:paraId="2AC71433" w14:textId="77777777">
            <w:pPr>
              <w:pStyle w:val="NormalWeb"/>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666EDD" w:rsidP="0092135C" w14:paraId="2FCF655C" w14:textId="52A81228">
            <w:pPr>
              <w:pStyle w:val="NormalWeb"/>
              <w:widowControl w:val="0"/>
              <w:spacing w:before="0" w:beforeAutospacing="0" w:after="0" w:afterAutospacing="0"/>
              <w:rPr>
                <w:rFonts w:ascii="Segoe UI" w:hAnsi="Segoe UI" w:cs="Segoe UI"/>
                <w:color w:val="000000"/>
                <w:sz w:val="20"/>
                <w:szCs w:val="20"/>
              </w:rPr>
            </w:pPr>
            <w:r w:rsidRPr="00666EDD">
              <w:rPr>
                <w:rFonts w:ascii="Segoe UI" w:hAnsi="Segoe UI" w:cs="Segoe UI"/>
                <w:color w:val="000000"/>
                <w:sz w:val="20"/>
                <w:szCs w:val="20"/>
              </w:rPr>
              <w:t>Una vez</w:t>
            </w:r>
          </w:p>
        </w:tc>
      </w:tr>
      <w:tr w14:paraId="59CA2EF7" w14:textId="4E541D15" w:rsidTr="00BF7F4B">
        <w:tblPrEx>
          <w:tblW w:w="5000" w:type="pct"/>
          <w:tblLook w:val="04A0"/>
        </w:tblPrEx>
        <w:tc>
          <w:tcPr>
            <w:tcW w:w="417" w:type="pct"/>
          </w:tcPr>
          <w:p w:rsidR="0004642D" w:rsidRPr="00666EDD" w:rsidP="00A239F0" w14:paraId="4481FC61"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666EDD" w:rsidP="0092135C" w14:paraId="6109B749" w14:textId="14CD6AB1">
            <w:pPr>
              <w:pStyle w:val="NormalWeb"/>
              <w:widowControl w:val="0"/>
              <w:spacing w:before="0" w:beforeAutospacing="0" w:after="0" w:afterAutospacing="0"/>
              <w:rPr>
                <w:rFonts w:ascii="Segoe UI" w:hAnsi="Segoe UI" w:cs="Segoe UI"/>
                <w:color w:val="000000"/>
                <w:sz w:val="20"/>
                <w:szCs w:val="20"/>
              </w:rPr>
            </w:pPr>
            <w:r w:rsidRPr="00666EDD">
              <w:rPr>
                <w:rFonts w:ascii="Segoe UI" w:hAnsi="Segoe UI" w:cs="Segoe UI"/>
                <w:color w:val="000000"/>
                <w:sz w:val="20"/>
                <w:szCs w:val="20"/>
              </w:rPr>
              <w:t>De 2 a 4 veces</w:t>
            </w:r>
          </w:p>
        </w:tc>
      </w:tr>
      <w:tr w14:paraId="7BC756EB" w14:textId="02A23F09" w:rsidTr="00BF7F4B">
        <w:tblPrEx>
          <w:tblW w:w="5000" w:type="pct"/>
          <w:tblLook w:val="04A0"/>
        </w:tblPrEx>
        <w:tc>
          <w:tcPr>
            <w:tcW w:w="417" w:type="pct"/>
          </w:tcPr>
          <w:p w:rsidR="0004642D" w:rsidRPr="00666EDD" w:rsidP="00A239F0" w14:paraId="06CA2EA5"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666EDD" w:rsidP="0092135C" w14:paraId="7B2A5C84" w14:textId="3368993E">
            <w:pPr>
              <w:widowControl w:val="0"/>
              <w:spacing w:after="0" w:line="240" w:lineRule="auto"/>
              <w:outlineLvl w:val="0"/>
              <w:rPr>
                <w:rFonts w:ascii="Segoe UI" w:hAnsi="Segoe UI" w:cs="Segoe UI"/>
                <w:color w:val="000000"/>
                <w:sz w:val="20"/>
                <w:szCs w:val="20"/>
              </w:rPr>
            </w:pPr>
            <w:r w:rsidRPr="00666EDD">
              <w:rPr>
                <w:rFonts w:ascii="Segoe UI" w:hAnsi="Segoe UI" w:cs="Segoe UI"/>
                <w:color w:val="000000"/>
                <w:sz w:val="20"/>
                <w:szCs w:val="20"/>
              </w:rPr>
              <w:t>5 veces o más</w:t>
            </w:r>
          </w:p>
        </w:tc>
      </w:tr>
    </w:tbl>
    <w:p w:rsidR="00C70ECB" w:rsidRPr="00666EDD" w:rsidP="0092135C" w14:paraId="56A31213" w14:textId="77777777">
      <w:pPr>
        <w:pStyle w:val="NormalWeb"/>
        <w:widowControl w:val="0"/>
        <w:spacing w:before="0" w:beforeAutospacing="0" w:after="0" w:afterAutospacing="0"/>
        <w:ind w:left="360" w:firstLine="36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532"/>
        <w:gridCol w:w="631"/>
        <w:gridCol w:w="719"/>
      </w:tblGrid>
      <w:tr w14:paraId="0A205FE5" w14:textId="12F51B64"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1A1D0B" w:rsidRPr="00666EDD" w:rsidP="001A1D0B" w14:paraId="39914FF3" w14:textId="505C9721">
            <w:pPr>
              <w:pStyle w:val="ListParagraph"/>
              <w:widowControl w:val="0"/>
              <w:spacing w:after="0" w:line="240" w:lineRule="auto"/>
              <w:ind w:left="0"/>
              <w:rPr>
                <w:rFonts w:ascii="Segoe UI" w:hAnsi="Segoe UI" w:cs="Segoe UI"/>
                <w:b/>
                <w:sz w:val="20"/>
                <w:szCs w:val="20"/>
              </w:rPr>
            </w:pPr>
            <w:r w:rsidRPr="00666EDD">
              <w:rPr>
                <w:rFonts w:ascii="Segoe UI" w:hAnsi="Segoe UI" w:cs="Segoe UI"/>
                <w:b/>
                <w:sz w:val="20"/>
                <w:szCs w:val="20"/>
              </w:rPr>
              <w:t>V15.</w:t>
            </w:r>
          </w:p>
        </w:tc>
        <w:tc>
          <w:tcPr>
            <w:tcW w:w="4575" w:type="pct"/>
            <w:gridSpan w:val="3"/>
            <w:shd w:val="clear" w:color="auto" w:fill="D9D9D9" w:themeFill="background1" w:themeFillShade="D9"/>
          </w:tcPr>
          <w:p w:rsidR="001A1D0B" w:rsidRPr="00666EDD" w:rsidP="001A1D0B" w14:paraId="19E75E3C" w14:textId="03D21321">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 xml:space="preserve">, ¿le habló </w:t>
            </w:r>
            <w:r w:rsidRPr="00347FC9">
              <w:rPr>
                <w:rFonts w:ascii="Segoe UI" w:hAnsi="Segoe UI" w:cs="Segoe UI"/>
                <w:b/>
                <w:color w:val="000000"/>
                <w:sz w:val="20"/>
                <w:szCs w:val="20"/>
                <w:lang w:val="es-MX"/>
              </w:rPr>
              <w:t xml:space="preserve">l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w:t>
            </w:r>
            <w:r w:rsidRPr="00347FC9">
              <w:rPr>
                <w:rFonts w:ascii="Segoe UI" w:hAnsi="Segoe UI" w:cs="Segoe UI"/>
                <w:b/>
                <w:sz w:val="20"/>
                <w:szCs w:val="20"/>
                <w:lang w:val="es-MX"/>
              </w:rPr>
              <w:t xml:space="preserve">que vino a su hogar acerca de alguno de los temas que aparecen en la lista a continuación? </w:t>
            </w:r>
          </w:p>
        </w:tc>
      </w:tr>
      <w:tr w14:paraId="0E0877D6" w14:textId="77777777" w:rsidTr="00BF7F4B">
        <w:tblPrEx>
          <w:tblW w:w="5000" w:type="pct"/>
          <w:tblLook w:val="04A0"/>
        </w:tblPrEx>
        <w:tc>
          <w:tcPr>
            <w:tcW w:w="425" w:type="pct"/>
            <w:shd w:val="clear" w:color="auto" w:fill="D9D9D9" w:themeFill="background1" w:themeFillShade="D9"/>
          </w:tcPr>
          <w:p w:rsidR="001A1D0B" w:rsidRPr="00666EDD" w:rsidP="001A1D0B" w14:paraId="52F5B990" w14:textId="77777777">
            <w:pPr>
              <w:pStyle w:val="PlainText"/>
              <w:widowControl w:val="0"/>
              <w:rPr>
                <w:rFonts w:ascii="Segoe UI" w:hAnsi="Segoe UI" w:cs="Segoe UI"/>
                <w:b/>
                <w:lang w:val="es-MX"/>
              </w:rPr>
            </w:pPr>
          </w:p>
        </w:tc>
        <w:tc>
          <w:tcPr>
            <w:tcW w:w="4575" w:type="pct"/>
            <w:gridSpan w:val="3"/>
            <w:shd w:val="clear" w:color="auto" w:fill="D9D9D9" w:themeFill="background1" w:themeFillShade="D9"/>
          </w:tcPr>
          <w:p w:rsidR="001A1D0B" w:rsidRPr="00666EDD" w:rsidP="001A1D0B" w14:paraId="44BE317B" w14:textId="561FAA54">
            <w:pPr>
              <w:pStyle w:val="PlainText"/>
              <w:widowControl w:val="0"/>
              <w:rPr>
                <w:rFonts w:ascii="Segoe UI" w:hAnsi="Segoe UI" w:cs="Segoe UI"/>
                <w:b/>
                <w:lang w:val="es-MX"/>
              </w:rPr>
            </w:pPr>
            <w:r w:rsidRPr="00347FC9">
              <w:rPr>
                <w:rFonts w:ascii="Segoe UI" w:hAnsi="Segoe UI" w:cs="Segoe UI"/>
                <w:color w:val="000000"/>
                <w:lang w:val="es-MX"/>
              </w:rPr>
              <w:t xml:space="preserve">Para cada opción, marque </w:t>
            </w:r>
            <w:r w:rsidRPr="00347FC9">
              <w:rPr>
                <w:rFonts w:ascii="Segoe UI" w:hAnsi="Segoe UI" w:cs="Segoe UI"/>
                <w:b/>
                <w:bCs/>
                <w:color w:val="000000"/>
                <w:lang w:val="es-MX"/>
              </w:rPr>
              <w:t>No</w:t>
            </w:r>
            <w:r w:rsidRPr="00347FC9">
              <w:rPr>
                <w:rFonts w:ascii="Segoe UI" w:hAnsi="Segoe UI" w:cs="Segoe UI"/>
                <w:color w:val="000000"/>
                <w:lang w:val="es-MX"/>
              </w:rPr>
              <w:t xml:space="preserve"> o </w:t>
            </w:r>
            <w:r w:rsidRPr="00347FC9">
              <w:rPr>
                <w:rFonts w:ascii="Segoe UI" w:hAnsi="Segoe UI" w:cs="Segoe UI"/>
                <w:b/>
                <w:bCs/>
                <w:color w:val="000000"/>
                <w:lang w:val="es-MX"/>
              </w:rPr>
              <w:t>Sí</w:t>
            </w:r>
            <w:r w:rsidRPr="00347FC9">
              <w:rPr>
                <w:rFonts w:ascii="Segoe UI" w:hAnsi="Segoe UI" w:cs="Segoe UI"/>
                <w:color w:val="000000"/>
                <w:lang w:val="es-MX"/>
              </w:rPr>
              <w:t>.</w:t>
            </w:r>
          </w:p>
        </w:tc>
      </w:tr>
      <w:tr w14:paraId="06F2F852" w14:textId="577B0A1F" w:rsidTr="00D43D71">
        <w:tblPrEx>
          <w:tblW w:w="5000" w:type="pct"/>
          <w:tblLook w:val="04A0"/>
        </w:tblPrEx>
        <w:tc>
          <w:tcPr>
            <w:tcW w:w="425" w:type="pct"/>
          </w:tcPr>
          <w:p w:rsidR="00D43D71" w:rsidRPr="00666EDD" w:rsidP="00D43D71" w14:paraId="511AAD7C" w14:textId="77777777">
            <w:pPr>
              <w:pStyle w:val="PlainText"/>
              <w:widowControl w:val="0"/>
              <w:rPr>
                <w:rFonts w:ascii="Segoe UI" w:hAnsi="Segoe UI" w:cs="Segoe UI"/>
                <w:b/>
                <w:lang w:val="es-MX"/>
              </w:rPr>
            </w:pPr>
          </w:p>
        </w:tc>
        <w:tc>
          <w:tcPr>
            <w:tcW w:w="3950" w:type="pct"/>
          </w:tcPr>
          <w:p w:rsidR="00D43D71" w:rsidRPr="00666EDD" w:rsidP="00D43D71" w14:paraId="37021A24" w14:textId="77777777">
            <w:pPr>
              <w:pStyle w:val="PlainText"/>
              <w:widowControl w:val="0"/>
              <w:rPr>
                <w:rFonts w:ascii="Segoe UI" w:hAnsi="Segoe UI" w:cs="Segoe UI"/>
                <w:b/>
                <w:lang w:val="es-MX"/>
              </w:rPr>
            </w:pPr>
          </w:p>
        </w:tc>
        <w:tc>
          <w:tcPr>
            <w:tcW w:w="292" w:type="pct"/>
          </w:tcPr>
          <w:p w:rsidR="00D43D71" w:rsidRPr="00666EDD" w:rsidP="00D43D71" w14:paraId="66B1B603" w14:textId="5F71619C">
            <w:pPr>
              <w:pStyle w:val="PlainText"/>
              <w:widowControl w:val="0"/>
              <w:rPr>
                <w:rFonts w:ascii="Segoe UI" w:hAnsi="Segoe UI" w:cs="Segoe UI"/>
                <w:b/>
                <w:lang w:val="es-MX"/>
              </w:rPr>
            </w:pPr>
            <w:r>
              <w:rPr>
                <w:rFonts w:ascii="Segoe UI" w:hAnsi="Segoe UI" w:cs="Segoe UI"/>
                <w:b/>
                <w:color w:val="000000"/>
                <w:lang w:val="es-MX"/>
              </w:rPr>
              <w:t>No</w:t>
            </w:r>
          </w:p>
        </w:tc>
        <w:tc>
          <w:tcPr>
            <w:tcW w:w="333" w:type="pct"/>
          </w:tcPr>
          <w:p w:rsidR="00D43D71" w:rsidRPr="00666EDD" w:rsidP="00D43D71" w14:paraId="62F8D302" w14:textId="1BBA83CD">
            <w:pPr>
              <w:pStyle w:val="PlainText"/>
              <w:widowControl w:val="0"/>
              <w:rPr>
                <w:rFonts w:ascii="Segoe UI" w:hAnsi="Segoe UI" w:cs="Segoe UI"/>
                <w:b/>
                <w:lang w:val="es-MX"/>
              </w:rPr>
            </w:pPr>
            <w:r w:rsidRPr="00711BC6">
              <w:rPr>
                <w:rFonts w:ascii="Segoe UI" w:hAnsi="Segoe UI" w:cs="Segoe UI"/>
                <w:b/>
                <w:color w:val="000000"/>
                <w:lang w:val="es-MX"/>
              </w:rPr>
              <w:t>Sí</w:t>
            </w:r>
          </w:p>
        </w:tc>
      </w:tr>
      <w:tr w14:paraId="08B20B11" w14:textId="6869BC76" w:rsidTr="00D43D71">
        <w:tblPrEx>
          <w:tblW w:w="5000" w:type="pct"/>
          <w:tblLook w:val="04A0"/>
        </w:tblPrEx>
        <w:tc>
          <w:tcPr>
            <w:tcW w:w="425" w:type="pct"/>
          </w:tcPr>
          <w:p w:rsidR="001A1D0B" w:rsidRPr="00666EDD" w:rsidP="001A1D0B" w14:paraId="5D7BE7A4"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10267D24" w14:textId="08CC474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 el fumar durante el embarazo podría afectar a mi bebé</w:t>
            </w:r>
          </w:p>
        </w:tc>
        <w:tc>
          <w:tcPr>
            <w:tcW w:w="292" w:type="pct"/>
          </w:tcPr>
          <w:p w:rsidR="001A1D0B" w:rsidRPr="00D43D71" w:rsidP="001A1D0B" w14:paraId="2F9B943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367BA1F1" w14:textId="09F4D1EF">
            <w:pPr>
              <w:pStyle w:val="ListParagraph"/>
              <w:widowControl w:val="0"/>
              <w:numPr>
                <w:ilvl w:val="0"/>
                <w:numId w:val="54"/>
              </w:numPr>
              <w:spacing w:after="0" w:line="240" w:lineRule="auto"/>
              <w:ind w:left="360"/>
              <w:rPr>
                <w:rFonts w:ascii="Segoe UI" w:hAnsi="Segoe UI" w:cs="Segoe UI"/>
                <w:sz w:val="20"/>
                <w:szCs w:val="20"/>
                <w:lang w:val="es-MX"/>
              </w:rPr>
            </w:pPr>
          </w:p>
        </w:tc>
      </w:tr>
      <w:tr w14:paraId="2CC2AC0D" w14:textId="69D7BE3B" w:rsidTr="00D43D71">
        <w:tblPrEx>
          <w:tblW w:w="5000" w:type="pct"/>
          <w:tblLook w:val="04A0"/>
        </w:tblPrEx>
        <w:tc>
          <w:tcPr>
            <w:tcW w:w="425" w:type="pct"/>
          </w:tcPr>
          <w:p w:rsidR="001A1D0B" w:rsidRPr="00666EDD" w:rsidP="001A1D0B" w14:paraId="3D797ADA"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1A0D812E" w14:textId="24BED5D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 el tomar alcohol durante el embarazo podría afectar a mi bebé</w:t>
            </w:r>
          </w:p>
        </w:tc>
        <w:tc>
          <w:tcPr>
            <w:tcW w:w="292" w:type="pct"/>
          </w:tcPr>
          <w:p w:rsidR="001A1D0B" w:rsidRPr="00D43D71" w:rsidP="001A1D0B" w14:paraId="1321924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796A195E" w14:textId="55182342">
            <w:pPr>
              <w:pStyle w:val="ListParagraph"/>
              <w:widowControl w:val="0"/>
              <w:numPr>
                <w:ilvl w:val="0"/>
                <w:numId w:val="54"/>
              </w:numPr>
              <w:spacing w:after="0" w:line="240" w:lineRule="auto"/>
              <w:ind w:left="360"/>
              <w:rPr>
                <w:rFonts w:ascii="Segoe UI" w:hAnsi="Segoe UI" w:cs="Segoe UI"/>
                <w:sz w:val="20"/>
                <w:szCs w:val="20"/>
                <w:lang w:val="es-MX"/>
              </w:rPr>
            </w:pPr>
          </w:p>
        </w:tc>
      </w:tr>
      <w:tr w14:paraId="5007B75E" w14:textId="77AEB3DF" w:rsidTr="00D43D71">
        <w:tblPrEx>
          <w:tblW w:w="5000" w:type="pct"/>
          <w:tblLook w:val="04A0"/>
        </w:tblPrEx>
        <w:tc>
          <w:tcPr>
            <w:tcW w:w="425" w:type="pct"/>
          </w:tcPr>
          <w:p w:rsidR="001A1D0B" w:rsidRPr="00666EDD" w:rsidP="001A1D0B" w14:paraId="5C9E47C5"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65F9401D" w14:textId="5C0599A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acerme exámenes para detectar defectos de nacimiento o enfermedades que se hayan dado en mi familia</w:t>
            </w:r>
          </w:p>
        </w:tc>
        <w:tc>
          <w:tcPr>
            <w:tcW w:w="292" w:type="pct"/>
          </w:tcPr>
          <w:p w:rsidR="001A1D0B" w:rsidRPr="00D43D71" w:rsidP="001A1D0B" w14:paraId="261D823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006166C0" w14:textId="527B79B7">
            <w:pPr>
              <w:pStyle w:val="ListParagraph"/>
              <w:widowControl w:val="0"/>
              <w:numPr>
                <w:ilvl w:val="0"/>
                <w:numId w:val="54"/>
              </w:numPr>
              <w:spacing w:after="0" w:line="240" w:lineRule="auto"/>
              <w:ind w:left="360"/>
              <w:rPr>
                <w:rFonts w:ascii="Segoe UI" w:hAnsi="Segoe UI" w:cs="Segoe UI"/>
                <w:sz w:val="20"/>
                <w:szCs w:val="20"/>
                <w:lang w:val="es-MX"/>
              </w:rPr>
            </w:pPr>
          </w:p>
        </w:tc>
      </w:tr>
      <w:tr w14:paraId="06B5E588" w14:textId="425E265A" w:rsidTr="00D43D71">
        <w:tblPrEx>
          <w:tblW w:w="5000" w:type="pct"/>
          <w:tblLook w:val="04A0"/>
        </w:tblPrEx>
        <w:tc>
          <w:tcPr>
            <w:tcW w:w="425" w:type="pct"/>
          </w:tcPr>
          <w:p w:rsidR="001A1D0B" w:rsidRPr="00666EDD" w:rsidP="001A1D0B" w14:paraId="7CA03C3D"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593C29C4" w14:textId="44EF6A1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a importancia de hacerse pruebas para detectar el VIH </w:t>
            </w:r>
          </w:p>
        </w:tc>
        <w:tc>
          <w:tcPr>
            <w:tcW w:w="292" w:type="pct"/>
          </w:tcPr>
          <w:p w:rsidR="001A1D0B" w:rsidRPr="00D43D71" w:rsidP="001A1D0B" w14:paraId="741B32D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27F5A72A" w14:textId="19FB5016">
            <w:pPr>
              <w:pStyle w:val="ListParagraph"/>
              <w:widowControl w:val="0"/>
              <w:numPr>
                <w:ilvl w:val="0"/>
                <w:numId w:val="54"/>
              </w:numPr>
              <w:spacing w:after="0" w:line="240" w:lineRule="auto"/>
              <w:ind w:left="360"/>
              <w:rPr>
                <w:rFonts w:ascii="Segoe UI" w:hAnsi="Segoe UI" w:cs="Segoe UI"/>
                <w:sz w:val="20"/>
                <w:szCs w:val="20"/>
                <w:lang w:val="es-MX"/>
              </w:rPr>
            </w:pPr>
          </w:p>
        </w:tc>
      </w:tr>
      <w:tr w14:paraId="49184042" w14:textId="247A33D8" w:rsidTr="00D43D71">
        <w:tblPrEx>
          <w:tblW w:w="5000" w:type="pct"/>
          <w:tblLook w:val="04A0"/>
        </w:tblPrEx>
        <w:tc>
          <w:tcPr>
            <w:tcW w:w="425" w:type="pct"/>
          </w:tcPr>
          <w:p w:rsidR="001A1D0B" w:rsidRPr="00666EDD" w:rsidP="001A1D0B" w14:paraId="6E0CC4E8"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2D6EBBC1" w14:textId="6B38095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 importancia de hacerse pruebas para detectar infecciones de transmisión sexual</w:t>
            </w:r>
          </w:p>
        </w:tc>
        <w:tc>
          <w:tcPr>
            <w:tcW w:w="292" w:type="pct"/>
          </w:tcPr>
          <w:p w:rsidR="001A1D0B" w:rsidRPr="00D43D71" w:rsidP="001A1D0B" w14:paraId="0C259CC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20E9D0C6" w14:textId="1F4ECF2D">
            <w:pPr>
              <w:pStyle w:val="ListParagraph"/>
              <w:widowControl w:val="0"/>
              <w:numPr>
                <w:ilvl w:val="0"/>
                <w:numId w:val="54"/>
              </w:numPr>
              <w:spacing w:after="0" w:line="240" w:lineRule="auto"/>
              <w:ind w:left="360"/>
              <w:rPr>
                <w:rFonts w:ascii="Segoe UI" w:hAnsi="Segoe UI" w:cs="Segoe UI"/>
                <w:sz w:val="20"/>
                <w:szCs w:val="20"/>
                <w:lang w:val="es-MX"/>
              </w:rPr>
            </w:pPr>
          </w:p>
        </w:tc>
      </w:tr>
      <w:tr w14:paraId="5B3D69D3" w14:textId="6823CCC0" w:rsidTr="00D43D71">
        <w:tblPrEx>
          <w:tblW w:w="5000" w:type="pct"/>
          <w:tblLook w:val="04A0"/>
        </w:tblPrEx>
        <w:tc>
          <w:tcPr>
            <w:tcW w:w="425" w:type="pct"/>
          </w:tcPr>
          <w:p w:rsidR="001A1D0B" w:rsidRPr="00666EDD" w:rsidP="001A1D0B" w14:paraId="7454AE34"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2AE523D7" w14:textId="712890B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i alguien me estaba causando daño emocional o físico</w:t>
            </w:r>
          </w:p>
        </w:tc>
        <w:tc>
          <w:tcPr>
            <w:tcW w:w="292" w:type="pct"/>
          </w:tcPr>
          <w:p w:rsidR="001A1D0B" w:rsidRPr="00D43D71" w:rsidP="001A1D0B" w14:paraId="339CBEC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2586B3FD" w14:textId="367468CC">
            <w:pPr>
              <w:pStyle w:val="ListParagraph"/>
              <w:widowControl w:val="0"/>
              <w:numPr>
                <w:ilvl w:val="0"/>
                <w:numId w:val="54"/>
              </w:numPr>
              <w:spacing w:after="0" w:line="240" w:lineRule="auto"/>
              <w:ind w:left="360"/>
              <w:rPr>
                <w:rFonts w:ascii="Segoe UI" w:hAnsi="Segoe UI" w:cs="Segoe UI"/>
                <w:sz w:val="20"/>
                <w:szCs w:val="20"/>
                <w:lang w:val="es-MX"/>
              </w:rPr>
            </w:pPr>
          </w:p>
        </w:tc>
      </w:tr>
      <w:tr w14:paraId="665AAADB" w14:textId="0BFD571A" w:rsidTr="00D43D71">
        <w:tblPrEx>
          <w:tblW w:w="5000" w:type="pct"/>
          <w:tblLook w:val="04A0"/>
        </w:tblPrEx>
        <w:tc>
          <w:tcPr>
            <w:tcW w:w="425" w:type="pct"/>
          </w:tcPr>
          <w:p w:rsidR="001A1D0B" w:rsidRPr="00666EDD" w:rsidP="001A1D0B" w14:paraId="48171218"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1CEF5AD6" w14:textId="4FF9F55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mamantar o darle pecho a mi bebé</w:t>
            </w:r>
          </w:p>
        </w:tc>
        <w:tc>
          <w:tcPr>
            <w:tcW w:w="292" w:type="pct"/>
          </w:tcPr>
          <w:p w:rsidR="001A1D0B" w:rsidRPr="00D43D71" w:rsidP="001A1D0B" w14:paraId="257C8E8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39D4BCB5" w14:textId="412E0129">
            <w:pPr>
              <w:pStyle w:val="ListParagraph"/>
              <w:widowControl w:val="0"/>
              <w:numPr>
                <w:ilvl w:val="0"/>
                <w:numId w:val="54"/>
              </w:numPr>
              <w:spacing w:after="0" w:line="240" w:lineRule="auto"/>
              <w:ind w:left="360"/>
              <w:rPr>
                <w:rFonts w:ascii="Segoe UI" w:hAnsi="Segoe UI" w:cs="Segoe UI"/>
                <w:sz w:val="20"/>
                <w:szCs w:val="20"/>
                <w:lang w:val="es-MX"/>
              </w:rPr>
            </w:pPr>
          </w:p>
        </w:tc>
      </w:tr>
      <w:tr w14:paraId="66F45AA3" w14:textId="7774461A" w:rsidTr="00D43D71">
        <w:tblPrEx>
          <w:tblW w:w="5000" w:type="pct"/>
          <w:tblLook w:val="04A0"/>
        </w:tblPrEx>
        <w:tc>
          <w:tcPr>
            <w:tcW w:w="425" w:type="pct"/>
          </w:tcPr>
          <w:p w:rsidR="001A1D0B" w:rsidRPr="00666EDD" w:rsidP="001A1D0B" w14:paraId="796546E3"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4A1DBA16" w14:textId="00226BB5">
            <w:pPr>
              <w:widowControl w:val="0"/>
              <w:spacing w:after="0" w:line="240" w:lineRule="auto"/>
              <w:rPr>
                <w:rFonts w:ascii="Segoe UI" w:hAnsi="Segoe UI" w:cs="Segoe UI"/>
                <w:sz w:val="20"/>
                <w:szCs w:val="20"/>
              </w:rPr>
            </w:pPr>
            <w:r w:rsidRPr="00347FC9">
              <w:rPr>
                <w:rFonts w:ascii="Segoe UI" w:hAnsi="Segoe UI" w:cs="Segoe UI"/>
                <w:sz w:val="20"/>
                <w:szCs w:val="20"/>
              </w:rPr>
              <w:t>Mi bienestar emocional</w:t>
            </w:r>
          </w:p>
        </w:tc>
        <w:tc>
          <w:tcPr>
            <w:tcW w:w="292" w:type="pct"/>
          </w:tcPr>
          <w:p w:rsidR="001A1D0B" w:rsidRPr="00D43D71" w:rsidP="001A1D0B" w14:paraId="7178C517" w14:textId="77777777">
            <w:pPr>
              <w:pStyle w:val="ListParagraph"/>
              <w:widowControl w:val="0"/>
              <w:numPr>
                <w:ilvl w:val="0"/>
                <w:numId w:val="54"/>
              </w:numPr>
              <w:spacing w:after="0" w:line="240" w:lineRule="auto"/>
              <w:ind w:left="360"/>
              <w:rPr>
                <w:rFonts w:ascii="Segoe UI" w:hAnsi="Segoe UI" w:cs="Segoe UI"/>
                <w:sz w:val="20"/>
                <w:szCs w:val="20"/>
              </w:rPr>
            </w:pPr>
          </w:p>
        </w:tc>
        <w:tc>
          <w:tcPr>
            <w:tcW w:w="333" w:type="pct"/>
          </w:tcPr>
          <w:p w:rsidR="001A1D0B" w:rsidRPr="00D43D71" w:rsidP="001A1D0B" w14:paraId="294296B9" w14:textId="69F72A46">
            <w:pPr>
              <w:pStyle w:val="ListParagraph"/>
              <w:widowControl w:val="0"/>
              <w:numPr>
                <w:ilvl w:val="0"/>
                <w:numId w:val="54"/>
              </w:numPr>
              <w:spacing w:after="0" w:line="240" w:lineRule="auto"/>
              <w:ind w:left="360"/>
              <w:rPr>
                <w:rFonts w:ascii="Segoe UI" w:hAnsi="Segoe UI" w:cs="Segoe UI"/>
                <w:sz w:val="20"/>
                <w:szCs w:val="20"/>
              </w:rPr>
            </w:pPr>
          </w:p>
        </w:tc>
      </w:tr>
    </w:tbl>
    <w:p w:rsidR="003676A4" w:rsidRPr="00666EDD" w:rsidP="0092135C" w14:paraId="0B5D79B9" w14:textId="52F86069">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532"/>
        <w:gridCol w:w="631"/>
        <w:gridCol w:w="719"/>
      </w:tblGrid>
      <w:tr w14:paraId="480F19A6" w14:textId="5AAE2696"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425" w:type="pct"/>
            <w:shd w:val="clear" w:color="auto" w:fill="D9D9D9" w:themeFill="background1" w:themeFillShade="D9"/>
          </w:tcPr>
          <w:p w:rsidR="001A1D0B" w:rsidRPr="00666EDD" w:rsidP="001A1D0B" w14:paraId="52E41DEC" w14:textId="122DA02B">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 xml:space="preserve">V20. </w:t>
            </w:r>
          </w:p>
        </w:tc>
        <w:tc>
          <w:tcPr>
            <w:tcW w:w="4575" w:type="pct"/>
            <w:gridSpan w:val="3"/>
            <w:shd w:val="clear" w:color="auto" w:fill="D9D9D9" w:themeFill="background1" w:themeFillShade="D9"/>
          </w:tcPr>
          <w:p w:rsidR="001A1D0B" w:rsidRPr="001A1D0B" w:rsidP="001A1D0B" w14:paraId="7FEFB587" w14:textId="64E006DE">
            <w:pPr>
              <w:pStyle w:val="QNoL110"/>
              <w:widowControl w:val="0"/>
              <w:tabs>
                <w:tab w:val="clear" w:pos="353"/>
                <w:tab w:val="clear" w:pos="622"/>
                <w:tab w:val="left" w:pos="720"/>
                <w:tab w:val="clear" w:pos="936"/>
              </w:tabs>
              <w:rPr>
                <w:rFonts w:ascii="Segoe UI" w:hAnsi="Segoe UI" w:cs="Segoe UI"/>
                <w:lang w:val="es-MX"/>
              </w:rPr>
            </w:pPr>
            <w:r w:rsidRPr="001A1D0B">
              <w:rPr>
                <w:rFonts w:ascii="Segoe UI" w:hAnsi="Segoe UI" w:cs="Segoe UI"/>
                <w:lang w:val="es-MX"/>
              </w:rPr>
              <w:t>¿Qué le pareció el cuidado que recibió de la visitadora al hogar</w:t>
            </w:r>
            <w:r w:rsidRPr="001A1D0B">
              <w:rPr>
                <w:rFonts w:ascii="Segoe UI" w:hAnsi="Segoe UI" w:cs="Segoe UI"/>
                <w:color w:val="000000"/>
                <w:lang w:val="es-MX"/>
              </w:rPr>
              <w:t xml:space="preserve"> </w:t>
            </w:r>
            <w:r w:rsidRPr="001A1D0B">
              <w:rPr>
                <w:rFonts w:ascii="Segoe UI" w:hAnsi="Segoe UI" w:cs="Segoe UI"/>
                <w:lang w:val="es-MX"/>
              </w:rPr>
              <w:t xml:space="preserve">que vino a su hogar durante su embarazo </w:t>
            </w:r>
            <w:r w:rsidRPr="001A1D0B">
              <w:rPr>
                <w:rFonts w:ascii="Segoe UI" w:hAnsi="Segoe UI" w:cs="Segoe UI"/>
                <w:i/>
                <w:iCs/>
                <w:lang w:val="es-MX"/>
              </w:rPr>
              <w:t>más reciente</w:t>
            </w:r>
            <w:r w:rsidRPr="001A1D0B">
              <w:rPr>
                <w:rFonts w:ascii="Segoe UI" w:hAnsi="Segoe UI" w:cs="Segoe UI"/>
                <w:lang w:val="es-MX"/>
              </w:rPr>
              <w:t xml:space="preserve">?  </w:t>
            </w:r>
          </w:p>
        </w:tc>
      </w:tr>
      <w:tr w14:paraId="39FA6800" w14:textId="77777777" w:rsidTr="00652946">
        <w:tblPrEx>
          <w:tblW w:w="5000" w:type="pct"/>
          <w:tblLook w:val="04A0"/>
        </w:tblPrEx>
        <w:trPr>
          <w:trHeight w:val="234"/>
        </w:trPr>
        <w:tc>
          <w:tcPr>
            <w:tcW w:w="425" w:type="pct"/>
            <w:shd w:val="clear" w:color="auto" w:fill="D9D9D9" w:themeFill="background1" w:themeFillShade="D9"/>
          </w:tcPr>
          <w:p w:rsidR="001A1D0B" w:rsidRPr="00481353" w:rsidP="001A1D0B" w14:paraId="586CAB06"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gridSpan w:val="3"/>
            <w:shd w:val="clear" w:color="auto" w:fill="D9D9D9" w:themeFill="background1" w:themeFillShade="D9"/>
          </w:tcPr>
          <w:p w:rsidR="001A1D0B" w:rsidRPr="00666EDD" w:rsidP="001A1D0B" w14:paraId="5BE9F8CB" w14:textId="5674A330">
            <w:pPr>
              <w:pStyle w:val="QNoL110"/>
              <w:widowControl w:val="0"/>
              <w:tabs>
                <w:tab w:val="clear" w:pos="353"/>
                <w:tab w:val="clear" w:pos="622"/>
                <w:tab w:val="left" w:pos="720"/>
                <w:tab w:val="clear" w:pos="936"/>
              </w:tabs>
              <w:rPr>
                <w:rFonts w:ascii="Segoe UI" w:hAnsi="Segoe UI" w:cs="Segoe UI"/>
                <w:lang w:val="es-MX"/>
              </w:rPr>
            </w:pPr>
            <w:r w:rsidRPr="00666EDD">
              <w:rPr>
                <w:rFonts w:ascii="Segoe UI" w:hAnsi="Segoe UI" w:cs="Segoe UI"/>
                <w:b w:val="0"/>
                <w:bCs/>
                <w:color w:val="000000"/>
                <w:lang w:val="es-MX"/>
              </w:rPr>
              <w:t xml:space="preserve">Para cada una, marque </w:t>
            </w:r>
            <w:r w:rsidRPr="00666EDD">
              <w:rPr>
                <w:rFonts w:ascii="Segoe UI" w:hAnsi="Segoe UI" w:cs="Segoe UI"/>
                <w:color w:val="000000"/>
                <w:lang w:val="es-MX"/>
              </w:rPr>
              <w:t>No</w:t>
            </w:r>
            <w:r w:rsidRPr="00666EDD">
              <w:rPr>
                <w:rFonts w:ascii="Segoe UI" w:hAnsi="Segoe UI" w:cs="Segoe UI"/>
                <w:b w:val="0"/>
                <w:bCs/>
                <w:color w:val="000000"/>
                <w:lang w:val="es-MX"/>
              </w:rPr>
              <w:t xml:space="preserve"> o </w:t>
            </w:r>
            <w:r w:rsidRPr="00666EDD">
              <w:rPr>
                <w:rFonts w:ascii="Segoe UI" w:hAnsi="Segoe UI" w:cs="Segoe UI"/>
                <w:color w:val="000000"/>
                <w:lang w:val="es-MX"/>
              </w:rPr>
              <w:t>Sí</w:t>
            </w:r>
            <w:r w:rsidRPr="00666EDD">
              <w:rPr>
                <w:rFonts w:ascii="Segoe UI" w:hAnsi="Segoe UI" w:cs="Segoe UI"/>
                <w:b w:val="0"/>
                <w:bCs/>
                <w:color w:val="000000"/>
                <w:lang w:val="es-MX"/>
              </w:rPr>
              <w:t>.</w:t>
            </w:r>
          </w:p>
        </w:tc>
      </w:tr>
      <w:tr w14:paraId="00151A61" w14:textId="7AC699CD" w:rsidTr="00652946">
        <w:tblPrEx>
          <w:tblW w:w="5000" w:type="pct"/>
          <w:tblLook w:val="04A0"/>
        </w:tblPrEx>
        <w:tc>
          <w:tcPr>
            <w:tcW w:w="425" w:type="pct"/>
          </w:tcPr>
          <w:p w:rsidR="001A1D0B" w:rsidRPr="00666EDD" w:rsidP="001A1D0B" w14:paraId="0657CABA"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18A47B23" w14:textId="77777777">
            <w:pPr>
              <w:widowControl w:val="0"/>
              <w:tabs>
                <w:tab w:val="left" w:pos="720"/>
                <w:tab w:val="left" w:leader="dot" w:pos="7920"/>
              </w:tabs>
              <w:spacing w:after="0" w:line="240" w:lineRule="auto"/>
              <w:rPr>
                <w:rFonts w:ascii="Segoe UI" w:hAnsi="Segoe UI" w:cs="Segoe UI"/>
                <w:b/>
                <w:sz w:val="20"/>
                <w:szCs w:val="20"/>
                <w:lang w:val="es-MX"/>
              </w:rPr>
            </w:pPr>
          </w:p>
        </w:tc>
        <w:tc>
          <w:tcPr>
            <w:tcW w:w="292" w:type="pct"/>
          </w:tcPr>
          <w:p w:rsidR="001A1D0B" w:rsidRPr="00666EDD" w:rsidP="001A1D0B" w14:paraId="7914A9E1" w14:textId="25EB923B">
            <w:pPr>
              <w:widowControl w:val="0"/>
              <w:tabs>
                <w:tab w:val="left" w:pos="720"/>
                <w:tab w:val="left" w:leader="dot" w:pos="7920"/>
              </w:tabs>
              <w:spacing w:after="0" w:line="240" w:lineRule="auto"/>
              <w:rPr>
                <w:rFonts w:ascii="Segoe UI" w:hAnsi="Segoe UI" w:cs="Segoe UI"/>
                <w:b/>
                <w:sz w:val="20"/>
                <w:szCs w:val="20"/>
                <w:lang w:val="es-MX"/>
              </w:rPr>
            </w:pPr>
            <w:r>
              <w:rPr>
                <w:rFonts w:ascii="Segoe UI" w:hAnsi="Segoe UI" w:cs="Segoe UI"/>
                <w:b/>
                <w:sz w:val="20"/>
                <w:szCs w:val="20"/>
                <w:lang w:val="es-MX"/>
              </w:rPr>
              <w:t>No</w:t>
            </w:r>
          </w:p>
        </w:tc>
        <w:tc>
          <w:tcPr>
            <w:tcW w:w="333" w:type="pct"/>
          </w:tcPr>
          <w:p w:rsidR="001A1D0B" w:rsidRPr="00666EDD" w:rsidP="001A1D0B" w14:paraId="1AC621FC" w14:textId="07B5C32B">
            <w:pPr>
              <w:widowControl w:val="0"/>
              <w:tabs>
                <w:tab w:val="left" w:pos="720"/>
                <w:tab w:val="left" w:leader="dot" w:pos="7920"/>
              </w:tabs>
              <w:spacing w:after="0" w:line="240" w:lineRule="auto"/>
              <w:rPr>
                <w:rFonts w:ascii="Segoe UI" w:hAnsi="Segoe UI" w:cs="Segoe UI"/>
                <w:b/>
                <w:sz w:val="20"/>
                <w:szCs w:val="20"/>
                <w:lang w:val="es-MX"/>
              </w:rPr>
            </w:pPr>
            <w:r w:rsidRPr="00652946">
              <w:rPr>
                <w:rFonts w:ascii="Segoe UI" w:hAnsi="Segoe UI" w:cs="Segoe UI"/>
                <w:b/>
                <w:sz w:val="20"/>
                <w:szCs w:val="20"/>
                <w:lang w:val="es-MX"/>
              </w:rPr>
              <w:t>Sí</w:t>
            </w:r>
          </w:p>
        </w:tc>
      </w:tr>
      <w:tr w14:paraId="15E75C33" w14:textId="1D67C346" w:rsidTr="00652946">
        <w:tblPrEx>
          <w:tblW w:w="5000" w:type="pct"/>
          <w:tblLook w:val="04A0"/>
        </w:tblPrEx>
        <w:tc>
          <w:tcPr>
            <w:tcW w:w="425" w:type="pct"/>
          </w:tcPr>
          <w:p w:rsidR="001A1D0B" w:rsidRPr="00666EDD" w:rsidP="001A1D0B" w14:paraId="44A1B382"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6F471BD2" w14:textId="69DFDEBE">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El tiempo que la </w:t>
            </w:r>
            <w:r w:rsidRPr="00D25BB2">
              <w:rPr>
                <w:rFonts w:ascii="Segoe UI" w:hAnsi="Segoe UI" w:cs="Segoe UI"/>
                <w:bCs/>
                <w:sz w:val="20"/>
                <w:szCs w:val="20"/>
                <w:lang w:val="es-MX"/>
              </w:rPr>
              <w:t>visitadora al hogar</w:t>
            </w:r>
            <w:r w:rsidRPr="00347FC9">
              <w:rPr>
                <w:rFonts w:ascii="Segoe UI" w:hAnsi="Segoe UI" w:cs="Segoe UI"/>
                <w:b/>
                <w:color w:val="000000"/>
                <w:sz w:val="20"/>
                <w:szCs w:val="20"/>
                <w:lang w:val="es-MX"/>
              </w:rPr>
              <w:t xml:space="preserve"> </w:t>
            </w:r>
            <w:r w:rsidRPr="00347FC9">
              <w:rPr>
                <w:rFonts w:ascii="Segoe UI" w:hAnsi="Segoe UI" w:cs="Segoe UI"/>
                <w:sz w:val="20"/>
                <w:szCs w:val="20"/>
                <w:lang w:val="es-MX"/>
              </w:rPr>
              <w:t>pasaba conmigo</w:t>
            </w:r>
          </w:p>
        </w:tc>
        <w:tc>
          <w:tcPr>
            <w:tcW w:w="292" w:type="pct"/>
          </w:tcPr>
          <w:p w:rsidR="001A1D0B" w:rsidRPr="00652946" w:rsidP="001A1D0B" w14:paraId="1603355D"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652946" w:rsidP="001A1D0B" w14:paraId="025BC191" w14:textId="54698604">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4C8CD756" w14:textId="75AE0D49" w:rsidTr="00652946">
        <w:tblPrEx>
          <w:tblW w:w="5000" w:type="pct"/>
          <w:tblLook w:val="04A0"/>
        </w:tblPrEx>
        <w:tc>
          <w:tcPr>
            <w:tcW w:w="425" w:type="pct"/>
          </w:tcPr>
          <w:p w:rsidR="001A1D0B" w:rsidRPr="00666EDD" w:rsidP="001A1D0B" w14:paraId="67C8D29D"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7D4E6004" w14:textId="27B9E8EC">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l consejo que recibí acerca cómo cuidarme y a mi bebé</w:t>
            </w:r>
          </w:p>
        </w:tc>
        <w:tc>
          <w:tcPr>
            <w:tcW w:w="292" w:type="pct"/>
          </w:tcPr>
          <w:p w:rsidR="001A1D0B" w:rsidRPr="00652946" w:rsidP="001A1D0B" w14:paraId="42C681AC"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652946" w:rsidP="001A1D0B" w14:paraId="6D17756D" w14:textId="1D5C69AA">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01BD1CB1" w14:textId="7F9E8E84" w:rsidTr="00652946">
        <w:tblPrEx>
          <w:tblW w:w="5000" w:type="pct"/>
          <w:tblLook w:val="04A0"/>
        </w:tblPrEx>
        <w:tc>
          <w:tcPr>
            <w:tcW w:w="425" w:type="pct"/>
          </w:tcPr>
          <w:p w:rsidR="001A1D0B" w:rsidRPr="00666EDD" w:rsidP="001A1D0B" w14:paraId="522DEF29"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6D9B6D1C" w14:textId="2880F095">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comprensión y el respeto que me demostró</w:t>
            </w:r>
          </w:p>
        </w:tc>
        <w:tc>
          <w:tcPr>
            <w:tcW w:w="292" w:type="pct"/>
          </w:tcPr>
          <w:p w:rsidR="001A1D0B" w:rsidRPr="00652946" w:rsidP="001A1D0B" w14:paraId="7EB5BE8F"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652946" w:rsidP="001A1D0B" w14:paraId="5B06AE32" w14:textId="35F4061E">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bl>
    <w:p w:rsidR="0053134C" w:rsidRPr="00666EDD" w:rsidP="0092135C" w14:paraId="12B1CEC3" w14:textId="69465D0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5E94191" w14:textId="16999A8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666EDD" w:rsidP="0092135C" w14:paraId="4A55C65D" w14:textId="77777777">
            <w:pPr>
              <w:widowControl w:val="0"/>
              <w:spacing w:after="0" w:line="240" w:lineRule="auto"/>
              <w:rPr>
                <w:rFonts w:ascii="Segoe UI" w:eastAsia="Calibri" w:hAnsi="Segoe UI" w:cs="Segoe UI"/>
                <w:b/>
                <w:sz w:val="20"/>
                <w:szCs w:val="20"/>
              </w:rPr>
            </w:pPr>
            <w:r w:rsidRPr="00666EDD">
              <w:rPr>
                <w:rFonts w:ascii="Segoe UI" w:eastAsia="Calibri" w:hAnsi="Segoe UI" w:cs="Segoe UI"/>
                <w:b/>
                <w:sz w:val="20"/>
                <w:szCs w:val="20"/>
              </w:rPr>
              <w:t>V22.</w:t>
            </w:r>
          </w:p>
        </w:tc>
        <w:tc>
          <w:tcPr>
            <w:tcW w:w="4583" w:type="pct"/>
            <w:shd w:val="clear" w:color="auto" w:fill="D9D9D9" w:themeFill="background1" w:themeFillShade="D9"/>
          </w:tcPr>
          <w:p w:rsidR="0004642D" w:rsidRPr="00666EDD" w:rsidP="0092135C" w14:paraId="6841B118" w14:textId="4CD0F1F5">
            <w:pPr>
              <w:widowControl w:val="0"/>
              <w:spacing w:after="0" w:line="240" w:lineRule="auto"/>
              <w:rPr>
                <w:rFonts w:ascii="Segoe UI" w:hAnsi="Segoe UI" w:cs="Segoe UI"/>
                <w:b/>
                <w:i/>
                <w:color w:val="000000"/>
                <w:sz w:val="20"/>
                <w:szCs w:val="20"/>
                <w:lang w:val="es-MX"/>
              </w:rPr>
            </w:pPr>
            <w:r w:rsidRPr="00347FC9">
              <w:rPr>
                <w:rFonts w:ascii="Segoe UI" w:hAnsi="Segoe UI" w:cs="Segoe UI"/>
                <w:b/>
                <w:i/>
                <w:color w:val="000000"/>
                <w:sz w:val="20"/>
                <w:szCs w:val="20"/>
                <w:lang w:val="es-MX"/>
              </w:rPr>
              <w:t xml:space="preserve">Desde que nació su nuevo bebe, </w:t>
            </w:r>
            <w:r w:rsidRPr="00347FC9">
              <w:rPr>
                <w:rFonts w:ascii="Segoe UI" w:hAnsi="Segoe UI" w:cs="Segoe UI"/>
                <w:b/>
                <w:color w:val="000000"/>
                <w:sz w:val="20"/>
                <w:szCs w:val="20"/>
                <w:lang w:val="es-MX"/>
              </w:rPr>
              <w:t xml:space="preserve">¿ha ido un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a su hogar para ayudarla a aprender a cuidarse o a cuidar su nuevo bebé?</w:t>
            </w:r>
            <w:r w:rsidRPr="00347FC9">
              <w:rPr>
                <w:rFonts w:ascii="Segoe UI" w:hAnsi="Segoe UI" w:cs="Segoe UI"/>
                <w:color w:val="000000"/>
                <w:sz w:val="20"/>
                <w:szCs w:val="20"/>
                <w:lang w:val="es-MX"/>
              </w:rPr>
              <w:t xml:space="preserve"> Una </w:t>
            </w:r>
            <w:r w:rsidRPr="00D25BB2">
              <w:rPr>
                <w:rFonts w:ascii="Segoe UI" w:hAnsi="Segoe UI" w:cs="Segoe UI"/>
                <w:bCs/>
                <w:color w:val="000000"/>
                <w:sz w:val="20"/>
                <w:szCs w:val="20"/>
                <w:lang w:val="es-MX"/>
              </w:rPr>
              <w:t xml:space="preserve">visitadora </w:t>
            </w:r>
            <w:r w:rsidRPr="00347FC9">
              <w:rPr>
                <w:rFonts w:ascii="Segoe UI" w:hAnsi="Segoe UI" w:cs="Segoe UI"/>
                <w:bCs/>
                <w:color w:val="000000"/>
                <w:sz w:val="20"/>
                <w:szCs w:val="20"/>
                <w:lang w:val="es-MX"/>
              </w:rPr>
              <w:t>al hogar</w:t>
            </w:r>
            <w:r w:rsidRPr="00347FC9">
              <w:rPr>
                <w:rFonts w:ascii="Segoe UI" w:hAnsi="Segoe UI" w:cs="Segoe UI"/>
                <w:color w:val="000000"/>
                <w:sz w:val="20"/>
                <w:szCs w:val="20"/>
                <w:lang w:val="es-MX"/>
              </w:rPr>
              <w:t xml:space="preserve"> puede ser una enfermera, proveedora de atención médica, asistente de parto, trabajadora social u otra persona que trabaje con un programa de ayuda a las familias de bebés recién nacidos.</w:t>
            </w:r>
          </w:p>
        </w:tc>
      </w:tr>
      <w:tr w14:paraId="56F75CC0" w14:textId="77777777" w:rsidTr="00BF7F4B">
        <w:tblPrEx>
          <w:tblW w:w="5000" w:type="pct"/>
          <w:tblLook w:val="04A0"/>
        </w:tblPrEx>
        <w:tc>
          <w:tcPr>
            <w:tcW w:w="417" w:type="pct"/>
          </w:tcPr>
          <w:p w:rsidR="0004642D" w:rsidRPr="00666EDD" w:rsidP="0092135C" w14:paraId="5921BDA4" w14:textId="77777777">
            <w:pPr>
              <w:widowControl w:val="0"/>
              <w:spacing w:after="0" w:line="240" w:lineRule="auto"/>
              <w:contextualSpacing/>
              <w:rPr>
                <w:rFonts w:ascii="Segoe UI" w:eastAsia="Calibri" w:hAnsi="Segoe UI" w:cs="Segoe UI"/>
                <w:sz w:val="20"/>
                <w:szCs w:val="20"/>
                <w:lang w:val="es-MX"/>
              </w:rPr>
            </w:pPr>
          </w:p>
        </w:tc>
        <w:tc>
          <w:tcPr>
            <w:tcW w:w="4583" w:type="pct"/>
          </w:tcPr>
          <w:p w:rsidR="0004642D" w:rsidRPr="00666EDD" w:rsidP="0092135C" w14:paraId="543957FA" w14:textId="77777777">
            <w:pPr>
              <w:widowControl w:val="0"/>
              <w:spacing w:after="0" w:line="240" w:lineRule="auto"/>
              <w:contextualSpacing/>
              <w:rPr>
                <w:rFonts w:ascii="Segoe UI" w:hAnsi="Segoe UI" w:cs="Segoe UI"/>
                <w:color w:val="000000"/>
                <w:sz w:val="20"/>
                <w:szCs w:val="20"/>
                <w:lang w:val="es-MX"/>
              </w:rPr>
            </w:pPr>
          </w:p>
        </w:tc>
      </w:tr>
      <w:tr w14:paraId="0DFC1AA8" w14:textId="643FB344" w:rsidTr="00BF7F4B">
        <w:tblPrEx>
          <w:tblW w:w="5000" w:type="pct"/>
          <w:tblLook w:val="04A0"/>
        </w:tblPrEx>
        <w:tc>
          <w:tcPr>
            <w:tcW w:w="417" w:type="pct"/>
          </w:tcPr>
          <w:p w:rsidR="0004642D" w:rsidRPr="00666EDD" w:rsidP="00A239F0" w14:paraId="128D3A5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04642D" w:rsidRPr="00666EDD" w:rsidP="0092135C" w14:paraId="7E7DF037" w14:textId="7AC281E3">
            <w:pPr>
              <w:widowControl w:val="0"/>
              <w:spacing w:after="0" w:line="240" w:lineRule="auto"/>
              <w:contextualSpacing/>
              <w:rPr>
                <w:rFonts w:ascii="Segoe UI" w:hAnsi="Segoe UI" w:cs="Segoe UI"/>
                <w:color w:val="000000"/>
                <w:sz w:val="20"/>
                <w:szCs w:val="20"/>
                <w:lang w:val="es-MX"/>
              </w:rPr>
            </w:pPr>
            <w:r w:rsidRPr="00666EDD">
              <w:rPr>
                <w:rFonts w:ascii="Segoe UI" w:hAnsi="Segoe UI" w:cs="Segoe UI"/>
                <w:color w:val="000000"/>
                <w:sz w:val="20"/>
                <w:szCs w:val="20"/>
                <w:lang w:val="es-MX"/>
              </w:rPr>
              <w:t xml:space="preserve">No </w:t>
            </w:r>
            <w:r w:rsidRPr="00666EDD">
              <w:rPr>
                <w:rFonts w:ascii="Segoe UI" w:eastAsia="Wingdings" w:hAnsi="Segoe UI" w:cs="Segoe UI"/>
                <w:snapToGrid w:val="0"/>
                <w:sz w:val="20"/>
                <w:szCs w:val="20"/>
                <w:lang w:val="es-MX"/>
              </w:rPr>
              <w:t xml:space="preserve">→ </w:t>
            </w:r>
            <w:r w:rsidRPr="00666EDD">
              <w:rPr>
                <w:rFonts w:ascii="Segoe UI" w:eastAsia="Calibri" w:hAnsi="Segoe UI" w:cs="Segoe UI"/>
                <w:b/>
                <w:bCs/>
                <w:snapToGrid w:val="0"/>
                <w:sz w:val="20"/>
                <w:szCs w:val="20"/>
                <w:bdr w:val="single" w:sz="4" w:space="0" w:color="auto"/>
                <w:lang w:val="es-MX"/>
              </w:rPr>
              <w:t xml:space="preserve">Pase a la pregunta </w:t>
            </w:r>
            <w:r w:rsidRPr="00666EDD">
              <w:rPr>
                <w:rFonts w:ascii="Segoe UI" w:hAnsi="Segoe UI" w:cs="Segoe UI"/>
                <w:b/>
                <w:snapToGrid w:val="0"/>
                <w:sz w:val="20"/>
                <w:szCs w:val="20"/>
                <w:bdr w:val="single" w:sz="4" w:space="0" w:color="auto"/>
                <w:lang w:val="es-MX"/>
              </w:rPr>
              <w:t>#</w:t>
            </w:r>
          </w:p>
        </w:tc>
      </w:tr>
      <w:tr w14:paraId="334A4359" w14:textId="194A1CD4" w:rsidTr="00BF7F4B">
        <w:tblPrEx>
          <w:tblW w:w="5000" w:type="pct"/>
          <w:tblLook w:val="04A0"/>
        </w:tblPrEx>
        <w:tc>
          <w:tcPr>
            <w:tcW w:w="417" w:type="pct"/>
          </w:tcPr>
          <w:p w:rsidR="0004642D" w:rsidRPr="00666EDD" w:rsidP="00A239F0" w14:paraId="1B97474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666EDD" w:rsidP="0092135C" w14:paraId="45CF34F6" w14:textId="4A646A5C">
            <w:pPr>
              <w:widowControl w:val="0"/>
              <w:spacing w:after="0" w:line="240" w:lineRule="auto"/>
              <w:contextualSpacing/>
              <w:rPr>
                <w:rFonts w:ascii="Segoe UI" w:hAnsi="Segoe UI" w:cs="Segoe UI"/>
                <w:color w:val="000000"/>
                <w:sz w:val="20"/>
                <w:szCs w:val="20"/>
              </w:rPr>
            </w:pPr>
            <w:r w:rsidRPr="00666EDD">
              <w:rPr>
                <w:rFonts w:ascii="Segoe UI" w:hAnsi="Segoe UI" w:cs="Segoe UI"/>
                <w:color w:val="000000"/>
                <w:sz w:val="20"/>
                <w:szCs w:val="20"/>
              </w:rPr>
              <w:t>Sí</w:t>
            </w:r>
          </w:p>
        </w:tc>
      </w:tr>
    </w:tbl>
    <w:p w:rsidR="00C70ECB" w:rsidRPr="00666EDD" w:rsidP="0092135C" w14:paraId="3971A6B9" w14:textId="77777777">
      <w:pPr>
        <w:pStyle w:val="ListParagraph"/>
        <w:widowControl w:val="0"/>
        <w:spacing w:after="0" w:line="240" w:lineRule="auto"/>
        <w:ind w:left="0"/>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58B369F" w14:textId="4F12CB17"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425" w:type="pct"/>
            <w:shd w:val="clear" w:color="auto" w:fill="D9D9D9" w:themeFill="background1" w:themeFillShade="D9"/>
          </w:tcPr>
          <w:p w:rsidR="001A1D0B" w:rsidRPr="00666EDD" w:rsidP="001A1D0B" w14:paraId="3A80959D" w14:textId="6D316306">
            <w:pPr>
              <w:pStyle w:val="ListParagraph"/>
              <w:widowControl w:val="0"/>
              <w:spacing w:after="0" w:line="240" w:lineRule="auto"/>
              <w:ind w:left="0"/>
              <w:rPr>
                <w:rFonts w:ascii="Segoe UI" w:hAnsi="Segoe UI" w:cs="Segoe UI"/>
                <w:b/>
                <w:sz w:val="20"/>
                <w:szCs w:val="20"/>
              </w:rPr>
            </w:pPr>
            <w:r w:rsidRPr="00666EDD">
              <w:rPr>
                <w:rFonts w:ascii="Segoe UI" w:hAnsi="Segoe UI" w:cs="Segoe UI"/>
                <w:b/>
                <w:sz w:val="20"/>
                <w:szCs w:val="20"/>
              </w:rPr>
              <w:t>V16.</w:t>
            </w:r>
          </w:p>
        </w:tc>
        <w:tc>
          <w:tcPr>
            <w:tcW w:w="4575" w:type="pct"/>
            <w:shd w:val="clear" w:color="auto" w:fill="D9D9D9" w:themeFill="background1" w:themeFillShade="D9"/>
          </w:tcPr>
          <w:p w:rsidR="001A1D0B" w:rsidRPr="00666EDD" w:rsidP="001A1D0B" w14:paraId="64EE7CDE" w14:textId="2ABAD7A3">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Cuál era la especialidad o profesión de la </w:t>
            </w:r>
            <w:r w:rsidRPr="00347FC9">
              <w:rPr>
                <w:rFonts w:ascii="Segoe UI" w:hAnsi="Segoe UI" w:cs="Segoe UI"/>
                <w:b/>
                <w:color w:val="000000"/>
                <w:sz w:val="20"/>
                <w:szCs w:val="20"/>
                <w:lang w:val="es-MX"/>
              </w:rPr>
              <w:t>visitadora al hogar</w:t>
            </w:r>
            <w:r w:rsidRPr="00347FC9">
              <w:rPr>
                <w:rFonts w:ascii="Segoe UI" w:hAnsi="Segoe UI" w:cs="Segoe UI"/>
                <w:b/>
                <w:sz w:val="20"/>
                <w:szCs w:val="20"/>
                <w:lang w:val="es-MX"/>
              </w:rPr>
              <w:t xml:space="preserve"> que vino a su hogar desde que nació su nuevo bebé?</w:t>
            </w:r>
          </w:p>
        </w:tc>
      </w:tr>
      <w:tr w14:paraId="4AFE77D1" w14:textId="69A175D8" w:rsidTr="00BF7F4B">
        <w:tblPrEx>
          <w:tblW w:w="5000" w:type="pct"/>
          <w:tblLook w:val="04A0"/>
        </w:tblPrEx>
        <w:tc>
          <w:tcPr>
            <w:tcW w:w="425" w:type="pct"/>
            <w:shd w:val="clear" w:color="auto" w:fill="D9D9D9" w:themeFill="background1" w:themeFillShade="D9"/>
          </w:tcPr>
          <w:p w:rsidR="001A1D0B" w:rsidRPr="00666EDD" w:rsidP="001A1D0B" w14:paraId="145E0A9E" w14:textId="77777777">
            <w:pPr>
              <w:pStyle w:val="ListParagraph"/>
              <w:widowControl w:val="0"/>
              <w:spacing w:after="0" w:line="240" w:lineRule="auto"/>
              <w:ind w:left="0"/>
              <w:rPr>
                <w:rFonts w:ascii="Segoe UI" w:hAnsi="Segoe UI" w:cs="Segoe UI"/>
                <w:sz w:val="20"/>
                <w:szCs w:val="20"/>
                <w:lang w:val="es-MX"/>
              </w:rPr>
            </w:pPr>
          </w:p>
        </w:tc>
        <w:tc>
          <w:tcPr>
            <w:tcW w:w="4575" w:type="pct"/>
            <w:shd w:val="clear" w:color="auto" w:fill="D9D9D9" w:themeFill="background1" w:themeFillShade="D9"/>
          </w:tcPr>
          <w:p w:rsidR="001A1D0B" w:rsidRPr="00666EDD" w:rsidP="001A1D0B" w14:paraId="43C5E71F" w14:textId="645B3E3C">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271B8CE9" w14:textId="77777777" w:rsidTr="00BF7F4B">
        <w:tblPrEx>
          <w:tblW w:w="5000" w:type="pct"/>
          <w:tblLook w:val="04A0"/>
        </w:tblPrEx>
        <w:tc>
          <w:tcPr>
            <w:tcW w:w="425" w:type="pct"/>
          </w:tcPr>
          <w:p w:rsidR="00D43D71" w:rsidRPr="00481353" w:rsidP="00D43D71" w14:paraId="20F35127" w14:textId="77777777">
            <w:pPr>
              <w:pStyle w:val="ListParagraph"/>
              <w:widowControl w:val="0"/>
              <w:spacing w:after="0" w:line="240" w:lineRule="auto"/>
              <w:rPr>
                <w:rFonts w:ascii="Segoe UI" w:hAnsi="Segoe UI" w:cs="Segoe UI"/>
                <w:sz w:val="20"/>
                <w:szCs w:val="20"/>
                <w:lang w:val="es-MX"/>
              </w:rPr>
            </w:pPr>
          </w:p>
        </w:tc>
        <w:tc>
          <w:tcPr>
            <w:tcW w:w="4575" w:type="pct"/>
          </w:tcPr>
          <w:p w:rsidR="00D43D71" w:rsidRPr="00666EDD" w:rsidP="0092135C" w14:paraId="317D1857" w14:textId="77777777">
            <w:pPr>
              <w:pStyle w:val="ListParagraph"/>
              <w:widowControl w:val="0"/>
              <w:spacing w:after="0" w:line="240" w:lineRule="auto"/>
              <w:ind w:left="0"/>
              <w:rPr>
                <w:rFonts w:ascii="Segoe UI" w:hAnsi="Segoe UI" w:cs="Segoe UI"/>
                <w:sz w:val="20"/>
                <w:szCs w:val="20"/>
                <w:lang w:val="es-MX"/>
              </w:rPr>
            </w:pPr>
          </w:p>
        </w:tc>
      </w:tr>
      <w:tr w14:paraId="13C221E9" w14:textId="6B3F8E61" w:rsidTr="00BF7F4B">
        <w:tblPrEx>
          <w:tblW w:w="5000" w:type="pct"/>
          <w:tblLook w:val="04A0"/>
        </w:tblPrEx>
        <w:tc>
          <w:tcPr>
            <w:tcW w:w="425" w:type="pct"/>
          </w:tcPr>
          <w:p w:rsidR="001A1D0B" w:rsidRPr="00481353" w:rsidP="001A1D0B" w14:paraId="157124C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3C1EACAC" w14:textId="7A940DFF">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Una enfermera, asistente de enfermería o partera</w:t>
            </w:r>
          </w:p>
        </w:tc>
      </w:tr>
      <w:tr w14:paraId="012D8ADA" w14:textId="4731B161" w:rsidTr="00BF7F4B">
        <w:tblPrEx>
          <w:tblW w:w="5000" w:type="pct"/>
          <w:tblLook w:val="04A0"/>
        </w:tblPrEx>
        <w:tc>
          <w:tcPr>
            <w:tcW w:w="425" w:type="pct"/>
          </w:tcPr>
          <w:p w:rsidR="001A1D0B" w:rsidRPr="00666EDD" w:rsidP="001A1D0B" w14:paraId="47276D7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61B2D026" w14:textId="52A63F41">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Una maestra o educadora sobre salud</w:t>
            </w:r>
          </w:p>
        </w:tc>
      </w:tr>
      <w:tr w14:paraId="38A09381" w14:textId="24473C9A" w:rsidTr="00BF7F4B">
        <w:tblPrEx>
          <w:tblW w:w="5000" w:type="pct"/>
          <w:tblLook w:val="04A0"/>
        </w:tblPrEx>
        <w:tc>
          <w:tcPr>
            <w:tcW w:w="425" w:type="pct"/>
          </w:tcPr>
          <w:p w:rsidR="001A1D0B" w:rsidRPr="00666EDD" w:rsidP="001A1D0B" w14:paraId="7B747BB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481353" w:rsidP="001A1D0B" w14:paraId="7BADA5D2" w14:textId="6D4EF6C0">
            <w:pPr>
              <w:pStyle w:val="ListParagraph"/>
              <w:widowControl w:val="0"/>
              <w:spacing w:after="0" w:line="240" w:lineRule="auto"/>
              <w:ind w:left="0"/>
              <w:rPr>
                <w:rFonts w:ascii="Segoe UI" w:hAnsi="Segoe UI" w:cs="Segoe UI"/>
                <w:sz w:val="20"/>
                <w:szCs w:val="20"/>
                <w:lang w:val="es-MX"/>
              </w:rPr>
            </w:pPr>
            <w:r w:rsidRPr="00D25BB2">
              <w:rPr>
                <w:rFonts w:ascii="Segoe UI" w:hAnsi="Segoe UI" w:cs="Segoe UI"/>
                <w:sz w:val="20"/>
                <w:szCs w:val="20"/>
                <w:lang w:val="es-ES"/>
              </w:rPr>
              <w:t xml:space="preserve">Una asistente de parto </w:t>
            </w:r>
            <w:r w:rsidRPr="00347FC9">
              <w:rPr>
                <w:rFonts w:ascii="Segoe UI" w:hAnsi="Segoe UI" w:cs="Segoe UI"/>
                <w:sz w:val="20"/>
                <w:szCs w:val="20"/>
                <w:lang w:val="es-ES"/>
              </w:rPr>
              <w:t>o</w:t>
            </w:r>
            <w:r w:rsidRPr="00D25BB2">
              <w:rPr>
                <w:rFonts w:ascii="Segoe UI" w:hAnsi="Segoe UI" w:cs="Segoe UI"/>
                <w:sz w:val="20"/>
                <w:szCs w:val="20"/>
                <w:lang w:val="es-ES"/>
              </w:rPr>
              <w:t xml:space="preserve"> partera </w:t>
            </w:r>
          </w:p>
        </w:tc>
      </w:tr>
      <w:tr w14:paraId="68F13278" w14:textId="6289D1D0" w:rsidTr="00BF7F4B">
        <w:tblPrEx>
          <w:tblW w:w="5000" w:type="pct"/>
          <w:tblLook w:val="04A0"/>
        </w:tblPrEx>
        <w:tc>
          <w:tcPr>
            <w:tcW w:w="425" w:type="pct"/>
          </w:tcPr>
          <w:p w:rsidR="0004642D" w:rsidRPr="00481353" w:rsidP="00A239F0" w14:paraId="1B7ED010" w14:textId="77777777">
            <w:pPr>
              <w:pStyle w:val="ListParagraph"/>
              <w:widowControl w:val="0"/>
              <w:numPr>
                <w:ilvl w:val="0"/>
                <w:numId w:val="54"/>
              </w:numPr>
              <w:spacing w:after="0" w:line="240" w:lineRule="auto"/>
              <w:rPr>
                <w:rFonts w:ascii="Segoe UI" w:hAnsi="Segoe UI" w:cs="Segoe UI"/>
                <w:i/>
                <w:sz w:val="20"/>
                <w:szCs w:val="20"/>
                <w:lang w:val="es-MX"/>
              </w:rPr>
            </w:pPr>
          </w:p>
        </w:tc>
        <w:tc>
          <w:tcPr>
            <w:tcW w:w="4575" w:type="pct"/>
          </w:tcPr>
          <w:p w:rsidR="0004642D" w:rsidRPr="00666EDD" w:rsidP="0092135C" w14:paraId="5ADBEF75" w14:textId="12ABF8C7">
            <w:pPr>
              <w:pStyle w:val="ListParagraph"/>
              <w:widowControl w:val="0"/>
              <w:spacing w:after="0" w:line="240" w:lineRule="auto"/>
              <w:ind w:left="0"/>
              <w:rPr>
                <w:rFonts w:ascii="Segoe UI" w:hAnsi="Segoe UI" w:cs="Segoe UI"/>
                <w:sz w:val="20"/>
                <w:szCs w:val="20"/>
                <w:lang w:val="es-MX"/>
              </w:rPr>
            </w:pPr>
            <w:r w:rsidRPr="00666EDD">
              <w:rPr>
                <w:rFonts w:ascii="Segoe UI" w:hAnsi="Segoe UI" w:cs="Segoe UI"/>
                <w:sz w:val="20"/>
                <w:szCs w:val="20"/>
                <w:lang w:val="es-MX"/>
              </w:rPr>
              <w:t>State option (Alguien del programa Healthy Start o &lt;otro programa&gt;)</w:t>
            </w:r>
          </w:p>
        </w:tc>
      </w:tr>
      <w:tr w14:paraId="535AD2E5" w14:textId="100B3632" w:rsidTr="00BF7F4B">
        <w:tblPrEx>
          <w:tblW w:w="5000" w:type="pct"/>
          <w:tblLook w:val="04A0"/>
        </w:tblPrEx>
        <w:tc>
          <w:tcPr>
            <w:tcW w:w="425" w:type="pct"/>
          </w:tcPr>
          <w:p w:rsidR="0004642D" w:rsidRPr="00666EDD" w:rsidP="00A239F0" w14:paraId="26D8751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04642D" w:rsidRPr="00666EDD" w:rsidP="0092135C" w14:paraId="49C8DD0C" w14:textId="7BD67F2D">
            <w:pPr>
              <w:pStyle w:val="ListParagraph"/>
              <w:widowControl w:val="0"/>
              <w:spacing w:after="0" w:line="240" w:lineRule="auto"/>
              <w:ind w:left="0"/>
              <w:rPr>
                <w:rFonts w:ascii="Segoe UI" w:hAnsi="Segoe UI" w:cs="Segoe UI"/>
                <w:sz w:val="20"/>
                <w:szCs w:val="20"/>
              </w:rPr>
            </w:pPr>
            <w:r w:rsidRPr="00666EDD">
              <w:rPr>
                <w:rFonts w:ascii="Segoe UI" w:hAnsi="Segoe UI" w:cs="Segoe UI"/>
                <w:sz w:val="20"/>
                <w:szCs w:val="20"/>
              </w:rPr>
              <w:t xml:space="preserve">Otra persona  </w:t>
            </w:r>
          </w:p>
        </w:tc>
      </w:tr>
      <w:tr w14:paraId="3B06C16C" w14:textId="1919C53D" w:rsidTr="00BF7F4B">
        <w:tblPrEx>
          <w:tblW w:w="5000" w:type="pct"/>
          <w:tblLook w:val="04A0"/>
        </w:tblPrEx>
        <w:tc>
          <w:tcPr>
            <w:tcW w:w="425" w:type="pct"/>
          </w:tcPr>
          <w:p w:rsidR="0004642D" w:rsidRPr="00666EDD" w:rsidP="00652946" w14:paraId="279D466D" w14:textId="77777777">
            <w:pPr>
              <w:pStyle w:val="ListParagraph"/>
              <w:widowControl w:val="0"/>
              <w:spacing w:after="0" w:line="240" w:lineRule="auto"/>
              <w:rPr>
                <w:rFonts w:ascii="Segoe UI" w:hAnsi="Segoe UI" w:cs="Segoe UI"/>
                <w:sz w:val="20"/>
                <w:szCs w:val="20"/>
              </w:rPr>
            </w:pPr>
          </w:p>
        </w:tc>
        <w:tc>
          <w:tcPr>
            <w:tcW w:w="4575" w:type="pct"/>
          </w:tcPr>
          <w:p w:rsidR="0004642D" w:rsidRPr="00666EDD" w:rsidP="0092135C" w14:paraId="79F60D23" w14:textId="3E32184C">
            <w:pPr>
              <w:pStyle w:val="ListParagraph"/>
              <w:widowControl w:val="0"/>
              <w:spacing w:after="0" w:line="240" w:lineRule="auto"/>
              <w:ind w:left="0"/>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5EB227CA" w14:textId="77777777" w:rsidTr="00BF7F4B">
        <w:tblPrEx>
          <w:tblW w:w="5000" w:type="pct"/>
          <w:tblLook w:val="04A0"/>
        </w:tblPrEx>
        <w:tc>
          <w:tcPr>
            <w:tcW w:w="425" w:type="pct"/>
          </w:tcPr>
          <w:p w:rsidR="0004642D" w:rsidRPr="00666EDD" w:rsidP="00A239F0" w14:paraId="7091D6D1"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04642D" w:rsidRPr="00666EDD" w:rsidP="0092135C" w14:paraId="2B430FAC" w14:textId="67562303">
            <w:pPr>
              <w:pStyle w:val="ListParagraph"/>
              <w:widowControl w:val="0"/>
              <w:spacing w:after="0" w:line="240" w:lineRule="auto"/>
              <w:ind w:left="0"/>
              <w:rPr>
                <w:rFonts w:ascii="Segoe UI" w:hAnsi="Segoe UI" w:cs="Segoe UI"/>
                <w:sz w:val="20"/>
                <w:szCs w:val="20"/>
              </w:rPr>
            </w:pPr>
            <w:r w:rsidRPr="00666EDD">
              <w:rPr>
                <w:rFonts w:ascii="Segoe UI" w:hAnsi="Segoe UI" w:cs="Segoe UI"/>
                <w:sz w:val="20"/>
                <w:szCs w:val="20"/>
              </w:rPr>
              <w:t>No sé</w:t>
            </w:r>
          </w:p>
        </w:tc>
      </w:tr>
    </w:tbl>
    <w:p w:rsidR="00B365BB" w:rsidRPr="00666EDD" w:rsidP="0092135C" w14:paraId="4A883365"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7D991806" w14:textId="767B2C7E" w:rsidTr="00D43D7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trPr>
        <w:tc>
          <w:tcPr>
            <w:tcW w:w="419" w:type="pct"/>
            <w:shd w:val="clear" w:color="auto" w:fill="D9D9D9" w:themeFill="background1" w:themeFillShade="D9"/>
          </w:tcPr>
          <w:p w:rsidR="0004642D" w:rsidRPr="00666EDD" w:rsidP="0092135C" w14:paraId="78AC4AF6" w14:textId="3AE6547A">
            <w:pPr>
              <w:pStyle w:val="PlainText"/>
              <w:widowControl w:val="0"/>
              <w:rPr>
                <w:rFonts w:ascii="Segoe UI" w:hAnsi="Segoe UI" w:cs="Segoe UI"/>
                <w:b/>
              </w:rPr>
            </w:pPr>
            <w:r w:rsidRPr="00666EDD">
              <w:rPr>
                <w:rFonts w:ascii="Segoe UI" w:hAnsi="Segoe UI" w:cs="Segoe UI"/>
                <w:b/>
              </w:rPr>
              <w:t>V18.</w:t>
            </w:r>
          </w:p>
        </w:tc>
        <w:tc>
          <w:tcPr>
            <w:tcW w:w="4581" w:type="pct"/>
            <w:gridSpan w:val="3"/>
            <w:shd w:val="clear" w:color="auto" w:fill="D9D9D9" w:themeFill="background1" w:themeFillShade="D9"/>
          </w:tcPr>
          <w:p w:rsidR="0004642D" w:rsidRPr="00666EDD" w:rsidP="0092135C" w14:paraId="374CF0FF" w14:textId="77BEBD37">
            <w:pPr>
              <w:pStyle w:val="PlainText"/>
              <w:widowControl w:val="0"/>
              <w:rPr>
                <w:rFonts w:ascii="Segoe UI" w:hAnsi="Segoe UI" w:cs="Segoe UI"/>
                <w:b/>
                <w:lang w:val="es-MX"/>
              </w:rPr>
            </w:pPr>
            <w:r w:rsidRPr="00347FC9">
              <w:rPr>
                <w:rFonts w:ascii="Segoe UI" w:hAnsi="Segoe UI" w:cs="Segoe UI"/>
                <w:b/>
                <w:lang w:val="es-MX"/>
              </w:rPr>
              <w:t>Desde que nació su nuevo bebé, ¿le habló la visitadora al hogarque vino a su hogar acerca de alguno de los temas que aparecen en la lista a continuación?</w:t>
            </w:r>
          </w:p>
        </w:tc>
      </w:tr>
      <w:tr w14:paraId="4BBBCDAE" w14:textId="01A28C81" w:rsidTr="001A1D0B">
        <w:tblPrEx>
          <w:tblW w:w="5000" w:type="pct"/>
          <w:tblLook w:val="04A0"/>
        </w:tblPrEx>
        <w:tc>
          <w:tcPr>
            <w:tcW w:w="419" w:type="pct"/>
          </w:tcPr>
          <w:p w:rsidR="00D43D71" w:rsidRPr="00666EDD" w:rsidP="00D43D71" w14:paraId="5A8A64FF" w14:textId="77777777">
            <w:pPr>
              <w:pStyle w:val="PlainText"/>
              <w:widowControl w:val="0"/>
              <w:rPr>
                <w:rFonts w:ascii="Segoe UI" w:hAnsi="Segoe UI" w:cs="Segoe UI"/>
                <w:b/>
                <w:lang w:val="es-MX"/>
              </w:rPr>
            </w:pPr>
          </w:p>
        </w:tc>
        <w:tc>
          <w:tcPr>
            <w:tcW w:w="3915" w:type="pct"/>
          </w:tcPr>
          <w:p w:rsidR="00D43D71" w:rsidRPr="00666EDD" w:rsidP="00D43D71" w14:paraId="37E60890" w14:textId="77777777">
            <w:pPr>
              <w:pStyle w:val="PlainText"/>
              <w:widowControl w:val="0"/>
              <w:rPr>
                <w:rFonts w:ascii="Segoe UI" w:hAnsi="Segoe UI" w:cs="Segoe UI"/>
                <w:b/>
                <w:lang w:val="es-MX"/>
              </w:rPr>
            </w:pPr>
          </w:p>
        </w:tc>
        <w:tc>
          <w:tcPr>
            <w:tcW w:w="334" w:type="pct"/>
          </w:tcPr>
          <w:p w:rsidR="00D43D71" w:rsidRPr="00666EDD" w:rsidP="00D43D71" w14:paraId="0EE33CD4" w14:textId="30CB35F8">
            <w:pPr>
              <w:pStyle w:val="PlainText"/>
              <w:widowControl w:val="0"/>
              <w:rPr>
                <w:rFonts w:ascii="Segoe UI" w:hAnsi="Segoe UI" w:cs="Segoe UI"/>
                <w:b/>
                <w:lang w:val="es-MX"/>
              </w:rPr>
            </w:pPr>
            <w:r>
              <w:rPr>
                <w:rFonts w:ascii="Segoe UI" w:hAnsi="Segoe UI" w:cs="Segoe UI"/>
                <w:b/>
                <w:color w:val="000000"/>
                <w:lang w:val="es-MX"/>
              </w:rPr>
              <w:t>No</w:t>
            </w:r>
          </w:p>
        </w:tc>
        <w:tc>
          <w:tcPr>
            <w:tcW w:w="332" w:type="pct"/>
          </w:tcPr>
          <w:p w:rsidR="00D43D71" w:rsidRPr="00666EDD" w:rsidP="00D43D71" w14:paraId="6EC762FE" w14:textId="7EE249CD">
            <w:pPr>
              <w:pStyle w:val="PlainText"/>
              <w:widowControl w:val="0"/>
              <w:rPr>
                <w:rFonts w:ascii="Segoe UI" w:hAnsi="Segoe UI" w:cs="Segoe UI"/>
                <w:b/>
                <w:lang w:val="es-MX"/>
              </w:rPr>
            </w:pPr>
            <w:r w:rsidRPr="00711BC6">
              <w:rPr>
                <w:rFonts w:ascii="Segoe UI" w:hAnsi="Segoe UI" w:cs="Segoe UI"/>
                <w:b/>
                <w:color w:val="000000"/>
                <w:lang w:val="es-MX"/>
              </w:rPr>
              <w:t>Sí</w:t>
            </w:r>
          </w:p>
        </w:tc>
      </w:tr>
      <w:tr w14:paraId="51333B1D" w14:textId="6BB1D398" w:rsidTr="001A1D0B">
        <w:tblPrEx>
          <w:tblW w:w="5000" w:type="pct"/>
          <w:tblLook w:val="04A0"/>
        </w:tblPrEx>
        <w:tc>
          <w:tcPr>
            <w:tcW w:w="419" w:type="pct"/>
          </w:tcPr>
          <w:p w:rsidR="001A1D0B" w:rsidRPr="00666EDD" w:rsidP="001A1D0B" w14:paraId="1DAC2190"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66D73455" w14:textId="434E8BDF">
            <w:pPr>
              <w:pStyle w:val="PlainText"/>
              <w:widowControl w:val="0"/>
              <w:rPr>
                <w:rFonts w:ascii="Segoe UI" w:hAnsi="Segoe UI" w:cs="Segoe UI"/>
                <w:lang w:val="es-MX"/>
              </w:rPr>
            </w:pPr>
            <w:r w:rsidRPr="00347FC9">
              <w:rPr>
                <w:rFonts w:ascii="Segoe UI" w:hAnsi="Segoe UI" w:cs="Segoe UI"/>
                <w:lang w:val="es-MX"/>
              </w:rPr>
              <w:t>Amamantar o darle pecho a mi bebé</w:t>
            </w:r>
          </w:p>
        </w:tc>
        <w:tc>
          <w:tcPr>
            <w:tcW w:w="334" w:type="pct"/>
          </w:tcPr>
          <w:p w:rsidR="001A1D0B" w:rsidRPr="00666EDD" w:rsidP="001A1D0B" w14:paraId="68FF96AA"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0567337B" w14:textId="507D0289">
            <w:pPr>
              <w:pStyle w:val="PlainText"/>
              <w:widowControl w:val="0"/>
              <w:numPr>
                <w:ilvl w:val="0"/>
                <w:numId w:val="54"/>
              </w:numPr>
              <w:ind w:left="360"/>
              <w:rPr>
                <w:rFonts w:ascii="Segoe UI" w:hAnsi="Segoe UI" w:cs="Segoe UI"/>
                <w:lang w:val="es-MX"/>
              </w:rPr>
            </w:pPr>
          </w:p>
        </w:tc>
      </w:tr>
      <w:tr w14:paraId="1A548619" w14:textId="56A0C5AA" w:rsidTr="001A1D0B">
        <w:tblPrEx>
          <w:tblW w:w="5000" w:type="pct"/>
          <w:tblLook w:val="04A0"/>
        </w:tblPrEx>
        <w:tc>
          <w:tcPr>
            <w:tcW w:w="419" w:type="pct"/>
          </w:tcPr>
          <w:p w:rsidR="001A1D0B" w:rsidRPr="00666EDD" w:rsidP="001A1D0B" w14:paraId="5AFB6A96"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4CDC69E1" w14:textId="64FC413E">
            <w:pPr>
              <w:pStyle w:val="PlainText"/>
              <w:widowControl w:val="0"/>
              <w:rPr>
                <w:rFonts w:ascii="Segoe UI" w:hAnsi="Segoe UI" w:cs="Segoe UI"/>
                <w:lang w:val="es-MX"/>
              </w:rPr>
            </w:pPr>
            <w:r w:rsidRPr="00347FC9">
              <w:rPr>
                <w:rFonts w:ascii="Segoe UI" w:hAnsi="Segoe UI" w:cs="Segoe UI"/>
                <w:lang w:val="es-MX"/>
              </w:rPr>
              <w:t>Cuánto tiempo es conveniente esperar antes de volver a quedar embarazada</w:t>
            </w:r>
          </w:p>
        </w:tc>
        <w:tc>
          <w:tcPr>
            <w:tcW w:w="334" w:type="pct"/>
          </w:tcPr>
          <w:p w:rsidR="001A1D0B" w:rsidRPr="00666EDD" w:rsidP="001A1D0B" w14:paraId="3ED6C62A"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734EDF30" w14:textId="7662F19F">
            <w:pPr>
              <w:pStyle w:val="PlainText"/>
              <w:widowControl w:val="0"/>
              <w:numPr>
                <w:ilvl w:val="0"/>
                <w:numId w:val="54"/>
              </w:numPr>
              <w:ind w:left="360"/>
              <w:rPr>
                <w:rFonts w:ascii="Segoe UI" w:hAnsi="Segoe UI" w:cs="Segoe UI"/>
                <w:lang w:val="es-MX"/>
              </w:rPr>
            </w:pPr>
          </w:p>
        </w:tc>
      </w:tr>
      <w:tr w14:paraId="6DB7A69A" w14:textId="12E6DC24" w:rsidTr="001A1D0B">
        <w:tblPrEx>
          <w:tblW w:w="5000" w:type="pct"/>
          <w:tblLook w:val="04A0"/>
        </w:tblPrEx>
        <w:tc>
          <w:tcPr>
            <w:tcW w:w="419" w:type="pct"/>
          </w:tcPr>
          <w:p w:rsidR="001A1D0B" w:rsidRPr="00666EDD" w:rsidP="001A1D0B" w14:paraId="6400FF05"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3E3C074D" w14:textId="43867C0E">
            <w:pPr>
              <w:pStyle w:val="PlainText"/>
              <w:widowControl w:val="0"/>
              <w:rPr>
                <w:rFonts w:ascii="Segoe UI" w:hAnsi="Segoe UI" w:cs="Segoe UI"/>
                <w:lang w:val="es-MX"/>
              </w:rPr>
            </w:pPr>
            <w:r w:rsidRPr="00347FC9">
              <w:rPr>
                <w:rFonts w:ascii="Segoe UI" w:hAnsi="Segoe UI" w:cs="Segoe UI"/>
                <w:lang w:val="es-MX"/>
              </w:rPr>
              <w:t>Servicios de planificación familiar o el uso de anticonceptivos</w:t>
            </w:r>
          </w:p>
        </w:tc>
        <w:tc>
          <w:tcPr>
            <w:tcW w:w="334" w:type="pct"/>
          </w:tcPr>
          <w:p w:rsidR="001A1D0B" w:rsidRPr="00666EDD" w:rsidP="001A1D0B" w14:paraId="1FF0DD35"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66E80D6E" w14:textId="4E76CA4F">
            <w:pPr>
              <w:pStyle w:val="PlainText"/>
              <w:widowControl w:val="0"/>
              <w:numPr>
                <w:ilvl w:val="0"/>
                <w:numId w:val="54"/>
              </w:numPr>
              <w:ind w:left="360"/>
              <w:rPr>
                <w:rFonts w:ascii="Segoe UI" w:hAnsi="Segoe UI" w:cs="Segoe UI"/>
                <w:lang w:val="es-MX"/>
              </w:rPr>
            </w:pPr>
          </w:p>
        </w:tc>
      </w:tr>
      <w:tr w14:paraId="65AEAB84" w14:textId="308CE275" w:rsidTr="001A1D0B">
        <w:tblPrEx>
          <w:tblW w:w="5000" w:type="pct"/>
          <w:tblLook w:val="04A0"/>
        </w:tblPrEx>
        <w:tc>
          <w:tcPr>
            <w:tcW w:w="419" w:type="pct"/>
          </w:tcPr>
          <w:p w:rsidR="001A1D0B" w:rsidRPr="00666EDD" w:rsidP="001A1D0B" w14:paraId="77772AFE"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158920C7" w14:textId="7C0F0059">
            <w:pPr>
              <w:pStyle w:val="PlainText"/>
              <w:widowControl w:val="0"/>
              <w:rPr>
                <w:rFonts w:ascii="Segoe UI" w:hAnsi="Segoe UI" w:cs="Segoe UI"/>
              </w:rPr>
            </w:pPr>
            <w:r w:rsidRPr="00347FC9">
              <w:rPr>
                <w:rFonts w:ascii="Segoe UI" w:hAnsi="Segoe UI" w:cs="Segoe UI"/>
              </w:rPr>
              <w:t>Depresión posparto</w:t>
            </w:r>
          </w:p>
        </w:tc>
        <w:tc>
          <w:tcPr>
            <w:tcW w:w="334" w:type="pct"/>
          </w:tcPr>
          <w:p w:rsidR="001A1D0B" w:rsidRPr="00666EDD" w:rsidP="001A1D0B" w14:paraId="48BB2492" w14:textId="77777777">
            <w:pPr>
              <w:pStyle w:val="PlainText"/>
              <w:widowControl w:val="0"/>
              <w:numPr>
                <w:ilvl w:val="0"/>
                <w:numId w:val="54"/>
              </w:numPr>
              <w:ind w:left="360"/>
              <w:rPr>
                <w:rFonts w:ascii="Segoe UI" w:hAnsi="Segoe UI" w:cs="Segoe UI"/>
              </w:rPr>
            </w:pPr>
          </w:p>
        </w:tc>
        <w:tc>
          <w:tcPr>
            <w:tcW w:w="332" w:type="pct"/>
          </w:tcPr>
          <w:p w:rsidR="001A1D0B" w:rsidRPr="00666EDD" w:rsidP="001A1D0B" w14:paraId="7BA8FADF" w14:textId="1D77BC8D">
            <w:pPr>
              <w:pStyle w:val="PlainText"/>
              <w:widowControl w:val="0"/>
              <w:numPr>
                <w:ilvl w:val="0"/>
                <w:numId w:val="54"/>
              </w:numPr>
              <w:ind w:left="360"/>
              <w:rPr>
                <w:rFonts w:ascii="Segoe UI" w:hAnsi="Segoe UI" w:cs="Segoe UI"/>
              </w:rPr>
            </w:pPr>
          </w:p>
        </w:tc>
      </w:tr>
      <w:tr w14:paraId="31BE6A56" w14:textId="36CCF717" w:rsidTr="001A1D0B">
        <w:tblPrEx>
          <w:tblW w:w="5000" w:type="pct"/>
          <w:tblLook w:val="04A0"/>
        </w:tblPrEx>
        <w:tc>
          <w:tcPr>
            <w:tcW w:w="419" w:type="pct"/>
          </w:tcPr>
          <w:p w:rsidR="001A1D0B" w:rsidRPr="00666EDD" w:rsidP="001A1D0B" w14:paraId="6A45F6BA" w14:textId="77777777">
            <w:pPr>
              <w:pStyle w:val="PlainText"/>
              <w:widowControl w:val="0"/>
              <w:numPr>
                <w:ilvl w:val="0"/>
                <w:numId w:val="31"/>
              </w:numPr>
              <w:rPr>
                <w:rFonts w:ascii="Segoe UI" w:hAnsi="Segoe UI" w:cs="Segoe UI"/>
              </w:rPr>
            </w:pPr>
          </w:p>
        </w:tc>
        <w:tc>
          <w:tcPr>
            <w:tcW w:w="3915" w:type="pct"/>
          </w:tcPr>
          <w:p w:rsidR="001A1D0B" w:rsidRPr="00666EDD" w:rsidP="001A1D0B" w14:paraId="34364C59" w14:textId="5879C94A">
            <w:pPr>
              <w:pStyle w:val="PlainText"/>
              <w:widowControl w:val="0"/>
              <w:rPr>
                <w:rFonts w:ascii="Segoe UI" w:hAnsi="Segoe UI" w:cs="Segoe UI"/>
                <w:lang w:val="es-MX"/>
              </w:rPr>
            </w:pPr>
            <w:r w:rsidRPr="00347FC9">
              <w:rPr>
                <w:rFonts w:ascii="Segoe UI" w:hAnsi="Segoe UI" w:cs="Segoe UI"/>
                <w:lang w:val="es-MX"/>
              </w:rPr>
              <w:t xml:space="preserve">Recursos en mi comunidad que apoyan a los padres de recién nacidos </w:t>
            </w:r>
          </w:p>
        </w:tc>
        <w:tc>
          <w:tcPr>
            <w:tcW w:w="334" w:type="pct"/>
          </w:tcPr>
          <w:p w:rsidR="001A1D0B" w:rsidRPr="00666EDD" w:rsidP="001A1D0B" w14:paraId="221BBEE9"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1EC845DF" w14:textId="4FA2D0EF">
            <w:pPr>
              <w:pStyle w:val="PlainText"/>
              <w:widowControl w:val="0"/>
              <w:numPr>
                <w:ilvl w:val="0"/>
                <w:numId w:val="54"/>
              </w:numPr>
              <w:ind w:left="360"/>
              <w:rPr>
                <w:rFonts w:ascii="Segoe UI" w:hAnsi="Segoe UI" w:cs="Segoe UI"/>
                <w:lang w:val="es-MX"/>
              </w:rPr>
            </w:pPr>
          </w:p>
        </w:tc>
      </w:tr>
      <w:tr w14:paraId="7BB13786" w14:textId="7767FA6A" w:rsidTr="001A1D0B">
        <w:tblPrEx>
          <w:tblW w:w="5000" w:type="pct"/>
          <w:tblLook w:val="04A0"/>
        </w:tblPrEx>
        <w:tc>
          <w:tcPr>
            <w:tcW w:w="419" w:type="pct"/>
          </w:tcPr>
          <w:p w:rsidR="001A1D0B" w:rsidRPr="00666EDD" w:rsidP="001A1D0B" w14:paraId="79F15521"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0BCF0EAE" w14:textId="5A86D478">
            <w:pPr>
              <w:pStyle w:val="PlainText"/>
              <w:widowControl w:val="0"/>
              <w:rPr>
                <w:rFonts w:ascii="Segoe UI" w:hAnsi="Segoe UI" w:cs="Segoe UI"/>
                <w:lang w:val="es-MX"/>
              </w:rPr>
            </w:pPr>
            <w:r w:rsidRPr="00347FC9">
              <w:rPr>
                <w:rFonts w:ascii="Segoe UI" w:hAnsi="Segoe UI" w:cs="Segoe UI"/>
                <w:lang w:val="es-MX"/>
              </w:rPr>
              <w:t>Cómo llegar a un peso adecuado después del parto</w:t>
            </w:r>
          </w:p>
        </w:tc>
        <w:tc>
          <w:tcPr>
            <w:tcW w:w="334" w:type="pct"/>
          </w:tcPr>
          <w:p w:rsidR="001A1D0B" w:rsidRPr="00666EDD" w:rsidP="001A1D0B" w14:paraId="2172E408"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505B399D" w14:textId="5279200A">
            <w:pPr>
              <w:pStyle w:val="PlainText"/>
              <w:widowControl w:val="0"/>
              <w:numPr>
                <w:ilvl w:val="0"/>
                <w:numId w:val="54"/>
              </w:numPr>
              <w:ind w:left="360"/>
              <w:rPr>
                <w:rFonts w:ascii="Segoe UI" w:hAnsi="Segoe UI" w:cs="Segoe UI"/>
                <w:lang w:val="es-MX"/>
              </w:rPr>
            </w:pPr>
          </w:p>
        </w:tc>
      </w:tr>
      <w:tr w14:paraId="5D711142" w14:textId="7E7B6381" w:rsidTr="001A1D0B">
        <w:tblPrEx>
          <w:tblW w:w="5000" w:type="pct"/>
          <w:tblLook w:val="04A0"/>
        </w:tblPrEx>
        <w:tc>
          <w:tcPr>
            <w:tcW w:w="419" w:type="pct"/>
          </w:tcPr>
          <w:p w:rsidR="001A1D0B" w:rsidRPr="00666EDD" w:rsidP="001A1D0B" w14:paraId="48DDB5CF" w14:textId="77777777">
            <w:pPr>
              <w:pStyle w:val="PlainText"/>
              <w:widowControl w:val="0"/>
              <w:numPr>
                <w:ilvl w:val="0"/>
                <w:numId w:val="31"/>
              </w:numPr>
              <w:tabs>
                <w:tab w:val="left" w:pos="720"/>
              </w:tabs>
              <w:rPr>
                <w:rFonts w:ascii="Segoe UI" w:hAnsi="Segoe UI" w:cs="Segoe UI"/>
                <w:lang w:val="es-MX"/>
              </w:rPr>
            </w:pPr>
          </w:p>
        </w:tc>
        <w:tc>
          <w:tcPr>
            <w:tcW w:w="3915" w:type="pct"/>
          </w:tcPr>
          <w:p w:rsidR="001A1D0B" w:rsidRPr="00666EDD" w:rsidP="001A1D0B" w14:paraId="740C4F25" w14:textId="567144EA">
            <w:pPr>
              <w:pStyle w:val="PlainText"/>
              <w:widowControl w:val="0"/>
              <w:tabs>
                <w:tab w:val="left" w:pos="720"/>
              </w:tabs>
              <w:rPr>
                <w:rFonts w:ascii="Segoe UI" w:hAnsi="Segoe UI" w:cs="Segoe UI"/>
                <w:lang w:val="es-MX"/>
              </w:rPr>
            </w:pPr>
            <w:r w:rsidRPr="00347FC9">
              <w:rPr>
                <w:rFonts w:ascii="Segoe UI" w:hAnsi="Segoe UI" w:cs="Segoe UI"/>
                <w:lang w:val="es-MX"/>
              </w:rPr>
              <w:t>Cómo dejar de fumar o evitar fumar</w:t>
            </w:r>
          </w:p>
        </w:tc>
        <w:tc>
          <w:tcPr>
            <w:tcW w:w="334" w:type="pct"/>
          </w:tcPr>
          <w:p w:rsidR="001A1D0B" w:rsidRPr="00666EDD" w:rsidP="001A1D0B" w14:paraId="174523BF" w14:textId="77777777">
            <w:pPr>
              <w:pStyle w:val="PlainText"/>
              <w:widowControl w:val="0"/>
              <w:numPr>
                <w:ilvl w:val="0"/>
                <w:numId w:val="54"/>
              </w:numPr>
              <w:tabs>
                <w:tab w:val="left" w:pos="720"/>
              </w:tabs>
              <w:ind w:left="360"/>
              <w:rPr>
                <w:rFonts w:ascii="Segoe UI" w:hAnsi="Segoe UI" w:cs="Segoe UI"/>
                <w:lang w:val="es-MX"/>
              </w:rPr>
            </w:pPr>
          </w:p>
        </w:tc>
        <w:tc>
          <w:tcPr>
            <w:tcW w:w="332" w:type="pct"/>
          </w:tcPr>
          <w:p w:rsidR="001A1D0B" w:rsidRPr="00666EDD" w:rsidP="001A1D0B" w14:paraId="34E21B35" w14:textId="153A2E3B">
            <w:pPr>
              <w:pStyle w:val="PlainText"/>
              <w:widowControl w:val="0"/>
              <w:numPr>
                <w:ilvl w:val="0"/>
                <w:numId w:val="54"/>
              </w:numPr>
              <w:tabs>
                <w:tab w:val="left" w:pos="720"/>
              </w:tabs>
              <w:ind w:left="360"/>
              <w:rPr>
                <w:rFonts w:ascii="Segoe UI" w:hAnsi="Segoe UI" w:cs="Segoe UI"/>
                <w:lang w:val="es-MX"/>
              </w:rPr>
            </w:pPr>
          </w:p>
        </w:tc>
      </w:tr>
      <w:tr w14:paraId="5C09207B" w14:textId="39F171E6" w:rsidTr="001A1D0B">
        <w:tblPrEx>
          <w:tblW w:w="5000" w:type="pct"/>
          <w:tblLook w:val="04A0"/>
        </w:tblPrEx>
        <w:trPr>
          <w:trHeight w:val="87"/>
        </w:trPr>
        <w:tc>
          <w:tcPr>
            <w:tcW w:w="419" w:type="pct"/>
          </w:tcPr>
          <w:p w:rsidR="001A1D0B" w:rsidRPr="00666EDD" w:rsidP="001A1D0B" w14:paraId="1BE16055" w14:textId="77777777">
            <w:pPr>
              <w:pStyle w:val="PlainText"/>
              <w:widowControl w:val="0"/>
              <w:numPr>
                <w:ilvl w:val="0"/>
                <w:numId w:val="31"/>
              </w:numPr>
              <w:tabs>
                <w:tab w:val="left" w:pos="720"/>
              </w:tabs>
              <w:rPr>
                <w:rFonts w:ascii="Segoe UI" w:hAnsi="Segoe UI" w:cs="Segoe UI"/>
                <w:lang w:val="es-MX"/>
              </w:rPr>
            </w:pPr>
          </w:p>
        </w:tc>
        <w:tc>
          <w:tcPr>
            <w:tcW w:w="3915" w:type="pct"/>
          </w:tcPr>
          <w:p w:rsidR="001A1D0B" w:rsidRPr="00666EDD" w:rsidP="001A1D0B" w14:paraId="5F15DFE1" w14:textId="528DA6CE">
            <w:pPr>
              <w:pStyle w:val="PlainText"/>
              <w:widowControl w:val="0"/>
              <w:tabs>
                <w:tab w:val="left" w:pos="720"/>
              </w:tabs>
              <w:rPr>
                <w:rFonts w:ascii="Segoe UI" w:hAnsi="Segoe UI" w:cs="Segoe UI"/>
                <w:lang w:val="es-MX"/>
              </w:rPr>
            </w:pPr>
            <w:r w:rsidRPr="00347FC9">
              <w:rPr>
                <w:rFonts w:ascii="Segoe UI" w:hAnsi="Segoe UI" w:cs="Segoe UI"/>
                <w:lang w:val="es-MX"/>
              </w:rPr>
              <w:t>Cómo conseguir servicios de salud necesarios para mí o mi bebé</w:t>
            </w:r>
          </w:p>
        </w:tc>
        <w:tc>
          <w:tcPr>
            <w:tcW w:w="334" w:type="pct"/>
          </w:tcPr>
          <w:p w:rsidR="001A1D0B" w:rsidRPr="00666EDD" w:rsidP="001A1D0B" w14:paraId="653AA0DD" w14:textId="77777777">
            <w:pPr>
              <w:pStyle w:val="PlainText"/>
              <w:widowControl w:val="0"/>
              <w:numPr>
                <w:ilvl w:val="0"/>
                <w:numId w:val="54"/>
              </w:numPr>
              <w:tabs>
                <w:tab w:val="left" w:pos="720"/>
              </w:tabs>
              <w:ind w:left="360"/>
              <w:rPr>
                <w:rFonts w:ascii="Segoe UI" w:hAnsi="Segoe UI" w:cs="Segoe UI"/>
                <w:lang w:val="es-MX"/>
              </w:rPr>
            </w:pPr>
          </w:p>
        </w:tc>
        <w:tc>
          <w:tcPr>
            <w:tcW w:w="332" w:type="pct"/>
          </w:tcPr>
          <w:p w:rsidR="001A1D0B" w:rsidRPr="00666EDD" w:rsidP="001A1D0B" w14:paraId="29F486F0" w14:textId="735D586A">
            <w:pPr>
              <w:pStyle w:val="PlainText"/>
              <w:widowControl w:val="0"/>
              <w:numPr>
                <w:ilvl w:val="0"/>
                <w:numId w:val="54"/>
              </w:numPr>
              <w:tabs>
                <w:tab w:val="left" w:pos="720"/>
              </w:tabs>
              <w:ind w:left="360"/>
              <w:rPr>
                <w:rFonts w:ascii="Segoe UI" w:hAnsi="Segoe UI" w:cs="Segoe UI"/>
                <w:lang w:val="es-MX"/>
              </w:rPr>
            </w:pPr>
          </w:p>
        </w:tc>
      </w:tr>
    </w:tbl>
    <w:p w:rsidR="00C70ECB" w:rsidRPr="00666EDD" w:rsidP="0092135C" w14:paraId="7611B575" w14:textId="77777777">
      <w:pPr>
        <w:pStyle w:val="PlainText"/>
        <w:widowControl w:val="0"/>
        <w:tabs>
          <w:tab w:val="left" w:pos="720"/>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8441"/>
        <w:gridCol w:w="721"/>
        <w:gridCol w:w="719"/>
      </w:tblGrid>
      <w:tr w14:paraId="292F8E2A" w14:textId="2F1F96B6"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666EDD" w:rsidP="0092135C" w14:paraId="250A31D8" w14:textId="1BE5E5E8">
            <w:pPr>
              <w:widowControl w:val="0"/>
              <w:tabs>
                <w:tab w:val="left" w:pos="720"/>
              </w:tabs>
              <w:spacing w:after="0" w:line="240" w:lineRule="auto"/>
              <w:rPr>
                <w:rFonts w:ascii="Segoe UI" w:hAnsi="Segoe UI" w:cs="Segoe UI"/>
                <w:b/>
                <w:sz w:val="20"/>
                <w:szCs w:val="20"/>
              </w:rPr>
            </w:pPr>
            <w:r w:rsidRPr="00666EDD">
              <w:rPr>
                <w:rFonts w:ascii="Segoe UI" w:hAnsi="Segoe UI" w:cs="Segoe UI"/>
                <w:b/>
                <w:sz w:val="20"/>
                <w:szCs w:val="20"/>
              </w:rPr>
              <w:t xml:space="preserve">V19. </w:t>
            </w:r>
          </w:p>
        </w:tc>
        <w:tc>
          <w:tcPr>
            <w:tcW w:w="4575" w:type="pct"/>
            <w:gridSpan w:val="3"/>
            <w:shd w:val="clear" w:color="auto" w:fill="D9D9D9" w:themeFill="background1" w:themeFillShade="D9"/>
          </w:tcPr>
          <w:p w:rsidR="0004642D" w:rsidRPr="00666EDD" w:rsidP="0092135C" w14:paraId="3DDAE31F" w14:textId="1D4843FB">
            <w:pPr>
              <w:widowControl w:val="0"/>
              <w:tabs>
                <w:tab w:val="left" w:pos="720"/>
              </w:tabs>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 xml:space="preserve">¿Qué le pareció el cuidado que recibió de la visitadora al hogar que vino a su hogar </w:t>
            </w:r>
            <w:r w:rsidRPr="00347FC9">
              <w:rPr>
                <w:rFonts w:ascii="Segoe UI" w:hAnsi="Segoe UI" w:cs="Segoe UI"/>
                <w:b/>
                <w:bCs/>
                <w:i/>
                <w:iCs/>
                <w:sz w:val="20"/>
                <w:szCs w:val="20"/>
                <w:lang w:val="es-MX"/>
              </w:rPr>
              <w:t>desde que nació su nuevo bebé</w:t>
            </w:r>
            <w:r w:rsidRPr="00347FC9">
              <w:rPr>
                <w:rFonts w:ascii="Segoe UI" w:hAnsi="Segoe UI" w:cs="Segoe UI"/>
                <w:b/>
                <w:bCs/>
                <w:sz w:val="20"/>
                <w:szCs w:val="20"/>
                <w:lang w:val="es-MX"/>
              </w:rPr>
              <w:t>?</w:t>
            </w:r>
          </w:p>
        </w:tc>
      </w:tr>
      <w:tr w14:paraId="789388B5" w14:textId="77777777" w:rsidTr="00D43D71">
        <w:tblPrEx>
          <w:tblW w:w="5000" w:type="pct"/>
          <w:tblLook w:val="04A0"/>
        </w:tblPrEx>
        <w:tc>
          <w:tcPr>
            <w:tcW w:w="425" w:type="pct"/>
          </w:tcPr>
          <w:p w:rsidR="00D43D71" w:rsidRPr="00666EDD" w:rsidP="00D43D71" w14:paraId="6EA13622"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3908" w:type="pct"/>
          </w:tcPr>
          <w:p w:rsidR="00D43D71" w:rsidRPr="00666EDD" w:rsidP="00D43D71" w14:paraId="774F5065"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334" w:type="pct"/>
          </w:tcPr>
          <w:p w:rsidR="00D43D71" w:rsidRPr="00666EDD" w:rsidP="00D43D71" w14:paraId="38CC21F6" w14:textId="607815F3">
            <w:pPr>
              <w:widowControl w:val="0"/>
              <w:tabs>
                <w:tab w:val="left" w:pos="720"/>
                <w:tab w:val="left" w:leader="dot" w:pos="7920"/>
              </w:tabs>
              <w:spacing w:after="0" w:line="240" w:lineRule="auto"/>
              <w:rPr>
                <w:rFonts w:ascii="Segoe UI" w:hAnsi="Segoe UI" w:cs="Segoe UI"/>
                <w:b/>
                <w:bCs/>
                <w:sz w:val="20"/>
                <w:szCs w:val="20"/>
                <w:lang w:val="es-MX"/>
              </w:rPr>
            </w:pPr>
            <w:r>
              <w:rPr>
                <w:rFonts w:ascii="Segoe UI" w:hAnsi="Segoe UI" w:cs="Segoe UI"/>
                <w:b/>
                <w:color w:val="000000"/>
                <w:sz w:val="20"/>
                <w:szCs w:val="20"/>
                <w:lang w:val="es-MX"/>
              </w:rPr>
              <w:t>No</w:t>
            </w:r>
          </w:p>
        </w:tc>
        <w:tc>
          <w:tcPr>
            <w:tcW w:w="333" w:type="pct"/>
          </w:tcPr>
          <w:p w:rsidR="00D43D71" w:rsidRPr="00666EDD" w:rsidP="00D43D71" w14:paraId="47FEBF17" w14:textId="79EEFEF7">
            <w:pPr>
              <w:widowControl w:val="0"/>
              <w:tabs>
                <w:tab w:val="left" w:pos="720"/>
                <w:tab w:val="left" w:leader="dot" w:pos="7920"/>
              </w:tabs>
              <w:spacing w:after="0" w:line="240" w:lineRule="auto"/>
              <w:rPr>
                <w:rFonts w:ascii="Segoe UI" w:hAnsi="Segoe UI" w:cs="Segoe UI"/>
                <w:b/>
                <w:bCs/>
                <w:sz w:val="20"/>
                <w:szCs w:val="20"/>
                <w:lang w:val="es-MX"/>
              </w:rPr>
            </w:pPr>
            <w:r w:rsidRPr="00711BC6">
              <w:rPr>
                <w:rFonts w:ascii="Segoe UI" w:hAnsi="Segoe UI" w:cs="Segoe UI"/>
                <w:b/>
                <w:color w:val="000000"/>
                <w:sz w:val="20"/>
                <w:szCs w:val="20"/>
                <w:lang w:val="es-MX"/>
              </w:rPr>
              <w:t>Sí</w:t>
            </w:r>
          </w:p>
        </w:tc>
      </w:tr>
      <w:tr w14:paraId="56ABD6A5" w14:textId="1D194FF7" w:rsidTr="00D43D71">
        <w:tblPrEx>
          <w:tblW w:w="5000" w:type="pct"/>
          <w:tblLook w:val="04A0"/>
        </w:tblPrEx>
        <w:tc>
          <w:tcPr>
            <w:tcW w:w="425" w:type="pct"/>
          </w:tcPr>
          <w:p w:rsidR="001A1D0B" w:rsidRPr="00666EDD" w:rsidP="001A1D0B" w14:paraId="560CCACC"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908" w:type="pct"/>
          </w:tcPr>
          <w:p w:rsidR="001A1D0B" w:rsidRPr="00666EDD" w:rsidP="001A1D0B" w14:paraId="06A9F5C2" w14:textId="7FECD7C3">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stuvo satisfecha con el tiempo que la visitadora al hogar pasaba con usted?</w:t>
            </w:r>
          </w:p>
        </w:tc>
        <w:tc>
          <w:tcPr>
            <w:tcW w:w="334" w:type="pct"/>
          </w:tcPr>
          <w:p w:rsidR="001A1D0B" w:rsidRPr="00D43D71" w:rsidP="001A1D0B" w14:paraId="4145B68B"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D43D71" w:rsidP="001A1D0B" w14:paraId="6F31ECC4" w14:textId="69193242">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203E6F50" w14:textId="3346F183" w:rsidTr="00D43D71">
        <w:tblPrEx>
          <w:tblW w:w="5000" w:type="pct"/>
          <w:tblLook w:val="04A0"/>
        </w:tblPrEx>
        <w:tc>
          <w:tcPr>
            <w:tcW w:w="425" w:type="pct"/>
          </w:tcPr>
          <w:p w:rsidR="001A1D0B" w:rsidRPr="00666EDD" w:rsidP="001A1D0B" w14:paraId="393BC6CE"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908" w:type="pct"/>
          </w:tcPr>
          <w:p w:rsidR="001A1D0B" w:rsidRPr="00666EDD" w:rsidP="001A1D0B" w14:paraId="5A77F1D0" w14:textId="72853C00">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stuvo satisfecha con los consejos que recibió acerca de cómo cuidarse usted y a su bebé?</w:t>
            </w:r>
          </w:p>
        </w:tc>
        <w:tc>
          <w:tcPr>
            <w:tcW w:w="334" w:type="pct"/>
          </w:tcPr>
          <w:p w:rsidR="001A1D0B" w:rsidRPr="00D43D71" w:rsidP="001A1D0B" w14:paraId="4684A0CA"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D43D71" w:rsidP="001A1D0B" w14:paraId="1A527B81" w14:textId="4A592F49">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59148114" w14:textId="29F48E6A" w:rsidTr="00D43D71">
        <w:tblPrEx>
          <w:tblW w:w="5000" w:type="pct"/>
          <w:tblLook w:val="04A0"/>
        </w:tblPrEx>
        <w:tc>
          <w:tcPr>
            <w:tcW w:w="425" w:type="pct"/>
          </w:tcPr>
          <w:p w:rsidR="001A1D0B" w:rsidRPr="00666EDD" w:rsidP="001A1D0B" w14:paraId="032F17F8"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908" w:type="pct"/>
          </w:tcPr>
          <w:p w:rsidR="001A1D0B" w:rsidRPr="00666EDD" w:rsidP="001A1D0B" w14:paraId="3C84114E" w14:textId="652C414C">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comprensión y el respeto que le demostró?</w:t>
            </w:r>
          </w:p>
        </w:tc>
        <w:tc>
          <w:tcPr>
            <w:tcW w:w="334" w:type="pct"/>
          </w:tcPr>
          <w:p w:rsidR="001A1D0B" w:rsidRPr="00D43D71" w:rsidP="001A1D0B" w14:paraId="3198B4B4"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D43D71" w:rsidP="001A1D0B" w14:paraId="50E4AE6B" w14:textId="370456D6">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bl>
    <w:p w:rsidR="0069122A" w:rsidRPr="00666EDD" w:rsidP="0092135C" w14:paraId="700BED9E" w14:textId="77777777">
      <w:pPr>
        <w:widowControl w:val="0"/>
        <w:spacing w:after="0" w:line="240" w:lineRule="auto"/>
        <w:contextualSpacing/>
        <w:rPr>
          <w:rFonts w:ascii="Segoe UI" w:eastAsia="Calibr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344796DC" w14:textId="0E628608" w:rsidTr="00D43D7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1A1D0B" w:rsidRPr="00666EDD" w:rsidP="001A1D0B" w14:paraId="7770022E" w14:textId="6EE290BA">
            <w:pPr>
              <w:widowControl w:val="0"/>
              <w:spacing w:after="0" w:line="240" w:lineRule="auto"/>
              <w:rPr>
                <w:rFonts w:ascii="Segoe UI" w:eastAsia="Calibri" w:hAnsi="Segoe UI" w:cs="Segoe UI"/>
                <w:b/>
                <w:sz w:val="20"/>
                <w:szCs w:val="20"/>
              </w:rPr>
            </w:pPr>
            <w:r w:rsidRPr="00666EDD">
              <w:rPr>
                <w:rFonts w:ascii="Segoe UI" w:eastAsia="Calibri" w:hAnsi="Segoe UI" w:cs="Segoe UI"/>
                <w:b/>
                <w:sz w:val="20"/>
                <w:szCs w:val="20"/>
              </w:rPr>
              <w:t>V23.</w:t>
            </w:r>
          </w:p>
        </w:tc>
        <w:tc>
          <w:tcPr>
            <w:tcW w:w="4581" w:type="pct"/>
            <w:gridSpan w:val="3"/>
            <w:shd w:val="clear" w:color="auto" w:fill="D9D9D9" w:themeFill="background1" w:themeFillShade="D9"/>
          </w:tcPr>
          <w:p w:rsidR="001A1D0B" w:rsidRPr="00666EDD" w:rsidP="001A1D0B" w14:paraId="58445E53" w14:textId="32D13578">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Recibió apoyo de una asistente de parto (</w:t>
            </w:r>
            <w:r w:rsidRPr="00D25BB2">
              <w:rPr>
                <w:rFonts w:ascii="Segoe UI" w:hAnsi="Segoe UI" w:cs="Segoe UI"/>
                <w:b/>
                <w:bCs/>
                <w:i/>
                <w:iCs/>
                <w:sz w:val="20"/>
                <w:szCs w:val="20"/>
                <w:lang w:val="es-MX"/>
              </w:rPr>
              <w:t>doula</w:t>
            </w:r>
            <w:r w:rsidRPr="00347FC9">
              <w:rPr>
                <w:rFonts w:ascii="Segoe UI" w:hAnsi="Segoe UI" w:cs="Segoe UI"/>
                <w:b/>
                <w:bCs/>
                <w:sz w:val="20"/>
                <w:szCs w:val="20"/>
                <w:lang w:val="es-MX"/>
              </w:rPr>
              <w:t>)</w:t>
            </w:r>
            <w:r w:rsidRPr="00347FC9">
              <w:rPr>
                <w:rFonts w:ascii="Segoe UI" w:hAnsi="Segoe UI" w:cs="Segoe UI"/>
                <w:sz w:val="20"/>
                <w:szCs w:val="20"/>
                <w:lang w:val="es-MX"/>
              </w:rPr>
              <w:t xml:space="preserve"> </w:t>
            </w:r>
            <w:r w:rsidRPr="00347FC9">
              <w:rPr>
                <w:rFonts w:ascii="Segoe UI" w:hAnsi="Segoe UI" w:cs="Segoe UI"/>
                <w:b/>
                <w:sz w:val="20"/>
                <w:szCs w:val="20"/>
                <w:lang w:val="es-MX"/>
              </w:rPr>
              <w:t xml:space="preserve">durante alguno de los siguientes periodos? </w:t>
            </w:r>
            <w:r w:rsidRPr="00347FC9">
              <w:rPr>
                <w:rFonts w:ascii="Segoe UI" w:hAnsi="Segoe UI" w:cs="Segoe UI"/>
                <w:sz w:val="20"/>
                <w:szCs w:val="20"/>
                <w:lang w:val="es-MX"/>
              </w:rPr>
              <w:t>Una asistente de parto es una persona capacitada que acompaña y brinda comodidad, apoyo emocional e información durante el embarazo y el parto. Una asistente de parto no brinda cuidados médicos.</w:t>
            </w:r>
          </w:p>
        </w:tc>
      </w:tr>
      <w:tr w14:paraId="18F2B011" w14:textId="485262A8" w:rsidTr="00D43D71">
        <w:tblPrEx>
          <w:tblW w:w="5000" w:type="pct"/>
          <w:tblLook w:val="04A0"/>
        </w:tblPrEx>
        <w:tc>
          <w:tcPr>
            <w:tcW w:w="419" w:type="pct"/>
            <w:shd w:val="clear" w:color="auto" w:fill="D9D9D9" w:themeFill="background1" w:themeFillShade="D9"/>
          </w:tcPr>
          <w:p w:rsidR="001A1D0B" w:rsidRPr="00666EDD" w:rsidP="001A1D0B" w14:paraId="18F5C063" w14:textId="77777777">
            <w:pPr>
              <w:widowControl w:val="0"/>
              <w:spacing w:after="0" w:line="240" w:lineRule="auto"/>
              <w:rPr>
                <w:rFonts w:ascii="Segoe UI" w:hAnsi="Segoe UI" w:cs="Segoe UI"/>
                <w:sz w:val="20"/>
                <w:szCs w:val="20"/>
                <w:lang w:val="es-MX"/>
              </w:rPr>
            </w:pPr>
          </w:p>
        </w:tc>
        <w:tc>
          <w:tcPr>
            <w:tcW w:w="4581" w:type="pct"/>
            <w:gridSpan w:val="3"/>
            <w:shd w:val="clear" w:color="auto" w:fill="D9D9D9" w:themeFill="background1" w:themeFillShade="D9"/>
          </w:tcPr>
          <w:p w:rsidR="001A1D0B" w:rsidRPr="00666EDD" w:rsidP="001A1D0B" w14:paraId="66696BD1" w14:textId="6BEE2D8A">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6626F136" w14:textId="77777777" w:rsidTr="001A1D0B">
        <w:tblPrEx>
          <w:tblW w:w="5000" w:type="pct"/>
          <w:tblLook w:val="04A0"/>
        </w:tblPrEx>
        <w:tc>
          <w:tcPr>
            <w:tcW w:w="419" w:type="pct"/>
          </w:tcPr>
          <w:p w:rsidR="00D43D71" w:rsidRPr="00666EDD" w:rsidP="00D43D71" w14:paraId="649973B9" w14:textId="77777777">
            <w:pPr>
              <w:widowControl w:val="0"/>
              <w:spacing w:after="0" w:line="240" w:lineRule="auto"/>
              <w:rPr>
                <w:rFonts w:ascii="Segoe UI" w:hAnsi="Segoe UI" w:cs="Segoe UI"/>
                <w:b/>
                <w:bCs/>
                <w:sz w:val="20"/>
                <w:szCs w:val="20"/>
                <w:lang w:val="es-MX"/>
              </w:rPr>
            </w:pPr>
          </w:p>
        </w:tc>
        <w:tc>
          <w:tcPr>
            <w:tcW w:w="3915" w:type="pct"/>
          </w:tcPr>
          <w:p w:rsidR="00D43D71" w:rsidRPr="00481353" w:rsidP="00D43D71" w14:paraId="0E0DEB18" w14:textId="2A45CC3D">
            <w:pPr>
              <w:widowControl w:val="0"/>
              <w:spacing w:after="0" w:line="240" w:lineRule="auto"/>
              <w:rPr>
                <w:rFonts w:ascii="Segoe UI" w:hAnsi="Segoe UI" w:cs="Segoe UI"/>
                <w:b/>
                <w:bCs/>
                <w:sz w:val="20"/>
                <w:szCs w:val="20"/>
                <w:lang w:val="es-MX"/>
              </w:rPr>
            </w:pPr>
          </w:p>
        </w:tc>
        <w:tc>
          <w:tcPr>
            <w:tcW w:w="334" w:type="pct"/>
          </w:tcPr>
          <w:p w:rsidR="00D43D71" w:rsidRPr="00666EDD" w:rsidP="00D43D71" w14:paraId="4700AE0B" w14:textId="109B8659">
            <w:pPr>
              <w:widowControl w:val="0"/>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332" w:type="pct"/>
          </w:tcPr>
          <w:p w:rsidR="00D43D71" w:rsidRPr="00666EDD" w:rsidP="00D43D71" w14:paraId="14D62917" w14:textId="397DCD9D">
            <w:pPr>
              <w:widowControl w:val="0"/>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4477B77F" w14:textId="30384895" w:rsidTr="001A1D0B">
        <w:tblPrEx>
          <w:tblW w:w="5000" w:type="pct"/>
          <w:tblLook w:val="04A0"/>
        </w:tblPrEx>
        <w:tc>
          <w:tcPr>
            <w:tcW w:w="419" w:type="pct"/>
          </w:tcPr>
          <w:p w:rsidR="00D43D71" w:rsidRPr="00666EDD" w:rsidP="00A239F0" w14:paraId="50F373AC" w14:textId="77777777">
            <w:pPr>
              <w:pStyle w:val="ListParagraph"/>
              <w:widowControl w:val="0"/>
              <w:numPr>
                <w:ilvl w:val="0"/>
                <w:numId w:val="34"/>
              </w:numPr>
              <w:spacing w:after="0" w:line="240" w:lineRule="auto"/>
              <w:ind w:right="44"/>
              <w:rPr>
                <w:rFonts w:ascii="Segoe UI" w:hAnsi="Segoe UI" w:cs="Segoe UI"/>
                <w:sz w:val="20"/>
                <w:szCs w:val="20"/>
              </w:rPr>
            </w:pPr>
          </w:p>
        </w:tc>
        <w:tc>
          <w:tcPr>
            <w:tcW w:w="3915" w:type="pct"/>
          </w:tcPr>
          <w:p w:rsidR="00D43D71" w:rsidRPr="00666EDD" w:rsidP="0092135C" w14:paraId="55EC949E" w14:textId="77777777">
            <w:pPr>
              <w:widowControl w:val="0"/>
              <w:spacing w:after="0" w:line="240" w:lineRule="auto"/>
              <w:rPr>
                <w:rFonts w:ascii="Segoe UI" w:hAnsi="Segoe UI" w:cs="Segoe UI"/>
                <w:sz w:val="20"/>
                <w:szCs w:val="20"/>
                <w:lang w:val="es-MX"/>
              </w:rPr>
            </w:pPr>
            <w:r w:rsidRPr="00666EDD">
              <w:rPr>
                <w:rFonts w:ascii="Segoe UI" w:hAnsi="Segoe UI" w:cs="Segoe UI"/>
                <w:sz w:val="20"/>
                <w:szCs w:val="20"/>
                <w:lang w:val="es-MX"/>
              </w:rPr>
              <w:t>Durante mi embarazo más reciente</w:t>
            </w:r>
          </w:p>
        </w:tc>
        <w:tc>
          <w:tcPr>
            <w:tcW w:w="334" w:type="pct"/>
          </w:tcPr>
          <w:p w:rsidR="00D43D71" w:rsidRPr="00D43D71" w:rsidP="00A239F0" w14:paraId="700E63B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D43D71" w:rsidRPr="00D43D71" w:rsidP="00A239F0" w14:paraId="36BA82F1" w14:textId="0DB0E277">
            <w:pPr>
              <w:pStyle w:val="ListParagraph"/>
              <w:widowControl w:val="0"/>
              <w:numPr>
                <w:ilvl w:val="0"/>
                <w:numId w:val="54"/>
              </w:numPr>
              <w:spacing w:after="0" w:line="240" w:lineRule="auto"/>
              <w:ind w:left="360"/>
              <w:rPr>
                <w:rFonts w:ascii="Segoe UI" w:hAnsi="Segoe UI" w:cs="Segoe UI"/>
                <w:sz w:val="20"/>
                <w:szCs w:val="20"/>
                <w:lang w:val="es-MX"/>
              </w:rPr>
            </w:pPr>
          </w:p>
        </w:tc>
      </w:tr>
      <w:tr w14:paraId="5EC52ECD" w14:textId="12329465" w:rsidTr="001A1D0B">
        <w:tblPrEx>
          <w:tblW w:w="5000" w:type="pct"/>
          <w:tblLook w:val="04A0"/>
        </w:tblPrEx>
        <w:tc>
          <w:tcPr>
            <w:tcW w:w="419" w:type="pct"/>
          </w:tcPr>
          <w:p w:rsidR="001A1D0B" w:rsidRPr="00666EDD" w:rsidP="001A1D0B" w14:paraId="5A6BDD24" w14:textId="77777777">
            <w:pPr>
              <w:pStyle w:val="ListParagraph"/>
              <w:widowControl w:val="0"/>
              <w:numPr>
                <w:ilvl w:val="0"/>
                <w:numId w:val="34"/>
              </w:numPr>
              <w:spacing w:after="0" w:line="240" w:lineRule="auto"/>
              <w:ind w:right="44"/>
              <w:rPr>
                <w:rFonts w:ascii="Segoe UI" w:hAnsi="Segoe UI" w:cs="Segoe UI"/>
                <w:sz w:val="20"/>
                <w:szCs w:val="20"/>
                <w:lang w:val="es-MX"/>
              </w:rPr>
            </w:pPr>
          </w:p>
        </w:tc>
        <w:tc>
          <w:tcPr>
            <w:tcW w:w="3915" w:type="pct"/>
          </w:tcPr>
          <w:p w:rsidR="001A1D0B" w:rsidRPr="00666EDD" w:rsidP="001A1D0B" w14:paraId="140DF233" w14:textId="581B2CB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urante el nacimiento de mi nuevo bebé</w:t>
            </w:r>
          </w:p>
        </w:tc>
        <w:tc>
          <w:tcPr>
            <w:tcW w:w="334" w:type="pct"/>
          </w:tcPr>
          <w:p w:rsidR="001A1D0B" w:rsidRPr="00D43D71" w:rsidP="001A1D0B" w14:paraId="7611387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1A1D0B" w:rsidRPr="00D43D71" w:rsidP="001A1D0B" w14:paraId="6EDBB6F9" w14:textId="301AED4A">
            <w:pPr>
              <w:pStyle w:val="ListParagraph"/>
              <w:widowControl w:val="0"/>
              <w:numPr>
                <w:ilvl w:val="0"/>
                <w:numId w:val="54"/>
              </w:numPr>
              <w:spacing w:after="0" w:line="240" w:lineRule="auto"/>
              <w:ind w:left="360"/>
              <w:rPr>
                <w:rFonts w:ascii="Segoe UI" w:hAnsi="Segoe UI" w:cs="Segoe UI"/>
                <w:sz w:val="20"/>
                <w:szCs w:val="20"/>
                <w:lang w:val="es-MX"/>
              </w:rPr>
            </w:pPr>
          </w:p>
        </w:tc>
      </w:tr>
      <w:tr w14:paraId="40E12568" w14:textId="50763C99" w:rsidTr="001A1D0B">
        <w:tblPrEx>
          <w:tblW w:w="5000" w:type="pct"/>
          <w:tblLook w:val="04A0"/>
        </w:tblPrEx>
        <w:trPr>
          <w:trHeight w:val="66"/>
        </w:trPr>
        <w:tc>
          <w:tcPr>
            <w:tcW w:w="419" w:type="pct"/>
          </w:tcPr>
          <w:p w:rsidR="001A1D0B" w:rsidRPr="00666EDD" w:rsidP="001A1D0B" w14:paraId="48367104" w14:textId="77777777">
            <w:pPr>
              <w:pStyle w:val="ListParagraph"/>
              <w:widowControl w:val="0"/>
              <w:numPr>
                <w:ilvl w:val="0"/>
                <w:numId w:val="34"/>
              </w:numPr>
              <w:spacing w:after="0" w:line="240" w:lineRule="auto"/>
              <w:ind w:right="44"/>
              <w:rPr>
                <w:rFonts w:ascii="Segoe UI" w:hAnsi="Segoe UI" w:cs="Segoe UI"/>
                <w:sz w:val="20"/>
                <w:szCs w:val="20"/>
                <w:lang w:val="es-MX"/>
              </w:rPr>
            </w:pPr>
          </w:p>
        </w:tc>
        <w:tc>
          <w:tcPr>
            <w:tcW w:w="3915" w:type="pct"/>
          </w:tcPr>
          <w:p w:rsidR="001A1D0B" w:rsidRPr="00666EDD" w:rsidP="001A1D0B" w14:paraId="17146DAB" w14:textId="16BBFCF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esde que nació mi nuevo bebé</w:t>
            </w:r>
          </w:p>
        </w:tc>
        <w:tc>
          <w:tcPr>
            <w:tcW w:w="334" w:type="pct"/>
          </w:tcPr>
          <w:p w:rsidR="001A1D0B" w:rsidRPr="00D43D71" w:rsidP="001A1D0B" w14:paraId="05BFF4B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1A1D0B" w:rsidRPr="00D43D71" w:rsidP="001A1D0B" w14:paraId="703D82E7" w14:textId="61DDDA81">
            <w:pPr>
              <w:pStyle w:val="ListParagraph"/>
              <w:widowControl w:val="0"/>
              <w:numPr>
                <w:ilvl w:val="0"/>
                <w:numId w:val="54"/>
              </w:numPr>
              <w:spacing w:after="0" w:line="240" w:lineRule="auto"/>
              <w:ind w:left="360"/>
              <w:rPr>
                <w:rFonts w:ascii="Segoe UI" w:hAnsi="Segoe UI" w:cs="Segoe UI"/>
                <w:sz w:val="20"/>
                <w:szCs w:val="20"/>
                <w:lang w:val="es-MX"/>
              </w:rPr>
            </w:pPr>
          </w:p>
        </w:tc>
      </w:tr>
    </w:tbl>
    <w:p w:rsidR="0007165E" w14:paraId="108A5A0E" w14:textId="0EBB44AB">
      <w:pPr>
        <w:spacing w:after="0" w:line="240" w:lineRule="auto"/>
        <w:rPr>
          <w:rFonts w:ascii="Segoe UI" w:eastAsia="Times New Roman" w:hAnsi="Segoe UI" w:cs="Segoe UI"/>
          <w:b/>
          <w:bCs/>
          <w:color w:val="365F91"/>
          <w:sz w:val="20"/>
          <w:szCs w:val="20"/>
          <w:lang w:val="es-MX"/>
        </w:rPr>
      </w:pPr>
      <w:bookmarkStart w:id="35" w:name="_Toc108768994"/>
    </w:p>
    <w:p w:rsidR="0007165E" w14:paraId="414611DD" w14:textId="5C385F1E">
      <w:pPr>
        <w:spacing w:after="0" w:line="240" w:lineRule="auto"/>
        <w:rPr>
          <w:rFonts w:ascii="Segoe UI" w:eastAsia="Times New Roman" w:hAnsi="Segoe UI" w:cs="Segoe UI"/>
          <w:b/>
          <w:bCs/>
          <w:color w:val="365F91"/>
          <w:sz w:val="20"/>
          <w:szCs w:val="20"/>
          <w:lang w:val="es-MX"/>
        </w:rPr>
      </w:pPr>
    </w:p>
    <w:p w:rsidR="00FD2127" w:rsidRPr="002B5960" w:rsidP="0092135C" w14:paraId="2B18AA31" w14:textId="1E67D606">
      <w:pPr>
        <w:pStyle w:val="Heading1"/>
        <w:keepNext w:val="0"/>
        <w:keepLines w:val="0"/>
        <w:widowControl w:val="0"/>
        <w:spacing w:before="0" w:line="240" w:lineRule="auto"/>
        <w:rPr>
          <w:rFonts w:ascii="Segoe UI" w:hAnsi="Segoe UI" w:cs="Segoe UI"/>
          <w:sz w:val="30"/>
          <w:szCs w:val="30"/>
        </w:rPr>
      </w:pPr>
      <w:r w:rsidRPr="002B5960">
        <w:rPr>
          <w:rFonts w:ascii="Segoe UI" w:hAnsi="Segoe UI" w:cs="Segoe UI"/>
          <w:sz w:val="30"/>
          <w:szCs w:val="30"/>
        </w:rPr>
        <w:t>Social Support</w:t>
      </w:r>
      <w:r w:rsidRPr="002B5960" w:rsidR="0042767E">
        <w:rPr>
          <w:rFonts w:ascii="Segoe UI" w:hAnsi="Segoe UI" w:cs="Segoe UI"/>
          <w:sz w:val="30"/>
          <w:szCs w:val="30"/>
        </w:rPr>
        <w:t xml:space="preserve"> including </w:t>
      </w:r>
      <w:r w:rsidRPr="002B5960" w:rsidR="0079582A">
        <w:rPr>
          <w:rFonts w:ascii="Segoe UI" w:hAnsi="Segoe UI" w:cs="Segoe UI"/>
          <w:sz w:val="30"/>
          <w:szCs w:val="30"/>
        </w:rPr>
        <w:t>Partner Experiences</w:t>
      </w:r>
      <w:bookmarkEnd w:id="35"/>
    </w:p>
    <w:p w:rsidR="00127FF7" w:rsidRPr="00CE1137" w:rsidP="0092135C" w14:paraId="6C45E194" w14:textId="77777777">
      <w:pPr>
        <w:pStyle w:val="QNoL110"/>
        <w:widowControl w:val="0"/>
        <w:tabs>
          <w:tab w:val="clear" w:pos="353"/>
          <w:tab w:val="clear" w:pos="622"/>
          <w:tab w:val="left" w:pos="720"/>
          <w:tab w:val="clear" w:pos="936"/>
        </w:tabs>
        <w:ind w:left="720" w:hanging="720"/>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CC8B1D" w14:textId="6EEA9B4F"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494CF0A9" w14:textId="731608C5">
            <w:pPr>
              <w:pStyle w:val="QNoL110"/>
              <w:widowControl w:val="0"/>
              <w:tabs>
                <w:tab w:val="clear" w:pos="353"/>
                <w:tab w:val="clear" w:pos="622"/>
                <w:tab w:val="left" w:pos="720"/>
                <w:tab w:val="clear" w:pos="936"/>
              </w:tabs>
              <w:rPr>
                <w:rFonts w:ascii="Segoe UI" w:hAnsi="Segoe UI" w:cs="Segoe UI"/>
              </w:rPr>
            </w:pPr>
            <w:r w:rsidRPr="00D43D71">
              <w:rPr>
                <w:rFonts w:ascii="Segoe UI" w:hAnsi="Segoe UI" w:cs="Segoe UI"/>
              </w:rPr>
              <w:t>W1.</w:t>
            </w:r>
          </w:p>
        </w:tc>
        <w:tc>
          <w:tcPr>
            <w:tcW w:w="4583" w:type="pct"/>
            <w:shd w:val="clear" w:color="auto" w:fill="D9D9D9" w:themeFill="background1" w:themeFillShade="D9"/>
          </w:tcPr>
          <w:p w:rsidR="001A1D0B" w:rsidRPr="00D43D71" w:rsidP="001A1D0B" w14:paraId="5E3AF78C" w14:textId="3F1CCFCC">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más reciente, ¿quién le hubiera ayudado si hubiera tenido algún problema? </w:t>
            </w:r>
            <w:r w:rsidRPr="00347FC9">
              <w:rPr>
                <w:rFonts w:ascii="Segoe UI" w:hAnsi="Segoe UI" w:cs="Segoe UI"/>
                <w:b w:val="0"/>
                <w:bCs/>
                <w:lang w:val="es-MX"/>
              </w:rPr>
              <w:t>Por ejemplo, ¿quién le hubiera ayudado si hubiera tenido que pedir prestados $50 o si se hubiera enfermado y hubiera tenido que quedarse en cama por varias semanas?</w:t>
            </w:r>
            <w:r w:rsidRPr="00347FC9">
              <w:rPr>
                <w:rFonts w:ascii="Segoe UI" w:hAnsi="Segoe UI" w:cs="Segoe UI"/>
                <w:lang w:val="es-MX"/>
              </w:rPr>
              <w:t xml:space="preserve">  </w:t>
            </w:r>
          </w:p>
        </w:tc>
      </w:tr>
      <w:tr w14:paraId="049F234A" w14:textId="20722D9F" w:rsidTr="00BF7F4B">
        <w:tblPrEx>
          <w:tblW w:w="5000" w:type="pct"/>
          <w:tblLook w:val="04A0"/>
        </w:tblPrEx>
        <w:tc>
          <w:tcPr>
            <w:tcW w:w="417" w:type="pct"/>
            <w:shd w:val="clear" w:color="auto" w:fill="D9D9D9" w:themeFill="background1" w:themeFillShade="D9"/>
          </w:tcPr>
          <w:p w:rsidR="001A1D0B" w:rsidRPr="00D43D71" w:rsidP="001A1D0B" w14:paraId="6C024BB4"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1A1D0B" w:rsidRPr="00D43D71" w:rsidP="001A1D0B" w14:paraId="6CAD6079" w14:textId="3005798B">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07C66573" w14:textId="77777777" w:rsidTr="00BF7F4B">
        <w:tblPrEx>
          <w:tblW w:w="5000" w:type="pct"/>
          <w:tblLook w:val="04A0"/>
        </w:tblPrEx>
        <w:tc>
          <w:tcPr>
            <w:tcW w:w="417" w:type="pct"/>
          </w:tcPr>
          <w:p w:rsidR="00B904C2" w:rsidRPr="00D43D71" w:rsidP="00B904C2" w14:paraId="3DBB4AD3" w14:textId="77777777">
            <w:pPr>
              <w:pStyle w:val="paragraph"/>
              <w:widowControl w:val="0"/>
              <w:spacing w:before="0" w:beforeAutospacing="0" w:after="0" w:afterAutospacing="0"/>
              <w:ind w:left="720"/>
              <w:textAlignment w:val="baseline"/>
              <w:rPr>
                <w:rStyle w:val="normaltextrun"/>
                <w:rFonts w:ascii="Segoe UI" w:hAnsi="Segoe UI" w:cs="Segoe UI"/>
                <w:sz w:val="20"/>
                <w:szCs w:val="20"/>
                <w:shd w:val="clear" w:color="auto" w:fill="FFFF00"/>
                <w:lang w:val="es-MX"/>
              </w:rPr>
            </w:pPr>
          </w:p>
        </w:tc>
        <w:tc>
          <w:tcPr>
            <w:tcW w:w="4583" w:type="pct"/>
          </w:tcPr>
          <w:p w:rsidR="00B904C2" w:rsidRPr="00D43D71" w:rsidP="0092135C" w14:paraId="55325A7E"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34AA01EC" w14:textId="6828BD95" w:rsidTr="00BF7F4B">
        <w:tblPrEx>
          <w:tblW w:w="5000" w:type="pct"/>
          <w:tblLook w:val="04A0"/>
        </w:tblPrEx>
        <w:tc>
          <w:tcPr>
            <w:tcW w:w="417" w:type="pct"/>
          </w:tcPr>
          <w:p w:rsidR="0004642D" w:rsidRPr="00D43D71" w:rsidP="00A239F0" w14:paraId="35E74623"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01203699" w14:textId="14764E2F">
            <w:pPr>
              <w:pStyle w:val="paragraph"/>
              <w:widowControl w:val="0"/>
              <w:spacing w:before="0" w:beforeAutospacing="0" w:after="0" w:afterAutospacing="0"/>
              <w:textAlignment w:val="baseline"/>
              <w:rPr>
                <w:rFonts w:ascii="Segoe UI" w:hAnsi="Segoe UI" w:cs="Segoe UI"/>
                <w:sz w:val="20"/>
                <w:szCs w:val="20"/>
                <w:lang w:val="es-MX"/>
              </w:rPr>
            </w:pPr>
            <w:r w:rsidRPr="00D43D71">
              <w:rPr>
                <w:rFonts w:ascii="Segoe UI" w:hAnsi="Segoe UI" w:cs="Segoe UI"/>
                <w:sz w:val="20"/>
                <w:szCs w:val="20"/>
                <w:lang w:val="es-MX"/>
              </w:rPr>
              <w:t>Mi esposo(a) o pareja</w:t>
            </w:r>
          </w:p>
        </w:tc>
      </w:tr>
      <w:tr w14:paraId="3FE8D2FD" w14:textId="62EFC4AC" w:rsidTr="00BF7F4B">
        <w:tblPrEx>
          <w:tblW w:w="5000" w:type="pct"/>
          <w:tblLook w:val="04A0"/>
        </w:tblPrEx>
        <w:tc>
          <w:tcPr>
            <w:tcW w:w="417" w:type="pct"/>
          </w:tcPr>
          <w:p w:rsidR="0004642D" w:rsidRPr="00D43D71" w:rsidP="00A239F0" w14:paraId="2EC26407"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5387B30D" w14:textId="17DA33D7">
            <w:pPr>
              <w:pStyle w:val="paragraph"/>
              <w:widowControl w:val="0"/>
              <w:spacing w:before="0" w:beforeAutospacing="0" w:after="0" w:afterAutospacing="0"/>
              <w:textAlignment w:val="baseline"/>
              <w:rPr>
                <w:rFonts w:ascii="Segoe UI" w:hAnsi="Segoe UI" w:cs="Segoe UI"/>
                <w:sz w:val="20"/>
                <w:szCs w:val="20"/>
                <w:lang w:val="es-MX"/>
              </w:rPr>
            </w:pPr>
            <w:r w:rsidRPr="00D43D71">
              <w:rPr>
                <w:rFonts w:ascii="Segoe UI" w:hAnsi="Segoe UI" w:cs="Segoe UI"/>
                <w:sz w:val="20"/>
                <w:szCs w:val="20"/>
                <w:lang w:val="es-MX"/>
              </w:rPr>
              <w:t>Mi madre, padre o suegros</w:t>
            </w:r>
          </w:p>
        </w:tc>
      </w:tr>
      <w:tr w14:paraId="42246A4A" w14:textId="3FBEFEF9" w:rsidTr="00BF7F4B">
        <w:tblPrEx>
          <w:tblW w:w="5000" w:type="pct"/>
          <w:tblLook w:val="04A0"/>
        </w:tblPrEx>
        <w:tc>
          <w:tcPr>
            <w:tcW w:w="417" w:type="pct"/>
          </w:tcPr>
          <w:p w:rsidR="0004642D" w:rsidRPr="00D43D71" w:rsidP="00A239F0" w14:paraId="730B95D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38A8A9A8" w14:textId="29038491">
            <w:pPr>
              <w:pStyle w:val="paragraph"/>
              <w:widowControl w:val="0"/>
              <w:spacing w:before="0" w:beforeAutospacing="0" w:after="0" w:afterAutospacing="0"/>
              <w:textAlignment w:val="baseline"/>
              <w:rPr>
                <w:rFonts w:ascii="Segoe UI" w:hAnsi="Segoe UI" w:cs="Segoe UI"/>
                <w:sz w:val="20"/>
                <w:szCs w:val="20"/>
                <w:lang w:val="es-MX"/>
              </w:rPr>
            </w:pPr>
            <w:r w:rsidRPr="00D43D71">
              <w:rPr>
                <w:rFonts w:ascii="Segoe UI" w:hAnsi="Segoe UI" w:cs="Segoe UI"/>
                <w:sz w:val="20"/>
                <w:szCs w:val="20"/>
                <w:lang w:val="es-MX"/>
              </w:rPr>
              <w:t>Otro miembro de la familia o pariente</w:t>
            </w:r>
          </w:p>
        </w:tc>
      </w:tr>
      <w:tr w14:paraId="644BD7CC" w14:textId="7B4F92D5" w:rsidTr="00BF7F4B">
        <w:tblPrEx>
          <w:tblW w:w="5000" w:type="pct"/>
          <w:tblLook w:val="04A0"/>
        </w:tblPrEx>
        <w:tc>
          <w:tcPr>
            <w:tcW w:w="417" w:type="pct"/>
          </w:tcPr>
          <w:p w:rsidR="0004642D" w:rsidRPr="00D43D71" w:rsidP="00A239F0" w14:paraId="0AEC6902"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5F40A72D" w14:textId="070170C4">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Un(a) amigo(a)</w:t>
            </w:r>
          </w:p>
        </w:tc>
      </w:tr>
      <w:tr w14:paraId="12146A78" w14:textId="29E098DC" w:rsidTr="00BF7F4B">
        <w:tblPrEx>
          <w:tblW w:w="5000" w:type="pct"/>
          <w:tblLook w:val="04A0"/>
        </w:tblPrEx>
        <w:tc>
          <w:tcPr>
            <w:tcW w:w="417" w:type="pct"/>
          </w:tcPr>
          <w:p w:rsidR="0004642D" w:rsidRPr="00D43D71" w:rsidP="00A239F0" w14:paraId="1F77E3D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04642D" w:rsidRPr="00D43D71" w:rsidP="0092135C" w14:paraId="5CAAB8FE" w14:textId="5D4FCA9F">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 xml:space="preserve">La comunidad religiosa </w:t>
            </w:r>
          </w:p>
        </w:tc>
      </w:tr>
      <w:tr w14:paraId="5FDF7589" w14:textId="31B4BD05" w:rsidTr="00BF7F4B">
        <w:tblPrEx>
          <w:tblW w:w="5000" w:type="pct"/>
          <w:tblLook w:val="04A0"/>
        </w:tblPrEx>
        <w:tc>
          <w:tcPr>
            <w:tcW w:w="417" w:type="pct"/>
          </w:tcPr>
          <w:p w:rsidR="0004642D" w:rsidRPr="00D43D71" w:rsidP="00A239F0" w14:paraId="74B9BA8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04642D" w:rsidRPr="00D43D71" w:rsidP="0092135C" w14:paraId="4E0B3CD7" w14:textId="11436E38">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Vecinos</w:t>
            </w:r>
          </w:p>
        </w:tc>
      </w:tr>
      <w:tr w14:paraId="757E4C57" w14:textId="240BE56B" w:rsidTr="00BF7F4B">
        <w:tblPrEx>
          <w:tblW w:w="5000" w:type="pct"/>
          <w:tblLook w:val="04A0"/>
        </w:tblPrEx>
        <w:tc>
          <w:tcPr>
            <w:tcW w:w="417" w:type="pct"/>
          </w:tcPr>
          <w:p w:rsidR="0004642D" w:rsidRPr="00D43D71" w:rsidP="00A239F0" w14:paraId="12104147"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04642D" w:rsidRPr="00D43D71" w:rsidP="0092135C" w14:paraId="0D3C22F4" w14:textId="682FBB61">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 xml:space="preserve">Otra persona  </w:t>
            </w:r>
          </w:p>
        </w:tc>
      </w:tr>
      <w:tr w14:paraId="61F8CEC1" w14:textId="447580D8" w:rsidTr="00BF7F4B">
        <w:tblPrEx>
          <w:tblW w:w="5000" w:type="pct"/>
          <w:tblLook w:val="04A0"/>
        </w:tblPrEx>
        <w:tc>
          <w:tcPr>
            <w:tcW w:w="417" w:type="pct"/>
          </w:tcPr>
          <w:p w:rsidR="0004642D" w:rsidRPr="00D43D71" w:rsidP="00652946" w14:paraId="5228BEE7" w14:textId="77777777">
            <w:pPr>
              <w:pStyle w:val="paragraph"/>
              <w:widowControl w:val="0"/>
              <w:spacing w:before="0" w:beforeAutospacing="0" w:after="0" w:afterAutospacing="0"/>
              <w:ind w:left="72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74F666D0" w14:textId="44A832B8">
            <w:pPr>
              <w:pStyle w:val="paragraph"/>
              <w:widowControl w:val="0"/>
              <w:spacing w:before="0" w:beforeAutospacing="0" w:after="0" w:afterAutospacing="0"/>
              <w:textAlignment w:val="baseline"/>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032B88BA" w14:textId="757FCC5E" w:rsidTr="00751FA1">
        <w:tblPrEx>
          <w:tblW w:w="5000" w:type="pct"/>
          <w:tblLook w:val="04A0"/>
        </w:tblPrEx>
        <w:trPr>
          <w:trHeight w:val="198"/>
        </w:trPr>
        <w:tc>
          <w:tcPr>
            <w:tcW w:w="417" w:type="pct"/>
          </w:tcPr>
          <w:p w:rsidR="0004642D" w:rsidRPr="00D43D71" w:rsidP="00A239F0" w14:paraId="40449242"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0E7F239F" w14:textId="6208E247">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Nadie me hubiera ayudado</w:t>
            </w:r>
          </w:p>
        </w:tc>
      </w:tr>
    </w:tbl>
    <w:p w:rsidR="00B365BB" w:rsidRPr="00D43D71" w:rsidP="0092135C" w14:paraId="5D0D620C" w14:textId="1F69E331">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FF87AEB" w14:textId="6031D9E9"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478E02D8" w14:textId="2A997AEB">
            <w:pPr>
              <w:pStyle w:val="paragraph"/>
              <w:widowControl w:val="0"/>
              <w:spacing w:before="0" w:beforeAutospacing="0" w:after="0" w:afterAutospacing="0"/>
              <w:ind w:left="720" w:hanging="720"/>
              <w:rPr>
                <w:rFonts w:ascii="Segoe UI" w:hAnsi="Segoe UI" w:cs="Segoe UI"/>
                <w:b/>
                <w:sz w:val="20"/>
                <w:szCs w:val="20"/>
              </w:rPr>
            </w:pPr>
            <w:r w:rsidRPr="00D43D71">
              <w:rPr>
                <w:rFonts w:ascii="Segoe UI" w:hAnsi="Segoe UI" w:cs="Segoe UI"/>
                <w:b/>
                <w:sz w:val="20"/>
                <w:szCs w:val="20"/>
              </w:rPr>
              <w:t>W3.</w:t>
            </w:r>
          </w:p>
        </w:tc>
        <w:tc>
          <w:tcPr>
            <w:tcW w:w="4583" w:type="pct"/>
            <w:shd w:val="clear" w:color="auto" w:fill="D9D9D9" w:themeFill="background1" w:themeFillShade="D9"/>
          </w:tcPr>
          <w:p w:rsidR="001A1D0B" w:rsidRPr="00D43D71" w:rsidP="001A1D0B" w14:paraId="59E2511F" w14:textId="07F77603">
            <w:pPr>
              <w:pStyle w:val="paragraph"/>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MX"/>
              </w:rPr>
              <w:t xml:space="preserve">Desde que nació su nuevo bebé, ¿quién le ayudaría si tuviera algún problema?  </w:t>
            </w:r>
            <w:r w:rsidRPr="00347FC9">
              <w:rPr>
                <w:rFonts w:ascii="Segoe UI" w:hAnsi="Segoe UI" w:cs="Segoe UI"/>
                <w:bCs/>
                <w:sz w:val="20"/>
                <w:szCs w:val="20"/>
                <w:lang w:val="es-MX"/>
              </w:rPr>
              <w:t>Por ejemplo, ¿quién le ayudaría si usted necesitara pedir prestados $50 o si se enfermara y tuviera que quedarse en cama por varias semanas?</w:t>
            </w:r>
            <w:r w:rsidRPr="00347FC9">
              <w:rPr>
                <w:rFonts w:ascii="Segoe UI" w:hAnsi="Segoe UI" w:cs="Segoe UI"/>
                <w:b/>
                <w:sz w:val="20"/>
                <w:szCs w:val="20"/>
                <w:lang w:val="es-MX"/>
              </w:rPr>
              <w:t xml:space="preserve">  </w:t>
            </w:r>
          </w:p>
        </w:tc>
      </w:tr>
      <w:tr w14:paraId="1625BC49" w14:textId="66134644" w:rsidTr="00BF7F4B">
        <w:tblPrEx>
          <w:tblW w:w="5000" w:type="pct"/>
          <w:tblLook w:val="04A0"/>
        </w:tblPrEx>
        <w:tc>
          <w:tcPr>
            <w:tcW w:w="417" w:type="pct"/>
            <w:shd w:val="clear" w:color="auto" w:fill="D9D9D9" w:themeFill="background1" w:themeFillShade="D9"/>
          </w:tcPr>
          <w:p w:rsidR="001A1D0B" w:rsidRPr="00D43D71" w:rsidP="001A1D0B" w14:paraId="29EDB74B" w14:textId="77777777">
            <w:pPr>
              <w:pStyle w:val="paragraph"/>
              <w:widowControl w:val="0"/>
              <w:spacing w:before="0" w:beforeAutospacing="0" w:after="0" w:afterAutospacing="0"/>
              <w:ind w:left="720" w:hanging="720"/>
              <w:rPr>
                <w:rFonts w:ascii="Segoe UI" w:hAnsi="Segoe UI" w:cs="Segoe UI"/>
                <w:sz w:val="20"/>
                <w:szCs w:val="20"/>
                <w:lang w:val="es-MX"/>
              </w:rPr>
            </w:pPr>
          </w:p>
        </w:tc>
        <w:tc>
          <w:tcPr>
            <w:tcW w:w="4583" w:type="pct"/>
            <w:shd w:val="clear" w:color="auto" w:fill="D9D9D9" w:themeFill="background1" w:themeFillShade="D9"/>
          </w:tcPr>
          <w:p w:rsidR="001A1D0B" w:rsidRPr="00D43D71" w:rsidP="001A1D0B" w14:paraId="42DBC219" w14:textId="5FB4E352">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52BA3E8D" w14:textId="77777777" w:rsidTr="00BF7F4B">
        <w:tblPrEx>
          <w:tblW w:w="5000" w:type="pct"/>
          <w:tblLook w:val="04A0"/>
        </w:tblPrEx>
        <w:tc>
          <w:tcPr>
            <w:tcW w:w="417" w:type="pct"/>
          </w:tcPr>
          <w:p w:rsidR="00B904C2" w:rsidRPr="00D43D71" w:rsidP="00B904C2" w14:paraId="4F98E190" w14:textId="77777777">
            <w:pPr>
              <w:pStyle w:val="paragraph"/>
              <w:widowControl w:val="0"/>
              <w:spacing w:before="0" w:beforeAutospacing="0" w:after="0" w:afterAutospacing="0"/>
              <w:ind w:left="720"/>
              <w:rPr>
                <w:rFonts w:ascii="Segoe UI" w:hAnsi="Segoe UI" w:cs="Segoe UI"/>
                <w:sz w:val="20"/>
                <w:szCs w:val="20"/>
                <w:lang w:val="es-MX"/>
              </w:rPr>
            </w:pPr>
          </w:p>
        </w:tc>
        <w:tc>
          <w:tcPr>
            <w:tcW w:w="4583" w:type="pct"/>
          </w:tcPr>
          <w:p w:rsidR="00B904C2" w:rsidRPr="00D43D71" w:rsidP="0092135C" w14:paraId="371243A7" w14:textId="77777777">
            <w:pPr>
              <w:pStyle w:val="paragraph"/>
              <w:widowControl w:val="0"/>
              <w:spacing w:before="0" w:beforeAutospacing="0" w:after="0" w:afterAutospacing="0"/>
              <w:ind w:left="720" w:hanging="720"/>
              <w:rPr>
                <w:rFonts w:ascii="Segoe UI" w:hAnsi="Segoe UI" w:cs="Segoe UI"/>
                <w:sz w:val="20"/>
                <w:szCs w:val="20"/>
                <w:lang w:val="es-MX"/>
              </w:rPr>
            </w:pPr>
          </w:p>
        </w:tc>
      </w:tr>
      <w:tr w14:paraId="7CAC2A29" w14:textId="49997C2E" w:rsidTr="00BF7F4B">
        <w:tblPrEx>
          <w:tblW w:w="5000" w:type="pct"/>
          <w:tblLook w:val="04A0"/>
        </w:tblPrEx>
        <w:tc>
          <w:tcPr>
            <w:tcW w:w="417" w:type="pct"/>
          </w:tcPr>
          <w:p w:rsidR="0004642D" w:rsidRPr="00D43D71" w:rsidP="00A239F0" w14:paraId="69A52DBC"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2FC8C18C" w14:textId="2230F4DA">
            <w:pPr>
              <w:pStyle w:val="paragraph"/>
              <w:widowControl w:val="0"/>
              <w:spacing w:before="0" w:beforeAutospacing="0" w:after="0" w:afterAutospacing="0"/>
              <w:ind w:left="720" w:hanging="720"/>
              <w:rPr>
                <w:rFonts w:ascii="Segoe UI" w:hAnsi="Segoe UI" w:cs="Segoe UI"/>
                <w:sz w:val="20"/>
                <w:szCs w:val="20"/>
                <w:lang w:val="es-MX"/>
              </w:rPr>
            </w:pPr>
            <w:r w:rsidRPr="00D43D71">
              <w:rPr>
                <w:rFonts w:ascii="Segoe UI" w:hAnsi="Segoe UI" w:cs="Segoe UI"/>
                <w:sz w:val="20"/>
                <w:szCs w:val="20"/>
                <w:lang w:val="es-MX"/>
              </w:rPr>
              <w:t>Mi esposo(a) o pareja</w:t>
            </w:r>
          </w:p>
        </w:tc>
      </w:tr>
      <w:tr w14:paraId="1DA930B6" w14:textId="798EBC18" w:rsidTr="00BF7F4B">
        <w:tblPrEx>
          <w:tblW w:w="5000" w:type="pct"/>
          <w:tblLook w:val="04A0"/>
        </w:tblPrEx>
        <w:tc>
          <w:tcPr>
            <w:tcW w:w="417" w:type="pct"/>
          </w:tcPr>
          <w:p w:rsidR="0004642D" w:rsidRPr="00D43D71" w:rsidP="00A239F0" w14:paraId="268D0D76"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2552E1F3" w14:textId="7CF9A9E1">
            <w:pPr>
              <w:pStyle w:val="paragraph"/>
              <w:widowControl w:val="0"/>
              <w:spacing w:before="0" w:beforeAutospacing="0" w:after="0" w:afterAutospacing="0"/>
              <w:ind w:left="720" w:hanging="720"/>
              <w:rPr>
                <w:rFonts w:ascii="Segoe UI" w:hAnsi="Segoe UI" w:cs="Segoe UI"/>
                <w:sz w:val="20"/>
                <w:szCs w:val="20"/>
                <w:lang w:val="es-MX"/>
              </w:rPr>
            </w:pPr>
            <w:r w:rsidRPr="00D43D71">
              <w:rPr>
                <w:rFonts w:ascii="Segoe UI" w:hAnsi="Segoe UI" w:cs="Segoe UI"/>
                <w:sz w:val="20"/>
                <w:szCs w:val="20"/>
                <w:lang w:val="es-MX"/>
              </w:rPr>
              <w:t>Mi madre, padre o suegros</w:t>
            </w:r>
          </w:p>
        </w:tc>
      </w:tr>
      <w:tr w14:paraId="69840249" w14:textId="1F6BC248" w:rsidTr="00BF7F4B">
        <w:tblPrEx>
          <w:tblW w:w="5000" w:type="pct"/>
          <w:tblLook w:val="04A0"/>
        </w:tblPrEx>
        <w:tc>
          <w:tcPr>
            <w:tcW w:w="417" w:type="pct"/>
          </w:tcPr>
          <w:p w:rsidR="0004642D" w:rsidRPr="00D43D71" w:rsidP="00A239F0" w14:paraId="7A756D44"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2F36CEDD" w14:textId="64775713">
            <w:pPr>
              <w:pStyle w:val="paragraph"/>
              <w:widowControl w:val="0"/>
              <w:spacing w:before="0" w:beforeAutospacing="0" w:after="0" w:afterAutospacing="0"/>
              <w:rPr>
                <w:rFonts w:ascii="Segoe UI" w:hAnsi="Segoe UI" w:cs="Segoe UI"/>
                <w:sz w:val="20"/>
                <w:szCs w:val="20"/>
                <w:lang w:val="es-MX"/>
              </w:rPr>
            </w:pPr>
            <w:r w:rsidRPr="00D43D71">
              <w:rPr>
                <w:rFonts w:ascii="Segoe UI" w:hAnsi="Segoe UI" w:cs="Segoe UI"/>
                <w:sz w:val="20"/>
                <w:szCs w:val="20"/>
                <w:lang w:val="es-MX"/>
              </w:rPr>
              <w:t>Otro miembro de la familia o pariente</w:t>
            </w:r>
          </w:p>
        </w:tc>
      </w:tr>
      <w:tr w14:paraId="4A8964AD" w14:textId="6A31D66D" w:rsidTr="00BF7F4B">
        <w:tblPrEx>
          <w:tblW w:w="5000" w:type="pct"/>
          <w:tblLook w:val="04A0"/>
        </w:tblPrEx>
        <w:tc>
          <w:tcPr>
            <w:tcW w:w="417" w:type="pct"/>
          </w:tcPr>
          <w:p w:rsidR="0004642D" w:rsidRPr="00D43D71" w:rsidP="00A239F0" w14:paraId="021AD384"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147A919A" w14:textId="736BB7E1">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Un(a) amigo(a)</w:t>
            </w:r>
          </w:p>
        </w:tc>
      </w:tr>
      <w:tr w14:paraId="48EA73E7" w14:textId="77CC5520" w:rsidTr="00BF7F4B">
        <w:tblPrEx>
          <w:tblW w:w="5000" w:type="pct"/>
          <w:tblLook w:val="04A0"/>
        </w:tblPrEx>
        <w:tc>
          <w:tcPr>
            <w:tcW w:w="417" w:type="pct"/>
          </w:tcPr>
          <w:p w:rsidR="0004642D" w:rsidRPr="00D43D71" w:rsidP="00A239F0" w14:paraId="497B5C31"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D43D71" w:rsidP="0092135C" w14:paraId="76899255" w14:textId="067A1DE4">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 xml:space="preserve">La comunidad religiosa </w:t>
            </w:r>
          </w:p>
        </w:tc>
      </w:tr>
      <w:tr w14:paraId="2E0FC77E" w14:textId="7B9288BE" w:rsidTr="00BF7F4B">
        <w:tblPrEx>
          <w:tblW w:w="5000" w:type="pct"/>
          <w:tblLook w:val="04A0"/>
        </w:tblPrEx>
        <w:tc>
          <w:tcPr>
            <w:tcW w:w="417" w:type="pct"/>
          </w:tcPr>
          <w:p w:rsidR="0004642D" w:rsidRPr="00D43D71" w:rsidP="00A239F0" w14:paraId="7F10592A"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D43D71" w:rsidP="0092135C" w14:paraId="54BB7C41" w14:textId="1A45DBED">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Vecinos</w:t>
            </w:r>
          </w:p>
        </w:tc>
      </w:tr>
      <w:tr w14:paraId="7020FBBA" w14:textId="1D420285" w:rsidTr="00BF7F4B">
        <w:tblPrEx>
          <w:tblW w:w="5000" w:type="pct"/>
          <w:tblLook w:val="04A0"/>
        </w:tblPrEx>
        <w:tc>
          <w:tcPr>
            <w:tcW w:w="417" w:type="pct"/>
          </w:tcPr>
          <w:p w:rsidR="0004642D" w:rsidRPr="00D43D71" w:rsidP="00A239F0" w14:paraId="6AE2EE0F"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D43D71" w:rsidP="0092135C" w14:paraId="341D90FA" w14:textId="4EECFD90">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 xml:space="preserve">Otra persona  </w:t>
            </w:r>
          </w:p>
        </w:tc>
      </w:tr>
      <w:tr w14:paraId="2F2CF9E2" w14:textId="601D94E8" w:rsidTr="00BF7F4B">
        <w:tblPrEx>
          <w:tblW w:w="5000" w:type="pct"/>
          <w:tblLook w:val="04A0"/>
        </w:tblPrEx>
        <w:tc>
          <w:tcPr>
            <w:tcW w:w="417" w:type="pct"/>
          </w:tcPr>
          <w:p w:rsidR="0004642D" w:rsidRPr="00D43D71" w:rsidP="00011C5C" w14:paraId="0A60D6E1" w14:textId="77777777">
            <w:pPr>
              <w:pStyle w:val="paragraph"/>
              <w:widowControl w:val="0"/>
              <w:spacing w:before="0" w:beforeAutospacing="0" w:after="0" w:afterAutospacing="0"/>
              <w:ind w:left="720"/>
              <w:rPr>
                <w:rFonts w:ascii="Segoe UI" w:hAnsi="Segoe UI" w:cs="Segoe UI"/>
                <w:sz w:val="20"/>
                <w:szCs w:val="20"/>
                <w:lang w:val="es-MX"/>
              </w:rPr>
            </w:pPr>
          </w:p>
        </w:tc>
        <w:tc>
          <w:tcPr>
            <w:tcW w:w="4583" w:type="pct"/>
          </w:tcPr>
          <w:p w:rsidR="0004642D" w:rsidRPr="00D43D71" w:rsidP="0092135C" w14:paraId="4ACFDB08" w14:textId="537D05E5">
            <w:pPr>
              <w:pStyle w:val="paragraph"/>
              <w:widowControl w:val="0"/>
              <w:spacing w:before="0" w:beforeAutospacing="0" w:after="0" w:afterAutospacing="0"/>
              <w:ind w:left="720" w:hanging="720"/>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327F919C" w14:textId="612B8FB3" w:rsidTr="00BF7F4B">
        <w:tblPrEx>
          <w:tblW w:w="5000" w:type="pct"/>
          <w:tblLook w:val="04A0"/>
        </w:tblPrEx>
        <w:tc>
          <w:tcPr>
            <w:tcW w:w="417" w:type="pct"/>
          </w:tcPr>
          <w:p w:rsidR="0004642D" w:rsidRPr="00D43D71" w:rsidP="00A239F0" w14:paraId="355314EF"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3A3BF490" w14:textId="4343162B">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Nadie me hubiera ayudado</w:t>
            </w:r>
          </w:p>
        </w:tc>
      </w:tr>
    </w:tbl>
    <w:p w:rsidR="00B97504" w:rsidRPr="00D43D71" w:rsidP="002B5960" w14:paraId="15D44152" w14:textId="73CCE54F">
      <w:pPr>
        <w:pStyle w:val="paragraph"/>
        <w:widowControl w:val="0"/>
        <w:spacing w:before="0" w:beforeAutospacing="0" w:after="0" w:afterAutospacing="0"/>
        <w:ind w:left="720" w:hanging="720"/>
        <w:textAlignment w:val="baseline"/>
        <w:rPr>
          <w:rFonts w:ascii="Segoe UI" w:hAnsi="Segoe UI" w:cs="Segoe UI"/>
          <w:sz w:val="20"/>
          <w:szCs w:val="20"/>
          <w:lang w:val="es-MX"/>
        </w:rPr>
      </w:pPr>
      <w:r w:rsidRPr="00D43D71">
        <w:rPr>
          <w:rStyle w:val="eop"/>
          <w:rFonts w:ascii="Segoe UI" w:hAnsi="Segoe UI" w:cs="Segoe UI"/>
          <w:sz w:val="20"/>
          <w:szCs w:val="20"/>
          <w:lang w:val="es-MX"/>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2"/>
        <w:gridCol w:w="8638"/>
        <w:gridCol w:w="629"/>
        <w:gridCol w:w="631"/>
      </w:tblGrid>
      <w:tr w14:paraId="3BAC175F" w14:textId="30C83344"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04642D" w:rsidRPr="004A2983" w:rsidP="004A2983" w14:paraId="61E781A0" w14:textId="49F832A8">
            <w:pPr>
              <w:widowControl w:val="0"/>
              <w:spacing w:after="0" w:line="240" w:lineRule="auto"/>
              <w:ind w:left="720" w:hanging="720"/>
              <w:rPr>
                <w:rFonts w:ascii="Segoe UI" w:hAnsi="Segoe UI" w:cs="Segoe UI"/>
                <w:b/>
                <w:sz w:val="20"/>
                <w:szCs w:val="20"/>
              </w:rPr>
            </w:pPr>
            <w:r w:rsidRPr="00D43D71">
              <w:rPr>
                <w:rFonts w:ascii="Segoe UI" w:hAnsi="Segoe UI" w:cs="Segoe UI"/>
                <w:b/>
                <w:sz w:val="20"/>
                <w:szCs w:val="20"/>
              </w:rPr>
              <w:t>W5.</w:t>
            </w:r>
          </w:p>
        </w:tc>
        <w:tc>
          <w:tcPr>
            <w:tcW w:w="4582" w:type="pct"/>
            <w:gridSpan w:val="3"/>
            <w:shd w:val="clear" w:color="auto" w:fill="D9D9D9" w:themeFill="background1" w:themeFillShade="D9"/>
          </w:tcPr>
          <w:p w:rsidR="0004642D" w:rsidRPr="00D43D71" w:rsidP="0092135C" w14:paraId="337C0FBD" w14:textId="0AA006DB">
            <w:pPr>
              <w:widowControl w:val="0"/>
              <w:spacing w:after="0" w:line="240" w:lineRule="auto"/>
              <w:rPr>
                <w:rFonts w:ascii="Segoe UI" w:hAnsi="Segoe UI" w:cs="Segoe UI"/>
                <w:b/>
                <w:sz w:val="20"/>
                <w:szCs w:val="20"/>
                <w:lang w:val="es-MX"/>
              </w:rPr>
            </w:pPr>
            <w:r w:rsidRPr="00347FC9">
              <w:rPr>
                <w:rFonts w:ascii="Segoe UI" w:eastAsia="Times New Roman" w:hAnsi="Segoe UI" w:cs="Segoe UI"/>
                <w:b/>
                <w:bCs/>
                <w:sz w:val="20"/>
                <w:szCs w:val="20"/>
                <w:lang w:val="es-PR"/>
              </w:rPr>
              <w:t xml:space="preserve">Las siguientes declaraciones son acerca de las personas en su vida y el apoyo que le brindaron </w:t>
            </w:r>
            <w:r w:rsidRPr="00D25BB2">
              <w:rPr>
                <w:rFonts w:ascii="Segoe UI" w:eastAsia="Times New Roman" w:hAnsi="Segoe UI" w:cs="Segoe UI"/>
                <w:b/>
                <w:bCs/>
                <w:i/>
                <w:iCs/>
                <w:sz w:val="20"/>
                <w:szCs w:val="20"/>
                <w:lang w:val="es-PR"/>
              </w:rPr>
              <w:t>mientras estuvo embarazada</w:t>
            </w:r>
            <w:r w:rsidRPr="00347FC9">
              <w:rPr>
                <w:rFonts w:ascii="Segoe UI" w:eastAsia="Times New Roman" w:hAnsi="Segoe UI" w:cs="Segoe UI"/>
                <w:b/>
                <w:bCs/>
                <w:sz w:val="20"/>
                <w:szCs w:val="20"/>
                <w:lang w:val="es-PR"/>
              </w:rPr>
              <w:t>.</w:t>
            </w:r>
          </w:p>
        </w:tc>
      </w:tr>
      <w:tr w14:paraId="4960F53A" w14:textId="3E61D2AE" w:rsidTr="00B904C2">
        <w:tblPrEx>
          <w:tblW w:w="5000" w:type="pct"/>
          <w:tblLook w:val="04A0"/>
        </w:tblPrEx>
        <w:tc>
          <w:tcPr>
            <w:tcW w:w="418" w:type="pct"/>
            <w:shd w:val="clear" w:color="auto" w:fill="D9D9D9" w:themeFill="background1" w:themeFillShade="D9"/>
          </w:tcPr>
          <w:p w:rsidR="0004642D" w:rsidRPr="00D43D71" w:rsidP="0092135C" w14:paraId="54097240" w14:textId="77777777">
            <w:pPr>
              <w:widowControl w:val="0"/>
              <w:spacing w:after="0" w:line="240" w:lineRule="auto"/>
              <w:rPr>
                <w:rFonts w:ascii="Segoe UI" w:hAnsi="Segoe UI" w:cs="Segoe UI"/>
                <w:sz w:val="20"/>
                <w:szCs w:val="20"/>
                <w:lang w:val="es-MX"/>
              </w:rPr>
            </w:pPr>
          </w:p>
        </w:tc>
        <w:tc>
          <w:tcPr>
            <w:tcW w:w="4582" w:type="pct"/>
            <w:gridSpan w:val="3"/>
            <w:shd w:val="clear" w:color="auto" w:fill="D9D9D9" w:themeFill="background1" w:themeFillShade="D9"/>
          </w:tcPr>
          <w:p w:rsidR="0004642D" w:rsidRPr="00D43D71" w:rsidP="0092135C" w14:paraId="0D1D191F" w14:textId="68169BCA">
            <w:pPr>
              <w:widowControl w:val="0"/>
              <w:spacing w:after="0" w:line="240" w:lineRule="auto"/>
              <w:rPr>
                <w:rFonts w:ascii="Segoe UI" w:hAnsi="Segoe UI" w:cs="Segoe UI"/>
                <w:b/>
                <w:sz w:val="20"/>
                <w:szCs w:val="20"/>
                <w:lang w:val="es-MX"/>
              </w:rPr>
            </w:pPr>
            <w:r w:rsidRPr="00D43D71">
              <w:rPr>
                <w:rFonts w:ascii="Segoe UI" w:hAnsi="Segoe UI" w:cs="Segoe UI"/>
                <w:color w:val="000000"/>
                <w:sz w:val="20"/>
                <w:szCs w:val="20"/>
                <w:lang w:val="es-MX"/>
              </w:rPr>
              <w:t xml:space="preserve">Para cada una, marque </w:t>
            </w:r>
            <w:r w:rsidRPr="00D43D71">
              <w:rPr>
                <w:rFonts w:ascii="Segoe UI" w:hAnsi="Segoe UI" w:cs="Segoe UI"/>
                <w:b/>
                <w:bCs/>
                <w:color w:val="000000"/>
                <w:sz w:val="20"/>
                <w:szCs w:val="20"/>
                <w:lang w:val="es-MX"/>
              </w:rPr>
              <w:t>No</w:t>
            </w:r>
            <w:r w:rsidRPr="00D43D71">
              <w:rPr>
                <w:rFonts w:ascii="Segoe UI" w:hAnsi="Segoe UI" w:cs="Segoe UI"/>
                <w:color w:val="000000"/>
                <w:sz w:val="20"/>
                <w:szCs w:val="20"/>
                <w:lang w:val="es-MX"/>
              </w:rPr>
              <w:t xml:space="preserve"> o </w:t>
            </w:r>
            <w:r w:rsidRPr="00D43D71">
              <w:rPr>
                <w:rFonts w:ascii="Segoe UI" w:hAnsi="Segoe UI" w:cs="Segoe UI"/>
                <w:b/>
                <w:bCs/>
                <w:color w:val="000000"/>
                <w:sz w:val="20"/>
                <w:szCs w:val="20"/>
                <w:lang w:val="es-MX"/>
              </w:rPr>
              <w:t>Sí</w:t>
            </w:r>
            <w:r w:rsidRPr="00D43D71">
              <w:rPr>
                <w:rFonts w:ascii="Segoe UI" w:hAnsi="Segoe UI" w:cs="Segoe UI"/>
                <w:color w:val="000000"/>
                <w:sz w:val="20"/>
                <w:szCs w:val="20"/>
                <w:lang w:val="es-MX"/>
              </w:rPr>
              <w:t>.</w:t>
            </w:r>
          </w:p>
        </w:tc>
      </w:tr>
      <w:tr w14:paraId="634F2033" w14:textId="50DF8F26" w:rsidTr="00B904C2">
        <w:tblPrEx>
          <w:tblW w:w="5000" w:type="pct"/>
          <w:tblLook w:val="04A0"/>
        </w:tblPrEx>
        <w:tc>
          <w:tcPr>
            <w:tcW w:w="418" w:type="pct"/>
          </w:tcPr>
          <w:p w:rsidR="00B904C2" w:rsidRPr="00D43D71" w:rsidP="00B904C2" w14:paraId="27AC84CB" w14:textId="77777777">
            <w:pPr>
              <w:widowControl w:val="0"/>
              <w:spacing w:after="0" w:line="240" w:lineRule="auto"/>
              <w:rPr>
                <w:rFonts w:ascii="Segoe UI" w:hAnsi="Segoe UI" w:cs="Segoe UI"/>
                <w:sz w:val="20"/>
                <w:szCs w:val="20"/>
                <w:lang w:val="es-MX"/>
              </w:rPr>
            </w:pPr>
          </w:p>
        </w:tc>
        <w:tc>
          <w:tcPr>
            <w:tcW w:w="3999" w:type="pct"/>
          </w:tcPr>
          <w:p w:rsidR="00B904C2" w:rsidRPr="00D43D71" w:rsidP="00B904C2" w14:paraId="2455EE16" w14:textId="77777777">
            <w:pPr>
              <w:widowControl w:val="0"/>
              <w:spacing w:after="0" w:line="240" w:lineRule="auto"/>
              <w:rPr>
                <w:rFonts w:ascii="Segoe UI" w:hAnsi="Segoe UI" w:cs="Segoe UI"/>
                <w:b/>
                <w:sz w:val="20"/>
                <w:szCs w:val="20"/>
                <w:lang w:val="es-MX"/>
              </w:rPr>
            </w:pPr>
          </w:p>
        </w:tc>
        <w:tc>
          <w:tcPr>
            <w:tcW w:w="291" w:type="pct"/>
          </w:tcPr>
          <w:p w:rsidR="00B904C2" w:rsidRPr="00D43D71" w:rsidP="00B904C2" w14:paraId="0F9B8E33" w14:textId="6083044C">
            <w:pPr>
              <w:widowControl w:val="0"/>
              <w:spacing w:after="0" w:line="240" w:lineRule="auto"/>
              <w:rPr>
                <w:rFonts w:ascii="Segoe UI" w:hAnsi="Segoe UI" w:cs="Segoe UI"/>
                <w:b/>
                <w:sz w:val="20"/>
                <w:szCs w:val="20"/>
                <w:lang w:val="es-MX"/>
              </w:rPr>
            </w:pPr>
            <w:r>
              <w:rPr>
                <w:rFonts w:ascii="Segoe UI" w:hAnsi="Segoe UI" w:cs="Segoe UI"/>
                <w:b/>
                <w:color w:val="000000"/>
                <w:sz w:val="20"/>
                <w:szCs w:val="20"/>
                <w:lang w:val="es-MX"/>
              </w:rPr>
              <w:t>No</w:t>
            </w:r>
          </w:p>
        </w:tc>
        <w:tc>
          <w:tcPr>
            <w:tcW w:w="292" w:type="pct"/>
          </w:tcPr>
          <w:p w:rsidR="00B904C2" w:rsidRPr="00D43D71" w:rsidP="00B904C2" w14:paraId="77901FD4" w14:textId="1D48B2A6">
            <w:pPr>
              <w:widowControl w:val="0"/>
              <w:spacing w:after="0" w:line="240" w:lineRule="auto"/>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3243C39A" w14:textId="552A0978" w:rsidTr="00B904C2">
        <w:tblPrEx>
          <w:tblW w:w="5000" w:type="pct"/>
          <w:tblLook w:val="04A0"/>
        </w:tblPrEx>
        <w:tc>
          <w:tcPr>
            <w:tcW w:w="418" w:type="pct"/>
          </w:tcPr>
          <w:p w:rsidR="001A1D0B" w:rsidRPr="00D43D71" w:rsidP="001A1D0B" w14:paraId="6D933BE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124B1AB" w14:textId="4CA0DA9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a quien podía acudir cuando me sentía sola</w:t>
            </w:r>
          </w:p>
        </w:tc>
        <w:tc>
          <w:tcPr>
            <w:tcW w:w="291" w:type="pct"/>
          </w:tcPr>
          <w:p w:rsidR="001A1D0B" w:rsidRPr="00B904C2" w:rsidP="001A1D0B" w14:paraId="27C0CF0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1723EC92" w14:textId="6FB0EA98">
            <w:pPr>
              <w:pStyle w:val="ListParagraph"/>
              <w:widowControl w:val="0"/>
              <w:numPr>
                <w:ilvl w:val="0"/>
                <w:numId w:val="54"/>
              </w:numPr>
              <w:spacing w:after="0" w:line="240" w:lineRule="auto"/>
              <w:ind w:left="360"/>
              <w:rPr>
                <w:rFonts w:ascii="Segoe UI" w:hAnsi="Segoe UI" w:cs="Segoe UI"/>
                <w:sz w:val="20"/>
                <w:szCs w:val="20"/>
                <w:lang w:val="es-MX"/>
              </w:rPr>
            </w:pPr>
          </w:p>
        </w:tc>
      </w:tr>
      <w:tr w14:paraId="4823133E" w14:textId="770784BE" w:rsidTr="00B904C2">
        <w:tblPrEx>
          <w:tblW w:w="5000" w:type="pct"/>
          <w:tblLook w:val="04A0"/>
        </w:tblPrEx>
        <w:tc>
          <w:tcPr>
            <w:tcW w:w="418" w:type="pct"/>
          </w:tcPr>
          <w:p w:rsidR="001A1D0B" w:rsidRPr="00D43D71" w:rsidP="001A1D0B" w14:paraId="6CB3B35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E0571C0" w14:textId="33C435F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con quien podía hablar acerca de cosas que son importantes para mí o acerca cómo me sentía</w:t>
            </w:r>
          </w:p>
        </w:tc>
        <w:tc>
          <w:tcPr>
            <w:tcW w:w="291" w:type="pct"/>
          </w:tcPr>
          <w:p w:rsidR="001A1D0B" w:rsidRPr="00B904C2" w:rsidP="001A1D0B" w14:paraId="31E9C17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608FB28" w14:textId="2D67B131">
            <w:pPr>
              <w:pStyle w:val="ListParagraph"/>
              <w:widowControl w:val="0"/>
              <w:numPr>
                <w:ilvl w:val="0"/>
                <w:numId w:val="54"/>
              </w:numPr>
              <w:spacing w:after="0" w:line="240" w:lineRule="auto"/>
              <w:ind w:left="360"/>
              <w:rPr>
                <w:rFonts w:ascii="Segoe UI" w:hAnsi="Segoe UI" w:cs="Segoe UI"/>
                <w:sz w:val="20"/>
                <w:szCs w:val="20"/>
                <w:lang w:val="es-MX"/>
              </w:rPr>
            </w:pPr>
          </w:p>
        </w:tc>
      </w:tr>
      <w:tr w14:paraId="6C242A16" w14:textId="70111E59" w:rsidTr="00B904C2">
        <w:tblPrEx>
          <w:tblW w:w="5000" w:type="pct"/>
          <w:tblLook w:val="04A0"/>
        </w:tblPrEx>
        <w:tc>
          <w:tcPr>
            <w:tcW w:w="418" w:type="pct"/>
          </w:tcPr>
          <w:p w:rsidR="001A1D0B" w:rsidRPr="00D43D71" w:rsidP="001A1D0B" w14:paraId="04A5FC28"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12A47170" w14:textId="54BC9E6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con quien podía contar para que escuchara mis problemas, preocupaciones y miedos</w:t>
            </w:r>
          </w:p>
        </w:tc>
        <w:tc>
          <w:tcPr>
            <w:tcW w:w="291" w:type="pct"/>
          </w:tcPr>
          <w:p w:rsidR="001A1D0B" w:rsidRPr="00B904C2" w:rsidP="001A1D0B" w14:paraId="49A08052"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23DBF63" w14:textId="1A10D412">
            <w:pPr>
              <w:pStyle w:val="ListParagraph"/>
              <w:widowControl w:val="0"/>
              <w:numPr>
                <w:ilvl w:val="0"/>
                <w:numId w:val="54"/>
              </w:numPr>
              <w:spacing w:after="0" w:line="240" w:lineRule="auto"/>
              <w:ind w:left="360"/>
              <w:rPr>
                <w:rFonts w:ascii="Segoe UI" w:hAnsi="Segoe UI" w:cs="Segoe UI"/>
                <w:sz w:val="20"/>
                <w:szCs w:val="20"/>
                <w:lang w:val="es-MX"/>
              </w:rPr>
            </w:pPr>
          </w:p>
        </w:tc>
      </w:tr>
      <w:tr w14:paraId="651B6BBF" w14:textId="3B9C540E" w:rsidTr="00B904C2">
        <w:tblPrEx>
          <w:tblW w:w="5000" w:type="pct"/>
          <w:tblLook w:val="04A0"/>
        </w:tblPrEx>
        <w:tc>
          <w:tcPr>
            <w:tcW w:w="418" w:type="pct"/>
          </w:tcPr>
          <w:p w:rsidR="001A1D0B" w:rsidRPr="00D43D71" w:rsidP="001A1D0B" w14:paraId="426F8368"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00189B6B" w14:textId="5D1D67F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que me demostraba amor y cariño</w:t>
            </w:r>
          </w:p>
        </w:tc>
        <w:tc>
          <w:tcPr>
            <w:tcW w:w="291" w:type="pct"/>
          </w:tcPr>
          <w:p w:rsidR="001A1D0B" w:rsidRPr="00B904C2" w:rsidP="001A1D0B" w14:paraId="4B0F03C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37382E1B" w14:textId="3EDEB027">
            <w:pPr>
              <w:pStyle w:val="ListParagraph"/>
              <w:widowControl w:val="0"/>
              <w:numPr>
                <w:ilvl w:val="0"/>
                <w:numId w:val="54"/>
              </w:numPr>
              <w:spacing w:after="0" w:line="240" w:lineRule="auto"/>
              <w:ind w:left="360"/>
              <w:rPr>
                <w:rFonts w:ascii="Segoe UI" w:hAnsi="Segoe UI" w:cs="Segoe UI"/>
                <w:sz w:val="20"/>
                <w:szCs w:val="20"/>
                <w:lang w:val="es-MX"/>
              </w:rPr>
            </w:pPr>
          </w:p>
        </w:tc>
      </w:tr>
      <w:tr w14:paraId="70268622" w14:textId="040606C0" w:rsidTr="00B904C2">
        <w:tblPrEx>
          <w:tblW w:w="5000" w:type="pct"/>
          <w:tblLook w:val="04A0"/>
        </w:tblPrEx>
        <w:tc>
          <w:tcPr>
            <w:tcW w:w="418" w:type="pct"/>
          </w:tcPr>
          <w:p w:rsidR="001A1D0B" w:rsidRPr="00D43D71" w:rsidP="001A1D0B" w14:paraId="68015F44"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0E30990B" w14:textId="1386F1A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que hacía cosas conmigo para poder relajarme o divertirme</w:t>
            </w:r>
          </w:p>
        </w:tc>
        <w:tc>
          <w:tcPr>
            <w:tcW w:w="291" w:type="pct"/>
          </w:tcPr>
          <w:p w:rsidR="001A1D0B" w:rsidRPr="00B904C2" w:rsidP="001A1D0B" w14:paraId="796BFD3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9A28F0A" w14:textId="2A3A0077">
            <w:pPr>
              <w:pStyle w:val="ListParagraph"/>
              <w:widowControl w:val="0"/>
              <w:numPr>
                <w:ilvl w:val="0"/>
                <w:numId w:val="54"/>
              </w:numPr>
              <w:spacing w:after="0" w:line="240" w:lineRule="auto"/>
              <w:ind w:left="360"/>
              <w:rPr>
                <w:rFonts w:ascii="Segoe UI" w:hAnsi="Segoe UI" w:cs="Segoe UI"/>
                <w:sz w:val="20"/>
                <w:szCs w:val="20"/>
                <w:lang w:val="es-MX"/>
              </w:rPr>
            </w:pPr>
          </w:p>
        </w:tc>
      </w:tr>
      <w:tr w14:paraId="6A638BA5" w14:textId="30141560" w:rsidTr="00B904C2">
        <w:tblPrEx>
          <w:tblW w:w="5000" w:type="pct"/>
          <w:tblLook w:val="04A0"/>
        </w:tblPrEx>
        <w:tc>
          <w:tcPr>
            <w:tcW w:w="418" w:type="pct"/>
          </w:tcPr>
          <w:p w:rsidR="001A1D0B" w:rsidRPr="00D43D71" w:rsidP="001A1D0B" w14:paraId="10F4B7CC"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4ACB072C" w14:textId="4B75B90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con quien contar para que me prestara dinero para cosas como comida o facturas</w:t>
            </w:r>
          </w:p>
        </w:tc>
        <w:tc>
          <w:tcPr>
            <w:tcW w:w="291" w:type="pct"/>
          </w:tcPr>
          <w:p w:rsidR="001A1D0B" w:rsidRPr="00B904C2" w:rsidP="001A1D0B" w14:paraId="69DEFA6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329E385D" w14:textId="58763B3A">
            <w:pPr>
              <w:pStyle w:val="ListParagraph"/>
              <w:widowControl w:val="0"/>
              <w:numPr>
                <w:ilvl w:val="0"/>
                <w:numId w:val="54"/>
              </w:numPr>
              <w:spacing w:after="0" w:line="240" w:lineRule="auto"/>
              <w:ind w:left="360"/>
              <w:rPr>
                <w:rFonts w:ascii="Segoe UI" w:hAnsi="Segoe UI" w:cs="Segoe UI"/>
                <w:sz w:val="20"/>
                <w:szCs w:val="20"/>
                <w:lang w:val="es-MX"/>
              </w:rPr>
            </w:pPr>
          </w:p>
        </w:tc>
      </w:tr>
      <w:tr w14:paraId="2ADC40A3" w14:textId="5CA3FB29" w:rsidTr="00B904C2">
        <w:tblPrEx>
          <w:tblW w:w="5000" w:type="pct"/>
          <w:tblLook w:val="04A0"/>
        </w:tblPrEx>
        <w:tc>
          <w:tcPr>
            <w:tcW w:w="418" w:type="pct"/>
          </w:tcPr>
          <w:p w:rsidR="001A1D0B" w:rsidRPr="00D43D71" w:rsidP="001A1D0B" w14:paraId="07F12837"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43BE4F1" w14:textId="1CBA064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podía cuidar de mi(s) hijo(s) cuando necesitaba ayuda</w:t>
            </w:r>
          </w:p>
        </w:tc>
        <w:tc>
          <w:tcPr>
            <w:tcW w:w="291" w:type="pct"/>
          </w:tcPr>
          <w:p w:rsidR="001A1D0B" w:rsidRPr="00B904C2" w:rsidP="001A1D0B" w14:paraId="38CAD5B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7389EBC9" w14:textId="70C29786">
            <w:pPr>
              <w:pStyle w:val="ListParagraph"/>
              <w:widowControl w:val="0"/>
              <w:numPr>
                <w:ilvl w:val="0"/>
                <w:numId w:val="54"/>
              </w:numPr>
              <w:spacing w:after="0" w:line="240" w:lineRule="auto"/>
              <w:ind w:left="360"/>
              <w:rPr>
                <w:rFonts w:ascii="Segoe UI" w:hAnsi="Segoe UI" w:cs="Segoe UI"/>
                <w:sz w:val="20"/>
                <w:szCs w:val="20"/>
                <w:lang w:val="es-MX"/>
              </w:rPr>
            </w:pPr>
          </w:p>
        </w:tc>
      </w:tr>
      <w:tr w14:paraId="2F83F767" w14:textId="0929E17E" w:rsidTr="00B904C2">
        <w:tblPrEx>
          <w:tblW w:w="5000" w:type="pct"/>
          <w:tblLook w:val="04A0"/>
        </w:tblPrEx>
        <w:tc>
          <w:tcPr>
            <w:tcW w:w="418" w:type="pct"/>
          </w:tcPr>
          <w:p w:rsidR="001A1D0B" w:rsidRPr="00D43D71" w:rsidP="001A1D0B" w14:paraId="5EA8737F"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556768A0" w14:textId="7A68B4C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me podía ayudar con las tareas diarias si estaba enferma</w:t>
            </w:r>
          </w:p>
        </w:tc>
        <w:tc>
          <w:tcPr>
            <w:tcW w:w="291" w:type="pct"/>
          </w:tcPr>
          <w:p w:rsidR="001A1D0B" w:rsidRPr="00B904C2" w:rsidP="001A1D0B" w14:paraId="7B25B5F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66389949" w14:textId="524C550B">
            <w:pPr>
              <w:pStyle w:val="ListParagraph"/>
              <w:widowControl w:val="0"/>
              <w:numPr>
                <w:ilvl w:val="0"/>
                <w:numId w:val="54"/>
              </w:numPr>
              <w:spacing w:after="0" w:line="240" w:lineRule="auto"/>
              <w:ind w:left="360"/>
              <w:rPr>
                <w:rFonts w:ascii="Segoe UI" w:hAnsi="Segoe UI" w:cs="Segoe UI"/>
                <w:sz w:val="20"/>
                <w:szCs w:val="20"/>
                <w:lang w:val="es-MX"/>
              </w:rPr>
            </w:pPr>
          </w:p>
        </w:tc>
      </w:tr>
      <w:tr w14:paraId="4BD10E89" w14:textId="0D61FF5F" w:rsidTr="00B904C2">
        <w:tblPrEx>
          <w:tblW w:w="5000" w:type="pct"/>
          <w:tblLook w:val="04A0"/>
        </w:tblPrEx>
        <w:trPr>
          <w:trHeight w:val="333"/>
        </w:trPr>
        <w:tc>
          <w:tcPr>
            <w:tcW w:w="418" w:type="pct"/>
          </w:tcPr>
          <w:p w:rsidR="001A1D0B" w:rsidRPr="00D43D71" w:rsidP="001A1D0B" w14:paraId="74B709F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3ADE08C" w14:textId="2F070CD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podía llevarme al centro médico o al consultorio del médico si necesitaba transporte</w:t>
            </w:r>
          </w:p>
        </w:tc>
        <w:tc>
          <w:tcPr>
            <w:tcW w:w="291" w:type="pct"/>
          </w:tcPr>
          <w:p w:rsidR="001A1D0B" w:rsidRPr="00B904C2" w:rsidP="001A1D0B" w14:paraId="708C52A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3EF4C565" w14:textId="535EB761">
            <w:pPr>
              <w:pStyle w:val="ListParagraph"/>
              <w:widowControl w:val="0"/>
              <w:numPr>
                <w:ilvl w:val="0"/>
                <w:numId w:val="54"/>
              </w:numPr>
              <w:spacing w:after="0" w:line="240" w:lineRule="auto"/>
              <w:ind w:left="360"/>
              <w:rPr>
                <w:rFonts w:ascii="Segoe UI" w:hAnsi="Segoe UI" w:cs="Segoe UI"/>
                <w:sz w:val="20"/>
                <w:szCs w:val="20"/>
                <w:lang w:val="es-MX"/>
              </w:rPr>
            </w:pPr>
          </w:p>
        </w:tc>
      </w:tr>
    </w:tbl>
    <w:p w:rsidR="002979BF" w:rsidRPr="00D43D71" w:rsidP="0092135C" w14:paraId="481F4C25" w14:textId="77777777">
      <w:pPr>
        <w:widowControl w:val="0"/>
        <w:spacing w:after="0" w:line="240" w:lineRule="auto"/>
        <w:rPr>
          <w:rFonts w:ascii="Segoe UI" w:hAnsi="Segoe UI" w:cs="Segoe UI"/>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8640"/>
        <w:gridCol w:w="629"/>
        <w:gridCol w:w="631"/>
      </w:tblGrid>
      <w:tr w14:paraId="772BA61C" w14:textId="5A6F0C6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43D71" w:rsidP="0092135C" w14:paraId="24E923DF" w14:textId="77C48A3D">
            <w:pPr>
              <w:widowControl w:val="0"/>
              <w:spacing w:after="0" w:line="240" w:lineRule="auto"/>
              <w:rPr>
                <w:rFonts w:ascii="Segoe UI" w:hAnsi="Segoe UI" w:cs="Segoe UI"/>
                <w:b/>
                <w:sz w:val="20"/>
                <w:szCs w:val="20"/>
              </w:rPr>
            </w:pPr>
            <w:r w:rsidRPr="00D43D71">
              <w:rPr>
                <w:rFonts w:ascii="Segoe UI" w:hAnsi="Segoe UI" w:cs="Segoe UI"/>
                <w:b/>
                <w:sz w:val="20"/>
                <w:szCs w:val="20"/>
              </w:rPr>
              <w:t>W6</w:t>
            </w:r>
            <w:r w:rsidR="004A2983">
              <w:rPr>
                <w:rFonts w:ascii="Segoe UI" w:hAnsi="Segoe UI" w:cs="Segoe UI"/>
                <w:b/>
                <w:sz w:val="20"/>
                <w:szCs w:val="20"/>
              </w:rPr>
              <w:t>.</w:t>
            </w:r>
          </w:p>
        </w:tc>
        <w:tc>
          <w:tcPr>
            <w:tcW w:w="4583" w:type="pct"/>
            <w:gridSpan w:val="3"/>
            <w:shd w:val="clear" w:color="auto" w:fill="D9D9D9" w:themeFill="background1" w:themeFillShade="D9"/>
          </w:tcPr>
          <w:p w:rsidR="0004642D" w:rsidRPr="00D43D71" w:rsidP="0092135C" w14:paraId="1B58B128" w14:textId="123FC724">
            <w:pPr>
              <w:widowControl w:val="0"/>
              <w:spacing w:after="0" w:line="240" w:lineRule="auto"/>
              <w:rPr>
                <w:rFonts w:ascii="Segoe UI" w:eastAsia="Times New Roman" w:hAnsi="Segoe UI" w:cs="Segoe UI"/>
                <w:b/>
                <w:bCs/>
                <w:sz w:val="20"/>
                <w:szCs w:val="20"/>
                <w:lang w:val="es-PR"/>
              </w:rPr>
            </w:pPr>
            <w:r w:rsidRPr="00D43D71">
              <w:rPr>
                <w:rFonts w:ascii="Segoe UI" w:eastAsia="Times New Roman" w:hAnsi="Segoe UI" w:cs="Segoe UI"/>
                <w:b/>
                <w:bCs/>
                <w:sz w:val="20"/>
                <w:szCs w:val="20"/>
                <w:lang w:val="es-PR"/>
              </w:rPr>
              <w:t>Las siguientes preguntas son acerca</w:t>
            </w:r>
            <w:r w:rsidR="001A1D0B">
              <w:rPr>
                <w:rFonts w:ascii="Segoe UI" w:eastAsia="Times New Roman" w:hAnsi="Segoe UI" w:cs="Segoe UI"/>
                <w:b/>
                <w:bCs/>
                <w:sz w:val="20"/>
                <w:szCs w:val="20"/>
                <w:lang w:val="es-PR"/>
              </w:rPr>
              <w:t xml:space="preserve"> de</w:t>
            </w:r>
            <w:r w:rsidRPr="00D43D71">
              <w:rPr>
                <w:rFonts w:ascii="Segoe UI" w:eastAsia="Times New Roman" w:hAnsi="Segoe UI" w:cs="Segoe UI"/>
                <w:b/>
                <w:bCs/>
                <w:sz w:val="20"/>
                <w:szCs w:val="20"/>
                <w:lang w:val="es-PR"/>
              </w:rPr>
              <w:t xml:space="preserve"> las personas en su vida y el apoyo que le brindan </w:t>
            </w:r>
            <w:r w:rsidRPr="00D43D71">
              <w:rPr>
                <w:rFonts w:ascii="Segoe UI" w:eastAsia="Times New Roman" w:hAnsi="Segoe UI" w:cs="Segoe UI"/>
                <w:b/>
                <w:i/>
                <w:sz w:val="20"/>
                <w:szCs w:val="20"/>
                <w:u w:val="single"/>
                <w:lang w:val="es-PR"/>
              </w:rPr>
              <w:t>en este momento</w:t>
            </w:r>
            <w:r w:rsidRPr="00D43D71">
              <w:rPr>
                <w:rFonts w:ascii="Segoe UI" w:eastAsia="Times New Roman" w:hAnsi="Segoe UI" w:cs="Segoe UI"/>
                <w:b/>
                <w:bCs/>
                <w:sz w:val="20"/>
                <w:szCs w:val="20"/>
                <w:lang w:val="es-PR"/>
              </w:rPr>
              <w:t>.</w:t>
            </w:r>
          </w:p>
        </w:tc>
      </w:tr>
      <w:tr w14:paraId="66539684" w14:textId="77777777" w:rsidTr="00BF7F4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04642D" w:rsidRPr="00D43D71" w:rsidP="0092135C" w14:paraId="0236EF13" w14:textId="77777777">
            <w:pPr>
              <w:widowControl w:val="0"/>
              <w:spacing w:after="0" w:line="240" w:lineRule="auto"/>
              <w:rPr>
                <w:rFonts w:ascii="Segoe UI" w:hAnsi="Segoe UI" w:cs="Segoe UI"/>
                <w:sz w:val="20"/>
                <w:szCs w:val="20"/>
                <w:lang w:val="es-MX"/>
              </w:rPr>
            </w:pPr>
          </w:p>
        </w:tc>
        <w:tc>
          <w:tcPr>
            <w:tcW w:w="4583" w:type="pct"/>
            <w:gridSpan w:val="3"/>
            <w:tcBorders>
              <w:top w:val="nil"/>
              <w:left w:val="nil"/>
              <w:bottom w:val="nil"/>
              <w:right w:val="nil"/>
            </w:tcBorders>
            <w:shd w:val="clear" w:color="auto" w:fill="D9D9D9" w:themeFill="background1" w:themeFillShade="D9"/>
          </w:tcPr>
          <w:p w:rsidR="0004642D" w:rsidRPr="00D43D71" w:rsidP="0092135C" w14:paraId="68794116" w14:textId="15B551FA">
            <w:pPr>
              <w:widowControl w:val="0"/>
              <w:spacing w:after="0" w:line="240" w:lineRule="auto"/>
              <w:rPr>
                <w:rFonts w:ascii="Segoe UI" w:hAnsi="Segoe UI" w:cs="Segoe UI"/>
                <w:b/>
                <w:sz w:val="20"/>
                <w:szCs w:val="20"/>
                <w:lang w:val="es-MX"/>
              </w:rPr>
            </w:pPr>
            <w:r w:rsidRPr="00D43D71">
              <w:rPr>
                <w:rFonts w:ascii="Segoe UI" w:hAnsi="Segoe UI" w:cs="Segoe UI"/>
                <w:color w:val="000000"/>
                <w:sz w:val="20"/>
                <w:szCs w:val="20"/>
                <w:lang w:val="es-MX"/>
              </w:rPr>
              <w:t xml:space="preserve">Para cada una, marque </w:t>
            </w:r>
            <w:r w:rsidRPr="00D43D71">
              <w:rPr>
                <w:rFonts w:ascii="Segoe UI" w:hAnsi="Segoe UI" w:cs="Segoe UI"/>
                <w:b/>
                <w:bCs/>
                <w:color w:val="000000"/>
                <w:sz w:val="20"/>
                <w:szCs w:val="20"/>
                <w:lang w:val="es-MX"/>
              </w:rPr>
              <w:t>No</w:t>
            </w:r>
            <w:r w:rsidRPr="00D43D71">
              <w:rPr>
                <w:rFonts w:ascii="Segoe UI" w:hAnsi="Segoe UI" w:cs="Segoe UI"/>
                <w:color w:val="000000"/>
                <w:sz w:val="20"/>
                <w:szCs w:val="20"/>
                <w:lang w:val="es-MX"/>
              </w:rPr>
              <w:t xml:space="preserve"> o </w:t>
            </w:r>
            <w:r w:rsidRPr="00D43D71">
              <w:rPr>
                <w:rFonts w:ascii="Segoe UI" w:hAnsi="Segoe UI" w:cs="Segoe UI"/>
                <w:b/>
                <w:bCs/>
                <w:color w:val="000000"/>
                <w:sz w:val="20"/>
                <w:szCs w:val="20"/>
                <w:lang w:val="es-MX"/>
              </w:rPr>
              <w:t>Sí</w:t>
            </w:r>
            <w:r w:rsidRPr="00D43D71">
              <w:rPr>
                <w:rFonts w:ascii="Segoe UI" w:hAnsi="Segoe UI" w:cs="Segoe UI"/>
                <w:color w:val="000000"/>
                <w:sz w:val="20"/>
                <w:szCs w:val="20"/>
                <w:lang w:val="es-MX"/>
              </w:rPr>
              <w:t>.</w:t>
            </w:r>
          </w:p>
        </w:tc>
      </w:tr>
      <w:tr w14:paraId="1FED9367" w14:textId="3DE6716D" w:rsidTr="00B904C2">
        <w:tblPrEx>
          <w:tblW w:w="5000" w:type="pct"/>
          <w:tblLook w:val="04A0"/>
        </w:tblPrEx>
        <w:tc>
          <w:tcPr>
            <w:tcW w:w="417" w:type="pct"/>
          </w:tcPr>
          <w:p w:rsidR="00B904C2" w:rsidRPr="00D43D71" w:rsidP="00B904C2" w14:paraId="67911187" w14:textId="77777777">
            <w:pPr>
              <w:widowControl w:val="0"/>
              <w:spacing w:after="0" w:line="240" w:lineRule="auto"/>
              <w:rPr>
                <w:rFonts w:ascii="Segoe UI" w:hAnsi="Segoe UI" w:cs="Segoe UI"/>
                <w:sz w:val="20"/>
                <w:szCs w:val="20"/>
                <w:lang w:val="es-MX"/>
              </w:rPr>
            </w:pPr>
          </w:p>
        </w:tc>
        <w:tc>
          <w:tcPr>
            <w:tcW w:w="4000" w:type="pct"/>
          </w:tcPr>
          <w:p w:rsidR="00B904C2" w:rsidRPr="00D43D71" w:rsidP="00B904C2" w14:paraId="183FA7C3" w14:textId="77777777">
            <w:pPr>
              <w:widowControl w:val="0"/>
              <w:spacing w:after="0" w:line="240" w:lineRule="auto"/>
              <w:rPr>
                <w:rFonts w:ascii="Segoe UI" w:hAnsi="Segoe UI" w:cs="Segoe UI"/>
                <w:sz w:val="20"/>
                <w:szCs w:val="20"/>
                <w:lang w:val="es-MX"/>
              </w:rPr>
            </w:pPr>
          </w:p>
        </w:tc>
        <w:tc>
          <w:tcPr>
            <w:tcW w:w="291" w:type="pct"/>
          </w:tcPr>
          <w:p w:rsidR="00B904C2" w:rsidRPr="00D43D71" w:rsidP="00B904C2" w14:paraId="4C32744D" w14:textId="540A30C5">
            <w:pPr>
              <w:widowControl w:val="0"/>
              <w:spacing w:after="0" w:line="240" w:lineRule="auto"/>
              <w:rPr>
                <w:rFonts w:ascii="Segoe UI" w:hAnsi="Segoe UI" w:cs="Segoe UI"/>
                <w:sz w:val="20"/>
                <w:szCs w:val="20"/>
                <w:lang w:val="es-MX"/>
              </w:rPr>
            </w:pPr>
            <w:r>
              <w:rPr>
                <w:rFonts w:ascii="Segoe UI" w:hAnsi="Segoe UI" w:cs="Segoe UI"/>
                <w:b/>
                <w:color w:val="000000"/>
                <w:sz w:val="20"/>
                <w:szCs w:val="20"/>
                <w:lang w:val="es-MX"/>
              </w:rPr>
              <w:t>No</w:t>
            </w:r>
          </w:p>
        </w:tc>
        <w:tc>
          <w:tcPr>
            <w:tcW w:w="292" w:type="pct"/>
          </w:tcPr>
          <w:p w:rsidR="00B904C2" w:rsidRPr="00D43D71" w:rsidP="00B904C2" w14:paraId="3B1E82A9" w14:textId="25FDEAD5">
            <w:pPr>
              <w:widowControl w:val="0"/>
              <w:spacing w:after="0" w:line="240" w:lineRule="auto"/>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3A3AD163" w14:textId="45F9E6E7" w:rsidTr="00B904C2">
        <w:tblPrEx>
          <w:tblW w:w="5000" w:type="pct"/>
          <w:tblLook w:val="04A0"/>
        </w:tblPrEx>
        <w:tc>
          <w:tcPr>
            <w:tcW w:w="417" w:type="pct"/>
          </w:tcPr>
          <w:p w:rsidR="001A1D0B" w:rsidRPr="00D43D71" w:rsidP="001A1D0B" w14:paraId="55897C5B"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3669C0A5" w14:textId="2CB15E2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a quien puedo acudir cuando me siento sola</w:t>
            </w:r>
          </w:p>
        </w:tc>
        <w:tc>
          <w:tcPr>
            <w:tcW w:w="291" w:type="pct"/>
          </w:tcPr>
          <w:p w:rsidR="001A1D0B" w:rsidRPr="00B904C2" w:rsidP="001A1D0B" w14:paraId="534C6A2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F55B81C" w14:textId="73BA75F7">
            <w:pPr>
              <w:pStyle w:val="ListParagraph"/>
              <w:widowControl w:val="0"/>
              <w:numPr>
                <w:ilvl w:val="0"/>
                <w:numId w:val="54"/>
              </w:numPr>
              <w:spacing w:after="0" w:line="240" w:lineRule="auto"/>
              <w:ind w:left="360"/>
              <w:rPr>
                <w:rFonts w:ascii="Segoe UI" w:hAnsi="Segoe UI" w:cs="Segoe UI"/>
                <w:sz w:val="20"/>
                <w:szCs w:val="20"/>
                <w:lang w:val="es-MX"/>
              </w:rPr>
            </w:pPr>
          </w:p>
        </w:tc>
      </w:tr>
      <w:tr w14:paraId="2336A1F1" w14:textId="2A72D019" w:rsidTr="00B904C2">
        <w:tblPrEx>
          <w:tblW w:w="5000" w:type="pct"/>
          <w:tblLook w:val="04A0"/>
        </w:tblPrEx>
        <w:tc>
          <w:tcPr>
            <w:tcW w:w="417" w:type="pct"/>
          </w:tcPr>
          <w:p w:rsidR="001A1D0B" w:rsidRPr="00D43D71" w:rsidP="001A1D0B" w14:paraId="24D3D27E"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1F540C92" w14:textId="3D158A3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con quien puedo hablar acerca de cosas que son importantes para mí o acerca de cómo me siento</w:t>
            </w:r>
          </w:p>
        </w:tc>
        <w:tc>
          <w:tcPr>
            <w:tcW w:w="291" w:type="pct"/>
          </w:tcPr>
          <w:p w:rsidR="001A1D0B" w:rsidRPr="00B904C2" w:rsidP="001A1D0B" w14:paraId="194E811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11F9A811" w14:textId="7F23BE75">
            <w:pPr>
              <w:pStyle w:val="ListParagraph"/>
              <w:widowControl w:val="0"/>
              <w:numPr>
                <w:ilvl w:val="0"/>
                <w:numId w:val="54"/>
              </w:numPr>
              <w:spacing w:after="0" w:line="240" w:lineRule="auto"/>
              <w:ind w:left="360"/>
              <w:rPr>
                <w:rFonts w:ascii="Segoe UI" w:hAnsi="Segoe UI" w:cs="Segoe UI"/>
                <w:sz w:val="20"/>
                <w:szCs w:val="20"/>
                <w:lang w:val="es-MX"/>
              </w:rPr>
            </w:pPr>
          </w:p>
        </w:tc>
      </w:tr>
      <w:tr w14:paraId="5771131B" w14:textId="24572F66" w:rsidTr="00B904C2">
        <w:tblPrEx>
          <w:tblW w:w="5000" w:type="pct"/>
          <w:tblLook w:val="04A0"/>
        </w:tblPrEx>
        <w:tc>
          <w:tcPr>
            <w:tcW w:w="417" w:type="pct"/>
          </w:tcPr>
          <w:p w:rsidR="001A1D0B" w:rsidRPr="00D43D71" w:rsidP="001A1D0B" w14:paraId="6266ABDE"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022CD530" w14:textId="774A385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con quien puedo contar para escuchar mis problemas, preocupaciones y miedos</w:t>
            </w:r>
          </w:p>
        </w:tc>
        <w:tc>
          <w:tcPr>
            <w:tcW w:w="291" w:type="pct"/>
          </w:tcPr>
          <w:p w:rsidR="001A1D0B" w:rsidRPr="00B904C2" w:rsidP="001A1D0B" w14:paraId="030F5B0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7D32893" w14:textId="18E0CC6E">
            <w:pPr>
              <w:pStyle w:val="ListParagraph"/>
              <w:widowControl w:val="0"/>
              <w:numPr>
                <w:ilvl w:val="0"/>
                <w:numId w:val="54"/>
              </w:numPr>
              <w:spacing w:after="0" w:line="240" w:lineRule="auto"/>
              <w:ind w:left="360"/>
              <w:rPr>
                <w:rFonts w:ascii="Segoe UI" w:hAnsi="Segoe UI" w:cs="Segoe UI"/>
                <w:sz w:val="20"/>
                <w:szCs w:val="20"/>
                <w:lang w:val="es-MX"/>
              </w:rPr>
            </w:pPr>
          </w:p>
        </w:tc>
      </w:tr>
      <w:tr w14:paraId="44E484A6" w14:textId="68608072" w:rsidTr="00B904C2">
        <w:tblPrEx>
          <w:tblW w:w="5000" w:type="pct"/>
          <w:tblLook w:val="04A0"/>
        </w:tblPrEx>
        <w:tc>
          <w:tcPr>
            <w:tcW w:w="417" w:type="pct"/>
          </w:tcPr>
          <w:p w:rsidR="001A1D0B" w:rsidRPr="00D43D71" w:rsidP="001A1D0B" w14:paraId="0081F044"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77E91B65" w14:textId="654B63F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que me demuestra amor y cariño</w:t>
            </w:r>
          </w:p>
        </w:tc>
        <w:tc>
          <w:tcPr>
            <w:tcW w:w="291" w:type="pct"/>
          </w:tcPr>
          <w:p w:rsidR="001A1D0B" w:rsidRPr="00B904C2" w:rsidP="001A1D0B" w14:paraId="4707FF7A"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BD0AAA9" w14:textId="1FDB9C4D">
            <w:pPr>
              <w:pStyle w:val="ListParagraph"/>
              <w:widowControl w:val="0"/>
              <w:numPr>
                <w:ilvl w:val="0"/>
                <w:numId w:val="54"/>
              </w:numPr>
              <w:spacing w:after="0" w:line="240" w:lineRule="auto"/>
              <w:ind w:left="360"/>
              <w:rPr>
                <w:rFonts w:ascii="Segoe UI" w:hAnsi="Segoe UI" w:cs="Segoe UI"/>
                <w:sz w:val="20"/>
                <w:szCs w:val="20"/>
                <w:lang w:val="es-MX"/>
              </w:rPr>
            </w:pPr>
          </w:p>
        </w:tc>
      </w:tr>
      <w:tr w14:paraId="59AA39F7" w14:textId="17FAE080" w:rsidTr="00B904C2">
        <w:tblPrEx>
          <w:tblW w:w="5000" w:type="pct"/>
          <w:tblLook w:val="04A0"/>
        </w:tblPrEx>
        <w:tc>
          <w:tcPr>
            <w:tcW w:w="417" w:type="pct"/>
          </w:tcPr>
          <w:p w:rsidR="001A1D0B" w:rsidRPr="00D43D71" w:rsidP="001A1D0B" w14:paraId="6D6CA19A"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06FE66E9" w14:textId="73CB0EE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que hace cosas conmigo para poder relajarme o divertirme</w:t>
            </w:r>
          </w:p>
        </w:tc>
        <w:tc>
          <w:tcPr>
            <w:tcW w:w="291" w:type="pct"/>
          </w:tcPr>
          <w:p w:rsidR="001A1D0B" w:rsidRPr="00B904C2" w:rsidP="001A1D0B" w14:paraId="4A9A632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6DE89AE7" w14:textId="4B20F66C">
            <w:pPr>
              <w:pStyle w:val="ListParagraph"/>
              <w:widowControl w:val="0"/>
              <w:numPr>
                <w:ilvl w:val="0"/>
                <w:numId w:val="54"/>
              </w:numPr>
              <w:spacing w:after="0" w:line="240" w:lineRule="auto"/>
              <w:ind w:left="360"/>
              <w:rPr>
                <w:rFonts w:ascii="Segoe UI" w:hAnsi="Segoe UI" w:cs="Segoe UI"/>
                <w:sz w:val="20"/>
                <w:szCs w:val="20"/>
                <w:lang w:val="es-MX"/>
              </w:rPr>
            </w:pPr>
          </w:p>
        </w:tc>
      </w:tr>
      <w:tr w14:paraId="00B4EF95" w14:textId="756FC06E" w:rsidTr="00B904C2">
        <w:tblPrEx>
          <w:tblW w:w="5000" w:type="pct"/>
          <w:tblLook w:val="04A0"/>
        </w:tblPrEx>
        <w:tc>
          <w:tcPr>
            <w:tcW w:w="417" w:type="pct"/>
          </w:tcPr>
          <w:p w:rsidR="001A1D0B" w:rsidRPr="00D43D71" w:rsidP="001A1D0B" w14:paraId="7DEB72C5"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49A4A66D" w14:textId="29C7F0F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w:t>
            </w:r>
            <w:r w:rsidRPr="00347FC9">
              <w:rPr>
                <w:rFonts w:ascii="Segoe UI" w:hAnsi="Segoe UI" w:cs="Segoe UI"/>
                <w:sz w:val="20"/>
                <w:szCs w:val="20"/>
                <w:lang w:val="es-MX"/>
              </w:rPr>
              <w:t>con quien puedo contar para que me preste dinero para cosas como comida o facturas</w:t>
            </w:r>
          </w:p>
        </w:tc>
        <w:tc>
          <w:tcPr>
            <w:tcW w:w="291" w:type="pct"/>
          </w:tcPr>
          <w:p w:rsidR="001A1D0B" w:rsidRPr="00B904C2" w:rsidP="001A1D0B" w14:paraId="2237A0C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1E54681" w14:textId="3EB0DDBE">
            <w:pPr>
              <w:pStyle w:val="ListParagraph"/>
              <w:widowControl w:val="0"/>
              <w:numPr>
                <w:ilvl w:val="0"/>
                <w:numId w:val="54"/>
              </w:numPr>
              <w:spacing w:after="0" w:line="240" w:lineRule="auto"/>
              <w:ind w:left="360"/>
              <w:rPr>
                <w:rFonts w:ascii="Segoe UI" w:hAnsi="Segoe UI" w:cs="Segoe UI"/>
                <w:sz w:val="20"/>
                <w:szCs w:val="20"/>
                <w:lang w:val="es-MX"/>
              </w:rPr>
            </w:pPr>
          </w:p>
        </w:tc>
      </w:tr>
      <w:tr w14:paraId="1A8A5F17" w14:textId="2D0153D1" w:rsidTr="00B904C2">
        <w:tblPrEx>
          <w:tblW w:w="5000" w:type="pct"/>
          <w:tblLook w:val="04A0"/>
        </w:tblPrEx>
        <w:tc>
          <w:tcPr>
            <w:tcW w:w="417" w:type="pct"/>
          </w:tcPr>
          <w:p w:rsidR="001A1D0B" w:rsidRPr="00D43D71" w:rsidP="001A1D0B" w14:paraId="53AF2DB4"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51492CEB" w14:textId="7194E13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que puede cuidar de mi(s) hijo(s) cuando necesito ayuda</w:t>
            </w:r>
          </w:p>
        </w:tc>
        <w:tc>
          <w:tcPr>
            <w:tcW w:w="291" w:type="pct"/>
          </w:tcPr>
          <w:p w:rsidR="001A1D0B" w:rsidRPr="00B904C2" w:rsidP="001A1D0B" w14:paraId="6CDEE98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48B29AEA" w14:textId="68C87289">
            <w:pPr>
              <w:pStyle w:val="ListParagraph"/>
              <w:widowControl w:val="0"/>
              <w:numPr>
                <w:ilvl w:val="0"/>
                <w:numId w:val="54"/>
              </w:numPr>
              <w:spacing w:after="0" w:line="240" w:lineRule="auto"/>
              <w:ind w:left="360"/>
              <w:rPr>
                <w:rFonts w:ascii="Segoe UI" w:hAnsi="Segoe UI" w:cs="Segoe UI"/>
                <w:sz w:val="20"/>
                <w:szCs w:val="20"/>
                <w:lang w:val="es-MX"/>
              </w:rPr>
            </w:pPr>
          </w:p>
        </w:tc>
      </w:tr>
      <w:tr w14:paraId="39D630EF" w14:textId="3A5A498F" w:rsidTr="00B904C2">
        <w:tblPrEx>
          <w:tblW w:w="5000" w:type="pct"/>
          <w:tblLook w:val="04A0"/>
        </w:tblPrEx>
        <w:tc>
          <w:tcPr>
            <w:tcW w:w="417" w:type="pct"/>
          </w:tcPr>
          <w:p w:rsidR="001A1D0B" w:rsidRPr="00D43D71" w:rsidP="001A1D0B" w14:paraId="2CC36E9D"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4B39338C" w14:textId="33D86F0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w:t>
            </w:r>
            <w:r w:rsidRPr="00347FC9">
              <w:rPr>
                <w:rFonts w:ascii="Segoe UI" w:hAnsi="Segoe UI" w:cs="Segoe UI"/>
                <w:sz w:val="20"/>
                <w:szCs w:val="20"/>
                <w:lang w:val="es-MX"/>
              </w:rPr>
              <w:t>que puede ayudar con las tareas diarias si estoy enferma</w:t>
            </w:r>
          </w:p>
        </w:tc>
        <w:tc>
          <w:tcPr>
            <w:tcW w:w="291" w:type="pct"/>
          </w:tcPr>
          <w:p w:rsidR="001A1D0B" w:rsidRPr="00B904C2" w:rsidP="001A1D0B" w14:paraId="0906E69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F2EE740" w14:textId="46997AC0">
            <w:pPr>
              <w:pStyle w:val="ListParagraph"/>
              <w:widowControl w:val="0"/>
              <w:numPr>
                <w:ilvl w:val="0"/>
                <w:numId w:val="54"/>
              </w:numPr>
              <w:spacing w:after="0" w:line="240" w:lineRule="auto"/>
              <w:ind w:left="360"/>
              <w:rPr>
                <w:rFonts w:ascii="Segoe UI" w:hAnsi="Segoe UI" w:cs="Segoe UI"/>
                <w:sz w:val="20"/>
                <w:szCs w:val="20"/>
                <w:lang w:val="es-MX"/>
              </w:rPr>
            </w:pPr>
          </w:p>
        </w:tc>
      </w:tr>
      <w:tr w14:paraId="0DEE317B" w14:textId="66A4ACDB" w:rsidTr="00B904C2">
        <w:tblPrEx>
          <w:tblW w:w="5000" w:type="pct"/>
          <w:tblLook w:val="04A0"/>
        </w:tblPrEx>
        <w:tc>
          <w:tcPr>
            <w:tcW w:w="417" w:type="pct"/>
          </w:tcPr>
          <w:p w:rsidR="001A1D0B" w:rsidRPr="00D43D71" w:rsidP="001A1D0B" w14:paraId="1D9DD745"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18233CD3" w14:textId="39CD2C8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que puede llevarme al centro médico o al consultorio del médico si necesito transporte</w:t>
            </w:r>
          </w:p>
        </w:tc>
        <w:tc>
          <w:tcPr>
            <w:tcW w:w="291" w:type="pct"/>
          </w:tcPr>
          <w:p w:rsidR="001A1D0B" w:rsidRPr="00B904C2" w:rsidP="001A1D0B" w14:paraId="540E608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878040D" w14:textId="643B5A91">
            <w:pPr>
              <w:pStyle w:val="ListParagraph"/>
              <w:widowControl w:val="0"/>
              <w:numPr>
                <w:ilvl w:val="0"/>
                <w:numId w:val="54"/>
              </w:numPr>
              <w:spacing w:after="0" w:line="240" w:lineRule="auto"/>
              <w:ind w:left="360"/>
              <w:rPr>
                <w:rFonts w:ascii="Segoe UI" w:hAnsi="Segoe UI" w:cs="Segoe UI"/>
                <w:sz w:val="20"/>
                <w:szCs w:val="20"/>
                <w:lang w:val="es-MX"/>
              </w:rPr>
            </w:pPr>
          </w:p>
        </w:tc>
      </w:tr>
    </w:tbl>
    <w:p w:rsidR="000C0EFC" w:rsidRPr="00D43D71" w:rsidP="0092135C" w14:paraId="56655AE3" w14:textId="77777777">
      <w:pPr>
        <w:widowControl w:val="0"/>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2"/>
        <w:gridCol w:w="8638"/>
        <w:gridCol w:w="631"/>
        <w:gridCol w:w="629"/>
      </w:tblGrid>
      <w:tr w14:paraId="1A76EC93" w14:textId="0942BEEF"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1A1D0B" w:rsidRPr="00D43D71" w:rsidP="001A1D0B" w14:paraId="10C7813D" w14:textId="563D0EB4">
            <w:pPr>
              <w:widowControl w:val="0"/>
              <w:spacing w:after="0" w:line="240" w:lineRule="auto"/>
              <w:rPr>
                <w:rFonts w:ascii="Segoe UI" w:hAnsi="Segoe UI" w:cs="Segoe UI"/>
                <w:b/>
                <w:sz w:val="20"/>
                <w:szCs w:val="20"/>
              </w:rPr>
            </w:pPr>
            <w:r w:rsidRPr="00D43D71">
              <w:rPr>
                <w:rFonts w:ascii="Segoe UI" w:hAnsi="Segoe UI" w:cs="Segoe UI"/>
                <w:b/>
                <w:sz w:val="20"/>
                <w:szCs w:val="20"/>
              </w:rPr>
              <w:t>W7.</w:t>
            </w:r>
          </w:p>
        </w:tc>
        <w:tc>
          <w:tcPr>
            <w:tcW w:w="4582" w:type="pct"/>
            <w:gridSpan w:val="3"/>
            <w:shd w:val="clear" w:color="auto" w:fill="D9D9D9" w:themeFill="background1" w:themeFillShade="D9"/>
          </w:tcPr>
          <w:p w:rsidR="001A1D0B" w:rsidRPr="00D43D71" w:rsidP="001A1D0B" w14:paraId="5EC664FA" w14:textId="39EE138E">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Hacen sus vecinos alguna de las siguientes cosas?</w:t>
            </w:r>
          </w:p>
        </w:tc>
      </w:tr>
      <w:tr w14:paraId="2FF7C44A" w14:textId="77777777" w:rsidTr="00B904C2">
        <w:tblPrEx>
          <w:tblW w:w="5000" w:type="pct"/>
          <w:tblLook w:val="04A0"/>
        </w:tblPrEx>
        <w:tc>
          <w:tcPr>
            <w:tcW w:w="418" w:type="pct"/>
            <w:shd w:val="clear" w:color="auto" w:fill="D9D9D9" w:themeFill="background1" w:themeFillShade="D9"/>
          </w:tcPr>
          <w:p w:rsidR="001A1D0B" w:rsidRPr="00D43D71" w:rsidP="001A1D0B" w14:paraId="18D46C5A"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1A1D0B" w:rsidRPr="00D43D71" w:rsidP="001A1D0B" w14:paraId="249B627C" w14:textId="73549B2A">
            <w:pPr>
              <w:widowControl w:val="0"/>
              <w:spacing w:after="0" w:line="240" w:lineRule="auto"/>
              <w:rPr>
                <w:rFonts w:ascii="Segoe UI" w:eastAsia="Times New Roman" w:hAnsi="Segoe UI" w:cs="Segoe UI"/>
                <w:b/>
                <w:bCs/>
                <w:color w:val="000000"/>
                <w:sz w:val="20"/>
                <w:szCs w:val="20"/>
                <w:lang w:val="es-PR"/>
              </w:rPr>
            </w:pPr>
            <w:r w:rsidRPr="00347FC9">
              <w:rPr>
                <w:rFonts w:ascii="Segoe UI" w:eastAsia="Wingdings 2" w:hAnsi="Segoe UI" w:cs="Segoe UI"/>
                <w:bCs/>
                <w:sz w:val="20"/>
                <w:szCs w:val="20"/>
                <w:lang w:val="es-ES"/>
              </w:rPr>
              <w:t>Para cada una, marque</w:t>
            </w:r>
            <w:r w:rsidRPr="00347FC9">
              <w:rPr>
                <w:rFonts w:ascii="Segoe UI" w:eastAsia="Wingdings 2" w:hAnsi="Segoe UI" w:cs="Segoe UI"/>
                <w:b/>
                <w:sz w:val="20"/>
                <w:szCs w:val="20"/>
                <w:lang w:val="es-ES"/>
              </w:rPr>
              <w:t xml:space="preserve"> No</w:t>
            </w:r>
            <w:r w:rsidRPr="00347FC9">
              <w:rPr>
                <w:rFonts w:ascii="Segoe UI" w:eastAsia="Wingdings 2" w:hAnsi="Segoe UI" w:cs="Segoe UI"/>
                <w:bCs/>
                <w:sz w:val="20"/>
                <w:szCs w:val="20"/>
                <w:lang w:val="es-ES"/>
              </w:rPr>
              <w:t>,</w:t>
            </w:r>
            <w:r w:rsidRPr="00347FC9">
              <w:rPr>
                <w:rFonts w:ascii="Segoe UI" w:eastAsia="Wingdings 2" w:hAnsi="Segoe UI" w:cs="Segoe UI"/>
                <w:b/>
                <w:sz w:val="20"/>
                <w:szCs w:val="20"/>
                <w:lang w:val="es-ES"/>
              </w:rPr>
              <w:t xml:space="preserve"> </w:t>
            </w:r>
            <w:r w:rsidRPr="00347FC9">
              <w:rPr>
                <w:rFonts w:ascii="Segoe UI" w:eastAsia="Wingdings 2" w:hAnsi="Segoe UI" w:cs="Segoe UI"/>
                <w:bCs/>
                <w:sz w:val="20"/>
                <w:szCs w:val="20"/>
                <w:lang w:val="es-ES"/>
              </w:rPr>
              <w:t xml:space="preserve">si no corresponde a sus vecinos; o </w:t>
            </w:r>
            <w:r w:rsidRPr="00D25BB2">
              <w:rPr>
                <w:rFonts w:ascii="Segoe UI" w:eastAsia="Wingdings 2" w:hAnsi="Segoe UI" w:cs="Segoe UI"/>
                <w:b/>
                <w:sz w:val="20"/>
                <w:szCs w:val="20"/>
                <w:lang w:val="es-ES"/>
              </w:rPr>
              <w:t>SÍ</w:t>
            </w:r>
            <w:r w:rsidRPr="00347FC9">
              <w:rPr>
                <w:rFonts w:ascii="Segoe UI" w:eastAsia="Wingdings 2" w:hAnsi="Segoe UI" w:cs="Segoe UI"/>
                <w:bCs/>
                <w:sz w:val="20"/>
                <w:szCs w:val="20"/>
                <w:lang w:val="es-ES"/>
              </w:rPr>
              <w:t>, si corresponde.</w:t>
            </w:r>
          </w:p>
        </w:tc>
      </w:tr>
      <w:tr w14:paraId="49D1DB92" w14:textId="07D02E93" w:rsidTr="00B904C2">
        <w:tblPrEx>
          <w:tblW w:w="5000" w:type="pct"/>
          <w:tblLook w:val="04A0"/>
        </w:tblPrEx>
        <w:tc>
          <w:tcPr>
            <w:tcW w:w="418" w:type="pct"/>
          </w:tcPr>
          <w:p w:rsidR="00B904C2" w:rsidRPr="00481353" w:rsidP="00B904C2" w14:paraId="5875D937" w14:textId="77777777">
            <w:pPr>
              <w:widowControl w:val="0"/>
              <w:spacing w:after="0" w:line="240" w:lineRule="auto"/>
              <w:rPr>
                <w:rFonts w:ascii="Segoe UI" w:hAnsi="Segoe UI" w:cs="Segoe UI"/>
                <w:sz w:val="20"/>
                <w:szCs w:val="20"/>
                <w:lang w:val="es-MX"/>
              </w:rPr>
            </w:pPr>
          </w:p>
        </w:tc>
        <w:tc>
          <w:tcPr>
            <w:tcW w:w="3999" w:type="pct"/>
          </w:tcPr>
          <w:p w:rsidR="00B904C2" w:rsidRPr="00481353" w:rsidP="00B904C2" w14:paraId="7C75EB37" w14:textId="77777777">
            <w:pPr>
              <w:widowControl w:val="0"/>
              <w:spacing w:after="0" w:line="240" w:lineRule="auto"/>
              <w:jc w:val="right"/>
              <w:rPr>
                <w:rFonts w:ascii="Segoe UI" w:hAnsi="Segoe UI" w:cs="Segoe UI"/>
                <w:b/>
                <w:sz w:val="20"/>
                <w:szCs w:val="20"/>
                <w:lang w:val="es-MX"/>
              </w:rPr>
            </w:pPr>
          </w:p>
        </w:tc>
        <w:tc>
          <w:tcPr>
            <w:tcW w:w="292" w:type="pct"/>
          </w:tcPr>
          <w:p w:rsidR="00B904C2" w:rsidRPr="00D43D71" w:rsidP="00B904C2" w14:paraId="52CD8D5F" w14:textId="2EB6E06F">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291" w:type="pct"/>
          </w:tcPr>
          <w:p w:rsidR="00B904C2" w:rsidRPr="00D43D71" w:rsidP="00B904C2" w14:paraId="1C462754" w14:textId="38CCCAB5">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5475D897" w14:textId="401F8D07" w:rsidTr="00B904C2">
        <w:tblPrEx>
          <w:tblW w:w="5000" w:type="pct"/>
          <w:tblLook w:val="04A0"/>
        </w:tblPrEx>
        <w:tc>
          <w:tcPr>
            <w:tcW w:w="418" w:type="pct"/>
          </w:tcPr>
          <w:p w:rsidR="001A1D0B" w:rsidRPr="00D43D71" w:rsidP="001A1D0B" w14:paraId="3D61AA0F" w14:textId="77777777">
            <w:pPr>
              <w:pStyle w:val="ListParagraph"/>
              <w:widowControl w:val="0"/>
              <w:numPr>
                <w:ilvl w:val="0"/>
                <w:numId w:val="37"/>
              </w:numPr>
              <w:spacing w:after="0" w:line="240" w:lineRule="auto"/>
              <w:rPr>
                <w:rFonts w:ascii="Segoe UI" w:hAnsi="Segoe UI" w:cs="Segoe UI"/>
                <w:sz w:val="20"/>
                <w:szCs w:val="20"/>
              </w:rPr>
            </w:pPr>
          </w:p>
        </w:tc>
        <w:tc>
          <w:tcPr>
            <w:tcW w:w="3999" w:type="pct"/>
          </w:tcPr>
          <w:p w:rsidR="001A1D0B" w:rsidRPr="00D43D71" w:rsidP="001A1D0B" w14:paraId="5D62A52E" w14:textId="3CC105F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hacen favores uno al otro o se ayudan?</w:t>
            </w:r>
          </w:p>
        </w:tc>
        <w:tc>
          <w:tcPr>
            <w:tcW w:w="292" w:type="pct"/>
          </w:tcPr>
          <w:p w:rsidR="001A1D0B" w:rsidRPr="00B904C2" w:rsidP="001A1D0B" w14:paraId="2C67C5B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5D7FCE88" w14:textId="774CEE66">
            <w:pPr>
              <w:pStyle w:val="ListParagraph"/>
              <w:widowControl w:val="0"/>
              <w:numPr>
                <w:ilvl w:val="0"/>
                <w:numId w:val="54"/>
              </w:numPr>
              <w:spacing w:after="0" w:line="240" w:lineRule="auto"/>
              <w:ind w:left="360"/>
              <w:rPr>
                <w:rFonts w:ascii="Segoe UI" w:hAnsi="Segoe UI" w:cs="Segoe UI"/>
                <w:sz w:val="20"/>
                <w:szCs w:val="20"/>
                <w:lang w:val="es-MX"/>
              </w:rPr>
            </w:pPr>
          </w:p>
        </w:tc>
      </w:tr>
      <w:tr w14:paraId="32A159CC" w14:textId="548D0817" w:rsidTr="00B904C2">
        <w:tblPrEx>
          <w:tblW w:w="5000" w:type="pct"/>
          <w:tblLook w:val="04A0"/>
        </w:tblPrEx>
        <w:tc>
          <w:tcPr>
            <w:tcW w:w="418" w:type="pct"/>
          </w:tcPr>
          <w:p w:rsidR="001A1D0B" w:rsidRPr="00D43D71" w:rsidP="001A1D0B" w14:paraId="215A540C"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021441E2" w14:textId="2A94D22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piden entre sí consejos acerca de asuntos personales como la crianza de los niños o la búsqueda de trabajo?</w:t>
            </w:r>
          </w:p>
        </w:tc>
        <w:tc>
          <w:tcPr>
            <w:tcW w:w="292" w:type="pct"/>
          </w:tcPr>
          <w:p w:rsidR="001A1D0B" w:rsidRPr="00B904C2" w:rsidP="001A1D0B" w14:paraId="5E30201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478BFB53" w14:textId="23EE2528">
            <w:pPr>
              <w:pStyle w:val="ListParagraph"/>
              <w:widowControl w:val="0"/>
              <w:numPr>
                <w:ilvl w:val="0"/>
                <w:numId w:val="54"/>
              </w:numPr>
              <w:spacing w:after="0" w:line="240" w:lineRule="auto"/>
              <w:ind w:left="360"/>
              <w:rPr>
                <w:rFonts w:ascii="Segoe UI" w:hAnsi="Segoe UI" w:cs="Segoe UI"/>
                <w:sz w:val="20"/>
                <w:szCs w:val="20"/>
                <w:lang w:val="es-MX"/>
              </w:rPr>
            </w:pPr>
          </w:p>
        </w:tc>
      </w:tr>
      <w:tr w14:paraId="2F4EBDB4" w14:textId="770647AC" w:rsidTr="00B904C2">
        <w:tblPrEx>
          <w:tblW w:w="5000" w:type="pct"/>
          <w:tblLook w:val="04A0"/>
        </w:tblPrEx>
        <w:tc>
          <w:tcPr>
            <w:tcW w:w="418" w:type="pct"/>
          </w:tcPr>
          <w:p w:rsidR="001A1D0B" w:rsidRPr="00D43D71" w:rsidP="001A1D0B" w14:paraId="55D7007A"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2F2EBE6F" w14:textId="1BCE9745">
            <w:pPr>
              <w:widowControl w:val="0"/>
              <w:spacing w:after="0" w:line="240" w:lineRule="auto"/>
              <w:rPr>
                <w:rFonts w:ascii="Segoe UI" w:hAnsi="Segoe UI" w:cs="Segoe UI"/>
                <w:sz w:val="20"/>
                <w:szCs w:val="20"/>
                <w:lang w:val="es-PR"/>
              </w:rPr>
            </w:pPr>
            <w:r w:rsidRPr="00347FC9">
              <w:rPr>
                <w:rFonts w:ascii="Segoe UI" w:hAnsi="Segoe UI" w:cs="Segoe UI"/>
                <w:sz w:val="20"/>
                <w:szCs w:val="20"/>
                <w:lang w:val="es-PR"/>
              </w:rPr>
              <w:t>¿Hacen fiestas o reuniones donde otras personas del vecindario son invitadas?</w:t>
            </w:r>
          </w:p>
        </w:tc>
        <w:tc>
          <w:tcPr>
            <w:tcW w:w="292" w:type="pct"/>
          </w:tcPr>
          <w:p w:rsidR="001A1D0B" w:rsidRPr="00B904C2" w:rsidP="001A1D0B" w14:paraId="2F4C79EC" w14:textId="77777777">
            <w:pPr>
              <w:pStyle w:val="ListParagraph"/>
              <w:widowControl w:val="0"/>
              <w:numPr>
                <w:ilvl w:val="0"/>
                <w:numId w:val="54"/>
              </w:numPr>
              <w:spacing w:after="0" w:line="240" w:lineRule="auto"/>
              <w:ind w:left="360"/>
              <w:rPr>
                <w:rFonts w:ascii="Segoe UI" w:hAnsi="Segoe UI" w:cs="Segoe UI"/>
                <w:sz w:val="20"/>
                <w:szCs w:val="20"/>
                <w:lang w:val="es-PR"/>
              </w:rPr>
            </w:pPr>
          </w:p>
        </w:tc>
        <w:tc>
          <w:tcPr>
            <w:tcW w:w="291" w:type="pct"/>
          </w:tcPr>
          <w:p w:rsidR="001A1D0B" w:rsidRPr="00B904C2" w:rsidP="001A1D0B" w14:paraId="016A36BE" w14:textId="15350C8A">
            <w:pPr>
              <w:pStyle w:val="ListParagraph"/>
              <w:widowControl w:val="0"/>
              <w:numPr>
                <w:ilvl w:val="0"/>
                <w:numId w:val="54"/>
              </w:numPr>
              <w:spacing w:after="0" w:line="240" w:lineRule="auto"/>
              <w:ind w:left="360"/>
              <w:rPr>
                <w:rFonts w:ascii="Segoe UI" w:hAnsi="Segoe UI" w:cs="Segoe UI"/>
                <w:sz w:val="20"/>
                <w:szCs w:val="20"/>
                <w:lang w:val="es-PR"/>
              </w:rPr>
            </w:pPr>
          </w:p>
        </w:tc>
      </w:tr>
      <w:tr w14:paraId="2B62F34C" w14:textId="5CF341E8" w:rsidTr="00B904C2">
        <w:tblPrEx>
          <w:tblW w:w="5000" w:type="pct"/>
          <w:tblLook w:val="04A0"/>
        </w:tblPrEx>
        <w:tc>
          <w:tcPr>
            <w:tcW w:w="418" w:type="pct"/>
          </w:tcPr>
          <w:p w:rsidR="001A1D0B" w:rsidRPr="00D43D71" w:rsidP="001A1D0B" w14:paraId="2119630C"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6DD9EC9C" w14:textId="6380621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visitan en sus hogares o en la calle?</w:t>
            </w:r>
          </w:p>
        </w:tc>
        <w:tc>
          <w:tcPr>
            <w:tcW w:w="292" w:type="pct"/>
          </w:tcPr>
          <w:p w:rsidR="001A1D0B" w:rsidRPr="00B904C2" w:rsidP="001A1D0B" w14:paraId="5C571E5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49D43426" w14:textId="6B4C6C0C">
            <w:pPr>
              <w:pStyle w:val="ListParagraph"/>
              <w:widowControl w:val="0"/>
              <w:numPr>
                <w:ilvl w:val="0"/>
                <w:numId w:val="54"/>
              </w:numPr>
              <w:spacing w:after="0" w:line="240" w:lineRule="auto"/>
              <w:ind w:left="360"/>
              <w:rPr>
                <w:rFonts w:ascii="Segoe UI" w:hAnsi="Segoe UI" w:cs="Segoe UI"/>
                <w:sz w:val="20"/>
                <w:szCs w:val="20"/>
                <w:lang w:val="es-MX"/>
              </w:rPr>
            </w:pPr>
          </w:p>
        </w:tc>
      </w:tr>
      <w:tr w14:paraId="741B2397" w14:textId="1A411FA2" w:rsidTr="00B904C2">
        <w:tblPrEx>
          <w:tblW w:w="5000" w:type="pct"/>
          <w:tblLook w:val="04A0"/>
        </w:tblPrEx>
        <w:tc>
          <w:tcPr>
            <w:tcW w:w="418" w:type="pct"/>
          </w:tcPr>
          <w:p w:rsidR="001A1D0B" w:rsidRPr="00D43D71" w:rsidP="001A1D0B" w14:paraId="4D51CE13"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0224A3BE" w14:textId="5E6F605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vigilan la propiedad el uno al otro?</w:t>
            </w:r>
          </w:p>
        </w:tc>
        <w:tc>
          <w:tcPr>
            <w:tcW w:w="292" w:type="pct"/>
          </w:tcPr>
          <w:p w:rsidR="001A1D0B" w:rsidRPr="00B904C2" w:rsidP="001A1D0B" w14:paraId="52AA535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5D95EAA2" w14:textId="019D1469">
            <w:pPr>
              <w:pStyle w:val="ListParagraph"/>
              <w:widowControl w:val="0"/>
              <w:numPr>
                <w:ilvl w:val="0"/>
                <w:numId w:val="54"/>
              </w:numPr>
              <w:spacing w:after="0" w:line="240" w:lineRule="auto"/>
              <w:ind w:left="360"/>
              <w:rPr>
                <w:rFonts w:ascii="Segoe UI" w:hAnsi="Segoe UI" w:cs="Segoe UI"/>
                <w:sz w:val="20"/>
                <w:szCs w:val="20"/>
                <w:lang w:val="es-MX"/>
              </w:rPr>
            </w:pPr>
          </w:p>
        </w:tc>
      </w:tr>
    </w:tbl>
    <w:p w:rsidR="000C0EFC" w:rsidRPr="00D43D71" w:rsidP="0092135C" w14:paraId="5B78634A" w14:textId="77777777">
      <w:pPr>
        <w:widowControl w:val="0"/>
        <w:spacing w:after="0" w:line="240" w:lineRule="auto"/>
        <w:rPr>
          <w:rFonts w:ascii="Segoe UI" w:hAnsi="Segoe UI" w:cs="Segoe UI"/>
          <w:iCs/>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151613D" w14:textId="649F9EC8"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43D71" w:rsidP="0092135C" w14:paraId="4456F4B3" w14:textId="403B0B1F">
            <w:pPr>
              <w:widowControl w:val="0"/>
              <w:spacing w:after="0" w:line="240" w:lineRule="auto"/>
              <w:rPr>
                <w:rFonts w:ascii="Segoe UI" w:hAnsi="Segoe UI" w:cs="Segoe UI"/>
                <w:b/>
                <w:sz w:val="20"/>
                <w:szCs w:val="20"/>
              </w:rPr>
            </w:pPr>
            <w:r w:rsidRPr="00D43D71">
              <w:rPr>
                <w:rFonts w:ascii="Segoe UI" w:hAnsi="Segoe UI" w:cs="Segoe UI"/>
                <w:b/>
                <w:sz w:val="20"/>
                <w:szCs w:val="20"/>
              </w:rPr>
              <w:t>W8.</w:t>
            </w:r>
          </w:p>
        </w:tc>
        <w:tc>
          <w:tcPr>
            <w:tcW w:w="4583" w:type="pct"/>
            <w:shd w:val="clear" w:color="auto" w:fill="D9D9D9" w:themeFill="background1" w:themeFillShade="D9"/>
          </w:tcPr>
          <w:p w:rsidR="0004642D" w:rsidRPr="00D43D71" w:rsidP="0092135C" w14:paraId="746ADA97" w14:textId="51F759C4">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Por favor dígame cuál de las siguientes opciones describe mejor la situación de vivienda con su esposo(a) o pareja.</w:t>
            </w:r>
          </w:p>
        </w:tc>
      </w:tr>
      <w:tr w14:paraId="3B19330E" w14:textId="3B06232B" w:rsidTr="00B904C2">
        <w:tblPrEx>
          <w:tblW w:w="5000" w:type="pct"/>
          <w:tblLook w:val="04A0"/>
        </w:tblPrEx>
        <w:tc>
          <w:tcPr>
            <w:tcW w:w="417" w:type="pct"/>
            <w:shd w:val="clear" w:color="auto" w:fill="auto"/>
          </w:tcPr>
          <w:p w:rsidR="0004642D" w:rsidRPr="00D43D71" w:rsidP="0092135C" w14:paraId="074F789A" w14:textId="77777777">
            <w:pPr>
              <w:widowControl w:val="0"/>
              <w:spacing w:after="0" w:line="240" w:lineRule="auto"/>
              <w:rPr>
                <w:rFonts w:ascii="Segoe UI" w:hAnsi="Segoe UI" w:cs="Segoe UI"/>
                <w:sz w:val="20"/>
                <w:szCs w:val="20"/>
                <w:lang w:val="es-MX"/>
              </w:rPr>
            </w:pPr>
          </w:p>
        </w:tc>
        <w:tc>
          <w:tcPr>
            <w:tcW w:w="4583" w:type="pct"/>
            <w:shd w:val="clear" w:color="auto" w:fill="auto"/>
          </w:tcPr>
          <w:p w:rsidR="0004642D" w:rsidRPr="00D43D71" w:rsidP="0092135C" w14:paraId="0F7BD3F8" w14:textId="77777777">
            <w:pPr>
              <w:widowControl w:val="0"/>
              <w:spacing w:after="0" w:line="240" w:lineRule="auto"/>
              <w:rPr>
                <w:rFonts w:ascii="Segoe UI" w:hAnsi="Segoe UI" w:cs="Segoe UI"/>
                <w:sz w:val="20"/>
                <w:szCs w:val="20"/>
                <w:lang w:val="es-MX"/>
              </w:rPr>
            </w:pPr>
          </w:p>
        </w:tc>
      </w:tr>
      <w:tr w14:paraId="32A1B14F" w14:textId="2C1169F8" w:rsidTr="00BF7F4B">
        <w:tblPrEx>
          <w:tblW w:w="5000" w:type="pct"/>
          <w:tblLook w:val="04A0"/>
        </w:tblPrEx>
        <w:tc>
          <w:tcPr>
            <w:tcW w:w="417" w:type="pct"/>
          </w:tcPr>
          <w:p w:rsidR="0004642D" w:rsidRPr="00D43D71" w:rsidP="00A239F0" w14:paraId="1A38468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2937633F" w14:textId="236F4497">
            <w:pPr>
              <w:widowControl w:val="0"/>
              <w:spacing w:after="0" w:line="240" w:lineRule="auto"/>
              <w:rPr>
                <w:rFonts w:ascii="Segoe UI" w:hAnsi="Segoe UI" w:cs="Segoe UI"/>
                <w:sz w:val="20"/>
                <w:szCs w:val="20"/>
                <w:shd w:val="clear" w:color="auto" w:fill="FAF9F8"/>
                <w:lang w:val="es-MX"/>
              </w:rPr>
            </w:pPr>
            <w:r w:rsidRPr="00D43D71">
              <w:rPr>
                <w:rFonts w:ascii="Segoe UI" w:hAnsi="Segoe UI" w:cs="Segoe UI"/>
                <w:sz w:val="20"/>
                <w:szCs w:val="20"/>
                <w:shd w:val="clear" w:color="auto" w:fill="FAF9F8"/>
                <w:lang w:val="es-MX"/>
              </w:rPr>
              <w:t>Vive conmigo todo el tiempo</w:t>
            </w:r>
          </w:p>
        </w:tc>
      </w:tr>
      <w:tr w14:paraId="4CDA68CE" w14:textId="5DB19E3D" w:rsidTr="00BF7F4B">
        <w:tblPrEx>
          <w:tblW w:w="5000" w:type="pct"/>
          <w:tblLook w:val="04A0"/>
        </w:tblPrEx>
        <w:tc>
          <w:tcPr>
            <w:tcW w:w="417" w:type="pct"/>
          </w:tcPr>
          <w:p w:rsidR="0004642D" w:rsidRPr="00D43D71" w:rsidP="00A239F0" w14:paraId="49195E0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37B77227" w14:textId="3F59FC86">
            <w:pPr>
              <w:widowControl w:val="0"/>
              <w:spacing w:after="0" w:line="240" w:lineRule="auto"/>
              <w:rPr>
                <w:rFonts w:ascii="Segoe UI" w:hAnsi="Segoe UI" w:cs="Segoe UI"/>
                <w:sz w:val="20"/>
                <w:szCs w:val="20"/>
                <w:shd w:val="clear" w:color="auto" w:fill="FAF9F8"/>
                <w:lang w:val="es-MX"/>
              </w:rPr>
            </w:pPr>
            <w:r w:rsidRPr="00D43D71">
              <w:rPr>
                <w:rFonts w:ascii="Segoe UI" w:hAnsi="Segoe UI" w:cs="Segoe UI"/>
                <w:sz w:val="20"/>
                <w:szCs w:val="20"/>
                <w:shd w:val="clear" w:color="auto" w:fill="FAF9F8"/>
                <w:lang w:val="es-MX"/>
              </w:rPr>
              <w:t>Vive conmigo parte del tiempo</w:t>
            </w:r>
          </w:p>
        </w:tc>
      </w:tr>
      <w:tr w14:paraId="258B0DAF" w14:textId="3CAF9FC9" w:rsidTr="00BF7F4B">
        <w:tblPrEx>
          <w:tblW w:w="5000" w:type="pct"/>
          <w:tblLook w:val="04A0"/>
        </w:tblPrEx>
        <w:tc>
          <w:tcPr>
            <w:tcW w:w="417" w:type="pct"/>
          </w:tcPr>
          <w:p w:rsidR="0004642D" w:rsidRPr="00D43D71" w:rsidP="00A239F0" w14:paraId="1E9F0B5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41111FCF" w14:textId="144C17AC">
            <w:pPr>
              <w:widowControl w:val="0"/>
              <w:spacing w:after="0" w:line="240" w:lineRule="auto"/>
              <w:rPr>
                <w:rFonts w:ascii="Segoe UI" w:hAnsi="Segoe UI" w:cs="Segoe UI"/>
                <w:sz w:val="20"/>
                <w:szCs w:val="20"/>
                <w:shd w:val="clear" w:color="auto" w:fill="FAF9F8"/>
              </w:rPr>
            </w:pPr>
            <w:r w:rsidRPr="00D43D71">
              <w:rPr>
                <w:rFonts w:ascii="Segoe UI" w:hAnsi="Segoe UI" w:cs="Segoe UI"/>
                <w:sz w:val="20"/>
                <w:szCs w:val="20"/>
                <w:shd w:val="clear" w:color="auto" w:fill="FAF9F8"/>
              </w:rPr>
              <w:t>No vive conmigo</w:t>
            </w:r>
          </w:p>
        </w:tc>
      </w:tr>
      <w:tr w14:paraId="181270C6" w14:textId="364B2401" w:rsidTr="00BF7F4B">
        <w:tblPrEx>
          <w:tblW w:w="5000" w:type="pct"/>
          <w:tblLook w:val="04A0"/>
        </w:tblPrEx>
        <w:tc>
          <w:tcPr>
            <w:tcW w:w="417" w:type="pct"/>
          </w:tcPr>
          <w:p w:rsidR="0004642D" w:rsidRPr="00D43D71" w:rsidP="00A239F0" w14:paraId="484D781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157AFA9C" w14:textId="4B24DFA9">
            <w:pPr>
              <w:widowControl w:val="0"/>
              <w:spacing w:after="0" w:line="240" w:lineRule="auto"/>
              <w:rPr>
                <w:rFonts w:ascii="Segoe UI" w:hAnsi="Segoe UI" w:cs="Segoe UI"/>
                <w:sz w:val="20"/>
                <w:szCs w:val="20"/>
                <w:shd w:val="clear" w:color="auto" w:fill="FAF9F8"/>
                <w:lang w:val="es-MX"/>
              </w:rPr>
            </w:pPr>
            <w:r w:rsidRPr="00D43D71">
              <w:rPr>
                <w:rFonts w:ascii="Segoe UI" w:hAnsi="Segoe UI" w:cs="Segoe UI"/>
                <w:sz w:val="20"/>
                <w:szCs w:val="20"/>
                <w:shd w:val="clear" w:color="auto" w:fill="FAF9F8"/>
                <w:lang w:val="es-MX"/>
              </w:rPr>
              <w:t>No tengo esposo(a) o pareja</w:t>
            </w:r>
          </w:p>
        </w:tc>
      </w:tr>
    </w:tbl>
    <w:p w:rsidR="005A2D45" w:rsidRPr="00481353" w:rsidP="00F821FC" w14:paraId="32E762F6" w14:textId="77777777">
      <w:pPr>
        <w:widowControl w:val="0"/>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8A3DFA7" w14:textId="0DAB1EE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43D71" w:rsidP="0092135C" w14:paraId="1D17EF1C" w14:textId="7B001D27">
            <w:pPr>
              <w:widowControl w:val="0"/>
              <w:spacing w:after="0" w:line="240" w:lineRule="auto"/>
              <w:rPr>
                <w:rFonts w:ascii="Segoe UI" w:hAnsi="Segoe UI" w:cs="Segoe UI"/>
                <w:b/>
                <w:sz w:val="20"/>
                <w:szCs w:val="20"/>
              </w:rPr>
            </w:pPr>
            <w:r w:rsidRPr="00D43D71">
              <w:rPr>
                <w:rFonts w:ascii="Segoe UI" w:hAnsi="Segoe UI" w:cs="Segoe UI"/>
                <w:b/>
                <w:sz w:val="20"/>
                <w:szCs w:val="20"/>
              </w:rPr>
              <w:t>W9.</w:t>
            </w:r>
          </w:p>
        </w:tc>
        <w:tc>
          <w:tcPr>
            <w:tcW w:w="4583" w:type="pct"/>
            <w:shd w:val="clear" w:color="auto" w:fill="D9D9D9" w:themeFill="background1" w:themeFillShade="D9"/>
          </w:tcPr>
          <w:p w:rsidR="0004642D" w:rsidRPr="00D43D71" w:rsidP="0092135C" w14:paraId="12ABA1C9" w14:textId="19023F01">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PR"/>
              </w:rPr>
              <w:t>Desde que nació su nuevo bebé</w:t>
            </w:r>
            <w:r w:rsidRPr="00347FC9">
              <w:rPr>
                <w:rFonts w:ascii="Segoe UI" w:hAnsi="Segoe UI" w:cs="Segoe UI"/>
                <w:b/>
                <w:sz w:val="20"/>
                <w:szCs w:val="20"/>
                <w:lang w:val="es-PR"/>
              </w:rPr>
              <w:t xml:space="preserve">, ¿con qué frecuencia su esposo(a) o pareja </w:t>
            </w:r>
            <w:r w:rsidRPr="00347FC9">
              <w:rPr>
                <w:rFonts w:ascii="Segoe UI" w:hAnsi="Segoe UI" w:cs="Segoe UI"/>
                <w:b/>
                <w:bCs/>
                <w:sz w:val="20"/>
                <w:szCs w:val="20"/>
                <w:lang w:val="es-PR"/>
              </w:rPr>
              <w:t xml:space="preserve">le da a usted ánimo y </w:t>
            </w:r>
            <w:r w:rsidRPr="00347FC9">
              <w:rPr>
                <w:rFonts w:ascii="Segoe UI" w:hAnsi="Segoe UI" w:cs="Segoe UI"/>
                <w:b/>
                <w:sz w:val="20"/>
                <w:szCs w:val="20"/>
                <w:lang w:val="es-PR"/>
              </w:rPr>
              <w:t>apoyo emocional?</w:t>
            </w:r>
          </w:p>
        </w:tc>
      </w:tr>
      <w:tr w14:paraId="300D5A55" w14:textId="78C28EA8" w:rsidTr="00B904C2">
        <w:tblPrEx>
          <w:tblW w:w="5000" w:type="pct"/>
          <w:tblLook w:val="04A0"/>
        </w:tblPrEx>
        <w:tc>
          <w:tcPr>
            <w:tcW w:w="417" w:type="pct"/>
            <w:shd w:val="clear" w:color="auto" w:fill="auto"/>
          </w:tcPr>
          <w:p w:rsidR="0004642D" w:rsidRPr="00D43D71" w:rsidP="0092135C" w14:paraId="31419A62" w14:textId="77777777">
            <w:pPr>
              <w:widowControl w:val="0"/>
              <w:spacing w:after="0" w:line="240" w:lineRule="auto"/>
              <w:rPr>
                <w:rFonts w:ascii="Segoe UI" w:hAnsi="Segoe UI" w:cs="Segoe UI"/>
                <w:b/>
                <w:sz w:val="20"/>
                <w:szCs w:val="20"/>
                <w:lang w:val="es-MX"/>
              </w:rPr>
            </w:pPr>
          </w:p>
        </w:tc>
        <w:tc>
          <w:tcPr>
            <w:tcW w:w="4583" w:type="pct"/>
            <w:shd w:val="clear" w:color="auto" w:fill="auto"/>
          </w:tcPr>
          <w:p w:rsidR="0004642D" w:rsidRPr="00D43D71" w:rsidP="0092135C" w14:paraId="30DDC86B" w14:textId="77777777">
            <w:pPr>
              <w:widowControl w:val="0"/>
              <w:spacing w:after="0" w:line="240" w:lineRule="auto"/>
              <w:rPr>
                <w:rFonts w:ascii="Segoe UI" w:hAnsi="Segoe UI" w:cs="Segoe UI"/>
                <w:b/>
                <w:sz w:val="20"/>
                <w:szCs w:val="20"/>
                <w:lang w:val="es-MX"/>
              </w:rPr>
            </w:pPr>
          </w:p>
        </w:tc>
      </w:tr>
      <w:tr w14:paraId="793B8851" w14:textId="2130526C" w:rsidTr="00BF7F4B">
        <w:tblPrEx>
          <w:tblW w:w="5000" w:type="pct"/>
          <w:tblLook w:val="04A0"/>
        </w:tblPrEx>
        <w:tc>
          <w:tcPr>
            <w:tcW w:w="417" w:type="pct"/>
          </w:tcPr>
          <w:p w:rsidR="0004642D" w:rsidRPr="00481353" w:rsidP="00A239F0" w14:paraId="1420D95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4A91EEE8" w14:textId="3DFB4006">
            <w:pPr>
              <w:widowControl w:val="0"/>
              <w:spacing w:after="0" w:line="240" w:lineRule="auto"/>
              <w:rPr>
                <w:rFonts w:ascii="Segoe UI" w:hAnsi="Segoe UI" w:cs="Segoe UI"/>
                <w:sz w:val="20"/>
                <w:szCs w:val="20"/>
              </w:rPr>
            </w:pPr>
            <w:r w:rsidRPr="00D43D71">
              <w:rPr>
                <w:rFonts w:ascii="Segoe UI" w:hAnsi="Segoe UI" w:cs="Segoe UI"/>
                <w:sz w:val="20"/>
                <w:szCs w:val="20"/>
              </w:rPr>
              <w:t xml:space="preserve">Siempre </w:t>
            </w:r>
          </w:p>
        </w:tc>
      </w:tr>
      <w:tr w14:paraId="4A1A0BC0" w14:textId="584CA6B6" w:rsidTr="00BF7F4B">
        <w:tblPrEx>
          <w:tblW w:w="5000" w:type="pct"/>
          <w:tblLook w:val="04A0"/>
        </w:tblPrEx>
        <w:tc>
          <w:tcPr>
            <w:tcW w:w="417" w:type="pct"/>
          </w:tcPr>
          <w:p w:rsidR="0004642D" w:rsidRPr="00D43D71" w:rsidP="00A239F0" w14:paraId="1C6D540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05958DAA" w14:textId="5627F3B7">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42E6EA1E" w14:textId="3E4F7550" w:rsidTr="00BF7F4B">
        <w:tblPrEx>
          <w:tblW w:w="5000" w:type="pct"/>
          <w:tblLook w:val="04A0"/>
        </w:tblPrEx>
        <w:tc>
          <w:tcPr>
            <w:tcW w:w="417" w:type="pct"/>
          </w:tcPr>
          <w:p w:rsidR="0004642D" w:rsidRPr="00D43D71" w:rsidP="00A239F0" w14:paraId="35F67F3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528B44F2" w14:textId="6153DA06">
            <w:pPr>
              <w:widowControl w:val="0"/>
              <w:spacing w:after="0" w:line="240" w:lineRule="auto"/>
              <w:rPr>
                <w:rFonts w:ascii="Segoe UI" w:hAnsi="Segoe UI" w:cs="Segoe UI"/>
                <w:sz w:val="20"/>
                <w:szCs w:val="20"/>
              </w:rPr>
            </w:pPr>
            <w:r w:rsidRPr="00D43D71">
              <w:rPr>
                <w:rFonts w:ascii="Segoe UI" w:hAnsi="Segoe UI" w:cs="Segoe UI"/>
                <w:sz w:val="20"/>
                <w:szCs w:val="20"/>
              </w:rPr>
              <w:t>A veces</w:t>
            </w:r>
          </w:p>
        </w:tc>
      </w:tr>
      <w:tr w14:paraId="1945B0FA" w14:textId="74BB56E3" w:rsidTr="00BF7F4B">
        <w:tblPrEx>
          <w:tblW w:w="5000" w:type="pct"/>
          <w:tblLook w:val="04A0"/>
        </w:tblPrEx>
        <w:tc>
          <w:tcPr>
            <w:tcW w:w="417" w:type="pct"/>
          </w:tcPr>
          <w:p w:rsidR="0004642D" w:rsidRPr="00D43D71" w:rsidP="00A239F0" w14:paraId="7C4E3E2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49C99455" w14:textId="68DFF504">
            <w:pPr>
              <w:widowControl w:val="0"/>
              <w:spacing w:after="0" w:line="240" w:lineRule="auto"/>
              <w:rPr>
                <w:rFonts w:ascii="Segoe UI" w:hAnsi="Segoe UI" w:cs="Segoe UI"/>
                <w:sz w:val="20"/>
                <w:szCs w:val="20"/>
              </w:rPr>
            </w:pPr>
            <w:r w:rsidRPr="00D43D71">
              <w:rPr>
                <w:rFonts w:ascii="Segoe UI" w:hAnsi="Segoe UI" w:cs="Segoe UI"/>
                <w:sz w:val="20"/>
                <w:szCs w:val="20"/>
              </w:rPr>
              <w:t>Rara vez</w:t>
            </w:r>
          </w:p>
        </w:tc>
      </w:tr>
      <w:tr w14:paraId="09E11F86" w14:textId="42DF36D2" w:rsidTr="00BF7F4B">
        <w:tblPrEx>
          <w:tblW w:w="5000" w:type="pct"/>
          <w:tblLook w:val="04A0"/>
        </w:tblPrEx>
        <w:tc>
          <w:tcPr>
            <w:tcW w:w="417" w:type="pct"/>
          </w:tcPr>
          <w:p w:rsidR="0004642D" w:rsidRPr="00D43D71" w:rsidP="00A239F0" w14:paraId="558B8EB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02826018" w14:textId="72C77650">
            <w:pPr>
              <w:widowControl w:val="0"/>
              <w:spacing w:after="0" w:line="240" w:lineRule="auto"/>
              <w:rPr>
                <w:rFonts w:ascii="Segoe UI" w:hAnsi="Segoe UI" w:cs="Segoe UI"/>
                <w:sz w:val="20"/>
                <w:szCs w:val="20"/>
              </w:rPr>
            </w:pPr>
            <w:r w:rsidRPr="00D43D71">
              <w:rPr>
                <w:rFonts w:ascii="Segoe UI" w:hAnsi="Segoe UI" w:cs="Segoe UI"/>
                <w:sz w:val="20"/>
                <w:szCs w:val="20"/>
              </w:rPr>
              <w:t>Nunca</w:t>
            </w:r>
          </w:p>
        </w:tc>
      </w:tr>
      <w:tr w14:paraId="6D6EEB40" w14:textId="30E40134" w:rsidTr="00BF7F4B">
        <w:tblPrEx>
          <w:tblW w:w="5000" w:type="pct"/>
          <w:tblLook w:val="04A0"/>
        </w:tblPrEx>
        <w:tc>
          <w:tcPr>
            <w:tcW w:w="417" w:type="pct"/>
          </w:tcPr>
          <w:p w:rsidR="0004642D" w:rsidRPr="00D43D71" w:rsidP="00A239F0" w14:paraId="55FF19E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5BE0B2AE" w14:textId="07DD2BE9">
            <w:pPr>
              <w:widowControl w:val="0"/>
              <w:spacing w:after="0" w:line="240" w:lineRule="auto"/>
              <w:rPr>
                <w:rFonts w:ascii="Segoe UI" w:hAnsi="Segoe UI" w:cs="Segoe UI"/>
                <w:sz w:val="20"/>
                <w:szCs w:val="20"/>
                <w:lang w:val="es-MX"/>
              </w:rPr>
            </w:pPr>
            <w:r w:rsidRPr="00D43D71">
              <w:rPr>
                <w:rFonts w:ascii="Segoe UI" w:hAnsi="Segoe UI" w:cs="Segoe UI"/>
                <w:sz w:val="20"/>
                <w:szCs w:val="20"/>
                <w:lang w:val="es-PR"/>
              </w:rPr>
              <w:t>No tengo esposo(a) o pareja</w:t>
            </w:r>
          </w:p>
        </w:tc>
      </w:tr>
    </w:tbl>
    <w:p w:rsidR="005A2D45" w:rsidRPr="00481353" w:rsidP="00F821FC" w14:paraId="4215A0D0" w14:textId="77777777">
      <w:pPr>
        <w:widowControl w:val="0"/>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EFC656E" w14:textId="0519404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37D11F27" w14:textId="70F83B99">
            <w:pPr>
              <w:widowControl w:val="0"/>
              <w:spacing w:after="0" w:line="240" w:lineRule="auto"/>
              <w:rPr>
                <w:rFonts w:ascii="Segoe UI" w:hAnsi="Segoe UI" w:cs="Segoe UI"/>
                <w:b/>
                <w:sz w:val="20"/>
                <w:szCs w:val="20"/>
              </w:rPr>
            </w:pPr>
            <w:r w:rsidRPr="00D43D71">
              <w:rPr>
                <w:rFonts w:ascii="Segoe UI" w:hAnsi="Segoe UI" w:cs="Segoe UI"/>
                <w:b/>
                <w:sz w:val="20"/>
                <w:szCs w:val="20"/>
              </w:rPr>
              <w:t>W10.</w:t>
            </w:r>
          </w:p>
        </w:tc>
        <w:tc>
          <w:tcPr>
            <w:tcW w:w="4583" w:type="pct"/>
            <w:shd w:val="clear" w:color="auto" w:fill="D9D9D9" w:themeFill="background1" w:themeFillShade="D9"/>
          </w:tcPr>
          <w:p w:rsidR="001A1D0B" w:rsidRPr="00D43D71" w:rsidP="001A1D0B" w14:paraId="7A226EB0" w14:textId="4685AF09">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PR"/>
              </w:rPr>
              <w:t>Desde que nació su nuevo bebé</w:t>
            </w:r>
            <w:r w:rsidRPr="00347FC9">
              <w:rPr>
                <w:rFonts w:ascii="Segoe UI" w:hAnsi="Segoe UI" w:cs="Segoe UI"/>
                <w:b/>
                <w:sz w:val="20"/>
                <w:szCs w:val="20"/>
                <w:lang w:val="es-PR"/>
              </w:rPr>
              <w:t>, ¿con qué frecuencia el pap</w:t>
            </w:r>
            <w:r w:rsidRPr="00D25BB2">
              <w:rPr>
                <w:b/>
                <w:bCs/>
                <w:sz w:val="20"/>
                <w:szCs w:val="20"/>
                <w:lang w:val="es-PR"/>
              </w:rPr>
              <w:t>á</w:t>
            </w:r>
            <w:r w:rsidRPr="00347FC9">
              <w:rPr>
                <w:b/>
                <w:bCs/>
                <w:sz w:val="20"/>
                <w:szCs w:val="20"/>
                <w:lang w:val="es-PR"/>
              </w:rPr>
              <w:t xml:space="preserve"> de su bebé</w:t>
            </w:r>
            <w:r w:rsidRPr="00347FC9">
              <w:rPr>
                <w:rFonts w:ascii="Segoe UI" w:hAnsi="Segoe UI" w:cs="Segoe UI"/>
                <w:b/>
                <w:sz w:val="20"/>
                <w:szCs w:val="20"/>
                <w:lang w:val="es-PR"/>
              </w:rPr>
              <w:t xml:space="preserve"> u otro padre contribuye con cosas como dinero, comida, ropa, vivienda o cuidado médico para </w:t>
            </w:r>
            <w:r w:rsidRPr="00347FC9">
              <w:rPr>
                <w:rFonts w:ascii="Segoe UI" w:hAnsi="Segoe UI" w:cs="Segoe UI"/>
                <w:b/>
                <w:bCs/>
                <w:sz w:val="20"/>
                <w:szCs w:val="20"/>
                <w:lang w:val="es-PR"/>
              </w:rPr>
              <w:t xml:space="preserve">cubrir las </w:t>
            </w:r>
            <w:r w:rsidRPr="00347FC9">
              <w:rPr>
                <w:rFonts w:ascii="Segoe UI" w:hAnsi="Segoe UI" w:cs="Segoe UI"/>
                <w:b/>
                <w:sz w:val="20"/>
                <w:szCs w:val="20"/>
                <w:lang w:val="es-PR"/>
              </w:rPr>
              <w:t>necesidades básicas del bebé?</w:t>
            </w:r>
          </w:p>
        </w:tc>
      </w:tr>
      <w:tr w14:paraId="5187822D" w14:textId="15DBA6DC" w:rsidTr="00B904C2">
        <w:tblPrEx>
          <w:tblW w:w="5000" w:type="pct"/>
          <w:tblLook w:val="04A0"/>
        </w:tblPrEx>
        <w:tc>
          <w:tcPr>
            <w:tcW w:w="417" w:type="pct"/>
            <w:shd w:val="clear" w:color="auto" w:fill="auto"/>
          </w:tcPr>
          <w:p w:rsidR="001A1D0B" w:rsidRPr="00D43D71" w:rsidP="001A1D0B" w14:paraId="1517A896" w14:textId="77777777">
            <w:pPr>
              <w:widowControl w:val="0"/>
              <w:spacing w:after="0" w:line="240" w:lineRule="auto"/>
              <w:rPr>
                <w:rFonts w:ascii="Segoe UI" w:hAnsi="Segoe UI" w:cs="Segoe UI"/>
                <w:sz w:val="20"/>
                <w:szCs w:val="20"/>
                <w:lang w:val="es-MX"/>
              </w:rPr>
            </w:pPr>
          </w:p>
        </w:tc>
        <w:tc>
          <w:tcPr>
            <w:tcW w:w="4583" w:type="pct"/>
            <w:shd w:val="clear" w:color="auto" w:fill="auto"/>
          </w:tcPr>
          <w:p w:rsidR="001A1D0B" w:rsidRPr="00D43D71" w:rsidP="001A1D0B" w14:paraId="3B2B741F" w14:textId="77777777">
            <w:pPr>
              <w:widowControl w:val="0"/>
              <w:spacing w:after="0" w:line="240" w:lineRule="auto"/>
              <w:rPr>
                <w:rFonts w:ascii="Segoe UI" w:hAnsi="Segoe UI" w:cs="Segoe UI"/>
                <w:sz w:val="20"/>
                <w:szCs w:val="20"/>
                <w:lang w:val="es-MX"/>
              </w:rPr>
            </w:pPr>
          </w:p>
        </w:tc>
      </w:tr>
      <w:tr w14:paraId="658EB3B4" w14:textId="18356A3F" w:rsidTr="00BF7F4B">
        <w:tblPrEx>
          <w:tblW w:w="5000" w:type="pct"/>
          <w:tblLook w:val="04A0"/>
        </w:tblPrEx>
        <w:tc>
          <w:tcPr>
            <w:tcW w:w="417" w:type="pct"/>
          </w:tcPr>
          <w:p w:rsidR="001A1D0B" w:rsidRPr="00481353" w:rsidP="001A1D0B" w14:paraId="39A682FE"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1A1D0B" w:rsidRPr="00D43D71" w:rsidP="001A1D0B" w14:paraId="0254F705" w14:textId="2DC9A846">
            <w:pPr>
              <w:widowControl w:val="0"/>
              <w:spacing w:after="0" w:line="240" w:lineRule="auto"/>
              <w:rPr>
                <w:rFonts w:ascii="Segoe UI" w:hAnsi="Segoe UI" w:cs="Segoe UI"/>
                <w:sz w:val="20"/>
                <w:szCs w:val="20"/>
              </w:rPr>
            </w:pPr>
            <w:r w:rsidRPr="00347FC9">
              <w:rPr>
                <w:rFonts w:ascii="Segoe UI" w:hAnsi="Segoe UI" w:cs="Segoe UI"/>
                <w:sz w:val="20"/>
                <w:szCs w:val="20"/>
              </w:rPr>
              <w:t xml:space="preserve">Siempre </w:t>
            </w:r>
          </w:p>
        </w:tc>
      </w:tr>
      <w:tr w14:paraId="08BFDC33" w14:textId="662AD9B3" w:rsidTr="00BF7F4B">
        <w:tblPrEx>
          <w:tblW w:w="5000" w:type="pct"/>
          <w:tblLook w:val="04A0"/>
        </w:tblPrEx>
        <w:tc>
          <w:tcPr>
            <w:tcW w:w="417" w:type="pct"/>
          </w:tcPr>
          <w:p w:rsidR="001A1D0B" w:rsidRPr="00D43D71" w:rsidP="001A1D0B" w14:paraId="365A3F1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3658D086" w14:textId="16122928">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205F7737" w14:textId="376776A7" w:rsidTr="00BF7F4B">
        <w:tblPrEx>
          <w:tblW w:w="5000" w:type="pct"/>
          <w:tblLook w:val="04A0"/>
        </w:tblPrEx>
        <w:tc>
          <w:tcPr>
            <w:tcW w:w="417" w:type="pct"/>
          </w:tcPr>
          <w:p w:rsidR="001A1D0B" w:rsidRPr="00D43D71" w:rsidP="001A1D0B" w14:paraId="68590E3E"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2309361E" w14:textId="09DF4402">
            <w:pPr>
              <w:widowControl w:val="0"/>
              <w:spacing w:after="0" w:line="240" w:lineRule="auto"/>
              <w:rPr>
                <w:rFonts w:ascii="Segoe UI" w:hAnsi="Segoe UI" w:cs="Segoe UI"/>
                <w:sz w:val="20"/>
                <w:szCs w:val="20"/>
              </w:rPr>
            </w:pPr>
            <w:r w:rsidRPr="00347FC9">
              <w:rPr>
                <w:rFonts w:ascii="Segoe UI" w:hAnsi="Segoe UI" w:cs="Segoe UI"/>
                <w:sz w:val="20"/>
                <w:szCs w:val="20"/>
              </w:rPr>
              <w:t>A veces</w:t>
            </w:r>
          </w:p>
        </w:tc>
      </w:tr>
      <w:tr w14:paraId="404BC844" w14:textId="52418EA1" w:rsidTr="00BF7F4B">
        <w:tblPrEx>
          <w:tblW w:w="5000" w:type="pct"/>
          <w:tblLook w:val="04A0"/>
        </w:tblPrEx>
        <w:tc>
          <w:tcPr>
            <w:tcW w:w="417" w:type="pct"/>
          </w:tcPr>
          <w:p w:rsidR="001A1D0B" w:rsidRPr="00D43D71" w:rsidP="001A1D0B" w14:paraId="4D9086B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74DBF607" w14:textId="2D230E04">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034CB9DF" w14:textId="45BFD77A" w:rsidTr="00BF7F4B">
        <w:tblPrEx>
          <w:tblW w:w="5000" w:type="pct"/>
          <w:tblLook w:val="04A0"/>
        </w:tblPrEx>
        <w:tc>
          <w:tcPr>
            <w:tcW w:w="417" w:type="pct"/>
          </w:tcPr>
          <w:p w:rsidR="001A1D0B" w:rsidRPr="00D43D71" w:rsidP="001A1D0B" w14:paraId="4589173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17C567CC" w14:textId="2D14CB88">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bl>
    <w:p w:rsidR="00B365BB" w:rsidRPr="00D43D71" w:rsidP="0092135C" w14:paraId="1203180A" w14:textId="5CC0B8AF">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905C48" w14:textId="3C9A654A"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2B8167B7" w14:textId="311EA6D4">
            <w:pPr>
              <w:widowControl w:val="0"/>
              <w:spacing w:after="0" w:line="240" w:lineRule="auto"/>
              <w:rPr>
                <w:rFonts w:ascii="Segoe UI" w:hAnsi="Segoe UI" w:cs="Segoe UI"/>
                <w:b/>
                <w:sz w:val="20"/>
                <w:szCs w:val="20"/>
              </w:rPr>
            </w:pPr>
            <w:r w:rsidRPr="00D43D71">
              <w:rPr>
                <w:rFonts w:ascii="Segoe UI" w:hAnsi="Segoe UI" w:cs="Segoe UI"/>
                <w:b/>
                <w:sz w:val="20"/>
                <w:szCs w:val="20"/>
              </w:rPr>
              <w:t>W11.</w:t>
            </w:r>
          </w:p>
        </w:tc>
        <w:tc>
          <w:tcPr>
            <w:tcW w:w="4583" w:type="pct"/>
            <w:shd w:val="clear" w:color="auto" w:fill="D9D9D9" w:themeFill="background1" w:themeFillShade="D9"/>
          </w:tcPr>
          <w:p w:rsidR="001A1D0B" w:rsidRPr="00D43D71" w:rsidP="001A1D0B" w14:paraId="0B0B242F" w14:textId="2105BED2">
            <w:pPr>
              <w:widowControl w:val="0"/>
              <w:spacing w:after="0" w:line="240" w:lineRule="auto"/>
              <w:rPr>
                <w:rFonts w:ascii="Segoe UI" w:hAnsi="Segoe UI" w:cs="Segoe UI"/>
                <w:b/>
                <w:sz w:val="20"/>
                <w:szCs w:val="20"/>
                <w:lang w:val="es-PR"/>
              </w:rPr>
            </w:pPr>
            <w:r w:rsidRPr="00347FC9">
              <w:rPr>
                <w:rFonts w:ascii="Segoe UI" w:hAnsi="Segoe UI" w:cs="Segoe UI"/>
                <w:b/>
                <w:sz w:val="20"/>
                <w:szCs w:val="20"/>
                <w:lang w:val="es-PR"/>
              </w:rPr>
              <w:t xml:space="preserve">Cuando el papá </w:t>
            </w:r>
            <w:r w:rsidRPr="00347FC9">
              <w:rPr>
                <w:b/>
                <w:bCs/>
                <w:sz w:val="20"/>
                <w:szCs w:val="20"/>
                <w:lang w:val="es-PR"/>
              </w:rPr>
              <w:t>de su bebé</w:t>
            </w:r>
            <w:r w:rsidRPr="00347FC9">
              <w:rPr>
                <w:rFonts w:ascii="Segoe UI" w:hAnsi="Segoe UI" w:cs="Segoe UI"/>
                <w:b/>
                <w:sz w:val="20"/>
                <w:szCs w:val="20"/>
                <w:lang w:val="es-PR"/>
              </w:rPr>
              <w:t xml:space="preserve"> u otro padre está con su nuevo bebé, ¿con que frecuencia </w:t>
            </w:r>
            <w:r w:rsidRPr="00347FC9">
              <w:rPr>
                <w:rFonts w:ascii="Segoe UI" w:hAnsi="Segoe UI" w:cs="Segoe UI"/>
                <w:b/>
                <w:bCs/>
                <w:sz w:val="20"/>
                <w:szCs w:val="20"/>
                <w:lang w:val="es-PR"/>
              </w:rPr>
              <w:t xml:space="preserve">juega, </w:t>
            </w:r>
            <w:r w:rsidRPr="00347FC9">
              <w:rPr>
                <w:rFonts w:ascii="Segoe UI" w:hAnsi="Segoe UI" w:cs="Segoe UI"/>
                <w:b/>
                <w:sz w:val="20"/>
                <w:szCs w:val="20"/>
                <w:lang w:val="es-PR"/>
              </w:rPr>
              <w:t xml:space="preserve">abraza, besa </w:t>
            </w:r>
            <w:r w:rsidRPr="00347FC9">
              <w:rPr>
                <w:rFonts w:ascii="Segoe UI" w:hAnsi="Segoe UI" w:cs="Segoe UI"/>
                <w:b/>
                <w:bCs/>
                <w:sz w:val="20"/>
                <w:szCs w:val="20"/>
                <w:lang w:val="es-PR"/>
              </w:rPr>
              <w:t xml:space="preserve">o </w:t>
            </w:r>
            <w:r w:rsidRPr="00347FC9">
              <w:rPr>
                <w:rFonts w:ascii="Segoe UI" w:hAnsi="Segoe UI" w:cs="Segoe UI"/>
                <w:b/>
                <w:sz w:val="20"/>
                <w:szCs w:val="20"/>
                <w:lang w:val="es-PR"/>
              </w:rPr>
              <w:t xml:space="preserve">carga </w:t>
            </w:r>
            <w:r w:rsidRPr="00347FC9">
              <w:rPr>
                <w:rFonts w:ascii="Segoe UI" w:hAnsi="Segoe UI" w:cs="Segoe UI"/>
                <w:b/>
                <w:bCs/>
                <w:sz w:val="20"/>
                <w:szCs w:val="20"/>
                <w:lang w:val="es-PR"/>
              </w:rPr>
              <w:t>al bebé?</w:t>
            </w:r>
          </w:p>
        </w:tc>
      </w:tr>
      <w:tr w14:paraId="3764829C" w14:textId="79E2A5BD" w:rsidTr="00B904C2">
        <w:tblPrEx>
          <w:tblW w:w="5000" w:type="pct"/>
          <w:tblLook w:val="04A0"/>
        </w:tblPrEx>
        <w:tc>
          <w:tcPr>
            <w:tcW w:w="417" w:type="pct"/>
            <w:shd w:val="clear" w:color="auto" w:fill="auto"/>
          </w:tcPr>
          <w:p w:rsidR="001A1D0B" w:rsidRPr="00D43D71" w:rsidP="001A1D0B" w14:paraId="58E8CE7F" w14:textId="77777777">
            <w:pPr>
              <w:widowControl w:val="0"/>
              <w:spacing w:after="0" w:line="240" w:lineRule="auto"/>
              <w:rPr>
                <w:rFonts w:ascii="Segoe UI" w:hAnsi="Segoe UI" w:cs="Segoe UI"/>
                <w:sz w:val="20"/>
                <w:szCs w:val="20"/>
                <w:lang w:val="es-MX"/>
              </w:rPr>
            </w:pPr>
          </w:p>
        </w:tc>
        <w:tc>
          <w:tcPr>
            <w:tcW w:w="4583" w:type="pct"/>
            <w:shd w:val="clear" w:color="auto" w:fill="auto"/>
          </w:tcPr>
          <w:p w:rsidR="001A1D0B" w:rsidRPr="00D43D71" w:rsidP="001A1D0B" w14:paraId="3EA90C8A" w14:textId="307CB233">
            <w:pPr>
              <w:widowControl w:val="0"/>
              <w:spacing w:after="0" w:line="240" w:lineRule="auto"/>
              <w:rPr>
                <w:rFonts w:ascii="Segoe UI" w:hAnsi="Segoe UI" w:cs="Segoe UI"/>
                <w:sz w:val="20"/>
                <w:szCs w:val="20"/>
                <w:lang w:val="es-MX"/>
              </w:rPr>
            </w:pPr>
          </w:p>
        </w:tc>
      </w:tr>
      <w:tr w14:paraId="04BE9A50" w14:textId="176F1BC0" w:rsidTr="00BF7F4B">
        <w:tblPrEx>
          <w:tblW w:w="5000" w:type="pct"/>
          <w:tblLook w:val="04A0"/>
        </w:tblPrEx>
        <w:tc>
          <w:tcPr>
            <w:tcW w:w="417" w:type="pct"/>
          </w:tcPr>
          <w:p w:rsidR="001A1D0B" w:rsidRPr="00481353" w:rsidP="001A1D0B" w14:paraId="2255C03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1A1D0B" w:rsidRPr="00D43D71" w:rsidP="001A1D0B" w14:paraId="23C3BA28" w14:textId="7593BB8B">
            <w:pPr>
              <w:widowControl w:val="0"/>
              <w:spacing w:after="0" w:line="240" w:lineRule="auto"/>
              <w:rPr>
                <w:rFonts w:ascii="Segoe UI" w:hAnsi="Segoe UI" w:cs="Segoe UI"/>
                <w:sz w:val="20"/>
                <w:szCs w:val="20"/>
              </w:rPr>
            </w:pPr>
            <w:r w:rsidRPr="00347FC9">
              <w:rPr>
                <w:rFonts w:ascii="Segoe UI" w:hAnsi="Segoe UI" w:cs="Segoe UI"/>
                <w:sz w:val="20"/>
                <w:szCs w:val="20"/>
              </w:rPr>
              <w:t xml:space="preserve">Siempre </w:t>
            </w:r>
          </w:p>
        </w:tc>
      </w:tr>
      <w:tr w14:paraId="7524F335" w14:textId="2C98DC84" w:rsidTr="00BF7F4B">
        <w:tblPrEx>
          <w:tblW w:w="5000" w:type="pct"/>
          <w:tblLook w:val="04A0"/>
        </w:tblPrEx>
        <w:tc>
          <w:tcPr>
            <w:tcW w:w="417" w:type="pct"/>
          </w:tcPr>
          <w:p w:rsidR="001A1D0B" w:rsidRPr="00D43D71" w:rsidP="001A1D0B" w14:paraId="501EAFA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3A0212BD" w14:textId="6346F827">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191832A4" w14:textId="72151EF1" w:rsidTr="00BF7F4B">
        <w:tblPrEx>
          <w:tblW w:w="5000" w:type="pct"/>
          <w:tblLook w:val="04A0"/>
        </w:tblPrEx>
        <w:tc>
          <w:tcPr>
            <w:tcW w:w="417" w:type="pct"/>
          </w:tcPr>
          <w:p w:rsidR="001A1D0B" w:rsidRPr="00D43D71" w:rsidP="001A1D0B" w14:paraId="1391483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5AE357EF" w14:textId="180315AB">
            <w:pPr>
              <w:widowControl w:val="0"/>
              <w:spacing w:after="0" w:line="240" w:lineRule="auto"/>
              <w:rPr>
                <w:rFonts w:ascii="Segoe UI" w:hAnsi="Segoe UI" w:cs="Segoe UI"/>
                <w:sz w:val="20"/>
                <w:szCs w:val="20"/>
              </w:rPr>
            </w:pPr>
            <w:r w:rsidRPr="00347FC9">
              <w:rPr>
                <w:rFonts w:ascii="Segoe UI" w:hAnsi="Segoe UI" w:cs="Segoe UI"/>
                <w:sz w:val="20"/>
                <w:szCs w:val="20"/>
              </w:rPr>
              <w:t>A veces</w:t>
            </w:r>
          </w:p>
        </w:tc>
      </w:tr>
      <w:tr w14:paraId="5EC51AFD" w14:textId="65034DEF" w:rsidTr="00BF7F4B">
        <w:tblPrEx>
          <w:tblW w:w="5000" w:type="pct"/>
          <w:tblLook w:val="04A0"/>
        </w:tblPrEx>
        <w:tc>
          <w:tcPr>
            <w:tcW w:w="417" w:type="pct"/>
          </w:tcPr>
          <w:p w:rsidR="001A1D0B" w:rsidRPr="00D43D71" w:rsidP="001A1D0B" w14:paraId="490F603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06A93F68" w14:textId="74B8BE77">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5C5F8BCE" w14:textId="78C2DCE3" w:rsidTr="00BF7F4B">
        <w:tblPrEx>
          <w:tblW w:w="5000" w:type="pct"/>
          <w:tblLook w:val="04A0"/>
        </w:tblPrEx>
        <w:tc>
          <w:tcPr>
            <w:tcW w:w="417" w:type="pct"/>
          </w:tcPr>
          <w:p w:rsidR="001A1D0B" w:rsidRPr="00D43D71" w:rsidP="001A1D0B" w14:paraId="7106A8A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1167FB96" w14:textId="5456223D">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r w14:paraId="3C915E4E" w14:textId="7CED07BB" w:rsidTr="00BF7F4B">
        <w:tblPrEx>
          <w:tblW w:w="5000" w:type="pct"/>
          <w:tblLook w:val="04A0"/>
        </w:tblPrEx>
        <w:tc>
          <w:tcPr>
            <w:tcW w:w="417" w:type="pct"/>
          </w:tcPr>
          <w:p w:rsidR="001A1D0B" w:rsidRPr="00D43D71" w:rsidP="001A1D0B" w14:paraId="017A20A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395DAC01" w14:textId="65EE21D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El papá u otro padre</w:t>
            </w:r>
            <w:r w:rsidRPr="00347FC9">
              <w:rPr>
                <w:rFonts w:ascii="Segoe UI" w:hAnsi="Segoe UI" w:cs="Segoe UI"/>
                <w:b/>
                <w:bCs/>
                <w:sz w:val="20"/>
                <w:szCs w:val="20"/>
                <w:lang w:val="es-PR"/>
              </w:rPr>
              <w:t>,</w:t>
            </w:r>
            <w:r w:rsidRPr="00347FC9">
              <w:rPr>
                <w:rFonts w:ascii="Segoe UI" w:hAnsi="Segoe UI" w:cs="Segoe UI"/>
                <w:b/>
                <w:sz w:val="20"/>
                <w:szCs w:val="20"/>
                <w:lang w:val="es-PR"/>
              </w:rPr>
              <w:t xml:space="preserve"> </w:t>
            </w:r>
            <w:r w:rsidRPr="00347FC9">
              <w:rPr>
                <w:rFonts w:ascii="Segoe UI" w:hAnsi="Segoe UI" w:cs="Segoe UI"/>
                <w:sz w:val="20"/>
                <w:szCs w:val="20"/>
                <w:lang w:val="es-PR"/>
              </w:rPr>
              <w:t>normalmente no pasa tiempo con mi nuevo bebé</w:t>
            </w:r>
          </w:p>
        </w:tc>
      </w:tr>
    </w:tbl>
    <w:p w:rsidR="00F821FC" w:rsidRPr="00481353" w:rsidP="0092135C" w14:paraId="41212B93" w14:textId="77777777">
      <w:pPr>
        <w:pStyle w:val="Heading1"/>
        <w:keepNext w:val="0"/>
        <w:keepLines w:val="0"/>
        <w:widowControl w:val="0"/>
        <w:spacing w:before="0" w:line="240" w:lineRule="auto"/>
        <w:rPr>
          <w:rFonts w:ascii="Segoe UI" w:hAnsi="Segoe UI" w:cs="Segoe UI"/>
          <w:sz w:val="20"/>
          <w:szCs w:val="20"/>
          <w:lang w:val="es-MX"/>
        </w:rPr>
      </w:pPr>
      <w:bookmarkStart w:id="36" w:name="_Toc108768995"/>
    </w:p>
    <w:p w:rsidR="00F821FC" w:rsidRPr="00481353" w14:paraId="58FD1BAD" w14:textId="79A5E95F">
      <w:pPr>
        <w:spacing w:after="0" w:line="240" w:lineRule="auto"/>
        <w:rPr>
          <w:rFonts w:ascii="Segoe UI" w:eastAsia="Times New Roman" w:hAnsi="Segoe UI" w:cs="Segoe UI"/>
          <w:b/>
          <w:bCs/>
          <w:color w:val="365F91"/>
          <w:sz w:val="20"/>
          <w:szCs w:val="20"/>
          <w:lang w:val="es-MX"/>
        </w:rPr>
      </w:pPr>
    </w:p>
    <w:p w:rsidR="00A91F22" w:rsidRPr="00F821FC" w:rsidP="0092135C" w14:paraId="6EB0DB5C" w14:textId="3091808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Oral Health</w:t>
      </w:r>
      <w:bookmarkEnd w:id="36"/>
    </w:p>
    <w:p w:rsidR="00B035AD" w:rsidRPr="00CE1137" w:rsidP="0092135C" w14:paraId="1BEE954B"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05B8A93" w14:textId="42793D9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B904C2" w:rsidP="0092135C" w14:paraId="24C9AC63" w14:textId="1F992A4E">
            <w:pPr>
              <w:widowControl w:val="0"/>
              <w:tabs>
                <w:tab w:val="left" w:pos="720"/>
              </w:tabs>
              <w:autoSpaceDE w:val="0"/>
              <w:autoSpaceDN w:val="0"/>
              <w:adjustRightInd w:val="0"/>
              <w:spacing w:after="0" w:line="240" w:lineRule="auto"/>
              <w:rPr>
                <w:rFonts w:ascii="Segoe UI" w:hAnsi="Segoe UI" w:cs="Segoe UI"/>
                <w:b/>
                <w:sz w:val="20"/>
                <w:szCs w:val="20"/>
              </w:rPr>
            </w:pPr>
            <w:r w:rsidRPr="00B904C2">
              <w:rPr>
                <w:rFonts w:ascii="Segoe UI" w:hAnsi="Segoe UI" w:cs="Segoe UI"/>
                <w:b/>
                <w:sz w:val="20"/>
                <w:szCs w:val="20"/>
              </w:rPr>
              <w:t>Y3.</w:t>
            </w:r>
          </w:p>
        </w:tc>
        <w:tc>
          <w:tcPr>
            <w:tcW w:w="4583" w:type="pct"/>
            <w:shd w:val="clear" w:color="auto" w:fill="D9D9D9" w:themeFill="background1" w:themeFillShade="D9"/>
          </w:tcPr>
          <w:p w:rsidR="0004642D" w:rsidRPr="00B904C2" w:rsidP="0092135C" w14:paraId="2084AF3F" w14:textId="166DD330">
            <w:pPr>
              <w:widowControl w:val="0"/>
              <w:tabs>
                <w:tab w:val="left" w:pos="720"/>
              </w:tabs>
              <w:autoSpaceDE w:val="0"/>
              <w:autoSpaceDN w:val="0"/>
              <w:adjustRightInd w:val="0"/>
              <w:spacing w:after="0" w:line="240" w:lineRule="auto"/>
              <w:rPr>
                <w:rFonts w:ascii="Segoe UI" w:hAnsi="Segoe UI" w:cs="Segoe UI"/>
                <w:b/>
                <w:sz w:val="20"/>
                <w:szCs w:val="20"/>
                <w:lang w:val="es-MX"/>
              </w:rPr>
            </w:pPr>
            <w:r w:rsidRPr="00B904C2">
              <w:rPr>
                <w:rFonts w:ascii="Segoe UI" w:hAnsi="Segoe UI" w:cs="Segoe UI"/>
                <w:b/>
                <w:sz w:val="20"/>
                <w:szCs w:val="20"/>
                <w:lang w:val="es-MX"/>
              </w:rPr>
              <w:t>Desde que nació su nuevo bebé, ¿un dentista o higienista dental le ha hecho una limpieza dental a usted?</w:t>
            </w:r>
          </w:p>
        </w:tc>
      </w:tr>
      <w:tr w14:paraId="41357231" w14:textId="77777777" w:rsidTr="00BF7F4B">
        <w:tblPrEx>
          <w:tblW w:w="5000" w:type="pct"/>
          <w:tblLook w:val="04A0"/>
        </w:tblPrEx>
        <w:tc>
          <w:tcPr>
            <w:tcW w:w="417" w:type="pct"/>
          </w:tcPr>
          <w:p w:rsidR="0004642D" w:rsidRPr="00B904C2" w:rsidP="0092135C" w14:paraId="02E95C19" w14:textId="77777777">
            <w:pPr>
              <w:widowControl w:val="0"/>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c>
          <w:tcPr>
            <w:tcW w:w="4583" w:type="pct"/>
          </w:tcPr>
          <w:p w:rsidR="0004642D" w:rsidRPr="00B904C2" w:rsidP="0092135C" w14:paraId="3297136F" w14:textId="77777777">
            <w:pPr>
              <w:widowControl w:val="0"/>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r>
      <w:tr w14:paraId="5A9815AC" w14:textId="0A92FF3F" w:rsidTr="00BF7F4B">
        <w:tblPrEx>
          <w:tblW w:w="5000" w:type="pct"/>
          <w:tblLook w:val="04A0"/>
        </w:tblPrEx>
        <w:tc>
          <w:tcPr>
            <w:tcW w:w="417" w:type="pct"/>
          </w:tcPr>
          <w:p w:rsidR="0004642D" w:rsidRPr="00B904C2" w:rsidP="00A239F0" w14:paraId="3FD95495"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c>
          <w:tcPr>
            <w:tcW w:w="4583" w:type="pct"/>
          </w:tcPr>
          <w:p w:rsidR="0004642D" w:rsidRPr="00B904C2" w:rsidP="0092135C" w14:paraId="74EAE977" w14:textId="10E58D41">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B904C2">
              <w:rPr>
                <w:rFonts w:ascii="Segoe UI" w:hAnsi="Segoe UI" w:cs="Segoe UI"/>
                <w:sz w:val="20"/>
                <w:szCs w:val="20"/>
              </w:rPr>
              <w:t>No</w:t>
            </w:r>
          </w:p>
        </w:tc>
      </w:tr>
      <w:tr w14:paraId="489CB562" w14:textId="030B3694" w:rsidTr="00BF7F4B">
        <w:tblPrEx>
          <w:tblW w:w="5000" w:type="pct"/>
          <w:tblLook w:val="04A0"/>
        </w:tblPrEx>
        <w:tc>
          <w:tcPr>
            <w:tcW w:w="417" w:type="pct"/>
          </w:tcPr>
          <w:p w:rsidR="0004642D" w:rsidRPr="00B904C2" w:rsidP="00A239F0" w14:paraId="5EB65513"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83" w:type="pct"/>
          </w:tcPr>
          <w:p w:rsidR="0004642D" w:rsidRPr="00B904C2" w:rsidP="0092135C" w14:paraId="1B501671" w14:textId="7A66CA8F">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B904C2">
              <w:rPr>
                <w:rFonts w:ascii="Segoe UI" w:hAnsi="Segoe UI" w:cs="Segoe UI"/>
                <w:sz w:val="20"/>
                <w:szCs w:val="20"/>
              </w:rPr>
              <w:t>Sí</w:t>
            </w:r>
          </w:p>
        </w:tc>
      </w:tr>
    </w:tbl>
    <w:p w:rsidR="00B365BB" w:rsidRPr="00B904C2" w:rsidP="0092135C" w14:paraId="3AF23012" w14:textId="77777777">
      <w:pPr>
        <w:widowControl w:val="0"/>
        <w:tabs>
          <w:tab w:val="left" w:pos="720"/>
          <w:tab w:val="left" w:leader="dot" w:pos="7920"/>
        </w:tabs>
        <w:autoSpaceDE w:val="0"/>
        <w:autoSpaceDN w:val="0"/>
        <w:adjustRightInd w:val="0"/>
        <w:spacing w:after="0" w:line="240" w:lineRule="auto"/>
        <w:ind w:left="720" w:hanging="720"/>
        <w:rPr>
          <w:rFonts w:ascii="Segoe UI" w:hAnsi="Segoe UI" w:cs="Segoe UI"/>
          <w:sz w:val="20"/>
          <w:szCs w:val="20"/>
        </w:rPr>
      </w:pPr>
    </w:p>
    <w:p w:rsidR="00C70ECB" w:rsidRPr="00B904C2" w:rsidP="0092135C" w14:paraId="032D4471"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2F7391A6" w14:textId="5B58D1AA"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04642D" w:rsidRPr="00B904C2" w:rsidP="0092135C" w14:paraId="4612512A" w14:textId="30EE0EE2">
            <w:pPr>
              <w:widowControl w:val="0"/>
              <w:spacing w:after="0" w:line="240" w:lineRule="auto"/>
              <w:rPr>
                <w:rFonts w:ascii="Segoe UI" w:hAnsi="Segoe UI" w:cs="Segoe UI"/>
                <w:b/>
                <w:sz w:val="20"/>
                <w:szCs w:val="20"/>
              </w:rPr>
            </w:pPr>
            <w:r w:rsidRPr="00B904C2">
              <w:rPr>
                <w:rFonts w:ascii="Segoe UI" w:hAnsi="Segoe UI" w:cs="Segoe UI"/>
                <w:b/>
                <w:sz w:val="20"/>
                <w:szCs w:val="20"/>
              </w:rPr>
              <w:t>Y5.</w:t>
            </w:r>
          </w:p>
        </w:tc>
        <w:tc>
          <w:tcPr>
            <w:tcW w:w="4582" w:type="pct"/>
            <w:gridSpan w:val="3"/>
            <w:shd w:val="clear" w:color="auto" w:fill="D9D9D9" w:themeFill="background1" w:themeFillShade="D9"/>
          </w:tcPr>
          <w:p w:rsidR="0004642D" w:rsidRPr="00B904C2" w:rsidP="0092135C" w14:paraId="496549AB" w14:textId="64FD1A29">
            <w:pPr>
              <w:widowControl w:val="0"/>
              <w:spacing w:after="0" w:line="240" w:lineRule="auto"/>
              <w:rPr>
                <w:rFonts w:ascii="Segoe UI" w:hAnsi="Segoe UI" w:cs="Segoe UI"/>
                <w:b/>
                <w:sz w:val="20"/>
                <w:szCs w:val="20"/>
                <w:lang w:val="es-MX"/>
              </w:rPr>
            </w:pPr>
            <w:r w:rsidRPr="00B904C2">
              <w:rPr>
                <w:rFonts w:ascii="Segoe UI" w:hAnsi="Segoe UI" w:cs="Segoe UI"/>
                <w:b/>
                <w:sz w:val="20"/>
                <w:szCs w:val="20"/>
                <w:lang w:val="es-MX"/>
              </w:rPr>
              <w:t>Durante su embarazo más reciente, ¿qué tipo de problema tenía con sus dientes o encías?</w:t>
            </w:r>
          </w:p>
        </w:tc>
      </w:tr>
      <w:tr w14:paraId="5028A344" w14:textId="77777777" w:rsidTr="00B904C2">
        <w:tblPrEx>
          <w:tblW w:w="5000" w:type="pct"/>
          <w:tblLook w:val="04A0"/>
        </w:tblPrEx>
        <w:tc>
          <w:tcPr>
            <w:tcW w:w="418" w:type="pct"/>
            <w:shd w:val="clear" w:color="auto" w:fill="D9D9D9" w:themeFill="background1" w:themeFillShade="D9"/>
          </w:tcPr>
          <w:p w:rsidR="0004642D" w:rsidRPr="00B904C2" w:rsidP="0092135C" w14:paraId="48AD25E2" w14:textId="77777777">
            <w:pPr>
              <w:widowControl w:val="0"/>
              <w:spacing w:after="0" w:line="240" w:lineRule="auto"/>
              <w:rPr>
                <w:rFonts w:ascii="Segoe UI" w:eastAsia="Calibri" w:hAnsi="Segoe UI" w:cs="Segoe UI"/>
                <w:b/>
                <w:sz w:val="20"/>
                <w:szCs w:val="20"/>
                <w:lang w:val="es-MX"/>
              </w:rPr>
            </w:pPr>
          </w:p>
        </w:tc>
        <w:tc>
          <w:tcPr>
            <w:tcW w:w="4582" w:type="pct"/>
            <w:gridSpan w:val="3"/>
            <w:shd w:val="clear" w:color="auto" w:fill="D9D9D9" w:themeFill="background1" w:themeFillShade="D9"/>
          </w:tcPr>
          <w:p w:rsidR="0004642D" w:rsidRPr="001A1D0B" w:rsidP="0092135C" w14:paraId="1CD16BDB" w14:textId="00A130BC">
            <w:pPr>
              <w:widowControl w:val="0"/>
              <w:spacing w:after="0" w:line="240" w:lineRule="auto"/>
              <w:rPr>
                <w:rFonts w:ascii="Segoe UI" w:eastAsia="Calibri" w:hAnsi="Segoe UI" w:cs="Segoe UI"/>
                <w:b/>
                <w:sz w:val="20"/>
                <w:szCs w:val="20"/>
                <w:lang w:val="es-MX"/>
              </w:rPr>
            </w:pPr>
            <w:r w:rsidRPr="001A1D0B">
              <w:rPr>
                <w:rFonts w:ascii="Segoe UI" w:hAnsi="Segoe UI" w:cs="Segoe UI"/>
                <w:color w:val="000000"/>
                <w:sz w:val="20"/>
                <w:szCs w:val="20"/>
                <w:lang w:val="es-MX"/>
              </w:rPr>
              <w:t xml:space="preserve">Para cada opción, marque </w:t>
            </w:r>
            <w:r w:rsidRPr="001A1D0B">
              <w:rPr>
                <w:rFonts w:ascii="Segoe UI" w:hAnsi="Segoe UI" w:cs="Segoe UI"/>
                <w:b/>
                <w:bCs/>
                <w:color w:val="000000"/>
                <w:sz w:val="20"/>
                <w:szCs w:val="20"/>
                <w:lang w:val="es-MX"/>
              </w:rPr>
              <w:t>No</w:t>
            </w:r>
            <w:r w:rsidRPr="001A1D0B">
              <w:rPr>
                <w:rFonts w:ascii="Segoe UI" w:hAnsi="Segoe UI" w:cs="Segoe UI"/>
                <w:color w:val="000000"/>
                <w:sz w:val="20"/>
                <w:szCs w:val="20"/>
                <w:lang w:val="es-MX"/>
              </w:rPr>
              <w:t xml:space="preserve"> o </w:t>
            </w:r>
            <w:r w:rsidRPr="001A1D0B">
              <w:rPr>
                <w:rFonts w:ascii="Segoe UI" w:hAnsi="Segoe UI" w:cs="Segoe UI"/>
                <w:b/>
                <w:bCs/>
                <w:color w:val="000000"/>
                <w:sz w:val="20"/>
                <w:szCs w:val="20"/>
                <w:lang w:val="es-MX"/>
              </w:rPr>
              <w:t>Sí</w:t>
            </w:r>
            <w:r w:rsidRPr="001A1D0B">
              <w:rPr>
                <w:rFonts w:ascii="Segoe UI" w:hAnsi="Segoe UI" w:cs="Segoe UI"/>
                <w:color w:val="000000"/>
                <w:sz w:val="20"/>
                <w:szCs w:val="20"/>
                <w:lang w:val="es-MX"/>
              </w:rPr>
              <w:t>.</w:t>
            </w:r>
          </w:p>
        </w:tc>
      </w:tr>
      <w:tr w14:paraId="1C014B7E" w14:textId="1B952234" w:rsidTr="00B904C2">
        <w:tblPrEx>
          <w:tblW w:w="5000" w:type="pct"/>
          <w:tblLook w:val="04A0"/>
        </w:tblPrEx>
        <w:tc>
          <w:tcPr>
            <w:tcW w:w="418" w:type="pct"/>
          </w:tcPr>
          <w:p w:rsidR="00B904C2" w:rsidRPr="00B904C2" w:rsidP="00B904C2" w14:paraId="00B01897" w14:textId="77777777">
            <w:pPr>
              <w:widowControl w:val="0"/>
              <w:spacing w:after="0" w:line="240" w:lineRule="auto"/>
              <w:rPr>
                <w:rFonts w:ascii="Segoe UI" w:eastAsia="Calibri" w:hAnsi="Segoe UI" w:cs="Segoe UI"/>
                <w:b/>
                <w:sz w:val="20"/>
                <w:szCs w:val="20"/>
                <w:lang w:val="es-MX"/>
              </w:rPr>
            </w:pPr>
          </w:p>
        </w:tc>
        <w:tc>
          <w:tcPr>
            <w:tcW w:w="3874" w:type="pct"/>
          </w:tcPr>
          <w:p w:rsidR="00B904C2" w:rsidRPr="00B904C2" w:rsidP="00B904C2" w14:paraId="3C6CC7BB" w14:textId="77777777">
            <w:pPr>
              <w:widowControl w:val="0"/>
              <w:spacing w:after="0" w:line="240" w:lineRule="auto"/>
              <w:jc w:val="right"/>
              <w:rPr>
                <w:rFonts w:ascii="Segoe UI" w:eastAsia="Calibri" w:hAnsi="Segoe UI" w:cs="Segoe UI"/>
                <w:b/>
                <w:sz w:val="20"/>
                <w:szCs w:val="20"/>
                <w:lang w:val="es-MX"/>
              </w:rPr>
            </w:pPr>
          </w:p>
        </w:tc>
        <w:tc>
          <w:tcPr>
            <w:tcW w:w="375" w:type="pct"/>
          </w:tcPr>
          <w:p w:rsidR="00B904C2" w:rsidRPr="00B904C2" w:rsidP="00B904C2" w14:paraId="34371E43" w14:textId="11380EC9">
            <w:pPr>
              <w:widowControl w:val="0"/>
              <w:spacing w:after="0" w:line="240" w:lineRule="auto"/>
              <w:rPr>
                <w:rFonts w:ascii="Segoe UI" w:eastAsia="Calibri" w:hAnsi="Segoe UI" w:cs="Segoe UI"/>
                <w:b/>
                <w:sz w:val="20"/>
                <w:szCs w:val="20"/>
                <w:lang w:val="es-MX"/>
              </w:rPr>
            </w:pPr>
            <w:r>
              <w:rPr>
                <w:rFonts w:ascii="Segoe UI" w:hAnsi="Segoe UI" w:cs="Segoe UI"/>
                <w:b/>
                <w:color w:val="000000"/>
                <w:sz w:val="20"/>
                <w:szCs w:val="20"/>
                <w:lang w:val="es-MX"/>
              </w:rPr>
              <w:t>No</w:t>
            </w:r>
          </w:p>
        </w:tc>
        <w:tc>
          <w:tcPr>
            <w:tcW w:w="333" w:type="pct"/>
          </w:tcPr>
          <w:p w:rsidR="00B904C2" w:rsidRPr="00B904C2" w:rsidP="00B904C2" w14:paraId="35BE64D2" w14:textId="2E9BED38">
            <w:pPr>
              <w:widowControl w:val="0"/>
              <w:spacing w:after="0" w:line="240" w:lineRule="auto"/>
              <w:rPr>
                <w:rFonts w:ascii="Segoe UI" w:eastAsia="Calibri" w:hAnsi="Segoe UI" w:cs="Segoe UI"/>
                <w:b/>
                <w:sz w:val="20"/>
                <w:szCs w:val="20"/>
                <w:lang w:val="es-MX"/>
              </w:rPr>
            </w:pPr>
            <w:r w:rsidRPr="00711BC6">
              <w:rPr>
                <w:rFonts w:ascii="Segoe UI" w:hAnsi="Segoe UI" w:cs="Segoe UI"/>
                <w:b/>
                <w:color w:val="000000"/>
                <w:sz w:val="20"/>
                <w:szCs w:val="20"/>
                <w:lang w:val="es-MX"/>
              </w:rPr>
              <w:t>Sí</w:t>
            </w:r>
          </w:p>
        </w:tc>
      </w:tr>
      <w:tr w14:paraId="0B80B364" w14:textId="75954859" w:rsidTr="00B904C2">
        <w:tblPrEx>
          <w:tblW w:w="5000" w:type="pct"/>
          <w:tblLook w:val="04A0"/>
        </w:tblPrEx>
        <w:tc>
          <w:tcPr>
            <w:tcW w:w="418" w:type="pct"/>
          </w:tcPr>
          <w:p w:rsidR="001A1D0B" w:rsidRPr="00B904C2" w:rsidP="001A1D0B" w14:paraId="0D18EFAC"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4D162CFF" w14:textId="22E159D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e una o más caries que necesité rellenar</w:t>
            </w:r>
          </w:p>
        </w:tc>
        <w:tc>
          <w:tcPr>
            <w:tcW w:w="375" w:type="pct"/>
          </w:tcPr>
          <w:p w:rsidR="001A1D0B" w:rsidRPr="00B904C2" w:rsidP="001A1D0B" w14:paraId="66C913F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4F355420" w14:textId="6CC7EE84">
            <w:pPr>
              <w:pStyle w:val="ListParagraph"/>
              <w:widowControl w:val="0"/>
              <w:numPr>
                <w:ilvl w:val="0"/>
                <w:numId w:val="54"/>
              </w:numPr>
              <w:spacing w:after="0" w:line="240" w:lineRule="auto"/>
              <w:ind w:left="360"/>
              <w:rPr>
                <w:rFonts w:ascii="Segoe UI" w:hAnsi="Segoe UI" w:cs="Segoe UI"/>
                <w:sz w:val="20"/>
                <w:szCs w:val="20"/>
                <w:lang w:val="es-MX"/>
              </w:rPr>
            </w:pPr>
          </w:p>
        </w:tc>
      </w:tr>
      <w:tr w14:paraId="2B78B6B7" w14:textId="52962180" w:rsidTr="00B904C2">
        <w:tblPrEx>
          <w:tblW w:w="5000" w:type="pct"/>
          <w:tblLook w:val="04A0"/>
        </w:tblPrEx>
        <w:tc>
          <w:tcPr>
            <w:tcW w:w="418" w:type="pct"/>
          </w:tcPr>
          <w:p w:rsidR="001A1D0B" w:rsidRPr="00B904C2" w:rsidP="001A1D0B" w14:paraId="29C8D3C7"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2CBC7039" w14:textId="7EEF31F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s encías me dolían, las tenía rojas o inflamadas</w:t>
            </w:r>
          </w:p>
        </w:tc>
        <w:tc>
          <w:tcPr>
            <w:tcW w:w="375" w:type="pct"/>
          </w:tcPr>
          <w:p w:rsidR="001A1D0B" w:rsidRPr="00B904C2" w:rsidP="001A1D0B" w14:paraId="542A108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50DF8BDD" w14:textId="02024923">
            <w:pPr>
              <w:pStyle w:val="ListParagraph"/>
              <w:widowControl w:val="0"/>
              <w:numPr>
                <w:ilvl w:val="0"/>
                <w:numId w:val="54"/>
              </w:numPr>
              <w:spacing w:after="0" w:line="240" w:lineRule="auto"/>
              <w:ind w:left="360"/>
              <w:rPr>
                <w:rFonts w:ascii="Segoe UI" w:hAnsi="Segoe UI" w:cs="Segoe UI"/>
                <w:sz w:val="20"/>
                <w:szCs w:val="20"/>
                <w:lang w:val="es-MX"/>
              </w:rPr>
            </w:pPr>
          </w:p>
        </w:tc>
      </w:tr>
      <w:tr w14:paraId="78CB62EE" w14:textId="01B888B3" w:rsidTr="00B904C2">
        <w:tblPrEx>
          <w:tblW w:w="5000" w:type="pct"/>
          <w:tblLook w:val="04A0"/>
        </w:tblPrEx>
        <w:tc>
          <w:tcPr>
            <w:tcW w:w="418" w:type="pct"/>
          </w:tcPr>
          <w:p w:rsidR="001A1D0B" w:rsidRPr="00B904C2" w:rsidP="001A1D0B" w14:paraId="4C47C933"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5FFB15D4" w14:textId="0E67DAA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dolían uno o más dientes</w:t>
            </w:r>
          </w:p>
        </w:tc>
        <w:tc>
          <w:tcPr>
            <w:tcW w:w="375" w:type="pct"/>
          </w:tcPr>
          <w:p w:rsidR="001A1D0B" w:rsidRPr="00B904C2" w:rsidP="001A1D0B" w14:paraId="3E8150B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62E462B5" w14:textId="42DE29EC">
            <w:pPr>
              <w:pStyle w:val="ListParagraph"/>
              <w:widowControl w:val="0"/>
              <w:numPr>
                <w:ilvl w:val="0"/>
                <w:numId w:val="54"/>
              </w:numPr>
              <w:spacing w:after="0" w:line="240" w:lineRule="auto"/>
              <w:ind w:left="360"/>
              <w:rPr>
                <w:rFonts w:ascii="Segoe UI" w:hAnsi="Segoe UI" w:cs="Segoe UI"/>
                <w:sz w:val="20"/>
                <w:szCs w:val="20"/>
                <w:lang w:val="es-MX"/>
              </w:rPr>
            </w:pPr>
          </w:p>
        </w:tc>
      </w:tr>
      <w:tr w14:paraId="509E9093" w14:textId="1AFB78B2" w:rsidTr="00B904C2">
        <w:tblPrEx>
          <w:tblW w:w="5000" w:type="pct"/>
          <w:tblLook w:val="04A0"/>
        </w:tblPrEx>
        <w:tc>
          <w:tcPr>
            <w:tcW w:w="418" w:type="pct"/>
          </w:tcPr>
          <w:p w:rsidR="001A1D0B" w:rsidRPr="00B904C2" w:rsidP="001A1D0B" w14:paraId="149FC1DC"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5ED135B1" w14:textId="307514EB">
            <w:pPr>
              <w:widowControl w:val="0"/>
              <w:spacing w:after="0" w:line="240" w:lineRule="auto"/>
              <w:rPr>
                <w:rFonts w:ascii="Segoe UI" w:hAnsi="Segoe UI" w:cs="Segoe UI"/>
                <w:sz w:val="20"/>
                <w:szCs w:val="20"/>
              </w:rPr>
            </w:pPr>
            <w:r w:rsidRPr="00347FC9">
              <w:rPr>
                <w:rFonts w:ascii="Segoe UI" w:hAnsi="Segoe UI" w:cs="Segoe UI"/>
                <w:sz w:val="20"/>
                <w:szCs w:val="20"/>
              </w:rPr>
              <w:t>Necesité sacarme un diente</w:t>
            </w:r>
          </w:p>
        </w:tc>
        <w:tc>
          <w:tcPr>
            <w:tcW w:w="375" w:type="pct"/>
          </w:tcPr>
          <w:p w:rsidR="001A1D0B" w:rsidRPr="00B904C2" w:rsidP="001A1D0B" w14:paraId="1B05A6D6" w14:textId="77777777">
            <w:pPr>
              <w:pStyle w:val="ListParagraph"/>
              <w:widowControl w:val="0"/>
              <w:numPr>
                <w:ilvl w:val="0"/>
                <w:numId w:val="54"/>
              </w:numPr>
              <w:spacing w:after="0" w:line="240" w:lineRule="auto"/>
              <w:ind w:left="360"/>
              <w:rPr>
                <w:rFonts w:ascii="Segoe UI" w:hAnsi="Segoe UI" w:cs="Segoe UI"/>
                <w:sz w:val="20"/>
                <w:szCs w:val="20"/>
              </w:rPr>
            </w:pPr>
          </w:p>
        </w:tc>
        <w:tc>
          <w:tcPr>
            <w:tcW w:w="333" w:type="pct"/>
          </w:tcPr>
          <w:p w:rsidR="001A1D0B" w:rsidRPr="00B904C2" w:rsidP="001A1D0B" w14:paraId="10DFE873" w14:textId="30203655">
            <w:pPr>
              <w:pStyle w:val="ListParagraph"/>
              <w:widowControl w:val="0"/>
              <w:numPr>
                <w:ilvl w:val="0"/>
                <w:numId w:val="54"/>
              </w:numPr>
              <w:spacing w:after="0" w:line="240" w:lineRule="auto"/>
              <w:ind w:left="360"/>
              <w:rPr>
                <w:rFonts w:ascii="Segoe UI" w:hAnsi="Segoe UI" w:cs="Segoe UI"/>
                <w:sz w:val="20"/>
                <w:szCs w:val="20"/>
              </w:rPr>
            </w:pPr>
          </w:p>
        </w:tc>
      </w:tr>
      <w:tr w14:paraId="72F9720B" w14:textId="64BF5593" w:rsidTr="00B904C2">
        <w:tblPrEx>
          <w:tblW w:w="5000" w:type="pct"/>
          <w:tblLook w:val="04A0"/>
        </w:tblPrEx>
        <w:tc>
          <w:tcPr>
            <w:tcW w:w="418" w:type="pct"/>
          </w:tcPr>
          <w:p w:rsidR="001A1D0B" w:rsidRPr="00B904C2" w:rsidP="001A1D0B" w14:paraId="54DE65C7" w14:textId="77777777">
            <w:pPr>
              <w:pStyle w:val="ListParagraph"/>
              <w:widowControl w:val="0"/>
              <w:numPr>
                <w:ilvl w:val="0"/>
                <w:numId w:val="38"/>
              </w:numPr>
              <w:spacing w:after="0" w:line="240" w:lineRule="auto"/>
              <w:rPr>
                <w:rFonts w:ascii="Segoe UI" w:hAnsi="Segoe UI" w:cs="Segoe UI"/>
                <w:sz w:val="20"/>
                <w:szCs w:val="20"/>
              </w:rPr>
            </w:pPr>
          </w:p>
        </w:tc>
        <w:tc>
          <w:tcPr>
            <w:tcW w:w="3874" w:type="pct"/>
          </w:tcPr>
          <w:p w:rsidR="001A1D0B" w:rsidRPr="00B904C2" w:rsidP="001A1D0B" w14:paraId="7507D8F5" w14:textId="063D64B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lastimé la boca, los dientes o las encías</w:t>
            </w:r>
          </w:p>
        </w:tc>
        <w:tc>
          <w:tcPr>
            <w:tcW w:w="375" w:type="pct"/>
          </w:tcPr>
          <w:p w:rsidR="001A1D0B" w:rsidRPr="00B904C2" w:rsidP="001A1D0B" w14:paraId="491B1C7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1FCCC426" w14:textId="3499380B">
            <w:pPr>
              <w:pStyle w:val="ListParagraph"/>
              <w:widowControl w:val="0"/>
              <w:numPr>
                <w:ilvl w:val="0"/>
                <w:numId w:val="54"/>
              </w:numPr>
              <w:spacing w:after="0" w:line="240" w:lineRule="auto"/>
              <w:ind w:left="360"/>
              <w:rPr>
                <w:rFonts w:ascii="Segoe UI" w:hAnsi="Segoe UI" w:cs="Segoe UI"/>
                <w:sz w:val="20"/>
                <w:szCs w:val="20"/>
                <w:lang w:val="es-MX"/>
              </w:rPr>
            </w:pPr>
          </w:p>
        </w:tc>
      </w:tr>
      <w:tr w14:paraId="17B0960E" w14:textId="2E1DC8AD" w:rsidTr="00B904C2">
        <w:tblPrEx>
          <w:tblW w:w="5000" w:type="pct"/>
          <w:tblLook w:val="04A0"/>
        </w:tblPrEx>
        <w:tc>
          <w:tcPr>
            <w:tcW w:w="418" w:type="pct"/>
          </w:tcPr>
          <w:p w:rsidR="001A1D0B" w:rsidRPr="00B904C2" w:rsidP="001A1D0B" w14:paraId="39BBC7FE"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77108AE7" w14:textId="5B848E5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e algún otro problema con mis dientes o encías</w:t>
            </w:r>
          </w:p>
        </w:tc>
        <w:tc>
          <w:tcPr>
            <w:tcW w:w="375" w:type="pct"/>
          </w:tcPr>
          <w:p w:rsidR="001A1D0B" w:rsidRPr="00B904C2" w:rsidP="001A1D0B" w14:paraId="50ADBF8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753671EE" w14:textId="7B8D4EAF">
            <w:pPr>
              <w:pStyle w:val="ListParagraph"/>
              <w:widowControl w:val="0"/>
              <w:numPr>
                <w:ilvl w:val="0"/>
                <w:numId w:val="54"/>
              </w:numPr>
              <w:spacing w:after="0" w:line="240" w:lineRule="auto"/>
              <w:ind w:left="360"/>
              <w:rPr>
                <w:rFonts w:ascii="Segoe UI" w:hAnsi="Segoe UI" w:cs="Segoe UI"/>
                <w:sz w:val="20"/>
                <w:szCs w:val="20"/>
                <w:lang w:val="es-MX"/>
              </w:rPr>
            </w:pPr>
          </w:p>
        </w:tc>
      </w:tr>
      <w:tr w14:paraId="05C395C1" w14:textId="34950CA7" w:rsidTr="00B904C2">
        <w:tblPrEx>
          <w:tblW w:w="5000" w:type="pct"/>
          <w:tblLook w:val="04A0"/>
        </w:tblPrEx>
        <w:trPr>
          <w:trHeight w:val="207"/>
        </w:trPr>
        <w:tc>
          <w:tcPr>
            <w:tcW w:w="418" w:type="pct"/>
          </w:tcPr>
          <w:p w:rsidR="00B904C2" w:rsidRPr="00B904C2" w:rsidP="0092135C" w14:paraId="7DB64C51" w14:textId="3E6271A9">
            <w:pPr>
              <w:widowControl w:val="0"/>
              <w:spacing w:after="0" w:line="240" w:lineRule="auto"/>
              <w:rPr>
                <w:rFonts w:ascii="Segoe UI" w:eastAsia="Calibri" w:hAnsi="Segoe UI" w:cs="Segoe UI"/>
                <w:sz w:val="20"/>
                <w:szCs w:val="20"/>
                <w:lang w:val="es-MX"/>
              </w:rPr>
            </w:pPr>
          </w:p>
        </w:tc>
        <w:tc>
          <w:tcPr>
            <w:tcW w:w="3874" w:type="pct"/>
          </w:tcPr>
          <w:p w:rsidR="00B904C2" w:rsidRPr="00B904C2" w:rsidP="0092135C" w14:paraId="75F525F1" w14:textId="7BF5EE59">
            <w:pPr>
              <w:widowControl w:val="0"/>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5" w:type="pct"/>
          </w:tcPr>
          <w:p w:rsidR="00B904C2" w:rsidRPr="00B904C2" w:rsidP="00A239F0" w14:paraId="58BD91C0" w14:textId="77777777">
            <w:pPr>
              <w:pStyle w:val="ListParagraph"/>
              <w:widowControl w:val="0"/>
              <w:numPr>
                <w:ilvl w:val="0"/>
                <w:numId w:val="54"/>
              </w:numPr>
              <w:spacing w:after="0" w:line="240" w:lineRule="auto"/>
              <w:ind w:left="360"/>
              <w:rPr>
                <w:rFonts w:ascii="Segoe UI" w:hAnsi="Segoe UI" w:cs="Segoe UI"/>
                <w:sz w:val="20"/>
                <w:szCs w:val="20"/>
              </w:rPr>
            </w:pPr>
          </w:p>
        </w:tc>
        <w:tc>
          <w:tcPr>
            <w:tcW w:w="333" w:type="pct"/>
          </w:tcPr>
          <w:p w:rsidR="00B904C2" w:rsidRPr="00B904C2" w:rsidP="00A239F0" w14:paraId="5C5B1721" w14:textId="26285FEF">
            <w:pPr>
              <w:pStyle w:val="ListParagraph"/>
              <w:widowControl w:val="0"/>
              <w:numPr>
                <w:ilvl w:val="0"/>
                <w:numId w:val="54"/>
              </w:numPr>
              <w:spacing w:after="0" w:line="240" w:lineRule="auto"/>
              <w:ind w:left="360"/>
              <w:rPr>
                <w:rFonts w:ascii="Segoe UI" w:hAnsi="Segoe UI" w:cs="Segoe UI"/>
                <w:sz w:val="20"/>
                <w:szCs w:val="20"/>
              </w:rPr>
            </w:pPr>
          </w:p>
        </w:tc>
      </w:tr>
    </w:tbl>
    <w:p w:rsidR="00284B08" w:rsidRPr="00B904C2" w:rsidP="0092135C" w14:paraId="0E2F54BB" w14:textId="4B3439C9">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138F0973" w14:textId="2B18524E"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418" w:type="pct"/>
            <w:shd w:val="clear" w:color="auto" w:fill="D9D9D9" w:themeFill="background1" w:themeFillShade="D9"/>
          </w:tcPr>
          <w:p w:rsidR="0004642D" w:rsidRPr="00B904C2" w:rsidP="0092135C" w14:paraId="03ACC296" w14:textId="27EE3D81">
            <w:pPr>
              <w:widowControl w:val="0"/>
              <w:spacing w:after="0" w:line="240" w:lineRule="auto"/>
              <w:rPr>
                <w:rFonts w:ascii="Segoe UI" w:hAnsi="Segoe UI" w:cs="Segoe UI"/>
                <w:b/>
                <w:sz w:val="20"/>
                <w:szCs w:val="20"/>
              </w:rPr>
            </w:pPr>
            <w:r w:rsidRPr="00B904C2">
              <w:rPr>
                <w:rFonts w:ascii="Segoe UI" w:hAnsi="Segoe UI" w:cs="Segoe UI"/>
                <w:b/>
                <w:sz w:val="20"/>
                <w:szCs w:val="20"/>
              </w:rPr>
              <w:t>Y6.</w:t>
            </w:r>
          </w:p>
        </w:tc>
        <w:tc>
          <w:tcPr>
            <w:tcW w:w="4582" w:type="pct"/>
            <w:gridSpan w:val="3"/>
            <w:shd w:val="clear" w:color="auto" w:fill="D9D9D9" w:themeFill="background1" w:themeFillShade="D9"/>
          </w:tcPr>
          <w:p w:rsidR="0004642D" w:rsidRPr="00B904C2" w:rsidP="0092135C" w14:paraId="499A0E49" w14:textId="5FD0A916">
            <w:pPr>
              <w:widowControl w:val="0"/>
              <w:spacing w:after="0" w:line="240" w:lineRule="auto"/>
              <w:rPr>
                <w:rFonts w:ascii="Segoe UI" w:hAnsi="Segoe UI" w:cs="Segoe UI"/>
                <w:b/>
                <w:sz w:val="20"/>
                <w:szCs w:val="20"/>
                <w:lang w:val="es-MX"/>
              </w:rPr>
            </w:pPr>
            <w:r w:rsidRPr="00B904C2">
              <w:rPr>
                <w:rFonts w:ascii="Segoe UI" w:hAnsi="Segoe UI" w:cs="Segoe UI"/>
                <w:b/>
                <w:sz w:val="20"/>
                <w:szCs w:val="20"/>
                <w:lang w:val="es-MX"/>
              </w:rPr>
              <w:t xml:space="preserve">¿Algunas de las siguientes cosas impidieron que usted fuera al dentista o clínica dental durante su embarazo más reciente? </w:t>
            </w:r>
          </w:p>
        </w:tc>
      </w:tr>
      <w:tr w14:paraId="43F786ED" w14:textId="77777777" w:rsidTr="00B904C2">
        <w:tblPrEx>
          <w:tblW w:w="5000" w:type="pct"/>
          <w:tblLook w:val="04A0"/>
        </w:tblPrEx>
        <w:tc>
          <w:tcPr>
            <w:tcW w:w="418" w:type="pct"/>
            <w:shd w:val="clear" w:color="auto" w:fill="D9D9D9" w:themeFill="background1" w:themeFillShade="D9"/>
          </w:tcPr>
          <w:p w:rsidR="0004642D" w:rsidRPr="00B904C2" w:rsidP="0092135C" w14:paraId="6A2BE30C" w14:textId="77777777">
            <w:pPr>
              <w:widowControl w:val="0"/>
              <w:spacing w:after="0" w:line="240" w:lineRule="auto"/>
              <w:rPr>
                <w:rFonts w:ascii="Segoe UI" w:hAnsi="Segoe UI" w:cs="Segoe UI"/>
                <w:sz w:val="20"/>
                <w:szCs w:val="20"/>
                <w:lang w:val="es-MX"/>
              </w:rPr>
            </w:pPr>
          </w:p>
        </w:tc>
        <w:tc>
          <w:tcPr>
            <w:tcW w:w="4582" w:type="pct"/>
            <w:gridSpan w:val="3"/>
            <w:shd w:val="clear" w:color="auto" w:fill="D9D9D9" w:themeFill="background1" w:themeFillShade="D9"/>
          </w:tcPr>
          <w:p w:rsidR="0004642D" w:rsidRPr="00B904C2" w:rsidP="0092135C" w14:paraId="48F9FA72" w14:textId="44A87338">
            <w:pPr>
              <w:widowControl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3748701" w14:textId="7D54549B" w:rsidTr="00B904C2">
        <w:tblPrEx>
          <w:tblW w:w="5000" w:type="pct"/>
          <w:tblLook w:val="04A0"/>
        </w:tblPrEx>
        <w:tc>
          <w:tcPr>
            <w:tcW w:w="418" w:type="pct"/>
          </w:tcPr>
          <w:p w:rsidR="00B904C2" w:rsidRPr="00B904C2" w:rsidP="00B904C2" w14:paraId="14C21AEE" w14:textId="77777777">
            <w:pPr>
              <w:widowControl w:val="0"/>
              <w:spacing w:after="0" w:line="240" w:lineRule="auto"/>
              <w:rPr>
                <w:rFonts w:ascii="Segoe UI" w:hAnsi="Segoe UI" w:cs="Segoe UI"/>
                <w:sz w:val="20"/>
                <w:szCs w:val="20"/>
                <w:lang w:val="es-MX"/>
              </w:rPr>
            </w:pPr>
          </w:p>
        </w:tc>
        <w:tc>
          <w:tcPr>
            <w:tcW w:w="3874" w:type="pct"/>
          </w:tcPr>
          <w:p w:rsidR="00B904C2" w:rsidRPr="00481353" w:rsidP="00B904C2" w14:paraId="792070C2" w14:textId="7E28330F">
            <w:pPr>
              <w:widowControl w:val="0"/>
              <w:spacing w:after="0" w:line="240" w:lineRule="auto"/>
              <w:rPr>
                <w:rFonts w:ascii="Segoe UI" w:hAnsi="Segoe UI" w:cs="Segoe UI"/>
                <w:b/>
                <w:sz w:val="20"/>
                <w:szCs w:val="20"/>
                <w:lang w:val="es-MX"/>
              </w:rPr>
            </w:pPr>
          </w:p>
        </w:tc>
        <w:tc>
          <w:tcPr>
            <w:tcW w:w="375" w:type="pct"/>
          </w:tcPr>
          <w:p w:rsidR="00B904C2" w:rsidRPr="00B904C2" w:rsidP="00B904C2" w14:paraId="6C92B68A" w14:textId="6AE5C147">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B904C2" w:rsidRPr="00B904C2" w:rsidP="00B904C2" w14:paraId="55471C4B" w14:textId="0B34A846">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5CFAAC00" w14:textId="44D92F86" w:rsidTr="00B904C2">
        <w:tblPrEx>
          <w:tblW w:w="5000" w:type="pct"/>
          <w:tblLook w:val="04A0"/>
        </w:tblPrEx>
        <w:tc>
          <w:tcPr>
            <w:tcW w:w="418" w:type="pct"/>
          </w:tcPr>
          <w:p w:rsidR="00B904C2" w:rsidRPr="00B904C2" w:rsidP="00A239F0" w14:paraId="57C61DFA" w14:textId="77777777">
            <w:pPr>
              <w:pStyle w:val="ListParagraph"/>
              <w:widowControl w:val="0"/>
              <w:numPr>
                <w:ilvl w:val="0"/>
                <w:numId w:val="39"/>
              </w:numPr>
              <w:spacing w:after="0" w:line="240" w:lineRule="auto"/>
              <w:rPr>
                <w:rFonts w:ascii="Segoe UI" w:hAnsi="Segoe UI" w:cs="Segoe UI"/>
                <w:sz w:val="20"/>
                <w:szCs w:val="20"/>
              </w:rPr>
            </w:pPr>
          </w:p>
        </w:tc>
        <w:tc>
          <w:tcPr>
            <w:tcW w:w="3874" w:type="pct"/>
          </w:tcPr>
          <w:p w:rsidR="00B904C2" w:rsidRPr="00B904C2" w:rsidP="0092135C" w14:paraId="370D4CD3"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No pude encontrar un dentista o una clínica dental que aceptara pacientes embarazadas</w:t>
            </w:r>
          </w:p>
        </w:tc>
        <w:tc>
          <w:tcPr>
            <w:tcW w:w="375" w:type="pct"/>
          </w:tcPr>
          <w:p w:rsidR="00B904C2" w:rsidRPr="00354FBA" w:rsidP="00A239F0" w14:paraId="14491C1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0FF87CA3" w14:textId="4B953B35">
            <w:pPr>
              <w:pStyle w:val="ListParagraph"/>
              <w:widowControl w:val="0"/>
              <w:numPr>
                <w:ilvl w:val="0"/>
                <w:numId w:val="54"/>
              </w:numPr>
              <w:spacing w:after="0" w:line="240" w:lineRule="auto"/>
              <w:ind w:left="360"/>
              <w:rPr>
                <w:rFonts w:ascii="Segoe UI" w:hAnsi="Segoe UI" w:cs="Segoe UI"/>
                <w:sz w:val="20"/>
                <w:szCs w:val="20"/>
                <w:lang w:val="es-MX"/>
              </w:rPr>
            </w:pPr>
          </w:p>
        </w:tc>
      </w:tr>
      <w:tr w14:paraId="417B357F" w14:textId="70D2A3EA" w:rsidTr="00B904C2">
        <w:tblPrEx>
          <w:tblW w:w="5000" w:type="pct"/>
          <w:tblLook w:val="04A0"/>
        </w:tblPrEx>
        <w:tc>
          <w:tcPr>
            <w:tcW w:w="418" w:type="pct"/>
          </w:tcPr>
          <w:p w:rsidR="00B904C2" w:rsidRPr="00B904C2" w:rsidP="00A239F0" w14:paraId="15362ADF"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B904C2" w:rsidP="0092135C" w14:paraId="25E98E3B"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No pude encontrar un dentista o una clínica dental que aceptara pacientes de Medicaid</w:t>
            </w:r>
          </w:p>
        </w:tc>
        <w:tc>
          <w:tcPr>
            <w:tcW w:w="375" w:type="pct"/>
          </w:tcPr>
          <w:p w:rsidR="00B904C2" w:rsidRPr="00354FBA" w:rsidP="00A239F0" w14:paraId="0C02341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1F0982D3" w14:textId="6D6DBC9C">
            <w:pPr>
              <w:pStyle w:val="ListParagraph"/>
              <w:widowControl w:val="0"/>
              <w:numPr>
                <w:ilvl w:val="0"/>
                <w:numId w:val="54"/>
              </w:numPr>
              <w:spacing w:after="0" w:line="240" w:lineRule="auto"/>
              <w:ind w:left="360"/>
              <w:rPr>
                <w:rFonts w:ascii="Segoe UI" w:hAnsi="Segoe UI" w:cs="Segoe UI"/>
                <w:sz w:val="20"/>
                <w:szCs w:val="20"/>
                <w:lang w:val="es-MX"/>
              </w:rPr>
            </w:pPr>
          </w:p>
        </w:tc>
      </w:tr>
      <w:tr w14:paraId="1A7DF457" w14:textId="282C37CB" w:rsidTr="00B904C2">
        <w:tblPrEx>
          <w:tblW w:w="5000" w:type="pct"/>
          <w:tblLook w:val="04A0"/>
        </w:tblPrEx>
        <w:tc>
          <w:tcPr>
            <w:tcW w:w="418" w:type="pct"/>
          </w:tcPr>
          <w:p w:rsidR="00B904C2" w:rsidRPr="00B904C2" w:rsidP="00A239F0" w14:paraId="188C3AC3"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B904C2" w:rsidP="0092135C" w14:paraId="70D57104"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No pensé que era seguro ir al dentista durante el embarazo</w:t>
            </w:r>
          </w:p>
        </w:tc>
        <w:tc>
          <w:tcPr>
            <w:tcW w:w="375" w:type="pct"/>
          </w:tcPr>
          <w:p w:rsidR="00B904C2" w:rsidRPr="00354FBA" w:rsidP="00A239F0" w14:paraId="475D9D7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2B7128BE" w14:textId="209E37F5">
            <w:pPr>
              <w:pStyle w:val="ListParagraph"/>
              <w:widowControl w:val="0"/>
              <w:numPr>
                <w:ilvl w:val="0"/>
                <w:numId w:val="54"/>
              </w:numPr>
              <w:spacing w:after="0" w:line="240" w:lineRule="auto"/>
              <w:ind w:left="360"/>
              <w:rPr>
                <w:rFonts w:ascii="Segoe UI" w:hAnsi="Segoe UI" w:cs="Segoe UI"/>
                <w:sz w:val="20"/>
                <w:szCs w:val="20"/>
                <w:lang w:val="es-MX"/>
              </w:rPr>
            </w:pPr>
          </w:p>
        </w:tc>
      </w:tr>
      <w:tr w14:paraId="202BFE81" w14:textId="457F8386" w:rsidTr="00B904C2">
        <w:tblPrEx>
          <w:tblW w:w="5000" w:type="pct"/>
          <w:tblLook w:val="04A0"/>
        </w:tblPrEx>
        <w:trPr>
          <w:trHeight w:val="66"/>
        </w:trPr>
        <w:tc>
          <w:tcPr>
            <w:tcW w:w="418" w:type="pct"/>
          </w:tcPr>
          <w:p w:rsidR="00B904C2" w:rsidRPr="00B904C2" w:rsidP="00A239F0" w14:paraId="740D4AAA"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B904C2" w:rsidP="0092135C" w14:paraId="1F3A0C2B"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 xml:space="preserve">No tenía dinero suficiente para ir a un dentista o a una clínica dental </w:t>
            </w:r>
          </w:p>
        </w:tc>
        <w:tc>
          <w:tcPr>
            <w:tcW w:w="375" w:type="pct"/>
          </w:tcPr>
          <w:p w:rsidR="00B904C2" w:rsidRPr="00354FBA" w:rsidP="00A239F0" w14:paraId="10F1A04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7ED1DCF4" w14:textId="44A8EA87">
            <w:pPr>
              <w:pStyle w:val="ListParagraph"/>
              <w:widowControl w:val="0"/>
              <w:numPr>
                <w:ilvl w:val="0"/>
                <w:numId w:val="54"/>
              </w:numPr>
              <w:spacing w:after="0" w:line="240" w:lineRule="auto"/>
              <w:ind w:left="360"/>
              <w:rPr>
                <w:rFonts w:ascii="Segoe UI" w:hAnsi="Segoe UI" w:cs="Segoe UI"/>
                <w:sz w:val="20"/>
                <w:szCs w:val="20"/>
                <w:lang w:val="es-MX"/>
              </w:rPr>
            </w:pPr>
          </w:p>
        </w:tc>
      </w:tr>
      <w:tr w14:paraId="77BD9D19" w14:textId="1E5B3317" w:rsidTr="00B904C2">
        <w:tblPrEx>
          <w:tblW w:w="5000" w:type="pct"/>
          <w:tblLook w:val="04A0"/>
        </w:tblPrEx>
        <w:tc>
          <w:tcPr>
            <w:tcW w:w="418" w:type="pct"/>
          </w:tcPr>
          <w:p w:rsidR="00B904C2" w:rsidRPr="00B904C2" w:rsidP="00A239F0" w14:paraId="6F353CCC"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481353" w:rsidP="0092135C" w14:paraId="7E2CE88A" w14:textId="05EE27B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ude encontrar un dentista o una clínica dental</w:t>
            </w:r>
            <w:r w:rsidRPr="00347FC9">
              <w:rPr>
                <w:rFonts w:ascii="Segoe UI" w:hAnsi="Segoe UI" w:cs="Segoe UI"/>
                <w:sz w:val="20"/>
                <w:szCs w:val="20"/>
                <w:lang w:val="es-ES"/>
              </w:rPr>
              <w:t xml:space="preserve"> cerca a la que pudiera ir</w:t>
            </w:r>
          </w:p>
        </w:tc>
        <w:tc>
          <w:tcPr>
            <w:tcW w:w="375" w:type="pct"/>
          </w:tcPr>
          <w:p w:rsidR="00B904C2" w:rsidRPr="00481353" w:rsidP="00A239F0" w14:paraId="1BE1E8B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481353" w:rsidP="00A239F0" w14:paraId="33CE30A0" w14:textId="4B9DC21E">
            <w:pPr>
              <w:pStyle w:val="ListParagraph"/>
              <w:widowControl w:val="0"/>
              <w:numPr>
                <w:ilvl w:val="0"/>
                <w:numId w:val="54"/>
              </w:numPr>
              <w:spacing w:after="0" w:line="240" w:lineRule="auto"/>
              <w:ind w:left="360"/>
              <w:rPr>
                <w:rFonts w:ascii="Segoe UI" w:hAnsi="Segoe UI" w:cs="Segoe UI"/>
                <w:sz w:val="20"/>
                <w:szCs w:val="20"/>
                <w:lang w:val="es-MX"/>
              </w:rPr>
            </w:pPr>
          </w:p>
        </w:tc>
      </w:tr>
    </w:tbl>
    <w:p w:rsidR="00C70ECB" w:rsidRPr="00481353" w:rsidP="0092135C" w14:paraId="5209E01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7F53A254" w14:textId="6656A3D6"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87"/>
        </w:trPr>
        <w:tc>
          <w:tcPr>
            <w:tcW w:w="418" w:type="pct"/>
            <w:shd w:val="clear" w:color="auto" w:fill="D9D9D9" w:themeFill="background1" w:themeFillShade="D9"/>
          </w:tcPr>
          <w:p w:rsidR="00EE3F44" w:rsidRPr="00B904C2" w:rsidP="00EE3F44" w14:paraId="21AB935B" w14:textId="0EF12BDB">
            <w:pPr>
              <w:pStyle w:val="ListParagraph"/>
              <w:widowControl w:val="0"/>
              <w:spacing w:after="0" w:line="240" w:lineRule="auto"/>
              <w:ind w:left="0"/>
              <w:rPr>
                <w:rFonts w:ascii="Segoe UI" w:hAnsi="Segoe UI" w:cs="Segoe UI"/>
                <w:b/>
                <w:sz w:val="20"/>
                <w:szCs w:val="20"/>
              </w:rPr>
            </w:pPr>
            <w:r w:rsidRPr="00B904C2">
              <w:rPr>
                <w:rFonts w:ascii="Segoe UI" w:hAnsi="Segoe UI" w:cs="Segoe UI"/>
                <w:b/>
                <w:sz w:val="20"/>
                <w:szCs w:val="20"/>
              </w:rPr>
              <w:t xml:space="preserve">Y7. </w:t>
            </w:r>
          </w:p>
        </w:tc>
        <w:tc>
          <w:tcPr>
            <w:tcW w:w="4582" w:type="pct"/>
            <w:gridSpan w:val="3"/>
            <w:shd w:val="clear" w:color="auto" w:fill="D9D9D9" w:themeFill="background1" w:themeFillShade="D9"/>
          </w:tcPr>
          <w:p w:rsidR="00EE3F44" w:rsidRPr="00B904C2" w:rsidP="00EE3F44" w14:paraId="1A876CF5" w14:textId="6E7057BE">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Las siguientes afirmaciones son acerca de los cuidados dentales </w:t>
            </w:r>
            <w:r w:rsidRPr="00347FC9">
              <w:rPr>
                <w:rFonts w:ascii="Segoe UI" w:hAnsi="Segoe UI" w:cs="Segoe UI"/>
                <w:b/>
                <w:i/>
                <w:iCs/>
                <w:sz w:val="20"/>
                <w:szCs w:val="20"/>
                <w:u w:val="single"/>
                <w:lang w:val="es-MX"/>
              </w:rPr>
              <w:t>durante</w:t>
            </w:r>
            <w:r w:rsidRPr="00347FC9">
              <w:rPr>
                <w:rFonts w:ascii="Segoe UI" w:hAnsi="Segoe UI" w:cs="Segoe UI"/>
                <w:b/>
                <w:sz w:val="20"/>
                <w:szCs w:val="20"/>
                <w:lang w:val="es-MX"/>
              </w:rPr>
              <w:t xml:space="preserv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 xml:space="preserve">. </w:t>
            </w:r>
          </w:p>
        </w:tc>
      </w:tr>
      <w:tr w14:paraId="0AC2EA9B" w14:textId="77777777" w:rsidTr="00B904C2">
        <w:tblPrEx>
          <w:tblW w:w="5000" w:type="pct"/>
          <w:tblLook w:val="04A0"/>
        </w:tblPrEx>
        <w:tc>
          <w:tcPr>
            <w:tcW w:w="418" w:type="pct"/>
            <w:shd w:val="clear" w:color="auto" w:fill="D9D9D9" w:themeFill="background1" w:themeFillShade="D9"/>
          </w:tcPr>
          <w:p w:rsidR="00EE3F44" w:rsidRPr="00B904C2" w:rsidP="00EE3F44" w14:paraId="5BABECD6" w14:textId="77777777">
            <w:pPr>
              <w:pStyle w:val="ListParagraph"/>
              <w:widowControl w:val="0"/>
              <w:spacing w:after="0" w:line="240" w:lineRule="auto"/>
              <w:ind w:left="0"/>
              <w:rPr>
                <w:rFonts w:ascii="Segoe UI" w:hAnsi="Segoe UI" w:cs="Segoe UI"/>
                <w:b/>
                <w:sz w:val="20"/>
                <w:szCs w:val="20"/>
                <w:lang w:val="es-MX"/>
              </w:rPr>
            </w:pPr>
          </w:p>
        </w:tc>
        <w:tc>
          <w:tcPr>
            <w:tcW w:w="4582" w:type="pct"/>
            <w:gridSpan w:val="3"/>
            <w:shd w:val="clear" w:color="auto" w:fill="D9D9D9" w:themeFill="background1" w:themeFillShade="D9"/>
          </w:tcPr>
          <w:p w:rsidR="00EE3F44" w:rsidRPr="00B904C2" w:rsidP="00EE3F44" w14:paraId="7A2FB916" w14:textId="2BCEBD65">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55C82B7B" w14:textId="6DE72811" w:rsidTr="00B904C2">
        <w:tblPrEx>
          <w:tblW w:w="5000" w:type="pct"/>
          <w:tblLook w:val="04A0"/>
        </w:tblPrEx>
        <w:tc>
          <w:tcPr>
            <w:tcW w:w="418" w:type="pct"/>
          </w:tcPr>
          <w:p w:rsidR="00B904C2" w:rsidRPr="00B904C2" w:rsidP="00B904C2" w14:paraId="5AB18B88" w14:textId="77777777">
            <w:pPr>
              <w:pStyle w:val="ListParagraph"/>
              <w:widowControl w:val="0"/>
              <w:spacing w:after="0" w:line="240" w:lineRule="auto"/>
              <w:ind w:left="0"/>
              <w:rPr>
                <w:rFonts w:ascii="Segoe UI" w:hAnsi="Segoe UI" w:cs="Segoe UI"/>
                <w:b/>
                <w:sz w:val="20"/>
                <w:szCs w:val="20"/>
                <w:lang w:val="es-MX"/>
              </w:rPr>
            </w:pPr>
          </w:p>
        </w:tc>
        <w:tc>
          <w:tcPr>
            <w:tcW w:w="3874" w:type="pct"/>
          </w:tcPr>
          <w:p w:rsidR="00B904C2" w:rsidRPr="00B904C2" w:rsidP="00B904C2" w14:paraId="6E5A4212" w14:textId="77777777">
            <w:pPr>
              <w:pStyle w:val="ListParagraph"/>
              <w:widowControl w:val="0"/>
              <w:spacing w:after="0" w:line="240" w:lineRule="auto"/>
              <w:ind w:left="0"/>
              <w:rPr>
                <w:rFonts w:ascii="Segoe UI" w:hAnsi="Segoe UI" w:cs="Segoe UI"/>
                <w:b/>
                <w:sz w:val="20"/>
                <w:szCs w:val="20"/>
                <w:lang w:val="es-MX"/>
              </w:rPr>
            </w:pPr>
          </w:p>
        </w:tc>
        <w:tc>
          <w:tcPr>
            <w:tcW w:w="375" w:type="pct"/>
          </w:tcPr>
          <w:p w:rsidR="00B904C2" w:rsidRPr="00B904C2" w:rsidP="00B904C2" w14:paraId="17A5B06A" w14:textId="7E023624">
            <w:pPr>
              <w:pStyle w:val="ListParagraph"/>
              <w:widowControl w:val="0"/>
              <w:spacing w:after="0" w:line="240" w:lineRule="auto"/>
              <w:ind w:left="0"/>
              <w:rPr>
                <w:rFonts w:ascii="Segoe UI" w:hAnsi="Segoe UI" w:cs="Segoe UI"/>
                <w:b/>
                <w:sz w:val="20"/>
                <w:szCs w:val="20"/>
                <w:lang w:val="es-MX"/>
              </w:rPr>
            </w:pPr>
            <w:r>
              <w:rPr>
                <w:rFonts w:ascii="Segoe UI" w:hAnsi="Segoe UI" w:cs="Segoe UI"/>
                <w:b/>
                <w:color w:val="000000"/>
                <w:sz w:val="20"/>
                <w:szCs w:val="20"/>
                <w:lang w:val="es-MX"/>
              </w:rPr>
              <w:t>No</w:t>
            </w:r>
          </w:p>
        </w:tc>
        <w:tc>
          <w:tcPr>
            <w:tcW w:w="333" w:type="pct"/>
          </w:tcPr>
          <w:p w:rsidR="00B904C2" w:rsidRPr="00B904C2" w:rsidP="00B904C2" w14:paraId="08A9FA17" w14:textId="35E3FCEA">
            <w:pPr>
              <w:pStyle w:val="ListParagraph"/>
              <w:widowControl w:val="0"/>
              <w:spacing w:after="0" w:line="240" w:lineRule="auto"/>
              <w:ind w:left="0"/>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5541415F" w14:textId="7EE47D72" w:rsidTr="001F6604">
        <w:tblPrEx>
          <w:tblW w:w="5000" w:type="pct"/>
          <w:tblLook w:val="04A0"/>
        </w:tblPrEx>
        <w:tc>
          <w:tcPr>
            <w:tcW w:w="418" w:type="pct"/>
          </w:tcPr>
          <w:p w:rsidR="00EE3F44" w:rsidRPr="00B904C2" w:rsidP="00EE3F44" w14:paraId="1D863008"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0B30447F" w14:textId="2DC5439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abía que era importante cuidar de mis dientes y encías durante mi embarazo</w:t>
            </w:r>
          </w:p>
        </w:tc>
        <w:tc>
          <w:tcPr>
            <w:tcW w:w="375" w:type="pct"/>
          </w:tcPr>
          <w:p w:rsidR="00EE3F44" w:rsidRPr="001F6604" w:rsidP="00EE3F44" w14:paraId="55C0635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0F7B0E31" w14:textId="38BB797B">
            <w:pPr>
              <w:pStyle w:val="ListParagraph"/>
              <w:widowControl w:val="0"/>
              <w:numPr>
                <w:ilvl w:val="0"/>
                <w:numId w:val="54"/>
              </w:numPr>
              <w:spacing w:after="0" w:line="240" w:lineRule="auto"/>
              <w:ind w:left="360"/>
              <w:rPr>
                <w:rFonts w:ascii="Segoe UI" w:hAnsi="Segoe UI" w:cs="Segoe UI"/>
                <w:sz w:val="20"/>
                <w:szCs w:val="20"/>
                <w:lang w:val="es-MX"/>
              </w:rPr>
            </w:pPr>
          </w:p>
        </w:tc>
      </w:tr>
      <w:tr w14:paraId="16378C51" w14:textId="0180AEC2" w:rsidTr="00DD19F4">
        <w:tblPrEx>
          <w:tblW w:w="5000" w:type="pct"/>
          <w:tblLook w:val="04A0"/>
        </w:tblPrEx>
        <w:trPr>
          <w:trHeight w:val="549"/>
        </w:trPr>
        <w:tc>
          <w:tcPr>
            <w:tcW w:w="418" w:type="pct"/>
          </w:tcPr>
          <w:p w:rsidR="00EE3F44" w:rsidRPr="00B904C2" w:rsidP="00EE3F44" w14:paraId="0E7DBED1"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4673C3CD" w14:textId="7777C56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roveedor de atenci</w:t>
            </w:r>
            <w:r w:rsidRPr="00347FC9">
              <w:rPr>
                <w:rFonts w:ascii="Segoe UI" w:hAnsi="Segoe UI" w:cs="Segoe UI"/>
                <w:sz w:val="20"/>
                <w:szCs w:val="20"/>
                <w:lang w:val="es-ES"/>
              </w:rPr>
              <w:t>ón</w:t>
            </w:r>
            <w:r w:rsidRPr="00347FC9">
              <w:rPr>
                <w:rFonts w:ascii="Segoe UI" w:hAnsi="Segoe UI" w:cs="Segoe UI"/>
                <w:sz w:val="20"/>
                <w:szCs w:val="20"/>
                <w:lang w:val="es-MX"/>
              </w:rPr>
              <w:t xml:space="preserve"> dental u otro tipo de proveedor me habló acerca de cómo cuidar de mis dientes y encías</w:t>
            </w:r>
          </w:p>
        </w:tc>
        <w:tc>
          <w:tcPr>
            <w:tcW w:w="375" w:type="pct"/>
          </w:tcPr>
          <w:p w:rsidR="00EE3F44" w:rsidRPr="001F6604" w:rsidP="00EE3F44" w14:paraId="622B788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2F7A5BA6" w14:textId="1FCAE9B0">
            <w:pPr>
              <w:pStyle w:val="ListParagraph"/>
              <w:widowControl w:val="0"/>
              <w:numPr>
                <w:ilvl w:val="0"/>
                <w:numId w:val="54"/>
              </w:numPr>
              <w:spacing w:after="0" w:line="240" w:lineRule="auto"/>
              <w:ind w:left="360"/>
              <w:rPr>
                <w:rFonts w:ascii="Segoe UI" w:hAnsi="Segoe UI" w:cs="Segoe UI"/>
                <w:sz w:val="20"/>
                <w:szCs w:val="20"/>
                <w:lang w:val="es-MX"/>
              </w:rPr>
            </w:pPr>
          </w:p>
        </w:tc>
      </w:tr>
      <w:tr w14:paraId="4E312284" w14:textId="133A1EF0" w:rsidTr="001F6604">
        <w:tblPrEx>
          <w:tblW w:w="5000" w:type="pct"/>
          <w:tblLook w:val="04A0"/>
        </w:tblPrEx>
        <w:tc>
          <w:tcPr>
            <w:tcW w:w="418" w:type="pct"/>
          </w:tcPr>
          <w:p w:rsidR="00EE3F44" w:rsidRPr="00B904C2" w:rsidP="00EE3F44" w14:paraId="678E6723"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286956A2" w14:textId="4353204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abía que era seguro ir al dentista durante el embarazo</w:t>
            </w:r>
          </w:p>
        </w:tc>
        <w:tc>
          <w:tcPr>
            <w:tcW w:w="375" w:type="pct"/>
          </w:tcPr>
          <w:p w:rsidR="00EE3F44" w:rsidRPr="001F6604" w:rsidP="00EE3F44" w14:paraId="6C2D455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5EEDF277" w14:textId="2C252781">
            <w:pPr>
              <w:pStyle w:val="ListParagraph"/>
              <w:widowControl w:val="0"/>
              <w:numPr>
                <w:ilvl w:val="0"/>
                <w:numId w:val="54"/>
              </w:numPr>
              <w:spacing w:after="0" w:line="240" w:lineRule="auto"/>
              <w:ind w:left="360"/>
              <w:rPr>
                <w:rFonts w:ascii="Segoe UI" w:hAnsi="Segoe UI" w:cs="Segoe UI"/>
                <w:sz w:val="20"/>
                <w:szCs w:val="20"/>
                <w:lang w:val="es-MX"/>
              </w:rPr>
            </w:pPr>
          </w:p>
        </w:tc>
      </w:tr>
      <w:tr w14:paraId="58D292CF" w14:textId="39BCF4CD" w:rsidTr="001F6604">
        <w:tblPrEx>
          <w:tblW w:w="5000" w:type="pct"/>
          <w:tblLook w:val="04A0"/>
        </w:tblPrEx>
        <w:tc>
          <w:tcPr>
            <w:tcW w:w="418" w:type="pct"/>
          </w:tcPr>
          <w:p w:rsidR="00EE3F44" w:rsidRPr="00B904C2" w:rsidP="00EE3F44" w14:paraId="7529C185"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525480C0" w14:textId="34605AD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seguro para pagar la atención dental durante mi embarazo</w:t>
            </w:r>
          </w:p>
        </w:tc>
        <w:tc>
          <w:tcPr>
            <w:tcW w:w="375" w:type="pct"/>
          </w:tcPr>
          <w:p w:rsidR="00EE3F44" w:rsidRPr="001F6604" w:rsidP="00EE3F44" w14:paraId="0EDC152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0EB9B248" w14:textId="6188A5FB">
            <w:pPr>
              <w:pStyle w:val="ListParagraph"/>
              <w:widowControl w:val="0"/>
              <w:numPr>
                <w:ilvl w:val="0"/>
                <w:numId w:val="54"/>
              </w:numPr>
              <w:spacing w:after="0" w:line="240" w:lineRule="auto"/>
              <w:ind w:left="360"/>
              <w:rPr>
                <w:rFonts w:ascii="Segoe UI" w:hAnsi="Segoe UI" w:cs="Segoe UI"/>
                <w:sz w:val="20"/>
                <w:szCs w:val="20"/>
                <w:lang w:val="es-MX"/>
              </w:rPr>
            </w:pPr>
          </w:p>
        </w:tc>
      </w:tr>
      <w:tr w14:paraId="2258C6B7" w14:textId="383C181F" w:rsidTr="001F6604">
        <w:tblPrEx>
          <w:tblW w:w="5000" w:type="pct"/>
          <w:tblLook w:val="04A0"/>
        </w:tblPrEx>
        <w:tc>
          <w:tcPr>
            <w:tcW w:w="418" w:type="pct"/>
          </w:tcPr>
          <w:p w:rsidR="00EE3F44" w:rsidRPr="00B904C2" w:rsidP="00EE3F44" w14:paraId="6372D73C"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4D9DC2C3" w14:textId="3FCB4AC6">
            <w:pPr>
              <w:widowControl w:val="0"/>
              <w:spacing w:after="0" w:line="240" w:lineRule="auto"/>
              <w:rPr>
                <w:rFonts w:ascii="Segoe UI" w:hAnsi="Segoe UI" w:cs="Segoe UI"/>
                <w:sz w:val="20"/>
                <w:szCs w:val="20"/>
                <w:lang w:val="es-MX"/>
              </w:rPr>
            </w:pPr>
            <w:r w:rsidRPr="00347FC9">
              <w:rPr>
                <w:rFonts w:ascii="Segoe UI" w:hAnsi="Segoe UI" w:cs="Segoe UI"/>
                <w:sz w:val="20"/>
                <w:szCs w:val="20"/>
                <w:u w:val="single"/>
                <w:lang w:val="es-MX"/>
              </w:rPr>
              <w:t>Necesité</w:t>
            </w:r>
            <w:r w:rsidRPr="00347FC9">
              <w:rPr>
                <w:rFonts w:ascii="Segoe UI" w:hAnsi="Segoe UI" w:cs="Segoe UI"/>
                <w:sz w:val="20"/>
                <w:szCs w:val="20"/>
                <w:lang w:val="es-MX"/>
              </w:rPr>
              <w:t xml:space="preserve"> una consulta con un dentista por un </w:t>
            </w:r>
            <w:r w:rsidRPr="00347FC9">
              <w:rPr>
                <w:rFonts w:ascii="Segoe UI" w:hAnsi="Segoe UI" w:cs="Segoe UI"/>
                <w:b/>
                <w:sz w:val="20"/>
                <w:szCs w:val="20"/>
                <w:lang w:val="es-MX"/>
              </w:rPr>
              <w:t>problema</w:t>
            </w:r>
          </w:p>
        </w:tc>
        <w:tc>
          <w:tcPr>
            <w:tcW w:w="375" w:type="pct"/>
          </w:tcPr>
          <w:p w:rsidR="00EE3F44" w:rsidRPr="001F6604" w:rsidP="00EE3F44" w14:paraId="38459C4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0D215C59" w14:textId="441DFDC8">
            <w:pPr>
              <w:pStyle w:val="ListParagraph"/>
              <w:widowControl w:val="0"/>
              <w:numPr>
                <w:ilvl w:val="0"/>
                <w:numId w:val="54"/>
              </w:numPr>
              <w:spacing w:after="0" w:line="240" w:lineRule="auto"/>
              <w:ind w:left="360"/>
              <w:rPr>
                <w:rFonts w:ascii="Segoe UI" w:hAnsi="Segoe UI" w:cs="Segoe UI"/>
                <w:sz w:val="20"/>
                <w:szCs w:val="20"/>
                <w:lang w:val="es-MX"/>
              </w:rPr>
            </w:pPr>
          </w:p>
        </w:tc>
      </w:tr>
      <w:tr w14:paraId="2BE0E36A" w14:textId="2DC08067" w:rsidTr="001F6604">
        <w:tblPrEx>
          <w:tblW w:w="5000" w:type="pct"/>
          <w:tblLook w:val="04A0"/>
        </w:tblPrEx>
        <w:tc>
          <w:tcPr>
            <w:tcW w:w="418" w:type="pct"/>
          </w:tcPr>
          <w:p w:rsidR="00EE3F44" w:rsidRPr="00B904C2" w:rsidP="00EE3F44" w14:paraId="187A80C5"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265B7E0C" w14:textId="2CC4B4CA">
            <w:pPr>
              <w:widowControl w:val="0"/>
              <w:spacing w:after="0" w:line="240" w:lineRule="auto"/>
              <w:rPr>
                <w:rFonts w:ascii="Segoe UI" w:hAnsi="Segoe UI" w:cs="Segoe UI"/>
                <w:sz w:val="20"/>
                <w:szCs w:val="20"/>
                <w:lang w:val="es-MX"/>
              </w:rPr>
            </w:pPr>
            <w:r w:rsidRPr="00D25BB2">
              <w:rPr>
                <w:rFonts w:ascii="Segoe UI" w:hAnsi="Segoe UI" w:cs="Segoe UI"/>
                <w:sz w:val="20"/>
                <w:szCs w:val="20"/>
                <w:u w:val="single"/>
                <w:lang w:val="es-MX"/>
              </w:rPr>
              <w:t>Fui</w:t>
            </w:r>
            <w:r w:rsidRPr="00347FC9">
              <w:rPr>
                <w:rFonts w:ascii="Segoe UI" w:hAnsi="Segoe UI" w:cs="Segoe UI"/>
                <w:sz w:val="20"/>
                <w:szCs w:val="20"/>
                <w:lang w:val="es-MX"/>
              </w:rPr>
              <w:t xml:space="preserve"> al dentista o a una clínica dental debido a un problema</w:t>
            </w:r>
          </w:p>
        </w:tc>
        <w:tc>
          <w:tcPr>
            <w:tcW w:w="375" w:type="pct"/>
          </w:tcPr>
          <w:p w:rsidR="00EE3F44" w:rsidRPr="001F6604" w:rsidP="00EE3F44" w14:paraId="1EFF52F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7B77458B" w14:textId="663F52E1">
            <w:pPr>
              <w:pStyle w:val="ListParagraph"/>
              <w:widowControl w:val="0"/>
              <w:numPr>
                <w:ilvl w:val="0"/>
                <w:numId w:val="54"/>
              </w:numPr>
              <w:spacing w:after="0" w:line="240" w:lineRule="auto"/>
              <w:ind w:left="360"/>
              <w:rPr>
                <w:rFonts w:ascii="Segoe UI" w:hAnsi="Segoe UI" w:cs="Segoe UI"/>
                <w:sz w:val="20"/>
                <w:szCs w:val="20"/>
                <w:lang w:val="es-MX"/>
              </w:rPr>
            </w:pPr>
          </w:p>
        </w:tc>
      </w:tr>
    </w:tbl>
    <w:p w:rsidR="00C70ECB" w:rsidRPr="00B904C2" w:rsidP="0092135C" w14:paraId="32BE856D" w14:textId="77777777">
      <w:pPr>
        <w:widowControl w:val="0"/>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5219D44" w14:textId="0A39A387"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E3F44" w:rsidRPr="00B904C2" w:rsidP="00EE3F44" w14:paraId="5AEC9A22" w14:textId="56FA4010">
            <w:pPr>
              <w:widowControl w:val="0"/>
              <w:spacing w:after="0" w:line="240" w:lineRule="auto"/>
              <w:rPr>
                <w:rFonts w:ascii="Segoe UI" w:hAnsi="Segoe UI" w:cs="Segoe UI"/>
                <w:b/>
                <w:sz w:val="20"/>
                <w:szCs w:val="20"/>
              </w:rPr>
            </w:pPr>
            <w:r w:rsidRPr="00B904C2">
              <w:rPr>
                <w:rFonts w:ascii="Segoe UI" w:hAnsi="Segoe UI" w:cs="Segoe UI"/>
                <w:b/>
                <w:sz w:val="20"/>
                <w:szCs w:val="20"/>
              </w:rPr>
              <w:t>Y8.</w:t>
            </w:r>
          </w:p>
        </w:tc>
        <w:tc>
          <w:tcPr>
            <w:tcW w:w="4583" w:type="pct"/>
            <w:shd w:val="clear" w:color="auto" w:fill="D9D9D9" w:themeFill="background1" w:themeFillShade="D9"/>
          </w:tcPr>
          <w:p w:rsidR="00EE3F44" w:rsidRPr="00B904C2" w:rsidP="00EE3F44" w14:paraId="4D82F42F" w14:textId="78B14B6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Recibió usted tratamiento de un dentista u otro proveedor de atención médica por el problema dental que tuvo durante su embarazo? </w:t>
            </w:r>
          </w:p>
        </w:tc>
      </w:tr>
      <w:tr w14:paraId="4D8AFC4E" w14:textId="4ABB7E05" w:rsidTr="00BF7F4B">
        <w:tblPrEx>
          <w:tblW w:w="5000" w:type="pct"/>
          <w:tblLook w:val="04A0"/>
        </w:tblPrEx>
        <w:tc>
          <w:tcPr>
            <w:tcW w:w="417" w:type="pct"/>
            <w:shd w:val="clear" w:color="auto" w:fill="D9D9D9" w:themeFill="background1" w:themeFillShade="D9"/>
          </w:tcPr>
          <w:p w:rsidR="00EE3F44" w:rsidRPr="00B904C2" w:rsidP="00EE3F44" w14:paraId="0E09D9C7"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EE3F44" w:rsidRPr="00B904C2" w:rsidP="00EE3F44" w14:paraId="73717EAD" w14:textId="3D628763">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347FC9">
              <w:rPr>
                <w:rFonts w:ascii="Segoe UI" w:hAnsi="Segoe UI" w:cs="Segoe UI"/>
                <w:b/>
                <w:bCs/>
                <w:color w:val="000000"/>
                <w:sz w:val="20"/>
                <w:szCs w:val="20"/>
                <w:bdr w:val="single" w:sz="4" w:space="0" w:color="auto"/>
                <w:shd w:val="clear" w:color="auto" w:fill="FFFFFF" w:themeFill="background1"/>
              </w:rPr>
              <w:t>Marque UNA</w:t>
            </w:r>
            <w:r w:rsidRPr="00347FC9">
              <w:rPr>
                <w:rFonts w:ascii="Segoe UI" w:hAnsi="Segoe UI" w:cs="Segoe UI"/>
                <w:b/>
                <w:bCs/>
                <w:color w:val="000000"/>
                <w:sz w:val="20"/>
                <w:szCs w:val="20"/>
                <w:u w:val="single"/>
                <w:bdr w:val="single" w:sz="4" w:space="0" w:color="auto"/>
                <w:shd w:val="clear" w:color="auto" w:fill="FFFFFF" w:themeFill="background1"/>
              </w:rPr>
              <w:t xml:space="preserve"> </w:t>
            </w:r>
            <w:r w:rsidRPr="00347FC9">
              <w:rPr>
                <w:rFonts w:ascii="Segoe UI" w:hAnsi="Segoe UI" w:cs="Segoe UI"/>
                <w:b/>
                <w:bCs/>
                <w:color w:val="000000"/>
                <w:sz w:val="20"/>
                <w:szCs w:val="20"/>
                <w:bdr w:val="single" w:sz="4" w:space="0" w:color="auto"/>
                <w:shd w:val="clear" w:color="auto" w:fill="FFFFFF" w:themeFill="background1"/>
              </w:rPr>
              <w:t>respuesta</w:t>
            </w:r>
          </w:p>
        </w:tc>
      </w:tr>
      <w:tr w14:paraId="415E53D8" w14:textId="77777777" w:rsidTr="00BF7F4B">
        <w:tblPrEx>
          <w:tblW w:w="5000" w:type="pct"/>
          <w:tblLook w:val="04A0"/>
        </w:tblPrEx>
        <w:tc>
          <w:tcPr>
            <w:tcW w:w="417" w:type="pct"/>
          </w:tcPr>
          <w:p w:rsidR="00EE3F44" w:rsidRPr="00B904C2" w:rsidP="00EE3F44" w14:paraId="208FFECA" w14:textId="77777777">
            <w:pPr>
              <w:pStyle w:val="ListParagraph"/>
              <w:widowControl w:val="0"/>
              <w:spacing w:after="0" w:line="240" w:lineRule="auto"/>
              <w:rPr>
                <w:rFonts w:ascii="Segoe UI" w:hAnsi="Segoe UI" w:cs="Segoe UI"/>
                <w:sz w:val="20"/>
                <w:szCs w:val="20"/>
                <w:lang w:val="es-MX"/>
              </w:rPr>
            </w:pPr>
          </w:p>
        </w:tc>
        <w:tc>
          <w:tcPr>
            <w:tcW w:w="4583" w:type="pct"/>
          </w:tcPr>
          <w:p w:rsidR="00EE3F44" w:rsidRPr="00B904C2" w:rsidP="00EE3F44" w14:paraId="4F2E617A" w14:textId="46375447">
            <w:pPr>
              <w:widowControl w:val="0"/>
              <w:spacing w:after="0" w:line="240" w:lineRule="auto"/>
              <w:rPr>
                <w:rFonts w:ascii="Segoe UI" w:hAnsi="Segoe UI" w:cs="Segoe UI"/>
                <w:sz w:val="20"/>
                <w:szCs w:val="20"/>
              </w:rPr>
            </w:pPr>
          </w:p>
        </w:tc>
      </w:tr>
      <w:tr w14:paraId="1791C5F3" w14:textId="18D4F8A1" w:rsidTr="00BF7F4B">
        <w:tblPrEx>
          <w:tblW w:w="5000" w:type="pct"/>
          <w:tblLook w:val="04A0"/>
        </w:tblPrEx>
        <w:tc>
          <w:tcPr>
            <w:tcW w:w="417" w:type="pct"/>
          </w:tcPr>
          <w:p w:rsidR="00EE3F44" w:rsidRPr="00B904C2" w:rsidP="00EE3F44" w14:paraId="2AC1120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EE3F44" w:rsidRPr="00B904C2" w:rsidP="00EE3F44" w14:paraId="1ECA6CD9" w14:textId="1CB8657E">
            <w:pPr>
              <w:widowControl w:val="0"/>
              <w:spacing w:after="0" w:line="240" w:lineRule="auto"/>
              <w:rPr>
                <w:rFonts w:ascii="Segoe UI" w:hAnsi="Segoe UI" w:cs="Segoe UI"/>
                <w:sz w:val="20"/>
                <w:szCs w:val="20"/>
              </w:rPr>
            </w:pPr>
            <w:r w:rsidRPr="00347FC9">
              <w:rPr>
                <w:rFonts w:ascii="Segoe UI" w:hAnsi="Segoe UI" w:cs="Segoe UI"/>
                <w:sz w:val="20"/>
                <w:szCs w:val="20"/>
              </w:rPr>
              <w:t>No</w:t>
            </w:r>
          </w:p>
        </w:tc>
      </w:tr>
      <w:tr w14:paraId="6067DCF7" w14:textId="6AA816CC" w:rsidTr="00BF7F4B">
        <w:tblPrEx>
          <w:tblW w:w="5000" w:type="pct"/>
          <w:tblLook w:val="04A0"/>
        </w:tblPrEx>
        <w:tc>
          <w:tcPr>
            <w:tcW w:w="417" w:type="pct"/>
          </w:tcPr>
          <w:p w:rsidR="00EE3F44" w:rsidRPr="00B904C2" w:rsidP="00EE3F44" w14:paraId="0EB1A0B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EE3F44" w:rsidRPr="00B904C2" w:rsidP="00EE3F44" w14:paraId="432EDDB2" w14:textId="691A651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í tratamiento durante mi embarazo</w:t>
            </w:r>
          </w:p>
        </w:tc>
      </w:tr>
      <w:tr w14:paraId="698F2EF9" w14:textId="389C869A" w:rsidTr="00BF7F4B">
        <w:tblPrEx>
          <w:tblW w:w="5000" w:type="pct"/>
          <w:tblLook w:val="04A0"/>
        </w:tblPrEx>
        <w:tc>
          <w:tcPr>
            <w:tcW w:w="417" w:type="pct"/>
          </w:tcPr>
          <w:p w:rsidR="00EE3F44" w:rsidRPr="00B904C2" w:rsidP="00EE3F44" w14:paraId="018CFDF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EE3F44" w:rsidRPr="00B904C2" w:rsidP="00EE3F44" w14:paraId="53C91606" w14:textId="34A621A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í tratamiento después de mi embarazo</w:t>
            </w:r>
          </w:p>
        </w:tc>
      </w:tr>
      <w:tr w14:paraId="57CBEB52" w14:textId="01A0A2BC" w:rsidTr="00BF7F4B">
        <w:tblPrEx>
          <w:tblW w:w="5000" w:type="pct"/>
          <w:tblLook w:val="04A0"/>
        </w:tblPrEx>
        <w:tc>
          <w:tcPr>
            <w:tcW w:w="417" w:type="pct"/>
          </w:tcPr>
          <w:p w:rsidR="00EE3F44" w:rsidRPr="00B904C2" w:rsidP="00EE3F44" w14:paraId="53E56F4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EE3F44" w:rsidRPr="00B904C2" w:rsidP="00EE3F44" w14:paraId="2D45F1FE" w14:textId="6465601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í tratamiento durante y después de mi embarazo</w:t>
            </w:r>
          </w:p>
        </w:tc>
      </w:tr>
    </w:tbl>
    <w:p w:rsidR="0007165E" w:rsidRPr="00481353" w14:paraId="3B42533C" w14:textId="5DF74F7F">
      <w:pPr>
        <w:spacing w:after="0" w:line="240" w:lineRule="auto"/>
        <w:rPr>
          <w:rFonts w:ascii="Segoe UI" w:eastAsia="Times New Roman" w:hAnsi="Segoe UI" w:cs="Segoe UI"/>
          <w:b/>
          <w:bCs/>
          <w:color w:val="365F91"/>
          <w:sz w:val="30"/>
          <w:szCs w:val="30"/>
          <w:lang w:val="es-MX"/>
        </w:rPr>
      </w:pPr>
      <w:bookmarkStart w:id="37" w:name="_Toc108768996"/>
    </w:p>
    <w:p w:rsidR="0027027B" w:rsidRPr="00F821FC" w:rsidP="0092135C" w14:paraId="57626BEB" w14:textId="056CD55F">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Intimate Partner Violence</w:t>
      </w:r>
      <w:bookmarkEnd w:id="37"/>
    </w:p>
    <w:p w:rsidR="00284B08" w:rsidRPr="00CE1137" w:rsidP="00F821FC" w14:paraId="11E29D24"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353"/>
        <w:gridCol w:w="810"/>
        <w:gridCol w:w="719"/>
      </w:tblGrid>
      <w:tr w14:paraId="14D00846" w14:textId="761D56A4"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83569" w:rsidRPr="001F6604" w:rsidP="0092135C" w14:paraId="11D523E1" w14:textId="11870A21">
            <w:pPr>
              <w:widowControl w:val="0"/>
              <w:tabs>
                <w:tab w:val="left" w:pos="720"/>
              </w:tabs>
              <w:spacing w:after="0" w:line="240" w:lineRule="auto"/>
              <w:rPr>
                <w:rFonts w:ascii="Segoe UI" w:hAnsi="Segoe UI" w:cs="Segoe UI"/>
                <w:b/>
                <w:sz w:val="20"/>
                <w:szCs w:val="20"/>
              </w:rPr>
            </w:pPr>
            <w:bookmarkStart w:id="38" w:name="_Hlk35000902"/>
            <w:r w:rsidRPr="001F6604">
              <w:rPr>
                <w:rFonts w:ascii="Segoe UI" w:hAnsi="Segoe UI" w:cs="Segoe UI"/>
                <w:b/>
                <w:sz w:val="20"/>
                <w:szCs w:val="20"/>
              </w:rPr>
              <w:t>Z1.</w:t>
            </w:r>
          </w:p>
        </w:tc>
        <w:tc>
          <w:tcPr>
            <w:tcW w:w="4575" w:type="pct"/>
            <w:gridSpan w:val="3"/>
            <w:shd w:val="clear" w:color="auto" w:fill="D9D9D9" w:themeFill="background1" w:themeFillShade="D9"/>
          </w:tcPr>
          <w:p w:rsidR="00A83569" w:rsidRPr="001F6604" w:rsidP="0092135C" w14:paraId="1E0BD8A9" w14:textId="10484F7E">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bCs/>
                <w:sz w:val="20"/>
                <w:szCs w:val="20"/>
                <w:lang w:val="es-MX"/>
              </w:rPr>
              <w:t>¿Su esposo(a) o pareja actual o anterior</w:t>
            </w:r>
            <w:r w:rsidRPr="00347FC9">
              <w:rPr>
                <w:rFonts w:ascii="Segoe UI" w:hAnsi="Segoe UI" w:cs="Segoe UI"/>
                <w:b/>
                <w:sz w:val="20"/>
                <w:szCs w:val="20"/>
                <w:lang w:val="es-MX"/>
              </w:rPr>
              <w:t xml:space="preserve"> </w:t>
            </w:r>
            <w:r w:rsidRPr="00347FC9">
              <w:rPr>
                <w:rFonts w:ascii="Segoe UI" w:hAnsi="Segoe UI" w:cs="Segoe UI"/>
                <w:b/>
                <w:bCs/>
                <w:sz w:val="20"/>
                <w:szCs w:val="20"/>
                <w:lang w:val="es-MX"/>
              </w:rPr>
              <w:t>hizo</w:t>
            </w:r>
            <w:r w:rsidRPr="00347FC9">
              <w:rPr>
                <w:rFonts w:ascii="Segoe UI" w:hAnsi="Segoe UI" w:cs="Segoe UI"/>
                <w:b/>
                <w:sz w:val="20"/>
                <w:szCs w:val="20"/>
                <w:lang w:val="es-MX"/>
              </w:rPr>
              <w:t xml:space="preserve"> alguna de las siguientes cosas durant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 xml:space="preserve">?  </w:t>
            </w:r>
          </w:p>
        </w:tc>
      </w:tr>
      <w:tr w14:paraId="53E51DD4" w14:textId="37188769" w:rsidTr="00BF7F4B">
        <w:tblPrEx>
          <w:tblW w:w="5000" w:type="pct"/>
          <w:tblLook w:val="04A0"/>
        </w:tblPrEx>
        <w:tc>
          <w:tcPr>
            <w:tcW w:w="425" w:type="pct"/>
            <w:shd w:val="clear" w:color="auto" w:fill="D9D9D9" w:themeFill="background1" w:themeFillShade="D9"/>
          </w:tcPr>
          <w:p w:rsidR="00A83569" w:rsidRPr="001F6604" w:rsidP="0092135C" w14:paraId="576DF51E" w14:textId="77777777">
            <w:pPr>
              <w:widowControl w:val="0"/>
              <w:tabs>
                <w:tab w:val="left" w:pos="720"/>
              </w:tabs>
              <w:spacing w:after="0" w:line="240" w:lineRule="auto"/>
              <w:rPr>
                <w:rFonts w:ascii="Segoe UI" w:hAnsi="Segoe UI" w:cs="Segoe UI"/>
                <w:sz w:val="20"/>
                <w:szCs w:val="20"/>
                <w:lang w:val="es-MX"/>
              </w:rPr>
            </w:pPr>
          </w:p>
        </w:tc>
        <w:tc>
          <w:tcPr>
            <w:tcW w:w="4575" w:type="pct"/>
            <w:gridSpan w:val="3"/>
            <w:shd w:val="clear" w:color="auto" w:fill="D9D9D9" w:themeFill="background1" w:themeFillShade="D9"/>
          </w:tcPr>
          <w:p w:rsidR="00A83569" w:rsidRPr="001F6604" w:rsidP="0092135C" w14:paraId="3C2FB15C" w14:textId="77777777">
            <w:pPr>
              <w:widowControl w:val="0"/>
              <w:tabs>
                <w:tab w:val="left" w:pos="720"/>
              </w:tabs>
              <w:spacing w:after="0" w:line="240" w:lineRule="auto"/>
              <w:jc w:val="right"/>
              <w:rPr>
                <w:rFonts w:ascii="Segoe UI" w:hAnsi="Segoe UI" w:cs="Segoe UI"/>
                <w:sz w:val="20"/>
                <w:szCs w:val="20"/>
                <w:lang w:val="es-MX"/>
              </w:rPr>
            </w:pPr>
          </w:p>
        </w:tc>
      </w:tr>
      <w:tr w14:paraId="2FCDDFDB" w14:textId="77777777" w:rsidTr="001F6604">
        <w:tblPrEx>
          <w:tblW w:w="5000" w:type="pct"/>
          <w:tblLook w:val="04A0"/>
        </w:tblPrEx>
        <w:tc>
          <w:tcPr>
            <w:tcW w:w="425" w:type="pct"/>
          </w:tcPr>
          <w:p w:rsidR="001F6604" w:rsidRPr="001F6604" w:rsidP="001F6604" w14:paraId="2177EE6B" w14:textId="77777777">
            <w:pPr>
              <w:pStyle w:val="ListParagraph"/>
              <w:widowControl w:val="0"/>
              <w:tabs>
                <w:tab w:val="left" w:pos="720"/>
                <w:tab w:val="left" w:leader="dot" w:pos="7920"/>
              </w:tabs>
              <w:spacing w:after="0" w:line="240" w:lineRule="auto"/>
              <w:rPr>
                <w:rFonts w:ascii="Segoe UI" w:hAnsi="Segoe UI" w:cs="Segoe UI"/>
                <w:sz w:val="20"/>
                <w:szCs w:val="20"/>
                <w:lang w:val="es-MX"/>
              </w:rPr>
            </w:pPr>
          </w:p>
        </w:tc>
        <w:tc>
          <w:tcPr>
            <w:tcW w:w="3867" w:type="pct"/>
          </w:tcPr>
          <w:p w:rsidR="001F6604" w:rsidRPr="001F6604" w:rsidP="001F6604" w14:paraId="11025604"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75" w:type="pct"/>
          </w:tcPr>
          <w:p w:rsidR="001F6604" w:rsidRPr="001F6604" w:rsidP="001F6604" w14:paraId="21AA9472" w14:textId="5F75193E">
            <w:pPr>
              <w:widowControl w:val="0"/>
              <w:tabs>
                <w:tab w:val="left" w:pos="720"/>
                <w:tab w:val="left" w:leader="dot" w:pos="7920"/>
              </w:tabs>
              <w:spacing w:after="0" w:line="240" w:lineRule="auto"/>
              <w:rPr>
                <w:rFonts w:ascii="Segoe UI" w:hAnsi="Segoe UI" w:cs="Segoe UI"/>
                <w:sz w:val="20"/>
                <w:szCs w:val="20"/>
                <w:lang w:val="es-MX"/>
              </w:rPr>
            </w:pPr>
            <w:r>
              <w:rPr>
                <w:rFonts w:ascii="Segoe UI" w:hAnsi="Segoe UI" w:cs="Segoe UI"/>
                <w:b/>
                <w:color w:val="000000"/>
                <w:sz w:val="20"/>
                <w:szCs w:val="20"/>
                <w:lang w:val="es-MX"/>
              </w:rPr>
              <w:t>No</w:t>
            </w:r>
          </w:p>
        </w:tc>
        <w:tc>
          <w:tcPr>
            <w:tcW w:w="333" w:type="pct"/>
          </w:tcPr>
          <w:p w:rsidR="001F6604" w:rsidRPr="001F6604" w:rsidP="001F6604" w14:paraId="280DADB6" w14:textId="2A5654A3">
            <w:pPr>
              <w:widowControl w:val="0"/>
              <w:tabs>
                <w:tab w:val="left" w:pos="720"/>
                <w:tab w:val="left" w:leader="dot" w:pos="7920"/>
              </w:tabs>
              <w:spacing w:after="0" w:line="240" w:lineRule="auto"/>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464B5E61" w14:textId="5DA058D1" w:rsidTr="001F6604">
        <w:tblPrEx>
          <w:tblW w:w="5000" w:type="pct"/>
          <w:tblLook w:val="04A0"/>
        </w:tblPrEx>
        <w:tc>
          <w:tcPr>
            <w:tcW w:w="425" w:type="pct"/>
          </w:tcPr>
          <w:p w:rsidR="000D211D" w:rsidRPr="001F6604" w:rsidP="000D211D" w14:paraId="60114E81"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67198548" w14:textId="0E9E4E05">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amenazó o me hizo sentir insegura de alguna manera</w:t>
            </w:r>
          </w:p>
        </w:tc>
        <w:tc>
          <w:tcPr>
            <w:tcW w:w="375" w:type="pct"/>
          </w:tcPr>
          <w:p w:rsidR="000D211D" w:rsidRPr="001F6604" w:rsidP="000D211D" w14:paraId="591AFED0"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364F3B40" w14:textId="00C3803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7DAC05E6" w14:textId="62927AFF" w:rsidTr="001F6604">
        <w:tblPrEx>
          <w:tblW w:w="5000" w:type="pct"/>
          <w:tblLook w:val="04A0"/>
        </w:tblPrEx>
        <w:tc>
          <w:tcPr>
            <w:tcW w:w="425" w:type="pct"/>
          </w:tcPr>
          <w:p w:rsidR="000D211D" w:rsidRPr="001F6604" w:rsidP="000D211D" w14:paraId="571FB72C"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1E893274" w14:textId="780B29A4">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emía por mi seguridad o la de mi familia por la rabia y las amenazas de mi esposo(a) o pareja actual o anterior</w:t>
            </w:r>
          </w:p>
        </w:tc>
        <w:tc>
          <w:tcPr>
            <w:tcW w:w="375" w:type="pct"/>
          </w:tcPr>
          <w:p w:rsidR="000D211D" w:rsidRPr="001F6604" w:rsidP="000D211D" w14:paraId="10615340"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3C07FB1D" w14:textId="7639B2B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BEA6235" w14:textId="6DF479B7" w:rsidTr="001F6604">
        <w:tblPrEx>
          <w:tblW w:w="5000" w:type="pct"/>
          <w:tblLook w:val="04A0"/>
        </w:tblPrEx>
        <w:tc>
          <w:tcPr>
            <w:tcW w:w="425" w:type="pct"/>
          </w:tcPr>
          <w:p w:rsidR="000D211D" w:rsidRPr="001F6604" w:rsidP="000D211D" w14:paraId="2FEEDE60"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49FFEF64" w14:textId="20DF2014">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aba de controlar mis actividades diarias, por ejemplo, controlaba con quién podía hablar y a dónde podía ir</w:t>
            </w:r>
          </w:p>
        </w:tc>
        <w:tc>
          <w:tcPr>
            <w:tcW w:w="375" w:type="pct"/>
          </w:tcPr>
          <w:p w:rsidR="000D211D" w:rsidRPr="001F6604" w:rsidP="000D211D" w14:paraId="7A8FB5AD"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6DF6AB57" w14:textId="59631A9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D9C5ECF" w14:textId="5F0EE63D" w:rsidTr="001F6604">
        <w:tblPrEx>
          <w:tblW w:w="5000" w:type="pct"/>
          <w:tblLook w:val="04A0"/>
        </w:tblPrEx>
        <w:tc>
          <w:tcPr>
            <w:tcW w:w="425" w:type="pct"/>
          </w:tcPr>
          <w:p w:rsidR="000D211D" w:rsidRPr="001F6604" w:rsidP="000D211D" w14:paraId="252AEBAE"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401B1FCA" w14:textId="2F74E50C">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forzó a participar en caricias o actividades sexuales cuando yo no quería</w:t>
            </w:r>
          </w:p>
        </w:tc>
        <w:tc>
          <w:tcPr>
            <w:tcW w:w="375" w:type="pct"/>
          </w:tcPr>
          <w:p w:rsidR="000D211D" w:rsidRPr="001F6604" w:rsidP="000D211D" w14:paraId="6B9F4D3D"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766D3FE6" w14:textId="6C70D7F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C70ECB" w:rsidRPr="001F6604" w:rsidP="00F821FC" w14:paraId="04F4B4C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758326D2" w14:textId="01A36F90" w:rsidTr="001F66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bookmarkEnd w:id="38"/>
          <w:p w:rsidR="00A83569" w:rsidRPr="001F6604" w:rsidP="0092135C" w14:paraId="7809FF30" w14:textId="13CFF68D">
            <w:pPr>
              <w:pStyle w:val="QNoL110"/>
              <w:widowControl w:val="0"/>
              <w:tabs>
                <w:tab w:val="clear" w:pos="353"/>
                <w:tab w:val="clear" w:pos="622"/>
                <w:tab w:val="left" w:pos="720"/>
                <w:tab w:val="clear" w:pos="936"/>
              </w:tabs>
              <w:rPr>
                <w:rFonts w:ascii="Segoe UI" w:hAnsi="Segoe UI" w:cs="Segoe UI"/>
              </w:rPr>
            </w:pPr>
            <w:r w:rsidRPr="001F6604">
              <w:rPr>
                <w:rFonts w:ascii="Segoe UI" w:hAnsi="Segoe UI" w:cs="Segoe UI"/>
              </w:rPr>
              <w:t xml:space="preserve">Z2. </w:t>
            </w:r>
          </w:p>
        </w:tc>
        <w:tc>
          <w:tcPr>
            <w:tcW w:w="4582" w:type="pct"/>
            <w:gridSpan w:val="3"/>
            <w:shd w:val="clear" w:color="auto" w:fill="D9D9D9" w:themeFill="background1" w:themeFillShade="D9"/>
          </w:tcPr>
          <w:p w:rsidR="00A83569" w:rsidRPr="001F6604" w:rsidP="0092135C" w14:paraId="45AE002C" w14:textId="09C10214">
            <w:pPr>
              <w:pStyle w:val="QNoL110"/>
              <w:widowControl w:val="0"/>
              <w:tabs>
                <w:tab w:val="clear" w:pos="353"/>
                <w:tab w:val="clear" w:pos="622"/>
                <w:tab w:val="left" w:pos="720"/>
                <w:tab w:val="clear" w:pos="936"/>
              </w:tabs>
              <w:rPr>
                <w:rFonts w:ascii="Segoe UI" w:hAnsi="Segoe UI" w:cs="Segoe UI"/>
                <w:lang w:val="es-MX"/>
              </w:rPr>
            </w:pPr>
            <w:r w:rsidRPr="001F6604">
              <w:rPr>
                <w:rFonts w:ascii="Segoe UI" w:hAnsi="Segoe UI" w:cs="Segoe UI"/>
                <w:lang w:val="es-MX"/>
              </w:rPr>
              <w:t xml:space="preserve"> ¿Su esposo(a) o pareja actual o anterior ha hecho alguna de las siguientes cosas </w:t>
            </w:r>
            <w:r w:rsidRPr="001F6604">
              <w:rPr>
                <w:rFonts w:ascii="Segoe UI" w:hAnsi="Segoe UI" w:cs="Segoe UI"/>
                <w:i/>
                <w:lang w:val="es-MX"/>
              </w:rPr>
              <w:t>desde que nació su nuevo bebé</w:t>
            </w:r>
            <w:r w:rsidRPr="001F6604">
              <w:rPr>
                <w:rFonts w:ascii="Segoe UI" w:hAnsi="Segoe UI" w:cs="Segoe UI"/>
                <w:lang w:val="es-MX"/>
              </w:rPr>
              <w:t>?</w:t>
            </w:r>
          </w:p>
        </w:tc>
      </w:tr>
      <w:tr w14:paraId="2E6D8A3D" w14:textId="77777777" w:rsidTr="001F6604">
        <w:tblPrEx>
          <w:tblW w:w="5000" w:type="pct"/>
          <w:tblLook w:val="04A0"/>
        </w:tblPrEx>
        <w:tc>
          <w:tcPr>
            <w:tcW w:w="418" w:type="pct"/>
            <w:shd w:val="clear" w:color="auto" w:fill="D9D9D9" w:themeFill="background1" w:themeFillShade="D9"/>
          </w:tcPr>
          <w:p w:rsidR="00A83569" w:rsidRPr="001F6604" w:rsidP="0092135C" w14:paraId="23E79D2C"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2" w:type="pct"/>
            <w:gridSpan w:val="3"/>
            <w:shd w:val="clear" w:color="auto" w:fill="D9D9D9" w:themeFill="background1" w:themeFillShade="D9"/>
          </w:tcPr>
          <w:p w:rsidR="00A83569" w:rsidRPr="001F6604" w:rsidP="0092135C" w14:paraId="722962F6" w14:textId="77777777">
            <w:pPr>
              <w:pStyle w:val="QNoL110"/>
              <w:widowControl w:val="0"/>
              <w:tabs>
                <w:tab w:val="clear" w:pos="353"/>
                <w:tab w:val="clear" w:pos="622"/>
                <w:tab w:val="left" w:pos="720"/>
                <w:tab w:val="clear" w:pos="936"/>
              </w:tabs>
              <w:rPr>
                <w:rFonts w:ascii="Segoe UI" w:hAnsi="Segoe UI" w:cs="Segoe UI"/>
                <w:b w:val="0"/>
                <w:bCs/>
                <w:lang w:val="es-MX"/>
              </w:rPr>
            </w:pPr>
          </w:p>
        </w:tc>
      </w:tr>
      <w:tr w14:paraId="04B6A62E" w14:textId="5D02E736" w:rsidTr="001F6604">
        <w:tblPrEx>
          <w:tblW w:w="5000" w:type="pct"/>
          <w:tblLook w:val="04A0"/>
        </w:tblPrEx>
        <w:tc>
          <w:tcPr>
            <w:tcW w:w="418" w:type="pct"/>
          </w:tcPr>
          <w:p w:rsidR="001F6604" w:rsidRPr="001F6604" w:rsidP="001F6604" w14:paraId="72FF7324" w14:textId="77777777">
            <w:pPr>
              <w:widowControl w:val="0"/>
              <w:tabs>
                <w:tab w:val="left" w:pos="720"/>
                <w:tab w:val="left" w:pos="7920"/>
              </w:tabs>
              <w:spacing w:after="0" w:line="240" w:lineRule="auto"/>
              <w:rPr>
                <w:rFonts w:ascii="Segoe UI" w:hAnsi="Segoe UI" w:cs="Segoe UI"/>
                <w:sz w:val="20"/>
                <w:szCs w:val="20"/>
                <w:lang w:val="es-MX"/>
              </w:rPr>
            </w:pPr>
          </w:p>
        </w:tc>
        <w:tc>
          <w:tcPr>
            <w:tcW w:w="3874" w:type="pct"/>
          </w:tcPr>
          <w:p w:rsidR="001F6604" w:rsidRPr="001F6604" w:rsidP="001F6604" w14:paraId="00F24153" w14:textId="77777777">
            <w:pPr>
              <w:widowControl w:val="0"/>
              <w:tabs>
                <w:tab w:val="left" w:pos="720"/>
                <w:tab w:val="left" w:pos="7920"/>
              </w:tabs>
              <w:spacing w:after="0" w:line="240" w:lineRule="auto"/>
              <w:jc w:val="right"/>
              <w:rPr>
                <w:rFonts w:ascii="Segoe UI" w:hAnsi="Segoe UI" w:cs="Segoe UI"/>
                <w:sz w:val="20"/>
                <w:szCs w:val="20"/>
                <w:lang w:val="es-MX"/>
              </w:rPr>
            </w:pPr>
          </w:p>
        </w:tc>
        <w:tc>
          <w:tcPr>
            <w:tcW w:w="375" w:type="pct"/>
          </w:tcPr>
          <w:p w:rsidR="001F6604" w:rsidRPr="001F6604" w:rsidP="001F6604" w14:paraId="68C0B7B6" w14:textId="303AB0D5">
            <w:pPr>
              <w:widowControl w:val="0"/>
              <w:tabs>
                <w:tab w:val="left" w:pos="720"/>
                <w:tab w:val="left" w:pos="7920"/>
              </w:tabs>
              <w:spacing w:after="0" w:line="240" w:lineRule="auto"/>
              <w:rPr>
                <w:rFonts w:ascii="Segoe UI" w:hAnsi="Segoe UI" w:cs="Segoe UI"/>
                <w:sz w:val="20"/>
                <w:szCs w:val="20"/>
                <w:lang w:val="es-MX"/>
              </w:rPr>
            </w:pPr>
            <w:r>
              <w:rPr>
                <w:rFonts w:ascii="Segoe UI" w:hAnsi="Segoe UI" w:cs="Segoe UI"/>
                <w:b/>
                <w:color w:val="000000"/>
                <w:sz w:val="20"/>
                <w:szCs w:val="20"/>
                <w:lang w:val="es-MX"/>
              </w:rPr>
              <w:t>No</w:t>
            </w:r>
          </w:p>
        </w:tc>
        <w:tc>
          <w:tcPr>
            <w:tcW w:w="333" w:type="pct"/>
          </w:tcPr>
          <w:p w:rsidR="001F6604" w:rsidRPr="001F6604" w:rsidP="001F6604" w14:paraId="4EC59F6A" w14:textId="569EBA63">
            <w:pPr>
              <w:widowControl w:val="0"/>
              <w:tabs>
                <w:tab w:val="left" w:pos="720"/>
                <w:tab w:val="left" w:pos="7920"/>
              </w:tabs>
              <w:spacing w:after="0" w:line="240" w:lineRule="auto"/>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3FEF2EA7" w14:textId="2A5CC7DC" w:rsidTr="001F6604">
        <w:tblPrEx>
          <w:tblW w:w="5000" w:type="pct"/>
          <w:tblLook w:val="04A0"/>
        </w:tblPrEx>
        <w:tc>
          <w:tcPr>
            <w:tcW w:w="418" w:type="pct"/>
          </w:tcPr>
          <w:p w:rsidR="000D211D" w:rsidRPr="001F6604" w:rsidP="000D211D" w14:paraId="5E45B27B"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1D0D515E" w14:textId="3761A092">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amenazó o me hizo sentir insegura de alguna manera</w:t>
            </w:r>
          </w:p>
        </w:tc>
        <w:tc>
          <w:tcPr>
            <w:tcW w:w="375" w:type="pct"/>
          </w:tcPr>
          <w:p w:rsidR="000D211D" w:rsidRPr="001F6604" w:rsidP="000D211D" w14:paraId="22F74683"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162CE329" w14:textId="67FE2CE6">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0990E43" w14:textId="135CC567" w:rsidTr="001F6604">
        <w:tblPrEx>
          <w:tblW w:w="5000" w:type="pct"/>
          <w:tblLook w:val="04A0"/>
        </w:tblPrEx>
        <w:trPr>
          <w:trHeight w:val="306"/>
        </w:trPr>
        <w:tc>
          <w:tcPr>
            <w:tcW w:w="418" w:type="pct"/>
          </w:tcPr>
          <w:p w:rsidR="000D211D" w:rsidRPr="001F6604" w:rsidP="000D211D" w14:paraId="1819CE65"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30B11AE7" w14:textId="0CEC9E6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emía por mi seguridad o la de mi familia por la rabia y las amenazas de mi esposo(a) o pareja actual o anterior</w:t>
            </w:r>
          </w:p>
        </w:tc>
        <w:tc>
          <w:tcPr>
            <w:tcW w:w="375" w:type="pct"/>
          </w:tcPr>
          <w:p w:rsidR="000D211D" w:rsidRPr="001F6604" w:rsidP="000D211D" w14:paraId="1561E79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5F612EB4" w14:textId="5E885EF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707C96DD" w14:textId="03BAACCF" w:rsidTr="001F6604">
        <w:tblPrEx>
          <w:tblW w:w="5000" w:type="pct"/>
          <w:tblLook w:val="04A0"/>
        </w:tblPrEx>
        <w:trPr>
          <w:trHeight w:val="315"/>
        </w:trPr>
        <w:tc>
          <w:tcPr>
            <w:tcW w:w="418" w:type="pct"/>
          </w:tcPr>
          <w:p w:rsidR="000D211D" w:rsidRPr="001F6604" w:rsidP="000D211D" w14:paraId="0AED80B8"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08043147" w14:textId="45861555">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aba de controlar mis actividades diarias, por ejemplo, controlaba con quién podía hablar y a dónde podía ir</w:t>
            </w:r>
          </w:p>
        </w:tc>
        <w:tc>
          <w:tcPr>
            <w:tcW w:w="375" w:type="pct"/>
          </w:tcPr>
          <w:p w:rsidR="000D211D" w:rsidRPr="001F6604" w:rsidP="000D211D" w14:paraId="23E33581"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0A506098" w14:textId="354A8CB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A06B79C" w14:textId="054D9AD1" w:rsidTr="001F6604">
        <w:tblPrEx>
          <w:tblW w:w="5000" w:type="pct"/>
          <w:tblLook w:val="04A0"/>
        </w:tblPrEx>
        <w:tc>
          <w:tcPr>
            <w:tcW w:w="418" w:type="pct"/>
          </w:tcPr>
          <w:p w:rsidR="000D211D" w:rsidRPr="001F6604" w:rsidP="000D211D" w14:paraId="2143B28F"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4CB81C67" w14:textId="7D09B05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forzó a participar en caricias o actividades sexuales cuando yo no quería</w:t>
            </w:r>
          </w:p>
        </w:tc>
        <w:tc>
          <w:tcPr>
            <w:tcW w:w="375" w:type="pct"/>
          </w:tcPr>
          <w:p w:rsidR="000D211D" w:rsidRPr="001F6604" w:rsidP="000D211D" w14:paraId="4E267B07"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22F6AD7C" w14:textId="1E661173">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C70ECB" w:rsidRPr="001F6604" w:rsidP="0092135C" w14:paraId="1ED2B6F7" w14:textId="77777777">
      <w:pPr>
        <w:widowControl w:val="0"/>
        <w:tabs>
          <w:tab w:val="left" w:pos="784"/>
        </w:tabs>
        <w:autoSpaceDE w:val="0"/>
        <w:autoSpaceDN w:val="0"/>
        <w:adjustRightInd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2E0EBDC" w14:textId="18C36230"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D211D" w:rsidRPr="001F6604" w:rsidP="000D211D" w14:paraId="3B2B8A2C" w14:textId="5666D159">
            <w:pPr>
              <w:widowControl w:val="0"/>
              <w:spacing w:after="0" w:line="240" w:lineRule="auto"/>
              <w:rPr>
                <w:rFonts w:ascii="Segoe UI" w:hAnsi="Segoe UI" w:cs="Segoe UI"/>
                <w:b/>
                <w:sz w:val="20"/>
                <w:szCs w:val="20"/>
              </w:rPr>
            </w:pPr>
            <w:r w:rsidRPr="001F6604">
              <w:rPr>
                <w:rFonts w:ascii="Segoe UI" w:hAnsi="Segoe UI" w:cs="Segoe UI"/>
                <w:b/>
                <w:sz w:val="20"/>
                <w:szCs w:val="20"/>
              </w:rPr>
              <w:t>Z8.</w:t>
            </w:r>
          </w:p>
        </w:tc>
        <w:tc>
          <w:tcPr>
            <w:tcW w:w="4583" w:type="pct"/>
            <w:shd w:val="clear" w:color="auto" w:fill="D9D9D9" w:themeFill="background1" w:themeFillShade="D9"/>
          </w:tcPr>
          <w:p w:rsidR="000D211D" w:rsidRPr="001F6604" w:rsidP="000D211D" w14:paraId="14465187" w14:textId="6143D06B">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Antes de quedar embarazada de su nuevo bebé, ¿alguna vez su esposo(a) o pareja trató de evitar que usted usara su método anticonceptivo cuando usted no deseaba quedar embarazada? </w:t>
            </w:r>
            <w:r w:rsidRPr="00347FC9">
              <w:rPr>
                <w:rFonts w:ascii="Segoe UI" w:hAnsi="Segoe UI" w:cs="Segoe UI"/>
                <w:bCs/>
                <w:sz w:val="20"/>
                <w:szCs w:val="20"/>
                <w:lang w:val="es-MX"/>
              </w:rPr>
              <w:t>Por ejemplo, ¿escondió los anticonceptivos, los tiró o hizo algo para que no los utilizara?</w:t>
            </w:r>
            <w:r w:rsidRPr="00347FC9">
              <w:rPr>
                <w:rFonts w:ascii="Segoe UI" w:hAnsi="Segoe UI" w:cs="Segoe UI"/>
                <w:b/>
                <w:sz w:val="20"/>
                <w:szCs w:val="20"/>
                <w:lang w:val="es-MX"/>
              </w:rPr>
              <w:t xml:space="preserve">  </w:t>
            </w:r>
          </w:p>
        </w:tc>
      </w:tr>
      <w:tr w14:paraId="1231C54A" w14:textId="77777777" w:rsidTr="00BF7F4B">
        <w:tblPrEx>
          <w:tblW w:w="5000" w:type="pct"/>
          <w:tblLook w:val="04A0"/>
        </w:tblPrEx>
        <w:tc>
          <w:tcPr>
            <w:tcW w:w="417" w:type="pct"/>
          </w:tcPr>
          <w:p w:rsidR="00A83569" w:rsidRPr="001F6604" w:rsidP="0092135C" w14:paraId="1B503249" w14:textId="77777777">
            <w:pPr>
              <w:widowControl w:val="0"/>
              <w:tabs>
                <w:tab w:val="left" w:pos="784"/>
              </w:tabs>
              <w:autoSpaceDE w:val="0"/>
              <w:autoSpaceDN w:val="0"/>
              <w:adjustRightInd w:val="0"/>
              <w:spacing w:after="0" w:line="240" w:lineRule="auto"/>
              <w:rPr>
                <w:rFonts w:ascii="Segoe UI" w:hAnsi="Segoe UI" w:cs="Segoe UI"/>
                <w:b/>
                <w:bCs/>
                <w:i/>
                <w:iCs/>
                <w:sz w:val="20"/>
                <w:szCs w:val="20"/>
                <w:lang w:val="es-MX"/>
              </w:rPr>
            </w:pPr>
          </w:p>
        </w:tc>
        <w:tc>
          <w:tcPr>
            <w:tcW w:w="4583" w:type="pct"/>
          </w:tcPr>
          <w:p w:rsidR="00A83569" w:rsidRPr="001F6604" w:rsidP="0092135C" w14:paraId="648F967F" w14:textId="77777777">
            <w:pPr>
              <w:widowControl w:val="0"/>
              <w:tabs>
                <w:tab w:val="left" w:pos="784"/>
              </w:tabs>
              <w:autoSpaceDE w:val="0"/>
              <w:autoSpaceDN w:val="0"/>
              <w:adjustRightInd w:val="0"/>
              <w:spacing w:after="0" w:line="240" w:lineRule="auto"/>
              <w:rPr>
                <w:rFonts w:ascii="Segoe UI" w:hAnsi="Segoe UI" w:cs="Segoe UI"/>
                <w:b/>
                <w:bCs/>
                <w:i/>
                <w:iCs/>
                <w:sz w:val="20"/>
                <w:szCs w:val="20"/>
                <w:lang w:val="es-MX"/>
              </w:rPr>
            </w:pPr>
          </w:p>
        </w:tc>
      </w:tr>
      <w:tr w14:paraId="62986446" w14:textId="7D49F3B9" w:rsidTr="00BF7F4B">
        <w:tblPrEx>
          <w:tblW w:w="5000" w:type="pct"/>
          <w:tblLook w:val="04A0"/>
        </w:tblPrEx>
        <w:tc>
          <w:tcPr>
            <w:tcW w:w="417" w:type="pct"/>
          </w:tcPr>
          <w:p w:rsidR="00A83569" w:rsidRPr="001F6604" w:rsidP="00A239F0" w14:paraId="5C582C8E"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lang w:val="es-MX"/>
              </w:rPr>
            </w:pPr>
          </w:p>
        </w:tc>
        <w:tc>
          <w:tcPr>
            <w:tcW w:w="4583" w:type="pct"/>
          </w:tcPr>
          <w:p w:rsidR="00A83569" w:rsidRPr="001F6604" w:rsidP="0092135C" w14:paraId="3B21642C" w14:textId="1455A908">
            <w:pPr>
              <w:widowControl w:val="0"/>
              <w:tabs>
                <w:tab w:val="left" w:pos="784"/>
              </w:tabs>
              <w:autoSpaceDE w:val="0"/>
              <w:autoSpaceDN w:val="0"/>
              <w:adjustRightInd w:val="0"/>
              <w:spacing w:after="0" w:line="240" w:lineRule="auto"/>
              <w:rPr>
                <w:rFonts w:ascii="Segoe UI" w:hAnsi="Segoe UI" w:cs="Segoe UI"/>
                <w:sz w:val="20"/>
                <w:szCs w:val="20"/>
              </w:rPr>
            </w:pPr>
            <w:r w:rsidRPr="001F6604">
              <w:rPr>
                <w:rFonts w:ascii="Segoe UI" w:hAnsi="Segoe UI" w:cs="Segoe UI"/>
                <w:sz w:val="20"/>
                <w:szCs w:val="20"/>
              </w:rPr>
              <w:t>No</w:t>
            </w:r>
          </w:p>
        </w:tc>
      </w:tr>
      <w:tr w14:paraId="7226FA07" w14:textId="07FF636B" w:rsidTr="00BF7F4B">
        <w:tblPrEx>
          <w:tblW w:w="5000" w:type="pct"/>
          <w:tblLook w:val="04A0"/>
        </w:tblPrEx>
        <w:tc>
          <w:tcPr>
            <w:tcW w:w="417" w:type="pct"/>
          </w:tcPr>
          <w:p w:rsidR="00A83569" w:rsidRPr="001F6604" w:rsidP="00A239F0" w14:paraId="33D8A01D"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83" w:type="pct"/>
          </w:tcPr>
          <w:p w:rsidR="00A83569" w:rsidRPr="001F6604" w:rsidP="0092135C" w14:paraId="2F139C73" w14:textId="08A82FC6">
            <w:pPr>
              <w:widowControl w:val="0"/>
              <w:tabs>
                <w:tab w:val="left" w:pos="784"/>
              </w:tabs>
              <w:autoSpaceDE w:val="0"/>
              <w:autoSpaceDN w:val="0"/>
              <w:adjustRightInd w:val="0"/>
              <w:spacing w:after="0" w:line="240" w:lineRule="auto"/>
              <w:rPr>
                <w:rFonts w:ascii="Segoe UI" w:hAnsi="Segoe UI" w:cs="Segoe UI"/>
                <w:sz w:val="20"/>
                <w:szCs w:val="20"/>
              </w:rPr>
            </w:pPr>
            <w:r w:rsidRPr="001F6604">
              <w:rPr>
                <w:rFonts w:ascii="Segoe UI" w:hAnsi="Segoe UI" w:cs="Segoe UI"/>
                <w:sz w:val="20"/>
                <w:szCs w:val="20"/>
              </w:rPr>
              <w:t>Sí</w:t>
            </w:r>
          </w:p>
        </w:tc>
      </w:tr>
    </w:tbl>
    <w:p w:rsidR="00C70ECB" w:rsidRPr="001F6604" w:rsidP="0092135C" w14:paraId="172F59AC"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4A1FE42B" w14:textId="6C1CE588"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A83569" w:rsidRPr="001F6604" w:rsidP="0092135C" w14:paraId="654D2300" w14:textId="58371124">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r w:rsidRPr="001F6604">
              <w:rPr>
                <w:rFonts w:ascii="Segoe UI" w:hAnsi="Segoe UI" w:cs="Segoe UI"/>
                <w:b/>
                <w:sz w:val="20"/>
                <w:szCs w:val="20"/>
              </w:rPr>
              <w:t>Z9.</w:t>
            </w:r>
          </w:p>
        </w:tc>
        <w:tc>
          <w:tcPr>
            <w:tcW w:w="4582" w:type="pct"/>
            <w:gridSpan w:val="3"/>
            <w:shd w:val="clear" w:color="auto" w:fill="D9D9D9" w:themeFill="background1" w:themeFillShade="D9"/>
          </w:tcPr>
          <w:p w:rsidR="00A83569" w:rsidRPr="001F6604" w:rsidP="0092135C" w14:paraId="51D361B0" w14:textId="6BD210C9">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r w:rsidRPr="00347FC9">
              <w:rPr>
                <w:rFonts w:ascii="Segoe UI" w:hAnsi="Segoe UI" w:cs="Segoe UI"/>
                <w:b/>
                <w:sz w:val="20"/>
                <w:szCs w:val="20"/>
                <w:lang w:val="es-MX"/>
              </w:rPr>
              <w:t>Durante alguno de los siguientes periodos, ¿su esposo(a) o pareja la amenazó, limitó sus actividades contra su voluntad, o la hizo sentir insegura de alguna otra manera?</w:t>
            </w:r>
          </w:p>
        </w:tc>
      </w:tr>
      <w:tr w14:paraId="2FED907D" w14:textId="77777777" w:rsidTr="0064680F">
        <w:tblPrEx>
          <w:tblW w:w="5000" w:type="pct"/>
          <w:tblLook w:val="04A0"/>
        </w:tblPrEx>
        <w:tc>
          <w:tcPr>
            <w:tcW w:w="418" w:type="pct"/>
            <w:shd w:val="clear" w:color="auto" w:fill="D9D9D9" w:themeFill="background1" w:themeFillShade="D9"/>
          </w:tcPr>
          <w:p w:rsidR="00A83569" w:rsidRPr="001F6604" w:rsidP="0092135C" w14:paraId="0B702C62" w14:textId="77777777">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A83569" w:rsidRPr="001F6604" w:rsidP="0092135C" w14:paraId="7737D4AB" w14:textId="77777777">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r>
      <w:tr w14:paraId="29F9B406" w14:textId="688FDA4F" w:rsidTr="0064680F">
        <w:tblPrEx>
          <w:tblW w:w="5000" w:type="pct"/>
          <w:tblLook w:val="04A0"/>
        </w:tblPrEx>
        <w:tc>
          <w:tcPr>
            <w:tcW w:w="418" w:type="pct"/>
          </w:tcPr>
          <w:p w:rsidR="0064680F" w:rsidRPr="001F6604" w:rsidP="0064680F" w14:paraId="2E9ABFE5"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c>
          <w:tcPr>
            <w:tcW w:w="3874" w:type="pct"/>
          </w:tcPr>
          <w:p w:rsidR="0064680F" w:rsidRPr="001F6604" w:rsidP="0064680F" w14:paraId="41364C6F"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lang w:val="es-MX"/>
              </w:rPr>
            </w:pPr>
          </w:p>
        </w:tc>
        <w:tc>
          <w:tcPr>
            <w:tcW w:w="375" w:type="pct"/>
          </w:tcPr>
          <w:p w:rsidR="0064680F" w:rsidRPr="001F6604" w:rsidP="0064680F" w14:paraId="5B1F0834" w14:textId="68678682">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r>
              <w:rPr>
                <w:rFonts w:ascii="Segoe UI" w:hAnsi="Segoe UI" w:cs="Segoe UI"/>
                <w:b/>
                <w:color w:val="000000"/>
                <w:sz w:val="20"/>
                <w:szCs w:val="20"/>
                <w:lang w:val="es-MX"/>
              </w:rPr>
              <w:t>No</w:t>
            </w:r>
          </w:p>
        </w:tc>
        <w:tc>
          <w:tcPr>
            <w:tcW w:w="333" w:type="pct"/>
          </w:tcPr>
          <w:p w:rsidR="0064680F" w:rsidRPr="001F6604" w:rsidP="0064680F" w14:paraId="4ACB5B6C" w14:textId="66A01772">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0F4EA13D" w14:textId="1D453F1E" w:rsidTr="0064680F">
        <w:tblPrEx>
          <w:tblW w:w="5000" w:type="pct"/>
          <w:tblLook w:val="04A0"/>
        </w:tblPrEx>
        <w:tc>
          <w:tcPr>
            <w:tcW w:w="418" w:type="pct"/>
          </w:tcPr>
          <w:p w:rsidR="0064680F" w:rsidRPr="001F6604" w:rsidP="00A239F0" w14:paraId="2A143FA3"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874" w:type="pct"/>
          </w:tcPr>
          <w:p w:rsidR="0064680F" w:rsidRPr="001F6604" w:rsidP="0092135C" w14:paraId="2CF95875" w14:textId="77777777">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1F6604">
              <w:rPr>
                <w:rFonts w:ascii="Segoe UI" w:hAnsi="Segoe UI" w:cs="Segoe UI"/>
                <w:sz w:val="20"/>
                <w:szCs w:val="20"/>
                <w:lang w:val="es-MX"/>
              </w:rPr>
              <w:t>Durante los 12 meses antes de quedar embaraza</w:t>
            </w:r>
          </w:p>
        </w:tc>
        <w:tc>
          <w:tcPr>
            <w:tcW w:w="375" w:type="pct"/>
          </w:tcPr>
          <w:p w:rsidR="0064680F" w:rsidRPr="0064680F" w:rsidP="00A239F0" w14:paraId="74C351CC"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c>
          <w:tcPr>
            <w:tcW w:w="333" w:type="pct"/>
          </w:tcPr>
          <w:p w:rsidR="0064680F" w:rsidRPr="0064680F" w:rsidP="00A239F0" w14:paraId="57D845D0" w14:textId="23AFDE8C">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r>
      <w:tr w14:paraId="64241A05" w14:textId="3AD7A9CB" w:rsidTr="0064680F">
        <w:tblPrEx>
          <w:tblW w:w="5000" w:type="pct"/>
          <w:tblLook w:val="04A0"/>
        </w:tblPrEx>
        <w:tc>
          <w:tcPr>
            <w:tcW w:w="418" w:type="pct"/>
          </w:tcPr>
          <w:p w:rsidR="0085226B" w:rsidRPr="001F6604" w:rsidP="0085226B" w14:paraId="77B12CE0"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874" w:type="pct"/>
          </w:tcPr>
          <w:p w:rsidR="0085226B" w:rsidRPr="001F6604" w:rsidP="0085226B" w14:paraId="6FA766F2" w14:textId="324F0D09">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Durante mi embarazo más reciente </w:t>
            </w:r>
          </w:p>
        </w:tc>
        <w:tc>
          <w:tcPr>
            <w:tcW w:w="375" w:type="pct"/>
          </w:tcPr>
          <w:p w:rsidR="0085226B" w:rsidRPr="0064680F" w:rsidP="0085226B" w14:paraId="04253D5D"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c>
          <w:tcPr>
            <w:tcW w:w="333" w:type="pct"/>
          </w:tcPr>
          <w:p w:rsidR="0085226B" w:rsidRPr="0064680F" w:rsidP="0085226B" w14:paraId="595E19F4" w14:textId="69D01AF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r>
      <w:tr w14:paraId="21963ADC" w14:textId="05F3907F" w:rsidTr="0064680F">
        <w:tblPrEx>
          <w:tblW w:w="5000" w:type="pct"/>
          <w:tblLook w:val="04A0"/>
        </w:tblPrEx>
        <w:tc>
          <w:tcPr>
            <w:tcW w:w="418" w:type="pct"/>
          </w:tcPr>
          <w:p w:rsidR="0085226B" w:rsidRPr="001F6604" w:rsidP="0085226B" w14:paraId="3B2C2651"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874" w:type="pct"/>
          </w:tcPr>
          <w:p w:rsidR="0085226B" w:rsidRPr="001F6604" w:rsidP="0085226B" w14:paraId="25D46B90" w14:textId="19678C01">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347FC9">
              <w:rPr>
                <w:rFonts w:ascii="Segoe UI" w:hAnsi="Segoe UI" w:cs="Segoe UI"/>
                <w:sz w:val="20"/>
                <w:szCs w:val="20"/>
                <w:lang w:val="es-MX"/>
              </w:rPr>
              <w:t>Desde que nació mi nuevo bebé</w:t>
            </w:r>
          </w:p>
        </w:tc>
        <w:tc>
          <w:tcPr>
            <w:tcW w:w="375" w:type="pct"/>
          </w:tcPr>
          <w:p w:rsidR="0085226B" w:rsidRPr="0064680F" w:rsidP="0085226B" w14:paraId="612F2CA2"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c>
          <w:tcPr>
            <w:tcW w:w="333" w:type="pct"/>
          </w:tcPr>
          <w:p w:rsidR="0085226B" w:rsidRPr="0064680F" w:rsidP="0085226B" w14:paraId="275BD440" w14:textId="04254BAA">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r>
    </w:tbl>
    <w:p w:rsidR="00C70ECB" w:rsidRPr="001F6604" w:rsidP="0092135C" w14:paraId="3FA4524A" w14:textId="77777777">
      <w:pPr>
        <w:widowControl w:val="0"/>
        <w:autoSpaceDE w:val="0"/>
        <w:autoSpaceDN w:val="0"/>
        <w:adjustRightInd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03C75229" w14:textId="1F0E8956"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A83569" w:rsidRPr="001F6604" w:rsidP="0092135C" w14:paraId="6323973E" w14:textId="475EF44B">
            <w:pPr>
              <w:widowControl w:val="0"/>
              <w:tabs>
                <w:tab w:val="left" w:pos="720"/>
              </w:tabs>
              <w:spacing w:after="0" w:line="240" w:lineRule="auto"/>
              <w:rPr>
                <w:rFonts w:ascii="Segoe UI" w:hAnsi="Segoe UI" w:cs="Segoe UI"/>
                <w:b/>
                <w:sz w:val="20"/>
                <w:szCs w:val="20"/>
              </w:rPr>
            </w:pPr>
            <w:r w:rsidRPr="001F6604">
              <w:rPr>
                <w:rFonts w:ascii="Segoe UI" w:hAnsi="Segoe UI" w:cs="Segoe UI"/>
                <w:b/>
                <w:sz w:val="20"/>
                <w:szCs w:val="20"/>
              </w:rPr>
              <w:t>Z13.</w:t>
            </w:r>
          </w:p>
        </w:tc>
        <w:tc>
          <w:tcPr>
            <w:tcW w:w="4582" w:type="pct"/>
            <w:gridSpan w:val="3"/>
            <w:shd w:val="clear" w:color="auto" w:fill="D9D9D9" w:themeFill="background1" w:themeFillShade="D9"/>
          </w:tcPr>
          <w:p w:rsidR="00A83569" w:rsidRPr="001F6604" w:rsidP="0092135C" w14:paraId="5A40AFF9" w14:textId="43C6BBA8">
            <w:pPr>
              <w:widowControl w:val="0"/>
              <w:tabs>
                <w:tab w:val="left" w:pos="720"/>
              </w:tabs>
              <w:spacing w:after="0" w:line="240" w:lineRule="auto"/>
              <w:rPr>
                <w:rFonts w:ascii="Segoe UI" w:hAnsi="Segoe UI" w:cs="Segoe UI"/>
                <w:b/>
                <w:i/>
                <w:sz w:val="20"/>
                <w:szCs w:val="20"/>
                <w:lang w:val="es-MX"/>
              </w:rPr>
            </w:pPr>
            <w:r w:rsidRPr="001F6604">
              <w:rPr>
                <w:rFonts w:ascii="Segoe UI" w:hAnsi="Segoe UI" w:cs="Segoe UI"/>
                <w:b/>
                <w:i/>
                <w:iCs/>
                <w:sz w:val="20"/>
                <w:szCs w:val="20"/>
                <w:lang w:val="es-MX"/>
              </w:rPr>
              <w:t>Desde que nació su nuevo bebé</w:t>
            </w:r>
            <w:r w:rsidRPr="001F6604">
              <w:rPr>
                <w:rFonts w:ascii="Segoe UI" w:hAnsi="Segoe UI" w:cs="Segoe UI"/>
                <w:b/>
                <w:sz w:val="20"/>
                <w:szCs w:val="20"/>
                <w:lang w:val="es-MX"/>
              </w:rPr>
              <w:t xml:space="preserve"> ¿alguna de las personas que aparecen en la lista a continuación la empujó, golpeó, cacheteó, pateó, trató de estrangularla o la lastimó físicamente de cualquier otra forma?</w:t>
            </w:r>
          </w:p>
        </w:tc>
      </w:tr>
      <w:tr w14:paraId="687813FC" w14:textId="77777777" w:rsidTr="0064680F">
        <w:tblPrEx>
          <w:tblW w:w="5000" w:type="pct"/>
          <w:tblLook w:val="04A0"/>
        </w:tblPrEx>
        <w:tc>
          <w:tcPr>
            <w:tcW w:w="418" w:type="pct"/>
            <w:shd w:val="clear" w:color="auto" w:fill="D9D9D9" w:themeFill="background1" w:themeFillShade="D9"/>
          </w:tcPr>
          <w:p w:rsidR="00A83569" w:rsidRPr="001F6604" w:rsidP="0092135C" w14:paraId="5B8FCE3A" w14:textId="77777777">
            <w:pPr>
              <w:widowControl w:val="0"/>
              <w:tabs>
                <w:tab w:val="left" w:pos="720"/>
              </w:tabs>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A83569" w:rsidRPr="001F6604" w:rsidP="0092135C" w14:paraId="3A3DD05A" w14:textId="017996DE">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p>
        </w:tc>
      </w:tr>
      <w:tr w14:paraId="42728580" w14:textId="1D256DFF" w:rsidTr="0064680F">
        <w:tblPrEx>
          <w:tblW w:w="5000" w:type="pct"/>
          <w:tblLook w:val="04A0"/>
        </w:tblPrEx>
        <w:tc>
          <w:tcPr>
            <w:tcW w:w="418" w:type="pct"/>
          </w:tcPr>
          <w:p w:rsidR="0064680F" w:rsidRPr="001F6604" w:rsidP="0064680F" w14:paraId="51333E5E" w14:textId="77777777">
            <w:pPr>
              <w:widowControl w:val="0"/>
              <w:spacing w:after="0" w:line="240" w:lineRule="auto"/>
              <w:contextualSpacing/>
              <w:rPr>
                <w:rFonts w:ascii="Segoe UI" w:eastAsia="Calibri" w:hAnsi="Segoe UI" w:cs="Segoe UI"/>
                <w:b/>
                <w:sz w:val="20"/>
                <w:szCs w:val="20"/>
                <w:lang w:val="es-MX"/>
              </w:rPr>
            </w:pPr>
          </w:p>
        </w:tc>
        <w:tc>
          <w:tcPr>
            <w:tcW w:w="3874" w:type="pct"/>
          </w:tcPr>
          <w:p w:rsidR="0064680F" w:rsidRPr="001F6604" w:rsidP="0064680F" w14:paraId="6CCABF6C" w14:textId="77777777">
            <w:pPr>
              <w:widowControl w:val="0"/>
              <w:spacing w:after="0" w:line="240" w:lineRule="auto"/>
              <w:contextualSpacing/>
              <w:jc w:val="right"/>
              <w:rPr>
                <w:rFonts w:ascii="Segoe UI" w:eastAsia="Calibri" w:hAnsi="Segoe UI" w:cs="Segoe UI"/>
                <w:b/>
                <w:sz w:val="20"/>
                <w:szCs w:val="20"/>
                <w:lang w:val="es-MX"/>
              </w:rPr>
            </w:pPr>
          </w:p>
        </w:tc>
        <w:tc>
          <w:tcPr>
            <w:tcW w:w="375" w:type="pct"/>
          </w:tcPr>
          <w:p w:rsidR="0064680F" w:rsidRPr="001F6604" w:rsidP="0064680F" w14:paraId="391E72D1" w14:textId="5A8D393D">
            <w:pPr>
              <w:widowControl w:val="0"/>
              <w:spacing w:after="0" w:line="240" w:lineRule="auto"/>
              <w:contextualSpacing/>
              <w:rPr>
                <w:rFonts w:ascii="Segoe UI" w:eastAsia="Calibri" w:hAnsi="Segoe UI" w:cs="Segoe UI"/>
                <w:b/>
                <w:sz w:val="20"/>
                <w:szCs w:val="20"/>
                <w:lang w:val="es-MX"/>
              </w:rPr>
            </w:pPr>
            <w:r>
              <w:rPr>
                <w:rFonts w:ascii="Segoe UI" w:hAnsi="Segoe UI" w:cs="Segoe UI"/>
                <w:b/>
                <w:color w:val="000000"/>
                <w:sz w:val="20"/>
                <w:szCs w:val="20"/>
                <w:lang w:val="es-MX"/>
              </w:rPr>
              <w:t>No</w:t>
            </w:r>
          </w:p>
        </w:tc>
        <w:tc>
          <w:tcPr>
            <w:tcW w:w="333" w:type="pct"/>
          </w:tcPr>
          <w:p w:rsidR="0064680F" w:rsidRPr="001F6604" w:rsidP="0064680F" w14:paraId="25EE6675" w14:textId="76D9BE89">
            <w:pPr>
              <w:widowControl w:val="0"/>
              <w:spacing w:after="0" w:line="240" w:lineRule="auto"/>
              <w:contextualSpacing/>
              <w:rPr>
                <w:rFonts w:ascii="Segoe UI" w:eastAsia="Calibri" w:hAnsi="Segoe UI" w:cs="Segoe UI"/>
                <w:b/>
                <w:sz w:val="20"/>
                <w:szCs w:val="20"/>
                <w:lang w:val="es-MX"/>
              </w:rPr>
            </w:pPr>
            <w:r w:rsidRPr="00711BC6">
              <w:rPr>
                <w:rFonts w:ascii="Segoe UI" w:hAnsi="Segoe UI" w:cs="Segoe UI"/>
                <w:b/>
                <w:color w:val="000000"/>
                <w:sz w:val="20"/>
                <w:szCs w:val="20"/>
                <w:lang w:val="es-MX"/>
              </w:rPr>
              <w:t>Sí</w:t>
            </w:r>
          </w:p>
        </w:tc>
      </w:tr>
      <w:tr w14:paraId="2C3B96EE" w14:textId="32184768" w:rsidTr="0064680F">
        <w:tblPrEx>
          <w:tblW w:w="5000" w:type="pct"/>
          <w:tblLook w:val="04A0"/>
        </w:tblPrEx>
        <w:tc>
          <w:tcPr>
            <w:tcW w:w="418" w:type="pct"/>
          </w:tcPr>
          <w:p w:rsidR="0085226B" w:rsidRPr="001F6604" w:rsidP="0085226B" w14:paraId="4539E97D" w14:textId="77777777">
            <w:pPr>
              <w:pStyle w:val="ListParagraph"/>
              <w:widowControl w:val="0"/>
              <w:numPr>
                <w:ilvl w:val="0"/>
                <w:numId w:val="43"/>
              </w:numPr>
              <w:spacing w:after="0" w:line="240" w:lineRule="auto"/>
              <w:rPr>
                <w:rFonts w:ascii="Segoe UI" w:hAnsi="Segoe UI" w:cs="Segoe UI"/>
                <w:sz w:val="20"/>
                <w:szCs w:val="20"/>
                <w:lang w:val="es-MX"/>
              </w:rPr>
            </w:pPr>
          </w:p>
        </w:tc>
        <w:tc>
          <w:tcPr>
            <w:tcW w:w="3874" w:type="pct"/>
          </w:tcPr>
          <w:p w:rsidR="0085226B" w:rsidRPr="00481353" w:rsidP="0085226B" w14:paraId="680AEC22" w14:textId="6243F788">
            <w:pPr>
              <w:widowControl w:val="0"/>
              <w:spacing w:after="0" w:line="240" w:lineRule="auto"/>
              <w:rPr>
                <w:rFonts w:ascii="Segoe UI" w:hAnsi="Segoe UI" w:cs="Segoe UI"/>
                <w:color w:val="000000"/>
                <w:sz w:val="20"/>
                <w:szCs w:val="20"/>
                <w:lang w:val="es-MX"/>
              </w:rPr>
            </w:pPr>
            <w:r w:rsidRPr="00D25BB2">
              <w:rPr>
                <w:rFonts w:ascii="Segoe UI" w:hAnsi="Segoe UI" w:cs="Segoe UI"/>
                <w:color w:val="000000"/>
                <w:sz w:val="20"/>
                <w:szCs w:val="20"/>
                <w:lang w:val="es-ES"/>
              </w:rPr>
              <w:t>Mi esposo(a) o pareja</w:t>
            </w:r>
          </w:p>
        </w:tc>
        <w:tc>
          <w:tcPr>
            <w:tcW w:w="375" w:type="pct"/>
          </w:tcPr>
          <w:p w:rsidR="0085226B" w:rsidRPr="00481353" w:rsidP="0085226B" w14:paraId="0611C8DE"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3" w:type="pct"/>
          </w:tcPr>
          <w:p w:rsidR="0085226B" w:rsidRPr="00481353" w:rsidP="0085226B" w14:paraId="1276F144" w14:textId="490BE2DC">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51755A0A" w14:textId="4AD0B43F" w:rsidTr="0064680F">
        <w:tblPrEx>
          <w:tblW w:w="5000" w:type="pct"/>
          <w:tblLook w:val="04A0"/>
        </w:tblPrEx>
        <w:tc>
          <w:tcPr>
            <w:tcW w:w="418" w:type="pct"/>
          </w:tcPr>
          <w:p w:rsidR="0085226B" w:rsidRPr="00481353" w:rsidP="0085226B" w14:paraId="054F0004" w14:textId="77777777">
            <w:pPr>
              <w:pStyle w:val="ListParagraph"/>
              <w:widowControl w:val="0"/>
              <w:numPr>
                <w:ilvl w:val="0"/>
                <w:numId w:val="43"/>
              </w:numPr>
              <w:spacing w:after="0" w:line="240" w:lineRule="auto"/>
              <w:rPr>
                <w:rFonts w:ascii="Segoe UI" w:hAnsi="Segoe UI" w:cs="Segoe UI"/>
                <w:sz w:val="20"/>
                <w:szCs w:val="20"/>
                <w:lang w:val="es-MX"/>
              </w:rPr>
            </w:pPr>
          </w:p>
        </w:tc>
        <w:tc>
          <w:tcPr>
            <w:tcW w:w="3874" w:type="pct"/>
          </w:tcPr>
          <w:p w:rsidR="0085226B" w:rsidRPr="001F6604" w:rsidP="0085226B" w14:paraId="563C5E01" w14:textId="070F2D9C">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i ex esposo</w:t>
            </w:r>
            <w:r w:rsidRPr="00347FC9">
              <w:rPr>
                <w:rFonts w:ascii="Segoe UI" w:hAnsi="Segoe UI" w:cs="Segoe UI"/>
                <w:color w:val="000000"/>
                <w:sz w:val="20"/>
                <w:szCs w:val="20"/>
                <w:lang w:val="es-ES"/>
              </w:rPr>
              <w:t>(a)</w:t>
            </w:r>
            <w:r w:rsidRPr="00347FC9">
              <w:rPr>
                <w:rFonts w:ascii="Segoe UI" w:hAnsi="Segoe UI" w:cs="Segoe UI"/>
                <w:color w:val="000000"/>
                <w:sz w:val="20"/>
                <w:szCs w:val="20"/>
                <w:lang w:val="es-MX"/>
              </w:rPr>
              <w:t xml:space="preserve"> o ex pareja</w:t>
            </w:r>
          </w:p>
        </w:tc>
        <w:tc>
          <w:tcPr>
            <w:tcW w:w="375" w:type="pct"/>
          </w:tcPr>
          <w:p w:rsidR="0085226B" w:rsidRPr="0064680F" w:rsidP="0085226B" w14:paraId="64EF3D34"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3" w:type="pct"/>
          </w:tcPr>
          <w:p w:rsidR="0085226B" w:rsidRPr="0064680F" w:rsidP="0085226B" w14:paraId="10F8E19D" w14:textId="14A3428A">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52CFC836" w14:textId="5FA3D18B" w:rsidTr="0064680F">
        <w:tblPrEx>
          <w:tblW w:w="5000" w:type="pct"/>
          <w:tblLook w:val="04A0"/>
        </w:tblPrEx>
        <w:tc>
          <w:tcPr>
            <w:tcW w:w="418" w:type="pct"/>
          </w:tcPr>
          <w:p w:rsidR="0085226B" w:rsidRPr="001F6604" w:rsidP="0085226B" w14:paraId="5E74AB6B" w14:textId="77777777">
            <w:pPr>
              <w:pStyle w:val="ListParagraph"/>
              <w:widowControl w:val="0"/>
              <w:numPr>
                <w:ilvl w:val="0"/>
                <w:numId w:val="43"/>
              </w:numPr>
              <w:spacing w:after="0" w:line="240" w:lineRule="auto"/>
              <w:rPr>
                <w:rFonts w:ascii="Segoe UI" w:hAnsi="Segoe UI" w:cs="Segoe UI"/>
                <w:i/>
                <w:sz w:val="20"/>
                <w:szCs w:val="20"/>
                <w:lang w:val="es-MX"/>
              </w:rPr>
            </w:pPr>
          </w:p>
        </w:tc>
        <w:tc>
          <w:tcPr>
            <w:tcW w:w="3874" w:type="pct"/>
          </w:tcPr>
          <w:p w:rsidR="0085226B" w:rsidRPr="001F6604" w:rsidP="0085226B" w14:paraId="36C20FA9" w14:textId="225AB2B9">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 option (Otro miembro de la familia)</w:t>
            </w:r>
          </w:p>
        </w:tc>
        <w:tc>
          <w:tcPr>
            <w:tcW w:w="375" w:type="pct"/>
          </w:tcPr>
          <w:p w:rsidR="0085226B" w:rsidRPr="0064680F" w:rsidP="0085226B" w14:paraId="4DDF8FFA" w14:textId="77777777">
            <w:pPr>
              <w:pStyle w:val="ListParagraph"/>
              <w:widowControl w:val="0"/>
              <w:numPr>
                <w:ilvl w:val="0"/>
                <w:numId w:val="54"/>
              </w:numPr>
              <w:spacing w:after="0" w:line="240" w:lineRule="auto"/>
              <w:ind w:left="360"/>
              <w:rPr>
                <w:rFonts w:ascii="Segoe UI" w:hAnsi="Segoe UI" w:cs="Segoe UI"/>
                <w:i/>
                <w:color w:val="000000"/>
                <w:sz w:val="20"/>
                <w:szCs w:val="20"/>
                <w:lang w:val="es-MX"/>
              </w:rPr>
            </w:pPr>
          </w:p>
        </w:tc>
        <w:tc>
          <w:tcPr>
            <w:tcW w:w="333" w:type="pct"/>
          </w:tcPr>
          <w:p w:rsidR="0085226B" w:rsidRPr="0064680F" w:rsidP="0085226B" w14:paraId="33AE3966" w14:textId="01C32729">
            <w:pPr>
              <w:pStyle w:val="ListParagraph"/>
              <w:widowControl w:val="0"/>
              <w:numPr>
                <w:ilvl w:val="0"/>
                <w:numId w:val="54"/>
              </w:numPr>
              <w:spacing w:after="0" w:line="240" w:lineRule="auto"/>
              <w:ind w:left="360"/>
              <w:rPr>
                <w:rFonts w:ascii="Segoe UI" w:hAnsi="Segoe UI" w:cs="Segoe UI"/>
                <w:i/>
                <w:color w:val="000000"/>
                <w:sz w:val="20"/>
                <w:szCs w:val="20"/>
                <w:lang w:val="es-MX"/>
              </w:rPr>
            </w:pPr>
          </w:p>
        </w:tc>
      </w:tr>
      <w:tr w14:paraId="2FE1BF79" w14:textId="21434F9F" w:rsidTr="0064680F">
        <w:tblPrEx>
          <w:tblW w:w="5000" w:type="pct"/>
          <w:tblLook w:val="04A0"/>
        </w:tblPrEx>
        <w:tc>
          <w:tcPr>
            <w:tcW w:w="418" w:type="pct"/>
          </w:tcPr>
          <w:p w:rsidR="0085226B" w:rsidRPr="001F6604" w:rsidP="0085226B" w14:paraId="28CFDABF" w14:textId="77777777">
            <w:pPr>
              <w:pStyle w:val="ListParagraph"/>
              <w:widowControl w:val="0"/>
              <w:numPr>
                <w:ilvl w:val="0"/>
                <w:numId w:val="43"/>
              </w:numPr>
              <w:spacing w:after="0" w:line="240" w:lineRule="auto"/>
              <w:rPr>
                <w:rFonts w:ascii="Segoe UI" w:hAnsi="Segoe UI" w:cs="Segoe UI"/>
                <w:i/>
                <w:sz w:val="20"/>
                <w:szCs w:val="20"/>
                <w:lang w:val="es-MX"/>
              </w:rPr>
            </w:pPr>
          </w:p>
        </w:tc>
        <w:tc>
          <w:tcPr>
            <w:tcW w:w="3874" w:type="pct"/>
          </w:tcPr>
          <w:p w:rsidR="0085226B" w:rsidRPr="001F6604" w:rsidP="0085226B" w14:paraId="01FBED94" w14:textId="382FEA35">
            <w:pPr>
              <w:widowControl w:val="0"/>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 option (Otra persona)</w:t>
            </w:r>
          </w:p>
        </w:tc>
        <w:tc>
          <w:tcPr>
            <w:tcW w:w="375" w:type="pct"/>
          </w:tcPr>
          <w:p w:rsidR="0085226B" w:rsidRPr="0064680F" w:rsidP="0085226B" w14:paraId="38D5EBC8" w14:textId="77777777">
            <w:pPr>
              <w:pStyle w:val="ListParagraph"/>
              <w:widowControl w:val="0"/>
              <w:numPr>
                <w:ilvl w:val="0"/>
                <w:numId w:val="54"/>
              </w:numPr>
              <w:spacing w:after="0" w:line="240" w:lineRule="auto"/>
              <w:ind w:left="360"/>
              <w:rPr>
                <w:rFonts w:ascii="Segoe UI" w:hAnsi="Segoe UI" w:cs="Segoe UI"/>
                <w:i/>
                <w:color w:val="000000"/>
                <w:sz w:val="20"/>
                <w:szCs w:val="20"/>
              </w:rPr>
            </w:pPr>
          </w:p>
        </w:tc>
        <w:tc>
          <w:tcPr>
            <w:tcW w:w="333" w:type="pct"/>
          </w:tcPr>
          <w:p w:rsidR="0085226B" w:rsidRPr="0064680F" w:rsidP="0085226B" w14:paraId="00914EEE" w14:textId="29502082">
            <w:pPr>
              <w:pStyle w:val="ListParagraph"/>
              <w:widowControl w:val="0"/>
              <w:numPr>
                <w:ilvl w:val="0"/>
                <w:numId w:val="54"/>
              </w:numPr>
              <w:spacing w:after="0" w:line="240" w:lineRule="auto"/>
              <w:ind w:left="360"/>
              <w:rPr>
                <w:rFonts w:ascii="Segoe UI" w:hAnsi="Segoe UI" w:cs="Segoe UI"/>
                <w:i/>
                <w:color w:val="000000"/>
                <w:sz w:val="20"/>
                <w:szCs w:val="20"/>
              </w:rPr>
            </w:pPr>
          </w:p>
        </w:tc>
      </w:tr>
    </w:tbl>
    <w:p w:rsidR="00C70ECB" w:rsidRPr="001F6604" w:rsidP="0092135C" w14:paraId="73A7E3CE" w14:textId="77777777">
      <w:pPr>
        <w:widowControl w:val="0"/>
        <w:tabs>
          <w:tab w:val="left" w:pos="720"/>
        </w:tabs>
        <w:spacing w:after="0" w:line="240" w:lineRule="auto"/>
        <w:rPr>
          <w:rFonts w:ascii="Segoe UI" w:hAnsi="Segoe UI" w:cs="Segoe UI"/>
          <w:iCs/>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DF71A3B" w14:textId="379DFBE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1F6604" w:rsidP="0092135C" w14:paraId="74B95900" w14:textId="77777777">
            <w:pPr>
              <w:widowControl w:val="0"/>
              <w:spacing w:after="0" w:line="240" w:lineRule="auto"/>
              <w:rPr>
                <w:rFonts w:ascii="Segoe UI" w:hAnsi="Segoe UI" w:cs="Segoe UI"/>
                <w:b/>
                <w:sz w:val="20"/>
                <w:szCs w:val="20"/>
              </w:rPr>
            </w:pPr>
            <w:r w:rsidRPr="001F6604">
              <w:rPr>
                <w:rFonts w:ascii="Segoe UI" w:hAnsi="Segoe UI" w:cs="Segoe UI"/>
                <w:b/>
                <w:sz w:val="20"/>
                <w:szCs w:val="20"/>
              </w:rPr>
              <w:t>Z15.</w:t>
            </w:r>
          </w:p>
          <w:p w:rsidR="00A83569" w:rsidRPr="001F6604" w:rsidP="0092135C" w14:paraId="38AB7378" w14:textId="7FF096E1">
            <w:pPr>
              <w:widowControl w:val="0"/>
              <w:spacing w:after="0" w:line="240" w:lineRule="auto"/>
              <w:rPr>
                <w:rFonts w:ascii="Segoe UI" w:hAnsi="Segoe UI" w:cs="Segoe UI"/>
                <w:b/>
                <w:sz w:val="20"/>
                <w:szCs w:val="20"/>
              </w:rPr>
            </w:pPr>
          </w:p>
        </w:tc>
        <w:tc>
          <w:tcPr>
            <w:tcW w:w="4583" w:type="pct"/>
            <w:shd w:val="clear" w:color="auto" w:fill="D9D9D9" w:themeFill="background1" w:themeFillShade="D9"/>
          </w:tcPr>
          <w:p w:rsidR="00A83569" w:rsidRPr="001F6604" w:rsidP="0092135C" w14:paraId="03675C75" w14:textId="4A093C6A">
            <w:pPr>
              <w:widowControl w:val="0"/>
              <w:spacing w:after="0" w:line="240" w:lineRule="auto"/>
              <w:rPr>
                <w:rFonts w:ascii="Segoe UI" w:hAnsi="Segoe UI" w:cs="Segoe UI"/>
                <w:b/>
                <w:i/>
                <w:sz w:val="20"/>
                <w:szCs w:val="20"/>
                <w:lang w:val="es-MX"/>
              </w:rPr>
            </w:pPr>
            <w:r w:rsidRPr="001F6604">
              <w:rPr>
                <w:rFonts w:ascii="Segoe UI" w:hAnsi="Segoe UI" w:cs="Segoe UI"/>
                <w:b/>
                <w:i/>
                <w:iCs/>
                <w:sz w:val="20"/>
                <w:szCs w:val="20"/>
                <w:lang w:val="es-MX"/>
              </w:rPr>
              <w:t>Antes de quedar embarazada de su nuevo bebé</w:t>
            </w:r>
            <w:r w:rsidRPr="001F6604">
              <w:rPr>
                <w:rFonts w:ascii="Segoe UI" w:hAnsi="Segoe UI" w:cs="Segoe UI"/>
                <w:b/>
                <w:sz w:val="20"/>
                <w:szCs w:val="20"/>
                <w:lang w:val="es-MX"/>
              </w:rPr>
              <w:t>, ¿alguna vez su esposo(a) o pareja se negó a usar un condón cuando usted quería que usara uno?</w:t>
            </w:r>
          </w:p>
        </w:tc>
      </w:tr>
      <w:tr w14:paraId="70AE5D10" w14:textId="4153CD52" w:rsidTr="00BF7F4B">
        <w:tblPrEx>
          <w:tblW w:w="5000" w:type="pct"/>
          <w:tblLook w:val="04A0"/>
        </w:tblPrEx>
        <w:tc>
          <w:tcPr>
            <w:tcW w:w="417" w:type="pct"/>
            <w:shd w:val="clear" w:color="auto" w:fill="auto"/>
          </w:tcPr>
          <w:p w:rsidR="00A83569" w:rsidRPr="001F6604" w:rsidP="0092135C" w14:paraId="2C73D1EF" w14:textId="77777777">
            <w:pPr>
              <w:widowControl w:val="0"/>
              <w:spacing w:after="0" w:line="240" w:lineRule="auto"/>
              <w:rPr>
                <w:rFonts w:ascii="Segoe UI" w:hAnsi="Segoe UI" w:cs="Segoe UI"/>
                <w:b/>
                <w:i/>
                <w:sz w:val="20"/>
                <w:szCs w:val="20"/>
                <w:lang w:val="es-MX"/>
              </w:rPr>
            </w:pPr>
          </w:p>
        </w:tc>
        <w:tc>
          <w:tcPr>
            <w:tcW w:w="4583" w:type="pct"/>
            <w:shd w:val="clear" w:color="auto" w:fill="auto"/>
          </w:tcPr>
          <w:p w:rsidR="00A83569" w:rsidRPr="001F6604" w:rsidP="0092135C" w14:paraId="4FB2A6E5" w14:textId="77777777">
            <w:pPr>
              <w:widowControl w:val="0"/>
              <w:spacing w:after="0" w:line="240" w:lineRule="auto"/>
              <w:rPr>
                <w:rFonts w:ascii="Segoe UI" w:hAnsi="Segoe UI" w:cs="Segoe UI"/>
                <w:b/>
                <w:i/>
                <w:sz w:val="20"/>
                <w:szCs w:val="20"/>
                <w:lang w:val="es-MX"/>
              </w:rPr>
            </w:pPr>
          </w:p>
        </w:tc>
      </w:tr>
      <w:tr w14:paraId="4D4B75CB" w14:textId="142C8AA3" w:rsidTr="00BF7F4B">
        <w:tblPrEx>
          <w:tblW w:w="5000" w:type="pct"/>
          <w:tblLook w:val="04A0"/>
        </w:tblPrEx>
        <w:tc>
          <w:tcPr>
            <w:tcW w:w="417" w:type="pct"/>
          </w:tcPr>
          <w:p w:rsidR="00A83569" w:rsidRPr="00481353" w:rsidP="00A239F0" w14:paraId="1384330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83569" w:rsidRPr="001F6604" w:rsidP="0092135C" w14:paraId="33C197F2" w14:textId="4CCFCD98">
            <w:pPr>
              <w:widowControl w:val="0"/>
              <w:tabs>
                <w:tab w:val="left" w:pos="720"/>
              </w:tabs>
              <w:spacing w:after="0" w:line="240" w:lineRule="auto"/>
              <w:rPr>
                <w:rFonts w:ascii="Segoe UI" w:hAnsi="Segoe UI" w:cs="Segoe UI"/>
                <w:sz w:val="20"/>
                <w:szCs w:val="20"/>
              </w:rPr>
            </w:pPr>
            <w:r w:rsidRPr="001F6604">
              <w:rPr>
                <w:rFonts w:ascii="Segoe UI" w:hAnsi="Segoe UI" w:cs="Segoe UI"/>
                <w:sz w:val="20"/>
                <w:szCs w:val="20"/>
              </w:rPr>
              <w:t>No</w:t>
            </w:r>
          </w:p>
        </w:tc>
      </w:tr>
      <w:tr w14:paraId="14B3D172" w14:textId="43B7B0B0" w:rsidTr="00BF7F4B">
        <w:tblPrEx>
          <w:tblW w:w="5000" w:type="pct"/>
          <w:tblLook w:val="04A0"/>
        </w:tblPrEx>
        <w:tc>
          <w:tcPr>
            <w:tcW w:w="417" w:type="pct"/>
          </w:tcPr>
          <w:p w:rsidR="00A83569" w:rsidRPr="001F6604" w:rsidP="00A239F0" w14:paraId="57120D0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1F6604" w:rsidP="0092135C" w14:paraId="5441DF72" w14:textId="6EA0D506">
            <w:pPr>
              <w:widowControl w:val="0"/>
              <w:tabs>
                <w:tab w:val="left" w:pos="720"/>
              </w:tabs>
              <w:spacing w:after="0" w:line="240" w:lineRule="auto"/>
              <w:rPr>
                <w:rFonts w:ascii="Segoe UI" w:hAnsi="Segoe UI" w:cs="Segoe UI"/>
                <w:sz w:val="20"/>
                <w:szCs w:val="20"/>
              </w:rPr>
            </w:pPr>
            <w:r w:rsidRPr="001F6604">
              <w:rPr>
                <w:rFonts w:ascii="Segoe UI" w:hAnsi="Segoe UI" w:cs="Segoe UI"/>
                <w:sz w:val="20"/>
                <w:szCs w:val="20"/>
              </w:rPr>
              <w:t>Sí</w:t>
            </w:r>
          </w:p>
        </w:tc>
      </w:tr>
      <w:tr w14:paraId="5409E808" w14:textId="369864AC" w:rsidTr="00BF7F4B">
        <w:tblPrEx>
          <w:tblW w:w="5000" w:type="pct"/>
          <w:tblLook w:val="04A0"/>
        </w:tblPrEx>
        <w:tc>
          <w:tcPr>
            <w:tcW w:w="417" w:type="pct"/>
          </w:tcPr>
          <w:p w:rsidR="00A83569" w:rsidRPr="001F6604" w:rsidP="00A239F0" w14:paraId="6B94881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1F6604" w:rsidP="0092135C" w14:paraId="7071DB7A" w14:textId="47DD664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una pareja en ese momento o mi pareja era del mismo sexo</w:t>
            </w:r>
          </w:p>
        </w:tc>
      </w:tr>
    </w:tbl>
    <w:p w:rsidR="00F821FC" w:rsidRPr="00481353" w14:paraId="156350E8" w14:textId="2D0408FF">
      <w:pPr>
        <w:spacing w:after="0" w:line="240" w:lineRule="auto"/>
        <w:rPr>
          <w:rFonts w:ascii="Segoe UI" w:hAnsi="Segoe UI" w:cs="Segoe UI"/>
          <w:sz w:val="20"/>
          <w:szCs w:val="20"/>
          <w:lang w:val="es-MX"/>
        </w:rPr>
      </w:pPr>
      <w:bookmarkStart w:id="39" w:name="_Toc108768997"/>
    </w:p>
    <w:p w:rsidR="00E2636E" w:rsidRPr="00481353" w14:paraId="0ED9DE1B" w14:textId="77777777">
      <w:pPr>
        <w:spacing w:after="0" w:line="240" w:lineRule="auto"/>
        <w:rPr>
          <w:rFonts w:ascii="Segoe UI" w:eastAsia="Times New Roman" w:hAnsi="Segoe UI" w:cs="Segoe UI"/>
          <w:b/>
          <w:bCs/>
          <w:color w:val="365F91"/>
          <w:sz w:val="20"/>
          <w:szCs w:val="20"/>
          <w:lang w:val="es-MX"/>
        </w:rPr>
      </w:pPr>
    </w:p>
    <w:p w:rsidR="00DC538E" w:rsidRPr="00F821FC" w:rsidP="0092135C" w14:paraId="09AA9FAC" w14:textId="127B0B0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Tobacco and Nicotine Product Use and Cessation</w:t>
      </w:r>
      <w:bookmarkEnd w:id="39"/>
      <w:r w:rsidRPr="00F821FC">
        <w:rPr>
          <w:rFonts w:ascii="Segoe UI" w:hAnsi="Segoe UI" w:cs="Segoe UI"/>
          <w:sz w:val="30"/>
          <w:szCs w:val="30"/>
        </w:rPr>
        <w:t xml:space="preserve"> </w:t>
      </w:r>
    </w:p>
    <w:p w:rsidR="00863C9F" w:rsidRPr="00CE1137" w:rsidP="0092135C" w14:paraId="473A216C" w14:textId="77777777">
      <w:pPr>
        <w:pStyle w:val="QNoL110"/>
        <w:widowControl w:val="0"/>
        <w:tabs>
          <w:tab w:val="clear" w:pos="353"/>
          <w:tab w:val="clear" w:pos="622"/>
          <w:tab w:val="left" w:pos="720"/>
          <w:tab w:val="clear" w:pos="936"/>
        </w:tabs>
        <w:rPr>
          <w:rFonts w:ascii="Segoe UI" w:hAnsi="Segoe UI" w:cs="Segoe UI"/>
          <w:b w:val="0"/>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27F6AEAA" w14:textId="1DB42F56"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333" w:type="pct"/>
            <w:shd w:val="clear" w:color="auto" w:fill="D9D9D9" w:themeFill="background1" w:themeFillShade="D9"/>
          </w:tcPr>
          <w:p w:rsidR="00A83569" w:rsidRPr="0064680F" w:rsidP="0092135C" w14:paraId="723F1769" w14:textId="77777777">
            <w:pPr>
              <w:pStyle w:val="QNoL110"/>
              <w:widowControl w:val="0"/>
              <w:tabs>
                <w:tab w:val="clear" w:pos="353"/>
                <w:tab w:val="clear" w:pos="622"/>
                <w:tab w:val="left" w:pos="720"/>
                <w:tab w:val="clear" w:pos="936"/>
              </w:tabs>
              <w:rPr>
                <w:rFonts w:ascii="Segoe UI" w:hAnsi="Segoe UI" w:cs="Segoe UI"/>
              </w:rPr>
            </w:pPr>
            <w:r w:rsidRPr="0064680F">
              <w:rPr>
                <w:rFonts w:ascii="Segoe UI" w:hAnsi="Segoe UI" w:cs="Segoe UI"/>
              </w:rPr>
              <w:t>AA1.</w:t>
            </w:r>
          </w:p>
        </w:tc>
        <w:tc>
          <w:tcPr>
            <w:tcW w:w="4667" w:type="pct"/>
            <w:shd w:val="clear" w:color="auto" w:fill="D9D9D9" w:themeFill="background1" w:themeFillShade="D9"/>
          </w:tcPr>
          <w:p w:rsidR="00A83569" w:rsidRPr="0064680F" w:rsidP="0092135C" w14:paraId="509EB5C9" w14:textId="02368458">
            <w:pPr>
              <w:pStyle w:val="QNoL110"/>
              <w:widowControl w:val="0"/>
              <w:tabs>
                <w:tab w:val="clear" w:pos="353"/>
                <w:tab w:val="clear" w:pos="622"/>
                <w:tab w:val="left" w:pos="720"/>
                <w:tab w:val="clear" w:pos="936"/>
              </w:tabs>
              <w:rPr>
                <w:rFonts w:ascii="Segoe UI" w:hAnsi="Segoe UI" w:cs="Segoe UI"/>
                <w:i/>
                <w:lang w:val="es-MX"/>
              </w:rPr>
            </w:pPr>
            <w:r w:rsidRPr="00347FC9">
              <w:rPr>
                <w:rFonts w:ascii="Segoe UI" w:hAnsi="Segoe UI" w:cs="Segoe UI"/>
                <w:i/>
                <w:lang w:val="es-MX"/>
              </w:rPr>
              <w:t>Durante alguna de sus visitas de cuidado prenatal</w:t>
            </w:r>
            <w:r w:rsidRPr="00D25BB2">
              <w:rPr>
                <w:rFonts w:ascii="Segoe UI" w:hAnsi="Segoe UI" w:cs="Segoe UI"/>
                <w:iCs/>
                <w:lang w:val="es-MX"/>
              </w:rPr>
              <w:t>, ¿un proveedor de atención médica le aconsejó que dejara de fumar</w:t>
            </w:r>
            <w:r w:rsidRPr="00347FC9">
              <w:rPr>
                <w:rFonts w:ascii="Segoe UI" w:hAnsi="Segoe UI" w:cs="Segoe UI"/>
                <w:i/>
                <w:lang w:val="es-MX"/>
              </w:rPr>
              <w:t>?</w:t>
            </w:r>
          </w:p>
        </w:tc>
      </w:tr>
      <w:tr w14:paraId="750DC0AD" w14:textId="77777777" w:rsidTr="00BF7F4B">
        <w:tblPrEx>
          <w:tblW w:w="5000" w:type="pct"/>
          <w:tblLook w:val="04A0"/>
        </w:tblPrEx>
        <w:tc>
          <w:tcPr>
            <w:tcW w:w="333" w:type="pct"/>
          </w:tcPr>
          <w:p w:rsidR="00A83569" w:rsidRPr="0064680F" w:rsidP="0092135C" w14:paraId="77741A8B" w14:textId="77777777">
            <w:pPr>
              <w:pStyle w:val="FootnoteText"/>
              <w:widowControl w:val="0"/>
              <w:tabs>
                <w:tab w:val="left" w:pos="720"/>
              </w:tabs>
              <w:rPr>
                <w:rFonts w:ascii="Segoe UI" w:hAnsi="Segoe UI" w:cs="Segoe UI"/>
                <w:b/>
                <w:bCs/>
                <w:i/>
                <w:iCs/>
                <w:lang w:val="es-MX"/>
              </w:rPr>
            </w:pPr>
          </w:p>
        </w:tc>
        <w:tc>
          <w:tcPr>
            <w:tcW w:w="4667" w:type="pct"/>
          </w:tcPr>
          <w:p w:rsidR="00A83569" w:rsidRPr="0064680F" w:rsidP="0092135C" w14:paraId="201AC8C5" w14:textId="77777777">
            <w:pPr>
              <w:pStyle w:val="FootnoteText"/>
              <w:widowControl w:val="0"/>
              <w:tabs>
                <w:tab w:val="left" w:pos="720"/>
              </w:tabs>
              <w:rPr>
                <w:rFonts w:ascii="Segoe UI" w:hAnsi="Segoe UI" w:cs="Segoe UI"/>
                <w:b/>
                <w:bCs/>
                <w:i/>
                <w:iCs/>
                <w:lang w:val="es-MX"/>
              </w:rPr>
            </w:pPr>
          </w:p>
        </w:tc>
      </w:tr>
      <w:tr w14:paraId="07639DA9" w14:textId="5F17151A" w:rsidTr="00BF7F4B">
        <w:tblPrEx>
          <w:tblW w:w="5000" w:type="pct"/>
          <w:tblLook w:val="04A0"/>
        </w:tblPrEx>
        <w:tc>
          <w:tcPr>
            <w:tcW w:w="333" w:type="pct"/>
          </w:tcPr>
          <w:p w:rsidR="00A83569" w:rsidRPr="0064680F" w:rsidP="00A239F0" w14:paraId="719FAABD" w14:textId="77777777">
            <w:pPr>
              <w:pStyle w:val="FootnoteText"/>
              <w:widowControl w:val="0"/>
              <w:numPr>
                <w:ilvl w:val="0"/>
                <w:numId w:val="54"/>
              </w:numPr>
              <w:tabs>
                <w:tab w:val="left" w:pos="720"/>
              </w:tabs>
              <w:rPr>
                <w:rFonts w:ascii="Segoe UI" w:hAnsi="Segoe UI" w:cs="Segoe UI"/>
                <w:lang w:val="es-MX"/>
              </w:rPr>
            </w:pPr>
          </w:p>
        </w:tc>
        <w:tc>
          <w:tcPr>
            <w:tcW w:w="4667" w:type="pct"/>
          </w:tcPr>
          <w:p w:rsidR="00A83569" w:rsidRPr="0064680F" w:rsidP="0092135C" w14:paraId="514DC01D" w14:textId="5FAD1F31">
            <w:pPr>
              <w:pStyle w:val="FootnoteText"/>
              <w:widowControl w:val="0"/>
              <w:tabs>
                <w:tab w:val="left" w:pos="720"/>
              </w:tabs>
              <w:rPr>
                <w:rFonts w:ascii="Segoe UI" w:hAnsi="Segoe UI" w:cs="Segoe UI"/>
              </w:rPr>
            </w:pPr>
            <w:r w:rsidRPr="0064680F">
              <w:rPr>
                <w:rFonts w:ascii="Segoe UI" w:hAnsi="Segoe UI" w:cs="Segoe UI"/>
              </w:rPr>
              <w:t>No</w:t>
            </w:r>
          </w:p>
        </w:tc>
      </w:tr>
      <w:tr w14:paraId="7C112972" w14:textId="70FF5839" w:rsidTr="00BF7F4B">
        <w:tblPrEx>
          <w:tblW w:w="5000" w:type="pct"/>
          <w:tblLook w:val="04A0"/>
        </w:tblPrEx>
        <w:tc>
          <w:tcPr>
            <w:tcW w:w="333" w:type="pct"/>
          </w:tcPr>
          <w:p w:rsidR="00A83569" w:rsidRPr="0064680F" w:rsidP="00A239F0" w14:paraId="13A4119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67" w:type="pct"/>
          </w:tcPr>
          <w:p w:rsidR="00A83569" w:rsidRPr="0064680F" w:rsidP="0092135C" w14:paraId="23B76277" w14:textId="0F92880D">
            <w:pPr>
              <w:widowControl w:val="0"/>
              <w:tabs>
                <w:tab w:val="left" w:pos="720"/>
              </w:tabs>
              <w:spacing w:after="0" w:line="240" w:lineRule="auto"/>
              <w:rPr>
                <w:rFonts w:ascii="Segoe UI" w:hAnsi="Segoe UI" w:cs="Segoe UI"/>
                <w:sz w:val="20"/>
                <w:szCs w:val="20"/>
              </w:rPr>
            </w:pPr>
            <w:r w:rsidRPr="0064680F">
              <w:rPr>
                <w:rFonts w:ascii="Segoe UI" w:hAnsi="Segoe UI" w:cs="Segoe UI"/>
                <w:sz w:val="20"/>
                <w:szCs w:val="20"/>
              </w:rPr>
              <w:t>Sí</w:t>
            </w:r>
          </w:p>
        </w:tc>
      </w:tr>
      <w:tr w14:paraId="71AB4D2C" w14:textId="5BF7B51C" w:rsidTr="00BF7F4B">
        <w:tblPrEx>
          <w:tblW w:w="5000" w:type="pct"/>
          <w:tblLook w:val="04A0"/>
        </w:tblPrEx>
        <w:tc>
          <w:tcPr>
            <w:tcW w:w="333" w:type="pct"/>
          </w:tcPr>
          <w:p w:rsidR="00A83569" w:rsidRPr="0064680F" w:rsidP="00A239F0" w14:paraId="396FF79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67" w:type="pct"/>
          </w:tcPr>
          <w:p w:rsidR="00A83569" w:rsidRPr="0064680F" w:rsidP="0092135C" w14:paraId="750D46A5" w14:textId="037A07C2">
            <w:pPr>
              <w:widowControl w:val="0"/>
              <w:tabs>
                <w:tab w:val="left" w:pos="720"/>
              </w:tabs>
              <w:spacing w:after="0" w:line="240" w:lineRule="auto"/>
              <w:rPr>
                <w:rFonts w:ascii="Segoe UI" w:hAnsi="Segoe UI" w:cs="Segoe UI"/>
                <w:sz w:val="20"/>
                <w:szCs w:val="20"/>
              </w:rPr>
            </w:pPr>
            <w:r w:rsidRPr="0064680F">
              <w:rPr>
                <w:rFonts w:ascii="Segoe UI" w:hAnsi="Segoe UI" w:cs="Segoe UI"/>
                <w:sz w:val="20"/>
                <w:szCs w:val="20"/>
              </w:rPr>
              <w:t>No recibí cuidado prenatal</w:t>
            </w:r>
          </w:p>
        </w:tc>
      </w:tr>
    </w:tbl>
    <w:p w:rsidR="00A83569" w:rsidRPr="0064680F" w14:paraId="78BED6C3" w14:textId="77777777">
      <w:pPr>
        <w:rPr>
          <w:rFonts w:ascii="Segoe UI" w:hAnsi="Segoe UI" w:cs="Segoe UI"/>
          <w:sz w:val="20"/>
          <w:szCs w:val="20"/>
        </w:rPr>
      </w:pPr>
    </w:p>
    <w:tbl>
      <w:tblPr>
        <w:tblStyle w:val="TableGrid"/>
        <w:tblW w:w="5000" w:type="pct"/>
        <w:tblLook w:val="04A0"/>
      </w:tblPr>
      <w:tblGrid>
        <w:gridCol w:w="856"/>
        <w:gridCol w:w="8506"/>
        <w:gridCol w:w="721"/>
        <w:gridCol w:w="717"/>
      </w:tblGrid>
      <w:tr w14:paraId="6051B47F" w14:textId="0AFB082E" w:rsidTr="0064680F">
        <w:tblPrEx>
          <w:tblW w:w="5000" w:type="pct"/>
          <w:tblLook w:val="04A0"/>
        </w:tblPrEx>
        <w:tc>
          <w:tcPr>
            <w:tcW w:w="396" w:type="pct"/>
            <w:tcBorders>
              <w:top w:val="nil"/>
              <w:left w:val="nil"/>
              <w:bottom w:val="nil"/>
              <w:right w:val="nil"/>
            </w:tcBorders>
            <w:shd w:val="clear" w:color="auto" w:fill="D9D9D9" w:themeFill="background1" w:themeFillShade="D9"/>
          </w:tcPr>
          <w:p w:rsidR="00A83569" w:rsidRPr="0064680F" w:rsidP="0092135C" w14:paraId="0A531A35" w14:textId="08FA4D55">
            <w:pPr>
              <w:pStyle w:val="QNoL110"/>
              <w:widowControl w:val="0"/>
              <w:tabs>
                <w:tab w:val="clear" w:pos="353"/>
                <w:tab w:val="clear" w:pos="622"/>
                <w:tab w:val="left" w:pos="720"/>
                <w:tab w:val="clear" w:pos="936"/>
              </w:tabs>
              <w:rPr>
                <w:rFonts w:ascii="Segoe UI" w:hAnsi="Segoe UI" w:cs="Segoe UI"/>
              </w:rPr>
            </w:pPr>
            <w:r w:rsidRPr="0064680F">
              <w:rPr>
                <w:rFonts w:ascii="Segoe UI" w:hAnsi="Segoe UI" w:cs="Segoe UI"/>
              </w:rPr>
              <w:t>AA2.</w:t>
            </w:r>
          </w:p>
        </w:tc>
        <w:tc>
          <w:tcPr>
            <w:tcW w:w="4604" w:type="pct"/>
            <w:gridSpan w:val="3"/>
            <w:tcBorders>
              <w:top w:val="nil"/>
              <w:left w:val="nil"/>
              <w:bottom w:val="nil"/>
              <w:right w:val="nil"/>
            </w:tcBorders>
            <w:shd w:val="clear" w:color="auto" w:fill="D9D9D9" w:themeFill="background1" w:themeFillShade="D9"/>
          </w:tcPr>
          <w:p w:rsidR="00A83569" w:rsidRPr="0064680F" w:rsidP="0092135C" w14:paraId="472DD1F5" w14:textId="1D3EC82D">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347FC9">
              <w:rPr>
                <w:rFonts w:ascii="Segoe UI" w:hAnsi="Segoe UI" w:cs="Segoe UI"/>
                <w:i/>
                <w:iCs/>
                <w:lang w:val="es-MX"/>
              </w:rPr>
              <w:t>más reciente</w:t>
            </w:r>
            <w:r w:rsidRPr="00347FC9">
              <w:rPr>
                <w:rFonts w:ascii="Segoe UI" w:hAnsi="Segoe UI" w:cs="Segoe UI"/>
                <w:lang w:val="es-MX"/>
              </w:rPr>
              <w:t>, ¿hizo usted alguna de las cosas que aparecen en la lista a continuación para dejar de fumar?</w:t>
            </w:r>
          </w:p>
        </w:tc>
      </w:tr>
      <w:tr w14:paraId="6A3478D4" w14:textId="7CD71DDE" w:rsidTr="0064680F">
        <w:tblPrEx>
          <w:tblW w:w="5000" w:type="pct"/>
          <w:tblLook w:val="04A0"/>
        </w:tblPrEx>
        <w:tc>
          <w:tcPr>
            <w:tcW w:w="396" w:type="pct"/>
            <w:tcBorders>
              <w:top w:val="nil"/>
              <w:left w:val="nil"/>
              <w:bottom w:val="nil"/>
              <w:right w:val="nil"/>
            </w:tcBorders>
            <w:shd w:val="clear" w:color="auto" w:fill="D9D9D9" w:themeFill="background1" w:themeFillShade="D9"/>
          </w:tcPr>
          <w:p w:rsidR="00A83569" w:rsidRPr="0064680F" w:rsidP="0092135C" w14:paraId="398658B5" w14:textId="77777777">
            <w:pPr>
              <w:widowControl w:val="0"/>
              <w:tabs>
                <w:tab w:val="left" w:pos="720"/>
                <w:tab w:val="left" w:pos="6585"/>
                <w:tab w:val="left" w:pos="7920"/>
              </w:tabs>
              <w:spacing w:after="0" w:line="240" w:lineRule="auto"/>
              <w:rPr>
                <w:rFonts w:ascii="Segoe UI" w:hAnsi="Segoe UI" w:cs="Segoe UI"/>
                <w:sz w:val="20"/>
                <w:szCs w:val="20"/>
                <w:lang w:val="es-MX"/>
              </w:rPr>
            </w:pPr>
          </w:p>
        </w:tc>
        <w:tc>
          <w:tcPr>
            <w:tcW w:w="4604" w:type="pct"/>
            <w:gridSpan w:val="3"/>
            <w:tcBorders>
              <w:top w:val="nil"/>
              <w:left w:val="nil"/>
              <w:bottom w:val="nil"/>
              <w:right w:val="nil"/>
            </w:tcBorders>
            <w:shd w:val="clear" w:color="auto" w:fill="D9D9D9" w:themeFill="background1" w:themeFillShade="D9"/>
          </w:tcPr>
          <w:p w:rsidR="00A83569" w:rsidRPr="0064680F" w:rsidP="0092135C" w14:paraId="1386F672" w14:textId="197E40C0">
            <w:pPr>
              <w:widowControl w:val="0"/>
              <w:tabs>
                <w:tab w:val="left" w:pos="720"/>
                <w:tab w:val="left" w:pos="6585"/>
                <w:tab w:val="left" w:pos="7920"/>
              </w:tabs>
              <w:spacing w:after="0" w:line="240" w:lineRule="auto"/>
              <w:rPr>
                <w:rFonts w:ascii="Segoe UI" w:hAnsi="Segoe UI" w:cs="Segoe UI"/>
                <w:sz w:val="20"/>
                <w:szCs w:val="20"/>
                <w:lang w:val="es-MX"/>
              </w:rPr>
            </w:pPr>
            <w:r w:rsidRPr="0064680F">
              <w:rPr>
                <w:rFonts w:ascii="Segoe UI" w:hAnsi="Segoe UI" w:cs="Segoe UI"/>
                <w:color w:val="000000"/>
                <w:sz w:val="20"/>
                <w:szCs w:val="20"/>
                <w:lang w:val="es-MX"/>
              </w:rPr>
              <w:t xml:space="preserve">Para cada una, marque </w:t>
            </w:r>
            <w:r w:rsidRPr="0064680F">
              <w:rPr>
                <w:rFonts w:ascii="Segoe UI" w:hAnsi="Segoe UI" w:cs="Segoe UI"/>
                <w:b/>
                <w:bCs/>
                <w:color w:val="000000"/>
                <w:sz w:val="20"/>
                <w:szCs w:val="20"/>
                <w:lang w:val="es-MX"/>
              </w:rPr>
              <w:t>No</w:t>
            </w:r>
            <w:r w:rsidRPr="0064680F">
              <w:rPr>
                <w:rFonts w:ascii="Segoe UI" w:hAnsi="Segoe UI" w:cs="Segoe UI"/>
                <w:color w:val="000000"/>
                <w:sz w:val="20"/>
                <w:szCs w:val="20"/>
                <w:lang w:val="es-MX"/>
              </w:rPr>
              <w:t xml:space="preserve"> o </w:t>
            </w:r>
            <w:r w:rsidRPr="0064680F">
              <w:rPr>
                <w:rFonts w:ascii="Segoe UI" w:hAnsi="Segoe UI" w:cs="Segoe UI"/>
                <w:b/>
                <w:bCs/>
                <w:color w:val="000000"/>
                <w:sz w:val="20"/>
                <w:szCs w:val="20"/>
                <w:lang w:val="es-MX"/>
              </w:rPr>
              <w:t>Sí</w:t>
            </w:r>
            <w:r w:rsidRPr="0064680F">
              <w:rPr>
                <w:rFonts w:ascii="Segoe UI" w:hAnsi="Segoe UI" w:cs="Segoe UI"/>
                <w:color w:val="000000"/>
                <w:sz w:val="20"/>
                <w:szCs w:val="20"/>
                <w:lang w:val="es-MX"/>
              </w:rPr>
              <w:t>.</w:t>
            </w:r>
          </w:p>
        </w:tc>
      </w:tr>
      <w:tr w14:paraId="4B8773CA" w14:textId="77777777" w:rsidTr="0064680F">
        <w:tblPrEx>
          <w:tblW w:w="5000" w:type="pct"/>
          <w:tblLook w:val="04A0"/>
        </w:tblPrEx>
        <w:tc>
          <w:tcPr>
            <w:tcW w:w="396" w:type="pct"/>
            <w:tcBorders>
              <w:top w:val="nil"/>
              <w:left w:val="nil"/>
              <w:bottom w:val="nil"/>
              <w:right w:val="nil"/>
            </w:tcBorders>
          </w:tcPr>
          <w:p w:rsidR="0064680F" w:rsidRPr="0064680F" w:rsidP="0064680F" w14:paraId="28BB1FA3" w14:textId="77777777">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3938" w:type="pct"/>
            <w:tcBorders>
              <w:top w:val="nil"/>
              <w:left w:val="nil"/>
              <w:bottom w:val="nil"/>
              <w:right w:val="nil"/>
            </w:tcBorders>
          </w:tcPr>
          <w:p w:rsidR="0064680F" w:rsidRPr="00481353" w:rsidP="0064680F" w14:paraId="1CE182E1" w14:textId="7F4C7E5D">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334" w:type="pct"/>
            <w:tcBorders>
              <w:top w:val="nil"/>
              <w:left w:val="nil"/>
              <w:bottom w:val="nil"/>
              <w:right w:val="nil"/>
            </w:tcBorders>
          </w:tcPr>
          <w:p w:rsidR="0064680F" w:rsidRPr="0064680F" w:rsidP="0064680F" w14:paraId="1266B88C" w14:textId="1E64A512">
            <w:pPr>
              <w:widowControl w:val="0"/>
              <w:tabs>
                <w:tab w:val="left" w:pos="720"/>
                <w:tab w:val="left" w:pos="6585"/>
                <w:tab w:val="left" w:pos="7920"/>
              </w:tabs>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332" w:type="pct"/>
            <w:tcBorders>
              <w:top w:val="nil"/>
              <w:left w:val="nil"/>
              <w:bottom w:val="nil"/>
              <w:right w:val="nil"/>
            </w:tcBorders>
          </w:tcPr>
          <w:p w:rsidR="0064680F" w:rsidRPr="0064680F" w:rsidP="0064680F" w14:paraId="534DFFD2" w14:textId="161D5B83">
            <w:pPr>
              <w:widowControl w:val="0"/>
              <w:tabs>
                <w:tab w:val="left" w:pos="720"/>
                <w:tab w:val="left" w:pos="6585"/>
                <w:tab w:val="left" w:pos="7920"/>
              </w:tabs>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661E1619" w14:textId="4A448077" w:rsidTr="0064680F">
        <w:tblPrEx>
          <w:tblW w:w="5000" w:type="pct"/>
          <w:tblLook w:val="04A0"/>
        </w:tblPrEx>
        <w:tc>
          <w:tcPr>
            <w:tcW w:w="396" w:type="pct"/>
            <w:tcBorders>
              <w:top w:val="nil"/>
              <w:left w:val="nil"/>
              <w:bottom w:val="nil"/>
              <w:right w:val="nil"/>
            </w:tcBorders>
          </w:tcPr>
          <w:p w:rsidR="0085226B" w:rsidRPr="0064680F" w:rsidP="0085226B" w14:paraId="7A0C3C3F"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A91F57C" w14:textId="5CFC9560">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Fijé una fecha específica para dejar de fumar</w:t>
            </w:r>
          </w:p>
        </w:tc>
        <w:tc>
          <w:tcPr>
            <w:tcW w:w="334" w:type="pct"/>
            <w:tcBorders>
              <w:top w:val="nil"/>
              <w:left w:val="nil"/>
              <w:bottom w:val="nil"/>
              <w:right w:val="nil"/>
            </w:tcBorders>
          </w:tcPr>
          <w:p w:rsidR="0085226B" w:rsidRPr="0064680F" w:rsidP="0085226B" w14:paraId="5C837DBF"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55C4B66" w14:textId="1070985E">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1A29036C" w14:textId="4A33A38B" w:rsidTr="0064680F">
        <w:tblPrEx>
          <w:tblW w:w="5000" w:type="pct"/>
          <w:tblLook w:val="04A0"/>
        </w:tblPrEx>
        <w:tc>
          <w:tcPr>
            <w:tcW w:w="396" w:type="pct"/>
            <w:tcBorders>
              <w:top w:val="nil"/>
              <w:left w:val="nil"/>
              <w:bottom w:val="nil"/>
              <w:right w:val="nil"/>
            </w:tcBorders>
          </w:tcPr>
          <w:p w:rsidR="0085226B" w:rsidRPr="0064680F" w:rsidP="0085226B" w14:paraId="2B42B438"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7DC44D73" w14:textId="27B136DC">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Usé un programa de mensajes de texto para que me ayudara a dejar de fumar  </w:t>
            </w:r>
          </w:p>
        </w:tc>
        <w:tc>
          <w:tcPr>
            <w:tcW w:w="334" w:type="pct"/>
            <w:tcBorders>
              <w:top w:val="nil"/>
              <w:left w:val="nil"/>
              <w:bottom w:val="nil"/>
              <w:right w:val="nil"/>
            </w:tcBorders>
          </w:tcPr>
          <w:p w:rsidR="0085226B" w:rsidRPr="0064680F" w:rsidP="0085226B" w14:paraId="6EDC31D5"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6E2E952E" w14:textId="10573CCD">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656F2DE8" w14:textId="6958511A" w:rsidTr="0064680F">
        <w:tblPrEx>
          <w:tblW w:w="5000" w:type="pct"/>
          <w:tblLook w:val="04A0"/>
        </w:tblPrEx>
        <w:tc>
          <w:tcPr>
            <w:tcW w:w="396" w:type="pct"/>
            <w:tcBorders>
              <w:top w:val="nil"/>
              <w:left w:val="nil"/>
              <w:bottom w:val="nil"/>
              <w:right w:val="nil"/>
            </w:tcBorders>
          </w:tcPr>
          <w:p w:rsidR="0085226B" w:rsidRPr="0064680F" w:rsidP="0085226B" w14:paraId="32750D7E"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6CA303C1" w14:textId="54925AC8">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ES"/>
              </w:rPr>
              <w:t>Usé sitios web o aplicaciones para obtener ayuda para dejar de fumar</w:t>
            </w:r>
          </w:p>
        </w:tc>
        <w:tc>
          <w:tcPr>
            <w:tcW w:w="334" w:type="pct"/>
            <w:tcBorders>
              <w:top w:val="nil"/>
              <w:left w:val="nil"/>
              <w:bottom w:val="nil"/>
              <w:right w:val="nil"/>
            </w:tcBorders>
          </w:tcPr>
          <w:p w:rsidR="0085226B" w:rsidRPr="0064680F" w:rsidP="0085226B" w14:paraId="44D3E725"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0B904F29" w14:textId="12B2B3A9">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1431C9E0" w14:textId="2FE9742C" w:rsidTr="0064680F">
        <w:tblPrEx>
          <w:tblW w:w="5000" w:type="pct"/>
          <w:tblLook w:val="04A0"/>
        </w:tblPrEx>
        <w:tc>
          <w:tcPr>
            <w:tcW w:w="396" w:type="pct"/>
            <w:tcBorders>
              <w:top w:val="nil"/>
              <w:left w:val="nil"/>
              <w:bottom w:val="nil"/>
              <w:right w:val="nil"/>
            </w:tcBorders>
          </w:tcPr>
          <w:p w:rsidR="0085226B" w:rsidRPr="0064680F" w:rsidP="0085226B" w14:paraId="754101AF"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60D7C1C4" w14:textId="0DB181BA">
            <w:pPr>
              <w:widowControl w:val="0"/>
              <w:tabs>
                <w:tab w:val="left" w:pos="993"/>
                <w:tab w:val="left" w:pos="1276"/>
                <w:tab w:val="left" w:leader="dot" w:pos="7920"/>
              </w:tabs>
              <w:spacing w:after="0" w:line="240" w:lineRule="auto"/>
              <w:rPr>
                <w:rFonts w:ascii="Segoe UI" w:hAnsi="Segoe UI" w:cs="Segoe UI"/>
                <w:sz w:val="20"/>
                <w:szCs w:val="20"/>
                <w:lang w:val="es-MX"/>
              </w:rPr>
            </w:pPr>
            <w:r w:rsidRPr="00D25BB2">
              <w:rPr>
                <w:rFonts w:ascii="Segoe UI" w:hAnsi="Segoe UI" w:cs="Segoe UI"/>
                <w:sz w:val="20"/>
                <w:szCs w:val="20"/>
                <w:lang w:val="es-ES"/>
              </w:rPr>
              <w:t>Usé redes sociales para obtener ayuda para dejar de fumar (</w:t>
            </w:r>
            <w:r w:rsidRPr="00347FC9">
              <w:rPr>
                <w:rFonts w:ascii="Segoe UI" w:hAnsi="Segoe UI" w:cs="Segoe UI"/>
                <w:sz w:val="20"/>
                <w:szCs w:val="20"/>
                <w:lang w:val="es-ES"/>
              </w:rPr>
              <w:t xml:space="preserve">como </w:t>
            </w:r>
            <w:r w:rsidRPr="00D25BB2">
              <w:rPr>
                <w:rFonts w:ascii="Segoe UI" w:hAnsi="Segoe UI" w:cs="Segoe UI"/>
                <w:sz w:val="20"/>
                <w:szCs w:val="20"/>
                <w:lang w:val="es-ES"/>
              </w:rPr>
              <w:t xml:space="preserve">Facebook, Instagram, TikTok) </w:t>
            </w:r>
          </w:p>
        </w:tc>
        <w:tc>
          <w:tcPr>
            <w:tcW w:w="334" w:type="pct"/>
            <w:tcBorders>
              <w:top w:val="nil"/>
              <w:left w:val="nil"/>
              <w:bottom w:val="nil"/>
              <w:right w:val="nil"/>
            </w:tcBorders>
          </w:tcPr>
          <w:p w:rsidR="0085226B" w:rsidRPr="0064680F" w:rsidP="0085226B" w14:paraId="503169BF"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656CC08" w14:textId="3CA6AA15">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59ACAAB7" w14:textId="71A3174C" w:rsidTr="0064680F">
        <w:tblPrEx>
          <w:tblW w:w="5000" w:type="pct"/>
          <w:tblLook w:val="04A0"/>
        </w:tblPrEx>
        <w:tc>
          <w:tcPr>
            <w:tcW w:w="396" w:type="pct"/>
            <w:tcBorders>
              <w:top w:val="nil"/>
              <w:left w:val="nil"/>
              <w:bottom w:val="nil"/>
              <w:right w:val="nil"/>
            </w:tcBorders>
          </w:tcPr>
          <w:p w:rsidR="0085226B" w:rsidRPr="0064680F" w:rsidP="0085226B" w14:paraId="551A53AA"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040FF907" w14:textId="0A9B09A3">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lamé a una línea de ayuda telefónica nacional o estatal </w:t>
            </w:r>
          </w:p>
        </w:tc>
        <w:tc>
          <w:tcPr>
            <w:tcW w:w="334" w:type="pct"/>
            <w:tcBorders>
              <w:top w:val="nil"/>
              <w:left w:val="nil"/>
              <w:bottom w:val="nil"/>
              <w:right w:val="nil"/>
            </w:tcBorders>
          </w:tcPr>
          <w:p w:rsidR="0085226B" w:rsidRPr="0064680F" w:rsidP="0085226B" w14:paraId="73D139E3"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0C8186B5" w14:textId="3DB92D69">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0D6EA892" w14:textId="0ED6FBF3" w:rsidTr="0064680F">
        <w:tblPrEx>
          <w:tblW w:w="5000" w:type="pct"/>
          <w:tblLook w:val="04A0"/>
        </w:tblPrEx>
        <w:tc>
          <w:tcPr>
            <w:tcW w:w="396" w:type="pct"/>
            <w:tcBorders>
              <w:top w:val="nil"/>
              <w:left w:val="nil"/>
              <w:bottom w:val="nil"/>
              <w:right w:val="nil"/>
            </w:tcBorders>
          </w:tcPr>
          <w:p w:rsidR="0085226B" w:rsidRPr="0064680F" w:rsidP="0085226B" w14:paraId="501E076B"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1BF751C5" w14:textId="7CB172BA">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sistí a una clase o programa para dejar de fumar</w:t>
            </w:r>
          </w:p>
        </w:tc>
        <w:tc>
          <w:tcPr>
            <w:tcW w:w="334" w:type="pct"/>
            <w:tcBorders>
              <w:top w:val="nil"/>
              <w:left w:val="nil"/>
              <w:bottom w:val="nil"/>
              <w:right w:val="nil"/>
            </w:tcBorders>
          </w:tcPr>
          <w:p w:rsidR="0085226B" w:rsidRPr="0064680F" w:rsidP="0085226B" w14:paraId="7A08C6A2"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48119EAD" w14:textId="41595AA5">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2C36BE0B" w14:textId="7AC86543" w:rsidTr="0064680F">
        <w:tblPrEx>
          <w:tblW w:w="5000" w:type="pct"/>
          <w:tblLook w:val="04A0"/>
        </w:tblPrEx>
        <w:tc>
          <w:tcPr>
            <w:tcW w:w="396" w:type="pct"/>
            <w:tcBorders>
              <w:top w:val="nil"/>
              <w:left w:val="nil"/>
              <w:bottom w:val="nil"/>
              <w:right w:val="nil"/>
            </w:tcBorders>
          </w:tcPr>
          <w:p w:rsidR="0085226B" w:rsidRPr="0064680F" w:rsidP="0085226B" w14:paraId="6945B2C4"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AF7EE99" w14:textId="7DD122BF">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Fui a consejería de ayuda para dejar de fumar </w:t>
            </w:r>
          </w:p>
        </w:tc>
        <w:tc>
          <w:tcPr>
            <w:tcW w:w="334" w:type="pct"/>
            <w:tcBorders>
              <w:top w:val="nil"/>
              <w:left w:val="nil"/>
              <w:bottom w:val="nil"/>
              <w:right w:val="nil"/>
            </w:tcBorders>
          </w:tcPr>
          <w:p w:rsidR="0085226B" w:rsidRPr="0064680F" w:rsidP="0085226B" w14:paraId="24894644"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264492D" w14:textId="1F98FB93">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561A6A6B" w14:textId="601910DF" w:rsidTr="0064680F">
        <w:tblPrEx>
          <w:tblW w:w="5000" w:type="pct"/>
          <w:tblLook w:val="04A0"/>
        </w:tblPrEx>
        <w:tc>
          <w:tcPr>
            <w:tcW w:w="396" w:type="pct"/>
            <w:tcBorders>
              <w:top w:val="nil"/>
              <w:left w:val="nil"/>
              <w:bottom w:val="nil"/>
              <w:right w:val="nil"/>
            </w:tcBorders>
          </w:tcPr>
          <w:p w:rsidR="0085226B" w:rsidRPr="0064680F" w:rsidP="0085226B" w14:paraId="4B257666"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54BEE0D1" w14:textId="33131439">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Utilicé un parche, chicle, pastillas que se chupan, un aerosol nasal o un inhalador bucal de nicotina</w:t>
            </w:r>
          </w:p>
        </w:tc>
        <w:tc>
          <w:tcPr>
            <w:tcW w:w="334" w:type="pct"/>
            <w:tcBorders>
              <w:top w:val="nil"/>
              <w:left w:val="nil"/>
              <w:bottom w:val="nil"/>
              <w:right w:val="nil"/>
            </w:tcBorders>
          </w:tcPr>
          <w:p w:rsidR="0085226B" w:rsidRPr="0064680F" w:rsidP="0085226B" w14:paraId="39C39787"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DE5A9F7" w14:textId="20B4D793">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76D29748" w14:textId="612E7B53" w:rsidTr="0064680F">
        <w:tblPrEx>
          <w:tblW w:w="5000" w:type="pct"/>
          <w:tblLook w:val="04A0"/>
        </w:tblPrEx>
        <w:tc>
          <w:tcPr>
            <w:tcW w:w="396" w:type="pct"/>
            <w:tcBorders>
              <w:top w:val="nil"/>
              <w:left w:val="nil"/>
              <w:bottom w:val="nil"/>
              <w:right w:val="nil"/>
            </w:tcBorders>
          </w:tcPr>
          <w:p w:rsidR="0085226B" w:rsidRPr="0064680F" w:rsidP="0085226B" w14:paraId="4E717F16"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A00BA27" w14:textId="392D83AA">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omé una pastilla como Zyban</w:t>
            </w:r>
            <w:r w:rsidRPr="00D25BB2">
              <w:rPr>
                <w:rFonts w:ascii="Segoe UI" w:hAnsi="Segoe UI" w:cs="Segoe UI"/>
                <w:sz w:val="20"/>
                <w:szCs w:val="20"/>
                <w:lang w:val="es-ES"/>
              </w:rPr>
              <w:t>®</w:t>
            </w:r>
            <w:r w:rsidRPr="00347FC9">
              <w:rPr>
                <w:rFonts w:ascii="Segoe UI" w:hAnsi="Segoe UI" w:cs="Segoe UI"/>
                <w:sz w:val="20"/>
                <w:szCs w:val="20"/>
                <w:lang w:val="es-MX"/>
              </w:rPr>
              <w:t xml:space="preserve"> o Wellbutrin</w:t>
            </w:r>
            <w:r w:rsidRPr="00D25BB2">
              <w:rPr>
                <w:rFonts w:ascii="Segoe UI" w:hAnsi="Segoe UI" w:cs="Segoe UI"/>
                <w:sz w:val="20"/>
                <w:szCs w:val="20"/>
                <w:vertAlign w:val="superscript"/>
                <w:lang w:val="es-ES"/>
              </w:rPr>
              <w:t>®</w:t>
            </w:r>
            <w:r w:rsidRPr="00347FC9">
              <w:rPr>
                <w:rFonts w:ascii="Segoe UI" w:hAnsi="Segoe UI" w:cs="Segoe UI"/>
                <w:sz w:val="20"/>
                <w:szCs w:val="20"/>
                <w:lang w:val="es-MX"/>
              </w:rPr>
              <w:t xml:space="preserve"> (también conocido como bupropion) para dejar de fumar </w:t>
            </w:r>
          </w:p>
        </w:tc>
        <w:tc>
          <w:tcPr>
            <w:tcW w:w="334" w:type="pct"/>
            <w:tcBorders>
              <w:top w:val="nil"/>
              <w:left w:val="nil"/>
              <w:bottom w:val="nil"/>
              <w:right w:val="nil"/>
            </w:tcBorders>
          </w:tcPr>
          <w:p w:rsidR="0085226B" w:rsidRPr="0064680F" w:rsidP="0085226B" w14:paraId="18F24103"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55B31118" w14:textId="08A8ACFA">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66E52253" w14:textId="7268B485" w:rsidTr="0064680F">
        <w:tblPrEx>
          <w:tblW w:w="5000" w:type="pct"/>
          <w:tblLook w:val="04A0"/>
        </w:tblPrEx>
        <w:tc>
          <w:tcPr>
            <w:tcW w:w="396" w:type="pct"/>
            <w:tcBorders>
              <w:top w:val="nil"/>
              <w:left w:val="nil"/>
              <w:bottom w:val="nil"/>
              <w:right w:val="nil"/>
            </w:tcBorders>
          </w:tcPr>
          <w:p w:rsidR="0085226B" w:rsidRPr="0064680F" w:rsidP="0085226B" w14:paraId="0802AA9B"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8B84DCC" w14:textId="614B1E7B">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omé una pastilla como Chantix</w:t>
            </w:r>
            <w:r w:rsidRPr="00D25BB2">
              <w:rPr>
                <w:rFonts w:ascii="Segoe UI" w:hAnsi="Segoe UI" w:cs="Segoe UI"/>
                <w:sz w:val="20"/>
                <w:szCs w:val="20"/>
                <w:lang w:val="es-ES"/>
              </w:rPr>
              <w:t>®</w:t>
            </w:r>
            <w:r w:rsidRPr="00347FC9">
              <w:rPr>
                <w:rFonts w:ascii="Segoe UI" w:hAnsi="Segoe UI" w:cs="Segoe UI"/>
                <w:sz w:val="20"/>
                <w:szCs w:val="20"/>
                <w:lang w:val="es-MX"/>
              </w:rPr>
              <w:t xml:space="preserve"> (también conocida como vareniclina) para dejar de fumar</w:t>
            </w:r>
          </w:p>
        </w:tc>
        <w:tc>
          <w:tcPr>
            <w:tcW w:w="334" w:type="pct"/>
            <w:tcBorders>
              <w:top w:val="nil"/>
              <w:left w:val="nil"/>
              <w:bottom w:val="nil"/>
              <w:right w:val="nil"/>
            </w:tcBorders>
          </w:tcPr>
          <w:p w:rsidR="0085226B" w:rsidRPr="0064680F" w:rsidP="0085226B" w14:paraId="618D66AC"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10039995" w14:textId="3325B5B2">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4C5DBE25" w14:textId="46167529" w:rsidTr="0064680F">
        <w:tblPrEx>
          <w:tblW w:w="5000" w:type="pct"/>
          <w:tblLook w:val="04A0"/>
        </w:tblPrEx>
        <w:tc>
          <w:tcPr>
            <w:tcW w:w="396" w:type="pct"/>
            <w:tcBorders>
              <w:top w:val="nil"/>
              <w:left w:val="nil"/>
              <w:bottom w:val="nil"/>
              <w:right w:val="nil"/>
            </w:tcBorders>
          </w:tcPr>
          <w:p w:rsidR="0085226B" w:rsidRPr="0064680F" w:rsidP="0085226B" w14:paraId="7F62AE7A"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1542F4A5" w14:textId="56D58AC3">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é de dejar de fumar por mi cuenta (por ejemplo, total y repentinamente)</w:t>
            </w:r>
          </w:p>
        </w:tc>
        <w:tc>
          <w:tcPr>
            <w:tcW w:w="334" w:type="pct"/>
            <w:tcBorders>
              <w:top w:val="nil"/>
              <w:left w:val="nil"/>
              <w:bottom w:val="nil"/>
              <w:right w:val="nil"/>
            </w:tcBorders>
          </w:tcPr>
          <w:p w:rsidR="0085226B" w:rsidRPr="0064680F" w:rsidP="0085226B" w14:paraId="44B01BC2"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1AEB9D81" w14:textId="1D8F15C5">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4F458676" w14:textId="610581F4" w:rsidTr="0064680F">
        <w:tblPrEx>
          <w:tblW w:w="5000" w:type="pct"/>
          <w:tblLook w:val="04A0"/>
        </w:tblPrEx>
        <w:tc>
          <w:tcPr>
            <w:tcW w:w="396" w:type="pct"/>
            <w:tcBorders>
              <w:top w:val="nil"/>
              <w:left w:val="nil"/>
              <w:bottom w:val="nil"/>
              <w:right w:val="nil"/>
            </w:tcBorders>
          </w:tcPr>
          <w:p w:rsidR="0085226B" w:rsidRPr="0064680F" w:rsidP="0085226B" w14:paraId="43547BB1"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6F9DC58D" w14:textId="04D46FCC">
            <w:pPr>
              <w:widowControl w:val="0"/>
              <w:tabs>
                <w:tab w:val="left" w:pos="993"/>
                <w:tab w:val="left" w:pos="1276"/>
                <w:tab w:val="left" w:leader="dot" w:pos="7920"/>
              </w:tabs>
              <w:spacing w:after="0" w:line="240" w:lineRule="auto"/>
              <w:rPr>
                <w:rFonts w:ascii="Segoe UI" w:hAnsi="Segoe UI" w:cs="Segoe UI"/>
                <w:sz w:val="20"/>
                <w:szCs w:val="20"/>
              </w:rPr>
            </w:pPr>
            <w:r w:rsidRPr="00347FC9">
              <w:rPr>
                <w:rFonts w:ascii="Segoe UI" w:hAnsi="Segoe UI" w:cs="Segoe UI"/>
                <w:sz w:val="20"/>
                <w:szCs w:val="20"/>
              </w:rPr>
              <w:t xml:space="preserve">Otra opción </w:t>
            </w:r>
          </w:p>
        </w:tc>
        <w:tc>
          <w:tcPr>
            <w:tcW w:w="334" w:type="pct"/>
            <w:tcBorders>
              <w:top w:val="nil"/>
              <w:left w:val="nil"/>
              <w:bottom w:val="nil"/>
              <w:right w:val="nil"/>
            </w:tcBorders>
          </w:tcPr>
          <w:p w:rsidR="0085226B" w:rsidRPr="0064680F" w:rsidP="0085226B" w14:paraId="12B0A3F8"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c>
          <w:tcPr>
            <w:tcW w:w="332" w:type="pct"/>
            <w:tcBorders>
              <w:top w:val="nil"/>
              <w:left w:val="nil"/>
              <w:bottom w:val="nil"/>
              <w:right w:val="nil"/>
            </w:tcBorders>
          </w:tcPr>
          <w:p w:rsidR="0085226B" w:rsidRPr="0064680F" w:rsidP="0085226B" w14:paraId="57582ADA" w14:textId="014282BA">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r>
      <w:tr w14:paraId="53B7632C" w14:textId="328A07B9" w:rsidTr="0064680F">
        <w:tblPrEx>
          <w:tblW w:w="5000" w:type="pct"/>
          <w:tblLook w:val="04A0"/>
        </w:tblPrEx>
        <w:tc>
          <w:tcPr>
            <w:tcW w:w="396" w:type="pct"/>
            <w:tcBorders>
              <w:top w:val="nil"/>
              <w:left w:val="nil"/>
              <w:bottom w:val="nil"/>
              <w:right w:val="nil"/>
            </w:tcBorders>
          </w:tcPr>
          <w:p w:rsidR="0064680F" w:rsidRPr="0064680F" w:rsidP="0092135C" w14:paraId="3944306A" w14:textId="77777777">
            <w:pPr>
              <w:widowControl w:val="0"/>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64680F" w:rsidRPr="0064680F" w:rsidP="0092135C" w14:paraId="4A0AA3F8" w14:textId="0E40620E">
            <w:pPr>
              <w:widowControl w:val="0"/>
              <w:tabs>
                <w:tab w:val="left" w:pos="993"/>
                <w:tab w:val="left" w:pos="1276"/>
                <w:tab w:val="left" w:leader="dot" w:pos="79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4" w:type="pct"/>
            <w:tcBorders>
              <w:top w:val="nil"/>
              <w:left w:val="nil"/>
              <w:bottom w:val="nil"/>
              <w:right w:val="nil"/>
            </w:tcBorders>
          </w:tcPr>
          <w:p w:rsidR="0064680F" w:rsidRPr="0064680F" w:rsidP="00A239F0" w14:paraId="154132B2"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c>
          <w:tcPr>
            <w:tcW w:w="332" w:type="pct"/>
            <w:tcBorders>
              <w:top w:val="nil"/>
              <w:left w:val="nil"/>
              <w:bottom w:val="nil"/>
              <w:right w:val="nil"/>
            </w:tcBorders>
          </w:tcPr>
          <w:p w:rsidR="0064680F" w:rsidRPr="0064680F" w:rsidP="00A239F0" w14:paraId="2465F755" w14:textId="4326FED2">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r>
    </w:tbl>
    <w:p w:rsidR="00152624" w:rsidRPr="0064680F" w:rsidP="0092135C" w14:paraId="07E34976" w14:textId="77777777">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8441"/>
        <w:gridCol w:w="721"/>
        <w:gridCol w:w="719"/>
      </w:tblGrid>
      <w:tr w14:paraId="4AACDCEA" w14:textId="2DE86F6A"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25" w:type="pct"/>
            <w:shd w:val="clear" w:color="auto" w:fill="D9D9D9" w:themeFill="background1" w:themeFillShade="D9"/>
          </w:tcPr>
          <w:p w:rsidR="00A83569" w:rsidRPr="0064680F" w:rsidP="0092135C" w14:paraId="3782DF00" w14:textId="406BE504">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 xml:space="preserve">AA3. </w:t>
            </w:r>
          </w:p>
        </w:tc>
        <w:tc>
          <w:tcPr>
            <w:tcW w:w="4575" w:type="pct"/>
            <w:gridSpan w:val="3"/>
            <w:shd w:val="clear" w:color="auto" w:fill="D9D9D9" w:themeFill="background1" w:themeFillShade="D9"/>
          </w:tcPr>
          <w:p w:rsidR="00A83569" w:rsidRPr="0064680F" w:rsidP="0092135C" w14:paraId="571B7FB7" w14:textId="777436A1">
            <w:pPr>
              <w:pStyle w:val="CommentText"/>
              <w:widowControl w:val="0"/>
              <w:rPr>
                <w:rFonts w:ascii="Segoe UI" w:hAnsi="Segoe UI" w:cs="Segoe UI"/>
                <w:b/>
                <w:iCs/>
                <w:lang w:val="es-MX"/>
              </w:rPr>
            </w:pPr>
            <w:r w:rsidRPr="00D25BB2">
              <w:rPr>
                <w:rFonts w:ascii="Segoe UI" w:hAnsi="Segoe UI" w:cs="Segoe UI"/>
                <w:b/>
                <w:i/>
                <w:lang w:val="es-MX"/>
              </w:rPr>
              <w:t>Durante alguna de sus consultas prenatales</w:t>
            </w:r>
            <w:r w:rsidRPr="00347FC9">
              <w:rPr>
                <w:rFonts w:ascii="Segoe UI" w:hAnsi="Segoe UI" w:cs="Segoe UI"/>
                <w:b/>
                <w:iCs/>
                <w:lang w:val="es-MX"/>
              </w:rPr>
              <w:t>,</w:t>
            </w:r>
            <w:r w:rsidRPr="00347FC9">
              <w:rPr>
                <w:rFonts w:ascii="Segoe UI" w:hAnsi="Segoe UI" w:cs="Segoe UI"/>
                <w:b/>
                <w:lang w:val="es-MX"/>
              </w:rPr>
              <w:t xml:space="preserve"> ¿un proveedor de atención médica hizo alguna de las siguientes cosas para ayudarla a dejar de fumar?</w:t>
            </w:r>
            <w:r w:rsidRPr="00347FC9">
              <w:rPr>
                <w:rFonts w:ascii="Segoe UI" w:hAnsi="Segoe UI" w:cs="Segoe UI"/>
                <w:b/>
                <w:iCs/>
                <w:lang w:val="es-MX"/>
              </w:rPr>
              <w:t xml:space="preserve"> </w:t>
            </w:r>
          </w:p>
        </w:tc>
      </w:tr>
      <w:tr w14:paraId="7DA353E4" w14:textId="77777777" w:rsidTr="00BF7F4B">
        <w:tblPrEx>
          <w:tblW w:w="5000" w:type="pct"/>
          <w:tblLook w:val="04A0"/>
        </w:tblPrEx>
        <w:trPr>
          <w:trHeight w:val="216"/>
        </w:trPr>
        <w:tc>
          <w:tcPr>
            <w:tcW w:w="425" w:type="pct"/>
            <w:shd w:val="clear" w:color="auto" w:fill="D9D9D9" w:themeFill="background1" w:themeFillShade="D9"/>
          </w:tcPr>
          <w:p w:rsidR="00A83569" w:rsidRPr="0064680F" w:rsidP="0092135C" w14:paraId="28254DB7" w14:textId="77777777">
            <w:pPr>
              <w:widowControl w:val="0"/>
              <w:tabs>
                <w:tab w:val="left" w:pos="720"/>
              </w:tabs>
              <w:spacing w:after="0" w:line="240" w:lineRule="auto"/>
              <w:rPr>
                <w:rFonts w:ascii="Segoe UI" w:hAnsi="Segoe UI" w:cs="Segoe UI"/>
                <w:bCs/>
                <w:sz w:val="20"/>
                <w:szCs w:val="20"/>
                <w:lang w:val="es-MX"/>
              </w:rPr>
            </w:pPr>
          </w:p>
        </w:tc>
        <w:tc>
          <w:tcPr>
            <w:tcW w:w="4575" w:type="pct"/>
            <w:gridSpan w:val="3"/>
            <w:shd w:val="clear" w:color="auto" w:fill="D9D9D9" w:themeFill="background1" w:themeFillShade="D9"/>
          </w:tcPr>
          <w:p w:rsidR="00A83569" w:rsidRPr="0064680F" w:rsidP="0092135C" w14:paraId="4DA81E8D" w14:textId="7C79D4F4">
            <w:pPr>
              <w:pStyle w:val="CommentText"/>
              <w:widowControl w:val="0"/>
              <w:rPr>
                <w:rFonts w:ascii="Segoe UI" w:hAnsi="Segoe UI" w:cs="Segoe UI"/>
                <w:lang w:val="es-MX"/>
              </w:rPr>
            </w:pPr>
            <w:r w:rsidRPr="0064680F">
              <w:rPr>
                <w:rFonts w:ascii="Segoe UI" w:hAnsi="Segoe UI" w:cs="Segoe UI"/>
                <w:color w:val="000000"/>
                <w:lang w:val="es-MX"/>
              </w:rPr>
              <w:t xml:space="preserve">Para cada una, marque </w:t>
            </w:r>
            <w:r w:rsidRPr="0064680F">
              <w:rPr>
                <w:rFonts w:ascii="Segoe UI" w:hAnsi="Segoe UI" w:cs="Segoe UI"/>
                <w:b/>
                <w:bCs/>
                <w:color w:val="000000"/>
                <w:lang w:val="es-MX"/>
              </w:rPr>
              <w:t>No</w:t>
            </w:r>
            <w:r w:rsidRPr="0064680F">
              <w:rPr>
                <w:rFonts w:ascii="Segoe UI" w:hAnsi="Segoe UI" w:cs="Segoe UI"/>
                <w:color w:val="000000"/>
                <w:lang w:val="es-MX"/>
              </w:rPr>
              <w:t xml:space="preserve"> o </w:t>
            </w:r>
            <w:r w:rsidRPr="0064680F">
              <w:rPr>
                <w:rFonts w:ascii="Segoe UI" w:hAnsi="Segoe UI" w:cs="Segoe UI"/>
                <w:b/>
                <w:bCs/>
                <w:color w:val="000000"/>
                <w:lang w:val="es-MX"/>
              </w:rPr>
              <w:t>Sí</w:t>
            </w:r>
            <w:r w:rsidRPr="0064680F">
              <w:rPr>
                <w:rFonts w:ascii="Segoe UI" w:hAnsi="Segoe UI" w:cs="Segoe UI"/>
                <w:color w:val="000000"/>
                <w:lang w:val="es-MX"/>
              </w:rPr>
              <w:t>.</w:t>
            </w:r>
          </w:p>
        </w:tc>
      </w:tr>
      <w:tr w14:paraId="2F3B509B" w14:textId="7601D603" w:rsidTr="0064680F">
        <w:tblPrEx>
          <w:tblW w:w="5000" w:type="pct"/>
          <w:tblLook w:val="04A0"/>
        </w:tblPrEx>
        <w:tc>
          <w:tcPr>
            <w:tcW w:w="425" w:type="pct"/>
          </w:tcPr>
          <w:p w:rsidR="0064680F" w:rsidRPr="0064680F" w:rsidP="0064680F" w14:paraId="64C44B6A" w14:textId="77777777">
            <w:pPr>
              <w:widowControl w:val="0"/>
              <w:tabs>
                <w:tab w:val="left" w:pos="720"/>
                <w:tab w:val="left" w:pos="7920"/>
              </w:tabs>
              <w:spacing w:after="0" w:line="240" w:lineRule="auto"/>
              <w:rPr>
                <w:rFonts w:ascii="Segoe UI" w:hAnsi="Segoe UI" w:cs="Segoe UI"/>
                <w:sz w:val="20"/>
                <w:szCs w:val="20"/>
                <w:lang w:val="es-MX"/>
              </w:rPr>
            </w:pPr>
          </w:p>
        </w:tc>
        <w:tc>
          <w:tcPr>
            <w:tcW w:w="3908" w:type="pct"/>
          </w:tcPr>
          <w:p w:rsidR="0064680F" w:rsidRPr="00481353" w:rsidP="0064680F" w14:paraId="093B92CE" w14:textId="0AC0E135">
            <w:pPr>
              <w:widowControl w:val="0"/>
              <w:tabs>
                <w:tab w:val="left" w:pos="720"/>
                <w:tab w:val="left" w:pos="7920"/>
              </w:tabs>
              <w:spacing w:after="0" w:line="240" w:lineRule="auto"/>
              <w:rPr>
                <w:rFonts w:ascii="Segoe UI" w:hAnsi="Segoe UI" w:cs="Segoe UI"/>
                <w:b/>
                <w:sz w:val="20"/>
                <w:szCs w:val="20"/>
                <w:lang w:val="es-MX"/>
              </w:rPr>
            </w:pPr>
          </w:p>
        </w:tc>
        <w:tc>
          <w:tcPr>
            <w:tcW w:w="334" w:type="pct"/>
          </w:tcPr>
          <w:p w:rsidR="0064680F" w:rsidRPr="0064680F" w:rsidP="0064680F" w14:paraId="4D7BA5AD" w14:textId="3EF8EBE6">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64680F" w:rsidRPr="0064680F" w:rsidP="0064680F" w14:paraId="2DD14127" w14:textId="6E7E9FAF">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60158B01" w14:textId="16BE3A72" w:rsidTr="0064680F">
        <w:tblPrEx>
          <w:tblW w:w="5000" w:type="pct"/>
          <w:tblLook w:val="04A0"/>
        </w:tblPrEx>
        <w:tc>
          <w:tcPr>
            <w:tcW w:w="425" w:type="pct"/>
          </w:tcPr>
          <w:p w:rsidR="0085226B" w:rsidRPr="0064680F" w:rsidP="0085226B" w14:paraId="6124F477"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4D5814A6" w14:textId="1B0C2D1E">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
              </w:rPr>
              <w:t>Dedicó tiempo para hablar conmigo acerca de cómo dejar de fumar</w:t>
            </w:r>
          </w:p>
        </w:tc>
        <w:tc>
          <w:tcPr>
            <w:tcW w:w="334" w:type="pct"/>
          </w:tcPr>
          <w:p w:rsidR="0085226B" w:rsidRPr="0064680F" w:rsidP="0085226B" w14:paraId="471D0257"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64FC2D4B" w14:textId="0ABB452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6B8A51B9" w14:textId="67E0BB66" w:rsidTr="0064680F">
        <w:tblPrEx>
          <w:tblW w:w="5000" w:type="pct"/>
          <w:tblLook w:val="04A0"/>
        </w:tblPrEx>
        <w:tc>
          <w:tcPr>
            <w:tcW w:w="425" w:type="pct"/>
          </w:tcPr>
          <w:p w:rsidR="0085226B" w:rsidRPr="0064680F" w:rsidP="0085226B" w14:paraId="05D22A55"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01F9B165" w14:textId="4E182ACF">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Sugirió que yo fijara una fecha específica para dejar de fumar</w:t>
            </w:r>
          </w:p>
        </w:tc>
        <w:tc>
          <w:tcPr>
            <w:tcW w:w="334" w:type="pct"/>
          </w:tcPr>
          <w:p w:rsidR="0085226B" w:rsidRPr="0064680F" w:rsidP="0085226B" w14:paraId="63172A36"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7C31D72E" w14:textId="02EE107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7DDBDD4F" w14:textId="194F0617" w:rsidTr="0064680F">
        <w:tblPrEx>
          <w:tblW w:w="5000" w:type="pct"/>
          <w:tblLook w:val="04A0"/>
        </w:tblPrEx>
        <w:tc>
          <w:tcPr>
            <w:tcW w:w="425" w:type="pct"/>
          </w:tcPr>
          <w:p w:rsidR="0085226B" w:rsidRPr="0064680F" w:rsidP="0085226B" w14:paraId="0A26991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55833426" w14:textId="7BF0A458">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Sugirió que yo asistiera a una clase o programa para dejar de fumar</w:t>
            </w:r>
          </w:p>
        </w:tc>
        <w:tc>
          <w:tcPr>
            <w:tcW w:w="334" w:type="pct"/>
          </w:tcPr>
          <w:p w:rsidR="0085226B" w:rsidRPr="0064680F" w:rsidP="0085226B" w14:paraId="25748A65"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7D8523C2" w14:textId="1E0233A0">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28ABDF49" w14:textId="0E82D970" w:rsidTr="0064680F">
        <w:tblPrEx>
          <w:tblW w:w="5000" w:type="pct"/>
          <w:tblLook w:val="04A0"/>
        </w:tblPrEx>
        <w:tc>
          <w:tcPr>
            <w:tcW w:w="425" w:type="pct"/>
          </w:tcPr>
          <w:p w:rsidR="0085226B" w:rsidRPr="0064680F" w:rsidP="0085226B" w14:paraId="275B4BDE"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4DA33A18" w14:textId="2A1AD08F">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dio folletos, videos u otros materiales para ayudarme a dejar de fumar por mi cuenta</w:t>
            </w:r>
          </w:p>
        </w:tc>
        <w:tc>
          <w:tcPr>
            <w:tcW w:w="334" w:type="pct"/>
          </w:tcPr>
          <w:p w:rsidR="0085226B" w:rsidRPr="0064680F" w:rsidP="0085226B" w14:paraId="09F88490"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00AA9B42" w14:textId="5FFED0F5">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2D02A319" w14:textId="66AB4ABA" w:rsidTr="0064680F">
        <w:tblPrEx>
          <w:tblW w:w="5000" w:type="pct"/>
          <w:tblLook w:val="04A0"/>
        </w:tblPrEx>
        <w:tc>
          <w:tcPr>
            <w:tcW w:w="425" w:type="pct"/>
          </w:tcPr>
          <w:p w:rsidR="0085226B" w:rsidRPr="0064680F" w:rsidP="0085226B" w14:paraId="52111351" w14:textId="5B040D0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61336929" w14:textId="175BD6D8">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mitió o envió a consejería de ayuda para dejar de fumar</w:t>
            </w:r>
          </w:p>
        </w:tc>
        <w:tc>
          <w:tcPr>
            <w:tcW w:w="334" w:type="pct"/>
          </w:tcPr>
          <w:p w:rsidR="0085226B" w:rsidRPr="0064680F" w:rsidP="0085226B" w14:paraId="0C56260F"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101C43DA" w14:textId="34A2B62B">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4A05C6E0" w14:textId="4A55D197" w:rsidTr="0064680F">
        <w:tblPrEx>
          <w:tblW w:w="5000" w:type="pct"/>
          <w:tblLook w:val="04A0"/>
        </w:tblPrEx>
        <w:tc>
          <w:tcPr>
            <w:tcW w:w="425" w:type="pct"/>
          </w:tcPr>
          <w:p w:rsidR="0085226B" w:rsidRPr="0064680F" w:rsidP="0085226B" w14:paraId="067E2F7E"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3ED91931" w14:textId="78F8AB0A">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e preguntó si un familiar o un amigo(a) apoyaría mi decisión de dejar de fumar </w:t>
            </w:r>
          </w:p>
        </w:tc>
        <w:tc>
          <w:tcPr>
            <w:tcW w:w="334" w:type="pct"/>
          </w:tcPr>
          <w:p w:rsidR="0085226B" w:rsidRPr="0064680F" w:rsidP="0085226B" w14:paraId="29A83269"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3BBDB5CE" w14:textId="53E2CCD6">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7C285207" w14:textId="2DF9FDE0" w:rsidTr="0064680F">
        <w:tblPrEx>
          <w:tblW w:w="5000" w:type="pct"/>
          <w:tblLook w:val="04A0"/>
        </w:tblPrEx>
        <w:tc>
          <w:tcPr>
            <w:tcW w:w="425" w:type="pct"/>
          </w:tcPr>
          <w:p w:rsidR="0085226B" w:rsidRPr="0064680F" w:rsidP="0085226B" w14:paraId="179DB598"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18588567" w14:textId="3CF367A0">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mitió o envió a una línea de ayuda telefónica nacional o estatal</w:t>
            </w:r>
          </w:p>
        </w:tc>
        <w:tc>
          <w:tcPr>
            <w:tcW w:w="334" w:type="pct"/>
          </w:tcPr>
          <w:p w:rsidR="0085226B" w:rsidRPr="0064680F" w:rsidP="0085226B" w14:paraId="1702722C"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29DE0E02" w14:textId="324B932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707B0EF2" w14:textId="08408467" w:rsidTr="0064680F">
        <w:tblPrEx>
          <w:tblW w:w="5000" w:type="pct"/>
          <w:tblLook w:val="04A0"/>
        </w:tblPrEx>
        <w:tc>
          <w:tcPr>
            <w:tcW w:w="425" w:type="pct"/>
          </w:tcPr>
          <w:p w:rsidR="0085226B" w:rsidRPr="0064680F" w:rsidP="0085226B" w14:paraId="7BECAF91"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58717A48" w14:textId="548FEC79">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e recomendó que usara o me recetó el chicle de nicotina </w:t>
            </w:r>
          </w:p>
        </w:tc>
        <w:tc>
          <w:tcPr>
            <w:tcW w:w="334" w:type="pct"/>
          </w:tcPr>
          <w:p w:rsidR="0085226B" w:rsidRPr="0064680F" w:rsidP="0085226B" w14:paraId="146CF04E"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289E5541" w14:textId="4E8827F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65AFFD57" w14:textId="4CE5829B" w:rsidTr="0064680F">
        <w:tblPrEx>
          <w:tblW w:w="5000" w:type="pct"/>
          <w:tblLook w:val="04A0"/>
        </w:tblPrEx>
        <w:tc>
          <w:tcPr>
            <w:tcW w:w="425" w:type="pct"/>
          </w:tcPr>
          <w:p w:rsidR="0085226B" w:rsidRPr="0064680F" w:rsidP="0085226B" w14:paraId="2DD1068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1AFFCC63" w14:textId="49E213A9">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omendó que usara o me recetó el parche de nicotina</w:t>
            </w:r>
          </w:p>
        </w:tc>
        <w:tc>
          <w:tcPr>
            <w:tcW w:w="334" w:type="pct"/>
          </w:tcPr>
          <w:p w:rsidR="0085226B" w:rsidRPr="0064680F" w:rsidP="0085226B" w14:paraId="6250BDA4"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21E6FC4D" w14:textId="42D5B14E">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54789436" w14:textId="3F95E093" w:rsidTr="0064680F">
        <w:tblPrEx>
          <w:tblW w:w="5000" w:type="pct"/>
          <w:tblLook w:val="04A0"/>
        </w:tblPrEx>
        <w:tc>
          <w:tcPr>
            <w:tcW w:w="425" w:type="pct"/>
          </w:tcPr>
          <w:p w:rsidR="0085226B" w:rsidRPr="0064680F" w:rsidP="0085226B" w14:paraId="1430D811"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3C2F269C" w14:textId="38BA2406">
            <w:pPr>
              <w:widowControl w:val="0"/>
              <w:tabs>
                <w:tab w:val="left" w:pos="239"/>
                <w:tab w:val="left" w:leader="dot" w:pos="7920"/>
              </w:tabs>
              <w:spacing w:after="0" w:line="240" w:lineRule="auto"/>
              <w:rPr>
                <w:rFonts w:ascii="Segoe UI" w:hAnsi="Segoe UI" w:cs="Segoe UI"/>
                <w:sz w:val="20"/>
                <w:szCs w:val="20"/>
                <w:lang w:val="es-MX"/>
              </w:rPr>
            </w:pPr>
            <w:r w:rsidRPr="00D25BB2">
              <w:rPr>
                <w:rFonts w:ascii="Segoe UI" w:hAnsi="Segoe UI" w:cs="Segoe UI"/>
                <w:sz w:val="20"/>
                <w:szCs w:val="20"/>
                <w:lang w:val="es-ES"/>
              </w:rPr>
              <w:t>Me recomendó que usara o</w:t>
            </w:r>
            <w:r w:rsidRPr="00347FC9">
              <w:rPr>
                <w:rFonts w:ascii="Segoe UI" w:hAnsi="Segoe UI" w:cs="Segoe UI"/>
                <w:sz w:val="20"/>
                <w:szCs w:val="20"/>
                <w:lang w:val="es-ES"/>
              </w:rPr>
              <w:t xml:space="preserve"> me recetó las pastillas de nicotina para chupar</w:t>
            </w:r>
          </w:p>
        </w:tc>
        <w:tc>
          <w:tcPr>
            <w:tcW w:w="334" w:type="pct"/>
          </w:tcPr>
          <w:p w:rsidR="0085226B" w:rsidRPr="0064680F" w:rsidP="0085226B" w14:paraId="77E90E47"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6E4561AF" w14:textId="36B7972B">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55165125" w14:textId="6D2012BB" w:rsidTr="0064680F">
        <w:tblPrEx>
          <w:tblW w:w="5000" w:type="pct"/>
          <w:tblLook w:val="04A0"/>
        </w:tblPrEx>
        <w:tc>
          <w:tcPr>
            <w:tcW w:w="425" w:type="pct"/>
          </w:tcPr>
          <w:p w:rsidR="0085226B" w:rsidRPr="0064680F" w:rsidP="0085226B" w14:paraId="6AA6BCE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6678C2F5" w14:textId="4AC57248">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etó un aerosol nasal o un inhalador bucal de nicotina</w:t>
            </w:r>
          </w:p>
        </w:tc>
        <w:tc>
          <w:tcPr>
            <w:tcW w:w="334" w:type="pct"/>
          </w:tcPr>
          <w:p w:rsidR="0085226B" w:rsidRPr="0064680F" w:rsidP="0085226B" w14:paraId="41DC2D03"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3202D41E" w14:textId="0F73BF26">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638700C8" w14:textId="245503E3" w:rsidTr="0064680F">
        <w:tblPrEx>
          <w:tblW w:w="5000" w:type="pct"/>
          <w:tblLook w:val="04A0"/>
        </w:tblPrEx>
        <w:tc>
          <w:tcPr>
            <w:tcW w:w="425" w:type="pct"/>
          </w:tcPr>
          <w:p w:rsidR="0085226B" w:rsidRPr="0064680F" w:rsidP="0085226B" w14:paraId="6A0E45E0"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11F6DAD3" w14:textId="7E2B95CC">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etó una pastilla como Zyban</w:t>
            </w:r>
            <w:r w:rsidRPr="00D25BB2">
              <w:rPr>
                <w:rFonts w:ascii="Segoe UI" w:hAnsi="Segoe UI" w:cs="Segoe UI"/>
                <w:sz w:val="20"/>
                <w:szCs w:val="20"/>
                <w:lang w:val="es-ES"/>
              </w:rPr>
              <w:t>®</w:t>
            </w:r>
            <w:r w:rsidRPr="00347FC9">
              <w:rPr>
                <w:rFonts w:ascii="Segoe UI" w:hAnsi="Segoe UI" w:cs="Segoe UI"/>
                <w:sz w:val="20"/>
                <w:szCs w:val="20"/>
                <w:lang w:val="es-MX"/>
              </w:rPr>
              <w:t xml:space="preserve"> o Wellbutrin</w:t>
            </w:r>
            <w:r w:rsidRPr="00D25BB2">
              <w:rPr>
                <w:rFonts w:ascii="Segoe UI" w:hAnsi="Segoe UI" w:cs="Segoe UI"/>
                <w:sz w:val="20"/>
                <w:szCs w:val="20"/>
                <w:lang w:val="es-ES"/>
              </w:rPr>
              <w:t>®</w:t>
            </w:r>
            <w:r w:rsidRPr="00347FC9">
              <w:rPr>
                <w:rFonts w:ascii="Segoe UI" w:hAnsi="Segoe UI" w:cs="Segoe UI"/>
                <w:sz w:val="20"/>
                <w:szCs w:val="20"/>
                <w:lang w:val="es-MX"/>
              </w:rPr>
              <w:t xml:space="preserve"> (también conocido como bupropion) para ayudarme a dejar de fumar </w:t>
            </w:r>
          </w:p>
        </w:tc>
        <w:tc>
          <w:tcPr>
            <w:tcW w:w="334" w:type="pct"/>
          </w:tcPr>
          <w:p w:rsidR="0085226B" w:rsidRPr="0064680F" w:rsidP="0085226B" w14:paraId="46358D1F"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3A30F19D" w14:textId="02EB24FE">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1C46B304" w14:textId="604D528C" w:rsidTr="0064680F">
        <w:tblPrEx>
          <w:tblW w:w="5000" w:type="pct"/>
          <w:tblLook w:val="04A0"/>
        </w:tblPrEx>
        <w:tc>
          <w:tcPr>
            <w:tcW w:w="425" w:type="pct"/>
          </w:tcPr>
          <w:p w:rsidR="0085226B" w:rsidRPr="0064680F" w:rsidP="0085226B" w14:paraId="6AE21D1F"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4E12F03B" w14:textId="56879BC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etó una pastilla como Chantix</w:t>
            </w:r>
            <w:r w:rsidRPr="00D25BB2">
              <w:rPr>
                <w:rFonts w:ascii="Segoe UI" w:hAnsi="Segoe UI" w:cs="Segoe UI"/>
                <w:sz w:val="20"/>
                <w:szCs w:val="20"/>
                <w:lang w:val="es-ES"/>
              </w:rPr>
              <w:t>®</w:t>
            </w:r>
            <w:r w:rsidRPr="00347FC9">
              <w:rPr>
                <w:rFonts w:ascii="Segoe UI" w:hAnsi="Segoe UI" w:cs="Segoe UI"/>
                <w:sz w:val="20"/>
                <w:szCs w:val="20"/>
                <w:lang w:val="es-MX"/>
              </w:rPr>
              <w:t xml:space="preserve"> (también conocida como vareniclina) para ayudarme a dejar de fumar</w:t>
            </w:r>
          </w:p>
        </w:tc>
        <w:tc>
          <w:tcPr>
            <w:tcW w:w="334" w:type="pct"/>
          </w:tcPr>
          <w:p w:rsidR="0085226B" w:rsidRPr="0064680F" w:rsidP="0085226B" w14:paraId="4796E565"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44E5B4D4" w14:textId="36EA1ACD">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bl>
    <w:p w:rsidR="00B035AD" w:rsidRPr="0064680F" w:rsidP="0092135C" w14:paraId="5470DA0F" w14:textId="77777777">
      <w:pPr>
        <w:widowControl w:val="0"/>
        <w:spacing w:after="0" w:line="240" w:lineRule="auto"/>
        <w:rPr>
          <w:rFonts w:ascii="Segoe UI" w:hAnsi="Segoe UI" w:cs="Segoe UI"/>
          <w:strike/>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E473E86" w14:textId="2B0BF3A6"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630FC6ED" w14:textId="30F3490C">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AA5.</w:t>
            </w:r>
          </w:p>
        </w:tc>
        <w:tc>
          <w:tcPr>
            <w:tcW w:w="4583" w:type="pct"/>
            <w:shd w:val="clear" w:color="auto" w:fill="D9D9D9" w:themeFill="background1" w:themeFillShade="D9"/>
          </w:tcPr>
          <w:p w:rsidR="0085226B" w:rsidRPr="0064680F" w:rsidP="0085226B" w14:paraId="5B2A739B" w14:textId="623D76CF">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l de las siguientes declaraciones describe mejor las reglas acerca de fumar </w:t>
            </w:r>
            <w:r w:rsidRPr="00D25BB2">
              <w:rPr>
                <w:rFonts w:ascii="Segoe UI" w:hAnsi="Segoe UI" w:cs="Segoe UI"/>
                <w:b/>
                <w:i/>
                <w:iCs/>
                <w:sz w:val="20"/>
                <w:szCs w:val="20"/>
                <w:lang w:val="es-MX"/>
              </w:rPr>
              <w:t>dentro</w:t>
            </w:r>
            <w:r w:rsidRPr="00347FC9">
              <w:rPr>
                <w:rFonts w:ascii="Segoe UI" w:hAnsi="Segoe UI" w:cs="Segoe UI"/>
                <w:b/>
                <w:sz w:val="20"/>
                <w:szCs w:val="20"/>
                <w:lang w:val="es-MX"/>
              </w:rPr>
              <w:t xml:space="preserve"> de su hogar </w:t>
            </w:r>
            <w:r w:rsidRPr="00347FC9">
              <w:rPr>
                <w:rFonts w:ascii="Segoe UI" w:hAnsi="Segoe UI" w:cs="Segoe UI"/>
                <w:b/>
                <w:sz w:val="20"/>
                <w:szCs w:val="20"/>
                <w:u w:val="single"/>
                <w:lang w:val="es-MX"/>
              </w:rPr>
              <w:t>durante</w:t>
            </w:r>
            <w:r w:rsidRPr="00347FC9">
              <w:rPr>
                <w:rFonts w:ascii="Segoe UI" w:hAnsi="Segoe UI" w:cs="Segoe UI"/>
                <w:b/>
                <w:sz w:val="20"/>
                <w:szCs w:val="20"/>
                <w:lang w:val="es-MX"/>
              </w:rPr>
              <w:t xml:space="preserv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 xml:space="preserve">, incluso si nadie que vivía en su hogar fumaba?  </w:t>
            </w:r>
          </w:p>
        </w:tc>
      </w:tr>
      <w:tr w14:paraId="19660C66" w14:textId="26C49941" w:rsidTr="00BF7F4B">
        <w:tblPrEx>
          <w:tblW w:w="5000" w:type="pct"/>
          <w:tblLook w:val="04A0"/>
        </w:tblPrEx>
        <w:tc>
          <w:tcPr>
            <w:tcW w:w="417" w:type="pct"/>
            <w:shd w:val="clear" w:color="auto" w:fill="D9D9D9" w:themeFill="background1" w:themeFillShade="D9"/>
          </w:tcPr>
          <w:p w:rsidR="00A83569" w:rsidRPr="0064680F" w:rsidP="0092135C" w14:paraId="7D3301BB"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7CF2D567" w14:textId="79C84FEF">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64680F">
              <w:rPr>
                <w:rFonts w:ascii="Segoe UI" w:hAnsi="Segoe UI" w:cs="Segoe UI"/>
                <w:b/>
                <w:bCs/>
                <w:color w:val="000000"/>
                <w:sz w:val="20"/>
                <w:szCs w:val="20"/>
                <w:bdr w:val="single" w:sz="4" w:space="0" w:color="auto"/>
                <w:shd w:val="clear" w:color="auto" w:fill="FFFFFF" w:themeFill="background1"/>
              </w:rPr>
              <w:t>Marque UNA</w:t>
            </w:r>
            <w:r w:rsidRPr="0064680F">
              <w:rPr>
                <w:rFonts w:ascii="Segoe UI" w:hAnsi="Segoe UI" w:cs="Segoe UI"/>
                <w:b/>
                <w:bCs/>
                <w:color w:val="000000"/>
                <w:sz w:val="20"/>
                <w:szCs w:val="20"/>
                <w:u w:val="single"/>
                <w:bdr w:val="single" w:sz="4" w:space="0" w:color="auto"/>
                <w:shd w:val="clear" w:color="auto" w:fill="FFFFFF" w:themeFill="background1"/>
              </w:rPr>
              <w:t xml:space="preserve"> </w:t>
            </w:r>
            <w:r w:rsidRPr="0064680F">
              <w:rPr>
                <w:rFonts w:ascii="Segoe UI" w:hAnsi="Segoe UI" w:cs="Segoe UI"/>
                <w:b/>
                <w:bCs/>
                <w:color w:val="000000"/>
                <w:sz w:val="20"/>
                <w:szCs w:val="20"/>
                <w:bdr w:val="single" w:sz="4" w:space="0" w:color="auto"/>
                <w:shd w:val="clear" w:color="auto" w:fill="FFFFFF" w:themeFill="background1"/>
              </w:rPr>
              <w:t>respuesta</w:t>
            </w:r>
          </w:p>
        </w:tc>
      </w:tr>
      <w:tr w14:paraId="30F2EB54" w14:textId="77777777" w:rsidTr="00BF7F4B">
        <w:tblPrEx>
          <w:tblW w:w="5000" w:type="pct"/>
          <w:tblLook w:val="04A0"/>
        </w:tblPrEx>
        <w:tc>
          <w:tcPr>
            <w:tcW w:w="417" w:type="pct"/>
          </w:tcPr>
          <w:p w:rsidR="0064680F" w:rsidRPr="0064680F" w:rsidP="0064680F" w14:paraId="64E0DA9B"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64680F" w:rsidRPr="0064680F" w:rsidP="0092135C" w14:paraId="212F5C41" w14:textId="77777777">
            <w:pPr>
              <w:widowControl w:val="0"/>
              <w:tabs>
                <w:tab w:val="left" w:pos="720"/>
              </w:tabs>
              <w:spacing w:after="0" w:line="240" w:lineRule="auto"/>
              <w:rPr>
                <w:rFonts w:ascii="Segoe UI" w:hAnsi="Segoe UI" w:cs="Segoe UI"/>
                <w:sz w:val="20"/>
                <w:szCs w:val="20"/>
                <w:lang w:val="es-MX"/>
              </w:rPr>
            </w:pPr>
          </w:p>
        </w:tc>
      </w:tr>
      <w:tr w14:paraId="57840D04" w14:textId="1B7AC672" w:rsidTr="00BF7F4B">
        <w:tblPrEx>
          <w:tblW w:w="5000" w:type="pct"/>
          <w:tblLook w:val="04A0"/>
        </w:tblPrEx>
        <w:tc>
          <w:tcPr>
            <w:tcW w:w="417" w:type="pct"/>
          </w:tcPr>
          <w:p w:rsidR="0085226B" w:rsidRPr="0064680F" w:rsidP="0085226B" w14:paraId="3DDB4B1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3167C6A5" w14:textId="7ABE89C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A nadie se le permitía fumar en ningún lugar dentro de mi hogar</w:t>
            </w:r>
          </w:p>
        </w:tc>
      </w:tr>
      <w:tr w14:paraId="58C96316" w14:textId="59B80745" w:rsidTr="00BF7F4B">
        <w:tblPrEx>
          <w:tblW w:w="5000" w:type="pct"/>
          <w:tblLook w:val="04A0"/>
        </w:tblPrEx>
        <w:tc>
          <w:tcPr>
            <w:tcW w:w="417" w:type="pct"/>
          </w:tcPr>
          <w:p w:rsidR="0085226B" w:rsidRPr="0064680F" w:rsidP="0085226B" w14:paraId="44B5B18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589D9DE8" w14:textId="05791A2F">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permitía fumar en ciertas habitaciones o a ciertas horas</w:t>
            </w:r>
          </w:p>
        </w:tc>
      </w:tr>
      <w:tr w14:paraId="1633EF43" w14:textId="416CD191" w:rsidTr="00BF7F4B">
        <w:tblPrEx>
          <w:tblW w:w="5000" w:type="pct"/>
          <w:tblLook w:val="04A0"/>
        </w:tblPrEx>
        <w:tc>
          <w:tcPr>
            <w:tcW w:w="417" w:type="pct"/>
          </w:tcPr>
          <w:p w:rsidR="0085226B" w:rsidRPr="0064680F" w:rsidP="0085226B" w14:paraId="4AD2390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203A8D1B" w14:textId="7AC6578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permitía fumar en todas partes dentro de mi hogar</w:t>
            </w:r>
          </w:p>
        </w:tc>
      </w:tr>
    </w:tbl>
    <w:p w:rsidR="00C70ECB" w:rsidRPr="00481353" w:rsidP="0092135C" w14:paraId="5C5DDA98"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163417E" w14:textId="42FF1D61" w:rsidTr="00751FA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06"/>
        </w:trPr>
        <w:tc>
          <w:tcPr>
            <w:tcW w:w="417" w:type="pct"/>
            <w:shd w:val="clear" w:color="auto" w:fill="D9D9D9" w:themeFill="background1" w:themeFillShade="D9"/>
          </w:tcPr>
          <w:p w:rsidR="00A83569" w:rsidRPr="0064680F" w:rsidP="0092135C" w14:paraId="61DBEE67" w14:textId="074E4413">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64680F">
              <w:rPr>
                <w:rFonts w:ascii="Segoe UI" w:hAnsi="Segoe UI" w:cs="Segoe UI"/>
                <w:sz w:val="20"/>
                <w:szCs w:val="20"/>
              </w:rPr>
              <w:t>AA6.</w:t>
            </w:r>
          </w:p>
        </w:tc>
        <w:tc>
          <w:tcPr>
            <w:tcW w:w="4583" w:type="pct"/>
            <w:shd w:val="clear" w:color="auto" w:fill="D9D9D9" w:themeFill="background1" w:themeFillShade="D9"/>
          </w:tcPr>
          <w:p w:rsidR="00A83569" w:rsidRPr="0064680F" w:rsidP="0092135C" w14:paraId="40F10A2F" w14:textId="0288E0EB">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lang w:val="es-MX"/>
              </w:rPr>
            </w:pPr>
            <w:r w:rsidRPr="0064680F">
              <w:rPr>
                <w:rFonts w:ascii="Segoe UI" w:hAnsi="Segoe UI" w:cs="Segoe UI"/>
                <w:sz w:val="20"/>
                <w:szCs w:val="20"/>
                <w:lang w:val="es-MX"/>
              </w:rPr>
              <w:t xml:space="preserve">¿Dejó usted de fumar antes o durante su embarazo </w:t>
            </w:r>
            <w:r w:rsidRPr="0064680F">
              <w:rPr>
                <w:rFonts w:ascii="Segoe UI" w:hAnsi="Segoe UI" w:cs="Segoe UI"/>
                <w:i/>
                <w:iCs/>
                <w:sz w:val="20"/>
                <w:szCs w:val="20"/>
                <w:lang w:val="es-MX"/>
              </w:rPr>
              <w:t>más reciente</w:t>
            </w:r>
            <w:r w:rsidRPr="0064680F">
              <w:rPr>
                <w:rFonts w:ascii="Segoe UI" w:hAnsi="Segoe UI" w:cs="Segoe UI"/>
                <w:sz w:val="20"/>
                <w:szCs w:val="20"/>
                <w:lang w:val="es-MX"/>
              </w:rPr>
              <w:t>?</w:t>
            </w:r>
          </w:p>
        </w:tc>
      </w:tr>
      <w:tr w14:paraId="46F100DF" w14:textId="23146FB0" w:rsidTr="00BF7F4B">
        <w:tblPrEx>
          <w:tblW w:w="5000" w:type="pct"/>
          <w:tblLook w:val="04A0"/>
        </w:tblPrEx>
        <w:tc>
          <w:tcPr>
            <w:tcW w:w="417" w:type="pct"/>
            <w:shd w:val="clear" w:color="auto" w:fill="D9D9D9" w:themeFill="background1" w:themeFillShade="D9"/>
          </w:tcPr>
          <w:p w:rsidR="00A83569" w:rsidRPr="0064680F" w:rsidP="0092135C" w14:paraId="0C535761"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530FF68A" w14:textId="4A701015">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4F5D9969" w14:textId="77777777" w:rsidTr="00BF7F4B">
        <w:tblPrEx>
          <w:tblW w:w="5000" w:type="pct"/>
          <w:tblLook w:val="04A0"/>
        </w:tblPrEx>
        <w:tc>
          <w:tcPr>
            <w:tcW w:w="417" w:type="pct"/>
          </w:tcPr>
          <w:p w:rsidR="0064680F" w:rsidRPr="0064680F" w:rsidP="0064680F" w14:paraId="483E0BA6"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64680F" w:rsidRPr="0064680F" w:rsidP="0092135C" w14:paraId="0F51C775" w14:textId="77777777">
            <w:pPr>
              <w:widowControl w:val="0"/>
              <w:tabs>
                <w:tab w:val="left" w:pos="720"/>
              </w:tabs>
              <w:spacing w:after="0" w:line="240" w:lineRule="auto"/>
              <w:rPr>
                <w:rFonts w:ascii="Segoe UI" w:hAnsi="Segoe UI" w:cs="Segoe UI"/>
                <w:sz w:val="20"/>
                <w:szCs w:val="20"/>
              </w:rPr>
            </w:pPr>
          </w:p>
        </w:tc>
      </w:tr>
      <w:tr w14:paraId="7BB17551" w14:textId="412858DE" w:rsidTr="00BF7F4B">
        <w:tblPrEx>
          <w:tblW w:w="5000" w:type="pct"/>
          <w:tblLook w:val="04A0"/>
        </w:tblPrEx>
        <w:tc>
          <w:tcPr>
            <w:tcW w:w="417" w:type="pct"/>
          </w:tcPr>
          <w:p w:rsidR="0085226B" w:rsidRPr="0064680F" w:rsidP="0085226B" w14:paraId="2A49493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465FB96D" w14:textId="2D9040EC">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o</w:t>
            </w:r>
          </w:p>
        </w:tc>
      </w:tr>
      <w:tr w14:paraId="1BCC9F33" w14:textId="3394D2AC" w:rsidTr="00BF7F4B">
        <w:tblPrEx>
          <w:tblW w:w="5000" w:type="pct"/>
          <w:tblLook w:val="04A0"/>
        </w:tblPrEx>
        <w:tc>
          <w:tcPr>
            <w:tcW w:w="417" w:type="pct"/>
          </w:tcPr>
          <w:p w:rsidR="0085226B" w:rsidRPr="0064680F" w:rsidP="0085226B" w14:paraId="688B8AB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50EDB447" w14:textId="25B29DD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o, pero fumaba menos</w:t>
            </w:r>
          </w:p>
        </w:tc>
      </w:tr>
      <w:tr w14:paraId="7F1949AD" w14:textId="496AF800" w:rsidTr="00BF7F4B">
        <w:tblPrEx>
          <w:tblW w:w="5000" w:type="pct"/>
          <w:tblLook w:val="04A0"/>
        </w:tblPrEx>
        <w:tc>
          <w:tcPr>
            <w:tcW w:w="417" w:type="pct"/>
          </w:tcPr>
          <w:p w:rsidR="0085226B" w:rsidRPr="0064680F" w:rsidP="0085226B" w14:paraId="213BD50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85226B" w:rsidRPr="0064680F" w:rsidP="0085226B" w14:paraId="16832C73" w14:textId="4EED37F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í, dejé de fumar antes de enterarme de que estaba embarazada </w:t>
            </w:r>
          </w:p>
        </w:tc>
      </w:tr>
      <w:tr w14:paraId="29D8A8A6" w14:textId="6F7A5D02" w:rsidTr="00BF7F4B">
        <w:tblPrEx>
          <w:tblW w:w="5000" w:type="pct"/>
          <w:tblLook w:val="04A0"/>
        </w:tblPrEx>
        <w:tc>
          <w:tcPr>
            <w:tcW w:w="417" w:type="pct"/>
          </w:tcPr>
          <w:p w:rsidR="0085226B" w:rsidRPr="0064680F" w:rsidP="0085226B" w14:paraId="000ACC8E" w14:textId="77777777">
            <w:pPr>
              <w:pStyle w:val="FootnoteText"/>
              <w:widowControl w:val="0"/>
              <w:numPr>
                <w:ilvl w:val="0"/>
                <w:numId w:val="54"/>
              </w:numPr>
              <w:tabs>
                <w:tab w:val="left" w:pos="720"/>
              </w:tabs>
              <w:rPr>
                <w:rFonts w:ascii="Segoe UI" w:hAnsi="Segoe UI" w:cs="Segoe UI"/>
                <w:lang w:val="es-MX"/>
              </w:rPr>
            </w:pPr>
          </w:p>
        </w:tc>
        <w:tc>
          <w:tcPr>
            <w:tcW w:w="4583" w:type="pct"/>
          </w:tcPr>
          <w:p w:rsidR="0085226B" w:rsidRPr="0064680F" w:rsidP="0085226B" w14:paraId="6A424FBD" w14:textId="18C93151">
            <w:pPr>
              <w:pStyle w:val="FootnoteText"/>
              <w:widowControl w:val="0"/>
              <w:tabs>
                <w:tab w:val="left" w:pos="720"/>
              </w:tabs>
              <w:rPr>
                <w:rFonts w:ascii="Segoe UI" w:hAnsi="Segoe UI" w:cs="Segoe UI"/>
                <w:lang w:val="es-MX"/>
              </w:rPr>
            </w:pPr>
            <w:r w:rsidRPr="00347FC9">
              <w:rPr>
                <w:rFonts w:ascii="Segoe UI" w:hAnsi="Segoe UI" w:cs="Segoe UI"/>
                <w:lang w:val="es-MX"/>
              </w:rPr>
              <w:t xml:space="preserve">Sí, dejé de fumar cuando me enteré de que estaba embarazada </w:t>
            </w:r>
          </w:p>
        </w:tc>
      </w:tr>
      <w:tr w14:paraId="375904B1" w14:textId="4A386411" w:rsidTr="00BF7F4B">
        <w:tblPrEx>
          <w:tblW w:w="5000" w:type="pct"/>
          <w:tblLook w:val="04A0"/>
        </w:tblPrEx>
        <w:tc>
          <w:tcPr>
            <w:tcW w:w="417" w:type="pct"/>
          </w:tcPr>
          <w:p w:rsidR="0085226B" w:rsidRPr="0064680F" w:rsidP="0085226B" w14:paraId="223A1A9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3758BB47" w14:textId="337F0B2D">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dejé de fumar cuando ya estaba embarazada</w:t>
            </w:r>
          </w:p>
        </w:tc>
      </w:tr>
    </w:tbl>
    <w:p w:rsidR="00C70ECB" w:rsidRPr="00481353" w:rsidP="0092135C" w14:paraId="12996ECC"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4B0459B" w14:textId="58703B9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169C83F7" w14:textId="2CE3D680">
            <w:pPr>
              <w:widowControl w:val="0"/>
              <w:tabs>
                <w:tab w:val="left" w:pos="0"/>
              </w:tabs>
              <w:spacing w:after="0" w:line="240" w:lineRule="auto"/>
              <w:rPr>
                <w:rFonts w:ascii="Segoe UI" w:hAnsi="Segoe UI" w:cs="Segoe UI"/>
                <w:b/>
                <w:sz w:val="20"/>
                <w:szCs w:val="20"/>
              </w:rPr>
            </w:pPr>
            <w:r w:rsidRPr="0064680F">
              <w:rPr>
                <w:rFonts w:ascii="Segoe UI" w:hAnsi="Segoe UI" w:cs="Segoe UI"/>
                <w:b/>
                <w:sz w:val="20"/>
                <w:szCs w:val="20"/>
              </w:rPr>
              <w:t>AA7.</w:t>
            </w:r>
          </w:p>
        </w:tc>
        <w:tc>
          <w:tcPr>
            <w:tcW w:w="4583" w:type="pct"/>
            <w:shd w:val="clear" w:color="auto" w:fill="D9D9D9" w:themeFill="background1" w:themeFillShade="D9"/>
          </w:tcPr>
          <w:p w:rsidR="00A83569" w:rsidRPr="0064680F" w:rsidP="0092135C" w14:paraId="6D2991C9" w14:textId="2272DB5A">
            <w:pPr>
              <w:widowControl w:val="0"/>
              <w:tabs>
                <w:tab w:val="left" w:pos="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l de las siguientes declaraciones describe mejor las reglas acerca fumar </w:t>
            </w:r>
            <w:r w:rsidRPr="00D25BB2">
              <w:rPr>
                <w:rFonts w:ascii="Segoe UI" w:hAnsi="Segoe UI" w:cs="Segoe UI"/>
                <w:b/>
                <w:i/>
                <w:iCs/>
                <w:sz w:val="20"/>
                <w:szCs w:val="20"/>
                <w:lang w:val="es-MX"/>
              </w:rPr>
              <w:t>dentro</w:t>
            </w:r>
            <w:r w:rsidRPr="00347FC9">
              <w:rPr>
                <w:rFonts w:ascii="Segoe UI" w:hAnsi="Segoe UI" w:cs="Segoe UI"/>
                <w:b/>
                <w:sz w:val="20"/>
                <w:szCs w:val="20"/>
                <w:lang w:val="es-MX"/>
              </w:rPr>
              <w:t xml:space="preserve"> de su hogar </w:t>
            </w:r>
            <w:r w:rsidRPr="00347FC9">
              <w:rPr>
                <w:rFonts w:ascii="Segoe UI" w:hAnsi="Segoe UI" w:cs="Segoe UI"/>
                <w:b/>
                <w:i/>
                <w:iCs/>
                <w:sz w:val="20"/>
                <w:szCs w:val="20"/>
                <w:u w:val="single"/>
                <w:lang w:val="es-MX"/>
              </w:rPr>
              <w:t>ahora</w:t>
            </w:r>
            <w:r w:rsidRPr="00347FC9">
              <w:rPr>
                <w:rFonts w:ascii="Segoe UI" w:hAnsi="Segoe UI" w:cs="Segoe UI"/>
                <w:b/>
                <w:sz w:val="20"/>
                <w:szCs w:val="20"/>
                <w:lang w:val="es-MX"/>
              </w:rPr>
              <w:t>, incluso si nadie que vive en su hogar fuma?</w:t>
            </w:r>
          </w:p>
        </w:tc>
      </w:tr>
      <w:tr w14:paraId="28139E53" w14:textId="450B1E07" w:rsidTr="0064680F">
        <w:tblPrEx>
          <w:tblW w:w="5000" w:type="pct"/>
          <w:tblLook w:val="04A0"/>
        </w:tblPrEx>
        <w:trPr>
          <w:trHeight w:val="225"/>
        </w:trPr>
        <w:tc>
          <w:tcPr>
            <w:tcW w:w="417" w:type="pct"/>
            <w:shd w:val="clear" w:color="auto" w:fill="D9D9D9" w:themeFill="background1" w:themeFillShade="D9"/>
          </w:tcPr>
          <w:p w:rsidR="00A83569" w:rsidRPr="0064680F" w:rsidP="0092135C" w14:paraId="521A8F22"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44286A12" w14:textId="31CB256A">
            <w:pPr>
              <w:pStyle w:val="ListParagraph"/>
              <w:widowControl w:val="0"/>
              <w:spacing w:after="0" w:line="240" w:lineRule="auto"/>
              <w:ind w:left="0"/>
              <w:rPr>
                <w:rFonts w:ascii="Segoe UI" w:hAnsi="Segoe UI" w:cs="Segoe UI"/>
                <w:b/>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11F08A5D" w14:textId="77777777" w:rsidTr="00BF7F4B">
        <w:tblPrEx>
          <w:tblW w:w="5000" w:type="pct"/>
          <w:tblLook w:val="04A0"/>
        </w:tblPrEx>
        <w:trPr>
          <w:trHeight w:val="189"/>
        </w:trPr>
        <w:tc>
          <w:tcPr>
            <w:tcW w:w="417" w:type="pct"/>
          </w:tcPr>
          <w:p w:rsidR="0064680F" w:rsidRPr="0064680F" w:rsidP="0064680F" w14:paraId="24AB0863" w14:textId="77777777">
            <w:pPr>
              <w:pStyle w:val="ListParagraph"/>
              <w:widowControl w:val="0"/>
              <w:spacing w:after="0" w:line="240" w:lineRule="auto"/>
              <w:rPr>
                <w:rFonts w:ascii="Segoe UI" w:hAnsi="Segoe UI" w:cs="Segoe UI"/>
                <w:sz w:val="20"/>
                <w:szCs w:val="20"/>
              </w:rPr>
            </w:pPr>
          </w:p>
        </w:tc>
        <w:tc>
          <w:tcPr>
            <w:tcW w:w="4583" w:type="pct"/>
          </w:tcPr>
          <w:p w:rsidR="0064680F" w:rsidRPr="0064680F" w:rsidP="0092135C" w14:paraId="506D7363" w14:textId="77777777">
            <w:pPr>
              <w:pStyle w:val="ListParagraph"/>
              <w:widowControl w:val="0"/>
              <w:spacing w:after="0" w:line="240" w:lineRule="auto"/>
              <w:ind w:left="0"/>
              <w:rPr>
                <w:rFonts w:ascii="Segoe UI" w:hAnsi="Segoe UI" w:cs="Segoe UI"/>
                <w:sz w:val="20"/>
                <w:szCs w:val="20"/>
                <w:lang w:val="es-MX"/>
              </w:rPr>
            </w:pPr>
          </w:p>
        </w:tc>
      </w:tr>
      <w:tr w14:paraId="0565C191" w14:textId="2C567DFC" w:rsidTr="00BF7F4B">
        <w:tblPrEx>
          <w:tblW w:w="5000" w:type="pct"/>
          <w:tblLook w:val="04A0"/>
        </w:tblPrEx>
        <w:trPr>
          <w:trHeight w:val="189"/>
        </w:trPr>
        <w:tc>
          <w:tcPr>
            <w:tcW w:w="417" w:type="pct"/>
          </w:tcPr>
          <w:p w:rsidR="0085226B" w:rsidRPr="0064680F" w:rsidP="0085226B" w14:paraId="1D0988E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4FBB91F7" w14:textId="03670F3A">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A nadie se le permite fumar en ningún lugar dentro de mi hogar</w:t>
            </w:r>
          </w:p>
        </w:tc>
      </w:tr>
      <w:tr w14:paraId="6E92059B" w14:textId="27254271" w:rsidTr="00BF7F4B">
        <w:tblPrEx>
          <w:tblW w:w="5000" w:type="pct"/>
          <w:tblLook w:val="04A0"/>
        </w:tblPrEx>
        <w:trPr>
          <w:trHeight w:val="261"/>
        </w:trPr>
        <w:tc>
          <w:tcPr>
            <w:tcW w:w="417" w:type="pct"/>
          </w:tcPr>
          <w:p w:rsidR="0085226B" w:rsidRPr="0064680F" w:rsidP="0085226B" w14:paraId="3B6FED1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21028AFB" w14:textId="126696E6">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e permite fumar en ciertas habitaciones o a ciertas horas</w:t>
            </w:r>
          </w:p>
        </w:tc>
      </w:tr>
      <w:tr w14:paraId="2D3A4095" w14:textId="0A65644D" w:rsidTr="00BF7F4B">
        <w:tblPrEx>
          <w:tblW w:w="5000" w:type="pct"/>
          <w:tblLook w:val="04A0"/>
        </w:tblPrEx>
        <w:trPr>
          <w:trHeight w:val="80"/>
        </w:trPr>
        <w:tc>
          <w:tcPr>
            <w:tcW w:w="417" w:type="pct"/>
          </w:tcPr>
          <w:p w:rsidR="0085226B" w:rsidRPr="0064680F" w:rsidP="0085226B" w14:paraId="65AA503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09113C55" w14:textId="14F4D87B">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e permite fumar en todas partes dentro de mi hogar</w:t>
            </w:r>
          </w:p>
        </w:tc>
      </w:tr>
    </w:tbl>
    <w:p w:rsidR="00C70ECB" w:rsidRPr="00481353" w:rsidP="0092135C" w14:paraId="5A36AA9C" w14:textId="77777777">
      <w:pPr>
        <w:widowControl w:val="0"/>
        <w:tabs>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E2B4D02" w14:textId="14E55581"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48886C6E" w14:textId="40010351">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AA8.</w:t>
            </w:r>
          </w:p>
        </w:tc>
        <w:tc>
          <w:tcPr>
            <w:tcW w:w="4583" w:type="pct"/>
            <w:shd w:val="clear" w:color="auto" w:fill="D9D9D9" w:themeFill="background1" w:themeFillShade="D9"/>
          </w:tcPr>
          <w:p w:rsidR="0085226B" w:rsidRPr="0064680F" w:rsidP="0085226B" w14:paraId="3C3B35AC" w14:textId="01D6AFF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ntas personas que fuman cigarrillos, sin incluirse usted, vivían en su hogar </w:t>
            </w:r>
            <w:r w:rsidRPr="00347FC9">
              <w:rPr>
                <w:rFonts w:ascii="Segoe UI" w:hAnsi="Segoe UI" w:cs="Segoe UI"/>
                <w:b/>
                <w:sz w:val="20"/>
                <w:szCs w:val="20"/>
                <w:u w:val="single"/>
                <w:lang w:val="es-MX"/>
              </w:rPr>
              <w:t>durante</w:t>
            </w:r>
            <w:r w:rsidRPr="00347FC9">
              <w:rPr>
                <w:rFonts w:ascii="Segoe UI" w:hAnsi="Segoe UI" w:cs="Segoe UI"/>
                <w:b/>
                <w:sz w:val="20"/>
                <w:szCs w:val="20"/>
                <w:lang w:val="es-MX"/>
              </w:rPr>
              <w:t xml:space="preserv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w:t>
            </w:r>
          </w:p>
        </w:tc>
      </w:tr>
      <w:tr w14:paraId="0943FEF1" w14:textId="0073FF42" w:rsidTr="00BF7F4B">
        <w:tblPrEx>
          <w:tblW w:w="5000" w:type="pct"/>
          <w:tblLook w:val="04A0"/>
        </w:tblPrEx>
        <w:tc>
          <w:tcPr>
            <w:tcW w:w="417" w:type="pct"/>
          </w:tcPr>
          <w:p w:rsidR="0085226B" w:rsidRPr="0064680F" w:rsidP="0085226B" w14:paraId="5959CF34" w14:textId="77777777">
            <w:pPr>
              <w:widowControl w:val="0"/>
              <w:tabs>
                <w:tab w:val="left" w:pos="720"/>
              </w:tabs>
              <w:spacing w:after="0" w:line="240" w:lineRule="auto"/>
              <w:rPr>
                <w:rFonts w:ascii="Segoe UI" w:hAnsi="Segoe UI" w:cs="Segoe UI"/>
                <w:b/>
                <w:i/>
                <w:iCs/>
                <w:sz w:val="20"/>
                <w:szCs w:val="20"/>
                <w:lang w:val="es-MX"/>
              </w:rPr>
            </w:pPr>
          </w:p>
        </w:tc>
        <w:tc>
          <w:tcPr>
            <w:tcW w:w="4583" w:type="pct"/>
          </w:tcPr>
          <w:p w:rsidR="0085226B" w:rsidRPr="0064680F" w:rsidP="0085226B" w14:paraId="23FB0242" w14:textId="77777777">
            <w:pPr>
              <w:widowControl w:val="0"/>
              <w:tabs>
                <w:tab w:val="left" w:pos="720"/>
              </w:tabs>
              <w:spacing w:after="0" w:line="240" w:lineRule="auto"/>
              <w:rPr>
                <w:rFonts w:ascii="Segoe UI" w:hAnsi="Segoe UI" w:cs="Segoe UI"/>
                <w:b/>
                <w:i/>
                <w:iCs/>
                <w:sz w:val="20"/>
                <w:szCs w:val="20"/>
                <w:lang w:val="es-MX"/>
              </w:rPr>
            </w:pPr>
          </w:p>
        </w:tc>
      </w:tr>
      <w:tr w14:paraId="38B4D6D1" w14:textId="02C75D14" w:rsidTr="00BF7F4B">
        <w:tblPrEx>
          <w:tblW w:w="5000" w:type="pct"/>
          <w:tblLook w:val="04A0"/>
        </w:tblPrEx>
        <w:tc>
          <w:tcPr>
            <w:tcW w:w="417" w:type="pct"/>
          </w:tcPr>
          <w:p w:rsidR="0085226B" w:rsidRPr="0064680F" w:rsidP="0085226B" w14:paraId="1D5D7460" w14:textId="77777777">
            <w:pPr>
              <w:widowControl w:val="0"/>
              <w:tabs>
                <w:tab w:val="left" w:pos="720"/>
              </w:tabs>
              <w:spacing w:after="0" w:line="240" w:lineRule="auto"/>
              <w:rPr>
                <w:rFonts w:ascii="Segoe UI" w:hAnsi="Segoe UI" w:cs="Segoe UI"/>
                <w:bCs/>
                <w:sz w:val="20"/>
                <w:szCs w:val="20"/>
                <w:lang w:val="es-MX"/>
              </w:rPr>
            </w:pPr>
          </w:p>
        </w:tc>
        <w:tc>
          <w:tcPr>
            <w:tcW w:w="4583" w:type="pct"/>
          </w:tcPr>
          <w:p w:rsidR="0085226B" w:rsidRPr="0064680F" w:rsidP="0085226B" w14:paraId="4A28972E" w14:textId="02DC13F9">
            <w:pPr>
              <w:widowControl w:val="0"/>
              <w:tabs>
                <w:tab w:val="left" w:pos="720"/>
              </w:tabs>
              <w:spacing w:after="0" w:line="240" w:lineRule="auto"/>
              <w:rPr>
                <w:rFonts w:ascii="Segoe UI" w:hAnsi="Segoe UI" w:cs="Segoe UI"/>
                <w:bCs/>
                <w:sz w:val="20"/>
                <w:szCs w:val="20"/>
              </w:rPr>
            </w:pPr>
            <w:r w:rsidRPr="0064680F">
              <w:rPr>
                <w:rFonts w:ascii="Segoe UI" w:hAnsi="Segoe UI" w:cs="Segoe UI"/>
                <w:bCs/>
                <w:sz w:val="20"/>
                <w:szCs w:val="20"/>
              </w:rPr>
              <w:t>___ Número de fumadores</w:t>
            </w:r>
          </w:p>
        </w:tc>
      </w:tr>
    </w:tbl>
    <w:p w:rsidR="00C70ECB" w:rsidRPr="0064680F" w:rsidP="0092135C" w14:paraId="5FB1AF7B"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33337D" w14:textId="5E7644EB" w:rsidTr="00DD19F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4"/>
        </w:trPr>
        <w:tc>
          <w:tcPr>
            <w:tcW w:w="417" w:type="pct"/>
            <w:shd w:val="clear" w:color="auto" w:fill="D9D9D9" w:themeFill="background1" w:themeFillShade="D9"/>
          </w:tcPr>
          <w:p w:rsidR="00A83569" w:rsidRPr="0064680F" w:rsidP="0092135C" w14:paraId="3F299DDB" w14:textId="0709C362">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AA9.</w:t>
            </w:r>
          </w:p>
        </w:tc>
        <w:tc>
          <w:tcPr>
            <w:tcW w:w="4583" w:type="pct"/>
            <w:shd w:val="clear" w:color="auto" w:fill="D9D9D9" w:themeFill="background1" w:themeFillShade="D9"/>
          </w:tcPr>
          <w:p w:rsidR="00A83569" w:rsidRPr="0064680F" w:rsidP="0092135C" w14:paraId="63A93A43" w14:textId="0F39F0A9">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ntas personas que fuman cigarrillos, sin incluirse usted, viven en su hogar </w:t>
            </w:r>
            <w:r w:rsidRPr="00347FC9">
              <w:rPr>
                <w:rFonts w:ascii="Segoe UI" w:hAnsi="Segoe UI" w:cs="Segoe UI"/>
                <w:b/>
                <w:sz w:val="20"/>
                <w:szCs w:val="20"/>
                <w:u w:val="single"/>
                <w:lang w:val="es-MX"/>
              </w:rPr>
              <w:t>actualmente</w:t>
            </w:r>
            <w:r w:rsidRPr="00347FC9">
              <w:rPr>
                <w:rFonts w:ascii="Segoe UI" w:hAnsi="Segoe UI" w:cs="Segoe UI"/>
                <w:b/>
                <w:sz w:val="20"/>
                <w:szCs w:val="20"/>
                <w:lang w:val="es-MX"/>
              </w:rPr>
              <w:t>?</w:t>
            </w:r>
          </w:p>
        </w:tc>
      </w:tr>
      <w:tr w14:paraId="1C0E5AD4" w14:textId="77777777" w:rsidTr="00DD19F4">
        <w:tblPrEx>
          <w:tblW w:w="5000" w:type="pct"/>
          <w:tblLook w:val="04A0"/>
        </w:tblPrEx>
        <w:trPr>
          <w:trHeight w:val="126"/>
        </w:trPr>
        <w:tc>
          <w:tcPr>
            <w:tcW w:w="417" w:type="pct"/>
          </w:tcPr>
          <w:p w:rsidR="00A83569" w:rsidRPr="0064680F" w:rsidP="0092135C" w14:paraId="65EDD370" w14:textId="77777777">
            <w:pPr>
              <w:widowControl w:val="0"/>
              <w:tabs>
                <w:tab w:val="left" w:pos="720"/>
              </w:tabs>
              <w:spacing w:after="0" w:line="240" w:lineRule="auto"/>
              <w:rPr>
                <w:rFonts w:ascii="Segoe UI" w:hAnsi="Segoe UI" w:cs="Segoe UI"/>
                <w:b/>
                <w:bCs/>
                <w:i/>
                <w:iCs/>
                <w:sz w:val="20"/>
                <w:szCs w:val="20"/>
                <w:lang w:val="es-MX"/>
              </w:rPr>
            </w:pPr>
          </w:p>
        </w:tc>
        <w:tc>
          <w:tcPr>
            <w:tcW w:w="4583" w:type="pct"/>
          </w:tcPr>
          <w:p w:rsidR="00A83569" w:rsidRPr="0064680F" w:rsidP="0092135C" w14:paraId="06300459" w14:textId="77777777">
            <w:pPr>
              <w:widowControl w:val="0"/>
              <w:tabs>
                <w:tab w:val="left" w:pos="720"/>
              </w:tabs>
              <w:spacing w:after="0" w:line="240" w:lineRule="auto"/>
              <w:rPr>
                <w:rFonts w:ascii="Segoe UI" w:hAnsi="Segoe UI" w:cs="Segoe UI"/>
                <w:b/>
                <w:bCs/>
                <w:i/>
                <w:iCs/>
                <w:sz w:val="20"/>
                <w:szCs w:val="20"/>
                <w:lang w:val="es-MX"/>
              </w:rPr>
            </w:pPr>
          </w:p>
        </w:tc>
      </w:tr>
      <w:tr w14:paraId="26355EC5" w14:textId="1F8CA427" w:rsidTr="00BF7F4B">
        <w:tblPrEx>
          <w:tblW w:w="5000" w:type="pct"/>
          <w:tblLook w:val="04A0"/>
        </w:tblPrEx>
        <w:trPr>
          <w:trHeight w:val="180"/>
        </w:trPr>
        <w:tc>
          <w:tcPr>
            <w:tcW w:w="417" w:type="pct"/>
          </w:tcPr>
          <w:p w:rsidR="00A83569" w:rsidRPr="0064680F" w:rsidP="0092135C" w14:paraId="511DB016" w14:textId="77777777">
            <w:pPr>
              <w:widowControl w:val="0"/>
              <w:tabs>
                <w:tab w:val="left" w:pos="720"/>
              </w:tabs>
              <w:spacing w:after="0" w:line="240" w:lineRule="auto"/>
              <w:rPr>
                <w:rFonts w:ascii="Segoe UI" w:hAnsi="Segoe UI" w:cs="Segoe UI"/>
                <w:b/>
                <w:sz w:val="20"/>
                <w:szCs w:val="20"/>
                <w:lang w:val="es-MX"/>
              </w:rPr>
            </w:pPr>
          </w:p>
        </w:tc>
        <w:tc>
          <w:tcPr>
            <w:tcW w:w="4583" w:type="pct"/>
          </w:tcPr>
          <w:p w:rsidR="00A83569" w:rsidRPr="0064680F" w:rsidP="0092135C" w14:paraId="12FF84B7" w14:textId="71374C0F">
            <w:pPr>
              <w:widowControl w:val="0"/>
              <w:tabs>
                <w:tab w:val="left" w:pos="720"/>
              </w:tabs>
              <w:spacing w:after="0" w:line="240" w:lineRule="auto"/>
              <w:rPr>
                <w:rFonts w:ascii="Segoe UI" w:hAnsi="Segoe UI" w:cs="Segoe UI"/>
                <w:sz w:val="20"/>
                <w:szCs w:val="20"/>
              </w:rPr>
            </w:pPr>
            <w:r w:rsidRPr="0064680F">
              <w:rPr>
                <w:rFonts w:ascii="Segoe UI" w:hAnsi="Segoe UI" w:cs="Segoe UI"/>
                <w:sz w:val="20"/>
                <w:szCs w:val="20"/>
              </w:rPr>
              <w:t>___  Número de fumadores</w:t>
            </w:r>
          </w:p>
        </w:tc>
      </w:tr>
    </w:tbl>
    <w:p w:rsidR="00895F21" w:rsidRPr="0064680F" w:rsidP="0092135C" w14:paraId="50C78E67"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353"/>
        <w:gridCol w:w="810"/>
        <w:gridCol w:w="719"/>
      </w:tblGrid>
      <w:tr w14:paraId="71A318FB" w14:textId="5E34FA19"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83569" w:rsidRPr="0064680F" w:rsidP="0092135C" w14:paraId="360B0FA0" w14:textId="71E232CB">
            <w:pPr>
              <w:widowControl w:val="0"/>
              <w:spacing w:after="0" w:line="240" w:lineRule="auto"/>
              <w:rPr>
                <w:rFonts w:ascii="Segoe UI" w:hAnsi="Segoe UI" w:cs="Segoe UI"/>
                <w:b/>
                <w:snapToGrid w:val="0"/>
                <w:sz w:val="20"/>
                <w:szCs w:val="20"/>
              </w:rPr>
            </w:pPr>
            <w:r w:rsidRPr="0064680F">
              <w:rPr>
                <w:rFonts w:ascii="Segoe UI" w:hAnsi="Segoe UI" w:cs="Segoe UI"/>
                <w:b/>
                <w:snapToGrid w:val="0"/>
                <w:sz w:val="20"/>
                <w:szCs w:val="20"/>
              </w:rPr>
              <w:t>AA10.</w:t>
            </w:r>
          </w:p>
        </w:tc>
        <w:tc>
          <w:tcPr>
            <w:tcW w:w="4575" w:type="pct"/>
            <w:gridSpan w:val="3"/>
            <w:shd w:val="clear" w:color="auto" w:fill="D9D9D9" w:themeFill="background1" w:themeFillShade="D9"/>
          </w:tcPr>
          <w:p w:rsidR="00A83569" w:rsidRPr="0064680F" w:rsidP="0092135C" w14:paraId="4E6B4D68" w14:textId="3733675F">
            <w:pPr>
              <w:widowControl w:val="0"/>
              <w:spacing w:after="0" w:line="240" w:lineRule="auto"/>
              <w:rPr>
                <w:rStyle w:val="CommentReference"/>
                <w:rFonts w:ascii="Segoe UI" w:hAnsi="Segoe UI" w:cs="Segoe UI"/>
                <w:b/>
                <w:bCs/>
                <w:sz w:val="20"/>
                <w:szCs w:val="20"/>
                <w:lang w:val="es-MX"/>
              </w:rPr>
            </w:pPr>
            <w:r w:rsidRPr="0064680F">
              <w:rPr>
                <w:rFonts w:ascii="Segoe UI" w:hAnsi="Segoe UI" w:cs="Segoe UI"/>
                <w:b/>
                <w:sz w:val="20"/>
                <w:szCs w:val="20"/>
                <w:lang w:val="es-MX"/>
              </w:rPr>
              <w:t xml:space="preserve"> </w:t>
            </w:r>
            <w:r w:rsidRPr="0064680F">
              <w:rPr>
                <w:rStyle w:val="CommentReference"/>
                <w:rFonts w:ascii="Segoe UI" w:hAnsi="Segoe UI" w:cs="Segoe UI"/>
                <w:b/>
                <w:bCs/>
                <w:sz w:val="20"/>
                <w:szCs w:val="20"/>
                <w:lang w:val="es-MX"/>
              </w:rPr>
              <w:t>¿Alguna de las siguientes cosas le dificultaría dejar de fumar?</w:t>
            </w:r>
          </w:p>
        </w:tc>
      </w:tr>
      <w:tr w14:paraId="3C74E2BF" w14:textId="542E08C4" w:rsidTr="00BF7F4B">
        <w:tblPrEx>
          <w:tblW w:w="5000" w:type="pct"/>
          <w:tblLook w:val="04A0"/>
        </w:tblPrEx>
        <w:tc>
          <w:tcPr>
            <w:tcW w:w="425" w:type="pct"/>
            <w:shd w:val="clear" w:color="auto" w:fill="D9D9D9" w:themeFill="background1" w:themeFillShade="D9"/>
          </w:tcPr>
          <w:p w:rsidR="0085226B" w:rsidRPr="0064680F" w:rsidP="0085226B" w14:paraId="4C851CF8" w14:textId="77777777">
            <w:pPr>
              <w:widowControl w:val="0"/>
              <w:tabs>
                <w:tab w:val="left" w:pos="5812"/>
              </w:tabs>
              <w:spacing w:after="0" w:line="240" w:lineRule="auto"/>
              <w:rPr>
                <w:rFonts w:ascii="Segoe UI" w:hAnsi="Segoe UI" w:cs="Segoe UI"/>
                <w:b/>
                <w:snapToGrid w:val="0"/>
                <w:sz w:val="20"/>
                <w:szCs w:val="20"/>
                <w:lang w:val="es-MX"/>
              </w:rPr>
            </w:pPr>
          </w:p>
        </w:tc>
        <w:tc>
          <w:tcPr>
            <w:tcW w:w="4575" w:type="pct"/>
            <w:gridSpan w:val="3"/>
            <w:shd w:val="clear" w:color="auto" w:fill="D9D9D9" w:themeFill="background1" w:themeFillShade="D9"/>
          </w:tcPr>
          <w:p w:rsidR="0085226B" w:rsidRPr="0064680F" w:rsidP="0085226B" w14:paraId="3B31B4D1" w14:textId="14DA9D19">
            <w:pPr>
              <w:widowControl w:val="0"/>
              <w:tabs>
                <w:tab w:val="left" w:pos="5812"/>
              </w:tabs>
              <w:spacing w:after="0" w:line="240" w:lineRule="auto"/>
              <w:rPr>
                <w:rFonts w:ascii="Segoe UI" w:hAnsi="Segoe UI" w:cs="Segoe UI"/>
                <w:b/>
                <w:snapToGrid w:val="0"/>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79CA7A5E" w14:textId="77777777" w:rsidTr="0064680F">
        <w:tblPrEx>
          <w:tblW w:w="5000" w:type="pct"/>
          <w:tblLook w:val="04A0"/>
        </w:tblPrEx>
        <w:tc>
          <w:tcPr>
            <w:tcW w:w="425" w:type="pct"/>
          </w:tcPr>
          <w:p w:rsidR="0064680F" w:rsidRPr="0064680F" w:rsidP="0064680F" w14:paraId="56436B81" w14:textId="77777777">
            <w:pPr>
              <w:widowControl w:val="0"/>
              <w:tabs>
                <w:tab w:val="left" w:pos="5812"/>
              </w:tabs>
              <w:spacing w:after="0" w:line="240" w:lineRule="auto"/>
              <w:rPr>
                <w:rFonts w:ascii="Segoe UI" w:hAnsi="Segoe UI" w:cs="Segoe UI"/>
                <w:b/>
                <w:snapToGrid w:val="0"/>
                <w:sz w:val="20"/>
                <w:szCs w:val="20"/>
                <w:lang w:val="es-MX"/>
              </w:rPr>
            </w:pPr>
          </w:p>
        </w:tc>
        <w:tc>
          <w:tcPr>
            <w:tcW w:w="3867" w:type="pct"/>
          </w:tcPr>
          <w:p w:rsidR="0064680F" w:rsidRPr="00481353" w:rsidP="0064680F" w14:paraId="379B7278" w14:textId="1308F015">
            <w:pPr>
              <w:widowControl w:val="0"/>
              <w:tabs>
                <w:tab w:val="left" w:pos="5812"/>
              </w:tabs>
              <w:spacing w:after="0" w:line="240" w:lineRule="auto"/>
              <w:jc w:val="right"/>
              <w:rPr>
                <w:rFonts w:ascii="Segoe UI" w:hAnsi="Segoe UI" w:cs="Segoe UI"/>
                <w:b/>
                <w:bCs/>
                <w:snapToGrid w:val="0"/>
                <w:sz w:val="20"/>
                <w:szCs w:val="20"/>
                <w:lang w:val="es-MX"/>
              </w:rPr>
            </w:pPr>
          </w:p>
        </w:tc>
        <w:tc>
          <w:tcPr>
            <w:tcW w:w="375" w:type="pct"/>
          </w:tcPr>
          <w:p w:rsidR="0064680F" w:rsidRPr="0064680F" w:rsidP="0064680F" w14:paraId="618343A1" w14:textId="63E21C9B">
            <w:pPr>
              <w:widowControl w:val="0"/>
              <w:tabs>
                <w:tab w:val="left" w:pos="5812"/>
              </w:tabs>
              <w:spacing w:after="0" w:line="240" w:lineRule="auto"/>
              <w:rPr>
                <w:rFonts w:ascii="Segoe UI" w:hAnsi="Segoe UI" w:cs="Segoe UI"/>
                <w:b/>
                <w:bCs/>
                <w:snapToGrid w:val="0"/>
                <w:sz w:val="20"/>
                <w:szCs w:val="20"/>
              </w:rPr>
            </w:pPr>
            <w:r>
              <w:rPr>
                <w:rFonts w:ascii="Segoe UI" w:hAnsi="Segoe UI" w:cs="Segoe UI"/>
                <w:b/>
                <w:color w:val="000000"/>
                <w:sz w:val="20"/>
                <w:szCs w:val="20"/>
                <w:lang w:val="es-MX"/>
              </w:rPr>
              <w:t>No</w:t>
            </w:r>
          </w:p>
        </w:tc>
        <w:tc>
          <w:tcPr>
            <w:tcW w:w="333" w:type="pct"/>
          </w:tcPr>
          <w:p w:rsidR="0064680F" w:rsidRPr="0064680F" w:rsidP="0064680F" w14:paraId="4C4CBEEC" w14:textId="74704B62">
            <w:pPr>
              <w:widowControl w:val="0"/>
              <w:tabs>
                <w:tab w:val="left" w:pos="5812"/>
              </w:tabs>
              <w:spacing w:after="0" w:line="240" w:lineRule="auto"/>
              <w:rPr>
                <w:rFonts w:ascii="Segoe UI" w:hAnsi="Segoe UI" w:cs="Segoe UI"/>
                <w:b/>
                <w:bCs/>
                <w:snapToGrid w:val="0"/>
                <w:sz w:val="20"/>
                <w:szCs w:val="20"/>
              </w:rPr>
            </w:pPr>
            <w:r w:rsidRPr="00711BC6">
              <w:rPr>
                <w:rFonts w:ascii="Segoe UI" w:hAnsi="Segoe UI" w:cs="Segoe UI"/>
                <w:b/>
                <w:color w:val="000000"/>
                <w:sz w:val="20"/>
                <w:szCs w:val="20"/>
                <w:lang w:val="es-MX"/>
              </w:rPr>
              <w:t>Sí</w:t>
            </w:r>
          </w:p>
        </w:tc>
      </w:tr>
      <w:tr w14:paraId="02F53BA6" w14:textId="02C6FA1A" w:rsidTr="0064680F">
        <w:tblPrEx>
          <w:tblW w:w="5000" w:type="pct"/>
          <w:tblLook w:val="04A0"/>
        </w:tblPrEx>
        <w:tc>
          <w:tcPr>
            <w:tcW w:w="425" w:type="pct"/>
          </w:tcPr>
          <w:p w:rsidR="0085226B" w:rsidRPr="0064680F" w:rsidP="0085226B" w14:paraId="02A8BD2C"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24993F90" w14:textId="60AC3344">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El costo de los medicamentos o productos para ayudarme a dejar de fumar</w:t>
            </w:r>
          </w:p>
        </w:tc>
        <w:tc>
          <w:tcPr>
            <w:tcW w:w="375" w:type="pct"/>
          </w:tcPr>
          <w:p w:rsidR="0085226B" w:rsidRPr="0064680F" w:rsidP="0085226B" w14:paraId="26283D4C"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1F69AD32" w14:textId="4C383D6C">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715B71B4" w14:textId="1DCE0315" w:rsidTr="0064680F">
        <w:tblPrEx>
          <w:tblW w:w="5000" w:type="pct"/>
          <w:tblLook w:val="04A0"/>
        </w:tblPrEx>
        <w:tc>
          <w:tcPr>
            <w:tcW w:w="425" w:type="pct"/>
          </w:tcPr>
          <w:p w:rsidR="0085226B" w:rsidRPr="0064680F" w:rsidP="0085226B" w14:paraId="7BDDB4C3"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085D9FE6" w14:textId="76F0AF79">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El costo de las clases para ayudarme a dejar de fumar </w:t>
            </w:r>
          </w:p>
        </w:tc>
        <w:tc>
          <w:tcPr>
            <w:tcW w:w="375" w:type="pct"/>
          </w:tcPr>
          <w:p w:rsidR="0085226B" w:rsidRPr="0064680F" w:rsidP="0085226B" w14:paraId="0ACBEC63"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7A3FA6C1" w14:textId="68D6829D">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3A871F01" w14:textId="6666AC6C" w:rsidTr="0064680F">
        <w:tblPrEx>
          <w:tblW w:w="5000" w:type="pct"/>
          <w:tblLook w:val="04A0"/>
        </w:tblPrEx>
        <w:tc>
          <w:tcPr>
            <w:tcW w:w="425" w:type="pct"/>
          </w:tcPr>
          <w:p w:rsidR="0085226B" w:rsidRPr="0064680F" w:rsidP="0085226B" w14:paraId="5FE195E3"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50FE0EDD" w14:textId="35CF235B">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edo a aumentar de peso </w:t>
            </w:r>
          </w:p>
        </w:tc>
        <w:tc>
          <w:tcPr>
            <w:tcW w:w="375" w:type="pct"/>
          </w:tcPr>
          <w:p w:rsidR="0085226B" w:rsidRPr="0064680F" w:rsidP="0085226B" w14:paraId="3D8D17CA"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1C7A9334" w14:textId="17E1EAEC">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308938F0" w14:textId="60DE7883" w:rsidTr="0064680F">
        <w:tblPrEx>
          <w:tblW w:w="5000" w:type="pct"/>
          <w:tblLook w:val="04A0"/>
        </w:tblPrEx>
        <w:tc>
          <w:tcPr>
            <w:tcW w:w="425" w:type="pct"/>
          </w:tcPr>
          <w:p w:rsidR="0085226B" w:rsidRPr="0064680F" w:rsidP="0085226B" w14:paraId="2D8BB174"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62DA30FF" w14:textId="28B052C2">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erder una manera en que controlo el estrés </w:t>
            </w:r>
          </w:p>
        </w:tc>
        <w:tc>
          <w:tcPr>
            <w:tcW w:w="375" w:type="pct"/>
          </w:tcPr>
          <w:p w:rsidR="0085226B" w:rsidRPr="0064680F" w:rsidP="0085226B" w14:paraId="67969BBF"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2821626B" w14:textId="06681AD6">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6D1880E2" w14:textId="5967E02B" w:rsidTr="0064680F">
        <w:tblPrEx>
          <w:tblW w:w="5000" w:type="pct"/>
          <w:tblLook w:val="04A0"/>
        </w:tblPrEx>
        <w:tc>
          <w:tcPr>
            <w:tcW w:w="425" w:type="pct"/>
          </w:tcPr>
          <w:p w:rsidR="0085226B" w:rsidRPr="0064680F" w:rsidP="0085226B" w14:paraId="6CA0C485"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367DBE0E" w14:textId="7D7048F3">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Otras personas fumando a mi alrededor</w:t>
            </w:r>
          </w:p>
        </w:tc>
        <w:tc>
          <w:tcPr>
            <w:tcW w:w="375" w:type="pct"/>
          </w:tcPr>
          <w:p w:rsidR="0085226B" w:rsidRPr="0064680F" w:rsidP="0085226B" w14:paraId="10F0F15C"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092F3782" w14:textId="3AB46B1B">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2F202477" w14:textId="67DF23A9" w:rsidTr="0064680F">
        <w:tblPrEx>
          <w:tblW w:w="5000" w:type="pct"/>
          <w:tblLook w:val="04A0"/>
        </w:tblPrEx>
        <w:tc>
          <w:tcPr>
            <w:tcW w:w="425" w:type="pct"/>
          </w:tcPr>
          <w:p w:rsidR="0085226B" w:rsidRPr="0064680F" w:rsidP="0085226B" w14:paraId="1B75F15F"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4756E65E" w14:textId="6CF120EA">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 xml:space="preserve">Antojos de un cigarrillo </w:t>
            </w:r>
          </w:p>
        </w:tc>
        <w:tc>
          <w:tcPr>
            <w:tcW w:w="375" w:type="pct"/>
          </w:tcPr>
          <w:p w:rsidR="0085226B" w:rsidRPr="0064680F" w:rsidP="0085226B" w14:paraId="6BD08CBF"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c>
          <w:tcPr>
            <w:tcW w:w="333" w:type="pct"/>
          </w:tcPr>
          <w:p w:rsidR="0085226B" w:rsidRPr="0064680F" w:rsidP="0085226B" w14:paraId="30D969B9" w14:textId="1F7785DB">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r>
      <w:tr w14:paraId="152E32B2" w14:textId="30D0E6F2" w:rsidTr="0064680F">
        <w:tblPrEx>
          <w:tblW w:w="5000" w:type="pct"/>
          <w:tblLook w:val="04A0"/>
        </w:tblPrEx>
        <w:tc>
          <w:tcPr>
            <w:tcW w:w="425" w:type="pct"/>
          </w:tcPr>
          <w:p w:rsidR="0085226B" w:rsidRPr="0064680F" w:rsidP="0085226B" w14:paraId="32C93DE8"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867" w:type="pct"/>
          </w:tcPr>
          <w:p w:rsidR="0085226B" w:rsidRPr="0064680F" w:rsidP="0085226B" w14:paraId="33FF4370" w14:textId="071B0EF5">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Falta de apoyo de otras personas para dejar de fumar </w:t>
            </w:r>
          </w:p>
        </w:tc>
        <w:tc>
          <w:tcPr>
            <w:tcW w:w="375" w:type="pct"/>
          </w:tcPr>
          <w:p w:rsidR="0085226B" w:rsidRPr="0064680F" w:rsidP="0085226B" w14:paraId="62CAF721"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3B07C3F2" w14:textId="233E9C4F">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5B3C93D6" w14:textId="47868936" w:rsidTr="0064680F">
        <w:tblPrEx>
          <w:tblW w:w="5000" w:type="pct"/>
          <w:tblLook w:val="04A0"/>
        </w:tblPrEx>
        <w:tc>
          <w:tcPr>
            <w:tcW w:w="425" w:type="pct"/>
          </w:tcPr>
          <w:p w:rsidR="0085226B" w:rsidRPr="0064680F" w:rsidP="0085226B" w14:paraId="48BD0D37"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11A22855" w14:textId="5317ACB2">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Depresión que empeora</w:t>
            </w:r>
          </w:p>
        </w:tc>
        <w:tc>
          <w:tcPr>
            <w:tcW w:w="375" w:type="pct"/>
          </w:tcPr>
          <w:p w:rsidR="0085226B" w:rsidRPr="0064680F" w:rsidP="0085226B" w14:paraId="14F201E0"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c>
          <w:tcPr>
            <w:tcW w:w="333" w:type="pct"/>
          </w:tcPr>
          <w:p w:rsidR="0085226B" w:rsidRPr="0064680F" w:rsidP="0085226B" w14:paraId="2FD7D6B0" w14:textId="4F2D22F0">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r>
      <w:tr w14:paraId="2CE2F603" w14:textId="372A07B5" w:rsidTr="0064680F">
        <w:tblPrEx>
          <w:tblW w:w="5000" w:type="pct"/>
          <w:tblLook w:val="04A0"/>
        </w:tblPrEx>
        <w:tc>
          <w:tcPr>
            <w:tcW w:w="425" w:type="pct"/>
          </w:tcPr>
          <w:p w:rsidR="0085226B" w:rsidRPr="0064680F" w:rsidP="0085226B" w14:paraId="34A31C7A"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867" w:type="pct"/>
          </w:tcPr>
          <w:p w:rsidR="0085226B" w:rsidRPr="0064680F" w:rsidP="0085226B" w14:paraId="70B8E20F" w14:textId="65BD74D2">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 xml:space="preserve">Ansiedad que empeora </w:t>
            </w:r>
          </w:p>
        </w:tc>
        <w:tc>
          <w:tcPr>
            <w:tcW w:w="375" w:type="pct"/>
          </w:tcPr>
          <w:p w:rsidR="0085226B" w:rsidRPr="0064680F" w:rsidP="0085226B" w14:paraId="7FC54D23"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c>
          <w:tcPr>
            <w:tcW w:w="333" w:type="pct"/>
          </w:tcPr>
          <w:p w:rsidR="0085226B" w:rsidRPr="0064680F" w:rsidP="0085226B" w14:paraId="1C698A7D" w14:textId="3E557D68">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r>
      <w:tr w14:paraId="3B3336C7" w14:textId="6877E0E0" w:rsidTr="0064680F">
        <w:tblPrEx>
          <w:tblW w:w="5000" w:type="pct"/>
          <w:tblLook w:val="04A0"/>
        </w:tblPrEx>
        <w:tc>
          <w:tcPr>
            <w:tcW w:w="425" w:type="pct"/>
          </w:tcPr>
          <w:p w:rsidR="0064680F" w:rsidRPr="0064680F" w:rsidP="00A239F0" w14:paraId="5FC08AA8" w14:textId="77777777">
            <w:pPr>
              <w:pStyle w:val="ListParagraph"/>
              <w:widowControl w:val="0"/>
              <w:numPr>
                <w:ilvl w:val="0"/>
                <w:numId w:val="46"/>
              </w:numPr>
              <w:tabs>
                <w:tab w:val="left" w:pos="993"/>
                <w:tab w:val="left" w:pos="1276"/>
              </w:tabs>
              <w:spacing w:after="0" w:line="240" w:lineRule="auto"/>
              <w:rPr>
                <w:rFonts w:ascii="Segoe UI" w:hAnsi="Segoe UI" w:cs="Segoe UI"/>
                <w:snapToGrid w:val="0"/>
                <w:sz w:val="20"/>
                <w:szCs w:val="20"/>
              </w:rPr>
            </w:pPr>
          </w:p>
        </w:tc>
        <w:tc>
          <w:tcPr>
            <w:tcW w:w="3867" w:type="pct"/>
          </w:tcPr>
          <w:p w:rsidR="0064680F" w:rsidRPr="0064680F" w:rsidP="0092135C" w14:paraId="2DC55711" w14:textId="77777777">
            <w:pPr>
              <w:widowControl w:val="0"/>
              <w:tabs>
                <w:tab w:val="left" w:pos="993"/>
                <w:tab w:val="left" w:pos="1276"/>
              </w:tabs>
              <w:spacing w:after="0" w:line="240" w:lineRule="auto"/>
              <w:rPr>
                <w:rFonts w:ascii="Segoe UI" w:hAnsi="Segoe UI" w:cs="Segoe UI"/>
                <w:sz w:val="20"/>
                <w:szCs w:val="20"/>
              </w:rPr>
            </w:pPr>
            <w:r w:rsidRPr="0064680F">
              <w:rPr>
                <w:rFonts w:ascii="Segoe UI" w:hAnsi="Segoe UI" w:cs="Segoe UI"/>
                <w:sz w:val="20"/>
                <w:szCs w:val="20"/>
              </w:rPr>
              <w:t xml:space="preserve">Otra razón </w:t>
            </w:r>
          </w:p>
        </w:tc>
        <w:tc>
          <w:tcPr>
            <w:tcW w:w="375" w:type="pct"/>
          </w:tcPr>
          <w:p w:rsidR="0064680F" w:rsidRPr="0064680F" w:rsidP="00A239F0" w14:paraId="06A9E226" w14:textId="77777777">
            <w:pPr>
              <w:pStyle w:val="ListParagraph"/>
              <w:widowControl w:val="0"/>
              <w:numPr>
                <w:ilvl w:val="0"/>
                <w:numId w:val="54"/>
              </w:numPr>
              <w:tabs>
                <w:tab w:val="left" w:pos="993"/>
                <w:tab w:val="left" w:pos="1276"/>
              </w:tabs>
              <w:spacing w:after="0" w:line="240" w:lineRule="auto"/>
              <w:ind w:left="360"/>
              <w:rPr>
                <w:rFonts w:ascii="Segoe UI" w:hAnsi="Segoe UI" w:cs="Segoe UI"/>
                <w:sz w:val="20"/>
                <w:szCs w:val="20"/>
              </w:rPr>
            </w:pPr>
          </w:p>
        </w:tc>
        <w:tc>
          <w:tcPr>
            <w:tcW w:w="333" w:type="pct"/>
          </w:tcPr>
          <w:p w:rsidR="0064680F" w:rsidRPr="0064680F" w:rsidP="00A239F0" w14:paraId="0AC9E9BC" w14:textId="6E00BFA7">
            <w:pPr>
              <w:pStyle w:val="ListParagraph"/>
              <w:widowControl w:val="0"/>
              <w:numPr>
                <w:ilvl w:val="0"/>
                <w:numId w:val="54"/>
              </w:numPr>
              <w:tabs>
                <w:tab w:val="left" w:pos="993"/>
                <w:tab w:val="left" w:pos="1276"/>
              </w:tabs>
              <w:spacing w:after="0" w:line="240" w:lineRule="auto"/>
              <w:ind w:left="360"/>
              <w:rPr>
                <w:rFonts w:ascii="Segoe UI" w:hAnsi="Segoe UI" w:cs="Segoe UI"/>
                <w:sz w:val="20"/>
                <w:szCs w:val="20"/>
              </w:rPr>
            </w:pPr>
          </w:p>
        </w:tc>
      </w:tr>
      <w:tr w14:paraId="6367496F" w14:textId="21CA06F5" w:rsidTr="0064680F">
        <w:tblPrEx>
          <w:tblW w:w="5000" w:type="pct"/>
          <w:tblLook w:val="04A0"/>
        </w:tblPrEx>
        <w:tc>
          <w:tcPr>
            <w:tcW w:w="425" w:type="pct"/>
          </w:tcPr>
          <w:p w:rsidR="0064680F" w:rsidRPr="0064680F" w:rsidP="0092135C" w14:paraId="7F723D56" w14:textId="77777777">
            <w:pPr>
              <w:widowControl w:val="0"/>
              <w:tabs>
                <w:tab w:val="left" w:pos="993"/>
                <w:tab w:val="left" w:pos="1276"/>
              </w:tabs>
              <w:spacing w:after="0" w:line="240" w:lineRule="auto"/>
              <w:rPr>
                <w:rFonts w:ascii="Segoe UI" w:hAnsi="Segoe UI" w:cs="Segoe UI"/>
                <w:bCs/>
                <w:sz w:val="20"/>
                <w:szCs w:val="20"/>
                <w:lang w:val="es-MX"/>
              </w:rPr>
            </w:pPr>
          </w:p>
        </w:tc>
        <w:tc>
          <w:tcPr>
            <w:tcW w:w="3867" w:type="pct"/>
          </w:tcPr>
          <w:p w:rsidR="0064680F" w:rsidRPr="0064680F" w:rsidP="0092135C" w14:paraId="26AF5432" w14:textId="6C2BD064">
            <w:pPr>
              <w:widowControl w:val="0"/>
              <w:tabs>
                <w:tab w:val="left" w:pos="993"/>
                <w:tab w:val="left" w:pos="1276"/>
              </w:tabs>
              <w:spacing w:after="0" w:line="240" w:lineRule="auto"/>
              <w:rPr>
                <w:rFonts w:ascii="Segoe UI" w:hAnsi="Segoe UI" w:cs="Segoe UI"/>
                <w:bCs/>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5" w:type="pct"/>
          </w:tcPr>
          <w:p w:rsidR="0064680F" w:rsidRPr="0064680F" w:rsidP="00A239F0" w14:paraId="2F3DB976" w14:textId="77777777">
            <w:pPr>
              <w:pStyle w:val="ListParagraph"/>
              <w:widowControl w:val="0"/>
              <w:numPr>
                <w:ilvl w:val="0"/>
                <w:numId w:val="54"/>
              </w:numPr>
              <w:tabs>
                <w:tab w:val="left" w:pos="993"/>
                <w:tab w:val="left" w:pos="1276"/>
              </w:tabs>
              <w:spacing w:after="0" w:line="240" w:lineRule="auto"/>
              <w:ind w:left="360"/>
              <w:rPr>
                <w:rFonts w:ascii="Segoe UI" w:hAnsi="Segoe UI" w:cs="Segoe UI"/>
                <w:bCs/>
                <w:sz w:val="20"/>
                <w:szCs w:val="20"/>
              </w:rPr>
            </w:pPr>
          </w:p>
        </w:tc>
        <w:tc>
          <w:tcPr>
            <w:tcW w:w="333" w:type="pct"/>
          </w:tcPr>
          <w:p w:rsidR="0064680F" w:rsidRPr="0064680F" w:rsidP="00A239F0" w14:paraId="77E8B7DA" w14:textId="176F5F7F">
            <w:pPr>
              <w:pStyle w:val="ListParagraph"/>
              <w:widowControl w:val="0"/>
              <w:numPr>
                <w:ilvl w:val="0"/>
                <w:numId w:val="54"/>
              </w:numPr>
              <w:tabs>
                <w:tab w:val="left" w:pos="993"/>
                <w:tab w:val="left" w:pos="1276"/>
              </w:tabs>
              <w:spacing w:after="0" w:line="240" w:lineRule="auto"/>
              <w:ind w:left="360"/>
              <w:rPr>
                <w:rFonts w:ascii="Segoe UI" w:hAnsi="Segoe UI" w:cs="Segoe UI"/>
                <w:bCs/>
                <w:sz w:val="20"/>
                <w:szCs w:val="20"/>
              </w:rPr>
            </w:pPr>
          </w:p>
        </w:tc>
      </w:tr>
    </w:tbl>
    <w:p w:rsidR="00B37538" w:rsidRPr="0064680F" w:rsidP="0092135C" w14:paraId="407ACC60" w14:textId="77777777">
      <w:pPr>
        <w:pStyle w:val="Heading1"/>
        <w:keepNext w:val="0"/>
        <w:keepLines w:val="0"/>
        <w:widowControl w:val="0"/>
        <w:spacing w:before="0" w:line="240" w:lineRule="auto"/>
        <w:rPr>
          <w:rFonts w:ascii="Segoe UI" w:hAnsi="Segoe UI" w:cs="Segoe UI"/>
          <w:sz w:val="20"/>
          <w:szCs w:val="20"/>
        </w:rPr>
      </w:pPr>
      <w:bookmarkStart w:id="40" w:name="_Toc108768998"/>
    </w:p>
    <w:p w:rsidR="00B37538" w:rsidRPr="0064680F" w:rsidP="0092135C" w14:paraId="7A070CA7" w14:textId="5304D534">
      <w:pPr>
        <w:widowControl w:val="0"/>
        <w:spacing w:after="0" w:line="240" w:lineRule="auto"/>
        <w:rPr>
          <w:rFonts w:ascii="Segoe UI" w:eastAsia="Times New Roman" w:hAnsi="Segoe UI" w:cs="Segoe UI"/>
          <w:b/>
          <w:bCs/>
          <w:color w:val="365F91"/>
          <w:sz w:val="20"/>
          <w:szCs w:val="20"/>
        </w:rPr>
      </w:pPr>
    </w:p>
    <w:p w:rsidR="00245FA6" w:rsidRPr="00F821FC" w:rsidP="0092135C" w14:paraId="63F963F5" w14:textId="41FF4BAD">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Experiences of Discrimination and Racism</w:t>
      </w:r>
      <w:bookmarkEnd w:id="40"/>
    </w:p>
    <w:p w:rsidR="003B043B" w:rsidRPr="00CE1137" w:rsidP="0092135C" w14:paraId="1F4505A4" w14:textId="77777777">
      <w:pPr>
        <w:widowControl w:val="0"/>
        <w:tabs>
          <w:tab w:val="left" w:pos="720"/>
        </w:tabs>
        <w:spacing w:after="0" w:line="240" w:lineRule="auto"/>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59D9613" w14:textId="3B965200" w:rsidTr="003A115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83569" w:rsidRPr="0064680F" w:rsidP="0092135C" w14:paraId="04790983" w14:textId="77777777">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BB1.</w:t>
            </w:r>
          </w:p>
          <w:p w:rsidR="00A83569" w:rsidRPr="0064680F" w:rsidP="0092135C" w14:paraId="47F109CE" w14:textId="7A3DE2FC">
            <w:pPr>
              <w:widowControl w:val="0"/>
              <w:tabs>
                <w:tab w:val="left" w:pos="720"/>
              </w:tabs>
              <w:spacing w:after="0" w:line="240" w:lineRule="auto"/>
              <w:rPr>
                <w:rFonts w:ascii="Segoe UI" w:hAnsi="Segoe UI" w:cs="Segoe UI"/>
                <w:b/>
                <w:sz w:val="20"/>
                <w:szCs w:val="20"/>
              </w:rPr>
            </w:pPr>
          </w:p>
        </w:tc>
        <w:tc>
          <w:tcPr>
            <w:tcW w:w="4575" w:type="pct"/>
            <w:shd w:val="clear" w:color="auto" w:fill="D9D9D9" w:themeFill="background1" w:themeFillShade="D9"/>
          </w:tcPr>
          <w:p w:rsidR="00A83569" w:rsidRPr="0064680F" w:rsidP="0092135C" w14:paraId="01B24F0C" w14:textId="51E580FF">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347FC9">
              <w:rPr>
                <w:rFonts w:ascii="Segoe UI" w:hAnsi="Segoe UI" w:cs="Segoe UI"/>
                <w:b/>
                <w:i/>
                <w:iCs/>
                <w:sz w:val="20"/>
                <w:szCs w:val="20"/>
                <w:lang w:val="es-MX"/>
              </w:rPr>
              <w:t xml:space="preserve">12 meses antes </w:t>
            </w:r>
            <w:r w:rsidRPr="00347FC9">
              <w:rPr>
                <w:rFonts w:ascii="Segoe UI" w:hAnsi="Segoe UI" w:cs="Segoe UI"/>
                <w:b/>
                <w:sz w:val="20"/>
                <w:szCs w:val="20"/>
                <w:lang w:val="es-MX"/>
              </w:rPr>
              <w:t>del nacimiento de su nuevo bebé, ¿se sintió afectada emocionalmente (por ejemplo, se sintió enojada, triste o frustrada) por la forma en que la trataron debido a su raza,</w:t>
            </w:r>
            <w:r w:rsidRPr="00347FC9">
              <w:rPr>
                <w:rFonts w:ascii="Segoe UI" w:hAnsi="Segoe UI" w:cs="Segoe UI"/>
                <w:sz w:val="20"/>
                <w:szCs w:val="20"/>
                <w:lang w:val="es-MX"/>
              </w:rPr>
              <w:t xml:space="preserve"> </w:t>
            </w:r>
            <w:r w:rsidRPr="00347FC9">
              <w:rPr>
                <w:rFonts w:ascii="Segoe UI" w:hAnsi="Segoe UI" w:cs="Segoe UI"/>
                <w:b/>
                <w:sz w:val="20"/>
                <w:szCs w:val="20"/>
                <w:lang w:val="es-MX"/>
              </w:rPr>
              <w:t>grupo étnico o el color de su piel?</w:t>
            </w:r>
          </w:p>
        </w:tc>
      </w:tr>
      <w:tr w14:paraId="3FBBCF72" w14:textId="7FC0AF59" w:rsidTr="009A79D2">
        <w:tblPrEx>
          <w:tblW w:w="5000" w:type="pct"/>
          <w:tblLook w:val="04A0"/>
        </w:tblPrEx>
        <w:tc>
          <w:tcPr>
            <w:tcW w:w="425" w:type="pct"/>
            <w:shd w:val="clear" w:color="auto" w:fill="FFFFFF" w:themeFill="background1"/>
          </w:tcPr>
          <w:p w:rsidR="00A83569" w:rsidRPr="0064680F" w:rsidP="0092135C" w14:paraId="0538B5EB" w14:textId="77777777">
            <w:pPr>
              <w:widowControl w:val="0"/>
              <w:tabs>
                <w:tab w:val="left" w:pos="720"/>
              </w:tabs>
              <w:spacing w:after="0" w:line="240" w:lineRule="auto"/>
              <w:rPr>
                <w:rFonts w:ascii="Segoe UI" w:hAnsi="Segoe UI" w:cs="Segoe UI"/>
                <w:sz w:val="20"/>
                <w:szCs w:val="20"/>
                <w:lang w:val="es-MX"/>
              </w:rPr>
            </w:pPr>
          </w:p>
        </w:tc>
        <w:tc>
          <w:tcPr>
            <w:tcW w:w="4575" w:type="pct"/>
            <w:shd w:val="clear" w:color="auto" w:fill="FFFFFF" w:themeFill="background1"/>
          </w:tcPr>
          <w:p w:rsidR="00A83569" w:rsidRPr="0064680F" w:rsidP="0092135C" w14:paraId="1F11A219" w14:textId="77777777">
            <w:pPr>
              <w:widowControl w:val="0"/>
              <w:tabs>
                <w:tab w:val="left" w:pos="720"/>
              </w:tabs>
              <w:spacing w:after="0" w:line="240" w:lineRule="auto"/>
              <w:rPr>
                <w:rFonts w:ascii="Segoe UI" w:hAnsi="Segoe UI" w:cs="Segoe UI"/>
                <w:sz w:val="20"/>
                <w:szCs w:val="20"/>
                <w:lang w:val="es-MX"/>
              </w:rPr>
            </w:pPr>
          </w:p>
        </w:tc>
      </w:tr>
      <w:tr w14:paraId="07AAE0F5" w14:textId="51264D5D" w:rsidTr="003A115D">
        <w:tblPrEx>
          <w:tblW w:w="5000" w:type="pct"/>
          <w:tblLook w:val="04A0"/>
        </w:tblPrEx>
        <w:tc>
          <w:tcPr>
            <w:tcW w:w="425" w:type="pct"/>
          </w:tcPr>
          <w:p w:rsidR="0085226B" w:rsidRPr="00481353" w:rsidP="0085226B" w14:paraId="1AEEA44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85226B" w:rsidRPr="0064680F" w:rsidP="0085226B" w14:paraId="2C740231" w14:textId="562E3DF4">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Muy a menudo</w:t>
            </w:r>
          </w:p>
        </w:tc>
      </w:tr>
      <w:tr w14:paraId="1C5059C4" w14:textId="05D02BDF" w:rsidTr="003A115D">
        <w:tblPrEx>
          <w:tblW w:w="5000" w:type="pct"/>
          <w:tblLook w:val="04A0"/>
        </w:tblPrEx>
        <w:tc>
          <w:tcPr>
            <w:tcW w:w="425" w:type="pct"/>
          </w:tcPr>
          <w:p w:rsidR="0085226B" w:rsidRPr="0064680F" w:rsidP="0085226B" w14:paraId="60BCACD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85226B" w:rsidRPr="0064680F" w:rsidP="0085226B" w14:paraId="46C85BE3" w14:textId="2250C56B">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2E61934E" w14:textId="775AEBBE" w:rsidTr="003A115D">
        <w:tblPrEx>
          <w:tblW w:w="5000" w:type="pct"/>
          <w:tblLook w:val="04A0"/>
        </w:tblPrEx>
        <w:tc>
          <w:tcPr>
            <w:tcW w:w="425" w:type="pct"/>
          </w:tcPr>
          <w:p w:rsidR="0085226B" w:rsidRPr="0064680F" w:rsidP="0085226B" w14:paraId="5D13E0CC" w14:textId="77777777">
            <w:pPr>
              <w:pStyle w:val="ListParagraph"/>
              <w:widowControl w:val="0"/>
              <w:numPr>
                <w:ilvl w:val="0"/>
                <w:numId w:val="54"/>
              </w:numPr>
              <w:tabs>
                <w:tab w:val="left" w:pos="720"/>
                <w:tab w:val="left" w:pos="3932"/>
              </w:tabs>
              <w:spacing w:after="0" w:line="240" w:lineRule="auto"/>
              <w:rPr>
                <w:rFonts w:ascii="Segoe UI" w:hAnsi="Segoe UI" w:cs="Segoe UI"/>
                <w:sz w:val="20"/>
                <w:szCs w:val="20"/>
              </w:rPr>
            </w:pPr>
          </w:p>
        </w:tc>
        <w:tc>
          <w:tcPr>
            <w:tcW w:w="4575" w:type="pct"/>
          </w:tcPr>
          <w:p w:rsidR="0085226B" w:rsidRPr="0064680F" w:rsidP="0085226B" w14:paraId="17ACC539" w14:textId="4878E80B">
            <w:pPr>
              <w:widowControl w:val="0"/>
              <w:tabs>
                <w:tab w:val="left" w:pos="720"/>
                <w:tab w:val="left" w:pos="3932"/>
              </w:tabs>
              <w:spacing w:after="0" w:line="240" w:lineRule="auto"/>
              <w:rPr>
                <w:rFonts w:ascii="Segoe UI" w:hAnsi="Segoe UI" w:cs="Segoe UI"/>
                <w:sz w:val="20"/>
                <w:szCs w:val="20"/>
              </w:rPr>
            </w:pPr>
            <w:r w:rsidRPr="00347FC9">
              <w:rPr>
                <w:rFonts w:ascii="Segoe UI" w:hAnsi="Segoe UI" w:cs="Segoe UI"/>
                <w:sz w:val="20"/>
                <w:szCs w:val="20"/>
              </w:rPr>
              <w:t>Rara vez</w:t>
            </w:r>
          </w:p>
        </w:tc>
      </w:tr>
      <w:tr w14:paraId="344A6ED0" w14:textId="1E4CC1A1" w:rsidTr="0085226B">
        <w:tblPrEx>
          <w:tblW w:w="5000" w:type="pct"/>
          <w:tblLook w:val="04A0"/>
        </w:tblPrEx>
        <w:trPr>
          <w:trHeight w:val="80"/>
        </w:trPr>
        <w:tc>
          <w:tcPr>
            <w:tcW w:w="425" w:type="pct"/>
          </w:tcPr>
          <w:p w:rsidR="0085226B" w:rsidRPr="0064680F" w:rsidP="0085226B" w14:paraId="56B8323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85226B" w:rsidRPr="0064680F" w:rsidP="0085226B" w14:paraId="27505B1D" w14:textId="59F9BD7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unca</w:t>
            </w:r>
          </w:p>
        </w:tc>
      </w:tr>
    </w:tbl>
    <w:p w:rsidR="00B00C2A" w:rsidRPr="0064680F" w:rsidP="0092135C" w14:paraId="6D27E1F8"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89E474" w14:textId="49363B19"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1D17E2A8" w14:textId="4A98C78E">
            <w:pPr>
              <w:widowControl w:val="0"/>
              <w:spacing w:after="0" w:line="240" w:lineRule="auto"/>
              <w:rPr>
                <w:rFonts w:ascii="Segoe UI" w:hAnsi="Segoe UI" w:cs="Segoe UI"/>
                <w:b/>
                <w:sz w:val="20"/>
                <w:szCs w:val="20"/>
              </w:rPr>
            </w:pPr>
            <w:r w:rsidRPr="0064680F">
              <w:rPr>
                <w:rFonts w:ascii="Segoe UI" w:hAnsi="Segoe UI" w:cs="Segoe UI"/>
                <w:b/>
                <w:sz w:val="20"/>
                <w:szCs w:val="20"/>
              </w:rPr>
              <w:t>BB4.</w:t>
            </w:r>
          </w:p>
        </w:tc>
        <w:tc>
          <w:tcPr>
            <w:tcW w:w="4583" w:type="pct"/>
            <w:shd w:val="clear" w:color="auto" w:fill="D9D9D9" w:themeFill="background1" w:themeFillShade="D9"/>
          </w:tcPr>
          <w:p w:rsidR="0085226B" w:rsidRPr="0064680F" w:rsidP="0085226B" w14:paraId="2AADED9B" w14:textId="27782BB7">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Durante su vida hasta ahora, ¿con qué frecuencia le ha preocupado que pueda ser tratada o juzgada injustamente debido a su raza, grupo étnico o el color de su piel?</w:t>
            </w:r>
          </w:p>
        </w:tc>
      </w:tr>
      <w:tr w14:paraId="6395731F" w14:textId="1AACB34B" w:rsidTr="009A79D2">
        <w:tblPrEx>
          <w:tblW w:w="5000" w:type="pct"/>
          <w:tblLook w:val="04A0"/>
        </w:tblPrEx>
        <w:tc>
          <w:tcPr>
            <w:tcW w:w="417" w:type="pct"/>
            <w:shd w:val="clear" w:color="auto" w:fill="FFFFFF" w:themeFill="background1"/>
          </w:tcPr>
          <w:p w:rsidR="0085226B" w:rsidRPr="0064680F" w:rsidP="0085226B" w14:paraId="7AC67C4D" w14:textId="77777777">
            <w:pPr>
              <w:widowControl w:val="0"/>
              <w:spacing w:after="0" w:line="240" w:lineRule="auto"/>
              <w:rPr>
                <w:rFonts w:ascii="Segoe UI" w:hAnsi="Segoe UI" w:cs="Segoe UI"/>
                <w:bCs/>
                <w:sz w:val="20"/>
                <w:szCs w:val="20"/>
                <w:lang w:val="es-MX"/>
              </w:rPr>
            </w:pPr>
          </w:p>
        </w:tc>
        <w:tc>
          <w:tcPr>
            <w:tcW w:w="4583" w:type="pct"/>
            <w:shd w:val="clear" w:color="auto" w:fill="FFFFFF" w:themeFill="background1"/>
          </w:tcPr>
          <w:p w:rsidR="0085226B" w:rsidRPr="0064680F" w:rsidP="0085226B" w14:paraId="6C9545C8" w14:textId="77777777">
            <w:pPr>
              <w:widowControl w:val="0"/>
              <w:spacing w:after="0" w:line="240" w:lineRule="auto"/>
              <w:rPr>
                <w:rFonts w:ascii="Segoe UI" w:hAnsi="Segoe UI" w:cs="Segoe UI"/>
                <w:bCs/>
                <w:sz w:val="20"/>
                <w:szCs w:val="20"/>
                <w:lang w:val="es-MX"/>
              </w:rPr>
            </w:pPr>
          </w:p>
        </w:tc>
      </w:tr>
      <w:tr w14:paraId="5F0AE804" w14:textId="721F9DDB" w:rsidTr="00BF7F4B">
        <w:tblPrEx>
          <w:tblW w:w="5000" w:type="pct"/>
          <w:tblLook w:val="04A0"/>
        </w:tblPrEx>
        <w:tc>
          <w:tcPr>
            <w:tcW w:w="417" w:type="pct"/>
          </w:tcPr>
          <w:p w:rsidR="0085226B" w:rsidRPr="00481353" w:rsidP="0085226B" w14:paraId="38577C8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4C5639FF" w14:textId="344502E0">
            <w:pPr>
              <w:widowControl w:val="0"/>
              <w:spacing w:after="0" w:line="240" w:lineRule="auto"/>
              <w:rPr>
                <w:rFonts w:ascii="Segoe UI" w:hAnsi="Segoe UI" w:cs="Segoe UI"/>
                <w:sz w:val="20"/>
                <w:szCs w:val="20"/>
              </w:rPr>
            </w:pPr>
            <w:r w:rsidRPr="00347FC9">
              <w:rPr>
                <w:rFonts w:ascii="Segoe UI" w:hAnsi="Segoe UI" w:cs="Segoe UI"/>
                <w:sz w:val="20"/>
                <w:szCs w:val="20"/>
              </w:rPr>
              <w:t>Muy a menudo</w:t>
            </w:r>
          </w:p>
        </w:tc>
      </w:tr>
      <w:tr w14:paraId="379C479A" w14:textId="118C140D" w:rsidTr="00BF7F4B">
        <w:tblPrEx>
          <w:tblW w:w="5000" w:type="pct"/>
          <w:tblLook w:val="04A0"/>
        </w:tblPrEx>
        <w:tc>
          <w:tcPr>
            <w:tcW w:w="417" w:type="pct"/>
          </w:tcPr>
          <w:p w:rsidR="0085226B" w:rsidRPr="0064680F" w:rsidP="0085226B" w14:paraId="0953455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12BDB588" w14:textId="5657A4DD">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4EC7113A" w14:textId="5A32C649" w:rsidTr="00BF7F4B">
        <w:tblPrEx>
          <w:tblW w:w="5000" w:type="pct"/>
          <w:tblLook w:val="04A0"/>
        </w:tblPrEx>
        <w:tc>
          <w:tcPr>
            <w:tcW w:w="417" w:type="pct"/>
          </w:tcPr>
          <w:p w:rsidR="0085226B" w:rsidRPr="0064680F" w:rsidP="0085226B" w14:paraId="378EF41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506D921A" w14:textId="28DA34E7">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25CB3D9C" w14:textId="2E99E8AA" w:rsidTr="00BF7F4B">
        <w:tblPrEx>
          <w:tblW w:w="5000" w:type="pct"/>
          <w:tblLook w:val="04A0"/>
        </w:tblPrEx>
        <w:tc>
          <w:tcPr>
            <w:tcW w:w="417" w:type="pct"/>
          </w:tcPr>
          <w:p w:rsidR="0085226B" w:rsidRPr="0064680F" w:rsidP="0085226B" w14:paraId="3ADA749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113422A3" w14:textId="7AF79F1E">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bl>
    <w:p w:rsidR="003B043B" w:rsidRPr="0064680F" w:rsidP="0092135C" w14:paraId="3F670757" w14:textId="1915C514">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94FCAE5" w14:textId="2054A8E6"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0D87CE46" w14:textId="35F627F1">
            <w:pPr>
              <w:widowControl w:val="0"/>
              <w:spacing w:after="0" w:line="240" w:lineRule="auto"/>
              <w:rPr>
                <w:rFonts w:ascii="Segoe UI" w:hAnsi="Segoe UI" w:cs="Segoe UI"/>
                <w:b/>
                <w:sz w:val="20"/>
                <w:szCs w:val="20"/>
              </w:rPr>
            </w:pPr>
            <w:r w:rsidRPr="0064680F">
              <w:rPr>
                <w:rFonts w:ascii="Segoe UI" w:hAnsi="Segoe UI" w:cs="Segoe UI"/>
                <w:b/>
                <w:sz w:val="20"/>
                <w:szCs w:val="20"/>
              </w:rPr>
              <w:t>BB5.</w:t>
            </w:r>
          </w:p>
          <w:p w:rsidR="0085226B" w:rsidRPr="0064680F" w:rsidP="0085226B" w14:paraId="3D1B8029" w14:textId="622C5D83">
            <w:pPr>
              <w:widowControl w:val="0"/>
              <w:spacing w:after="0" w:line="240" w:lineRule="auto"/>
              <w:rPr>
                <w:rFonts w:ascii="Segoe UI" w:hAnsi="Segoe UI" w:cs="Segoe UI"/>
                <w:b/>
                <w:sz w:val="20"/>
                <w:szCs w:val="20"/>
              </w:rPr>
            </w:pPr>
          </w:p>
        </w:tc>
        <w:tc>
          <w:tcPr>
            <w:tcW w:w="4583" w:type="pct"/>
            <w:shd w:val="clear" w:color="auto" w:fill="D9D9D9" w:themeFill="background1" w:themeFillShade="D9"/>
          </w:tcPr>
          <w:p w:rsidR="0085226B" w:rsidRPr="0064680F" w:rsidP="0085226B" w14:paraId="0367AEF6" w14:textId="4CA170E7">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Durante su vida hasta ahora, ¿con qué frecuencia usted se ha sentido preocupada de que un ser querido, como su pareja, hijo(a) o padres fueran tratados o juzgados injustamente debido a su raza, grupo étnico o al color de su piel?</w:t>
            </w:r>
          </w:p>
        </w:tc>
      </w:tr>
      <w:tr w14:paraId="1AB32E10" w14:textId="635435AD" w:rsidTr="009A79D2">
        <w:tblPrEx>
          <w:tblW w:w="5000" w:type="pct"/>
          <w:tblLook w:val="04A0"/>
        </w:tblPrEx>
        <w:tc>
          <w:tcPr>
            <w:tcW w:w="417" w:type="pct"/>
            <w:shd w:val="clear" w:color="auto" w:fill="FFFFFF" w:themeFill="background1"/>
          </w:tcPr>
          <w:p w:rsidR="0085226B" w:rsidRPr="0064680F" w:rsidP="0085226B" w14:paraId="1D39D941" w14:textId="77777777">
            <w:pPr>
              <w:widowControl w:val="0"/>
              <w:spacing w:after="0" w:line="240" w:lineRule="auto"/>
              <w:rPr>
                <w:rFonts w:ascii="Segoe UI" w:hAnsi="Segoe UI" w:cs="Segoe UI"/>
                <w:b/>
                <w:sz w:val="20"/>
                <w:szCs w:val="20"/>
                <w:lang w:val="es-MX"/>
              </w:rPr>
            </w:pPr>
          </w:p>
        </w:tc>
        <w:tc>
          <w:tcPr>
            <w:tcW w:w="4583" w:type="pct"/>
            <w:shd w:val="clear" w:color="auto" w:fill="FFFFFF" w:themeFill="background1"/>
          </w:tcPr>
          <w:p w:rsidR="0085226B" w:rsidRPr="0064680F" w:rsidP="0085226B" w14:paraId="7D0FC09E" w14:textId="77777777">
            <w:pPr>
              <w:widowControl w:val="0"/>
              <w:spacing w:after="0" w:line="240" w:lineRule="auto"/>
              <w:rPr>
                <w:rFonts w:ascii="Segoe UI" w:hAnsi="Segoe UI" w:cs="Segoe UI"/>
                <w:b/>
                <w:sz w:val="20"/>
                <w:szCs w:val="20"/>
                <w:lang w:val="es-MX"/>
              </w:rPr>
            </w:pPr>
          </w:p>
        </w:tc>
      </w:tr>
      <w:tr w14:paraId="3F7ED517" w14:textId="59788857" w:rsidTr="00BF7F4B">
        <w:tblPrEx>
          <w:tblW w:w="5000" w:type="pct"/>
          <w:tblLook w:val="04A0"/>
        </w:tblPrEx>
        <w:tc>
          <w:tcPr>
            <w:tcW w:w="417" w:type="pct"/>
          </w:tcPr>
          <w:p w:rsidR="0085226B" w:rsidRPr="00481353" w:rsidP="0085226B" w14:paraId="4146A59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372D4A3D" w14:textId="64B3BFD5">
            <w:pPr>
              <w:widowControl w:val="0"/>
              <w:spacing w:after="0" w:line="240" w:lineRule="auto"/>
              <w:rPr>
                <w:rFonts w:ascii="Segoe UI" w:hAnsi="Segoe UI" w:cs="Segoe UI"/>
                <w:sz w:val="20"/>
                <w:szCs w:val="20"/>
              </w:rPr>
            </w:pPr>
            <w:r w:rsidRPr="00347FC9">
              <w:rPr>
                <w:rFonts w:ascii="Segoe UI" w:hAnsi="Segoe UI" w:cs="Segoe UI"/>
                <w:sz w:val="20"/>
                <w:szCs w:val="20"/>
              </w:rPr>
              <w:t>Muy a menudo</w:t>
            </w:r>
          </w:p>
        </w:tc>
      </w:tr>
      <w:tr w14:paraId="41EAC22F" w14:textId="6BBE4189" w:rsidTr="00BF7F4B">
        <w:tblPrEx>
          <w:tblW w:w="5000" w:type="pct"/>
          <w:tblLook w:val="04A0"/>
        </w:tblPrEx>
        <w:tc>
          <w:tcPr>
            <w:tcW w:w="417" w:type="pct"/>
          </w:tcPr>
          <w:p w:rsidR="0085226B" w:rsidRPr="0064680F" w:rsidP="0085226B" w14:paraId="28E1529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4D1BC9C6" w14:textId="684460C9">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36130594" w14:textId="56D9EED6" w:rsidTr="00BF7F4B">
        <w:tblPrEx>
          <w:tblW w:w="5000" w:type="pct"/>
          <w:tblLook w:val="04A0"/>
        </w:tblPrEx>
        <w:tc>
          <w:tcPr>
            <w:tcW w:w="417" w:type="pct"/>
          </w:tcPr>
          <w:p w:rsidR="0085226B" w:rsidRPr="0064680F" w:rsidP="0085226B" w14:paraId="417B187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5FCAC94D" w14:textId="573F9285">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61236B09" w14:textId="77D01E2E" w:rsidTr="00BF7F4B">
        <w:tblPrEx>
          <w:tblW w:w="5000" w:type="pct"/>
          <w:tblLook w:val="04A0"/>
        </w:tblPrEx>
        <w:tc>
          <w:tcPr>
            <w:tcW w:w="417" w:type="pct"/>
          </w:tcPr>
          <w:p w:rsidR="0085226B" w:rsidRPr="0064680F" w:rsidP="0085226B" w14:paraId="33F2D2F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26B9D009" w14:textId="30B861B5">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bl>
    <w:p w:rsidR="00751FA1" w:rsidRPr="0064680F" w14:paraId="49FA7659"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721"/>
        <w:gridCol w:w="808"/>
      </w:tblGrid>
      <w:tr w14:paraId="60F4A845" w14:textId="1D87DD14"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85226B" w:rsidRPr="0064680F" w:rsidP="0085226B" w14:paraId="459E64DC" w14:textId="77777777">
            <w:pPr>
              <w:widowControl w:val="0"/>
              <w:spacing w:after="0" w:line="240" w:lineRule="auto"/>
              <w:rPr>
                <w:rFonts w:ascii="Segoe UI" w:hAnsi="Segoe UI" w:cs="Segoe UI"/>
                <w:b/>
                <w:sz w:val="20"/>
                <w:szCs w:val="20"/>
              </w:rPr>
            </w:pPr>
            <w:r w:rsidRPr="0064680F">
              <w:rPr>
                <w:rFonts w:ascii="Segoe UI" w:hAnsi="Segoe UI" w:cs="Segoe UI"/>
                <w:b/>
                <w:sz w:val="20"/>
                <w:szCs w:val="20"/>
              </w:rPr>
              <w:t>BB6.</w:t>
            </w:r>
          </w:p>
          <w:p w:rsidR="0085226B" w:rsidRPr="0064680F" w:rsidP="0085226B" w14:paraId="24EC0903" w14:textId="5B0C5D01">
            <w:pPr>
              <w:widowControl w:val="0"/>
              <w:spacing w:after="0" w:line="240" w:lineRule="auto"/>
              <w:rPr>
                <w:rFonts w:ascii="Segoe UI" w:hAnsi="Segoe UI" w:cs="Segoe UI"/>
                <w:b/>
                <w:sz w:val="20"/>
                <w:szCs w:val="20"/>
              </w:rPr>
            </w:pPr>
          </w:p>
        </w:tc>
        <w:tc>
          <w:tcPr>
            <w:tcW w:w="4582" w:type="pct"/>
            <w:gridSpan w:val="3"/>
            <w:shd w:val="clear" w:color="auto" w:fill="D9D9D9" w:themeFill="background1" w:themeFillShade="D9"/>
          </w:tcPr>
          <w:p w:rsidR="0085226B" w:rsidRPr="0064680F" w:rsidP="0085226B" w14:paraId="08CB458D" w14:textId="28904AC1">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w:t>
            </w:r>
            <w:r w:rsidRPr="00D25BB2">
              <w:rPr>
                <w:rFonts w:ascii="Segoe UI" w:hAnsi="Segoe UI" w:cs="Segoe UI"/>
                <w:b/>
                <w:sz w:val="20"/>
                <w:szCs w:val="20"/>
                <w:u w:val="single"/>
                <w:lang w:val="es-MX"/>
              </w:rPr>
              <w:t>Alguna vez</w:t>
            </w:r>
            <w:r w:rsidRPr="00347FC9">
              <w:rPr>
                <w:rFonts w:ascii="Segoe UI" w:hAnsi="Segoe UI" w:cs="Segoe UI"/>
                <w:b/>
                <w:sz w:val="20"/>
                <w:szCs w:val="20"/>
                <w:lang w:val="es-MX"/>
              </w:rPr>
              <w:t xml:space="preserve"> se ha sentido discriminada, le han impedido hacer algo, la han molestado o la han hecho sentir que es inferior a otras personas por alguna de las siguientes razones?</w:t>
            </w:r>
          </w:p>
        </w:tc>
      </w:tr>
      <w:tr w14:paraId="7D9C70C7" w14:textId="5C9FC5E9" w:rsidTr="0064680F">
        <w:tblPrEx>
          <w:tblW w:w="5000" w:type="pct"/>
          <w:tblLook w:val="04A0"/>
        </w:tblPrEx>
        <w:tc>
          <w:tcPr>
            <w:tcW w:w="418" w:type="pct"/>
            <w:shd w:val="clear" w:color="auto" w:fill="D9D9D9" w:themeFill="background1" w:themeFillShade="D9"/>
          </w:tcPr>
          <w:p w:rsidR="0085226B" w:rsidRPr="0064680F" w:rsidP="0085226B" w14:paraId="62DC2C08"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85226B" w:rsidRPr="0064680F" w:rsidP="0085226B" w14:paraId="349659A5" w14:textId="3F7A307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una, marque </w:t>
            </w:r>
            <w:r w:rsidRPr="00347FC9">
              <w:rPr>
                <w:rFonts w:ascii="Segoe UI" w:hAnsi="Segoe UI" w:cs="Segoe UI"/>
                <w:b/>
                <w:bCs/>
                <w:sz w:val="20"/>
                <w:szCs w:val="20"/>
                <w:lang w:val="es-MX"/>
              </w:rPr>
              <w:t>No,</w:t>
            </w:r>
            <w:r w:rsidRPr="00347FC9">
              <w:rPr>
                <w:rFonts w:ascii="Segoe UI" w:hAnsi="Segoe UI" w:cs="Segoe UI"/>
                <w:sz w:val="20"/>
                <w:szCs w:val="20"/>
                <w:lang w:val="es-MX"/>
              </w:rPr>
              <w:t xml:space="preserve"> si no se sintió que fue discriminada por esa razón, o </w:t>
            </w:r>
            <w:r w:rsidRPr="00347FC9">
              <w:rPr>
                <w:rFonts w:ascii="Segoe UI" w:hAnsi="Segoe UI" w:cs="Segoe UI"/>
                <w:b/>
                <w:bCs/>
                <w:sz w:val="20"/>
                <w:szCs w:val="20"/>
                <w:lang w:val="es-MX"/>
              </w:rPr>
              <w:t>Sí,</w:t>
            </w:r>
            <w:r w:rsidRPr="00347FC9">
              <w:rPr>
                <w:rFonts w:ascii="Segoe UI" w:hAnsi="Segoe UI" w:cs="Segoe UI"/>
                <w:sz w:val="20"/>
                <w:szCs w:val="20"/>
                <w:lang w:val="es-MX"/>
              </w:rPr>
              <w:t xml:space="preserve"> si lo fue.</w:t>
            </w:r>
          </w:p>
        </w:tc>
      </w:tr>
      <w:tr w14:paraId="27DE8C03" w14:textId="77777777" w:rsidTr="0064680F">
        <w:tblPrEx>
          <w:tblW w:w="5000" w:type="pct"/>
          <w:tblLook w:val="04A0"/>
        </w:tblPrEx>
        <w:tc>
          <w:tcPr>
            <w:tcW w:w="418" w:type="pct"/>
          </w:tcPr>
          <w:p w:rsidR="0064680F" w:rsidRPr="00481353" w:rsidP="0064680F" w14:paraId="0D42B9F2" w14:textId="77777777">
            <w:pPr>
              <w:widowControl w:val="0"/>
              <w:spacing w:after="0" w:line="240" w:lineRule="auto"/>
              <w:rPr>
                <w:rFonts w:ascii="Segoe UI" w:hAnsi="Segoe UI" w:cs="Segoe UI"/>
                <w:b/>
                <w:sz w:val="20"/>
                <w:szCs w:val="20"/>
                <w:lang w:val="es-MX"/>
              </w:rPr>
            </w:pPr>
          </w:p>
        </w:tc>
        <w:tc>
          <w:tcPr>
            <w:tcW w:w="3874" w:type="pct"/>
          </w:tcPr>
          <w:p w:rsidR="0064680F" w:rsidRPr="00481353" w:rsidP="0064680F" w14:paraId="5A11AE14" w14:textId="1A5DB9AC">
            <w:pPr>
              <w:widowControl w:val="0"/>
              <w:spacing w:after="0" w:line="240" w:lineRule="auto"/>
              <w:rPr>
                <w:rFonts w:ascii="Segoe UI" w:hAnsi="Segoe UI" w:cs="Segoe UI"/>
                <w:b/>
                <w:sz w:val="20"/>
                <w:szCs w:val="20"/>
                <w:lang w:val="es-MX"/>
              </w:rPr>
            </w:pPr>
          </w:p>
        </w:tc>
        <w:tc>
          <w:tcPr>
            <w:tcW w:w="334" w:type="pct"/>
          </w:tcPr>
          <w:p w:rsidR="0064680F" w:rsidRPr="0064680F" w:rsidP="0064680F" w14:paraId="73500908" w14:textId="5FA26913">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4" w:type="pct"/>
          </w:tcPr>
          <w:p w:rsidR="0064680F" w:rsidRPr="0064680F" w:rsidP="0064680F" w14:paraId="39190001" w14:textId="74A5DEB5">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03557433" w14:textId="4C320B08" w:rsidTr="0064680F">
        <w:tblPrEx>
          <w:tblW w:w="5000" w:type="pct"/>
          <w:tblLook w:val="04A0"/>
        </w:tblPrEx>
        <w:tc>
          <w:tcPr>
            <w:tcW w:w="418" w:type="pct"/>
          </w:tcPr>
          <w:p w:rsidR="0085226B" w:rsidRPr="00354FBA" w:rsidP="0085226B" w14:paraId="3FDD61C4" w14:textId="3F3354A8">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604FB766" w14:textId="3AB9535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 raza, grupo étnico o el color de mi piel </w:t>
            </w:r>
          </w:p>
        </w:tc>
        <w:tc>
          <w:tcPr>
            <w:tcW w:w="334" w:type="pct"/>
          </w:tcPr>
          <w:p w:rsidR="0085226B" w:rsidRPr="0064680F" w:rsidP="0085226B" w14:paraId="6D3BA3E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3A460B95" w14:textId="6CBE6C5A">
            <w:pPr>
              <w:pStyle w:val="ListParagraph"/>
              <w:widowControl w:val="0"/>
              <w:numPr>
                <w:ilvl w:val="0"/>
                <w:numId w:val="54"/>
              </w:numPr>
              <w:spacing w:after="0" w:line="240" w:lineRule="auto"/>
              <w:ind w:left="360"/>
              <w:rPr>
                <w:rFonts w:ascii="Segoe UI" w:hAnsi="Segoe UI" w:cs="Segoe UI"/>
                <w:sz w:val="20"/>
                <w:szCs w:val="20"/>
                <w:lang w:val="es-MX"/>
              </w:rPr>
            </w:pPr>
          </w:p>
        </w:tc>
      </w:tr>
      <w:tr w14:paraId="3908EF58" w14:textId="6C2CFA1A" w:rsidTr="0064680F">
        <w:tblPrEx>
          <w:tblW w:w="5000" w:type="pct"/>
          <w:tblLook w:val="04A0"/>
        </w:tblPrEx>
        <w:tc>
          <w:tcPr>
            <w:tcW w:w="418" w:type="pct"/>
          </w:tcPr>
          <w:p w:rsidR="0085226B" w:rsidRPr="00354FBA" w:rsidP="0085226B" w14:paraId="20D9F127" w14:textId="2F43924A">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1A8D9E7D" w14:textId="2B7B49FA">
            <w:pPr>
              <w:widowControl w:val="0"/>
              <w:spacing w:after="0" w:line="240" w:lineRule="auto"/>
              <w:rPr>
                <w:rFonts w:ascii="Segoe UI" w:hAnsi="Segoe UI" w:cs="Segoe UI"/>
                <w:sz w:val="20"/>
                <w:szCs w:val="20"/>
              </w:rPr>
            </w:pPr>
            <w:r w:rsidRPr="00347FC9">
              <w:rPr>
                <w:rFonts w:ascii="Segoe UI" w:hAnsi="Segoe UI" w:cs="Segoe UI"/>
                <w:sz w:val="20"/>
                <w:szCs w:val="20"/>
              </w:rPr>
              <w:t>Mi estado de discapacidad</w:t>
            </w:r>
          </w:p>
        </w:tc>
        <w:tc>
          <w:tcPr>
            <w:tcW w:w="334" w:type="pct"/>
          </w:tcPr>
          <w:p w:rsidR="0085226B" w:rsidRPr="0064680F" w:rsidP="0085226B" w14:paraId="4605EF69"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7E55DD32" w14:textId="1CDE6321">
            <w:pPr>
              <w:pStyle w:val="ListParagraph"/>
              <w:widowControl w:val="0"/>
              <w:numPr>
                <w:ilvl w:val="0"/>
                <w:numId w:val="54"/>
              </w:numPr>
              <w:spacing w:after="0" w:line="240" w:lineRule="auto"/>
              <w:ind w:left="360"/>
              <w:rPr>
                <w:rFonts w:ascii="Segoe UI" w:hAnsi="Segoe UI" w:cs="Segoe UI"/>
                <w:sz w:val="20"/>
                <w:szCs w:val="20"/>
              </w:rPr>
            </w:pPr>
          </w:p>
        </w:tc>
      </w:tr>
      <w:tr w14:paraId="01489E74" w14:textId="4DA90DF6" w:rsidTr="0064680F">
        <w:tblPrEx>
          <w:tblW w:w="5000" w:type="pct"/>
          <w:tblLook w:val="04A0"/>
        </w:tblPrEx>
        <w:tc>
          <w:tcPr>
            <w:tcW w:w="418" w:type="pct"/>
          </w:tcPr>
          <w:p w:rsidR="0085226B" w:rsidRPr="00354FBA" w:rsidP="0085226B" w14:paraId="32E123C4" w14:textId="179EB931">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7E6FD64E" w14:textId="11862285">
            <w:pPr>
              <w:widowControl w:val="0"/>
              <w:spacing w:after="0" w:line="240" w:lineRule="auto"/>
              <w:rPr>
                <w:rFonts w:ascii="Segoe UI" w:hAnsi="Segoe UI" w:cs="Segoe UI"/>
                <w:sz w:val="20"/>
                <w:szCs w:val="20"/>
              </w:rPr>
            </w:pPr>
            <w:r w:rsidRPr="00347FC9">
              <w:rPr>
                <w:rFonts w:ascii="Segoe UI" w:hAnsi="Segoe UI" w:cs="Segoe UI"/>
                <w:sz w:val="20"/>
                <w:szCs w:val="20"/>
              </w:rPr>
              <w:t>Mi estatus de inmigración</w:t>
            </w:r>
          </w:p>
        </w:tc>
        <w:tc>
          <w:tcPr>
            <w:tcW w:w="334" w:type="pct"/>
          </w:tcPr>
          <w:p w:rsidR="0085226B" w:rsidRPr="0064680F" w:rsidP="0085226B" w14:paraId="237D66D3"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409FD699" w14:textId="3222DC72">
            <w:pPr>
              <w:pStyle w:val="ListParagraph"/>
              <w:widowControl w:val="0"/>
              <w:numPr>
                <w:ilvl w:val="0"/>
                <w:numId w:val="54"/>
              </w:numPr>
              <w:spacing w:after="0" w:line="240" w:lineRule="auto"/>
              <w:ind w:left="360"/>
              <w:rPr>
                <w:rFonts w:ascii="Segoe UI" w:hAnsi="Segoe UI" w:cs="Segoe UI"/>
                <w:sz w:val="20"/>
                <w:szCs w:val="20"/>
              </w:rPr>
            </w:pPr>
          </w:p>
        </w:tc>
      </w:tr>
      <w:tr w14:paraId="6BD1B9F8" w14:textId="13664419" w:rsidTr="0064680F">
        <w:tblPrEx>
          <w:tblW w:w="5000" w:type="pct"/>
          <w:tblLook w:val="04A0"/>
        </w:tblPrEx>
        <w:tc>
          <w:tcPr>
            <w:tcW w:w="418" w:type="pct"/>
          </w:tcPr>
          <w:p w:rsidR="0085226B" w:rsidRPr="00354FBA" w:rsidP="0085226B" w14:paraId="1147DECC"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5FCE621C" w14:textId="78E8834A">
            <w:pPr>
              <w:widowControl w:val="0"/>
              <w:spacing w:after="0" w:line="240" w:lineRule="auto"/>
              <w:rPr>
                <w:rFonts w:ascii="Segoe UI" w:hAnsi="Segoe UI" w:cs="Segoe UI"/>
                <w:sz w:val="20"/>
                <w:szCs w:val="20"/>
              </w:rPr>
            </w:pPr>
            <w:r w:rsidRPr="00347FC9">
              <w:rPr>
                <w:rFonts w:ascii="Segoe UI" w:hAnsi="Segoe UI" w:cs="Segoe UI"/>
                <w:sz w:val="20"/>
                <w:szCs w:val="20"/>
              </w:rPr>
              <w:t>Mi edad</w:t>
            </w:r>
          </w:p>
        </w:tc>
        <w:tc>
          <w:tcPr>
            <w:tcW w:w="334" w:type="pct"/>
          </w:tcPr>
          <w:p w:rsidR="0085226B" w:rsidRPr="0064680F" w:rsidP="0085226B" w14:paraId="0B96C57C"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1B2D2752" w14:textId="2D2AD8DD">
            <w:pPr>
              <w:pStyle w:val="ListParagraph"/>
              <w:widowControl w:val="0"/>
              <w:numPr>
                <w:ilvl w:val="0"/>
                <w:numId w:val="54"/>
              </w:numPr>
              <w:spacing w:after="0" w:line="240" w:lineRule="auto"/>
              <w:ind w:left="360"/>
              <w:rPr>
                <w:rFonts w:ascii="Segoe UI" w:hAnsi="Segoe UI" w:cs="Segoe UI"/>
                <w:sz w:val="20"/>
                <w:szCs w:val="20"/>
              </w:rPr>
            </w:pPr>
          </w:p>
        </w:tc>
      </w:tr>
      <w:tr w14:paraId="6E070F64" w14:textId="23133CDA" w:rsidTr="0064680F">
        <w:tblPrEx>
          <w:tblW w:w="5000" w:type="pct"/>
          <w:tblLook w:val="04A0"/>
        </w:tblPrEx>
        <w:tc>
          <w:tcPr>
            <w:tcW w:w="418" w:type="pct"/>
          </w:tcPr>
          <w:p w:rsidR="0085226B" w:rsidRPr="00354FBA" w:rsidP="0085226B" w14:paraId="4BBE4CD4"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2C1777CE" w14:textId="59835F1E">
            <w:pPr>
              <w:widowControl w:val="0"/>
              <w:spacing w:after="0" w:line="240" w:lineRule="auto"/>
              <w:rPr>
                <w:rFonts w:ascii="Segoe UI" w:hAnsi="Segoe UI" w:cs="Segoe UI"/>
                <w:sz w:val="20"/>
                <w:szCs w:val="20"/>
              </w:rPr>
            </w:pPr>
            <w:r w:rsidRPr="00347FC9">
              <w:rPr>
                <w:rFonts w:ascii="Segoe UI" w:hAnsi="Segoe UI" w:cs="Segoe UI"/>
                <w:sz w:val="20"/>
                <w:szCs w:val="20"/>
              </w:rPr>
              <w:t>Mi peso</w:t>
            </w:r>
          </w:p>
        </w:tc>
        <w:tc>
          <w:tcPr>
            <w:tcW w:w="334" w:type="pct"/>
          </w:tcPr>
          <w:p w:rsidR="0085226B" w:rsidRPr="0064680F" w:rsidP="0085226B" w14:paraId="1B5BD5EE"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68AE7A08" w14:textId="556F5B89">
            <w:pPr>
              <w:pStyle w:val="ListParagraph"/>
              <w:widowControl w:val="0"/>
              <w:numPr>
                <w:ilvl w:val="0"/>
                <w:numId w:val="54"/>
              </w:numPr>
              <w:spacing w:after="0" w:line="240" w:lineRule="auto"/>
              <w:ind w:left="360"/>
              <w:rPr>
                <w:rFonts w:ascii="Segoe UI" w:hAnsi="Segoe UI" w:cs="Segoe UI"/>
                <w:sz w:val="20"/>
                <w:szCs w:val="20"/>
              </w:rPr>
            </w:pPr>
          </w:p>
        </w:tc>
      </w:tr>
      <w:tr w14:paraId="665A25D7" w14:textId="32A1F614" w:rsidTr="0064680F">
        <w:tblPrEx>
          <w:tblW w:w="5000" w:type="pct"/>
          <w:tblLook w:val="04A0"/>
        </w:tblPrEx>
        <w:tc>
          <w:tcPr>
            <w:tcW w:w="418" w:type="pct"/>
          </w:tcPr>
          <w:p w:rsidR="0085226B" w:rsidRPr="00354FBA" w:rsidP="0085226B" w14:paraId="7DAD1BF0"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4C752CCE" w14:textId="2D63AA1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s ingresos</w:t>
            </w:r>
          </w:p>
        </w:tc>
        <w:tc>
          <w:tcPr>
            <w:tcW w:w="334" w:type="pct"/>
          </w:tcPr>
          <w:p w:rsidR="0085226B" w:rsidRPr="0064680F" w:rsidP="0085226B" w14:paraId="4644B8B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36A713EA" w14:textId="3C42098D">
            <w:pPr>
              <w:pStyle w:val="ListParagraph"/>
              <w:widowControl w:val="0"/>
              <w:numPr>
                <w:ilvl w:val="0"/>
                <w:numId w:val="54"/>
              </w:numPr>
              <w:spacing w:after="0" w:line="240" w:lineRule="auto"/>
              <w:ind w:left="360"/>
              <w:rPr>
                <w:rFonts w:ascii="Segoe UI" w:hAnsi="Segoe UI" w:cs="Segoe UI"/>
                <w:sz w:val="20"/>
                <w:szCs w:val="20"/>
                <w:lang w:val="es-MX"/>
              </w:rPr>
            </w:pPr>
          </w:p>
        </w:tc>
      </w:tr>
      <w:tr w14:paraId="30596DA6" w14:textId="5B776163" w:rsidTr="0064680F">
        <w:tblPrEx>
          <w:tblW w:w="5000" w:type="pct"/>
          <w:tblLook w:val="04A0"/>
        </w:tblPrEx>
        <w:tc>
          <w:tcPr>
            <w:tcW w:w="418" w:type="pct"/>
          </w:tcPr>
          <w:p w:rsidR="0085226B" w:rsidRPr="00354FBA" w:rsidP="0085226B" w14:paraId="297F5B37"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77212D23" w14:textId="56301EF9">
            <w:pPr>
              <w:widowControl w:val="0"/>
              <w:spacing w:after="0" w:line="240" w:lineRule="auto"/>
              <w:rPr>
                <w:rFonts w:ascii="Segoe UI" w:hAnsi="Segoe UI" w:cs="Segoe UI"/>
                <w:sz w:val="20"/>
                <w:szCs w:val="20"/>
              </w:rPr>
            </w:pPr>
            <w:r w:rsidRPr="00347FC9">
              <w:rPr>
                <w:rFonts w:ascii="Segoe UI" w:hAnsi="Segoe UI" w:cs="Segoe UI"/>
                <w:sz w:val="20"/>
                <w:szCs w:val="20"/>
              </w:rPr>
              <w:t>Mi sexo o género</w:t>
            </w:r>
          </w:p>
        </w:tc>
        <w:tc>
          <w:tcPr>
            <w:tcW w:w="334" w:type="pct"/>
          </w:tcPr>
          <w:p w:rsidR="0085226B" w:rsidRPr="0064680F" w:rsidP="0085226B" w14:paraId="4ECD7D05"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0856523E" w14:textId="0214E851">
            <w:pPr>
              <w:pStyle w:val="ListParagraph"/>
              <w:widowControl w:val="0"/>
              <w:numPr>
                <w:ilvl w:val="0"/>
                <w:numId w:val="54"/>
              </w:numPr>
              <w:spacing w:after="0" w:line="240" w:lineRule="auto"/>
              <w:ind w:left="360"/>
              <w:rPr>
                <w:rFonts w:ascii="Segoe UI" w:hAnsi="Segoe UI" w:cs="Segoe UI"/>
                <w:sz w:val="20"/>
                <w:szCs w:val="20"/>
              </w:rPr>
            </w:pPr>
          </w:p>
        </w:tc>
      </w:tr>
      <w:tr w14:paraId="5C7D8D5E" w14:textId="1DFAC447" w:rsidTr="0064680F">
        <w:tblPrEx>
          <w:tblW w:w="5000" w:type="pct"/>
          <w:tblLook w:val="04A0"/>
        </w:tblPrEx>
        <w:tc>
          <w:tcPr>
            <w:tcW w:w="418" w:type="pct"/>
          </w:tcPr>
          <w:p w:rsidR="0085226B" w:rsidRPr="00354FBA" w:rsidP="0085226B" w14:paraId="510A465D"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5DDC8ED1" w14:textId="047D8E23">
            <w:pPr>
              <w:widowControl w:val="0"/>
              <w:spacing w:after="0" w:line="240" w:lineRule="auto"/>
              <w:rPr>
                <w:rFonts w:ascii="Segoe UI" w:hAnsi="Segoe UI" w:cs="Segoe UI"/>
                <w:sz w:val="20"/>
                <w:szCs w:val="20"/>
              </w:rPr>
            </w:pPr>
            <w:r w:rsidRPr="00347FC9">
              <w:rPr>
                <w:rFonts w:ascii="Segoe UI" w:hAnsi="Segoe UI" w:cs="Segoe UI"/>
                <w:sz w:val="20"/>
                <w:szCs w:val="20"/>
              </w:rPr>
              <w:t xml:space="preserve">Mi orientación sexual </w:t>
            </w:r>
          </w:p>
        </w:tc>
        <w:tc>
          <w:tcPr>
            <w:tcW w:w="334" w:type="pct"/>
          </w:tcPr>
          <w:p w:rsidR="0085226B" w:rsidRPr="0064680F" w:rsidP="0085226B" w14:paraId="715FC4FC"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4143044D" w14:textId="3EA51327">
            <w:pPr>
              <w:pStyle w:val="ListParagraph"/>
              <w:widowControl w:val="0"/>
              <w:numPr>
                <w:ilvl w:val="0"/>
                <w:numId w:val="54"/>
              </w:numPr>
              <w:spacing w:after="0" w:line="240" w:lineRule="auto"/>
              <w:ind w:left="360"/>
              <w:rPr>
                <w:rFonts w:ascii="Segoe UI" w:hAnsi="Segoe UI" w:cs="Segoe UI"/>
                <w:sz w:val="20"/>
                <w:szCs w:val="20"/>
              </w:rPr>
            </w:pPr>
          </w:p>
        </w:tc>
      </w:tr>
      <w:tr w14:paraId="779DB282" w14:textId="7F86D318" w:rsidTr="0064680F">
        <w:tblPrEx>
          <w:tblW w:w="5000" w:type="pct"/>
          <w:tblLook w:val="04A0"/>
        </w:tblPrEx>
        <w:tc>
          <w:tcPr>
            <w:tcW w:w="418" w:type="pct"/>
          </w:tcPr>
          <w:p w:rsidR="0085226B" w:rsidRPr="00354FBA" w:rsidP="0085226B" w14:paraId="6F041F8C"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69F26B55" w14:textId="438E0161">
            <w:pPr>
              <w:widowControl w:val="0"/>
              <w:spacing w:after="0" w:line="240" w:lineRule="auto"/>
              <w:rPr>
                <w:rFonts w:ascii="Segoe UI" w:hAnsi="Segoe UI" w:cs="Segoe UI"/>
                <w:sz w:val="20"/>
                <w:szCs w:val="20"/>
              </w:rPr>
            </w:pPr>
            <w:r w:rsidRPr="00347FC9">
              <w:rPr>
                <w:rFonts w:ascii="Segoe UI" w:hAnsi="Segoe UI" w:cs="Segoe UI"/>
                <w:sz w:val="20"/>
                <w:szCs w:val="20"/>
              </w:rPr>
              <w:t>Mi religión</w:t>
            </w:r>
          </w:p>
        </w:tc>
        <w:tc>
          <w:tcPr>
            <w:tcW w:w="334" w:type="pct"/>
          </w:tcPr>
          <w:p w:rsidR="0085226B" w:rsidRPr="0064680F" w:rsidP="0085226B" w14:paraId="140C805C"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1014E8EF" w14:textId="642B3DE5">
            <w:pPr>
              <w:pStyle w:val="ListParagraph"/>
              <w:widowControl w:val="0"/>
              <w:numPr>
                <w:ilvl w:val="0"/>
                <w:numId w:val="54"/>
              </w:numPr>
              <w:spacing w:after="0" w:line="240" w:lineRule="auto"/>
              <w:ind w:left="360"/>
              <w:rPr>
                <w:rFonts w:ascii="Segoe UI" w:hAnsi="Segoe UI" w:cs="Segoe UI"/>
                <w:sz w:val="20"/>
                <w:szCs w:val="20"/>
              </w:rPr>
            </w:pPr>
          </w:p>
        </w:tc>
      </w:tr>
      <w:tr w14:paraId="6C4D0B61" w14:textId="59E99438" w:rsidTr="0064680F">
        <w:tblPrEx>
          <w:tblW w:w="5000" w:type="pct"/>
          <w:tblLook w:val="04A0"/>
        </w:tblPrEx>
        <w:tc>
          <w:tcPr>
            <w:tcW w:w="418" w:type="pct"/>
          </w:tcPr>
          <w:p w:rsidR="0085226B" w:rsidRPr="00354FBA" w:rsidP="0085226B" w14:paraId="71FE300A"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74E3C896" w14:textId="2618A39E">
            <w:pPr>
              <w:widowControl w:val="0"/>
              <w:spacing w:after="0" w:line="240" w:lineRule="auto"/>
              <w:rPr>
                <w:rFonts w:ascii="Segoe UI" w:hAnsi="Segoe UI" w:cs="Segoe UI"/>
                <w:sz w:val="20"/>
                <w:szCs w:val="20"/>
              </w:rPr>
            </w:pPr>
            <w:r w:rsidRPr="00347FC9">
              <w:rPr>
                <w:rFonts w:ascii="Segoe UI" w:hAnsi="Segoe UI" w:cs="Segoe UI"/>
                <w:sz w:val="20"/>
                <w:szCs w:val="20"/>
              </w:rPr>
              <w:t xml:space="preserve">Mi idioma o acento  </w:t>
            </w:r>
          </w:p>
        </w:tc>
        <w:tc>
          <w:tcPr>
            <w:tcW w:w="334" w:type="pct"/>
          </w:tcPr>
          <w:p w:rsidR="0085226B" w:rsidRPr="0064680F" w:rsidP="0085226B" w14:paraId="61931F79"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3952A529" w14:textId="2E5E5B5D">
            <w:pPr>
              <w:pStyle w:val="ListParagraph"/>
              <w:widowControl w:val="0"/>
              <w:numPr>
                <w:ilvl w:val="0"/>
                <w:numId w:val="54"/>
              </w:numPr>
              <w:spacing w:after="0" w:line="240" w:lineRule="auto"/>
              <w:ind w:left="360"/>
              <w:rPr>
                <w:rFonts w:ascii="Segoe UI" w:hAnsi="Segoe UI" w:cs="Segoe UI"/>
                <w:sz w:val="20"/>
                <w:szCs w:val="20"/>
              </w:rPr>
            </w:pPr>
          </w:p>
        </w:tc>
      </w:tr>
      <w:tr w14:paraId="27567CB7" w14:textId="46B73060" w:rsidTr="0064680F">
        <w:tblPrEx>
          <w:tblW w:w="5000" w:type="pct"/>
          <w:tblLook w:val="04A0"/>
        </w:tblPrEx>
        <w:tc>
          <w:tcPr>
            <w:tcW w:w="418" w:type="pct"/>
          </w:tcPr>
          <w:p w:rsidR="0085226B" w:rsidRPr="00354FBA" w:rsidP="0085226B" w14:paraId="11079B1E"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683E3AD4" w14:textId="19A3E0E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l tipo de seguro médico que tengo o porque no tengo seguro médico</w:t>
            </w:r>
          </w:p>
        </w:tc>
        <w:tc>
          <w:tcPr>
            <w:tcW w:w="334" w:type="pct"/>
          </w:tcPr>
          <w:p w:rsidR="0085226B" w:rsidRPr="0064680F" w:rsidP="0085226B" w14:paraId="3663D13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4F5E352F" w14:textId="15FB6429">
            <w:pPr>
              <w:pStyle w:val="ListParagraph"/>
              <w:widowControl w:val="0"/>
              <w:numPr>
                <w:ilvl w:val="0"/>
                <w:numId w:val="54"/>
              </w:numPr>
              <w:spacing w:after="0" w:line="240" w:lineRule="auto"/>
              <w:ind w:left="360"/>
              <w:rPr>
                <w:rFonts w:ascii="Segoe UI" w:hAnsi="Segoe UI" w:cs="Segoe UI"/>
                <w:sz w:val="20"/>
                <w:szCs w:val="20"/>
                <w:lang w:val="es-MX"/>
              </w:rPr>
            </w:pPr>
          </w:p>
        </w:tc>
      </w:tr>
      <w:tr w14:paraId="31EB5879" w14:textId="4165FD36" w:rsidTr="0064680F">
        <w:tblPrEx>
          <w:tblW w:w="5000" w:type="pct"/>
          <w:tblLook w:val="04A0"/>
        </w:tblPrEx>
        <w:tc>
          <w:tcPr>
            <w:tcW w:w="418" w:type="pct"/>
          </w:tcPr>
          <w:p w:rsidR="0085226B" w:rsidRPr="00354FBA" w:rsidP="0085226B" w14:paraId="1011C873"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7A4C7CD2" w14:textId="1DE462E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uso de sustancias (alcohol, tabaco u otras drogas)</w:t>
            </w:r>
          </w:p>
        </w:tc>
        <w:tc>
          <w:tcPr>
            <w:tcW w:w="334" w:type="pct"/>
          </w:tcPr>
          <w:p w:rsidR="0085226B" w:rsidRPr="0064680F" w:rsidP="0085226B" w14:paraId="635D867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0FF45B92" w14:textId="730AA442">
            <w:pPr>
              <w:pStyle w:val="ListParagraph"/>
              <w:widowControl w:val="0"/>
              <w:numPr>
                <w:ilvl w:val="0"/>
                <w:numId w:val="54"/>
              </w:numPr>
              <w:spacing w:after="0" w:line="240" w:lineRule="auto"/>
              <w:ind w:left="360"/>
              <w:rPr>
                <w:rFonts w:ascii="Segoe UI" w:hAnsi="Segoe UI" w:cs="Segoe UI"/>
                <w:sz w:val="20"/>
                <w:szCs w:val="20"/>
                <w:lang w:val="es-MX"/>
              </w:rPr>
            </w:pPr>
          </w:p>
        </w:tc>
      </w:tr>
      <w:tr w14:paraId="2729D966" w14:textId="55ABA4BA" w:rsidTr="0064680F">
        <w:tblPrEx>
          <w:tblW w:w="5000" w:type="pct"/>
          <w:tblLook w:val="04A0"/>
        </w:tblPrEx>
        <w:tc>
          <w:tcPr>
            <w:tcW w:w="418" w:type="pct"/>
          </w:tcPr>
          <w:p w:rsidR="0085226B" w:rsidRPr="00354FBA" w:rsidP="0085226B" w14:paraId="32884DCF"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2D913B04" w14:textId="1E37AE2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s antecedentes con la justicia (cárcel o prisión)</w:t>
            </w:r>
          </w:p>
        </w:tc>
        <w:tc>
          <w:tcPr>
            <w:tcW w:w="334" w:type="pct"/>
          </w:tcPr>
          <w:p w:rsidR="0085226B" w:rsidRPr="0064680F" w:rsidP="0085226B" w14:paraId="3791E4F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039C2A6B" w14:textId="6AE3506C">
            <w:pPr>
              <w:pStyle w:val="ListParagraph"/>
              <w:widowControl w:val="0"/>
              <w:numPr>
                <w:ilvl w:val="0"/>
                <w:numId w:val="54"/>
              </w:numPr>
              <w:spacing w:after="0" w:line="240" w:lineRule="auto"/>
              <w:ind w:left="360"/>
              <w:rPr>
                <w:rFonts w:ascii="Segoe UI" w:hAnsi="Segoe UI" w:cs="Segoe UI"/>
                <w:sz w:val="20"/>
                <w:szCs w:val="20"/>
                <w:lang w:val="es-MX"/>
              </w:rPr>
            </w:pPr>
          </w:p>
        </w:tc>
      </w:tr>
      <w:tr w14:paraId="287EF7AC" w14:textId="4DF337CD" w:rsidTr="0064680F">
        <w:tblPrEx>
          <w:tblW w:w="5000" w:type="pct"/>
          <w:tblLook w:val="04A0"/>
        </w:tblPrEx>
        <w:tc>
          <w:tcPr>
            <w:tcW w:w="418" w:type="pct"/>
          </w:tcPr>
          <w:p w:rsidR="0085226B" w:rsidRPr="00354FBA" w:rsidP="0085226B" w14:paraId="7BF25248"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2CE775FC" w14:textId="37CE4369">
            <w:pPr>
              <w:widowControl w:val="0"/>
              <w:spacing w:after="0" w:line="240" w:lineRule="auto"/>
              <w:rPr>
                <w:rFonts w:ascii="Segoe UI" w:hAnsi="Segoe UI" w:cs="Segoe UI"/>
                <w:sz w:val="20"/>
                <w:szCs w:val="20"/>
              </w:rPr>
            </w:pPr>
            <w:r w:rsidRPr="00347FC9">
              <w:rPr>
                <w:rFonts w:ascii="Segoe UI" w:hAnsi="Segoe UI" w:cs="Segoe UI"/>
                <w:sz w:val="20"/>
                <w:szCs w:val="20"/>
              </w:rPr>
              <w:t>Otra razón</w:t>
            </w:r>
          </w:p>
        </w:tc>
        <w:tc>
          <w:tcPr>
            <w:tcW w:w="334" w:type="pct"/>
          </w:tcPr>
          <w:p w:rsidR="0085226B" w:rsidRPr="0064680F" w:rsidP="0085226B" w14:paraId="46A60A3B"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69D5B5AD" w14:textId="1051CB0D">
            <w:pPr>
              <w:pStyle w:val="ListParagraph"/>
              <w:widowControl w:val="0"/>
              <w:numPr>
                <w:ilvl w:val="0"/>
                <w:numId w:val="54"/>
              </w:numPr>
              <w:spacing w:after="0" w:line="240" w:lineRule="auto"/>
              <w:ind w:left="360"/>
              <w:rPr>
                <w:rFonts w:ascii="Segoe UI" w:hAnsi="Segoe UI" w:cs="Segoe UI"/>
                <w:sz w:val="20"/>
                <w:szCs w:val="20"/>
              </w:rPr>
            </w:pPr>
          </w:p>
        </w:tc>
      </w:tr>
      <w:tr w14:paraId="04F4F071" w14:textId="36F5B600" w:rsidTr="0064680F">
        <w:tblPrEx>
          <w:tblW w:w="5000" w:type="pct"/>
          <w:tblLook w:val="04A0"/>
        </w:tblPrEx>
        <w:trPr>
          <w:trHeight w:val="234"/>
        </w:trPr>
        <w:tc>
          <w:tcPr>
            <w:tcW w:w="418" w:type="pct"/>
          </w:tcPr>
          <w:p w:rsidR="0064680F" w:rsidRPr="0064680F" w:rsidP="0092135C" w14:paraId="614F7B6F" w14:textId="450D05EC">
            <w:pPr>
              <w:widowControl w:val="0"/>
              <w:spacing w:after="0" w:line="240" w:lineRule="auto"/>
              <w:rPr>
                <w:rFonts w:ascii="Segoe UI" w:hAnsi="Segoe UI" w:cs="Segoe UI"/>
                <w:sz w:val="20"/>
                <w:szCs w:val="20"/>
              </w:rPr>
            </w:pPr>
          </w:p>
        </w:tc>
        <w:tc>
          <w:tcPr>
            <w:tcW w:w="3874" w:type="pct"/>
          </w:tcPr>
          <w:p w:rsidR="0064680F" w:rsidRPr="0064680F" w:rsidP="0092135C" w14:paraId="3A5D60D8" w14:textId="137201F1">
            <w:pPr>
              <w:widowControl w:val="0"/>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4" w:type="pct"/>
          </w:tcPr>
          <w:p w:rsidR="0064680F" w:rsidRPr="0064680F" w:rsidP="00A239F0" w14:paraId="2B58FF95"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64680F" w:rsidRPr="0064680F" w:rsidP="00A239F0" w14:paraId="75B0F4C8" w14:textId="1C4912A7">
            <w:pPr>
              <w:pStyle w:val="ListParagraph"/>
              <w:widowControl w:val="0"/>
              <w:numPr>
                <w:ilvl w:val="0"/>
                <w:numId w:val="54"/>
              </w:numPr>
              <w:spacing w:after="0" w:line="240" w:lineRule="auto"/>
              <w:ind w:left="360"/>
              <w:rPr>
                <w:rFonts w:ascii="Segoe UI" w:hAnsi="Segoe UI" w:cs="Segoe UI"/>
                <w:sz w:val="20"/>
                <w:szCs w:val="20"/>
              </w:rPr>
            </w:pPr>
          </w:p>
        </w:tc>
      </w:tr>
    </w:tbl>
    <w:p w:rsidR="00F821FC" w:rsidRPr="007B1649" w14:paraId="7D4BFC4C" w14:textId="476D9BF5">
      <w:pPr>
        <w:spacing w:after="0" w:line="240" w:lineRule="auto"/>
        <w:rPr>
          <w:rFonts w:ascii="Segoe UI" w:eastAsia="Times New Roman" w:hAnsi="Segoe UI" w:cs="Segoe UI"/>
          <w:b/>
          <w:bCs/>
          <w:color w:val="365F91"/>
          <w:sz w:val="30"/>
          <w:szCs w:val="30"/>
          <w:lang w:val="es-MX"/>
        </w:rPr>
      </w:pPr>
      <w:bookmarkStart w:id="41" w:name="_Toc108768999"/>
    </w:p>
    <w:p w:rsidR="00245FA6" w:rsidRPr="00F821FC" w:rsidP="0092135C" w14:paraId="6843059D" w14:textId="15AF3334">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Physical Activity</w:t>
      </w:r>
      <w:bookmarkEnd w:id="41"/>
      <w:r w:rsidRPr="00F821FC">
        <w:rPr>
          <w:rFonts w:ascii="Segoe UI" w:hAnsi="Segoe UI" w:cs="Segoe UI"/>
          <w:sz w:val="30"/>
          <w:szCs w:val="30"/>
        </w:rPr>
        <w:t xml:space="preserve"> </w:t>
      </w:r>
    </w:p>
    <w:p w:rsidR="00245FA6" w:rsidRPr="00CE1137" w:rsidP="0092135C" w14:paraId="31511F0E"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593DFF1" w14:textId="647AE2F0"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29482D83" w14:textId="25CAFD9F">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CC1.</w:t>
            </w:r>
          </w:p>
        </w:tc>
        <w:tc>
          <w:tcPr>
            <w:tcW w:w="4583" w:type="pct"/>
            <w:shd w:val="clear" w:color="auto" w:fill="D9D9D9" w:themeFill="background1" w:themeFillShade="D9"/>
          </w:tcPr>
          <w:p w:rsidR="00A83569" w:rsidRPr="0064680F" w:rsidP="0092135C" w14:paraId="5DE09481" w14:textId="5AD3504D">
            <w:pPr>
              <w:widowControl w:val="0"/>
              <w:tabs>
                <w:tab w:val="left" w:pos="720"/>
              </w:tabs>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Durante los </w:t>
            </w:r>
            <w:r w:rsidRPr="0064680F">
              <w:rPr>
                <w:rFonts w:ascii="Segoe UI" w:hAnsi="Segoe UI" w:cs="Segoe UI"/>
                <w:b/>
                <w:i/>
                <w:iCs/>
                <w:sz w:val="20"/>
                <w:szCs w:val="20"/>
                <w:lang w:val="es-MX"/>
              </w:rPr>
              <w:t xml:space="preserve">3 meses </w:t>
            </w:r>
            <w:r w:rsidRPr="0064680F">
              <w:rPr>
                <w:rFonts w:ascii="Segoe UI" w:hAnsi="Segoe UI" w:cs="Segoe UI"/>
                <w:b/>
                <w:i/>
                <w:iCs/>
                <w:sz w:val="20"/>
                <w:szCs w:val="20"/>
                <w:u w:val="single"/>
                <w:lang w:val="es-MX"/>
              </w:rPr>
              <w:t>antes</w:t>
            </w:r>
            <w:r w:rsidRPr="0064680F">
              <w:rPr>
                <w:rFonts w:ascii="Segoe UI" w:hAnsi="Segoe UI" w:cs="Segoe UI"/>
                <w:b/>
                <w:sz w:val="20"/>
                <w:szCs w:val="20"/>
                <w:lang w:val="es-MX"/>
              </w:rPr>
              <w:t xml:space="preserve"> de quedar embarazada de su nuevo bebé, ¿con qué frecuencia participó en actividades físicas o hizo ejercicio durante 30 minutos o más? </w:t>
            </w:r>
            <w:r w:rsidRPr="0064680F">
              <w:rPr>
                <w:rFonts w:ascii="Segoe UI" w:hAnsi="Segoe UI" w:cs="Segoe UI"/>
                <w:sz w:val="20"/>
                <w:szCs w:val="20"/>
                <w:lang w:val="es-MX"/>
              </w:rPr>
              <w:t>Por ejemplo, caminar para hacer ejercicio, nadar, andar en bicicleta, bailar o hacer jardinería.</w:t>
            </w:r>
          </w:p>
        </w:tc>
      </w:tr>
      <w:tr w14:paraId="386D43A3" w14:textId="1AC34C44" w:rsidTr="00B5139E">
        <w:tblPrEx>
          <w:tblW w:w="5000" w:type="pct"/>
          <w:tblLook w:val="04A0"/>
        </w:tblPrEx>
        <w:tc>
          <w:tcPr>
            <w:tcW w:w="417" w:type="pct"/>
            <w:shd w:val="clear" w:color="auto" w:fill="D9D9D9" w:themeFill="background1" w:themeFillShade="D9"/>
          </w:tcPr>
          <w:p w:rsidR="00A83569" w:rsidRPr="0064680F" w:rsidP="0092135C" w14:paraId="66F8789A"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10BB4A93" w14:textId="10E837F3">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13428CAA" w14:textId="77777777" w:rsidTr="00B5139E">
        <w:tblPrEx>
          <w:tblW w:w="5000" w:type="pct"/>
          <w:tblLook w:val="04A0"/>
        </w:tblPrEx>
        <w:tc>
          <w:tcPr>
            <w:tcW w:w="417" w:type="pct"/>
          </w:tcPr>
          <w:p w:rsidR="0064680F" w:rsidRPr="0064680F" w:rsidP="0064680F" w14:paraId="2DB3E2AF" w14:textId="77777777">
            <w:pPr>
              <w:pStyle w:val="ListParagraph"/>
              <w:widowControl w:val="0"/>
              <w:tabs>
                <w:tab w:val="left" w:pos="720"/>
              </w:tabs>
              <w:spacing w:after="0" w:line="240" w:lineRule="auto"/>
              <w:rPr>
                <w:rFonts w:ascii="Segoe UI" w:hAnsi="Segoe UI" w:cs="Segoe UI"/>
                <w:sz w:val="20"/>
                <w:szCs w:val="20"/>
              </w:rPr>
            </w:pPr>
          </w:p>
        </w:tc>
        <w:tc>
          <w:tcPr>
            <w:tcW w:w="4583" w:type="pct"/>
          </w:tcPr>
          <w:p w:rsidR="0064680F" w:rsidRPr="0064680F" w:rsidP="0092135C" w14:paraId="690C2DB6" w14:textId="77777777">
            <w:pPr>
              <w:widowControl w:val="0"/>
              <w:tabs>
                <w:tab w:val="left" w:pos="720"/>
              </w:tabs>
              <w:spacing w:after="0" w:line="240" w:lineRule="auto"/>
              <w:rPr>
                <w:rFonts w:ascii="Segoe UI" w:hAnsi="Segoe UI" w:cs="Segoe UI"/>
                <w:sz w:val="20"/>
                <w:szCs w:val="20"/>
                <w:lang w:val="es-MX"/>
              </w:rPr>
            </w:pPr>
          </w:p>
        </w:tc>
      </w:tr>
      <w:tr w14:paraId="765E6581" w14:textId="02D30D2B" w:rsidTr="00B5139E">
        <w:tblPrEx>
          <w:tblW w:w="5000" w:type="pct"/>
          <w:tblLook w:val="04A0"/>
        </w:tblPrEx>
        <w:tc>
          <w:tcPr>
            <w:tcW w:w="417" w:type="pct"/>
          </w:tcPr>
          <w:p w:rsidR="00A83569" w:rsidRPr="0064680F" w:rsidP="00A239F0" w14:paraId="1475C9F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64680F" w:rsidP="0092135C" w14:paraId="0C37F65C" w14:textId="7FCDF567">
            <w:pPr>
              <w:widowControl w:val="0"/>
              <w:tabs>
                <w:tab w:val="left" w:pos="720"/>
              </w:tabs>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Menos de 1 día a la semana </w:t>
            </w:r>
          </w:p>
        </w:tc>
      </w:tr>
      <w:tr w14:paraId="3C0C8384" w14:textId="5BB8249F" w:rsidTr="00B5139E">
        <w:tblPrEx>
          <w:tblW w:w="5000" w:type="pct"/>
          <w:tblLook w:val="04A0"/>
        </w:tblPrEx>
        <w:tc>
          <w:tcPr>
            <w:tcW w:w="417" w:type="pct"/>
          </w:tcPr>
          <w:p w:rsidR="00A83569" w:rsidRPr="0064680F" w:rsidP="00A239F0" w14:paraId="571E6DE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750AFDE7" w14:textId="1B4C5C8B">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1 a 2 días a la semana </w:t>
            </w:r>
          </w:p>
        </w:tc>
      </w:tr>
      <w:tr w14:paraId="6B6D4CD3" w14:textId="6D6EF161" w:rsidTr="00B5139E">
        <w:tblPrEx>
          <w:tblW w:w="5000" w:type="pct"/>
          <w:tblLook w:val="04A0"/>
        </w:tblPrEx>
        <w:tc>
          <w:tcPr>
            <w:tcW w:w="417" w:type="pct"/>
          </w:tcPr>
          <w:p w:rsidR="00A83569" w:rsidRPr="0064680F" w:rsidP="00A239F0" w14:paraId="04E3B16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45BE5D9A" w14:textId="5B86F82B">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3 a 4 días a la semana </w:t>
            </w:r>
          </w:p>
        </w:tc>
      </w:tr>
      <w:tr w14:paraId="547F3ADD" w14:textId="5F718440" w:rsidTr="00B5139E">
        <w:tblPrEx>
          <w:tblW w:w="5000" w:type="pct"/>
          <w:tblLook w:val="04A0"/>
        </w:tblPrEx>
        <w:tc>
          <w:tcPr>
            <w:tcW w:w="417" w:type="pct"/>
          </w:tcPr>
          <w:p w:rsidR="0085226B" w:rsidRPr="0064680F" w:rsidP="0085226B" w14:paraId="24FAC3F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3796F124" w14:textId="612E9903">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5 o más días a la semana </w:t>
            </w:r>
          </w:p>
        </w:tc>
      </w:tr>
      <w:tr w14:paraId="5AB84EDF" w14:textId="7DE6C451" w:rsidTr="00B5139E">
        <w:tblPrEx>
          <w:tblW w:w="5000" w:type="pct"/>
          <w:tblLook w:val="04A0"/>
        </w:tblPrEx>
        <w:tc>
          <w:tcPr>
            <w:tcW w:w="417" w:type="pct"/>
          </w:tcPr>
          <w:p w:rsidR="0085226B" w:rsidRPr="0064680F" w:rsidP="0085226B" w14:paraId="6B3339E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233C2DF5" w14:textId="47677023">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 proveedor de atención médica me dijo que no hiciera ejercicio </w:t>
            </w:r>
          </w:p>
        </w:tc>
      </w:tr>
    </w:tbl>
    <w:p w:rsidR="00751FA1" w:rsidRPr="00481353" w14:paraId="289B1930"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0F1116" w14:textId="4BB8BF9F"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68309311" w14:textId="11DB8CC0">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CC2.</w:t>
            </w:r>
          </w:p>
        </w:tc>
        <w:tc>
          <w:tcPr>
            <w:tcW w:w="4583" w:type="pct"/>
            <w:shd w:val="clear" w:color="auto" w:fill="D9D9D9" w:themeFill="background1" w:themeFillShade="D9"/>
          </w:tcPr>
          <w:p w:rsidR="00A83569" w:rsidRPr="0064680F" w:rsidP="0092135C" w14:paraId="4EDEA062" w14:textId="28ECAEDD">
            <w:pPr>
              <w:widowControl w:val="0"/>
              <w:tabs>
                <w:tab w:val="left" w:pos="720"/>
              </w:tabs>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Durante los </w:t>
            </w:r>
            <w:r w:rsidRPr="0064680F">
              <w:rPr>
                <w:rFonts w:ascii="Segoe UI" w:hAnsi="Segoe UI" w:cs="Segoe UI"/>
                <w:b/>
                <w:i/>
                <w:iCs/>
                <w:sz w:val="20"/>
                <w:szCs w:val="20"/>
                <w:u w:val="single"/>
                <w:lang w:val="es-MX"/>
              </w:rPr>
              <w:t>últimos</w:t>
            </w:r>
            <w:r w:rsidRPr="0064680F">
              <w:rPr>
                <w:rFonts w:ascii="Segoe UI" w:hAnsi="Segoe UI" w:cs="Segoe UI"/>
                <w:b/>
                <w:i/>
                <w:iCs/>
                <w:sz w:val="20"/>
                <w:szCs w:val="20"/>
                <w:lang w:val="es-MX"/>
              </w:rPr>
              <w:t xml:space="preserve"> 3 meses</w:t>
            </w:r>
            <w:r w:rsidRPr="0064680F">
              <w:rPr>
                <w:rFonts w:ascii="Segoe UI" w:hAnsi="Segoe UI" w:cs="Segoe UI"/>
                <w:b/>
                <w:sz w:val="20"/>
                <w:szCs w:val="20"/>
                <w:lang w:val="es-MX"/>
              </w:rPr>
              <w:t xml:space="preserve"> de su embarazo más reciente, ¿con qué frecuencia participó en actividades físicas o hizo ejercicio durante 30 minutos o más?  </w:t>
            </w:r>
          </w:p>
        </w:tc>
      </w:tr>
      <w:tr w14:paraId="5B61EA99" w14:textId="41298FEE" w:rsidTr="00B5139E">
        <w:tblPrEx>
          <w:tblW w:w="5000" w:type="pct"/>
          <w:tblLook w:val="04A0"/>
        </w:tblPrEx>
        <w:tc>
          <w:tcPr>
            <w:tcW w:w="417" w:type="pct"/>
            <w:shd w:val="clear" w:color="auto" w:fill="D9D9D9" w:themeFill="background1" w:themeFillShade="D9"/>
          </w:tcPr>
          <w:p w:rsidR="00A83569" w:rsidRPr="0064680F" w:rsidP="0092135C" w14:paraId="6D7ECFCF"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09A9DC8B" w14:textId="55F3E592">
            <w:pPr>
              <w:widowControl w:val="0"/>
              <w:tabs>
                <w:tab w:val="left" w:pos="720"/>
              </w:tabs>
              <w:spacing w:after="0" w:line="240" w:lineRule="auto"/>
              <w:rPr>
                <w:rFonts w:ascii="Segoe UI" w:hAnsi="Segoe UI" w:cs="Segoe UI"/>
                <w:b/>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4F4E9837" w14:textId="77777777" w:rsidTr="00B5139E">
        <w:tblPrEx>
          <w:tblW w:w="5000" w:type="pct"/>
          <w:tblLook w:val="04A0"/>
        </w:tblPrEx>
        <w:tc>
          <w:tcPr>
            <w:tcW w:w="417" w:type="pct"/>
          </w:tcPr>
          <w:p w:rsidR="0064680F" w:rsidRPr="0064680F" w:rsidP="0064680F" w14:paraId="364E65B7" w14:textId="77777777">
            <w:pPr>
              <w:pStyle w:val="ListParagraph"/>
              <w:widowControl w:val="0"/>
              <w:autoSpaceDE w:val="0"/>
              <w:autoSpaceDN w:val="0"/>
              <w:adjustRightInd w:val="0"/>
              <w:spacing w:after="0" w:line="240" w:lineRule="auto"/>
              <w:rPr>
                <w:rFonts w:ascii="Segoe UI" w:hAnsi="Segoe UI" w:cs="Segoe UI"/>
                <w:sz w:val="20"/>
                <w:szCs w:val="20"/>
              </w:rPr>
            </w:pPr>
          </w:p>
        </w:tc>
        <w:tc>
          <w:tcPr>
            <w:tcW w:w="4583" w:type="pct"/>
          </w:tcPr>
          <w:p w:rsidR="0064680F" w:rsidRPr="0064680F" w:rsidP="0092135C" w14:paraId="78A0E3C3" w14:textId="77777777">
            <w:pPr>
              <w:widowControl w:val="0"/>
              <w:autoSpaceDE w:val="0"/>
              <w:autoSpaceDN w:val="0"/>
              <w:adjustRightInd w:val="0"/>
              <w:spacing w:after="0" w:line="240" w:lineRule="auto"/>
              <w:rPr>
                <w:rFonts w:ascii="Segoe UI" w:hAnsi="Segoe UI" w:cs="Segoe UI"/>
                <w:sz w:val="20"/>
                <w:szCs w:val="20"/>
                <w:lang w:val="es-MX"/>
              </w:rPr>
            </w:pPr>
          </w:p>
        </w:tc>
      </w:tr>
      <w:tr w14:paraId="68542E5E" w14:textId="758870C5" w:rsidTr="00B5139E">
        <w:tblPrEx>
          <w:tblW w:w="5000" w:type="pct"/>
          <w:tblLook w:val="04A0"/>
        </w:tblPrEx>
        <w:tc>
          <w:tcPr>
            <w:tcW w:w="417" w:type="pct"/>
          </w:tcPr>
          <w:p w:rsidR="00A83569" w:rsidRPr="0064680F" w:rsidP="00A239F0" w14:paraId="3BA4971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A83569" w:rsidRPr="0064680F" w:rsidP="0092135C" w14:paraId="080F5EFD" w14:textId="60D52CC8">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Menos de 1 día a la semana </w:t>
            </w:r>
          </w:p>
        </w:tc>
      </w:tr>
      <w:tr w14:paraId="58078F9D" w14:textId="71221CB2" w:rsidTr="00B5139E">
        <w:tblPrEx>
          <w:tblW w:w="5000" w:type="pct"/>
          <w:tblLook w:val="04A0"/>
        </w:tblPrEx>
        <w:tc>
          <w:tcPr>
            <w:tcW w:w="417" w:type="pct"/>
          </w:tcPr>
          <w:p w:rsidR="00A83569" w:rsidRPr="0064680F" w:rsidP="00A239F0" w14:paraId="1414FD2B"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2EB3E2EA" w14:textId="6D23EB7D">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1 a 2 días a la semana </w:t>
            </w:r>
          </w:p>
        </w:tc>
      </w:tr>
      <w:tr w14:paraId="40BA5A6D" w14:textId="0221442A" w:rsidTr="00B5139E">
        <w:tblPrEx>
          <w:tblW w:w="5000" w:type="pct"/>
          <w:tblLook w:val="04A0"/>
        </w:tblPrEx>
        <w:tc>
          <w:tcPr>
            <w:tcW w:w="417" w:type="pct"/>
          </w:tcPr>
          <w:p w:rsidR="00A83569" w:rsidRPr="0064680F" w:rsidP="00A239F0" w14:paraId="3BF5659C"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1EA55A25" w14:textId="160E1DC3">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3 a 4 días a la semana </w:t>
            </w:r>
          </w:p>
        </w:tc>
      </w:tr>
      <w:tr w14:paraId="55A8408A" w14:textId="407AAFC9" w:rsidTr="00B5139E">
        <w:tblPrEx>
          <w:tblW w:w="5000" w:type="pct"/>
          <w:tblLook w:val="04A0"/>
        </w:tblPrEx>
        <w:tc>
          <w:tcPr>
            <w:tcW w:w="417" w:type="pct"/>
          </w:tcPr>
          <w:p w:rsidR="0085226B" w:rsidRPr="0064680F" w:rsidP="0085226B" w14:paraId="36F0D33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43D1AF32" w14:textId="64D329B5">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5 o más días a la semana </w:t>
            </w:r>
          </w:p>
        </w:tc>
      </w:tr>
      <w:tr w14:paraId="2C4DE465" w14:textId="2CE00332" w:rsidTr="00B5139E">
        <w:tblPrEx>
          <w:tblW w:w="5000" w:type="pct"/>
          <w:tblLook w:val="04A0"/>
        </w:tblPrEx>
        <w:tc>
          <w:tcPr>
            <w:tcW w:w="417" w:type="pct"/>
          </w:tcPr>
          <w:p w:rsidR="0085226B" w:rsidRPr="0064680F" w:rsidP="0085226B" w14:paraId="0003D2ED"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32A9FE4A" w14:textId="125B0918">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 proveedor de atención médica me dijo que no hiciera ejercicio </w:t>
            </w:r>
          </w:p>
        </w:tc>
      </w:tr>
    </w:tbl>
    <w:p w:rsidR="006E3DBD" w:rsidRPr="00F821FC" w:rsidP="0064680F" w14:paraId="7DF08027" w14:textId="36E7D35B">
      <w:pPr>
        <w:pStyle w:val="Heading1"/>
        <w:keepNext w:val="0"/>
        <w:keepLines w:val="0"/>
        <w:widowControl w:val="0"/>
        <w:spacing w:line="240" w:lineRule="auto"/>
        <w:rPr>
          <w:rFonts w:ascii="Segoe UI" w:hAnsi="Segoe UI" w:cs="Segoe UI"/>
          <w:sz w:val="30"/>
          <w:szCs w:val="30"/>
        </w:rPr>
      </w:pPr>
      <w:bookmarkStart w:id="42" w:name="_Toc108769000"/>
      <w:r w:rsidRPr="00F821FC">
        <w:rPr>
          <w:rFonts w:ascii="Segoe UI" w:hAnsi="Segoe UI" w:cs="Segoe UI"/>
          <w:sz w:val="30"/>
          <w:szCs w:val="30"/>
        </w:rPr>
        <w:t>Reproductive History</w:t>
      </w:r>
      <w:bookmarkEnd w:id="42"/>
    </w:p>
    <w:p w:rsidR="00B035AD" w:rsidRPr="00CE1137" w:rsidP="0092135C" w14:paraId="08393C1B" w14:textId="77777777">
      <w:pPr>
        <w:widowControl w:val="0"/>
        <w:tabs>
          <w:tab w:val="left" w:pos="720"/>
        </w:tabs>
        <w:spacing w:after="0" w:line="240" w:lineRule="auto"/>
        <w:ind w:left="720" w:hanging="720"/>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097E02" w14:textId="51BB16A9"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784E6384" w14:textId="008436A6">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FF1.</w:t>
            </w:r>
          </w:p>
        </w:tc>
        <w:tc>
          <w:tcPr>
            <w:tcW w:w="4583" w:type="pct"/>
            <w:shd w:val="clear" w:color="auto" w:fill="D9D9D9" w:themeFill="background1" w:themeFillShade="D9"/>
          </w:tcPr>
          <w:p w:rsidR="00A83569" w:rsidRPr="0064680F" w:rsidP="0092135C" w14:paraId="379FCD63" w14:textId="72460738">
            <w:pPr>
              <w:widowControl w:val="0"/>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Durante los </w:t>
            </w:r>
            <w:r w:rsidRPr="0064680F">
              <w:rPr>
                <w:rFonts w:ascii="Segoe UI" w:hAnsi="Segoe UI" w:cs="Segoe UI"/>
                <w:b/>
                <w:i/>
                <w:iCs/>
                <w:sz w:val="20"/>
                <w:szCs w:val="20"/>
                <w:lang w:val="es-MX"/>
              </w:rPr>
              <w:t>12 meses antes</w:t>
            </w:r>
            <w:r w:rsidRPr="0064680F">
              <w:rPr>
                <w:rFonts w:ascii="Segoe UI" w:hAnsi="Segoe UI" w:cs="Segoe UI"/>
                <w:b/>
                <w:sz w:val="20"/>
                <w:szCs w:val="20"/>
                <w:lang w:val="es-MX"/>
              </w:rPr>
              <w:t xml:space="preserve"> de quedar embarazada de su nuevo bebé, ¿tuvo un aborto espontáneo, muerte fetal (el bebé murió antes de nacer) o el bebé nació muerto?</w:t>
            </w:r>
          </w:p>
        </w:tc>
      </w:tr>
      <w:tr w14:paraId="0A318CDD" w14:textId="08C2FE07" w:rsidTr="00B5139E">
        <w:tblPrEx>
          <w:tblW w:w="5000" w:type="pct"/>
          <w:tblLook w:val="04A0"/>
        </w:tblPrEx>
        <w:tc>
          <w:tcPr>
            <w:tcW w:w="417" w:type="pct"/>
          </w:tcPr>
          <w:p w:rsidR="00A83569" w:rsidRPr="0064680F" w:rsidP="0092135C" w14:paraId="0DAC29D2" w14:textId="77777777">
            <w:pPr>
              <w:widowControl w:val="0"/>
              <w:tabs>
                <w:tab w:val="left" w:pos="720"/>
              </w:tabs>
              <w:spacing w:after="0" w:line="240" w:lineRule="auto"/>
              <w:rPr>
                <w:rFonts w:ascii="Segoe UI" w:hAnsi="Segoe UI" w:cs="Segoe UI"/>
                <w:sz w:val="20"/>
                <w:szCs w:val="20"/>
                <w:lang w:val="es-MX"/>
              </w:rPr>
            </w:pPr>
          </w:p>
        </w:tc>
        <w:tc>
          <w:tcPr>
            <w:tcW w:w="4583" w:type="pct"/>
          </w:tcPr>
          <w:p w:rsidR="00A83569" w:rsidRPr="0064680F" w:rsidP="0092135C" w14:paraId="09EABAD1" w14:textId="77777777">
            <w:pPr>
              <w:widowControl w:val="0"/>
              <w:tabs>
                <w:tab w:val="left" w:pos="720"/>
              </w:tabs>
              <w:spacing w:after="0" w:line="240" w:lineRule="auto"/>
              <w:rPr>
                <w:rFonts w:ascii="Segoe UI" w:hAnsi="Segoe UI" w:cs="Segoe UI"/>
                <w:b/>
                <w:i/>
                <w:sz w:val="20"/>
                <w:szCs w:val="20"/>
                <w:lang w:val="es-MX"/>
              </w:rPr>
            </w:pPr>
          </w:p>
        </w:tc>
      </w:tr>
      <w:tr w14:paraId="4EA53FB4" w14:textId="3503FC51" w:rsidTr="00B5139E">
        <w:tblPrEx>
          <w:tblW w:w="5000" w:type="pct"/>
          <w:tblLook w:val="04A0"/>
        </w:tblPrEx>
        <w:tc>
          <w:tcPr>
            <w:tcW w:w="417" w:type="pct"/>
          </w:tcPr>
          <w:p w:rsidR="00A83569" w:rsidRPr="00481353" w:rsidP="00A239F0" w14:paraId="4A95F94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83569" w:rsidRPr="0064680F" w:rsidP="0092135C" w14:paraId="4FB22080" w14:textId="03A94606">
            <w:pPr>
              <w:widowControl w:val="0"/>
              <w:tabs>
                <w:tab w:val="left" w:pos="720"/>
              </w:tabs>
              <w:spacing w:after="0" w:line="240" w:lineRule="auto"/>
              <w:rPr>
                <w:rFonts w:ascii="Segoe UI" w:hAnsi="Segoe UI" w:cs="Segoe UI"/>
                <w:sz w:val="20"/>
                <w:szCs w:val="20"/>
                <w:lang w:val=""/>
              </w:rPr>
            </w:pPr>
            <w:r w:rsidRPr="0064680F">
              <w:rPr>
                <w:rFonts w:ascii="Segoe UI" w:hAnsi="Segoe UI" w:cs="Segoe UI"/>
                <w:sz w:val="20"/>
                <w:szCs w:val="20"/>
                <w:lang w:val=""/>
              </w:rPr>
              <w:t xml:space="preserve">No  </w:t>
            </w:r>
          </w:p>
        </w:tc>
      </w:tr>
      <w:tr w14:paraId="2476AC35" w14:textId="6A1BD886" w:rsidTr="00B5139E">
        <w:tblPrEx>
          <w:tblW w:w="5000" w:type="pct"/>
          <w:tblLook w:val="04A0"/>
        </w:tblPrEx>
        <w:tc>
          <w:tcPr>
            <w:tcW w:w="417" w:type="pct"/>
          </w:tcPr>
          <w:p w:rsidR="00A83569" w:rsidRPr="0064680F" w:rsidP="00A239F0" w14:paraId="129CD78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64680F" w:rsidP="0092135C" w14:paraId="15D91CAD" w14:textId="16E1C7BA">
            <w:pPr>
              <w:widowControl w:val="0"/>
              <w:tabs>
                <w:tab w:val="left" w:pos="720"/>
              </w:tabs>
              <w:spacing w:after="0" w:line="240" w:lineRule="auto"/>
              <w:rPr>
                <w:rFonts w:ascii="Segoe UI" w:hAnsi="Segoe UI" w:cs="Segoe UI"/>
                <w:sz w:val="20"/>
                <w:szCs w:val="20"/>
                <w:lang w:val=""/>
              </w:rPr>
            </w:pPr>
            <w:r w:rsidRPr="0064680F">
              <w:rPr>
                <w:rFonts w:ascii="Segoe UI" w:hAnsi="Segoe UI" w:cs="Segoe UI"/>
                <w:sz w:val="20"/>
                <w:szCs w:val="20"/>
                <w:lang w:val=""/>
              </w:rPr>
              <w:t>Sí</w:t>
            </w:r>
          </w:p>
        </w:tc>
      </w:tr>
    </w:tbl>
    <w:p w:rsidR="00D241B3" w:rsidRPr="0064680F" w:rsidP="00F821FC" w14:paraId="1CDAF0CF"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69AF6DA" w14:textId="3D56E9BF"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1A8BB843" w14:textId="19024FD0">
            <w:pPr>
              <w:widowControl w:val="0"/>
              <w:spacing w:after="0" w:line="240" w:lineRule="auto"/>
              <w:rPr>
                <w:rFonts w:ascii="Segoe UI" w:hAnsi="Segoe UI" w:cs="Segoe UI"/>
                <w:b/>
                <w:sz w:val="20"/>
                <w:szCs w:val="20"/>
              </w:rPr>
            </w:pPr>
            <w:r w:rsidRPr="0064680F">
              <w:rPr>
                <w:rFonts w:ascii="Segoe UI" w:hAnsi="Segoe UI" w:cs="Segoe UI"/>
                <w:b/>
                <w:sz w:val="20"/>
                <w:szCs w:val="20"/>
              </w:rPr>
              <w:t>FF4.</w:t>
            </w:r>
          </w:p>
        </w:tc>
        <w:tc>
          <w:tcPr>
            <w:tcW w:w="4583" w:type="pct"/>
            <w:shd w:val="clear" w:color="auto" w:fill="D9D9D9" w:themeFill="background1" w:themeFillShade="D9"/>
          </w:tcPr>
          <w:p w:rsidR="00A83569" w:rsidRPr="0064680F" w:rsidP="0092135C" w14:paraId="5C7B1772" w14:textId="6ED41F69">
            <w:pPr>
              <w:widowControl w:val="0"/>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Cuál es la diferencia de edad entre su nuevo bebé y el hijo a quien usted dio a luz justo antes de tener a su nuevo bebé?  </w:t>
            </w:r>
          </w:p>
        </w:tc>
      </w:tr>
      <w:tr w14:paraId="7C7C4F00" w14:textId="4002E8AB" w:rsidTr="0064680F">
        <w:tblPrEx>
          <w:tblW w:w="5000" w:type="pct"/>
          <w:tblLook w:val="04A0"/>
        </w:tblPrEx>
        <w:tc>
          <w:tcPr>
            <w:tcW w:w="417" w:type="pct"/>
            <w:shd w:val="clear" w:color="auto" w:fill="auto"/>
          </w:tcPr>
          <w:p w:rsidR="00A83569" w:rsidRPr="0064680F" w:rsidP="0092135C" w14:paraId="48AAD7E8" w14:textId="77777777">
            <w:pPr>
              <w:widowControl w:val="0"/>
              <w:spacing w:after="0" w:line="240" w:lineRule="auto"/>
              <w:rPr>
                <w:rFonts w:ascii="Segoe UI" w:hAnsi="Segoe UI" w:cs="Segoe UI"/>
                <w:bCs/>
                <w:sz w:val="20"/>
                <w:szCs w:val="20"/>
                <w:lang w:val="es-MX"/>
              </w:rPr>
            </w:pPr>
          </w:p>
        </w:tc>
        <w:tc>
          <w:tcPr>
            <w:tcW w:w="4583" w:type="pct"/>
            <w:shd w:val="clear" w:color="auto" w:fill="auto"/>
          </w:tcPr>
          <w:p w:rsidR="00A83569" w:rsidRPr="0064680F" w:rsidP="0092135C" w14:paraId="017CEF64" w14:textId="77777777">
            <w:pPr>
              <w:widowControl w:val="0"/>
              <w:spacing w:after="0" w:line="240" w:lineRule="auto"/>
              <w:rPr>
                <w:rFonts w:ascii="Segoe UI" w:hAnsi="Segoe UI" w:cs="Segoe UI"/>
                <w:bCs/>
                <w:sz w:val="20"/>
                <w:szCs w:val="20"/>
                <w:lang w:val="es-MX"/>
              </w:rPr>
            </w:pPr>
          </w:p>
        </w:tc>
      </w:tr>
      <w:tr w14:paraId="50CC0E4C" w14:textId="6F663ACB" w:rsidTr="00B5139E">
        <w:tblPrEx>
          <w:tblW w:w="5000" w:type="pct"/>
          <w:tblLook w:val="04A0"/>
        </w:tblPrEx>
        <w:tc>
          <w:tcPr>
            <w:tcW w:w="417" w:type="pct"/>
          </w:tcPr>
          <w:p w:rsidR="00A83569" w:rsidRPr="00481353" w:rsidP="00A239F0" w14:paraId="5A1DA17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09363836" w14:textId="452669C8">
            <w:pPr>
              <w:widowControl w:val="0"/>
              <w:spacing w:after="0" w:line="240" w:lineRule="auto"/>
              <w:rPr>
                <w:rFonts w:ascii="Segoe UI" w:hAnsi="Segoe UI" w:cs="Segoe UI"/>
                <w:sz w:val="20"/>
                <w:szCs w:val="20"/>
              </w:rPr>
            </w:pPr>
            <w:r w:rsidRPr="0064680F">
              <w:rPr>
                <w:rFonts w:ascii="Segoe UI" w:hAnsi="Segoe UI" w:cs="Segoe UI"/>
                <w:sz w:val="20"/>
                <w:szCs w:val="20"/>
              </w:rPr>
              <w:t>De 0 a 12 meses</w:t>
            </w:r>
          </w:p>
        </w:tc>
      </w:tr>
      <w:tr w14:paraId="13FA5ACA" w14:textId="59C103F8" w:rsidTr="00B5139E">
        <w:tblPrEx>
          <w:tblW w:w="5000" w:type="pct"/>
          <w:tblLook w:val="04A0"/>
        </w:tblPrEx>
        <w:tc>
          <w:tcPr>
            <w:tcW w:w="417" w:type="pct"/>
          </w:tcPr>
          <w:p w:rsidR="00A83569" w:rsidRPr="0064680F" w:rsidP="00A239F0" w14:paraId="2D8FB1A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17FA136B" w14:textId="6DB4E6EF">
            <w:pPr>
              <w:widowControl w:val="0"/>
              <w:spacing w:after="0" w:line="240" w:lineRule="auto"/>
              <w:rPr>
                <w:rFonts w:ascii="Segoe UI" w:hAnsi="Segoe UI" w:cs="Segoe UI"/>
                <w:sz w:val="20"/>
                <w:szCs w:val="20"/>
              </w:rPr>
            </w:pPr>
            <w:r w:rsidRPr="0064680F">
              <w:rPr>
                <w:rFonts w:ascii="Segoe UI" w:hAnsi="Segoe UI" w:cs="Segoe UI"/>
                <w:sz w:val="20"/>
                <w:szCs w:val="20"/>
              </w:rPr>
              <w:t>De 13 a 18 meses</w:t>
            </w:r>
          </w:p>
        </w:tc>
      </w:tr>
      <w:tr w14:paraId="060F5AEA" w14:textId="7733B90A" w:rsidTr="00B5139E">
        <w:tblPrEx>
          <w:tblW w:w="5000" w:type="pct"/>
          <w:tblLook w:val="04A0"/>
        </w:tblPrEx>
        <w:tc>
          <w:tcPr>
            <w:tcW w:w="417" w:type="pct"/>
          </w:tcPr>
          <w:p w:rsidR="00A83569" w:rsidRPr="0064680F" w:rsidP="00A239F0" w14:paraId="15E1FF7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47974B58" w14:textId="500C5164">
            <w:pPr>
              <w:widowControl w:val="0"/>
              <w:spacing w:after="0" w:line="240" w:lineRule="auto"/>
              <w:rPr>
                <w:rFonts w:ascii="Segoe UI" w:hAnsi="Segoe UI" w:cs="Segoe UI"/>
                <w:sz w:val="20"/>
                <w:szCs w:val="20"/>
              </w:rPr>
            </w:pPr>
            <w:r w:rsidRPr="0064680F">
              <w:rPr>
                <w:rFonts w:ascii="Segoe UI" w:hAnsi="Segoe UI" w:cs="Segoe UI"/>
                <w:sz w:val="20"/>
                <w:szCs w:val="20"/>
              </w:rPr>
              <w:t xml:space="preserve">De 19 a 24 meses </w:t>
            </w:r>
          </w:p>
        </w:tc>
      </w:tr>
      <w:tr w14:paraId="50D1DC0E" w14:textId="2380119F" w:rsidTr="00B5139E">
        <w:tblPrEx>
          <w:tblW w:w="5000" w:type="pct"/>
          <w:tblLook w:val="04A0"/>
        </w:tblPrEx>
        <w:tc>
          <w:tcPr>
            <w:tcW w:w="417" w:type="pct"/>
          </w:tcPr>
          <w:p w:rsidR="00A83569" w:rsidRPr="0064680F" w:rsidP="00A239F0" w14:paraId="78F9476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6D70ABC5" w14:textId="49789CBC">
            <w:pPr>
              <w:widowControl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Más de 2 años pero menos de 3 </w:t>
            </w:r>
          </w:p>
        </w:tc>
      </w:tr>
      <w:tr w14:paraId="2E88699C" w14:textId="03C6ACD4" w:rsidTr="00B5139E">
        <w:tblPrEx>
          <w:tblW w:w="5000" w:type="pct"/>
          <w:tblLook w:val="04A0"/>
        </w:tblPrEx>
        <w:tc>
          <w:tcPr>
            <w:tcW w:w="417" w:type="pct"/>
          </w:tcPr>
          <w:p w:rsidR="00A83569" w:rsidRPr="0064680F" w:rsidP="00A239F0" w14:paraId="0A22034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1D4E3ED1" w14:textId="74DFEC23">
            <w:pPr>
              <w:widowControl w:val="0"/>
              <w:spacing w:after="0" w:line="240" w:lineRule="auto"/>
              <w:rPr>
                <w:rFonts w:ascii="Segoe UI" w:hAnsi="Segoe UI" w:cs="Segoe UI"/>
                <w:sz w:val="20"/>
                <w:szCs w:val="20"/>
              </w:rPr>
            </w:pPr>
            <w:r w:rsidRPr="0064680F">
              <w:rPr>
                <w:rFonts w:ascii="Segoe UI" w:hAnsi="Segoe UI" w:cs="Segoe UI"/>
                <w:sz w:val="20"/>
                <w:szCs w:val="20"/>
              </w:rPr>
              <w:t>De 3 a 5 años</w:t>
            </w:r>
          </w:p>
        </w:tc>
      </w:tr>
      <w:tr w14:paraId="6A8B3888" w14:textId="5999E9B1" w:rsidTr="00B5139E">
        <w:tblPrEx>
          <w:tblW w:w="5000" w:type="pct"/>
          <w:tblLook w:val="04A0"/>
        </w:tblPrEx>
        <w:tc>
          <w:tcPr>
            <w:tcW w:w="417" w:type="pct"/>
          </w:tcPr>
          <w:p w:rsidR="00A83569" w:rsidRPr="0064680F" w:rsidP="00A239F0" w14:paraId="151EDEE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43173589" w14:textId="4D72F3B9">
            <w:pPr>
              <w:widowControl w:val="0"/>
              <w:spacing w:after="0" w:line="240" w:lineRule="auto"/>
              <w:rPr>
                <w:rFonts w:ascii="Segoe UI" w:hAnsi="Segoe UI" w:cs="Segoe UI"/>
                <w:sz w:val="20"/>
                <w:szCs w:val="20"/>
              </w:rPr>
            </w:pPr>
            <w:r w:rsidRPr="0064680F">
              <w:rPr>
                <w:rFonts w:ascii="Segoe UI" w:hAnsi="Segoe UI" w:cs="Segoe UI"/>
                <w:sz w:val="20"/>
                <w:szCs w:val="20"/>
              </w:rPr>
              <w:t xml:space="preserve">Más de 5 años </w:t>
            </w:r>
          </w:p>
        </w:tc>
      </w:tr>
    </w:tbl>
    <w:p w:rsidR="00C70ECB" w:rsidRPr="0064680F" w:rsidP="0092135C" w14:paraId="06F03362"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FF3C4E2" w14:textId="300534C1"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621FE7A4" w14:textId="7930DA16">
            <w:pPr>
              <w:pStyle w:val="ListParagraph"/>
              <w:widowControl w:val="0"/>
              <w:spacing w:after="0" w:line="240" w:lineRule="auto"/>
              <w:ind w:left="0"/>
              <w:rPr>
                <w:rFonts w:ascii="Segoe UI" w:hAnsi="Segoe UI" w:cs="Segoe UI"/>
                <w:b/>
                <w:sz w:val="20"/>
                <w:szCs w:val="20"/>
              </w:rPr>
            </w:pPr>
            <w:r w:rsidRPr="0064680F">
              <w:rPr>
                <w:rFonts w:ascii="Segoe UI" w:hAnsi="Segoe UI" w:cs="Segoe UI"/>
                <w:b/>
                <w:sz w:val="20"/>
                <w:szCs w:val="20"/>
              </w:rPr>
              <w:t>FF5.</w:t>
            </w:r>
          </w:p>
        </w:tc>
        <w:tc>
          <w:tcPr>
            <w:tcW w:w="4583" w:type="pct"/>
            <w:shd w:val="clear" w:color="auto" w:fill="D9D9D9" w:themeFill="background1" w:themeFillShade="D9"/>
          </w:tcPr>
          <w:p w:rsidR="00A83569" w:rsidRPr="0064680F" w:rsidP="0092135C" w14:paraId="6ADFCA05" w14:textId="11B96885">
            <w:pPr>
              <w:pStyle w:val="ListParagraph"/>
              <w:widowControl w:val="0"/>
              <w:spacing w:after="0" w:line="240" w:lineRule="auto"/>
              <w:ind w:left="0"/>
              <w:rPr>
                <w:rFonts w:ascii="Segoe UI" w:hAnsi="Segoe UI" w:cs="Segoe UI"/>
                <w:b/>
                <w:i/>
                <w:sz w:val="20"/>
                <w:szCs w:val="20"/>
                <w:lang w:val="es-MX"/>
              </w:rPr>
            </w:pPr>
            <w:r w:rsidRPr="0064680F">
              <w:rPr>
                <w:rFonts w:ascii="Segoe UI" w:hAnsi="Segoe UI" w:cs="Segoe UI"/>
                <w:b/>
                <w:i/>
                <w:sz w:val="20"/>
                <w:szCs w:val="20"/>
                <w:lang w:val="es-MX"/>
              </w:rPr>
              <w:t xml:space="preserve">Antes </w:t>
            </w:r>
            <w:r w:rsidRPr="0064680F">
              <w:rPr>
                <w:rFonts w:ascii="Segoe UI" w:hAnsi="Segoe UI" w:cs="Segoe UI"/>
                <w:b/>
                <w:iCs/>
                <w:sz w:val="20"/>
                <w:szCs w:val="20"/>
                <w:lang w:val="es-MX"/>
              </w:rPr>
              <w:t>de quedar embarazada de su nuevo bebé, ¿dio a luz a otros bebés que nacieron vivos?</w:t>
            </w:r>
          </w:p>
        </w:tc>
      </w:tr>
      <w:tr w14:paraId="410AA55C" w14:textId="77777777" w:rsidTr="00B5139E">
        <w:tblPrEx>
          <w:tblW w:w="5000" w:type="pct"/>
          <w:tblLook w:val="04A0"/>
        </w:tblPrEx>
        <w:tc>
          <w:tcPr>
            <w:tcW w:w="417" w:type="pct"/>
          </w:tcPr>
          <w:p w:rsidR="00A83569" w:rsidRPr="0064680F" w:rsidP="0092135C" w14:paraId="7875380C" w14:textId="77777777">
            <w:pPr>
              <w:widowControl w:val="0"/>
              <w:spacing w:after="0" w:line="240" w:lineRule="auto"/>
              <w:rPr>
                <w:rFonts w:ascii="Segoe UI" w:hAnsi="Segoe UI" w:cs="Segoe UI"/>
                <w:sz w:val="20"/>
                <w:szCs w:val="20"/>
                <w:lang w:val="es-MX"/>
              </w:rPr>
            </w:pPr>
          </w:p>
        </w:tc>
        <w:tc>
          <w:tcPr>
            <w:tcW w:w="4583" w:type="pct"/>
          </w:tcPr>
          <w:p w:rsidR="00A83569" w:rsidRPr="0064680F" w:rsidP="0092135C" w14:paraId="6602DB50" w14:textId="77777777">
            <w:pPr>
              <w:widowControl w:val="0"/>
              <w:spacing w:after="0" w:line="240" w:lineRule="auto"/>
              <w:rPr>
                <w:rFonts w:ascii="Segoe UI" w:hAnsi="Segoe UI" w:cs="Segoe UI"/>
                <w:b/>
                <w:bCs/>
                <w:i/>
                <w:iCs/>
                <w:sz w:val="20"/>
                <w:szCs w:val="20"/>
                <w:lang w:val="es-MX"/>
              </w:rPr>
            </w:pPr>
          </w:p>
        </w:tc>
      </w:tr>
      <w:tr w14:paraId="082D14F2" w14:textId="73E9AAAF" w:rsidTr="00B5139E">
        <w:tblPrEx>
          <w:tblW w:w="5000" w:type="pct"/>
          <w:tblLook w:val="04A0"/>
        </w:tblPrEx>
        <w:tc>
          <w:tcPr>
            <w:tcW w:w="417" w:type="pct"/>
          </w:tcPr>
          <w:p w:rsidR="00A83569" w:rsidRPr="0064680F" w:rsidP="00A239F0" w14:paraId="3557B32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3F8800F7" w14:textId="7251917E">
            <w:pPr>
              <w:widowControl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No </w:t>
            </w:r>
            <w:r w:rsidRPr="0064680F">
              <w:rPr>
                <w:rFonts w:ascii="Segoe UI" w:eastAsia="Wingdings" w:hAnsi="Segoe UI" w:cs="Segoe UI"/>
                <w:snapToGrid w:val="0"/>
                <w:sz w:val="20"/>
                <w:szCs w:val="20"/>
                <w:lang w:val="es-MX"/>
              </w:rPr>
              <w:t xml:space="preserve">→ </w:t>
            </w:r>
            <w:r w:rsidRPr="0064680F">
              <w:rPr>
                <w:rFonts w:ascii="Segoe UI" w:eastAsia="Calibri" w:hAnsi="Segoe UI" w:cs="Segoe UI"/>
                <w:b/>
                <w:bCs/>
                <w:snapToGrid w:val="0"/>
                <w:sz w:val="20"/>
                <w:szCs w:val="20"/>
                <w:bdr w:val="single" w:sz="4" w:space="0" w:color="auto"/>
                <w:lang w:val="es-MX"/>
              </w:rPr>
              <w:t xml:space="preserve">Pase a la pregunta </w:t>
            </w:r>
            <w:r w:rsidRPr="0064680F">
              <w:rPr>
                <w:rFonts w:ascii="Segoe UI" w:hAnsi="Segoe UI" w:cs="Segoe UI"/>
                <w:b/>
                <w:snapToGrid w:val="0"/>
                <w:sz w:val="20"/>
                <w:szCs w:val="20"/>
                <w:bdr w:val="single" w:sz="4" w:space="0" w:color="auto"/>
                <w:lang w:val="es-MX"/>
              </w:rPr>
              <w:t>#</w:t>
            </w:r>
          </w:p>
        </w:tc>
      </w:tr>
      <w:tr w14:paraId="5E0350A8" w14:textId="64E2EB96" w:rsidTr="00B5139E">
        <w:tblPrEx>
          <w:tblW w:w="5000" w:type="pct"/>
          <w:tblLook w:val="04A0"/>
        </w:tblPrEx>
        <w:tc>
          <w:tcPr>
            <w:tcW w:w="417" w:type="pct"/>
          </w:tcPr>
          <w:p w:rsidR="00A83569" w:rsidRPr="0064680F" w:rsidP="00A239F0" w14:paraId="1AC90DD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29CDBBD2" w14:textId="1400F3F0">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Sí</w:t>
            </w:r>
          </w:p>
        </w:tc>
      </w:tr>
    </w:tbl>
    <w:p w:rsidR="00012F3D" w:rsidRPr="0064680F" w:rsidP="0092135C" w14:paraId="1661C1D2" w14:textId="77777777">
      <w:pPr>
        <w:pStyle w:val="ListParagraph"/>
        <w:widowControl w:val="0"/>
        <w:spacing w:after="0" w:line="240" w:lineRule="auto"/>
        <w:ind w:left="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ABFDDF0" w14:textId="6F571652"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712EED75" w14:textId="27949D2B">
            <w:pPr>
              <w:pStyle w:val="ListParagraph"/>
              <w:widowControl w:val="0"/>
              <w:spacing w:after="0" w:line="240" w:lineRule="auto"/>
              <w:ind w:left="0"/>
              <w:rPr>
                <w:rFonts w:ascii="Segoe UI" w:hAnsi="Segoe UI" w:cs="Segoe UI"/>
                <w:b/>
                <w:sz w:val="20"/>
                <w:szCs w:val="20"/>
              </w:rPr>
            </w:pPr>
            <w:r w:rsidRPr="0064680F">
              <w:rPr>
                <w:rFonts w:ascii="Segoe UI" w:hAnsi="Segoe UI" w:cs="Segoe UI"/>
                <w:b/>
                <w:sz w:val="20"/>
                <w:szCs w:val="20"/>
              </w:rPr>
              <w:t>FF6.</w:t>
            </w:r>
          </w:p>
        </w:tc>
        <w:tc>
          <w:tcPr>
            <w:tcW w:w="4583" w:type="pct"/>
            <w:shd w:val="clear" w:color="auto" w:fill="D9D9D9" w:themeFill="background1" w:themeFillShade="D9"/>
          </w:tcPr>
          <w:p w:rsidR="00A83569" w:rsidRPr="0064680F" w:rsidP="0092135C" w14:paraId="40CCC174" w14:textId="0A2F8559">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El bebé que tuvo </w:t>
            </w:r>
            <w:r w:rsidRPr="00D25BB2">
              <w:rPr>
                <w:rFonts w:ascii="Segoe UI" w:hAnsi="Segoe UI" w:cs="Segoe UI"/>
                <w:b/>
                <w:i/>
                <w:iCs/>
                <w:sz w:val="20"/>
                <w:szCs w:val="20"/>
                <w:lang w:val="es-MX"/>
              </w:rPr>
              <w:t>justo antes</w:t>
            </w:r>
            <w:r w:rsidRPr="00347FC9">
              <w:rPr>
                <w:rFonts w:ascii="Segoe UI" w:hAnsi="Segoe UI" w:cs="Segoe UI"/>
                <w:b/>
                <w:sz w:val="20"/>
                <w:szCs w:val="20"/>
                <w:lang w:val="es-MX"/>
              </w:rPr>
              <w:t xml:space="preserve"> del recién nacido, ¿pesó 5 libras 8 onzas (2.5 kilos) o </w:t>
            </w:r>
            <w:r w:rsidRPr="00D25BB2">
              <w:rPr>
                <w:rFonts w:ascii="Segoe UI" w:hAnsi="Segoe UI" w:cs="Segoe UI"/>
                <w:b/>
                <w:i/>
                <w:iCs/>
                <w:sz w:val="20"/>
                <w:szCs w:val="20"/>
                <w:lang w:val="es-MX"/>
              </w:rPr>
              <w:t>menos</w:t>
            </w:r>
            <w:r w:rsidRPr="00347FC9">
              <w:rPr>
                <w:rFonts w:ascii="Segoe UI" w:hAnsi="Segoe UI" w:cs="Segoe UI"/>
                <w:b/>
                <w:sz w:val="20"/>
                <w:szCs w:val="20"/>
                <w:lang w:val="es-MX"/>
              </w:rPr>
              <w:t xml:space="preserve"> cuando nació?</w:t>
            </w:r>
          </w:p>
        </w:tc>
      </w:tr>
      <w:tr w14:paraId="1813A94F" w14:textId="77777777" w:rsidTr="00B5139E">
        <w:tblPrEx>
          <w:tblW w:w="5000" w:type="pct"/>
          <w:tblLook w:val="04A0"/>
        </w:tblPrEx>
        <w:tc>
          <w:tcPr>
            <w:tcW w:w="417" w:type="pct"/>
          </w:tcPr>
          <w:p w:rsidR="00A83569" w:rsidRPr="0064680F" w:rsidP="0092135C" w14:paraId="0DB58ADB" w14:textId="77777777">
            <w:pPr>
              <w:widowControl w:val="0"/>
              <w:spacing w:after="0" w:line="240" w:lineRule="auto"/>
              <w:rPr>
                <w:rFonts w:ascii="Segoe UI" w:hAnsi="Segoe UI" w:cs="Segoe UI"/>
                <w:sz w:val="20"/>
                <w:szCs w:val="20"/>
                <w:lang w:val="es-MX"/>
              </w:rPr>
            </w:pPr>
          </w:p>
        </w:tc>
        <w:tc>
          <w:tcPr>
            <w:tcW w:w="4583" w:type="pct"/>
          </w:tcPr>
          <w:p w:rsidR="00A83569" w:rsidRPr="0064680F" w:rsidP="0092135C" w14:paraId="4C27201F" w14:textId="77777777">
            <w:pPr>
              <w:widowControl w:val="0"/>
              <w:spacing w:after="0" w:line="240" w:lineRule="auto"/>
              <w:rPr>
                <w:rFonts w:ascii="Segoe UI" w:hAnsi="Segoe UI" w:cs="Segoe UI"/>
                <w:b/>
                <w:bCs/>
                <w:i/>
                <w:iCs/>
                <w:sz w:val="20"/>
                <w:szCs w:val="20"/>
                <w:lang w:val="es-MX"/>
              </w:rPr>
            </w:pPr>
          </w:p>
        </w:tc>
      </w:tr>
      <w:tr w14:paraId="5401C80F" w14:textId="4D15D942" w:rsidTr="00B5139E">
        <w:tblPrEx>
          <w:tblW w:w="5000" w:type="pct"/>
          <w:tblLook w:val="04A0"/>
        </w:tblPrEx>
        <w:tc>
          <w:tcPr>
            <w:tcW w:w="417" w:type="pct"/>
          </w:tcPr>
          <w:p w:rsidR="00A83569" w:rsidRPr="0064680F" w:rsidP="00A239F0" w14:paraId="31EF5B2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74919DBF" w14:textId="3024915A">
            <w:pPr>
              <w:pStyle w:val="ListParagraph"/>
              <w:widowControl w:val="0"/>
              <w:spacing w:after="0" w:line="240" w:lineRule="auto"/>
              <w:ind w:left="0"/>
              <w:rPr>
                <w:rFonts w:ascii="Segoe UI" w:hAnsi="Segoe UI" w:cs="Segoe UI"/>
                <w:sz w:val="20"/>
                <w:szCs w:val="20"/>
              </w:rPr>
            </w:pPr>
            <w:r w:rsidRPr="0064680F">
              <w:rPr>
                <w:rFonts w:ascii="Segoe UI" w:hAnsi="Segoe UI" w:cs="Segoe UI"/>
                <w:sz w:val="20"/>
                <w:szCs w:val="20"/>
              </w:rPr>
              <w:t>No</w:t>
            </w:r>
          </w:p>
        </w:tc>
      </w:tr>
      <w:tr w14:paraId="2B3B46D9" w14:textId="19379698" w:rsidTr="00B5139E">
        <w:tblPrEx>
          <w:tblW w:w="5000" w:type="pct"/>
          <w:tblLook w:val="04A0"/>
        </w:tblPrEx>
        <w:tc>
          <w:tcPr>
            <w:tcW w:w="417" w:type="pct"/>
          </w:tcPr>
          <w:p w:rsidR="00A83569" w:rsidRPr="0064680F" w:rsidP="00A239F0" w14:paraId="150FAD9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4CF208CF" w14:textId="1F56A6A5">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Sí</w:t>
            </w:r>
          </w:p>
        </w:tc>
      </w:tr>
    </w:tbl>
    <w:p w:rsidR="00FE7E72" w:rsidRPr="0064680F" w:rsidP="0092135C" w14:paraId="2DC2ABFE"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B0851" w14:textId="16C8ABCD"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699E53D9" w14:textId="5F7F4DCB">
            <w:pPr>
              <w:pStyle w:val="ListParagraph"/>
              <w:widowControl w:val="0"/>
              <w:spacing w:after="0" w:line="240" w:lineRule="auto"/>
              <w:ind w:left="0"/>
              <w:rPr>
                <w:rFonts w:ascii="Segoe UI" w:hAnsi="Segoe UI" w:cs="Segoe UI"/>
                <w:b/>
                <w:sz w:val="20"/>
                <w:szCs w:val="20"/>
              </w:rPr>
            </w:pPr>
            <w:r w:rsidRPr="0064680F">
              <w:rPr>
                <w:rFonts w:ascii="Segoe UI" w:hAnsi="Segoe UI" w:cs="Segoe UI"/>
                <w:b/>
                <w:sz w:val="20"/>
                <w:szCs w:val="20"/>
              </w:rPr>
              <w:t>FF7.</w:t>
            </w:r>
          </w:p>
        </w:tc>
        <w:tc>
          <w:tcPr>
            <w:tcW w:w="4583" w:type="pct"/>
            <w:shd w:val="clear" w:color="auto" w:fill="D9D9D9" w:themeFill="background1" w:themeFillShade="D9"/>
          </w:tcPr>
          <w:p w:rsidR="0085226B" w:rsidRPr="0064680F" w:rsidP="0085226B" w14:paraId="5F81C961" w14:textId="2E308B31">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El bebé que tuvo </w:t>
            </w:r>
            <w:r w:rsidRPr="00D25BB2">
              <w:rPr>
                <w:rFonts w:ascii="Segoe UI" w:hAnsi="Segoe UI" w:cs="Segoe UI"/>
                <w:b/>
                <w:i/>
                <w:iCs/>
                <w:sz w:val="20"/>
                <w:szCs w:val="20"/>
                <w:lang w:val="es-MX"/>
              </w:rPr>
              <w:t>justo antes</w:t>
            </w:r>
            <w:r w:rsidRPr="00347FC9">
              <w:rPr>
                <w:rFonts w:ascii="Segoe UI" w:hAnsi="Segoe UI" w:cs="Segoe UI"/>
                <w:b/>
                <w:sz w:val="20"/>
                <w:szCs w:val="20"/>
                <w:lang w:val="es-MX"/>
              </w:rPr>
              <w:t xml:space="preserve"> del recién nacido, nació </w:t>
            </w:r>
            <w:r w:rsidRPr="00D25BB2">
              <w:rPr>
                <w:rFonts w:ascii="Segoe UI" w:hAnsi="Segoe UI" w:cs="Segoe UI"/>
                <w:b/>
                <w:i/>
                <w:iCs/>
                <w:sz w:val="20"/>
                <w:szCs w:val="20"/>
                <w:lang w:val="es-MX"/>
              </w:rPr>
              <w:t>más</w:t>
            </w:r>
            <w:r w:rsidRPr="00347FC9">
              <w:rPr>
                <w:rFonts w:ascii="Segoe UI" w:hAnsi="Segoe UI" w:cs="Segoe UI"/>
                <w:b/>
                <w:sz w:val="20"/>
                <w:szCs w:val="20"/>
                <w:lang w:val="es-MX"/>
              </w:rPr>
              <w:t xml:space="preserve"> de 3 semanas </w:t>
            </w:r>
            <w:r w:rsidRPr="00D25BB2">
              <w:rPr>
                <w:rFonts w:ascii="Segoe UI" w:hAnsi="Segoe UI" w:cs="Segoe UI"/>
                <w:b/>
                <w:i/>
                <w:iCs/>
                <w:sz w:val="20"/>
                <w:szCs w:val="20"/>
                <w:lang w:val="es-MX"/>
              </w:rPr>
              <w:t>antes</w:t>
            </w:r>
            <w:r w:rsidRPr="00347FC9">
              <w:rPr>
                <w:rFonts w:ascii="Segoe UI" w:hAnsi="Segoe UI" w:cs="Segoe UI"/>
                <w:b/>
                <w:sz w:val="20"/>
                <w:szCs w:val="20"/>
                <w:lang w:val="es-MX"/>
              </w:rPr>
              <w:t xml:space="preserve"> de la fecha prevista para el parto?</w:t>
            </w:r>
          </w:p>
        </w:tc>
      </w:tr>
      <w:tr w14:paraId="6876E439" w14:textId="77777777" w:rsidTr="00B5139E">
        <w:tblPrEx>
          <w:tblW w:w="5000" w:type="pct"/>
          <w:tblLook w:val="04A0"/>
        </w:tblPrEx>
        <w:tc>
          <w:tcPr>
            <w:tcW w:w="417" w:type="pct"/>
          </w:tcPr>
          <w:p w:rsidR="0085226B" w:rsidRPr="0064680F" w:rsidP="0085226B" w14:paraId="395A808F" w14:textId="77777777">
            <w:pPr>
              <w:widowControl w:val="0"/>
              <w:spacing w:after="0" w:line="240" w:lineRule="auto"/>
              <w:rPr>
                <w:rFonts w:ascii="Segoe UI" w:hAnsi="Segoe UI" w:cs="Segoe UI"/>
                <w:sz w:val="20"/>
                <w:szCs w:val="20"/>
                <w:lang w:val="es-MX"/>
              </w:rPr>
            </w:pPr>
          </w:p>
        </w:tc>
        <w:tc>
          <w:tcPr>
            <w:tcW w:w="4583" w:type="pct"/>
          </w:tcPr>
          <w:p w:rsidR="0085226B" w:rsidRPr="0064680F" w:rsidP="0085226B" w14:paraId="3DF5525F" w14:textId="77777777">
            <w:pPr>
              <w:widowControl w:val="0"/>
              <w:spacing w:after="0" w:line="240" w:lineRule="auto"/>
              <w:rPr>
                <w:rFonts w:ascii="Segoe UI" w:hAnsi="Segoe UI" w:cs="Segoe UI"/>
                <w:b/>
                <w:bCs/>
                <w:i/>
                <w:iCs/>
                <w:sz w:val="20"/>
                <w:szCs w:val="20"/>
                <w:lang w:val="es-MX"/>
              </w:rPr>
            </w:pPr>
          </w:p>
        </w:tc>
      </w:tr>
      <w:tr w14:paraId="002E707D" w14:textId="58B2953A" w:rsidTr="00B5139E">
        <w:tblPrEx>
          <w:tblW w:w="5000" w:type="pct"/>
          <w:tblLook w:val="04A0"/>
        </w:tblPrEx>
        <w:tc>
          <w:tcPr>
            <w:tcW w:w="417" w:type="pct"/>
          </w:tcPr>
          <w:p w:rsidR="0085226B" w:rsidRPr="0064680F" w:rsidP="0085226B" w14:paraId="68D60A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540C2E2B" w14:textId="3EE2EB87">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 xml:space="preserve">No </w:t>
            </w:r>
          </w:p>
        </w:tc>
      </w:tr>
      <w:tr w14:paraId="1AD7B5E0" w14:textId="07099DF0" w:rsidTr="00B5139E">
        <w:tblPrEx>
          <w:tblW w:w="5000" w:type="pct"/>
          <w:tblLook w:val="04A0"/>
        </w:tblPrEx>
        <w:tc>
          <w:tcPr>
            <w:tcW w:w="417" w:type="pct"/>
          </w:tcPr>
          <w:p w:rsidR="0085226B" w:rsidRPr="0064680F" w:rsidP="0085226B" w14:paraId="30F04DD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0CBDEBF1" w14:textId="1DA87151">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Sí</w:t>
            </w:r>
          </w:p>
        </w:tc>
      </w:tr>
    </w:tbl>
    <w:p w:rsidR="00F821FC" w14:paraId="45299E87" w14:textId="4DF7E386">
      <w:pPr>
        <w:spacing w:after="0" w:line="240" w:lineRule="auto"/>
        <w:rPr>
          <w:rFonts w:ascii="Segoe UI" w:eastAsia="Times New Roman" w:hAnsi="Segoe UI" w:cs="Segoe UI"/>
          <w:b/>
          <w:bCs/>
          <w:color w:val="365F91"/>
          <w:sz w:val="30"/>
          <w:szCs w:val="30"/>
        </w:rPr>
      </w:pPr>
      <w:bookmarkStart w:id="43" w:name="_Toc108769001"/>
    </w:p>
    <w:p w:rsidR="00983694" w:rsidRPr="00F821FC" w:rsidP="0092135C" w14:paraId="677EAF79" w14:textId="299B4819">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Demographic Information Including Maternal Weight</w:t>
      </w:r>
      <w:bookmarkEnd w:id="43"/>
    </w:p>
    <w:p w:rsidR="001761FB" w:rsidRPr="00CE1137" w:rsidP="0092135C" w14:paraId="7BCB1798"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FC4D285" w14:textId="17C1C2B9" w:rsidTr="0043740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417" w:type="pct"/>
            <w:shd w:val="clear" w:color="auto" w:fill="D9D9D9" w:themeFill="background1" w:themeFillShade="D9"/>
          </w:tcPr>
          <w:p w:rsidR="00A83569" w:rsidRPr="0043740E" w:rsidP="0092135C" w14:paraId="6C559761" w14:textId="77777777">
            <w:pPr>
              <w:pStyle w:val="ListParagraph"/>
              <w:widowControl w:val="0"/>
              <w:spacing w:after="0" w:line="240" w:lineRule="auto"/>
              <w:ind w:left="0"/>
              <w:rPr>
                <w:rFonts w:ascii="Segoe UI" w:hAnsi="Segoe UI" w:cs="Segoe UI"/>
                <w:b/>
                <w:sz w:val="20"/>
                <w:szCs w:val="20"/>
              </w:rPr>
            </w:pPr>
            <w:r w:rsidRPr="0043740E">
              <w:rPr>
                <w:rFonts w:ascii="Segoe UI" w:hAnsi="Segoe UI" w:cs="Segoe UI"/>
                <w:b/>
                <w:sz w:val="20"/>
                <w:szCs w:val="20"/>
              </w:rPr>
              <w:t>II1.</w:t>
            </w:r>
          </w:p>
        </w:tc>
        <w:tc>
          <w:tcPr>
            <w:tcW w:w="4583" w:type="pct"/>
            <w:shd w:val="clear" w:color="auto" w:fill="D9D9D9" w:themeFill="background1" w:themeFillShade="D9"/>
          </w:tcPr>
          <w:p w:rsidR="00A83569" w:rsidRPr="0043740E" w:rsidP="0092135C" w14:paraId="571533AC" w14:textId="6AD55B73">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Cuánto subió de peso 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 xml:space="preserve">?  </w:t>
            </w:r>
          </w:p>
        </w:tc>
      </w:tr>
      <w:tr w14:paraId="4CE49194" w14:textId="45ADA596" w:rsidTr="0043740E">
        <w:tblPrEx>
          <w:tblW w:w="5000" w:type="pct"/>
          <w:tblLook w:val="04A0"/>
        </w:tblPrEx>
        <w:trPr>
          <w:trHeight w:val="297"/>
        </w:trPr>
        <w:tc>
          <w:tcPr>
            <w:tcW w:w="417" w:type="pct"/>
            <w:shd w:val="clear" w:color="auto" w:fill="D9D9D9" w:themeFill="background1" w:themeFillShade="D9"/>
          </w:tcPr>
          <w:p w:rsidR="00A83569" w:rsidRPr="0043740E" w:rsidP="0092135C" w14:paraId="6CCD37B1"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A83569" w:rsidRPr="0043740E" w:rsidP="0092135C" w14:paraId="0FC916B2" w14:textId="6D4FCD83">
            <w:pPr>
              <w:pStyle w:val="ListParagraph"/>
              <w:widowControl w:val="0"/>
              <w:spacing w:after="0" w:line="240" w:lineRule="auto"/>
              <w:ind w:left="0"/>
              <w:rPr>
                <w:rFonts w:ascii="Segoe UI" w:hAnsi="Segoe UI" w:cs="Segoe UI"/>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0460E308" w14:textId="77777777" w:rsidTr="00B5139E">
        <w:tblPrEx>
          <w:tblW w:w="5000" w:type="pct"/>
          <w:tblLook w:val="04A0"/>
        </w:tblPrEx>
        <w:tc>
          <w:tcPr>
            <w:tcW w:w="417" w:type="pct"/>
          </w:tcPr>
          <w:p w:rsidR="00A83569" w:rsidRPr="0043740E" w:rsidP="0092135C" w14:paraId="5059314A"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57166607" w14:textId="77777777">
            <w:pPr>
              <w:widowControl w:val="0"/>
              <w:spacing w:after="0" w:line="240" w:lineRule="auto"/>
              <w:rPr>
                <w:rFonts w:ascii="Segoe UI" w:hAnsi="Segoe UI" w:cs="Segoe UI"/>
                <w:b/>
                <w:bCs/>
                <w:i/>
                <w:iCs/>
                <w:sz w:val="20"/>
                <w:szCs w:val="20"/>
                <w:lang w:val="es-MX"/>
              </w:rPr>
            </w:pPr>
          </w:p>
        </w:tc>
      </w:tr>
      <w:tr w14:paraId="63286470" w14:textId="422E8C1F" w:rsidTr="00B5139E">
        <w:tblPrEx>
          <w:tblW w:w="5000" w:type="pct"/>
          <w:tblLook w:val="04A0"/>
        </w:tblPrEx>
        <w:tc>
          <w:tcPr>
            <w:tcW w:w="417" w:type="pct"/>
          </w:tcPr>
          <w:p w:rsidR="00A83569" w:rsidRPr="0043740E" w:rsidP="00A239F0" w14:paraId="77B1ABD6" w14:textId="77777777">
            <w:pPr>
              <w:pStyle w:val="ListParagraph"/>
              <w:widowControl w:val="0"/>
              <w:numPr>
                <w:ilvl w:val="0"/>
                <w:numId w:val="54"/>
              </w:numPr>
              <w:shd w:val="clear" w:color="auto" w:fill="FFFFFF"/>
              <w:spacing w:after="0" w:line="240" w:lineRule="auto"/>
              <w:rPr>
                <w:rFonts w:ascii="Segoe UI" w:hAnsi="Segoe UI" w:cs="Segoe UI"/>
                <w:sz w:val="20"/>
                <w:szCs w:val="20"/>
                <w:lang w:val="es-MX"/>
              </w:rPr>
            </w:pPr>
          </w:p>
        </w:tc>
        <w:tc>
          <w:tcPr>
            <w:tcW w:w="4583" w:type="pct"/>
          </w:tcPr>
          <w:p w:rsidR="00A83569" w:rsidRPr="0043740E" w:rsidP="0092135C" w14:paraId="4F246D74" w14:textId="2506C5DA">
            <w:pPr>
              <w:pStyle w:val="ListParagraph"/>
              <w:widowControl w:val="0"/>
              <w:shd w:val="clear" w:color="auto" w:fill="FFFFFF"/>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Aumenté:</w:t>
            </w:r>
            <w:r w:rsidRPr="0043740E">
              <w:rPr>
                <w:rFonts w:ascii="Segoe UI" w:hAnsi="Segoe UI" w:cs="Segoe UI"/>
                <w:b/>
                <w:bCs/>
                <w:color w:val="000000"/>
                <w:sz w:val="20"/>
                <w:szCs w:val="20"/>
              </w:rPr>
              <w:t xml:space="preserve"> ______ </w:t>
            </w:r>
            <w:r w:rsidRPr="0043740E">
              <w:rPr>
                <w:rFonts w:ascii="Segoe UI" w:hAnsi="Segoe UI" w:cs="Segoe UI"/>
                <w:color w:val="000000"/>
                <w:sz w:val="20"/>
                <w:szCs w:val="20"/>
              </w:rPr>
              <w:t xml:space="preserve">libras   </w:t>
            </w:r>
            <w:r w:rsidRPr="0043740E">
              <w:rPr>
                <w:rFonts w:ascii="Segoe UI" w:hAnsi="Segoe UI" w:cs="Segoe UI"/>
                <w:b/>
                <w:bCs/>
                <w:color w:val="000000"/>
                <w:sz w:val="20"/>
                <w:szCs w:val="20"/>
              </w:rPr>
              <w:t>O</w:t>
            </w:r>
            <w:r w:rsidRPr="0043740E">
              <w:rPr>
                <w:rFonts w:ascii="Segoe UI" w:hAnsi="Segoe UI" w:cs="Segoe UI"/>
                <w:color w:val="000000"/>
                <w:sz w:val="20"/>
                <w:szCs w:val="20"/>
              </w:rPr>
              <w:t xml:space="preserve">     </w:t>
            </w:r>
          </w:p>
        </w:tc>
      </w:tr>
      <w:tr w14:paraId="24B2228B" w14:textId="20139F3B" w:rsidTr="00B5139E">
        <w:tblPrEx>
          <w:tblW w:w="5000" w:type="pct"/>
          <w:tblLook w:val="04A0"/>
        </w:tblPrEx>
        <w:tc>
          <w:tcPr>
            <w:tcW w:w="417" w:type="pct"/>
          </w:tcPr>
          <w:p w:rsidR="00A83569" w:rsidRPr="0043740E" w:rsidP="0092135C" w14:paraId="1FA212DA" w14:textId="77777777">
            <w:pPr>
              <w:pStyle w:val="ListParagraph"/>
              <w:widowControl w:val="0"/>
              <w:spacing w:after="0" w:line="240" w:lineRule="auto"/>
              <w:ind w:left="0"/>
              <w:rPr>
                <w:rFonts w:ascii="Segoe UI" w:hAnsi="Segoe UI" w:cs="Segoe UI"/>
                <w:sz w:val="20"/>
                <w:szCs w:val="20"/>
              </w:rPr>
            </w:pPr>
          </w:p>
        </w:tc>
        <w:tc>
          <w:tcPr>
            <w:tcW w:w="4583" w:type="pct"/>
          </w:tcPr>
          <w:p w:rsidR="00A83569" w:rsidRPr="0043740E" w:rsidP="0092135C" w14:paraId="6F3B2921" w14:textId="0FE0F691">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 xml:space="preserve">_______ kilos   </w:t>
            </w:r>
          </w:p>
        </w:tc>
      </w:tr>
      <w:tr w14:paraId="55191E9E" w14:textId="651F0013" w:rsidTr="00B5139E">
        <w:tblPrEx>
          <w:tblW w:w="5000" w:type="pct"/>
          <w:tblLook w:val="04A0"/>
        </w:tblPrEx>
        <w:tc>
          <w:tcPr>
            <w:tcW w:w="417" w:type="pct"/>
          </w:tcPr>
          <w:p w:rsidR="00A83569" w:rsidRPr="0043740E" w:rsidP="00A239F0" w14:paraId="60E3F0E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0729E6CA" w14:textId="445FDF42">
            <w:pPr>
              <w:pStyle w:val="ListParagraph"/>
              <w:widowControl w:val="0"/>
              <w:spacing w:after="0" w:line="240" w:lineRule="auto"/>
              <w:ind w:left="0"/>
              <w:rPr>
                <w:rFonts w:ascii="Segoe UI" w:hAnsi="Segoe UI" w:cs="Segoe UI"/>
                <w:color w:val="000000"/>
                <w:sz w:val="20"/>
                <w:szCs w:val="20"/>
                <w:lang w:val="es-MX"/>
              </w:rPr>
            </w:pPr>
            <w:r w:rsidRPr="0043740E">
              <w:rPr>
                <w:rFonts w:ascii="Segoe UI" w:hAnsi="Segoe UI" w:cs="Segoe UI"/>
                <w:color w:val="000000"/>
                <w:sz w:val="20"/>
                <w:szCs w:val="20"/>
                <w:lang w:val="es-MX"/>
              </w:rPr>
              <w:t>No subí de peso durante mi embarazo</w:t>
            </w:r>
          </w:p>
        </w:tc>
      </w:tr>
      <w:tr w14:paraId="764704D8" w14:textId="77777777" w:rsidTr="00B5139E">
        <w:tblPrEx>
          <w:tblW w:w="5000" w:type="pct"/>
          <w:tblLook w:val="04A0"/>
        </w:tblPrEx>
        <w:tc>
          <w:tcPr>
            <w:tcW w:w="417" w:type="pct"/>
          </w:tcPr>
          <w:p w:rsidR="00A83569" w:rsidRPr="0043740E" w:rsidP="00A239F0" w14:paraId="603C4E6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43740E" w:rsidP="0092135C" w14:paraId="6DD188EA" w14:textId="77777777">
            <w:pPr>
              <w:widowControl w:val="0"/>
              <w:spacing w:after="0" w:line="240" w:lineRule="auto"/>
              <w:outlineLvl w:val="0"/>
              <w:rPr>
                <w:rFonts w:ascii="Segoe UI" w:hAnsi="Segoe UI" w:cs="Segoe UI"/>
                <w:color w:val="000000"/>
                <w:sz w:val="20"/>
                <w:szCs w:val="20"/>
              </w:rPr>
            </w:pPr>
            <w:r w:rsidRPr="0043740E">
              <w:rPr>
                <w:rFonts w:ascii="Segoe UI" w:hAnsi="Segoe UI" w:cs="Segoe UI"/>
                <w:color w:val="000000"/>
                <w:sz w:val="20"/>
                <w:szCs w:val="20"/>
              </w:rPr>
              <w:t>No sé</w:t>
            </w:r>
          </w:p>
          <w:p w:rsidR="00A83569" w:rsidRPr="0043740E" w:rsidP="0092135C" w14:paraId="1A7E7099" w14:textId="77777777">
            <w:pPr>
              <w:pStyle w:val="ListParagraph"/>
              <w:widowControl w:val="0"/>
              <w:spacing w:after="0" w:line="240" w:lineRule="auto"/>
              <w:ind w:left="0"/>
              <w:rPr>
                <w:rFonts w:ascii="Segoe UI" w:hAnsi="Segoe UI" w:cs="Segoe UI"/>
                <w:sz w:val="20"/>
                <w:szCs w:val="20"/>
              </w:rPr>
            </w:pPr>
          </w:p>
        </w:tc>
      </w:tr>
    </w:tbl>
    <w:p w:rsidR="00084746" w:rsidRPr="0043740E" w:rsidP="0092135C" w14:paraId="7A36B46E" w14:textId="77777777">
      <w:pPr>
        <w:widowControl w:val="0"/>
        <w:spacing w:after="0" w:line="240" w:lineRule="auto"/>
        <w:rPr>
          <w:rFonts w:ascii="Segoe UI" w:hAnsi="Segoe UI" w:cs="Segoe UI"/>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050EE29" w14:textId="09143C69"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0"/>
        </w:trPr>
        <w:tc>
          <w:tcPr>
            <w:tcW w:w="417" w:type="pct"/>
            <w:shd w:val="clear" w:color="auto" w:fill="D9D9D9" w:themeFill="background1" w:themeFillShade="D9"/>
          </w:tcPr>
          <w:p w:rsidR="0085226B" w:rsidRPr="0043740E" w:rsidP="0085226B" w14:paraId="560CF988" w14:textId="6072D509">
            <w:pPr>
              <w:widowControl w:val="0"/>
              <w:spacing w:after="0" w:line="240" w:lineRule="auto"/>
              <w:rPr>
                <w:rFonts w:ascii="Segoe UI" w:hAnsi="Segoe UI" w:cs="Segoe UI"/>
                <w:b/>
                <w:sz w:val="20"/>
                <w:szCs w:val="20"/>
              </w:rPr>
            </w:pPr>
            <w:r w:rsidRPr="0043740E">
              <w:rPr>
                <w:rFonts w:ascii="Segoe UI" w:hAnsi="Segoe UI" w:cs="Segoe UI"/>
                <w:b/>
                <w:sz w:val="20"/>
                <w:szCs w:val="20"/>
              </w:rPr>
              <w:t xml:space="preserve">II2. </w:t>
            </w:r>
          </w:p>
        </w:tc>
        <w:tc>
          <w:tcPr>
            <w:tcW w:w="4583" w:type="pct"/>
            <w:shd w:val="clear" w:color="auto" w:fill="D9D9D9" w:themeFill="background1" w:themeFillShade="D9"/>
          </w:tcPr>
          <w:p w:rsidR="0085226B" w:rsidRPr="0043740E" w:rsidP="0085226B" w14:paraId="5827CB7C" w14:textId="137B7253">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Cuál es su estatura sin zapatos?</w:t>
            </w:r>
          </w:p>
        </w:tc>
      </w:tr>
      <w:tr w14:paraId="64E725AD" w14:textId="72AB9CC0" w:rsidTr="00B5139E">
        <w:tblPrEx>
          <w:tblW w:w="5000" w:type="pct"/>
          <w:tblLook w:val="04A0"/>
        </w:tblPrEx>
        <w:tc>
          <w:tcPr>
            <w:tcW w:w="417" w:type="pct"/>
            <w:shd w:val="clear" w:color="auto" w:fill="D9D9D9" w:themeFill="background1" w:themeFillShade="D9"/>
          </w:tcPr>
          <w:p w:rsidR="0085226B" w:rsidRPr="0043740E" w:rsidP="0085226B" w14:paraId="4BCD819F" w14:textId="6B3AC6EC">
            <w:pPr>
              <w:widowControl w:val="0"/>
              <w:spacing w:after="0" w:line="240" w:lineRule="auto"/>
              <w:rPr>
                <w:rFonts w:ascii="Segoe UI" w:hAnsi="Segoe UI" w:cs="Segoe UI"/>
                <w:bCs/>
                <w:sz w:val="20"/>
                <w:szCs w:val="20"/>
                <w:lang w:val="es-MX"/>
              </w:rPr>
            </w:pPr>
          </w:p>
        </w:tc>
        <w:tc>
          <w:tcPr>
            <w:tcW w:w="4583" w:type="pct"/>
            <w:shd w:val="clear" w:color="auto" w:fill="D9D9D9" w:themeFill="background1" w:themeFillShade="D9"/>
          </w:tcPr>
          <w:p w:rsidR="0085226B" w:rsidRPr="0043740E" w:rsidP="0085226B" w14:paraId="7E3AA3F6" w14:textId="07C3603E">
            <w:pPr>
              <w:widowControl w:val="0"/>
              <w:spacing w:after="0" w:line="240" w:lineRule="auto"/>
              <w:rPr>
                <w:rFonts w:ascii="Segoe UI" w:hAnsi="Segoe UI" w:cs="Segoe UI"/>
                <w:bCs/>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988E9EA" w14:textId="77777777" w:rsidTr="00B5139E">
        <w:tblPrEx>
          <w:tblW w:w="5000" w:type="pct"/>
          <w:tblLook w:val="04A0"/>
        </w:tblPrEx>
        <w:tc>
          <w:tcPr>
            <w:tcW w:w="417" w:type="pct"/>
          </w:tcPr>
          <w:p w:rsidR="0085226B" w:rsidRPr="0043740E" w:rsidP="0085226B" w14:paraId="723BBFA2" w14:textId="77777777">
            <w:pPr>
              <w:widowControl w:val="0"/>
              <w:spacing w:after="0" w:line="240" w:lineRule="auto"/>
              <w:rPr>
                <w:rFonts w:ascii="Segoe UI" w:hAnsi="Segoe UI" w:cs="Segoe UI"/>
                <w:sz w:val="20"/>
                <w:szCs w:val="20"/>
                <w:lang w:val="es-MX"/>
              </w:rPr>
            </w:pPr>
          </w:p>
        </w:tc>
        <w:tc>
          <w:tcPr>
            <w:tcW w:w="4583" w:type="pct"/>
          </w:tcPr>
          <w:p w:rsidR="0085226B" w:rsidRPr="0043740E" w:rsidP="0085226B" w14:paraId="19266AB9" w14:textId="77777777">
            <w:pPr>
              <w:widowControl w:val="0"/>
              <w:spacing w:after="0" w:line="240" w:lineRule="auto"/>
              <w:rPr>
                <w:rFonts w:ascii="Segoe UI" w:hAnsi="Segoe UI" w:cs="Segoe UI"/>
                <w:b/>
                <w:bCs/>
                <w:i/>
                <w:iCs/>
                <w:sz w:val="20"/>
                <w:szCs w:val="20"/>
                <w:lang w:val="es-MX"/>
              </w:rPr>
            </w:pPr>
          </w:p>
        </w:tc>
      </w:tr>
      <w:tr w14:paraId="74D347E9" w14:textId="77777777" w:rsidTr="00B5139E">
        <w:tblPrEx>
          <w:tblW w:w="5000" w:type="pct"/>
          <w:tblLook w:val="04A0"/>
        </w:tblPrEx>
        <w:tc>
          <w:tcPr>
            <w:tcW w:w="417" w:type="pct"/>
          </w:tcPr>
          <w:p w:rsidR="0085226B" w:rsidRPr="0043740E" w:rsidP="0085226B" w14:paraId="382C3361" w14:textId="77777777">
            <w:pPr>
              <w:pStyle w:val="ListParagraph"/>
              <w:widowControl w:val="0"/>
              <w:spacing w:after="0" w:line="240" w:lineRule="auto"/>
              <w:rPr>
                <w:rFonts w:ascii="Segoe UI" w:hAnsi="Segoe UI" w:cs="Segoe UI"/>
                <w:b/>
                <w:sz w:val="20"/>
                <w:szCs w:val="20"/>
                <w:lang w:val="es-MX"/>
              </w:rPr>
            </w:pPr>
          </w:p>
        </w:tc>
        <w:tc>
          <w:tcPr>
            <w:tcW w:w="4583" w:type="pct"/>
          </w:tcPr>
          <w:p w:rsidR="0085226B" w:rsidRPr="0043740E" w:rsidP="0085226B" w14:paraId="26F4422B" w14:textId="2B97AF30">
            <w:pPr>
              <w:widowControl w:val="0"/>
              <w:spacing w:after="0" w:line="240" w:lineRule="auto"/>
              <w:rPr>
                <w:rFonts w:ascii="Segoe UI" w:hAnsi="Segoe UI" w:cs="Segoe UI"/>
                <w:b/>
                <w:sz w:val="20"/>
                <w:szCs w:val="20"/>
              </w:rPr>
            </w:pPr>
            <w:r w:rsidRPr="0043740E">
              <w:rPr>
                <w:rFonts w:ascii="Segoe UI" w:hAnsi="Segoe UI" w:cs="Segoe UI"/>
                <w:sz w:val="20"/>
                <w:szCs w:val="20"/>
              </w:rPr>
              <w:t xml:space="preserve">_______ </w:t>
            </w:r>
            <w:r>
              <w:rPr>
                <w:rFonts w:ascii="Segoe UI" w:hAnsi="Segoe UI" w:cs="Segoe UI"/>
                <w:sz w:val="20"/>
                <w:szCs w:val="20"/>
              </w:rPr>
              <w:t>p</w:t>
            </w:r>
            <w:r w:rsidRPr="0043740E">
              <w:rPr>
                <w:rFonts w:ascii="Segoe UI" w:hAnsi="Segoe UI" w:cs="Segoe UI"/>
                <w:sz w:val="20"/>
                <w:szCs w:val="20"/>
              </w:rPr>
              <w:t>ies Y</w:t>
            </w:r>
          </w:p>
        </w:tc>
      </w:tr>
      <w:tr w14:paraId="416120DD" w14:textId="77777777" w:rsidTr="00B5139E">
        <w:tblPrEx>
          <w:tblW w:w="5000" w:type="pct"/>
          <w:tblLook w:val="04A0"/>
        </w:tblPrEx>
        <w:tc>
          <w:tcPr>
            <w:tcW w:w="417" w:type="pct"/>
          </w:tcPr>
          <w:p w:rsidR="0085226B" w:rsidRPr="0043740E" w:rsidP="0085226B" w14:paraId="719F4C9D" w14:textId="77777777">
            <w:pPr>
              <w:widowControl w:val="0"/>
              <w:spacing w:after="0" w:line="240" w:lineRule="auto"/>
              <w:rPr>
                <w:rFonts w:ascii="Segoe UI" w:hAnsi="Segoe UI" w:cs="Segoe UI"/>
                <w:b/>
                <w:sz w:val="20"/>
                <w:szCs w:val="20"/>
              </w:rPr>
            </w:pPr>
          </w:p>
        </w:tc>
        <w:tc>
          <w:tcPr>
            <w:tcW w:w="4583" w:type="pct"/>
          </w:tcPr>
          <w:p w:rsidR="0085226B" w:rsidRPr="0043740E" w:rsidP="0085226B" w14:paraId="21BB697A" w14:textId="30615195">
            <w:pPr>
              <w:widowControl w:val="0"/>
              <w:spacing w:after="0" w:line="240" w:lineRule="auto"/>
              <w:rPr>
                <w:rFonts w:ascii="Segoe UI" w:hAnsi="Segoe UI" w:cs="Segoe UI"/>
                <w:b/>
                <w:sz w:val="20"/>
                <w:szCs w:val="20"/>
              </w:rPr>
            </w:pPr>
            <w:r w:rsidRPr="0043740E">
              <w:rPr>
                <w:rFonts w:ascii="Segoe UI" w:hAnsi="Segoe UI" w:cs="Segoe UI"/>
                <w:sz w:val="20"/>
                <w:szCs w:val="20"/>
              </w:rPr>
              <w:t xml:space="preserve">_______ </w:t>
            </w:r>
            <w:r>
              <w:rPr>
                <w:rFonts w:ascii="Segoe UI" w:hAnsi="Segoe UI" w:cs="Segoe UI"/>
                <w:sz w:val="20"/>
                <w:szCs w:val="20"/>
              </w:rPr>
              <w:t>p</w:t>
            </w:r>
            <w:r w:rsidRPr="0043740E">
              <w:rPr>
                <w:rFonts w:ascii="Segoe UI" w:hAnsi="Segoe UI" w:cs="Segoe UI"/>
                <w:sz w:val="20"/>
                <w:szCs w:val="20"/>
              </w:rPr>
              <w:t>ulgadas</w:t>
            </w:r>
          </w:p>
        </w:tc>
      </w:tr>
      <w:tr w14:paraId="04D8B7F9" w14:textId="77777777" w:rsidTr="00B5139E">
        <w:tblPrEx>
          <w:tblW w:w="5000" w:type="pct"/>
          <w:tblLook w:val="04A0"/>
        </w:tblPrEx>
        <w:tc>
          <w:tcPr>
            <w:tcW w:w="417" w:type="pct"/>
          </w:tcPr>
          <w:p w:rsidR="0085226B" w:rsidRPr="0043740E" w:rsidP="0085226B" w14:paraId="0216B649" w14:textId="77777777">
            <w:pPr>
              <w:pStyle w:val="ListParagraph"/>
              <w:widowControl w:val="0"/>
              <w:spacing w:after="0" w:line="240" w:lineRule="auto"/>
              <w:rPr>
                <w:rFonts w:ascii="Segoe UI" w:hAnsi="Segoe UI" w:cs="Segoe UI"/>
                <w:b/>
                <w:sz w:val="20"/>
                <w:szCs w:val="20"/>
              </w:rPr>
            </w:pPr>
          </w:p>
        </w:tc>
        <w:tc>
          <w:tcPr>
            <w:tcW w:w="4583" w:type="pct"/>
          </w:tcPr>
          <w:p w:rsidR="0085226B" w:rsidRPr="0043740E" w:rsidP="0085226B" w14:paraId="2DF6DF9A" w14:textId="3362A575">
            <w:pPr>
              <w:widowControl w:val="0"/>
              <w:spacing w:after="0" w:line="240" w:lineRule="auto"/>
              <w:rPr>
                <w:rFonts w:ascii="Segoe UI" w:hAnsi="Segoe UI" w:cs="Segoe UI"/>
                <w:b/>
                <w:sz w:val="20"/>
                <w:szCs w:val="20"/>
              </w:rPr>
            </w:pPr>
            <w:r w:rsidRPr="0043740E">
              <w:rPr>
                <w:rFonts w:ascii="Segoe UI" w:hAnsi="Segoe UI" w:cs="Segoe UI"/>
                <w:sz w:val="20"/>
                <w:szCs w:val="20"/>
              </w:rPr>
              <w:t>O _______</w:t>
            </w:r>
            <w:r>
              <w:rPr>
                <w:rFonts w:ascii="Segoe UI" w:hAnsi="Segoe UI" w:cs="Segoe UI"/>
                <w:sz w:val="20"/>
                <w:szCs w:val="20"/>
              </w:rPr>
              <w:t>c</w:t>
            </w:r>
            <w:r w:rsidRPr="0043740E">
              <w:rPr>
                <w:rFonts w:ascii="Segoe UI" w:hAnsi="Segoe UI" w:cs="Segoe UI"/>
                <w:sz w:val="20"/>
                <w:szCs w:val="20"/>
              </w:rPr>
              <w:t>entímetros</w:t>
            </w:r>
          </w:p>
        </w:tc>
      </w:tr>
    </w:tbl>
    <w:p w:rsidR="00983694" w:rsidRPr="0043740E" w:rsidP="0092135C" w14:paraId="6158F39A" w14:textId="77777777">
      <w:pPr>
        <w:widowControl w:val="0"/>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3D66D02" w14:textId="1D76F635"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2C8633E3" w14:textId="37AC3893">
            <w:pPr>
              <w:widowControl w:val="0"/>
              <w:spacing w:after="0" w:line="240" w:lineRule="auto"/>
              <w:rPr>
                <w:rFonts w:ascii="Segoe UI" w:hAnsi="Segoe UI" w:cs="Segoe UI"/>
                <w:b/>
                <w:sz w:val="20"/>
                <w:szCs w:val="20"/>
              </w:rPr>
            </w:pPr>
            <w:r w:rsidRPr="0043740E">
              <w:rPr>
                <w:rFonts w:ascii="Segoe UI" w:hAnsi="Segoe UI" w:cs="Segoe UI"/>
                <w:b/>
                <w:sz w:val="20"/>
                <w:szCs w:val="20"/>
              </w:rPr>
              <w:t xml:space="preserve">II3. </w:t>
            </w:r>
          </w:p>
        </w:tc>
        <w:tc>
          <w:tcPr>
            <w:tcW w:w="4583" w:type="pct"/>
            <w:shd w:val="clear" w:color="auto" w:fill="D9D9D9" w:themeFill="background1" w:themeFillShade="D9"/>
          </w:tcPr>
          <w:p w:rsidR="00A83569" w:rsidRPr="0043740E" w:rsidP="0092135C" w14:paraId="0722DAA9" w14:textId="407B4A3C">
            <w:pPr>
              <w:widowControl w:val="0"/>
              <w:spacing w:after="0" w:line="240" w:lineRule="auto"/>
              <w:rPr>
                <w:rFonts w:ascii="Segoe UI" w:hAnsi="Segoe UI" w:cs="Segoe UI"/>
                <w:b/>
                <w:sz w:val="20"/>
                <w:szCs w:val="20"/>
                <w:lang w:val="es-MX"/>
              </w:rPr>
            </w:pPr>
            <w:r w:rsidRPr="0043740E">
              <w:rPr>
                <w:rFonts w:ascii="Segoe UI" w:hAnsi="Segoe UI" w:cs="Segoe UI"/>
                <w:b/>
                <w:sz w:val="20"/>
                <w:szCs w:val="20"/>
                <w:lang w:val="es-MX"/>
              </w:rPr>
              <w:t>Justo antes de quedar embarazada de su nuevo bebé, ¿cuánto pesaba usted?</w:t>
            </w:r>
          </w:p>
        </w:tc>
      </w:tr>
      <w:tr w14:paraId="3F247FC2" w14:textId="77777777" w:rsidTr="00B5139E">
        <w:tblPrEx>
          <w:tblW w:w="5000" w:type="pct"/>
          <w:tblLook w:val="04A0"/>
        </w:tblPrEx>
        <w:tc>
          <w:tcPr>
            <w:tcW w:w="417" w:type="pct"/>
            <w:shd w:val="clear" w:color="auto" w:fill="D9D9D9" w:themeFill="background1" w:themeFillShade="D9"/>
          </w:tcPr>
          <w:p w:rsidR="00A83569" w:rsidRPr="0043740E" w:rsidP="0092135C" w14:paraId="43954F15"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A83569" w:rsidRPr="0043740E" w:rsidP="0092135C" w14:paraId="36DE65A9" w14:textId="6C014510">
            <w:pPr>
              <w:widowControl w:val="0"/>
              <w:spacing w:after="0" w:line="240" w:lineRule="auto"/>
              <w:rPr>
                <w:rFonts w:ascii="Segoe UI" w:hAnsi="Segoe UI" w:cs="Segoe UI"/>
                <w:b/>
                <w:sz w:val="20"/>
                <w:szCs w:val="20"/>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759233E" w14:textId="77777777" w:rsidTr="00B5139E">
        <w:tblPrEx>
          <w:tblW w:w="5000" w:type="pct"/>
          <w:tblLook w:val="04A0"/>
        </w:tblPrEx>
        <w:tc>
          <w:tcPr>
            <w:tcW w:w="417" w:type="pct"/>
          </w:tcPr>
          <w:p w:rsidR="00A83569" w:rsidRPr="0043740E" w:rsidP="0092135C" w14:paraId="6D5209FA"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12480D73" w14:textId="77777777">
            <w:pPr>
              <w:widowControl w:val="0"/>
              <w:spacing w:after="0" w:line="240" w:lineRule="auto"/>
              <w:rPr>
                <w:rFonts w:ascii="Segoe UI" w:hAnsi="Segoe UI" w:cs="Segoe UI"/>
                <w:b/>
                <w:bCs/>
                <w:i/>
                <w:iCs/>
                <w:sz w:val="20"/>
                <w:szCs w:val="20"/>
                <w:lang w:val="es-MX"/>
              </w:rPr>
            </w:pPr>
          </w:p>
        </w:tc>
      </w:tr>
      <w:tr w14:paraId="140E9D0B" w14:textId="50ACFB4E" w:rsidTr="00B5139E">
        <w:tblPrEx>
          <w:tblW w:w="5000" w:type="pct"/>
          <w:tblLook w:val="04A0"/>
        </w:tblPrEx>
        <w:tc>
          <w:tcPr>
            <w:tcW w:w="417" w:type="pct"/>
          </w:tcPr>
          <w:p w:rsidR="00A83569" w:rsidRPr="0043740E" w:rsidP="0092135C" w14:paraId="63457E2B"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61CBE82A" w14:textId="3C0E8A02">
            <w:pPr>
              <w:widowControl w:val="0"/>
              <w:spacing w:after="0" w:line="240" w:lineRule="auto"/>
              <w:rPr>
                <w:rFonts w:ascii="Segoe UI" w:hAnsi="Segoe UI" w:cs="Segoe UI"/>
                <w:color w:val="000000"/>
                <w:sz w:val="20"/>
                <w:szCs w:val="20"/>
              </w:rPr>
            </w:pPr>
            <w:r w:rsidRPr="0043740E">
              <w:rPr>
                <w:rFonts w:ascii="Segoe UI" w:hAnsi="Segoe UI" w:cs="Segoe UI"/>
                <w:color w:val="000000"/>
                <w:sz w:val="20"/>
                <w:szCs w:val="20"/>
              </w:rPr>
              <w:t>_______</w:t>
            </w:r>
            <w:r w:rsidR="0085226B">
              <w:rPr>
                <w:rFonts w:ascii="Segoe UI" w:hAnsi="Segoe UI" w:cs="Segoe UI"/>
                <w:color w:val="000000"/>
                <w:sz w:val="20"/>
                <w:szCs w:val="20"/>
              </w:rPr>
              <w:t>l</w:t>
            </w:r>
            <w:r w:rsidRPr="0043740E">
              <w:rPr>
                <w:rFonts w:ascii="Segoe UI" w:hAnsi="Segoe UI" w:cs="Segoe UI"/>
                <w:color w:val="000000"/>
                <w:sz w:val="20"/>
                <w:szCs w:val="20"/>
              </w:rPr>
              <w:t xml:space="preserve">ibras </w:t>
            </w:r>
            <w:r w:rsidRPr="0043740E">
              <w:rPr>
                <w:rFonts w:ascii="Segoe UI" w:hAnsi="Segoe UI" w:cs="Segoe UI"/>
                <w:b/>
                <w:bCs/>
                <w:color w:val="000000"/>
                <w:sz w:val="20"/>
                <w:szCs w:val="20"/>
              </w:rPr>
              <w:t xml:space="preserve">O </w:t>
            </w:r>
            <w:r w:rsidRPr="0043740E">
              <w:rPr>
                <w:rFonts w:ascii="Segoe UI" w:hAnsi="Segoe UI" w:cs="Segoe UI"/>
                <w:color w:val="000000"/>
                <w:sz w:val="20"/>
                <w:szCs w:val="20"/>
              </w:rPr>
              <w:t xml:space="preserve"> </w:t>
            </w:r>
          </w:p>
        </w:tc>
      </w:tr>
      <w:tr w14:paraId="6FF0EF4C" w14:textId="0A022B7E" w:rsidTr="00B5139E">
        <w:tblPrEx>
          <w:tblW w:w="5000" w:type="pct"/>
          <w:tblLook w:val="04A0"/>
        </w:tblPrEx>
        <w:tc>
          <w:tcPr>
            <w:tcW w:w="417" w:type="pct"/>
          </w:tcPr>
          <w:p w:rsidR="00A83569" w:rsidRPr="0043740E" w:rsidP="0092135C" w14:paraId="0FAB7D99" w14:textId="77777777">
            <w:pPr>
              <w:widowControl w:val="0"/>
              <w:spacing w:after="0" w:line="240" w:lineRule="auto"/>
              <w:rPr>
                <w:rFonts w:ascii="Segoe UI" w:hAnsi="Segoe UI" w:cs="Segoe UI"/>
                <w:sz w:val="20"/>
                <w:szCs w:val="20"/>
              </w:rPr>
            </w:pPr>
          </w:p>
        </w:tc>
        <w:tc>
          <w:tcPr>
            <w:tcW w:w="4583" w:type="pct"/>
          </w:tcPr>
          <w:p w:rsidR="00A83569" w:rsidRPr="0043740E" w:rsidP="0092135C" w14:paraId="4DE14450" w14:textId="3A24C801">
            <w:pPr>
              <w:widowControl w:val="0"/>
              <w:spacing w:after="0" w:line="240" w:lineRule="auto"/>
              <w:rPr>
                <w:rFonts w:ascii="Segoe UI" w:hAnsi="Segoe UI" w:cs="Segoe UI"/>
                <w:color w:val="000000"/>
                <w:sz w:val="20"/>
                <w:szCs w:val="20"/>
              </w:rPr>
            </w:pPr>
            <w:r w:rsidRPr="0043740E">
              <w:rPr>
                <w:rFonts w:ascii="Segoe UI" w:hAnsi="Segoe UI" w:cs="Segoe UI"/>
                <w:color w:val="000000"/>
                <w:sz w:val="20"/>
                <w:szCs w:val="20"/>
              </w:rPr>
              <w:t>_______</w:t>
            </w:r>
            <w:r w:rsidR="0085226B">
              <w:rPr>
                <w:rFonts w:ascii="Segoe UI" w:hAnsi="Segoe UI" w:cs="Segoe UI"/>
                <w:color w:val="000000"/>
                <w:sz w:val="20"/>
                <w:szCs w:val="20"/>
              </w:rPr>
              <w:t>k</w:t>
            </w:r>
            <w:r w:rsidRPr="0043740E">
              <w:rPr>
                <w:rFonts w:ascii="Segoe UI" w:hAnsi="Segoe UI" w:cs="Segoe UI"/>
                <w:color w:val="000000"/>
                <w:sz w:val="20"/>
                <w:szCs w:val="20"/>
              </w:rPr>
              <w:t>ilos</w:t>
            </w:r>
          </w:p>
        </w:tc>
      </w:tr>
    </w:tbl>
    <w:p w:rsidR="00983694" w:rsidRPr="0043740E" w:rsidP="0092135C" w14:paraId="0919195E" w14:textId="77777777">
      <w:pPr>
        <w:widowControl w:val="0"/>
        <w:spacing w:after="0" w:line="240" w:lineRule="auto"/>
        <w:rPr>
          <w:rFonts w:ascii="Segoe UI" w:hAnsi="Segoe UI" w:cs="Segoe UI"/>
          <w:color w:val="00B05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EA5BEE6" w14:textId="08C0D595"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433556E6" w14:textId="0ADFFCF4">
            <w:pPr>
              <w:widowControl w:val="0"/>
              <w:spacing w:after="0" w:line="240" w:lineRule="auto"/>
              <w:rPr>
                <w:rFonts w:ascii="Segoe UI" w:hAnsi="Segoe UI" w:cs="Segoe UI"/>
                <w:b/>
                <w:sz w:val="20"/>
                <w:szCs w:val="20"/>
              </w:rPr>
            </w:pPr>
            <w:r w:rsidRPr="0043740E">
              <w:rPr>
                <w:rFonts w:ascii="Segoe UI" w:hAnsi="Segoe UI" w:cs="Segoe UI"/>
                <w:b/>
                <w:sz w:val="20"/>
                <w:szCs w:val="20"/>
              </w:rPr>
              <w:t xml:space="preserve">II4. </w:t>
            </w:r>
          </w:p>
        </w:tc>
        <w:tc>
          <w:tcPr>
            <w:tcW w:w="4583" w:type="pct"/>
            <w:shd w:val="clear" w:color="auto" w:fill="D9D9D9" w:themeFill="background1" w:themeFillShade="D9"/>
          </w:tcPr>
          <w:p w:rsidR="00A83569" w:rsidRPr="0043740E" w:rsidP="0092135C" w14:paraId="6782D5D0" w14:textId="3D83F74D">
            <w:pPr>
              <w:widowControl w:val="0"/>
              <w:spacing w:after="0" w:line="240" w:lineRule="auto"/>
              <w:rPr>
                <w:rFonts w:ascii="Segoe UI" w:hAnsi="Segoe UI" w:cs="Segoe UI"/>
                <w:b/>
                <w:sz w:val="20"/>
                <w:szCs w:val="20"/>
                <w:lang w:val="es-MX"/>
              </w:rPr>
            </w:pPr>
            <w:r w:rsidRPr="0043740E">
              <w:rPr>
                <w:rFonts w:ascii="Segoe UI" w:hAnsi="Segoe UI" w:cs="Segoe UI"/>
                <w:b/>
                <w:sz w:val="20"/>
                <w:szCs w:val="20"/>
                <w:lang w:val="es-MX"/>
              </w:rPr>
              <w:t>¿En qué fecha nació su nuevo bebé?</w:t>
            </w:r>
          </w:p>
        </w:tc>
      </w:tr>
      <w:tr w14:paraId="1EB66ED2" w14:textId="77777777" w:rsidTr="00B5139E">
        <w:tblPrEx>
          <w:tblW w:w="5000" w:type="pct"/>
          <w:tblLook w:val="04A0"/>
        </w:tblPrEx>
        <w:tc>
          <w:tcPr>
            <w:tcW w:w="417" w:type="pct"/>
          </w:tcPr>
          <w:p w:rsidR="00A83569" w:rsidRPr="0043740E" w:rsidP="0092135C" w14:paraId="7AD9FFF7"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0C5CB7FA" w14:textId="77777777">
            <w:pPr>
              <w:widowControl w:val="0"/>
              <w:spacing w:after="0" w:line="240" w:lineRule="auto"/>
              <w:rPr>
                <w:rFonts w:ascii="Segoe UI" w:hAnsi="Segoe UI" w:cs="Segoe UI"/>
                <w:b/>
                <w:bCs/>
                <w:i/>
                <w:iCs/>
                <w:sz w:val="20"/>
                <w:szCs w:val="20"/>
                <w:lang w:val="es-MX"/>
              </w:rPr>
            </w:pPr>
          </w:p>
        </w:tc>
      </w:tr>
      <w:tr w14:paraId="5404E5FF" w14:textId="597DD2E5" w:rsidTr="00B5139E">
        <w:tblPrEx>
          <w:tblW w:w="5000" w:type="pct"/>
          <w:tblLook w:val="04A0"/>
        </w:tblPrEx>
        <w:tc>
          <w:tcPr>
            <w:tcW w:w="417" w:type="pct"/>
          </w:tcPr>
          <w:p w:rsidR="00A83569" w:rsidRPr="0043740E" w:rsidP="0092135C" w14:paraId="47996C13" w14:textId="6045A195">
            <w:pPr>
              <w:widowControl w:val="0"/>
              <w:spacing w:after="0" w:line="240" w:lineRule="auto"/>
              <w:rPr>
                <w:rFonts w:ascii="Segoe UI" w:hAnsi="Segoe UI" w:cs="Segoe UI"/>
                <w:b/>
                <w:sz w:val="20"/>
                <w:szCs w:val="20"/>
                <w:lang w:val="es-MX"/>
              </w:rPr>
            </w:pPr>
          </w:p>
        </w:tc>
        <w:tc>
          <w:tcPr>
            <w:tcW w:w="4583" w:type="pct"/>
          </w:tcPr>
          <w:p w:rsidR="00A83569" w:rsidRPr="0043740E" w:rsidP="0092135C" w14:paraId="63485C2A" w14:textId="14AF3B2D">
            <w:pPr>
              <w:widowControl w:val="0"/>
              <w:spacing w:after="0" w:line="240" w:lineRule="auto"/>
              <w:rPr>
                <w:rFonts w:ascii="Segoe UI" w:hAnsi="Segoe UI" w:cs="Segoe UI"/>
                <w:sz w:val="20"/>
                <w:szCs w:val="20"/>
              </w:rPr>
            </w:pPr>
            <w:r w:rsidRPr="0043740E">
              <w:rPr>
                <w:rFonts w:ascii="Segoe UI" w:hAnsi="Segoe UI" w:cs="Segoe UI"/>
                <w:sz w:val="20"/>
                <w:szCs w:val="20"/>
              </w:rPr>
              <w:t>Mes/</w:t>
            </w:r>
            <w:r w:rsidR="0085226B">
              <w:rPr>
                <w:rFonts w:ascii="Segoe UI" w:hAnsi="Segoe UI" w:cs="Segoe UI"/>
                <w:sz w:val="20"/>
                <w:szCs w:val="20"/>
              </w:rPr>
              <w:t>d</w:t>
            </w:r>
            <w:r w:rsidRPr="0043740E">
              <w:rPr>
                <w:rFonts w:ascii="Segoe UI" w:hAnsi="Segoe UI" w:cs="Segoe UI"/>
                <w:sz w:val="20"/>
                <w:szCs w:val="20"/>
              </w:rPr>
              <w:t>ia/</w:t>
            </w:r>
            <w:r w:rsidR="0085226B">
              <w:rPr>
                <w:rFonts w:ascii="Segoe UI" w:hAnsi="Segoe UI" w:cs="Segoe UI"/>
                <w:sz w:val="20"/>
                <w:szCs w:val="20"/>
              </w:rPr>
              <w:t>a</w:t>
            </w:r>
            <w:r w:rsidRPr="0043740E">
              <w:rPr>
                <w:rFonts w:ascii="Segoe UI" w:hAnsi="Segoe UI" w:cs="Segoe UI"/>
                <w:sz w:val="20"/>
                <w:szCs w:val="20"/>
              </w:rPr>
              <w:t>no</w:t>
            </w:r>
          </w:p>
        </w:tc>
      </w:tr>
      <w:tr w14:paraId="3B0AFB01" w14:textId="77777777" w:rsidTr="00B5139E">
        <w:tblPrEx>
          <w:tblW w:w="5000" w:type="pct"/>
          <w:tblLook w:val="04A0"/>
        </w:tblPrEx>
        <w:tc>
          <w:tcPr>
            <w:tcW w:w="417" w:type="pct"/>
          </w:tcPr>
          <w:p w:rsidR="00A83569" w:rsidRPr="0043740E" w:rsidP="0092135C" w14:paraId="7BB14C81" w14:textId="77777777">
            <w:pPr>
              <w:widowControl w:val="0"/>
              <w:spacing w:after="0" w:line="240" w:lineRule="auto"/>
              <w:rPr>
                <w:rFonts w:ascii="Segoe UI" w:hAnsi="Segoe UI" w:cs="Segoe UI"/>
                <w:b/>
                <w:sz w:val="20"/>
                <w:szCs w:val="20"/>
              </w:rPr>
            </w:pPr>
          </w:p>
        </w:tc>
        <w:tc>
          <w:tcPr>
            <w:tcW w:w="4583" w:type="pct"/>
          </w:tcPr>
          <w:p w:rsidR="00A83569" w:rsidRPr="0043740E" w:rsidP="0092135C" w14:paraId="16FE3DCF" w14:textId="01001FB8">
            <w:pPr>
              <w:widowControl w:val="0"/>
              <w:spacing w:after="0" w:line="240" w:lineRule="auto"/>
              <w:rPr>
                <w:rFonts w:ascii="Segoe UI" w:hAnsi="Segoe UI" w:cs="Segoe UI"/>
                <w:sz w:val="20"/>
                <w:szCs w:val="20"/>
              </w:rPr>
            </w:pPr>
            <w:r w:rsidRPr="0043740E">
              <w:rPr>
                <w:rFonts w:ascii="Segoe UI" w:hAnsi="Segoe UI" w:cs="Segoe UI"/>
                <w:sz w:val="20"/>
                <w:szCs w:val="20"/>
              </w:rPr>
              <w:t>Mes: _________</w:t>
            </w:r>
          </w:p>
        </w:tc>
      </w:tr>
      <w:tr w14:paraId="6F3AC139" w14:textId="77777777" w:rsidTr="00B5139E">
        <w:tblPrEx>
          <w:tblW w:w="5000" w:type="pct"/>
          <w:tblLook w:val="04A0"/>
        </w:tblPrEx>
        <w:tc>
          <w:tcPr>
            <w:tcW w:w="417" w:type="pct"/>
          </w:tcPr>
          <w:p w:rsidR="00A83569" w:rsidRPr="0043740E" w:rsidP="0092135C" w14:paraId="74D1D3D2" w14:textId="77777777">
            <w:pPr>
              <w:widowControl w:val="0"/>
              <w:spacing w:after="0" w:line="240" w:lineRule="auto"/>
              <w:rPr>
                <w:rFonts w:ascii="Segoe UI" w:hAnsi="Segoe UI" w:cs="Segoe UI"/>
                <w:b/>
                <w:sz w:val="20"/>
                <w:szCs w:val="20"/>
              </w:rPr>
            </w:pPr>
          </w:p>
        </w:tc>
        <w:tc>
          <w:tcPr>
            <w:tcW w:w="4583" w:type="pct"/>
          </w:tcPr>
          <w:p w:rsidR="00A83569" w:rsidRPr="0043740E" w:rsidP="0092135C" w14:paraId="26355D94" w14:textId="122229C5">
            <w:pPr>
              <w:widowControl w:val="0"/>
              <w:spacing w:after="0" w:line="240" w:lineRule="auto"/>
              <w:rPr>
                <w:rFonts w:ascii="Segoe UI" w:hAnsi="Segoe UI" w:cs="Segoe UI"/>
                <w:sz w:val="20"/>
                <w:szCs w:val="20"/>
              </w:rPr>
            </w:pPr>
            <w:r w:rsidRPr="0043740E">
              <w:rPr>
                <w:rFonts w:ascii="Segoe UI" w:hAnsi="Segoe UI" w:cs="Segoe UI"/>
                <w:sz w:val="20"/>
                <w:szCs w:val="20"/>
              </w:rPr>
              <w:t>Día: _________</w:t>
            </w:r>
          </w:p>
        </w:tc>
      </w:tr>
      <w:tr w14:paraId="030EA964" w14:textId="77777777" w:rsidTr="00B5139E">
        <w:tblPrEx>
          <w:tblW w:w="5000" w:type="pct"/>
          <w:tblLook w:val="04A0"/>
        </w:tblPrEx>
        <w:tc>
          <w:tcPr>
            <w:tcW w:w="417" w:type="pct"/>
          </w:tcPr>
          <w:p w:rsidR="00A83569" w:rsidRPr="0043740E" w:rsidP="0092135C" w14:paraId="201F2064" w14:textId="77777777">
            <w:pPr>
              <w:widowControl w:val="0"/>
              <w:spacing w:after="0" w:line="240" w:lineRule="auto"/>
              <w:rPr>
                <w:rFonts w:ascii="Segoe UI" w:hAnsi="Segoe UI" w:cs="Segoe UI"/>
                <w:b/>
                <w:sz w:val="20"/>
                <w:szCs w:val="20"/>
              </w:rPr>
            </w:pPr>
          </w:p>
        </w:tc>
        <w:tc>
          <w:tcPr>
            <w:tcW w:w="4583" w:type="pct"/>
          </w:tcPr>
          <w:p w:rsidR="00A83569" w:rsidRPr="0043740E" w:rsidP="0092135C" w14:paraId="587186F2" w14:textId="4CFA911A">
            <w:pPr>
              <w:widowControl w:val="0"/>
              <w:spacing w:after="0" w:line="240" w:lineRule="auto"/>
              <w:rPr>
                <w:rFonts w:ascii="Segoe UI" w:hAnsi="Segoe UI" w:cs="Segoe UI"/>
                <w:sz w:val="20"/>
                <w:szCs w:val="20"/>
              </w:rPr>
            </w:pPr>
            <w:r w:rsidRPr="0043740E">
              <w:rPr>
                <w:rFonts w:ascii="Segoe UI" w:hAnsi="Segoe UI" w:cs="Segoe UI"/>
                <w:sz w:val="20"/>
                <w:szCs w:val="20"/>
              </w:rPr>
              <w:t>Año: _________</w:t>
            </w:r>
          </w:p>
        </w:tc>
      </w:tr>
    </w:tbl>
    <w:p w:rsidR="00F821FC" w:rsidRPr="0043740E" w:rsidP="0092135C" w14:paraId="45F3C699" w14:textId="77777777">
      <w:pPr>
        <w:pStyle w:val="Heading1"/>
        <w:keepNext w:val="0"/>
        <w:keepLines w:val="0"/>
        <w:widowControl w:val="0"/>
        <w:spacing w:before="0" w:line="240" w:lineRule="auto"/>
        <w:rPr>
          <w:rFonts w:ascii="Segoe UI" w:hAnsi="Segoe UI" w:cs="Segoe UI"/>
          <w:sz w:val="20"/>
          <w:szCs w:val="20"/>
        </w:rPr>
      </w:pPr>
      <w:bookmarkStart w:id="44" w:name="_Toc108769002"/>
    </w:p>
    <w:p w:rsidR="00F821FC" w:rsidRPr="0043740E" w14:paraId="65FB84C0" w14:textId="46461D54">
      <w:pPr>
        <w:spacing w:after="0" w:line="240" w:lineRule="auto"/>
        <w:rPr>
          <w:rFonts w:ascii="Segoe UI" w:eastAsia="Times New Roman" w:hAnsi="Segoe UI" w:cs="Segoe UI"/>
          <w:b/>
          <w:bCs/>
          <w:color w:val="365F91"/>
          <w:sz w:val="20"/>
          <w:szCs w:val="20"/>
        </w:rPr>
      </w:pPr>
    </w:p>
    <w:p w:rsidR="00214CA7" w:rsidRPr="00F821FC" w:rsidP="0092135C" w14:paraId="090B2E1A" w14:textId="3416B3C6">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Alcohol Consumption</w:t>
      </w:r>
      <w:bookmarkEnd w:id="44"/>
      <w:r w:rsidRPr="00F821FC">
        <w:rPr>
          <w:rFonts w:ascii="Segoe UI" w:hAnsi="Segoe UI" w:cs="Segoe UI"/>
          <w:sz w:val="30"/>
          <w:szCs w:val="30"/>
        </w:rPr>
        <w:t xml:space="preserve">  </w:t>
      </w:r>
    </w:p>
    <w:p w:rsidR="008A3FE1" w:rsidRPr="00CE1137" w:rsidP="0092135C" w14:paraId="30F2C774" w14:textId="29E0D31B">
      <w:pPr>
        <w:widowControl w:val="0"/>
        <w:autoSpaceDE w:val="0"/>
        <w:autoSpaceDN w:val="0"/>
        <w:adjustRightInd w:val="0"/>
        <w:spacing w:after="0" w:line="240" w:lineRule="auto"/>
        <w:rPr>
          <w:rFonts w:ascii="Segoe UI" w:hAnsi="Segoe UI" w:cs="Segoe UI"/>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38A9603" w14:textId="3C63463E"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37644306" w14:textId="77777777">
            <w:pPr>
              <w:widowControl w:val="0"/>
              <w:autoSpaceDE w:val="0"/>
              <w:autoSpaceDN w:val="0"/>
              <w:adjustRightInd w:val="0"/>
              <w:spacing w:after="0" w:line="240" w:lineRule="auto"/>
              <w:rPr>
                <w:rFonts w:ascii="Segoe UI" w:hAnsi="Segoe UI" w:cs="Segoe UI"/>
                <w:b/>
                <w:sz w:val="20"/>
                <w:szCs w:val="20"/>
              </w:rPr>
            </w:pPr>
            <w:r w:rsidRPr="0043740E">
              <w:rPr>
                <w:rFonts w:ascii="Segoe UI" w:hAnsi="Segoe UI" w:cs="Segoe UI"/>
                <w:b/>
                <w:sz w:val="20"/>
                <w:szCs w:val="20"/>
              </w:rPr>
              <w:t>JJ5.</w:t>
            </w:r>
          </w:p>
          <w:p w:rsidR="00A83569" w:rsidRPr="0043740E" w:rsidP="0092135C" w14:paraId="6B3D5F3E" w14:textId="35A64231">
            <w:pPr>
              <w:widowControl w:val="0"/>
              <w:autoSpaceDE w:val="0"/>
              <w:autoSpaceDN w:val="0"/>
              <w:adjustRightInd w:val="0"/>
              <w:spacing w:after="0" w:line="240" w:lineRule="auto"/>
              <w:rPr>
                <w:rFonts w:ascii="Segoe UI" w:hAnsi="Segoe UI" w:cs="Segoe UI"/>
                <w:sz w:val="20"/>
                <w:szCs w:val="20"/>
              </w:rPr>
            </w:pPr>
          </w:p>
        </w:tc>
        <w:tc>
          <w:tcPr>
            <w:tcW w:w="4583" w:type="pct"/>
            <w:shd w:val="clear" w:color="auto" w:fill="D9D9D9" w:themeFill="background1" w:themeFillShade="D9"/>
          </w:tcPr>
          <w:p w:rsidR="00A83569" w:rsidRPr="0043740E" w:rsidP="0092135C" w14:paraId="78801015" w14:textId="0A349D58">
            <w:pPr>
              <w:widowControl w:val="0"/>
              <w:autoSpaceDE w:val="0"/>
              <w:autoSpaceDN w:val="0"/>
              <w:adjustRightInd w:val="0"/>
              <w:spacing w:after="0" w:line="240" w:lineRule="auto"/>
              <w:rPr>
                <w:rFonts w:ascii="Segoe UI" w:hAnsi="Segoe UI" w:cs="Segoe UI"/>
                <w:b/>
                <w:sz w:val="20"/>
                <w:szCs w:val="20"/>
                <w:lang w:val="es-MX"/>
              </w:rPr>
            </w:pPr>
            <w:r w:rsidRPr="0043740E">
              <w:rPr>
                <w:rFonts w:ascii="Segoe UI" w:hAnsi="Segoe UI" w:cs="Segoe UI"/>
                <w:b/>
                <w:sz w:val="20"/>
                <w:szCs w:val="20"/>
                <w:lang w:val="es-MX"/>
              </w:rPr>
              <w:t xml:space="preserve">En los </w:t>
            </w:r>
            <w:r w:rsidRPr="0043740E">
              <w:rPr>
                <w:rFonts w:ascii="Segoe UI" w:hAnsi="Segoe UI" w:cs="Segoe UI"/>
                <w:b/>
                <w:i/>
                <w:iCs/>
                <w:sz w:val="20"/>
                <w:szCs w:val="20"/>
                <w:lang w:val="es-MX"/>
              </w:rPr>
              <w:t xml:space="preserve">3 meses </w:t>
            </w:r>
            <w:r w:rsidRPr="0043740E">
              <w:rPr>
                <w:rFonts w:ascii="Segoe UI" w:hAnsi="Segoe UI" w:cs="Segoe UI"/>
                <w:b/>
                <w:i/>
                <w:iCs/>
                <w:sz w:val="20"/>
                <w:szCs w:val="20"/>
                <w:u w:val="single"/>
                <w:lang w:val="es-MX"/>
              </w:rPr>
              <w:t>antes</w:t>
            </w:r>
            <w:r w:rsidRPr="0043740E">
              <w:rPr>
                <w:rFonts w:ascii="Segoe UI" w:hAnsi="Segoe UI" w:cs="Segoe UI"/>
                <w:b/>
                <w:sz w:val="20"/>
                <w:szCs w:val="20"/>
                <w:lang w:val="es-MX"/>
              </w:rPr>
              <w:t xml:space="preserve"> de quedar embarazada, ¿cuántas bebidas alcohólicas tomaba en una semana normal?</w:t>
            </w:r>
          </w:p>
        </w:tc>
      </w:tr>
      <w:tr w14:paraId="7452F15A" w14:textId="16E01A0D" w:rsidTr="00B5139E">
        <w:tblPrEx>
          <w:tblW w:w="5000" w:type="pct"/>
          <w:tblLook w:val="04A0"/>
        </w:tblPrEx>
        <w:tc>
          <w:tcPr>
            <w:tcW w:w="417" w:type="pct"/>
            <w:shd w:val="clear" w:color="auto" w:fill="D9D9D9" w:themeFill="background1" w:themeFillShade="D9"/>
          </w:tcPr>
          <w:p w:rsidR="00A83569" w:rsidRPr="0043740E" w:rsidP="0092135C" w14:paraId="6A408AF8"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43740E" w:rsidP="0092135C" w14:paraId="6C6D2A06" w14:textId="3705183A">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3914E27B" w14:textId="77777777" w:rsidTr="00B5139E">
        <w:tblPrEx>
          <w:tblW w:w="5000" w:type="pct"/>
          <w:tblLook w:val="04A0"/>
        </w:tblPrEx>
        <w:tc>
          <w:tcPr>
            <w:tcW w:w="417" w:type="pct"/>
          </w:tcPr>
          <w:p w:rsidR="0043740E" w:rsidRPr="0043740E" w:rsidP="0043740E" w14:paraId="11F4D332" w14:textId="77777777">
            <w:pPr>
              <w:pStyle w:val="ListParagraph"/>
              <w:widowControl w:val="0"/>
              <w:autoSpaceDE w:val="0"/>
              <w:autoSpaceDN w:val="0"/>
              <w:adjustRightInd w:val="0"/>
              <w:spacing w:after="0" w:line="240" w:lineRule="auto"/>
              <w:rPr>
                <w:rFonts w:ascii="Segoe UI" w:hAnsi="Segoe UI" w:cs="Segoe UI"/>
                <w:sz w:val="20"/>
                <w:szCs w:val="20"/>
              </w:rPr>
            </w:pPr>
          </w:p>
        </w:tc>
        <w:tc>
          <w:tcPr>
            <w:tcW w:w="4583" w:type="pct"/>
          </w:tcPr>
          <w:p w:rsidR="0043740E" w:rsidRPr="0043740E" w:rsidP="0092135C" w14:paraId="7856E826" w14:textId="77777777">
            <w:pPr>
              <w:widowControl w:val="0"/>
              <w:autoSpaceDE w:val="0"/>
              <w:autoSpaceDN w:val="0"/>
              <w:adjustRightInd w:val="0"/>
              <w:spacing w:after="0" w:line="240" w:lineRule="auto"/>
              <w:rPr>
                <w:rFonts w:ascii="Segoe UI" w:hAnsi="Segoe UI" w:cs="Segoe UI"/>
                <w:sz w:val="20"/>
                <w:szCs w:val="20"/>
                <w:lang w:val="es-MX"/>
              </w:rPr>
            </w:pPr>
          </w:p>
        </w:tc>
      </w:tr>
      <w:tr w14:paraId="375F6667" w14:textId="35EE22BA" w:rsidTr="00B5139E">
        <w:tblPrEx>
          <w:tblW w:w="5000" w:type="pct"/>
          <w:tblLook w:val="04A0"/>
        </w:tblPrEx>
        <w:tc>
          <w:tcPr>
            <w:tcW w:w="417" w:type="pct"/>
          </w:tcPr>
          <w:p w:rsidR="00A83569" w:rsidRPr="0043740E" w:rsidP="00A239F0" w14:paraId="4DA5D39C"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A83569" w:rsidRPr="0043740E" w:rsidP="0092135C" w14:paraId="4816431F" w14:textId="75632D9B">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 xml:space="preserve">14 </w:t>
            </w:r>
            <w:r w:rsidR="0085226B">
              <w:rPr>
                <w:rFonts w:ascii="Segoe UI" w:hAnsi="Segoe UI" w:cs="Segoe UI"/>
                <w:sz w:val="20"/>
                <w:szCs w:val="20"/>
                <w:lang w:val="es-MX"/>
              </w:rPr>
              <w:t>o</w:t>
            </w:r>
            <w:r w:rsidRPr="0043740E">
              <w:rPr>
                <w:rFonts w:ascii="Segoe UI" w:hAnsi="Segoe UI" w:cs="Segoe UI"/>
                <w:sz w:val="20"/>
                <w:szCs w:val="20"/>
                <w:lang w:val="es-MX"/>
              </w:rPr>
              <w:t xml:space="preserve"> más bebidas a la semana</w:t>
            </w:r>
          </w:p>
        </w:tc>
      </w:tr>
      <w:tr w14:paraId="26D8EE23" w14:textId="3979669A" w:rsidTr="00B5139E">
        <w:tblPrEx>
          <w:tblW w:w="5000" w:type="pct"/>
          <w:tblLook w:val="04A0"/>
        </w:tblPrEx>
        <w:tc>
          <w:tcPr>
            <w:tcW w:w="417" w:type="pct"/>
          </w:tcPr>
          <w:p w:rsidR="00A83569" w:rsidRPr="0043740E" w:rsidP="00A239F0" w14:paraId="07904A1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7E67276E" w14:textId="5339C905">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De 8 a 13 bebidas a la semana</w:t>
            </w:r>
          </w:p>
        </w:tc>
      </w:tr>
      <w:tr w14:paraId="575111A8" w14:textId="30644E7F" w:rsidTr="00B5139E">
        <w:tblPrEx>
          <w:tblW w:w="5000" w:type="pct"/>
          <w:tblLook w:val="04A0"/>
        </w:tblPrEx>
        <w:tc>
          <w:tcPr>
            <w:tcW w:w="417" w:type="pct"/>
          </w:tcPr>
          <w:p w:rsidR="00A83569" w:rsidRPr="0043740E" w:rsidP="00A239F0" w14:paraId="113A7026"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75A841AF" w14:textId="6AE1A279">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De 4 a 7 bebidas a la semana</w:t>
            </w:r>
          </w:p>
        </w:tc>
      </w:tr>
      <w:tr w14:paraId="37519E70" w14:textId="7E024D4E" w:rsidTr="00B5139E">
        <w:tblPrEx>
          <w:tblW w:w="5000" w:type="pct"/>
          <w:tblLook w:val="04A0"/>
        </w:tblPrEx>
        <w:tc>
          <w:tcPr>
            <w:tcW w:w="417" w:type="pct"/>
          </w:tcPr>
          <w:p w:rsidR="00A83569" w:rsidRPr="0043740E" w:rsidP="00A239F0" w14:paraId="6A3C4A6E"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1FCD01DC" w14:textId="6D22FE1B">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De 1 a 3 bebidas a la semana</w:t>
            </w:r>
          </w:p>
        </w:tc>
      </w:tr>
      <w:tr w14:paraId="6DF6B15A" w14:textId="1E7687BA" w:rsidTr="00B5139E">
        <w:tblPrEx>
          <w:tblW w:w="5000" w:type="pct"/>
          <w:tblLook w:val="04A0"/>
        </w:tblPrEx>
        <w:tc>
          <w:tcPr>
            <w:tcW w:w="417" w:type="pct"/>
          </w:tcPr>
          <w:p w:rsidR="00A83569" w:rsidRPr="0043740E" w:rsidP="00A239F0" w14:paraId="1FA046D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62E1690A" w14:textId="727B3F47">
            <w:pPr>
              <w:widowControl w:val="0"/>
              <w:tabs>
                <w:tab w:val="left" w:pos="7986"/>
              </w:tabs>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Menos de 1 bebida a la semana</w:t>
            </w:r>
          </w:p>
        </w:tc>
      </w:tr>
      <w:tr w14:paraId="63F40395" w14:textId="52616E0A" w:rsidTr="00B5139E">
        <w:tblPrEx>
          <w:tblW w:w="5000" w:type="pct"/>
          <w:tblLook w:val="04A0"/>
        </w:tblPrEx>
        <w:tc>
          <w:tcPr>
            <w:tcW w:w="417" w:type="pct"/>
          </w:tcPr>
          <w:p w:rsidR="00A83569" w:rsidRPr="0043740E" w:rsidP="00A239F0" w14:paraId="62FA62FA"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0366B36A" w14:textId="7D376F2A">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 xml:space="preserve">No tomaba en ese entonces </w:t>
            </w:r>
          </w:p>
        </w:tc>
      </w:tr>
    </w:tbl>
    <w:p w:rsidR="00FE7E72" w:rsidRPr="00481353" w:rsidP="0092135C" w14:paraId="1FBDA511" w14:textId="77777777">
      <w:pPr>
        <w:widowControl w:val="0"/>
        <w:autoSpaceDE w:val="0"/>
        <w:autoSpaceDN w:val="0"/>
        <w:adjustRightInd w:val="0"/>
        <w:spacing w:after="0" w:line="240" w:lineRule="auto"/>
        <w:rPr>
          <w:rFonts w:ascii="Segoe UI" w:hAnsi="Segoe UI" w:cs="Segoe UI"/>
          <w:color w:val="000000"/>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79F0B938" w14:textId="6FC3E0DD" w:rsidTr="00B5139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85226B" w:rsidRPr="0043740E" w:rsidP="0085226B" w14:paraId="29EDA443" w14:textId="0176585D">
            <w:pPr>
              <w:widowControl w:val="0"/>
              <w:spacing w:after="0" w:line="240" w:lineRule="auto"/>
              <w:rPr>
                <w:rFonts w:ascii="Segoe UI" w:hAnsi="Segoe UI" w:cs="Segoe UI"/>
                <w:b/>
                <w:sz w:val="20"/>
                <w:szCs w:val="20"/>
              </w:rPr>
            </w:pPr>
            <w:r w:rsidRPr="0043740E">
              <w:rPr>
                <w:rFonts w:ascii="Segoe UI" w:hAnsi="Segoe UI" w:cs="Segoe UI"/>
                <w:b/>
                <w:sz w:val="20"/>
                <w:szCs w:val="20"/>
              </w:rPr>
              <w:t>JJ1.</w:t>
            </w:r>
          </w:p>
        </w:tc>
        <w:tc>
          <w:tcPr>
            <w:tcW w:w="9900" w:type="dxa"/>
            <w:shd w:val="clear" w:color="auto" w:fill="D9D9D9" w:themeFill="background1" w:themeFillShade="D9"/>
          </w:tcPr>
          <w:p w:rsidR="0085226B" w:rsidRPr="0043740E" w:rsidP="0085226B" w14:paraId="70839B2B" w14:textId="53D7C4B0">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lang w:val="es-MX"/>
              </w:rPr>
              <w:t xml:space="preserve">3 meses </w:t>
            </w:r>
            <w:r w:rsidRPr="00347FC9">
              <w:rPr>
                <w:rFonts w:ascii="Segoe UI" w:hAnsi="Segoe UI" w:cs="Segoe UI"/>
                <w:b/>
                <w:i/>
                <w:iCs/>
                <w:sz w:val="20"/>
                <w:szCs w:val="20"/>
                <w:u w:val="single"/>
                <w:lang w:val="es-MX"/>
              </w:rPr>
              <w:t>antes</w:t>
            </w:r>
            <w:r w:rsidRPr="00347FC9">
              <w:rPr>
                <w:rFonts w:ascii="Segoe UI" w:hAnsi="Segoe UI" w:cs="Segoe UI"/>
                <w:b/>
                <w:sz w:val="20"/>
                <w:szCs w:val="20"/>
                <w:lang w:val="es-MX"/>
              </w:rPr>
              <w:t xml:space="preserve"> de quedar embarazada, ¿cuántas veces tomó 4 o más bebidas alcohólicas en un periodo de 2 horas?</w:t>
            </w:r>
          </w:p>
        </w:tc>
      </w:tr>
      <w:tr w14:paraId="1E01AE44" w14:textId="29248522" w:rsidTr="00B5139E">
        <w:tblPrEx>
          <w:tblW w:w="0" w:type="auto"/>
          <w:tblLook w:val="04A0"/>
        </w:tblPrEx>
        <w:tc>
          <w:tcPr>
            <w:tcW w:w="900" w:type="dxa"/>
            <w:shd w:val="clear" w:color="auto" w:fill="D9D9D9" w:themeFill="background1" w:themeFillShade="D9"/>
          </w:tcPr>
          <w:p w:rsidR="0085226B" w:rsidRPr="0043740E" w:rsidP="0085226B" w14:paraId="04DC18B0" w14:textId="77777777">
            <w:pPr>
              <w:widowControl w:val="0"/>
              <w:spacing w:after="0" w:line="240" w:lineRule="auto"/>
              <w:rPr>
                <w:rFonts w:ascii="Segoe UI" w:hAnsi="Segoe UI" w:cs="Segoe UI"/>
                <w:sz w:val="20"/>
                <w:szCs w:val="20"/>
                <w:lang w:val="es-MX"/>
              </w:rPr>
            </w:pPr>
          </w:p>
        </w:tc>
        <w:tc>
          <w:tcPr>
            <w:tcW w:w="9900" w:type="dxa"/>
            <w:shd w:val="clear" w:color="auto" w:fill="D9D9D9" w:themeFill="background1" w:themeFillShade="D9"/>
          </w:tcPr>
          <w:p w:rsidR="0085226B" w:rsidRPr="0043740E" w:rsidP="0085226B" w14:paraId="4A034840" w14:textId="0CAB05FB">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45F28779" w14:textId="77777777" w:rsidTr="00B5139E">
        <w:tblPrEx>
          <w:tblW w:w="0" w:type="auto"/>
          <w:tblLook w:val="04A0"/>
        </w:tblPrEx>
        <w:tc>
          <w:tcPr>
            <w:tcW w:w="900" w:type="dxa"/>
          </w:tcPr>
          <w:p w:rsidR="0085226B" w:rsidRPr="0043740E" w:rsidP="0085226B" w14:paraId="6139B7DC" w14:textId="77777777">
            <w:pPr>
              <w:pStyle w:val="ListParagraph"/>
              <w:widowControl w:val="0"/>
              <w:spacing w:after="0" w:line="240" w:lineRule="auto"/>
              <w:rPr>
                <w:rFonts w:ascii="Segoe UI" w:hAnsi="Segoe UI" w:cs="Segoe UI"/>
                <w:sz w:val="20"/>
                <w:szCs w:val="20"/>
                <w:lang w:val="es-MX"/>
              </w:rPr>
            </w:pPr>
          </w:p>
        </w:tc>
        <w:tc>
          <w:tcPr>
            <w:tcW w:w="9900" w:type="dxa"/>
          </w:tcPr>
          <w:p w:rsidR="0085226B" w:rsidRPr="0043740E" w:rsidP="0085226B" w14:paraId="7E4F5EBD" w14:textId="77777777">
            <w:pPr>
              <w:pStyle w:val="ListParagraph"/>
              <w:widowControl w:val="0"/>
              <w:spacing w:after="0" w:line="240" w:lineRule="auto"/>
              <w:ind w:left="0"/>
              <w:rPr>
                <w:rFonts w:ascii="Segoe UI" w:hAnsi="Segoe UI" w:cs="Segoe UI"/>
                <w:sz w:val="20"/>
                <w:szCs w:val="20"/>
              </w:rPr>
            </w:pPr>
          </w:p>
        </w:tc>
      </w:tr>
      <w:tr w14:paraId="76EA498B" w14:textId="3F5D00B2" w:rsidTr="00B5139E">
        <w:tblPrEx>
          <w:tblW w:w="0" w:type="auto"/>
          <w:tblLook w:val="04A0"/>
        </w:tblPrEx>
        <w:tc>
          <w:tcPr>
            <w:tcW w:w="900" w:type="dxa"/>
          </w:tcPr>
          <w:p w:rsidR="0085226B" w:rsidRPr="0043740E" w:rsidP="0085226B" w14:paraId="7DFEF703"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85226B" w:rsidRPr="0043740E" w:rsidP="0085226B" w14:paraId="62040804" w14:textId="7ADDF959">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 xml:space="preserve">6 o más veces </w:t>
            </w:r>
          </w:p>
        </w:tc>
      </w:tr>
      <w:tr w14:paraId="487FDCAC" w14:textId="0F2E1A51" w:rsidTr="00B5139E">
        <w:tblPrEx>
          <w:tblW w:w="0" w:type="auto"/>
          <w:tblLook w:val="04A0"/>
        </w:tblPrEx>
        <w:tc>
          <w:tcPr>
            <w:tcW w:w="900" w:type="dxa"/>
          </w:tcPr>
          <w:p w:rsidR="0085226B" w:rsidRPr="0043740E" w:rsidP="0085226B" w14:paraId="3C9BC9ED"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1E88BC83" w14:textId="79E9EB88">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De 4 a 5 veces</w:t>
            </w:r>
          </w:p>
        </w:tc>
      </w:tr>
      <w:tr w14:paraId="2C549F6F" w14:textId="23229B67" w:rsidTr="00B5139E">
        <w:tblPrEx>
          <w:tblW w:w="0" w:type="auto"/>
          <w:tblLook w:val="04A0"/>
        </w:tblPrEx>
        <w:tc>
          <w:tcPr>
            <w:tcW w:w="900" w:type="dxa"/>
          </w:tcPr>
          <w:p w:rsidR="0085226B" w:rsidRPr="0043740E" w:rsidP="0085226B" w14:paraId="0D0E51F1"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1E39A313" w14:textId="1DFDC9D4">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De 2 a 3 veces</w:t>
            </w:r>
          </w:p>
        </w:tc>
      </w:tr>
      <w:tr w14:paraId="3C8F50BE" w14:textId="7453B20E" w:rsidTr="00B5139E">
        <w:tblPrEx>
          <w:tblW w:w="0" w:type="auto"/>
          <w:tblLook w:val="04A0"/>
        </w:tblPrEx>
        <w:tc>
          <w:tcPr>
            <w:tcW w:w="900" w:type="dxa"/>
          </w:tcPr>
          <w:p w:rsidR="0085226B" w:rsidRPr="0043740E" w:rsidP="0085226B" w14:paraId="2083BD7F"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1FAC1623" w14:textId="2C348297">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1 vez</w:t>
            </w:r>
          </w:p>
        </w:tc>
      </w:tr>
      <w:tr w14:paraId="25AD8D10" w14:textId="7F046355" w:rsidTr="00B5139E">
        <w:tblPrEx>
          <w:tblW w:w="0" w:type="auto"/>
          <w:tblLook w:val="04A0"/>
        </w:tblPrEx>
        <w:tc>
          <w:tcPr>
            <w:tcW w:w="900" w:type="dxa"/>
          </w:tcPr>
          <w:p w:rsidR="0085226B" w:rsidRPr="0043740E" w:rsidP="0085226B" w14:paraId="075A4D4A"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6923E7AC" w14:textId="3AD08245">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No tomé 4 o más bebidas alcohólicas en un periodo de 2 horas</w:t>
            </w:r>
          </w:p>
        </w:tc>
      </w:tr>
    </w:tbl>
    <w:p w:rsidR="00FE7E72" w:rsidRPr="00481353" w:rsidP="0092135C" w14:paraId="0F37C0D2" w14:textId="77777777">
      <w:pPr>
        <w:widowControl w:val="0"/>
        <w:spacing w:after="0" w:line="240" w:lineRule="auto"/>
        <w:rPr>
          <w:rFonts w:ascii="Segoe UI" w:hAnsi="Segoe UI" w:cs="Segoe UI"/>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8AA53AA" w14:textId="42840C59"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43740E" w:rsidP="0085226B" w14:paraId="06F21E94" w14:textId="3AC32F27">
            <w:pPr>
              <w:widowControl w:val="0"/>
              <w:spacing w:after="0" w:line="240" w:lineRule="auto"/>
              <w:rPr>
                <w:rFonts w:ascii="Segoe UI" w:hAnsi="Segoe UI" w:cs="Segoe UI"/>
                <w:b/>
                <w:sz w:val="20"/>
                <w:szCs w:val="20"/>
              </w:rPr>
            </w:pPr>
            <w:r w:rsidRPr="0043740E">
              <w:rPr>
                <w:rFonts w:ascii="Segoe UI" w:hAnsi="Segoe UI" w:cs="Segoe UI"/>
                <w:b/>
                <w:sz w:val="20"/>
                <w:szCs w:val="20"/>
              </w:rPr>
              <w:t>JJ3.</w:t>
            </w:r>
          </w:p>
        </w:tc>
        <w:tc>
          <w:tcPr>
            <w:tcW w:w="4583" w:type="pct"/>
            <w:shd w:val="clear" w:color="auto" w:fill="D9D9D9" w:themeFill="background1" w:themeFillShade="D9"/>
          </w:tcPr>
          <w:p w:rsidR="0085226B" w:rsidRPr="0043740E" w:rsidP="0085226B" w14:paraId="0FF4256E" w14:textId="1B9D47A1">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u w:val="single"/>
                <w:lang w:val="es-MX"/>
              </w:rPr>
              <w:t>últimos</w:t>
            </w:r>
            <w:r w:rsidRPr="00347FC9">
              <w:rPr>
                <w:rFonts w:ascii="Segoe UI" w:hAnsi="Segoe UI" w:cs="Segoe UI"/>
                <w:b/>
                <w:i/>
                <w:iCs/>
                <w:sz w:val="20"/>
                <w:szCs w:val="20"/>
                <w:lang w:val="es-MX"/>
              </w:rPr>
              <w:t xml:space="preserve"> 3 meses</w:t>
            </w:r>
            <w:r w:rsidRPr="00347FC9">
              <w:rPr>
                <w:rFonts w:ascii="Segoe UI" w:hAnsi="Segoe UI" w:cs="Segoe UI"/>
                <w:b/>
                <w:sz w:val="20"/>
                <w:szCs w:val="20"/>
                <w:lang w:val="es-MX"/>
              </w:rPr>
              <w:t xml:space="preserve"> de su embarazo, ¿cuántas veces tomó 4 ó más bebidas alcohólicas en un periodo de 2 horas?</w:t>
            </w:r>
          </w:p>
        </w:tc>
      </w:tr>
      <w:tr w14:paraId="50DD22D7" w14:textId="45E5F423" w:rsidTr="00B5139E">
        <w:tblPrEx>
          <w:tblW w:w="5000" w:type="pct"/>
          <w:tblLook w:val="04A0"/>
        </w:tblPrEx>
        <w:tc>
          <w:tcPr>
            <w:tcW w:w="417" w:type="pct"/>
            <w:shd w:val="clear" w:color="auto" w:fill="D9D9D9" w:themeFill="background1" w:themeFillShade="D9"/>
          </w:tcPr>
          <w:p w:rsidR="0085226B" w:rsidRPr="0043740E" w:rsidP="0085226B" w14:paraId="29B3517E" w14:textId="77777777">
            <w:pPr>
              <w:widowControl w:val="0"/>
              <w:spacing w:after="0" w:line="240" w:lineRule="auto"/>
              <w:rPr>
                <w:rFonts w:ascii="Segoe UI" w:hAnsi="Segoe UI" w:cs="Segoe UI"/>
                <w:b/>
                <w:sz w:val="20"/>
                <w:szCs w:val="20"/>
                <w:highlight w:val="yellow"/>
                <w:lang w:val="es-MX"/>
              </w:rPr>
            </w:pPr>
          </w:p>
        </w:tc>
        <w:tc>
          <w:tcPr>
            <w:tcW w:w="4583" w:type="pct"/>
            <w:shd w:val="clear" w:color="auto" w:fill="D9D9D9" w:themeFill="background1" w:themeFillShade="D9"/>
          </w:tcPr>
          <w:p w:rsidR="0085226B" w:rsidRPr="0043740E" w:rsidP="0085226B" w14:paraId="31A411B2" w14:textId="6456AB21">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5F4CB19" w14:textId="77777777" w:rsidTr="00B5139E">
        <w:tblPrEx>
          <w:tblW w:w="5000" w:type="pct"/>
          <w:tblLook w:val="04A0"/>
        </w:tblPrEx>
        <w:tc>
          <w:tcPr>
            <w:tcW w:w="417" w:type="pct"/>
          </w:tcPr>
          <w:p w:rsidR="0085226B" w:rsidRPr="0043740E" w:rsidP="0085226B" w14:paraId="7C2B2B3C" w14:textId="77777777">
            <w:pPr>
              <w:pStyle w:val="ListParagraph"/>
              <w:widowControl w:val="0"/>
              <w:spacing w:after="0" w:line="240" w:lineRule="auto"/>
              <w:rPr>
                <w:rFonts w:ascii="Segoe UI" w:hAnsi="Segoe UI" w:cs="Segoe UI"/>
                <w:sz w:val="20"/>
                <w:szCs w:val="20"/>
                <w:lang w:val="es-MX"/>
              </w:rPr>
            </w:pPr>
          </w:p>
        </w:tc>
        <w:tc>
          <w:tcPr>
            <w:tcW w:w="4583" w:type="pct"/>
          </w:tcPr>
          <w:p w:rsidR="0085226B" w:rsidRPr="0043740E" w:rsidP="0085226B" w14:paraId="1F26937C" w14:textId="77777777">
            <w:pPr>
              <w:pStyle w:val="ListParagraph"/>
              <w:widowControl w:val="0"/>
              <w:spacing w:after="0" w:line="240" w:lineRule="auto"/>
              <w:ind w:left="0"/>
              <w:rPr>
                <w:rFonts w:ascii="Segoe UI" w:hAnsi="Segoe UI" w:cs="Segoe UI"/>
                <w:sz w:val="20"/>
                <w:szCs w:val="20"/>
                <w:lang w:val="es-MX"/>
              </w:rPr>
            </w:pPr>
          </w:p>
        </w:tc>
      </w:tr>
      <w:tr w14:paraId="4C454CC1" w14:textId="166202A9" w:rsidTr="00B5139E">
        <w:tblPrEx>
          <w:tblW w:w="5000" w:type="pct"/>
          <w:tblLook w:val="04A0"/>
        </w:tblPrEx>
        <w:tc>
          <w:tcPr>
            <w:tcW w:w="417" w:type="pct"/>
          </w:tcPr>
          <w:p w:rsidR="0085226B" w:rsidRPr="0043740E" w:rsidP="0085226B" w14:paraId="4FE425A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316E92A6" w14:textId="55D08B20">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 xml:space="preserve">14 </w:t>
            </w:r>
            <w:r>
              <w:rPr>
                <w:rFonts w:ascii="Segoe UI" w:hAnsi="Segoe UI" w:cs="Segoe UI"/>
                <w:sz w:val="20"/>
                <w:szCs w:val="20"/>
                <w:lang w:val="es-MX"/>
              </w:rPr>
              <w:t>o</w:t>
            </w:r>
            <w:r w:rsidRPr="0043740E">
              <w:rPr>
                <w:rFonts w:ascii="Segoe UI" w:hAnsi="Segoe UI" w:cs="Segoe UI"/>
                <w:sz w:val="20"/>
                <w:szCs w:val="20"/>
                <w:lang w:val="es-MX"/>
              </w:rPr>
              <w:t xml:space="preserve"> más bebidas a la semana </w:t>
            </w:r>
          </w:p>
        </w:tc>
      </w:tr>
      <w:tr w14:paraId="6B90E5C7" w14:textId="04257081" w:rsidTr="00B5139E">
        <w:tblPrEx>
          <w:tblW w:w="5000" w:type="pct"/>
          <w:tblLook w:val="04A0"/>
        </w:tblPrEx>
        <w:tc>
          <w:tcPr>
            <w:tcW w:w="417" w:type="pct"/>
          </w:tcPr>
          <w:p w:rsidR="0085226B" w:rsidRPr="0043740E" w:rsidP="0085226B" w14:paraId="492F4BE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40AD2AA6" w14:textId="33971F13">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8 a 13 bebidas a la semana</w:t>
            </w:r>
          </w:p>
        </w:tc>
      </w:tr>
      <w:tr w14:paraId="1A001B4E" w14:textId="5861F47B" w:rsidTr="00B5139E">
        <w:tblPrEx>
          <w:tblW w:w="5000" w:type="pct"/>
          <w:tblLook w:val="04A0"/>
        </w:tblPrEx>
        <w:tc>
          <w:tcPr>
            <w:tcW w:w="417" w:type="pct"/>
          </w:tcPr>
          <w:p w:rsidR="0085226B" w:rsidRPr="0043740E" w:rsidP="0085226B" w14:paraId="774899B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45D751E4" w14:textId="478FE57B">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4 a 7 bebidas a la semana</w:t>
            </w:r>
          </w:p>
        </w:tc>
      </w:tr>
      <w:tr w14:paraId="37112C77" w14:textId="4F0B57A7" w:rsidTr="00B5139E">
        <w:tblPrEx>
          <w:tblW w:w="5000" w:type="pct"/>
          <w:tblLook w:val="04A0"/>
        </w:tblPrEx>
        <w:tc>
          <w:tcPr>
            <w:tcW w:w="417" w:type="pct"/>
          </w:tcPr>
          <w:p w:rsidR="0085226B" w:rsidRPr="0043740E" w:rsidP="0085226B" w14:paraId="3ADCA0F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754E77EB" w14:textId="766387C2">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1 a 3 bebidas a la semana</w:t>
            </w:r>
          </w:p>
        </w:tc>
      </w:tr>
      <w:tr w14:paraId="3FB993A3" w14:textId="4D026DC9" w:rsidTr="00B5139E">
        <w:tblPrEx>
          <w:tblW w:w="5000" w:type="pct"/>
          <w:tblLook w:val="04A0"/>
        </w:tblPrEx>
        <w:tc>
          <w:tcPr>
            <w:tcW w:w="417" w:type="pct"/>
          </w:tcPr>
          <w:p w:rsidR="0085226B" w:rsidRPr="0043740E" w:rsidP="0085226B" w14:paraId="31E7AD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625462FD" w14:textId="6EE128C8">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Menos de 1 bebida a la semana</w:t>
            </w:r>
          </w:p>
        </w:tc>
      </w:tr>
      <w:tr w14:paraId="353FD934" w14:textId="30E66255" w:rsidTr="00B5139E">
        <w:tblPrEx>
          <w:tblW w:w="5000" w:type="pct"/>
          <w:tblLook w:val="04A0"/>
        </w:tblPrEx>
        <w:tc>
          <w:tcPr>
            <w:tcW w:w="417" w:type="pct"/>
          </w:tcPr>
          <w:p w:rsidR="0085226B" w:rsidRPr="0043740E" w:rsidP="0085226B" w14:paraId="6915555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29880447" w14:textId="4EE6765E">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No tomaba en ese entonces</w:t>
            </w:r>
          </w:p>
        </w:tc>
      </w:tr>
    </w:tbl>
    <w:p w:rsidR="00F36E15" w:rsidRPr="00481353" w:rsidP="0092135C" w14:paraId="745B57C3"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D153E9B" w14:textId="17B65A62"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64A08A23" w14:textId="1770641B">
            <w:pPr>
              <w:widowControl w:val="0"/>
              <w:spacing w:after="0" w:line="240" w:lineRule="auto"/>
              <w:rPr>
                <w:rFonts w:ascii="Segoe UI" w:hAnsi="Segoe UI" w:cs="Segoe UI"/>
                <w:b/>
                <w:sz w:val="20"/>
                <w:szCs w:val="20"/>
              </w:rPr>
            </w:pPr>
            <w:r w:rsidRPr="0043740E">
              <w:rPr>
                <w:rFonts w:ascii="Segoe UI" w:hAnsi="Segoe UI" w:cs="Segoe UI"/>
                <w:b/>
                <w:sz w:val="20"/>
                <w:szCs w:val="20"/>
              </w:rPr>
              <w:t>JJ2.</w:t>
            </w:r>
          </w:p>
        </w:tc>
        <w:tc>
          <w:tcPr>
            <w:tcW w:w="4583" w:type="pct"/>
            <w:shd w:val="clear" w:color="auto" w:fill="D9D9D9" w:themeFill="background1" w:themeFillShade="D9"/>
          </w:tcPr>
          <w:p w:rsidR="00A83569" w:rsidRPr="0043740E" w:rsidP="0092135C" w14:paraId="10D1F88E" w14:textId="69CA98BE">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u w:val="single"/>
                <w:lang w:val="es-MX"/>
              </w:rPr>
              <w:t>últimos</w:t>
            </w:r>
            <w:r w:rsidRPr="00347FC9">
              <w:rPr>
                <w:rFonts w:ascii="Segoe UI" w:hAnsi="Segoe UI" w:cs="Segoe UI"/>
                <w:b/>
                <w:i/>
                <w:iCs/>
                <w:sz w:val="20"/>
                <w:szCs w:val="20"/>
                <w:lang w:val="es-MX"/>
              </w:rPr>
              <w:t xml:space="preserve"> 3 meses</w:t>
            </w:r>
            <w:r w:rsidRPr="00347FC9">
              <w:rPr>
                <w:rFonts w:ascii="Segoe UI" w:hAnsi="Segoe UI" w:cs="Segoe UI"/>
                <w:b/>
                <w:sz w:val="20"/>
                <w:szCs w:val="20"/>
                <w:lang w:val="es-MX"/>
              </w:rPr>
              <w:t xml:space="preserve"> de su embarazo, ¿cuántas veces tomó 4 o más bebidas alcohólicas en un periodo de 2 horas?</w:t>
            </w:r>
          </w:p>
        </w:tc>
      </w:tr>
      <w:tr w14:paraId="274EE45A" w14:textId="4AA23C66" w:rsidTr="00B5139E">
        <w:tblPrEx>
          <w:tblW w:w="5000" w:type="pct"/>
          <w:tblLook w:val="04A0"/>
        </w:tblPrEx>
        <w:tc>
          <w:tcPr>
            <w:tcW w:w="417" w:type="pct"/>
            <w:shd w:val="clear" w:color="auto" w:fill="D9D9D9" w:themeFill="background1" w:themeFillShade="D9"/>
          </w:tcPr>
          <w:p w:rsidR="00A83569" w:rsidRPr="0043740E" w:rsidP="0092135C" w14:paraId="492C3E0D"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43740E" w:rsidP="0092135C" w14:paraId="6A770B98" w14:textId="04D430D7">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50DB4650" w14:textId="77777777" w:rsidTr="00B5139E">
        <w:tblPrEx>
          <w:tblW w:w="5000" w:type="pct"/>
          <w:tblLook w:val="04A0"/>
        </w:tblPrEx>
        <w:tc>
          <w:tcPr>
            <w:tcW w:w="417" w:type="pct"/>
          </w:tcPr>
          <w:p w:rsidR="00E16984" w:rsidRPr="0043740E" w:rsidP="00E16984" w14:paraId="1CAA8A48" w14:textId="77777777">
            <w:pPr>
              <w:pStyle w:val="ListParagraph"/>
              <w:widowControl w:val="0"/>
              <w:spacing w:after="0" w:line="240" w:lineRule="auto"/>
              <w:rPr>
                <w:rFonts w:ascii="Segoe UI" w:hAnsi="Segoe UI" w:cs="Segoe UI"/>
                <w:sz w:val="20"/>
                <w:szCs w:val="20"/>
              </w:rPr>
            </w:pPr>
          </w:p>
        </w:tc>
        <w:tc>
          <w:tcPr>
            <w:tcW w:w="4583" w:type="pct"/>
          </w:tcPr>
          <w:p w:rsidR="00E16984" w:rsidRPr="0043740E" w:rsidP="0092135C" w14:paraId="5587ABEB" w14:textId="77777777">
            <w:pPr>
              <w:pStyle w:val="ListParagraph"/>
              <w:widowControl w:val="0"/>
              <w:spacing w:after="0" w:line="240" w:lineRule="auto"/>
              <w:ind w:left="0"/>
              <w:rPr>
                <w:rFonts w:ascii="Segoe UI" w:hAnsi="Segoe UI" w:cs="Segoe UI"/>
                <w:color w:val="000000"/>
                <w:sz w:val="20"/>
                <w:szCs w:val="20"/>
              </w:rPr>
            </w:pPr>
          </w:p>
        </w:tc>
      </w:tr>
      <w:tr w14:paraId="0FF2E707" w14:textId="7E1B644D" w:rsidTr="00B5139E">
        <w:tblPrEx>
          <w:tblW w:w="5000" w:type="pct"/>
          <w:tblLook w:val="04A0"/>
        </w:tblPrEx>
        <w:tc>
          <w:tcPr>
            <w:tcW w:w="417" w:type="pct"/>
          </w:tcPr>
          <w:p w:rsidR="00A83569" w:rsidRPr="0043740E" w:rsidP="00A239F0" w14:paraId="46CD5BA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260C0823" w14:textId="78377904">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 xml:space="preserve">6 o más veces </w:t>
            </w:r>
          </w:p>
        </w:tc>
      </w:tr>
      <w:tr w14:paraId="2DE583F2" w14:textId="6F4C43E0" w:rsidTr="00B5139E">
        <w:tblPrEx>
          <w:tblW w:w="5000" w:type="pct"/>
          <w:tblLook w:val="04A0"/>
        </w:tblPrEx>
        <w:tc>
          <w:tcPr>
            <w:tcW w:w="417" w:type="pct"/>
          </w:tcPr>
          <w:p w:rsidR="00A83569" w:rsidRPr="0043740E" w:rsidP="00A239F0" w14:paraId="0F4D713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0532F327" w14:textId="635C02C7">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4 a 5 veces</w:t>
            </w:r>
          </w:p>
        </w:tc>
      </w:tr>
      <w:tr w14:paraId="7BC1BE3C" w14:textId="25A04E00" w:rsidTr="00B5139E">
        <w:tblPrEx>
          <w:tblW w:w="5000" w:type="pct"/>
          <w:tblLook w:val="04A0"/>
        </w:tblPrEx>
        <w:tc>
          <w:tcPr>
            <w:tcW w:w="417" w:type="pct"/>
          </w:tcPr>
          <w:p w:rsidR="00A83569" w:rsidRPr="0043740E" w:rsidP="00A239F0" w14:paraId="2E2E8D6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44E5C0C9" w14:textId="5BE37C4F">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2 a 3 veces</w:t>
            </w:r>
          </w:p>
        </w:tc>
      </w:tr>
      <w:tr w14:paraId="29F49ED6" w14:textId="6FF989AE" w:rsidTr="00B5139E">
        <w:tblPrEx>
          <w:tblW w:w="5000" w:type="pct"/>
          <w:tblLook w:val="04A0"/>
        </w:tblPrEx>
        <w:tc>
          <w:tcPr>
            <w:tcW w:w="417" w:type="pct"/>
          </w:tcPr>
          <w:p w:rsidR="00A83569" w:rsidRPr="0043740E" w:rsidP="00A239F0" w14:paraId="1F54B32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7473A616" w14:textId="297C9017">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1 vez</w:t>
            </w:r>
          </w:p>
        </w:tc>
      </w:tr>
      <w:tr w14:paraId="111AF228" w14:textId="030C080E" w:rsidTr="00B5139E">
        <w:tblPrEx>
          <w:tblW w:w="5000" w:type="pct"/>
          <w:tblLook w:val="04A0"/>
        </w:tblPrEx>
        <w:tc>
          <w:tcPr>
            <w:tcW w:w="417" w:type="pct"/>
          </w:tcPr>
          <w:p w:rsidR="00A83569" w:rsidRPr="0043740E" w:rsidP="00A239F0" w14:paraId="4C3C527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644FEDF5" w14:textId="340B30E3">
            <w:pPr>
              <w:pStyle w:val="ListParagraph"/>
              <w:widowControl w:val="0"/>
              <w:spacing w:after="0" w:line="240" w:lineRule="auto"/>
              <w:ind w:left="0"/>
              <w:rPr>
                <w:rFonts w:ascii="Segoe UI" w:hAnsi="Segoe UI" w:cs="Segoe UI"/>
                <w:color w:val="000000"/>
                <w:sz w:val="20"/>
                <w:szCs w:val="20"/>
                <w:lang w:val="es-MX"/>
              </w:rPr>
            </w:pPr>
            <w:r w:rsidRPr="00347FC9">
              <w:rPr>
                <w:rFonts w:ascii="Segoe UI" w:hAnsi="Segoe UI" w:cs="Segoe UI"/>
                <w:color w:val="000000"/>
                <w:sz w:val="20"/>
                <w:szCs w:val="20"/>
                <w:lang w:val="es-MX"/>
              </w:rPr>
              <w:t>No</w:t>
            </w:r>
            <w:r w:rsidRPr="00347FC9">
              <w:rPr>
                <w:rFonts w:ascii="Segoe UI" w:hAnsi="Segoe UI" w:cs="Segoe UI"/>
                <w:b/>
                <w:bCs/>
                <w:color w:val="000000"/>
                <w:sz w:val="20"/>
                <w:szCs w:val="20"/>
                <w:lang w:val="es-MX"/>
              </w:rPr>
              <w:t xml:space="preserve"> </w:t>
            </w:r>
            <w:r w:rsidRPr="00347FC9">
              <w:rPr>
                <w:rFonts w:ascii="Segoe UI" w:hAnsi="Segoe UI" w:cs="Segoe UI"/>
                <w:color w:val="000000"/>
                <w:sz w:val="20"/>
                <w:szCs w:val="20"/>
                <w:lang w:val="es-MX"/>
              </w:rPr>
              <w:t>tomé 4 o más bebidas alcohólicas en un periodo de 2 horas</w:t>
            </w:r>
          </w:p>
        </w:tc>
      </w:tr>
    </w:tbl>
    <w:p w:rsidR="002D1521" w:rsidRPr="00481353" w:rsidP="0092135C" w14:paraId="36C8B4FE" w14:textId="77777777">
      <w:pPr>
        <w:widowControl w:val="0"/>
        <w:spacing w:after="0" w:line="240" w:lineRule="auto"/>
        <w:rPr>
          <w:rFonts w:ascii="Segoe UI" w:hAnsi="Segoe UI" w:cs="Segoe UI"/>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DD42646" w14:textId="2565D9E5"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5B47250B" w14:textId="59516B15">
            <w:pPr>
              <w:widowControl w:val="0"/>
              <w:spacing w:after="0" w:line="240" w:lineRule="auto"/>
              <w:rPr>
                <w:rFonts w:ascii="Segoe UI" w:hAnsi="Segoe UI" w:cs="Segoe UI"/>
                <w:b/>
                <w:sz w:val="20"/>
                <w:szCs w:val="20"/>
              </w:rPr>
            </w:pPr>
            <w:r w:rsidRPr="0043740E">
              <w:rPr>
                <w:rFonts w:ascii="Segoe UI" w:hAnsi="Segoe UI" w:cs="Segoe UI"/>
                <w:b/>
                <w:sz w:val="20"/>
                <w:szCs w:val="20"/>
              </w:rPr>
              <w:t>JJ6.</w:t>
            </w:r>
          </w:p>
          <w:p w:rsidR="00A83569" w:rsidRPr="0043740E" w:rsidP="0092135C" w14:paraId="6CB101B3" w14:textId="05916397">
            <w:pPr>
              <w:widowControl w:val="0"/>
              <w:spacing w:after="0" w:line="240" w:lineRule="auto"/>
              <w:rPr>
                <w:rFonts w:ascii="Segoe UI" w:hAnsi="Segoe UI" w:cs="Segoe UI"/>
                <w:b/>
                <w:sz w:val="20"/>
                <w:szCs w:val="20"/>
              </w:rPr>
            </w:pPr>
          </w:p>
        </w:tc>
        <w:tc>
          <w:tcPr>
            <w:tcW w:w="4583" w:type="pct"/>
            <w:shd w:val="clear" w:color="auto" w:fill="D9D9D9" w:themeFill="background1" w:themeFillShade="D9"/>
          </w:tcPr>
          <w:p w:rsidR="00A83569" w:rsidRPr="0043740E" w:rsidP="0092135C" w14:paraId="7657B754" w14:textId="4C2A489D">
            <w:pPr>
              <w:widowControl w:val="0"/>
              <w:spacing w:after="0" w:line="240" w:lineRule="auto"/>
              <w:rPr>
                <w:rFonts w:ascii="Segoe UI" w:hAnsi="Segoe UI" w:cs="Segoe UI"/>
                <w:b/>
                <w:i/>
                <w:sz w:val="20"/>
                <w:szCs w:val="20"/>
                <w:lang w:val="es-MX"/>
              </w:rPr>
            </w:pPr>
            <w:r w:rsidRPr="00347FC9">
              <w:rPr>
                <w:rFonts w:ascii="Segoe UI" w:hAnsi="Segoe UI" w:cs="Segoe UI"/>
                <w:b/>
                <w:i/>
                <w:sz w:val="20"/>
                <w:szCs w:val="20"/>
                <w:lang w:val="es-MX"/>
              </w:rPr>
              <w:t xml:space="preserve">Durante su embarazo más reciente </w:t>
            </w:r>
            <w:r w:rsidRPr="00347FC9">
              <w:rPr>
                <w:rFonts w:ascii="Segoe UI" w:hAnsi="Segoe UI" w:cs="Segoe UI"/>
                <w:b/>
                <w:iCs/>
                <w:sz w:val="20"/>
                <w:szCs w:val="20"/>
                <w:lang w:val="es-MX"/>
              </w:rPr>
              <w:t>¿algún proveedor de atenci</w:t>
            </w:r>
            <w:r w:rsidRPr="00347FC9">
              <w:rPr>
                <w:rFonts w:ascii="Segoe UI" w:hAnsi="Segoe UI" w:cs="Segoe UI"/>
                <w:b/>
                <w:iCs/>
                <w:sz w:val="20"/>
                <w:szCs w:val="20"/>
                <w:lang w:val="es-ES"/>
              </w:rPr>
              <w:t>ón médica</w:t>
            </w:r>
            <w:r w:rsidRPr="00347FC9">
              <w:rPr>
                <w:rFonts w:ascii="Segoe UI" w:hAnsi="Segoe UI" w:cs="Segoe UI"/>
                <w:b/>
                <w:iCs/>
                <w:sz w:val="20"/>
                <w:szCs w:val="20"/>
                <w:lang w:val="es-MX"/>
              </w:rPr>
              <w:t xml:space="preserve"> o visitadora al hogar le dijo que estaba bien beber un poco de alcohol durante el embarazo?</w:t>
            </w:r>
          </w:p>
        </w:tc>
      </w:tr>
      <w:tr w14:paraId="4B5FCFE6" w14:textId="77777777" w:rsidTr="00B5139E">
        <w:tblPrEx>
          <w:tblW w:w="5000" w:type="pct"/>
          <w:tblLook w:val="04A0"/>
        </w:tblPrEx>
        <w:tc>
          <w:tcPr>
            <w:tcW w:w="417" w:type="pct"/>
          </w:tcPr>
          <w:p w:rsidR="00A83569" w:rsidRPr="0043740E" w:rsidP="0092135C" w14:paraId="3B43E394"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4DC54C44" w14:textId="77777777">
            <w:pPr>
              <w:widowControl w:val="0"/>
              <w:spacing w:after="0" w:line="240" w:lineRule="auto"/>
              <w:rPr>
                <w:rFonts w:ascii="Segoe UI" w:hAnsi="Segoe UI" w:cs="Segoe UI"/>
                <w:b/>
                <w:bCs/>
                <w:i/>
                <w:iCs/>
                <w:sz w:val="20"/>
                <w:szCs w:val="20"/>
                <w:lang w:val="es-MX"/>
              </w:rPr>
            </w:pPr>
          </w:p>
        </w:tc>
      </w:tr>
      <w:tr w14:paraId="0746BD6F" w14:textId="3790C102" w:rsidTr="00B5139E">
        <w:tblPrEx>
          <w:tblW w:w="5000" w:type="pct"/>
          <w:tblLook w:val="04A0"/>
        </w:tblPrEx>
        <w:tc>
          <w:tcPr>
            <w:tcW w:w="417" w:type="pct"/>
          </w:tcPr>
          <w:p w:rsidR="00A83569" w:rsidRPr="0043740E" w:rsidP="00A239F0" w14:paraId="538F033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43740E" w:rsidP="0092135C" w14:paraId="00D33666" w14:textId="6337FDF4">
            <w:pPr>
              <w:widowControl w:val="0"/>
              <w:spacing w:after="0" w:line="240" w:lineRule="auto"/>
              <w:rPr>
                <w:rFonts w:ascii="Segoe UI" w:hAnsi="Segoe UI" w:cs="Segoe UI"/>
                <w:sz w:val="20"/>
                <w:szCs w:val="20"/>
              </w:rPr>
            </w:pPr>
            <w:r w:rsidRPr="0043740E">
              <w:rPr>
                <w:rFonts w:ascii="Segoe UI" w:hAnsi="Segoe UI" w:cs="Segoe UI"/>
                <w:sz w:val="20"/>
                <w:szCs w:val="20"/>
              </w:rPr>
              <w:t xml:space="preserve">No </w:t>
            </w:r>
          </w:p>
        </w:tc>
      </w:tr>
      <w:tr w14:paraId="4467BA6B" w14:textId="303B0E09" w:rsidTr="00B5139E">
        <w:tblPrEx>
          <w:tblW w:w="5000" w:type="pct"/>
          <w:tblLook w:val="04A0"/>
        </w:tblPrEx>
        <w:tc>
          <w:tcPr>
            <w:tcW w:w="417" w:type="pct"/>
          </w:tcPr>
          <w:p w:rsidR="00A83569" w:rsidRPr="0043740E" w:rsidP="00A239F0" w14:paraId="4012F80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5AE0A810" w14:textId="531735A3">
            <w:pPr>
              <w:widowControl w:val="0"/>
              <w:spacing w:after="0" w:line="240" w:lineRule="auto"/>
              <w:rPr>
                <w:rFonts w:ascii="Segoe UI" w:hAnsi="Segoe UI" w:cs="Segoe UI"/>
                <w:sz w:val="20"/>
                <w:szCs w:val="20"/>
              </w:rPr>
            </w:pPr>
            <w:r w:rsidRPr="0043740E">
              <w:rPr>
                <w:rFonts w:ascii="Segoe UI" w:hAnsi="Segoe UI" w:cs="Segoe UI"/>
                <w:sz w:val="20"/>
                <w:szCs w:val="20"/>
              </w:rPr>
              <w:t>Sí</w:t>
            </w:r>
          </w:p>
        </w:tc>
      </w:tr>
    </w:tbl>
    <w:p w:rsidR="00F821FC" w:rsidP="0092135C" w14:paraId="02694607" w14:textId="77777777">
      <w:pPr>
        <w:pStyle w:val="Heading1"/>
        <w:keepNext w:val="0"/>
        <w:keepLines w:val="0"/>
        <w:widowControl w:val="0"/>
        <w:spacing w:before="0" w:line="240" w:lineRule="auto"/>
        <w:rPr>
          <w:rFonts w:ascii="Segoe UI" w:hAnsi="Segoe UI" w:cs="Segoe UI"/>
          <w:sz w:val="22"/>
          <w:szCs w:val="22"/>
        </w:rPr>
      </w:pPr>
      <w:bookmarkStart w:id="45" w:name="_Toc108769003"/>
    </w:p>
    <w:p w:rsidR="00F821FC" w14:paraId="11DB6E09" w14:textId="1EB10EE9">
      <w:pPr>
        <w:spacing w:after="0" w:line="240" w:lineRule="auto"/>
        <w:rPr>
          <w:rFonts w:ascii="Segoe UI" w:eastAsia="Times New Roman" w:hAnsi="Segoe UI" w:cs="Segoe UI"/>
          <w:b/>
          <w:bCs/>
          <w:color w:val="365F91"/>
          <w:sz w:val="30"/>
          <w:szCs w:val="30"/>
        </w:rPr>
      </w:pPr>
    </w:p>
    <w:p w:rsidR="001446F9" w:rsidRPr="00F821FC" w:rsidP="0092135C" w14:paraId="5726D068" w14:textId="6C263C12">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 xml:space="preserve">Disaster and Emergency </w:t>
      </w:r>
      <w:r w:rsidRPr="00F821FC" w:rsidR="00B45337">
        <w:rPr>
          <w:rFonts w:ascii="Segoe UI" w:hAnsi="Segoe UI" w:cs="Segoe UI"/>
          <w:sz w:val="30"/>
          <w:szCs w:val="30"/>
        </w:rPr>
        <w:t>Preparedness</w:t>
      </w:r>
      <w:bookmarkEnd w:id="45"/>
      <w:r w:rsidRPr="00F821FC">
        <w:rPr>
          <w:rFonts w:ascii="Segoe UI" w:hAnsi="Segoe UI" w:cs="Segoe UI"/>
          <w:sz w:val="30"/>
          <w:szCs w:val="30"/>
        </w:rPr>
        <w:t xml:space="preserve"> </w:t>
      </w:r>
    </w:p>
    <w:p w:rsidR="00B02492" w:rsidRPr="00CE1137" w:rsidP="0092135C" w14:paraId="1AC4050F" w14:textId="77777777">
      <w:pPr>
        <w:widowControl w:val="0"/>
        <w:spacing w:after="0" w:line="240" w:lineRule="auto"/>
        <w:rPr>
          <w:rFonts w:ascii="Segoe UI" w:hAnsi="Segoe UI" w:cs="Segoe UI"/>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39A03CA" w14:textId="2EF99F5E"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417" w:type="pct"/>
            <w:shd w:val="clear" w:color="auto" w:fill="D9D9D9" w:themeFill="background1" w:themeFillShade="D9"/>
          </w:tcPr>
          <w:p w:rsidR="00A83569" w:rsidRPr="0043740E" w:rsidP="0092135C" w14:paraId="62D194F0" w14:textId="62EE81A0">
            <w:pPr>
              <w:pStyle w:val="NormalWeb"/>
              <w:widowControl w:val="0"/>
              <w:spacing w:before="0" w:beforeAutospacing="0" w:after="0" w:afterAutospacing="0"/>
              <w:rPr>
                <w:rFonts w:ascii="Segoe UI" w:hAnsi="Segoe UI" w:cs="Segoe UI"/>
                <w:b/>
                <w:sz w:val="20"/>
                <w:szCs w:val="20"/>
              </w:rPr>
            </w:pPr>
            <w:r w:rsidRPr="0043740E">
              <w:rPr>
                <w:rFonts w:ascii="Segoe UI" w:hAnsi="Segoe UI" w:cs="Segoe UI"/>
                <w:b/>
                <w:sz w:val="20"/>
                <w:szCs w:val="20"/>
              </w:rPr>
              <w:t>KK1.</w:t>
            </w:r>
          </w:p>
        </w:tc>
        <w:tc>
          <w:tcPr>
            <w:tcW w:w="4583" w:type="pct"/>
            <w:shd w:val="clear" w:color="auto" w:fill="D9D9D9" w:themeFill="background1" w:themeFillShade="D9"/>
          </w:tcPr>
          <w:p w:rsidR="00A83569" w:rsidRPr="0043740E" w:rsidP="0092135C" w14:paraId="1C4CB272" w14:textId="1EFF172C">
            <w:pPr>
              <w:pStyle w:val="NormalWeb"/>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MX"/>
              </w:rPr>
              <w:t>Actualmente, ¿tiene usted un plan de emergencia para su familia en caso de un desastre?</w:t>
            </w:r>
            <w:r w:rsidRPr="00347FC9">
              <w:rPr>
                <w:rFonts w:ascii="Segoe UI" w:hAnsi="Segoe UI" w:cs="Segoe UI"/>
                <w:sz w:val="20"/>
                <w:szCs w:val="20"/>
                <w:lang w:val="es-MX"/>
              </w:rPr>
              <w:t xml:space="preserve"> Por ejemplo, usted y su familia han hablado de cómo estar seguros en caso de que un desastre ocurriera.</w:t>
            </w:r>
            <w:r w:rsidRPr="00347FC9">
              <w:rPr>
                <w:rFonts w:ascii="Segoe UI" w:hAnsi="Segoe UI" w:cs="Segoe UI"/>
                <w:b/>
                <w:sz w:val="20"/>
                <w:szCs w:val="20"/>
                <w:lang w:val="es-MX"/>
              </w:rPr>
              <w:t xml:space="preserve">  </w:t>
            </w:r>
          </w:p>
        </w:tc>
      </w:tr>
      <w:tr w14:paraId="4A4D20FB" w14:textId="77777777" w:rsidTr="00B5139E">
        <w:tblPrEx>
          <w:tblW w:w="5000" w:type="pct"/>
          <w:tblLook w:val="04A0"/>
        </w:tblPrEx>
        <w:tc>
          <w:tcPr>
            <w:tcW w:w="417" w:type="pct"/>
          </w:tcPr>
          <w:p w:rsidR="00A83569" w:rsidRPr="0043740E" w:rsidP="0092135C" w14:paraId="40EB9EC6"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1535B1B7" w14:textId="77777777">
            <w:pPr>
              <w:widowControl w:val="0"/>
              <w:spacing w:after="0" w:line="240" w:lineRule="auto"/>
              <w:rPr>
                <w:rFonts w:ascii="Segoe UI" w:hAnsi="Segoe UI" w:cs="Segoe UI"/>
                <w:b/>
                <w:bCs/>
                <w:i/>
                <w:iCs/>
                <w:sz w:val="20"/>
                <w:szCs w:val="20"/>
                <w:lang w:val="es-MX"/>
              </w:rPr>
            </w:pPr>
          </w:p>
        </w:tc>
      </w:tr>
      <w:tr w14:paraId="3BABBCE6" w14:textId="77777777" w:rsidTr="00B5139E">
        <w:tblPrEx>
          <w:tblW w:w="5000" w:type="pct"/>
          <w:tblLook w:val="04A0"/>
        </w:tblPrEx>
        <w:tc>
          <w:tcPr>
            <w:tcW w:w="417" w:type="pct"/>
          </w:tcPr>
          <w:p w:rsidR="00A83569" w:rsidRPr="0043740E" w:rsidP="00A239F0" w14:paraId="30D350F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43740E" w:rsidP="0092135C" w14:paraId="6D980580" w14:textId="77777777">
            <w:pPr>
              <w:widowControl w:val="0"/>
              <w:spacing w:after="0" w:line="240" w:lineRule="auto"/>
              <w:rPr>
                <w:rFonts w:ascii="Segoe UI" w:hAnsi="Segoe UI" w:cs="Segoe UI"/>
                <w:sz w:val="20"/>
                <w:szCs w:val="20"/>
              </w:rPr>
            </w:pPr>
            <w:r w:rsidRPr="0043740E">
              <w:rPr>
                <w:rFonts w:ascii="Segoe UI" w:hAnsi="Segoe UI" w:cs="Segoe UI"/>
                <w:sz w:val="20"/>
                <w:szCs w:val="20"/>
              </w:rPr>
              <w:t xml:space="preserve">No </w:t>
            </w:r>
          </w:p>
        </w:tc>
      </w:tr>
      <w:tr w14:paraId="03459D27" w14:textId="77777777" w:rsidTr="00B5139E">
        <w:tblPrEx>
          <w:tblW w:w="5000" w:type="pct"/>
          <w:tblLook w:val="04A0"/>
        </w:tblPrEx>
        <w:tc>
          <w:tcPr>
            <w:tcW w:w="417" w:type="pct"/>
          </w:tcPr>
          <w:p w:rsidR="00A83569" w:rsidRPr="0043740E" w:rsidP="00A239F0" w14:paraId="467AA27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580D845C" w14:textId="77777777">
            <w:pPr>
              <w:widowControl w:val="0"/>
              <w:spacing w:after="0" w:line="240" w:lineRule="auto"/>
              <w:rPr>
                <w:rFonts w:ascii="Segoe UI" w:hAnsi="Segoe UI" w:cs="Segoe UI"/>
                <w:sz w:val="20"/>
                <w:szCs w:val="20"/>
              </w:rPr>
            </w:pPr>
            <w:r w:rsidRPr="0043740E">
              <w:rPr>
                <w:rFonts w:ascii="Segoe UI" w:hAnsi="Segoe UI" w:cs="Segoe UI"/>
                <w:sz w:val="20"/>
                <w:szCs w:val="20"/>
              </w:rPr>
              <w:t>Sí</w:t>
            </w:r>
          </w:p>
        </w:tc>
      </w:tr>
    </w:tbl>
    <w:p w:rsidR="002D1521" w:rsidRPr="0043740E" w:rsidP="0092135C" w14:paraId="06BA2C3D"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BC137B2" w14:textId="284D52D8"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417" w:type="pct"/>
            <w:shd w:val="clear" w:color="auto" w:fill="D9D9D9" w:themeFill="background1" w:themeFillShade="D9"/>
          </w:tcPr>
          <w:p w:rsidR="0085226B" w:rsidRPr="0043740E" w:rsidP="0085226B" w14:paraId="08693CB4" w14:textId="2D42B00D">
            <w:pPr>
              <w:pStyle w:val="NormalWeb"/>
              <w:widowControl w:val="0"/>
              <w:spacing w:before="0" w:beforeAutospacing="0" w:after="0" w:afterAutospacing="0"/>
              <w:rPr>
                <w:rFonts w:ascii="Segoe UI" w:hAnsi="Segoe UI" w:cs="Segoe UI"/>
                <w:b/>
                <w:sz w:val="20"/>
                <w:szCs w:val="20"/>
              </w:rPr>
            </w:pPr>
            <w:r w:rsidRPr="0043740E">
              <w:rPr>
                <w:rFonts w:ascii="Segoe UI" w:hAnsi="Segoe UI" w:cs="Segoe UI"/>
                <w:b/>
                <w:sz w:val="20"/>
                <w:szCs w:val="20"/>
              </w:rPr>
              <w:t>KK2.</w:t>
            </w:r>
          </w:p>
        </w:tc>
        <w:tc>
          <w:tcPr>
            <w:tcW w:w="4583" w:type="pct"/>
            <w:shd w:val="clear" w:color="auto" w:fill="D9D9D9" w:themeFill="background1" w:themeFillShade="D9"/>
          </w:tcPr>
          <w:p w:rsidR="0085226B" w:rsidRPr="0043740E" w:rsidP="0085226B" w14:paraId="620B3C3F" w14:textId="1DC71211">
            <w:pPr>
              <w:pStyle w:val="NormalWeb"/>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ES"/>
              </w:rPr>
              <w:t>Durante su embarazo</w:t>
            </w:r>
            <w:r w:rsidRPr="00347FC9">
              <w:rPr>
                <w:rFonts w:ascii="Segoe UI" w:hAnsi="Segoe UI" w:cs="Segoe UI"/>
                <w:b/>
                <w:i/>
                <w:sz w:val="20"/>
                <w:szCs w:val="20"/>
                <w:lang w:val="es-ES"/>
              </w:rPr>
              <w:t xml:space="preserve"> más reciente</w:t>
            </w:r>
            <w:r w:rsidRPr="00347FC9">
              <w:rPr>
                <w:rFonts w:ascii="Segoe UI" w:hAnsi="Segoe UI" w:cs="Segoe UI"/>
                <w:b/>
                <w:sz w:val="20"/>
                <w:szCs w:val="20"/>
                <w:lang w:val="es-ES"/>
              </w:rPr>
              <w:t xml:space="preserve">, ¿tenía </w:t>
            </w:r>
            <w:r w:rsidRPr="00347FC9">
              <w:rPr>
                <w:rFonts w:ascii="Segoe UI" w:hAnsi="Segoe UI" w:cs="Segoe UI"/>
                <w:b/>
                <w:sz w:val="20"/>
                <w:szCs w:val="20"/>
                <w:lang w:val="es-MX"/>
              </w:rPr>
              <w:t>usted</w:t>
            </w:r>
            <w:r w:rsidRPr="00347FC9">
              <w:rPr>
                <w:rFonts w:ascii="Segoe UI" w:hAnsi="Segoe UI" w:cs="Segoe UI"/>
                <w:b/>
                <w:sz w:val="20"/>
                <w:szCs w:val="20"/>
                <w:lang w:val="es-ES"/>
              </w:rPr>
              <w:t xml:space="preserve"> </w:t>
            </w:r>
            <w:r w:rsidRPr="00347FC9">
              <w:rPr>
                <w:rFonts w:ascii="Segoe UI" w:hAnsi="Segoe UI" w:cs="Segoe UI"/>
                <w:b/>
                <w:sz w:val="20"/>
                <w:szCs w:val="20"/>
                <w:lang w:val="es-MX"/>
              </w:rPr>
              <w:t xml:space="preserve">un plan de emergencia para su familia en caso de un desastre? </w:t>
            </w:r>
            <w:r w:rsidRPr="00347FC9">
              <w:rPr>
                <w:rFonts w:ascii="Segoe UI" w:hAnsi="Segoe UI" w:cs="Segoe UI"/>
                <w:sz w:val="20"/>
                <w:szCs w:val="20"/>
                <w:lang w:val="es-MX"/>
              </w:rPr>
              <w:t>Por ejemplo, usted y su familia han hablado de cómo estar seguros en caso de que un desastre ocurriera.</w:t>
            </w:r>
            <w:r w:rsidRPr="00347FC9">
              <w:rPr>
                <w:rFonts w:ascii="Segoe UI" w:hAnsi="Segoe UI" w:cs="Segoe UI"/>
                <w:b/>
                <w:sz w:val="20"/>
                <w:szCs w:val="20"/>
                <w:lang w:val="es-MX"/>
              </w:rPr>
              <w:t xml:space="preserve">  </w:t>
            </w:r>
          </w:p>
        </w:tc>
      </w:tr>
      <w:tr w14:paraId="5766FF53" w14:textId="77777777" w:rsidTr="00B5139E">
        <w:tblPrEx>
          <w:tblW w:w="5000" w:type="pct"/>
          <w:tblLook w:val="04A0"/>
        </w:tblPrEx>
        <w:tc>
          <w:tcPr>
            <w:tcW w:w="417" w:type="pct"/>
          </w:tcPr>
          <w:p w:rsidR="0085226B" w:rsidRPr="0043740E" w:rsidP="0085226B" w14:paraId="4BEC7D9A" w14:textId="77777777">
            <w:pPr>
              <w:widowControl w:val="0"/>
              <w:spacing w:after="0" w:line="240" w:lineRule="auto"/>
              <w:rPr>
                <w:rFonts w:ascii="Segoe UI" w:hAnsi="Segoe UI" w:cs="Segoe UI"/>
                <w:sz w:val="20"/>
                <w:szCs w:val="20"/>
                <w:lang w:val="es-MX"/>
              </w:rPr>
            </w:pPr>
          </w:p>
        </w:tc>
        <w:tc>
          <w:tcPr>
            <w:tcW w:w="4583" w:type="pct"/>
          </w:tcPr>
          <w:p w:rsidR="0085226B" w:rsidRPr="0043740E" w:rsidP="0085226B" w14:paraId="5DA0AF4F" w14:textId="77777777">
            <w:pPr>
              <w:widowControl w:val="0"/>
              <w:spacing w:after="0" w:line="240" w:lineRule="auto"/>
              <w:rPr>
                <w:rFonts w:ascii="Segoe UI" w:hAnsi="Segoe UI" w:cs="Segoe UI"/>
                <w:b/>
                <w:bCs/>
                <w:i/>
                <w:iCs/>
                <w:sz w:val="20"/>
                <w:szCs w:val="20"/>
                <w:lang w:val="es-MX"/>
              </w:rPr>
            </w:pPr>
          </w:p>
        </w:tc>
      </w:tr>
      <w:tr w14:paraId="5C480AB8" w14:textId="52D9DF8E" w:rsidTr="00B5139E">
        <w:tblPrEx>
          <w:tblW w:w="5000" w:type="pct"/>
          <w:tblLook w:val="04A0"/>
        </w:tblPrEx>
        <w:trPr>
          <w:trHeight w:val="144"/>
        </w:trPr>
        <w:tc>
          <w:tcPr>
            <w:tcW w:w="417" w:type="pct"/>
          </w:tcPr>
          <w:p w:rsidR="0085226B" w:rsidRPr="0043740E" w:rsidP="0085226B" w14:paraId="4AF465DF" w14:textId="77777777">
            <w:pPr>
              <w:pStyle w:val="NormalWeb"/>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85226B" w:rsidRPr="0043740E" w:rsidP="0085226B" w14:paraId="7465E0BF" w14:textId="12472BFE">
            <w:pPr>
              <w:pStyle w:val="NormalWeb"/>
              <w:widowControl w:val="0"/>
              <w:spacing w:before="0" w:beforeAutospacing="0" w:after="0" w:afterAutospacing="0"/>
              <w:rPr>
                <w:rFonts w:ascii="Segoe UI" w:hAnsi="Segoe UI" w:cs="Segoe UI"/>
                <w:sz w:val="20"/>
                <w:szCs w:val="20"/>
              </w:rPr>
            </w:pPr>
            <w:r w:rsidRPr="0043740E">
              <w:rPr>
                <w:rFonts w:ascii="Segoe UI" w:hAnsi="Segoe UI" w:cs="Segoe UI"/>
                <w:sz w:val="20"/>
                <w:szCs w:val="20"/>
              </w:rPr>
              <w:t xml:space="preserve">No </w:t>
            </w:r>
          </w:p>
        </w:tc>
      </w:tr>
      <w:tr w14:paraId="15E69DAF" w14:textId="00462DC5" w:rsidTr="00B5139E">
        <w:tblPrEx>
          <w:tblW w:w="5000" w:type="pct"/>
          <w:tblLook w:val="04A0"/>
        </w:tblPrEx>
        <w:trPr>
          <w:trHeight w:val="306"/>
        </w:trPr>
        <w:tc>
          <w:tcPr>
            <w:tcW w:w="417" w:type="pct"/>
          </w:tcPr>
          <w:p w:rsidR="0085226B" w:rsidRPr="0043740E" w:rsidP="0085226B" w14:paraId="7E0F1E9B"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85226B" w:rsidRPr="0043740E" w:rsidP="0085226B" w14:paraId="0A943D6F" w14:textId="1915C392">
            <w:pPr>
              <w:pStyle w:val="NormalWeb"/>
              <w:widowControl w:val="0"/>
              <w:spacing w:before="0" w:beforeAutospacing="0" w:after="0" w:afterAutospacing="0"/>
              <w:rPr>
                <w:rFonts w:ascii="Segoe UI" w:hAnsi="Segoe UI" w:cs="Segoe UI"/>
                <w:sz w:val="20"/>
                <w:szCs w:val="20"/>
              </w:rPr>
            </w:pPr>
            <w:r w:rsidRPr="0043740E">
              <w:rPr>
                <w:rFonts w:ascii="Segoe UI" w:hAnsi="Segoe UI" w:cs="Segoe UI"/>
                <w:sz w:val="20"/>
                <w:szCs w:val="20"/>
              </w:rPr>
              <w:t>Sí</w:t>
            </w:r>
          </w:p>
        </w:tc>
      </w:tr>
    </w:tbl>
    <w:p w:rsidR="00FE7E72" w:rsidRPr="0043740E" w:rsidP="0092135C" w14:paraId="3E87474F"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02424A65" w14:textId="59E93C8C" w:rsidTr="0043740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85226B" w:rsidRPr="0043740E" w:rsidP="0085226B" w14:paraId="1C0F53DC" w14:textId="14973C7B">
            <w:pPr>
              <w:widowControl w:val="0"/>
              <w:spacing w:after="0" w:line="240" w:lineRule="auto"/>
              <w:contextualSpacing/>
              <w:rPr>
                <w:rFonts w:ascii="Segoe UI" w:hAnsi="Segoe UI" w:cs="Segoe UI"/>
                <w:b/>
                <w:sz w:val="20"/>
                <w:szCs w:val="20"/>
              </w:rPr>
            </w:pPr>
            <w:r w:rsidRPr="0043740E">
              <w:rPr>
                <w:rFonts w:ascii="Segoe UI" w:hAnsi="Segoe UI" w:cs="Segoe UI"/>
                <w:b/>
                <w:sz w:val="20"/>
                <w:szCs w:val="20"/>
              </w:rPr>
              <w:t>KK4.</w:t>
            </w:r>
          </w:p>
        </w:tc>
        <w:tc>
          <w:tcPr>
            <w:tcW w:w="4581" w:type="pct"/>
            <w:gridSpan w:val="3"/>
            <w:shd w:val="clear" w:color="auto" w:fill="D9D9D9" w:themeFill="background1" w:themeFillShade="D9"/>
          </w:tcPr>
          <w:p w:rsidR="0085226B" w:rsidRPr="0043740E" w:rsidP="0085226B" w14:paraId="19FAC8B2" w14:textId="65D645E9">
            <w:pPr>
              <w:widowControl w:val="0"/>
              <w:spacing w:after="0" w:line="240" w:lineRule="auto"/>
              <w:contextualSpacing/>
              <w:rPr>
                <w:rFonts w:ascii="Segoe UI" w:hAnsi="Segoe UI" w:cs="Segoe UI"/>
                <w:b/>
                <w:sz w:val="20"/>
                <w:szCs w:val="20"/>
                <w:lang w:val="es-MX"/>
              </w:rPr>
            </w:pPr>
            <w:r w:rsidRPr="00347FC9">
              <w:rPr>
                <w:rFonts w:ascii="Segoe UI" w:hAnsi="Segoe UI" w:cs="Segoe UI"/>
                <w:b/>
                <w:sz w:val="20"/>
                <w:szCs w:val="20"/>
                <w:lang w:val="es-MX"/>
              </w:rPr>
              <w:t xml:space="preserve">A continuación, tenemos una lista de cosas que algunas personas hacen para prepararse en caso de un desastre. </w:t>
            </w:r>
          </w:p>
        </w:tc>
      </w:tr>
      <w:tr w14:paraId="036E321E" w14:textId="7EEA60E3" w:rsidTr="0043740E">
        <w:tblPrEx>
          <w:tblW w:w="5000" w:type="pct"/>
          <w:tblLook w:val="04A0"/>
        </w:tblPrEx>
        <w:trPr>
          <w:trHeight w:val="306"/>
        </w:trPr>
        <w:tc>
          <w:tcPr>
            <w:tcW w:w="419" w:type="pct"/>
            <w:shd w:val="clear" w:color="auto" w:fill="D9D9D9" w:themeFill="background1" w:themeFillShade="D9"/>
          </w:tcPr>
          <w:p w:rsidR="0085226B" w:rsidRPr="0043740E" w:rsidP="0085226B" w14:paraId="6B41AC25" w14:textId="77777777">
            <w:pPr>
              <w:widowControl w:val="0"/>
              <w:spacing w:after="0" w:line="240" w:lineRule="auto"/>
              <w:contextualSpacing/>
              <w:rPr>
                <w:rFonts w:ascii="Segoe UI" w:hAnsi="Segoe UI" w:cs="Segoe UI"/>
                <w:sz w:val="20"/>
                <w:szCs w:val="20"/>
                <w:lang w:val="es-MX"/>
              </w:rPr>
            </w:pPr>
          </w:p>
        </w:tc>
        <w:tc>
          <w:tcPr>
            <w:tcW w:w="4581" w:type="pct"/>
            <w:gridSpan w:val="3"/>
            <w:shd w:val="clear" w:color="auto" w:fill="D9D9D9" w:themeFill="background1" w:themeFillShade="D9"/>
          </w:tcPr>
          <w:p w:rsidR="0085226B" w:rsidRPr="0043740E" w:rsidP="0085226B" w14:paraId="0E82AA86" w14:textId="37D518A5">
            <w:pPr>
              <w:widowControl w:val="0"/>
              <w:spacing w:after="0" w:line="240" w:lineRule="auto"/>
              <w:contextualSpacing/>
              <w:rPr>
                <w:rFonts w:ascii="Segoe UI" w:hAnsi="Segoe UI" w:cs="Segoe UI"/>
                <w:sz w:val="20"/>
                <w:szCs w:val="20"/>
                <w:lang w:val="es-MX"/>
              </w:rPr>
            </w:pPr>
            <w:r w:rsidRPr="00347FC9">
              <w:rPr>
                <w:rFonts w:ascii="Segoe UI" w:hAnsi="Segoe UI" w:cs="Segoe UI"/>
                <w:bCs/>
                <w:sz w:val="20"/>
                <w:szCs w:val="20"/>
                <w:lang w:val="es-MX"/>
              </w:rPr>
              <w:t xml:space="preserve">Para cada una, marque </w:t>
            </w:r>
            <w:r w:rsidRPr="00D25BB2">
              <w:rPr>
                <w:rFonts w:ascii="Segoe UI" w:hAnsi="Segoe UI" w:cs="Segoe UI"/>
                <w:b/>
                <w:sz w:val="20"/>
                <w:szCs w:val="20"/>
                <w:lang w:val="es-MX"/>
              </w:rPr>
              <w:t>No</w:t>
            </w:r>
            <w:r w:rsidRPr="00347FC9">
              <w:rPr>
                <w:rFonts w:ascii="Segoe UI" w:hAnsi="Segoe UI" w:cs="Segoe UI"/>
                <w:bCs/>
                <w:sz w:val="20"/>
                <w:szCs w:val="20"/>
                <w:lang w:val="es-MX"/>
              </w:rPr>
              <w:t xml:space="preserve">, si no es algo que usted ha hecho para prepararse ante un desastre, o </w:t>
            </w:r>
            <w:r w:rsidRPr="00D25BB2">
              <w:rPr>
                <w:rFonts w:ascii="Segoe UI" w:hAnsi="Segoe UI" w:cs="Segoe UI"/>
                <w:b/>
                <w:sz w:val="20"/>
                <w:szCs w:val="20"/>
                <w:lang w:val="es-MX"/>
              </w:rPr>
              <w:t>Sí</w:t>
            </w:r>
            <w:r w:rsidRPr="00347FC9">
              <w:rPr>
                <w:rFonts w:ascii="Segoe UI" w:hAnsi="Segoe UI" w:cs="Segoe UI"/>
                <w:bCs/>
                <w:sz w:val="20"/>
                <w:szCs w:val="20"/>
                <w:lang w:val="es-MX"/>
              </w:rPr>
              <w:t>, si lo ha hecho.</w:t>
            </w:r>
          </w:p>
        </w:tc>
      </w:tr>
      <w:tr w14:paraId="5575EF6D" w14:textId="77777777" w:rsidTr="0085226B">
        <w:tblPrEx>
          <w:tblW w:w="5000" w:type="pct"/>
          <w:tblLook w:val="04A0"/>
        </w:tblPrEx>
        <w:trPr>
          <w:trHeight w:val="306"/>
        </w:trPr>
        <w:tc>
          <w:tcPr>
            <w:tcW w:w="419" w:type="pct"/>
          </w:tcPr>
          <w:p w:rsidR="0043740E" w:rsidRPr="00481353" w:rsidP="0043740E" w14:paraId="12A35515" w14:textId="77777777">
            <w:pPr>
              <w:widowControl w:val="0"/>
              <w:spacing w:after="0" w:line="240" w:lineRule="auto"/>
              <w:contextualSpacing/>
              <w:rPr>
                <w:rFonts w:ascii="Segoe UI" w:hAnsi="Segoe UI" w:cs="Segoe UI"/>
                <w:sz w:val="20"/>
                <w:szCs w:val="20"/>
                <w:lang w:val="es-MX"/>
              </w:rPr>
            </w:pPr>
          </w:p>
        </w:tc>
        <w:tc>
          <w:tcPr>
            <w:tcW w:w="3915" w:type="pct"/>
          </w:tcPr>
          <w:p w:rsidR="0043740E" w:rsidRPr="00481353" w:rsidP="0043740E" w14:paraId="5DA0D8F1" w14:textId="77777777">
            <w:pPr>
              <w:widowControl w:val="0"/>
              <w:spacing w:after="0" w:line="240" w:lineRule="auto"/>
              <w:contextualSpacing/>
              <w:jc w:val="right"/>
              <w:rPr>
                <w:rFonts w:ascii="Segoe UI" w:hAnsi="Segoe UI" w:cs="Segoe UI"/>
                <w:b/>
                <w:sz w:val="20"/>
                <w:szCs w:val="20"/>
                <w:lang w:val="es-MX"/>
              </w:rPr>
            </w:pPr>
          </w:p>
        </w:tc>
        <w:tc>
          <w:tcPr>
            <w:tcW w:w="334" w:type="pct"/>
          </w:tcPr>
          <w:p w:rsidR="0043740E" w:rsidRPr="0043740E" w:rsidP="0043740E" w14:paraId="7EAF7EAC" w14:textId="4C42D902">
            <w:pPr>
              <w:widowControl w:val="0"/>
              <w:spacing w:after="0" w:line="240" w:lineRule="auto"/>
              <w:contextualSpacing/>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43740E" w:rsidRPr="0043740E" w:rsidP="0043740E" w14:paraId="652B4F75" w14:textId="3B8C084E">
            <w:pPr>
              <w:widowControl w:val="0"/>
              <w:spacing w:after="0" w:line="240" w:lineRule="auto"/>
              <w:contextualSpacing/>
              <w:rPr>
                <w:rFonts w:ascii="Segoe UI" w:hAnsi="Segoe UI" w:cs="Segoe UI"/>
                <w:b/>
                <w:sz w:val="20"/>
                <w:szCs w:val="20"/>
              </w:rPr>
            </w:pPr>
            <w:r w:rsidRPr="00711BC6">
              <w:rPr>
                <w:rFonts w:ascii="Segoe UI" w:hAnsi="Segoe UI" w:cs="Segoe UI"/>
                <w:b/>
                <w:color w:val="000000"/>
                <w:sz w:val="20"/>
                <w:szCs w:val="20"/>
                <w:lang w:val="es-MX"/>
              </w:rPr>
              <w:t>Sí</w:t>
            </w:r>
          </w:p>
        </w:tc>
      </w:tr>
      <w:tr w14:paraId="57FC2322" w14:textId="15DAE37B" w:rsidTr="0085226B">
        <w:tblPrEx>
          <w:tblW w:w="5000" w:type="pct"/>
          <w:tblLook w:val="04A0"/>
        </w:tblPrEx>
        <w:tc>
          <w:tcPr>
            <w:tcW w:w="419" w:type="pct"/>
          </w:tcPr>
          <w:p w:rsidR="0085226B" w:rsidRPr="0043740E" w:rsidP="0085226B" w14:paraId="68C796B4" w14:textId="77777777">
            <w:pPr>
              <w:pStyle w:val="Default"/>
              <w:widowControl w:val="0"/>
              <w:numPr>
                <w:ilvl w:val="0"/>
                <w:numId w:val="47"/>
              </w:numPr>
              <w:rPr>
                <w:rFonts w:ascii="Segoe UI" w:hAnsi="Segoe UI" w:cs="Segoe UI"/>
                <w:color w:val="auto"/>
                <w:sz w:val="20"/>
                <w:szCs w:val="20"/>
              </w:rPr>
            </w:pPr>
          </w:p>
        </w:tc>
        <w:tc>
          <w:tcPr>
            <w:tcW w:w="3915" w:type="pct"/>
          </w:tcPr>
          <w:p w:rsidR="0085226B" w:rsidRPr="0043740E" w:rsidP="0085226B" w14:paraId="717346FE" w14:textId="721EEC0C">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un lugar de encuentro con mis familiares (diferente a la hogar)</w:t>
            </w:r>
          </w:p>
        </w:tc>
        <w:tc>
          <w:tcPr>
            <w:tcW w:w="334" w:type="pct"/>
          </w:tcPr>
          <w:p w:rsidR="0085226B" w:rsidRPr="0043740E" w:rsidP="0085226B" w14:paraId="6E778272"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76621E28" w14:textId="44F47683">
            <w:pPr>
              <w:pStyle w:val="Default"/>
              <w:widowControl w:val="0"/>
              <w:numPr>
                <w:ilvl w:val="0"/>
                <w:numId w:val="54"/>
              </w:numPr>
              <w:ind w:left="360"/>
              <w:rPr>
                <w:rFonts w:ascii="Segoe UI" w:hAnsi="Segoe UI" w:cs="Segoe UI"/>
                <w:color w:val="auto"/>
                <w:sz w:val="20"/>
                <w:szCs w:val="20"/>
                <w:lang w:val="es-MX"/>
              </w:rPr>
            </w:pPr>
          </w:p>
        </w:tc>
      </w:tr>
      <w:tr w14:paraId="731CC56B" w14:textId="501099D8" w:rsidTr="0085226B">
        <w:tblPrEx>
          <w:tblW w:w="5000" w:type="pct"/>
          <w:tblLook w:val="04A0"/>
        </w:tblPrEx>
        <w:tc>
          <w:tcPr>
            <w:tcW w:w="419" w:type="pct"/>
          </w:tcPr>
          <w:p w:rsidR="0085226B" w:rsidRPr="0043740E" w:rsidP="0085226B" w14:paraId="2736238C"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35A26904" w14:textId="2059FB96">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Mi familia y yo hemos practicado qué hacer en caso de un desastre</w:t>
            </w:r>
          </w:p>
        </w:tc>
        <w:tc>
          <w:tcPr>
            <w:tcW w:w="334" w:type="pct"/>
          </w:tcPr>
          <w:p w:rsidR="0085226B" w:rsidRPr="0043740E" w:rsidP="0085226B" w14:paraId="32A37CB8"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20623ABB" w14:textId="67DA1D49">
            <w:pPr>
              <w:pStyle w:val="Default"/>
              <w:widowControl w:val="0"/>
              <w:numPr>
                <w:ilvl w:val="0"/>
                <w:numId w:val="54"/>
              </w:numPr>
              <w:ind w:left="360"/>
              <w:rPr>
                <w:rFonts w:ascii="Segoe UI" w:hAnsi="Segoe UI" w:cs="Segoe UI"/>
                <w:color w:val="auto"/>
                <w:sz w:val="20"/>
                <w:szCs w:val="20"/>
                <w:lang w:val="es-MX"/>
              </w:rPr>
            </w:pPr>
          </w:p>
        </w:tc>
      </w:tr>
      <w:tr w14:paraId="5AEBBFD3" w14:textId="604CF324" w:rsidTr="0085226B">
        <w:tblPrEx>
          <w:tblW w:w="5000" w:type="pct"/>
          <w:tblLook w:val="04A0"/>
        </w:tblPrEx>
        <w:tc>
          <w:tcPr>
            <w:tcW w:w="419" w:type="pct"/>
          </w:tcPr>
          <w:p w:rsidR="0085226B" w:rsidRPr="0043740E" w:rsidP="0085226B" w14:paraId="3121A7EC"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6D9F872C" w14:textId="498288EE">
            <w:pPr>
              <w:pStyle w:val="Default"/>
              <w:widowControl w:val="0"/>
              <w:rPr>
                <w:rFonts w:ascii="Segoe UI" w:hAnsi="Segoe UI" w:cs="Segoe UI"/>
                <w:sz w:val="20"/>
                <w:szCs w:val="20"/>
                <w:lang w:val="es-MX"/>
              </w:rPr>
            </w:pPr>
            <w:r w:rsidRPr="00347FC9">
              <w:rPr>
                <w:rFonts w:ascii="Segoe UI" w:hAnsi="Segoe UI" w:cs="Segoe UI"/>
                <w:sz w:val="20"/>
                <w:szCs w:val="20"/>
                <w:lang w:val="es-MX"/>
              </w:rPr>
              <w:t>Tengo un plan acerca de cómo mantenernos en contacto con la familia si nos separamos</w:t>
            </w:r>
          </w:p>
        </w:tc>
        <w:tc>
          <w:tcPr>
            <w:tcW w:w="334" w:type="pct"/>
          </w:tcPr>
          <w:p w:rsidR="0085226B" w:rsidRPr="0043740E" w:rsidP="0085226B" w14:paraId="1C1189A4" w14:textId="77777777">
            <w:pPr>
              <w:pStyle w:val="Default"/>
              <w:widowControl w:val="0"/>
              <w:numPr>
                <w:ilvl w:val="0"/>
                <w:numId w:val="54"/>
              </w:numPr>
              <w:ind w:left="360"/>
              <w:rPr>
                <w:rFonts w:ascii="Segoe UI" w:hAnsi="Segoe UI" w:cs="Segoe UI"/>
                <w:sz w:val="20"/>
                <w:szCs w:val="20"/>
                <w:lang w:val="es-MX"/>
              </w:rPr>
            </w:pPr>
          </w:p>
        </w:tc>
        <w:tc>
          <w:tcPr>
            <w:tcW w:w="332" w:type="pct"/>
          </w:tcPr>
          <w:p w:rsidR="0085226B" w:rsidRPr="0043740E" w:rsidP="0085226B" w14:paraId="0A7B79C7" w14:textId="0296C8BC">
            <w:pPr>
              <w:pStyle w:val="Default"/>
              <w:widowControl w:val="0"/>
              <w:numPr>
                <w:ilvl w:val="0"/>
                <w:numId w:val="54"/>
              </w:numPr>
              <w:ind w:left="360"/>
              <w:rPr>
                <w:rFonts w:ascii="Segoe UI" w:hAnsi="Segoe UI" w:cs="Segoe UI"/>
                <w:sz w:val="20"/>
                <w:szCs w:val="20"/>
                <w:lang w:val="es-MX"/>
              </w:rPr>
            </w:pPr>
          </w:p>
        </w:tc>
      </w:tr>
      <w:tr w14:paraId="066F48B7" w14:textId="6321D946" w:rsidTr="0085226B">
        <w:tblPrEx>
          <w:tblW w:w="5000" w:type="pct"/>
          <w:tblLook w:val="04A0"/>
        </w:tblPrEx>
        <w:trPr>
          <w:trHeight w:val="243"/>
        </w:trPr>
        <w:tc>
          <w:tcPr>
            <w:tcW w:w="419" w:type="pct"/>
          </w:tcPr>
          <w:p w:rsidR="0085226B" w:rsidRPr="0043740E" w:rsidP="0085226B" w14:paraId="6D6AABA4" w14:textId="77777777">
            <w:pPr>
              <w:pStyle w:val="ListParagraph"/>
              <w:widowControl w:val="0"/>
              <w:numPr>
                <w:ilvl w:val="0"/>
                <w:numId w:val="47"/>
              </w:numPr>
              <w:autoSpaceDE w:val="0"/>
              <w:autoSpaceDN w:val="0"/>
              <w:spacing w:after="0" w:line="240" w:lineRule="auto"/>
              <w:rPr>
                <w:rFonts w:ascii="Segoe UI" w:hAnsi="Segoe UI" w:cs="Segoe UI"/>
                <w:sz w:val="20"/>
                <w:szCs w:val="20"/>
                <w:lang w:val="es-MX"/>
              </w:rPr>
            </w:pPr>
          </w:p>
        </w:tc>
        <w:tc>
          <w:tcPr>
            <w:tcW w:w="3915" w:type="pct"/>
          </w:tcPr>
          <w:p w:rsidR="0085226B" w:rsidRPr="0043740E" w:rsidP="0085226B" w14:paraId="09646968" w14:textId="3CF2FA9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Tengo un plan de evacuación si necesito salir de mi hogar y mi comunidad </w:t>
            </w:r>
          </w:p>
        </w:tc>
        <w:tc>
          <w:tcPr>
            <w:tcW w:w="334" w:type="pct"/>
          </w:tcPr>
          <w:p w:rsidR="0085226B" w:rsidRPr="0043740E" w:rsidP="0085226B" w14:paraId="6C2C827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85226B" w:rsidRPr="0043740E" w:rsidP="0085226B" w14:paraId="126FE2B5" w14:textId="1D63669D">
            <w:pPr>
              <w:pStyle w:val="ListParagraph"/>
              <w:widowControl w:val="0"/>
              <w:numPr>
                <w:ilvl w:val="0"/>
                <w:numId w:val="54"/>
              </w:numPr>
              <w:spacing w:after="0" w:line="240" w:lineRule="auto"/>
              <w:ind w:left="360"/>
              <w:rPr>
                <w:rFonts w:ascii="Segoe UI" w:hAnsi="Segoe UI" w:cs="Segoe UI"/>
                <w:sz w:val="20"/>
                <w:szCs w:val="20"/>
                <w:lang w:val="es-MX"/>
              </w:rPr>
            </w:pPr>
          </w:p>
        </w:tc>
      </w:tr>
      <w:tr w14:paraId="58AA4D69" w14:textId="5579F8C0" w:rsidTr="0085226B">
        <w:tblPrEx>
          <w:tblW w:w="5000" w:type="pct"/>
          <w:tblLook w:val="04A0"/>
        </w:tblPrEx>
        <w:trPr>
          <w:trHeight w:val="585"/>
        </w:trPr>
        <w:tc>
          <w:tcPr>
            <w:tcW w:w="419" w:type="pct"/>
          </w:tcPr>
          <w:p w:rsidR="0085226B" w:rsidRPr="0043740E" w:rsidP="0085226B" w14:paraId="49348A2E"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5B547634" w14:textId="2960CC71">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un plan de evacuación para mi hijo o hijos en caso de un desastre (permiso para que mi hijo pueda ser recogido por otro adulto en la guardería o la escuela)</w:t>
            </w:r>
          </w:p>
        </w:tc>
        <w:tc>
          <w:tcPr>
            <w:tcW w:w="334" w:type="pct"/>
          </w:tcPr>
          <w:p w:rsidR="0085226B" w:rsidRPr="0043740E" w:rsidP="0085226B" w14:paraId="52478919"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2FD95E40" w14:textId="110A831C">
            <w:pPr>
              <w:pStyle w:val="Default"/>
              <w:widowControl w:val="0"/>
              <w:numPr>
                <w:ilvl w:val="0"/>
                <w:numId w:val="54"/>
              </w:numPr>
              <w:ind w:left="360"/>
              <w:rPr>
                <w:rFonts w:ascii="Segoe UI" w:hAnsi="Segoe UI" w:cs="Segoe UI"/>
                <w:color w:val="auto"/>
                <w:sz w:val="20"/>
                <w:szCs w:val="20"/>
                <w:lang w:val="es-MX"/>
              </w:rPr>
            </w:pPr>
          </w:p>
        </w:tc>
      </w:tr>
      <w:tr w14:paraId="15ABCCA5" w14:textId="7D7D7CFF" w:rsidTr="0085226B">
        <w:tblPrEx>
          <w:tblW w:w="5000" w:type="pct"/>
          <w:tblLook w:val="04A0"/>
        </w:tblPrEx>
        <w:trPr>
          <w:trHeight w:val="673"/>
        </w:trPr>
        <w:tc>
          <w:tcPr>
            <w:tcW w:w="419" w:type="pct"/>
          </w:tcPr>
          <w:p w:rsidR="0085226B" w:rsidRPr="0043740E" w:rsidP="0085226B" w14:paraId="25714497" w14:textId="77777777">
            <w:pPr>
              <w:pStyle w:val="ListParagraph"/>
              <w:widowControl w:val="0"/>
              <w:numPr>
                <w:ilvl w:val="0"/>
                <w:numId w:val="47"/>
              </w:numPr>
              <w:autoSpaceDE w:val="0"/>
              <w:autoSpaceDN w:val="0"/>
              <w:spacing w:after="0" w:line="240" w:lineRule="auto"/>
              <w:rPr>
                <w:rFonts w:ascii="Segoe UI" w:hAnsi="Segoe UI" w:cs="Segoe UI"/>
                <w:sz w:val="20"/>
                <w:szCs w:val="20"/>
                <w:lang w:val="es-MX"/>
              </w:rPr>
            </w:pPr>
          </w:p>
        </w:tc>
        <w:tc>
          <w:tcPr>
            <w:tcW w:w="3915" w:type="pct"/>
          </w:tcPr>
          <w:p w:rsidR="0085226B" w:rsidRPr="0043740E" w:rsidP="0085226B" w14:paraId="2D52E6C1" w14:textId="06D44172">
            <w:pPr>
              <w:widowControl w:val="0"/>
              <w:autoSpaceDE w:val="0"/>
              <w:autoSpaceDN w:val="0"/>
              <w:spacing w:after="0" w:line="240" w:lineRule="auto"/>
              <w:rPr>
                <w:rFonts w:ascii="Segoe UI" w:hAnsi="Segoe UI" w:cs="Segoe UI"/>
                <w:sz w:val="20"/>
                <w:szCs w:val="20"/>
                <w:lang w:val="es-MX"/>
              </w:rPr>
            </w:pPr>
            <w:r w:rsidRPr="00347FC9">
              <w:rPr>
                <w:rFonts w:ascii="Segoe UI" w:hAnsi="Segoe UI" w:cs="Segoe UI"/>
                <w:sz w:val="20"/>
                <w:szCs w:val="20"/>
                <w:lang w:val="es-MX"/>
              </w:rPr>
              <w:t>Tengo copias de documentos importantes como los certificados de nacimiento y las pólizas de seguro en un lugar seguro fuera de mi hogar</w:t>
            </w:r>
          </w:p>
        </w:tc>
        <w:tc>
          <w:tcPr>
            <w:tcW w:w="334" w:type="pct"/>
          </w:tcPr>
          <w:p w:rsidR="0085226B" w:rsidRPr="0043740E" w:rsidP="0085226B" w14:paraId="606B578C" w14:textId="77777777">
            <w:pPr>
              <w:pStyle w:val="ListParagraph"/>
              <w:widowControl w:val="0"/>
              <w:numPr>
                <w:ilvl w:val="0"/>
                <w:numId w:val="54"/>
              </w:numPr>
              <w:autoSpaceDE w:val="0"/>
              <w:autoSpaceDN w:val="0"/>
              <w:spacing w:after="0" w:line="240" w:lineRule="auto"/>
              <w:ind w:left="360"/>
              <w:rPr>
                <w:rFonts w:ascii="Segoe UI" w:hAnsi="Segoe UI" w:cs="Segoe UI"/>
                <w:sz w:val="20"/>
                <w:szCs w:val="20"/>
                <w:lang w:val="es-MX"/>
              </w:rPr>
            </w:pPr>
          </w:p>
        </w:tc>
        <w:tc>
          <w:tcPr>
            <w:tcW w:w="332" w:type="pct"/>
          </w:tcPr>
          <w:p w:rsidR="0085226B" w:rsidRPr="0043740E" w:rsidP="0085226B" w14:paraId="26ACDA18" w14:textId="783F3EA3">
            <w:pPr>
              <w:pStyle w:val="ListParagraph"/>
              <w:widowControl w:val="0"/>
              <w:numPr>
                <w:ilvl w:val="0"/>
                <w:numId w:val="54"/>
              </w:numPr>
              <w:autoSpaceDE w:val="0"/>
              <w:autoSpaceDN w:val="0"/>
              <w:spacing w:after="0" w:line="240" w:lineRule="auto"/>
              <w:ind w:left="360"/>
              <w:rPr>
                <w:rFonts w:ascii="Segoe UI" w:hAnsi="Segoe UI" w:cs="Segoe UI"/>
                <w:sz w:val="20"/>
                <w:szCs w:val="20"/>
                <w:lang w:val="es-MX"/>
              </w:rPr>
            </w:pPr>
          </w:p>
        </w:tc>
      </w:tr>
      <w:tr w14:paraId="1168904C" w14:textId="04519D8E" w:rsidTr="0085226B">
        <w:tblPrEx>
          <w:tblW w:w="5000" w:type="pct"/>
          <w:tblLook w:val="04A0"/>
        </w:tblPrEx>
        <w:trPr>
          <w:trHeight w:val="585"/>
        </w:trPr>
        <w:tc>
          <w:tcPr>
            <w:tcW w:w="419" w:type="pct"/>
          </w:tcPr>
          <w:p w:rsidR="0085226B" w:rsidRPr="0043740E" w:rsidP="0085226B" w14:paraId="39DD6B10"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6E71174E" w14:textId="70ADD4FD">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suministros de emergencia en mi hogar para mi familia como agua, alimentos y medicamentos de reserva para por lo menos tres días</w:t>
            </w:r>
          </w:p>
        </w:tc>
        <w:tc>
          <w:tcPr>
            <w:tcW w:w="334" w:type="pct"/>
          </w:tcPr>
          <w:p w:rsidR="0085226B" w:rsidRPr="0043740E" w:rsidP="0085226B" w14:paraId="0397F92F"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4D1CCD23" w14:textId="182F6CE4">
            <w:pPr>
              <w:pStyle w:val="Default"/>
              <w:widowControl w:val="0"/>
              <w:numPr>
                <w:ilvl w:val="0"/>
                <w:numId w:val="54"/>
              </w:numPr>
              <w:ind w:left="360"/>
              <w:rPr>
                <w:rFonts w:ascii="Segoe UI" w:hAnsi="Segoe UI" w:cs="Segoe UI"/>
                <w:color w:val="auto"/>
                <w:sz w:val="20"/>
                <w:szCs w:val="20"/>
                <w:lang w:val="es-MX"/>
              </w:rPr>
            </w:pPr>
          </w:p>
        </w:tc>
      </w:tr>
      <w:tr w14:paraId="22C16078" w14:textId="66709711" w:rsidTr="0085226B">
        <w:tblPrEx>
          <w:tblW w:w="5000" w:type="pct"/>
          <w:tblLook w:val="04A0"/>
        </w:tblPrEx>
        <w:trPr>
          <w:trHeight w:val="585"/>
        </w:trPr>
        <w:tc>
          <w:tcPr>
            <w:tcW w:w="419" w:type="pct"/>
          </w:tcPr>
          <w:p w:rsidR="0085226B" w:rsidRPr="0043740E" w:rsidP="0085226B" w14:paraId="77CF8D3A"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2D7D3188" w14:textId="05868D99">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suministros de emergencia en mi auto, en mi trabajo o en hogar para llevar conmigo en caso de que tenga que salir rápidamente</w:t>
            </w:r>
          </w:p>
        </w:tc>
        <w:tc>
          <w:tcPr>
            <w:tcW w:w="334" w:type="pct"/>
          </w:tcPr>
          <w:p w:rsidR="0085226B" w:rsidRPr="0043740E" w:rsidP="0085226B" w14:paraId="36E206E6"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12747270" w14:textId="16B15E59">
            <w:pPr>
              <w:pStyle w:val="Default"/>
              <w:widowControl w:val="0"/>
              <w:numPr>
                <w:ilvl w:val="0"/>
                <w:numId w:val="54"/>
              </w:numPr>
              <w:ind w:left="360"/>
              <w:rPr>
                <w:rFonts w:ascii="Segoe UI" w:hAnsi="Segoe UI" w:cs="Segoe UI"/>
                <w:color w:val="auto"/>
                <w:sz w:val="20"/>
                <w:szCs w:val="20"/>
                <w:lang w:val="es-MX"/>
              </w:rPr>
            </w:pPr>
          </w:p>
        </w:tc>
      </w:tr>
    </w:tbl>
    <w:p w:rsidR="00F821FC" w:rsidRPr="007D588B" w14:paraId="29278501" w14:textId="50C4C705">
      <w:pPr>
        <w:spacing w:after="0" w:line="240" w:lineRule="auto"/>
        <w:rPr>
          <w:rFonts w:ascii="Segoe UI" w:eastAsia="Times New Roman" w:hAnsi="Segoe UI" w:cs="Segoe UI"/>
          <w:b/>
          <w:bCs/>
          <w:color w:val="365F91"/>
          <w:sz w:val="30"/>
          <w:szCs w:val="30"/>
          <w:lang w:val="es-MX"/>
        </w:rPr>
      </w:pPr>
      <w:bookmarkStart w:id="46" w:name="_Toc108769004"/>
    </w:p>
    <w:p w:rsidR="00F20BC4" w:rsidRPr="00F821FC" w:rsidP="00F821FC" w14:paraId="34CBA492" w14:textId="4FDB3FB3">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 xml:space="preserve">Maternal </w:t>
      </w:r>
      <w:r w:rsidRPr="00F821FC" w:rsidR="0082298B">
        <w:rPr>
          <w:rFonts w:ascii="Segoe UI" w:hAnsi="Segoe UI" w:cs="Segoe UI"/>
          <w:sz w:val="30"/>
          <w:szCs w:val="30"/>
        </w:rPr>
        <w:t>Childhood Experiences</w:t>
      </w:r>
      <w:bookmarkEnd w:id="46"/>
      <w:r w:rsidRPr="00F821FC" w:rsidR="0082298B">
        <w:rPr>
          <w:rFonts w:ascii="Segoe UI" w:hAnsi="Segoe UI" w:cs="Segoe UI"/>
          <w:sz w:val="30"/>
          <w:szCs w:val="30"/>
        </w:rPr>
        <w:t xml:space="preserve"> </w:t>
      </w:r>
      <w:r w:rsidRPr="00F821FC" w:rsidR="00FA1E92">
        <w:rPr>
          <w:rFonts w:ascii="Segoe UI" w:hAnsi="Segoe UI" w:cs="Segoe UI"/>
          <w:sz w:val="30"/>
          <w:szCs w:val="30"/>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29"/>
        <w:gridCol w:w="8711"/>
        <w:gridCol w:w="629"/>
        <w:gridCol w:w="631"/>
      </w:tblGrid>
      <w:tr w14:paraId="066E1FF2" w14:textId="6CE25AB6" w:rsidTr="00D40A8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84" w:type="pct"/>
            <w:shd w:val="clear" w:color="auto" w:fill="D9D9D9" w:themeFill="background1" w:themeFillShade="D9"/>
          </w:tcPr>
          <w:p w:rsidR="00A83569" w:rsidRPr="00705A6D" w:rsidP="0092135C" w14:paraId="0C8BF485" w14:textId="77777777">
            <w:pPr>
              <w:widowControl w:val="0"/>
              <w:spacing w:after="0" w:line="240" w:lineRule="auto"/>
              <w:rPr>
                <w:rFonts w:ascii="Segoe UI" w:hAnsi="Segoe UI" w:cs="Segoe UI"/>
                <w:b/>
                <w:sz w:val="20"/>
                <w:szCs w:val="20"/>
              </w:rPr>
            </w:pPr>
            <w:r w:rsidRPr="00705A6D">
              <w:rPr>
                <w:rFonts w:ascii="Segoe UI" w:hAnsi="Segoe UI" w:cs="Segoe UI"/>
                <w:b/>
                <w:sz w:val="20"/>
                <w:szCs w:val="20"/>
              </w:rPr>
              <w:t>LL1.</w:t>
            </w:r>
          </w:p>
          <w:p w:rsidR="00A83569" w:rsidRPr="00705A6D" w:rsidP="0092135C" w14:paraId="74F9CA97" w14:textId="54D02914">
            <w:pPr>
              <w:widowControl w:val="0"/>
              <w:spacing w:after="0" w:line="240" w:lineRule="auto"/>
              <w:rPr>
                <w:rFonts w:ascii="Segoe UI" w:hAnsi="Segoe UI" w:cs="Segoe UI"/>
                <w:b/>
                <w:sz w:val="20"/>
                <w:szCs w:val="20"/>
              </w:rPr>
            </w:pPr>
          </w:p>
        </w:tc>
        <w:tc>
          <w:tcPr>
            <w:tcW w:w="4616" w:type="pct"/>
            <w:gridSpan w:val="3"/>
            <w:shd w:val="clear" w:color="auto" w:fill="D9D9D9" w:themeFill="background1" w:themeFillShade="D9"/>
          </w:tcPr>
          <w:p w:rsidR="00A83569" w:rsidRPr="00705A6D" w:rsidP="0092135C" w14:paraId="531EFF19" w14:textId="62DB3711">
            <w:pPr>
              <w:widowControl w:val="0"/>
              <w:spacing w:after="0" w:line="240" w:lineRule="auto"/>
              <w:rPr>
                <w:rFonts w:ascii="Segoe UI" w:hAnsi="Segoe UI" w:cs="Segoe UI"/>
                <w:b/>
                <w:sz w:val="20"/>
                <w:szCs w:val="20"/>
                <w:lang w:val="es-MX"/>
              </w:rPr>
            </w:pPr>
            <w:r w:rsidRPr="00705A6D">
              <w:rPr>
                <w:rFonts w:ascii="Segoe UI" w:hAnsi="Segoe UI" w:cs="Segoe UI"/>
                <w:b/>
                <w:sz w:val="20"/>
                <w:szCs w:val="20"/>
                <w:lang w:val="es-MX"/>
              </w:rPr>
              <w:t>Las siguientes preguntas son acerca de cosas que le pueden haber ocurrido a usted durante su infancia, antes de cumplir los 18 años.</w:t>
            </w:r>
          </w:p>
        </w:tc>
      </w:tr>
      <w:tr w14:paraId="4A724871" w14:textId="77777777" w:rsidTr="00D40A81">
        <w:tblPrEx>
          <w:tblW w:w="5000" w:type="pct"/>
          <w:tblLayout w:type="fixed"/>
          <w:tblLook w:val="04A0"/>
        </w:tblPrEx>
        <w:tc>
          <w:tcPr>
            <w:tcW w:w="384" w:type="pct"/>
            <w:shd w:val="clear" w:color="auto" w:fill="D9D9D9" w:themeFill="background1" w:themeFillShade="D9"/>
          </w:tcPr>
          <w:p w:rsidR="00A83569" w:rsidRPr="00705A6D" w:rsidP="0092135C" w14:paraId="0C5414E4" w14:textId="77777777">
            <w:pPr>
              <w:widowControl w:val="0"/>
              <w:spacing w:after="0" w:line="240" w:lineRule="auto"/>
              <w:rPr>
                <w:rFonts w:ascii="Segoe UI" w:hAnsi="Segoe UI" w:cs="Segoe UI"/>
                <w:b/>
                <w:sz w:val="20"/>
                <w:szCs w:val="20"/>
                <w:lang w:val="es-MX"/>
              </w:rPr>
            </w:pPr>
          </w:p>
        </w:tc>
        <w:tc>
          <w:tcPr>
            <w:tcW w:w="4616" w:type="pct"/>
            <w:gridSpan w:val="3"/>
            <w:shd w:val="clear" w:color="auto" w:fill="D9D9D9" w:themeFill="background1" w:themeFillShade="D9"/>
          </w:tcPr>
          <w:p w:rsidR="00A83569" w:rsidRPr="00705A6D" w:rsidP="0092135C" w14:paraId="2122E01A" w14:textId="63EBB8C5">
            <w:pPr>
              <w:widowControl w:val="0"/>
              <w:spacing w:after="0" w:line="240" w:lineRule="auto"/>
              <w:rPr>
                <w:rFonts w:ascii="Segoe UI" w:hAnsi="Segoe UI" w:cs="Segoe UI"/>
                <w:b/>
                <w:sz w:val="20"/>
                <w:szCs w:val="20"/>
                <w:lang w:val="es-MX"/>
              </w:rPr>
            </w:pPr>
            <w:r w:rsidRPr="00705A6D">
              <w:rPr>
                <w:rFonts w:ascii="Segoe UI" w:hAnsi="Segoe UI" w:cs="Segoe UI"/>
                <w:color w:val="000000"/>
                <w:sz w:val="20"/>
                <w:szCs w:val="20"/>
                <w:lang w:val="es-MX"/>
              </w:rPr>
              <w:t xml:space="preserve">Para cada una, marque </w:t>
            </w:r>
            <w:r w:rsidRPr="00705A6D">
              <w:rPr>
                <w:rFonts w:ascii="Segoe UI" w:hAnsi="Segoe UI" w:cs="Segoe UI"/>
                <w:b/>
                <w:bCs/>
                <w:color w:val="000000"/>
                <w:sz w:val="20"/>
                <w:szCs w:val="20"/>
                <w:lang w:val="es-MX"/>
              </w:rPr>
              <w:t>No</w:t>
            </w:r>
            <w:r w:rsidRPr="00705A6D">
              <w:rPr>
                <w:rFonts w:ascii="Segoe UI" w:hAnsi="Segoe UI" w:cs="Segoe UI"/>
                <w:color w:val="000000"/>
                <w:sz w:val="20"/>
                <w:szCs w:val="20"/>
                <w:lang w:val="es-MX"/>
              </w:rPr>
              <w:t xml:space="preserve"> o </w:t>
            </w:r>
            <w:r w:rsidRPr="00705A6D">
              <w:rPr>
                <w:rFonts w:ascii="Segoe UI" w:hAnsi="Segoe UI" w:cs="Segoe UI"/>
                <w:b/>
                <w:bCs/>
                <w:color w:val="000000"/>
                <w:sz w:val="20"/>
                <w:szCs w:val="20"/>
                <w:lang w:val="es-MX"/>
              </w:rPr>
              <w:t>Sí</w:t>
            </w:r>
            <w:r w:rsidRPr="00705A6D">
              <w:rPr>
                <w:rFonts w:ascii="Segoe UI" w:hAnsi="Segoe UI" w:cs="Segoe UI"/>
                <w:color w:val="000000"/>
                <w:sz w:val="20"/>
                <w:szCs w:val="20"/>
                <w:lang w:val="es-MX"/>
              </w:rPr>
              <w:t>.</w:t>
            </w:r>
          </w:p>
        </w:tc>
      </w:tr>
      <w:tr w14:paraId="140D75CE" w14:textId="77777777" w:rsidTr="00D40A81">
        <w:tblPrEx>
          <w:tblW w:w="5000" w:type="pct"/>
          <w:tblLayout w:type="fixed"/>
          <w:tblLook w:val="04A0"/>
        </w:tblPrEx>
        <w:tc>
          <w:tcPr>
            <w:tcW w:w="384" w:type="pct"/>
            <w:shd w:val="clear" w:color="auto" w:fill="auto"/>
          </w:tcPr>
          <w:p w:rsidR="00D40A81" w:rsidRPr="00705A6D" w:rsidP="00D40A81" w14:paraId="27C910EE" w14:textId="77777777">
            <w:pPr>
              <w:widowControl w:val="0"/>
              <w:spacing w:after="0" w:line="240" w:lineRule="auto"/>
              <w:rPr>
                <w:rFonts w:ascii="Segoe UI" w:hAnsi="Segoe UI" w:cs="Segoe UI"/>
                <w:b/>
                <w:bCs/>
                <w:sz w:val="20"/>
                <w:szCs w:val="20"/>
                <w:lang w:val="es-MX"/>
              </w:rPr>
            </w:pPr>
          </w:p>
        </w:tc>
        <w:tc>
          <w:tcPr>
            <w:tcW w:w="4033" w:type="pct"/>
            <w:shd w:val="clear" w:color="auto" w:fill="auto"/>
          </w:tcPr>
          <w:p w:rsidR="00D40A81" w:rsidRPr="00481353" w:rsidP="00D40A81" w14:paraId="050F7E89" w14:textId="074896CB">
            <w:pPr>
              <w:widowControl w:val="0"/>
              <w:spacing w:after="0" w:line="240" w:lineRule="auto"/>
              <w:rPr>
                <w:rFonts w:ascii="Segoe UI" w:hAnsi="Segoe UI" w:cs="Segoe UI"/>
                <w:b/>
                <w:bCs/>
                <w:sz w:val="20"/>
                <w:szCs w:val="20"/>
                <w:lang w:val="es-MX"/>
              </w:rPr>
            </w:pPr>
          </w:p>
        </w:tc>
        <w:tc>
          <w:tcPr>
            <w:tcW w:w="291" w:type="pct"/>
            <w:shd w:val="clear" w:color="auto" w:fill="auto"/>
          </w:tcPr>
          <w:p w:rsidR="00D40A81" w:rsidRPr="00705A6D" w:rsidP="00D40A81" w14:paraId="3E75F1A9" w14:textId="12CD9290">
            <w:pPr>
              <w:widowControl w:val="0"/>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292" w:type="pct"/>
            <w:shd w:val="clear" w:color="auto" w:fill="auto"/>
          </w:tcPr>
          <w:p w:rsidR="00D40A81" w:rsidRPr="00705A6D" w:rsidP="00D40A81" w14:paraId="07790AB5" w14:textId="737C6C03">
            <w:pPr>
              <w:widowControl w:val="0"/>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3A1FA90E" w14:textId="70BA202A" w:rsidTr="00D40A81">
        <w:tblPrEx>
          <w:tblW w:w="5000" w:type="pct"/>
          <w:tblLayout w:type="fixed"/>
          <w:tblLook w:val="04A0"/>
        </w:tblPrEx>
        <w:tc>
          <w:tcPr>
            <w:tcW w:w="384" w:type="pct"/>
          </w:tcPr>
          <w:p w:rsidR="0085226B" w:rsidRPr="00705A6D" w:rsidP="0085226B" w14:paraId="3F6F4F52" w14:textId="77777777">
            <w:pPr>
              <w:widowControl w:val="0"/>
              <w:spacing w:after="0" w:line="240" w:lineRule="auto"/>
              <w:rPr>
                <w:rFonts w:ascii="Segoe UI" w:hAnsi="Segoe UI" w:cs="Segoe UI"/>
                <w:sz w:val="20"/>
                <w:szCs w:val="20"/>
                <w:lang w:val="es-MX"/>
              </w:rPr>
            </w:pPr>
          </w:p>
        </w:tc>
        <w:tc>
          <w:tcPr>
            <w:tcW w:w="4033" w:type="pct"/>
          </w:tcPr>
          <w:p w:rsidR="0085226B" w:rsidRPr="00705A6D" w:rsidP="0085226B" w14:paraId="7A64FD20" w14:textId="567FEA8A">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Antes de cumplir los 18 años…</w:t>
            </w:r>
          </w:p>
        </w:tc>
        <w:tc>
          <w:tcPr>
            <w:tcW w:w="291" w:type="pct"/>
          </w:tcPr>
          <w:p w:rsidR="0085226B" w:rsidRPr="00D40A81" w:rsidP="0085226B" w14:paraId="0F4FB402" w14:textId="77777777">
            <w:pPr>
              <w:pStyle w:val="ListParagraph"/>
              <w:widowControl w:val="0"/>
              <w:spacing w:after="0" w:line="240" w:lineRule="auto"/>
              <w:ind w:left="360"/>
              <w:rPr>
                <w:rFonts w:ascii="Segoe UI" w:hAnsi="Segoe UI" w:cs="Segoe UI"/>
                <w:b/>
                <w:sz w:val="20"/>
                <w:szCs w:val="20"/>
                <w:lang w:val="es-MX"/>
              </w:rPr>
            </w:pPr>
          </w:p>
        </w:tc>
        <w:tc>
          <w:tcPr>
            <w:tcW w:w="292" w:type="pct"/>
          </w:tcPr>
          <w:p w:rsidR="0085226B" w:rsidRPr="00D40A81" w:rsidP="0085226B" w14:paraId="145B3571" w14:textId="4DE8E34E">
            <w:pPr>
              <w:pStyle w:val="ListParagraph"/>
              <w:widowControl w:val="0"/>
              <w:spacing w:after="0" w:line="240" w:lineRule="auto"/>
              <w:ind w:left="360"/>
              <w:rPr>
                <w:rFonts w:ascii="Segoe UI" w:hAnsi="Segoe UI" w:cs="Segoe UI"/>
                <w:b/>
                <w:sz w:val="20"/>
                <w:szCs w:val="20"/>
                <w:lang w:val="es-MX"/>
              </w:rPr>
            </w:pPr>
          </w:p>
        </w:tc>
      </w:tr>
      <w:tr w14:paraId="24052B79" w14:textId="298D9667" w:rsidTr="00D40A81">
        <w:tblPrEx>
          <w:tblW w:w="5000" w:type="pct"/>
          <w:tblLayout w:type="fixed"/>
          <w:tblLook w:val="04A0"/>
        </w:tblPrEx>
        <w:tc>
          <w:tcPr>
            <w:tcW w:w="384" w:type="pct"/>
          </w:tcPr>
          <w:p w:rsidR="0085226B" w:rsidRPr="00705A6D" w:rsidP="0085226B" w14:paraId="3FAB9A43"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69BD11A3" w14:textId="64CDF6C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Vivió con alguien que estaba deprimido, con enfermedad mental o suicida?</w:t>
            </w:r>
          </w:p>
        </w:tc>
        <w:tc>
          <w:tcPr>
            <w:tcW w:w="291" w:type="pct"/>
          </w:tcPr>
          <w:p w:rsidR="0085226B" w:rsidRPr="00D40A81" w:rsidP="0085226B" w14:paraId="155A8D3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5825ACCC" w14:textId="76B06FC7">
            <w:pPr>
              <w:pStyle w:val="ListParagraph"/>
              <w:widowControl w:val="0"/>
              <w:numPr>
                <w:ilvl w:val="0"/>
                <w:numId w:val="54"/>
              </w:numPr>
              <w:spacing w:after="0" w:line="240" w:lineRule="auto"/>
              <w:ind w:left="360"/>
              <w:rPr>
                <w:rFonts w:ascii="Segoe UI" w:hAnsi="Segoe UI" w:cs="Segoe UI"/>
                <w:sz w:val="20"/>
                <w:szCs w:val="20"/>
                <w:lang w:val="es-MX"/>
              </w:rPr>
            </w:pPr>
          </w:p>
        </w:tc>
      </w:tr>
      <w:tr w14:paraId="3BC73DEE" w14:textId="748A5A5E" w:rsidTr="00D40A81">
        <w:tblPrEx>
          <w:tblW w:w="5000" w:type="pct"/>
          <w:tblLayout w:type="fixed"/>
          <w:tblLook w:val="04A0"/>
        </w:tblPrEx>
        <w:tc>
          <w:tcPr>
            <w:tcW w:w="384" w:type="pct"/>
          </w:tcPr>
          <w:p w:rsidR="0085226B" w:rsidRPr="00705A6D" w:rsidP="0085226B" w14:paraId="6C534E46"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25E556DA" w14:textId="755BA14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Vivió con alguien que tenía un problema con el consumo de alcohol o drogas?</w:t>
            </w:r>
          </w:p>
        </w:tc>
        <w:tc>
          <w:tcPr>
            <w:tcW w:w="291" w:type="pct"/>
          </w:tcPr>
          <w:p w:rsidR="0085226B" w:rsidRPr="00D40A81" w:rsidP="0085226B" w14:paraId="6A41BB0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64E9A514" w14:textId="64121CBC">
            <w:pPr>
              <w:pStyle w:val="ListParagraph"/>
              <w:widowControl w:val="0"/>
              <w:numPr>
                <w:ilvl w:val="0"/>
                <w:numId w:val="54"/>
              </w:numPr>
              <w:spacing w:after="0" w:line="240" w:lineRule="auto"/>
              <w:ind w:left="360"/>
              <w:rPr>
                <w:rFonts w:ascii="Segoe UI" w:hAnsi="Segoe UI" w:cs="Segoe UI"/>
                <w:sz w:val="20"/>
                <w:szCs w:val="20"/>
                <w:lang w:val="es-MX"/>
              </w:rPr>
            </w:pPr>
          </w:p>
        </w:tc>
      </w:tr>
      <w:tr w14:paraId="3863C4AF" w14:textId="6087BE12" w:rsidTr="00D40A81">
        <w:tblPrEx>
          <w:tblW w:w="5000" w:type="pct"/>
          <w:tblLayout w:type="fixed"/>
          <w:tblLook w:val="04A0"/>
        </w:tblPrEx>
        <w:tc>
          <w:tcPr>
            <w:tcW w:w="384" w:type="pct"/>
          </w:tcPr>
          <w:p w:rsidR="0085226B" w:rsidRPr="00705A6D" w:rsidP="0085226B" w14:paraId="537A0D1C"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0EE339E3" w14:textId="77834B9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Fue separada de un padre o tutor legal porque fue a la cárcel, prisión o centro de detención?</w:t>
            </w:r>
          </w:p>
        </w:tc>
        <w:tc>
          <w:tcPr>
            <w:tcW w:w="291" w:type="pct"/>
          </w:tcPr>
          <w:p w:rsidR="0085226B" w:rsidRPr="00D40A81" w:rsidP="0085226B" w14:paraId="3E30755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77175D63" w14:textId="7C9F85F6">
            <w:pPr>
              <w:pStyle w:val="ListParagraph"/>
              <w:widowControl w:val="0"/>
              <w:numPr>
                <w:ilvl w:val="0"/>
                <w:numId w:val="54"/>
              </w:numPr>
              <w:spacing w:after="0" w:line="240" w:lineRule="auto"/>
              <w:ind w:left="360"/>
              <w:rPr>
                <w:rFonts w:ascii="Segoe UI" w:hAnsi="Segoe UI" w:cs="Segoe UI"/>
                <w:sz w:val="20"/>
                <w:szCs w:val="20"/>
                <w:lang w:val="es-MX"/>
              </w:rPr>
            </w:pPr>
          </w:p>
        </w:tc>
      </w:tr>
      <w:tr w14:paraId="6B2FECF5" w14:textId="625779FA" w:rsidTr="00D40A81">
        <w:tblPrEx>
          <w:tblW w:w="5000" w:type="pct"/>
          <w:tblLayout w:type="fixed"/>
          <w:tblLook w:val="04A0"/>
        </w:tblPrEx>
        <w:tc>
          <w:tcPr>
            <w:tcW w:w="384" w:type="pct"/>
          </w:tcPr>
          <w:p w:rsidR="0085226B" w:rsidRPr="00705A6D" w:rsidP="0085226B" w14:paraId="5D08780D"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47E60733" w14:textId="0F3560F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s padres u otros adultos en su hogar se abofeteaban, golpeaban, pateaban, pegaban o golpeaban entre sí?</w:t>
            </w:r>
          </w:p>
        </w:tc>
        <w:tc>
          <w:tcPr>
            <w:tcW w:w="291" w:type="pct"/>
          </w:tcPr>
          <w:p w:rsidR="0085226B" w:rsidRPr="00D40A81" w:rsidP="0085226B" w14:paraId="5EAF0D5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50126167" w14:textId="5A674C46">
            <w:pPr>
              <w:pStyle w:val="ListParagraph"/>
              <w:widowControl w:val="0"/>
              <w:numPr>
                <w:ilvl w:val="0"/>
                <w:numId w:val="54"/>
              </w:numPr>
              <w:spacing w:after="0" w:line="240" w:lineRule="auto"/>
              <w:ind w:left="360"/>
              <w:rPr>
                <w:rFonts w:ascii="Segoe UI" w:hAnsi="Segoe UI" w:cs="Segoe UI"/>
                <w:sz w:val="20"/>
                <w:szCs w:val="20"/>
                <w:lang w:val="es-MX"/>
              </w:rPr>
            </w:pPr>
          </w:p>
        </w:tc>
      </w:tr>
      <w:tr w14:paraId="7B4188F6" w14:textId="2AE291C9" w:rsidTr="00D40A81">
        <w:tblPrEx>
          <w:tblW w:w="5000" w:type="pct"/>
          <w:tblLayout w:type="fixed"/>
          <w:tblLook w:val="04A0"/>
        </w:tblPrEx>
        <w:tc>
          <w:tcPr>
            <w:tcW w:w="384" w:type="pct"/>
          </w:tcPr>
          <w:p w:rsidR="0085226B" w:rsidRPr="00705A6D" w:rsidP="0085226B" w14:paraId="105FD146"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02F7F031" w14:textId="58FF336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adre u otro adulto en su hogar la golpeó, pateó o lastimó físicamente de alguna manera?</w:t>
            </w:r>
          </w:p>
        </w:tc>
        <w:tc>
          <w:tcPr>
            <w:tcW w:w="291" w:type="pct"/>
          </w:tcPr>
          <w:p w:rsidR="0085226B" w:rsidRPr="00D40A81" w:rsidP="0085226B" w14:paraId="7CC6318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75D76C1B" w14:textId="030F7493">
            <w:pPr>
              <w:pStyle w:val="ListParagraph"/>
              <w:widowControl w:val="0"/>
              <w:numPr>
                <w:ilvl w:val="0"/>
                <w:numId w:val="54"/>
              </w:numPr>
              <w:spacing w:after="0" w:line="240" w:lineRule="auto"/>
              <w:ind w:left="360"/>
              <w:rPr>
                <w:rFonts w:ascii="Segoe UI" w:hAnsi="Segoe UI" w:cs="Segoe UI"/>
                <w:sz w:val="20"/>
                <w:szCs w:val="20"/>
                <w:lang w:val="es-MX"/>
              </w:rPr>
            </w:pPr>
          </w:p>
        </w:tc>
      </w:tr>
      <w:tr w14:paraId="04B2CF4D" w14:textId="236DE416" w:rsidTr="00D40A81">
        <w:tblPrEx>
          <w:tblW w:w="5000" w:type="pct"/>
          <w:tblLayout w:type="fixed"/>
          <w:tblLook w:val="04A0"/>
        </w:tblPrEx>
        <w:tc>
          <w:tcPr>
            <w:tcW w:w="384" w:type="pct"/>
          </w:tcPr>
          <w:p w:rsidR="0085226B" w:rsidRPr="00705A6D" w:rsidP="0085226B" w14:paraId="1F1DA70D"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5A9EE769" w14:textId="2ACFB89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o de sus padres u otro adulto en su hogar la insultó o menospreció?</w:t>
            </w:r>
          </w:p>
        </w:tc>
        <w:tc>
          <w:tcPr>
            <w:tcW w:w="291" w:type="pct"/>
          </w:tcPr>
          <w:p w:rsidR="0085226B" w:rsidRPr="00D40A81" w:rsidP="0085226B" w14:paraId="1D20815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17BF8781" w14:textId="587D5125">
            <w:pPr>
              <w:pStyle w:val="ListParagraph"/>
              <w:widowControl w:val="0"/>
              <w:numPr>
                <w:ilvl w:val="0"/>
                <w:numId w:val="54"/>
              </w:numPr>
              <w:spacing w:after="0" w:line="240" w:lineRule="auto"/>
              <w:ind w:left="360"/>
              <w:rPr>
                <w:rFonts w:ascii="Segoe UI" w:hAnsi="Segoe UI" w:cs="Segoe UI"/>
                <w:sz w:val="20"/>
                <w:szCs w:val="20"/>
                <w:lang w:val="es-MX"/>
              </w:rPr>
            </w:pPr>
          </w:p>
        </w:tc>
      </w:tr>
      <w:tr w14:paraId="473C257F" w14:textId="77777777" w:rsidTr="00D40A81">
        <w:tblPrEx>
          <w:tblW w:w="5000" w:type="pct"/>
          <w:tblLayout w:type="fixed"/>
          <w:tblLook w:val="04A0"/>
        </w:tblPrEx>
        <w:tc>
          <w:tcPr>
            <w:tcW w:w="384" w:type="pct"/>
          </w:tcPr>
          <w:p w:rsidR="0085226B" w:rsidRPr="00705A6D" w:rsidP="0085226B" w14:paraId="40AF776C" w14:textId="77777777">
            <w:pPr>
              <w:pStyle w:val="ListParagraph"/>
              <w:widowControl w:val="0"/>
              <w:spacing w:after="0" w:line="240" w:lineRule="auto"/>
              <w:rPr>
                <w:rFonts w:ascii="Segoe UI" w:hAnsi="Segoe UI" w:cs="Segoe UI"/>
                <w:sz w:val="20"/>
                <w:szCs w:val="20"/>
                <w:lang w:val="es-MX"/>
              </w:rPr>
            </w:pPr>
          </w:p>
        </w:tc>
        <w:tc>
          <w:tcPr>
            <w:tcW w:w="4033" w:type="pct"/>
          </w:tcPr>
          <w:p w:rsidR="0085226B" w:rsidRPr="00705A6D" w:rsidP="0085226B" w14:paraId="0AA6DB73" w14:textId="7481D41E">
            <w:pPr>
              <w:widowControl w:val="0"/>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Antes de cumplir los 18 años...</w:t>
            </w:r>
          </w:p>
        </w:tc>
        <w:tc>
          <w:tcPr>
            <w:tcW w:w="291" w:type="pct"/>
          </w:tcPr>
          <w:p w:rsidR="0085226B" w:rsidRPr="00D40A81" w:rsidP="0085226B" w14:paraId="3E3D80A7" w14:textId="77777777">
            <w:pPr>
              <w:pStyle w:val="ListParagraph"/>
              <w:widowControl w:val="0"/>
              <w:spacing w:after="0" w:line="240" w:lineRule="auto"/>
              <w:ind w:left="360"/>
              <w:rPr>
                <w:rFonts w:ascii="Segoe UI" w:hAnsi="Segoe UI" w:cs="Segoe UI"/>
                <w:b/>
                <w:bCs/>
                <w:sz w:val="20"/>
                <w:szCs w:val="20"/>
                <w:lang w:val="es-MX"/>
              </w:rPr>
            </w:pPr>
          </w:p>
        </w:tc>
        <w:tc>
          <w:tcPr>
            <w:tcW w:w="292" w:type="pct"/>
          </w:tcPr>
          <w:p w:rsidR="0085226B" w:rsidRPr="00D40A81" w:rsidP="0085226B" w14:paraId="73B22C0A" w14:textId="4A1B0BF7">
            <w:pPr>
              <w:pStyle w:val="ListParagraph"/>
              <w:widowControl w:val="0"/>
              <w:spacing w:after="0" w:line="240" w:lineRule="auto"/>
              <w:ind w:left="360"/>
              <w:rPr>
                <w:rFonts w:ascii="Segoe UI" w:hAnsi="Segoe UI" w:cs="Segoe UI"/>
                <w:b/>
                <w:bCs/>
                <w:sz w:val="20"/>
                <w:szCs w:val="20"/>
                <w:lang w:val="es-MX"/>
              </w:rPr>
            </w:pPr>
          </w:p>
        </w:tc>
      </w:tr>
      <w:tr w14:paraId="31C14B79" w14:textId="43140739" w:rsidTr="00D40A81">
        <w:tblPrEx>
          <w:tblW w:w="5000" w:type="pct"/>
          <w:tblLayout w:type="fixed"/>
          <w:tblLook w:val="04A0"/>
        </w:tblPrEx>
        <w:tc>
          <w:tcPr>
            <w:tcW w:w="384" w:type="pct"/>
          </w:tcPr>
          <w:p w:rsidR="0085226B" w:rsidRPr="00705A6D" w:rsidP="0085226B" w14:paraId="78FC8A0E"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1242A289" w14:textId="085D525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a vez un adulto o una persona al menos 5 años mayor que usted le hizo hacer cosas sexuales que usted no quería hacer (como besarse, tocarse o tener relaciones sexuales)?</w:t>
            </w:r>
          </w:p>
        </w:tc>
        <w:tc>
          <w:tcPr>
            <w:tcW w:w="291" w:type="pct"/>
          </w:tcPr>
          <w:p w:rsidR="0085226B" w:rsidRPr="00D40A81" w:rsidP="0085226B" w14:paraId="2162106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02CA608C" w14:textId="56804778">
            <w:pPr>
              <w:pStyle w:val="ListParagraph"/>
              <w:widowControl w:val="0"/>
              <w:numPr>
                <w:ilvl w:val="0"/>
                <w:numId w:val="54"/>
              </w:numPr>
              <w:spacing w:after="0" w:line="240" w:lineRule="auto"/>
              <w:ind w:left="360"/>
              <w:rPr>
                <w:rFonts w:ascii="Segoe UI" w:hAnsi="Segoe UI" w:cs="Segoe UI"/>
                <w:sz w:val="20"/>
                <w:szCs w:val="20"/>
                <w:lang w:val="es-MX"/>
              </w:rPr>
            </w:pPr>
          </w:p>
        </w:tc>
      </w:tr>
      <w:tr w14:paraId="4924D208" w14:textId="292824EB" w:rsidTr="00D40A81">
        <w:tblPrEx>
          <w:tblW w:w="5000" w:type="pct"/>
          <w:tblLayout w:type="fixed"/>
          <w:tblLook w:val="04A0"/>
        </w:tblPrEx>
        <w:tc>
          <w:tcPr>
            <w:tcW w:w="384" w:type="pct"/>
          </w:tcPr>
          <w:p w:rsidR="0085226B" w:rsidRPr="00705A6D" w:rsidP="0085226B" w14:paraId="71AAD7FD"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2BC9715D" w14:textId="62457E8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ubo un adulto en su hogar que se esforzó por satisfacer necesidades básicas de usted, como velar por su seguridad y asegurarse de que tuviera ropa limpia y suficiente para comer?</w:t>
            </w:r>
          </w:p>
        </w:tc>
        <w:tc>
          <w:tcPr>
            <w:tcW w:w="291" w:type="pct"/>
          </w:tcPr>
          <w:p w:rsidR="0085226B" w:rsidRPr="00D40A81" w:rsidP="0085226B" w14:paraId="6A0ED7F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744B08D0" w14:textId="63E037CC">
            <w:pPr>
              <w:pStyle w:val="ListParagraph"/>
              <w:widowControl w:val="0"/>
              <w:numPr>
                <w:ilvl w:val="0"/>
                <w:numId w:val="54"/>
              </w:numPr>
              <w:spacing w:after="0" w:line="240" w:lineRule="auto"/>
              <w:ind w:left="360"/>
              <w:rPr>
                <w:rFonts w:ascii="Segoe UI" w:hAnsi="Segoe UI" w:cs="Segoe UI"/>
                <w:sz w:val="20"/>
                <w:szCs w:val="20"/>
                <w:lang w:val="es-MX"/>
              </w:rPr>
            </w:pPr>
          </w:p>
        </w:tc>
      </w:tr>
      <w:tr w14:paraId="4F43D777" w14:textId="35D1131B" w:rsidTr="00D40A81">
        <w:tblPrEx>
          <w:tblW w:w="5000" w:type="pct"/>
          <w:tblLayout w:type="fixed"/>
          <w:tblLook w:val="04A0"/>
        </w:tblPrEx>
        <w:tc>
          <w:tcPr>
            <w:tcW w:w="384" w:type="pct"/>
          </w:tcPr>
          <w:p w:rsidR="0085226B" w:rsidRPr="00705A6D" w:rsidP="0085226B" w14:paraId="4CCA53DB"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710DED77" w14:textId="3E5AC64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ubo un adulto en su hogar que se esforzó por que usted se sintiera amada, apoyada, valorada y especial para ellos?</w:t>
            </w:r>
          </w:p>
        </w:tc>
        <w:tc>
          <w:tcPr>
            <w:tcW w:w="291" w:type="pct"/>
          </w:tcPr>
          <w:p w:rsidR="0085226B" w:rsidRPr="00D40A81" w:rsidP="0085226B" w14:paraId="3E5BD3F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0709BDA6" w14:textId="2C81224F">
            <w:pPr>
              <w:pStyle w:val="ListParagraph"/>
              <w:widowControl w:val="0"/>
              <w:numPr>
                <w:ilvl w:val="0"/>
                <w:numId w:val="54"/>
              </w:numPr>
              <w:spacing w:after="0" w:line="240" w:lineRule="auto"/>
              <w:ind w:left="360"/>
              <w:rPr>
                <w:rFonts w:ascii="Segoe UI" w:hAnsi="Segoe UI" w:cs="Segoe UI"/>
                <w:sz w:val="20"/>
                <w:szCs w:val="20"/>
                <w:lang w:val="es-MX"/>
              </w:rPr>
            </w:pPr>
          </w:p>
        </w:tc>
      </w:tr>
      <w:tr w14:paraId="3E707626" w14:textId="77777777" w:rsidTr="00D40A81">
        <w:tblPrEx>
          <w:tblW w:w="5000" w:type="pct"/>
          <w:tblLayout w:type="fixed"/>
          <w:tblLook w:val="04A0"/>
        </w:tblPrEx>
        <w:tc>
          <w:tcPr>
            <w:tcW w:w="384" w:type="pct"/>
          </w:tcPr>
          <w:p w:rsidR="0085226B" w:rsidRPr="00705A6D" w:rsidP="0085226B" w14:paraId="781E3707" w14:textId="77777777">
            <w:pPr>
              <w:pStyle w:val="ListParagraph"/>
              <w:widowControl w:val="0"/>
              <w:spacing w:after="0" w:line="240" w:lineRule="auto"/>
              <w:rPr>
                <w:rFonts w:ascii="Segoe UI" w:hAnsi="Segoe UI" w:cs="Segoe UI"/>
                <w:sz w:val="20"/>
                <w:szCs w:val="20"/>
                <w:lang w:val="es-MX"/>
              </w:rPr>
            </w:pPr>
          </w:p>
        </w:tc>
        <w:tc>
          <w:tcPr>
            <w:tcW w:w="4033" w:type="pct"/>
          </w:tcPr>
          <w:p w:rsidR="0085226B" w:rsidRPr="00705A6D" w:rsidP="0085226B" w14:paraId="54FF34D9" w14:textId="508A675B">
            <w:pPr>
              <w:widowControl w:val="0"/>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Antes de cumplir los 18 años...</w:t>
            </w:r>
          </w:p>
        </w:tc>
        <w:tc>
          <w:tcPr>
            <w:tcW w:w="291" w:type="pct"/>
          </w:tcPr>
          <w:p w:rsidR="0085226B" w:rsidRPr="00D40A81" w:rsidP="0085226B" w14:paraId="5D9B5E65" w14:textId="77777777">
            <w:pPr>
              <w:pStyle w:val="ListParagraph"/>
              <w:widowControl w:val="0"/>
              <w:spacing w:after="0" w:line="240" w:lineRule="auto"/>
              <w:ind w:left="360"/>
              <w:rPr>
                <w:rFonts w:ascii="Segoe UI" w:hAnsi="Segoe UI" w:cs="Segoe UI"/>
                <w:b/>
                <w:bCs/>
                <w:sz w:val="20"/>
                <w:szCs w:val="20"/>
                <w:lang w:val="es-MX"/>
              </w:rPr>
            </w:pPr>
          </w:p>
        </w:tc>
        <w:tc>
          <w:tcPr>
            <w:tcW w:w="292" w:type="pct"/>
          </w:tcPr>
          <w:p w:rsidR="0085226B" w:rsidRPr="00D40A81" w:rsidP="0085226B" w14:paraId="61E76289" w14:textId="1BBDA211">
            <w:pPr>
              <w:pStyle w:val="ListParagraph"/>
              <w:widowControl w:val="0"/>
              <w:spacing w:after="0" w:line="240" w:lineRule="auto"/>
              <w:ind w:left="360"/>
              <w:rPr>
                <w:rFonts w:ascii="Segoe UI" w:hAnsi="Segoe UI" w:cs="Segoe UI"/>
                <w:b/>
                <w:bCs/>
                <w:sz w:val="20"/>
                <w:szCs w:val="20"/>
                <w:lang w:val="es-MX"/>
              </w:rPr>
            </w:pPr>
          </w:p>
        </w:tc>
      </w:tr>
      <w:tr w14:paraId="3E02C827" w14:textId="61873038" w:rsidTr="00D40A81">
        <w:tblPrEx>
          <w:tblW w:w="5000" w:type="pct"/>
          <w:tblLayout w:type="fixed"/>
          <w:tblLook w:val="04A0"/>
        </w:tblPrEx>
        <w:tc>
          <w:tcPr>
            <w:tcW w:w="384" w:type="pct"/>
          </w:tcPr>
          <w:p w:rsidR="0085226B" w:rsidRPr="00705A6D" w:rsidP="0085226B" w14:paraId="0CBAD640"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74AF9F10" w14:textId="278461D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intió que fue tratada mal o injustamente debido a su raza, grupo étnico o el color de su piel?</w:t>
            </w:r>
          </w:p>
        </w:tc>
        <w:tc>
          <w:tcPr>
            <w:tcW w:w="291" w:type="pct"/>
          </w:tcPr>
          <w:p w:rsidR="0085226B" w:rsidRPr="00D40A81" w:rsidP="0085226B" w14:paraId="10760C2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3A4D2B8B" w14:textId="09CC10DD">
            <w:pPr>
              <w:pStyle w:val="ListParagraph"/>
              <w:widowControl w:val="0"/>
              <w:numPr>
                <w:ilvl w:val="0"/>
                <w:numId w:val="54"/>
              </w:numPr>
              <w:spacing w:after="0" w:line="240" w:lineRule="auto"/>
              <w:ind w:left="360"/>
              <w:rPr>
                <w:rFonts w:ascii="Segoe UI" w:hAnsi="Segoe UI" w:cs="Segoe UI"/>
                <w:sz w:val="20"/>
                <w:szCs w:val="20"/>
                <w:lang w:val="es-MX"/>
              </w:rPr>
            </w:pPr>
          </w:p>
        </w:tc>
      </w:tr>
      <w:tr w14:paraId="2AD06AC8" w14:textId="5B2E2EED" w:rsidTr="00D40A81">
        <w:tblPrEx>
          <w:tblW w:w="5000" w:type="pct"/>
          <w:tblLayout w:type="fixed"/>
          <w:tblLook w:val="04A0"/>
        </w:tblPrEx>
        <w:tc>
          <w:tcPr>
            <w:tcW w:w="384" w:type="pct"/>
          </w:tcPr>
          <w:p w:rsidR="0085226B" w:rsidRPr="00705A6D" w:rsidP="0085226B" w14:paraId="2BC882E2"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5F887412" w14:textId="6D9AEFE2">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Alguna vez sintió que la trataron mal o injustamente porque es o porque la gente pensaba que era de la comunidad LGBTQIA+? </w:t>
            </w:r>
            <w:r w:rsidRPr="00347FC9">
              <w:rPr>
                <w:rFonts w:ascii="Segoe UI" w:hAnsi="Segoe UI" w:cs="Segoe UI"/>
                <w:color w:val="221E1F"/>
                <w:sz w:val="20"/>
                <w:szCs w:val="20"/>
                <w:lang w:val="es-MX"/>
              </w:rPr>
              <w:t>Esto podría incluir ser tratada mal debido al sexo o género al que está sexualmente atraída o porque expresa su género de una manera diferente a lo que la gente espera.</w:t>
            </w:r>
          </w:p>
        </w:tc>
        <w:tc>
          <w:tcPr>
            <w:tcW w:w="291" w:type="pct"/>
          </w:tcPr>
          <w:p w:rsidR="0085226B" w:rsidRPr="00D40A81" w:rsidP="0085226B" w14:paraId="10D9ACE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c>
          <w:tcPr>
            <w:tcW w:w="292" w:type="pct"/>
          </w:tcPr>
          <w:p w:rsidR="0085226B" w:rsidRPr="00D40A81" w:rsidP="0085226B" w14:paraId="45E49BAA" w14:textId="149CD44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r>
      <w:tr w14:paraId="662FA446" w14:textId="2016C5E0" w:rsidTr="00D40A81">
        <w:tblPrEx>
          <w:tblW w:w="5000" w:type="pct"/>
          <w:tblLayout w:type="fixed"/>
          <w:tblLook w:val="04A0"/>
        </w:tblPrEx>
        <w:tc>
          <w:tcPr>
            <w:tcW w:w="384" w:type="pct"/>
          </w:tcPr>
          <w:p w:rsidR="0085226B" w:rsidRPr="00705A6D" w:rsidP="0085226B" w14:paraId="1AAE180A"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347FC9" w:rsidP="0085226B" w14:paraId="2FDBA9BA" w14:textId="77777777">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000000"/>
                <w:sz w:val="20"/>
                <w:szCs w:val="20"/>
                <w:lang w:val="es-MX"/>
              </w:rPr>
              <w:t xml:space="preserve">¿Vio </w:t>
            </w:r>
            <w:r w:rsidRPr="00347FC9">
              <w:rPr>
                <w:rFonts w:ascii="Segoe UI" w:hAnsi="Segoe UI" w:cs="Segoe UI"/>
                <w:color w:val="221E1F"/>
                <w:sz w:val="20"/>
                <w:szCs w:val="20"/>
                <w:lang w:val="es-MX"/>
              </w:rPr>
              <w:t>usted a alguien ser atacado físicamente, golpeado, apuñalado o que le dispararan en su</w:t>
            </w:r>
          </w:p>
          <w:p w:rsidR="0085226B" w:rsidRPr="00705A6D" w:rsidP="0085226B" w14:paraId="2AA199FA" w14:textId="190B0396">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221E1F"/>
                <w:sz w:val="20"/>
                <w:szCs w:val="20"/>
              </w:rPr>
              <w:t>vecindario?</w:t>
            </w:r>
          </w:p>
        </w:tc>
        <w:tc>
          <w:tcPr>
            <w:tcW w:w="291" w:type="pct"/>
          </w:tcPr>
          <w:p w:rsidR="0085226B" w:rsidRPr="00D40A81" w:rsidP="0085226B" w14:paraId="51B19CB9" w14:textId="1B544B84">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c>
          <w:tcPr>
            <w:tcW w:w="292" w:type="pct"/>
          </w:tcPr>
          <w:p w:rsidR="0085226B" w:rsidRPr="00D40A81" w:rsidP="0085226B" w14:paraId="7D5AA475" w14:textId="0AE36BF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r>
      <w:tr w14:paraId="2F086FF2" w14:textId="16C37076" w:rsidTr="00D40A81">
        <w:tblPrEx>
          <w:tblW w:w="5000" w:type="pct"/>
          <w:tblLayout w:type="fixed"/>
          <w:tblLook w:val="04A0"/>
        </w:tblPrEx>
        <w:trPr>
          <w:trHeight w:val="54"/>
        </w:trPr>
        <w:tc>
          <w:tcPr>
            <w:tcW w:w="384" w:type="pct"/>
          </w:tcPr>
          <w:p w:rsidR="0085226B" w:rsidRPr="00705A6D" w:rsidP="0085226B" w14:paraId="5A3AD540" w14:textId="77777777">
            <w:pPr>
              <w:pStyle w:val="ListParagraph"/>
              <w:widowControl w:val="0"/>
              <w:numPr>
                <w:ilvl w:val="0"/>
                <w:numId w:val="48"/>
              </w:numPr>
              <w:spacing w:after="0" w:line="240" w:lineRule="auto"/>
              <w:rPr>
                <w:rFonts w:ascii="Segoe UI" w:hAnsi="Segoe UI" w:cs="Segoe UI"/>
                <w:sz w:val="20"/>
                <w:szCs w:val="20"/>
              </w:rPr>
            </w:pPr>
          </w:p>
        </w:tc>
        <w:tc>
          <w:tcPr>
            <w:tcW w:w="4033" w:type="pct"/>
          </w:tcPr>
          <w:p w:rsidR="0085226B" w:rsidRPr="00705A6D" w:rsidP="0085226B" w14:paraId="76DD823B" w14:textId="3BE1DD7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staban sus padres o tutores legales divorciados o separados?</w:t>
            </w:r>
          </w:p>
        </w:tc>
        <w:tc>
          <w:tcPr>
            <w:tcW w:w="291" w:type="pct"/>
          </w:tcPr>
          <w:p w:rsidR="0085226B" w:rsidRPr="00D40A81" w:rsidP="0085226B" w14:paraId="2ADA11A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67C324DE" w14:textId="38B0EF6A">
            <w:pPr>
              <w:pStyle w:val="ListParagraph"/>
              <w:widowControl w:val="0"/>
              <w:numPr>
                <w:ilvl w:val="0"/>
                <w:numId w:val="54"/>
              </w:numPr>
              <w:spacing w:after="0" w:line="240" w:lineRule="auto"/>
              <w:ind w:left="360"/>
              <w:rPr>
                <w:rFonts w:ascii="Segoe UI" w:hAnsi="Segoe UI" w:cs="Segoe UI"/>
                <w:sz w:val="20"/>
                <w:szCs w:val="20"/>
                <w:lang w:val="es-MX"/>
              </w:rPr>
            </w:pPr>
          </w:p>
        </w:tc>
      </w:tr>
    </w:tbl>
    <w:p w:rsidR="00287D34" w:rsidP="0092135C" w14:paraId="61772695" w14:textId="26B20B56">
      <w:pPr>
        <w:widowControl w:val="0"/>
        <w:spacing w:after="0" w:line="240" w:lineRule="auto"/>
        <w:rPr>
          <w:rFonts w:ascii="Segoe UI" w:hAnsi="Segoe UI" w:cs="Segoe UI"/>
          <w:sz w:val="20"/>
          <w:szCs w:val="20"/>
          <w:lang w:val="es-MX"/>
        </w:rPr>
      </w:pPr>
    </w:p>
    <w:p w:rsidR="00705A6D" w:rsidRPr="00705A6D" w:rsidP="0092135C" w14:paraId="1769A1DC"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0"/>
        <w:gridCol w:w="810"/>
      </w:tblGrid>
      <w:tr w14:paraId="3440C4D9" w14:textId="57548715" w:rsidTr="00D40A8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A83569" w:rsidRPr="00705A6D" w:rsidP="0092135C" w14:paraId="5E1B9CF9" w14:textId="204A1339">
            <w:pPr>
              <w:widowControl w:val="0"/>
              <w:spacing w:after="0" w:line="240" w:lineRule="auto"/>
              <w:rPr>
                <w:rFonts w:ascii="Segoe UI" w:hAnsi="Segoe UI" w:cs="Segoe UI"/>
                <w:b/>
                <w:sz w:val="20"/>
                <w:szCs w:val="20"/>
              </w:rPr>
            </w:pPr>
            <w:r w:rsidRPr="00705A6D">
              <w:rPr>
                <w:rFonts w:ascii="Segoe UI" w:hAnsi="Segoe UI" w:cs="Segoe UI"/>
                <w:b/>
                <w:sz w:val="20"/>
                <w:szCs w:val="20"/>
              </w:rPr>
              <w:t>LL2.</w:t>
            </w:r>
          </w:p>
        </w:tc>
        <w:tc>
          <w:tcPr>
            <w:tcW w:w="4582" w:type="pct"/>
            <w:gridSpan w:val="3"/>
            <w:shd w:val="clear" w:color="auto" w:fill="D9D9D9" w:themeFill="background1" w:themeFillShade="D9"/>
          </w:tcPr>
          <w:p w:rsidR="00A83569" w:rsidRPr="00705A6D" w:rsidP="0092135C" w14:paraId="285B2C04" w14:textId="3BD08A56">
            <w:pPr>
              <w:widowControl w:val="0"/>
              <w:spacing w:after="0" w:line="240" w:lineRule="auto"/>
              <w:rPr>
                <w:rFonts w:ascii="Segoe UI" w:hAnsi="Segoe UI" w:cs="Segoe UI"/>
                <w:b/>
                <w:sz w:val="20"/>
                <w:szCs w:val="20"/>
                <w:lang w:val="es-MX"/>
              </w:rPr>
            </w:pPr>
            <w:r w:rsidRPr="00705A6D">
              <w:rPr>
                <w:rFonts w:ascii="Segoe UI" w:hAnsi="Segoe UI" w:cs="Segoe UI"/>
                <w:b/>
                <w:sz w:val="20"/>
                <w:szCs w:val="20"/>
                <w:lang w:val="es-MX"/>
              </w:rPr>
              <w:t>Las siguientes preguntas son acerca de cosas que le pueden haber ocurrido a usted durante su infancia, antes de cumplir los 18 años.</w:t>
            </w:r>
          </w:p>
        </w:tc>
      </w:tr>
      <w:tr w14:paraId="3625EAC7" w14:textId="77777777" w:rsidTr="00D40A81">
        <w:tblPrEx>
          <w:tblW w:w="5000" w:type="pct"/>
          <w:tblLook w:val="04A0"/>
        </w:tblPrEx>
        <w:tc>
          <w:tcPr>
            <w:tcW w:w="418" w:type="pct"/>
            <w:shd w:val="clear" w:color="auto" w:fill="D9D9D9" w:themeFill="background1" w:themeFillShade="D9"/>
          </w:tcPr>
          <w:p w:rsidR="00A83569" w:rsidRPr="00705A6D" w:rsidP="0092135C" w14:paraId="02CDB0ED" w14:textId="77777777">
            <w:pPr>
              <w:widowControl w:val="0"/>
              <w:spacing w:after="0" w:line="240" w:lineRule="auto"/>
              <w:rPr>
                <w:rFonts w:ascii="Segoe UI" w:hAnsi="Segoe UI" w:cs="Segoe UI"/>
                <w:bCs/>
                <w:sz w:val="20"/>
                <w:szCs w:val="20"/>
                <w:lang w:val="es-MX"/>
              </w:rPr>
            </w:pPr>
          </w:p>
        </w:tc>
        <w:tc>
          <w:tcPr>
            <w:tcW w:w="4582" w:type="pct"/>
            <w:gridSpan w:val="3"/>
            <w:shd w:val="clear" w:color="auto" w:fill="D9D9D9" w:themeFill="background1" w:themeFillShade="D9"/>
          </w:tcPr>
          <w:p w:rsidR="00A83569" w:rsidRPr="00705A6D" w:rsidP="0092135C" w14:paraId="4218BB09" w14:textId="64AE081A">
            <w:pPr>
              <w:widowControl w:val="0"/>
              <w:spacing w:after="0" w:line="240" w:lineRule="auto"/>
              <w:rPr>
                <w:rFonts w:ascii="Segoe UI" w:hAnsi="Segoe UI" w:cs="Segoe UI"/>
                <w:bCs/>
                <w:sz w:val="20"/>
                <w:szCs w:val="20"/>
                <w:lang w:val="es-MX"/>
              </w:rPr>
            </w:pPr>
            <w:r w:rsidRPr="00705A6D">
              <w:rPr>
                <w:rFonts w:ascii="Segoe UI" w:hAnsi="Segoe UI" w:cs="Segoe UI"/>
                <w:color w:val="000000"/>
                <w:sz w:val="20"/>
                <w:szCs w:val="20"/>
                <w:lang w:val="es-MX"/>
              </w:rPr>
              <w:t xml:space="preserve">Para cada una, marque </w:t>
            </w:r>
            <w:r w:rsidRPr="00705A6D">
              <w:rPr>
                <w:rFonts w:ascii="Segoe UI" w:hAnsi="Segoe UI" w:cs="Segoe UI"/>
                <w:b/>
                <w:bCs/>
                <w:color w:val="000000"/>
                <w:sz w:val="20"/>
                <w:szCs w:val="20"/>
                <w:lang w:val="es-MX"/>
              </w:rPr>
              <w:t>No</w:t>
            </w:r>
            <w:r w:rsidRPr="00705A6D">
              <w:rPr>
                <w:rFonts w:ascii="Segoe UI" w:hAnsi="Segoe UI" w:cs="Segoe UI"/>
                <w:color w:val="000000"/>
                <w:sz w:val="20"/>
                <w:szCs w:val="20"/>
                <w:lang w:val="es-MX"/>
              </w:rPr>
              <w:t xml:space="preserve"> o </w:t>
            </w:r>
            <w:r w:rsidRPr="00705A6D">
              <w:rPr>
                <w:rFonts w:ascii="Segoe UI" w:hAnsi="Segoe UI" w:cs="Segoe UI"/>
                <w:b/>
                <w:bCs/>
                <w:color w:val="000000"/>
                <w:sz w:val="20"/>
                <w:szCs w:val="20"/>
                <w:lang w:val="es-MX"/>
              </w:rPr>
              <w:t>Sí</w:t>
            </w:r>
            <w:r w:rsidRPr="00705A6D">
              <w:rPr>
                <w:rFonts w:ascii="Segoe UI" w:hAnsi="Segoe UI" w:cs="Segoe UI"/>
                <w:color w:val="000000"/>
                <w:sz w:val="20"/>
                <w:szCs w:val="20"/>
                <w:lang w:val="es-MX"/>
              </w:rPr>
              <w:t>.</w:t>
            </w:r>
          </w:p>
        </w:tc>
      </w:tr>
      <w:tr w14:paraId="480191BB" w14:textId="585B7721" w:rsidTr="00D40A81">
        <w:tblPrEx>
          <w:tblW w:w="5000" w:type="pct"/>
          <w:tblLook w:val="04A0"/>
        </w:tblPrEx>
        <w:tc>
          <w:tcPr>
            <w:tcW w:w="418" w:type="pct"/>
          </w:tcPr>
          <w:p w:rsidR="00D40A81" w:rsidRPr="00705A6D" w:rsidP="00D40A81" w14:paraId="2B198585" w14:textId="77777777">
            <w:pPr>
              <w:widowControl w:val="0"/>
              <w:spacing w:after="0" w:line="240" w:lineRule="auto"/>
              <w:rPr>
                <w:rFonts w:ascii="Segoe UI" w:hAnsi="Segoe UI" w:cs="Segoe UI"/>
                <w:b/>
                <w:sz w:val="20"/>
                <w:szCs w:val="20"/>
                <w:lang w:val="es-MX"/>
              </w:rPr>
            </w:pPr>
          </w:p>
        </w:tc>
        <w:tc>
          <w:tcPr>
            <w:tcW w:w="3832" w:type="pct"/>
          </w:tcPr>
          <w:p w:rsidR="00D40A81" w:rsidRPr="00481353" w:rsidP="00D40A81" w14:paraId="6F0288F8" w14:textId="714FB627">
            <w:pPr>
              <w:widowControl w:val="0"/>
              <w:spacing w:after="0" w:line="240" w:lineRule="auto"/>
              <w:rPr>
                <w:rFonts w:ascii="Segoe UI" w:hAnsi="Segoe UI" w:cs="Segoe UI"/>
                <w:b/>
                <w:sz w:val="20"/>
                <w:szCs w:val="20"/>
                <w:lang w:val="es-MX"/>
              </w:rPr>
            </w:pPr>
          </w:p>
        </w:tc>
        <w:tc>
          <w:tcPr>
            <w:tcW w:w="375" w:type="pct"/>
          </w:tcPr>
          <w:p w:rsidR="00D40A81" w:rsidRPr="00705A6D" w:rsidP="00D40A81" w14:paraId="4F4D8508" w14:textId="6B335B61">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5" w:type="pct"/>
          </w:tcPr>
          <w:p w:rsidR="00D40A81" w:rsidRPr="00705A6D" w:rsidP="00D40A81" w14:paraId="68079564" w14:textId="2C458B7B">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01D69CA3" w14:textId="77777777" w:rsidTr="00D40A81">
        <w:tblPrEx>
          <w:tblW w:w="5000" w:type="pct"/>
          <w:tblLook w:val="04A0"/>
        </w:tblPrEx>
        <w:tc>
          <w:tcPr>
            <w:tcW w:w="418" w:type="pct"/>
          </w:tcPr>
          <w:p w:rsidR="00D40A81" w:rsidRPr="00705A6D" w:rsidP="0092135C" w14:paraId="17E3F00E" w14:textId="77777777">
            <w:pPr>
              <w:widowControl w:val="0"/>
              <w:spacing w:after="0" w:line="240" w:lineRule="auto"/>
              <w:rPr>
                <w:rFonts w:ascii="Segoe UI" w:hAnsi="Segoe UI" w:cs="Segoe UI"/>
                <w:b/>
                <w:bCs/>
                <w:sz w:val="20"/>
                <w:szCs w:val="20"/>
                <w:lang w:val="es-MX"/>
              </w:rPr>
            </w:pPr>
          </w:p>
        </w:tc>
        <w:tc>
          <w:tcPr>
            <w:tcW w:w="3832" w:type="pct"/>
          </w:tcPr>
          <w:p w:rsidR="00D40A81" w:rsidRPr="00705A6D" w:rsidP="0092135C" w14:paraId="64661ACD" w14:textId="77777777">
            <w:pPr>
              <w:widowControl w:val="0"/>
              <w:spacing w:after="0" w:line="240" w:lineRule="auto"/>
              <w:rPr>
                <w:rFonts w:ascii="Segoe UI" w:hAnsi="Segoe UI" w:cs="Segoe UI"/>
                <w:b/>
                <w:bCs/>
                <w:sz w:val="20"/>
                <w:szCs w:val="20"/>
                <w:lang w:val="es-MX"/>
              </w:rPr>
            </w:pPr>
            <w:r w:rsidRPr="00705A6D">
              <w:rPr>
                <w:rFonts w:ascii="Segoe UI" w:hAnsi="Segoe UI" w:cs="Segoe UI"/>
                <w:b/>
                <w:bCs/>
                <w:sz w:val="20"/>
                <w:szCs w:val="20"/>
                <w:lang w:val="es-MX"/>
              </w:rPr>
              <w:t>Antes de cumplir los 18 años…</w:t>
            </w:r>
          </w:p>
        </w:tc>
        <w:tc>
          <w:tcPr>
            <w:tcW w:w="375" w:type="pct"/>
          </w:tcPr>
          <w:p w:rsidR="00D40A81" w:rsidRPr="00705A6D" w:rsidP="0092135C" w14:paraId="3C1F0BA8" w14:textId="77777777">
            <w:pPr>
              <w:widowControl w:val="0"/>
              <w:spacing w:after="0" w:line="240" w:lineRule="auto"/>
              <w:rPr>
                <w:rFonts w:ascii="Segoe UI" w:hAnsi="Segoe UI" w:cs="Segoe UI"/>
                <w:b/>
                <w:bCs/>
                <w:sz w:val="20"/>
                <w:szCs w:val="20"/>
                <w:lang w:val="es-MX"/>
              </w:rPr>
            </w:pPr>
          </w:p>
        </w:tc>
        <w:tc>
          <w:tcPr>
            <w:tcW w:w="375" w:type="pct"/>
          </w:tcPr>
          <w:p w:rsidR="00D40A81" w:rsidRPr="00705A6D" w:rsidP="0092135C" w14:paraId="0B08D504" w14:textId="089F5AAC">
            <w:pPr>
              <w:widowControl w:val="0"/>
              <w:spacing w:after="0" w:line="240" w:lineRule="auto"/>
              <w:rPr>
                <w:rFonts w:ascii="Segoe UI" w:hAnsi="Segoe UI" w:cs="Segoe UI"/>
                <w:b/>
                <w:bCs/>
                <w:sz w:val="20"/>
                <w:szCs w:val="20"/>
                <w:lang w:val="es-MX"/>
              </w:rPr>
            </w:pPr>
          </w:p>
        </w:tc>
      </w:tr>
      <w:tr w14:paraId="72CE1BA2" w14:textId="0C3501F2" w:rsidTr="00D40A81">
        <w:tblPrEx>
          <w:tblW w:w="5000" w:type="pct"/>
          <w:tblLook w:val="04A0"/>
        </w:tblPrEx>
        <w:trPr>
          <w:trHeight w:val="252"/>
        </w:trPr>
        <w:tc>
          <w:tcPr>
            <w:tcW w:w="418" w:type="pct"/>
          </w:tcPr>
          <w:p w:rsidR="0085226B" w:rsidRPr="00705A6D" w:rsidP="0085226B" w14:paraId="6F0E3E00" w14:textId="77777777">
            <w:pPr>
              <w:pStyle w:val="ListParagraph"/>
              <w:widowControl w:val="0"/>
              <w:numPr>
                <w:ilvl w:val="0"/>
                <w:numId w:val="49"/>
              </w:numPr>
              <w:spacing w:after="0" w:line="240" w:lineRule="auto"/>
              <w:rPr>
                <w:rFonts w:ascii="Segoe UI" w:hAnsi="Segoe UI" w:cs="Segoe UI"/>
                <w:sz w:val="20"/>
                <w:szCs w:val="20"/>
                <w:lang w:val="es-MX"/>
              </w:rPr>
            </w:pPr>
          </w:p>
        </w:tc>
        <w:tc>
          <w:tcPr>
            <w:tcW w:w="3832" w:type="pct"/>
          </w:tcPr>
          <w:p w:rsidR="0085226B" w:rsidRPr="00705A6D" w:rsidP="0085226B" w14:paraId="1E6984C6" w14:textId="566F28AA">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221E1F"/>
                <w:sz w:val="20"/>
                <w:szCs w:val="20"/>
                <w:lang w:val="es-MX"/>
              </w:rPr>
              <w:t>¿Se sentía que podía hablar con un adulto en su familia u otro adulto que se preocupara por usted acerca de sus sentimientos?</w:t>
            </w:r>
          </w:p>
        </w:tc>
        <w:tc>
          <w:tcPr>
            <w:tcW w:w="375" w:type="pct"/>
          </w:tcPr>
          <w:p w:rsidR="0085226B" w:rsidRPr="00D40A81" w:rsidP="0085226B" w14:paraId="51175ED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c>
          <w:tcPr>
            <w:tcW w:w="375" w:type="pct"/>
          </w:tcPr>
          <w:p w:rsidR="0085226B" w:rsidRPr="00D40A81" w:rsidP="0085226B" w14:paraId="7FF229F6" w14:textId="1959A05B">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r>
      <w:tr w14:paraId="73C8FEB0" w14:textId="39003B13" w:rsidTr="00D40A81">
        <w:tblPrEx>
          <w:tblW w:w="5000" w:type="pct"/>
          <w:tblLook w:val="04A0"/>
        </w:tblPrEx>
        <w:tc>
          <w:tcPr>
            <w:tcW w:w="418" w:type="pct"/>
          </w:tcPr>
          <w:p w:rsidR="0085226B" w:rsidRPr="00705A6D" w:rsidP="0085226B" w14:paraId="0F643A5F" w14:textId="77777777">
            <w:pPr>
              <w:pStyle w:val="ListParagraph"/>
              <w:widowControl w:val="0"/>
              <w:numPr>
                <w:ilvl w:val="0"/>
                <w:numId w:val="49"/>
              </w:numPr>
              <w:spacing w:after="0" w:line="240" w:lineRule="auto"/>
              <w:rPr>
                <w:rFonts w:ascii="Segoe UI" w:hAnsi="Segoe UI" w:cs="Segoe UI"/>
                <w:sz w:val="20"/>
                <w:szCs w:val="20"/>
                <w:lang w:val="es-MX"/>
              </w:rPr>
            </w:pPr>
          </w:p>
        </w:tc>
        <w:tc>
          <w:tcPr>
            <w:tcW w:w="3832" w:type="pct"/>
          </w:tcPr>
          <w:p w:rsidR="0085226B" w:rsidRPr="00705A6D" w:rsidP="0085226B" w14:paraId="46685101" w14:textId="55ED7942">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221E1F"/>
                <w:sz w:val="20"/>
                <w:szCs w:val="20"/>
                <w:lang w:val="es-MX"/>
              </w:rPr>
              <w:t>¿Se sentía que podía hablar con un amigo acerca de sus sentimientos?</w:t>
            </w:r>
          </w:p>
        </w:tc>
        <w:tc>
          <w:tcPr>
            <w:tcW w:w="375" w:type="pct"/>
          </w:tcPr>
          <w:p w:rsidR="0085226B" w:rsidRPr="00D40A81" w:rsidP="0085226B" w14:paraId="2AF8797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c>
          <w:tcPr>
            <w:tcW w:w="375" w:type="pct"/>
          </w:tcPr>
          <w:p w:rsidR="0085226B" w:rsidRPr="00D40A81" w:rsidP="0085226B" w14:paraId="74C5786A" w14:textId="4E0C3C0B">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r>
      <w:tr w14:paraId="1E2F2DD3" w14:textId="280037D7" w:rsidTr="00D40A81">
        <w:tblPrEx>
          <w:tblW w:w="5000" w:type="pct"/>
          <w:tblLook w:val="04A0"/>
        </w:tblPrEx>
        <w:tc>
          <w:tcPr>
            <w:tcW w:w="418" w:type="pct"/>
          </w:tcPr>
          <w:p w:rsidR="0085226B" w:rsidRPr="00705A6D" w:rsidP="0085226B" w14:paraId="3F5B35AC" w14:textId="77777777">
            <w:pPr>
              <w:pStyle w:val="ListParagraph"/>
              <w:widowControl w:val="0"/>
              <w:numPr>
                <w:ilvl w:val="0"/>
                <w:numId w:val="49"/>
              </w:numPr>
              <w:spacing w:after="0" w:line="240" w:lineRule="auto"/>
              <w:rPr>
                <w:rFonts w:ascii="Segoe UI" w:hAnsi="Segoe UI" w:cs="Segoe UI"/>
                <w:sz w:val="20"/>
                <w:szCs w:val="20"/>
                <w:lang w:val="es-MX"/>
              </w:rPr>
            </w:pPr>
          </w:p>
        </w:tc>
        <w:tc>
          <w:tcPr>
            <w:tcW w:w="3832" w:type="pct"/>
          </w:tcPr>
          <w:p w:rsidR="0085226B" w:rsidRPr="00705A6D" w:rsidP="0085226B" w14:paraId="364736C8" w14:textId="64D83B7D">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221E1F"/>
                <w:sz w:val="20"/>
                <w:szCs w:val="20"/>
                <w:lang w:val="es-MX"/>
              </w:rPr>
              <w:t>¿Tuvo un sentido de pertenencia en la escuela secundaria?</w:t>
            </w:r>
          </w:p>
        </w:tc>
        <w:tc>
          <w:tcPr>
            <w:tcW w:w="375" w:type="pct"/>
          </w:tcPr>
          <w:p w:rsidR="0085226B" w:rsidRPr="00D40A81" w:rsidP="0085226B" w14:paraId="650D65E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c>
          <w:tcPr>
            <w:tcW w:w="375" w:type="pct"/>
          </w:tcPr>
          <w:p w:rsidR="0085226B" w:rsidRPr="00D40A81" w:rsidP="0085226B" w14:paraId="65F79600" w14:textId="5EA9E1C5">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r>
    </w:tbl>
    <w:p w:rsidR="0007165E" w14:paraId="5D2645EA" w14:textId="0F7F958D">
      <w:pPr>
        <w:spacing w:after="0" w:line="240" w:lineRule="auto"/>
        <w:rPr>
          <w:rFonts w:ascii="Segoe UI" w:eastAsia="Times New Roman" w:hAnsi="Segoe UI" w:cs="Segoe UI"/>
          <w:b/>
          <w:bCs/>
          <w:color w:val="365F91"/>
          <w:lang w:val="es-MX"/>
        </w:rPr>
      </w:pPr>
      <w:bookmarkStart w:id="47" w:name="_Toc108769005"/>
    </w:p>
    <w:p w:rsidR="003F6DCA" w:rsidRPr="00F821FC" w:rsidP="00F821FC" w14:paraId="7E4563D7" w14:textId="57827C39">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Disability</w:t>
      </w:r>
      <w:bookmarkEnd w:id="47"/>
      <w:r w:rsidRPr="00F821FC" w:rsidR="00FA1E92">
        <w:rPr>
          <w:rFonts w:ascii="Segoe UI" w:hAnsi="Segoe UI" w:cs="Segoe UI"/>
          <w:sz w:val="30"/>
          <w:szCs w:val="30"/>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E06F8BE" w14:textId="0FEE8B66" w:rsidTr="00180D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705A6D" w:rsidP="0092135C" w14:paraId="6B031693" w14:textId="4781605C">
            <w:pPr>
              <w:widowControl w:val="0"/>
              <w:spacing w:after="0" w:line="240" w:lineRule="auto"/>
              <w:rPr>
                <w:rFonts w:ascii="Segoe UI" w:hAnsi="Segoe UI" w:cs="Segoe UI"/>
                <w:b/>
                <w:sz w:val="20"/>
                <w:szCs w:val="20"/>
              </w:rPr>
            </w:pPr>
            <w:r w:rsidRPr="00705A6D">
              <w:rPr>
                <w:rFonts w:ascii="Segoe UI" w:hAnsi="Segoe UI" w:cs="Segoe UI"/>
                <w:b/>
                <w:sz w:val="20"/>
                <w:szCs w:val="20"/>
              </w:rPr>
              <w:t>OO2.</w:t>
            </w:r>
          </w:p>
        </w:tc>
        <w:tc>
          <w:tcPr>
            <w:tcW w:w="4583" w:type="pct"/>
            <w:shd w:val="clear" w:color="auto" w:fill="D9D9D9" w:themeFill="background1" w:themeFillShade="D9"/>
          </w:tcPr>
          <w:p w:rsidR="00A83569" w:rsidRPr="00705A6D" w:rsidP="0092135C" w14:paraId="30B0147E" w14:textId="009F94DF">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Debido a una afección o condición de salud física, mental o emocional, ¿tiene dificultades cuidando de usted misma o de su recién nacido?</w:t>
            </w:r>
          </w:p>
        </w:tc>
      </w:tr>
      <w:tr w14:paraId="7CE972F4" w14:textId="77777777" w:rsidTr="00180D55">
        <w:tblPrEx>
          <w:tblW w:w="5000" w:type="pct"/>
          <w:tblLook w:val="04A0"/>
        </w:tblPrEx>
        <w:tc>
          <w:tcPr>
            <w:tcW w:w="417" w:type="pct"/>
          </w:tcPr>
          <w:p w:rsidR="00A83569" w:rsidRPr="00705A6D" w:rsidP="0092135C" w14:paraId="672BD9B9" w14:textId="77777777">
            <w:pPr>
              <w:widowControl w:val="0"/>
              <w:spacing w:after="0" w:line="240" w:lineRule="auto"/>
              <w:rPr>
                <w:rFonts w:ascii="Segoe UI" w:hAnsi="Segoe UI" w:cs="Segoe UI"/>
                <w:sz w:val="20"/>
                <w:szCs w:val="20"/>
                <w:lang w:val="es-MX"/>
              </w:rPr>
            </w:pPr>
          </w:p>
        </w:tc>
        <w:tc>
          <w:tcPr>
            <w:tcW w:w="4583" w:type="pct"/>
          </w:tcPr>
          <w:p w:rsidR="00A83569" w:rsidRPr="00705A6D" w:rsidP="0092135C" w14:paraId="7600FE4D" w14:textId="77777777">
            <w:pPr>
              <w:widowControl w:val="0"/>
              <w:spacing w:after="0" w:line="240" w:lineRule="auto"/>
              <w:rPr>
                <w:rFonts w:ascii="Segoe UI" w:hAnsi="Segoe UI" w:cs="Segoe UI"/>
                <w:b/>
                <w:bCs/>
                <w:i/>
                <w:iCs/>
                <w:sz w:val="20"/>
                <w:szCs w:val="20"/>
                <w:lang w:val="es-MX"/>
              </w:rPr>
            </w:pPr>
          </w:p>
        </w:tc>
      </w:tr>
      <w:tr w14:paraId="02E8C3FC" w14:textId="5676CCD9" w:rsidTr="00180D55">
        <w:tblPrEx>
          <w:tblW w:w="5000" w:type="pct"/>
          <w:tblLook w:val="04A0"/>
        </w:tblPrEx>
        <w:tc>
          <w:tcPr>
            <w:tcW w:w="417" w:type="pct"/>
          </w:tcPr>
          <w:p w:rsidR="00A83569" w:rsidRPr="00705A6D" w:rsidP="00A239F0" w14:paraId="6DEBC30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705A6D" w:rsidP="0092135C" w14:paraId="2118B97D" w14:textId="6DD34F6D">
            <w:pPr>
              <w:widowControl w:val="0"/>
              <w:spacing w:after="0" w:line="240" w:lineRule="auto"/>
              <w:rPr>
                <w:rFonts w:ascii="Segoe UI" w:hAnsi="Segoe UI" w:cs="Segoe UI"/>
                <w:sz w:val="20"/>
                <w:szCs w:val="20"/>
              </w:rPr>
            </w:pPr>
            <w:r w:rsidRPr="00705A6D">
              <w:rPr>
                <w:rFonts w:ascii="Segoe UI" w:hAnsi="Segoe UI" w:cs="Segoe UI"/>
                <w:sz w:val="20"/>
                <w:szCs w:val="20"/>
              </w:rPr>
              <w:t xml:space="preserve">No </w:t>
            </w:r>
          </w:p>
        </w:tc>
      </w:tr>
      <w:tr w14:paraId="18CD81F5" w14:textId="046A1214" w:rsidTr="00180D55">
        <w:tblPrEx>
          <w:tblW w:w="5000" w:type="pct"/>
          <w:tblLook w:val="04A0"/>
        </w:tblPrEx>
        <w:tc>
          <w:tcPr>
            <w:tcW w:w="417" w:type="pct"/>
          </w:tcPr>
          <w:p w:rsidR="00A83569" w:rsidRPr="00705A6D" w:rsidP="00A239F0" w14:paraId="5DA14FE4"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705A6D" w:rsidP="0092135C" w14:paraId="209636ED" w14:textId="273B0D90">
            <w:pPr>
              <w:widowControl w:val="0"/>
              <w:spacing w:after="0" w:line="240" w:lineRule="auto"/>
              <w:rPr>
                <w:rFonts w:ascii="Segoe UI" w:hAnsi="Segoe UI" w:cs="Segoe UI"/>
                <w:sz w:val="20"/>
                <w:szCs w:val="20"/>
              </w:rPr>
            </w:pPr>
            <w:r w:rsidRPr="00705A6D">
              <w:rPr>
                <w:rFonts w:ascii="Segoe UI" w:hAnsi="Segoe UI" w:cs="Segoe UI"/>
                <w:sz w:val="20"/>
                <w:szCs w:val="20"/>
              </w:rPr>
              <w:t>Sí</w:t>
            </w:r>
          </w:p>
        </w:tc>
      </w:tr>
    </w:tbl>
    <w:p w:rsidR="004504A4" w:rsidP="0092135C" w14:paraId="67324B4C" w14:textId="77777777">
      <w:pPr>
        <w:pStyle w:val="Heading1"/>
        <w:keepNext w:val="0"/>
        <w:keepLines w:val="0"/>
        <w:widowControl w:val="0"/>
        <w:spacing w:before="0" w:line="240" w:lineRule="auto"/>
        <w:rPr>
          <w:rFonts w:ascii="Segoe UI" w:hAnsi="Segoe UI" w:cs="Segoe UI"/>
          <w:sz w:val="30"/>
          <w:szCs w:val="30"/>
        </w:rPr>
      </w:pPr>
    </w:p>
    <w:p w:rsidR="001C18C7" w:rsidRPr="00F821FC" w:rsidP="0092135C" w14:paraId="3EC93B6D" w14:textId="565A7473">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Sexual Orientation and Gender Identity</w:t>
      </w:r>
    </w:p>
    <w:p w:rsidR="001C18C7" w:rsidRPr="00CE1137" w:rsidP="0092135C" w14:paraId="47F5C40E" w14:textId="77777777">
      <w:pPr>
        <w:widowControl w:val="0"/>
        <w:spacing w:after="0" w:line="240" w:lineRule="auto"/>
        <w:rPr>
          <w:rFonts w:ascii="Segoe UI" w:hAnsi="Segoe UI" w:cs="Segoe UI"/>
          <w:i/>
          <w:color w:val="FF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4295EC" w14:textId="07D5D49D" w:rsidTr="00180D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705A6D" w:rsidP="0092135C" w14:paraId="558320A3" w14:textId="6157F608">
            <w:pPr>
              <w:widowControl w:val="0"/>
              <w:spacing w:after="0" w:line="240" w:lineRule="auto"/>
              <w:rPr>
                <w:rFonts w:ascii="Segoe UI" w:hAnsi="Segoe UI" w:cs="Segoe UI"/>
                <w:b/>
                <w:sz w:val="20"/>
                <w:szCs w:val="20"/>
              </w:rPr>
            </w:pPr>
            <w:r w:rsidRPr="00705A6D">
              <w:rPr>
                <w:rFonts w:ascii="Segoe UI" w:hAnsi="Segoe UI" w:cs="Segoe UI"/>
                <w:b/>
                <w:sz w:val="20"/>
                <w:szCs w:val="20"/>
              </w:rPr>
              <w:t>PP1.</w:t>
            </w:r>
          </w:p>
        </w:tc>
        <w:tc>
          <w:tcPr>
            <w:tcW w:w="4583" w:type="pct"/>
            <w:shd w:val="clear" w:color="auto" w:fill="D9D9D9" w:themeFill="background1" w:themeFillShade="D9"/>
          </w:tcPr>
          <w:p w:rsidR="00A83569" w:rsidRPr="00705A6D" w:rsidP="0092135C" w14:paraId="675B20A5" w14:textId="12E151D8">
            <w:pPr>
              <w:widowControl w:val="0"/>
              <w:spacing w:after="0" w:line="240" w:lineRule="auto"/>
              <w:rPr>
                <w:rFonts w:ascii="Segoe UI" w:hAnsi="Segoe UI" w:cs="Segoe UI"/>
                <w:b/>
                <w:sz w:val="20"/>
                <w:szCs w:val="20"/>
                <w:lang w:val="es-MX"/>
              </w:rPr>
            </w:pPr>
            <w:r w:rsidRPr="00705A6D">
              <w:rPr>
                <w:rFonts w:ascii="Segoe UI" w:hAnsi="Segoe UI" w:cs="Segoe UI"/>
                <w:b/>
                <w:sz w:val="20"/>
                <w:szCs w:val="20"/>
              </w:rPr>
              <w:t>¿Cómo describiría su género?</w:t>
            </w:r>
          </w:p>
        </w:tc>
      </w:tr>
      <w:tr w14:paraId="585AC297" w14:textId="6DDC0F5F" w:rsidTr="00E16984">
        <w:tblPrEx>
          <w:tblW w:w="5000" w:type="pct"/>
          <w:tblLook w:val="04A0"/>
        </w:tblPrEx>
        <w:tc>
          <w:tcPr>
            <w:tcW w:w="417" w:type="pct"/>
            <w:shd w:val="clear" w:color="auto" w:fill="auto"/>
          </w:tcPr>
          <w:p w:rsidR="00A83569" w:rsidRPr="00705A6D" w:rsidP="0092135C" w14:paraId="5AB4E6DB" w14:textId="77777777">
            <w:pPr>
              <w:widowControl w:val="0"/>
              <w:spacing w:after="0" w:line="240" w:lineRule="auto"/>
              <w:rPr>
                <w:rFonts w:ascii="Segoe UI" w:hAnsi="Segoe UI" w:cs="Segoe UI"/>
                <w:sz w:val="20"/>
                <w:szCs w:val="20"/>
              </w:rPr>
            </w:pPr>
          </w:p>
        </w:tc>
        <w:tc>
          <w:tcPr>
            <w:tcW w:w="4583" w:type="pct"/>
            <w:shd w:val="clear" w:color="auto" w:fill="auto"/>
          </w:tcPr>
          <w:p w:rsidR="00A83569" w:rsidRPr="00705A6D" w:rsidP="0092135C" w14:paraId="61A67C2A" w14:textId="77777777">
            <w:pPr>
              <w:widowControl w:val="0"/>
              <w:spacing w:after="0" w:line="240" w:lineRule="auto"/>
              <w:rPr>
                <w:rFonts w:ascii="Segoe UI" w:hAnsi="Segoe UI" w:cs="Segoe UI"/>
                <w:sz w:val="20"/>
                <w:szCs w:val="20"/>
              </w:rPr>
            </w:pPr>
          </w:p>
        </w:tc>
      </w:tr>
      <w:tr w14:paraId="5963E52E" w14:textId="0C95641C" w:rsidTr="00180D55">
        <w:tblPrEx>
          <w:tblW w:w="5000" w:type="pct"/>
          <w:tblLook w:val="04A0"/>
        </w:tblPrEx>
        <w:tc>
          <w:tcPr>
            <w:tcW w:w="417" w:type="pct"/>
          </w:tcPr>
          <w:p w:rsidR="0085226B" w:rsidRPr="00705A6D" w:rsidP="0085226B" w14:paraId="7B203F4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705A6D" w:rsidP="0085226B" w14:paraId="6862DA5C" w14:textId="6647656A">
            <w:pPr>
              <w:widowControl w:val="0"/>
              <w:spacing w:after="0" w:line="240" w:lineRule="auto"/>
              <w:rPr>
                <w:rFonts w:ascii="Segoe UI" w:hAnsi="Segoe UI" w:cs="Segoe UI"/>
                <w:sz w:val="20"/>
                <w:szCs w:val="20"/>
              </w:rPr>
            </w:pPr>
            <w:r w:rsidRPr="00347FC9">
              <w:rPr>
                <w:rFonts w:ascii="Segoe UI" w:hAnsi="Segoe UI" w:cs="Segoe UI"/>
                <w:sz w:val="20"/>
                <w:szCs w:val="20"/>
              </w:rPr>
              <w:t>Femenino</w:t>
            </w:r>
          </w:p>
        </w:tc>
      </w:tr>
      <w:tr w14:paraId="2C072E9E" w14:textId="28669309" w:rsidTr="00180D55">
        <w:tblPrEx>
          <w:tblW w:w="5000" w:type="pct"/>
          <w:tblLook w:val="04A0"/>
        </w:tblPrEx>
        <w:tc>
          <w:tcPr>
            <w:tcW w:w="417" w:type="pct"/>
          </w:tcPr>
          <w:p w:rsidR="0085226B" w:rsidRPr="00705A6D" w:rsidP="0085226B" w14:paraId="745DB9C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46AA0FC6" w14:textId="179BBACD">
            <w:pPr>
              <w:widowControl w:val="0"/>
              <w:spacing w:after="0" w:line="240" w:lineRule="auto"/>
              <w:rPr>
                <w:rFonts w:ascii="Segoe UI" w:hAnsi="Segoe UI" w:cs="Segoe UI"/>
                <w:sz w:val="20"/>
                <w:szCs w:val="20"/>
              </w:rPr>
            </w:pPr>
            <w:r w:rsidRPr="00347FC9">
              <w:rPr>
                <w:rFonts w:ascii="Segoe UI" w:hAnsi="Segoe UI" w:cs="Segoe UI"/>
                <w:sz w:val="20"/>
                <w:szCs w:val="20"/>
              </w:rPr>
              <w:t>Masculino</w:t>
            </w:r>
          </w:p>
        </w:tc>
      </w:tr>
      <w:tr w14:paraId="11FE75DB" w14:textId="3120EED7" w:rsidTr="00180D55">
        <w:tblPrEx>
          <w:tblW w:w="5000" w:type="pct"/>
          <w:tblLook w:val="04A0"/>
        </w:tblPrEx>
        <w:tc>
          <w:tcPr>
            <w:tcW w:w="417" w:type="pct"/>
          </w:tcPr>
          <w:p w:rsidR="0085226B" w:rsidRPr="00705A6D" w:rsidP="0085226B" w14:paraId="17A4E31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70924DFD" w14:textId="3278F013">
            <w:pPr>
              <w:widowControl w:val="0"/>
              <w:spacing w:after="0" w:line="240" w:lineRule="auto"/>
              <w:rPr>
                <w:rFonts w:ascii="Segoe UI" w:hAnsi="Segoe UI" w:cs="Segoe UI"/>
                <w:sz w:val="20"/>
                <w:szCs w:val="20"/>
              </w:rPr>
            </w:pPr>
            <w:r w:rsidRPr="00347FC9">
              <w:rPr>
                <w:rFonts w:ascii="Segoe UI" w:hAnsi="Segoe UI" w:cs="Segoe UI"/>
                <w:sz w:val="20"/>
                <w:szCs w:val="20"/>
              </w:rPr>
              <w:t xml:space="preserve">Hombre trans o transgénero </w:t>
            </w:r>
          </w:p>
        </w:tc>
      </w:tr>
      <w:tr w14:paraId="052151B4" w14:textId="3FD79E76" w:rsidTr="00180D55">
        <w:tblPrEx>
          <w:tblW w:w="5000" w:type="pct"/>
          <w:tblLook w:val="04A0"/>
        </w:tblPrEx>
        <w:tc>
          <w:tcPr>
            <w:tcW w:w="417" w:type="pct"/>
          </w:tcPr>
          <w:p w:rsidR="0085226B" w:rsidRPr="00705A6D" w:rsidP="0085226B" w14:paraId="67D8A9F4"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4D98452B" w14:textId="39FB17E9">
            <w:pPr>
              <w:widowControl w:val="0"/>
              <w:spacing w:after="0" w:line="240" w:lineRule="auto"/>
              <w:rPr>
                <w:rFonts w:ascii="Segoe UI" w:hAnsi="Segoe UI" w:cs="Segoe UI"/>
                <w:sz w:val="20"/>
                <w:szCs w:val="20"/>
                <w:lang w:val="es-MX"/>
              </w:rPr>
            </w:pPr>
            <w:r w:rsidRPr="00D25BB2">
              <w:rPr>
                <w:rFonts w:ascii="Segoe UI" w:hAnsi="Segoe UI" w:cs="Segoe UI"/>
                <w:sz w:val="20"/>
                <w:szCs w:val="20"/>
                <w:lang w:val="es-ES"/>
              </w:rPr>
              <w:t>“</w:t>
            </w:r>
            <w:r w:rsidRPr="00347FC9">
              <w:rPr>
                <w:rFonts w:ascii="Segoe UI" w:hAnsi="Segoe UI" w:cs="Segoe UI"/>
                <w:sz w:val="20"/>
                <w:szCs w:val="20"/>
                <w:lang w:val="es-MX"/>
              </w:rPr>
              <w:t>Genderqueer” o de género no conforme</w:t>
            </w:r>
          </w:p>
        </w:tc>
      </w:tr>
      <w:tr w14:paraId="6AECED21" w14:textId="60B97D9A" w:rsidTr="00180D55">
        <w:tblPrEx>
          <w:tblW w:w="5000" w:type="pct"/>
          <w:tblLook w:val="04A0"/>
        </w:tblPrEx>
        <w:tc>
          <w:tcPr>
            <w:tcW w:w="417" w:type="pct"/>
          </w:tcPr>
          <w:p w:rsidR="0085226B" w:rsidRPr="00705A6D" w:rsidP="0085226B" w14:paraId="23AB296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705A6D" w:rsidP="0085226B" w14:paraId="365E86DD" w14:textId="1EFA0905">
            <w:pPr>
              <w:widowControl w:val="0"/>
              <w:spacing w:after="0" w:line="240" w:lineRule="auto"/>
              <w:rPr>
                <w:rFonts w:ascii="Segoe UI" w:hAnsi="Segoe UI" w:cs="Segoe UI"/>
                <w:sz w:val="20"/>
                <w:szCs w:val="20"/>
              </w:rPr>
            </w:pPr>
            <w:r w:rsidRPr="00347FC9">
              <w:rPr>
                <w:rFonts w:ascii="Segoe UI" w:hAnsi="Segoe UI" w:cs="Segoe UI"/>
                <w:sz w:val="20"/>
                <w:szCs w:val="20"/>
              </w:rPr>
              <w:t>Prefiere autodescribirlo</w:t>
            </w:r>
          </w:p>
        </w:tc>
      </w:tr>
      <w:tr w14:paraId="3AA0291B" w14:textId="2F6937A1" w:rsidTr="00180D55">
        <w:tblPrEx>
          <w:tblW w:w="5000" w:type="pct"/>
          <w:tblLook w:val="04A0"/>
        </w:tblPrEx>
        <w:tc>
          <w:tcPr>
            <w:tcW w:w="417" w:type="pct"/>
          </w:tcPr>
          <w:p w:rsidR="00A83569" w:rsidRPr="00705A6D" w:rsidP="00097713" w14:paraId="5024D031" w14:textId="77777777">
            <w:pPr>
              <w:pStyle w:val="ListParagraph"/>
              <w:widowControl w:val="0"/>
              <w:spacing w:after="0" w:line="240" w:lineRule="auto"/>
              <w:rPr>
                <w:rFonts w:ascii="Segoe UI" w:hAnsi="Segoe UI" w:cs="Segoe UI"/>
                <w:sz w:val="20"/>
                <w:szCs w:val="20"/>
                <w:lang w:val="es-MX"/>
              </w:rPr>
            </w:pPr>
          </w:p>
        </w:tc>
        <w:tc>
          <w:tcPr>
            <w:tcW w:w="4583" w:type="pct"/>
          </w:tcPr>
          <w:p w:rsidR="00A83569" w:rsidRPr="00705A6D" w:rsidP="0092135C" w14:paraId="05DF0B3E" w14:textId="42F5CC16">
            <w:pPr>
              <w:widowControl w:val="0"/>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350F59FC" w14:textId="77777777" w:rsidTr="00180D55">
        <w:tblPrEx>
          <w:tblW w:w="5000" w:type="pct"/>
          <w:tblLook w:val="04A0"/>
        </w:tblPrEx>
        <w:tc>
          <w:tcPr>
            <w:tcW w:w="417" w:type="pct"/>
          </w:tcPr>
          <w:p w:rsidR="00A83569" w:rsidRPr="00705A6D" w:rsidP="0092135C" w14:paraId="7B851F68" w14:textId="77777777">
            <w:pPr>
              <w:widowControl w:val="0"/>
              <w:spacing w:after="0" w:line="240" w:lineRule="auto"/>
              <w:rPr>
                <w:rFonts w:ascii="Segoe UI" w:hAnsi="Segoe UI" w:cs="Segoe UI"/>
                <w:sz w:val="20"/>
                <w:szCs w:val="20"/>
                <w:lang w:val="es-MX"/>
              </w:rPr>
            </w:pPr>
          </w:p>
        </w:tc>
        <w:tc>
          <w:tcPr>
            <w:tcW w:w="4583" w:type="pct"/>
          </w:tcPr>
          <w:p w:rsidR="00A83569" w:rsidRPr="00705A6D" w:rsidP="0092135C" w14:paraId="211BE235" w14:textId="77777777">
            <w:pPr>
              <w:widowControl w:val="0"/>
              <w:spacing w:after="0" w:line="240" w:lineRule="auto"/>
              <w:rPr>
                <w:rFonts w:ascii="Segoe UI" w:hAnsi="Segoe UI" w:cs="Segoe UI"/>
                <w:b/>
                <w:bCs/>
                <w:i/>
                <w:iCs/>
                <w:sz w:val="20"/>
                <w:szCs w:val="20"/>
                <w:lang w:val="es-MX"/>
              </w:rPr>
            </w:pPr>
          </w:p>
        </w:tc>
      </w:tr>
    </w:tbl>
    <w:p w:rsidR="00705A6D" w:rsidRPr="00705A6D" w:rsidP="0092135C" w14:paraId="53F63091" w14:textId="77777777">
      <w:pPr>
        <w:widowControl w:val="0"/>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1E0F71D" w14:textId="66DE1EFC" w:rsidTr="00180D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705A6D" w:rsidP="0092135C" w14:paraId="3312DD32" w14:textId="6D18DDAF">
            <w:pPr>
              <w:widowControl w:val="0"/>
              <w:spacing w:after="0" w:line="240" w:lineRule="auto"/>
              <w:rPr>
                <w:rFonts w:ascii="Segoe UI" w:hAnsi="Segoe UI" w:cs="Segoe UI"/>
                <w:b/>
                <w:sz w:val="20"/>
                <w:szCs w:val="20"/>
              </w:rPr>
            </w:pPr>
            <w:r w:rsidRPr="00705A6D">
              <w:rPr>
                <w:rFonts w:ascii="Segoe UI" w:hAnsi="Segoe UI" w:cs="Segoe UI"/>
                <w:b/>
                <w:sz w:val="20"/>
                <w:szCs w:val="20"/>
              </w:rPr>
              <w:t>PP2.</w:t>
            </w:r>
          </w:p>
        </w:tc>
        <w:tc>
          <w:tcPr>
            <w:tcW w:w="4583" w:type="pct"/>
            <w:shd w:val="clear" w:color="auto" w:fill="D9D9D9" w:themeFill="background1" w:themeFillShade="D9"/>
          </w:tcPr>
          <w:p w:rsidR="00A83569" w:rsidRPr="00705A6D" w:rsidP="0092135C" w14:paraId="2AD01CA9" w14:textId="3C5B4D05">
            <w:pPr>
              <w:widowControl w:val="0"/>
              <w:spacing w:after="0" w:line="240" w:lineRule="auto"/>
              <w:rPr>
                <w:rFonts w:ascii="Segoe UI" w:hAnsi="Segoe UI" w:cs="Segoe UI"/>
                <w:b/>
                <w:sz w:val="20"/>
                <w:szCs w:val="20"/>
                <w:lang w:val="es-MX"/>
              </w:rPr>
            </w:pPr>
            <w:r w:rsidRPr="00705A6D">
              <w:rPr>
                <w:rFonts w:ascii="Segoe UI" w:hAnsi="Segoe UI" w:cs="Segoe UI"/>
                <w:b/>
                <w:sz w:val="20"/>
                <w:szCs w:val="20"/>
                <w:lang w:val="es-MX"/>
              </w:rPr>
              <w:t>¿Cómo describiría su orientación sexual?</w:t>
            </w:r>
          </w:p>
        </w:tc>
      </w:tr>
      <w:tr w14:paraId="2869DA8A" w14:textId="5A823DE3" w:rsidTr="00E16984">
        <w:tblPrEx>
          <w:tblW w:w="5000" w:type="pct"/>
          <w:tblLook w:val="04A0"/>
        </w:tblPrEx>
        <w:tc>
          <w:tcPr>
            <w:tcW w:w="417" w:type="pct"/>
            <w:shd w:val="clear" w:color="auto" w:fill="auto"/>
          </w:tcPr>
          <w:p w:rsidR="00A83569" w:rsidRPr="00705A6D" w:rsidP="0092135C" w14:paraId="03DFD4E6" w14:textId="77777777">
            <w:pPr>
              <w:widowControl w:val="0"/>
              <w:spacing w:after="0" w:line="240" w:lineRule="auto"/>
              <w:rPr>
                <w:rFonts w:ascii="Segoe UI" w:hAnsi="Segoe UI" w:cs="Segoe UI"/>
                <w:sz w:val="20"/>
                <w:szCs w:val="20"/>
                <w:lang w:val="es-MX"/>
              </w:rPr>
            </w:pPr>
          </w:p>
        </w:tc>
        <w:tc>
          <w:tcPr>
            <w:tcW w:w="4583" w:type="pct"/>
            <w:shd w:val="clear" w:color="auto" w:fill="auto"/>
          </w:tcPr>
          <w:p w:rsidR="00A83569" w:rsidRPr="00705A6D" w:rsidP="0092135C" w14:paraId="33F5B6D7" w14:textId="77777777">
            <w:pPr>
              <w:widowControl w:val="0"/>
              <w:spacing w:after="0" w:line="240" w:lineRule="auto"/>
              <w:rPr>
                <w:rFonts w:ascii="Segoe UI" w:hAnsi="Segoe UI" w:cs="Segoe UI"/>
                <w:i/>
                <w:iCs/>
                <w:sz w:val="20"/>
                <w:szCs w:val="20"/>
                <w:lang w:val="es-MX"/>
              </w:rPr>
            </w:pPr>
          </w:p>
        </w:tc>
      </w:tr>
      <w:tr w14:paraId="72DAEC47" w14:textId="636C1951" w:rsidTr="00180D55">
        <w:tblPrEx>
          <w:tblW w:w="5000" w:type="pct"/>
          <w:tblLook w:val="04A0"/>
        </w:tblPrEx>
        <w:tc>
          <w:tcPr>
            <w:tcW w:w="417" w:type="pct"/>
          </w:tcPr>
          <w:p w:rsidR="0085226B" w:rsidRPr="00705A6D" w:rsidP="0085226B" w14:paraId="4C845EC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705A6D" w:rsidP="0085226B" w14:paraId="6A809DA6" w14:textId="368450A7">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Heterosexual</w:t>
            </w:r>
          </w:p>
        </w:tc>
      </w:tr>
      <w:tr w14:paraId="57E98212" w14:textId="2EE4B960" w:rsidTr="00180D55">
        <w:tblPrEx>
          <w:tblW w:w="5000" w:type="pct"/>
          <w:tblLook w:val="04A0"/>
        </w:tblPrEx>
        <w:tc>
          <w:tcPr>
            <w:tcW w:w="417" w:type="pct"/>
          </w:tcPr>
          <w:p w:rsidR="0085226B" w:rsidRPr="00705A6D" w:rsidP="0085226B" w14:paraId="0D950D5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743C852A" w14:textId="441B3CA4">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Lesbiana o gay</w:t>
            </w:r>
          </w:p>
        </w:tc>
      </w:tr>
      <w:tr w14:paraId="1B84C0B7" w14:textId="0ECF0313" w:rsidTr="00180D55">
        <w:tblPrEx>
          <w:tblW w:w="5000" w:type="pct"/>
          <w:tblLook w:val="04A0"/>
        </w:tblPrEx>
        <w:tc>
          <w:tcPr>
            <w:tcW w:w="417" w:type="pct"/>
          </w:tcPr>
          <w:p w:rsidR="0085226B" w:rsidRPr="00705A6D" w:rsidP="0085226B" w14:paraId="191EE33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3D76D983" w14:textId="5D441E8B">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Bisexual</w:t>
            </w:r>
          </w:p>
        </w:tc>
      </w:tr>
      <w:tr w14:paraId="4B4820F1" w14:textId="1C0C78BD" w:rsidTr="00180D55">
        <w:tblPrEx>
          <w:tblW w:w="5000" w:type="pct"/>
          <w:tblLook w:val="04A0"/>
        </w:tblPrEx>
        <w:tc>
          <w:tcPr>
            <w:tcW w:w="417" w:type="pct"/>
          </w:tcPr>
          <w:p w:rsidR="0085226B" w:rsidRPr="00705A6D" w:rsidP="0085226B" w14:paraId="52FC8FD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06AB8AAC" w14:textId="5F609B2B">
            <w:pPr>
              <w:widowControl w:val="0"/>
              <w:spacing w:after="0" w:line="240" w:lineRule="auto"/>
              <w:rPr>
                <w:rFonts w:ascii="Segoe UI" w:hAnsi="Segoe UI" w:cs="Segoe UI"/>
                <w:sz w:val="20"/>
                <w:szCs w:val="20"/>
              </w:rPr>
            </w:pPr>
            <w:r w:rsidRPr="00347FC9">
              <w:rPr>
                <w:rFonts w:ascii="Segoe UI" w:hAnsi="Segoe UI" w:cs="Segoe UI"/>
                <w:sz w:val="20"/>
                <w:szCs w:val="20"/>
              </w:rPr>
              <w:t>Prefiere autodescribirla</w:t>
            </w:r>
          </w:p>
        </w:tc>
      </w:tr>
      <w:tr w14:paraId="1027140F" w14:textId="05252FA2" w:rsidTr="00180D55">
        <w:tblPrEx>
          <w:tblW w:w="5000" w:type="pct"/>
          <w:tblLook w:val="04A0"/>
        </w:tblPrEx>
        <w:tc>
          <w:tcPr>
            <w:tcW w:w="417" w:type="pct"/>
          </w:tcPr>
          <w:p w:rsidR="00A83569" w:rsidRPr="00705A6D" w:rsidP="00097713" w14:paraId="36210DCE" w14:textId="77777777">
            <w:pPr>
              <w:pStyle w:val="ListParagraph"/>
              <w:widowControl w:val="0"/>
              <w:spacing w:after="0" w:line="240" w:lineRule="auto"/>
              <w:rPr>
                <w:rFonts w:ascii="Segoe UI" w:hAnsi="Segoe UI" w:cs="Segoe UI"/>
                <w:sz w:val="20"/>
                <w:szCs w:val="20"/>
                <w:lang w:val="es-MX"/>
              </w:rPr>
            </w:pPr>
          </w:p>
        </w:tc>
        <w:tc>
          <w:tcPr>
            <w:tcW w:w="4583" w:type="pct"/>
          </w:tcPr>
          <w:p w:rsidR="00A83569" w:rsidRPr="00705A6D" w:rsidP="0092135C" w14:paraId="14F2BC9B" w14:textId="71DCA900">
            <w:pPr>
              <w:widowControl w:val="0"/>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6708462A" w14:textId="77777777" w:rsidTr="00180D55">
        <w:tblPrEx>
          <w:tblW w:w="5000" w:type="pct"/>
          <w:tblLook w:val="04A0"/>
        </w:tblPrEx>
        <w:tc>
          <w:tcPr>
            <w:tcW w:w="417" w:type="pct"/>
          </w:tcPr>
          <w:p w:rsidR="00A83569" w:rsidRPr="00705A6D" w:rsidP="0092135C" w14:paraId="16C637D0" w14:textId="77777777">
            <w:pPr>
              <w:widowControl w:val="0"/>
              <w:spacing w:after="0" w:line="240" w:lineRule="auto"/>
              <w:rPr>
                <w:rFonts w:ascii="Segoe UI" w:hAnsi="Segoe UI" w:cs="Segoe UI"/>
                <w:sz w:val="20"/>
                <w:szCs w:val="20"/>
                <w:lang w:val="es-MX"/>
              </w:rPr>
            </w:pPr>
          </w:p>
        </w:tc>
        <w:tc>
          <w:tcPr>
            <w:tcW w:w="4583" w:type="pct"/>
          </w:tcPr>
          <w:p w:rsidR="00A83569" w:rsidRPr="00705A6D" w:rsidP="0092135C" w14:paraId="1E296315" w14:textId="77777777">
            <w:pPr>
              <w:widowControl w:val="0"/>
              <w:spacing w:after="0" w:line="240" w:lineRule="auto"/>
              <w:rPr>
                <w:rFonts w:ascii="Segoe UI" w:hAnsi="Segoe UI" w:cs="Segoe UI"/>
                <w:b/>
                <w:bCs/>
                <w:i/>
                <w:iCs/>
                <w:sz w:val="20"/>
                <w:szCs w:val="20"/>
                <w:lang w:val="es-MX"/>
              </w:rPr>
            </w:pPr>
          </w:p>
        </w:tc>
      </w:tr>
    </w:tbl>
    <w:p w:rsidR="00F821FC" w:rsidP="0092135C" w14:paraId="699EB061" w14:textId="77777777">
      <w:pPr>
        <w:widowControl w:val="0"/>
        <w:spacing w:after="0" w:line="240" w:lineRule="auto"/>
        <w:rPr>
          <w:rFonts w:ascii="Segoe UI" w:hAnsi="Segoe UI" w:cs="Segoe UI"/>
          <w:color w:val="0070C0"/>
        </w:rPr>
      </w:pPr>
    </w:p>
    <w:p w:rsidR="00FA43B5" w:rsidRPr="00FA43B5" w:rsidP="00FA43B5" w14:paraId="4889D33F" w14:textId="77777777">
      <w:pPr>
        <w:spacing w:after="0" w:line="240" w:lineRule="auto"/>
        <w:textAlignment w:val="baseline"/>
        <w:rPr>
          <w:rFonts w:ascii="Segoe UI" w:eastAsia="Times New Roman" w:hAnsi="Segoe UI" w:cs="Segoe UI"/>
          <w:b/>
          <w:bCs/>
          <w:color w:val="4F81BD"/>
          <w:sz w:val="18"/>
          <w:szCs w:val="18"/>
        </w:rPr>
      </w:pPr>
      <w:bookmarkStart w:id="48" w:name="_PHASE_8_SUPPLEMENTS"/>
      <w:bookmarkEnd w:id="48"/>
      <w:r w:rsidRPr="00FA43B5">
        <w:rPr>
          <w:rFonts w:ascii="Segoe UI" w:eastAsia="Times New Roman" w:hAnsi="Segoe UI" w:cs="Segoe UI"/>
          <w:b/>
          <w:bCs/>
          <w:color w:val="365F91"/>
          <w:sz w:val="26"/>
          <w:szCs w:val="26"/>
        </w:rPr>
        <w:t>Disaster Supplement  </w:t>
      </w:r>
    </w:p>
    <w:p w:rsidR="00FA43B5" w:rsidRPr="00FA43B5" w:rsidP="00FA43B5" w14:paraId="6A79E07D" w14:textId="77777777">
      <w:pPr>
        <w:spacing w:after="0" w:line="240" w:lineRule="auto"/>
        <w:ind w:left="720" w:hanging="720"/>
        <w:textAlignment w:val="baseline"/>
        <w:rPr>
          <w:rFonts w:ascii="Segoe UI" w:eastAsia="Times New Roman" w:hAnsi="Segoe UI" w:cs="Segoe UI"/>
          <w:sz w:val="18"/>
          <w:szCs w:val="18"/>
        </w:rPr>
      </w:pPr>
      <w:r w:rsidRPr="00FA43B5">
        <w:rPr>
          <w:rFonts w:ascii="Segoe UI" w:eastAsia="Times New Roman" w:hAnsi="Segoe UI" w:cs="Segoe UI"/>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01"/>
        <w:gridCol w:w="9899"/>
      </w:tblGrid>
      <w:tr w14:paraId="5F201FE2" w14:textId="77777777" w:rsidTr="00FA43B5">
        <w:tblPrEx>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c>
          <w:tcPr>
            <w:tcW w:w="417" w:type="pct"/>
            <w:tcBorders>
              <w:top w:val="nil"/>
              <w:left w:val="nil"/>
              <w:bottom w:val="nil"/>
              <w:right w:val="nil"/>
            </w:tcBorders>
            <w:shd w:val="clear" w:color="auto" w:fill="D9D9D9"/>
            <w:hideMark/>
          </w:tcPr>
          <w:p w:rsidR="00FA43B5" w:rsidRPr="00FA43B5" w:rsidP="00FA43B5" w14:paraId="60A61BFC"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b/>
                <w:bCs/>
                <w:sz w:val="20"/>
                <w:szCs w:val="20"/>
              </w:rPr>
              <w:t>KK5.</w:t>
            </w:r>
            <w:r w:rsidRPr="00FA43B5">
              <w:rPr>
                <w:rFonts w:ascii="Segoe UI" w:eastAsia="Times New Roman" w:hAnsi="Segoe UI" w:cs="Segoe UI"/>
                <w:sz w:val="20"/>
                <w:szCs w:val="20"/>
              </w:rPr>
              <w:t> </w:t>
            </w:r>
          </w:p>
        </w:tc>
        <w:tc>
          <w:tcPr>
            <w:tcW w:w="4583" w:type="pct"/>
            <w:tcBorders>
              <w:top w:val="nil"/>
              <w:left w:val="nil"/>
              <w:bottom w:val="nil"/>
              <w:right w:val="nil"/>
            </w:tcBorders>
            <w:shd w:val="clear" w:color="auto" w:fill="D9D9D9"/>
            <w:hideMark/>
          </w:tcPr>
          <w:p w:rsidR="00FA43B5" w:rsidRPr="00481353" w:rsidP="00FA43B5" w14:paraId="2D263599" w14:textId="4BD5A46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b/>
                <w:bCs/>
                <w:sz w:val="20"/>
                <w:szCs w:val="20"/>
                <w:lang w:val="es-MX"/>
              </w:rPr>
              <w:t> ¿Estaba usted viviendo o quedándose en una zona que fue afectada por un desastre en el último año?</w:t>
            </w:r>
            <w:r w:rsidRPr="00481353">
              <w:rPr>
                <w:rFonts w:ascii="Segoe UI" w:eastAsia="Times New Roman" w:hAnsi="Segoe UI" w:cs="Segoe UI"/>
                <w:sz w:val="20"/>
                <w:szCs w:val="20"/>
                <w:lang w:val="es-MX"/>
              </w:rPr>
              <w:t xml:space="preserve"> Esto podría ser un desastre natural como un huracán, un tornado, un terremoto, etc., o un desastre causado por el hombre, como una explosión, un derrame químico, etc.</w:t>
            </w:r>
          </w:p>
        </w:tc>
      </w:tr>
      <w:tr w14:paraId="3892CBD5"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481353" w:rsidP="00FA43B5" w14:paraId="6E740B6C"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c>
        <w:tc>
          <w:tcPr>
            <w:tcW w:w="4583" w:type="pct"/>
            <w:tcBorders>
              <w:top w:val="nil"/>
              <w:left w:val="nil"/>
              <w:bottom w:val="nil"/>
              <w:right w:val="nil"/>
            </w:tcBorders>
            <w:shd w:val="clear" w:color="auto" w:fill="auto"/>
            <w:hideMark/>
          </w:tcPr>
          <w:p w:rsidR="00FA43B5" w:rsidRPr="00481353" w:rsidP="00FA43B5" w14:paraId="627A8131"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c>
      </w:tr>
      <w:tr w14:paraId="4AA48EA3"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481353" w:rsidP="00BA2955" w14:paraId="72A27AC6" w14:textId="569B4182">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shd w:val="clear" w:color="auto" w:fill="auto"/>
            <w:hideMark/>
          </w:tcPr>
          <w:p w:rsidR="00FA43B5" w:rsidRPr="00FA43B5" w:rsidP="00FA43B5" w14:paraId="4A2B969E" w14:textId="20724A55">
            <w:pPr>
              <w:spacing w:after="0" w:line="240" w:lineRule="auto"/>
              <w:textAlignment w:val="baseline"/>
              <w:rPr>
                <w:rFonts w:ascii="Segoe UI" w:eastAsia="Times New Roman" w:hAnsi="Segoe UI" w:cs="Segoe UI"/>
                <w:sz w:val="20"/>
                <w:szCs w:val="20"/>
              </w:rPr>
            </w:pPr>
            <w:r w:rsidRPr="00481353">
              <w:rPr>
                <w:rFonts w:ascii="Segoe UI" w:eastAsia="Times New Roman" w:hAnsi="Segoe UI" w:cs="Segoe UI"/>
                <w:sz w:val="20"/>
                <w:szCs w:val="20"/>
                <w:lang w:val="es-MX"/>
              </w:rPr>
              <w:t> </w:t>
            </w:r>
            <w:r w:rsidRPr="00FA43B5">
              <w:rPr>
                <w:rFonts w:ascii="Segoe UI" w:eastAsia="Times New Roman" w:hAnsi="Segoe UI" w:cs="Segoe UI"/>
                <w:sz w:val="20"/>
                <w:szCs w:val="20"/>
              </w:rPr>
              <w:t xml:space="preserve">No → </w:t>
            </w:r>
            <w:r w:rsidRPr="00FA43B5">
              <w:rPr>
                <w:rFonts w:ascii="Segoe UI" w:eastAsia="Times New Roman" w:hAnsi="Segoe UI" w:cs="Segoe UI"/>
                <w:b/>
                <w:bCs/>
                <w:sz w:val="20"/>
                <w:szCs w:val="20"/>
              </w:rPr>
              <w:t>Pase al final</w:t>
            </w:r>
          </w:p>
        </w:tc>
      </w:tr>
      <w:tr w14:paraId="02671179"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FA43B5" w:rsidP="00BA2955" w14:paraId="2600DE41" w14:textId="1C1529BA">
            <w:pPr>
              <w:pStyle w:val="ListParagraph"/>
              <w:numPr>
                <w:ilvl w:val="0"/>
                <w:numId w:val="64"/>
              </w:numPr>
              <w:spacing w:after="0" w:line="240" w:lineRule="auto"/>
              <w:textAlignment w:val="baseline"/>
              <w:rPr>
                <w:rFonts w:ascii="Segoe UI" w:eastAsia="Times New Roman" w:hAnsi="Segoe UI" w:cs="Segoe UI"/>
                <w:sz w:val="20"/>
                <w:szCs w:val="20"/>
              </w:rPr>
            </w:pPr>
          </w:p>
        </w:tc>
        <w:tc>
          <w:tcPr>
            <w:tcW w:w="4583" w:type="pct"/>
            <w:tcBorders>
              <w:top w:val="nil"/>
              <w:left w:val="nil"/>
              <w:bottom w:val="nil"/>
              <w:right w:val="nil"/>
            </w:tcBorders>
            <w:shd w:val="clear" w:color="auto" w:fill="auto"/>
            <w:hideMark/>
          </w:tcPr>
          <w:p w:rsidR="00FA43B5" w:rsidRPr="00FA43B5" w:rsidP="00FA43B5" w14:paraId="678E111D" w14:textId="196788D4">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Sí</w:t>
            </w:r>
          </w:p>
        </w:tc>
      </w:tr>
    </w:tbl>
    <w:p w:rsidR="00FA43B5" w:rsidRPr="00FA43B5" w:rsidP="00FA43B5" w14:paraId="47160115"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p w:rsidR="00FA43B5" w:rsidRPr="00FA43B5" w:rsidP="00FA43B5" w14:paraId="32347054"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01"/>
        <w:gridCol w:w="9899"/>
      </w:tblGrid>
      <w:tr w14:paraId="0386B52D" w14:textId="77777777" w:rsidTr="00FA43B5">
        <w:tblPrEx>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c>
          <w:tcPr>
            <w:tcW w:w="417" w:type="pct"/>
            <w:tcBorders>
              <w:top w:val="nil"/>
              <w:left w:val="nil"/>
              <w:bottom w:val="nil"/>
              <w:right w:val="nil"/>
            </w:tcBorders>
            <w:shd w:val="clear" w:color="auto" w:fill="D9D9D9"/>
            <w:hideMark/>
          </w:tcPr>
          <w:p w:rsidR="00FA43B5" w:rsidRPr="00FA43B5" w:rsidP="00FA43B5" w14:paraId="20C60E00"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b/>
                <w:bCs/>
                <w:sz w:val="20"/>
                <w:szCs w:val="20"/>
              </w:rPr>
              <w:t>KK6.</w:t>
            </w:r>
            <w:r w:rsidRPr="00FA43B5">
              <w:rPr>
                <w:rFonts w:ascii="Segoe UI" w:eastAsia="Times New Roman" w:hAnsi="Segoe UI" w:cs="Segoe UI"/>
                <w:sz w:val="20"/>
                <w:szCs w:val="20"/>
              </w:rPr>
              <w:t> </w:t>
            </w:r>
          </w:p>
        </w:tc>
        <w:tc>
          <w:tcPr>
            <w:tcW w:w="4583" w:type="pct"/>
            <w:tcBorders>
              <w:top w:val="nil"/>
              <w:left w:val="nil"/>
              <w:bottom w:val="nil"/>
              <w:right w:val="nil"/>
            </w:tcBorders>
            <w:shd w:val="clear" w:color="auto" w:fill="D9D9D9"/>
            <w:hideMark/>
          </w:tcPr>
          <w:p w:rsidR="00FA43B5" w:rsidRPr="00481353" w:rsidP="00FA43B5" w14:paraId="38C8CC1D" w14:textId="50E05B0E">
            <w:pPr>
              <w:spacing w:after="0" w:line="240" w:lineRule="auto"/>
              <w:textAlignment w:val="baseline"/>
              <w:rPr>
                <w:rFonts w:ascii="Segoe UI" w:eastAsia="Times New Roman" w:hAnsi="Segoe UI" w:cs="Segoe UI"/>
                <w:b/>
                <w:bCs/>
                <w:sz w:val="20"/>
                <w:szCs w:val="20"/>
                <w:lang w:val="es-MX"/>
              </w:rPr>
            </w:pPr>
            <w:r w:rsidRPr="00481353">
              <w:rPr>
                <w:rFonts w:ascii="Segoe UI" w:eastAsia="Times New Roman" w:hAnsi="Segoe UI" w:cs="Segoe UI"/>
                <w:b/>
                <w:bCs/>
                <w:sz w:val="20"/>
                <w:szCs w:val="20"/>
                <w:lang w:val="es-MX"/>
              </w:rPr>
              <w:t>¿Cómo  describiría usted los daños a su hogar causados por el huracán</w:t>
            </w:r>
            <w:r w:rsidRPr="00FA43B5">
              <w:rPr>
                <w:rFonts w:ascii="Segoe UI" w:eastAsia="Times New Roman" w:hAnsi="Segoe UI" w:cs="Segoe UI"/>
                <w:b/>
                <w:bCs/>
                <w:sz w:val="20"/>
                <w:szCs w:val="20"/>
              </w:rPr>
              <w:t>ִ</w:t>
            </w:r>
            <w:r w:rsidRPr="00481353">
              <w:rPr>
                <w:rFonts w:ascii="Segoe UI" w:eastAsia="Times New Roman" w:hAnsi="Segoe UI" w:cs="Segoe UI"/>
                <w:b/>
                <w:bCs/>
                <w:sz w:val="20"/>
                <w:szCs w:val="20"/>
                <w:lang w:val="es-MX"/>
              </w:rPr>
              <w:t xml:space="preserve"> o desastre?  </w:t>
            </w:r>
          </w:p>
        </w:tc>
      </w:tr>
      <w:tr w14:paraId="5363E3EF"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D9D9D9"/>
          </w:tcPr>
          <w:p w:rsidR="00B83288" w:rsidRPr="00481353" w:rsidP="00FA43B5" w14:paraId="2287D108" w14:textId="77777777">
            <w:pPr>
              <w:spacing w:after="0" w:line="240" w:lineRule="auto"/>
              <w:textAlignment w:val="baseline"/>
              <w:rPr>
                <w:rFonts w:ascii="Segoe UI" w:eastAsia="Times New Roman" w:hAnsi="Segoe UI" w:cs="Segoe UI"/>
                <w:b/>
                <w:bCs/>
                <w:sz w:val="20"/>
                <w:szCs w:val="20"/>
                <w:lang w:val="es-MX"/>
              </w:rPr>
            </w:pPr>
          </w:p>
        </w:tc>
        <w:tc>
          <w:tcPr>
            <w:tcW w:w="4583" w:type="pct"/>
            <w:tcBorders>
              <w:top w:val="nil"/>
              <w:left w:val="nil"/>
              <w:bottom w:val="nil"/>
              <w:right w:val="nil"/>
            </w:tcBorders>
            <w:shd w:val="clear" w:color="auto" w:fill="D9D9D9"/>
          </w:tcPr>
          <w:p w:rsidR="00B83288" w:rsidRPr="00FA43B5" w:rsidP="00FA43B5" w14:paraId="4F6AE870" w14:textId="2F6D3C9D">
            <w:pPr>
              <w:spacing w:after="0" w:line="240" w:lineRule="auto"/>
              <w:textAlignment w:val="baseline"/>
              <w:rPr>
                <w:rFonts w:ascii="Segoe UI" w:eastAsia="Times New Roman" w:hAnsi="Segoe UI" w:cs="Segoe UI"/>
                <w:b/>
                <w:bCs/>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108A0C0F"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FA43B5" w:rsidP="00FA43B5" w14:paraId="61E13B4A"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c>
        <w:tc>
          <w:tcPr>
            <w:tcW w:w="4583" w:type="pct"/>
            <w:tcBorders>
              <w:top w:val="nil"/>
              <w:left w:val="nil"/>
              <w:bottom w:val="nil"/>
              <w:right w:val="nil"/>
            </w:tcBorders>
            <w:shd w:val="clear" w:color="auto" w:fill="auto"/>
            <w:hideMark/>
          </w:tcPr>
          <w:p w:rsidR="00FA43B5" w:rsidRPr="00FA43B5" w:rsidP="00FA43B5" w14:paraId="2D1F1579"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c>
      </w:tr>
      <w:tr w14:paraId="2F5DAEDB"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FA43B5" w:rsidP="00BA2955" w14:paraId="1AFD6375" w14:textId="0D600767">
            <w:pPr>
              <w:pStyle w:val="ListParagraph"/>
              <w:numPr>
                <w:ilvl w:val="0"/>
                <w:numId w:val="64"/>
              </w:numPr>
              <w:spacing w:after="0" w:line="240" w:lineRule="auto"/>
              <w:textAlignment w:val="baseline"/>
              <w:rPr>
                <w:rFonts w:ascii="Segoe UI" w:eastAsia="Times New Roman" w:hAnsi="Segoe UI" w:cs="Segoe UI"/>
                <w:sz w:val="20"/>
                <w:szCs w:val="20"/>
              </w:rPr>
            </w:pPr>
          </w:p>
        </w:tc>
        <w:tc>
          <w:tcPr>
            <w:tcW w:w="4583" w:type="pct"/>
            <w:tcBorders>
              <w:top w:val="nil"/>
              <w:left w:val="nil"/>
              <w:bottom w:val="nil"/>
              <w:right w:val="nil"/>
            </w:tcBorders>
            <w:shd w:val="clear" w:color="auto" w:fill="auto"/>
            <w:hideMark/>
          </w:tcPr>
          <w:p w:rsidR="00FA43B5" w:rsidRPr="00481353" w:rsidP="00FA43B5" w14:paraId="152CD400" w14:textId="5081A0DD">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Mi casa no se dañó</w:t>
            </w:r>
          </w:p>
        </w:tc>
      </w:tr>
      <w:tr w14:paraId="69951F78"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481353" w:rsidP="00BA2955" w14:paraId="3809D795" w14:textId="2AE4BAD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shd w:val="clear" w:color="auto" w:fill="auto"/>
            <w:hideMark/>
          </w:tcPr>
          <w:p w:rsidR="00FA43B5" w:rsidRPr="00481353" w:rsidP="00FA43B5" w14:paraId="5C10A448" w14:textId="48CA2FDA">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Mi casa tuvo daños menores, pero las áreas de residencia eran aun habitables</w:t>
            </w:r>
          </w:p>
        </w:tc>
      </w:tr>
      <w:tr w14:paraId="3ED10820"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481353" w:rsidP="00BA2955" w14:paraId="18E53762" w14:textId="5517BAE5">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shd w:val="clear" w:color="auto" w:fill="auto"/>
            <w:hideMark/>
          </w:tcPr>
          <w:p w:rsidR="00FA43B5" w:rsidRPr="00481353" w:rsidP="00FA43B5" w14:paraId="522883DF" w14:textId="528A386B">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Mi casa tuvo daños mayores</w:t>
            </w:r>
          </w:p>
        </w:tc>
      </w:tr>
      <w:tr w14:paraId="1F80FBBD"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auto"/>
            <w:hideMark/>
          </w:tcPr>
          <w:p w:rsidR="00FA43B5" w:rsidRPr="00481353" w:rsidP="00BA2955" w14:paraId="74319AF3" w14:textId="150D03AF">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shd w:val="clear" w:color="auto" w:fill="auto"/>
            <w:hideMark/>
          </w:tcPr>
          <w:p w:rsidR="00FA43B5" w:rsidRPr="00FA43B5" w:rsidP="00FA43B5" w14:paraId="0E78EEC8" w14:textId="6A8D83AF">
            <w:pPr>
              <w:spacing w:after="0" w:line="240" w:lineRule="auto"/>
              <w:textAlignment w:val="baseline"/>
              <w:rPr>
                <w:rFonts w:ascii="Segoe UI" w:eastAsia="Times New Roman" w:hAnsi="Segoe UI" w:cs="Segoe UI"/>
                <w:sz w:val="20"/>
                <w:szCs w:val="20"/>
              </w:rPr>
            </w:pPr>
            <w:r w:rsidRPr="00481353">
              <w:rPr>
                <w:rFonts w:ascii="Segoe UI" w:eastAsia="Times New Roman" w:hAnsi="Segoe UI" w:cs="Segoe UI"/>
                <w:sz w:val="20"/>
                <w:szCs w:val="20"/>
                <w:lang w:val="es-MX"/>
              </w:rPr>
              <w:t> </w:t>
            </w:r>
            <w:r w:rsidRPr="00FA43B5">
              <w:rPr>
                <w:rFonts w:ascii="Segoe UI" w:eastAsia="Times New Roman" w:hAnsi="Segoe UI" w:cs="Segoe UI"/>
                <w:sz w:val="20"/>
                <w:szCs w:val="20"/>
              </w:rPr>
              <w:t>Mi casa fue destruida</w:t>
            </w:r>
          </w:p>
        </w:tc>
      </w:tr>
    </w:tbl>
    <w:p w:rsidR="00FA43B5" w:rsidRPr="00FA43B5" w:rsidP="00FA43B5" w14:paraId="4EFA9D23" w14:textId="2A1EFCF3">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p w:rsidR="00FA43B5" w:rsidRPr="00FA43B5" w:rsidP="00FA43B5" w14:paraId="62E45B97" w14:textId="0D676432">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8100"/>
        <w:gridCol w:w="901"/>
        <w:gridCol w:w="899"/>
      </w:tblGrid>
      <w:tr w14:paraId="00CE810F" w14:textId="41E89200" w:rsidTr="00FA43B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FA43B5" w:rsidRPr="00FA43B5" w:rsidP="00ED7A60" w14:paraId="1493DABC" w14:textId="6C8E11A4">
            <w:pPr>
              <w:spacing w:after="0" w:line="240" w:lineRule="auto"/>
              <w:textAlignment w:val="baseline"/>
              <w:rPr>
                <w:rFonts w:ascii="Segoe UI" w:eastAsia="Times New Roman" w:hAnsi="Segoe UI" w:cs="Segoe UI"/>
                <w:b/>
                <w:bCs/>
                <w:sz w:val="20"/>
                <w:szCs w:val="20"/>
              </w:rPr>
            </w:pPr>
            <w:r w:rsidRPr="00FA43B5">
              <w:rPr>
                <w:rFonts w:ascii="Segoe UI" w:eastAsia="Times New Roman" w:hAnsi="Segoe UI" w:cs="Segoe UI"/>
                <w:b/>
                <w:bCs/>
                <w:sz w:val="20"/>
                <w:szCs w:val="20"/>
              </w:rPr>
              <w:t>KK7.</w:t>
            </w:r>
          </w:p>
        </w:tc>
        <w:tc>
          <w:tcPr>
            <w:tcW w:w="3750" w:type="pct"/>
            <w:shd w:val="clear" w:color="auto" w:fill="D9D9D9" w:themeFill="background1" w:themeFillShade="D9"/>
          </w:tcPr>
          <w:p w:rsidR="00FA43B5" w:rsidRPr="00481353" w:rsidP="00ED7A60" w14:paraId="073B1F43" w14:textId="7A87AF81">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w:t>
            </w:r>
            <w:r w:rsidRPr="00481353">
              <w:rPr>
                <w:rFonts w:ascii="Segoe UI" w:eastAsia="Times New Roman" w:hAnsi="Segoe UI" w:cs="Segoe UI"/>
                <w:b/>
                <w:bCs/>
                <w:sz w:val="20"/>
                <w:szCs w:val="20"/>
                <w:lang w:val="es-MX"/>
              </w:rPr>
              <w:t>Experimentó usted algunas de las siguientes cosas por causa del desastre?</w:t>
            </w:r>
            <w:r w:rsidRPr="00481353">
              <w:rPr>
                <w:rFonts w:ascii="Segoe UI" w:eastAsia="Times New Roman" w:hAnsi="Segoe UI" w:cs="Segoe UI"/>
                <w:sz w:val="20"/>
                <w:szCs w:val="20"/>
                <w:lang w:val="es-MX"/>
              </w:rPr>
              <w:t xml:space="preserve">  </w:t>
            </w:r>
          </w:p>
        </w:tc>
        <w:tc>
          <w:tcPr>
            <w:tcW w:w="417" w:type="pct"/>
            <w:shd w:val="clear" w:color="auto" w:fill="D9D9D9" w:themeFill="background1" w:themeFillShade="D9"/>
          </w:tcPr>
          <w:p w:rsidR="00FA43B5" w:rsidRPr="00481353" w:rsidP="00ED7A60" w14:paraId="1199F68D" w14:textId="77777777">
            <w:pPr>
              <w:spacing w:after="0" w:line="240" w:lineRule="auto"/>
              <w:textAlignment w:val="baseline"/>
              <w:rPr>
                <w:rFonts w:ascii="Segoe UI" w:eastAsia="Times New Roman" w:hAnsi="Segoe UI" w:cs="Segoe UI"/>
                <w:sz w:val="20"/>
                <w:szCs w:val="20"/>
                <w:lang w:val="es-MX"/>
              </w:rPr>
            </w:pPr>
          </w:p>
        </w:tc>
        <w:tc>
          <w:tcPr>
            <w:tcW w:w="417" w:type="pct"/>
            <w:shd w:val="clear" w:color="auto" w:fill="D9D9D9" w:themeFill="background1" w:themeFillShade="D9"/>
          </w:tcPr>
          <w:p w:rsidR="00FA43B5" w:rsidRPr="00481353" w:rsidP="00ED7A60" w14:paraId="1235D754" w14:textId="77777777">
            <w:pPr>
              <w:spacing w:after="0" w:line="240" w:lineRule="auto"/>
              <w:textAlignment w:val="baseline"/>
              <w:rPr>
                <w:rFonts w:ascii="Segoe UI" w:eastAsia="Times New Roman" w:hAnsi="Segoe UI" w:cs="Segoe UI"/>
                <w:sz w:val="20"/>
                <w:szCs w:val="20"/>
                <w:lang w:val="es-MX"/>
              </w:rPr>
            </w:pPr>
          </w:p>
        </w:tc>
      </w:tr>
      <w:tr w14:paraId="16129392" w14:textId="36927660" w:rsidTr="00FA43B5">
        <w:tblPrEx>
          <w:tblW w:w="5000" w:type="pct"/>
          <w:tblLook w:val="04A0"/>
        </w:tblPrEx>
        <w:tc>
          <w:tcPr>
            <w:tcW w:w="417" w:type="pct"/>
          </w:tcPr>
          <w:p w:rsidR="00FA43B5" w:rsidRPr="00481353" w:rsidP="00ED7A60" w14:paraId="0D39DBD8" w14:textId="77777777">
            <w:pPr>
              <w:spacing w:after="0" w:line="240" w:lineRule="auto"/>
              <w:textAlignment w:val="baseline"/>
              <w:rPr>
                <w:rFonts w:ascii="Segoe UI" w:eastAsia="Times New Roman" w:hAnsi="Segoe UI" w:cs="Segoe UI"/>
                <w:sz w:val="20"/>
                <w:szCs w:val="20"/>
                <w:lang w:val="es-MX"/>
              </w:rPr>
            </w:pPr>
          </w:p>
        </w:tc>
        <w:tc>
          <w:tcPr>
            <w:tcW w:w="3750" w:type="pct"/>
          </w:tcPr>
          <w:p w:rsidR="00FA43B5" w:rsidRPr="00481353" w:rsidP="00ED7A60" w14:paraId="7FB39434" w14:textId="77777777">
            <w:pPr>
              <w:spacing w:after="0" w:line="240" w:lineRule="auto"/>
              <w:textAlignment w:val="baseline"/>
              <w:rPr>
                <w:rFonts w:ascii="Segoe UI" w:eastAsia="Times New Roman" w:hAnsi="Segoe UI" w:cs="Segoe UI"/>
                <w:sz w:val="20"/>
                <w:szCs w:val="20"/>
                <w:lang w:val="es-MX"/>
              </w:rPr>
            </w:pPr>
          </w:p>
        </w:tc>
        <w:tc>
          <w:tcPr>
            <w:tcW w:w="417" w:type="pct"/>
          </w:tcPr>
          <w:p w:rsidR="00FA43B5" w:rsidRPr="00FA43B5" w:rsidP="00FA43B5" w14:paraId="044F98D9" w14:textId="69DC15E4">
            <w:pPr>
              <w:spacing w:after="0" w:line="240" w:lineRule="auto"/>
              <w:jc w:val="center"/>
              <w:textAlignment w:val="baseline"/>
              <w:rPr>
                <w:rFonts w:ascii="Segoe UI" w:eastAsia="Times New Roman" w:hAnsi="Segoe UI" w:cs="Segoe UI"/>
                <w:b/>
                <w:bCs/>
                <w:sz w:val="20"/>
                <w:szCs w:val="20"/>
              </w:rPr>
            </w:pPr>
            <w:r w:rsidRPr="00FA43B5">
              <w:rPr>
                <w:rFonts w:ascii="Segoe UI" w:eastAsia="Times New Roman" w:hAnsi="Segoe UI" w:cs="Segoe UI"/>
                <w:b/>
                <w:bCs/>
                <w:sz w:val="20"/>
                <w:szCs w:val="20"/>
              </w:rPr>
              <w:t>No</w:t>
            </w:r>
          </w:p>
        </w:tc>
        <w:tc>
          <w:tcPr>
            <w:tcW w:w="417" w:type="pct"/>
          </w:tcPr>
          <w:p w:rsidR="00FA43B5" w:rsidRPr="00FA43B5" w:rsidP="00FA43B5" w14:paraId="2BD417F1" w14:textId="03D8CC90">
            <w:pPr>
              <w:spacing w:after="0" w:line="240" w:lineRule="auto"/>
              <w:jc w:val="center"/>
              <w:textAlignment w:val="baseline"/>
              <w:rPr>
                <w:rFonts w:ascii="Segoe UI" w:eastAsia="Times New Roman" w:hAnsi="Segoe UI" w:cs="Segoe UI"/>
                <w:b/>
                <w:bCs/>
                <w:sz w:val="20"/>
                <w:szCs w:val="20"/>
              </w:rPr>
            </w:pPr>
            <w:r w:rsidRPr="00FA43B5">
              <w:rPr>
                <w:rFonts w:ascii="Segoe UI" w:eastAsia="Times New Roman" w:hAnsi="Segoe UI" w:cs="Segoe UI"/>
                <w:b/>
                <w:bCs/>
                <w:sz w:val="20"/>
                <w:szCs w:val="20"/>
              </w:rPr>
              <w:t>Sí</w:t>
            </w:r>
          </w:p>
        </w:tc>
      </w:tr>
      <w:tr w14:paraId="33D0994F" w14:textId="02A754F1" w:rsidTr="00FA43B5">
        <w:tblPrEx>
          <w:tblW w:w="5000" w:type="pct"/>
          <w:tblLook w:val="04A0"/>
        </w:tblPrEx>
        <w:tc>
          <w:tcPr>
            <w:tcW w:w="417" w:type="pct"/>
          </w:tcPr>
          <w:p w:rsidR="00FA43B5" w:rsidRPr="00FA43B5" w:rsidP="00ED7A60" w14:paraId="61B402A2"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a.</w:t>
            </w:r>
          </w:p>
        </w:tc>
        <w:tc>
          <w:tcPr>
            <w:tcW w:w="3750" w:type="pct"/>
          </w:tcPr>
          <w:p w:rsidR="00FA43B5" w:rsidRPr="00481353" w:rsidP="00ED7A60" w14:paraId="51D5DC57"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sintió que su vida estaba en peligro cuando ocurrió el desastre</w:t>
            </w:r>
          </w:p>
        </w:tc>
        <w:tc>
          <w:tcPr>
            <w:tcW w:w="417" w:type="pct"/>
          </w:tcPr>
          <w:p w:rsidR="00FA43B5" w:rsidRPr="00481353" w:rsidP="00BA2955" w14:paraId="3D98035D"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6872539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59417D85" w14:textId="04FE21AE" w:rsidTr="00FA43B5">
        <w:tblPrEx>
          <w:tblW w:w="5000" w:type="pct"/>
          <w:tblLook w:val="04A0"/>
        </w:tblPrEx>
        <w:tc>
          <w:tcPr>
            <w:tcW w:w="417" w:type="pct"/>
          </w:tcPr>
          <w:p w:rsidR="00FA43B5" w:rsidRPr="00FA43B5" w:rsidP="00ED7A60" w14:paraId="64964529"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b. </w:t>
            </w:r>
          </w:p>
        </w:tc>
        <w:tc>
          <w:tcPr>
            <w:tcW w:w="3750" w:type="pct"/>
          </w:tcPr>
          <w:p w:rsidR="00FA43B5" w:rsidRPr="00481353" w:rsidP="00ED7A60" w14:paraId="73E83173"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se lesionó o enfermó</w:t>
            </w:r>
          </w:p>
        </w:tc>
        <w:tc>
          <w:tcPr>
            <w:tcW w:w="417" w:type="pct"/>
          </w:tcPr>
          <w:p w:rsidR="00FA43B5" w:rsidRPr="00481353" w:rsidP="00BA2955" w14:paraId="41F963C7"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45EB574"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59EC47A0" w14:textId="6063E12E" w:rsidTr="00FA43B5">
        <w:tblPrEx>
          <w:tblW w:w="5000" w:type="pct"/>
          <w:tblLook w:val="04A0"/>
        </w:tblPrEx>
        <w:tc>
          <w:tcPr>
            <w:tcW w:w="417" w:type="pct"/>
          </w:tcPr>
          <w:p w:rsidR="00FA43B5" w:rsidRPr="00FA43B5" w:rsidP="00ED7A60" w14:paraId="4079399F"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c. </w:t>
            </w:r>
          </w:p>
        </w:tc>
        <w:tc>
          <w:tcPr>
            <w:tcW w:w="3750" w:type="pct"/>
          </w:tcPr>
          <w:p w:rsidR="00FA43B5" w:rsidRPr="00481353" w:rsidP="00ED7A60" w14:paraId="05A46E98"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Algún miembro de su casa se lesionó o enfermó</w:t>
            </w:r>
          </w:p>
        </w:tc>
        <w:tc>
          <w:tcPr>
            <w:tcW w:w="417" w:type="pct"/>
          </w:tcPr>
          <w:p w:rsidR="00FA43B5" w:rsidRPr="00481353" w:rsidP="00BA2955" w14:paraId="18E30B4D"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72C28AD5"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1CCC838B" w14:textId="2C550783" w:rsidTr="00FA43B5">
        <w:tblPrEx>
          <w:tblW w:w="5000" w:type="pct"/>
          <w:tblLook w:val="04A0"/>
        </w:tblPrEx>
        <w:tc>
          <w:tcPr>
            <w:tcW w:w="417" w:type="pct"/>
          </w:tcPr>
          <w:p w:rsidR="00FA43B5" w:rsidRPr="00FA43B5" w:rsidP="00ED7A60" w14:paraId="5884A721"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d. </w:t>
            </w:r>
          </w:p>
        </w:tc>
        <w:tc>
          <w:tcPr>
            <w:tcW w:w="3750" w:type="pct"/>
          </w:tcPr>
          <w:p w:rsidR="00FA43B5" w:rsidRPr="00481353" w:rsidP="00ED7A60" w14:paraId="740C8D4E" w14:textId="64143632">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Usted caminó a través de los escombros o del agua de inundación </w:t>
            </w:r>
          </w:p>
        </w:tc>
        <w:tc>
          <w:tcPr>
            <w:tcW w:w="417" w:type="pct"/>
          </w:tcPr>
          <w:p w:rsidR="00FA43B5" w:rsidRPr="00481353" w:rsidP="00BA2955" w14:paraId="6A069D54"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550E096D"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604D5976" w14:textId="168C7676" w:rsidTr="00FA43B5">
        <w:tblPrEx>
          <w:tblW w:w="5000" w:type="pct"/>
          <w:tblLook w:val="04A0"/>
        </w:tblPrEx>
        <w:tc>
          <w:tcPr>
            <w:tcW w:w="417" w:type="pct"/>
          </w:tcPr>
          <w:p w:rsidR="00FA43B5" w:rsidRPr="00FA43B5" w:rsidP="00ED7A60" w14:paraId="6CDF2B68"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e. </w:t>
            </w:r>
          </w:p>
        </w:tc>
        <w:tc>
          <w:tcPr>
            <w:tcW w:w="3750" w:type="pct"/>
          </w:tcPr>
          <w:p w:rsidR="00FA43B5" w:rsidRPr="00481353" w:rsidP="00ED7A60" w14:paraId="489132A9" w14:textId="7670181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estuvo sin electricidad por una semana o más</w:t>
            </w:r>
          </w:p>
        </w:tc>
        <w:tc>
          <w:tcPr>
            <w:tcW w:w="417" w:type="pct"/>
          </w:tcPr>
          <w:p w:rsidR="00FA43B5" w:rsidRPr="00481353" w:rsidP="00BA2955" w14:paraId="7F48DBC2"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5A95ADF"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299E7280" w14:textId="6D0FD3DB" w:rsidTr="00FA43B5">
        <w:tblPrEx>
          <w:tblW w:w="5000" w:type="pct"/>
          <w:tblLook w:val="04A0"/>
        </w:tblPrEx>
        <w:tc>
          <w:tcPr>
            <w:tcW w:w="417" w:type="pct"/>
          </w:tcPr>
          <w:p w:rsidR="00FA43B5" w:rsidRPr="00FA43B5" w:rsidP="00ED7A60" w14:paraId="126DE32E"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f. </w:t>
            </w:r>
          </w:p>
        </w:tc>
        <w:tc>
          <w:tcPr>
            <w:tcW w:w="3750" w:type="pct"/>
          </w:tcPr>
          <w:p w:rsidR="00FA43B5" w:rsidRPr="00481353" w:rsidP="00ED7A60" w14:paraId="1CB110FD" w14:textId="45593B31">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Alguien cercano a usted murió en el desastre</w:t>
            </w:r>
          </w:p>
        </w:tc>
        <w:tc>
          <w:tcPr>
            <w:tcW w:w="417" w:type="pct"/>
          </w:tcPr>
          <w:p w:rsidR="00FA43B5" w:rsidRPr="00481353" w:rsidP="00BA2955" w14:paraId="5937885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33F7744"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33906326" w14:textId="04CF252D" w:rsidTr="00FA43B5">
        <w:tblPrEx>
          <w:tblW w:w="5000" w:type="pct"/>
          <w:tblLook w:val="04A0"/>
        </w:tblPrEx>
        <w:tc>
          <w:tcPr>
            <w:tcW w:w="417" w:type="pct"/>
          </w:tcPr>
          <w:p w:rsidR="00FA43B5" w:rsidRPr="00FA43B5" w:rsidP="00ED7A60" w14:paraId="3E9B5CC3"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g. </w:t>
            </w:r>
          </w:p>
        </w:tc>
        <w:tc>
          <w:tcPr>
            <w:tcW w:w="3750" w:type="pct"/>
          </w:tcPr>
          <w:p w:rsidR="00FA43B5" w:rsidRPr="00481353" w:rsidP="00ED7A60" w14:paraId="69426A85"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vio morir a alguien en el desastre</w:t>
            </w:r>
          </w:p>
        </w:tc>
        <w:tc>
          <w:tcPr>
            <w:tcW w:w="417" w:type="pct"/>
          </w:tcPr>
          <w:p w:rsidR="00FA43B5" w:rsidRPr="00481353" w:rsidP="00BA2955" w14:paraId="5FE5C609"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9D1EF0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08B3E92E" w14:textId="25CC153F" w:rsidTr="00FA43B5">
        <w:tblPrEx>
          <w:tblW w:w="5000" w:type="pct"/>
          <w:tblLook w:val="04A0"/>
        </w:tblPrEx>
        <w:tc>
          <w:tcPr>
            <w:tcW w:w="417" w:type="pct"/>
          </w:tcPr>
          <w:p w:rsidR="00FA43B5" w:rsidRPr="00FA43B5" w:rsidP="00ED7A60" w14:paraId="453868A5"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h. </w:t>
            </w:r>
          </w:p>
        </w:tc>
        <w:tc>
          <w:tcPr>
            <w:tcW w:w="3750" w:type="pct"/>
          </w:tcPr>
          <w:p w:rsidR="00FA43B5" w:rsidRPr="00481353" w:rsidP="00ED7A60" w14:paraId="2013527E" w14:textId="36D6BD3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estuvo viviendo en una vivienda temporal o en condiciones a las que no estaba acostumbrada</w:t>
            </w:r>
          </w:p>
        </w:tc>
        <w:tc>
          <w:tcPr>
            <w:tcW w:w="417" w:type="pct"/>
          </w:tcPr>
          <w:p w:rsidR="00FA43B5" w:rsidRPr="00481353" w:rsidP="00BA2955" w14:paraId="361101F0"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157D7B9"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75BEF6AE" w14:textId="41FB92C6" w:rsidTr="00FA43B5">
        <w:tblPrEx>
          <w:tblW w:w="5000" w:type="pct"/>
          <w:tblLook w:val="04A0"/>
        </w:tblPrEx>
        <w:tc>
          <w:tcPr>
            <w:tcW w:w="417" w:type="pct"/>
          </w:tcPr>
          <w:p w:rsidR="00FA43B5" w:rsidRPr="00FA43B5" w:rsidP="00ED7A60" w14:paraId="2AD6A3DD"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i. </w:t>
            </w:r>
          </w:p>
        </w:tc>
        <w:tc>
          <w:tcPr>
            <w:tcW w:w="3750" w:type="pct"/>
          </w:tcPr>
          <w:p w:rsidR="00FA43B5" w:rsidRPr="00FA43B5" w:rsidP="00ED7A60" w14:paraId="0759320D" w14:textId="0B40A4FD">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Usted perdió pertenencias personales</w:t>
            </w:r>
          </w:p>
        </w:tc>
        <w:tc>
          <w:tcPr>
            <w:tcW w:w="417" w:type="pct"/>
          </w:tcPr>
          <w:p w:rsidR="00FA43B5" w:rsidRPr="00FA43B5" w:rsidP="00BA2955" w14:paraId="76F5A19B" w14:textId="77777777">
            <w:pPr>
              <w:pStyle w:val="ListParagraph"/>
              <w:numPr>
                <w:ilvl w:val="0"/>
                <w:numId w:val="64"/>
              </w:numPr>
              <w:spacing w:after="0" w:line="240" w:lineRule="auto"/>
              <w:jc w:val="center"/>
              <w:textAlignment w:val="baseline"/>
              <w:rPr>
                <w:rFonts w:ascii="Segoe UI" w:eastAsia="Times New Roman" w:hAnsi="Segoe UI" w:cs="Segoe UI"/>
                <w:sz w:val="20"/>
                <w:szCs w:val="20"/>
              </w:rPr>
            </w:pPr>
          </w:p>
        </w:tc>
        <w:tc>
          <w:tcPr>
            <w:tcW w:w="417" w:type="pct"/>
          </w:tcPr>
          <w:p w:rsidR="00FA43B5" w:rsidRPr="00FA43B5" w:rsidP="00BA2955" w14:paraId="6B3A831B" w14:textId="77777777">
            <w:pPr>
              <w:pStyle w:val="ListParagraph"/>
              <w:numPr>
                <w:ilvl w:val="0"/>
                <w:numId w:val="64"/>
              </w:numPr>
              <w:spacing w:after="0" w:line="240" w:lineRule="auto"/>
              <w:jc w:val="center"/>
              <w:textAlignment w:val="baseline"/>
              <w:rPr>
                <w:rFonts w:ascii="Segoe UI" w:eastAsia="Times New Roman" w:hAnsi="Segoe UI" w:cs="Segoe UI"/>
                <w:sz w:val="20"/>
                <w:szCs w:val="20"/>
              </w:rPr>
            </w:pPr>
          </w:p>
        </w:tc>
      </w:tr>
      <w:tr w14:paraId="01C14B9B" w14:textId="3EC48018" w:rsidTr="00FA43B5">
        <w:tblPrEx>
          <w:tblW w:w="5000" w:type="pct"/>
          <w:tblLook w:val="04A0"/>
        </w:tblPrEx>
        <w:tc>
          <w:tcPr>
            <w:tcW w:w="417" w:type="pct"/>
          </w:tcPr>
          <w:p w:rsidR="00FA43B5" w:rsidRPr="00FA43B5" w:rsidP="00ED7A60" w14:paraId="3A0A73F6"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j. </w:t>
            </w:r>
          </w:p>
        </w:tc>
        <w:tc>
          <w:tcPr>
            <w:tcW w:w="3750" w:type="pct"/>
          </w:tcPr>
          <w:p w:rsidR="00FA43B5" w:rsidRPr="00481353" w:rsidP="00ED7A60" w14:paraId="3E0F7CDC"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tuvo que separarse de seres queridos con quienes se siente cercana</w:t>
            </w:r>
          </w:p>
        </w:tc>
        <w:tc>
          <w:tcPr>
            <w:tcW w:w="417" w:type="pct"/>
          </w:tcPr>
          <w:p w:rsidR="00FA43B5" w:rsidRPr="00481353" w:rsidP="00BA2955" w14:paraId="33DAA2B7"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372F81B"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14BB547D" w14:textId="3CA4E00D" w:rsidTr="00FA43B5">
        <w:tblPrEx>
          <w:tblW w:w="5000" w:type="pct"/>
          <w:tblLook w:val="04A0"/>
        </w:tblPrEx>
        <w:tc>
          <w:tcPr>
            <w:tcW w:w="417" w:type="pct"/>
          </w:tcPr>
          <w:p w:rsidR="00FA43B5" w:rsidRPr="00FA43B5" w:rsidP="00ED7A60" w14:paraId="6F7E1DDF"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k.  </w:t>
            </w:r>
          </w:p>
        </w:tc>
        <w:tc>
          <w:tcPr>
            <w:tcW w:w="3750" w:type="pct"/>
          </w:tcPr>
          <w:p w:rsidR="00FA43B5" w:rsidRPr="00481353" w:rsidP="00ED7A60" w14:paraId="544CE66E" w14:textId="4A063DC0">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Usted tuvo problemas para obtener servicios o ayuda del gobierno </w:t>
            </w:r>
          </w:p>
        </w:tc>
        <w:tc>
          <w:tcPr>
            <w:tcW w:w="417" w:type="pct"/>
          </w:tcPr>
          <w:p w:rsidR="00FA43B5" w:rsidRPr="00481353" w:rsidP="00BA2955" w14:paraId="72A0CD1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C342E10"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0F05008F" w14:textId="18D7DF67" w:rsidTr="00FA43B5">
        <w:tblPrEx>
          <w:tblW w:w="5000" w:type="pct"/>
          <w:tblLook w:val="04A0"/>
        </w:tblPrEx>
        <w:tc>
          <w:tcPr>
            <w:tcW w:w="417" w:type="pct"/>
          </w:tcPr>
          <w:p w:rsidR="00FA43B5" w:rsidRPr="00FA43B5" w:rsidP="00ED7A60" w14:paraId="71A4F7AE"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l.</w:t>
            </w:r>
          </w:p>
        </w:tc>
        <w:tc>
          <w:tcPr>
            <w:tcW w:w="3750" w:type="pct"/>
          </w:tcPr>
          <w:p w:rsidR="00FA43B5" w:rsidRPr="00481353" w:rsidP="00ED7A60" w14:paraId="60BEB7DC" w14:textId="4A7FF2D0">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tuvo problemas lidiando con seguros o agencias de ayuda en casos de desastre</w:t>
            </w:r>
          </w:p>
        </w:tc>
        <w:tc>
          <w:tcPr>
            <w:tcW w:w="417" w:type="pct"/>
          </w:tcPr>
          <w:p w:rsidR="00FA43B5" w:rsidRPr="00481353" w:rsidP="00BA2955" w14:paraId="1D3FB3B6"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CA21FC0"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312FCFBE" w14:textId="62A8DE77" w:rsidTr="00FA43B5">
        <w:tblPrEx>
          <w:tblW w:w="5000" w:type="pct"/>
          <w:tblLook w:val="04A0"/>
        </w:tblPrEx>
        <w:tc>
          <w:tcPr>
            <w:tcW w:w="417" w:type="pct"/>
          </w:tcPr>
          <w:p w:rsidR="00FA43B5" w:rsidRPr="00FA43B5" w:rsidP="00ED7A60" w14:paraId="0014798C"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m.</w:t>
            </w:r>
          </w:p>
        </w:tc>
        <w:tc>
          <w:tcPr>
            <w:tcW w:w="3750" w:type="pct"/>
          </w:tcPr>
          <w:p w:rsidR="00FA43B5" w:rsidRPr="00481353" w:rsidP="00ED7A60" w14:paraId="2C87ACED" w14:textId="6C7BBF4C">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Usted tuvo problemas para obtener agua potable        </w:t>
            </w:r>
          </w:p>
        </w:tc>
        <w:tc>
          <w:tcPr>
            <w:tcW w:w="417" w:type="pct"/>
          </w:tcPr>
          <w:p w:rsidR="00FA43B5" w:rsidRPr="00481353" w:rsidP="00BA2955" w14:paraId="75561B88"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036B73A5"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2CBEA2F9" w14:textId="4C403072" w:rsidTr="00FA43B5">
        <w:tblPrEx>
          <w:tblW w:w="5000" w:type="pct"/>
          <w:tblLook w:val="04A0"/>
        </w:tblPrEx>
        <w:tc>
          <w:tcPr>
            <w:tcW w:w="417" w:type="pct"/>
          </w:tcPr>
          <w:p w:rsidR="00FA43B5" w:rsidRPr="00FA43B5" w:rsidP="00ED7A60" w14:paraId="1241730F"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n.</w:t>
            </w:r>
          </w:p>
        </w:tc>
        <w:tc>
          <w:tcPr>
            <w:tcW w:w="3750" w:type="pct"/>
          </w:tcPr>
          <w:p w:rsidR="00FA43B5" w:rsidRPr="00481353" w:rsidP="00ED7A60" w14:paraId="73E7C16A" w14:textId="10F96809">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tuvo problemas para conseguir suficiente alimento para comer</w:t>
            </w:r>
          </w:p>
        </w:tc>
        <w:tc>
          <w:tcPr>
            <w:tcW w:w="417" w:type="pct"/>
          </w:tcPr>
          <w:p w:rsidR="00FA43B5" w:rsidRPr="00481353" w:rsidP="00BA2955" w14:paraId="3FED1C99"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558F6565"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2ABC46DA" w14:textId="7931C7AD" w:rsidTr="00FA43B5">
        <w:tblPrEx>
          <w:tblW w:w="5000" w:type="pct"/>
          <w:tblLook w:val="04A0"/>
        </w:tblPrEx>
        <w:tc>
          <w:tcPr>
            <w:tcW w:w="417" w:type="pct"/>
          </w:tcPr>
          <w:p w:rsidR="00FA43B5" w:rsidRPr="00FA43B5" w:rsidP="00ED7A60" w14:paraId="287EEE92"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o.</w:t>
            </w:r>
          </w:p>
        </w:tc>
        <w:tc>
          <w:tcPr>
            <w:tcW w:w="3750" w:type="pct"/>
          </w:tcPr>
          <w:p w:rsidR="00FA43B5" w:rsidRPr="00481353" w:rsidP="00ED7A60" w14:paraId="28930ECA"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se sintió insegura por causa de la falta de orden y seguridad después del desastre</w:t>
            </w:r>
          </w:p>
        </w:tc>
        <w:tc>
          <w:tcPr>
            <w:tcW w:w="417" w:type="pct"/>
          </w:tcPr>
          <w:p w:rsidR="00FA43B5" w:rsidRPr="00481353" w:rsidP="00BA2955" w14:paraId="684F757C"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05C63EF2"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bl>
    <w:p w:rsidR="00FA43B5" w:rsidRPr="00481353" w:rsidP="00FA43B5" w14:paraId="218645ED" w14:textId="77777777">
      <w:pPr>
        <w:spacing w:after="0" w:line="240" w:lineRule="auto"/>
        <w:textAlignment w:val="baseline"/>
        <w:rPr>
          <w:rFonts w:ascii="Segoe UI" w:eastAsia="Times New Roman" w:hAnsi="Segoe UI" w:cs="Segoe UI"/>
          <w:sz w:val="20"/>
          <w:szCs w:val="20"/>
          <w:lang w:val="es-MX"/>
        </w:rPr>
      </w:pPr>
    </w:p>
    <w:p w:rsidR="00FA43B5" w:rsidRPr="00481353" w:rsidP="00FA43B5" w14:paraId="40703B6B" w14:textId="413CBABC">
      <w:pPr>
        <w:spacing w:after="0" w:line="240" w:lineRule="auto"/>
        <w:ind w:left="720" w:hanging="72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9"/>
        <w:gridCol w:w="9891"/>
      </w:tblGrid>
      <w:tr w14:paraId="6C6B2E6F" w14:textId="77777777" w:rsidTr="001349D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9" w:type="dxa"/>
            <w:shd w:val="clear" w:color="auto" w:fill="D9D9D9" w:themeFill="background1" w:themeFillShade="D9"/>
          </w:tcPr>
          <w:p w:rsidR="001349DE" w:rsidRPr="00FA43B5" w:rsidP="001349DE" w14:paraId="55934C87"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b/>
                <w:bCs/>
                <w:color w:val="000000"/>
                <w:sz w:val="20"/>
                <w:szCs w:val="20"/>
              </w:rPr>
              <w:t>KK8.</w:t>
            </w:r>
            <w:r w:rsidRPr="00FA43B5">
              <w:rPr>
                <w:rFonts w:ascii="Segoe UI" w:eastAsia="Times New Roman" w:hAnsi="Segoe UI" w:cs="Segoe UI"/>
                <w:color w:val="000000"/>
                <w:sz w:val="20"/>
                <w:szCs w:val="20"/>
              </w:rPr>
              <w:t> </w:t>
            </w:r>
          </w:p>
          <w:p w:rsidR="001349DE" w:rsidRPr="001349DE" w:rsidP="001349DE" w14:paraId="1C9C0931" w14:textId="61B988A4">
            <w:pPr>
              <w:spacing w:after="0" w:line="240" w:lineRule="auto"/>
              <w:textAlignment w:val="baseline"/>
              <w:rPr>
                <w:rFonts w:ascii="Segoe UI" w:eastAsia="Times New Roman" w:hAnsi="Segoe UI" w:cs="Segoe UI"/>
                <w:b/>
                <w:bCs/>
                <w:sz w:val="20"/>
                <w:szCs w:val="20"/>
              </w:rPr>
            </w:pPr>
          </w:p>
        </w:tc>
        <w:tc>
          <w:tcPr>
            <w:tcW w:w="9891" w:type="dxa"/>
            <w:shd w:val="clear" w:color="auto" w:fill="D9D9D9" w:themeFill="background1" w:themeFillShade="D9"/>
          </w:tcPr>
          <w:p w:rsidR="001349DE" w:rsidRPr="00481353" w:rsidP="003B196D" w14:paraId="26502A15" w14:textId="5B704C10">
            <w:pPr>
              <w:spacing w:after="0" w:line="240" w:lineRule="auto"/>
              <w:textAlignment w:val="baseline"/>
              <w:rPr>
                <w:rFonts w:ascii="Segoe UI" w:eastAsia="Times New Roman" w:hAnsi="Segoe UI" w:cs="Segoe UI"/>
                <w:b/>
                <w:bCs/>
                <w:sz w:val="20"/>
                <w:szCs w:val="20"/>
                <w:lang w:val="es-MX"/>
              </w:rPr>
            </w:pPr>
            <w:r w:rsidRPr="00481353">
              <w:rPr>
                <w:rFonts w:ascii="Segoe UI" w:eastAsia="Times New Roman" w:hAnsi="Segoe UI" w:cs="Segoe UI"/>
                <w:b/>
                <w:bCs/>
                <w:sz w:val="20"/>
                <w:szCs w:val="20"/>
                <w:lang w:val="es-MX"/>
              </w:rPr>
              <w:t xml:space="preserve">Desde el desastre, ¿dónde buscaba PRIMERO para información confiable sobre el desastre y los esfuerzos de limpiar y recuperar? </w:t>
            </w:r>
          </w:p>
        </w:tc>
      </w:tr>
      <w:tr w14:paraId="6C21751B" w14:textId="77777777" w:rsidTr="001349DE">
        <w:tblPrEx>
          <w:tblW w:w="0" w:type="auto"/>
          <w:tblLook w:val="04A0"/>
        </w:tblPrEx>
        <w:tc>
          <w:tcPr>
            <w:tcW w:w="909" w:type="dxa"/>
            <w:shd w:val="clear" w:color="auto" w:fill="D9D9D9" w:themeFill="background1" w:themeFillShade="D9"/>
          </w:tcPr>
          <w:p w:rsidR="00B83288" w:rsidRPr="00481353" w:rsidP="001349DE" w14:paraId="48BD038E" w14:textId="77777777">
            <w:pPr>
              <w:spacing w:after="0" w:line="240" w:lineRule="auto"/>
              <w:textAlignment w:val="baseline"/>
              <w:rPr>
                <w:rFonts w:ascii="Segoe UI" w:eastAsia="Times New Roman" w:hAnsi="Segoe UI" w:cs="Segoe UI"/>
                <w:b/>
                <w:bCs/>
                <w:color w:val="000000"/>
                <w:sz w:val="20"/>
                <w:szCs w:val="20"/>
                <w:lang w:val="es-MX"/>
              </w:rPr>
            </w:pPr>
          </w:p>
        </w:tc>
        <w:tc>
          <w:tcPr>
            <w:tcW w:w="9891" w:type="dxa"/>
            <w:shd w:val="clear" w:color="auto" w:fill="D9D9D9" w:themeFill="background1" w:themeFillShade="D9"/>
          </w:tcPr>
          <w:p w:rsidR="00B83288" w:rsidRPr="001349DE" w:rsidP="003B196D" w14:paraId="163E391B" w14:textId="5A9684C4">
            <w:pPr>
              <w:spacing w:after="0" w:line="240" w:lineRule="auto"/>
              <w:textAlignment w:val="baseline"/>
              <w:rPr>
                <w:rFonts w:ascii="Segoe UI" w:eastAsia="Times New Roman" w:hAnsi="Segoe UI" w:cs="Segoe UI"/>
                <w:b/>
                <w:bCs/>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6C0B7BDD" w14:textId="77777777" w:rsidTr="001349DE">
        <w:tblPrEx>
          <w:tblW w:w="0" w:type="auto"/>
          <w:tblLook w:val="04A0"/>
        </w:tblPrEx>
        <w:tc>
          <w:tcPr>
            <w:tcW w:w="909" w:type="dxa"/>
          </w:tcPr>
          <w:p w:rsidR="001349DE" w:rsidRPr="00FA43B5" w:rsidP="003B196D" w14:paraId="4F4B55DF" w14:textId="77777777">
            <w:p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66E14B1D" w14:textId="29196BDA">
            <w:pPr>
              <w:spacing w:after="0" w:line="240" w:lineRule="auto"/>
              <w:textAlignment w:val="baseline"/>
              <w:rPr>
                <w:rFonts w:ascii="Segoe UI" w:eastAsia="Times New Roman" w:hAnsi="Segoe UI" w:cs="Segoe UI"/>
                <w:sz w:val="20"/>
                <w:szCs w:val="20"/>
              </w:rPr>
            </w:pPr>
          </w:p>
        </w:tc>
      </w:tr>
      <w:tr w14:paraId="62A65A17" w14:textId="77777777" w:rsidTr="001349DE">
        <w:tblPrEx>
          <w:tblW w:w="0" w:type="auto"/>
          <w:tblLook w:val="04A0"/>
        </w:tblPrEx>
        <w:tc>
          <w:tcPr>
            <w:tcW w:w="909" w:type="dxa"/>
          </w:tcPr>
          <w:p w:rsidR="001349DE" w:rsidRPr="001349DE" w:rsidP="00BA2955" w14:paraId="269B8F9B"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0F9BAF72" w14:textId="182A3763">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La televisión </w:t>
            </w:r>
          </w:p>
        </w:tc>
      </w:tr>
      <w:tr w14:paraId="48CC1983" w14:textId="77777777" w:rsidTr="001349DE">
        <w:tblPrEx>
          <w:tblW w:w="0" w:type="auto"/>
          <w:tblLook w:val="04A0"/>
        </w:tblPrEx>
        <w:tc>
          <w:tcPr>
            <w:tcW w:w="909" w:type="dxa"/>
          </w:tcPr>
          <w:p w:rsidR="001349DE" w:rsidRPr="001349DE" w:rsidP="00BA2955" w14:paraId="2B01984F"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22DB0E9B" w14:textId="38E10174">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El radio</w:t>
            </w:r>
          </w:p>
        </w:tc>
      </w:tr>
      <w:tr w14:paraId="4889DEFB" w14:textId="77777777" w:rsidTr="001349DE">
        <w:tblPrEx>
          <w:tblW w:w="0" w:type="auto"/>
          <w:tblLook w:val="04A0"/>
        </w:tblPrEx>
        <w:tc>
          <w:tcPr>
            <w:tcW w:w="909" w:type="dxa"/>
          </w:tcPr>
          <w:p w:rsidR="001349DE" w:rsidRPr="001349DE" w:rsidP="00BA2955" w14:paraId="71D23FEE"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58FBA230" w14:textId="773CC804">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Mensajes de text</w:t>
            </w:r>
          </w:p>
        </w:tc>
      </w:tr>
      <w:tr w14:paraId="5C3D3DCE" w14:textId="77777777" w:rsidTr="001349DE">
        <w:tblPrEx>
          <w:tblW w:w="0" w:type="auto"/>
          <w:tblLook w:val="04A0"/>
        </w:tblPrEx>
        <w:tc>
          <w:tcPr>
            <w:tcW w:w="909" w:type="dxa"/>
          </w:tcPr>
          <w:p w:rsidR="001349DE" w:rsidRPr="001349DE" w:rsidP="00BA2955" w14:paraId="4A679E5F"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481353" w:rsidP="003B196D" w14:paraId="6C3C3153" w14:textId="29EB7EAE">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Vecinos o información de otra gente</w:t>
            </w:r>
          </w:p>
        </w:tc>
      </w:tr>
      <w:tr w14:paraId="1BC4438A" w14:textId="77777777" w:rsidTr="001349DE">
        <w:tblPrEx>
          <w:tblW w:w="0" w:type="auto"/>
          <w:tblLook w:val="04A0"/>
        </w:tblPrEx>
        <w:tc>
          <w:tcPr>
            <w:tcW w:w="909" w:type="dxa"/>
          </w:tcPr>
          <w:p w:rsidR="001349DE" w:rsidRPr="00481353" w:rsidP="00BA2955" w14:paraId="44399142" w14:textId="7777777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9891" w:type="dxa"/>
          </w:tcPr>
          <w:p w:rsidR="001349DE" w:rsidRPr="00481353" w:rsidP="003B196D" w14:paraId="3478DD08" w14:textId="04336F1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Anuncios puestos en lugares públicos    </w:t>
            </w:r>
          </w:p>
        </w:tc>
      </w:tr>
      <w:tr w14:paraId="1DF45F69" w14:textId="77777777" w:rsidTr="001349DE">
        <w:tblPrEx>
          <w:tblW w:w="0" w:type="auto"/>
          <w:tblLook w:val="04A0"/>
        </w:tblPrEx>
        <w:tc>
          <w:tcPr>
            <w:tcW w:w="909" w:type="dxa"/>
          </w:tcPr>
          <w:p w:rsidR="001349DE" w:rsidRPr="00481353" w:rsidP="00BA2955" w14:paraId="12BF8579" w14:textId="7777777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9891" w:type="dxa"/>
          </w:tcPr>
          <w:p w:rsidR="001349DE" w:rsidRPr="00FA43B5" w:rsidP="003B196D" w14:paraId="535FD17C" w14:textId="6F866AE3">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Periódicos locales </w:t>
            </w:r>
          </w:p>
        </w:tc>
      </w:tr>
      <w:tr w14:paraId="7ED1B9F6" w14:textId="77777777" w:rsidTr="001349DE">
        <w:tblPrEx>
          <w:tblW w:w="0" w:type="auto"/>
          <w:tblLook w:val="04A0"/>
        </w:tblPrEx>
        <w:tc>
          <w:tcPr>
            <w:tcW w:w="909" w:type="dxa"/>
          </w:tcPr>
          <w:p w:rsidR="001349DE" w:rsidRPr="001349DE" w:rsidP="00BA2955" w14:paraId="60D2C9C1"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481353" w:rsidP="003B196D" w14:paraId="42FCFF0F" w14:textId="587021F0">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Sitios de redes sociales como Facebook</w:t>
            </w:r>
          </w:p>
        </w:tc>
      </w:tr>
      <w:tr w14:paraId="53333270" w14:textId="77777777" w:rsidTr="001349DE">
        <w:tblPrEx>
          <w:tblW w:w="0" w:type="auto"/>
          <w:tblLook w:val="04A0"/>
        </w:tblPrEx>
        <w:tc>
          <w:tcPr>
            <w:tcW w:w="909" w:type="dxa"/>
          </w:tcPr>
          <w:p w:rsidR="001349DE" w:rsidRPr="00481353" w:rsidP="00BA2955" w14:paraId="49FEE79A" w14:textId="7777777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9891" w:type="dxa"/>
          </w:tcPr>
          <w:p w:rsidR="001349DE" w:rsidRPr="00FA43B5" w:rsidP="003B196D" w14:paraId="4ED81890" w14:textId="7315536A">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Sitios de la web </w:t>
            </w:r>
          </w:p>
        </w:tc>
      </w:tr>
      <w:tr w14:paraId="34249DC5" w14:textId="77777777" w:rsidTr="001349DE">
        <w:tblPrEx>
          <w:tblW w:w="0" w:type="auto"/>
          <w:tblLook w:val="04A0"/>
        </w:tblPrEx>
        <w:tc>
          <w:tcPr>
            <w:tcW w:w="909" w:type="dxa"/>
          </w:tcPr>
          <w:p w:rsidR="00A270DE" w:rsidRPr="001349DE" w:rsidP="00A270DE" w14:paraId="2E82F8B8" w14:textId="77777777">
            <w:pPr>
              <w:pStyle w:val="ListParagraph"/>
              <w:spacing w:after="0" w:line="240" w:lineRule="auto"/>
              <w:textAlignment w:val="baseline"/>
              <w:rPr>
                <w:rFonts w:ascii="Segoe UI" w:eastAsia="Times New Roman" w:hAnsi="Segoe UI" w:cs="Segoe UI"/>
                <w:sz w:val="20"/>
                <w:szCs w:val="20"/>
              </w:rPr>
            </w:pPr>
          </w:p>
        </w:tc>
        <w:tc>
          <w:tcPr>
            <w:tcW w:w="9891" w:type="dxa"/>
          </w:tcPr>
          <w:p w:rsidR="00A270DE" w:rsidRPr="00FA43B5" w:rsidP="00A270DE" w14:paraId="718C72FF" w14:textId="183A85AA">
            <w:pPr>
              <w:spacing w:after="0" w:line="240" w:lineRule="auto"/>
              <w:textAlignment w:val="baseline"/>
              <w:rPr>
                <w:rFonts w:ascii="Segoe UI" w:eastAsia="Times New Roman"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4B5D2290" w14:textId="77777777" w:rsidTr="001349DE">
        <w:tblPrEx>
          <w:tblW w:w="0" w:type="auto"/>
          <w:tblLook w:val="04A0"/>
        </w:tblPrEx>
        <w:tc>
          <w:tcPr>
            <w:tcW w:w="909" w:type="dxa"/>
          </w:tcPr>
          <w:p w:rsidR="00A270DE" w:rsidRPr="001349DE" w:rsidP="00BA2955" w14:paraId="6FE35F61"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A270DE" w:rsidRPr="00FA43B5" w:rsidP="00A270DE" w14:paraId="6E22E2A1" w14:textId="42EEC0CF">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Otra fuente </w:t>
            </w:r>
          </w:p>
        </w:tc>
      </w:tr>
      <w:tr w14:paraId="2EDA57BE" w14:textId="77777777" w:rsidTr="001349DE">
        <w:tblPrEx>
          <w:tblW w:w="0" w:type="auto"/>
          <w:tblLook w:val="04A0"/>
        </w:tblPrEx>
        <w:tc>
          <w:tcPr>
            <w:tcW w:w="909" w:type="dxa"/>
          </w:tcPr>
          <w:p w:rsidR="00A270DE" w:rsidRPr="001349DE" w:rsidP="00A270DE" w14:paraId="36945A94" w14:textId="77777777">
            <w:pPr>
              <w:pStyle w:val="ListParagraph"/>
              <w:spacing w:after="0" w:line="240" w:lineRule="auto"/>
              <w:textAlignment w:val="baseline"/>
              <w:rPr>
                <w:rFonts w:ascii="Segoe UI" w:eastAsia="Times New Roman" w:hAnsi="Segoe UI" w:cs="Segoe UI"/>
                <w:sz w:val="20"/>
                <w:szCs w:val="20"/>
              </w:rPr>
            </w:pPr>
          </w:p>
        </w:tc>
        <w:tc>
          <w:tcPr>
            <w:tcW w:w="9891" w:type="dxa"/>
          </w:tcPr>
          <w:p w:rsidR="00A270DE" w:rsidRPr="00FA43B5" w:rsidP="00A270DE" w14:paraId="7463AC6A" w14:textId="1D5B492E">
            <w:pPr>
              <w:spacing w:after="0" w:line="240" w:lineRule="auto"/>
              <w:textAlignment w:val="baseline"/>
              <w:rPr>
                <w:rFonts w:ascii="Segoe UI" w:eastAsia="Times New Roman"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FA43B5" w:rsidRPr="00FA43B5" w:rsidP="00FA43B5" w14:paraId="51D49C55" w14:textId="77777777">
      <w:pPr>
        <w:spacing w:after="0" w:line="240" w:lineRule="auto"/>
        <w:ind w:left="720" w:hanging="720"/>
        <w:textAlignment w:val="baseline"/>
        <w:rPr>
          <w:rFonts w:ascii="Segoe UI" w:eastAsia="Times New Roman" w:hAnsi="Segoe UI" w:cs="Segoe UI"/>
          <w:sz w:val="20"/>
          <w:szCs w:val="20"/>
        </w:rPr>
      </w:pPr>
    </w:p>
    <w:p w:rsidR="00FA43B5" w:rsidP="001349DE" w14:paraId="47657704" w14:textId="2C0A2944">
      <w:pPr>
        <w:spacing w:after="0" w:line="240" w:lineRule="auto"/>
        <w:ind w:left="720" w:hanging="720"/>
        <w:textAlignment w:val="baseline"/>
        <w:rPr>
          <w:rFonts w:ascii="Segoe UI" w:eastAsia="Times New Roman"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42037094" w14:textId="77777777" w:rsidTr="00B8328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77"/>
        </w:trPr>
        <w:tc>
          <w:tcPr>
            <w:tcW w:w="375" w:type="pct"/>
            <w:shd w:val="clear" w:color="auto" w:fill="D9D9D9" w:themeFill="background1" w:themeFillShade="D9"/>
          </w:tcPr>
          <w:p w:rsidR="001349DE" w:rsidRPr="001349DE" w:rsidP="00B83288" w14:paraId="0CA1F1C0" w14:textId="6716222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Cs/>
                <w:sz w:val="20"/>
                <w:szCs w:val="20"/>
                <w:lang w:val=""/>
              </w:rPr>
            </w:pPr>
            <w:r w:rsidRPr="001349DE">
              <w:rPr>
                <w:rFonts w:ascii="Segoe UI" w:hAnsi="Segoe UI" w:cs="Segoe UI"/>
                <w:b/>
                <w:iCs/>
                <w:sz w:val="20"/>
                <w:szCs w:val="20"/>
                <w:lang w:val=""/>
              </w:rPr>
              <w:t>KK9.</w:t>
            </w:r>
          </w:p>
        </w:tc>
        <w:tc>
          <w:tcPr>
            <w:tcW w:w="4625" w:type="pct"/>
            <w:shd w:val="clear" w:color="auto" w:fill="D9D9D9" w:themeFill="background1" w:themeFillShade="D9"/>
          </w:tcPr>
          <w:p w:rsidR="001349DE" w:rsidRPr="001349DE" w:rsidP="00B83288" w14:paraId="0BE096BC" w14:textId="5117A54B">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sz w:val="20"/>
                <w:szCs w:val="20"/>
                <w:lang w:val=""/>
              </w:rPr>
            </w:pPr>
            <w:r w:rsidRPr="001349DE">
              <w:rPr>
                <w:rFonts w:ascii="Segoe UI" w:hAnsi="Segoe UI" w:cs="Segoe UI"/>
                <w:b/>
                <w:i/>
                <w:sz w:val="20"/>
                <w:szCs w:val="20"/>
                <w:lang w:val=""/>
              </w:rPr>
              <w:t>Desde el desastre</w:t>
            </w:r>
            <w:r w:rsidRPr="001349DE">
              <w:rPr>
                <w:rFonts w:ascii="Segoe UI" w:hAnsi="Segoe UI" w:cs="Segoe UI"/>
                <w:b/>
                <w:sz w:val="20"/>
                <w:szCs w:val="20"/>
                <w:lang w:val=""/>
              </w:rPr>
              <w:t xml:space="preserve">, ¿cómo describiría la cantidad de trabajo físico fuerte que usted tiene que hacer para cuidar su hogar y patio en comparación con el trabajo que hacía antes del huracán o desastre?  </w:t>
            </w:r>
          </w:p>
        </w:tc>
      </w:tr>
      <w:tr w14:paraId="516A5958" w14:textId="77777777" w:rsidTr="00B83288">
        <w:tblPrEx>
          <w:tblW w:w="5000" w:type="pct"/>
          <w:tblLook w:val="04A0"/>
        </w:tblPrEx>
        <w:trPr>
          <w:trHeight w:val="80"/>
        </w:trPr>
        <w:tc>
          <w:tcPr>
            <w:tcW w:w="375" w:type="pct"/>
            <w:shd w:val="clear" w:color="auto" w:fill="D9D9D9" w:themeFill="background1" w:themeFillShade="D9"/>
          </w:tcPr>
          <w:p w:rsidR="00B83288" w:rsidRPr="001349DE" w:rsidP="00B83288" w14:paraId="3C0968D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Cs/>
                <w:sz w:val="20"/>
                <w:szCs w:val="20"/>
                <w:lang w:val=""/>
              </w:rPr>
            </w:pPr>
          </w:p>
        </w:tc>
        <w:tc>
          <w:tcPr>
            <w:tcW w:w="4625" w:type="pct"/>
            <w:shd w:val="clear" w:color="auto" w:fill="D9D9D9" w:themeFill="background1" w:themeFillShade="D9"/>
          </w:tcPr>
          <w:p w:rsidR="00B83288" w:rsidRPr="001349DE" w:rsidP="00B83288" w14:paraId="5007AC50" w14:textId="77F26E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
                <w:sz w:val="20"/>
                <w:szCs w:val="20"/>
                <w:lang w:val=""/>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0662D27" w14:textId="77777777" w:rsidTr="001349DE">
        <w:tblPrEx>
          <w:tblW w:w="5000" w:type="pct"/>
          <w:tblLook w:val="04A0"/>
        </w:tblPrEx>
        <w:tc>
          <w:tcPr>
            <w:tcW w:w="375" w:type="pct"/>
          </w:tcPr>
          <w:p w:rsidR="001349DE" w:rsidRPr="001349DE" w:rsidP="001349DE" w14:paraId="61780434" w14:textId="77777777">
            <w:pPr>
              <w:pStyle w:val="NoSpacing"/>
              <w:ind w:left="720"/>
              <w:rPr>
                <w:rFonts w:ascii="Segoe UI" w:hAnsi="Segoe UI" w:cs="Segoe UI"/>
                <w:sz w:val="20"/>
                <w:szCs w:val="20"/>
                <w:lang w:val=""/>
              </w:rPr>
            </w:pPr>
          </w:p>
        </w:tc>
        <w:tc>
          <w:tcPr>
            <w:tcW w:w="4625" w:type="pct"/>
          </w:tcPr>
          <w:p w:rsidR="001349DE" w:rsidRPr="001349DE" w:rsidP="00E62813" w14:paraId="54461A27" w14:textId="77777777">
            <w:pPr>
              <w:pStyle w:val="NoSpacing"/>
              <w:rPr>
                <w:rFonts w:ascii="Segoe UI" w:hAnsi="Segoe UI" w:cs="Segoe UI"/>
                <w:sz w:val="20"/>
                <w:szCs w:val="20"/>
                <w:lang w:val=""/>
              </w:rPr>
            </w:pPr>
          </w:p>
        </w:tc>
      </w:tr>
      <w:tr w14:paraId="1A782DE5" w14:textId="77777777" w:rsidTr="001349DE">
        <w:tblPrEx>
          <w:tblW w:w="5000" w:type="pct"/>
          <w:tblLook w:val="04A0"/>
        </w:tblPrEx>
        <w:tc>
          <w:tcPr>
            <w:tcW w:w="375" w:type="pct"/>
          </w:tcPr>
          <w:p w:rsidR="001349DE" w:rsidRPr="001349DE" w:rsidP="00BA2955" w14:paraId="6932BC1F"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1902C625" w14:textId="3BC3FFA2">
            <w:pPr>
              <w:pStyle w:val="NoSpacing"/>
              <w:rPr>
                <w:rFonts w:ascii="Segoe UI" w:hAnsi="Segoe UI" w:cs="Segoe UI"/>
                <w:sz w:val="20"/>
                <w:szCs w:val="20"/>
                <w:lang w:val=""/>
              </w:rPr>
            </w:pPr>
            <w:r w:rsidRPr="001349DE">
              <w:rPr>
                <w:rFonts w:ascii="Segoe UI" w:hAnsi="Segoe UI" w:cs="Segoe UI"/>
                <w:sz w:val="20"/>
                <w:szCs w:val="20"/>
                <w:lang w:val=""/>
              </w:rPr>
              <w:t>Mucho más trabajo físico desde el huracán</w:t>
            </w:r>
          </w:p>
        </w:tc>
      </w:tr>
      <w:tr w14:paraId="0B41B0F8" w14:textId="77777777" w:rsidTr="001349DE">
        <w:tblPrEx>
          <w:tblW w:w="5000" w:type="pct"/>
          <w:tblLook w:val="04A0"/>
        </w:tblPrEx>
        <w:tc>
          <w:tcPr>
            <w:tcW w:w="375" w:type="pct"/>
          </w:tcPr>
          <w:p w:rsidR="001349DE" w:rsidRPr="001349DE" w:rsidP="00BA2955" w14:paraId="5D7118E3"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0F85635D" w14:textId="5A67DC09">
            <w:pPr>
              <w:pStyle w:val="NoSpacing"/>
              <w:rPr>
                <w:rFonts w:ascii="Segoe UI" w:hAnsi="Segoe UI" w:cs="Segoe UI"/>
                <w:sz w:val="20"/>
                <w:szCs w:val="20"/>
                <w:lang w:val=""/>
              </w:rPr>
            </w:pPr>
            <w:r w:rsidRPr="001349DE">
              <w:rPr>
                <w:rFonts w:ascii="Segoe UI" w:hAnsi="Segoe UI" w:cs="Segoe UI"/>
                <w:sz w:val="20"/>
                <w:szCs w:val="20"/>
                <w:lang w:val=""/>
              </w:rPr>
              <w:t>Un poco más de trabajo físico desde el huracán</w:t>
            </w:r>
          </w:p>
        </w:tc>
      </w:tr>
      <w:tr w14:paraId="078E775B" w14:textId="77777777" w:rsidTr="001349DE">
        <w:tblPrEx>
          <w:tblW w:w="5000" w:type="pct"/>
          <w:tblLook w:val="04A0"/>
        </w:tblPrEx>
        <w:tc>
          <w:tcPr>
            <w:tcW w:w="375" w:type="pct"/>
          </w:tcPr>
          <w:p w:rsidR="001349DE" w:rsidRPr="001349DE" w:rsidP="00BA2955" w14:paraId="38AD50EF"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722EC6D3" w14:textId="56D4B194">
            <w:pPr>
              <w:pStyle w:val="NoSpacing"/>
              <w:rPr>
                <w:rFonts w:ascii="Segoe UI" w:hAnsi="Segoe UI" w:cs="Segoe UI"/>
                <w:sz w:val="20"/>
                <w:szCs w:val="20"/>
                <w:lang w:val=""/>
              </w:rPr>
            </w:pPr>
            <w:r w:rsidRPr="001349DE">
              <w:rPr>
                <w:rFonts w:ascii="Segoe UI" w:hAnsi="Segoe UI" w:cs="Segoe UI"/>
                <w:sz w:val="20"/>
                <w:szCs w:val="20"/>
                <w:lang w:val=""/>
              </w:rPr>
              <w:t>La misma cantidad de trabajo físico</w:t>
            </w:r>
          </w:p>
        </w:tc>
      </w:tr>
      <w:tr w14:paraId="40331D34" w14:textId="77777777" w:rsidTr="001349DE">
        <w:tblPrEx>
          <w:tblW w:w="5000" w:type="pct"/>
          <w:tblLook w:val="04A0"/>
        </w:tblPrEx>
        <w:tc>
          <w:tcPr>
            <w:tcW w:w="375" w:type="pct"/>
          </w:tcPr>
          <w:p w:rsidR="001349DE" w:rsidRPr="001349DE" w:rsidP="00BA2955" w14:paraId="588D24EE"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7F858458" w14:textId="6C06B651">
            <w:pPr>
              <w:pStyle w:val="NoSpacing"/>
              <w:rPr>
                <w:rFonts w:ascii="Segoe UI" w:hAnsi="Segoe UI" w:cs="Segoe UI"/>
                <w:sz w:val="20"/>
                <w:szCs w:val="20"/>
                <w:lang w:val=""/>
              </w:rPr>
            </w:pPr>
            <w:r w:rsidRPr="001349DE">
              <w:rPr>
                <w:rFonts w:ascii="Segoe UI" w:hAnsi="Segoe UI" w:cs="Segoe UI"/>
                <w:sz w:val="20"/>
                <w:szCs w:val="20"/>
                <w:lang w:val=""/>
              </w:rPr>
              <w:t>Menos trabajo físico desde el huracán</w:t>
            </w:r>
          </w:p>
        </w:tc>
      </w:tr>
      <w:tr w14:paraId="48F5B755" w14:textId="77777777" w:rsidTr="001349DE">
        <w:tblPrEx>
          <w:tblW w:w="5000" w:type="pct"/>
          <w:tblLook w:val="04A0"/>
        </w:tblPrEx>
        <w:tc>
          <w:tcPr>
            <w:tcW w:w="375" w:type="pct"/>
          </w:tcPr>
          <w:p w:rsidR="001349DE" w:rsidRPr="001349DE" w:rsidP="00BA2955" w14:paraId="46F78529"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03F429D6" w14:textId="39CEA0B1">
            <w:pPr>
              <w:pStyle w:val="NoSpacing"/>
              <w:rPr>
                <w:rFonts w:ascii="Segoe UI" w:hAnsi="Segoe UI" w:cs="Segoe UI"/>
                <w:sz w:val="20"/>
                <w:szCs w:val="20"/>
                <w:lang w:val=""/>
              </w:rPr>
            </w:pPr>
            <w:r w:rsidRPr="001349DE">
              <w:rPr>
                <w:rFonts w:ascii="Segoe UI" w:hAnsi="Segoe UI" w:cs="Segoe UI"/>
                <w:sz w:val="20"/>
                <w:szCs w:val="20"/>
                <w:lang w:val=""/>
              </w:rPr>
              <w:t>No hago ningún trabajo físico en la casa</w:t>
            </w:r>
          </w:p>
        </w:tc>
      </w:tr>
    </w:tbl>
    <w:p w:rsidR="00FA43B5" w:rsidRPr="00481353" w:rsidP="001349DE" w14:paraId="02CFEC27" w14:textId="1CDDE641">
      <w:pPr>
        <w:spacing w:after="0" w:line="240" w:lineRule="auto"/>
        <w:textAlignment w:val="baseline"/>
        <w:rPr>
          <w:rFonts w:ascii="Segoe UI" w:eastAsia="Times New Roman" w:hAnsi="Segoe UI" w:cs="Segoe UI"/>
          <w:sz w:val="20"/>
          <w:szCs w:val="20"/>
          <w:lang w:val="es-MX"/>
        </w:rPr>
      </w:pPr>
    </w:p>
    <w:p w:rsidR="001349DE" w:rsidRPr="00481353" w:rsidP="001349DE" w14:paraId="07D70935" w14:textId="77777777">
      <w:pPr>
        <w:spacing w:after="0" w:line="240" w:lineRule="auto"/>
        <w:textAlignment w:val="baseline"/>
        <w:rPr>
          <w:rFonts w:ascii="Segoe UI" w:eastAsia="Times New Roman"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2"/>
        <w:gridCol w:w="808"/>
      </w:tblGrid>
      <w:tr w14:paraId="2A78A9CF" w14:textId="77777777" w:rsidTr="001349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1349DE" w:rsidRPr="001349DE" w:rsidP="001349DE" w14:paraId="2ABBEC15" w14:textId="2CD43BC3">
            <w:pPr>
              <w:pStyle w:val="NormalWeb"/>
              <w:spacing w:before="0" w:beforeAutospacing="0" w:after="0" w:afterAutospacing="0"/>
              <w:rPr>
                <w:rFonts w:ascii="Segoe UI" w:hAnsi="Segoe UI" w:cs="Segoe UI"/>
                <w:b/>
                <w:bCs/>
                <w:sz w:val="20"/>
                <w:szCs w:val="20"/>
              </w:rPr>
            </w:pPr>
            <w:r>
              <w:rPr>
                <w:rFonts w:ascii="Segoe UI" w:hAnsi="Segoe UI" w:cs="Segoe UI"/>
                <w:b/>
                <w:bCs/>
                <w:sz w:val="20"/>
                <w:szCs w:val="20"/>
              </w:rPr>
              <w:t>KK10.</w:t>
            </w:r>
          </w:p>
        </w:tc>
        <w:tc>
          <w:tcPr>
            <w:tcW w:w="4582" w:type="pct"/>
            <w:gridSpan w:val="3"/>
            <w:shd w:val="clear" w:color="auto" w:fill="D9D9D9" w:themeFill="background1" w:themeFillShade="D9"/>
          </w:tcPr>
          <w:p w:rsidR="001349DE" w:rsidRPr="00481353" w:rsidP="001349DE" w14:paraId="51FB22F3" w14:textId="47A1BB08">
            <w:pPr>
              <w:pStyle w:val="NormalWeb"/>
              <w:spacing w:before="0" w:beforeAutospacing="0" w:after="0" w:afterAutospacing="0"/>
              <w:rPr>
                <w:rFonts w:ascii="Segoe UI" w:hAnsi="Segoe UI" w:cs="Segoe UI"/>
                <w:sz w:val="20"/>
                <w:szCs w:val="20"/>
                <w:lang w:val="es-MX"/>
              </w:rPr>
            </w:pPr>
            <w:r w:rsidRPr="001349DE">
              <w:rPr>
                <w:rFonts w:ascii="Segoe UI" w:hAnsi="Segoe UI" w:cs="Segoe UI"/>
                <w:b/>
                <w:sz w:val="20"/>
                <w:szCs w:val="20"/>
                <w:lang w:val=""/>
              </w:rPr>
              <w:t>¿</w:t>
            </w:r>
            <w:r w:rsidRPr="00481353">
              <w:rPr>
                <w:rFonts w:ascii="Segoe UI" w:hAnsi="Segoe UI" w:cs="Segoe UI"/>
                <w:b/>
                <w:bCs/>
                <w:sz w:val="20"/>
                <w:szCs w:val="20"/>
                <w:lang w:val="es-MX"/>
              </w:rPr>
              <w:t xml:space="preserve">Usted o cualquier otro miembro de su hogar recibió alguno de los siguentes tipos de ayuda como parte de los esfuerzos de recuperación?  </w:t>
            </w:r>
          </w:p>
        </w:tc>
      </w:tr>
      <w:tr w14:paraId="7CC2B2B9" w14:textId="77777777" w:rsidTr="001349DE">
        <w:tblPrEx>
          <w:tblW w:w="5000" w:type="pct"/>
          <w:tblLook w:val="04A0"/>
        </w:tblPrEx>
        <w:tc>
          <w:tcPr>
            <w:tcW w:w="418" w:type="pct"/>
            <w:shd w:val="clear" w:color="auto" w:fill="D9D9D9" w:themeFill="background1" w:themeFillShade="D9"/>
          </w:tcPr>
          <w:p w:rsidR="00B83288" w:rsidRPr="00481353" w:rsidP="001349DE" w14:paraId="5DB570CB" w14:textId="77777777">
            <w:pPr>
              <w:pStyle w:val="NormalWeb"/>
              <w:spacing w:before="0" w:beforeAutospacing="0" w:after="0" w:afterAutospacing="0"/>
              <w:rPr>
                <w:rFonts w:ascii="Segoe UI" w:hAnsi="Segoe UI" w:cs="Segoe UI"/>
                <w:b/>
                <w:bCs/>
                <w:sz w:val="20"/>
                <w:szCs w:val="20"/>
                <w:lang w:val="es-MX"/>
              </w:rPr>
            </w:pPr>
          </w:p>
        </w:tc>
        <w:tc>
          <w:tcPr>
            <w:tcW w:w="4582" w:type="pct"/>
            <w:gridSpan w:val="3"/>
            <w:shd w:val="clear" w:color="auto" w:fill="D9D9D9" w:themeFill="background1" w:themeFillShade="D9"/>
          </w:tcPr>
          <w:p w:rsidR="00B83288" w:rsidRPr="001349DE" w:rsidP="001349DE" w14:paraId="14B4F25E" w14:textId="22910FAE">
            <w:pPr>
              <w:pStyle w:val="NormalWeb"/>
              <w:spacing w:before="0" w:beforeAutospacing="0" w:after="0" w:afterAutospacing="0"/>
              <w:rPr>
                <w:rFonts w:ascii="Segoe UI" w:hAnsi="Segoe UI" w:cs="Segoe UI"/>
                <w:b/>
                <w:sz w:val="20"/>
                <w:szCs w:val="20"/>
                <w:lang w:val=""/>
              </w:rPr>
            </w:pPr>
            <w:r w:rsidRPr="001349DE">
              <w:rPr>
                <w:rFonts w:ascii="Segoe UI" w:hAnsi="Segoe UI" w:cs="Segoe UI"/>
                <w:sz w:val="20"/>
                <w:szCs w:val="20"/>
                <w:lang w:val=""/>
              </w:rPr>
              <w:t xml:space="preserve">Para cada una, marque </w:t>
            </w:r>
            <w:r w:rsidRPr="001349DE">
              <w:rPr>
                <w:rFonts w:ascii="Segoe UI" w:hAnsi="Segoe UI" w:cs="Segoe UI"/>
                <w:b/>
                <w:sz w:val="20"/>
                <w:szCs w:val="20"/>
                <w:lang w:val=""/>
              </w:rPr>
              <w:t>No</w:t>
            </w:r>
            <w:r w:rsidRPr="001349DE">
              <w:rPr>
                <w:rFonts w:ascii="Segoe UI" w:hAnsi="Segoe UI" w:cs="Segoe UI"/>
                <w:sz w:val="20"/>
                <w:szCs w:val="20"/>
                <w:lang w:val=""/>
              </w:rPr>
              <w:t xml:space="preserve">, si usted o su familia no la recibió, o </w:t>
            </w:r>
            <w:r w:rsidRPr="001349DE">
              <w:rPr>
                <w:rFonts w:ascii="Segoe UI" w:hAnsi="Segoe UI" w:cs="Segoe UI"/>
                <w:b/>
                <w:sz w:val="20"/>
                <w:szCs w:val="20"/>
                <w:lang w:val=""/>
              </w:rPr>
              <w:t>Sí,</w:t>
            </w:r>
            <w:r w:rsidRPr="001349DE">
              <w:rPr>
                <w:rFonts w:ascii="Segoe UI" w:hAnsi="Segoe UI" w:cs="Segoe UI"/>
                <w:sz w:val="20"/>
                <w:szCs w:val="20"/>
                <w:lang w:val=""/>
              </w:rPr>
              <w:t xml:space="preserve"> si la recibió.  </w:t>
            </w:r>
          </w:p>
        </w:tc>
      </w:tr>
      <w:tr w14:paraId="0001D7AC" w14:textId="77777777" w:rsidTr="001349DE">
        <w:tblPrEx>
          <w:tblW w:w="5000" w:type="pct"/>
          <w:tblLook w:val="04A0"/>
        </w:tblPrEx>
        <w:tc>
          <w:tcPr>
            <w:tcW w:w="418" w:type="pct"/>
          </w:tcPr>
          <w:p w:rsidR="001349DE" w:rsidRPr="00481353" w:rsidP="001349DE" w14:paraId="2D90E7C7" w14:textId="77777777">
            <w:pPr>
              <w:pStyle w:val="NormalWeb"/>
              <w:spacing w:before="0" w:beforeAutospacing="0" w:after="0" w:afterAutospacing="0"/>
              <w:rPr>
                <w:rFonts w:ascii="Segoe UI" w:hAnsi="Segoe UI" w:cs="Segoe UI"/>
                <w:b/>
                <w:bCs/>
                <w:sz w:val="20"/>
                <w:szCs w:val="20"/>
                <w:lang w:val="es-MX"/>
              </w:rPr>
            </w:pPr>
          </w:p>
        </w:tc>
        <w:tc>
          <w:tcPr>
            <w:tcW w:w="3832" w:type="pct"/>
          </w:tcPr>
          <w:p w:rsidR="001349DE" w:rsidRPr="00481353" w:rsidP="001349DE" w14:paraId="5B0E7F27" w14:textId="46C1F44F">
            <w:pPr>
              <w:pStyle w:val="NormalWeb"/>
              <w:spacing w:before="0" w:beforeAutospacing="0" w:after="0" w:afterAutospacing="0"/>
              <w:rPr>
                <w:rFonts w:ascii="Segoe UI" w:hAnsi="Segoe UI" w:cs="Segoe UI"/>
                <w:sz w:val="20"/>
                <w:szCs w:val="20"/>
                <w:lang w:val="es-MX"/>
              </w:rPr>
            </w:pP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p>
        </w:tc>
        <w:tc>
          <w:tcPr>
            <w:tcW w:w="376" w:type="pct"/>
            <w:vAlign w:val="center"/>
          </w:tcPr>
          <w:p w:rsidR="001349DE" w:rsidRPr="001349DE" w:rsidP="001349DE" w14:paraId="5630F107" w14:textId="13DF61D6">
            <w:pPr>
              <w:pStyle w:val="NormalWeb"/>
              <w:spacing w:before="0" w:beforeAutospacing="0" w:after="0" w:afterAutospacing="0"/>
              <w:jc w:val="center"/>
              <w:rPr>
                <w:rFonts w:ascii="Segoe UI" w:hAnsi="Segoe UI" w:cs="Segoe UI"/>
                <w:sz w:val="20"/>
                <w:szCs w:val="20"/>
              </w:rPr>
            </w:pPr>
            <w:r w:rsidRPr="001349DE">
              <w:rPr>
                <w:rFonts w:ascii="Segoe UI" w:hAnsi="Segoe UI" w:cs="Segoe UI"/>
                <w:b/>
                <w:bCs/>
                <w:sz w:val="20"/>
                <w:szCs w:val="20"/>
              </w:rPr>
              <w:t>No</w:t>
            </w:r>
          </w:p>
        </w:tc>
        <w:tc>
          <w:tcPr>
            <w:tcW w:w="374" w:type="pct"/>
            <w:vAlign w:val="center"/>
          </w:tcPr>
          <w:p w:rsidR="001349DE" w:rsidRPr="001349DE" w:rsidP="001349DE" w14:paraId="72173965" w14:textId="4D857F60">
            <w:pPr>
              <w:pStyle w:val="NormalWeb"/>
              <w:spacing w:before="0" w:beforeAutospacing="0" w:after="0" w:afterAutospacing="0"/>
              <w:jc w:val="center"/>
              <w:rPr>
                <w:rFonts w:ascii="Segoe UI" w:hAnsi="Segoe UI" w:cs="Segoe UI"/>
                <w:sz w:val="20"/>
                <w:szCs w:val="20"/>
              </w:rPr>
            </w:pPr>
            <w:r w:rsidRPr="001349DE">
              <w:rPr>
                <w:rFonts w:ascii="Segoe UI" w:hAnsi="Segoe UI" w:cs="Segoe UI"/>
                <w:b/>
                <w:sz w:val="20"/>
                <w:szCs w:val="20"/>
                <w:lang w:val=""/>
              </w:rPr>
              <w:t>Sí</w:t>
            </w:r>
          </w:p>
        </w:tc>
      </w:tr>
      <w:tr w14:paraId="75B2E300" w14:textId="77777777" w:rsidTr="001349DE">
        <w:tblPrEx>
          <w:tblW w:w="5000" w:type="pct"/>
          <w:tblLook w:val="04A0"/>
        </w:tblPrEx>
        <w:tc>
          <w:tcPr>
            <w:tcW w:w="418" w:type="pct"/>
          </w:tcPr>
          <w:p w:rsidR="001349DE" w:rsidRPr="001349DE" w:rsidP="00BA2955" w14:paraId="66D2C2E5"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27AC3CEE"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Comida</w:t>
            </w:r>
          </w:p>
        </w:tc>
        <w:tc>
          <w:tcPr>
            <w:tcW w:w="376" w:type="pct"/>
          </w:tcPr>
          <w:p w:rsidR="001349DE" w:rsidRPr="001349DE" w:rsidP="00BA2955" w14:paraId="15AA48E3"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61BB9E40" w14:textId="18EF1959">
            <w:pPr>
              <w:pStyle w:val="NormalWeb"/>
              <w:numPr>
                <w:ilvl w:val="0"/>
                <w:numId w:val="64"/>
              </w:numPr>
              <w:spacing w:before="0" w:beforeAutospacing="0" w:after="0" w:afterAutospacing="0"/>
              <w:ind w:left="504"/>
              <w:rPr>
                <w:rFonts w:ascii="Segoe UI" w:hAnsi="Segoe UI" w:cs="Segoe UI"/>
                <w:bCs/>
                <w:sz w:val="20"/>
                <w:szCs w:val="20"/>
              </w:rPr>
            </w:pPr>
          </w:p>
        </w:tc>
      </w:tr>
      <w:tr w14:paraId="3503F5C6" w14:textId="77777777" w:rsidTr="001349DE">
        <w:tblPrEx>
          <w:tblW w:w="5000" w:type="pct"/>
          <w:tblLook w:val="04A0"/>
        </w:tblPrEx>
        <w:tc>
          <w:tcPr>
            <w:tcW w:w="418" w:type="pct"/>
          </w:tcPr>
          <w:p w:rsidR="001349DE" w:rsidRPr="001349DE" w:rsidP="00BA2955" w14:paraId="12E4606E"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4DD5CEF9"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Agua</w:t>
            </w:r>
          </w:p>
        </w:tc>
        <w:tc>
          <w:tcPr>
            <w:tcW w:w="376" w:type="pct"/>
          </w:tcPr>
          <w:p w:rsidR="001349DE" w:rsidRPr="001349DE" w:rsidP="00BA2955" w14:paraId="1E72107C"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6ABB7853" w14:textId="6CBDF10F">
            <w:pPr>
              <w:pStyle w:val="NormalWeb"/>
              <w:numPr>
                <w:ilvl w:val="0"/>
                <w:numId w:val="64"/>
              </w:numPr>
              <w:spacing w:before="0" w:beforeAutospacing="0" w:after="0" w:afterAutospacing="0"/>
              <w:ind w:left="504"/>
              <w:rPr>
                <w:rFonts w:ascii="Segoe UI" w:hAnsi="Segoe UI" w:cs="Segoe UI"/>
                <w:bCs/>
                <w:sz w:val="20"/>
                <w:szCs w:val="20"/>
              </w:rPr>
            </w:pPr>
          </w:p>
        </w:tc>
      </w:tr>
      <w:tr w14:paraId="1ED8B671" w14:textId="77777777" w:rsidTr="001349DE">
        <w:tblPrEx>
          <w:tblW w:w="5000" w:type="pct"/>
          <w:tblLook w:val="04A0"/>
        </w:tblPrEx>
        <w:tc>
          <w:tcPr>
            <w:tcW w:w="418" w:type="pct"/>
          </w:tcPr>
          <w:p w:rsidR="001349DE" w:rsidRPr="001349DE" w:rsidP="00BA2955" w14:paraId="58F27818"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481353" w:rsidP="001349DE" w14:paraId="6B8D80B9" w14:textId="77777777">
            <w:pPr>
              <w:pStyle w:val="NormalWeb"/>
              <w:spacing w:before="0" w:beforeAutospacing="0" w:after="0" w:afterAutospacing="0"/>
              <w:rPr>
                <w:rFonts w:ascii="Segoe UI" w:hAnsi="Segoe UI" w:cs="Segoe UI"/>
                <w:bCs/>
                <w:sz w:val="20"/>
                <w:szCs w:val="20"/>
                <w:lang w:val="es-MX"/>
              </w:rPr>
            </w:pPr>
            <w:r w:rsidRPr="00481353">
              <w:rPr>
                <w:rFonts w:ascii="Segoe UI" w:hAnsi="Segoe UI" w:cs="Segoe UI"/>
                <w:bCs/>
                <w:sz w:val="20"/>
                <w:szCs w:val="20"/>
                <w:lang w:val="es-MX"/>
              </w:rPr>
              <w:t>Refugio o un lugar para quedarse</w:t>
            </w:r>
          </w:p>
        </w:tc>
        <w:tc>
          <w:tcPr>
            <w:tcW w:w="376" w:type="pct"/>
          </w:tcPr>
          <w:p w:rsidR="001349DE" w:rsidRPr="00481353" w:rsidP="00BA2955" w14:paraId="2E90313E" w14:textId="77777777">
            <w:pPr>
              <w:pStyle w:val="NormalWeb"/>
              <w:numPr>
                <w:ilvl w:val="0"/>
                <w:numId w:val="64"/>
              </w:numPr>
              <w:spacing w:before="0" w:beforeAutospacing="0" w:after="0" w:afterAutospacing="0"/>
              <w:ind w:left="504"/>
              <w:rPr>
                <w:rFonts w:ascii="Segoe UI" w:hAnsi="Segoe UI" w:cs="Segoe UI"/>
                <w:bCs/>
                <w:sz w:val="20"/>
                <w:szCs w:val="20"/>
                <w:lang w:val="es-MX"/>
              </w:rPr>
            </w:pPr>
          </w:p>
        </w:tc>
        <w:tc>
          <w:tcPr>
            <w:tcW w:w="374" w:type="pct"/>
          </w:tcPr>
          <w:p w:rsidR="001349DE" w:rsidRPr="00481353" w:rsidP="00BA2955" w14:paraId="73F87CCD" w14:textId="61B4AE3F">
            <w:pPr>
              <w:pStyle w:val="NormalWeb"/>
              <w:numPr>
                <w:ilvl w:val="0"/>
                <w:numId w:val="64"/>
              </w:numPr>
              <w:spacing w:before="0" w:beforeAutospacing="0" w:after="0" w:afterAutospacing="0"/>
              <w:ind w:left="504"/>
              <w:rPr>
                <w:rFonts w:ascii="Segoe UI" w:hAnsi="Segoe UI" w:cs="Segoe UI"/>
                <w:bCs/>
                <w:sz w:val="20"/>
                <w:szCs w:val="20"/>
                <w:lang w:val="es-MX"/>
              </w:rPr>
            </w:pPr>
          </w:p>
        </w:tc>
      </w:tr>
      <w:tr w14:paraId="5D0DFA59" w14:textId="77777777" w:rsidTr="001349DE">
        <w:tblPrEx>
          <w:tblW w:w="5000" w:type="pct"/>
          <w:tblLook w:val="04A0"/>
        </w:tblPrEx>
        <w:tc>
          <w:tcPr>
            <w:tcW w:w="418" w:type="pct"/>
          </w:tcPr>
          <w:p w:rsidR="001349DE" w:rsidRPr="00481353" w:rsidP="00BA2955" w14:paraId="417307F5" w14:textId="77777777">
            <w:pPr>
              <w:pStyle w:val="NormalWeb"/>
              <w:numPr>
                <w:ilvl w:val="0"/>
                <w:numId w:val="65"/>
              </w:numPr>
              <w:spacing w:before="0" w:beforeAutospacing="0" w:after="0" w:afterAutospacing="0"/>
              <w:ind w:left="648"/>
              <w:rPr>
                <w:rFonts w:ascii="Segoe UI" w:hAnsi="Segoe UI" w:cs="Segoe UI"/>
                <w:bCs/>
                <w:sz w:val="20"/>
                <w:szCs w:val="20"/>
                <w:lang w:val="es-MX"/>
              </w:rPr>
            </w:pPr>
          </w:p>
        </w:tc>
        <w:tc>
          <w:tcPr>
            <w:tcW w:w="3832" w:type="pct"/>
          </w:tcPr>
          <w:p w:rsidR="001349DE" w:rsidRPr="001349DE" w:rsidP="001349DE" w14:paraId="3CA0007E"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Ropa</w:t>
            </w:r>
          </w:p>
        </w:tc>
        <w:tc>
          <w:tcPr>
            <w:tcW w:w="376" w:type="pct"/>
          </w:tcPr>
          <w:p w:rsidR="001349DE" w:rsidRPr="001349DE" w:rsidP="00BA2955" w14:paraId="613FA548"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7ADBCB2A" w14:textId="52024864">
            <w:pPr>
              <w:pStyle w:val="NormalWeb"/>
              <w:numPr>
                <w:ilvl w:val="0"/>
                <w:numId w:val="64"/>
              </w:numPr>
              <w:spacing w:before="0" w:beforeAutospacing="0" w:after="0" w:afterAutospacing="0"/>
              <w:ind w:left="504"/>
              <w:rPr>
                <w:rFonts w:ascii="Segoe UI" w:hAnsi="Segoe UI" w:cs="Segoe UI"/>
                <w:bCs/>
                <w:sz w:val="20"/>
                <w:szCs w:val="20"/>
              </w:rPr>
            </w:pPr>
          </w:p>
        </w:tc>
      </w:tr>
      <w:tr w14:paraId="427AF308" w14:textId="77777777" w:rsidTr="001349DE">
        <w:tblPrEx>
          <w:tblW w:w="5000" w:type="pct"/>
          <w:tblLook w:val="04A0"/>
        </w:tblPrEx>
        <w:tc>
          <w:tcPr>
            <w:tcW w:w="418" w:type="pct"/>
          </w:tcPr>
          <w:p w:rsidR="001349DE" w:rsidRPr="001349DE" w:rsidP="00BA2955" w14:paraId="617CCE75"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73E4376D"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Medicamentos</w:t>
            </w:r>
          </w:p>
        </w:tc>
        <w:tc>
          <w:tcPr>
            <w:tcW w:w="376" w:type="pct"/>
          </w:tcPr>
          <w:p w:rsidR="001349DE" w:rsidRPr="001349DE" w:rsidP="00BA2955" w14:paraId="152F48A3"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7C4A1E57" w14:textId="289EEC83">
            <w:pPr>
              <w:pStyle w:val="NormalWeb"/>
              <w:numPr>
                <w:ilvl w:val="0"/>
                <w:numId w:val="64"/>
              </w:numPr>
              <w:spacing w:before="0" w:beforeAutospacing="0" w:after="0" w:afterAutospacing="0"/>
              <w:ind w:left="504"/>
              <w:rPr>
                <w:rFonts w:ascii="Segoe UI" w:hAnsi="Segoe UI" w:cs="Segoe UI"/>
                <w:bCs/>
                <w:sz w:val="20"/>
                <w:szCs w:val="20"/>
              </w:rPr>
            </w:pPr>
          </w:p>
        </w:tc>
      </w:tr>
      <w:tr w14:paraId="47B13271" w14:textId="77777777" w:rsidTr="001349DE">
        <w:tblPrEx>
          <w:tblW w:w="5000" w:type="pct"/>
          <w:tblLook w:val="04A0"/>
        </w:tblPrEx>
        <w:tc>
          <w:tcPr>
            <w:tcW w:w="418" w:type="pct"/>
          </w:tcPr>
          <w:p w:rsidR="001349DE" w:rsidRPr="001349DE" w:rsidP="00BA2955" w14:paraId="5986D0D8"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30DF03B5"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 xml:space="preserve">Ayuda financiera </w:t>
            </w:r>
          </w:p>
        </w:tc>
        <w:tc>
          <w:tcPr>
            <w:tcW w:w="376" w:type="pct"/>
          </w:tcPr>
          <w:p w:rsidR="001349DE" w:rsidRPr="001349DE" w:rsidP="00BA2955" w14:paraId="769E0E7E"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01CA4477" w14:textId="70561135">
            <w:pPr>
              <w:pStyle w:val="NormalWeb"/>
              <w:numPr>
                <w:ilvl w:val="0"/>
                <w:numId w:val="64"/>
              </w:numPr>
              <w:spacing w:before="0" w:beforeAutospacing="0" w:after="0" w:afterAutospacing="0"/>
              <w:ind w:left="504"/>
              <w:rPr>
                <w:rFonts w:ascii="Segoe UI" w:hAnsi="Segoe UI" w:cs="Segoe UI"/>
                <w:bCs/>
                <w:sz w:val="20"/>
                <w:szCs w:val="20"/>
              </w:rPr>
            </w:pPr>
          </w:p>
        </w:tc>
      </w:tr>
      <w:tr w14:paraId="4A2B43F8" w14:textId="77777777" w:rsidTr="001349DE">
        <w:tblPrEx>
          <w:tblW w:w="5000" w:type="pct"/>
          <w:tblLook w:val="04A0"/>
        </w:tblPrEx>
        <w:tc>
          <w:tcPr>
            <w:tcW w:w="418" w:type="pct"/>
          </w:tcPr>
          <w:p w:rsidR="001349DE" w:rsidRPr="001349DE" w:rsidP="00BA2955" w14:paraId="372D631C"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79653559"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Servicios de transportación</w:t>
            </w:r>
          </w:p>
        </w:tc>
        <w:tc>
          <w:tcPr>
            <w:tcW w:w="376" w:type="pct"/>
          </w:tcPr>
          <w:p w:rsidR="001349DE" w:rsidRPr="001349DE" w:rsidP="00BA2955" w14:paraId="3ABC9968"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73E8EF25" w14:textId="60A6C876">
            <w:pPr>
              <w:pStyle w:val="NormalWeb"/>
              <w:numPr>
                <w:ilvl w:val="0"/>
                <w:numId w:val="64"/>
              </w:numPr>
              <w:spacing w:before="0" w:beforeAutospacing="0" w:after="0" w:afterAutospacing="0"/>
              <w:ind w:left="504"/>
              <w:rPr>
                <w:rFonts w:ascii="Segoe UI" w:hAnsi="Segoe UI" w:cs="Segoe UI"/>
                <w:bCs/>
                <w:sz w:val="20"/>
                <w:szCs w:val="20"/>
              </w:rPr>
            </w:pPr>
          </w:p>
        </w:tc>
      </w:tr>
    </w:tbl>
    <w:p w:rsidR="001349DE" w:rsidRPr="00FA43B5" w:rsidP="00FA43B5" w14:paraId="44B5A249" w14:textId="77777777">
      <w:pPr>
        <w:spacing w:after="0" w:line="240" w:lineRule="auto"/>
        <w:ind w:left="720" w:hanging="720"/>
        <w:textAlignment w:val="baseline"/>
        <w:rPr>
          <w:rFonts w:ascii="Segoe UI" w:eastAsia="Times New Roman" w:hAnsi="Segoe UI" w:cs="Segoe UI"/>
          <w:sz w:val="20"/>
          <w:szCs w:val="20"/>
        </w:rPr>
      </w:pPr>
    </w:p>
    <w:p w:rsidR="00FA43B5" w:rsidRPr="00FA43B5" w:rsidP="001349DE" w14:paraId="7C95BD10" w14:textId="11872F7F">
      <w:pPr>
        <w:spacing w:after="0" w:line="240" w:lineRule="auto"/>
        <w:ind w:left="720" w:hanging="720"/>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491F1C8" w14:textId="77777777" w:rsidTr="001349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349DE" w:rsidRPr="001349DE" w:rsidP="0077219B" w14:paraId="4BB338A1" w14:textId="54980ED4">
            <w:pPr>
              <w:rPr>
                <w:rFonts w:ascii="Segoe UI" w:hAnsi="Segoe UI" w:cs="Segoe UI"/>
                <w:b/>
                <w:iCs/>
                <w:sz w:val="20"/>
                <w:szCs w:val="20"/>
                <w:lang w:val=""/>
              </w:rPr>
            </w:pPr>
            <w:r w:rsidRPr="001349DE">
              <w:rPr>
                <w:rFonts w:ascii="Segoe UI" w:hAnsi="Segoe UI" w:cs="Segoe UI"/>
                <w:b/>
                <w:iCs/>
                <w:sz w:val="20"/>
                <w:szCs w:val="20"/>
                <w:lang w:val=""/>
              </w:rPr>
              <w:t>KK11.</w:t>
            </w:r>
          </w:p>
        </w:tc>
        <w:tc>
          <w:tcPr>
            <w:tcW w:w="4583" w:type="pct"/>
            <w:shd w:val="clear" w:color="auto" w:fill="D9D9D9" w:themeFill="background1" w:themeFillShade="D9"/>
          </w:tcPr>
          <w:p w:rsidR="001349DE" w:rsidRPr="001349DE" w:rsidP="00B83288" w14:paraId="5D82F8DC" w14:textId="1A0EFAAB">
            <w:pPr>
              <w:spacing w:after="0"/>
              <w:rPr>
                <w:rFonts w:ascii="Segoe UI" w:hAnsi="Segoe UI" w:cs="Segoe UI"/>
                <w:b/>
                <w:sz w:val="20"/>
                <w:szCs w:val="20"/>
                <w:lang w:val=""/>
              </w:rPr>
            </w:pPr>
            <w:r w:rsidRPr="001349DE">
              <w:rPr>
                <w:rFonts w:ascii="Segoe UI" w:hAnsi="Segoe UI" w:cs="Segoe UI"/>
                <w:b/>
                <w:i/>
                <w:sz w:val="20"/>
                <w:szCs w:val="20"/>
                <w:lang w:val=""/>
              </w:rPr>
              <w:t>Desde el desastre</w:t>
            </w:r>
            <w:r w:rsidRPr="001349DE">
              <w:rPr>
                <w:rFonts w:ascii="Segoe UI" w:hAnsi="Segoe UI" w:cs="Segoe UI"/>
                <w:b/>
                <w:sz w:val="20"/>
                <w:szCs w:val="20"/>
                <w:lang w:val=""/>
              </w:rPr>
              <w:t xml:space="preserve">, ¿ha sentido que necesita servicios de salud mental tales como consejería, medicamentos o grupos de apoyo para ayudarle con sus sentimientos de ansiedad, depresión, dolor, u otros problemas? </w:t>
            </w:r>
          </w:p>
        </w:tc>
      </w:tr>
      <w:tr w14:paraId="63542785" w14:textId="77777777" w:rsidTr="001349DE">
        <w:tblPrEx>
          <w:tblW w:w="5000" w:type="pct"/>
          <w:tblLook w:val="04A0"/>
        </w:tblPrEx>
        <w:tc>
          <w:tcPr>
            <w:tcW w:w="417" w:type="pct"/>
          </w:tcPr>
          <w:p w:rsidR="001349DE" w:rsidRPr="001349DE" w:rsidP="0077219B" w14:paraId="5F2FAA39" w14:textId="77777777">
            <w:pPr>
              <w:pStyle w:val="NoSpacing"/>
              <w:rPr>
                <w:rFonts w:ascii="Segoe UI" w:hAnsi="Segoe UI" w:cs="Segoe UI"/>
                <w:sz w:val="20"/>
                <w:szCs w:val="20"/>
                <w:lang w:val=""/>
              </w:rPr>
            </w:pPr>
          </w:p>
        </w:tc>
        <w:tc>
          <w:tcPr>
            <w:tcW w:w="4583" w:type="pct"/>
          </w:tcPr>
          <w:p w:rsidR="001349DE" w:rsidRPr="001349DE" w:rsidP="0077219B" w14:paraId="42A23190" w14:textId="77777777">
            <w:pPr>
              <w:pStyle w:val="NoSpacing"/>
              <w:rPr>
                <w:rFonts w:ascii="Segoe UI" w:hAnsi="Segoe UI" w:cs="Segoe UI"/>
                <w:sz w:val="20"/>
                <w:szCs w:val="20"/>
                <w:lang w:val=""/>
              </w:rPr>
            </w:pPr>
          </w:p>
        </w:tc>
      </w:tr>
      <w:tr w14:paraId="74E55047" w14:textId="77777777" w:rsidTr="001349DE">
        <w:tblPrEx>
          <w:tblW w:w="5000" w:type="pct"/>
          <w:tblLook w:val="04A0"/>
        </w:tblPrEx>
        <w:tc>
          <w:tcPr>
            <w:tcW w:w="417" w:type="pct"/>
          </w:tcPr>
          <w:p w:rsidR="001349DE" w:rsidRPr="001349DE" w:rsidP="00BA2955" w14:paraId="7FB58F86" w14:textId="77777777">
            <w:pPr>
              <w:pStyle w:val="NoSpacing"/>
              <w:numPr>
                <w:ilvl w:val="0"/>
                <w:numId w:val="64"/>
              </w:numPr>
              <w:rPr>
                <w:rFonts w:ascii="Segoe UI" w:hAnsi="Segoe UI" w:cs="Segoe UI"/>
                <w:sz w:val="20"/>
                <w:szCs w:val="20"/>
                <w:lang w:val=""/>
              </w:rPr>
            </w:pPr>
          </w:p>
        </w:tc>
        <w:tc>
          <w:tcPr>
            <w:tcW w:w="4583" w:type="pct"/>
          </w:tcPr>
          <w:p w:rsidR="001349DE" w:rsidRPr="001349DE" w:rsidP="0077219B" w14:paraId="6DF541AC" w14:textId="35906669">
            <w:pPr>
              <w:pStyle w:val="NoSpacing"/>
              <w:rPr>
                <w:rFonts w:ascii="Segoe UI" w:hAnsi="Segoe UI" w:cs="Segoe UI"/>
                <w:sz w:val="20"/>
                <w:szCs w:val="20"/>
                <w:lang w:val=""/>
              </w:rPr>
            </w:pPr>
            <w:r w:rsidRPr="001349DE">
              <w:rPr>
                <w:rFonts w:ascii="Segoe UI" w:hAnsi="Segoe UI" w:cs="Segoe UI"/>
                <w:sz w:val="20"/>
                <w:szCs w:val="20"/>
                <w:lang w:val=""/>
              </w:rPr>
              <w:t xml:space="preserve">No </w:t>
            </w:r>
            <w:r w:rsidRPr="001349DE">
              <w:rPr>
                <w:rFonts w:ascii="Wingdings" w:hAnsi="Wingdings" w:cs="Segoe UI"/>
                <w:sz w:val="20"/>
                <w:szCs w:val="20"/>
              </w:rPr>
              <w:sym w:font="Wingdings" w:char="F0E8"/>
            </w:r>
            <w:r w:rsidRPr="001349DE">
              <w:rPr>
                <w:rFonts w:ascii="Segoe UI" w:hAnsi="Segoe UI" w:cs="Segoe UI"/>
                <w:sz w:val="20"/>
                <w:szCs w:val="20"/>
                <w:lang w:val=""/>
              </w:rPr>
              <w:t xml:space="preserve"> </w:t>
            </w:r>
            <w:r w:rsidRPr="001349DE">
              <w:rPr>
                <w:rFonts w:ascii="Segoe UI" w:hAnsi="Segoe UI" w:cs="Segoe UI"/>
                <w:b/>
                <w:sz w:val="20"/>
                <w:szCs w:val="20"/>
                <w:lang w:val=""/>
              </w:rPr>
              <w:t>Pase a la Pregunta KK14</w:t>
            </w:r>
          </w:p>
        </w:tc>
      </w:tr>
      <w:tr w14:paraId="379BA075" w14:textId="77777777" w:rsidTr="001349DE">
        <w:tblPrEx>
          <w:tblW w:w="5000" w:type="pct"/>
          <w:tblLook w:val="04A0"/>
        </w:tblPrEx>
        <w:tc>
          <w:tcPr>
            <w:tcW w:w="417" w:type="pct"/>
          </w:tcPr>
          <w:p w:rsidR="001349DE" w:rsidRPr="001349DE" w:rsidP="00BA2955" w14:paraId="61706DA8" w14:textId="77777777">
            <w:pPr>
              <w:pStyle w:val="NoSpacing"/>
              <w:numPr>
                <w:ilvl w:val="0"/>
                <w:numId w:val="64"/>
              </w:numPr>
              <w:rPr>
                <w:rFonts w:ascii="Segoe UI" w:hAnsi="Segoe UI" w:cs="Segoe UI"/>
                <w:sz w:val="20"/>
                <w:szCs w:val="20"/>
                <w:lang w:val=""/>
              </w:rPr>
            </w:pPr>
          </w:p>
        </w:tc>
        <w:tc>
          <w:tcPr>
            <w:tcW w:w="4583" w:type="pct"/>
          </w:tcPr>
          <w:p w:rsidR="001349DE" w:rsidRPr="001349DE" w:rsidP="0077219B" w14:paraId="1C45AA1B" w14:textId="73500F86">
            <w:pPr>
              <w:pStyle w:val="NoSpacing"/>
              <w:rPr>
                <w:rFonts w:ascii="Segoe UI" w:hAnsi="Segoe UI" w:cs="Segoe UI"/>
                <w:sz w:val="20"/>
                <w:szCs w:val="20"/>
                <w:lang w:val=""/>
              </w:rPr>
            </w:pPr>
            <w:r w:rsidRPr="001349DE">
              <w:rPr>
                <w:rFonts w:ascii="Segoe UI" w:hAnsi="Segoe UI" w:cs="Segoe UI"/>
                <w:sz w:val="20"/>
                <w:szCs w:val="20"/>
                <w:lang w:val=""/>
              </w:rPr>
              <w:t xml:space="preserve">Sí </w:t>
            </w:r>
          </w:p>
        </w:tc>
      </w:tr>
    </w:tbl>
    <w:p w:rsidR="00FA43B5" w:rsidP="00FA43B5" w14:paraId="1783043A" w14:textId="6272988D">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p w:rsidR="001349DE" w:rsidRPr="00FA43B5" w:rsidP="00FA43B5" w14:paraId="615333CF" w14:textId="77777777">
      <w:pPr>
        <w:spacing w:after="0" w:line="240" w:lineRule="auto"/>
        <w:textAlignment w:val="baseline"/>
        <w:rPr>
          <w:rFonts w:ascii="Segoe UI" w:eastAsia="Times New Roman" w:hAnsi="Segoe UI" w:cs="Segoe UI"/>
          <w:sz w:val="20"/>
          <w:szCs w:val="20"/>
        </w:rPr>
      </w:pPr>
    </w:p>
    <w:p w:rsidR="00FA43B5" w:rsidP="00FA43B5" w14:paraId="5DAE2010" w14:textId="69A3F7FB">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0"/>
        <w:gridCol w:w="10040"/>
      </w:tblGrid>
      <w:tr w14:paraId="5C0D5B93" w14:textId="77777777" w:rsidTr="001349D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20" w:type="dxa"/>
            <w:shd w:val="clear" w:color="auto" w:fill="D9D9D9" w:themeFill="background1" w:themeFillShade="D9"/>
          </w:tcPr>
          <w:p w:rsidR="001349DE" w:rsidRPr="001349DE" w:rsidP="001349DE" w14:paraId="0B43CF74" w14:textId="68ED1D85">
            <w:pPr>
              <w:spacing w:after="0"/>
              <w:rPr>
                <w:rFonts w:ascii="Segoe UI" w:hAnsi="Segoe UI" w:cs="Segoe UI"/>
                <w:b/>
                <w:sz w:val="20"/>
                <w:szCs w:val="20"/>
                <w:lang w:val=""/>
              </w:rPr>
            </w:pPr>
            <w:r>
              <w:rPr>
                <w:rFonts w:ascii="Segoe UI" w:hAnsi="Segoe UI" w:cs="Segoe UI"/>
                <w:b/>
                <w:sz w:val="20"/>
                <w:szCs w:val="20"/>
                <w:lang w:val=""/>
              </w:rPr>
              <w:t>KK12.</w:t>
            </w:r>
          </w:p>
        </w:tc>
        <w:tc>
          <w:tcPr>
            <w:tcW w:w="10080" w:type="dxa"/>
            <w:shd w:val="clear" w:color="auto" w:fill="D9D9D9" w:themeFill="background1" w:themeFillShade="D9"/>
          </w:tcPr>
          <w:p w:rsidR="001349DE" w:rsidRPr="001349DE" w:rsidP="001349DE" w14:paraId="04982699" w14:textId="5EDBE5DF">
            <w:pPr>
              <w:spacing w:after="0"/>
              <w:rPr>
                <w:rFonts w:ascii="Segoe UI" w:hAnsi="Segoe UI" w:cs="Segoe UI"/>
                <w:sz w:val="20"/>
                <w:szCs w:val="20"/>
                <w:lang w:val=""/>
              </w:rPr>
            </w:pPr>
            <w:r w:rsidRPr="001349DE">
              <w:rPr>
                <w:rFonts w:ascii="Segoe UI" w:hAnsi="Segoe UI" w:cs="Segoe UI"/>
                <w:b/>
                <w:sz w:val="20"/>
                <w:szCs w:val="20"/>
                <w:lang w:val=""/>
              </w:rPr>
              <w:t>¿Ha podido obtener los servicios de salud mental que necesitaba</w:t>
            </w:r>
            <w:r w:rsidRPr="001349DE">
              <w:rPr>
                <w:rFonts w:ascii="Segoe UI" w:hAnsi="Segoe UI" w:cs="Segoe UI"/>
                <w:sz w:val="20"/>
                <w:szCs w:val="20"/>
                <w:lang w:val=""/>
              </w:rPr>
              <w:t xml:space="preserve">? </w:t>
            </w:r>
          </w:p>
        </w:tc>
      </w:tr>
      <w:tr w14:paraId="18A05998" w14:textId="77777777" w:rsidTr="001349DE">
        <w:tblPrEx>
          <w:tblW w:w="0" w:type="auto"/>
          <w:tblLook w:val="04A0"/>
        </w:tblPrEx>
        <w:tc>
          <w:tcPr>
            <w:tcW w:w="720" w:type="dxa"/>
          </w:tcPr>
          <w:p w:rsidR="001349DE" w:rsidRPr="001349DE" w:rsidP="001349DE" w14:paraId="033142E6" w14:textId="77777777">
            <w:pPr>
              <w:pStyle w:val="NoSpacing"/>
              <w:ind w:left="720"/>
              <w:rPr>
                <w:rFonts w:ascii="Segoe UI" w:hAnsi="Segoe UI" w:cs="Segoe UI"/>
                <w:sz w:val="20"/>
                <w:szCs w:val="20"/>
                <w:lang w:val=""/>
              </w:rPr>
            </w:pPr>
          </w:p>
        </w:tc>
        <w:tc>
          <w:tcPr>
            <w:tcW w:w="10080" w:type="dxa"/>
          </w:tcPr>
          <w:p w:rsidR="001349DE" w:rsidRPr="001349DE" w:rsidP="001349DE" w14:paraId="13E022B6" w14:textId="77777777">
            <w:pPr>
              <w:pStyle w:val="NoSpacing"/>
              <w:rPr>
                <w:rFonts w:ascii="Segoe UI" w:hAnsi="Segoe UI" w:cs="Segoe UI"/>
                <w:sz w:val="20"/>
                <w:szCs w:val="20"/>
                <w:lang w:val=""/>
              </w:rPr>
            </w:pPr>
          </w:p>
        </w:tc>
      </w:tr>
      <w:tr w14:paraId="2F0C4715" w14:textId="77777777" w:rsidTr="001349DE">
        <w:tblPrEx>
          <w:tblW w:w="0" w:type="auto"/>
          <w:tblLook w:val="04A0"/>
        </w:tblPrEx>
        <w:tc>
          <w:tcPr>
            <w:tcW w:w="720" w:type="dxa"/>
          </w:tcPr>
          <w:p w:rsidR="001349DE" w:rsidRPr="001349DE" w:rsidP="00BA2955" w14:paraId="47712DDA" w14:textId="77777777">
            <w:pPr>
              <w:pStyle w:val="NoSpacing"/>
              <w:numPr>
                <w:ilvl w:val="0"/>
                <w:numId w:val="64"/>
              </w:numPr>
              <w:rPr>
                <w:rFonts w:ascii="Segoe UI" w:hAnsi="Segoe UI" w:cs="Segoe UI"/>
                <w:sz w:val="20"/>
                <w:szCs w:val="20"/>
                <w:lang w:val=""/>
              </w:rPr>
            </w:pPr>
          </w:p>
        </w:tc>
        <w:tc>
          <w:tcPr>
            <w:tcW w:w="10080" w:type="dxa"/>
          </w:tcPr>
          <w:p w:rsidR="001349DE" w:rsidRPr="001349DE" w:rsidP="001349DE" w14:paraId="077F05C0" w14:textId="350E7879">
            <w:pPr>
              <w:pStyle w:val="NoSpacing"/>
              <w:rPr>
                <w:rFonts w:ascii="Segoe UI" w:hAnsi="Segoe UI" w:cs="Segoe UI"/>
                <w:sz w:val="20"/>
                <w:szCs w:val="20"/>
                <w:lang w:val=""/>
              </w:rPr>
            </w:pPr>
            <w:r w:rsidRPr="001349DE">
              <w:rPr>
                <w:rFonts w:ascii="Segoe UI" w:hAnsi="Segoe UI" w:cs="Segoe UI"/>
                <w:sz w:val="20"/>
                <w:szCs w:val="20"/>
                <w:lang w:val=""/>
              </w:rPr>
              <w:t>No</w:t>
            </w:r>
          </w:p>
        </w:tc>
      </w:tr>
      <w:tr w14:paraId="45004701" w14:textId="77777777" w:rsidTr="001349DE">
        <w:tblPrEx>
          <w:tblW w:w="0" w:type="auto"/>
          <w:tblLook w:val="04A0"/>
        </w:tblPrEx>
        <w:tc>
          <w:tcPr>
            <w:tcW w:w="720" w:type="dxa"/>
          </w:tcPr>
          <w:p w:rsidR="001349DE" w:rsidRPr="001349DE" w:rsidP="00BA2955" w14:paraId="75A72E39" w14:textId="77777777">
            <w:pPr>
              <w:pStyle w:val="ListParagraph"/>
              <w:numPr>
                <w:ilvl w:val="0"/>
                <w:numId w:val="64"/>
              </w:numPr>
              <w:spacing w:after="0"/>
              <w:rPr>
                <w:rFonts w:ascii="Segoe UI" w:hAnsi="Segoe UI" w:cs="Segoe UI"/>
                <w:sz w:val="20"/>
                <w:szCs w:val="20"/>
                <w:lang w:val=""/>
              </w:rPr>
            </w:pPr>
          </w:p>
        </w:tc>
        <w:tc>
          <w:tcPr>
            <w:tcW w:w="10080" w:type="dxa"/>
          </w:tcPr>
          <w:p w:rsidR="001349DE" w:rsidRPr="001349DE" w:rsidP="001349DE" w14:paraId="050FAA2E" w14:textId="3D0324C3">
            <w:pPr>
              <w:spacing w:after="0"/>
              <w:rPr>
                <w:rFonts w:ascii="Segoe UI" w:hAnsi="Segoe UI" w:cs="Segoe UI"/>
                <w:sz w:val="20"/>
                <w:szCs w:val="20"/>
                <w:lang w:val=""/>
              </w:rPr>
            </w:pPr>
            <w:r w:rsidRPr="001349DE">
              <w:rPr>
                <w:rFonts w:ascii="Segoe UI" w:hAnsi="Segoe UI" w:cs="Segoe UI"/>
                <w:sz w:val="20"/>
                <w:szCs w:val="20"/>
                <w:lang w:val=""/>
              </w:rPr>
              <w:t xml:space="preserve">Sí </w:t>
            </w:r>
            <w:r w:rsidRPr="001349DE">
              <w:rPr>
                <w:rFonts w:ascii="Wingdings" w:hAnsi="Wingdings" w:cs="Segoe UI"/>
                <w:sz w:val="20"/>
                <w:szCs w:val="20"/>
                <w:lang w:val=""/>
              </w:rPr>
              <w:sym w:font="Wingdings" w:char="F0E8"/>
            </w:r>
            <w:r w:rsidRPr="001349DE">
              <w:rPr>
                <w:rFonts w:ascii="Segoe UI" w:hAnsi="Segoe UI" w:cs="Segoe UI"/>
                <w:b/>
                <w:sz w:val="20"/>
                <w:szCs w:val="20"/>
                <w:lang w:val=""/>
              </w:rPr>
              <w:t xml:space="preserve">Pase a la Pregunta </w:t>
            </w:r>
            <w:r>
              <w:rPr>
                <w:rFonts w:ascii="Segoe UI" w:hAnsi="Segoe UI" w:cs="Segoe UI"/>
                <w:b/>
                <w:sz w:val="20"/>
                <w:szCs w:val="20"/>
                <w:lang w:val=""/>
              </w:rPr>
              <w:t>KK14</w:t>
            </w:r>
          </w:p>
        </w:tc>
      </w:tr>
    </w:tbl>
    <w:p w:rsidR="001349DE" w:rsidRPr="00481353" w:rsidP="00FA43B5" w14:paraId="526D583C" w14:textId="77777777">
      <w:pPr>
        <w:spacing w:after="0" w:line="240" w:lineRule="auto"/>
        <w:textAlignment w:val="baseline"/>
        <w:rPr>
          <w:rFonts w:ascii="Segoe UI" w:eastAsia="Times New Roman" w:hAnsi="Segoe UI" w:cs="Segoe UI"/>
          <w:sz w:val="20"/>
          <w:szCs w:val="20"/>
          <w:lang w:val="es-MX"/>
        </w:rPr>
      </w:pPr>
    </w:p>
    <w:p w:rsidR="00FA43B5" w:rsidRPr="00481353" w:rsidP="00FA43B5" w14:paraId="7C10DFA6"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FA43B5" w:rsidRPr="00481353" w:rsidP="00FA43B5" w14:paraId="415CB805" w14:textId="77777777">
      <w:pPr>
        <w:spacing w:after="0" w:line="240" w:lineRule="auto"/>
        <w:ind w:left="72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0"/>
        <w:gridCol w:w="10040"/>
      </w:tblGrid>
      <w:tr w14:paraId="4EC968E1" w14:textId="77777777" w:rsidTr="00A270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2" w:type="pct"/>
            <w:shd w:val="clear" w:color="auto" w:fill="D9D9D9" w:themeFill="background1" w:themeFillShade="D9"/>
          </w:tcPr>
          <w:p w:rsidR="00A270DE" w:rsidRPr="00A270DE" w:rsidP="00A270DE" w14:paraId="1D83BF4E" w14:textId="7AEA841A">
            <w:pPr>
              <w:keepLines/>
              <w:tabs>
                <w:tab w:val="left" w:pos="-1440"/>
                <w:tab w:val="left" w:pos="-720"/>
                <w:tab w:val="left" w:pos="720"/>
                <w:tab w:val="left" w:leader="dot" w:pos="7920"/>
                <w:tab w:val="left" w:pos="8640"/>
              </w:tabs>
              <w:spacing w:after="0"/>
              <w:outlineLvl w:val="0"/>
              <w:rPr>
                <w:rFonts w:ascii="Segoe UI" w:eastAsia="Times New Roman" w:hAnsi="Segoe UI" w:cs="Segoe UI"/>
                <w:b/>
                <w:bCs/>
                <w:sz w:val="20"/>
                <w:szCs w:val="20"/>
              </w:rPr>
            </w:pPr>
            <w:r w:rsidRPr="00A270DE">
              <w:rPr>
                <w:rFonts w:ascii="Segoe UI" w:eastAsia="Times New Roman" w:hAnsi="Segoe UI" w:cs="Segoe UI"/>
                <w:b/>
                <w:bCs/>
                <w:sz w:val="20"/>
                <w:szCs w:val="20"/>
              </w:rPr>
              <w:t>KK13.</w:t>
            </w:r>
          </w:p>
        </w:tc>
        <w:tc>
          <w:tcPr>
            <w:tcW w:w="4648" w:type="pct"/>
            <w:shd w:val="clear" w:color="auto" w:fill="D9D9D9" w:themeFill="background1" w:themeFillShade="D9"/>
          </w:tcPr>
          <w:p w:rsidR="00A270DE" w:rsidRPr="00A270DE" w:rsidP="00A270DE" w14:paraId="3F482BE9" w14:textId="7C30E209">
            <w:pPr>
              <w:keepLines/>
              <w:tabs>
                <w:tab w:val="left" w:pos="-1440"/>
                <w:tab w:val="left" w:pos="-720"/>
                <w:tab w:val="left" w:pos="720"/>
                <w:tab w:val="left" w:leader="dot" w:pos="7920"/>
                <w:tab w:val="left" w:pos="8640"/>
              </w:tabs>
              <w:spacing w:after="0"/>
              <w:outlineLvl w:val="0"/>
              <w:rPr>
                <w:rFonts w:ascii="Segoe UI" w:hAnsi="Segoe UI" w:cs="Segoe UI"/>
                <w:b/>
                <w:bCs/>
                <w:sz w:val="20"/>
                <w:szCs w:val="20"/>
                <w:lang w:val=""/>
              </w:rPr>
            </w:pPr>
            <w:r w:rsidRPr="00481353">
              <w:rPr>
                <w:rFonts w:ascii="Segoe UI" w:eastAsia="Times New Roman" w:hAnsi="Segoe UI" w:cs="Segoe UI"/>
                <w:b/>
                <w:bCs/>
                <w:sz w:val="20"/>
                <w:szCs w:val="20"/>
                <w:lang w:val="es-MX"/>
              </w:rPr>
              <w:t> </w:t>
            </w:r>
            <w:r w:rsidRPr="00A270DE">
              <w:rPr>
                <w:rFonts w:ascii="Segoe UI" w:hAnsi="Segoe UI" w:cs="Segoe UI"/>
                <w:b/>
                <w:bCs/>
                <w:sz w:val="20"/>
                <w:szCs w:val="20"/>
                <w:lang w:val=""/>
              </w:rPr>
              <w:t xml:space="preserve">¿Algunas de las siguientes cosas impidieron que obtuviera los servicios de salud mental que necesitaba después del desastre?  </w:t>
            </w:r>
          </w:p>
        </w:tc>
      </w:tr>
      <w:tr w14:paraId="3829FDE5" w14:textId="77777777" w:rsidTr="00A270DE">
        <w:tblPrEx>
          <w:tblW w:w="5000" w:type="pct"/>
          <w:tblLook w:val="04A0"/>
        </w:tblPrEx>
        <w:tc>
          <w:tcPr>
            <w:tcW w:w="352" w:type="pct"/>
            <w:shd w:val="clear" w:color="auto" w:fill="D9D9D9" w:themeFill="background1" w:themeFillShade="D9"/>
          </w:tcPr>
          <w:p w:rsidR="00B83288" w:rsidRPr="00481353" w:rsidP="00A270DE" w14:paraId="67698AD5" w14:textId="77777777">
            <w:pPr>
              <w:keepLines/>
              <w:tabs>
                <w:tab w:val="left" w:pos="-1440"/>
                <w:tab w:val="left" w:pos="-720"/>
                <w:tab w:val="left" w:pos="720"/>
                <w:tab w:val="left" w:leader="dot" w:pos="7920"/>
                <w:tab w:val="left" w:pos="8640"/>
              </w:tabs>
              <w:spacing w:after="0"/>
              <w:outlineLvl w:val="0"/>
              <w:rPr>
                <w:rFonts w:ascii="Segoe UI" w:eastAsia="Times New Roman" w:hAnsi="Segoe UI" w:cs="Segoe UI"/>
                <w:b/>
                <w:bCs/>
                <w:sz w:val="20"/>
                <w:szCs w:val="20"/>
                <w:lang w:val="es-MX"/>
              </w:rPr>
            </w:pPr>
          </w:p>
        </w:tc>
        <w:tc>
          <w:tcPr>
            <w:tcW w:w="4648" w:type="pct"/>
            <w:shd w:val="clear" w:color="auto" w:fill="D9D9D9" w:themeFill="background1" w:themeFillShade="D9"/>
          </w:tcPr>
          <w:p w:rsidR="00B83288" w:rsidRPr="00481353" w:rsidP="00A270DE" w14:paraId="57000E1B" w14:textId="554DD259">
            <w:pPr>
              <w:keepLines/>
              <w:tabs>
                <w:tab w:val="left" w:pos="-1440"/>
                <w:tab w:val="left" w:pos="-720"/>
                <w:tab w:val="left" w:pos="720"/>
                <w:tab w:val="left" w:leader="dot" w:pos="7920"/>
                <w:tab w:val="left" w:pos="8640"/>
              </w:tabs>
              <w:spacing w:after="0"/>
              <w:outlineLvl w:val="0"/>
              <w:rPr>
                <w:rFonts w:ascii="Segoe UI" w:eastAsia="Times New Roman" w:hAnsi="Segoe UI" w:cs="Segoe UI"/>
                <w:b/>
                <w:bCs/>
                <w:sz w:val="20"/>
                <w:szCs w:val="20"/>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09B7FD5D" w14:textId="77777777" w:rsidTr="00A270DE">
        <w:tblPrEx>
          <w:tblW w:w="5000" w:type="pct"/>
          <w:tblLook w:val="04A0"/>
        </w:tblPrEx>
        <w:trPr>
          <w:trHeight w:val="225"/>
        </w:trPr>
        <w:tc>
          <w:tcPr>
            <w:tcW w:w="352" w:type="pct"/>
          </w:tcPr>
          <w:p w:rsidR="00A270DE" w:rsidRPr="00A270DE" w:rsidP="00A270DE" w14:paraId="04A95A2B" w14:textId="77777777">
            <w:pPr>
              <w:keepNext/>
              <w:keepLines/>
              <w:tabs>
                <w:tab w:val="left" w:pos="360"/>
                <w:tab w:val="left" w:pos="7920"/>
                <w:tab w:val="left" w:pos="8640"/>
              </w:tabs>
              <w:spacing w:after="0"/>
              <w:rPr>
                <w:rFonts w:ascii="Segoe UI" w:hAnsi="Segoe UI" w:cs="Segoe UI"/>
                <w:b/>
                <w:sz w:val="20"/>
                <w:szCs w:val="20"/>
                <w:lang w:val=""/>
              </w:rPr>
            </w:pPr>
          </w:p>
        </w:tc>
        <w:tc>
          <w:tcPr>
            <w:tcW w:w="4648" w:type="pct"/>
          </w:tcPr>
          <w:p w:rsidR="00A270DE" w:rsidRPr="00A270DE" w:rsidP="00A270DE" w14:paraId="1FC95469" w14:textId="624ED0B3">
            <w:pPr>
              <w:keepNext/>
              <w:keepLines/>
              <w:tabs>
                <w:tab w:val="left" w:pos="360"/>
                <w:tab w:val="left" w:pos="7920"/>
                <w:tab w:val="left" w:pos="8640"/>
              </w:tabs>
              <w:spacing w:after="0"/>
              <w:rPr>
                <w:rFonts w:ascii="Segoe UI" w:hAnsi="Segoe UI" w:cs="Segoe UI"/>
                <w:b/>
                <w:sz w:val="20"/>
                <w:szCs w:val="20"/>
                <w:lang w:val=""/>
              </w:rPr>
            </w:pPr>
            <w:r w:rsidRPr="00A270DE">
              <w:rPr>
                <w:rFonts w:ascii="Segoe UI" w:hAnsi="Segoe UI" w:cs="Segoe UI"/>
                <w:b/>
                <w:sz w:val="20"/>
                <w:szCs w:val="20"/>
                <w:lang w:val=""/>
              </w:rPr>
              <w:tab/>
            </w:r>
            <w:r w:rsidRPr="00A270DE">
              <w:rPr>
                <w:rFonts w:ascii="Segoe UI" w:hAnsi="Segoe UI" w:cs="Segoe UI"/>
                <w:b/>
                <w:sz w:val="20"/>
                <w:szCs w:val="20"/>
                <w:lang w:val=""/>
              </w:rPr>
              <w:tab/>
            </w:r>
          </w:p>
        </w:tc>
      </w:tr>
      <w:tr w14:paraId="2481FD80" w14:textId="77777777" w:rsidTr="00A270DE">
        <w:tblPrEx>
          <w:tblW w:w="5000" w:type="pct"/>
          <w:tblLook w:val="04A0"/>
        </w:tblPrEx>
        <w:tc>
          <w:tcPr>
            <w:tcW w:w="352" w:type="pct"/>
          </w:tcPr>
          <w:p w:rsidR="00A270DE" w:rsidRPr="00A270DE" w:rsidP="00BA2955" w14:paraId="1DD2F86E"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727F9B9E" w14:textId="6FF4CFC0">
            <w:pPr>
              <w:pStyle w:val="NoSpacing"/>
              <w:rPr>
                <w:rFonts w:ascii="Segoe UI" w:hAnsi="Segoe UI" w:cs="Segoe UI"/>
                <w:sz w:val="20"/>
                <w:szCs w:val="20"/>
                <w:lang w:val=""/>
              </w:rPr>
            </w:pPr>
            <w:r w:rsidRPr="00A270DE">
              <w:rPr>
                <w:rFonts w:ascii="Segoe UI" w:hAnsi="Segoe UI" w:cs="Segoe UI"/>
                <w:sz w:val="20"/>
                <w:szCs w:val="20"/>
                <w:lang w:val=""/>
              </w:rPr>
              <w:t xml:space="preserve">No era seguro viajar por las condiciones de las calles </w:t>
            </w:r>
          </w:p>
        </w:tc>
      </w:tr>
      <w:tr w14:paraId="1B976A59" w14:textId="77777777" w:rsidTr="00A270DE">
        <w:tblPrEx>
          <w:tblW w:w="5000" w:type="pct"/>
          <w:tblLook w:val="04A0"/>
        </w:tblPrEx>
        <w:tc>
          <w:tcPr>
            <w:tcW w:w="352" w:type="pct"/>
          </w:tcPr>
          <w:p w:rsidR="00A270DE" w:rsidRPr="00A270DE" w:rsidP="00BA2955" w14:paraId="00654339"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29E6F024" w14:textId="41915B38">
            <w:pPr>
              <w:pStyle w:val="NoSpacing"/>
              <w:rPr>
                <w:rFonts w:ascii="Segoe UI" w:hAnsi="Segoe UI" w:cs="Segoe UI"/>
                <w:sz w:val="20"/>
                <w:szCs w:val="20"/>
                <w:lang w:val=""/>
              </w:rPr>
            </w:pPr>
            <w:r w:rsidRPr="00A270DE">
              <w:rPr>
                <w:rFonts w:ascii="Segoe UI" w:hAnsi="Segoe UI" w:cs="Segoe UI"/>
                <w:sz w:val="20"/>
                <w:szCs w:val="20"/>
                <w:lang w:val=""/>
              </w:rPr>
              <w:t xml:space="preserve">Estaba enferma o se lesionó y no pudo viajar </w:t>
            </w:r>
          </w:p>
        </w:tc>
      </w:tr>
      <w:tr w14:paraId="5E2BE70E" w14:textId="77777777" w:rsidTr="00A270DE">
        <w:tblPrEx>
          <w:tblW w:w="5000" w:type="pct"/>
          <w:tblLook w:val="04A0"/>
        </w:tblPrEx>
        <w:tc>
          <w:tcPr>
            <w:tcW w:w="352" w:type="pct"/>
          </w:tcPr>
          <w:p w:rsidR="00A270DE" w:rsidRPr="00A270DE" w:rsidP="00BA2955" w14:paraId="25D5D652"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1AD7A6EF" w14:textId="47D086F2">
            <w:pPr>
              <w:pStyle w:val="NoSpacing"/>
              <w:rPr>
                <w:rFonts w:ascii="Segoe UI" w:hAnsi="Segoe UI" w:cs="Segoe UI"/>
                <w:sz w:val="20"/>
                <w:szCs w:val="20"/>
                <w:lang w:val=""/>
              </w:rPr>
            </w:pPr>
            <w:r w:rsidRPr="00A270DE">
              <w:rPr>
                <w:rFonts w:ascii="Segoe UI" w:hAnsi="Segoe UI" w:cs="Segoe UI"/>
                <w:sz w:val="20"/>
                <w:szCs w:val="20"/>
                <w:lang w:val=""/>
              </w:rPr>
              <w:t>Tenía miedo de irme del lugar donde me estaba quedando</w:t>
            </w:r>
          </w:p>
        </w:tc>
      </w:tr>
      <w:tr w14:paraId="5B23180B" w14:textId="77777777" w:rsidTr="00A270DE">
        <w:tblPrEx>
          <w:tblW w:w="5000" w:type="pct"/>
          <w:tblLook w:val="04A0"/>
        </w:tblPrEx>
        <w:tc>
          <w:tcPr>
            <w:tcW w:w="352" w:type="pct"/>
          </w:tcPr>
          <w:p w:rsidR="00A270DE" w:rsidRPr="00A270DE" w:rsidP="00BA2955" w14:paraId="6B0E3E29"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554BE1D2" w14:textId="178BD8F0">
            <w:pPr>
              <w:pStyle w:val="NoSpacing"/>
              <w:rPr>
                <w:rFonts w:ascii="Segoe UI" w:hAnsi="Segoe UI" w:cs="Segoe UI"/>
                <w:sz w:val="20"/>
                <w:szCs w:val="20"/>
                <w:lang w:val=""/>
              </w:rPr>
            </w:pPr>
            <w:r w:rsidRPr="00A270DE">
              <w:rPr>
                <w:rFonts w:ascii="Segoe UI" w:hAnsi="Segoe UI" w:cs="Segoe UI"/>
                <w:sz w:val="20"/>
                <w:szCs w:val="20"/>
                <w:lang w:val=""/>
              </w:rPr>
              <w:t xml:space="preserve">No sabía dónde podría recibir los servicios </w:t>
            </w:r>
            <w:r w:rsidRPr="00481353">
              <w:rPr>
                <w:rFonts w:ascii="Segoe UI" w:hAnsi="Segoe UI" w:cs="Segoe UI"/>
                <w:sz w:val="20"/>
                <w:szCs w:val="20"/>
                <w:lang w:val="es-MX"/>
              </w:rPr>
              <w:t xml:space="preserve"> </w:t>
            </w:r>
          </w:p>
        </w:tc>
      </w:tr>
      <w:tr w14:paraId="77E103C5" w14:textId="77777777" w:rsidTr="00A270DE">
        <w:tblPrEx>
          <w:tblW w:w="5000" w:type="pct"/>
          <w:tblLook w:val="04A0"/>
        </w:tblPrEx>
        <w:tc>
          <w:tcPr>
            <w:tcW w:w="352" w:type="pct"/>
          </w:tcPr>
          <w:p w:rsidR="00A270DE" w:rsidRPr="00A270DE" w:rsidP="00BA2955" w14:paraId="194D144D"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6C5E4745" w14:textId="1C7395F8">
            <w:pPr>
              <w:pStyle w:val="NoSpacing"/>
              <w:rPr>
                <w:rFonts w:ascii="Segoe UI" w:hAnsi="Segoe UI" w:cs="Segoe UI"/>
                <w:sz w:val="20"/>
                <w:szCs w:val="20"/>
                <w:lang w:val=""/>
              </w:rPr>
            </w:pPr>
            <w:r w:rsidRPr="00A270DE">
              <w:rPr>
                <w:rFonts w:ascii="Segoe UI" w:hAnsi="Segoe UI" w:cs="Segoe UI"/>
                <w:sz w:val="20"/>
                <w:szCs w:val="20"/>
                <w:lang w:val=""/>
              </w:rPr>
              <w:t>Servicios no estaban disponibles por el daño de las clínicas por causa del desastre</w:t>
            </w:r>
          </w:p>
        </w:tc>
      </w:tr>
      <w:tr w14:paraId="446E0CA0" w14:textId="77777777" w:rsidTr="00A270DE">
        <w:tblPrEx>
          <w:tblW w:w="5000" w:type="pct"/>
          <w:tblLook w:val="04A0"/>
        </w:tblPrEx>
        <w:tc>
          <w:tcPr>
            <w:tcW w:w="352" w:type="pct"/>
          </w:tcPr>
          <w:p w:rsidR="00A270DE" w:rsidRPr="00A270DE" w:rsidP="00BA2955" w14:paraId="3FEC2BCD" w14:textId="77777777">
            <w:pPr>
              <w:pStyle w:val="NoSpacing"/>
              <w:numPr>
                <w:ilvl w:val="0"/>
                <w:numId w:val="64"/>
              </w:numPr>
              <w:rPr>
                <w:rFonts w:ascii="Segoe UI" w:hAnsi="Segoe UI" w:cs="Segoe UI"/>
                <w:bCs/>
                <w:sz w:val="20"/>
                <w:szCs w:val="20"/>
                <w:lang w:val=""/>
              </w:rPr>
            </w:pPr>
          </w:p>
        </w:tc>
        <w:tc>
          <w:tcPr>
            <w:tcW w:w="4648" w:type="pct"/>
          </w:tcPr>
          <w:p w:rsidR="00A270DE" w:rsidRPr="00A270DE" w:rsidP="007003AB" w14:paraId="0E5A9761" w14:textId="3D109335">
            <w:pPr>
              <w:pStyle w:val="NoSpacing"/>
              <w:rPr>
                <w:rFonts w:ascii="Segoe UI" w:hAnsi="Segoe UI" w:cs="Segoe UI"/>
                <w:sz w:val="20"/>
                <w:szCs w:val="20"/>
                <w:lang w:val=""/>
              </w:rPr>
            </w:pPr>
            <w:r w:rsidRPr="00A270DE">
              <w:rPr>
                <w:rFonts w:ascii="Segoe UI" w:hAnsi="Segoe UI" w:cs="Segoe UI"/>
                <w:bCs/>
                <w:sz w:val="20"/>
                <w:szCs w:val="20"/>
                <w:lang w:val=""/>
              </w:rPr>
              <w:t>No podía conseguir una cita cuando quería</w:t>
            </w:r>
          </w:p>
        </w:tc>
      </w:tr>
      <w:tr w14:paraId="5B9B0EBD" w14:textId="77777777" w:rsidTr="00A270DE">
        <w:tblPrEx>
          <w:tblW w:w="5000" w:type="pct"/>
          <w:tblLook w:val="04A0"/>
        </w:tblPrEx>
        <w:tc>
          <w:tcPr>
            <w:tcW w:w="352" w:type="pct"/>
          </w:tcPr>
          <w:p w:rsidR="00A270DE" w:rsidRPr="00481353" w:rsidP="00BA2955" w14:paraId="1010DAE8" w14:textId="77777777">
            <w:pPr>
              <w:pStyle w:val="NoSpacing"/>
              <w:numPr>
                <w:ilvl w:val="0"/>
                <w:numId w:val="64"/>
              </w:numPr>
              <w:rPr>
                <w:rFonts w:ascii="Segoe UI" w:hAnsi="Segoe UI" w:cs="Segoe UI"/>
                <w:sz w:val="20"/>
                <w:szCs w:val="20"/>
                <w:lang w:val="es-MX"/>
              </w:rPr>
            </w:pPr>
          </w:p>
        </w:tc>
        <w:tc>
          <w:tcPr>
            <w:tcW w:w="4648" w:type="pct"/>
          </w:tcPr>
          <w:p w:rsidR="00A270DE" w:rsidRPr="00A270DE" w:rsidP="007003AB" w14:paraId="4CE72C4B" w14:textId="62591F41">
            <w:pPr>
              <w:pStyle w:val="NoSpacing"/>
              <w:rPr>
                <w:rFonts w:ascii="Segoe UI" w:hAnsi="Segoe UI" w:cs="Segoe UI"/>
                <w:sz w:val="20"/>
                <w:szCs w:val="20"/>
                <w:lang w:val=""/>
              </w:rPr>
            </w:pPr>
            <w:r w:rsidRPr="00481353">
              <w:rPr>
                <w:rFonts w:ascii="Segoe UI" w:hAnsi="Segoe UI" w:cs="Segoe UI"/>
                <w:sz w:val="20"/>
                <w:szCs w:val="20"/>
                <w:lang w:val="es-MX"/>
              </w:rPr>
              <w:t xml:space="preserve">Me preocupaba lo que pensara la gente si yo fuera </w:t>
            </w:r>
          </w:p>
        </w:tc>
      </w:tr>
      <w:tr w14:paraId="6F23C97C" w14:textId="77777777" w:rsidTr="00A270DE">
        <w:tblPrEx>
          <w:tblW w:w="5000" w:type="pct"/>
          <w:tblLook w:val="04A0"/>
        </w:tblPrEx>
        <w:tc>
          <w:tcPr>
            <w:tcW w:w="352" w:type="pct"/>
          </w:tcPr>
          <w:p w:rsidR="00A270DE" w:rsidRPr="00A270DE" w:rsidP="00BA2955" w14:paraId="3A8A314C"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66914C2A" w14:textId="71AAA509">
            <w:pPr>
              <w:pStyle w:val="NoSpacing"/>
              <w:rPr>
                <w:rFonts w:ascii="Segoe UI" w:hAnsi="Segoe UI" w:cs="Segoe UI"/>
                <w:sz w:val="20"/>
                <w:szCs w:val="20"/>
                <w:lang w:val=""/>
              </w:rPr>
            </w:pPr>
            <w:r w:rsidRPr="00A270DE">
              <w:rPr>
                <w:rFonts w:ascii="Segoe UI" w:hAnsi="Segoe UI" w:cs="Segoe UI"/>
                <w:sz w:val="20"/>
                <w:szCs w:val="20"/>
                <w:lang w:val=""/>
              </w:rPr>
              <w:t>No tenía suficiente dinero ni seguro médico para pagar por los servicios</w:t>
            </w:r>
          </w:p>
        </w:tc>
      </w:tr>
      <w:tr w14:paraId="4BEBF268" w14:textId="77777777" w:rsidTr="00A270DE">
        <w:tblPrEx>
          <w:tblW w:w="5000" w:type="pct"/>
          <w:tblLook w:val="04A0"/>
        </w:tblPrEx>
        <w:tc>
          <w:tcPr>
            <w:tcW w:w="352" w:type="pct"/>
          </w:tcPr>
          <w:p w:rsidR="00A270DE" w:rsidRPr="00A270DE" w:rsidP="00BA2955" w14:paraId="16433F7D"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4AF59F45" w14:textId="62920128">
            <w:pPr>
              <w:pStyle w:val="NoSpacing"/>
              <w:rPr>
                <w:rFonts w:ascii="Segoe UI" w:hAnsi="Segoe UI" w:cs="Segoe UI"/>
                <w:sz w:val="20"/>
                <w:szCs w:val="20"/>
                <w:lang w:val=""/>
              </w:rPr>
            </w:pPr>
            <w:r w:rsidRPr="00A270DE">
              <w:rPr>
                <w:rFonts w:ascii="Segoe UI" w:hAnsi="Segoe UI" w:cs="Segoe UI"/>
                <w:sz w:val="20"/>
                <w:szCs w:val="20"/>
                <w:lang w:val=""/>
              </w:rPr>
              <w:t xml:space="preserve">No podía tomar tiempo libre del trabajo o de la escuela </w:t>
            </w:r>
          </w:p>
        </w:tc>
      </w:tr>
      <w:tr w14:paraId="09C11038" w14:textId="77777777" w:rsidTr="00A270DE">
        <w:tblPrEx>
          <w:tblW w:w="5000" w:type="pct"/>
          <w:tblLook w:val="04A0"/>
        </w:tblPrEx>
        <w:tc>
          <w:tcPr>
            <w:tcW w:w="352" w:type="pct"/>
          </w:tcPr>
          <w:p w:rsidR="00A270DE" w:rsidRPr="00A270DE" w:rsidP="00BA2955" w14:paraId="43036EB4"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35BF5F8A" w14:textId="2CE75DBA">
            <w:pPr>
              <w:pStyle w:val="NoSpacing"/>
              <w:rPr>
                <w:rFonts w:ascii="Segoe UI" w:hAnsi="Segoe UI" w:cs="Segoe UI"/>
                <w:sz w:val="20"/>
                <w:szCs w:val="20"/>
                <w:lang w:val=""/>
              </w:rPr>
            </w:pPr>
            <w:r w:rsidRPr="00A270DE">
              <w:rPr>
                <w:rFonts w:ascii="Segoe UI" w:hAnsi="Segoe UI" w:cs="Segoe UI"/>
                <w:sz w:val="20"/>
                <w:szCs w:val="20"/>
                <w:lang w:val=""/>
              </w:rPr>
              <w:t>No tenía quién cuidara a mis hijos u otros miembros de la familia</w:t>
            </w:r>
          </w:p>
        </w:tc>
      </w:tr>
      <w:tr w14:paraId="3787F3BA" w14:textId="77777777" w:rsidTr="00A270DE">
        <w:tblPrEx>
          <w:tblW w:w="5000" w:type="pct"/>
          <w:tblLook w:val="04A0"/>
        </w:tblPrEx>
        <w:tc>
          <w:tcPr>
            <w:tcW w:w="352" w:type="pct"/>
          </w:tcPr>
          <w:p w:rsidR="00A270DE" w:rsidRPr="00A270DE" w:rsidP="00BA2955" w14:paraId="19DDAD13"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4E97FB13" w14:textId="75BAC9D3">
            <w:pPr>
              <w:pStyle w:val="NoSpacing"/>
              <w:rPr>
                <w:rFonts w:ascii="Segoe UI" w:hAnsi="Segoe UI" w:cs="Segoe UI"/>
                <w:sz w:val="20"/>
                <w:szCs w:val="20"/>
                <w:lang w:val=""/>
              </w:rPr>
            </w:pPr>
            <w:r w:rsidRPr="00A270DE">
              <w:rPr>
                <w:rFonts w:ascii="Segoe UI" w:hAnsi="Segoe UI" w:cs="Segoe UI"/>
                <w:sz w:val="20"/>
                <w:szCs w:val="20"/>
                <w:lang w:val=""/>
              </w:rPr>
              <w:t>Estaba demasiado ocupada en otras cosas</w:t>
            </w:r>
          </w:p>
        </w:tc>
      </w:tr>
      <w:tr w14:paraId="45F356D0" w14:textId="77777777" w:rsidTr="00A270DE">
        <w:tblPrEx>
          <w:tblW w:w="5000" w:type="pct"/>
          <w:tblLook w:val="04A0"/>
        </w:tblPrEx>
        <w:tc>
          <w:tcPr>
            <w:tcW w:w="352" w:type="pct"/>
          </w:tcPr>
          <w:p w:rsidR="00A270DE" w:rsidRPr="00A270DE" w:rsidP="00A270DE" w14:paraId="4A12831E" w14:textId="77777777">
            <w:pPr>
              <w:pStyle w:val="NoSpacing"/>
              <w:ind w:left="720"/>
              <w:rPr>
                <w:rFonts w:ascii="Segoe UI" w:hAnsi="Segoe UI" w:cs="Segoe UI"/>
                <w:sz w:val="20"/>
                <w:szCs w:val="20"/>
                <w:lang w:val=""/>
              </w:rPr>
            </w:pPr>
          </w:p>
        </w:tc>
        <w:tc>
          <w:tcPr>
            <w:tcW w:w="4648" w:type="pct"/>
          </w:tcPr>
          <w:p w:rsidR="00A270DE" w:rsidRPr="00E91075" w:rsidP="00A270DE" w14:paraId="759DE8A7" w14:textId="51B54B6A">
            <w:pPr>
              <w:pStyle w:val="NoSpacing"/>
              <w:rPr>
                <w:rFonts w:cstheme="minorHAnsi"/>
                <w:sz w:val="24"/>
                <w:szCs w:val="24"/>
                <w:lang w:val=""/>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FA43B5" w:rsidRPr="00A270DE" w:rsidP="00A270DE" w14:paraId="1D0C6B70" w14:textId="01ADA942">
      <w:pPr>
        <w:pStyle w:val="NoSpacing"/>
        <w:rPr>
          <w:rFonts w:cstheme="minorHAnsi"/>
          <w:sz w:val="24"/>
          <w:szCs w:val="24"/>
          <w:lang w:val=""/>
        </w:rPr>
      </w:pPr>
      <w:r w:rsidRPr="00E91075">
        <w:rPr>
          <w:rFonts w:cstheme="minorHAnsi"/>
          <w:sz w:val="24"/>
          <w:szCs w:val="24"/>
          <w:lang w:val=""/>
        </w:rPr>
        <w:tab/>
      </w:r>
    </w:p>
    <w:p w:rsidR="00FA43B5" w:rsidP="00FA43B5" w14:paraId="0209EA3C" w14:textId="1711C31B">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9"/>
        <w:gridCol w:w="8731"/>
        <w:gridCol w:w="631"/>
        <w:gridCol w:w="629"/>
      </w:tblGrid>
      <w:tr w14:paraId="7DD3D3BA" w14:textId="77777777" w:rsidTr="00A270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A270DE" w:rsidRPr="00A270DE" w:rsidP="00B06C9B" w14:paraId="40C82097" w14:textId="5CE5CB9B">
            <w:pPr>
              <w:pStyle w:val="QNoL110"/>
              <w:keepNext/>
              <w:keepLines/>
              <w:tabs>
                <w:tab w:val="clear" w:pos="353"/>
                <w:tab w:val="clear" w:pos="622"/>
                <w:tab w:val="left" w:pos="720"/>
                <w:tab w:val="clear" w:pos="936"/>
              </w:tabs>
              <w:rPr>
                <w:rFonts w:ascii="Segoe UI" w:hAnsi="Segoe UI" w:cs="Segoe UI"/>
                <w:iCs/>
                <w:lang w:val=""/>
              </w:rPr>
            </w:pPr>
            <w:r w:rsidRPr="00A270DE">
              <w:rPr>
                <w:rFonts w:ascii="Segoe UI" w:hAnsi="Segoe UI" w:cs="Segoe UI"/>
                <w:iCs/>
                <w:lang w:val=""/>
              </w:rPr>
              <w:t>KK14.</w:t>
            </w:r>
          </w:p>
        </w:tc>
        <w:tc>
          <w:tcPr>
            <w:tcW w:w="4625" w:type="pct"/>
            <w:gridSpan w:val="3"/>
            <w:shd w:val="clear" w:color="auto" w:fill="D9D9D9" w:themeFill="background1" w:themeFillShade="D9"/>
          </w:tcPr>
          <w:p w:rsidR="00A270DE" w:rsidRPr="00A270DE" w:rsidP="00B06C9B" w14:paraId="33F29F3E" w14:textId="7D73C84A">
            <w:pPr>
              <w:pStyle w:val="QNoL110"/>
              <w:keepNext/>
              <w:keepLines/>
              <w:tabs>
                <w:tab w:val="clear" w:pos="353"/>
                <w:tab w:val="clear" w:pos="622"/>
                <w:tab w:val="left" w:pos="720"/>
                <w:tab w:val="clear" w:pos="936"/>
              </w:tabs>
              <w:rPr>
                <w:rFonts w:ascii="Segoe UI" w:hAnsi="Segoe UI" w:cs="Segoe UI"/>
                <w:lang w:val=""/>
              </w:rPr>
            </w:pPr>
            <w:r w:rsidRPr="00A270DE">
              <w:rPr>
                <w:rFonts w:ascii="Segoe UI" w:hAnsi="Segoe UI" w:cs="Segoe UI"/>
                <w:i/>
                <w:lang w:val=""/>
              </w:rPr>
              <w:t xml:space="preserve">Desde que ocurrió el desastre, </w:t>
            </w:r>
            <w:r w:rsidRPr="00A270DE">
              <w:rPr>
                <w:rFonts w:ascii="Segoe UI" w:hAnsi="Segoe UI" w:cs="Segoe UI"/>
                <w:lang w:val=""/>
              </w:rPr>
              <w:t>¿tendría los siguientes tipos de ayuda si los necesitara?</w:t>
            </w:r>
            <w:r w:rsidRPr="00A270DE">
              <w:rPr>
                <w:rFonts w:ascii="Segoe UI" w:hAnsi="Segoe UI" w:cs="Segoe UI"/>
                <w:i/>
                <w:lang w:val=""/>
              </w:rPr>
              <w:t xml:space="preserve"> </w:t>
            </w:r>
          </w:p>
        </w:tc>
      </w:tr>
      <w:tr w14:paraId="3E6CBAFE" w14:textId="77777777" w:rsidTr="00A270DE">
        <w:tblPrEx>
          <w:tblW w:w="5000" w:type="pct"/>
          <w:tblLook w:val="04A0"/>
        </w:tblPrEx>
        <w:tc>
          <w:tcPr>
            <w:tcW w:w="375" w:type="pct"/>
            <w:shd w:val="clear" w:color="auto" w:fill="D9D9D9" w:themeFill="background1" w:themeFillShade="D9"/>
          </w:tcPr>
          <w:p w:rsidR="00B83288" w:rsidRPr="00A270DE" w:rsidP="00B06C9B" w14:paraId="1EE04FB8" w14:textId="77777777">
            <w:pPr>
              <w:pStyle w:val="QNoL110"/>
              <w:keepNext/>
              <w:keepLines/>
              <w:tabs>
                <w:tab w:val="clear" w:pos="353"/>
                <w:tab w:val="clear" w:pos="622"/>
                <w:tab w:val="left" w:pos="720"/>
                <w:tab w:val="clear" w:pos="936"/>
              </w:tabs>
              <w:rPr>
                <w:rFonts w:ascii="Segoe UI" w:hAnsi="Segoe UI" w:cs="Segoe UI"/>
                <w:iCs/>
                <w:lang w:val=""/>
              </w:rPr>
            </w:pPr>
          </w:p>
        </w:tc>
        <w:tc>
          <w:tcPr>
            <w:tcW w:w="4625" w:type="pct"/>
            <w:gridSpan w:val="3"/>
            <w:shd w:val="clear" w:color="auto" w:fill="D9D9D9" w:themeFill="background1" w:themeFillShade="D9"/>
          </w:tcPr>
          <w:p w:rsidR="00B83288" w:rsidRPr="00A270DE" w:rsidP="00B06C9B" w14:paraId="1E5F05C3" w14:textId="71B9800B">
            <w:pPr>
              <w:pStyle w:val="QNoL110"/>
              <w:keepNext/>
              <w:keepLines/>
              <w:tabs>
                <w:tab w:val="clear" w:pos="353"/>
                <w:tab w:val="clear" w:pos="622"/>
                <w:tab w:val="left" w:pos="720"/>
                <w:tab w:val="clear" w:pos="936"/>
              </w:tabs>
              <w:rPr>
                <w:rFonts w:ascii="Segoe UI" w:hAnsi="Segoe UI" w:cs="Segoe UI"/>
                <w:i/>
                <w:lang w:val=""/>
              </w:rPr>
            </w:pPr>
            <w:r w:rsidRPr="00B83288">
              <w:rPr>
                <w:rFonts w:ascii="Segoe UI" w:hAnsi="Segoe UI" w:cs="Segoe UI"/>
                <w:b w:val="0"/>
                <w:bCs/>
                <w:lang w:val=""/>
              </w:rPr>
              <w:t>Para cada uno, marque</w:t>
            </w:r>
            <w:r w:rsidRPr="00A270DE">
              <w:rPr>
                <w:rFonts w:ascii="Segoe UI" w:hAnsi="Segoe UI" w:cs="Segoe UI"/>
                <w:lang w:val=""/>
              </w:rPr>
              <w:t xml:space="preserve"> No</w:t>
            </w:r>
            <w:r w:rsidRPr="00B83288">
              <w:rPr>
                <w:rFonts w:ascii="Segoe UI" w:hAnsi="Segoe UI" w:cs="Segoe UI"/>
                <w:b w:val="0"/>
                <w:bCs/>
                <w:lang w:val=""/>
              </w:rPr>
              <w:t>, si no la tendría, o</w:t>
            </w:r>
            <w:r w:rsidRPr="00A270DE">
              <w:rPr>
                <w:rFonts w:ascii="Segoe UI" w:hAnsi="Segoe UI" w:cs="Segoe UI"/>
                <w:lang w:val=""/>
              </w:rPr>
              <w:t xml:space="preserve"> Sí, </w:t>
            </w:r>
            <w:r w:rsidRPr="00B83288">
              <w:rPr>
                <w:rFonts w:ascii="Segoe UI" w:hAnsi="Segoe UI" w:cs="Segoe UI"/>
                <w:b w:val="0"/>
                <w:bCs/>
                <w:lang w:val=""/>
              </w:rPr>
              <w:t>si la tendría</w:t>
            </w:r>
            <w:r>
              <w:rPr>
                <w:rFonts w:ascii="Segoe UI" w:hAnsi="Segoe UI" w:cs="Segoe UI"/>
                <w:bCs/>
                <w:lang w:val=""/>
              </w:rPr>
              <w:t>.</w:t>
            </w:r>
            <w:r w:rsidRPr="00B83288">
              <w:rPr>
                <w:rFonts w:ascii="Segoe UI" w:hAnsi="Segoe UI" w:cs="Segoe UI"/>
                <w:i/>
                <w:lang w:val=""/>
              </w:rPr>
              <w:t xml:space="preserve"> </w:t>
            </w:r>
          </w:p>
        </w:tc>
      </w:tr>
      <w:tr w14:paraId="26577E8B" w14:textId="77777777" w:rsidTr="00A270DE">
        <w:tblPrEx>
          <w:tblW w:w="5000" w:type="pct"/>
          <w:tblLook w:val="04A0"/>
        </w:tblPrEx>
        <w:tc>
          <w:tcPr>
            <w:tcW w:w="375" w:type="pct"/>
          </w:tcPr>
          <w:p w:rsidR="00A270DE" w:rsidRPr="00A270DE" w:rsidP="00B06C9B" w14:paraId="3680A081" w14:textId="77777777">
            <w:pPr>
              <w:pStyle w:val="QNoL110"/>
              <w:keepNext/>
              <w:keepLines/>
              <w:tabs>
                <w:tab w:val="clear" w:pos="353"/>
                <w:tab w:val="clear" w:pos="622"/>
                <w:tab w:val="left" w:pos="720"/>
                <w:tab w:val="clear" w:pos="936"/>
              </w:tabs>
              <w:rPr>
                <w:rFonts w:ascii="Segoe UI" w:hAnsi="Segoe UI" w:cs="Segoe UI"/>
                <w:b w:val="0"/>
                <w:bCs/>
                <w:lang w:val=""/>
              </w:rPr>
            </w:pPr>
          </w:p>
        </w:tc>
        <w:tc>
          <w:tcPr>
            <w:tcW w:w="4042" w:type="pct"/>
          </w:tcPr>
          <w:p w:rsidR="00A270DE" w:rsidRPr="00A270DE" w:rsidP="00B06C9B" w14:paraId="42FB82C9" w14:textId="413851AC">
            <w:pPr>
              <w:pStyle w:val="QNoL110"/>
              <w:keepNext/>
              <w:keepLines/>
              <w:tabs>
                <w:tab w:val="clear" w:pos="353"/>
                <w:tab w:val="clear" w:pos="622"/>
                <w:tab w:val="left" w:pos="720"/>
                <w:tab w:val="clear" w:pos="936"/>
              </w:tabs>
              <w:rPr>
                <w:rFonts w:ascii="Segoe UI" w:hAnsi="Segoe UI" w:cs="Segoe UI"/>
                <w:b w:val="0"/>
                <w:bCs/>
                <w:lang w:val=""/>
              </w:rPr>
            </w:pPr>
            <w:r w:rsidRPr="00A270DE">
              <w:rPr>
                <w:rFonts w:ascii="Segoe UI" w:hAnsi="Segoe UI" w:cs="Segoe UI"/>
                <w:lang w:val=""/>
              </w:rPr>
              <w:tab/>
            </w:r>
          </w:p>
        </w:tc>
        <w:tc>
          <w:tcPr>
            <w:tcW w:w="292" w:type="pct"/>
          </w:tcPr>
          <w:p w:rsidR="00A270DE" w:rsidRPr="00A270DE" w:rsidP="00A270DE" w14:paraId="45D52F56" w14:textId="122FDDBF">
            <w:pPr>
              <w:pStyle w:val="QNoL110"/>
              <w:keepNext/>
              <w:keepLines/>
              <w:tabs>
                <w:tab w:val="clear" w:pos="353"/>
                <w:tab w:val="clear" w:pos="622"/>
                <w:tab w:val="left" w:pos="720"/>
                <w:tab w:val="clear" w:pos="936"/>
              </w:tabs>
              <w:jc w:val="center"/>
              <w:rPr>
                <w:rFonts w:ascii="Segoe UI" w:hAnsi="Segoe UI" w:cs="Segoe UI"/>
                <w:b w:val="0"/>
                <w:bCs/>
                <w:lang w:val=""/>
              </w:rPr>
            </w:pPr>
            <w:r w:rsidRPr="00A270DE">
              <w:rPr>
                <w:rFonts w:ascii="Segoe UI" w:hAnsi="Segoe UI" w:cs="Segoe UI"/>
                <w:lang w:val=""/>
              </w:rPr>
              <w:t>No</w:t>
            </w:r>
          </w:p>
        </w:tc>
        <w:tc>
          <w:tcPr>
            <w:tcW w:w="291" w:type="pct"/>
          </w:tcPr>
          <w:p w:rsidR="00A270DE" w:rsidRPr="00A270DE" w:rsidP="00A270DE" w14:paraId="426E8E57" w14:textId="28A1F7E5">
            <w:pPr>
              <w:pStyle w:val="QNoL110"/>
              <w:keepNext/>
              <w:keepLines/>
              <w:tabs>
                <w:tab w:val="clear" w:pos="353"/>
                <w:tab w:val="clear" w:pos="622"/>
                <w:tab w:val="left" w:pos="720"/>
                <w:tab w:val="clear" w:pos="936"/>
              </w:tabs>
              <w:jc w:val="center"/>
              <w:rPr>
                <w:rFonts w:ascii="Segoe UI" w:hAnsi="Segoe UI" w:cs="Segoe UI"/>
                <w:b w:val="0"/>
                <w:bCs/>
                <w:lang w:val=""/>
              </w:rPr>
            </w:pPr>
            <w:r w:rsidRPr="00A270DE">
              <w:rPr>
                <w:rFonts w:ascii="Segoe UI" w:hAnsi="Segoe UI" w:cs="Segoe UI"/>
                <w:lang w:val=""/>
              </w:rPr>
              <w:t>Sí</w:t>
            </w:r>
          </w:p>
        </w:tc>
      </w:tr>
      <w:tr w14:paraId="799487DB" w14:textId="77777777" w:rsidTr="00A270DE">
        <w:tblPrEx>
          <w:tblW w:w="5000" w:type="pct"/>
          <w:tblLook w:val="04A0"/>
        </w:tblPrEx>
        <w:tc>
          <w:tcPr>
            <w:tcW w:w="375" w:type="pct"/>
          </w:tcPr>
          <w:p w:rsidR="00A270DE" w:rsidRPr="00A270DE" w:rsidP="00BA2955" w14:paraId="55EA985C" w14:textId="6ADBE2F5">
            <w:pPr>
              <w:pStyle w:val="NoSpacing"/>
              <w:numPr>
                <w:ilvl w:val="0"/>
                <w:numId w:val="66"/>
              </w:numPr>
              <w:rPr>
                <w:rFonts w:ascii="Segoe UI" w:hAnsi="Segoe UI" w:cs="Segoe UI"/>
                <w:sz w:val="20"/>
                <w:szCs w:val="20"/>
                <w:lang w:val=""/>
              </w:rPr>
            </w:pPr>
          </w:p>
        </w:tc>
        <w:tc>
          <w:tcPr>
            <w:tcW w:w="4042" w:type="pct"/>
          </w:tcPr>
          <w:p w:rsidR="00A270DE" w:rsidRPr="00A270DE" w:rsidP="00B06C9B" w14:paraId="62C61955" w14:textId="77777777">
            <w:pPr>
              <w:pStyle w:val="NoSpacing"/>
              <w:rPr>
                <w:rFonts w:ascii="Segoe UI" w:hAnsi="Segoe UI" w:cs="Segoe UI"/>
                <w:sz w:val="20"/>
                <w:szCs w:val="20"/>
                <w:lang w:val=""/>
              </w:rPr>
            </w:pPr>
            <w:r w:rsidRPr="00A270DE">
              <w:rPr>
                <w:rFonts w:ascii="Segoe UI" w:hAnsi="Segoe UI" w:cs="Segoe UI"/>
                <w:sz w:val="20"/>
                <w:szCs w:val="20"/>
                <w:lang w:val=""/>
              </w:rPr>
              <w:t>Alguien que me preste $50</w:t>
            </w:r>
            <w:r w:rsidRPr="00A270DE">
              <w:rPr>
                <w:rFonts w:ascii="Segoe UI" w:hAnsi="Segoe UI" w:cs="Segoe UI"/>
                <w:sz w:val="20"/>
                <w:szCs w:val="20"/>
                <w:lang w:val=""/>
              </w:rPr>
              <w:tab/>
              <w:t xml:space="preserve">  </w:t>
            </w:r>
            <w:r w:rsidRPr="00A270DE">
              <w:rPr>
                <w:rFonts w:ascii="Segoe UI" w:hAnsi="Segoe UI" w:cs="Segoe UI"/>
                <w:sz w:val="20"/>
                <w:szCs w:val="20"/>
              </w:rPr>
              <w:tab/>
            </w:r>
          </w:p>
        </w:tc>
        <w:tc>
          <w:tcPr>
            <w:tcW w:w="292" w:type="pct"/>
          </w:tcPr>
          <w:p w:rsidR="00A270DE" w:rsidRPr="00A270DE" w:rsidP="00BA2955" w14:paraId="64C6B502" w14:textId="77777777">
            <w:pPr>
              <w:pStyle w:val="NoSpacing"/>
              <w:numPr>
                <w:ilvl w:val="0"/>
                <w:numId w:val="64"/>
              </w:numPr>
              <w:ind w:left="504"/>
              <w:jc w:val="center"/>
              <w:rPr>
                <w:rFonts w:ascii="Segoe UI" w:hAnsi="Segoe UI" w:cs="Segoe UI"/>
                <w:sz w:val="20"/>
                <w:szCs w:val="20"/>
                <w:lang w:val=""/>
              </w:rPr>
            </w:pPr>
          </w:p>
        </w:tc>
        <w:tc>
          <w:tcPr>
            <w:tcW w:w="291" w:type="pct"/>
          </w:tcPr>
          <w:p w:rsidR="00A270DE" w:rsidRPr="00A270DE" w:rsidP="00BA2955" w14:paraId="3DFEF89E" w14:textId="3903D318">
            <w:pPr>
              <w:pStyle w:val="NoSpacing"/>
              <w:numPr>
                <w:ilvl w:val="0"/>
                <w:numId w:val="64"/>
              </w:numPr>
              <w:ind w:left="504"/>
              <w:jc w:val="center"/>
              <w:rPr>
                <w:rFonts w:ascii="Segoe UI" w:hAnsi="Segoe UI" w:cs="Segoe UI"/>
                <w:sz w:val="20"/>
                <w:szCs w:val="20"/>
                <w:lang w:val=""/>
              </w:rPr>
            </w:pPr>
          </w:p>
        </w:tc>
      </w:tr>
      <w:tr w14:paraId="1EC78F09" w14:textId="77777777" w:rsidTr="00A270DE">
        <w:tblPrEx>
          <w:tblW w:w="5000" w:type="pct"/>
          <w:tblLook w:val="04A0"/>
        </w:tblPrEx>
        <w:tc>
          <w:tcPr>
            <w:tcW w:w="375" w:type="pct"/>
          </w:tcPr>
          <w:p w:rsidR="00A270DE" w:rsidRPr="00A270DE" w:rsidP="00BA2955" w14:paraId="77372CD2" w14:textId="77777777">
            <w:pPr>
              <w:pStyle w:val="NoSpacing"/>
              <w:numPr>
                <w:ilvl w:val="0"/>
                <w:numId w:val="66"/>
              </w:numPr>
              <w:rPr>
                <w:rFonts w:ascii="Segoe UI" w:hAnsi="Segoe UI" w:cs="Segoe UI"/>
                <w:sz w:val="20"/>
                <w:szCs w:val="20"/>
                <w:lang w:val=""/>
              </w:rPr>
            </w:pPr>
          </w:p>
        </w:tc>
        <w:tc>
          <w:tcPr>
            <w:tcW w:w="4042" w:type="pct"/>
          </w:tcPr>
          <w:p w:rsidR="00A270DE" w:rsidRPr="00A270DE" w:rsidP="00B06C9B" w14:paraId="77B5DDBC" w14:textId="77777777">
            <w:pPr>
              <w:pStyle w:val="NoSpacing"/>
              <w:rPr>
                <w:rFonts w:ascii="Segoe UI" w:hAnsi="Segoe UI" w:cs="Segoe UI"/>
                <w:sz w:val="20"/>
                <w:szCs w:val="20"/>
                <w:lang w:val=""/>
              </w:rPr>
            </w:pPr>
            <w:r w:rsidRPr="00A270DE">
              <w:rPr>
                <w:rFonts w:ascii="Segoe UI" w:hAnsi="Segoe UI" w:cs="Segoe UI"/>
                <w:sz w:val="20"/>
                <w:szCs w:val="20"/>
                <w:lang w:val=""/>
              </w:rPr>
              <w:t xml:space="preserve">Alguien que me ayude si estuviese enferma y necesitara quedarme en cama </w:t>
            </w:r>
            <w:r w:rsidRPr="00A270DE">
              <w:rPr>
                <w:rFonts w:ascii="Segoe UI" w:hAnsi="Segoe UI" w:cs="Segoe UI"/>
                <w:sz w:val="20"/>
                <w:szCs w:val="20"/>
                <w:lang w:val=""/>
              </w:rPr>
              <w:tab/>
              <w:t xml:space="preserve">  </w:t>
            </w:r>
            <w:r w:rsidRPr="00481353">
              <w:rPr>
                <w:rFonts w:ascii="Segoe UI" w:hAnsi="Segoe UI" w:cs="Segoe UI"/>
                <w:sz w:val="20"/>
                <w:szCs w:val="20"/>
                <w:lang w:val="es-MX"/>
              </w:rPr>
              <w:tab/>
            </w:r>
          </w:p>
        </w:tc>
        <w:tc>
          <w:tcPr>
            <w:tcW w:w="292" w:type="pct"/>
          </w:tcPr>
          <w:p w:rsidR="00A270DE" w:rsidRPr="00A270DE" w:rsidP="00BA2955" w14:paraId="17086B29" w14:textId="77777777">
            <w:pPr>
              <w:pStyle w:val="NoSpacing"/>
              <w:numPr>
                <w:ilvl w:val="0"/>
                <w:numId w:val="64"/>
              </w:numPr>
              <w:ind w:left="504"/>
              <w:jc w:val="center"/>
              <w:rPr>
                <w:rFonts w:ascii="Segoe UI" w:hAnsi="Segoe UI" w:cs="Segoe UI"/>
                <w:sz w:val="20"/>
                <w:szCs w:val="20"/>
                <w:lang w:val=""/>
              </w:rPr>
            </w:pPr>
          </w:p>
        </w:tc>
        <w:tc>
          <w:tcPr>
            <w:tcW w:w="291" w:type="pct"/>
          </w:tcPr>
          <w:p w:rsidR="00A270DE" w:rsidRPr="00A270DE" w:rsidP="00BA2955" w14:paraId="522CE12E" w14:textId="765A0D1C">
            <w:pPr>
              <w:pStyle w:val="NoSpacing"/>
              <w:numPr>
                <w:ilvl w:val="0"/>
                <w:numId w:val="64"/>
              </w:numPr>
              <w:ind w:left="504"/>
              <w:jc w:val="center"/>
              <w:rPr>
                <w:rFonts w:ascii="Segoe UI" w:hAnsi="Segoe UI" w:cs="Segoe UI"/>
                <w:sz w:val="20"/>
                <w:szCs w:val="20"/>
                <w:lang w:val=""/>
              </w:rPr>
            </w:pPr>
          </w:p>
        </w:tc>
      </w:tr>
      <w:tr w14:paraId="35623327" w14:textId="77777777" w:rsidTr="00A270DE">
        <w:tblPrEx>
          <w:tblW w:w="5000" w:type="pct"/>
          <w:tblLook w:val="04A0"/>
        </w:tblPrEx>
        <w:tc>
          <w:tcPr>
            <w:tcW w:w="375" w:type="pct"/>
          </w:tcPr>
          <w:p w:rsidR="00A270DE" w:rsidRPr="00A270DE" w:rsidP="00BA2955" w14:paraId="3AF97925" w14:textId="77777777">
            <w:pPr>
              <w:pStyle w:val="ListParagraph"/>
              <w:numPr>
                <w:ilvl w:val="0"/>
                <w:numId w:val="66"/>
              </w:numPr>
              <w:spacing w:after="0" w:line="240" w:lineRule="auto"/>
              <w:textAlignment w:val="baseline"/>
              <w:rPr>
                <w:rFonts w:ascii="Segoe UI" w:hAnsi="Segoe UI" w:cs="Segoe UI"/>
                <w:sz w:val="20"/>
                <w:szCs w:val="20"/>
                <w:lang w:val=""/>
              </w:rPr>
            </w:pPr>
          </w:p>
        </w:tc>
        <w:tc>
          <w:tcPr>
            <w:tcW w:w="4042" w:type="pct"/>
          </w:tcPr>
          <w:p w:rsidR="00A270DE" w:rsidRPr="00481353" w:rsidP="00B06C9B" w14:paraId="5003ED5C" w14:textId="77777777">
            <w:pPr>
              <w:spacing w:after="0" w:line="240" w:lineRule="auto"/>
              <w:textAlignment w:val="baseline"/>
              <w:rPr>
                <w:rFonts w:ascii="Segoe UI" w:eastAsia="Times New Roman" w:hAnsi="Segoe UI" w:cs="Segoe UI"/>
                <w:sz w:val="20"/>
                <w:szCs w:val="20"/>
                <w:lang w:val="es-MX"/>
              </w:rPr>
            </w:pPr>
            <w:r w:rsidRPr="00A270DE">
              <w:rPr>
                <w:rFonts w:ascii="Segoe UI" w:hAnsi="Segoe UI" w:cs="Segoe UI"/>
                <w:sz w:val="20"/>
                <w:szCs w:val="20"/>
                <w:lang w:val=""/>
              </w:rPr>
              <w:t>Alguien con quien pueda hablar sobre mis problemas</w:t>
            </w:r>
            <w:r w:rsidRPr="00A270DE">
              <w:rPr>
                <w:rFonts w:ascii="Segoe UI" w:hAnsi="Segoe UI" w:cs="Segoe UI"/>
                <w:sz w:val="20"/>
                <w:szCs w:val="20"/>
                <w:lang w:val=""/>
              </w:rPr>
              <w:tab/>
            </w:r>
          </w:p>
        </w:tc>
        <w:tc>
          <w:tcPr>
            <w:tcW w:w="292" w:type="pct"/>
          </w:tcPr>
          <w:p w:rsidR="00A270DE" w:rsidRPr="00481353" w:rsidP="00BA2955" w14:paraId="41B5CBD9" w14:textId="77777777">
            <w:pPr>
              <w:pStyle w:val="ListParagraph"/>
              <w:numPr>
                <w:ilvl w:val="0"/>
                <w:numId w:val="64"/>
              </w:numPr>
              <w:spacing w:after="0" w:line="240" w:lineRule="auto"/>
              <w:ind w:left="504"/>
              <w:jc w:val="center"/>
              <w:textAlignment w:val="baseline"/>
              <w:rPr>
                <w:rFonts w:ascii="Segoe UI" w:eastAsia="Times New Roman" w:hAnsi="Segoe UI" w:cs="Segoe UI"/>
                <w:sz w:val="20"/>
                <w:szCs w:val="20"/>
                <w:lang w:val="es-MX"/>
              </w:rPr>
            </w:pPr>
          </w:p>
        </w:tc>
        <w:tc>
          <w:tcPr>
            <w:tcW w:w="291" w:type="pct"/>
          </w:tcPr>
          <w:p w:rsidR="00A270DE" w:rsidRPr="00481353" w:rsidP="00BA2955" w14:paraId="68C70045" w14:textId="4E23D735">
            <w:pPr>
              <w:pStyle w:val="ListParagraph"/>
              <w:numPr>
                <w:ilvl w:val="0"/>
                <w:numId w:val="64"/>
              </w:numPr>
              <w:spacing w:after="0" w:line="240" w:lineRule="auto"/>
              <w:ind w:left="504"/>
              <w:jc w:val="center"/>
              <w:textAlignment w:val="baseline"/>
              <w:rPr>
                <w:rFonts w:ascii="Segoe UI" w:eastAsia="Times New Roman" w:hAnsi="Segoe UI" w:cs="Segoe UI"/>
                <w:sz w:val="20"/>
                <w:szCs w:val="20"/>
                <w:lang w:val="es-MX"/>
              </w:rPr>
            </w:pPr>
          </w:p>
        </w:tc>
      </w:tr>
    </w:tbl>
    <w:p w:rsidR="00FA43B5" w:rsidRPr="00481353" w:rsidP="00A270DE" w14:paraId="104E3B26" w14:textId="0CDFF9B5">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FA43B5" w:rsidRPr="00481353" w:rsidP="00FA43B5" w14:paraId="243FD40F" w14:textId="77777777">
      <w:pPr>
        <w:spacing w:after="0" w:line="240" w:lineRule="auto"/>
        <w:ind w:left="540" w:hanging="54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593DD376" w14:textId="77777777" w:rsidTr="00B8328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375" w:type="pct"/>
            <w:shd w:val="clear" w:color="auto" w:fill="D9D9D9" w:themeFill="background1" w:themeFillShade="D9"/>
          </w:tcPr>
          <w:p w:rsidR="00A270DE" w:rsidRPr="00A270DE" w:rsidP="00F16138" w14:paraId="14B356EC" w14:textId="78BDC4F1">
            <w:pPr>
              <w:tabs>
                <w:tab w:val="left" w:pos="180"/>
              </w:tabs>
              <w:rPr>
                <w:rFonts w:ascii="Segoe UI" w:eastAsia="Times New Roman" w:hAnsi="Segoe UI" w:cs="Segoe UI"/>
                <w:b/>
                <w:bCs/>
                <w:sz w:val="20"/>
                <w:szCs w:val="20"/>
              </w:rPr>
            </w:pPr>
            <w:r w:rsidRPr="00A270DE">
              <w:rPr>
                <w:rFonts w:ascii="Segoe UI" w:eastAsia="Times New Roman" w:hAnsi="Segoe UI" w:cs="Segoe UI"/>
                <w:b/>
                <w:bCs/>
                <w:sz w:val="20"/>
                <w:szCs w:val="20"/>
              </w:rPr>
              <w:t>KK15.</w:t>
            </w:r>
          </w:p>
        </w:tc>
        <w:tc>
          <w:tcPr>
            <w:tcW w:w="4625" w:type="pct"/>
            <w:shd w:val="clear" w:color="auto" w:fill="D9D9D9" w:themeFill="background1" w:themeFillShade="D9"/>
          </w:tcPr>
          <w:p w:rsidR="00A270DE" w:rsidRPr="00A270DE" w:rsidP="00A270DE" w14:paraId="7B7BD8EC" w14:textId="3F720840">
            <w:pPr>
              <w:tabs>
                <w:tab w:val="left" w:pos="180"/>
              </w:tabs>
              <w:spacing w:after="0"/>
              <w:rPr>
                <w:rFonts w:ascii="Segoe UI" w:hAnsi="Segoe UI" w:cs="Segoe UI"/>
                <w:b/>
                <w:bCs/>
                <w:sz w:val="20"/>
                <w:szCs w:val="20"/>
                <w:lang w:val=""/>
              </w:rPr>
            </w:pPr>
            <w:r w:rsidRPr="00481353">
              <w:rPr>
                <w:rFonts w:ascii="Segoe UI" w:eastAsia="Times New Roman" w:hAnsi="Segoe UI" w:cs="Segoe UI"/>
                <w:b/>
                <w:bCs/>
                <w:sz w:val="20"/>
                <w:szCs w:val="20"/>
                <w:lang w:val="es-MX"/>
              </w:rPr>
              <w:t> </w:t>
            </w:r>
            <w:r w:rsidRPr="00A270DE">
              <w:rPr>
                <w:rFonts w:ascii="Segoe UI" w:hAnsi="Segoe UI" w:cs="Segoe UI"/>
                <w:b/>
                <w:bCs/>
                <w:i/>
                <w:sz w:val="20"/>
                <w:szCs w:val="20"/>
                <w:u w:val="single"/>
                <w:lang w:val=""/>
              </w:rPr>
              <w:t>Antes</w:t>
            </w:r>
            <w:r w:rsidRPr="00A270DE">
              <w:rPr>
                <w:rFonts w:ascii="Segoe UI" w:hAnsi="Segoe UI" w:cs="Segoe UI"/>
                <w:b/>
                <w:bCs/>
                <w:i/>
                <w:sz w:val="20"/>
                <w:szCs w:val="20"/>
                <w:lang w:val=""/>
              </w:rPr>
              <w:t xml:space="preserve"> del desastre</w:t>
            </w:r>
            <w:r w:rsidRPr="00A270DE">
              <w:rPr>
                <w:rFonts w:ascii="Segoe UI" w:hAnsi="Segoe UI" w:cs="Segoe UI"/>
                <w:b/>
                <w:bCs/>
                <w:sz w:val="20"/>
                <w:szCs w:val="20"/>
                <w:lang w:val=""/>
              </w:rPr>
              <w:t xml:space="preserve">, ¿tuvo usted un plan de emergencia para su familia en caso de un desastre?  </w:t>
            </w:r>
            <w:r w:rsidRPr="00A270DE">
              <w:rPr>
                <w:rFonts w:ascii="Segoe UI" w:hAnsi="Segoe UI" w:cs="Segoe UI"/>
                <w:sz w:val="20"/>
                <w:szCs w:val="20"/>
                <w:lang w:val=""/>
              </w:rPr>
              <w:t>Por ejemplo, usted y su familia han hablado de como estar seguros en caso de que un desastre ocurriera.</w:t>
            </w:r>
          </w:p>
        </w:tc>
      </w:tr>
      <w:tr w14:paraId="2555CFAA" w14:textId="77777777" w:rsidTr="00A270DE">
        <w:tblPrEx>
          <w:tblW w:w="5000" w:type="pct"/>
          <w:tblLook w:val="04A0"/>
        </w:tblPrEx>
        <w:tc>
          <w:tcPr>
            <w:tcW w:w="375" w:type="pct"/>
          </w:tcPr>
          <w:p w:rsidR="00A270DE" w:rsidRPr="00A270DE" w:rsidP="00BA2955" w14:paraId="6EC26345" w14:textId="77777777">
            <w:pPr>
              <w:pStyle w:val="NoSpacing"/>
              <w:numPr>
                <w:ilvl w:val="0"/>
                <w:numId w:val="64"/>
              </w:numPr>
              <w:rPr>
                <w:rFonts w:ascii="Segoe UI" w:hAnsi="Segoe UI" w:cs="Segoe UI"/>
                <w:sz w:val="20"/>
                <w:szCs w:val="20"/>
                <w:lang w:val=""/>
              </w:rPr>
            </w:pPr>
          </w:p>
        </w:tc>
        <w:tc>
          <w:tcPr>
            <w:tcW w:w="4625" w:type="pct"/>
          </w:tcPr>
          <w:p w:rsidR="00A270DE" w:rsidRPr="00A270DE" w:rsidP="00F16138" w14:paraId="33E64E47" w14:textId="3F1A4B2A">
            <w:pPr>
              <w:pStyle w:val="NoSpacing"/>
              <w:rPr>
                <w:rFonts w:ascii="Segoe UI" w:hAnsi="Segoe UI" w:cs="Segoe UI"/>
                <w:sz w:val="20"/>
                <w:szCs w:val="20"/>
                <w:lang w:val=""/>
              </w:rPr>
            </w:pPr>
            <w:r w:rsidRPr="00A270DE">
              <w:rPr>
                <w:rFonts w:ascii="Segoe UI" w:hAnsi="Segoe UI" w:cs="Segoe UI"/>
                <w:sz w:val="20"/>
                <w:szCs w:val="20"/>
                <w:lang w:val=""/>
              </w:rPr>
              <w:t>No</w:t>
            </w:r>
          </w:p>
        </w:tc>
      </w:tr>
      <w:tr w14:paraId="3EC064DD" w14:textId="77777777" w:rsidTr="00A270DE">
        <w:tblPrEx>
          <w:tblW w:w="5000" w:type="pct"/>
          <w:tblLook w:val="04A0"/>
        </w:tblPrEx>
        <w:tc>
          <w:tcPr>
            <w:tcW w:w="375" w:type="pct"/>
          </w:tcPr>
          <w:p w:rsidR="00A270DE" w:rsidRPr="00A270DE" w:rsidP="00BA2955" w14:paraId="3EFC0CC8" w14:textId="77777777">
            <w:pPr>
              <w:pStyle w:val="NoSpacing"/>
              <w:numPr>
                <w:ilvl w:val="0"/>
                <w:numId w:val="64"/>
              </w:numPr>
              <w:rPr>
                <w:rFonts w:ascii="Segoe UI" w:hAnsi="Segoe UI" w:cs="Segoe UI"/>
                <w:sz w:val="20"/>
                <w:szCs w:val="20"/>
                <w:lang w:val=""/>
              </w:rPr>
            </w:pPr>
          </w:p>
        </w:tc>
        <w:tc>
          <w:tcPr>
            <w:tcW w:w="4625" w:type="pct"/>
          </w:tcPr>
          <w:p w:rsidR="00A270DE" w:rsidRPr="00A270DE" w:rsidP="00F16138" w14:paraId="680C6660" w14:textId="3267462D">
            <w:pPr>
              <w:pStyle w:val="NoSpacing"/>
              <w:rPr>
                <w:rFonts w:ascii="Segoe UI" w:hAnsi="Segoe UI" w:cs="Segoe UI"/>
                <w:sz w:val="20"/>
                <w:szCs w:val="20"/>
                <w:lang w:val=""/>
              </w:rPr>
            </w:pPr>
            <w:r w:rsidRPr="00A270DE">
              <w:rPr>
                <w:rFonts w:ascii="Segoe UI" w:hAnsi="Segoe UI" w:cs="Segoe UI"/>
                <w:sz w:val="20"/>
                <w:szCs w:val="20"/>
                <w:lang w:val=""/>
              </w:rPr>
              <w:t>Sí</w:t>
            </w:r>
          </w:p>
        </w:tc>
      </w:tr>
    </w:tbl>
    <w:p w:rsidR="00FA43B5" w:rsidP="00FA43B5" w14:paraId="3FB70037" w14:textId="13F720D0">
      <w:pPr>
        <w:spacing w:after="0" w:line="240" w:lineRule="auto"/>
        <w:ind w:left="540" w:hanging="540"/>
        <w:textAlignment w:val="baseline"/>
        <w:rPr>
          <w:rFonts w:ascii="Segoe UI" w:eastAsia="Times New Roman" w:hAnsi="Segoe UI" w:cs="Segoe UI"/>
          <w:sz w:val="20"/>
          <w:szCs w:val="20"/>
        </w:rPr>
      </w:pPr>
    </w:p>
    <w:p w:rsidR="00B83288" w:rsidRPr="00FA43B5" w:rsidP="00FA43B5" w14:paraId="0AB28EC7" w14:textId="77777777">
      <w:pPr>
        <w:spacing w:after="0" w:line="240" w:lineRule="auto"/>
        <w:ind w:left="540" w:hanging="540"/>
        <w:textAlignment w:val="baseline"/>
        <w:rPr>
          <w:rFonts w:ascii="Segoe UI" w:eastAsia="Times New Roman"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1"/>
        <w:gridCol w:w="8780"/>
        <w:gridCol w:w="719"/>
        <w:gridCol w:w="540"/>
      </w:tblGrid>
      <w:tr w14:paraId="5EF9717A" w14:textId="0189B7BB" w:rsidTr="00BA29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2" w:type="pct"/>
            <w:shd w:val="clear" w:color="auto" w:fill="D9D9D9" w:themeFill="background1" w:themeFillShade="D9"/>
          </w:tcPr>
          <w:p w:rsidR="00BA2955" w:rsidRPr="00BA2955" w:rsidP="00C91CC1" w14:paraId="42AB2F3F" w14:textId="26A70F59">
            <w:pPr>
              <w:rPr>
                <w:rFonts w:ascii="Segoe UI" w:hAnsi="Segoe UI" w:cs="Segoe UI"/>
                <w:b/>
                <w:sz w:val="20"/>
                <w:szCs w:val="20"/>
              </w:rPr>
            </w:pPr>
            <w:r>
              <w:rPr>
                <w:rFonts w:ascii="Segoe UI" w:hAnsi="Segoe UI" w:cs="Segoe UI"/>
                <w:b/>
                <w:sz w:val="20"/>
                <w:szCs w:val="20"/>
              </w:rPr>
              <w:t xml:space="preserve">KK16. </w:t>
            </w:r>
          </w:p>
        </w:tc>
        <w:tc>
          <w:tcPr>
            <w:tcW w:w="4065" w:type="pct"/>
            <w:shd w:val="clear" w:color="auto" w:fill="D9D9D9" w:themeFill="background1" w:themeFillShade="D9"/>
          </w:tcPr>
          <w:p w:rsidR="00BA2955" w:rsidRPr="00481353" w:rsidP="00B83288" w14:paraId="5C3E596C" w14:textId="7FEF7A4C">
            <w:pPr>
              <w:spacing w:after="0"/>
              <w:rPr>
                <w:rFonts w:ascii="Segoe UI" w:hAnsi="Segoe UI" w:cs="Segoe UI"/>
                <w:sz w:val="20"/>
                <w:szCs w:val="20"/>
                <w:lang w:val="es-MX"/>
              </w:rPr>
            </w:pPr>
            <w:r w:rsidRPr="00BA2955">
              <w:rPr>
                <w:rFonts w:ascii="Segoe UI" w:hAnsi="Segoe UI" w:cs="Segoe UI"/>
                <w:b/>
                <w:i/>
                <w:sz w:val="20"/>
                <w:szCs w:val="20"/>
                <w:u w:val="single"/>
                <w:lang w:val=""/>
              </w:rPr>
              <w:t>Antes</w:t>
            </w:r>
            <w:r w:rsidRPr="00BA2955">
              <w:rPr>
                <w:rFonts w:ascii="Segoe UI" w:hAnsi="Segoe UI" w:cs="Segoe UI"/>
                <w:b/>
                <w:i/>
                <w:sz w:val="20"/>
                <w:szCs w:val="20"/>
                <w:lang w:val=""/>
              </w:rPr>
              <w:t xml:space="preserve"> del desastre</w:t>
            </w:r>
            <w:r w:rsidRPr="00481353">
              <w:rPr>
                <w:rFonts w:ascii="Segoe UI" w:hAnsi="Segoe UI" w:cs="Segoe UI"/>
                <w:b/>
                <w:sz w:val="20"/>
                <w:szCs w:val="20"/>
                <w:lang w:val="es-MX"/>
              </w:rPr>
              <w:t xml:space="preserve">, </w:t>
            </w:r>
            <w:r w:rsidRPr="00BA2955">
              <w:rPr>
                <w:rFonts w:ascii="Segoe UI" w:hAnsi="Segoe UI" w:cs="Segoe UI"/>
                <w:b/>
                <w:bCs/>
                <w:sz w:val="20"/>
                <w:szCs w:val="20"/>
                <w:lang w:val=""/>
              </w:rPr>
              <w:t xml:space="preserve">¿había hecho alguna de las siguientes cosas para </w:t>
            </w:r>
            <w:r w:rsidRPr="00481353">
              <w:rPr>
                <w:rFonts w:ascii="Segoe UI" w:hAnsi="Segoe UI" w:cs="Segoe UI"/>
                <w:b/>
                <w:sz w:val="20"/>
                <w:szCs w:val="20"/>
                <w:lang w:val="es-MX"/>
              </w:rPr>
              <w:t xml:space="preserve">prepararse ante un desastre?  </w:t>
            </w:r>
          </w:p>
        </w:tc>
        <w:tc>
          <w:tcPr>
            <w:tcW w:w="333" w:type="pct"/>
            <w:shd w:val="clear" w:color="auto" w:fill="D9D9D9" w:themeFill="background1" w:themeFillShade="D9"/>
          </w:tcPr>
          <w:p w:rsidR="00BA2955" w:rsidRPr="00481353" w:rsidP="00C91CC1" w14:paraId="0E7D61F7" w14:textId="77777777">
            <w:pPr>
              <w:rPr>
                <w:rFonts w:ascii="Segoe UI" w:hAnsi="Segoe UI" w:cs="Segoe UI"/>
                <w:b/>
                <w:sz w:val="20"/>
                <w:szCs w:val="20"/>
                <w:lang w:val="es-MX"/>
              </w:rPr>
            </w:pPr>
          </w:p>
        </w:tc>
        <w:tc>
          <w:tcPr>
            <w:tcW w:w="250" w:type="pct"/>
            <w:shd w:val="clear" w:color="auto" w:fill="D9D9D9" w:themeFill="background1" w:themeFillShade="D9"/>
          </w:tcPr>
          <w:p w:rsidR="00BA2955" w:rsidRPr="00481353" w:rsidP="00C91CC1" w14:paraId="1B5A1F22" w14:textId="77777777">
            <w:pPr>
              <w:rPr>
                <w:rFonts w:ascii="Segoe UI" w:hAnsi="Segoe UI" w:cs="Segoe UI"/>
                <w:b/>
                <w:sz w:val="20"/>
                <w:szCs w:val="20"/>
                <w:lang w:val="es-MX"/>
              </w:rPr>
            </w:pPr>
          </w:p>
        </w:tc>
      </w:tr>
      <w:tr w14:paraId="53EEF18B" w14:textId="77777777" w:rsidTr="00BA2955">
        <w:tblPrEx>
          <w:tblW w:w="5000" w:type="pct"/>
          <w:tblLook w:val="04A0"/>
        </w:tblPrEx>
        <w:tc>
          <w:tcPr>
            <w:tcW w:w="352" w:type="pct"/>
            <w:shd w:val="clear" w:color="auto" w:fill="D9D9D9" w:themeFill="background1" w:themeFillShade="D9"/>
          </w:tcPr>
          <w:p w:rsidR="00B83288" w:rsidRPr="00481353" w:rsidP="00C91CC1" w14:paraId="3710DC54" w14:textId="77777777">
            <w:pPr>
              <w:rPr>
                <w:rFonts w:ascii="Segoe UI" w:hAnsi="Segoe UI" w:cs="Segoe UI"/>
                <w:b/>
                <w:sz w:val="20"/>
                <w:szCs w:val="20"/>
                <w:lang w:val="es-MX"/>
              </w:rPr>
            </w:pPr>
          </w:p>
        </w:tc>
        <w:tc>
          <w:tcPr>
            <w:tcW w:w="4065" w:type="pct"/>
            <w:shd w:val="clear" w:color="auto" w:fill="D9D9D9" w:themeFill="background1" w:themeFillShade="D9"/>
          </w:tcPr>
          <w:p w:rsidR="00B83288" w:rsidRPr="00481353" w:rsidP="00B83288" w14:paraId="1CE15098" w14:textId="10B53D23">
            <w:pPr>
              <w:spacing w:after="0"/>
              <w:rPr>
                <w:rFonts w:ascii="Segoe UI" w:hAnsi="Segoe UI" w:cs="Segoe UI"/>
                <w:b/>
                <w:sz w:val="20"/>
                <w:szCs w:val="20"/>
                <w:lang w:val="es-MX"/>
              </w:rPr>
            </w:pPr>
            <w:r w:rsidRPr="00481353">
              <w:rPr>
                <w:rFonts w:ascii="Segoe UI" w:hAnsi="Segoe UI" w:cs="Segoe UI"/>
                <w:sz w:val="20"/>
                <w:szCs w:val="20"/>
                <w:lang w:val="es-MX"/>
              </w:rPr>
              <w:t xml:space="preserve">Para cada uno, marque </w:t>
            </w:r>
            <w:r w:rsidRPr="00481353">
              <w:rPr>
                <w:rFonts w:ascii="Segoe UI" w:hAnsi="Segoe UI" w:cs="Segoe UI"/>
                <w:b/>
                <w:sz w:val="20"/>
                <w:szCs w:val="20"/>
                <w:lang w:val="es-MX"/>
              </w:rPr>
              <w:t>No</w:t>
            </w:r>
            <w:r w:rsidRPr="00481353">
              <w:rPr>
                <w:rFonts w:ascii="Segoe UI" w:hAnsi="Segoe UI" w:cs="Segoe UI"/>
                <w:sz w:val="20"/>
                <w:szCs w:val="20"/>
                <w:lang w:val="es-MX"/>
              </w:rPr>
              <w:t xml:space="preserve">, si no es algo que </w:t>
            </w:r>
            <w:r w:rsidRPr="00BA2955">
              <w:rPr>
                <w:rFonts w:ascii="Segoe UI" w:hAnsi="Segoe UI" w:cs="Segoe UI"/>
                <w:bCs/>
                <w:sz w:val="20"/>
                <w:szCs w:val="20"/>
                <w:lang w:val=""/>
              </w:rPr>
              <w:t>había hecho</w:t>
            </w:r>
            <w:r w:rsidRPr="00BA2955">
              <w:rPr>
                <w:rFonts w:ascii="Segoe UI" w:hAnsi="Segoe UI" w:cs="Segoe UI"/>
                <w:b/>
                <w:bCs/>
                <w:sz w:val="20"/>
                <w:szCs w:val="20"/>
                <w:lang w:val=""/>
              </w:rPr>
              <w:t xml:space="preserve"> </w:t>
            </w:r>
            <w:r w:rsidRPr="00481353">
              <w:rPr>
                <w:rFonts w:ascii="Segoe UI" w:hAnsi="Segoe UI" w:cs="Segoe UI"/>
                <w:sz w:val="20"/>
                <w:szCs w:val="20"/>
                <w:lang w:val="es-MX"/>
              </w:rPr>
              <w:t xml:space="preserve">para prepararse ante un desastre, o </w:t>
            </w:r>
            <w:r w:rsidRPr="00481353">
              <w:rPr>
                <w:rFonts w:ascii="Segoe UI" w:hAnsi="Segoe UI" w:cs="Segoe UI"/>
                <w:b/>
                <w:sz w:val="20"/>
                <w:szCs w:val="20"/>
                <w:lang w:val="es-MX"/>
              </w:rPr>
              <w:t>Sí</w:t>
            </w:r>
            <w:r w:rsidRPr="00481353">
              <w:rPr>
                <w:rFonts w:ascii="Segoe UI" w:hAnsi="Segoe UI" w:cs="Segoe UI"/>
                <w:sz w:val="20"/>
                <w:szCs w:val="20"/>
                <w:lang w:val="es-MX"/>
              </w:rPr>
              <w:t xml:space="preserve">, si lo </w:t>
            </w:r>
            <w:r w:rsidRPr="00BA2955">
              <w:rPr>
                <w:rFonts w:ascii="Segoe UI" w:hAnsi="Segoe UI" w:cs="Segoe UI"/>
                <w:bCs/>
                <w:sz w:val="20"/>
                <w:szCs w:val="20"/>
                <w:lang w:val=""/>
              </w:rPr>
              <w:t>había hecho</w:t>
            </w:r>
            <w:r w:rsidRPr="00481353">
              <w:rPr>
                <w:rFonts w:ascii="Segoe UI" w:hAnsi="Segoe UI" w:cs="Segoe UI"/>
                <w:sz w:val="20"/>
                <w:szCs w:val="20"/>
                <w:lang w:val="es-MX"/>
              </w:rPr>
              <w:t>.</w:t>
            </w:r>
          </w:p>
        </w:tc>
        <w:tc>
          <w:tcPr>
            <w:tcW w:w="333" w:type="pct"/>
            <w:shd w:val="clear" w:color="auto" w:fill="D9D9D9" w:themeFill="background1" w:themeFillShade="D9"/>
          </w:tcPr>
          <w:p w:rsidR="00B83288" w:rsidRPr="00481353" w:rsidP="00C91CC1" w14:paraId="0ADD950A" w14:textId="77777777">
            <w:pPr>
              <w:rPr>
                <w:rFonts w:ascii="Segoe UI" w:hAnsi="Segoe UI" w:cs="Segoe UI"/>
                <w:b/>
                <w:sz w:val="20"/>
                <w:szCs w:val="20"/>
                <w:lang w:val="es-MX"/>
              </w:rPr>
            </w:pPr>
          </w:p>
        </w:tc>
        <w:tc>
          <w:tcPr>
            <w:tcW w:w="250" w:type="pct"/>
            <w:shd w:val="clear" w:color="auto" w:fill="D9D9D9" w:themeFill="background1" w:themeFillShade="D9"/>
          </w:tcPr>
          <w:p w:rsidR="00B83288" w:rsidRPr="00481353" w:rsidP="00C91CC1" w14:paraId="71AB4E7C" w14:textId="77777777">
            <w:pPr>
              <w:rPr>
                <w:rFonts w:ascii="Segoe UI" w:hAnsi="Segoe UI" w:cs="Segoe UI"/>
                <w:b/>
                <w:sz w:val="20"/>
                <w:szCs w:val="20"/>
                <w:lang w:val="es-MX"/>
              </w:rPr>
            </w:pPr>
          </w:p>
        </w:tc>
      </w:tr>
      <w:tr w14:paraId="227D927A" w14:textId="6B69168B" w:rsidTr="00BA2955">
        <w:tblPrEx>
          <w:tblW w:w="5000" w:type="pct"/>
          <w:tblLook w:val="04A0"/>
        </w:tblPrEx>
        <w:trPr>
          <w:trHeight w:val="297"/>
        </w:trPr>
        <w:tc>
          <w:tcPr>
            <w:tcW w:w="352" w:type="pct"/>
          </w:tcPr>
          <w:p w:rsidR="00BA2955" w:rsidRPr="00481353" w:rsidP="00BA2955" w14:paraId="0C193D17" w14:textId="77777777">
            <w:pPr>
              <w:spacing w:after="0"/>
              <w:rPr>
                <w:rFonts w:ascii="Segoe UI" w:hAnsi="Segoe UI" w:cs="Segoe UI"/>
                <w:b/>
                <w:sz w:val="20"/>
                <w:szCs w:val="20"/>
                <w:lang w:val="es-MX"/>
              </w:rPr>
            </w:pPr>
          </w:p>
        </w:tc>
        <w:tc>
          <w:tcPr>
            <w:tcW w:w="4065" w:type="pct"/>
          </w:tcPr>
          <w:p w:rsidR="00BA2955" w:rsidRPr="00481353" w:rsidP="00BA2955" w14:paraId="22834F15" w14:textId="74EF3B41">
            <w:pPr>
              <w:spacing w:after="0"/>
              <w:rPr>
                <w:rFonts w:ascii="Segoe UI" w:hAnsi="Segoe UI" w:cs="Segoe UI"/>
                <w:b/>
                <w:sz w:val="20"/>
                <w:szCs w:val="20"/>
                <w:lang w:val="es-MX"/>
              </w:rPr>
            </w:pPr>
            <w:r w:rsidRPr="00481353">
              <w:rPr>
                <w:rFonts w:ascii="Segoe UI" w:hAnsi="Segoe UI" w:cs="Segoe UI"/>
                <w:b/>
                <w:sz w:val="20"/>
                <w:szCs w:val="20"/>
                <w:lang w:val="es-MX"/>
              </w:rPr>
              <w:tab/>
            </w:r>
            <w:r w:rsidRPr="00481353">
              <w:rPr>
                <w:rFonts w:ascii="Segoe UI" w:hAnsi="Segoe UI" w:cs="Segoe UI"/>
                <w:b/>
                <w:sz w:val="20"/>
                <w:szCs w:val="20"/>
                <w:lang w:val="es-MX"/>
              </w:rPr>
              <w:tab/>
            </w:r>
            <w:r w:rsidRPr="00481353">
              <w:rPr>
                <w:rFonts w:ascii="Segoe UI" w:hAnsi="Segoe UI" w:cs="Segoe UI"/>
                <w:b/>
                <w:sz w:val="20"/>
                <w:szCs w:val="20"/>
                <w:lang w:val="es-MX"/>
              </w:rPr>
              <w:tab/>
            </w:r>
          </w:p>
        </w:tc>
        <w:tc>
          <w:tcPr>
            <w:tcW w:w="333" w:type="pct"/>
          </w:tcPr>
          <w:p w:rsidR="00BA2955" w:rsidRPr="00BA2955" w:rsidP="00BA2955" w14:paraId="2B8D9BC0" w14:textId="6C6E8035">
            <w:pPr>
              <w:spacing w:after="0"/>
              <w:rPr>
                <w:rFonts w:ascii="Segoe UI" w:hAnsi="Segoe UI" w:cs="Segoe UI"/>
                <w:b/>
                <w:sz w:val="20"/>
                <w:szCs w:val="20"/>
              </w:rPr>
            </w:pPr>
            <w:r>
              <w:rPr>
                <w:rFonts w:ascii="Segoe UI" w:hAnsi="Segoe UI" w:cs="Segoe UI"/>
                <w:b/>
                <w:sz w:val="20"/>
                <w:szCs w:val="20"/>
              </w:rPr>
              <w:t>No</w:t>
            </w:r>
          </w:p>
        </w:tc>
        <w:tc>
          <w:tcPr>
            <w:tcW w:w="250" w:type="pct"/>
          </w:tcPr>
          <w:p w:rsidR="00BA2955" w:rsidRPr="00BA2955" w:rsidP="00BA2955" w14:paraId="3992CADE" w14:textId="7E9D4A3F">
            <w:pPr>
              <w:spacing w:after="0"/>
              <w:rPr>
                <w:rFonts w:ascii="Segoe UI" w:hAnsi="Segoe UI" w:cs="Segoe UI"/>
                <w:b/>
                <w:sz w:val="20"/>
                <w:szCs w:val="20"/>
              </w:rPr>
            </w:pPr>
            <w:r w:rsidRPr="00BA2955">
              <w:rPr>
                <w:rFonts w:ascii="Segoe UI" w:hAnsi="Segoe UI" w:cs="Segoe UI"/>
                <w:b/>
                <w:sz w:val="20"/>
                <w:szCs w:val="20"/>
              </w:rPr>
              <w:t>Sí</w:t>
            </w:r>
          </w:p>
        </w:tc>
      </w:tr>
      <w:tr w14:paraId="475DA5C7" w14:textId="4F7D8C53" w:rsidTr="00BA2955">
        <w:tblPrEx>
          <w:tblW w:w="5000" w:type="pct"/>
          <w:tblLook w:val="04A0"/>
        </w:tblPrEx>
        <w:tc>
          <w:tcPr>
            <w:tcW w:w="352" w:type="pct"/>
          </w:tcPr>
          <w:p w:rsidR="00BA2955" w:rsidRPr="00BA2955" w:rsidP="00BA2955" w14:paraId="7C677BC5" w14:textId="77777777">
            <w:pPr>
              <w:pStyle w:val="NoSpacing"/>
              <w:numPr>
                <w:ilvl w:val="0"/>
                <w:numId w:val="67"/>
              </w:numPr>
              <w:rPr>
                <w:rFonts w:ascii="Segoe UI" w:hAnsi="Segoe UI" w:cs="Segoe UI"/>
                <w:sz w:val="20"/>
                <w:szCs w:val="20"/>
              </w:rPr>
            </w:pPr>
          </w:p>
        </w:tc>
        <w:tc>
          <w:tcPr>
            <w:tcW w:w="4065" w:type="pct"/>
          </w:tcPr>
          <w:p w:rsidR="00BA2955" w:rsidRPr="00481353" w:rsidP="00C91CC1" w14:paraId="46690E7D" w14:textId="498F0FA1">
            <w:pPr>
              <w:pStyle w:val="NoSpacing"/>
              <w:rPr>
                <w:rFonts w:ascii="Segoe UI" w:hAnsi="Segoe UI" w:cs="Segoe UI"/>
                <w:sz w:val="20"/>
                <w:szCs w:val="20"/>
                <w:lang w:val="es-MX"/>
              </w:rPr>
            </w:pPr>
            <w:r w:rsidRPr="00481353">
              <w:rPr>
                <w:rFonts w:ascii="Segoe UI" w:hAnsi="Segoe UI" w:cs="Segoe UI"/>
                <w:sz w:val="20"/>
                <w:szCs w:val="20"/>
                <w:lang w:val="es-MX"/>
              </w:rPr>
              <w:t>Tenía un lugar de encuentro con mis familiares (diferente a la casa)</w:t>
            </w:r>
          </w:p>
        </w:tc>
        <w:tc>
          <w:tcPr>
            <w:tcW w:w="333" w:type="pct"/>
          </w:tcPr>
          <w:p w:rsidR="00BA2955" w:rsidRPr="00481353" w:rsidP="00BA2955" w14:paraId="055DD7DD"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1E7D38A7" w14:textId="77777777">
            <w:pPr>
              <w:pStyle w:val="NoSpacing"/>
              <w:numPr>
                <w:ilvl w:val="0"/>
                <w:numId w:val="64"/>
              </w:numPr>
              <w:ind w:left="504"/>
              <w:rPr>
                <w:rFonts w:ascii="Segoe UI" w:hAnsi="Segoe UI" w:cs="Segoe UI"/>
                <w:sz w:val="20"/>
                <w:szCs w:val="20"/>
                <w:lang w:val="es-MX"/>
              </w:rPr>
            </w:pPr>
          </w:p>
        </w:tc>
      </w:tr>
      <w:tr w14:paraId="187A101C" w14:textId="44F312BE" w:rsidTr="00BA2955">
        <w:tblPrEx>
          <w:tblW w:w="5000" w:type="pct"/>
          <w:tblLook w:val="04A0"/>
        </w:tblPrEx>
        <w:tc>
          <w:tcPr>
            <w:tcW w:w="352" w:type="pct"/>
          </w:tcPr>
          <w:p w:rsidR="00BA2955" w:rsidRPr="00481353" w:rsidP="00BA2955" w14:paraId="1F699256"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6EADB15C" w14:textId="33201796">
            <w:pPr>
              <w:pStyle w:val="NoSpacing"/>
              <w:rPr>
                <w:rFonts w:ascii="Segoe UI" w:hAnsi="Segoe UI" w:cs="Segoe UI"/>
                <w:sz w:val="20"/>
                <w:szCs w:val="20"/>
                <w:lang w:val="es-MX"/>
              </w:rPr>
            </w:pPr>
            <w:r w:rsidRPr="00481353">
              <w:rPr>
                <w:rFonts w:ascii="Segoe UI" w:hAnsi="Segoe UI" w:cs="Segoe UI"/>
                <w:sz w:val="20"/>
                <w:szCs w:val="20"/>
                <w:lang w:val="es-MX"/>
              </w:rPr>
              <w:t>Usted y su familia habian practicado qué hacer en caso de un desastre</w:t>
            </w:r>
          </w:p>
        </w:tc>
        <w:tc>
          <w:tcPr>
            <w:tcW w:w="333" w:type="pct"/>
          </w:tcPr>
          <w:p w:rsidR="00BA2955" w:rsidRPr="00481353" w:rsidP="00BA2955" w14:paraId="30FE3257"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3C22E614" w14:textId="77777777">
            <w:pPr>
              <w:pStyle w:val="NoSpacing"/>
              <w:numPr>
                <w:ilvl w:val="0"/>
                <w:numId w:val="64"/>
              </w:numPr>
              <w:ind w:left="504"/>
              <w:rPr>
                <w:rFonts w:ascii="Segoe UI" w:hAnsi="Segoe UI" w:cs="Segoe UI"/>
                <w:sz w:val="20"/>
                <w:szCs w:val="20"/>
                <w:lang w:val="es-MX"/>
              </w:rPr>
            </w:pPr>
          </w:p>
        </w:tc>
      </w:tr>
      <w:tr w14:paraId="37D67403" w14:textId="21E16C0D" w:rsidTr="00BA2955">
        <w:tblPrEx>
          <w:tblW w:w="5000" w:type="pct"/>
          <w:tblLook w:val="04A0"/>
        </w:tblPrEx>
        <w:tc>
          <w:tcPr>
            <w:tcW w:w="352" w:type="pct"/>
          </w:tcPr>
          <w:p w:rsidR="00BA2955" w:rsidRPr="00481353" w:rsidP="00BA2955" w14:paraId="4A11D13F"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1DC8B50D" w14:textId="11A251C3">
            <w:pPr>
              <w:pStyle w:val="NoSpacing"/>
              <w:rPr>
                <w:rFonts w:ascii="Segoe UI" w:hAnsi="Segoe UI" w:cs="Segoe UI"/>
                <w:sz w:val="20"/>
                <w:szCs w:val="20"/>
                <w:lang w:val="es-MX"/>
              </w:rPr>
            </w:pPr>
            <w:r w:rsidRPr="00481353">
              <w:rPr>
                <w:rFonts w:ascii="Segoe UI" w:hAnsi="Segoe UI" w:cs="Segoe UI"/>
                <w:sz w:val="20"/>
                <w:szCs w:val="20"/>
                <w:lang w:val="es-MX"/>
              </w:rPr>
              <w:t>Tenía un plan sobre cómo mantenernos en contacto con la familia si nos separamos</w:t>
            </w:r>
          </w:p>
        </w:tc>
        <w:tc>
          <w:tcPr>
            <w:tcW w:w="333" w:type="pct"/>
          </w:tcPr>
          <w:p w:rsidR="00BA2955" w:rsidRPr="00481353" w:rsidP="00BA2955" w14:paraId="374FD2C8"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5FFAFFF1" w14:textId="77777777">
            <w:pPr>
              <w:pStyle w:val="NoSpacing"/>
              <w:numPr>
                <w:ilvl w:val="0"/>
                <w:numId w:val="64"/>
              </w:numPr>
              <w:ind w:left="504"/>
              <w:rPr>
                <w:rFonts w:ascii="Segoe UI" w:hAnsi="Segoe UI" w:cs="Segoe UI"/>
                <w:sz w:val="20"/>
                <w:szCs w:val="20"/>
                <w:lang w:val="es-MX"/>
              </w:rPr>
            </w:pPr>
          </w:p>
        </w:tc>
      </w:tr>
      <w:tr w14:paraId="1E71F639" w14:textId="3B39BCDC" w:rsidTr="00BA2955">
        <w:tblPrEx>
          <w:tblW w:w="5000" w:type="pct"/>
          <w:tblLook w:val="04A0"/>
        </w:tblPrEx>
        <w:tc>
          <w:tcPr>
            <w:tcW w:w="352" w:type="pct"/>
          </w:tcPr>
          <w:p w:rsidR="00BA2955" w:rsidRPr="00481353" w:rsidP="00BA2955" w14:paraId="7F6DCD67"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392D6B16" w14:textId="2D715AF8">
            <w:pPr>
              <w:pStyle w:val="NoSpacing"/>
              <w:rPr>
                <w:rFonts w:ascii="Segoe UI" w:hAnsi="Segoe UI" w:cs="Segoe UI"/>
                <w:sz w:val="20"/>
                <w:szCs w:val="20"/>
                <w:lang w:val="es-MX"/>
              </w:rPr>
            </w:pPr>
            <w:r w:rsidRPr="00481353">
              <w:rPr>
                <w:rFonts w:ascii="Segoe UI" w:hAnsi="Segoe UI" w:cs="Segoe UI"/>
                <w:sz w:val="20"/>
                <w:szCs w:val="20"/>
                <w:lang w:val="es-MX"/>
              </w:rPr>
              <w:t>Tenía un plan de evacuación si necesito salir de la casa y su comunidad</w:t>
            </w:r>
          </w:p>
        </w:tc>
        <w:tc>
          <w:tcPr>
            <w:tcW w:w="333" w:type="pct"/>
          </w:tcPr>
          <w:p w:rsidR="00BA2955" w:rsidRPr="00481353" w:rsidP="00BA2955" w14:paraId="5F1FBF57"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310F0483" w14:textId="77777777">
            <w:pPr>
              <w:pStyle w:val="NoSpacing"/>
              <w:numPr>
                <w:ilvl w:val="0"/>
                <w:numId w:val="64"/>
              </w:numPr>
              <w:ind w:left="504"/>
              <w:rPr>
                <w:rFonts w:ascii="Segoe UI" w:hAnsi="Segoe UI" w:cs="Segoe UI"/>
                <w:sz w:val="20"/>
                <w:szCs w:val="20"/>
                <w:lang w:val="es-MX"/>
              </w:rPr>
            </w:pPr>
          </w:p>
        </w:tc>
      </w:tr>
      <w:tr w14:paraId="2F33F06F" w14:textId="282CDF19" w:rsidTr="00BA2955">
        <w:tblPrEx>
          <w:tblW w:w="5000" w:type="pct"/>
          <w:tblLook w:val="04A0"/>
        </w:tblPrEx>
        <w:tc>
          <w:tcPr>
            <w:tcW w:w="352" w:type="pct"/>
          </w:tcPr>
          <w:p w:rsidR="00BA2955" w:rsidRPr="00481353" w:rsidP="00BA2955" w14:paraId="3D3FD069"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14FFAA46" w14:textId="2D72C60E">
            <w:pPr>
              <w:pStyle w:val="NoSpacing"/>
              <w:rPr>
                <w:rFonts w:ascii="Segoe UI" w:hAnsi="Segoe UI" w:cs="Segoe UI"/>
                <w:sz w:val="20"/>
                <w:szCs w:val="20"/>
                <w:lang w:val="es-MX"/>
              </w:rPr>
            </w:pPr>
            <w:r w:rsidRPr="00481353">
              <w:rPr>
                <w:rFonts w:ascii="Segoe UI" w:hAnsi="Segoe UI" w:cs="Segoe UI"/>
                <w:sz w:val="20"/>
                <w:szCs w:val="20"/>
                <w:lang w:val="es-MX"/>
              </w:rPr>
              <w:t>Tenía un plan de evacuación para su hijo o hijos en caso de un desastre (permiso para que su hijo pueda ser recogido por otro adulto en la guardería o la escuela)</w:t>
            </w:r>
          </w:p>
        </w:tc>
        <w:tc>
          <w:tcPr>
            <w:tcW w:w="333" w:type="pct"/>
          </w:tcPr>
          <w:p w:rsidR="00BA2955" w:rsidRPr="00481353" w:rsidP="00BA2955" w14:paraId="6FB3AC37"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5C777CD3" w14:textId="77777777">
            <w:pPr>
              <w:pStyle w:val="NoSpacing"/>
              <w:numPr>
                <w:ilvl w:val="0"/>
                <w:numId w:val="64"/>
              </w:numPr>
              <w:ind w:left="504"/>
              <w:rPr>
                <w:rFonts w:ascii="Segoe UI" w:hAnsi="Segoe UI" w:cs="Segoe UI"/>
                <w:sz w:val="20"/>
                <w:szCs w:val="20"/>
                <w:lang w:val="es-MX"/>
              </w:rPr>
            </w:pPr>
          </w:p>
        </w:tc>
      </w:tr>
      <w:tr w14:paraId="4BF7E6A3" w14:textId="6EFC9413" w:rsidTr="00BA2955">
        <w:tblPrEx>
          <w:tblW w:w="5000" w:type="pct"/>
          <w:tblLook w:val="04A0"/>
        </w:tblPrEx>
        <w:tc>
          <w:tcPr>
            <w:tcW w:w="352" w:type="pct"/>
          </w:tcPr>
          <w:p w:rsidR="00BA2955" w:rsidRPr="00481353" w:rsidP="00BA2955" w14:paraId="1340CA0C"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769BA438" w14:textId="2AA63752">
            <w:pPr>
              <w:pStyle w:val="NoSpacing"/>
              <w:rPr>
                <w:rFonts w:ascii="Segoe UI" w:hAnsi="Segoe UI" w:cs="Segoe UI"/>
                <w:sz w:val="20"/>
                <w:szCs w:val="20"/>
                <w:lang w:val="es-MX"/>
              </w:rPr>
            </w:pPr>
            <w:r w:rsidRPr="00481353">
              <w:rPr>
                <w:rFonts w:ascii="Segoe UI" w:hAnsi="Segoe UI" w:cs="Segoe UI"/>
                <w:sz w:val="20"/>
                <w:szCs w:val="20"/>
                <w:lang w:val="es-MX"/>
              </w:rPr>
              <w:t>Tenía copias de documentos importantes como los certificados de nacimiento y las pólizas de seguro en un lugar seguro fuera de su casa</w:t>
            </w:r>
          </w:p>
        </w:tc>
        <w:tc>
          <w:tcPr>
            <w:tcW w:w="333" w:type="pct"/>
          </w:tcPr>
          <w:p w:rsidR="00BA2955" w:rsidRPr="00481353" w:rsidP="00BA2955" w14:paraId="474CABFA"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6AC98C8B" w14:textId="77777777">
            <w:pPr>
              <w:pStyle w:val="NoSpacing"/>
              <w:numPr>
                <w:ilvl w:val="0"/>
                <w:numId w:val="64"/>
              </w:numPr>
              <w:ind w:left="504"/>
              <w:rPr>
                <w:rFonts w:ascii="Segoe UI" w:hAnsi="Segoe UI" w:cs="Segoe UI"/>
                <w:sz w:val="20"/>
                <w:szCs w:val="20"/>
                <w:lang w:val="es-MX"/>
              </w:rPr>
            </w:pPr>
          </w:p>
        </w:tc>
      </w:tr>
      <w:tr w14:paraId="46BD32ED" w14:textId="5121A336" w:rsidTr="00BA2955">
        <w:tblPrEx>
          <w:tblW w:w="5000" w:type="pct"/>
          <w:tblLook w:val="04A0"/>
        </w:tblPrEx>
        <w:tc>
          <w:tcPr>
            <w:tcW w:w="352" w:type="pct"/>
          </w:tcPr>
          <w:p w:rsidR="00BA2955" w:rsidRPr="00481353" w:rsidP="00BA2955" w14:paraId="3DD3115B"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0057E372" w14:textId="6DF62618">
            <w:pPr>
              <w:pStyle w:val="NoSpacing"/>
              <w:rPr>
                <w:rFonts w:ascii="Segoe UI" w:hAnsi="Segoe UI" w:cs="Segoe UI"/>
                <w:sz w:val="20"/>
                <w:szCs w:val="20"/>
                <w:lang w:val="es-MX"/>
              </w:rPr>
            </w:pPr>
            <w:r w:rsidRPr="00481353">
              <w:rPr>
                <w:rFonts w:ascii="Segoe UI" w:hAnsi="Segoe UI" w:cs="Segoe UI"/>
                <w:sz w:val="20"/>
                <w:szCs w:val="20"/>
                <w:lang w:val="es-MX"/>
              </w:rPr>
              <w:t>Tenía suministros de emergencia en mi casa para su familia como agua, alimentos y medicamentos de reserva para por lo menos tres días</w:t>
            </w:r>
          </w:p>
        </w:tc>
        <w:tc>
          <w:tcPr>
            <w:tcW w:w="333" w:type="pct"/>
          </w:tcPr>
          <w:p w:rsidR="00BA2955" w:rsidRPr="00481353" w:rsidP="00BA2955" w14:paraId="1DA1E4DF"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127F2C0E" w14:textId="77777777">
            <w:pPr>
              <w:pStyle w:val="NoSpacing"/>
              <w:numPr>
                <w:ilvl w:val="0"/>
                <w:numId w:val="64"/>
              </w:numPr>
              <w:ind w:left="504"/>
              <w:rPr>
                <w:rFonts w:ascii="Segoe UI" w:hAnsi="Segoe UI" w:cs="Segoe UI"/>
                <w:sz w:val="20"/>
                <w:szCs w:val="20"/>
                <w:lang w:val="es-MX"/>
              </w:rPr>
            </w:pPr>
          </w:p>
        </w:tc>
      </w:tr>
      <w:tr w14:paraId="321D8A31" w14:textId="33C9DBF8" w:rsidTr="00BA2955">
        <w:tblPrEx>
          <w:tblW w:w="5000" w:type="pct"/>
          <w:tblLook w:val="04A0"/>
        </w:tblPrEx>
        <w:tc>
          <w:tcPr>
            <w:tcW w:w="352" w:type="pct"/>
          </w:tcPr>
          <w:p w:rsidR="00BA2955" w:rsidRPr="00481353" w:rsidP="00BA2955" w14:paraId="6FD4CA37"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635795DF" w14:textId="4CC8EA21">
            <w:pPr>
              <w:pStyle w:val="NoSpacing"/>
              <w:rPr>
                <w:rFonts w:ascii="Segoe UI" w:hAnsi="Segoe UI" w:cs="Segoe UI"/>
                <w:sz w:val="20"/>
                <w:szCs w:val="20"/>
                <w:lang w:val="es-MX"/>
              </w:rPr>
            </w:pPr>
            <w:r w:rsidRPr="00481353">
              <w:rPr>
                <w:rFonts w:ascii="Segoe UI" w:hAnsi="Segoe UI" w:cs="Segoe UI"/>
                <w:sz w:val="20"/>
                <w:szCs w:val="20"/>
                <w:lang w:val="es-MX"/>
              </w:rPr>
              <w:t>Tenía uministros de emergencia en su auto, en su trabajo o en casa para llevar en caso de que tenga que salir rápidamente</w:t>
            </w:r>
          </w:p>
        </w:tc>
        <w:tc>
          <w:tcPr>
            <w:tcW w:w="333" w:type="pct"/>
          </w:tcPr>
          <w:p w:rsidR="00BA2955" w:rsidRPr="00481353" w:rsidP="00BA2955" w14:paraId="3C596DD4"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62088C7D" w14:textId="77777777">
            <w:pPr>
              <w:pStyle w:val="NoSpacing"/>
              <w:numPr>
                <w:ilvl w:val="0"/>
                <w:numId w:val="64"/>
              </w:numPr>
              <w:ind w:left="504"/>
              <w:rPr>
                <w:rFonts w:ascii="Segoe UI" w:hAnsi="Segoe UI" w:cs="Segoe UI"/>
                <w:sz w:val="20"/>
                <w:szCs w:val="20"/>
                <w:lang w:val="es-MX"/>
              </w:rPr>
            </w:pPr>
          </w:p>
        </w:tc>
      </w:tr>
    </w:tbl>
    <w:p w:rsidR="00FA43B5" w:rsidRPr="00481353" w:rsidP="001349DE" w14:paraId="4AB302D0" w14:textId="43489BED">
      <w:pPr>
        <w:spacing w:after="0" w:line="240" w:lineRule="auto"/>
        <w:textAlignment w:val="baseline"/>
        <w:rPr>
          <w:rFonts w:ascii="Segoe UI" w:eastAsia="Times New Roman" w:hAnsi="Segoe UI" w:cs="Segoe UI"/>
          <w:sz w:val="20"/>
          <w:szCs w:val="20"/>
          <w:lang w:val="es-MX"/>
        </w:rPr>
      </w:pPr>
    </w:p>
    <w:p w:rsidR="00FA43B5" w:rsidRPr="00481353" w:rsidP="00F026D0" w14:paraId="6E5644E1" w14:textId="19D68A02">
      <w:pPr>
        <w:spacing w:after="0" w:line="240" w:lineRule="auto"/>
        <w:ind w:left="540" w:hanging="54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F026D0" w:rsidRPr="00481353" w:rsidP="00F026D0" w14:paraId="5679275F" w14:textId="77777777">
      <w:pPr>
        <w:spacing w:after="0" w:line="240" w:lineRule="auto"/>
        <w:ind w:left="540" w:hanging="540"/>
        <w:textAlignment w:val="baseline"/>
        <w:rPr>
          <w:rFonts w:ascii="Segoe UI" w:eastAsia="Times New Roman" w:hAnsi="Segoe UI" w:cs="Segoe UI"/>
          <w:sz w:val="20"/>
          <w:szCs w:val="20"/>
          <w:lang w:val="es-MX"/>
        </w:rPr>
      </w:pPr>
    </w:p>
    <w:p w:rsidR="00FA43B5" w:rsidRPr="00FA43B5" w:rsidP="00FA43B5" w14:paraId="760CF913" w14:textId="61269CA7">
      <w:pPr>
        <w:spacing w:after="0" w:line="240" w:lineRule="auto"/>
        <w:textAlignment w:val="baseline"/>
        <w:rPr>
          <w:rFonts w:ascii="Segoe UI" w:eastAsia="Times New Roman" w:hAnsi="Segoe UI" w:cs="Segoe UI"/>
          <w:b/>
          <w:bCs/>
          <w:color w:val="4F81BD"/>
          <w:sz w:val="18"/>
          <w:szCs w:val="18"/>
        </w:rPr>
      </w:pPr>
      <w:r>
        <w:rPr>
          <w:rFonts w:ascii="Segoe UI" w:eastAsia="Times New Roman" w:hAnsi="Segoe UI" w:cs="Segoe UI"/>
          <w:b/>
          <w:bCs/>
          <w:color w:val="365F91"/>
          <w:sz w:val="26"/>
          <w:szCs w:val="26"/>
        </w:rPr>
        <w:br/>
      </w:r>
      <w:r w:rsidRPr="00FA43B5">
        <w:rPr>
          <w:rFonts w:ascii="Segoe UI" w:eastAsia="Times New Roman" w:hAnsi="Segoe UI" w:cs="Segoe UI"/>
          <w:b/>
          <w:bCs/>
          <w:color w:val="365F91"/>
          <w:sz w:val="26"/>
          <w:szCs w:val="26"/>
        </w:rPr>
        <w:t>Environmental Exposures Supplement </w:t>
      </w:r>
    </w:p>
    <w:p w:rsidR="00FA43B5" w:rsidRPr="00FA43B5" w:rsidP="00FA43B5" w14:paraId="6ABC38AC" w14:textId="77777777">
      <w:pPr>
        <w:spacing w:after="0" w:line="240" w:lineRule="auto"/>
        <w:textAlignment w:val="baseline"/>
        <w:rPr>
          <w:rFonts w:ascii="Segoe UI" w:eastAsia="Times New Roman" w:hAnsi="Segoe UI" w:cs="Segoe UI"/>
          <w:sz w:val="18"/>
          <w:szCs w:val="18"/>
        </w:rPr>
      </w:pPr>
      <w:r w:rsidRPr="00FA43B5">
        <w:rPr>
          <w:rFonts w:ascii="Segoe UI" w:eastAsia="Times New Roman" w:hAnsi="Segoe UI" w:cs="Segoe UI"/>
        </w:rPr>
        <w:t> </w:t>
      </w:r>
    </w:p>
    <w:p w:rsidR="00FA43B5" w:rsidP="00FA43B5" w14:paraId="1CE74700" w14:textId="3CE62E8B">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6395C253"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336EACB5" w14:textId="7C6642A7">
            <w:pPr>
              <w:spacing w:after="0"/>
              <w:rPr>
                <w:rFonts w:ascii="Segoe UI" w:hAnsi="Segoe UI" w:cs="Segoe UI"/>
                <w:b/>
                <w:sz w:val="20"/>
                <w:szCs w:val="20"/>
              </w:rPr>
            </w:pPr>
            <w:r>
              <w:rPr>
                <w:rFonts w:ascii="Segoe UI" w:hAnsi="Segoe UI" w:cs="Segoe UI"/>
                <w:b/>
                <w:sz w:val="20"/>
                <w:szCs w:val="20"/>
              </w:rPr>
              <w:t>NN1.</w:t>
            </w:r>
          </w:p>
        </w:tc>
        <w:tc>
          <w:tcPr>
            <w:tcW w:w="4667" w:type="pct"/>
            <w:shd w:val="clear" w:color="auto" w:fill="D9D9D9" w:themeFill="background1" w:themeFillShade="D9"/>
          </w:tcPr>
          <w:p w:rsidR="004248F8" w:rsidRPr="00481353" w:rsidP="004248F8" w14:paraId="41CFFFD1" w14:textId="6D7CC55E">
            <w:pPr>
              <w:spacing w:after="0"/>
              <w:rPr>
                <w:rFonts w:ascii="Segoe UI" w:hAnsi="Segoe UI" w:cs="Segoe UI"/>
                <w:b/>
                <w:sz w:val="20"/>
                <w:szCs w:val="20"/>
                <w:lang w:val="es-MX"/>
              </w:rPr>
            </w:pPr>
            <w:r w:rsidRPr="00481353">
              <w:rPr>
                <w:rFonts w:ascii="Segoe UI" w:hAnsi="Segoe UI" w:cs="Segoe UI"/>
                <w:b/>
                <w:sz w:val="20"/>
                <w:szCs w:val="20"/>
                <w:lang w:val="es-MX"/>
              </w:rPr>
              <w:t>Durante su</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embarazo</w:t>
            </w:r>
            <w:r w:rsidRPr="00481353">
              <w:rPr>
                <w:rFonts w:ascii="Segoe UI" w:hAnsi="Segoe UI" w:cs="Segoe UI"/>
                <w:b/>
                <w:i/>
                <w:sz w:val="20"/>
                <w:szCs w:val="20"/>
                <w:lang w:val="es-MX"/>
              </w:rPr>
              <w:t xml:space="preserve"> más reciente</w:t>
            </w:r>
            <w:r w:rsidRPr="00481353">
              <w:rPr>
                <w:rFonts w:ascii="Segoe UI" w:hAnsi="Segoe UI" w:cs="Segoe UI"/>
                <w:b/>
                <w:sz w:val="20"/>
                <w:szCs w:val="20"/>
                <w:lang w:val="es-MX"/>
              </w:rPr>
              <w:t>, ¿con qué frecuencia consumió grandes cantidades de róbalo, atún, tiburón, caballa o verdel, o pez espada?</w:t>
            </w:r>
          </w:p>
        </w:tc>
      </w:tr>
      <w:tr w14:paraId="36ADEEEA" w14:textId="77777777" w:rsidTr="004248F8">
        <w:tblPrEx>
          <w:tblW w:w="5000" w:type="pct"/>
          <w:tblLook w:val="04A0"/>
        </w:tblPrEx>
        <w:tc>
          <w:tcPr>
            <w:tcW w:w="333" w:type="pct"/>
          </w:tcPr>
          <w:p w:rsidR="004248F8" w:rsidRPr="00481353" w:rsidP="004248F8" w14:paraId="51E4E0E0" w14:textId="77777777">
            <w:pPr>
              <w:pStyle w:val="ListParagraph"/>
              <w:spacing w:after="0"/>
              <w:ind w:left="0"/>
              <w:rPr>
                <w:rFonts w:ascii="Segoe UI" w:hAnsi="Segoe UI" w:cs="Segoe UI"/>
                <w:sz w:val="20"/>
                <w:szCs w:val="20"/>
                <w:lang w:val="es-MX"/>
              </w:rPr>
            </w:pPr>
          </w:p>
        </w:tc>
        <w:tc>
          <w:tcPr>
            <w:tcW w:w="4667" w:type="pct"/>
          </w:tcPr>
          <w:p w:rsidR="004248F8" w:rsidRPr="00481353" w:rsidP="004248F8" w14:paraId="034CDC59" w14:textId="37E4718C">
            <w:pPr>
              <w:pStyle w:val="ListParagraph"/>
              <w:spacing w:after="0"/>
              <w:ind w:left="0"/>
              <w:rPr>
                <w:rFonts w:ascii="Segoe UI" w:hAnsi="Segoe UI" w:cs="Segoe UI"/>
                <w:sz w:val="20"/>
                <w:szCs w:val="20"/>
                <w:lang w:val="es-MX"/>
              </w:rPr>
            </w:pPr>
          </w:p>
        </w:tc>
      </w:tr>
      <w:tr w14:paraId="02076878" w14:textId="77777777" w:rsidTr="004248F8">
        <w:tblPrEx>
          <w:tblW w:w="5000" w:type="pct"/>
          <w:tblLook w:val="04A0"/>
        </w:tblPrEx>
        <w:tc>
          <w:tcPr>
            <w:tcW w:w="333" w:type="pct"/>
          </w:tcPr>
          <w:p w:rsidR="004248F8" w:rsidRPr="00481353" w:rsidP="004248F8" w14:paraId="43B15C9F"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49B363C5" w14:textId="5493C31F">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3 o más veces por semana</w:t>
            </w:r>
          </w:p>
        </w:tc>
      </w:tr>
      <w:tr w14:paraId="2843DC2F" w14:textId="77777777" w:rsidTr="004248F8">
        <w:tblPrEx>
          <w:tblW w:w="5000" w:type="pct"/>
          <w:tblLook w:val="04A0"/>
        </w:tblPrEx>
        <w:tc>
          <w:tcPr>
            <w:tcW w:w="333" w:type="pct"/>
          </w:tcPr>
          <w:p w:rsidR="004248F8" w:rsidRPr="00481353" w:rsidP="004248F8" w14:paraId="21F655C7"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713F6648" w14:textId="063B09DF">
            <w:pPr>
              <w:pStyle w:val="ListParagraph"/>
              <w:spacing w:after="0"/>
              <w:ind w:left="0"/>
              <w:rPr>
                <w:rFonts w:ascii="Segoe UI" w:hAnsi="Segoe UI" w:cs="Segoe UI"/>
                <w:sz w:val="20"/>
                <w:szCs w:val="20"/>
              </w:rPr>
            </w:pPr>
            <w:r w:rsidRPr="004248F8">
              <w:rPr>
                <w:rFonts w:ascii="Segoe UI" w:hAnsi="Segoe UI" w:cs="Segoe UI"/>
                <w:sz w:val="20"/>
                <w:szCs w:val="20"/>
              </w:rPr>
              <w:t>1 a 2 veces por semana</w:t>
            </w:r>
          </w:p>
        </w:tc>
      </w:tr>
      <w:tr w14:paraId="3DF5C9B3" w14:textId="77777777" w:rsidTr="004248F8">
        <w:tblPrEx>
          <w:tblW w:w="5000" w:type="pct"/>
          <w:tblLook w:val="04A0"/>
        </w:tblPrEx>
        <w:tc>
          <w:tcPr>
            <w:tcW w:w="333" w:type="pct"/>
          </w:tcPr>
          <w:p w:rsidR="004248F8" w:rsidRPr="004248F8" w:rsidP="004248F8" w14:paraId="3EA94107" w14:textId="77777777">
            <w:pPr>
              <w:pStyle w:val="ListParagraph"/>
              <w:numPr>
                <w:ilvl w:val="0"/>
                <w:numId w:val="64"/>
              </w:numPr>
              <w:spacing w:after="0"/>
              <w:rPr>
                <w:rFonts w:ascii="Segoe UI" w:hAnsi="Segoe UI" w:cs="Segoe UI"/>
                <w:sz w:val="20"/>
                <w:szCs w:val="20"/>
              </w:rPr>
            </w:pPr>
          </w:p>
        </w:tc>
        <w:tc>
          <w:tcPr>
            <w:tcW w:w="4667" w:type="pct"/>
          </w:tcPr>
          <w:p w:rsidR="004248F8" w:rsidRPr="004248F8" w:rsidP="004248F8" w14:paraId="4E62C393" w14:textId="02457BC1">
            <w:pPr>
              <w:pStyle w:val="ListParagraph"/>
              <w:spacing w:after="0"/>
              <w:ind w:left="0"/>
              <w:rPr>
                <w:rFonts w:ascii="Segoe UI" w:hAnsi="Segoe UI" w:cs="Segoe UI"/>
                <w:sz w:val="20"/>
                <w:szCs w:val="20"/>
              </w:rPr>
            </w:pPr>
            <w:r w:rsidRPr="004248F8">
              <w:rPr>
                <w:rFonts w:ascii="Segoe UI" w:hAnsi="Segoe UI" w:cs="Segoe UI"/>
                <w:sz w:val="20"/>
                <w:szCs w:val="20"/>
              </w:rPr>
              <w:t>1 a 3 veces por mes</w:t>
            </w:r>
          </w:p>
        </w:tc>
      </w:tr>
      <w:tr w14:paraId="6F205C13" w14:textId="77777777" w:rsidTr="004248F8">
        <w:tblPrEx>
          <w:tblW w:w="5000" w:type="pct"/>
          <w:tblLook w:val="04A0"/>
        </w:tblPrEx>
        <w:tc>
          <w:tcPr>
            <w:tcW w:w="333" w:type="pct"/>
          </w:tcPr>
          <w:p w:rsidR="004248F8" w:rsidRPr="004248F8" w:rsidP="004248F8" w14:paraId="25A8F53A" w14:textId="77777777">
            <w:pPr>
              <w:pStyle w:val="ListParagraph"/>
              <w:numPr>
                <w:ilvl w:val="0"/>
                <w:numId w:val="64"/>
              </w:numPr>
              <w:spacing w:after="0"/>
              <w:rPr>
                <w:rFonts w:ascii="Segoe UI" w:hAnsi="Segoe UI" w:cs="Segoe UI"/>
                <w:sz w:val="20"/>
                <w:szCs w:val="20"/>
              </w:rPr>
            </w:pPr>
          </w:p>
        </w:tc>
        <w:tc>
          <w:tcPr>
            <w:tcW w:w="4667" w:type="pct"/>
          </w:tcPr>
          <w:p w:rsidR="004248F8" w:rsidRPr="00481353" w:rsidP="004248F8" w14:paraId="1947B611" w14:textId="7E307FEF">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Menos de una vez al mes</w:t>
            </w:r>
          </w:p>
        </w:tc>
      </w:tr>
      <w:tr w14:paraId="1234B05E" w14:textId="77777777" w:rsidTr="004248F8">
        <w:tblPrEx>
          <w:tblW w:w="5000" w:type="pct"/>
          <w:tblLook w:val="04A0"/>
        </w:tblPrEx>
        <w:tc>
          <w:tcPr>
            <w:tcW w:w="333" w:type="pct"/>
          </w:tcPr>
          <w:p w:rsidR="004248F8" w:rsidRPr="00481353" w:rsidP="004248F8" w14:paraId="3C47CF7E"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4779440E" w14:textId="5DD48038">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 xml:space="preserve">No consumí esos pescados durante mi embarazo </w:t>
            </w:r>
            <w:r w:rsidRPr="004248F8">
              <w:rPr>
                <w:rFonts w:ascii="Wingdings" w:hAnsi="Wingdings" w:cs="Segoe UI"/>
                <w:sz w:val="20"/>
                <w:szCs w:val="20"/>
              </w:rPr>
              <w:sym w:font="Wingdings" w:char="F0E8"/>
            </w:r>
            <w:r w:rsidRPr="00481353">
              <w:rPr>
                <w:rFonts w:ascii="Segoe UI" w:hAnsi="Segoe UI" w:cs="Segoe UI"/>
                <w:sz w:val="20"/>
                <w:szCs w:val="20"/>
                <w:lang w:val="es-MX"/>
              </w:rPr>
              <w:t xml:space="preserve"> </w:t>
            </w:r>
            <w:r w:rsidRPr="00481353">
              <w:rPr>
                <w:rFonts w:ascii="Segoe UI" w:hAnsi="Segoe UI" w:cs="Segoe UI"/>
                <w:b/>
                <w:sz w:val="20"/>
                <w:szCs w:val="20"/>
                <w:lang w:val="es-MX"/>
              </w:rPr>
              <w:t>Pase a la Pregunta X</w:t>
            </w:r>
          </w:p>
        </w:tc>
      </w:tr>
    </w:tbl>
    <w:p w:rsidR="004248F8" w:rsidRPr="00481353" w:rsidP="00FA43B5" w14:paraId="65945247" w14:textId="77777777">
      <w:pPr>
        <w:spacing w:after="0" w:line="240" w:lineRule="auto"/>
        <w:textAlignment w:val="baseline"/>
        <w:rPr>
          <w:rFonts w:ascii="Segoe UI" w:eastAsia="Times New Roman" w:hAnsi="Segoe UI" w:cs="Segoe UI"/>
          <w:sz w:val="20"/>
          <w:szCs w:val="20"/>
          <w:lang w:val="es-MX"/>
        </w:rPr>
      </w:pPr>
    </w:p>
    <w:p w:rsidR="00FA43B5" w:rsidRPr="00481353" w:rsidP="00FA43B5" w14:paraId="6F9B9A32" w14:textId="0522427A">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4248F8" w:rsidRPr="00481353" w:rsidP="00FA43B5" w14:paraId="0E5CF520" w14:textId="1F3485F3">
      <w:pPr>
        <w:spacing w:after="0" w:line="240" w:lineRule="auto"/>
        <w:textAlignment w:val="baseline"/>
        <w:rPr>
          <w:rFonts w:ascii="Segoe UI" w:eastAsia="Times New Roman" w:hAnsi="Segoe UI" w:cs="Segoe UI"/>
          <w:sz w:val="20"/>
          <w:szCs w:val="20"/>
          <w:lang w:val="es-MX"/>
        </w:rPr>
      </w:pPr>
    </w:p>
    <w:p w:rsidR="004248F8" w:rsidRPr="00481353" w:rsidP="00FA43B5" w14:paraId="3D036D08" w14:textId="477A96C2">
      <w:pPr>
        <w:spacing w:after="0" w:line="240" w:lineRule="auto"/>
        <w:textAlignment w:val="baseline"/>
        <w:rPr>
          <w:rFonts w:ascii="Segoe UI" w:eastAsia="Times New Roman"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082E9F47"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1BB1D34C" w14:textId="2BCB0F3A">
            <w:pPr>
              <w:spacing w:after="0"/>
              <w:rPr>
                <w:rFonts w:ascii="Segoe UI" w:hAnsi="Segoe UI" w:cs="Segoe UI"/>
                <w:b/>
                <w:sz w:val="20"/>
                <w:szCs w:val="20"/>
              </w:rPr>
            </w:pPr>
            <w:r>
              <w:rPr>
                <w:rFonts w:ascii="Segoe UI" w:hAnsi="Segoe UI" w:cs="Segoe UI"/>
                <w:b/>
                <w:sz w:val="20"/>
                <w:szCs w:val="20"/>
              </w:rPr>
              <w:t>NN2.</w:t>
            </w:r>
          </w:p>
        </w:tc>
        <w:tc>
          <w:tcPr>
            <w:tcW w:w="4667" w:type="pct"/>
            <w:shd w:val="clear" w:color="auto" w:fill="D9D9D9" w:themeFill="background1" w:themeFillShade="D9"/>
          </w:tcPr>
          <w:p w:rsidR="004248F8" w:rsidRPr="00481353" w:rsidP="004248F8" w14:paraId="39E102A1" w14:textId="3B76E999">
            <w:pPr>
              <w:spacing w:after="0"/>
              <w:rPr>
                <w:rFonts w:ascii="Segoe UI" w:hAnsi="Segoe UI" w:cs="Segoe UI"/>
                <w:sz w:val="20"/>
                <w:szCs w:val="20"/>
                <w:lang w:val="es-MX"/>
              </w:rPr>
            </w:pPr>
            <w:r w:rsidRPr="00481353">
              <w:rPr>
                <w:rFonts w:ascii="Segoe UI" w:hAnsi="Segoe UI" w:cs="Segoe UI"/>
                <w:b/>
                <w:sz w:val="20"/>
                <w:szCs w:val="20"/>
                <w:lang w:val="es-MX"/>
              </w:rPr>
              <w:t>¿Dónde obtuvo las grandes cantidades de róbalo, atún, tiburón, caballa o pez espada que consumió durante su embarazo?</w:t>
            </w:r>
            <w:r w:rsidRPr="00481353">
              <w:rPr>
                <w:rFonts w:ascii="Segoe UI" w:hAnsi="Segoe UI" w:cs="Segoe UI"/>
                <w:sz w:val="20"/>
                <w:szCs w:val="20"/>
                <w:lang w:val="es-MX"/>
              </w:rPr>
              <w:t xml:space="preserve">  </w:t>
            </w:r>
          </w:p>
        </w:tc>
      </w:tr>
      <w:tr w14:paraId="1EF826F6" w14:textId="77777777" w:rsidTr="004248F8">
        <w:tblPrEx>
          <w:tblW w:w="5000" w:type="pct"/>
          <w:tblLook w:val="04A0"/>
        </w:tblPrEx>
        <w:tc>
          <w:tcPr>
            <w:tcW w:w="333" w:type="pct"/>
            <w:shd w:val="clear" w:color="auto" w:fill="D9D9D9" w:themeFill="background1" w:themeFillShade="D9"/>
          </w:tcPr>
          <w:p w:rsidR="004248F8" w:rsidRPr="00481353" w:rsidP="004248F8" w14:paraId="08E4490E" w14:textId="77777777">
            <w:pPr>
              <w:spacing w:after="0"/>
              <w:rPr>
                <w:rFonts w:ascii="Segoe UI" w:hAnsi="Segoe UI" w:cs="Segoe UI"/>
                <w:b/>
                <w:sz w:val="20"/>
                <w:szCs w:val="20"/>
                <w:lang w:val="es-MX"/>
              </w:rPr>
            </w:pPr>
          </w:p>
        </w:tc>
        <w:tc>
          <w:tcPr>
            <w:tcW w:w="4667" w:type="pct"/>
            <w:shd w:val="clear" w:color="auto" w:fill="D9D9D9" w:themeFill="background1" w:themeFillShade="D9"/>
          </w:tcPr>
          <w:p w:rsidR="004248F8" w:rsidRPr="00481353" w:rsidP="004248F8" w14:paraId="38D35888" w14:textId="558A7B51">
            <w:pPr>
              <w:spacing w:after="0"/>
              <w:rPr>
                <w:rFonts w:ascii="Segoe UI" w:hAnsi="Segoe UI" w:cs="Segoe UI"/>
                <w:b/>
                <w:bCs/>
                <w:sz w:val="20"/>
                <w:szCs w:val="20"/>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6103EB8D" w14:textId="77777777" w:rsidTr="004248F8">
        <w:tblPrEx>
          <w:tblW w:w="5000" w:type="pct"/>
          <w:tblLook w:val="04A0"/>
        </w:tblPrEx>
        <w:tc>
          <w:tcPr>
            <w:tcW w:w="333" w:type="pct"/>
          </w:tcPr>
          <w:p w:rsidR="004248F8" w:rsidRPr="00481353" w:rsidP="004248F8" w14:paraId="7CC52AF6" w14:textId="77777777">
            <w:pPr>
              <w:pStyle w:val="ListParagraph"/>
              <w:spacing w:after="0"/>
              <w:ind w:left="0"/>
              <w:rPr>
                <w:rFonts w:ascii="Segoe UI" w:hAnsi="Segoe UI" w:cs="Segoe UI"/>
                <w:sz w:val="20"/>
                <w:szCs w:val="20"/>
                <w:lang w:val="es-MX"/>
              </w:rPr>
            </w:pPr>
          </w:p>
        </w:tc>
        <w:tc>
          <w:tcPr>
            <w:tcW w:w="4667" w:type="pct"/>
          </w:tcPr>
          <w:p w:rsidR="004248F8" w:rsidRPr="00481353" w:rsidP="004248F8" w14:paraId="7FA11086" w14:textId="1003CC66">
            <w:pPr>
              <w:pStyle w:val="ListParagraph"/>
              <w:spacing w:after="0"/>
              <w:ind w:left="0"/>
              <w:rPr>
                <w:rFonts w:ascii="Segoe UI" w:hAnsi="Segoe UI" w:cs="Segoe UI"/>
                <w:sz w:val="20"/>
                <w:szCs w:val="20"/>
                <w:lang w:val="es-MX"/>
              </w:rPr>
            </w:pPr>
          </w:p>
        </w:tc>
      </w:tr>
      <w:tr w14:paraId="66F6EC96" w14:textId="77777777" w:rsidTr="004248F8">
        <w:tblPrEx>
          <w:tblW w:w="5000" w:type="pct"/>
          <w:tblLook w:val="04A0"/>
        </w:tblPrEx>
        <w:tc>
          <w:tcPr>
            <w:tcW w:w="333" w:type="pct"/>
          </w:tcPr>
          <w:p w:rsidR="004248F8" w:rsidRPr="00481353" w:rsidP="004248F8" w14:paraId="3CD2F8C2"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6E705843" w14:textId="330E0B44">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 xml:space="preserve">En la tienda de comestibles o supermercado  </w:t>
            </w:r>
          </w:p>
        </w:tc>
      </w:tr>
      <w:tr w14:paraId="70C9B8C9" w14:textId="77777777" w:rsidTr="004248F8">
        <w:tblPrEx>
          <w:tblW w:w="5000" w:type="pct"/>
          <w:tblLook w:val="04A0"/>
        </w:tblPrEx>
        <w:tc>
          <w:tcPr>
            <w:tcW w:w="333" w:type="pct"/>
          </w:tcPr>
          <w:p w:rsidR="004248F8" w:rsidRPr="00481353" w:rsidP="004248F8" w14:paraId="3DAB0281"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29DF2636" w14:textId="049E0824">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En un mercado de pescados y mariscos, una pescadería o un mercado agrícola</w:t>
            </w:r>
          </w:p>
        </w:tc>
      </w:tr>
      <w:tr w14:paraId="2165708C" w14:textId="77777777" w:rsidTr="004248F8">
        <w:tblPrEx>
          <w:tblW w:w="5000" w:type="pct"/>
          <w:tblLook w:val="04A0"/>
        </w:tblPrEx>
        <w:tc>
          <w:tcPr>
            <w:tcW w:w="333" w:type="pct"/>
          </w:tcPr>
          <w:p w:rsidR="004248F8" w:rsidRPr="00481353" w:rsidP="004248F8" w14:paraId="63999385"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05C2E8B1" w14:textId="648BD5E5">
            <w:pPr>
              <w:pStyle w:val="ListParagraph"/>
              <w:spacing w:after="0"/>
              <w:ind w:left="0"/>
              <w:rPr>
                <w:rFonts w:ascii="Segoe UI" w:hAnsi="Segoe UI" w:cs="Segoe UI"/>
                <w:sz w:val="20"/>
                <w:szCs w:val="20"/>
              </w:rPr>
            </w:pPr>
            <w:r w:rsidRPr="004248F8">
              <w:rPr>
                <w:rFonts w:ascii="Segoe UI" w:hAnsi="Segoe UI" w:cs="Segoe UI"/>
                <w:sz w:val="20"/>
                <w:szCs w:val="20"/>
              </w:rPr>
              <w:t>En un restaurant</w:t>
            </w:r>
          </w:p>
        </w:tc>
      </w:tr>
      <w:tr w14:paraId="228D3A45" w14:textId="77777777" w:rsidTr="004248F8">
        <w:tblPrEx>
          <w:tblW w:w="5000" w:type="pct"/>
          <w:tblLook w:val="04A0"/>
        </w:tblPrEx>
        <w:tc>
          <w:tcPr>
            <w:tcW w:w="333" w:type="pct"/>
          </w:tcPr>
          <w:p w:rsidR="004248F8" w:rsidRPr="004248F8" w:rsidP="004248F8" w14:paraId="1B3EC439" w14:textId="77777777">
            <w:pPr>
              <w:pStyle w:val="ListParagraph"/>
              <w:numPr>
                <w:ilvl w:val="0"/>
                <w:numId w:val="64"/>
              </w:numPr>
              <w:spacing w:after="0"/>
              <w:rPr>
                <w:rFonts w:ascii="Segoe UI" w:hAnsi="Segoe UI" w:cs="Segoe UI"/>
                <w:sz w:val="20"/>
                <w:szCs w:val="20"/>
              </w:rPr>
            </w:pPr>
          </w:p>
        </w:tc>
        <w:tc>
          <w:tcPr>
            <w:tcW w:w="4667" w:type="pct"/>
          </w:tcPr>
          <w:p w:rsidR="004248F8" w:rsidRPr="00481353" w:rsidP="004248F8" w14:paraId="4B9B5EB6" w14:textId="15BD53A6">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Los pescó usted o alguien más del mar</w:t>
            </w:r>
          </w:p>
        </w:tc>
      </w:tr>
      <w:tr w14:paraId="0B48D44C" w14:textId="77777777" w:rsidTr="004248F8">
        <w:tblPrEx>
          <w:tblW w:w="5000" w:type="pct"/>
          <w:tblLook w:val="04A0"/>
        </w:tblPrEx>
        <w:tc>
          <w:tcPr>
            <w:tcW w:w="333" w:type="pct"/>
          </w:tcPr>
          <w:p w:rsidR="004248F8" w:rsidRPr="00481353" w:rsidP="004248F8" w14:paraId="13DAFA22"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1F012DDA" w14:textId="51FA8C08">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Los pescó usted o alguien más en un río, riachuelo, lago o estanque local</w:t>
            </w:r>
          </w:p>
        </w:tc>
      </w:tr>
      <w:tr w14:paraId="53ECC127" w14:textId="77777777" w:rsidTr="004248F8">
        <w:tblPrEx>
          <w:tblW w:w="5000" w:type="pct"/>
          <w:tblLook w:val="04A0"/>
        </w:tblPrEx>
        <w:tc>
          <w:tcPr>
            <w:tcW w:w="333" w:type="pct"/>
          </w:tcPr>
          <w:p w:rsidR="004248F8" w:rsidRPr="00481353" w:rsidP="004248F8" w14:paraId="5BDB4479"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040521C2" w14:textId="52BA9B0E">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Los pescó usted o alguien más de uno de los Grandes Lagos de los EE. UU.</w:t>
            </w:r>
          </w:p>
        </w:tc>
      </w:tr>
      <w:tr w14:paraId="6819D513" w14:textId="77777777" w:rsidTr="004248F8">
        <w:tblPrEx>
          <w:tblW w:w="5000" w:type="pct"/>
          <w:tblLook w:val="04A0"/>
        </w:tblPrEx>
        <w:tc>
          <w:tcPr>
            <w:tcW w:w="333" w:type="pct"/>
          </w:tcPr>
          <w:p w:rsidR="004248F8" w:rsidRPr="00481353" w:rsidP="004248F8" w14:paraId="4AD4593D"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3CBADF6B" w14:textId="26B2AB05">
            <w:pPr>
              <w:pStyle w:val="ListParagraph"/>
              <w:spacing w:after="0"/>
              <w:ind w:left="0"/>
              <w:rPr>
                <w:rFonts w:ascii="Segoe UI" w:hAnsi="Segoe UI" w:cs="Segoe UI"/>
                <w:sz w:val="20"/>
                <w:szCs w:val="20"/>
              </w:rPr>
            </w:pPr>
            <w:r w:rsidRPr="004248F8">
              <w:rPr>
                <w:rFonts w:ascii="Segoe UI" w:hAnsi="Segoe UI" w:cs="Segoe UI"/>
                <w:sz w:val="20"/>
                <w:szCs w:val="20"/>
              </w:rPr>
              <w:t xml:space="preserve">Otro </w:t>
            </w:r>
          </w:p>
        </w:tc>
      </w:tr>
      <w:tr w14:paraId="6E71628B" w14:textId="77777777" w:rsidTr="004248F8">
        <w:tblPrEx>
          <w:tblW w:w="5000" w:type="pct"/>
          <w:tblLook w:val="04A0"/>
        </w:tblPrEx>
        <w:tc>
          <w:tcPr>
            <w:tcW w:w="333" w:type="pct"/>
          </w:tcPr>
          <w:p w:rsidR="004248F8" w:rsidRPr="004248F8" w:rsidP="004248F8" w14:paraId="5A778268" w14:textId="77777777">
            <w:pPr>
              <w:spacing w:after="0"/>
              <w:ind w:left="360"/>
              <w:rPr>
                <w:rFonts w:ascii="Segoe UI" w:hAnsi="Segoe UI" w:cs="Segoe UI"/>
                <w:sz w:val="20"/>
                <w:szCs w:val="20"/>
              </w:rPr>
            </w:pPr>
          </w:p>
        </w:tc>
        <w:tc>
          <w:tcPr>
            <w:tcW w:w="4667" w:type="pct"/>
          </w:tcPr>
          <w:p w:rsidR="004248F8" w:rsidRPr="004248F8" w:rsidP="004248F8" w14:paraId="35D2AE31" w14:textId="68D3F6DF">
            <w:pPr>
              <w:pStyle w:val="ListParagraph"/>
              <w:spacing w:after="0"/>
              <w:ind w:left="0"/>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4248F8" w14:paraId="15BFC20C"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007B730D"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341A13F6" w14:textId="40DE99E1">
            <w:pPr>
              <w:spacing w:after="0"/>
              <w:rPr>
                <w:rFonts w:ascii="Segoe UI" w:hAnsi="Segoe UI" w:cs="Segoe UI"/>
                <w:b/>
                <w:sz w:val="20"/>
                <w:szCs w:val="20"/>
              </w:rPr>
            </w:pPr>
            <w:r>
              <w:rPr>
                <w:rFonts w:ascii="Segoe UI" w:hAnsi="Segoe UI" w:cs="Segoe UI"/>
                <w:b/>
                <w:sz w:val="20"/>
                <w:szCs w:val="20"/>
              </w:rPr>
              <w:t>NN3.</w:t>
            </w:r>
          </w:p>
        </w:tc>
        <w:tc>
          <w:tcPr>
            <w:tcW w:w="4667" w:type="pct"/>
            <w:shd w:val="clear" w:color="auto" w:fill="D9D9D9" w:themeFill="background1" w:themeFillShade="D9"/>
          </w:tcPr>
          <w:p w:rsidR="004248F8" w:rsidRPr="00481353" w:rsidP="004248F8" w14:paraId="42102580" w14:textId="181B8D81">
            <w:pPr>
              <w:spacing w:after="0"/>
              <w:rPr>
                <w:rFonts w:ascii="Segoe UI" w:hAnsi="Segoe UI" w:cs="Segoe UI"/>
                <w:sz w:val="20"/>
                <w:szCs w:val="20"/>
                <w:lang w:val="es-MX"/>
              </w:rPr>
            </w:pPr>
            <w:r w:rsidRPr="00481353">
              <w:rPr>
                <w:rFonts w:ascii="Segoe UI" w:hAnsi="Segoe UI" w:cs="Segoe UI"/>
                <w:b/>
                <w:sz w:val="20"/>
                <w:szCs w:val="20"/>
                <w:lang w:val="es-MX"/>
              </w:rPr>
              <w:t>Durante</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su</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embarazo</w:t>
            </w:r>
            <w:r w:rsidRPr="00481353">
              <w:rPr>
                <w:rFonts w:ascii="Segoe UI" w:hAnsi="Segoe UI" w:cs="Segoe UI"/>
                <w:b/>
                <w:i/>
                <w:sz w:val="20"/>
                <w:szCs w:val="20"/>
                <w:lang w:val="es-MX"/>
              </w:rPr>
              <w:t xml:space="preserve"> más reciente</w:t>
            </w:r>
            <w:r w:rsidRPr="00481353">
              <w:rPr>
                <w:rFonts w:ascii="Segoe UI" w:hAnsi="Segoe UI" w:cs="Segoe UI"/>
                <w:b/>
                <w:sz w:val="20"/>
                <w:szCs w:val="20"/>
                <w:lang w:val="es-MX"/>
              </w:rPr>
              <w:t>, ¿usó o tuvo contacto con alguno de los siguientes productos todos los días o la mayoría de los días en su casa o durante su trabajo?</w:t>
            </w:r>
            <w:r w:rsidRPr="00481353">
              <w:rPr>
                <w:rFonts w:ascii="Segoe UI" w:hAnsi="Segoe UI" w:cs="Segoe UI"/>
                <w:sz w:val="20"/>
                <w:szCs w:val="20"/>
                <w:lang w:val="es-MX"/>
              </w:rPr>
              <w:t xml:space="preserve">  </w:t>
            </w:r>
          </w:p>
        </w:tc>
      </w:tr>
      <w:tr w14:paraId="3F38A199" w14:textId="77777777" w:rsidTr="004248F8">
        <w:tblPrEx>
          <w:tblW w:w="5000" w:type="pct"/>
          <w:tblLook w:val="04A0"/>
        </w:tblPrEx>
        <w:tc>
          <w:tcPr>
            <w:tcW w:w="333" w:type="pct"/>
            <w:shd w:val="clear" w:color="auto" w:fill="D9D9D9" w:themeFill="background1" w:themeFillShade="D9"/>
          </w:tcPr>
          <w:p w:rsidR="004248F8" w:rsidRPr="00481353" w:rsidP="004248F8" w14:paraId="1B7986E6" w14:textId="77777777">
            <w:pPr>
              <w:spacing w:after="0"/>
              <w:rPr>
                <w:rFonts w:ascii="Segoe UI" w:hAnsi="Segoe UI" w:cs="Segoe UI"/>
                <w:b/>
                <w:sz w:val="20"/>
                <w:szCs w:val="20"/>
                <w:lang w:val="es-MX"/>
              </w:rPr>
            </w:pPr>
          </w:p>
        </w:tc>
        <w:tc>
          <w:tcPr>
            <w:tcW w:w="4667" w:type="pct"/>
            <w:shd w:val="clear" w:color="auto" w:fill="D9D9D9" w:themeFill="background1" w:themeFillShade="D9"/>
          </w:tcPr>
          <w:p w:rsidR="004248F8" w:rsidRPr="00481353" w:rsidP="004248F8" w14:paraId="2038D463" w14:textId="74104CF3">
            <w:pPr>
              <w:spacing w:after="0"/>
              <w:rPr>
                <w:rFonts w:ascii="Segoe UI" w:hAnsi="Segoe UI" w:cs="Segoe UI"/>
                <w:b/>
                <w:sz w:val="20"/>
                <w:szCs w:val="20"/>
                <w:lang w:val="es-MX"/>
              </w:rPr>
            </w:pPr>
            <w:r w:rsidRPr="00481353">
              <w:rPr>
                <w:rFonts w:ascii="Segoe UI" w:hAnsi="Segoe UI" w:cs="Segoe UI"/>
                <w:sz w:val="20"/>
                <w:szCs w:val="20"/>
                <w:lang w:val="es-MX"/>
              </w:rPr>
              <w:t xml:space="preserve">En cada caso, marque </w:t>
            </w:r>
            <w:r w:rsidRPr="00481353">
              <w:rPr>
                <w:rFonts w:ascii="Segoe UI" w:hAnsi="Segoe UI" w:cs="Segoe UI"/>
                <w:b/>
                <w:sz w:val="20"/>
                <w:szCs w:val="20"/>
                <w:lang w:val="es-MX"/>
              </w:rPr>
              <w:t>No,</w:t>
            </w:r>
            <w:r w:rsidRPr="00481353">
              <w:rPr>
                <w:rFonts w:ascii="Segoe UI" w:hAnsi="Segoe UI" w:cs="Segoe UI"/>
                <w:sz w:val="20"/>
                <w:szCs w:val="20"/>
                <w:lang w:val="es-MX"/>
              </w:rPr>
              <w:t xml:space="preserve"> si no lo usó todos los días, o </w:t>
            </w:r>
            <w:r w:rsidRPr="00481353">
              <w:rPr>
                <w:rFonts w:ascii="Segoe UI" w:hAnsi="Segoe UI" w:cs="Segoe UI"/>
                <w:b/>
                <w:sz w:val="20"/>
                <w:szCs w:val="20"/>
                <w:lang w:val="es-MX"/>
              </w:rPr>
              <w:t>Sí,</w:t>
            </w:r>
            <w:r w:rsidRPr="00481353">
              <w:rPr>
                <w:rFonts w:ascii="Segoe UI" w:hAnsi="Segoe UI" w:cs="Segoe UI"/>
                <w:sz w:val="20"/>
                <w:szCs w:val="20"/>
                <w:lang w:val="es-MX"/>
              </w:rPr>
              <w:t xml:space="preserve"> si lo usó.</w:t>
            </w:r>
          </w:p>
        </w:tc>
      </w:tr>
      <w:tr w14:paraId="6B2A4E5E" w14:textId="77777777" w:rsidTr="004248F8">
        <w:tblPrEx>
          <w:tblW w:w="5000" w:type="pct"/>
          <w:tblLook w:val="04A0"/>
        </w:tblPrEx>
        <w:tc>
          <w:tcPr>
            <w:tcW w:w="333" w:type="pct"/>
          </w:tcPr>
          <w:p w:rsidR="004248F8" w:rsidRPr="00481353" w:rsidP="004248F8" w14:paraId="31ABD5FD" w14:textId="77777777">
            <w:pPr>
              <w:pStyle w:val="NoSpacing"/>
              <w:rPr>
                <w:rFonts w:ascii="Segoe UI" w:hAnsi="Segoe UI" w:cs="Segoe UI"/>
                <w:sz w:val="20"/>
                <w:szCs w:val="20"/>
                <w:lang w:val="es-MX"/>
              </w:rPr>
            </w:pPr>
          </w:p>
        </w:tc>
        <w:tc>
          <w:tcPr>
            <w:tcW w:w="4667" w:type="pct"/>
          </w:tcPr>
          <w:p w:rsidR="004248F8" w:rsidRPr="00481353" w:rsidP="004248F8" w14:paraId="1AF95B25" w14:textId="677C96A3">
            <w:pPr>
              <w:pStyle w:val="NoSpacing"/>
              <w:rPr>
                <w:rFonts w:ascii="Segoe UI" w:hAnsi="Segoe UI" w:cs="Segoe UI"/>
                <w:sz w:val="20"/>
                <w:szCs w:val="20"/>
                <w:lang w:val="es-MX"/>
              </w:rPr>
            </w:pPr>
          </w:p>
        </w:tc>
      </w:tr>
      <w:tr w14:paraId="0646F0EB" w14:textId="77777777" w:rsidTr="004248F8">
        <w:tblPrEx>
          <w:tblW w:w="5000" w:type="pct"/>
          <w:tblLook w:val="04A0"/>
        </w:tblPrEx>
        <w:tc>
          <w:tcPr>
            <w:tcW w:w="333" w:type="pct"/>
          </w:tcPr>
          <w:p w:rsidR="004248F8" w:rsidRPr="00481353" w:rsidP="004248F8" w14:paraId="4BC91628"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510D4CC5" w14:textId="283D1E88">
            <w:pPr>
              <w:pStyle w:val="NoSpacing"/>
              <w:rPr>
                <w:rFonts w:ascii="Segoe UI" w:hAnsi="Segoe UI" w:cs="Segoe UI"/>
                <w:sz w:val="20"/>
                <w:szCs w:val="20"/>
                <w:lang w:val="es-MX"/>
              </w:rPr>
            </w:pPr>
            <w:r w:rsidRPr="00481353">
              <w:rPr>
                <w:rFonts w:ascii="Segoe UI" w:hAnsi="Segoe UI" w:cs="Segoe UI"/>
                <w:sz w:val="20"/>
                <w:szCs w:val="20"/>
                <w:lang w:val="es-MX"/>
              </w:rPr>
              <w:t>Desengrasantes fuertes como limpiadores de hornos o desengrasantes potentes.</w:t>
            </w:r>
          </w:p>
        </w:tc>
      </w:tr>
      <w:tr w14:paraId="7741D0D6" w14:textId="77777777" w:rsidTr="004248F8">
        <w:tblPrEx>
          <w:tblW w:w="5000" w:type="pct"/>
          <w:tblLook w:val="04A0"/>
        </w:tblPrEx>
        <w:tc>
          <w:tcPr>
            <w:tcW w:w="333" w:type="pct"/>
          </w:tcPr>
          <w:p w:rsidR="004248F8" w:rsidRPr="00481353" w:rsidP="004248F8" w14:paraId="1C96F286"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6A95288E" w14:textId="7C63D2B2">
            <w:pPr>
              <w:pStyle w:val="NoSpacing"/>
              <w:rPr>
                <w:rFonts w:ascii="Segoe UI" w:hAnsi="Segoe UI" w:cs="Segoe UI"/>
                <w:sz w:val="20"/>
                <w:szCs w:val="20"/>
                <w:lang w:val="es-MX"/>
              </w:rPr>
            </w:pPr>
            <w:r w:rsidRPr="00481353">
              <w:rPr>
                <w:rFonts w:ascii="Segoe UI" w:hAnsi="Segoe UI" w:cs="Segoe UI"/>
                <w:sz w:val="20"/>
                <w:szCs w:val="20"/>
                <w:lang w:val="es-MX"/>
              </w:rPr>
              <w:t>Limpiador de muebles o betún de zapatos</w:t>
            </w:r>
          </w:p>
        </w:tc>
      </w:tr>
      <w:tr w14:paraId="10789EF3" w14:textId="77777777" w:rsidTr="004248F8">
        <w:tblPrEx>
          <w:tblW w:w="5000" w:type="pct"/>
          <w:tblLook w:val="04A0"/>
        </w:tblPrEx>
        <w:tc>
          <w:tcPr>
            <w:tcW w:w="333" w:type="pct"/>
          </w:tcPr>
          <w:p w:rsidR="004248F8" w:rsidRPr="00481353" w:rsidP="004248F8" w14:paraId="464F2964"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32F5883F" w14:textId="65E2BBE5">
            <w:pPr>
              <w:pStyle w:val="NoSpacing"/>
              <w:rPr>
                <w:rFonts w:ascii="Segoe UI" w:hAnsi="Segoe UI" w:cs="Segoe UI"/>
                <w:sz w:val="20"/>
                <w:szCs w:val="20"/>
                <w:lang w:val="es-MX"/>
              </w:rPr>
            </w:pPr>
            <w:r w:rsidRPr="00481353">
              <w:rPr>
                <w:rFonts w:ascii="Segoe UI" w:hAnsi="Segoe UI" w:cs="Segoe UI"/>
                <w:sz w:val="20"/>
                <w:szCs w:val="20"/>
                <w:lang w:val="es-MX"/>
              </w:rPr>
              <w:t>Productos blanqueadores o con cloro sin tener buena ventilación</w:t>
            </w:r>
          </w:p>
        </w:tc>
      </w:tr>
      <w:tr w14:paraId="22B4FFC8" w14:textId="77777777" w:rsidTr="004248F8">
        <w:tblPrEx>
          <w:tblW w:w="5000" w:type="pct"/>
          <w:tblLook w:val="04A0"/>
        </w:tblPrEx>
        <w:tc>
          <w:tcPr>
            <w:tcW w:w="333" w:type="pct"/>
          </w:tcPr>
          <w:p w:rsidR="004248F8" w:rsidRPr="00481353" w:rsidP="004248F8" w14:paraId="5282B0BD"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7E767D61" w14:textId="65F3BC10">
            <w:pPr>
              <w:pStyle w:val="NoSpacing"/>
              <w:rPr>
                <w:rFonts w:ascii="Segoe UI" w:hAnsi="Segoe UI" w:cs="Segoe UI"/>
                <w:sz w:val="20"/>
                <w:szCs w:val="20"/>
                <w:lang w:val="es-MX"/>
              </w:rPr>
            </w:pPr>
            <w:r w:rsidRPr="00481353">
              <w:rPr>
                <w:rFonts w:ascii="Segoe UI" w:hAnsi="Segoe UI" w:cs="Segoe UI"/>
                <w:sz w:val="20"/>
                <w:szCs w:val="20"/>
                <w:lang w:val="es-MX"/>
              </w:rPr>
              <w:t xml:space="preserve">Ropa lavada en seco recientemente </w:t>
            </w:r>
          </w:p>
        </w:tc>
      </w:tr>
      <w:tr w14:paraId="712BD501" w14:textId="77777777" w:rsidTr="004248F8">
        <w:tblPrEx>
          <w:tblW w:w="5000" w:type="pct"/>
          <w:tblLook w:val="04A0"/>
        </w:tblPrEx>
        <w:tc>
          <w:tcPr>
            <w:tcW w:w="333" w:type="pct"/>
          </w:tcPr>
          <w:p w:rsidR="004248F8" w:rsidRPr="00481353" w:rsidP="004248F8" w14:paraId="2E2E3DE0"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14C553C8" w14:textId="7AC33752">
            <w:pPr>
              <w:pStyle w:val="NoSpacing"/>
              <w:rPr>
                <w:rFonts w:ascii="Segoe UI" w:hAnsi="Segoe UI" w:cs="Segoe UI"/>
                <w:sz w:val="20"/>
                <w:szCs w:val="20"/>
                <w:lang w:val="es-MX"/>
              </w:rPr>
            </w:pPr>
            <w:r w:rsidRPr="00481353">
              <w:rPr>
                <w:rFonts w:ascii="Segoe UI" w:hAnsi="Segoe UI" w:cs="Segoe UI"/>
                <w:sz w:val="20"/>
                <w:szCs w:val="20"/>
                <w:lang w:val="es-MX"/>
              </w:rPr>
              <w:t>Ambientadores o desodorantes ambientales, incluidos los que se enchufan en los tomacorrientes, o incienso</w:t>
            </w:r>
          </w:p>
        </w:tc>
      </w:tr>
      <w:tr w14:paraId="015BC3EA" w14:textId="77777777" w:rsidTr="004248F8">
        <w:tblPrEx>
          <w:tblW w:w="5000" w:type="pct"/>
          <w:tblLook w:val="04A0"/>
        </w:tblPrEx>
        <w:tc>
          <w:tcPr>
            <w:tcW w:w="333" w:type="pct"/>
          </w:tcPr>
          <w:p w:rsidR="004248F8" w:rsidRPr="00481353" w:rsidP="004248F8" w14:paraId="4478F2B1"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39976DCA" w14:textId="3F08823B">
            <w:pPr>
              <w:pStyle w:val="NoSpacing"/>
              <w:rPr>
                <w:rFonts w:ascii="Segoe UI" w:hAnsi="Segoe UI" w:cs="Segoe UI"/>
                <w:sz w:val="20"/>
                <w:szCs w:val="20"/>
                <w:lang w:val="es-MX"/>
              </w:rPr>
            </w:pPr>
            <w:r w:rsidRPr="00481353">
              <w:rPr>
                <w:rFonts w:ascii="Segoe UI" w:hAnsi="Segoe UI" w:cs="Segoe UI"/>
                <w:sz w:val="20"/>
                <w:szCs w:val="20"/>
                <w:lang w:val="es-MX"/>
              </w:rPr>
              <w:t xml:space="preserve">Perfume o desodorante con olor fuerte </w:t>
            </w:r>
          </w:p>
        </w:tc>
      </w:tr>
      <w:tr w14:paraId="6049CD92" w14:textId="77777777" w:rsidTr="004248F8">
        <w:tblPrEx>
          <w:tblW w:w="5000" w:type="pct"/>
          <w:tblLook w:val="04A0"/>
        </w:tblPrEx>
        <w:tc>
          <w:tcPr>
            <w:tcW w:w="333" w:type="pct"/>
          </w:tcPr>
          <w:p w:rsidR="004248F8" w:rsidRPr="00481353" w:rsidP="004248F8" w14:paraId="6AECE802" w14:textId="77777777">
            <w:pPr>
              <w:pStyle w:val="NoSpacing"/>
              <w:numPr>
                <w:ilvl w:val="0"/>
                <w:numId w:val="64"/>
              </w:numPr>
              <w:rPr>
                <w:rFonts w:ascii="Segoe UI" w:hAnsi="Segoe UI" w:cs="Segoe UI"/>
                <w:sz w:val="20"/>
                <w:szCs w:val="20"/>
                <w:lang w:val="es-MX"/>
              </w:rPr>
            </w:pPr>
          </w:p>
        </w:tc>
        <w:tc>
          <w:tcPr>
            <w:tcW w:w="4667" w:type="pct"/>
          </w:tcPr>
          <w:p w:rsidR="004248F8" w:rsidRPr="004248F8" w:rsidP="004248F8" w14:paraId="3877A034" w14:textId="6F03414C">
            <w:pPr>
              <w:pStyle w:val="NoSpacing"/>
              <w:rPr>
                <w:rFonts w:ascii="Segoe UI" w:hAnsi="Segoe UI" w:cs="Segoe UI"/>
                <w:sz w:val="20"/>
                <w:szCs w:val="20"/>
              </w:rPr>
            </w:pPr>
            <w:r w:rsidRPr="004248F8">
              <w:rPr>
                <w:rFonts w:ascii="Segoe UI" w:hAnsi="Segoe UI" w:cs="Segoe UI"/>
                <w:sz w:val="20"/>
                <w:szCs w:val="20"/>
              </w:rPr>
              <w:t>Pintaúñas con olor fuerte</w:t>
            </w:r>
          </w:p>
        </w:tc>
      </w:tr>
    </w:tbl>
    <w:p w:rsidR="004248F8" w14:paraId="788404FF"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6E545CEE"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26CA9930" w14:textId="6632F0B5">
            <w:pPr>
              <w:spacing w:after="0"/>
              <w:rPr>
                <w:rFonts w:ascii="Segoe UI" w:hAnsi="Segoe UI" w:cs="Segoe UI"/>
                <w:b/>
                <w:sz w:val="20"/>
                <w:szCs w:val="20"/>
              </w:rPr>
            </w:pPr>
            <w:r>
              <w:rPr>
                <w:rFonts w:ascii="Segoe UI" w:hAnsi="Segoe UI" w:cs="Segoe UI"/>
                <w:b/>
                <w:sz w:val="20"/>
                <w:szCs w:val="20"/>
              </w:rPr>
              <w:t>NN4.</w:t>
            </w:r>
          </w:p>
        </w:tc>
        <w:tc>
          <w:tcPr>
            <w:tcW w:w="4667" w:type="pct"/>
            <w:shd w:val="clear" w:color="auto" w:fill="D9D9D9" w:themeFill="background1" w:themeFillShade="D9"/>
          </w:tcPr>
          <w:p w:rsidR="004248F8" w:rsidRPr="00481353" w:rsidP="004248F8" w14:paraId="30B36C74" w14:textId="4B3DD5FA">
            <w:pPr>
              <w:spacing w:after="0"/>
              <w:rPr>
                <w:rFonts w:ascii="Segoe UI" w:hAnsi="Segoe UI" w:cs="Segoe UI"/>
                <w:sz w:val="20"/>
                <w:szCs w:val="20"/>
                <w:lang w:val="es-MX"/>
              </w:rPr>
            </w:pPr>
            <w:r w:rsidRPr="00481353">
              <w:rPr>
                <w:rFonts w:ascii="Segoe UI" w:hAnsi="Segoe UI" w:cs="Segoe UI"/>
                <w:b/>
                <w:sz w:val="20"/>
                <w:szCs w:val="20"/>
                <w:lang w:val="es-MX"/>
              </w:rPr>
              <w:t>Durante su</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embarazo</w:t>
            </w:r>
            <w:r w:rsidRPr="00481353">
              <w:rPr>
                <w:rFonts w:ascii="Segoe UI" w:hAnsi="Segoe UI" w:cs="Segoe UI"/>
                <w:b/>
                <w:i/>
                <w:sz w:val="20"/>
                <w:szCs w:val="20"/>
                <w:lang w:val="es-MX"/>
              </w:rPr>
              <w:t xml:space="preserve"> más reciente</w:t>
            </w:r>
            <w:r w:rsidRPr="00481353">
              <w:rPr>
                <w:rFonts w:ascii="Segoe UI" w:hAnsi="Segoe UI" w:cs="Segoe UI"/>
                <w:b/>
                <w:sz w:val="20"/>
                <w:szCs w:val="20"/>
                <w:lang w:val="es-MX"/>
              </w:rPr>
              <w:t xml:space="preserve">, en promedio, ¿con qué frecuencia consumió alimentos que calentó en recipientes plásticos en el microondas? </w:t>
            </w:r>
          </w:p>
        </w:tc>
      </w:tr>
      <w:tr w14:paraId="3CB4BD7E" w14:textId="77777777" w:rsidTr="004248F8">
        <w:tblPrEx>
          <w:tblW w:w="5000" w:type="pct"/>
          <w:tblLook w:val="04A0"/>
        </w:tblPrEx>
        <w:tc>
          <w:tcPr>
            <w:tcW w:w="333" w:type="pct"/>
          </w:tcPr>
          <w:p w:rsidR="004248F8" w:rsidRPr="00481353" w:rsidP="004248F8" w14:paraId="181FEB74" w14:textId="77777777">
            <w:pPr>
              <w:pStyle w:val="ListParagraph"/>
              <w:spacing w:after="0"/>
              <w:ind w:left="0"/>
              <w:rPr>
                <w:rFonts w:ascii="Segoe UI" w:hAnsi="Segoe UI" w:cs="Segoe UI"/>
                <w:sz w:val="20"/>
                <w:szCs w:val="20"/>
                <w:lang w:val="es-MX"/>
              </w:rPr>
            </w:pPr>
          </w:p>
        </w:tc>
        <w:tc>
          <w:tcPr>
            <w:tcW w:w="4667" w:type="pct"/>
          </w:tcPr>
          <w:p w:rsidR="004248F8" w:rsidRPr="00481353" w:rsidP="004248F8" w14:paraId="357DF88B" w14:textId="4563938A">
            <w:pPr>
              <w:pStyle w:val="ListParagraph"/>
              <w:spacing w:after="0"/>
              <w:ind w:left="0"/>
              <w:rPr>
                <w:rFonts w:ascii="Segoe UI" w:hAnsi="Segoe UI" w:cs="Segoe UI"/>
                <w:sz w:val="20"/>
                <w:szCs w:val="20"/>
                <w:lang w:val="es-MX"/>
              </w:rPr>
            </w:pPr>
          </w:p>
        </w:tc>
      </w:tr>
      <w:tr w14:paraId="49E6F54C" w14:textId="77777777" w:rsidTr="004248F8">
        <w:tblPrEx>
          <w:tblW w:w="5000" w:type="pct"/>
          <w:tblLook w:val="04A0"/>
        </w:tblPrEx>
        <w:tc>
          <w:tcPr>
            <w:tcW w:w="333" w:type="pct"/>
          </w:tcPr>
          <w:p w:rsidR="004248F8" w:rsidRPr="00481353" w:rsidP="004248F8" w14:paraId="442E9284"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7CD6722C" w14:textId="1B987E36">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Más de una vez al día</w:t>
            </w:r>
          </w:p>
        </w:tc>
      </w:tr>
      <w:tr w14:paraId="63566F3C" w14:textId="77777777" w:rsidTr="004248F8">
        <w:tblPrEx>
          <w:tblW w:w="5000" w:type="pct"/>
          <w:tblLook w:val="04A0"/>
        </w:tblPrEx>
        <w:tc>
          <w:tcPr>
            <w:tcW w:w="333" w:type="pct"/>
          </w:tcPr>
          <w:p w:rsidR="004248F8" w:rsidRPr="00481353" w:rsidP="004248F8" w14:paraId="27A50CA4"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3C5D536E" w14:textId="49B7B4EF">
            <w:pPr>
              <w:pStyle w:val="ListParagraph"/>
              <w:spacing w:after="0"/>
              <w:ind w:left="0"/>
              <w:rPr>
                <w:rFonts w:ascii="Segoe UI" w:hAnsi="Segoe UI" w:cs="Segoe UI"/>
                <w:sz w:val="20"/>
                <w:szCs w:val="20"/>
              </w:rPr>
            </w:pPr>
            <w:r w:rsidRPr="004248F8">
              <w:rPr>
                <w:rFonts w:ascii="Segoe UI" w:hAnsi="Segoe UI" w:cs="Segoe UI"/>
                <w:sz w:val="20"/>
                <w:szCs w:val="20"/>
              </w:rPr>
              <w:t>Una vez al día</w:t>
            </w:r>
          </w:p>
        </w:tc>
      </w:tr>
      <w:tr w14:paraId="550A049F" w14:textId="77777777" w:rsidTr="004248F8">
        <w:tblPrEx>
          <w:tblW w:w="5000" w:type="pct"/>
          <w:tblLook w:val="04A0"/>
        </w:tblPrEx>
        <w:tc>
          <w:tcPr>
            <w:tcW w:w="333" w:type="pct"/>
          </w:tcPr>
          <w:p w:rsidR="004248F8" w:rsidRPr="004248F8" w:rsidP="004248F8" w14:paraId="73A9674D" w14:textId="77777777">
            <w:pPr>
              <w:pStyle w:val="ListParagraph"/>
              <w:numPr>
                <w:ilvl w:val="0"/>
                <w:numId w:val="64"/>
              </w:numPr>
              <w:spacing w:after="0"/>
              <w:rPr>
                <w:rFonts w:ascii="Segoe UI" w:hAnsi="Segoe UI" w:cs="Segoe UI"/>
                <w:sz w:val="20"/>
                <w:szCs w:val="20"/>
              </w:rPr>
            </w:pPr>
          </w:p>
        </w:tc>
        <w:tc>
          <w:tcPr>
            <w:tcW w:w="4667" w:type="pct"/>
          </w:tcPr>
          <w:p w:rsidR="004248F8" w:rsidRPr="004248F8" w:rsidP="004248F8" w14:paraId="05F64D8E" w14:textId="01E2C4ED">
            <w:pPr>
              <w:pStyle w:val="ListParagraph"/>
              <w:spacing w:after="0"/>
              <w:ind w:left="0"/>
              <w:rPr>
                <w:rFonts w:ascii="Segoe UI" w:hAnsi="Segoe UI" w:cs="Segoe UI"/>
                <w:sz w:val="20"/>
                <w:szCs w:val="20"/>
              </w:rPr>
            </w:pPr>
            <w:r w:rsidRPr="004248F8">
              <w:rPr>
                <w:rFonts w:ascii="Segoe UI" w:hAnsi="Segoe UI" w:cs="Segoe UI"/>
                <w:sz w:val="20"/>
                <w:szCs w:val="20"/>
              </w:rPr>
              <w:t xml:space="preserve">2 a 6 veces por semana </w:t>
            </w:r>
          </w:p>
        </w:tc>
      </w:tr>
      <w:tr w14:paraId="0E8E6747" w14:textId="77777777" w:rsidTr="004248F8">
        <w:tblPrEx>
          <w:tblW w:w="5000" w:type="pct"/>
          <w:tblLook w:val="04A0"/>
        </w:tblPrEx>
        <w:tc>
          <w:tcPr>
            <w:tcW w:w="333" w:type="pct"/>
          </w:tcPr>
          <w:p w:rsidR="004248F8" w:rsidRPr="004248F8" w:rsidP="004248F8" w14:paraId="4E450D87" w14:textId="77777777">
            <w:pPr>
              <w:pStyle w:val="ListParagraph"/>
              <w:numPr>
                <w:ilvl w:val="0"/>
                <w:numId w:val="64"/>
              </w:numPr>
              <w:spacing w:after="0"/>
              <w:rPr>
                <w:rFonts w:ascii="Segoe UI" w:hAnsi="Segoe UI" w:cs="Segoe UI"/>
                <w:sz w:val="20"/>
                <w:szCs w:val="20"/>
              </w:rPr>
            </w:pPr>
          </w:p>
        </w:tc>
        <w:tc>
          <w:tcPr>
            <w:tcW w:w="4667" w:type="pct"/>
          </w:tcPr>
          <w:p w:rsidR="004248F8" w:rsidRPr="00481353" w:rsidP="004248F8" w14:paraId="7C601EE6" w14:textId="44ECDF73">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Una vez a la semana</w:t>
            </w:r>
          </w:p>
        </w:tc>
      </w:tr>
      <w:tr w14:paraId="5186AC0D" w14:textId="77777777" w:rsidTr="004248F8">
        <w:tblPrEx>
          <w:tblW w:w="5000" w:type="pct"/>
          <w:tblLook w:val="04A0"/>
        </w:tblPrEx>
        <w:tc>
          <w:tcPr>
            <w:tcW w:w="333" w:type="pct"/>
          </w:tcPr>
          <w:p w:rsidR="004248F8" w:rsidRPr="00481353" w:rsidP="004248F8" w14:paraId="006E4F1D"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081CBCE1" w14:textId="4A24CA36">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Menos de una vez por semana</w:t>
            </w:r>
          </w:p>
        </w:tc>
      </w:tr>
      <w:tr w14:paraId="63EB6059" w14:textId="77777777" w:rsidTr="004248F8">
        <w:tblPrEx>
          <w:tblW w:w="5000" w:type="pct"/>
          <w:tblLook w:val="04A0"/>
        </w:tblPrEx>
        <w:tc>
          <w:tcPr>
            <w:tcW w:w="333" w:type="pct"/>
          </w:tcPr>
          <w:p w:rsidR="004248F8" w:rsidRPr="00481353" w:rsidP="004248F8" w14:paraId="31687715"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36833DEC" w14:textId="22DDC8AE">
            <w:pPr>
              <w:pStyle w:val="ListParagraph"/>
              <w:spacing w:after="0"/>
              <w:ind w:left="0"/>
              <w:rPr>
                <w:rFonts w:ascii="Segoe UI" w:hAnsi="Segoe UI" w:cs="Segoe UI"/>
                <w:sz w:val="20"/>
                <w:szCs w:val="20"/>
              </w:rPr>
            </w:pPr>
            <w:r w:rsidRPr="004248F8">
              <w:rPr>
                <w:rFonts w:ascii="Segoe UI" w:hAnsi="Segoe UI" w:cs="Segoe UI"/>
                <w:sz w:val="20"/>
                <w:szCs w:val="20"/>
              </w:rPr>
              <w:t>Nunca</w:t>
            </w:r>
          </w:p>
        </w:tc>
      </w:tr>
    </w:tbl>
    <w:p w:rsidR="004248F8" w14:paraId="7BC0A524"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8821"/>
        <w:gridCol w:w="629"/>
        <w:gridCol w:w="631"/>
      </w:tblGrid>
      <w:tr w14:paraId="7756C599"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5DA7EB04" w14:textId="703ED348">
            <w:pPr>
              <w:spacing w:after="0"/>
              <w:rPr>
                <w:rFonts w:ascii="Segoe UI" w:hAnsi="Segoe UI" w:cs="Segoe UI"/>
                <w:b/>
                <w:sz w:val="20"/>
                <w:szCs w:val="20"/>
              </w:rPr>
            </w:pPr>
            <w:r>
              <w:rPr>
                <w:rFonts w:ascii="Segoe UI" w:hAnsi="Segoe UI" w:cs="Segoe UI"/>
                <w:b/>
                <w:sz w:val="20"/>
                <w:szCs w:val="20"/>
              </w:rPr>
              <w:t>NN5.</w:t>
            </w:r>
          </w:p>
        </w:tc>
        <w:tc>
          <w:tcPr>
            <w:tcW w:w="4667" w:type="pct"/>
            <w:gridSpan w:val="3"/>
            <w:shd w:val="clear" w:color="auto" w:fill="D9D9D9" w:themeFill="background1" w:themeFillShade="D9"/>
          </w:tcPr>
          <w:p w:rsidR="004248F8" w:rsidRPr="00481353" w:rsidP="004248F8" w14:paraId="207D05DD" w14:textId="553BDF93">
            <w:pPr>
              <w:spacing w:after="0"/>
              <w:rPr>
                <w:rFonts w:ascii="Segoe UI" w:hAnsi="Segoe UI" w:cs="Segoe UI"/>
                <w:bCs/>
                <w:sz w:val="20"/>
                <w:szCs w:val="20"/>
                <w:lang w:val="es-MX"/>
              </w:rPr>
            </w:pPr>
            <w:r w:rsidRPr="00481353">
              <w:rPr>
                <w:rFonts w:ascii="Segoe UI" w:hAnsi="Segoe UI" w:cs="Segoe UI"/>
                <w:b/>
                <w:i/>
                <w:sz w:val="20"/>
                <w:szCs w:val="20"/>
                <w:lang w:val="es-MX"/>
              </w:rPr>
              <w:t>Durante alguna de sus visitas de control prenatal</w:t>
            </w:r>
            <w:r w:rsidRPr="00481353">
              <w:rPr>
                <w:rFonts w:ascii="Segoe UI" w:hAnsi="Segoe UI" w:cs="Segoe UI"/>
                <w:b/>
                <w:sz w:val="20"/>
                <w:szCs w:val="20"/>
                <w:lang w:val="es-MX"/>
              </w:rPr>
              <w:t xml:space="preserve">, ¿un doctor, enferemera u otro profesional de salud le hablaron sobre alguna de las cosas enumeradas abajo? </w:t>
            </w:r>
            <w:r w:rsidRPr="00481353">
              <w:rPr>
                <w:rFonts w:ascii="Segoe UI" w:hAnsi="Segoe UI" w:cs="Segoe UI"/>
                <w:i/>
                <w:sz w:val="20"/>
                <w:szCs w:val="20"/>
                <w:lang w:val="es-MX"/>
              </w:rPr>
              <w:t>Por favor cuente solo las conversaciones</w:t>
            </w:r>
            <w:r w:rsidRPr="00481353">
              <w:rPr>
                <w:rFonts w:ascii="Segoe UI" w:hAnsi="Segoe UI" w:cs="Segoe UI"/>
                <w:sz w:val="20"/>
                <w:szCs w:val="20"/>
                <w:lang w:val="es-MX"/>
              </w:rPr>
              <w:t xml:space="preserve">, no los materiales de lectura o videos. </w:t>
            </w:r>
          </w:p>
        </w:tc>
      </w:tr>
      <w:tr w14:paraId="4F44F330" w14:textId="77777777" w:rsidTr="004248F8">
        <w:tblPrEx>
          <w:tblW w:w="5000" w:type="pct"/>
          <w:tblLook w:val="04A0"/>
        </w:tblPrEx>
        <w:tc>
          <w:tcPr>
            <w:tcW w:w="333" w:type="pct"/>
            <w:shd w:val="clear" w:color="auto" w:fill="D9D9D9" w:themeFill="background1" w:themeFillShade="D9"/>
          </w:tcPr>
          <w:p w:rsidR="004248F8" w:rsidRPr="00481353" w:rsidP="004248F8" w14:paraId="633C347D" w14:textId="77777777">
            <w:pPr>
              <w:spacing w:after="0"/>
              <w:rPr>
                <w:rFonts w:ascii="Segoe UI" w:hAnsi="Segoe UI" w:cs="Segoe UI"/>
                <w:b/>
                <w:sz w:val="20"/>
                <w:szCs w:val="20"/>
                <w:lang w:val="es-MX"/>
              </w:rPr>
            </w:pPr>
          </w:p>
        </w:tc>
        <w:tc>
          <w:tcPr>
            <w:tcW w:w="4667" w:type="pct"/>
            <w:gridSpan w:val="3"/>
            <w:shd w:val="clear" w:color="auto" w:fill="D9D9D9" w:themeFill="background1" w:themeFillShade="D9"/>
          </w:tcPr>
          <w:p w:rsidR="004248F8" w:rsidRPr="00481353" w:rsidP="004248F8" w14:paraId="17B67F79" w14:textId="74FCE67C">
            <w:pPr>
              <w:spacing w:after="0"/>
              <w:rPr>
                <w:rFonts w:ascii="Segoe UI" w:hAnsi="Segoe UI" w:cs="Segoe UI"/>
                <w:b/>
                <w:i/>
                <w:sz w:val="20"/>
                <w:szCs w:val="20"/>
                <w:lang w:val="es-MX"/>
              </w:rPr>
            </w:pPr>
            <w:r w:rsidRPr="00481353">
              <w:rPr>
                <w:rFonts w:ascii="Segoe UI" w:hAnsi="Segoe UI" w:cs="Segoe UI"/>
                <w:sz w:val="20"/>
                <w:szCs w:val="20"/>
                <w:lang w:val="es-MX"/>
              </w:rPr>
              <w:t xml:space="preserve">En cada caso, marque </w:t>
            </w:r>
            <w:r w:rsidRPr="00481353">
              <w:rPr>
                <w:rFonts w:ascii="Segoe UI" w:hAnsi="Segoe UI" w:cs="Segoe UI"/>
                <w:b/>
                <w:sz w:val="20"/>
                <w:szCs w:val="20"/>
                <w:lang w:val="es-MX"/>
              </w:rPr>
              <w:t>No,</w:t>
            </w:r>
            <w:r w:rsidRPr="00481353">
              <w:rPr>
                <w:rFonts w:ascii="Segoe UI" w:hAnsi="Segoe UI" w:cs="Segoe UI"/>
                <w:sz w:val="20"/>
                <w:szCs w:val="20"/>
                <w:lang w:val="es-MX"/>
              </w:rPr>
              <w:t xml:space="preserve"> si nadie le habló de eso, o </w:t>
            </w:r>
            <w:r w:rsidRPr="00481353">
              <w:rPr>
                <w:rFonts w:ascii="Segoe UI" w:hAnsi="Segoe UI" w:cs="Segoe UI"/>
                <w:b/>
                <w:sz w:val="20"/>
                <w:szCs w:val="20"/>
                <w:lang w:val="es-MX"/>
              </w:rPr>
              <w:t>Sí,</w:t>
            </w:r>
            <w:r w:rsidRPr="00481353">
              <w:rPr>
                <w:rFonts w:ascii="Segoe UI" w:hAnsi="Segoe UI" w:cs="Segoe UI"/>
                <w:sz w:val="20"/>
                <w:szCs w:val="20"/>
                <w:lang w:val="es-MX"/>
              </w:rPr>
              <w:t xml:space="preserve"> si alguien lo hizo.</w:t>
            </w:r>
          </w:p>
        </w:tc>
      </w:tr>
      <w:tr w14:paraId="0B67A637" w14:textId="77777777" w:rsidTr="004248F8">
        <w:tblPrEx>
          <w:tblW w:w="5000" w:type="pct"/>
          <w:tblLook w:val="04A0"/>
        </w:tblPrEx>
        <w:tc>
          <w:tcPr>
            <w:tcW w:w="333" w:type="pct"/>
          </w:tcPr>
          <w:p w:rsidR="004248F8" w:rsidRPr="00481353" w:rsidP="004248F8" w14:paraId="4443BA57" w14:textId="77777777">
            <w:pPr>
              <w:spacing w:after="0"/>
              <w:rPr>
                <w:rFonts w:ascii="Segoe UI" w:hAnsi="Segoe UI" w:cs="Segoe UI"/>
                <w:sz w:val="20"/>
                <w:szCs w:val="20"/>
                <w:lang w:val="es-MX"/>
              </w:rPr>
            </w:pPr>
          </w:p>
        </w:tc>
        <w:tc>
          <w:tcPr>
            <w:tcW w:w="4084" w:type="pct"/>
          </w:tcPr>
          <w:p w:rsidR="004248F8" w:rsidRPr="00481353" w:rsidP="004248F8" w14:paraId="2F4F0B14" w14:textId="7C058D82">
            <w:pPr>
              <w:spacing w:after="0"/>
              <w:rPr>
                <w:rFonts w:ascii="Segoe UI" w:hAnsi="Segoe UI" w:cs="Segoe UI"/>
                <w:b/>
                <w:bCs/>
                <w:sz w:val="20"/>
                <w:szCs w:val="20"/>
                <w:lang w:val="es-MX"/>
              </w:rPr>
            </w:pP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p>
        </w:tc>
        <w:tc>
          <w:tcPr>
            <w:tcW w:w="291" w:type="pct"/>
          </w:tcPr>
          <w:p w:rsidR="004248F8" w:rsidRPr="004248F8" w:rsidP="004248F8" w14:paraId="0668BDA9" w14:textId="7EE00135">
            <w:pPr>
              <w:spacing w:after="0"/>
              <w:rPr>
                <w:rFonts w:ascii="Segoe UI" w:hAnsi="Segoe UI" w:cs="Segoe UI"/>
                <w:b/>
                <w:bCs/>
                <w:sz w:val="20"/>
                <w:szCs w:val="20"/>
              </w:rPr>
            </w:pPr>
            <w:r>
              <w:rPr>
                <w:rFonts w:ascii="Segoe UI" w:hAnsi="Segoe UI" w:cs="Segoe UI"/>
                <w:b/>
                <w:bCs/>
                <w:sz w:val="20"/>
                <w:szCs w:val="20"/>
              </w:rPr>
              <w:t>No</w:t>
            </w:r>
          </w:p>
        </w:tc>
        <w:tc>
          <w:tcPr>
            <w:tcW w:w="292" w:type="pct"/>
          </w:tcPr>
          <w:p w:rsidR="004248F8" w:rsidRPr="004248F8" w:rsidP="004248F8" w14:paraId="56E78860" w14:textId="784C5E5E">
            <w:pPr>
              <w:spacing w:after="0"/>
              <w:rPr>
                <w:rFonts w:ascii="Segoe UI" w:hAnsi="Segoe UI" w:cs="Segoe UI"/>
                <w:b/>
                <w:bCs/>
                <w:sz w:val="20"/>
                <w:szCs w:val="20"/>
              </w:rPr>
            </w:pPr>
            <w:r w:rsidRPr="004248F8">
              <w:rPr>
                <w:rFonts w:ascii="Segoe UI" w:hAnsi="Segoe UI" w:cs="Segoe UI"/>
                <w:b/>
                <w:sz w:val="20"/>
                <w:szCs w:val="20"/>
              </w:rPr>
              <w:t>Sí</w:t>
            </w:r>
          </w:p>
        </w:tc>
      </w:tr>
      <w:tr w14:paraId="63D9415E" w14:textId="77777777" w:rsidTr="004248F8">
        <w:tblPrEx>
          <w:tblW w:w="5000" w:type="pct"/>
          <w:tblLook w:val="04A0"/>
        </w:tblPrEx>
        <w:tc>
          <w:tcPr>
            <w:tcW w:w="333" w:type="pct"/>
          </w:tcPr>
          <w:p w:rsidR="004248F8" w:rsidRPr="004248F8" w:rsidP="004248F8" w14:paraId="2BB07CD6" w14:textId="77777777">
            <w:pPr>
              <w:pStyle w:val="ListParagraph"/>
              <w:numPr>
                <w:ilvl w:val="0"/>
                <w:numId w:val="69"/>
              </w:numPr>
              <w:spacing w:after="0" w:line="240" w:lineRule="auto"/>
              <w:contextualSpacing w:val="0"/>
              <w:rPr>
                <w:rFonts w:ascii="Segoe UI" w:hAnsi="Segoe UI" w:cs="Segoe UI"/>
                <w:sz w:val="20"/>
                <w:szCs w:val="20"/>
              </w:rPr>
            </w:pPr>
          </w:p>
        </w:tc>
        <w:tc>
          <w:tcPr>
            <w:tcW w:w="4084" w:type="pct"/>
          </w:tcPr>
          <w:p w:rsidR="004248F8" w:rsidRPr="00481353" w:rsidP="004248F8" w14:paraId="1E6B5AC6" w14:textId="77777777">
            <w:pPr>
              <w:spacing w:after="0" w:line="240" w:lineRule="auto"/>
              <w:rPr>
                <w:rFonts w:ascii="Segoe UI" w:hAnsi="Segoe UI" w:cs="Segoe UI"/>
                <w:sz w:val="20"/>
                <w:szCs w:val="20"/>
                <w:lang w:val="es-MX"/>
              </w:rPr>
            </w:pPr>
            <w:r w:rsidRPr="00481353">
              <w:rPr>
                <w:rFonts w:ascii="Segoe UI" w:hAnsi="Segoe UI" w:cs="Segoe UI"/>
                <w:sz w:val="20"/>
                <w:szCs w:val="20"/>
                <w:lang w:val="es-MX"/>
              </w:rPr>
              <w:t xml:space="preserve">Cómo puede afectar a mi bebé mi exposición al plomo. </w:t>
            </w:r>
          </w:p>
        </w:tc>
        <w:tc>
          <w:tcPr>
            <w:tcW w:w="291" w:type="pct"/>
          </w:tcPr>
          <w:p w:rsidR="004248F8" w:rsidRPr="00481353" w:rsidP="004248F8" w14:paraId="17862D22" w14:textId="77777777">
            <w:pPr>
              <w:pStyle w:val="ListParagraph"/>
              <w:numPr>
                <w:ilvl w:val="0"/>
                <w:numId w:val="64"/>
              </w:numPr>
              <w:spacing w:after="0" w:line="240" w:lineRule="auto"/>
              <w:ind w:left="504"/>
              <w:rPr>
                <w:rFonts w:ascii="Segoe UI" w:hAnsi="Segoe UI" w:cs="Segoe UI"/>
                <w:sz w:val="20"/>
                <w:szCs w:val="20"/>
                <w:lang w:val="es-MX"/>
              </w:rPr>
            </w:pPr>
          </w:p>
        </w:tc>
        <w:tc>
          <w:tcPr>
            <w:tcW w:w="292" w:type="pct"/>
          </w:tcPr>
          <w:p w:rsidR="004248F8" w:rsidRPr="00481353" w:rsidP="004248F8" w14:paraId="22604F91" w14:textId="1566A8ED">
            <w:pPr>
              <w:pStyle w:val="ListParagraph"/>
              <w:numPr>
                <w:ilvl w:val="0"/>
                <w:numId w:val="64"/>
              </w:numPr>
              <w:spacing w:after="0" w:line="240" w:lineRule="auto"/>
              <w:ind w:left="504"/>
              <w:rPr>
                <w:rFonts w:ascii="Segoe UI" w:hAnsi="Segoe UI" w:cs="Segoe UI"/>
                <w:sz w:val="20"/>
                <w:szCs w:val="20"/>
                <w:lang w:val="es-MX"/>
              </w:rPr>
            </w:pPr>
          </w:p>
        </w:tc>
      </w:tr>
      <w:tr w14:paraId="42283C7B" w14:textId="77777777" w:rsidTr="004248F8">
        <w:tblPrEx>
          <w:tblW w:w="5000" w:type="pct"/>
          <w:tblLook w:val="04A0"/>
        </w:tblPrEx>
        <w:tc>
          <w:tcPr>
            <w:tcW w:w="333" w:type="pct"/>
          </w:tcPr>
          <w:p w:rsidR="004248F8" w:rsidRPr="00481353" w:rsidP="004248F8" w14:paraId="4068B857" w14:textId="77777777">
            <w:pPr>
              <w:pStyle w:val="ListParagraph"/>
              <w:numPr>
                <w:ilvl w:val="0"/>
                <w:numId w:val="69"/>
              </w:numPr>
              <w:spacing w:after="0" w:line="240" w:lineRule="auto"/>
              <w:contextualSpacing w:val="0"/>
              <w:rPr>
                <w:rFonts w:ascii="Segoe UI" w:hAnsi="Segoe UI" w:cs="Segoe UI"/>
                <w:sz w:val="20"/>
                <w:szCs w:val="20"/>
                <w:lang w:val="es-MX"/>
              </w:rPr>
            </w:pPr>
          </w:p>
        </w:tc>
        <w:tc>
          <w:tcPr>
            <w:tcW w:w="4084" w:type="pct"/>
          </w:tcPr>
          <w:p w:rsidR="004248F8" w:rsidRPr="00481353" w:rsidP="004248F8" w14:paraId="44928EEA" w14:textId="77777777">
            <w:pPr>
              <w:spacing w:after="0" w:line="240" w:lineRule="auto"/>
              <w:rPr>
                <w:rFonts w:ascii="Segoe UI" w:hAnsi="Segoe UI" w:cs="Segoe UI"/>
                <w:sz w:val="20"/>
                <w:szCs w:val="20"/>
                <w:lang w:val="es-MX"/>
              </w:rPr>
            </w:pPr>
            <w:r w:rsidRPr="00481353">
              <w:rPr>
                <w:rFonts w:ascii="Segoe UI" w:hAnsi="Segoe UI" w:cs="Segoe UI"/>
                <w:sz w:val="20"/>
                <w:szCs w:val="20"/>
                <w:lang w:val="es-MX"/>
              </w:rPr>
              <w:t>Cómo puede afectar a mi bebé el uso de pesticidas, que son sustancias químicas que matan insectos, roedores o malezas, durante el embarazo.</w:t>
            </w:r>
          </w:p>
        </w:tc>
        <w:tc>
          <w:tcPr>
            <w:tcW w:w="291" w:type="pct"/>
          </w:tcPr>
          <w:p w:rsidR="004248F8" w:rsidRPr="00481353" w:rsidP="004248F8" w14:paraId="458188B7" w14:textId="77777777">
            <w:pPr>
              <w:pStyle w:val="ListParagraph"/>
              <w:numPr>
                <w:ilvl w:val="0"/>
                <w:numId w:val="64"/>
              </w:numPr>
              <w:spacing w:after="0" w:line="240" w:lineRule="auto"/>
              <w:ind w:left="504"/>
              <w:rPr>
                <w:rFonts w:ascii="Segoe UI" w:hAnsi="Segoe UI" w:cs="Segoe UI"/>
                <w:sz w:val="20"/>
                <w:szCs w:val="20"/>
                <w:lang w:val="es-MX"/>
              </w:rPr>
            </w:pPr>
          </w:p>
        </w:tc>
        <w:tc>
          <w:tcPr>
            <w:tcW w:w="292" w:type="pct"/>
          </w:tcPr>
          <w:p w:rsidR="004248F8" w:rsidRPr="00481353" w:rsidP="004248F8" w14:paraId="20ADAF3B" w14:textId="32BE2B5E">
            <w:pPr>
              <w:pStyle w:val="ListParagraph"/>
              <w:numPr>
                <w:ilvl w:val="0"/>
                <w:numId w:val="64"/>
              </w:numPr>
              <w:spacing w:after="0" w:line="240" w:lineRule="auto"/>
              <w:ind w:left="504"/>
              <w:rPr>
                <w:rFonts w:ascii="Segoe UI" w:hAnsi="Segoe UI" w:cs="Segoe UI"/>
                <w:sz w:val="20"/>
                <w:szCs w:val="20"/>
                <w:lang w:val="es-MX"/>
              </w:rPr>
            </w:pPr>
          </w:p>
        </w:tc>
      </w:tr>
      <w:tr w14:paraId="0378D136" w14:textId="77777777" w:rsidTr="004248F8">
        <w:tblPrEx>
          <w:tblW w:w="5000" w:type="pct"/>
          <w:tblLook w:val="04A0"/>
        </w:tblPrEx>
        <w:tc>
          <w:tcPr>
            <w:tcW w:w="333" w:type="pct"/>
          </w:tcPr>
          <w:p w:rsidR="004248F8" w:rsidRPr="00481353" w:rsidP="004248F8" w14:paraId="72A1749B" w14:textId="77777777">
            <w:pPr>
              <w:pStyle w:val="ListParagraph"/>
              <w:numPr>
                <w:ilvl w:val="0"/>
                <w:numId w:val="69"/>
              </w:numPr>
              <w:spacing w:after="0" w:line="240" w:lineRule="auto"/>
              <w:contextualSpacing w:val="0"/>
              <w:rPr>
                <w:rFonts w:ascii="Segoe UI" w:hAnsi="Segoe UI" w:cs="Segoe UI"/>
                <w:sz w:val="20"/>
                <w:szCs w:val="20"/>
                <w:lang w:val="es-MX"/>
              </w:rPr>
            </w:pPr>
          </w:p>
        </w:tc>
        <w:tc>
          <w:tcPr>
            <w:tcW w:w="4084" w:type="pct"/>
          </w:tcPr>
          <w:p w:rsidR="004248F8" w:rsidRPr="00481353" w:rsidP="004248F8" w14:paraId="7F372AAD" w14:textId="77777777">
            <w:pPr>
              <w:spacing w:after="0" w:line="240" w:lineRule="auto"/>
              <w:rPr>
                <w:rFonts w:ascii="Segoe UI" w:hAnsi="Segoe UI" w:cs="Segoe UI"/>
                <w:sz w:val="20"/>
                <w:szCs w:val="20"/>
                <w:lang w:val="es-MX"/>
              </w:rPr>
            </w:pPr>
            <w:r w:rsidRPr="00481353">
              <w:rPr>
                <w:rFonts w:ascii="Segoe UI" w:hAnsi="Segoe UI" w:cs="Segoe UI"/>
                <w:sz w:val="20"/>
                <w:szCs w:val="20"/>
                <w:lang w:val="es-MX"/>
              </w:rPr>
              <w:t>Cómo pueda afectar a mi bebé el usar botellas para agua o de otro tipo hechas con plásticos de policarbonato (BPA, número de reciclaje 7) durante el embarazo.</w:t>
            </w:r>
          </w:p>
        </w:tc>
        <w:tc>
          <w:tcPr>
            <w:tcW w:w="291" w:type="pct"/>
          </w:tcPr>
          <w:p w:rsidR="004248F8" w:rsidRPr="00481353" w:rsidP="004248F8" w14:paraId="026D3606" w14:textId="77777777">
            <w:pPr>
              <w:pStyle w:val="ListParagraph"/>
              <w:numPr>
                <w:ilvl w:val="0"/>
                <w:numId w:val="64"/>
              </w:numPr>
              <w:spacing w:after="0" w:line="240" w:lineRule="auto"/>
              <w:ind w:left="504"/>
              <w:rPr>
                <w:rFonts w:ascii="Segoe UI" w:hAnsi="Segoe UI" w:cs="Segoe UI"/>
                <w:sz w:val="20"/>
                <w:szCs w:val="20"/>
                <w:lang w:val="es-MX"/>
              </w:rPr>
            </w:pPr>
          </w:p>
        </w:tc>
        <w:tc>
          <w:tcPr>
            <w:tcW w:w="292" w:type="pct"/>
          </w:tcPr>
          <w:p w:rsidR="004248F8" w:rsidRPr="00481353" w:rsidP="004248F8" w14:paraId="1CA5108E" w14:textId="65581554">
            <w:pPr>
              <w:pStyle w:val="ListParagraph"/>
              <w:numPr>
                <w:ilvl w:val="0"/>
                <w:numId w:val="64"/>
              </w:numPr>
              <w:spacing w:after="0" w:line="240" w:lineRule="auto"/>
              <w:ind w:left="504"/>
              <w:rPr>
                <w:rFonts w:ascii="Segoe UI" w:hAnsi="Segoe UI" w:cs="Segoe UI"/>
                <w:sz w:val="20"/>
                <w:szCs w:val="20"/>
                <w:lang w:val="es-MX"/>
              </w:rPr>
            </w:pPr>
          </w:p>
        </w:tc>
      </w:tr>
    </w:tbl>
    <w:p w:rsidR="004248F8" w:rsidRPr="00481353" w14:paraId="288C55AF" w14:textId="77777777">
      <w:pPr>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53944958"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62FE7F60" w14:textId="4081D0F6">
            <w:pPr>
              <w:spacing w:after="0"/>
              <w:rPr>
                <w:rFonts w:ascii="Segoe UI" w:hAnsi="Segoe UI" w:cs="Segoe UI"/>
                <w:b/>
                <w:sz w:val="20"/>
                <w:szCs w:val="20"/>
              </w:rPr>
            </w:pPr>
            <w:r>
              <w:rPr>
                <w:rFonts w:ascii="Segoe UI" w:hAnsi="Segoe UI" w:cs="Segoe UI"/>
                <w:b/>
                <w:sz w:val="20"/>
                <w:szCs w:val="20"/>
              </w:rPr>
              <w:t xml:space="preserve">NN6. </w:t>
            </w:r>
          </w:p>
        </w:tc>
        <w:tc>
          <w:tcPr>
            <w:tcW w:w="4667" w:type="pct"/>
            <w:shd w:val="clear" w:color="auto" w:fill="D9D9D9" w:themeFill="background1" w:themeFillShade="D9"/>
          </w:tcPr>
          <w:p w:rsidR="004248F8" w:rsidRPr="00481353" w:rsidP="004248F8" w14:paraId="0EF12139" w14:textId="62E939F4">
            <w:pPr>
              <w:spacing w:after="0"/>
              <w:rPr>
                <w:rFonts w:ascii="Segoe UI" w:hAnsi="Segoe UI" w:cs="Segoe UI"/>
                <w:sz w:val="20"/>
                <w:szCs w:val="20"/>
                <w:lang w:val="es-MX"/>
              </w:rPr>
            </w:pPr>
            <w:r w:rsidRPr="00481353">
              <w:rPr>
                <w:rFonts w:ascii="Segoe UI" w:hAnsi="Segoe UI" w:cs="Segoe UI"/>
                <w:b/>
                <w:sz w:val="20"/>
                <w:szCs w:val="20"/>
                <w:lang w:val="es-MX"/>
              </w:rPr>
              <w:t xml:space="preserve">Durante su embarazo </w:t>
            </w:r>
            <w:r w:rsidRPr="00481353">
              <w:rPr>
                <w:rFonts w:ascii="Segoe UI" w:hAnsi="Segoe UI" w:cs="Segoe UI"/>
                <w:b/>
                <w:i/>
                <w:sz w:val="20"/>
                <w:szCs w:val="20"/>
                <w:lang w:val="es-MX"/>
              </w:rPr>
              <w:t>más reciente</w:t>
            </w:r>
            <w:r w:rsidRPr="00481353">
              <w:rPr>
                <w:rFonts w:ascii="Segoe UI" w:hAnsi="Segoe UI" w:cs="Segoe UI"/>
                <w:b/>
                <w:sz w:val="20"/>
                <w:szCs w:val="20"/>
                <w:lang w:val="es-MX"/>
              </w:rPr>
              <w:t>, ¿un doctor, enfermera u otro profesional de salud pudo responder las preguntas sobre las exposiciones ambientales?</w:t>
            </w:r>
          </w:p>
        </w:tc>
      </w:tr>
      <w:tr w14:paraId="61F5E51C" w14:textId="77777777" w:rsidTr="004248F8">
        <w:tblPrEx>
          <w:tblW w:w="5000" w:type="pct"/>
          <w:tblLook w:val="04A0"/>
        </w:tblPrEx>
        <w:tc>
          <w:tcPr>
            <w:tcW w:w="333" w:type="pct"/>
          </w:tcPr>
          <w:p w:rsidR="004248F8" w:rsidRPr="00481353" w:rsidP="004248F8" w14:paraId="622CEBBD" w14:textId="77777777">
            <w:pPr>
              <w:pStyle w:val="NoSpacing"/>
              <w:rPr>
                <w:rFonts w:ascii="Segoe UI" w:hAnsi="Segoe UI" w:cs="Segoe UI"/>
                <w:sz w:val="20"/>
                <w:szCs w:val="20"/>
                <w:lang w:val="es-MX"/>
              </w:rPr>
            </w:pPr>
          </w:p>
        </w:tc>
        <w:tc>
          <w:tcPr>
            <w:tcW w:w="4667" w:type="pct"/>
          </w:tcPr>
          <w:p w:rsidR="004248F8" w:rsidRPr="00481353" w:rsidP="004248F8" w14:paraId="7ACE934D" w14:textId="58697EA9">
            <w:pPr>
              <w:pStyle w:val="NoSpacing"/>
              <w:rPr>
                <w:rFonts w:ascii="Segoe UI" w:hAnsi="Segoe UI" w:cs="Segoe UI"/>
                <w:sz w:val="20"/>
                <w:szCs w:val="20"/>
                <w:lang w:val="es-MX"/>
              </w:rPr>
            </w:pPr>
          </w:p>
        </w:tc>
      </w:tr>
      <w:tr w14:paraId="4A4D498D" w14:textId="77777777" w:rsidTr="004248F8">
        <w:tblPrEx>
          <w:tblW w:w="5000" w:type="pct"/>
          <w:tblLook w:val="04A0"/>
        </w:tblPrEx>
        <w:tc>
          <w:tcPr>
            <w:tcW w:w="333" w:type="pct"/>
          </w:tcPr>
          <w:p w:rsidR="004248F8" w:rsidRPr="00481353" w:rsidP="004248F8" w14:paraId="2CF575EB" w14:textId="77777777">
            <w:pPr>
              <w:pStyle w:val="NoSpacing"/>
              <w:numPr>
                <w:ilvl w:val="0"/>
                <w:numId w:val="64"/>
              </w:numPr>
              <w:rPr>
                <w:rFonts w:ascii="Segoe UI" w:hAnsi="Segoe UI" w:cs="Segoe UI"/>
                <w:sz w:val="20"/>
                <w:szCs w:val="20"/>
                <w:lang w:val="es-MX"/>
              </w:rPr>
            </w:pPr>
          </w:p>
        </w:tc>
        <w:tc>
          <w:tcPr>
            <w:tcW w:w="4667" w:type="pct"/>
          </w:tcPr>
          <w:p w:rsidR="004248F8" w:rsidRPr="004248F8" w:rsidP="004248F8" w14:paraId="316351FE" w14:textId="705CA366">
            <w:pPr>
              <w:pStyle w:val="NoSpacing"/>
              <w:rPr>
                <w:rFonts w:ascii="Segoe UI" w:hAnsi="Segoe UI" w:cs="Segoe UI"/>
                <w:sz w:val="20"/>
                <w:szCs w:val="20"/>
              </w:rPr>
            </w:pPr>
            <w:r w:rsidRPr="004248F8">
              <w:rPr>
                <w:rFonts w:ascii="Segoe UI" w:hAnsi="Segoe UI" w:cs="Segoe UI"/>
                <w:sz w:val="20"/>
                <w:szCs w:val="20"/>
              </w:rPr>
              <w:t>No</w:t>
            </w:r>
          </w:p>
        </w:tc>
      </w:tr>
      <w:tr w14:paraId="5DB87D6F" w14:textId="77777777" w:rsidTr="004248F8">
        <w:tblPrEx>
          <w:tblW w:w="5000" w:type="pct"/>
          <w:tblLook w:val="04A0"/>
        </w:tblPrEx>
        <w:tc>
          <w:tcPr>
            <w:tcW w:w="333" w:type="pct"/>
          </w:tcPr>
          <w:p w:rsidR="004248F8" w:rsidRPr="004248F8" w:rsidP="004248F8" w14:paraId="6B92C5A7" w14:textId="77777777">
            <w:pPr>
              <w:pStyle w:val="NoSpacing"/>
              <w:numPr>
                <w:ilvl w:val="0"/>
                <w:numId w:val="64"/>
              </w:numPr>
              <w:rPr>
                <w:rFonts w:ascii="Segoe UI" w:hAnsi="Segoe UI" w:cs="Segoe UI"/>
                <w:sz w:val="20"/>
                <w:szCs w:val="20"/>
              </w:rPr>
            </w:pPr>
          </w:p>
        </w:tc>
        <w:tc>
          <w:tcPr>
            <w:tcW w:w="4667" w:type="pct"/>
          </w:tcPr>
          <w:p w:rsidR="004248F8" w:rsidRPr="004248F8" w:rsidP="004248F8" w14:paraId="120B7C9E" w14:textId="5FB98792">
            <w:pPr>
              <w:pStyle w:val="NoSpacing"/>
              <w:rPr>
                <w:rFonts w:ascii="Segoe UI" w:hAnsi="Segoe UI" w:cs="Segoe UI"/>
                <w:sz w:val="20"/>
                <w:szCs w:val="20"/>
              </w:rPr>
            </w:pPr>
            <w:r w:rsidRPr="004248F8">
              <w:rPr>
                <w:rFonts w:ascii="Segoe UI" w:hAnsi="Segoe UI" w:cs="Segoe UI"/>
                <w:sz w:val="20"/>
                <w:szCs w:val="20"/>
              </w:rPr>
              <w:t>Sí</w:t>
            </w:r>
          </w:p>
        </w:tc>
      </w:tr>
      <w:tr w14:paraId="61ECD295" w14:textId="77777777" w:rsidTr="004248F8">
        <w:tblPrEx>
          <w:tblW w:w="5000" w:type="pct"/>
          <w:tblLook w:val="04A0"/>
        </w:tblPrEx>
        <w:tc>
          <w:tcPr>
            <w:tcW w:w="333" w:type="pct"/>
          </w:tcPr>
          <w:p w:rsidR="004248F8" w:rsidRPr="004248F8" w:rsidP="004248F8" w14:paraId="6534C9EF" w14:textId="77777777">
            <w:pPr>
              <w:pStyle w:val="NoSpacing"/>
              <w:numPr>
                <w:ilvl w:val="0"/>
                <w:numId w:val="64"/>
              </w:numPr>
              <w:rPr>
                <w:rFonts w:ascii="Segoe UI" w:hAnsi="Segoe UI" w:cs="Segoe UI"/>
                <w:sz w:val="20"/>
                <w:szCs w:val="20"/>
              </w:rPr>
            </w:pPr>
          </w:p>
        </w:tc>
        <w:tc>
          <w:tcPr>
            <w:tcW w:w="4667" w:type="pct"/>
          </w:tcPr>
          <w:p w:rsidR="004248F8" w:rsidRPr="00481353" w:rsidP="004248F8" w14:paraId="09B0E278" w14:textId="78B57ACC">
            <w:pPr>
              <w:pStyle w:val="NoSpacing"/>
              <w:rPr>
                <w:rFonts w:ascii="Segoe UI" w:hAnsi="Segoe UI" w:cs="Segoe UI"/>
                <w:sz w:val="20"/>
                <w:szCs w:val="20"/>
                <w:lang w:val="es-MX"/>
              </w:rPr>
            </w:pPr>
            <w:r w:rsidRPr="00481353">
              <w:rPr>
                <w:rFonts w:ascii="Segoe UI" w:hAnsi="Segoe UI" w:cs="Segoe UI"/>
                <w:sz w:val="20"/>
                <w:szCs w:val="20"/>
                <w:lang w:val="es-MX"/>
              </w:rPr>
              <w:t>No preguntó mi profesional de salud ninguna pregunta sobre las exposiciones ambientales</w:t>
            </w:r>
          </w:p>
        </w:tc>
      </w:tr>
      <w:tr w14:paraId="1C8D3E20" w14:textId="77777777" w:rsidTr="004248F8">
        <w:tblPrEx>
          <w:tblW w:w="5000" w:type="pct"/>
          <w:tblLook w:val="04A0"/>
        </w:tblPrEx>
        <w:tc>
          <w:tcPr>
            <w:tcW w:w="333" w:type="pct"/>
          </w:tcPr>
          <w:p w:rsidR="004248F8" w:rsidRPr="00481353" w:rsidP="004248F8" w14:paraId="1FCC260C" w14:textId="77777777">
            <w:pPr>
              <w:pStyle w:val="NoSpacing"/>
              <w:numPr>
                <w:ilvl w:val="0"/>
                <w:numId w:val="64"/>
              </w:numPr>
              <w:rPr>
                <w:rFonts w:ascii="Segoe UI" w:hAnsi="Segoe UI" w:cs="Segoe UI"/>
                <w:sz w:val="20"/>
                <w:szCs w:val="20"/>
                <w:lang w:val="es-MX"/>
              </w:rPr>
            </w:pPr>
          </w:p>
        </w:tc>
        <w:tc>
          <w:tcPr>
            <w:tcW w:w="4667" w:type="pct"/>
          </w:tcPr>
          <w:p w:rsidR="004248F8" w:rsidRPr="004248F8" w:rsidP="004248F8" w14:paraId="555798C9" w14:textId="3533D055">
            <w:pPr>
              <w:pStyle w:val="NoSpacing"/>
              <w:rPr>
                <w:rFonts w:ascii="Segoe UI" w:hAnsi="Segoe UI" w:cs="Segoe UI"/>
                <w:sz w:val="20"/>
                <w:szCs w:val="20"/>
                <w:lang w:val=""/>
              </w:rPr>
            </w:pPr>
            <w:r w:rsidRPr="00481353">
              <w:rPr>
                <w:rFonts w:ascii="Segoe UI" w:hAnsi="Segoe UI" w:cs="Segoe UI"/>
                <w:sz w:val="20"/>
                <w:szCs w:val="20"/>
                <w:lang w:val="es-MX"/>
              </w:rPr>
              <w:t>No tuve ninguna preocupación sobre las exposiciones ambientales</w:t>
            </w:r>
          </w:p>
        </w:tc>
      </w:tr>
    </w:tbl>
    <w:p w:rsidR="00F07C69" w:rsidRPr="00481353" w:rsidP="004248F8" w14:paraId="2682A08B" w14:textId="09B1BADB">
      <w:pPr>
        <w:spacing w:after="0" w:line="240" w:lineRule="auto"/>
        <w:textAlignment w:val="baseline"/>
        <w:rPr>
          <w:rFonts w:ascii="Segoe UI" w:hAnsi="Segoe UI" w:cs="Segoe UI"/>
          <w:color w:val="0070C0"/>
          <w:sz w:val="20"/>
          <w:szCs w:val="20"/>
          <w:lang w:val="es-MX"/>
        </w:rPr>
      </w:pPr>
    </w:p>
    <w:sectPr w:rsidSect="00481353">
      <w:headerReference w:type="even" r:id="rId9"/>
      <w:headerReference w:type="default" r:id="rId10"/>
      <w:footerReference w:type="even" r:id="rId11"/>
      <w:footerReference w:type="default" r:id="rId12"/>
      <w:headerReference w:type="first" r:id="rId13"/>
      <w:footerReference w:type="first" r:id="rId14"/>
      <w:footnotePr>
        <w:numFmt w:val="lowerLetter"/>
      </w:footnotePr>
      <w:endnotePr>
        <w:numFmt w:val="lowerLetter"/>
      </w:endnotePr>
      <w:pgSz w:w="12240" w:h="20160" w:code="5"/>
      <w:pgMar w:top="720" w:right="720" w:bottom="720" w:left="720" w:header="720" w:footer="720" w:gutter="0"/>
      <w:pgNumType w:start="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yriad Pro">
    <w:altName w:val="Corbel"/>
    <w:panose1 w:val="00000000000000000000"/>
    <w:charset w:val="00"/>
    <w:family w:val="swiss"/>
    <w:notTrueType/>
    <w:pitch w:val="default"/>
    <w:sig w:usb0="00000003" w:usb1="00000000" w:usb2="00000000" w:usb3="00000000" w:csb0="00000001" w:csb1="00000000"/>
  </w:font>
  <w:font w:name="Arial Nova">
    <w:altName w:val="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72E03F4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5A307BF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0691793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07BE343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1E6FF5" w:rsidRPr="00481353" w:rsidP="000046D4" w14:paraId="66343F44" w14:textId="6FE6612C">
    <w:pPr>
      <w:pStyle w:val="Header"/>
      <w:tabs>
        <w:tab w:val="clear" w:pos="4320"/>
        <w:tab w:val="clear" w:pos="8640"/>
        <w:tab w:val="right" w:pos="9360"/>
      </w:tabs>
      <w:rPr>
        <w:rFonts w:ascii="Arial Nova" w:hAnsi="Arial Nova" w:cs="Segoe UI"/>
        <w:sz w:val="22"/>
        <w:szCs w:val="22"/>
      </w:rPr>
    </w:pPr>
    <w:r w:rsidRPr="00481353">
      <w:rPr>
        <w:rFonts w:ascii="Arial Nova" w:hAnsi="Arial Nova" w:cs="Segoe UI Light"/>
        <w:sz w:val="22"/>
        <w:szCs w:val="22"/>
      </w:rPr>
      <w:t xml:space="preserve">Attachment </w:t>
    </w:r>
    <w:r w:rsidRPr="00481353">
      <w:rPr>
        <w:rFonts w:ascii="Arial Nova" w:hAnsi="Arial Nova" w:cs="Segoe UI"/>
        <w:sz w:val="22"/>
        <w:szCs w:val="22"/>
      </w:rPr>
      <w:t>10f – PRAMS Livebirth Phase 9 Standard Mail Module - Spanish</w:t>
    </w:r>
    <w:r w:rsidRPr="00481353" w:rsidR="006E5C56">
      <w:rPr>
        <w:rFonts w:ascii="Arial Nova" w:hAnsi="Arial Nova" w:cs="Segoe UI"/>
        <w:sz w:val="22"/>
        <w:szCs w:val="22"/>
      </w:rPr>
      <w:tab/>
      <w:t xml:space="preserve"> </w:t>
    </w:r>
    <w:r w:rsidRPr="00481353" w:rsidR="000046D4">
      <w:rPr>
        <w:rFonts w:ascii="Arial Nova" w:hAnsi="Arial Nova" w:cs="Segoe UI"/>
        <w:sz w:val="22"/>
        <w:szCs w:val="22"/>
      </w:rPr>
      <w:tab/>
    </w:r>
    <w:r w:rsidRPr="00481353" w:rsidR="000046D4">
      <w:rPr>
        <w:rFonts w:ascii="Arial Nova" w:hAnsi="Arial Nova" w:cs="Segoe UI"/>
        <w:sz w:val="22"/>
        <w:szCs w:val="22"/>
      </w:rPr>
      <w:tab/>
    </w:r>
    <w:r w:rsidRPr="00481353" w:rsidR="000046D4">
      <w:rPr>
        <w:rFonts w:ascii="Arial Nova" w:hAnsi="Arial Nova" w:cs="Segoe UI"/>
        <w:sz w:val="22"/>
        <w:szCs w:val="22"/>
      </w:rPr>
      <w:tab/>
    </w:r>
    <w:r w:rsidRPr="00481353" w:rsidR="006E5C56">
      <w:rPr>
        <w:rFonts w:ascii="Arial Nova" w:hAnsi="Arial Nova" w:cs="Segoe UI"/>
        <w:sz w:val="22"/>
        <w:szCs w:val="22"/>
      </w:rPr>
      <w:tab/>
      <w:t xml:space="preserve">      </w:t>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6E5C56">
      <w:rPr>
        <w:rFonts w:ascii="Arial Nova" w:hAnsi="Arial Nova" w:cs="Segoe UI"/>
        <w:sz w:val="22"/>
        <w:szCs w:val="22"/>
      </w:rPr>
      <w:t xml:space="preserve">  </w:t>
    </w:r>
    <w:r w:rsidRPr="00481353" w:rsidR="00142319">
      <w:rPr>
        <w:rFonts w:ascii="Arial Nova" w:hAnsi="Arial Nova" w:cs="Segoe UI Light"/>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383A29F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0764E76"/>
    <w:multiLevelType w:val="hybridMultilevel"/>
    <w:tmpl w:val="30E2C5F4"/>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30D4547"/>
    <w:multiLevelType w:val="hybridMultilevel"/>
    <w:tmpl w:val="F35831B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66E61EC"/>
    <w:multiLevelType w:val="hybridMultilevel"/>
    <w:tmpl w:val="5B16F0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3D4F64"/>
    <w:multiLevelType w:val="hybridMultilevel"/>
    <w:tmpl w:val="F3FA546E"/>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3C7F38"/>
    <w:multiLevelType w:val="hybridMultilevel"/>
    <w:tmpl w:val="937EBFB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B08664F"/>
    <w:multiLevelType w:val="hybridMultilevel"/>
    <w:tmpl w:val="217635A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BAD2074"/>
    <w:multiLevelType w:val="hybridMultilevel"/>
    <w:tmpl w:val="ECDC43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2E13CC"/>
    <w:multiLevelType w:val="hybridMultilevel"/>
    <w:tmpl w:val="7136869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F351D8B"/>
    <w:multiLevelType w:val="hybridMultilevel"/>
    <w:tmpl w:val="6AA6C4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F3B0C1C"/>
    <w:multiLevelType w:val="hybridMultilevel"/>
    <w:tmpl w:val="6134789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09E334B"/>
    <w:multiLevelType w:val="multilevel"/>
    <w:tmpl w:val="3412EA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11BE5ED7"/>
    <w:multiLevelType w:val="hybridMultilevel"/>
    <w:tmpl w:val="691E266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2E040D7"/>
    <w:multiLevelType w:val="hybridMultilevel"/>
    <w:tmpl w:val="CC849D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6B3052E"/>
    <w:multiLevelType w:val="hybridMultilevel"/>
    <w:tmpl w:val="EFCA9756"/>
    <w:lvl w:ilvl="0">
      <w:start w:val="1"/>
      <w:numFmt w:val="lowerLetter"/>
      <w:lvlText w:val="%1."/>
      <w:lvlJc w:val="center"/>
      <w:pPr>
        <w:ind w:left="5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866307D"/>
    <w:multiLevelType w:val="hybridMultilevel"/>
    <w:tmpl w:val="89224B5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E75204F"/>
    <w:multiLevelType w:val="hybridMultilevel"/>
    <w:tmpl w:val="5D1699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ED47008"/>
    <w:multiLevelType w:val="hybridMultilevel"/>
    <w:tmpl w:val="9A74B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F315D82"/>
    <w:multiLevelType w:val="hybridMultilevel"/>
    <w:tmpl w:val="AB58F11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F424CD7"/>
    <w:multiLevelType w:val="hybridMultilevel"/>
    <w:tmpl w:val="30C081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95B4FEC"/>
    <w:multiLevelType w:val="hybridMultilevel"/>
    <w:tmpl w:val="8E0270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A00765D"/>
    <w:multiLevelType w:val="hybridMultilevel"/>
    <w:tmpl w:val="2798357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E576D1E"/>
    <w:multiLevelType w:val="hybridMultilevel"/>
    <w:tmpl w:val="E21CF6D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055FBA"/>
    <w:multiLevelType w:val="hybridMultilevel"/>
    <w:tmpl w:val="2DD82A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05F6F40"/>
    <w:multiLevelType w:val="hybridMultilevel"/>
    <w:tmpl w:val="7036288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44443C0"/>
    <w:multiLevelType w:val="hybridMultilevel"/>
    <w:tmpl w:val="BE681C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46A0DF2"/>
    <w:multiLevelType w:val="hybridMultilevel"/>
    <w:tmpl w:val="0B9A73C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4805D2D"/>
    <w:multiLevelType w:val="multilevel"/>
    <w:tmpl w:val="92E60F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34D225E7"/>
    <w:multiLevelType w:val="hybridMultilevel"/>
    <w:tmpl w:val="86C6EFE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5FD767A"/>
    <w:multiLevelType w:val="hybridMultilevel"/>
    <w:tmpl w:val="705608D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6AA68CF"/>
    <w:multiLevelType w:val="hybridMultilevel"/>
    <w:tmpl w:val="CBF2A4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B2B2A26"/>
    <w:multiLevelType w:val="hybridMultilevel"/>
    <w:tmpl w:val="749029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D0C3C37"/>
    <w:multiLevelType w:val="multilevel"/>
    <w:tmpl w:val="3412EA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3D2D1525"/>
    <w:multiLevelType w:val="hybridMultilevel"/>
    <w:tmpl w:val="0BC4C60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E557127"/>
    <w:multiLevelType w:val="multilevel"/>
    <w:tmpl w:val="4EA8FAB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nsid w:val="3F944CAC"/>
    <w:multiLevelType w:val="hybridMultilevel"/>
    <w:tmpl w:val="08B8F10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FA96769"/>
    <w:multiLevelType w:val="hybridMultilevel"/>
    <w:tmpl w:val="7C30A18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17E4822"/>
    <w:multiLevelType w:val="hybridMultilevel"/>
    <w:tmpl w:val="B894B764"/>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5730B02"/>
    <w:multiLevelType w:val="hybridMultilevel"/>
    <w:tmpl w:val="2784799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5A17F2C"/>
    <w:multiLevelType w:val="hybridMultilevel"/>
    <w:tmpl w:val="00C49D5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46544897"/>
    <w:multiLevelType w:val="hybridMultilevel"/>
    <w:tmpl w:val="0F16FD46"/>
    <w:lvl w:ilvl="0">
      <w:start w:val="1"/>
      <w:numFmt w:val="lowerLetter"/>
      <w:lvlText w:val="%1."/>
      <w:lvlJc w:val="left"/>
      <w:pPr>
        <w:ind w:left="450" w:hanging="360"/>
      </w:p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40">
    <w:nsid w:val="473455A1"/>
    <w:multiLevelType w:val="hybridMultilevel"/>
    <w:tmpl w:val="7CC2B7B6"/>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4B8F6FAD"/>
    <w:multiLevelType w:val="hybridMultilevel"/>
    <w:tmpl w:val="13E81FA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4C0F2716"/>
    <w:multiLevelType w:val="hybridMultilevel"/>
    <w:tmpl w:val="7714AFF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DCA07DE"/>
    <w:multiLevelType w:val="hybridMultilevel"/>
    <w:tmpl w:val="95E647D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4DFC0772"/>
    <w:multiLevelType w:val="multilevel"/>
    <w:tmpl w:val="BD5E59E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nsid w:val="4F3850E2"/>
    <w:multiLevelType w:val="hybridMultilevel"/>
    <w:tmpl w:val="EFCA9756"/>
    <w:lvl w:ilvl="0">
      <w:start w:val="1"/>
      <w:numFmt w:val="lowerLetter"/>
      <w:lvlText w:val="%1."/>
      <w:lvlJc w:val="center"/>
      <w:pPr>
        <w:ind w:left="63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6">
    <w:nsid w:val="50CC575B"/>
    <w:multiLevelType w:val="multilevel"/>
    <w:tmpl w:val="20ACDE1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nsid w:val="537215ED"/>
    <w:multiLevelType w:val="hybridMultilevel"/>
    <w:tmpl w:val="C4E04A7E"/>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8">
    <w:nsid w:val="5A6519EF"/>
    <w:multiLevelType w:val="hybridMultilevel"/>
    <w:tmpl w:val="6B644B4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AC17624"/>
    <w:multiLevelType w:val="hybridMultilevel"/>
    <w:tmpl w:val="5C6ADF3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5BE406A0"/>
    <w:multiLevelType w:val="hybridMultilevel"/>
    <w:tmpl w:val="65BA11B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EFC34DD"/>
    <w:multiLevelType w:val="hybridMultilevel"/>
    <w:tmpl w:val="DF2AF3CE"/>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603B7D5B"/>
    <w:multiLevelType w:val="hybridMultilevel"/>
    <w:tmpl w:val="C010BC0E"/>
    <w:lvl w:ilvl="0">
      <w:start w:val="5"/>
      <w:numFmt w:val="lowerLetter"/>
      <w:lvlText w:val="%1."/>
      <w:lvlJc w:val="left"/>
      <w:pPr>
        <w:ind w:left="36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53">
    <w:nsid w:val="62F23AFF"/>
    <w:multiLevelType w:val="hybridMultilevel"/>
    <w:tmpl w:val="07F8345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66410E84"/>
    <w:multiLevelType w:val="hybridMultilevel"/>
    <w:tmpl w:val="0E58988A"/>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67E74E24"/>
    <w:multiLevelType w:val="hybridMultilevel"/>
    <w:tmpl w:val="004A8FD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69233CE9"/>
    <w:multiLevelType w:val="hybridMultilevel"/>
    <w:tmpl w:val="623AD9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69E11916"/>
    <w:multiLevelType w:val="hybridMultilevel"/>
    <w:tmpl w:val="389E6C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6FDE6702"/>
    <w:multiLevelType w:val="hybridMultilevel"/>
    <w:tmpl w:val="9C726C86"/>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1F63BB8"/>
    <w:multiLevelType w:val="hybridMultilevel"/>
    <w:tmpl w:val="6C403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77C109BD"/>
    <w:multiLevelType w:val="hybridMultilevel"/>
    <w:tmpl w:val="A59AA12A"/>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9341306"/>
    <w:multiLevelType w:val="multilevel"/>
    <w:tmpl w:val="EE3863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nsid w:val="79A17942"/>
    <w:multiLevelType w:val="hybridMultilevel"/>
    <w:tmpl w:val="72E2A7C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A277438"/>
    <w:multiLevelType w:val="hybridMultilevel"/>
    <w:tmpl w:val="C0CA80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7ACD58B6"/>
    <w:multiLevelType w:val="hybridMultilevel"/>
    <w:tmpl w:val="08BA340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7C4F3CCD"/>
    <w:multiLevelType w:val="hybridMultilevel"/>
    <w:tmpl w:val="0BA4114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7C830D13"/>
    <w:multiLevelType w:val="hybridMultilevel"/>
    <w:tmpl w:val="8C1C81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C9370FE"/>
    <w:multiLevelType w:val="hybridMultilevel"/>
    <w:tmpl w:val="0482690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7E7C1D4B"/>
    <w:multiLevelType w:val="hybridMultilevel"/>
    <w:tmpl w:val="F80EB87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9"/>
  </w:num>
  <w:num w:numId="2">
    <w:abstractNumId w:val="54"/>
  </w:num>
  <w:num w:numId="3">
    <w:abstractNumId w:val="3"/>
  </w:num>
  <w:num w:numId="4">
    <w:abstractNumId w:val="41"/>
  </w:num>
  <w:num w:numId="5">
    <w:abstractNumId w:val="51"/>
  </w:num>
  <w:num w:numId="6">
    <w:abstractNumId w:val="47"/>
  </w:num>
  <w:num w:numId="7">
    <w:abstractNumId w:val="23"/>
  </w:num>
  <w:num w:numId="8">
    <w:abstractNumId w:val="13"/>
  </w:num>
  <w:num w:numId="9">
    <w:abstractNumId w:val="45"/>
  </w:num>
  <w:num w:numId="10">
    <w:abstractNumId w:val="62"/>
  </w:num>
  <w:num w:numId="11">
    <w:abstractNumId w:val="42"/>
  </w:num>
  <w:num w:numId="12">
    <w:abstractNumId w:val="24"/>
  </w:num>
  <w:num w:numId="13">
    <w:abstractNumId w:val="6"/>
  </w:num>
  <w:num w:numId="14">
    <w:abstractNumId w:val="35"/>
  </w:num>
  <w:num w:numId="15">
    <w:abstractNumId w:val="2"/>
  </w:num>
  <w:num w:numId="16">
    <w:abstractNumId w:val="48"/>
  </w:num>
  <w:num w:numId="17">
    <w:abstractNumId w:val="55"/>
  </w:num>
  <w:num w:numId="18">
    <w:abstractNumId w:val="21"/>
  </w:num>
  <w:num w:numId="19">
    <w:abstractNumId w:val="16"/>
  </w:num>
  <w:num w:numId="20">
    <w:abstractNumId w:val="38"/>
  </w:num>
  <w:num w:numId="21">
    <w:abstractNumId w:val="43"/>
  </w:num>
  <w:num w:numId="22">
    <w:abstractNumId w:val="57"/>
  </w:num>
  <w:num w:numId="23">
    <w:abstractNumId w:val="49"/>
  </w:num>
  <w:num w:numId="24">
    <w:abstractNumId w:val="12"/>
  </w:num>
  <w:num w:numId="25">
    <w:abstractNumId w:val="15"/>
  </w:num>
  <w:num w:numId="26">
    <w:abstractNumId w:val="32"/>
  </w:num>
  <w:num w:numId="27">
    <w:abstractNumId w:val="53"/>
  </w:num>
  <w:num w:numId="28">
    <w:abstractNumId w:val="50"/>
  </w:num>
  <w:num w:numId="29">
    <w:abstractNumId w:val="59"/>
  </w:num>
  <w:num w:numId="30">
    <w:abstractNumId w:val="17"/>
  </w:num>
  <w:num w:numId="31">
    <w:abstractNumId w:val="67"/>
  </w:num>
  <w:num w:numId="32">
    <w:abstractNumId w:val="56"/>
  </w:num>
  <w:num w:numId="33">
    <w:abstractNumId w:val="63"/>
  </w:num>
  <w:num w:numId="34">
    <w:abstractNumId w:val="37"/>
  </w:num>
  <w:num w:numId="35">
    <w:abstractNumId w:val="7"/>
  </w:num>
  <w:num w:numId="36">
    <w:abstractNumId w:val="65"/>
  </w:num>
  <w:num w:numId="37">
    <w:abstractNumId w:val="34"/>
  </w:num>
  <w:num w:numId="38">
    <w:abstractNumId w:val="68"/>
  </w:num>
  <w:num w:numId="39">
    <w:abstractNumId w:val="11"/>
  </w:num>
  <w:num w:numId="40">
    <w:abstractNumId w:val="29"/>
  </w:num>
  <w:num w:numId="41">
    <w:abstractNumId w:val="22"/>
  </w:num>
  <w:num w:numId="42">
    <w:abstractNumId w:val="8"/>
  </w:num>
  <w:num w:numId="43">
    <w:abstractNumId w:val="64"/>
  </w:num>
  <w:num w:numId="44">
    <w:abstractNumId w:val="25"/>
  </w:num>
  <w:num w:numId="45">
    <w:abstractNumId w:val="14"/>
  </w:num>
  <w:num w:numId="46">
    <w:abstractNumId w:val="27"/>
  </w:num>
  <w:num w:numId="47">
    <w:abstractNumId w:val="18"/>
  </w:num>
  <w:num w:numId="48">
    <w:abstractNumId w:val="28"/>
  </w:num>
  <w:num w:numId="49">
    <w:abstractNumId w:val="66"/>
  </w:num>
  <w:num w:numId="50">
    <w:abstractNumId w:val="30"/>
  </w:num>
  <w:num w:numId="51">
    <w:abstractNumId w:val="52"/>
  </w:num>
  <w:num w:numId="52">
    <w:abstractNumId w:val="9"/>
  </w:num>
  <w:num w:numId="53">
    <w:abstractNumId w:val="5"/>
  </w:num>
  <w:num w:numId="54">
    <w:abstractNumId w:val="36"/>
  </w:num>
  <w:num w:numId="55">
    <w:abstractNumId w:val="40"/>
  </w:num>
  <w:num w:numId="56">
    <w:abstractNumId w:val="4"/>
  </w:num>
  <w:num w:numId="57">
    <w:abstractNumId w:val="60"/>
  </w:num>
  <w:num w:numId="58">
    <w:abstractNumId w:val="58"/>
  </w:num>
  <w:num w:numId="59">
    <w:abstractNumId w:val="61"/>
  </w:num>
  <w:num w:numId="60">
    <w:abstractNumId w:val="26"/>
  </w:num>
  <w:num w:numId="61">
    <w:abstractNumId w:val="44"/>
  </w:num>
  <w:num w:numId="62">
    <w:abstractNumId w:val="33"/>
  </w:num>
  <w:num w:numId="63">
    <w:abstractNumId w:val="46"/>
  </w:num>
  <w:num w:numId="64">
    <w:abstractNumId w:val="0"/>
  </w:num>
  <w:num w:numId="65">
    <w:abstractNumId w:val="1"/>
  </w:num>
  <w:num w:numId="66">
    <w:abstractNumId w:val="10"/>
  </w:num>
  <w:num w:numId="67">
    <w:abstractNumId w:val="31"/>
  </w:num>
  <w:num w:numId="68">
    <w:abstractNumId w:val="20"/>
  </w:num>
  <w:num w:numId="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Steele-Baser, Megan (CDC/DDNID/NCCDPHP/DRH)">
    <w15:presenceInfo w15:providerId="AD" w15:userId="S::toj8@cdc.gov::91b9e90f-eb93-42a2-9659-5c805a521a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93"/>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082"/>
    <w:rsid w:val="00000002"/>
    <w:rsid w:val="00000010"/>
    <w:rsid w:val="0000075C"/>
    <w:rsid w:val="000008C0"/>
    <w:rsid w:val="000008E3"/>
    <w:rsid w:val="00000E18"/>
    <w:rsid w:val="00000FD9"/>
    <w:rsid w:val="000010A4"/>
    <w:rsid w:val="000013DE"/>
    <w:rsid w:val="0000140A"/>
    <w:rsid w:val="0000148C"/>
    <w:rsid w:val="0000179E"/>
    <w:rsid w:val="000017BC"/>
    <w:rsid w:val="0000186F"/>
    <w:rsid w:val="00001B95"/>
    <w:rsid w:val="00001CD9"/>
    <w:rsid w:val="00001D99"/>
    <w:rsid w:val="00001E03"/>
    <w:rsid w:val="000021A3"/>
    <w:rsid w:val="000021BC"/>
    <w:rsid w:val="000021C7"/>
    <w:rsid w:val="0000242F"/>
    <w:rsid w:val="0000252C"/>
    <w:rsid w:val="0000260E"/>
    <w:rsid w:val="000027F1"/>
    <w:rsid w:val="000027F8"/>
    <w:rsid w:val="00002AF8"/>
    <w:rsid w:val="00002B41"/>
    <w:rsid w:val="00002D7A"/>
    <w:rsid w:val="00002DC3"/>
    <w:rsid w:val="00002F0B"/>
    <w:rsid w:val="00002F20"/>
    <w:rsid w:val="00002F65"/>
    <w:rsid w:val="00002FB1"/>
    <w:rsid w:val="000032B1"/>
    <w:rsid w:val="00003387"/>
    <w:rsid w:val="00003418"/>
    <w:rsid w:val="00003666"/>
    <w:rsid w:val="0000394B"/>
    <w:rsid w:val="00003B50"/>
    <w:rsid w:val="00003B5E"/>
    <w:rsid w:val="000041B0"/>
    <w:rsid w:val="000041E7"/>
    <w:rsid w:val="00004573"/>
    <w:rsid w:val="000045C3"/>
    <w:rsid w:val="000046D4"/>
    <w:rsid w:val="00004816"/>
    <w:rsid w:val="0000491A"/>
    <w:rsid w:val="00004AC9"/>
    <w:rsid w:val="00004DF6"/>
    <w:rsid w:val="00004E1B"/>
    <w:rsid w:val="00004EC2"/>
    <w:rsid w:val="0000500A"/>
    <w:rsid w:val="0000509C"/>
    <w:rsid w:val="0000517F"/>
    <w:rsid w:val="00005459"/>
    <w:rsid w:val="00005499"/>
    <w:rsid w:val="0000576F"/>
    <w:rsid w:val="00005E4B"/>
    <w:rsid w:val="00005E6D"/>
    <w:rsid w:val="00005F3E"/>
    <w:rsid w:val="00006279"/>
    <w:rsid w:val="00006353"/>
    <w:rsid w:val="0000656E"/>
    <w:rsid w:val="00006643"/>
    <w:rsid w:val="000067DA"/>
    <w:rsid w:val="00006A94"/>
    <w:rsid w:val="00006C19"/>
    <w:rsid w:val="00006EA2"/>
    <w:rsid w:val="00006FA1"/>
    <w:rsid w:val="00007CD7"/>
    <w:rsid w:val="00007EB9"/>
    <w:rsid w:val="00007EF4"/>
    <w:rsid w:val="0001002B"/>
    <w:rsid w:val="0001039C"/>
    <w:rsid w:val="00010609"/>
    <w:rsid w:val="000106A8"/>
    <w:rsid w:val="00010D2A"/>
    <w:rsid w:val="00010E1A"/>
    <w:rsid w:val="00010F0A"/>
    <w:rsid w:val="00010FE5"/>
    <w:rsid w:val="000111F9"/>
    <w:rsid w:val="000112A6"/>
    <w:rsid w:val="000112E2"/>
    <w:rsid w:val="0001131B"/>
    <w:rsid w:val="000115BD"/>
    <w:rsid w:val="00011785"/>
    <w:rsid w:val="00011788"/>
    <w:rsid w:val="00011799"/>
    <w:rsid w:val="0001183F"/>
    <w:rsid w:val="000119B7"/>
    <w:rsid w:val="00011BA8"/>
    <w:rsid w:val="00011C5C"/>
    <w:rsid w:val="00011EB6"/>
    <w:rsid w:val="00012018"/>
    <w:rsid w:val="00012131"/>
    <w:rsid w:val="000126A8"/>
    <w:rsid w:val="00012908"/>
    <w:rsid w:val="00012E19"/>
    <w:rsid w:val="00012F3D"/>
    <w:rsid w:val="00012F57"/>
    <w:rsid w:val="00013101"/>
    <w:rsid w:val="0001346C"/>
    <w:rsid w:val="000137A2"/>
    <w:rsid w:val="00013824"/>
    <w:rsid w:val="000139F8"/>
    <w:rsid w:val="00013A8C"/>
    <w:rsid w:val="000141C1"/>
    <w:rsid w:val="000144C8"/>
    <w:rsid w:val="00014512"/>
    <w:rsid w:val="00014A55"/>
    <w:rsid w:val="00014B7D"/>
    <w:rsid w:val="00014C60"/>
    <w:rsid w:val="00015160"/>
    <w:rsid w:val="000151F7"/>
    <w:rsid w:val="00015609"/>
    <w:rsid w:val="000157EB"/>
    <w:rsid w:val="00015829"/>
    <w:rsid w:val="00015C48"/>
    <w:rsid w:val="00015CD6"/>
    <w:rsid w:val="00016089"/>
    <w:rsid w:val="000162AB"/>
    <w:rsid w:val="000165CF"/>
    <w:rsid w:val="00016619"/>
    <w:rsid w:val="0001668B"/>
    <w:rsid w:val="00016BDC"/>
    <w:rsid w:val="00016E51"/>
    <w:rsid w:val="0001708A"/>
    <w:rsid w:val="000170CF"/>
    <w:rsid w:val="0001714B"/>
    <w:rsid w:val="000174C5"/>
    <w:rsid w:val="00017507"/>
    <w:rsid w:val="000176C4"/>
    <w:rsid w:val="00017BD8"/>
    <w:rsid w:val="00017E98"/>
    <w:rsid w:val="00020067"/>
    <w:rsid w:val="00020206"/>
    <w:rsid w:val="000206D6"/>
    <w:rsid w:val="00020A8E"/>
    <w:rsid w:val="00020F87"/>
    <w:rsid w:val="00020F95"/>
    <w:rsid w:val="0002118C"/>
    <w:rsid w:val="0002142D"/>
    <w:rsid w:val="00021587"/>
    <w:rsid w:val="0002199D"/>
    <w:rsid w:val="000222E4"/>
    <w:rsid w:val="0002237B"/>
    <w:rsid w:val="0002265E"/>
    <w:rsid w:val="00022878"/>
    <w:rsid w:val="00022974"/>
    <w:rsid w:val="000229DA"/>
    <w:rsid w:val="00023116"/>
    <w:rsid w:val="000232E2"/>
    <w:rsid w:val="00023599"/>
    <w:rsid w:val="000236CD"/>
    <w:rsid w:val="00023804"/>
    <w:rsid w:val="00023924"/>
    <w:rsid w:val="00023E04"/>
    <w:rsid w:val="00023F3B"/>
    <w:rsid w:val="00024593"/>
    <w:rsid w:val="00024599"/>
    <w:rsid w:val="00024726"/>
    <w:rsid w:val="000247E0"/>
    <w:rsid w:val="000248D7"/>
    <w:rsid w:val="00024958"/>
    <w:rsid w:val="00024C18"/>
    <w:rsid w:val="00024EF2"/>
    <w:rsid w:val="00024F2A"/>
    <w:rsid w:val="00025010"/>
    <w:rsid w:val="00025063"/>
    <w:rsid w:val="000250CB"/>
    <w:rsid w:val="000251E6"/>
    <w:rsid w:val="0002550D"/>
    <w:rsid w:val="0002550E"/>
    <w:rsid w:val="00025789"/>
    <w:rsid w:val="00025CA8"/>
    <w:rsid w:val="00026398"/>
    <w:rsid w:val="000268F5"/>
    <w:rsid w:val="00026ACD"/>
    <w:rsid w:val="00026D88"/>
    <w:rsid w:val="00026E41"/>
    <w:rsid w:val="00027256"/>
    <w:rsid w:val="0002727F"/>
    <w:rsid w:val="00027641"/>
    <w:rsid w:val="00027654"/>
    <w:rsid w:val="0002774D"/>
    <w:rsid w:val="00027853"/>
    <w:rsid w:val="00027A9B"/>
    <w:rsid w:val="00027C0E"/>
    <w:rsid w:val="00030052"/>
    <w:rsid w:val="00030272"/>
    <w:rsid w:val="00030315"/>
    <w:rsid w:val="000305DB"/>
    <w:rsid w:val="00030641"/>
    <w:rsid w:val="00030728"/>
    <w:rsid w:val="0003074A"/>
    <w:rsid w:val="00030878"/>
    <w:rsid w:val="000308D5"/>
    <w:rsid w:val="000309FD"/>
    <w:rsid w:val="00030ED3"/>
    <w:rsid w:val="00030F7F"/>
    <w:rsid w:val="00031040"/>
    <w:rsid w:val="00031256"/>
    <w:rsid w:val="00031270"/>
    <w:rsid w:val="00031440"/>
    <w:rsid w:val="00031528"/>
    <w:rsid w:val="000315C6"/>
    <w:rsid w:val="000315DE"/>
    <w:rsid w:val="0003162A"/>
    <w:rsid w:val="0003164C"/>
    <w:rsid w:val="00031B11"/>
    <w:rsid w:val="00031C67"/>
    <w:rsid w:val="00031E5D"/>
    <w:rsid w:val="00031F5F"/>
    <w:rsid w:val="00031F8D"/>
    <w:rsid w:val="00032011"/>
    <w:rsid w:val="0003203D"/>
    <w:rsid w:val="00032131"/>
    <w:rsid w:val="000322BC"/>
    <w:rsid w:val="000325E0"/>
    <w:rsid w:val="000328E7"/>
    <w:rsid w:val="00032AC0"/>
    <w:rsid w:val="00032EC2"/>
    <w:rsid w:val="00032F47"/>
    <w:rsid w:val="000330DD"/>
    <w:rsid w:val="0003335F"/>
    <w:rsid w:val="00033A28"/>
    <w:rsid w:val="00033D8A"/>
    <w:rsid w:val="00033EDE"/>
    <w:rsid w:val="000340B4"/>
    <w:rsid w:val="0003413B"/>
    <w:rsid w:val="00034DC8"/>
    <w:rsid w:val="00034E4F"/>
    <w:rsid w:val="00035305"/>
    <w:rsid w:val="000355C1"/>
    <w:rsid w:val="0003575E"/>
    <w:rsid w:val="000357D9"/>
    <w:rsid w:val="00035802"/>
    <w:rsid w:val="00035A1A"/>
    <w:rsid w:val="00035C59"/>
    <w:rsid w:val="00035CF9"/>
    <w:rsid w:val="00035ED8"/>
    <w:rsid w:val="000364A8"/>
    <w:rsid w:val="00036568"/>
    <w:rsid w:val="00036633"/>
    <w:rsid w:val="000366D2"/>
    <w:rsid w:val="000369B2"/>
    <w:rsid w:val="00036CBF"/>
    <w:rsid w:val="00036FFB"/>
    <w:rsid w:val="000370C3"/>
    <w:rsid w:val="0003723C"/>
    <w:rsid w:val="000373DE"/>
    <w:rsid w:val="000374D6"/>
    <w:rsid w:val="00037847"/>
    <w:rsid w:val="00037A32"/>
    <w:rsid w:val="00037C24"/>
    <w:rsid w:val="00037CB8"/>
    <w:rsid w:val="00037D9C"/>
    <w:rsid w:val="000400DE"/>
    <w:rsid w:val="000403C8"/>
    <w:rsid w:val="00040732"/>
    <w:rsid w:val="00040771"/>
    <w:rsid w:val="00040959"/>
    <w:rsid w:val="00040997"/>
    <w:rsid w:val="00040CD5"/>
    <w:rsid w:val="00040CF1"/>
    <w:rsid w:val="00040D21"/>
    <w:rsid w:val="00040F14"/>
    <w:rsid w:val="00041149"/>
    <w:rsid w:val="000411A6"/>
    <w:rsid w:val="000411E9"/>
    <w:rsid w:val="000415D8"/>
    <w:rsid w:val="0004179D"/>
    <w:rsid w:val="0004180A"/>
    <w:rsid w:val="00041849"/>
    <w:rsid w:val="00041868"/>
    <w:rsid w:val="00041883"/>
    <w:rsid w:val="0004198F"/>
    <w:rsid w:val="00041E03"/>
    <w:rsid w:val="00041EC7"/>
    <w:rsid w:val="000426E8"/>
    <w:rsid w:val="000426F2"/>
    <w:rsid w:val="00042DD6"/>
    <w:rsid w:val="0004377A"/>
    <w:rsid w:val="000437DD"/>
    <w:rsid w:val="00043996"/>
    <w:rsid w:val="00043B67"/>
    <w:rsid w:val="00043C31"/>
    <w:rsid w:val="00043D80"/>
    <w:rsid w:val="000441C9"/>
    <w:rsid w:val="00044404"/>
    <w:rsid w:val="00044C0F"/>
    <w:rsid w:val="00044D92"/>
    <w:rsid w:val="00044FF5"/>
    <w:rsid w:val="000450BC"/>
    <w:rsid w:val="00045B78"/>
    <w:rsid w:val="00045B7D"/>
    <w:rsid w:val="00045DE0"/>
    <w:rsid w:val="000460E3"/>
    <w:rsid w:val="000461FB"/>
    <w:rsid w:val="0004642D"/>
    <w:rsid w:val="000464F7"/>
    <w:rsid w:val="00046715"/>
    <w:rsid w:val="00046719"/>
    <w:rsid w:val="00046733"/>
    <w:rsid w:val="0004682B"/>
    <w:rsid w:val="0004682D"/>
    <w:rsid w:val="00046B8E"/>
    <w:rsid w:val="00046C78"/>
    <w:rsid w:val="00046D00"/>
    <w:rsid w:val="00046F24"/>
    <w:rsid w:val="00046F89"/>
    <w:rsid w:val="000472DA"/>
    <w:rsid w:val="000474B5"/>
    <w:rsid w:val="000475D1"/>
    <w:rsid w:val="00047629"/>
    <w:rsid w:val="00047789"/>
    <w:rsid w:val="000477EA"/>
    <w:rsid w:val="00047862"/>
    <w:rsid w:val="00047BBF"/>
    <w:rsid w:val="00047CCB"/>
    <w:rsid w:val="00047EF4"/>
    <w:rsid w:val="000501E4"/>
    <w:rsid w:val="00050235"/>
    <w:rsid w:val="0005037B"/>
    <w:rsid w:val="000505B0"/>
    <w:rsid w:val="00050636"/>
    <w:rsid w:val="00050F3E"/>
    <w:rsid w:val="00050F89"/>
    <w:rsid w:val="000516DB"/>
    <w:rsid w:val="0005182E"/>
    <w:rsid w:val="00051921"/>
    <w:rsid w:val="00051DC0"/>
    <w:rsid w:val="00051F45"/>
    <w:rsid w:val="00052174"/>
    <w:rsid w:val="00052187"/>
    <w:rsid w:val="000524B5"/>
    <w:rsid w:val="00052525"/>
    <w:rsid w:val="0005268A"/>
    <w:rsid w:val="000526B7"/>
    <w:rsid w:val="00052802"/>
    <w:rsid w:val="00052ADF"/>
    <w:rsid w:val="00052C64"/>
    <w:rsid w:val="00052E58"/>
    <w:rsid w:val="00052F24"/>
    <w:rsid w:val="000533EE"/>
    <w:rsid w:val="000533F6"/>
    <w:rsid w:val="00053472"/>
    <w:rsid w:val="00053B8E"/>
    <w:rsid w:val="00053CF2"/>
    <w:rsid w:val="00053D29"/>
    <w:rsid w:val="00053D5F"/>
    <w:rsid w:val="000541F2"/>
    <w:rsid w:val="0005493C"/>
    <w:rsid w:val="00054F4D"/>
    <w:rsid w:val="00055011"/>
    <w:rsid w:val="00055123"/>
    <w:rsid w:val="000553D8"/>
    <w:rsid w:val="00055434"/>
    <w:rsid w:val="00056007"/>
    <w:rsid w:val="000560DB"/>
    <w:rsid w:val="0005638B"/>
    <w:rsid w:val="000563CB"/>
    <w:rsid w:val="00056659"/>
    <w:rsid w:val="00056788"/>
    <w:rsid w:val="000569D8"/>
    <w:rsid w:val="00056A01"/>
    <w:rsid w:val="00056A98"/>
    <w:rsid w:val="00056BE6"/>
    <w:rsid w:val="00056F19"/>
    <w:rsid w:val="0005733C"/>
    <w:rsid w:val="000579CF"/>
    <w:rsid w:val="00057D16"/>
    <w:rsid w:val="00060126"/>
    <w:rsid w:val="0006070E"/>
    <w:rsid w:val="0006080D"/>
    <w:rsid w:val="0006089F"/>
    <w:rsid w:val="00060A21"/>
    <w:rsid w:val="00060A38"/>
    <w:rsid w:val="00060B48"/>
    <w:rsid w:val="00060BF9"/>
    <w:rsid w:val="00060C28"/>
    <w:rsid w:val="00060C3E"/>
    <w:rsid w:val="00060E05"/>
    <w:rsid w:val="00060F7B"/>
    <w:rsid w:val="00061120"/>
    <w:rsid w:val="00061244"/>
    <w:rsid w:val="000614EA"/>
    <w:rsid w:val="000616BA"/>
    <w:rsid w:val="00061745"/>
    <w:rsid w:val="00061977"/>
    <w:rsid w:val="00061CF7"/>
    <w:rsid w:val="00061D16"/>
    <w:rsid w:val="000627A3"/>
    <w:rsid w:val="00062DC3"/>
    <w:rsid w:val="000635CF"/>
    <w:rsid w:val="000636AE"/>
    <w:rsid w:val="0006399C"/>
    <w:rsid w:val="00063B3C"/>
    <w:rsid w:val="00063D25"/>
    <w:rsid w:val="00063E25"/>
    <w:rsid w:val="00063F08"/>
    <w:rsid w:val="00064154"/>
    <w:rsid w:val="00064259"/>
    <w:rsid w:val="0006473B"/>
    <w:rsid w:val="00064869"/>
    <w:rsid w:val="0006492E"/>
    <w:rsid w:val="00064E4C"/>
    <w:rsid w:val="00065013"/>
    <w:rsid w:val="0006514E"/>
    <w:rsid w:val="000651C7"/>
    <w:rsid w:val="00065426"/>
    <w:rsid w:val="0006546D"/>
    <w:rsid w:val="00065579"/>
    <w:rsid w:val="00065931"/>
    <w:rsid w:val="00065A2E"/>
    <w:rsid w:val="00065B7E"/>
    <w:rsid w:val="00065C12"/>
    <w:rsid w:val="00065E84"/>
    <w:rsid w:val="0006618B"/>
    <w:rsid w:val="000662AB"/>
    <w:rsid w:val="0006652E"/>
    <w:rsid w:val="000667B0"/>
    <w:rsid w:val="00066947"/>
    <w:rsid w:val="00066BE4"/>
    <w:rsid w:val="00066FE3"/>
    <w:rsid w:val="0006715D"/>
    <w:rsid w:val="00067258"/>
    <w:rsid w:val="00067441"/>
    <w:rsid w:val="00067741"/>
    <w:rsid w:val="00067810"/>
    <w:rsid w:val="00067AB2"/>
    <w:rsid w:val="00067DAB"/>
    <w:rsid w:val="00067EAE"/>
    <w:rsid w:val="00067F37"/>
    <w:rsid w:val="00067FB9"/>
    <w:rsid w:val="000700C8"/>
    <w:rsid w:val="00070224"/>
    <w:rsid w:val="000704DC"/>
    <w:rsid w:val="00070501"/>
    <w:rsid w:val="000707E5"/>
    <w:rsid w:val="0007082A"/>
    <w:rsid w:val="00070D7C"/>
    <w:rsid w:val="00070F4C"/>
    <w:rsid w:val="00070FF6"/>
    <w:rsid w:val="0007103A"/>
    <w:rsid w:val="000710DF"/>
    <w:rsid w:val="0007158C"/>
    <w:rsid w:val="0007165E"/>
    <w:rsid w:val="00071672"/>
    <w:rsid w:val="000717A0"/>
    <w:rsid w:val="00071BB6"/>
    <w:rsid w:val="00071E42"/>
    <w:rsid w:val="000722CE"/>
    <w:rsid w:val="000722EE"/>
    <w:rsid w:val="00072B3D"/>
    <w:rsid w:val="00072B67"/>
    <w:rsid w:val="00072C6C"/>
    <w:rsid w:val="00072D09"/>
    <w:rsid w:val="00072FDC"/>
    <w:rsid w:val="00073151"/>
    <w:rsid w:val="000734B5"/>
    <w:rsid w:val="0007367E"/>
    <w:rsid w:val="00073733"/>
    <w:rsid w:val="00073884"/>
    <w:rsid w:val="00073A69"/>
    <w:rsid w:val="00073B47"/>
    <w:rsid w:val="00073EF3"/>
    <w:rsid w:val="00073EF5"/>
    <w:rsid w:val="00074300"/>
    <w:rsid w:val="000748F9"/>
    <w:rsid w:val="00074B94"/>
    <w:rsid w:val="00074F46"/>
    <w:rsid w:val="00074FE3"/>
    <w:rsid w:val="00075330"/>
    <w:rsid w:val="00075FCD"/>
    <w:rsid w:val="000760E1"/>
    <w:rsid w:val="0007636B"/>
    <w:rsid w:val="00076563"/>
    <w:rsid w:val="000765D1"/>
    <w:rsid w:val="00076A4C"/>
    <w:rsid w:val="00076A81"/>
    <w:rsid w:val="00076A8F"/>
    <w:rsid w:val="00076B9F"/>
    <w:rsid w:val="00076BC9"/>
    <w:rsid w:val="00077145"/>
    <w:rsid w:val="00077154"/>
    <w:rsid w:val="00077206"/>
    <w:rsid w:val="000772CC"/>
    <w:rsid w:val="000773CC"/>
    <w:rsid w:val="00077483"/>
    <w:rsid w:val="000774BB"/>
    <w:rsid w:val="00077616"/>
    <w:rsid w:val="000779AB"/>
    <w:rsid w:val="00077A57"/>
    <w:rsid w:val="00077ADD"/>
    <w:rsid w:val="00077BD2"/>
    <w:rsid w:val="00077C21"/>
    <w:rsid w:val="00077ED6"/>
    <w:rsid w:val="00080039"/>
    <w:rsid w:val="000801C7"/>
    <w:rsid w:val="000802C5"/>
    <w:rsid w:val="00080435"/>
    <w:rsid w:val="00080620"/>
    <w:rsid w:val="00080A6B"/>
    <w:rsid w:val="00080A9F"/>
    <w:rsid w:val="00080D2E"/>
    <w:rsid w:val="00080D69"/>
    <w:rsid w:val="00080F86"/>
    <w:rsid w:val="00080FCA"/>
    <w:rsid w:val="0008103B"/>
    <w:rsid w:val="000810BA"/>
    <w:rsid w:val="0008145B"/>
    <w:rsid w:val="00081528"/>
    <w:rsid w:val="00081612"/>
    <w:rsid w:val="00081754"/>
    <w:rsid w:val="00081A54"/>
    <w:rsid w:val="00081A76"/>
    <w:rsid w:val="00081B36"/>
    <w:rsid w:val="00081B53"/>
    <w:rsid w:val="00081CAE"/>
    <w:rsid w:val="000822F7"/>
    <w:rsid w:val="00082350"/>
    <w:rsid w:val="00082589"/>
    <w:rsid w:val="00082982"/>
    <w:rsid w:val="00082A43"/>
    <w:rsid w:val="00082B23"/>
    <w:rsid w:val="00082DEB"/>
    <w:rsid w:val="00082DFE"/>
    <w:rsid w:val="0008306D"/>
    <w:rsid w:val="00083070"/>
    <w:rsid w:val="000832E2"/>
    <w:rsid w:val="00083344"/>
    <w:rsid w:val="000833EE"/>
    <w:rsid w:val="00083619"/>
    <w:rsid w:val="00083655"/>
    <w:rsid w:val="00083756"/>
    <w:rsid w:val="000837D2"/>
    <w:rsid w:val="000837EC"/>
    <w:rsid w:val="0008384D"/>
    <w:rsid w:val="00083A01"/>
    <w:rsid w:val="00083A27"/>
    <w:rsid w:val="00083EC5"/>
    <w:rsid w:val="00083EDD"/>
    <w:rsid w:val="00084065"/>
    <w:rsid w:val="0008417C"/>
    <w:rsid w:val="000843FE"/>
    <w:rsid w:val="00084524"/>
    <w:rsid w:val="00084746"/>
    <w:rsid w:val="000847A4"/>
    <w:rsid w:val="00084A53"/>
    <w:rsid w:val="00084E2D"/>
    <w:rsid w:val="00084EFE"/>
    <w:rsid w:val="0008513A"/>
    <w:rsid w:val="00085213"/>
    <w:rsid w:val="000852AB"/>
    <w:rsid w:val="000857F1"/>
    <w:rsid w:val="00085A52"/>
    <w:rsid w:val="00085B4C"/>
    <w:rsid w:val="00085BCB"/>
    <w:rsid w:val="00085D6E"/>
    <w:rsid w:val="000860CC"/>
    <w:rsid w:val="000862E9"/>
    <w:rsid w:val="00086624"/>
    <w:rsid w:val="00086761"/>
    <w:rsid w:val="000867FC"/>
    <w:rsid w:val="0008688E"/>
    <w:rsid w:val="00086B93"/>
    <w:rsid w:val="00086C92"/>
    <w:rsid w:val="00087229"/>
    <w:rsid w:val="0008757F"/>
    <w:rsid w:val="00087609"/>
    <w:rsid w:val="0008774A"/>
    <w:rsid w:val="000877F6"/>
    <w:rsid w:val="00087A2B"/>
    <w:rsid w:val="00087A72"/>
    <w:rsid w:val="00087C77"/>
    <w:rsid w:val="00087E5A"/>
    <w:rsid w:val="00087EB2"/>
    <w:rsid w:val="00087EE8"/>
    <w:rsid w:val="00090175"/>
    <w:rsid w:val="000903C4"/>
    <w:rsid w:val="000904C5"/>
    <w:rsid w:val="00090DB8"/>
    <w:rsid w:val="00090FA0"/>
    <w:rsid w:val="00091529"/>
    <w:rsid w:val="000915A7"/>
    <w:rsid w:val="00091B7C"/>
    <w:rsid w:val="00091BF8"/>
    <w:rsid w:val="00091C0B"/>
    <w:rsid w:val="00091C99"/>
    <w:rsid w:val="00091FB0"/>
    <w:rsid w:val="0009210B"/>
    <w:rsid w:val="000922C0"/>
    <w:rsid w:val="0009263C"/>
    <w:rsid w:val="00092969"/>
    <w:rsid w:val="00092A23"/>
    <w:rsid w:val="00092AE3"/>
    <w:rsid w:val="00092B17"/>
    <w:rsid w:val="00092EE8"/>
    <w:rsid w:val="00092F30"/>
    <w:rsid w:val="00092FA8"/>
    <w:rsid w:val="00093140"/>
    <w:rsid w:val="00093534"/>
    <w:rsid w:val="000936BA"/>
    <w:rsid w:val="0009380B"/>
    <w:rsid w:val="0009380D"/>
    <w:rsid w:val="00093989"/>
    <w:rsid w:val="00093FA3"/>
    <w:rsid w:val="00094060"/>
    <w:rsid w:val="000945B1"/>
    <w:rsid w:val="00094692"/>
    <w:rsid w:val="000947B6"/>
    <w:rsid w:val="00094DE7"/>
    <w:rsid w:val="000954DE"/>
    <w:rsid w:val="00095915"/>
    <w:rsid w:val="0009593B"/>
    <w:rsid w:val="00095BBD"/>
    <w:rsid w:val="00095BD7"/>
    <w:rsid w:val="00095BF6"/>
    <w:rsid w:val="000961C6"/>
    <w:rsid w:val="00096260"/>
    <w:rsid w:val="000967D3"/>
    <w:rsid w:val="00097134"/>
    <w:rsid w:val="0009728C"/>
    <w:rsid w:val="00097713"/>
    <w:rsid w:val="000977F0"/>
    <w:rsid w:val="00097979"/>
    <w:rsid w:val="00097A4C"/>
    <w:rsid w:val="00097CB0"/>
    <w:rsid w:val="00097EAC"/>
    <w:rsid w:val="00097F74"/>
    <w:rsid w:val="00097FB2"/>
    <w:rsid w:val="000A027F"/>
    <w:rsid w:val="000A0931"/>
    <w:rsid w:val="000A0A9D"/>
    <w:rsid w:val="000A0D23"/>
    <w:rsid w:val="000A0F9A"/>
    <w:rsid w:val="000A1485"/>
    <w:rsid w:val="000A14CA"/>
    <w:rsid w:val="000A152C"/>
    <w:rsid w:val="000A155A"/>
    <w:rsid w:val="000A1635"/>
    <w:rsid w:val="000A165F"/>
    <w:rsid w:val="000A166D"/>
    <w:rsid w:val="000A167F"/>
    <w:rsid w:val="000A16C6"/>
    <w:rsid w:val="000A177B"/>
    <w:rsid w:val="000A17B5"/>
    <w:rsid w:val="000A1859"/>
    <w:rsid w:val="000A1AF7"/>
    <w:rsid w:val="000A1D25"/>
    <w:rsid w:val="000A1DA1"/>
    <w:rsid w:val="000A205C"/>
    <w:rsid w:val="000A2301"/>
    <w:rsid w:val="000A2490"/>
    <w:rsid w:val="000A262D"/>
    <w:rsid w:val="000A2644"/>
    <w:rsid w:val="000A26AE"/>
    <w:rsid w:val="000A2754"/>
    <w:rsid w:val="000A2775"/>
    <w:rsid w:val="000A284E"/>
    <w:rsid w:val="000A2A1E"/>
    <w:rsid w:val="000A2C61"/>
    <w:rsid w:val="000A2D6F"/>
    <w:rsid w:val="000A32AF"/>
    <w:rsid w:val="000A3353"/>
    <w:rsid w:val="000A3455"/>
    <w:rsid w:val="000A3674"/>
    <w:rsid w:val="000A37FB"/>
    <w:rsid w:val="000A38B8"/>
    <w:rsid w:val="000A3AD2"/>
    <w:rsid w:val="000A3C8D"/>
    <w:rsid w:val="000A3E63"/>
    <w:rsid w:val="000A40FB"/>
    <w:rsid w:val="000A4163"/>
    <w:rsid w:val="000A4343"/>
    <w:rsid w:val="000A43DF"/>
    <w:rsid w:val="000A45DA"/>
    <w:rsid w:val="000A46F6"/>
    <w:rsid w:val="000A4723"/>
    <w:rsid w:val="000A475D"/>
    <w:rsid w:val="000A48CC"/>
    <w:rsid w:val="000A4AAE"/>
    <w:rsid w:val="000A4B8F"/>
    <w:rsid w:val="000A4CF1"/>
    <w:rsid w:val="000A4E33"/>
    <w:rsid w:val="000A4FA3"/>
    <w:rsid w:val="000A50E3"/>
    <w:rsid w:val="000A524E"/>
    <w:rsid w:val="000A52C6"/>
    <w:rsid w:val="000A52FE"/>
    <w:rsid w:val="000A5310"/>
    <w:rsid w:val="000A5321"/>
    <w:rsid w:val="000A53FE"/>
    <w:rsid w:val="000A5496"/>
    <w:rsid w:val="000A562C"/>
    <w:rsid w:val="000A5B44"/>
    <w:rsid w:val="000A5BE7"/>
    <w:rsid w:val="000A61AF"/>
    <w:rsid w:val="000A6376"/>
    <w:rsid w:val="000A6462"/>
    <w:rsid w:val="000A6657"/>
    <w:rsid w:val="000A6658"/>
    <w:rsid w:val="000A6BC5"/>
    <w:rsid w:val="000A6BE1"/>
    <w:rsid w:val="000A6C4B"/>
    <w:rsid w:val="000A6CB3"/>
    <w:rsid w:val="000A6D2C"/>
    <w:rsid w:val="000A700C"/>
    <w:rsid w:val="000A732F"/>
    <w:rsid w:val="000A7560"/>
    <w:rsid w:val="000A7570"/>
    <w:rsid w:val="000A75AD"/>
    <w:rsid w:val="000A7647"/>
    <w:rsid w:val="000A7861"/>
    <w:rsid w:val="000A78FA"/>
    <w:rsid w:val="000A7B5B"/>
    <w:rsid w:val="000A7D41"/>
    <w:rsid w:val="000A7F27"/>
    <w:rsid w:val="000B0266"/>
    <w:rsid w:val="000B03BD"/>
    <w:rsid w:val="000B04CE"/>
    <w:rsid w:val="000B04E9"/>
    <w:rsid w:val="000B0C0A"/>
    <w:rsid w:val="000B0C31"/>
    <w:rsid w:val="000B0E2D"/>
    <w:rsid w:val="000B0FD5"/>
    <w:rsid w:val="000B1239"/>
    <w:rsid w:val="000B158A"/>
    <w:rsid w:val="000B1DF6"/>
    <w:rsid w:val="000B1DFF"/>
    <w:rsid w:val="000B1E89"/>
    <w:rsid w:val="000B1EFA"/>
    <w:rsid w:val="000B2018"/>
    <w:rsid w:val="000B2204"/>
    <w:rsid w:val="000B2638"/>
    <w:rsid w:val="000B2793"/>
    <w:rsid w:val="000B285D"/>
    <w:rsid w:val="000B2929"/>
    <w:rsid w:val="000B2B4B"/>
    <w:rsid w:val="000B2B73"/>
    <w:rsid w:val="000B2D4F"/>
    <w:rsid w:val="000B2D6A"/>
    <w:rsid w:val="000B3359"/>
    <w:rsid w:val="000B33C1"/>
    <w:rsid w:val="000B347D"/>
    <w:rsid w:val="000B36D9"/>
    <w:rsid w:val="000B384F"/>
    <w:rsid w:val="000B38E7"/>
    <w:rsid w:val="000B3B8A"/>
    <w:rsid w:val="000B3D42"/>
    <w:rsid w:val="000B4008"/>
    <w:rsid w:val="000B4062"/>
    <w:rsid w:val="000B40E9"/>
    <w:rsid w:val="000B411E"/>
    <w:rsid w:val="000B43EF"/>
    <w:rsid w:val="000B4484"/>
    <w:rsid w:val="000B4552"/>
    <w:rsid w:val="000B4A5E"/>
    <w:rsid w:val="000B4A6D"/>
    <w:rsid w:val="000B4F1C"/>
    <w:rsid w:val="000B5948"/>
    <w:rsid w:val="000B5BFD"/>
    <w:rsid w:val="000B5C33"/>
    <w:rsid w:val="000B5CAD"/>
    <w:rsid w:val="000B5F5A"/>
    <w:rsid w:val="000B6116"/>
    <w:rsid w:val="000B621E"/>
    <w:rsid w:val="000B64EC"/>
    <w:rsid w:val="000B6747"/>
    <w:rsid w:val="000B6805"/>
    <w:rsid w:val="000B6A3F"/>
    <w:rsid w:val="000B6A4C"/>
    <w:rsid w:val="000B6D42"/>
    <w:rsid w:val="000B6E76"/>
    <w:rsid w:val="000B701B"/>
    <w:rsid w:val="000B7237"/>
    <w:rsid w:val="000B73CD"/>
    <w:rsid w:val="000B76C7"/>
    <w:rsid w:val="000B7773"/>
    <w:rsid w:val="000B785D"/>
    <w:rsid w:val="000B798C"/>
    <w:rsid w:val="000B7F31"/>
    <w:rsid w:val="000C0015"/>
    <w:rsid w:val="000C0025"/>
    <w:rsid w:val="000C023B"/>
    <w:rsid w:val="000C024F"/>
    <w:rsid w:val="000C0259"/>
    <w:rsid w:val="000C0491"/>
    <w:rsid w:val="000C051E"/>
    <w:rsid w:val="000C0554"/>
    <w:rsid w:val="000C0726"/>
    <w:rsid w:val="000C074C"/>
    <w:rsid w:val="000C090A"/>
    <w:rsid w:val="000C09F6"/>
    <w:rsid w:val="000C0AC4"/>
    <w:rsid w:val="000C0CA4"/>
    <w:rsid w:val="000C0D03"/>
    <w:rsid w:val="000C0E57"/>
    <w:rsid w:val="000C0EFC"/>
    <w:rsid w:val="000C0FC3"/>
    <w:rsid w:val="000C109E"/>
    <w:rsid w:val="000C1279"/>
    <w:rsid w:val="000C129E"/>
    <w:rsid w:val="000C1955"/>
    <w:rsid w:val="000C1BB5"/>
    <w:rsid w:val="000C1C5D"/>
    <w:rsid w:val="000C1CF0"/>
    <w:rsid w:val="000C21D9"/>
    <w:rsid w:val="000C21F7"/>
    <w:rsid w:val="000C2298"/>
    <w:rsid w:val="000C22D2"/>
    <w:rsid w:val="000C248D"/>
    <w:rsid w:val="000C24D3"/>
    <w:rsid w:val="000C2C73"/>
    <w:rsid w:val="000C2D73"/>
    <w:rsid w:val="000C2F3C"/>
    <w:rsid w:val="000C3056"/>
    <w:rsid w:val="000C30FD"/>
    <w:rsid w:val="000C32BC"/>
    <w:rsid w:val="000C33F6"/>
    <w:rsid w:val="000C34F2"/>
    <w:rsid w:val="000C3534"/>
    <w:rsid w:val="000C3970"/>
    <w:rsid w:val="000C3A39"/>
    <w:rsid w:val="000C3AC1"/>
    <w:rsid w:val="000C3C14"/>
    <w:rsid w:val="000C3DAA"/>
    <w:rsid w:val="000C3DF3"/>
    <w:rsid w:val="000C3EBD"/>
    <w:rsid w:val="000C4A07"/>
    <w:rsid w:val="000C4A51"/>
    <w:rsid w:val="000C4B0D"/>
    <w:rsid w:val="000C4DB4"/>
    <w:rsid w:val="000C4F02"/>
    <w:rsid w:val="000C4FAA"/>
    <w:rsid w:val="000C5025"/>
    <w:rsid w:val="000C51F4"/>
    <w:rsid w:val="000C6114"/>
    <w:rsid w:val="000C639A"/>
    <w:rsid w:val="000C675E"/>
    <w:rsid w:val="000C6798"/>
    <w:rsid w:val="000C6D13"/>
    <w:rsid w:val="000C6D5A"/>
    <w:rsid w:val="000C6D79"/>
    <w:rsid w:val="000C6DAC"/>
    <w:rsid w:val="000C7042"/>
    <w:rsid w:val="000C7160"/>
    <w:rsid w:val="000C718D"/>
    <w:rsid w:val="000C74E2"/>
    <w:rsid w:val="000C7C06"/>
    <w:rsid w:val="000C7D5B"/>
    <w:rsid w:val="000C7F9E"/>
    <w:rsid w:val="000C7FA7"/>
    <w:rsid w:val="000D0056"/>
    <w:rsid w:val="000D032A"/>
    <w:rsid w:val="000D0405"/>
    <w:rsid w:val="000D04FD"/>
    <w:rsid w:val="000D0784"/>
    <w:rsid w:val="000D095A"/>
    <w:rsid w:val="000D0A62"/>
    <w:rsid w:val="000D0D18"/>
    <w:rsid w:val="000D0F4D"/>
    <w:rsid w:val="000D13C9"/>
    <w:rsid w:val="000D165B"/>
    <w:rsid w:val="000D1858"/>
    <w:rsid w:val="000D19D9"/>
    <w:rsid w:val="000D1A2B"/>
    <w:rsid w:val="000D1BB8"/>
    <w:rsid w:val="000D1C3B"/>
    <w:rsid w:val="000D1E89"/>
    <w:rsid w:val="000D20DE"/>
    <w:rsid w:val="000D211D"/>
    <w:rsid w:val="000D21A5"/>
    <w:rsid w:val="000D2249"/>
    <w:rsid w:val="000D2C58"/>
    <w:rsid w:val="000D2E93"/>
    <w:rsid w:val="000D302D"/>
    <w:rsid w:val="000D35C1"/>
    <w:rsid w:val="000D378C"/>
    <w:rsid w:val="000D37CA"/>
    <w:rsid w:val="000D38D7"/>
    <w:rsid w:val="000D3AF6"/>
    <w:rsid w:val="000D3B56"/>
    <w:rsid w:val="000D3CEE"/>
    <w:rsid w:val="000D3DA0"/>
    <w:rsid w:val="000D3DA3"/>
    <w:rsid w:val="000D3ED4"/>
    <w:rsid w:val="000D4068"/>
    <w:rsid w:val="000D4316"/>
    <w:rsid w:val="000D44B1"/>
    <w:rsid w:val="000D4591"/>
    <w:rsid w:val="000D46B7"/>
    <w:rsid w:val="000D46F2"/>
    <w:rsid w:val="000D4A60"/>
    <w:rsid w:val="000D4B80"/>
    <w:rsid w:val="000D4D76"/>
    <w:rsid w:val="000D542D"/>
    <w:rsid w:val="000D57B3"/>
    <w:rsid w:val="000D584E"/>
    <w:rsid w:val="000D5A5B"/>
    <w:rsid w:val="000D62F7"/>
    <w:rsid w:val="000D6317"/>
    <w:rsid w:val="000D6426"/>
    <w:rsid w:val="000D6533"/>
    <w:rsid w:val="000D694D"/>
    <w:rsid w:val="000D6AF1"/>
    <w:rsid w:val="000D6F99"/>
    <w:rsid w:val="000D720C"/>
    <w:rsid w:val="000D73A1"/>
    <w:rsid w:val="000D73E6"/>
    <w:rsid w:val="000D76B9"/>
    <w:rsid w:val="000D7AD9"/>
    <w:rsid w:val="000D7DAD"/>
    <w:rsid w:val="000D7DFE"/>
    <w:rsid w:val="000E0248"/>
    <w:rsid w:val="000E03F8"/>
    <w:rsid w:val="000E063E"/>
    <w:rsid w:val="000E0C07"/>
    <w:rsid w:val="000E0E5C"/>
    <w:rsid w:val="000E11AC"/>
    <w:rsid w:val="000E1465"/>
    <w:rsid w:val="000E1498"/>
    <w:rsid w:val="000E1721"/>
    <w:rsid w:val="000E1965"/>
    <w:rsid w:val="000E198D"/>
    <w:rsid w:val="000E1C24"/>
    <w:rsid w:val="000E1E6D"/>
    <w:rsid w:val="000E2316"/>
    <w:rsid w:val="000E2554"/>
    <w:rsid w:val="000E28AB"/>
    <w:rsid w:val="000E29A5"/>
    <w:rsid w:val="000E2BC6"/>
    <w:rsid w:val="000E2C4E"/>
    <w:rsid w:val="000E2DE0"/>
    <w:rsid w:val="000E2E36"/>
    <w:rsid w:val="000E300B"/>
    <w:rsid w:val="000E30E1"/>
    <w:rsid w:val="000E34B4"/>
    <w:rsid w:val="000E361E"/>
    <w:rsid w:val="000E365F"/>
    <w:rsid w:val="000E37C6"/>
    <w:rsid w:val="000E3824"/>
    <w:rsid w:val="000E3865"/>
    <w:rsid w:val="000E3B9D"/>
    <w:rsid w:val="000E3C09"/>
    <w:rsid w:val="000E3E4F"/>
    <w:rsid w:val="000E3FBF"/>
    <w:rsid w:val="000E3FC1"/>
    <w:rsid w:val="000E4313"/>
    <w:rsid w:val="000E4382"/>
    <w:rsid w:val="000E4429"/>
    <w:rsid w:val="000E448D"/>
    <w:rsid w:val="000E4AE0"/>
    <w:rsid w:val="000E4D2D"/>
    <w:rsid w:val="000E5300"/>
    <w:rsid w:val="000E53E0"/>
    <w:rsid w:val="000E543B"/>
    <w:rsid w:val="000E55EA"/>
    <w:rsid w:val="000E57F3"/>
    <w:rsid w:val="000E584B"/>
    <w:rsid w:val="000E5932"/>
    <w:rsid w:val="000E5A8C"/>
    <w:rsid w:val="000E5B8D"/>
    <w:rsid w:val="000E5DB7"/>
    <w:rsid w:val="000E6355"/>
    <w:rsid w:val="000E641A"/>
    <w:rsid w:val="000E64B2"/>
    <w:rsid w:val="000E6990"/>
    <w:rsid w:val="000E6C71"/>
    <w:rsid w:val="000E6C77"/>
    <w:rsid w:val="000E6CB9"/>
    <w:rsid w:val="000E6D51"/>
    <w:rsid w:val="000E6ED2"/>
    <w:rsid w:val="000E709D"/>
    <w:rsid w:val="000E730C"/>
    <w:rsid w:val="000E730F"/>
    <w:rsid w:val="000E76AD"/>
    <w:rsid w:val="000E795F"/>
    <w:rsid w:val="000E7A71"/>
    <w:rsid w:val="000E7B5B"/>
    <w:rsid w:val="000E7C21"/>
    <w:rsid w:val="000E7E4C"/>
    <w:rsid w:val="000E7F03"/>
    <w:rsid w:val="000F01B5"/>
    <w:rsid w:val="000F02D5"/>
    <w:rsid w:val="000F0337"/>
    <w:rsid w:val="000F03E4"/>
    <w:rsid w:val="000F053D"/>
    <w:rsid w:val="000F054A"/>
    <w:rsid w:val="000F05A9"/>
    <w:rsid w:val="000F077B"/>
    <w:rsid w:val="000F0EE0"/>
    <w:rsid w:val="000F10EA"/>
    <w:rsid w:val="000F1206"/>
    <w:rsid w:val="000F12DA"/>
    <w:rsid w:val="000F13B9"/>
    <w:rsid w:val="000F13EE"/>
    <w:rsid w:val="000F168C"/>
    <w:rsid w:val="000F170D"/>
    <w:rsid w:val="000F17FB"/>
    <w:rsid w:val="000F1896"/>
    <w:rsid w:val="000F18D2"/>
    <w:rsid w:val="000F1F4C"/>
    <w:rsid w:val="000F1F78"/>
    <w:rsid w:val="000F1FEB"/>
    <w:rsid w:val="000F242B"/>
    <w:rsid w:val="000F2530"/>
    <w:rsid w:val="000F263B"/>
    <w:rsid w:val="000F26B1"/>
    <w:rsid w:val="000F2A41"/>
    <w:rsid w:val="000F2AD9"/>
    <w:rsid w:val="000F2BDA"/>
    <w:rsid w:val="000F2C54"/>
    <w:rsid w:val="000F2E84"/>
    <w:rsid w:val="000F3014"/>
    <w:rsid w:val="000F30BF"/>
    <w:rsid w:val="000F3552"/>
    <w:rsid w:val="000F36E7"/>
    <w:rsid w:val="000F38CB"/>
    <w:rsid w:val="000F3C6A"/>
    <w:rsid w:val="000F3D84"/>
    <w:rsid w:val="000F3EB3"/>
    <w:rsid w:val="000F3F0C"/>
    <w:rsid w:val="000F3F3C"/>
    <w:rsid w:val="000F4179"/>
    <w:rsid w:val="000F42FC"/>
    <w:rsid w:val="000F4365"/>
    <w:rsid w:val="000F4469"/>
    <w:rsid w:val="000F4580"/>
    <w:rsid w:val="000F45A7"/>
    <w:rsid w:val="000F47BF"/>
    <w:rsid w:val="000F489E"/>
    <w:rsid w:val="000F4C55"/>
    <w:rsid w:val="000F4E1D"/>
    <w:rsid w:val="000F4EF0"/>
    <w:rsid w:val="000F4F30"/>
    <w:rsid w:val="000F52BA"/>
    <w:rsid w:val="000F5698"/>
    <w:rsid w:val="000F56F2"/>
    <w:rsid w:val="000F5762"/>
    <w:rsid w:val="000F5892"/>
    <w:rsid w:val="000F58EF"/>
    <w:rsid w:val="000F5A5E"/>
    <w:rsid w:val="000F5ADD"/>
    <w:rsid w:val="000F5BBB"/>
    <w:rsid w:val="000F5C2C"/>
    <w:rsid w:val="000F5C92"/>
    <w:rsid w:val="000F5E64"/>
    <w:rsid w:val="000F5EA2"/>
    <w:rsid w:val="000F5FCA"/>
    <w:rsid w:val="000F62EB"/>
    <w:rsid w:val="000F63F4"/>
    <w:rsid w:val="000F655F"/>
    <w:rsid w:val="000F6583"/>
    <w:rsid w:val="000F66FB"/>
    <w:rsid w:val="000F68E0"/>
    <w:rsid w:val="000F6923"/>
    <w:rsid w:val="000F6B56"/>
    <w:rsid w:val="000F6CA4"/>
    <w:rsid w:val="000F6CDE"/>
    <w:rsid w:val="000F6D63"/>
    <w:rsid w:val="000F6E1A"/>
    <w:rsid w:val="000F6E39"/>
    <w:rsid w:val="000F70A2"/>
    <w:rsid w:val="000F70D9"/>
    <w:rsid w:val="000F7115"/>
    <w:rsid w:val="000F7763"/>
    <w:rsid w:val="000F7766"/>
    <w:rsid w:val="000F79AC"/>
    <w:rsid w:val="000F7AE5"/>
    <w:rsid w:val="000F7AEA"/>
    <w:rsid w:val="0010002C"/>
    <w:rsid w:val="00100191"/>
    <w:rsid w:val="001002D3"/>
    <w:rsid w:val="00100356"/>
    <w:rsid w:val="00100468"/>
    <w:rsid w:val="00100656"/>
    <w:rsid w:val="00100683"/>
    <w:rsid w:val="00100690"/>
    <w:rsid w:val="00100912"/>
    <w:rsid w:val="00100A78"/>
    <w:rsid w:val="00100A93"/>
    <w:rsid w:val="00100C8F"/>
    <w:rsid w:val="001012E1"/>
    <w:rsid w:val="0010165D"/>
    <w:rsid w:val="00101665"/>
    <w:rsid w:val="001018B9"/>
    <w:rsid w:val="00101A6C"/>
    <w:rsid w:val="00101B4D"/>
    <w:rsid w:val="00101BF6"/>
    <w:rsid w:val="00101C74"/>
    <w:rsid w:val="00101CA4"/>
    <w:rsid w:val="00101D3E"/>
    <w:rsid w:val="00101EE1"/>
    <w:rsid w:val="00102052"/>
    <w:rsid w:val="001021D6"/>
    <w:rsid w:val="00102206"/>
    <w:rsid w:val="0010220A"/>
    <w:rsid w:val="001022A7"/>
    <w:rsid w:val="001023A6"/>
    <w:rsid w:val="001023BF"/>
    <w:rsid w:val="00102449"/>
    <w:rsid w:val="00102477"/>
    <w:rsid w:val="00102480"/>
    <w:rsid w:val="00102D4D"/>
    <w:rsid w:val="00102E89"/>
    <w:rsid w:val="00102EA7"/>
    <w:rsid w:val="00102EDC"/>
    <w:rsid w:val="00102EFE"/>
    <w:rsid w:val="00102F18"/>
    <w:rsid w:val="00102F7A"/>
    <w:rsid w:val="00102FE3"/>
    <w:rsid w:val="001036CF"/>
    <w:rsid w:val="0010387F"/>
    <w:rsid w:val="001038BE"/>
    <w:rsid w:val="0010392B"/>
    <w:rsid w:val="0010398B"/>
    <w:rsid w:val="00103A19"/>
    <w:rsid w:val="00103BB9"/>
    <w:rsid w:val="00103E18"/>
    <w:rsid w:val="00103F62"/>
    <w:rsid w:val="00103F8B"/>
    <w:rsid w:val="001042CE"/>
    <w:rsid w:val="001048DD"/>
    <w:rsid w:val="00104CBA"/>
    <w:rsid w:val="00104DF6"/>
    <w:rsid w:val="00105272"/>
    <w:rsid w:val="00105668"/>
    <w:rsid w:val="001056CB"/>
    <w:rsid w:val="0010588A"/>
    <w:rsid w:val="001059EC"/>
    <w:rsid w:val="001059FE"/>
    <w:rsid w:val="00105AA3"/>
    <w:rsid w:val="00105AD8"/>
    <w:rsid w:val="00105E51"/>
    <w:rsid w:val="00105E96"/>
    <w:rsid w:val="00106112"/>
    <w:rsid w:val="00106308"/>
    <w:rsid w:val="0010644E"/>
    <w:rsid w:val="001064B2"/>
    <w:rsid w:val="00106759"/>
    <w:rsid w:val="0010687A"/>
    <w:rsid w:val="00106B7D"/>
    <w:rsid w:val="00106CA1"/>
    <w:rsid w:val="00106FD6"/>
    <w:rsid w:val="001070DF"/>
    <w:rsid w:val="001070F7"/>
    <w:rsid w:val="00107171"/>
    <w:rsid w:val="001076B7"/>
    <w:rsid w:val="001076D5"/>
    <w:rsid w:val="00107A43"/>
    <w:rsid w:val="00107CEE"/>
    <w:rsid w:val="00107DC7"/>
    <w:rsid w:val="00107E40"/>
    <w:rsid w:val="00107F0B"/>
    <w:rsid w:val="00107FC2"/>
    <w:rsid w:val="0011003F"/>
    <w:rsid w:val="00110202"/>
    <w:rsid w:val="00110531"/>
    <w:rsid w:val="001105BB"/>
    <w:rsid w:val="001106C7"/>
    <w:rsid w:val="001106CF"/>
    <w:rsid w:val="00110798"/>
    <w:rsid w:val="00110922"/>
    <w:rsid w:val="00110B72"/>
    <w:rsid w:val="00110CCC"/>
    <w:rsid w:val="00110E9C"/>
    <w:rsid w:val="00110ECF"/>
    <w:rsid w:val="0011121A"/>
    <w:rsid w:val="0011179A"/>
    <w:rsid w:val="0011184A"/>
    <w:rsid w:val="0011193B"/>
    <w:rsid w:val="00111CA2"/>
    <w:rsid w:val="00111D8D"/>
    <w:rsid w:val="00111DD3"/>
    <w:rsid w:val="00111E93"/>
    <w:rsid w:val="00111F5D"/>
    <w:rsid w:val="001125F9"/>
    <w:rsid w:val="00112AB1"/>
    <w:rsid w:val="00112B30"/>
    <w:rsid w:val="00112C63"/>
    <w:rsid w:val="00112C6A"/>
    <w:rsid w:val="00113182"/>
    <w:rsid w:val="0011318C"/>
    <w:rsid w:val="0011323C"/>
    <w:rsid w:val="00113342"/>
    <w:rsid w:val="001133C1"/>
    <w:rsid w:val="00113490"/>
    <w:rsid w:val="00113530"/>
    <w:rsid w:val="001137C3"/>
    <w:rsid w:val="001138B9"/>
    <w:rsid w:val="00113B16"/>
    <w:rsid w:val="00113BD4"/>
    <w:rsid w:val="00113D09"/>
    <w:rsid w:val="00113FB7"/>
    <w:rsid w:val="00114214"/>
    <w:rsid w:val="00114427"/>
    <w:rsid w:val="001144D3"/>
    <w:rsid w:val="0011464A"/>
    <w:rsid w:val="00114778"/>
    <w:rsid w:val="00114E0E"/>
    <w:rsid w:val="00114F94"/>
    <w:rsid w:val="00115395"/>
    <w:rsid w:val="001153F7"/>
    <w:rsid w:val="001154B1"/>
    <w:rsid w:val="001157A1"/>
    <w:rsid w:val="00115A19"/>
    <w:rsid w:val="00115B0F"/>
    <w:rsid w:val="001160E6"/>
    <w:rsid w:val="0011614E"/>
    <w:rsid w:val="00116209"/>
    <w:rsid w:val="00116406"/>
    <w:rsid w:val="001164AC"/>
    <w:rsid w:val="001164D1"/>
    <w:rsid w:val="001165FA"/>
    <w:rsid w:val="00116FE2"/>
    <w:rsid w:val="001170C6"/>
    <w:rsid w:val="00117132"/>
    <w:rsid w:val="00117136"/>
    <w:rsid w:val="0011715F"/>
    <w:rsid w:val="001171A5"/>
    <w:rsid w:val="001172A6"/>
    <w:rsid w:val="0011757E"/>
    <w:rsid w:val="0011798E"/>
    <w:rsid w:val="00117A90"/>
    <w:rsid w:val="00117A9A"/>
    <w:rsid w:val="00117AE1"/>
    <w:rsid w:val="00117C28"/>
    <w:rsid w:val="00117C41"/>
    <w:rsid w:val="00117F69"/>
    <w:rsid w:val="00117F7E"/>
    <w:rsid w:val="00117F8C"/>
    <w:rsid w:val="00117FC9"/>
    <w:rsid w:val="0012009F"/>
    <w:rsid w:val="001202F6"/>
    <w:rsid w:val="0012066A"/>
    <w:rsid w:val="00120887"/>
    <w:rsid w:val="001208EC"/>
    <w:rsid w:val="00120A60"/>
    <w:rsid w:val="00120BE6"/>
    <w:rsid w:val="00120D03"/>
    <w:rsid w:val="00120E98"/>
    <w:rsid w:val="00120F20"/>
    <w:rsid w:val="001210D2"/>
    <w:rsid w:val="001212F1"/>
    <w:rsid w:val="0012136A"/>
    <w:rsid w:val="00121619"/>
    <w:rsid w:val="0012171B"/>
    <w:rsid w:val="00121761"/>
    <w:rsid w:val="00121989"/>
    <w:rsid w:val="00121A54"/>
    <w:rsid w:val="00121C86"/>
    <w:rsid w:val="0012205F"/>
    <w:rsid w:val="00122170"/>
    <w:rsid w:val="00122405"/>
    <w:rsid w:val="00122741"/>
    <w:rsid w:val="001228AC"/>
    <w:rsid w:val="00122C07"/>
    <w:rsid w:val="00122D5B"/>
    <w:rsid w:val="00122D9B"/>
    <w:rsid w:val="00122FCA"/>
    <w:rsid w:val="00123081"/>
    <w:rsid w:val="0012337A"/>
    <w:rsid w:val="00123487"/>
    <w:rsid w:val="00123513"/>
    <w:rsid w:val="001235FD"/>
    <w:rsid w:val="001236FD"/>
    <w:rsid w:val="00123890"/>
    <w:rsid w:val="00123ADF"/>
    <w:rsid w:val="00123DF3"/>
    <w:rsid w:val="00123E4B"/>
    <w:rsid w:val="00123EE1"/>
    <w:rsid w:val="001240EB"/>
    <w:rsid w:val="001242A7"/>
    <w:rsid w:val="00124458"/>
    <w:rsid w:val="001244A3"/>
    <w:rsid w:val="00124859"/>
    <w:rsid w:val="00124874"/>
    <w:rsid w:val="00124A05"/>
    <w:rsid w:val="00124CDA"/>
    <w:rsid w:val="00124F52"/>
    <w:rsid w:val="001253A3"/>
    <w:rsid w:val="001254D9"/>
    <w:rsid w:val="00125A6D"/>
    <w:rsid w:val="00125B35"/>
    <w:rsid w:val="00125CF9"/>
    <w:rsid w:val="00125DB8"/>
    <w:rsid w:val="00125E25"/>
    <w:rsid w:val="001261C2"/>
    <w:rsid w:val="001263F0"/>
    <w:rsid w:val="0012641A"/>
    <w:rsid w:val="001266D5"/>
    <w:rsid w:val="001267DF"/>
    <w:rsid w:val="00126889"/>
    <w:rsid w:val="001268E0"/>
    <w:rsid w:val="00126938"/>
    <w:rsid w:val="00126DA3"/>
    <w:rsid w:val="00126E9B"/>
    <w:rsid w:val="00126EDE"/>
    <w:rsid w:val="00126F19"/>
    <w:rsid w:val="001270AF"/>
    <w:rsid w:val="001270DB"/>
    <w:rsid w:val="001271BF"/>
    <w:rsid w:val="001275FF"/>
    <w:rsid w:val="001277FA"/>
    <w:rsid w:val="001278BF"/>
    <w:rsid w:val="0012799F"/>
    <w:rsid w:val="00127FF7"/>
    <w:rsid w:val="00130098"/>
    <w:rsid w:val="00130144"/>
    <w:rsid w:val="001305D1"/>
    <w:rsid w:val="00130701"/>
    <w:rsid w:val="0013074B"/>
    <w:rsid w:val="00130C08"/>
    <w:rsid w:val="00130D34"/>
    <w:rsid w:val="00130DCF"/>
    <w:rsid w:val="00131134"/>
    <w:rsid w:val="001311BF"/>
    <w:rsid w:val="001311D5"/>
    <w:rsid w:val="00131215"/>
    <w:rsid w:val="001313C7"/>
    <w:rsid w:val="00131431"/>
    <w:rsid w:val="0013167B"/>
    <w:rsid w:val="001316C1"/>
    <w:rsid w:val="001317FB"/>
    <w:rsid w:val="00131C5B"/>
    <w:rsid w:val="00131C92"/>
    <w:rsid w:val="00131D0B"/>
    <w:rsid w:val="00132028"/>
    <w:rsid w:val="00132089"/>
    <w:rsid w:val="00132556"/>
    <w:rsid w:val="0013264D"/>
    <w:rsid w:val="00132B1F"/>
    <w:rsid w:val="00132E0A"/>
    <w:rsid w:val="00132EF2"/>
    <w:rsid w:val="00132FAC"/>
    <w:rsid w:val="00133091"/>
    <w:rsid w:val="00133175"/>
    <w:rsid w:val="001331B7"/>
    <w:rsid w:val="00133546"/>
    <w:rsid w:val="001337BB"/>
    <w:rsid w:val="00133A60"/>
    <w:rsid w:val="00133B37"/>
    <w:rsid w:val="00133CF2"/>
    <w:rsid w:val="00133E50"/>
    <w:rsid w:val="00133ED6"/>
    <w:rsid w:val="00133F41"/>
    <w:rsid w:val="001343B5"/>
    <w:rsid w:val="001345E0"/>
    <w:rsid w:val="00134867"/>
    <w:rsid w:val="001349DE"/>
    <w:rsid w:val="00134A2C"/>
    <w:rsid w:val="00134E91"/>
    <w:rsid w:val="00134EC3"/>
    <w:rsid w:val="00134F36"/>
    <w:rsid w:val="0013511D"/>
    <w:rsid w:val="00135137"/>
    <w:rsid w:val="00135286"/>
    <w:rsid w:val="00135587"/>
    <w:rsid w:val="00135610"/>
    <w:rsid w:val="00135734"/>
    <w:rsid w:val="001357FD"/>
    <w:rsid w:val="00135804"/>
    <w:rsid w:val="001358F9"/>
    <w:rsid w:val="00135AB0"/>
    <w:rsid w:val="00135D36"/>
    <w:rsid w:val="00135D39"/>
    <w:rsid w:val="00135DCB"/>
    <w:rsid w:val="00135F4A"/>
    <w:rsid w:val="00136305"/>
    <w:rsid w:val="00136548"/>
    <w:rsid w:val="0013689B"/>
    <w:rsid w:val="001368E2"/>
    <w:rsid w:val="0013697C"/>
    <w:rsid w:val="00136B62"/>
    <w:rsid w:val="00136C36"/>
    <w:rsid w:val="0013705C"/>
    <w:rsid w:val="00137464"/>
    <w:rsid w:val="0013748D"/>
    <w:rsid w:val="001374F0"/>
    <w:rsid w:val="00137810"/>
    <w:rsid w:val="00137986"/>
    <w:rsid w:val="001379D4"/>
    <w:rsid w:val="00137A8E"/>
    <w:rsid w:val="00137B88"/>
    <w:rsid w:val="00137C06"/>
    <w:rsid w:val="00137D33"/>
    <w:rsid w:val="00137E3C"/>
    <w:rsid w:val="00137E49"/>
    <w:rsid w:val="00140351"/>
    <w:rsid w:val="001404EC"/>
    <w:rsid w:val="0014096A"/>
    <w:rsid w:val="00140D37"/>
    <w:rsid w:val="00140D93"/>
    <w:rsid w:val="0014128B"/>
    <w:rsid w:val="00141837"/>
    <w:rsid w:val="00141E88"/>
    <w:rsid w:val="00142029"/>
    <w:rsid w:val="00142165"/>
    <w:rsid w:val="001421C4"/>
    <w:rsid w:val="0014230C"/>
    <w:rsid w:val="00142319"/>
    <w:rsid w:val="00142384"/>
    <w:rsid w:val="001423CA"/>
    <w:rsid w:val="00142644"/>
    <w:rsid w:val="001427B5"/>
    <w:rsid w:val="0014289C"/>
    <w:rsid w:val="001428D2"/>
    <w:rsid w:val="00142962"/>
    <w:rsid w:val="00142ABF"/>
    <w:rsid w:val="00142CA0"/>
    <w:rsid w:val="00142DB0"/>
    <w:rsid w:val="00142E34"/>
    <w:rsid w:val="00142E8C"/>
    <w:rsid w:val="00142FB2"/>
    <w:rsid w:val="00142FD7"/>
    <w:rsid w:val="00142FE2"/>
    <w:rsid w:val="00143565"/>
    <w:rsid w:val="0014374B"/>
    <w:rsid w:val="00143BE8"/>
    <w:rsid w:val="00143C08"/>
    <w:rsid w:val="00143C57"/>
    <w:rsid w:val="00143C82"/>
    <w:rsid w:val="00143CBD"/>
    <w:rsid w:val="001441F5"/>
    <w:rsid w:val="0014424E"/>
    <w:rsid w:val="001443AC"/>
    <w:rsid w:val="001443EB"/>
    <w:rsid w:val="001445E0"/>
    <w:rsid w:val="001446F9"/>
    <w:rsid w:val="00144A36"/>
    <w:rsid w:val="00144B43"/>
    <w:rsid w:val="00144D84"/>
    <w:rsid w:val="00144E2C"/>
    <w:rsid w:val="00144FE5"/>
    <w:rsid w:val="0014505E"/>
    <w:rsid w:val="0014561B"/>
    <w:rsid w:val="00145A22"/>
    <w:rsid w:val="00145B89"/>
    <w:rsid w:val="00145CBE"/>
    <w:rsid w:val="00146095"/>
    <w:rsid w:val="00146172"/>
    <w:rsid w:val="00146572"/>
    <w:rsid w:val="001467A8"/>
    <w:rsid w:val="00146908"/>
    <w:rsid w:val="00146B83"/>
    <w:rsid w:val="00146E38"/>
    <w:rsid w:val="00146F1F"/>
    <w:rsid w:val="0014739C"/>
    <w:rsid w:val="00147597"/>
    <w:rsid w:val="00147664"/>
    <w:rsid w:val="001479DB"/>
    <w:rsid w:val="00147A20"/>
    <w:rsid w:val="00147D08"/>
    <w:rsid w:val="00147EF9"/>
    <w:rsid w:val="00150603"/>
    <w:rsid w:val="0015061E"/>
    <w:rsid w:val="0015086D"/>
    <w:rsid w:val="001509CA"/>
    <w:rsid w:val="00150AF7"/>
    <w:rsid w:val="00151462"/>
    <w:rsid w:val="001518AD"/>
    <w:rsid w:val="00151ADB"/>
    <w:rsid w:val="00151AF7"/>
    <w:rsid w:val="001522A4"/>
    <w:rsid w:val="001525DE"/>
    <w:rsid w:val="00152623"/>
    <w:rsid w:val="00152624"/>
    <w:rsid w:val="00152DF6"/>
    <w:rsid w:val="001530F0"/>
    <w:rsid w:val="00153259"/>
    <w:rsid w:val="00153486"/>
    <w:rsid w:val="001534E5"/>
    <w:rsid w:val="00153518"/>
    <w:rsid w:val="0015351E"/>
    <w:rsid w:val="0015354E"/>
    <w:rsid w:val="001535B4"/>
    <w:rsid w:val="00153B46"/>
    <w:rsid w:val="00153B65"/>
    <w:rsid w:val="00153E3E"/>
    <w:rsid w:val="00153F59"/>
    <w:rsid w:val="001542E0"/>
    <w:rsid w:val="001545E9"/>
    <w:rsid w:val="0015496C"/>
    <w:rsid w:val="00154981"/>
    <w:rsid w:val="001549C4"/>
    <w:rsid w:val="00154BD9"/>
    <w:rsid w:val="00154E6D"/>
    <w:rsid w:val="0015518E"/>
    <w:rsid w:val="00155190"/>
    <w:rsid w:val="001555A1"/>
    <w:rsid w:val="001555E7"/>
    <w:rsid w:val="0015581E"/>
    <w:rsid w:val="001558E8"/>
    <w:rsid w:val="0015598D"/>
    <w:rsid w:val="00155A81"/>
    <w:rsid w:val="00155AD6"/>
    <w:rsid w:val="00155CDB"/>
    <w:rsid w:val="00155D22"/>
    <w:rsid w:val="00155DB3"/>
    <w:rsid w:val="00155E41"/>
    <w:rsid w:val="00155F6A"/>
    <w:rsid w:val="00155F84"/>
    <w:rsid w:val="00156139"/>
    <w:rsid w:val="001561BE"/>
    <w:rsid w:val="0015645B"/>
    <w:rsid w:val="00156705"/>
    <w:rsid w:val="00156A05"/>
    <w:rsid w:val="00156CCD"/>
    <w:rsid w:val="00156E4D"/>
    <w:rsid w:val="001570E7"/>
    <w:rsid w:val="0015747F"/>
    <w:rsid w:val="001574E4"/>
    <w:rsid w:val="00157512"/>
    <w:rsid w:val="001577DF"/>
    <w:rsid w:val="00157A2D"/>
    <w:rsid w:val="00157A93"/>
    <w:rsid w:val="00160234"/>
    <w:rsid w:val="00160284"/>
    <w:rsid w:val="00160306"/>
    <w:rsid w:val="001603AB"/>
    <w:rsid w:val="001604F4"/>
    <w:rsid w:val="00160551"/>
    <w:rsid w:val="001606FA"/>
    <w:rsid w:val="00160966"/>
    <w:rsid w:val="0016099E"/>
    <w:rsid w:val="00160A05"/>
    <w:rsid w:val="00160A30"/>
    <w:rsid w:val="00160BC3"/>
    <w:rsid w:val="00160CFE"/>
    <w:rsid w:val="00160F94"/>
    <w:rsid w:val="001612B9"/>
    <w:rsid w:val="001612BE"/>
    <w:rsid w:val="00161346"/>
    <w:rsid w:val="00161476"/>
    <w:rsid w:val="00161585"/>
    <w:rsid w:val="00161791"/>
    <w:rsid w:val="001617F5"/>
    <w:rsid w:val="00161915"/>
    <w:rsid w:val="001619BD"/>
    <w:rsid w:val="00161BD8"/>
    <w:rsid w:val="00161DB5"/>
    <w:rsid w:val="00162306"/>
    <w:rsid w:val="001624D6"/>
    <w:rsid w:val="001626D6"/>
    <w:rsid w:val="00162C3A"/>
    <w:rsid w:val="00162CAF"/>
    <w:rsid w:val="0016303D"/>
    <w:rsid w:val="001632D3"/>
    <w:rsid w:val="001632E1"/>
    <w:rsid w:val="00163372"/>
    <w:rsid w:val="00163378"/>
    <w:rsid w:val="001633FB"/>
    <w:rsid w:val="00163474"/>
    <w:rsid w:val="0016347F"/>
    <w:rsid w:val="001634AC"/>
    <w:rsid w:val="001634BA"/>
    <w:rsid w:val="001636C8"/>
    <w:rsid w:val="001638D0"/>
    <w:rsid w:val="00163A76"/>
    <w:rsid w:val="00163BE6"/>
    <w:rsid w:val="00163E29"/>
    <w:rsid w:val="00163F03"/>
    <w:rsid w:val="0016404D"/>
    <w:rsid w:val="001643ED"/>
    <w:rsid w:val="00164443"/>
    <w:rsid w:val="00164617"/>
    <w:rsid w:val="00165116"/>
    <w:rsid w:val="00165197"/>
    <w:rsid w:val="0016519E"/>
    <w:rsid w:val="0016520F"/>
    <w:rsid w:val="001653FD"/>
    <w:rsid w:val="001654D8"/>
    <w:rsid w:val="001657B4"/>
    <w:rsid w:val="001657E0"/>
    <w:rsid w:val="0016583E"/>
    <w:rsid w:val="00166615"/>
    <w:rsid w:val="00166661"/>
    <w:rsid w:val="00166791"/>
    <w:rsid w:val="001668E2"/>
    <w:rsid w:val="00166A33"/>
    <w:rsid w:val="00166B17"/>
    <w:rsid w:val="00166B5E"/>
    <w:rsid w:val="00166DEE"/>
    <w:rsid w:val="00166F69"/>
    <w:rsid w:val="001672FE"/>
    <w:rsid w:val="00167581"/>
    <w:rsid w:val="0016787E"/>
    <w:rsid w:val="00167B81"/>
    <w:rsid w:val="00167C32"/>
    <w:rsid w:val="00167CFE"/>
    <w:rsid w:val="00167DA8"/>
    <w:rsid w:val="00170227"/>
    <w:rsid w:val="00170718"/>
    <w:rsid w:val="001708D8"/>
    <w:rsid w:val="00170F05"/>
    <w:rsid w:val="00171041"/>
    <w:rsid w:val="001710C2"/>
    <w:rsid w:val="001711E3"/>
    <w:rsid w:val="001717B8"/>
    <w:rsid w:val="001718AB"/>
    <w:rsid w:val="00171968"/>
    <w:rsid w:val="00171984"/>
    <w:rsid w:val="00171C51"/>
    <w:rsid w:val="00171D47"/>
    <w:rsid w:val="00171EEA"/>
    <w:rsid w:val="0017205C"/>
    <w:rsid w:val="001721D3"/>
    <w:rsid w:val="00172330"/>
    <w:rsid w:val="0017247D"/>
    <w:rsid w:val="00172D59"/>
    <w:rsid w:val="00172F29"/>
    <w:rsid w:val="00172F3B"/>
    <w:rsid w:val="001731CE"/>
    <w:rsid w:val="0017336F"/>
    <w:rsid w:val="0017372B"/>
    <w:rsid w:val="001737F0"/>
    <w:rsid w:val="001738DC"/>
    <w:rsid w:val="00173A27"/>
    <w:rsid w:val="00173BC1"/>
    <w:rsid w:val="00173C20"/>
    <w:rsid w:val="00173CED"/>
    <w:rsid w:val="00173DBF"/>
    <w:rsid w:val="00173EDD"/>
    <w:rsid w:val="001741C3"/>
    <w:rsid w:val="001746F8"/>
    <w:rsid w:val="00174ACA"/>
    <w:rsid w:val="00174D93"/>
    <w:rsid w:val="00174FB5"/>
    <w:rsid w:val="001750BD"/>
    <w:rsid w:val="0017551A"/>
    <w:rsid w:val="001758D3"/>
    <w:rsid w:val="00175984"/>
    <w:rsid w:val="00175D5F"/>
    <w:rsid w:val="00176187"/>
    <w:rsid w:val="001761A4"/>
    <w:rsid w:val="001761AE"/>
    <w:rsid w:val="001761FB"/>
    <w:rsid w:val="00176246"/>
    <w:rsid w:val="001766DC"/>
    <w:rsid w:val="00176797"/>
    <w:rsid w:val="0017679D"/>
    <w:rsid w:val="00176C0F"/>
    <w:rsid w:val="00176DD1"/>
    <w:rsid w:val="00177188"/>
    <w:rsid w:val="001774DD"/>
    <w:rsid w:val="001774EA"/>
    <w:rsid w:val="001775BD"/>
    <w:rsid w:val="00177615"/>
    <w:rsid w:val="0017769A"/>
    <w:rsid w:val="0017795F"/>
    <w:rsid w:val="00177B0B"/>
    <w:rsid w:val="00177B0C"/>
    <w:rsid w:val="00180119"/>
    <w:rsid w:val="00180344"/>
    <w:rsid w:val="001804D6"/>
    <w:rsid w:val="001808DA"/>
    <w:rsid w:val="00180B82"/>
    <w:rsid w:val="00180C9D"/>
    <w:rsid w:val="00180D55"/>
    <w:rsid w:val="00180E49"/>
    <w:rsid w:val="0018104D"/>
    <w:rsid w:val="00181132"/>
    <w:rsid w:val="0018125C"/>
    <w:rsid w:val="00181278"/>
    <w:rsid w:val="00181591"/>
    <w:rsid w:val="00181655"/>
    <w:rsid w:val="00181686"/>
    <w:rsid w:val="00181951"/>
    <w:rsid w:val="001823B5"/>
    <w:rsid w:val="00182768"/>
    <w:rsid w:val="0018294E"/>
    <w:rsid w:val="00182A37"/>
    <w:rsid w:val="00182AD5"/>
    <w:rsid w:val="00182F67"/>
    <w:rsid w:val="00182F72"/>
    <w:rsid w:val="0018382C"/>
    <w:rsid w:val="001838DE"/>
    <w:rsid w:val="001839F3"/>
    <w:rsid w:val="00183A90"/>
    <w:rsid w:val="00183DBE"/>
    <w:rsid w:val="00183DE6"/>
    <w:rsid w:val="00184398"/>
    <w:rsid w:val="001843DE"/>
    <w:rsid w:val="00184B0A"/>
    <w:rsid w:val="00184CF6"/>
    <w:rsid w:val="0018507D"/>
    <w:rsid w:val="0018515D"/>
    <w:rsid w:val="00185276"/>
    <w:rsid w:val="00185607"/>
    <w:rsid w:val="001857ED"/>
    <w:rsid w:val="00185A6D"/>
    <w:rsid w:val="00185CB2"/>
    <w:rsid w:val="00185D42"/>
    <w:rsid w:val="00185E31"/>
    <w:rsid w:val="0018617C"/>
    <w:rsid w:val="0018628E"/>
    <w:rsid w:val="001867AC"/>
    <w:rsid w:val="0018681B"/>
    <w:rsid w:val="00186C01"/>
    <w:rsid w:val="00186E95"/>
    <w:rsid w:val="00186FCE"/>
    <w:rsid w:val="001877AA"/>
    <w:rsid w:val="00187A56"/>
    <w:rsid w:val="00187C96"/>
    <w:rsid w:val="00187CFA"/>
    <w:rsid w:val="0019002B"/>
    <w:rsid w:val="001904F5"/>
    <w:rsid w:val="001905CA"/>
    <w:rsid w:val="00190704"/>
    <w:rsid w:val="00190815"/>
    <w:rsid w:val="001908F6"/>
    <w:rsid w:val="00190AD4"/>
    <w:rsid w:val="00190C5C"/>
    <w:rsid w:val="00190FDC"/>
    <w:rsid w:val="001910D4"/>
    <w:rsid w:val="00191352"/>
    <w:rsid w:val="001915D2"/>
    <w:rsid w:val="00191F5F"/>
    <w:rsid w:val="001922CD"/>
    <w:rsid w:val="0019257D"/>
    <w:rsid w:val="001929F7"/>
    <w:rsid w:val="00192C6C"/>
    <w:rsid w:val="00192D12"/>
    <w:rsid w:val="00192D9F"/>
    <w:rsid w:val="00192EBE"/>
    <w:rsid w:val="00192FDB"/>
    <w:rsid w:val="00193199"/>
    <w:rsid w:val="001934C4"/>
    <w:rsid w:val="00193772"/>
    <w:rsid w:val="001938B4"/>
    <w:rsid w:val="00193AFF"/>
    <w:rsid w:val="00193D06"/>
    <w:rsid w:val="00194316"/>
    <w:rsid w:val="001943FE"/>
    <w:rsid w:val="0019456E"/>
    <w:rsid w:val="001945E3"/>
    <w:rsid w:val="00194628"/>
    <w:rsid w:val="00194680"/>
    <w:rsid w:val="001946AC"/>
    <w:rsid w:val="0019475E"/>
    <w:rsid w:val="001947FB"/>
    <w:rsid w:val="0019482D"/>
    <w:rsid w:val="00194854"/>
    <w:rsid w:val="001948FA"/>
    <w:rsid w:val="00194B6A"/>
    <w:rsid w:val="00194B86"/>
    <w:rsid w:val="00194DFD"/>
    <w:rsid w:val="001950B0"/>
    <w:rsid w:val="00195AC1"/>
    <w:rsid w:val="00195AEB"/>
    <w:rsid w:val="00195E21"/>
    <w:rsid w:val="00195F30"/>
    <w:rsid w:val="00195F31"/>
    <w:rsid w:val="00196133"/>
    <w:rsid w:val="00196321"/>
    <w:rsid w:val="001963D6"/>
    <w:rsid w:val="001964D9"/>
    <w:rsid w:val="001965E4"/>
    <w:rsid w:val="001968FC"/>
    <w:rsid w:val="00196956"/>
    <w:rsid w:val="001976E0"/>
    <w:rsid w:val="001977F7"/>
    <w:rsid w:val="00197C78"/>
    <w:rsid w:val="001A047A"/>
    <w:rsid w:val="001A0621"/>
    <w:rsid w:val="001A084E"/>
    <w:rsid w:val="001A08E5"/>
    <w:rsid w:val="001A0A76"/>
    <w:rsid w:val="001A0BF0"/>
    <w:rsid w:val="001A0C51"/>
    <w:rsid w:val="001A0C5D"/>
    <w:rsid w:val="001A0D61"/>
    <w:rsid w:val="001A10AA"/>
    <w:rsid w:val="001A10BE"/>
    <w:rsid w:val="001A1476"/>
    <w:rsid w:val="001A161E"/>
    <w:rsid w:val="001A167A"/>
    <w:rsid w:val="001A16ED"/>
    <w:rsid w:val="001A199B"/>
    <w:rsid w:val="001A1A0D"/>
    <w:rsid w:val="001A1A15"/>
    <w:rsid w:val="001A1BD0"/>
    <w:rsid w:val="001A1D0B"/>
    <w:rsid w:val="001A1F60"/>
    <w:rsid w:val="001A2092"/>
    <w:rsid w:val="001A24DF"/>
    <w:rsid w:val="001A2892"/>
    <w:rsid w:val="001A290E"/>
    <w:rsid w:val="001A2A53"/>
    <w:rsid w:val="001A2B0F"/>
    <w:rsid w:val="001A2D47"/>
    <w:rsid w:val="001A2DDE"/>
    <w:rsid w:val="001A2DE9"/>
    <w:rsid w:val="001A340B"/>
    <w:rsid w:val="001A3A55"/>
    <w:rsid w:val="001A3AD5"/>
    <w:rsid w:val="001A3BB3"/>
    <w:rsid w:val="001A3BBD"/>
    <w:rsid w:val="001A3E2D"/>
    <w:rsid w:val="001A3F45"/>
    <w:rsid w:val="001A3F5C"/>
    <w:rsid w:val="001A3F76"/>
    <w:rsid w:val="001A4435"/>
    <w:rsid w:val="001A4624"/>
    <w:rsid w:val="001A498F"/>
    <w:rsid w:val="001A4C56"/>
    <w:rsid w:val="001A4E1C"/>
    <w:rsid w:val="001A4E48"/>
    <w:rsid w:val="001A50EB"/>
    <w:rsid w:val="001A5324"/>
    <w:rsid w:val="001A5542"/>
    <w:rsid w:val="001A5AD6"/>
    <w:rsid w:val="001A5AD7"/>
    <w:rsid w:val="001A5BE4"/>
    <w:rsid w:val="001A5DBC"/>
    <w:rsid w:val="001A6772"/>
    <w:rsid w:val="001A6B54"/>
    <w:rsid w:val="001A6EBC"/>
    <w:rsid w:val="001A7093"/>
    <w:rsid w:val="001A720A"/>
    <w:rsid w:val="001A751B"/>
    <w:rsid w:val="001A76FE"/>
    <w:rsid w:val="001A7819"/>
    <w:rsid w:val="001A7951"/>
    <w:rsid w:val="001A79E6"/>
    <w:rsid w:val="001A7A4D"/>
    <w:rsid w:val="001A7AA7"/>
    <w:rsid w:val="001A7B25"/>
    <w:rsid w:val="001A7BAE"/>
    <w:rsid w:val="001A7D0F"/>
    <w:rsid w:val="001B0078"/>
    <w:rsid w:val="001B01A0"/>
    <w:rsid w:val="001B02FA"/>
    <w:rsid w:val="001B0377"/>
    <w:rsid w:val="001B0DED"/>
    <w:rsid w:val="001B0F3D"/>
    <w:rsid w:val="001B139E"/>
    <w:rsid w:val="001B16D0"/>
    <w:rsid w:val="001B18B6"/>
    <w:rsid w:val="001B19BD"/>
    <w:rsid w:val="001B206B"/>
    <w:rsid w:val="001B243F"/>
    <w:rsid w:val="001B24D3"/>
    <w:rsid w:val="001B268A"/>
    <w:rsid w:val="001B27FD"/>
    <w:rsid w:val="001B29C2"/>
    <w:rsid w:val="001B2ABB"/>
    <w:rsid w:val="001B2AE2"/>
    <w:rsid w:val="001B2CED"/>
    <w:rsid w:val="001B2D3D"/>
    <w:rsid w:val="001B2EFC"/>
    <w:rsid w:val="001B30A7"/>
    <w:rsid w:val="001B319C"/>
    <w:rsid w:val="001B320B"/>
    <w:rsid w:val="001B32D5"/>
    <w:rsid w:val="001B34F9"/>
    <w:rsid w:val="001B352F"/>
    <w:rsid w:val="001B368F"/>
    <w:rsid w:val="001B37D8"/>
    <w:rsid w:val="001B3AD7"/>
    <w:rsid w:val="001B3B1A"/>
    <w:rsid w:val="001B3CB4"/>
    <w:rsid w:val="001B4419"/>
    <w:rsid w:val="001B4495"/>
    <w:rsid w:val="001B4716"/>
    <w:rsid w:val="001B475C"/>
    <w:rsid w:val="001B480D"/>
    <w:rsid w:val="001B4B7A"/>
    <w:rsid w:val="001B4D91"/>
    <w:rsid w:val="001B4E10"/>
    <w:rsid w:val="001B4E2D"/>
    <w:rsid w:val="001B4F9B"/>
    <w:rsid w:val="001B50AF"/>
    <w:rsid w:val="001B52C9"/>
    <w:rsid w:val="001B540A"/>
    <w:rsid w:val="001B5420"/>
    <w:rsid w:val="001B5645"/>
    <w:rsid w:val="001B5788"/>
    <w:rsid w:val="001B5BEB"/>
    <w:rsid w:val="001B5E93"/>
    <w:rsid w:val="001B62B9"/>
    <w:rsid w:val="001B69A1"/>
    <w:rsid w:val="001B6A32"/>
    <w:rsid w:val="001B6A6A"/>
    <w:rsid w:val="001B6F3A"/>
    <w:rsid w:val="001B710B"/>
    <w:rsid w:val="001B715C"/>
    <w:rsid w:val="001B738B"/>
    <w:rsid w:val="001B745C"/>
    <w:rsid w:val="001B758E"/>
    <w:rsid w:val="001B7644"/>
    <w:rsid w:val="001B76C2"/>
    <w:rsid w:val="001B77B0"/>
    <w:rsid w:val="001B78C8"/>
    <w:rsid w:val="001B7BBB"/>
    <w:rsid w:val="001B7C8F"/>
    <w:rsid w:val="001B7CF9"/>
    <w:rsid w:val="001B7EA9"/>
    <w:rsid w:val="001C00BC"/>
    <w:rsid w:val="001C0226"/>
    <w:rsid w:val="001C043F"/>
    <w:rsid w:val="001C09B0"/>
    <w:rsid w:val="001C09BC"/>
    <w:rsid w:val="001C0B19"/>
    <w:rsid w:val="001C0E6C"/>
    <w:rsid w:val="001C119F"/>
    <w:rsid w:val="001C11E2"/>
    <w:rsid w:val="001C1247"/>
    <w:rsid w:val="001C18C7"/>
    <w:rsid w:val="001C1CAE"/>
    <w:rsid w:val="001C24C7"/>
    <w:rsid w:val="001C2514"/>
    <w:rsid w:val="001C29A7"/>
    <w:rsid w:val="001C29B5"/>
    <w:rsid w:val="001C2E50"/>
    <w:rsid w:val="001C2EB7"/>
    <w:rsid w:val="001C2F61"/>
    <w:rsid w:val="001C3035"/>
    <w:rsid w:val="001C3147"/>
    <w:rsid w:val="001C347C"/>
    <w:rsid w:val="001C35F2"/>
    <w:rsid w:val="001C3A1B"/>
    <w:rsid w:val="001C3B67"/>
    <w:rsid w:val="001C3F38"/>
    <w:rsid w:val="001C3F70"/>
    <w:rsid w:val="001C4049"/>
    <w:rsid w:val="001C4103"/>
    <w:rsid w:val="001C4118"/>
    <w:rsid w:val="001C45D4"/>
    <w:rsid w:val="001C464F"/>
    <w:rsid w:val="001C46A9"/>
    <w:rsid w:val="001C4AA0"/>
    <w:rsid w:val="001C4B9A"/>
    <w:rsid w:val="001C4C6D"/>
    <w:rsid w:val="001C4CC1"/>
    <w:rsid w:val="001C4F38"/>
    <w:rsid w:val="001C4F5A"/>
    <w:rsid w:val="001C504C"/>
    <w:rsid w:val="001C5143"/>
    <w:rsid w:val="001C5516"/>
    <w:rsid w:val="001C55E0"/>
    <w:rsid w:val="001C5662"/>
    <w:rsid w:val="001C5961"/>
    <w:rsid w:val="001C59A4"/>
    <w:rsid w:val="001C5A14"/>
    <w:rsid w:val="001C5C36"/>
    <w:rsid w:val="001C5C37"/>
    <w:rsid w:val="001C5E5C"/>
    <w:rsid w:val="001C6246"/>
    <w:rsid w:val="001C6486"/>
    <w:rsid w:val="001C6706"/>
    <w:rsid w:val="001C672F"/>
    <w:rsid w:val="001C67DE"/>
    <w:rsid w:val="001C6C3A"/>
    <w:rsid w:val="001C6E43"/>
    <w:rsid w:val="001C6EEE"/>
    <w:rsid w:val="001C72BE"/>
    <w:rsid w:val="001C7584"/>
    <w:rsid w:val="001C75E3"/>
    <w:rsid w:val="001C7790"/>
    <w:rsid w:val="001C7802"/>
    <w:rsid w:val="001C7D82"/>
    <w:rsid w:val="001C7E38"/>
    <w:rsid w:val="001C7F1D"/>
    <w:rsid w:val="001D009C"/>
    <w:rsid w:val="001D05D4"/>
    <w:rsid w:val="001D088A"/>
    <w:rsid w:val="001D0C46"/>
    <w:rsid w:val="001D0D89"/>
    <w:rsid w:val="001D132E"/>
    <w:rsid w:val="001D132F"/>
    <w:rsid w:val="001D1386"/>
    <w:rsid w:val="001D17B8"/>
    <w:rsid w:val="001D18C5"/>
    <w:rsid w:val="001D19B7"/>
    <w:rsid w:val="001D1BE6"/>
    <w:rsid w:val="001D1F02"/>
    <w:rsid w:val="001D1F58"/>
    <w:rsid w:val="001D1FF3"/>
    <w:rsid w:val="001D226D"/>
    <w:rsid w:val="001D22A7"/>
    <w:rsid w:val="001D25D1"/>
    <w:rsid w:val="001D268B"/>
    <w:rsid w:val="001D292D"/>
    <w:rsid w:val="001D2C5C"/>
    <w:rsid w:val="001D32A7"/>
    <w:rsid w:val="001D37CA"/>
    <w:rsid w:val="001D38FA"/>
    <w:rsid w:val="001D40AE"/>
    <w:rsid w:val="001D41FB"/>
    <w:rsid w:val="001D4390"/>
    <w:rsid w:val="001D43EF"/>
    <w:rsid w:val="001D4441"/>
    <w:rsid w:val="001D460D"/>
    <w:rsid w:val="001D4933"/>
    <w:rsid w:val="001D4AF3"/>
    <w:rsid w:val="001D4B32"/>
    <w:rsid w:val="001D4C26"/>
    <w:rsid w:val="001D4F08"/>
    <w:rsid w:val="001D4F71"/>
    <w:rsid w:val="001D4FDC"/>
    <w:rsid w:val="001D5334"/>
    <w:rsid w:val="001D536F"/>
    <w:rsid w:val="001D538A"/>
    <w:rsid w:val="001D5505"/>
    <w:rsid w:val="001D5759"/>
    <w:rsid w:val="001D5A11"/>
    <w:rsid w:val="001D5BFB"/>
    <w:rsid w:val="001D5C3F"/>
    <w:rsid w:val="001D5CA4"/>
    <w:rsid w:val="001D5DD4"/>
    <w:rsid w:val="001D5F12"/>
    <w:rsid w:val="001D6113"/>
    <w:rsid w:val="001D616E"/>
    <w:rsid w:val="001D622C"/>
    <w:rsid w:val="001D6247"/>
    <w:rsid w:val="001D6326"/>
    <w:rsid w:val="001D634E"/>
    <w:rsid w:val="001D6668"/>
    <w:rsid w:val="001D6A66"/>
    <w:rsid w:val="001D6AC2"/>
    <w:rsid w:val="001D6BA4"/>
    <w:rsid w:val="001D6D48"/>
    <w:rsid w:val="001D6F2F"/>
    <w:rsid w:val="001D6F50"/>
    <w:rsid w:val="001D6F95"/>
    <w:rsid w:val="001D7383"/>
    <w:rsid w:val="001D7603"/>
    <w:rsid w:val="001D760F"/>
    <w:rsid w:val="001D7639"/>
    <w:rsid w:val="001D7751"/>
    <w:rsid w:val="001D7C2A"/>
    <w:rsid w:val="001D7C66"/>
    <w:rsid w:val="001D7C7F"/>
    <w:rsid w:val="001D7D4B"/>
    <w:rsid w:val="001D7E02"/>
    <w:rsid w:val="001D7E23"/>
    <w:rsid w:val="001D7F1D"/>
    <w:rsid w:val="001E001C"/>
    <w:rsid w:val="001E035B"/>
    <w:rsid w:val="001E04C6"/>
    <w:rsid w:val="001E08F8"/>
    <w:rsid w:val="001E0985"/>
    <w:rsid w:val="001E09A7"/>
    <w:rsid w:val="001E0F70"/>
    <w:rsid w:val="001E113E"/>
    <w:rsid w:val="001E11CB"/>
    <w:rsid w:val="001E127D"/>
    <w:rsid w:val="001E15DA"/>
    <w:rsid w:val="001E18B8"/>
    <w:rsid w:val="001E1A84"/>
    <w:rsid w:val="001E1B14"/>
    <w:rsid w:val="001E1D91"/>
    <w:rsid w:val="001E1DD9"/>
    <w:rsid w:val="001E21AE"/>
    <w:rsid w:val="001E2205"/>
    <w:rsid w:val="001E240D"/>
    <w:rsid w:val="001E25C0"/>
    <w:rsid w:val="001E2AC7"/>
    <w:rsid w:val="001E2DAA"/>
    <w:rsid w:val="001E318D"/>
    <w:rsid w:val="001E3276"/>
    <w:rsid w:val="001E333B"/>
    <w:rsid w:val="001E3749"/>
    <w:rsid w:val="001E390B"/>
    <w:rsid w:val="001E3942"/>
    <w:rsid w:val="001E39B5"/>
    <w:rsid w:val="001E3B09"/>
    <w:rsid w:val="001E3BB8"/>
    <w:rsid w:val="001E3DDD"/>
    <w:rsid w:val="001E3FBF"/>
    <w:rsid w:val="001E417C"/>
    <w:rsid w:val="001E43AA"/>
    <w:rsid w:val="001E46EB"/>
    <w:rsid w:val="001E489C"/>
    <w:rsid w:val="001E4BB9"/>
    <w:rsid w:val="001E4F32"/>
    <w:rsid w:val="001E4F34"/>
    <w:rsid w:val="001E4FA6"/>
    <w:rsid w:val="001E5206"/>
    <w:rsid w:val="001E5310"/>
    <w:rsid w:val="001E555C"/>
    <w:rsid w:val="001E5700"/>
    <w:rsid w:val="001E5759"/>
    <w:rsid w:val="001E5ADA"/>
    <w:rsid w:val="001E5D7E"/>
    <w:rsid w:val="001E5DF0"/>
    <w:rsid w:val="001E610B"/>
    <w:rsid w:val="001E61FF"/>
    <w:rsid w:val="001E6382"/>
    <w:rsid w:val="001E6992"/>
    <w:rsid w:val="001E6A99"/>
    <w:rsid w:val="001E6B8B"/>
    <w:rsid w:val="001E6C78"/>
    <w:rsid w:val="001E6E33"/>
    <w:rsid w:val="001E6F7C"/>
    <w:rsid w:val="001E6FF5"/>
    <w:rsid w:val="001E715C"/>
    <w:rsid w:val="001E7589"/>
    <w:rsid w:val="001E781E"/>
    <w:rsid w:val="001E78ED"/>
    <w:rsid w:val="001E798D"/>
    <w:rsid w:val="001E7ACD"/>
    <w:rsid w:val="001E7C04"/>
    <w:rsid w:val="001E7D36"/>
    <w:rsid w:val="001E7EE8"/>
    <w:rsid w:val="001F079A"/>
    <w:rsid w:val="001F0843"/>
    <w:rsid w:val="001F09A8"/>
    <w:rsid w:val="001F0E4F"/>
    <w:rsid w:val="001F0F2D"/>
    <w:rsid w:val="001F0F41"/>
    <w:rsid w:val="001F123B"/>
    <w:rsid w:val="001F1470"/>
    <w:rsid w:val="001F1831"/>
    <w:rsid w:val="001F1AAD"/>
    <w:rsid w:val="001F1B3F"/>
    <w:rsid w:val="001F1BD1"/>
    <w:rsid w:val="001F1C26"/>
    <w:rsid w:val="001F1D8E"/>
    <w:rsid w:val="001F1E27"/>
    <w:rsid w:val="001F1E60"/>
    <w:rsid w:val="001F1E81"/>
    <w:rsid w:val="001F1F67"/>
    <w:rsid w:val="001F2069"/>
    <w:rsid w:val="001F21FE"/>
    <w:rsid w:val="001F23D4"/>
    <w:rsid w:val="001F2604"/>
    <w:rsid w:val="001F2D09"/>
    <w:rsid w:val="001F31E5"/>
    <w:rsid w:val="001F31F8"/>
    <w:rsid w:val="001F3339"/>
    <w:rsid w:val="001F38F0"/>
    <w:rsid w:val="001F3909"/>
    <w:rsid w:val="001F399E"/>
    <w:rsid w:val="001F3AED"/>
    <w:rsid w:val="001F3DEB"/>
    <w:rsid w:val="001F4263"/>
    <w:rsid w:val="001F4279"/>
    <w:rsid w:val="001F43E1"/>
    <w:rsid w:val="001F4461"/>
    <w:rsid w:val="001F4504"/>
    <w:rsid w:val="001F4573"/>
    <w:rsid w:val="001F46FE"/>
    <w:rsid w:val="001F498C"/>
    <w:rsid w:val="001F4B2F"/>
    <w:rsid w:val="001F4B6C"/>
    <w:rsid w:val="001F4C37"/>
    <w:rsid w:val="001F5014"/>
    <w:rsid w:val="001F5231"/>
    <w:rsid w:val="001F5269"/>
    <w:rsid w:val="001F59FF"/>
    <w:rsid w:val="001F5A18"/>
    <w:rsid w:val="001F5B31"/>
    <w:rsid w:val="001F5B91"/>
    <w:rsid w:val="001F5C7E"/>
    <w:rsid w:val="001F5D2F"/>
    <w:rsid w:val="001F60DA"/>
    <w:rsid w:val="001F6147"/>
    <w:rsid w:val="001F6604"/>
    <w:rsid w:val="001F6637"/>
    <w:rsid w:val="001F678B"/>
    <w:rsid w:val="001F68C7"/>
    <w:rsid w:val="001F6994"/>
    <w:rsid w:val="001F6A63"/>
    <w:rsid w:val="001F6B29"/>
    <w:rsid w:val="001F7243"/>
    <w:rsid w:val="001F72C8"/>
    <w:rsid w:val="001F72F7"/>
    <w:rsid w:val="001F73EA"/>
    <w:rsid w:val="001F77DB"/>
    <w:rsid w:val="001F78F9"/>
    <w:rsid w:val="001F7C21"/>
    <w:rsid w:val="001F7D53"/>
    <w:rsid w:val="001F7DB0"/>
    <w:rsid w:val="001F7DD5"/>
    <w:rsid w:val="001F7FE8"/>
    <w:rsid w:val="00200555"/>
    <w:rsid w:val="00200821"/>
    <w:rsid w:val="00200A5A"/>
    <w:rsid w:val="00200AF5"/>
    <w:rsid w:val="00200D2A"/>
    <w:rsid w:val="00200FB2"/>
    <w:rsid w:val="002012AE"/>
    <w:rsid w:val="002013B7"/>
    <w:rsid w:val="002016E8"/>
    <w:rsid w:val="00201D38"/>
    <w:rsid w:val="002021DF"/>
    <w:rsid w:val="002021E3"/>
    <w:rsid w:val="0020261B"/>
    <w:rsid w:val="00202715"/>
    <w:rsid w:val="00202722"/>
    <w:rsid w:val="00202CD3"/>
    <w:rsid w:val="00202CDB"/>
    <w:rsid w:val="00202E4F"/>
    <w:rsid w:val="002031AB"/>
    <w:rsid w:val="00203258"/>
    <w:rsid w:val="002032D0"/>
    <w:rsid w:val="00203745"/>
    <w:rsid w:val="00203816"/>
    <w:rsid w:val="00203831"/>
    <w:rsid w:val="00203A9A"/>
    <w:rsid w:val="00203B95"/>
    <w:rsid w:val="00203B98"/>
    <w:rsid w:val="00203CA4"/>
    <w:rsid w:val="00203FF8"/>
    <w:rsid w:val="0020409B"/>
    <w:rsid w:val="002040B0"/>
    <w:rsid w:val="002041E3"/>
    <w:rsid w:val="002047D6"/>
    <w:rsid w:val="00204DB4"/>
    <w:rsid w:val="00204FDC"/>
    <w:rsid w:val="0020526E"/>
    <w:rsid w:val="00205274"/>
    <w:rsid w:val="002052BC"/>
    <w:rsid w:val="002058C9"/>
    <w:rsid w:val="00205C06"/>
    <w:rsid w:val="00205C0E"/>
    <w:rsid w:val="00206258"/>
    <w:rsid w:val="0020628E"/>
    <w:rsid w:val="002068F4"/>
    <w:rsid w:val="00206C01"/>
    <w:rsid w:val="00207426"/>
    <w:rsid w:val="0020769A"/>
    <w:rsid w:val="002076A7"/>
    <w:rsid w:val="00207881"/>
    <w:rsid w:val="002078F9"/>
    <w:rsid w:val="00207AAA"/>
    <w:rsid w:val="00207C35"/>
    <w:rsid w:val="002100F3"/>
    <w:rsid w:val="002101B9"/>
    <w:rsid w:val="00210241"/>
    <w:rsid w:val="002107B0"/>
    <w:rsid w:val="00210875"/>
    <w:rsid w:val="00210A67"/>
    <w:rsid w:val="00210AD3"/>
    <w:rsid w:val="00210B87"/>
    <w:rsid w:val="00210E54"/>
    <w:rsid w:val="002115BF"/>
    <w:rsid w:val="00211664"/>
    <w:rsid w:val="002119E9"/>
    <w:rsid w:val="002119FB"/>
    <w:rsid w:val="00211E97"/>
    <w:rsid w:val="0021204F"/>
    <w:rsid w:val="002121A3"/>
    <w:rsid w:val="00212337"/>
    <w:rsid w:val="002126D7"/>
    <w:rsid w:val="00212780"/>
    <w:rsid w:val="00212BDA"/>
    <w:rsid w:val="00212CAF"/>
    <w:rsid w:val="002135AE"/>
    <w:rsid w:val="00213771"/>
    <w:rsid w:val="0021399D"/>
    <w:rsid w:val="00213A37"/>
    <w:rsid w:val="00213B78"/>
    <w:rsid w:val="00213C84"/>
    <w:rsid w:val="00213EFD"/>
    <w:rsid w:val="00213F50"/>
    <w:rsid w:val="00214485"/>
    <w:rsid w:val="002145E9"/>
    <w:rsid w:val="0021463B"/>
    <w:rsid w:val="002146E6"/>
    <w:rsid w:val="00214728"/>
    <w:rsid w:val="002149B3"/>
    <w:rsid w:val="00214BEB"/>
    <w:rsid w:val="00214CA7"/>
    <w:rsid w:val="00214D38"/>
    <w:rsid w:val="00214D71"/>
    <w:rsid w:val="00214FE5"/>
    <w:rsid w:val="002155A8"/>
    <w:rsid w:val="0021579C"/>
    <w:rsid w:val="0021580B"/>
    <w:rsid w:val="00215ACF"/>
    <w:rsid w:val="00215B6F"/>
    <w:rsid w:val="00215C5A"/>
    <w:rsid w:val="00215CE7"/>
    <w:rsid w:val="00215ECC"/>
    <w:rsid w:val="00215F3E"/>
    <w:rsid w:val="002160FB"/>
    <w:rsid w:val="002167CB"/>
    <w:rsid w:val="002167D7"/>
    <w:rsid w:val="00216B54"/>
    <w:rsid w:val="00216EA2"/>
    <w:rsid w:val="002170E0"/>
    <w:rsid w:val="0021710B"/>
    <w:rsid w:val="00217314"/>
    <w:rsid w:val="0021764B"/>
    <w:rsid w:val="00217AB3"/>
    <w:rsid w:val="00217BBC"/>
    <w:rsid w:val="00217D24"/>
    <w:rsid w:val="00217DFF"/>
    <w:rsid w:val="00217F24"/>
    <w:rsid w:val="00218E4D"/>
    <w:rsid w:val="002200A3"/>
    <w:rsid w:val="0022034F"/>
    <w:rsid w:val="00220534"/>
    <w:rsid w:val="00220567"/>
    <w:rsid w:val="002205A9"/>
    <w:rsid w:val="0022064A"/>
    <w:rsid w:val="002206B7"/>
    <w:rsid w:val="002209EF"/>
    <w:rsid w:val="00220D83"/>
    <w:rsid w:val="00220F66"/>
    <w:rsid w:val="00221037"/>
    <w:rsid w:val="00221045"/>
    <w:rsid w:val="00221433"/>
    <w:rsid w:val="002214B8"/>
    <w:rsid w:val="0022173A"/>
    <w:rsid w:val="00221F4C"/>
    <w:rsid w:val="002221D8"/>
    <w:rsid w:val="00222206"/>
    <w:rsid w:val="002223D6"/>
    <w:rsid w:val="002223DB"/>
    <w:rsid w:val="00222604"/>
    <w:rsid w:val="00222B95"/>
    <w:rsid w:val="00222DFE"/>
    <w:rsid w:val="0022313F"/>
    <w:rsid w:val="002231D0"/>
    <w:rsid w:val="00223235"/>
    <w:rsid w:val="002232A1"/>
    <w:rsid w:val="002232BD"/>
    <w:rsid w:val="002234CB"/>
    <w:rsid w:val="002234DB"/>
    <w:rsid w:val="0022367E"/>
    <w:rsid w:val="00223AEE"/>
    <w:rsid w:val="00223B65"/>
    <w:rsid w:val="00223C90"/>
    <w:rsid w:val="00223EA1"/>
    <w:rsid w:val="002240C7"/>
    <w:rsid w:val="002242D3"/>
    <w:rsid w:val="0022449D"/>
    <w:rsid w:val="002245CB"/>
    <w:rsid w:val="00224AAC"/>
    <w:rsid w:val="00224ACF"/>
    <w:rsid w:val="00224CEF"/>
    <w:rsid w:val="00224E5A"/>
    <w:rsid w:val="00224FF4"/>
    <w:rsid w:val="0022537D"/>
    <w:rsid w:val="002253C0"/>
    <w:rsid w:val="00225420"/>
    <w:rsid w:val="00225505"/>
    <w:rsid w:val="0022567F"/>
    <w:rsid w:val="00225911"/>
    <w:rsid w:val="00225945"/>
    <w:rsid w:val="0022597C"/>
    <w:rsid w:val="00225AAF"/>
    <w:rsid w:val="0022623E"/>
    <w:rsid w:val="0022697E"/>
    <w:rsid w:val="00226A0D"/>
    <w:rsid w:val="00226DD8"/>
    <w:rsid w:val="00226EC5"/>
    <w:rsid w:val="00227215"/>
    <w:rsid w:val="00227711"/>
    <w:rsid w:val="00227C09"/>
    <w:rsid w:val="00227EDE"/>
    <w:rsid w:val="0023032B"/>
    <w:rsid w:val="002305BD"/>
    <w:rsid w:val="002305DF"/>
    <w:rsid w:val="00230659"/>
    <w:rsid w:val="00230AA7"/>
    <w:rsid w:val="00230B4F"/>
    <w:rsid w:val="00230B52"/>
    <w:rsid w:val="00230B70"/>
    <w:rsid w:val="00230BC7"/>
    <w:rsid w:val="00230DDA"/>
    <w:rsid w:val="002310E9"/>
    <w:rsid w:val="002316DC"/>
    <w:rsid w:val="002318D0"/>
    <w:rsid w:val="00231AFE"/>
    <w:rsid w:val="00231C60"/>
    <w:rsid w:val="00231C63"/>
    <w:rsid w:val="00231E29"/>
    <w:rsid w:val="00232251"/>
    <w:rsid w:val="00232322"/>
    <w:rsid w:val="002323A0"/>
    <w:rsid w:val="0023249F"/>
    <w:rsid w:val="0023270D"/>
    <w:rsid w:val="00232BA1"/>
    <w:rsid w:val="00232E85"/>
    <w:rsid w:val="00232F4C"/>
    <w:rsid w:val="002335BA"/>
    <w:rsid w:val="00233631"/>
    <w:rsid w:val="0023374A"/>
    <w:rsid w:val="00233B07"/>
    <w:rsid w:val="00233C3B"/>
    <w:rsid w:val="0023405A"/>
    <w:rsid w:val="0023418E"/>
    <w:rsid w:val="0023421C"/>
    <w:rsid w:val="00234422"/>
    <w:rsid w:val="002344DD"/>
    <w:rsid w:val="0023465D"/>
    <w:rsid w:val="00234831"/>
    <w:rsid w:val="002349FA"/>
    <w:rsid w:val="00234DD2"/>
    <w:rsid w:val="0023547C"/>
    <w:rsid w:val="00235808"/>
    <w:rsid w:val="00235A04"/>
    <w:rsid w:val="00235AED"/>
    <w:rsid w:val="00235C84"/>
    <w:rsid w:val="00235CBD"/>
    <w:rsid w:val="0023600C"/>
    <w:rsid w:val="002360A0"/>
    <w:rsid w:val="0023616D"/>
    <w:rsid w:val="00236200"/>
    <w:rsid w:val="002362EB"/>
    <w:rsid w:val="00236370"/>
    <w:rsid w:val="00236650"/>
    <w:rsid w:val="002367E5"/>
    <w:rsid w:val="00236949"/>
    <w:rsid w:val="002371A3"/>
    <w:rsid w:val="002371D0"/>
    <w:rsid w:val="002374A1"/>
    <w:rsid w:val="0023753F"/>
    <w:rsid w:val="00237549"/>
    <w:rsid w:val="002377A5"/>
    <w:rsid w:val="00237CE3"/>
    <w:rsid w:val="002403C2"/>
    <w:rsid w:val="002408FF"/>
    <w:rsid w:val="002409C5"/>
    <w:rsid w:val="00240BDF"/>
    <w:rsid w:val="00240C05"/>
    <w:rsid w:val="00240EB3"/>
    <w:rsid w:val="00240F40"/>
    <w:rsid w:val="00240FCF"/>
    <w:rsid w:val="00241082"/>
    <w:rsid w:val="00241324"/>
    <w:rsid w:val="0024137D"/>
    <w:rsid w:val="00241407"/>
    <w:rsid w:val="0024149A"/>
    <w:rsid w:val="00241889"/>
    <w:rsid w:val="00241AB4"/>
    <w:rsid w:val="00241CD3"/>
    <w:rsid w:val="00241E11"/>
    <w:rsid w:val="0024217E"/>
    <w:rsid w:val="002421AD"/>
    <w:rsid w:val="002423A4"/>
    <w:rsid w:val="002423EC"/>
    <w:rsid w:val="0024242A"/>
    <w:rsid w:val="00242847"/>
    <w:rsid w:val="0024298F"/>
    <w:rsid w:val="002429A3"/>
    <w:rsid w:val="00242BF9"/>
    <w:rsid w:val="00243767"/>
    <w:rsid w:val="0024376A"/>
    <w:rsid w:val="0024380C"/>
    <w:rsid w:val="002438C7"/>
    <w:rsid w:val="00243F20"/>
    <w:rsid w:val="00243F77"/>
    <w:rsid w:val="00244012"/>
    <w:rsid w:val="002443BF"/>
    <w:rsid w:val="002443FF"/>
    <w:rsid w:val="0024442E"/>
    <w:rsid w:val="0024456C"/>
    <w:rsid w:val="00244639"/>
    <w:rsid w:val="0024466D"/>
    <w:rsid w:val="0024468B"/>
    <w:rsid w:val="00244690"/>
    <w:rsid w:val="00244759"/>
    <w:rsid w:val="00244764"/>
    <w:rsid w:val="0024476F"/>
    <w:rsid w:val="0024493C"/>
    <w:rsid w:val="00244F75"/>
    <w:rsid w:val="0024501C"/>
    <w:rsid w:val="002450AF"/>
    <w:rsid w:val="00245213"/>
    <w:rsid w:val="002453CD"/>
    <w:rsid w:val="00245769"/>
    <w:rsid w:val="002457DA"/>
    <w:rsid w:val="00245C9E"/>
    <w:rsid w:val="00245DD3"/>
    <w:rsid w:val="00245F5A"/>
    <w:rsid w:val="00245FA6"/>
    <w:rsid w:val="00246730"/>
    <w:rsid w:val="00246797"/>
    <w:rsid w:val="00246ACE"/>
    <w:rsid w:val="00246BAD"/>
    <w:rsid w:val="00246D77"/>
    <w:rsid w:val="00246DC0"/>
    <w:rsid w:val="00247086"/>
    <w:rsid w:val="0024744E"/>
    <w:rsid w:val="002478E6"/>
    <w:rsid w:val="00247D98"/>
    <w:rsid w:val="0025014E"/>
    <w:rsid w:val="0025029D"/>
    <w:rsid w:val="0025032A"/>
    <w:rsid w:val="002504D9"/>
    <w:rsid w:val="002504F1"/>
    <w:rsid w:val="00250BAF"/>
    <w:rsid w:val="00250F91"/>
    <w:rsid w:val="00251109"/>
    <w:rsid w:val="00251346"/>
    <w:rsid w:val="00251515"/>
    <w:rsid w:val="002515FC"/>
    <w:rsid w:val="00251746"/>
    <w:rsid w:val="00251B6E"/>
    <w:rsid w:val="00251E3A"/>
    <w:rsid w:val="00251F39"/>
    <w:rsid w:val="002521F7"/>
    <w:rsid w:val="002523C7"/>
    <w:rsid w:val="00252822"/>
    <w:rsid w:val="002528BB"/>
    <w:rsid w:val="00252A27"/>
    <w:rsid w:val="00252DE9"/>
    <w:rsid w:val="00252F35"/>
    <w:rsid w:val="00252FD3"/>
    <w:rsid w:val="00253020"/>
    <w:rsid w:val="002531E6"/>
    <w:rsid w:val="00253244"/>
    <w:rsid w:val="0025330F"/>
    <w:rsid w:val="00253335"/>
    <w:rsid w:val="002533A8"/>
    <w:rsid w:val="0025362F"/>
    <w:rsid w:val="00253674"/>
    <w:rsid w:val="0025369D"/>
    <w:rsid w:val="00253B14"/>
    <w:rsid w:val="00253D25"/>
    <w:rsid w:val="00253FA9"/>
    <w:rsid w:val="00254150"/>
    <w:rsid w:val="002541AE"/>
    <w:rsid w:val="00254415"/>
    <w:rsid w:val="00254486"/>
    <w:rsid w:val="0025490C"/>
    <w:rsid w:val="00254AAB"/>
    <w:rsid w:val="00254B6C"/>
    <w:rsid w:val="00254BB6"/>
    <w:rsid w:val="0025510D"/>
    <w:rsid w:val="00255130"/>
    <w:rsid w:val="00255153"/>
    <w:rsid w:val="0025542A"/>
    <w:rsid w:val="0025545F"/>
    <w:rsid w:val="002554D9"/>
    <w:rsid w:val="00255536"/>
    <w:rsid w:val="0025558A"/>
    <w:rsid w:val="002556A6"/>
    <w:rsid w:val="0025595F"/>
    <w:rsid w:val="00255A5D"/>
    <w:rsid w:val="00256736"/>
    <w:rsid w:val="002573F0"/>
    <w:rsid w:val="00257418"/>
    <w:rsid w:val="00257551"/>
    <w:rsid w:val="00257686"/>
    <w:rsid w:val="0025771C"/>
    <w:rsid w:val="00257B0B"/>
    <w:rsid w:val="00257F9D"/>
    <w:rsid w:val="00260295"/>
    <w:rsid w:val="00260554"/>
    <w:rsid w:val="0026057B"/>
    <w:rsid w:val="00260668"/>
    <w:rsid w:val="002608C0"/>
    <w:rsid w:val="002609B6"/>
    <w:rsid w:val="00260C27"/>
    <w:rsid w:val="00260EB6"/>
    <w:rsid w:val="00260F78"/>
    <w:rsid w:val="002612A9"/>
    <w:rsid w:val="002612BA"/>
    <w:rsid w:val="002612E9"/>
    <w:rsid w:val="002615B0"/>
    <w:rsid w:val="0026169B"/>
    <w:rsid w:val="00261949"/>
    <w:rsid w:val="00261ABE"/>
    <w:rsid w:val="00261B7D"/>
    <w:rsid w:val="00262024"/>
    <w:rsid w:val="00262099"/>
    <w:rsid w:val="00262241"/>
    <w:rsid w:val="00262292"/>
    <w:rsid w:val="00262442"/>
    <w:rsid w:val="00262577"/>
    <w:rsid w:val="0026263D"/>
    <w:rsid w:val="002626F8"/>
    <w:rsid w:val="00262743"/>
    <w:rsid w:val="00262761"/>
    <w:rsid w:val="0026285D"/>
    <w:rsid w:val="00262886"/>
    <w:rsid w:val="00262D36"/>
    <w:rsid w:val="00263663"/>
    <w:rsid w:val="002638DC"/>
    <w:rsid w:val="002639D4"/>
    <w:rsid w:val="00263AEC"/>
    <w:rsid w:val="00263B28"/>
    <w:rsid w:val="00263CD2"/>
    <w:rsid w:val="00263CE0"/>
    <w:rsid w:val="00263CEF"/>
    <w:rsid w:val="00264178"/>
    <w:rsid w:val="002643E5"/>
    <w:rsid w:val="002646A2"/>
    <w:rsid w:val="0026482E"/>
    <w:rsid w:val="002649B7"/>
    <w:rsid w:val="002649CA"/>
    <w:rsid w:val="002649D8"/>
    <w:rsid w:val="00264A32"/>
    <w:rsid w:val="00264B99"/>
    <w:rsid w:val="00264BC2"/>
    <w:rsid w:val="00264C08"/>
    <w:rsid w:val="00264DC9"/>
    <w:rsid w:val="00264E00"/>
    <w:rsid w:val="00264EF3"/>
    <w:rsid w:val="00264F8A"/>
    <w:rsid w:val="00265033"/>
    <w:rsid w:val="00265324"/>
    <w:rsid w:val="00265741"/>
    <w:rsid w:val="002658CE"/>
    <w:rsid w:val="002660F5"/>
    <w:rsid w:val="002666C5"/>
    <w:rsid w:val="002666F5"/>
    <w:rsid w:val="00266A8B"/>
    <w:rsid w:val="00266DEA"/>
    <w:rsid w:val="00266E9B"/>
    <w:rsid w:val="00266FE3"/>
    <w:rsid w:val="00267070"/>
    <w:rsid w:val="002670A3"/>
    <w:rsid w:val="00267244"/>
    <w:rsid w:val="002672A6"/>
    <w:rsid w:val="00267427"/>
    <w:rsid w:val="0026747D"/>
    <w:rsid w:val="00267720"/>
    <w:rsid w:val="002678CF"/>
    <w:rsid w:val="00267D08"/>
    <w:rsid w:val="00270039"/>
    <w:rsid w:val="00270225"/>
    <w:rsid w:val="0027024F"/>
    <w:rsid w:val="0027027B"/>
    <w:rsid w:val="00270829"/>
    <w:rsid w:val="002709F0"/>
    <w:rsid w:val="00270F9E"/>
    <w:rsid w:val="0027127E"/>
    <w:rsid w:val="0027170D"/>
    <w:rsid w:val="002718F1"/>
    <w:rsid w:val="00271DB6"/>
    <w:rsid w:val="00271DFA"/>
    <w:rsid w:val="00271FB9"/>
    <w:rsid w:val="0027200F"/>
    <w:rsid w:val="002728FB"/>
    <w:rsid w:val="00272A43"/>
    <w:rsid w:val="00272AB3"/>
    <w:rsid w:val="00272EFF"/>
    <w:rsid w:val="0027308B"/>
    <w:rsid w:val="0027316B"/>
    <w:rsid w:val="00273540"/>
    <w:rsid w:val="002737F5"/>
    <w:rsid w:val="00273D13"/>
    <w:rsid w:val="00273D6D"/>
    <w:rsid w:val="00273E31"/>
    <w:rsid w:val="002741B9"/>
    <w:rsid w:val="002745E2"/>
    <w:rsid w:val="002746B6"/>
    <w:rsid w:val="00274AE6"/>
    <w:rsid w:val="00274B18"/>
    <w:rsid w:val="00274B4C"/>
    <w:rsid w:val="00274BFF"/>
    <w:rsid w:val="00275151"/>
    <w:rsid w:val="00275546"/>
    <w:rsid w:val="002758BB"/>
    <w:rsid w:val="00275A08"/>
    <w:rsid w:val="00275C82"/>
    <w:rsid w:val="00275DD3"/>
    <w:rsid w:val="00275F99"/>
    <w:rsid w:val="00275FE5"/>
    <w:rsid w:val="0027620C"/>
    <w:rsid w:val="002763AA"/>
    <w:rsid w:val="002763EB"/>
    <w:rsid w:val="002764B7"/>
    <w:rsid w:val="002765CB"/>
    <w:rsid w:val="0027689F"/>
    <w:rsid w:val="0027693A"/>
    <w:rsid w:val="00276AE1"/>
    <w:rsid w:val="00276B0A"/>
    <w:rsid w:val="00276FCD"/>
    <w:rsid w:val="0027715F"/>
    <w:rsid w:val="002771B5"/>
    <w:rsid w:val="00277589"/>
    <w:rsid w:val="002777B7"/>
    <w:rsid w:val="002779D5"/>
    <w:rsid w:val="00277CD4"/>
    <w:rsid w:val="00277E3E"/>
    <w:rsid w:val="00277F1A"/>
    <w:rsid w:val="00277F30"/>
    <w:rsid w:val="00277F62"/>
    <w:rsid w:val="00280438"/>
    <w:rsid w:val="002804CA"/>
    <w:rsid w:val="00280503"/>
    <w:rsid w:val="002805AA"/>
    <w:rsid w:val="002809AB"/>
    <w:rsid w:val="00280AAD"/>
    <w:rsid w:val="00280B18"/>
    <w:rsid w:val="00280C3E"/>
    <w:rsid w:val="00280FFE"/>
    <w:rsid w:val="0028100E"/>
    <w:rsid w:val="002810AC"/>
    <w:rsid w:val="00281154"/>
    <w:rsid w:val="002812BE"/>
    <w:rsid w:val="002814CC"/>
    <w:rsid w:val="002814EF"/>
    <w:rsid w:val="0028156F"/>
    <w:rsid w:val="00281893"/>
    <w:rsid w:val="00281AB2"/>
    <w:rsid w:val="00281BE5"/>
    <w:rsid w:val="00281D17"/>
    <w:rsid w:val="00281D2B"/>
    <w:rsid w:val="00281DAE"/>
    <w:rsid w:val="0028209A"/>
    <w:rsid w:val="002822DB"/>
    <w:rsid w:val="00282496"/>
    <w:rsid w:val="00282542"/>
    <w:rsid w:val="00282661"/>
    <w:rsid w:val="00282694"/>
    <w:rsid w:val="002826A9"/>
    <w:rsid w:val="00282711"/>
    <w:rsid w:val="0028283C"/>
    <w:rsid w:val="00282A02"/>
    <w:rsid w:val="00282EA4"/>
    <w:rsid w:val="00282EFE"/>
    <w:rsid w:val="00283018"/>
    <w:rsid w:val="00283161"/>
    <w:rsid w:val="00283515"/>
    <w:rsid w:val="002837BB"/>
    <w:rsid w:val="00283920"/>
    <w:rsid w:val="00283C21"/>
    <w:rsid w:val="002840BB"/>
    <w:rsid w:val="002840DE"/>
    <w:rsid w:val="002844D1"/>
    <w:rsid w:val="002846B3"/>
    <w:rsid w:val="00284B08"/>
    <w:rsid w:val="00284C63"/>
    <w:rsid w:val="00284C85"/>
    <w:rsid w:val="00284DEE"/>
    <w:rsid w:val="00284E01"/>
    <w:rsid w:val="002852F0"/>
    <w:rsid w:val="002853DF"/>
    <w:rsid w:val="0028558E"/>
    <w:rsid w:val="002857FB"/>
    <w:rsid w:val="002858D6"/>
    <w:rsid w:val="00285BB4"/>
    <w:rsid w:val="00285C4B"/>
    <w:rsid w:val="00285E56"/>
    <w:rsid w:val="00285FF8"/>
    <w:rsid w:val="002860C1"/>
    <w:rsid w:val="00286155"/>
    <w:rsid w:val="002863FA"/>
    <w:rsid w:val="0028640C"/>
    <w:rsid w:val="002866C5"/>
    <w:rsid w:val="00286A07"/>
    <w:rsid w:val="00286B6F"/>
    <w:rsid w:val="00286BD8"/>
    <w:rsid w:val="00286D2B"/>
    <w:rsid w:val="00286D61"/>
    <w:rsid w:val="00287475"/>
    <w:rsid w:val="00287738"/>
    <w:rsid w:val="002878C5"/>
    <w:rsid w:val="002879F7"/>
    <w:rsid w:val="00287D34"/>
    <w:rsid w:val="002902B0"/>
    <w:rsid w:val="002907F6"/>
    <w:rsid w:val="00290833"/>
    <w:rsid w:val="00290A18"/>
    <w:rsid w:val="00290AB0"/>
    <w:rsid w:val="00290B58"/>
    <w:rsid w:val="00290CC4"/>
    <w:rsid w:val="00291742"/>
    <w:rsid w:val="00291868"/>
    <w:rsid w:val="002919B3"/>
    <w:rsid w:val="00291FB0"/>
    <w:rsid w:val="00292187"/>
    <w:rsid w:val="0029220B"/>
    <w:rsid w:val="00292B40"/>
    <w:rsid w:val="00292BAB"/>
    <w:rsid w:val="00292BCC"/>
    <w:rsid w:val="00292F0B"/>
    <w:rsid w:val="00292F16"/>
    <w:rsid w:val="00292F1A"/>
    <w:rsid w:val="00292F42"/>
    <w:rsid w:val="002931F1"/>
    <w:rsid w:val="00293423"/>
    <w:rsid w:val="002934CC"/>
    <w:rsid w:val="0029352E"/>
    <w:rsid w:val="00293AE9"/>
    <w:rsid w:val="00293CBE"/>
    <w:rsid w:val="00294004"/>
    <w:rsid w:val="00294152"/>
    <w:rsid w:val="002942E6"/>
    <w:rsid w:val="00294347"/>
    <w:rsid w:val="002944A6"/>
    <w:rsid w:val="002944DA"/>
    <w:rsid w:val="0029476B"/>
    <w:rsid w:val="00294786"/>
    <w:rsid w:val="002947F3"/>
    <w:rsid w:val="00294849"/>
    <w:rsid w:val="002948CD"/>
    <w:rsid w:val="00294976"/>
    <w:rsid w:val="00294A9E"/>
    <w:rsid w:val="00294AEA"/>
    <w:rsid w:val="00294B2C"/>
    <w:rsid w:val="00294C76"/>
    <w:rsid w:val="00294E9B"/>
    <w:rsid w:val="00294EDB"/>
    <w:rsid w:val="0029509B"/>
    <w:rsid w:val="00295395"/>
    <w:rsid w:val="002958D9"/>
    <w:rsid w:val="002959B0"/>
    <w:rsid w:val="00295F0D"/>
    <w:rsid w:val="00295FB0"/>
    <w:rsid w:val="00296129"/>
    <w:rsid w:val="00296445"/>
    <w:rsid w:val="002964DD"/>
    <w:rsid w:val="00296A10"/>
    <w:rsid w:val="00296A6E"/>
    <w:rsid w:val="00296CDF"/>
    <w:rsid w:val="00296D93"/>
    <w:rsid w:val="00296E51"/>
    <w:rsid w:val="00296F22"/>
    <w:rsid w:val="00296F3F"/>
    <w:rsid w:val="0029721B"/>
    <w:rsid w:val="002972AE"/>
    <w:rsid w:val="002972CA"/>
    <w:rsid w:val="00297656"/>
    <w:rsid w:val="0029770D"/>
    <w:rsid w:val="0029783D"/>
    <w:rsid w:val="002978E5"/>
    <w:rsid w:val="002979BF"/>
    <w:rsid w:val="00297C7F"/>
    <w:rsid w:val="002A00D9"/>
    <w:rsid w:val="002A0E25"/>
    <w:rsid w:val="002A107F"/>
    <w:rsid w:val="002A116B"/>
    <w:rsid w:val="002A122F"/>
    <w:rsid w:val="002A15E8"/>
    <w:rsid w:val="002A1747"/>
    <w:rsid w:val="002A179D"/>
    <w:rsid w:val="002A17B4"/>
    <w:rsid w:val="002A1A4F"/>
    <w:rsid w:val="002A1C82"/>
    <w:rsid w:val="002A1DAE"/>
    <w:rsid w:val="002A2086"/>
    <w:rsid w:val="002A21E9"/>
    <w:rsid w:val="002A2237"/>
    <w:rsid w:val="002A2830"/>
    <w:rsid w:val="002A317B"/>
    <w:rsid w:val="002A3360"/>
    <w:rsid w:val="002A3C18"/>
    <w:rsid w:val="002A3E7A"/>
    <w:rsid w:val="002A3E91"/>
    <w:rsid w:val="002A3F81"/>
    <w:rsid w:val="002A423A"/>
    <w:rsid w:val="002A42E7"/>
    <w:rsid w:val="002A437D"/>
    <w:rsid w:val="002A442A"/>
    <w:rsid w:val="002A44BF"/>
    <w:rsid w:val="002A458B"/>
    <w:rsid w:val="002A49B5"/>
    <w:rsid w:val="002A4E24"/>
    <w:rsid w:val="002A5260"/>
    <w:rsid w:val="002A5A96"/>
    <w:rsid w:val="002A5ADA"/>
    <w:rsid w:val="002A5E72"/>
    <w:rsid w:val="002A60B8"/>
    <w:rsid w:val="002A61A8"/>
    <w:rsid w:val="002A61D1"/>
    <w:rsid w:val="002A6760"/>
    <w:rsid w:val="002A737F"/>
    <w:rsid w:val="002A7528"/>
    <w:rsid w:val="002A76DF"/>
    <w:rsid w:val="002A76F2"/>
    <w:rsid w:val="002A78DA"/>
    <w:rsid w:val="002A79BC"/>
    <w:rsid w:val="002A79C3"/>
    <w:rsid w:val="002B0042"/>
    <w:rsid w:val="002B02C5"/>
    <w:rsid w:val="002B06CC"/>
    <w:rsid w:val="002B0932"/>
    <w:rsid w:val="002B0C6C"/>
    <w:rsid w:val="002B0CFF"/>
    <w:rsid w:val="002B0D8D"/>
    <w:rsid w:val="002B0DB4"/>
    <w:rsid w:val="002B1A39"/>
    <w:rsid w:val="002B1CB1"/>
    <w:rsid w:val="002B1CB6"/>
    <w:rsid w:val="002B1CCC"/>
    <w:rsid w:val="002B2031"/>
    <w:rsid w:val="002B21A7"/>
    <w:rsid w:val="002B22D9"/>
    <w:rsid w:val="002B22F3"/>
    <w:rsid w:val="002B2467"/>
    <w:rsid w:val="002B24E9"/>
    <w:rsid w:val="002B26E2"/>
    <w:rsid w:val="002B2CF0"/>
    <w:rsid w:val="002B2F0C"/>
    <w:rsid w:val="002B2F10"/>
    <w:rsid w:val="002B3037"/>
    <w:rsid w:val="002B3394"/>
    <w:rsid w:val="002B34E9"/>
    <w:rsid w:val="002B35AC"/>
    <w:rsid w:val="002B360E"/>
    <w:rsid w:val="002B3861"/>
    <w:rsid w:val="002B39F7"/>
    <w:rsid w:val="002B3AB7"/>
    <w:rsid w:val="002B3BB5"/>
    <w:rsid w:val="002B3C25"/>
    <w:rsid w:val="002B3C4C"/>
    <w:rsid w:val="002B3E43"/>
    <w:rsid w:val="002B401D"/>
    <w:rsid w:val="002B4179"/>
    <w:rsid w:val="002B41EF"/>
    <w:rsid w:val="002B4406"/>
    <w:rsid w:val="002B47D9"/>
    <w:rsid w:val="002B4C0D"/>
    <w:rsid w:val="002B4D76"/>
    <w:rsid w:val="002B53EE"/>
    <w:rsid w:val="002B55B1"/>
    <w:rsid w:val="002B5960"/>
    <w:rsid w:val="002B5BB3"/>
    <w:rsid w:val="002B5CF9"/>
    <w:rsid w:val="002B5D02"/>
    <w:rsid w:val="002B5D93"/>
    <w:rsid w:val="002B6007"/>
    <w:rsid w:val="002B6079"/>
    <w:rsid w:val="002B6323"/>
    <w:rsid w:val="002B639C"/>
    <w:rsid w:val="002B65DB"/>
    <w:rsid w:val="002B6AFB"/>
    <w:rsid w:val="002B6C3B"/>
    <w:rsid w:val="002B6F45"/>
    <w:rsid w:val="002B7010"/>
    <w:rsid w:val="002B7281"/>
    <w:rsid w:val="002B73BA"/>
    <w:rsid w:val="002B77E7"/>
    <w:rsid w:val="002B7962"/>
    <w:rsid w:val="002B7A18"/>
    <w:rsid w:val="002B7AC2"/>
    <w:rsid w:val="002B7ACF"/>
    <w:rsid w:val="002B7D31"/>
    <w:rsid w:val="002C00A9"/>
    <w:rsid w:val="002C0170"/>
    <w:rsid w:val="002C0580"/>
    <w:rsid w:val="002C0619"/>
    <w:rsid w:val="002C06C3"/>
    <w:rsid w:val="002C089B"/>
    <w:rsid w:val="002C0926"/>
    <w:rsid w:val="002C0BD2"/>
    <w:rsid w:val="002C0DFC"/>
    <w:rsid w:val="002C0EAD"/>
    <w:rsid w:val="002C0F73"/>
    <w:rsid w:val="002C0FE1"/>
    <w:rsid w:val="002C1041"/>
    <w:rsid w:val="002C10E8"/>
    <w:rsid w:val="002C1104"/>
    <w:rsid w:val="002C12FF"/>
    <w:rsid w:val="002C13F6"/>
    <w:rsid w:val="002C17FD"/>
    <w:rsid w:val="002C19D6"/>
    <w:rsid w:val="002C1F34"/>
    <w:rsid w:val="002C247B"/>
    <w:rsid w:val="002C2CCF"/>
    <w:rsid w:val="002C2EA0"/>
    <w:rsid w:val="002C2F51"/>
    <w:rsid w:val="002C2F84"/>
    <w:rsid w:val="002C3105"/>
    <w:rsid w:val="002C3401"/>
    <w:rsid w:val="002C3431"/>
    <w:rsid w:val="002C3748"/>
    <w:rsid w:val="002C3960"/>
    <w:rsid w:val="002C3E72"/>
    <w:rsid w:val="002C3F8C"/>
    <w:rsid w:val="002C403F"/>
    <w:rsid w:val="002C4151"/>
    <w:rsid w:val="002C43F4"/>
    <w:rsid w:val="002C4517"/>
    <w:rsid w:val="002C4602"/>
    <w:rsid w:val="002C4683"/>
    <w:rsid w:val="002C480E"/>
    <w:rsid w:val="002C490D"/>
    <w:rsid w:val="002C49E0"/>
    <w:rsid w:val="002C4B7A"/>
    <w:rsid w:val="002C4CC1"/>
    <w:rsid w:val="002C4CC6"/>
    <w:rsid w:val="002C52D4"/>
    <w:rsid w:val="002C52EA"/>
    <w:rsid w:val="002C55E5"/>
    <w:rsid w:val="002C5747"/>
    <w:rsid w:val="002C5C59"/>
    <w:rsid w:val="002C5DDA"/>
    <w:rsid w:val="002C6039"/>
    <w:rsid w:val="002C617C"/>
    <w:rsid w:val="002C65B2"/>
    <w:rsid w:val="002C65D5"/>
    <w:rsid w:val="002C6686"/>
    <w:rsid w:val="002C67FC"/>
    <w:rsid w:val="002C6B7F"/>
    <w:rsid w:val="002C6C4F"/>
    <w:rsid w:val="002C6C58"/>
    <w:rsid w:val="002C6F76"/>
    <w:rsid w:val="002C72E3"/>
    <w:rsid w:val="002C7546"/>
    <w:rsid w:val="002C7678"/>
    <w:rsid w:val="002C771D"/>
    <w:rsid w:val="002C7BEE"/>
    <w:rsid w:val="002C7CD2"/>
    <w:rsid w:val="002C7CF0"/>
    <w:rsid w:val="002C7EBA"/>
    <w:rsid w:val="002D0036"/>
    <w:rsid w:val="002D0096"/>
    <w:rsid w:val="002D01B2"/>
    <w:rsid w:val="002D0865"/>
    <w:rsid w:val="002D0C41"/>
    <w:rsid w:val="002D1365"/>
    <w:rsid w:val="002D1521"/>
    <w:rsid w:val="002D18B8"/>
    <w:rsid w:val="002D18CC"/>
    <w:rsid w:val="002D19A2"/>
    <w:rsid w:val="002D1A44"/>
    <w:rsid w:val="002D1EDA"/>
    <w:rsid w:val="002D1F4F"/>
    <w:rsid w:val="002D22F1"/>
    <w:rsid w:val="002D28CF"/>
    <w:rsid w:val="002D2984"/>
    <w:rsid w:val="002D29CF"/>
    <w:rsid w:val="002D2A07"/>
    <w:rsid w:val="002D2A9B"/>
    <w:rsid w:val="002D2AFD"/>
    <w:rsid w:val="002D2C86"/>
    <w:rsid w:val="002D2CEF"/>
    <w:rsid w:val="002D2CF0"/>
    <w:rsid w:val="002D2CFB"/>
    <w:rsid w:val="002D2E9B"/>
    <w:rsid w:val="002D2F44"/>
    <w:rsid w:val="002D3BC3"/>
    <w:rsid w:val="002D3D12"/>
    <w:rsid w:val="002D400D"/>
    <w:rsid w:val="002D4020"/>
    <w:rsid w:val="002D4387"/>
    <w:rsid w:val="002D4405"/>
    <w:rsid w:val="002D4450"/>
    <w:rsid w:val="002D455C"/>
    <w:rsid w:val="002D486A"/>
    <w:rsid w:val="002D496D"/>
    <w:rsid w:val="002D4CE2"/>
    <w:rsid w:val="002D55F5"/>
    <w:rsid w:val="002D5C0E"/>
    <w:rsid w:val="002D5D96"/>
    <w:rsid w:val="002D5E1A"/>
    <w:rsid w:val="002D5E8F"/>
    <w:rsid w:val="002D6493"/>
    <w:rsid w:val="002D6790"/>
    <w:rsid w:val="002D718B"/>
    <w:rsid w:val="002D74C3"/>
    <w:rsid w:val="002D75D0"/>
    <w:rsid w:val="002D76A5"/>
    <w:rsid w:val="002D772A"/>
    <w:rsid w:val="002D7743"/>
    <w:rsid w:val="002D795A"/>
    <w:rsid w:val="002D7A44"/>
    <w:rsid w:val="002D7B7C"/>
    <w:rsid w:val="002D7C05"/>
    <w:rsid w:val="002D7C9C"/>
    <w:rsid w:val="002D7CAE"/>
    <w:rsid w:val="002D7D7F"/>
    <w:rsid w:val="002D7EC5"/>
    <w:rsid w:val="002E0031"/>
    <w:rsid w:val="002E02B1"/>
    <w:rsid w:val="002E0439"/>
    <w:rsid w:val="002E0806"/>
    <w:rsid w:val="002E090D"/>
    <w:rsid w:val="002E0E90"/>
    <w:rsid w:val="002E0EA0"/>
    <w:rsid w:val="002E0EF1"/>
    <w:rsid w:val="002E0F66"/>
    <w:rsid w:val="002E1746"/>
    <w:rsid w:val="002E1758"/>
    <w:rsid w:val="002E17CE"/>
    <w:rsid w:val="002E1861"/>
    <w:rsid w:val="002E19FC"/>
    <w:rsid w:val="002E1B54"/>
    <w:rsid w:val="002E21AC"/>
    <w:rsid w:val="002E22C2"/>
    <w:rsid w:val="002E2342"/>
    <w:rsid w:val="002E2382"/>
    <w:rsid w:val="002E257F"/>
    <w:rsid w:val="002E26A8"/>
    <w:rsid w:val="002E290E"/>
    <w:rsid w:val="002E29F8"/>
    <w:rsid w:val="002E2B83"/>
    <w:rsid w:val="002E2D92"/>
    <w:rsid w:val="002E2E24"/>
    <w:rsid w:val="002E30A3"/>
    <w:rsid w:val="002E30BF"/>
    <w:rsid w:val="002E349D"/>
    <w:rsid w:val="002E3567"/>
    <w:rsid w:val="002E37AF"/>
    <w:rsid w:val="002E3CEE"/>
    <w:rsid w:val="002E3DF9"/>
    <w:rsid w:val="002E3E37"/>
    <w:rsid w:val="002E4070"/>
    <w:rsid w:val="002E4241"/>
    <w:rsid w:val="002E46DD"/>
    <w:rsid w:val="002E470B"/>
    <w:rsid w:val="002E47FD"/>
    <w:rsid w:val="002E4B9F"/>
    <w:rsid w:val="002E50E4"/>
    <w:rsid w:val="002E5234"/>
    <w:rsid w:val="002E5B31"/>
    <w:rsid w:val="002E5F28"/>
    <w:rsid w:val="002E607A"/>
    <w:rsid w:val="002E60A5"/>
    <w:rsid w:val="002E6141"/>
    <w:rsid w:val="002E686A"/>
    <w:rsid w:val="002E6AEF"/>
    <w:rsid w:val="002E6D12"/>
    <w:rsid w:val="002E6DC9"/>
    <w:rsid w:val="002E6F3F"/>
    <w:rsid w:val="002E7235"/>
    <w:rsid w:val="002E724C"/>
    <w:rsid w:val="002E731D"/>
    <w:rsid w:val="002E7639"/>
    <w:rsid w:val="002E78A4"/>
    <w:rsid w:val="002E7AD4"/>
    <w:rsid w:val="002E7BF5"/>
    <w:rsid w:val="002F038D"/>
    <w:rsid w:val="002F044E"/>
    <w:rsid w:val="002F0911"/>
    <w:rsid w:val="002F0923"/>
    <w:rsid w:val="002F0C0F"/>
    <w:rsid w:val="002F0C36"/>
    <w:rsid w:val="002F0E4F"/>
    <w:rsid w:val="002F0ED8"/>
    <w:rsid w:val="002F1180"/>
    <w:rsid w:val="002F1218"/>
    <w:rsid w:val="002F1334"/>
    <w:rsid w:val="002F13F4"/>
    <w:rsid w:val="002F16E9"/>
    <w:rsid w:val="002F1704"/>
    <w:rsid w:val="002F17A7"/>
    <w:rsid w:val="002F189E"/>
    <w:rsid w:val="002F1C3D"/>
    <w:rsid w:val="002F1C98"/>
    <w:rsid w:val="002F1CB8"/>
    <w:rsid w:val="002F1F7A"/>
    <w:rsid w:val="002F1FFE"/>
    <w:rsid w:val="002F2032"/>
    <w:rsid w:val="002F2075"/>
    <w:rsid w:val="002F2130"/>
    <w:rsid w:val="002F23BB"/>
    <w:rsid w:val="002F26C7"/>
    <w:rsid w:val="002F2A79"/>
    <w:rsid w:val="002F2B52"/>
    <w:rsid w:val="002F2D3B"/>
    <w:rsid w:val="002F2E3A"/>
    <w:rsid w:val="002F3049"/>
    <w:rsid w:val="002F3077"/>
    <w:rsid w:val="002F3BC2"/>
    <w:rsid w:val="002F3D35"/>
    <w:rsid w:val="002F3E43"/>
    <w:rsid w:val="002F3EA9"/>
    <w:rsid w:val="002F40EC"/>
    <w:rsid w:val="002F4165"/>
    <w:rsid w:val="002F4179"/>
    <w:rsid w:val="002F428C"/>
    <w:rsid w:val="002F42D6"/>
    <w:rsid w:val="002F45F8"/>
    <w:rsid w:val="002F4647"/>
    <w:rsid w:val="002F46FD"/>
    <w:rsid w:val="002F474D"/>
    <w:rsid w:val="002F4831"/>
    <w:rsid w:val="002F4C19"/>
    <w:rsid w:val="002F4C68"/>
    <w:rsid w:val="002F4D3F"/>
    <w:rsid w:val="002F4EA1"/>
    <w:rsid w:val="002F4FCF"/>
    <w:rsid w:val="002F5086"/>
    <w:rsid w:val="002F5235"/>
    <w:rsid w:val="002F542D"/>
    <w:rsid w:val="002F5463"/>
    <w:rsid w:val="002F5616"/>
    <w:rsid w:val="002F59B3"/>
    <w:rsid w:val="002F5B40"/>
    <w:rsid w:val="002F5E08"/>
    <w:rsid w:val="002F5F87"/>
    <w:rsid w:val="002F5FA1"/>
    <w:rsid w:val="002F6131"/>
    <w:rsid w:val="002F6497"/>
    <w:rsid w:val="002F6691"/>
    <w:rsid w:val="002F686B"/>
    <w:rsid w:val="002F69DD"/>
    <w:rsid w:val="002F69F1"/>
    <w:rsid w:val="002F7487"/>
    <w:rsid w:val="002F75FF"/>
    <w:rsid w:val="002F7662"/>
    <w:rsid w:val="002F77A6"/>
    <w:rsid w:val="002F7A89"/>
    <w:rsid w:val="002F7DA8"/>
    <w:rsid w:val="002F7FBB"/>
    <w:rsid w:val="00300159"/>
    <w:rsid w:val="0030051A"/>
    <w:rsid w:val="003007A2"/>
    <w:rsid w:val="0030092D"/>
    <w:rsid w:val="00300A0D"/>
    <w:rsid w:val="00300AAB"/>
    <w:rsid w:val="00300AF8"/>
    <w:rsid w:val="00300F00"/>
    <w:rsid w:val="003015FE"/>
    <w:rsid w:val="003016DA"/>
    <w:rsid w:val="00301ADA"/>
    <w:rsid w:val="00301BC1"/>
    <w:rsid w:val="00301E76"/>
    <w:rsid w:val="00301EF2"/>
    <w:rsid w:val="00301FA3"/>
    <w:rsid w:val="00302065"/>
    <w:rsid w:val="00302148"/>
    <w:rsid w:val="00302441"/>
    <w:rsid w:val="0030245C"/>
    <w:rsid w:val="003024AF"/>
    <w:rsid w:val="00302500"/>
    <w:rsid w:val="00302BA5"/>
    <w:rsid w:val="00302EF6"/>
    <w:rsid w:val="00302EFC"/>
    <w:rsid w:val="00302FCF"/>
    <w:rsid w:val="00303060"/>
    <w:rsid w:val="00303406"/>
    <w:rsid w:val="0030376A"/>
    <w:rsid w:val="00303974"/>
    <w:rsid w:val="003045AC"/>
    <w:rsid w:val="003049B0"/>
    <w:rsid w:val="00304B15"/>
    <w:rsid w:val="00304C50"/>
    <w:rsid w:val="00304D7E"/>
    <w:rsid w:val="0030543B"/>
    <w:rsid w:val="003054BB"/>
    <w:rsid w:val="00305767"/>
    <w:rsid w:val="003058E3"/>
    <w:rsid w:val="00305A01"/>
    <w:rsid w:val="00305BBE"/>
    <w:rsid w:val="00305C23"/>
    <w:rsid w:val="00305CC4"/>
    <w:rsid w:val="00305D98"/>
    <w:rsid w:val="00305E20"/>
    <w:rsid w:val="003061F8"/>
    <w:rsid w:val="0030633B"/>
    <w:rsid w:val="0030664C"/>
    <w:rsid w:val="0030688C"/>
    <w:rsid w:val="00306B13"/>
    <w:rsid w:val="00306B34"/>
    <w:rsid w:val="0030753B"/>
    <w:rsid w:val="00307642"/>
    <w:rsid w:val="003078A7"/>
    <w:rsid w:val="00307B74"/>
    <w:rsid w:val="00307C4A"/>
    <w:rsid w:val="00307D98"/>
    <w:rsid w:val="00307FB6"/>
    <w:rsid w:val="00307FD7"/>
    <w:rsid w:val="00310007"/>
    <w:rsid w:val="0031027C"/>
    <w:rsid w:val="003106DC"/>
    <w:rsid w:val="00310955"/>
    <w:rsid w:val="003109CC"/>
    <w:rsid w:val="00310A39"/>
    <w:rsid w:val="00310D74"/>
    <w:rsid w:val="00311296"/>
    <w:rsid w:val="003115BF"/>
    <w:rsid w:val="00311902"/>
    <w:rsid w:val="00311967"/>
    <w:rsid w:val="00311A21"/>
    <w:rsid w:val="00311B58"/>
    <w:rsid w:val="00311DB3"/>
    <w:rsid w:val="00311E1B"/>
    <w:rsid w:val="0031219B"/>
    <w:rsid w:val="003121AA"/>
    <w:rsid w:val="00312491"/>
    <w:rsid w:val="0031253C"/>
    <w:rsid w:val="003128D8"/>
    <w:rsid w:val="00312B1D"/>
    <w:rsid w:val="00312D2C"/>
    <w:rsid w:val="00312E30"/>
    <w:rsid w:val="00313116"/>
    <w:rsid w:val="00313183"/>
    <w:rsid w:val="00313244"/>
    <w:rsid w:val="003134DD"/>
    <w:rsid w:val="0031352D"/>
    <w:rsid w:val="0031390A"/>
    <w:rsid w:val="00313BF3"/>
    <w:rsid w:val="00313C20"/>
    <w:rsid w:val="00313C44"/>
    <w:rsid w:val="00313C9E"/>
    <w:rsid w:val="00313CAD"/>
    <w:rsid w:val="00313DD5"/>
    <w:rsid w:val="0031402D"/>
    <w:rsid w:val="0031424F"/>
    <w:rsid w:val="0031426B"/>
    <w:rsid w:val="00314375"/>
    <w:rsid w:val="003144DD"/>
    <w:rsid w:val="0031454B"/>
    <w:rsid w:val="00314655"/>
    <w:rsid w:val="003146FE"/>
    <w:rsid w:val="00314777"/>
    <w:rsid w:val="0031498E"/>
    <w:rsid w:val="00314B62"/>
    <w:rsid w:val="00314C25"/>
    <w:rsid w:val="00315175"/>
    <w:rsid w:val="00315194"/>
    <w:rsid w:val="003152F6"/>
    <w:rsid w:val="003153DE"/>
    <w:rsid w:val="0031548C"/>
    <w:rsid w:val="00315746"/>
    <w:rsid w:val="00315BC6"/>
    <w:rsid w:val="00315D37"/>
    <w:rsid w:val="00315D4C"/>
    <w:rsid w:val="00315D65"/>
    <w:rsid w:val="00315DBD"/>
    <w:rsid w:val="00316020"/>
    <w:rsid w:val="00316461"/>
    <w:rsid w:val="003166AF"/>
    <w:rsid w:val="00316D4A"/>
    <w:rsid w:val="0031701F"/>
    <w:rsid w:val="003170BF"/>
    <w:rsid w:val="00317149"/>
    <w:rsid w:val="00317347"/>
    <w:rsid w:val="003174D4"/>
    <w:rsid w:val="003175F2"/>
    <w:rsid w:val="0031771C"/>
    <w:rsid w:val="003177A1"/>
    <w:rsid w:val="003179CC"/>
    <w:rsid w:val="00317A9D"/>
    <w:rsid w:val="00317B44"/>
    <w:rsid w:val="00317C6B"/>
    <w:rsid w:val="00317E5C"/>
    <w:rsid w:val="00317FE4"/>
    <w:rsid w:val="003202A4"/>
    <w:rsid w:val="00320743"/>
    <w:rsid w:val="003207A5"/>
    <w:rsid w:val="003208D0"/>
    <w:rsid w:val="0032090B"/>
    <w:rsid w:val="00320970"/>
    <w:rsid w:val="003209EE"/>
    <w:rsid w:val="00320C8C"/>
    <w:rsid w:val="00320DB1"/>
    <w:rsid w:val="00320F09"/>
    <w:rsid w:val="0032107A"/>
    <w:rsid w:val="003211A9"/>
    <w:rsid w:val="00321315"/>
    <w:rsid w:val="0032137F"/>
    <w:rsid w:val="0032145F"/>
    <w:rsid w:val="00321838"/>
    <w:rsid w:val="00321980"/>
    <w:rsid w:val="00321AF8"/>
    <w:rsid w:val="00321C63"/>
    <w:rsid w:val="00321D28"/>
    <w:rsid w:val="00321EC6"/>
    <w:rsid w:val="003222F4"/>
    <w:rsid w:val="003222FF"/>
    <w:rsid w:val="00322530"/>
    <w:rsid w:val="003226D0"/>
    <w:rsid w:val="003228EC"/>
    <w:rsid w:val="00322AEE"/>
    <w:rsid w:val="00322B67"/>
    <w:rsid w:val="00322C29"/>
    <w:rsid w:val="00322D3B"/>
    <w:rsid w:val="00323049"/>
    <w:rsid w:val="003230DE"/>
    <w:rsid w:val="00323380"/>
    <w:rsid w:val="00323535"/>
    <w:rsid w:val="00323965"/>
    <w:rsid w:val="00323976"/>
    <w:rsid w:val="00323F96"/>
    <w:rsid w:val="0032400F"/>
    <w:rsid w:val="0032405E"/>
    <w:rsid w:val="00324332"/>
    <w:rsid w:val="0032479A"/>
    <w:rsid w:val="0032497C"/>
    <w:rsid w:val="00324A3A"/>
    <w:rsid w:val="00324A91"/>
    <w:rsid w:val="00324E59"/>
    <w:rsid w:val="00324FC2"/>
    <w:rsid w:val="00324FF9"/>
    <w:rsid w:val="00325026"/>
    <w:rsid w:val="003253E8"/>
    <w:rsid w:val="003255BB"/>
    <w:rsid w:val="003259B0"/>
    <w:rsid w:val="00325AED"/>
    <w:rsid w:val="00325AEF"/>
    <w:rsid w:val="00325BCB"/>
    <w:rsid w:val="00325CF2"/>
    <w:rsid w:val="00326300"/>
    <w:rsid w:val="00326373"/>
    <w:rsid w:val="00326387"/>
    <w:rsid w:val="0032642E"/>
    <w:rsid w:val="00326623"/>
    <w:rsid w:val="00326726"/>
    <w:rsid w:val="003267E4"/>
    <w:rsid w:val="00326A5E"/>
    <w:rsid w:val="00326B96"/>
    <w:rsid w:val="00326D43"/>
    <w:rsid w:val="00326E6C"/>
    <w:rsid w:val="003270CC"/>
    <w:rsid w:val="003272BA"/>
    <w:rsid w:val="00327355"/>
    <w:rsid w:val="00327521"/>
    <w:rsid w:val="00327541"/>
    <w:rsid w:val="003275AE"/>
    <w:rsid w:val="003275D0"/>
    <w:rsid w:val="00327D44"/>
    <w:rsid w:val="00327FED"/>
    <w:rsid w:val="00330002"/>
    <w:rsid w:val="003301CB"/>
    <w:rsid w:val="00330633"/>
    <w:rsid w:val="0033078D"/>
    <w:rsid w:val="003307DC"/>
    <w:rsid w:val="003309F4"/>
    <w:rsid w:val="00330ACB"/>
    <w:rsid w:val="00330B9E"/>
    <w:rsid w:val="00330C60"/>
    <w:rsid w:val="00330F53"/>
    <w:rsid w:val="00330F9A"/>
    <w:rsid w:val="00331086"/>
    <w:rsid w:val="003310A9"/>
    <w:rsid w:val="00331236"/>
    <w:rsid w:val="003313F8"/>
    <w:rsid w:val="00331603"/>
    <w:rsid w:val="003316BB"/>
    <w:rsid w:val="003319AC"/>
    <w:rsid w:val="00331B53"/>
    <w:rsid w:val="00331B75"/>
    <w:rsid w:val="00331C08"/>
    <w:rsid w:val="00331D67"/>
    <w:rsid w:val="00331D80"/>
    <w:rsid w:val="003321D6"/>
    <w:rsid w:val="003322BD"/>
    <w:rsid w:val="0033231B"/>
    <w:rsid w:val="0033237D"/>
    <w:rsid w:val="00332931"/>
    <w:rsid w:val="0033318F"/>
    <w:rsid w:val="003337C4"/>
    <w:rsid w:val="00333968"/>
    <w:rsid w:val="00333A87"/>
    <w:rsid w:val="00333C96"/>
    <w:rsid w:val="00333D7A"/>
    <w:rsid w:val="00333F14"/>
    <w:rsid w:val="00333FC2"/>
    <w:rsid w:val="0033408E"/>
    <w:rsid w:val="0033410D"/>
    <w:rsid w:val="0033447A"/>
    <w:rsid w:val="00334663"/>
    <w:rsid w:val="003349FF"/>
    <w:rsid w:val="00334AF8"/>
    <w:rsid w:val="00334D1A"/>
    <w:rsid w:val="00334DBC"/>
    <w:rsid w:val="00334DF4"/>
    <w:rsid w:val="00334F19"/>
    <w:rsid w:val="00335047"/>
    <w:rsid w:val="003355FC"/>
    <w:rsid w:val="003358E5"/>
    <w:rsid w:val="0033591A"/>
    <w:rsid w:val="00335AAD"/>
    <w:rsid w:val="00335B5A"/>
    <w:rsid w:val="00335DDD"/>
    <w:rsid w:val="00335EC4"/>
    <w:rsid w:val="00335FA0"/>
    <w:rsid w:val="00336311"/>
    <w:rsid w:val="0033665E"/>
    <w:rsid w:val="003366EE"/>
    <w:rsid w:val="0033691F"/>
    <w:rsid w:val="00336CA7"/>
    <w:rsid w:val="00337323"/>
    <w:rsid w:val="003374C0"/>
    <w:rsid w:val="003377C6"/>
    <w:rsid w:val="003377F1"/>
    <w:rsid w:val="00337AF9"/>
    <w:rsid w:val="00337CE0"/>
    <w:rsid w:val="0034007F"/>
    <w:rsid w:val="003401E5"/>
    <w:rsid w:val="0034040A"/>
    <w:rsid w:val="00340848"/>
    <w:rsid w:val="0034094E"/>
    <w:rsid w:val="0034098E"/>
    <w:rsid w:val="003409CA"/>
    <w:rsid w:val="00340A8A"/>
    <w:rsid w:val="00340B97"/>
    <w:rsid w:val="00340C85"/>
    <w:rsid w:val="00340CA2"/>
    <w:rsid w:val="00340CEB"/>
    <w:rsid w:val="00340D94"/>
    <w:rsid w:val="00341062"/>
    <w:rsid w:val="00341675"/>
    <w:rsid w:val="00341AC2"/>
    <w:rsid w:val="00341DD7"/>
    <w:rsid w:val="003422A9"/>
    <w:rsid w:val="003422C7"/>
    <w:rsid w:val="00342A52"/>
    <w:rsid w:val="00342AA9"/>
    <w:rsid w:val="00342BE3"/>
    <w:rsid w:val="00342CA2"/>
    <w:rsid w:val="00342CFF"/>
    <w:rsid w:val="00342F78"/>
    <w:rsid w:val="00343011"/>
    <w:rsid w:val="003433EF"/>
    <w:rsid w:val="0034344D"/>
    <w:rsid w:val="003434BC"/>
    <w:rsid w:val="00343685"/>
    <w:rsid w:val="00343B1F"/>
    <w:rsid w:val="00343C2A"/>
    <w:rsid w:val="00343F61"/>
    <w:rsid w:val="00344148"/>
    <w:rsid w:val="00344289"/>
    <w:rsid w:val="003442DB"/>
    <w:rsid w:val="0034431B"/>
    <w:rsid w:val="003445AC"/>
    <w:rsid w:val="00344CC5"/>
    <w:rsid w:val="00344EF7"/>
    <w:rsid w:val="00345089"/>
    <w:rsid w:val="003450DA"/>
    <w:rsid w:val="00345199"/>
    <w:rsid w:val="00345264"/>
    <w:rsid w:val="003453CD"/>
    <w:rsid w:val="003456F9"/>
    <w:rsid w:val="003459C0"/>
    <w:rsid w:val="00345A78"/>
    <w:rsid w:val="00345AA4"/>
    <w:rsid w:val="00345AE8"/>
    <w:rsid w:val="00345E74"/>
    <w:rsid w:val="00345EC0"/>
    <w:rsid w:val="0034606A"/>
    <w:rsid w:val="003460FA"/>
    <w:rsid w:val="0034625E"/>
    <w:rsid w:val="003462A8"/>
    <w:rsid w:val="00346421"/>
    <w:rsid w:val="003465C4"/>
    <w:rsid w:val="0034679C"/>
    <w:rsid w:val="00346951"/>
    <w:rsid w:val="00346C34"/>
    <w:rsid w:val="00346E3A"/>
    <w:rsid w:val="00346E62"/>
    <w:rsid w:val="00346F36"/>
    <w:rsid w:val="003475F3"/>
    <w:rsid w:val="003477F4"/>
    <w:rsid w:val="0034782C"/>
    <w:rsid w:val="0034790A"/>
    <w:rsid w:val="00347A74"/>
    <w:rsid w:val="00347DBD"/>
    <w:rsid w:val="00347FC9"/>
    <w:rsid w:val="00347FCC"/>
    <w:rsid w:val="0035024D"/>
    <w:rsid w:val="00350509"/>
    <w:rsid w:val="00350C41"/>
    <w:rsid w:val="00351017"/>
    <w:rsid w:val="00351375"/>
    <w:rsid w:val="003515A1"/>
    <w:rsid w:val="0035162A"/>
    <w:rsid w:val="003516AF"/>
    <w:rsid w:val="003516F5"/>
    <w:rsid w:val="00351917"/>
    <w:rsid w:val="00351B30"/>
    <w:rsid w:val="00351B54"/>
    <w:rsid w:val="00351CFD"/>
    <w:rsid w:val="00351D18"/>
    <w:rsid w:val="00351DDA"/>
    <w:rsid w:val="00351EF1"/>
    <w:rsid w:val="003524B0"/>
    <w:rsid w:val="00352556"/>
    <w:rsid w:val="00352991"/>
    <w:rsid w:val="003530DF"/>
    <w:rsid w:val="003531B9"/>
    <w:rsid w:val="00353205"/>
    <w:rsid w:val="003535F6"/>
    <w:rsid w:val="0035361A"/>
    <w:rsid w:val="00353799"/>
    <w:rsid w:val="003537E1"/>
    <w:rsid w:val="00353846"/>
    <w:rsid w:val="00353942"/>
    <w:rsid w:val="00353A29"/>
    <w:rsid w:val="00353A7B"/>
    <w:rsid w:val="00353BB7"/>
    <w:rsid w:val="00353CE7"/>
    <w:rsid w:val="00353D43"/>
    <w:rsid w:val="00353EE8"/>
    <w:rsid w:val="0035404C"/>
    <w:rsid w:val="003541E0"/>
    <w:rsid w:val="00354209"/>
    <w:rsid w:val="0035434A"/>
    <w:rsid w:val="00354894"/>
    <w:rsid w:val="00354AA6"/>
    <w:rsid w:val="00354B8E"/>
    <w:rsid w:val="00354FA9"/>
    <w:rsid w:val="00354FB7"/>
    <w:rsid w:val="00354FBA"/>
    <w:rsid w:val="00354FC2"/>
    <w:rsid w:val="00355053"/>
    <w:rsid w:val="003553E5"/>
    <w:rsid w:val="0035575B"/>
    <w:rsid w:val="00355F63"/>
    <w:rsid w:val="00355FD7"/>
    <w:rsid w:val="003561A2"/>
    <w:rsid w:val="0035627D"/>
    <w:rsid w:val="0035633E"/>
    <w:rsid w:val="00356B8B"/>
    <w:rsid w:val="00356DE3"/>
    <w:rsid w:val="00356FD1"/>
    <w:rsid w:val="00356FDB"/>
    <w:rsid w:val="003571DC"/>
    <w:rsid w:val="00357306"/>
    <w:rsid w:val="0035732D"/>
    <w:rsid w:val="003578E6"/>
    <w:rsid w:val="00357FC2"/>
    <w:rsid w:val="003600BE"/>
    <w:rsid w:val="00360265"/>
    <w:rsid w:val="0036074A"/>
    <w:rsid w:val="00360755"/>
    <w:rsid w:val="00360A17"/>
    <w:rsid w:val="00360B1E"/>
    <w:rsid w:val="00360B44"/>
    <w:rsid w:val="00360B69"/>
    <w:rsid w:val="00360D16"/>
    <w:rsid w:val="00360D21"/>
    <w:rsid w:val="003610E5"/>
    <w:rsid w:val="00361127"/>
    <w:rsid w:val="00361468"/>
    <w:rsid w:val="00361508"/>
    <w:rsid w:val="00361621"/>
    <w:rsid w:val="0036164F"/>
    <w:rsid w:val="0036165D"/>
    <w:rsid w:val="00361965"/>
    <w:rsid w:val="00361A51"/>
    <w:rsid w:val="00361A6E"/>
    <w:rsid w:val="00361CAC"/>
    <w:rsid w:val="0036206A"/>
    <w:rsid w:val="003623EC"/>
    <w:rsid w:val="003626FC"/>
    <w:rsid w:val="00362A7E"/>
    <w:rsid w:val="00362BF4"/>
    <w:rsid w:val="00362C12"/>
    <w:rsid w:val="00362DB6"/>
    <w:rsid w:val="00362E78"/>
    <w:rsid w:val="00362F3D"/>
    <w:rsid w:val="00362FC2"/>
    <w:rsid w:val="00362FE0"/>
    <w:rsid w:val="003634BE"/>
    <w:rsid w:val="00363641"/>
    <w:rsid w:val="003637A0"/>
    <w:rsid w:val="00363803"/>
    <w:rsid w:val="00363F02"/>
    <w:rsid w:val="00364090"/>
    <w:rsid w:val="003641EF"/>
    <w:rsid w:val="0036421A"/>
    <w:rsid w:val="00364364"/>
    <w:rsid w:val="00364819"/>
    <w:rsid w:val="00364DCC"/>
    <w:rsid w:val="00364E70"/>
    <w:rsid w:val="00364F6D"/>
    <w:rsid w:val="00365050"/>
    <w:rsid w:val="003650ED"/>
    <w:rsid w:val="003652BF"/>
    <w:rsid w:val="003652CC"/>
    <w:rsid w:val="003652E3"/>
    <w:rsid w:val="003653D8"/>
    <w:rsid w:val="003653E9"/>
    <w:rsid w:val="003654E2"/>
    <w:rsid w:val="003657BE"/>
    <w:rsid w:val="00365971"/>
    <w:rsid w:val="00365CFC"/>
    <w:rsid w:val="003662B3"/>
    <w:rsid w:val="003662E0"/>
    <w:rsid w:val="00366989"/>
    <w:rsid w:val="00366C8A"/>
    <w:rsid w:val="00366CA9"/>
    <w:rsid w:val="00366E4B"/>
    <w:rsid w:val="00367618"/>
    <w:rsid w:val="00367660"/>
    <w:rsid w:val="003676A4"/>
    <w:rsid w:val="0036776D"/>
    <w:rsid w:val="0036794D"/>
    <w:rsid w:val="00367A0A"/>
    <w:rsid w:val="00367B10"/>
    <w:rsid w:val="00367EEF"/>
    <w:rsid w:val="00367EFE"/>
    <w:rsid w:val="00367F31"/>
    <w:rsid w:val="00370212"/>
    <w:rsid w:val="00370411"/>
    <w:rsid w:val="00370A5E"/>
    <w:rsid w:val="00370C74"/>
    <w:rsid w:val="00370F50"/>
    <w:rsid w:val="003712AB"/>
    <w:rsid w:val="00371371"/>
    <w:rsid w:val="003714C4"/>
    <w:rsid w:val="00371845"/>
    <w:rsid w:val="003718CA"/>
    <w:rsid w:val="00371E5E"/>
    <w:rsid w:val="00371E80"/>
    <w:rsid w:val="00372279"/>
    <w:rsid w:val="0037241C"/>
    <w:rsid w:val="0037254E"/>
    <w:rsid w:val="00372554"/>
    <w:rsid w:val="0037280D"/>
    <w:rsid w:val="00372A2E"/>
    <w:rsid w:val="00372AD8"/>
    <w:rsid w:val="00372C19"/>
    <w:rsid w:val="00372EC4"/>
    <w:rsid w:val="00373178"/>
    <w:rsid w:val="0037334D"/>
    <w:rsid w:val="00373364"/>
    <w:rsid w:val="00373592"/>
    <w:rsid w:val="0037366C"/>
    <w:rsid w:val="003736C5"/>
    <w:rsid w:val="003738F5"/>
    <w:rsid w:val="00373A58"/>
    <w:rsid w:val="00373BB3"/>
    <w:rsid w:val="00373D3B"/>
    <w:rsid w:val="00373FF5"/>
    <w:rsid w:val="003740B8"/>
    <w:rsid w:val="003748AB"/>
    <w:rsid w:val="00374916"/>
    <w:rsid w:val="00374A14"/>
    <w:rsid w:val="00374BE2"/>
    <w:rsid w:val="00374C03"/>
    <w:rsid w:val="00374C3B"/>
    <w:rsid w:val="00374D53"/>
    <w:rsid w:val="0037530B"/>
    <w:rsid w:val="00375712"/>
    <w:rsid w:val="00375A15"/>
    <w:rsid w:val="003764F9"/>
    <w:rsid w:val="003766F9"/>
    <w:rsid w:val="00376702"/>
    <w:rsid w:val="003767C6"/>
    <w:rsid w:val="00376847"/>
    <w:rsid w:val="00376887"/>
    <w:rsid w:val="00376972"/>
    <w:rsid w:val="003769B4"/>
    <w:rsid w:val="00376C1D"/>
    <w:rsid w:val="00376C48"/>
    <w:rsid w:val="00376CA4"/>
    <w:rsid w:val="00376DFA"/>
    <w:rsid w:val="00376F35"/>
    <w:rsid w:val="003770B9"/>
    <w:rsid w:val="0037720E"/>
    <w:rsid w:val="0037765F"/>
    <w:rsid w:val="00377669"/>
    <w:rsid w:val="0037772A"/>
    <w:rsid w:val="00377A3D"/>
    <w:rsid w:val="00377C0F"/>
    <w:rsid w:val="00377FBF"/>
    <w:rsid w:val="00380094"/>
    <w:rsid w:val="00380348"/>
    <w:rsid w:val="00380582"/>
    <w:rsid w:val="00380735"/>
    <w:rsid w:val="00380AF8"/>
    <w:rsid w:val="00380C94"/>
    <w:rsid w:val="00380CA8"/>
    <w:rsid w:val="00380E54"/>
    <w:rsid w:val="00380FBF"/>
    <w:rsid w:val="003810C1"/>
    <w:rsid w:val="0038118E"/>
    <w:rsid w:val="00381298"/>
    <w:rsid w:val="00381540"/>
    <w:rsid w:val="0038183B"/>
    <w:rsid w:val="00381E17"/>
    <w:rsid w:val="0038206C"/>
    <w:rsid w:val="00382387"/>
    <w:rsid w:val="0038238E"/>
    <w:rsid w:val="00382454"/>
    <w:rsid w:val="003829A6"/>
    <w:rsid w:val="00382AD4"/>
    <w:rsid w:val="00382B27"/>
    <w:rsid w:val="00382B7B"/>
    <w:rsid w:val="00382BE0"/>
    <w:rsid w:val="00382D22"/>
    <w:rsid w:val="00382E30"/>
    <w:rsid w:val="003832A2"/>
    <w:rsid w:val="00383323"/>
    <w:rsid w:val="0038354B"/>
    <w:rsid w:val="00383977"/>
    <w:rsid w:val="00383E14"/>
    <w:rsid w:val="0038416B"/>
    <w:rsid w:val="00384404"/>
    <w:rsid w:val="00384519"/>
    <w:rsid w:val="003847FB"/>
    <w:rsid w:val="00384835"/>
    <w:rsid w:val="00384B88"/>
    <w:rsid w:val="00384C72"/>
    <w:rsid w:val="00384D5C"/>
    <w:rsid w:val="00384E48"/>
    <w:rsid w:val="00384EE9"/>
    <w:rsid w:val="00384F19"/>
    <w:rsid w:val="00385292"/>
    <w:rsid w:val="003853F2"/>
    <w:rsid w:val="003854E0"/>
    <w:rsid w:val="00385648"/>
    <w:rsid w:val="0038578A"/>
    <w:rsid w:val="003859ED"/>
    <w:rsid w:val="00385DC1"/>
    <w:rsid w:val="00386156"/>
    <w:rsid w:val="00386199"/>
    <w:rsid w:val="00386270"/>
    <w:rsid w:val="00386318"/>
    <w:rsid w:val="0038633C"/>
    <w:rsid w:val="003867D5"/>
    <w:rsid w:val="00386800"/>
    <w:rsid w:val="003868E2"/>
    <w:rsid w:val="00386931"/>
    <w:rsid w:val="003869BB"/>
    <w:rsid w:val="003869C5"/>
    <w:rsid w:val="003869C9"/>
    <w:rsid w:val="00386B1C"/>
    <w:rsid w:val="00386F96"/>
    <w:rsid w:val="003875CF"/>
    <w:rsid w:val="00387788"/>
    <w:rsid w:val="003900EA"/>
    <w:rsid w:val="003901F8"/>
    <w:rsid w:val="0039025A"/>
    <w:rsid w:val="0039057F"/>
    <w:rsid w:val="003905D7"/>
    <w:rsid w:val="00390712"/>
    <w:rsid w:val="00390717"/>
    <w:rsid w:val="00390B93"/>
    <w:rsid w:val="003910F5"/>
    <w:rsid w:val="003911AA"/>
    <w:rsid w:val="0039123A"/>
    <w:rsid w:val="00391470"/>
    <w:rsid w:val="00391501"/>
    <w:rsid w:val="003917CE"/>
    <w:rsid w:val="0039182F"/>
    <w:rsid w:val="00391876"/>
    <w:rsid w:val="00391889"/>
    <w:rsid w:val="00391945"/>
    <w:rsid w:val="003919BC"/>
    <w:rsid w:val="00391E2C"/>
    <w:rsid w:val="00391F11"/>
    <w:rsid w:val="00391FC1"/>
    <w:rsid w:val="00392002"/>
    <w:rsid w:val="00392116"/>
    <w:rsid w:val="00392231"/>
    <w:rsid w:val="00392411"/>
    <w:rsid w:val="003926C9"/>
    <w:rsid w:val="00392867"/>
    <w:rsid w:val="00392876"/>
    <w:rsid w:val="00392E81"/>
    <w:rsid w:val="0039301B"/>
    <w:rsid w:val="00393414"/>
    <w:rsid w:val="00393656"/>
    <w:rsid w:val="0039399D"/>
    <w:rsid w:val="00393B34"/>
    <w:rsid w:val="003940E8"/>
    <w:rsid w:val="003944BF"/>
    <w:rsid w:val="00394669"/>
    <w:rsid w:val="0039470D"/>
    <w:rsid w:val="00394A27"/>
    <w:rsid w:val="00394C39"/>
    <w:rsid w:val="00394CF1"/>
    <w:rsid w:val="00394D56"/>
    <w:rsid w:val="00395008"/>
    <w:rsid w:val="00395122"/>
    <w:rsid w:val="00395337"/>
    <w:rsid w:val="00395392"/>
    <w:rsid w:val="003953E8"/>
    <w:rsid w:val="00395429"/>
    <w:rsid w:val="00395831"/>
    <w:rsid w:val="00395E75"/>
    <w:rsid w:val="00395EC2"/>
    <w:rsid w:val="00395EDE"/>
    <w:rsid w:val="003960BC"/>
    <w:rsid w:val="003960CD"/>
    <w:rsid w:val="00396260"/>
    <w:rsid w:val="00396272"/>
    <w:rsid w:val="003964D9"/>
    <w:rsid w:val="00396544"/>
    <w:rsid w:val="00396556"/>
    <w:rsid w:val="003969CF"/>
    <w:rsid w:val="00396BAA"/>
    <w:rsid w:val="00396F7D"/>
    <w:rsid w:val="0039719B"/>
    <w:rsid w:val="003971D0"/>
    <w:rsid w:val="0039745B"/>
    <w:rsid w:val="0039753E"/>
    <w:rsid w:val="003A012D"/>
    <w:rsid w:val="003A0351"/>
    <w:rsid w:val="003A03B2"/>
    <w:rsid w:val="003A04B5"/>
    <w:rsid w:val="003A08C7"/>
    <w:rsid w:val="003A08F4"/>
    <w:rsid w:val="003A0D0D"/>
    <w:rsid w:val="003A0FAD"/>
    <w:rsid w:val="003A106E"/>
    <w:rsid w:val="003A111B"/>
    <w:rsid w:val="003A115D"/>
    <w:rsid w:val="003A13A6"/>
    <w:rsid w:val="003A1522"/>
    <w:rsid w:val="003A1599"/>
    <w:rsid w:val="003A1653"/>
    <w:rsid w:val="003A1897"/>
    <w:rsid w:val="003A19EF"/>
    <w:rsid w:val="003A1A69"/>
    <w:rsid w:val="003A1AB8"/>
    <w:rsid w:val="003A1BBC"/>
    <w:rsid w:val="003A1E23"/>
    <w:rsid w:val="003A1E4F"/>
    <w:rsid w:val="003A1F74"/>
    <w:rsid w:val="003A2042"/>
    <w:rsid w:val="003A21DB"/>
    <w:rsid w:val="003A2425"/>
    <w:rsid w:val="003A27F3"/>
    <w:rsid w:val="003A2835"/>
    <w:rsid w:val="003A2C40"/>
    <w:rsid w:val="003A2F45"/>
    <w:rsid w:val="003A2F9E"/>
    <w:rsid w:val="003A36F8"/>
    <w:rsid w:val="003A37A3"/>
    <w:rsid w:val="003A3992"/>
    <w:rsid w:val="003A39CC"/>
    <w:rsid w:val="003A3B79"/>
    <w:rsid w:val="003A3C1B"/>
    <w:rsid w:val="003A3F3C"/>
    <w:rsid w:val="003A41E2"/>
    <w:rsid w:val="003A4424"/>
    <w:rsid w:val="003A4463"/>
    <w:rsid w:val="003A462E"/>
    <w:rsid w:val="003A46EF"/>
    <w:rsid w:val="003A4734"/>
    <w:rsid w:val="003A473A"/>
    <w:rsid w:val="003A4787"/>
    <w:rsid w:val="003A494D"/>
    <w:rsid w:val="003A49EF"/>
    <w:rsid w:val="003A4DDA"/>
    <w:rsid w:val="003A4F4E"/>
    <w:rsid w:val="003A4FF3"/>
    <w:rsid w:val="003A5002"/>
    <w:rsid w:val="003A521F"/>
    <w:rsid w:val="003A5408"/>
    <w:rsid w:val="003A5800"/>
    <w:rsid w:val="003A58D6"/>
    <w:rsid w:val="003A5915"/>
    <w:rsid w:val="003A5C39"/>
    <w:rsid w:val="003A6137"/>
    <w:rsid w:val="003A6377"/>
    <w:rsid w:val="003A674C"/>
    <w:rsid w:val="003A678B"/>
    <w:rsid w:val="003A6A6C"/>
    <w:rsid w:val="003A6CA4"/>
    <w:rsid w:val="003A6F4C"/>
    <w:rsid w:val="003A737D"/>
    <w:rsid w:val="003A753E"/>
    <w:rsid w:val="003A7665"/>
    <w:rsid w:val="003A7667"/>
    <w:rsid w:val="003A77B1"/>
    <w:rsid w:val="003A7A47"/>
    <w:rsid w:val="003A7BF3"/>
    <w:rsid w:val="003B02E1"/>
    <w:rsid w:val="003B033E"/>
    <w:rsid w:val="003B0418"/>
    <w:rsid w:val="003B043B"/>
    <w:rsid w:val="003B0475"/>
    <w:rsid w:val="003B0481"/>
    <w:rsid w:val="003B074A"/>
    <w:rsid w:val="003B0D88"/>
    <w:rsid w:val="003B0FD3"/>
    <w:rsid w:val="003B10C0"/>
    <w:rsid w:val="003B1343"/>
    <w:rsid w:val="003B1584"/>
    <w:rsid w:val="003B170F"/>
    <w:rsid w:val="003B196D"/>
    <w:rsid w:val="003B2082"/>
    <w:rsid w:val="003B20F5"/>
    <w:rsid w:val="003B2111"/>
    <w:rsid w:val="003B227F"/>
    <w:rsid w:val="003B229D"/>
    <w:rsid w:val="003B24C3"/>
    <w:rsid w:val="003B26CC"/>
    <w:rsid w:val="003B2A9C"/>
    <w:rsid w:val="003B2B85"/>
    <w:rsid w:val="003B2C74"/>
    <w:rsid w:val="003B2D13"/>
    <w:rsid w:val="003B2D9D"/>
    <w:rsid w:val="003B2E63"/>
    <w:rsid w:val="003B3669"/>
    <w:rsid w:val="003B38E0"/>
    <w:rsid w:val="003B3C27"/>
    <w:rsid w:val="003B3FD4"/>
    <w:rsid w:val="003B474A"/>
    <w:rsid w:val="003B488E"/>
    <w:rsid w:val="003B4931"/>
    <w:rsid w:val="003B4C8D"/>
    <w:rsid w:val="003B4F79"/>
    <w:rsid w:val="003B50AF"/>
    <w:rsid w:val="003B5165"/>
    <w:rsid w:val="003B5422"/>
    <w:rsid w:val="003B54A4"/>
    <w:rsid w:val="003B566A"/>
    <w:rsid w:val="003B57B1"/>
    <w:rsid w:val="003B57EC"/>
    <w:rsid w:val="003B59CD"/>
    <w:rsid w:val="003B5C84"/>
    <w:rsid w:val="003B5E13"/>
    <w:rsid w:val="003B5F48"/>
    <w:rsid w:val="003B60B5"/>
    <w:rsid w:val="003B6648"/>
    <w:rsid w:val="003B6AA0"/>
    <w:rsid w:val="003B6C8B"/>
    <w:rsid w:val="003B71DA"/>
    <w:rsid w:val="003B7256"/>
    <w:rsid w:val="003B73D5"/>
    <w:rsid w:val="003B7516"/>
    <w:rsid w:val="003B76A7"/>
    <w:rsid w:val="003B7BAF"/>
    <w:rsid w:val="003C0054"/>
    <w:rsid w:val="003C011C"/>
    <w:rsid w:val="003C049D"/>
    <w:rsid w:val="003C0845"/>
    <w:rsid w:val="003C0846"/>
    <w:rsid w:val="003C0CA3"/>
    <w:rsid w:val="003C0D09"/>
    <w:rsid w:val="003C0D2B"/>
    <w:rsid w:val="003C0F88"/>
    <w:rsid w:val="003C11F8"/>
    <w:rsid w:val="003C1829"/>
    <w:rsid w:val="003C1944"/>
    <w:rsid w:val="003C1AF1"/>
    <w:rsid w:val="003C1BCC"/>
    <w:rsid w:val="003C1DC2"/>
    <w:rsid w:val="003C2138"/>
    <w:rsid w:val="003C223C"/>
    <w:rsid w:val="003C245B"/>
    <w:rsid w:val="003C25FC"/>
    <w:rsid w:val="003C2884"/>
    <w:rsid w:val="003C288B"/>
    <w:rsid w:val="003C2890"/>
    <w:rsid w:val="003C293A"/>
    <w:rsid w:val="003C29E4"/>
    <w:rsid w:val="003C2D12"/>
    <w:rsid w:val="003C2DAB"/>
    <w:rsid w:val="003C2E77"/>
    <w:rsid w:val="003C2EF3"/>
    <w:rsid w:val="003C309B"/>
    <w:rsid w:val="003C31CB"/>
    <w:rsid w:val="003C321C"/>
    <w:rsid w:val="003C32F7"/>
    <w:rsid w:val="003C3534"/>
    <w:rsid w:val="003C3578"/>
    <w:rsid w:val="003C36E4"/>
    <w:rsid w:val="003C377E"/>
    <w:rsid w:val="003C3890"/>
    <w:rsid w:val="003C3A08"/>
    <w:rsid w:val="003C3C0E"/>
    <w:rsid w:val="003C3C73"/>
    <w:rsid w:val="003C3CB1"/>
    <w:rsid w:val="003C3CE8"/>
    <w:rsid w:val="003C3D78"/>
    <w:rsid w:val="003C3EFD"/>
    <w:rsid w:val="003C41E7"/>
    <w:rsid w:val="003C4392"/>
    <w:rsid w:val="003C445E"/>
    <w:rsid w:val="003C462B"/>
    <w:rsid w:val="003C467A"/>
    <w:rsid w:val="003C4C24"/>
    <w:rsid w:val="003C4C6B"/>
    <w:rsid w:val="003C5387"/>
    <w:rsid w:val="003C5438"/>
    <w:rsid w:val="003C57E5"/>
    <w:rsid w:val="003C5809"/>
    <w:rsid w:val="003C58D8"/>
    <w:rsid w:val="003C5A0B"/>
    <w:rsid w:val="003C5AD4"/>
    <w:rsid w:val="003C5CD4"/>
    <w:rsid w:val="003C5D95"/>
    <w:rsid w:val="003C64C7"/>
    <w:rsid w:val="003C664E"/>
    <w:rsid w:val="003C692C"/>
    <w:rsid w:val="003C6B2E"/>
    <w:rsid w:val="003C6B54"/>
    <w:rsid w:val="003C710C"/>
    <w:rsid w:val="003C782B"/>
    <w:rsid w:val="003C7874"/>
    <w:rsid w:val="003C7952"/>
    <w:rsid w:val="003C79CB"/>
    <w:rsid w:val="003C7AD2"/>
    <w:rsid w:val="003C7D62"/>
    <w:rsid w:val="003D0317"/>
    <w:rsid w:val="003D045F"/>
    <w:rsid w:val="003D048A"/>
    <w:rsid w:val="003D05CB"/>
    <w:rsid w:val="003D08F4"/>
    <w:rsid w:val="003D09B4"/>
    <w:rsid w:val="003D0C84"/>
    <w:rsid w:val="003D1155"/>
    <w:rsid w:val="003D117D"/>
    <w:rsid w:val="003D12C6"/>
    <w:rsid w:val="003D12EA"/>
    <w:rsid w:val="003D13A9"/>
    <w:rsid w:val="003D158F"/>
    <w:rsid w:val="003D15B6"/>
    <w:rsid w:val="003D15BC"/>
    <w:rsid w:val="003D15CD"/>
    <w:rsid w:val="003D1633"/>
    <w:rsid w:val="003D1649"/>
    <w:rsid w:val="003D171B"/>
    <w:rsid w:val="003D17A8"/>
    <w:rsid w:val="003D17C0"/>
    <w:rsid w:val="003D2088"/>
    <w:rsid w:val="003D2252"/>
    <w:rsid w:val="003D27C7"/>
    <w:rsid w:val="003D28CA"/>
    <w:rsid w:val="003D2960"/>
    <w:rsid w:val="003D30BB"/>
    <w:rsid w:val="003D32FB"/>
    <w:rsid w:val="003D3AF4"/>
    <w:rsid w:val="003D3B44"/>
    <w:rsid w:val="003D3DF5"/>
    <w:rsid w:val="003D3F42"/>
    <w:rsid w:val="003D42AF"/>
    <w:rsid w:val="003D46AA"/>
    <w:rsid w:val="003D49DA"/>
    <w:rsid w:val="003D49F8"/>
    <w:rsid w:val="003D4ABC"/>
    <w:rsid w:val="003D4B32"/>
    <w:rsid w:val="003D4CFB"/>
    <w:rsid w:val="003D4D10"/>
    <w:rsid w:val="003D4E1F"/>
    <w:rsid w:val="003D4F40"/>
    <w:rsid w:val="003D52A1"/>
    <w:rsid w:val="003D54C9"/>
    <w:rsid w:val="003D5521"/>
    <w:rsid w:val="003D56CC"/>
    <w:rsid w:val="003D5942"/>
    <w:rsid w:val="003D5AE9"/>
    <w:rsid w:val="003D5C1D"/>
    <w:rsid w:val="003D62B6"/>
    <w:rsid w:val="003D64BA"/>
    <w:rsid w:val="003D680A"/>
    <w:rsid w:val="003D6901"/>
    <w:rsid w:val="003D6A21"/>
    <w:rsid w:val="003D6F55"/>
    <w:rsid w:val="003D71D9"/>
    <w:rsid w:val="003D741D"/>
    <w:rsid w:val="003D75F4"/>
    <w:rsid w:val="003D7CF7"/>
    <w:rsid w:val="003D7D7C"/>
    <w:rsid w:val="003D7DC5"/>
    <w:rsid w:val="003DC132"/>
    <w:rsid w:val="003E0332"/>
    <w:rsid w:val="003E0852"/>
    <w:rsid w:val="003E090B"/>
    <w:rsid w:val="003E1275"/>
    <w:rsid w:val="003E127F"/>
    <w:rsid w:val="003E12EF"/>
    <w:rsid w:val="003E168B"/>
    <w:rsid w:val="003E1754"/>
    <w:rsid w:val="003E18D5"/>
    <w:rsid w:val="003E1961"/>
    <w:rsid w:val="003E19D7"/>
    <w:rsid w:val="003E1AC4"/>
    <w:rsid w:val="003E1B0C"/>
    <w:rsid w:val="003E1B25"/>
    <w:rsid w:val="003E2154"/>
    <w:rsid w:val="003E26BC"/>
    <w:rsid w:val="003E2BF7"/>
    <w:rsid w:val="003E2D15"/>
    <w:rsid w:val="003E2E23"/>
    <w:rsid w:val="003E34F3"/>
    <w:rsid w:val="003E3547"/>
    <w:rsid w:val="003E35B1"/>
    <w:rsid w:val="003E3824"/>
    <w:rsid w:val="003E3BD4"/>
    <w:rsid w:val="003E3C8F"/>
    <w:rsid w:val="003E4222"/>
    <w:rsid w:val="003E44CD"/>
    <w:rsid w:val="003E4501"/>
    <w:rsid w:val="003E465A"/>
    <w:rsid w:val="003E4973"/>
    <w:rsid w:val="003E4A78"/>
    <w:rsid w:val="003E4B7D"/>
    <w:rsid w:val="003E5051"/>
    <w:rsid w:val="003E5294"/>
    <w:rsid w:val="003E5557"/>
    <w:rsid w:val="003E5637"/>
    <w:rsid w:val="003E56A4"/>
    <w:rsid w:val="003E592F"/>
    <w:rsid w:val="003E5B82"/>
    <w:rsid w:val="003E5ECE"/>
    <w:rsid w:val="003E673C"/>
    <w:rsid w:val="003E67D5"/>
    <w:rsid w:val="003E692F"/>
    <w:rsid w:val="003E6CEC"/>
    <w:rsid w:val="003E6D1C"/>
    <w:rsid w:val="003E7178"/>
    <w:rsid w:val="003E7740"/>
    <w:rsid w:val="003E77E3"/>
    <w:rsid w:val="003E781A"/>
    <w:rsid w:val="003E79A3"/>
    <w:rsid w:val="003E7BA6"/>
    <w:rsid w:val="003E7C5D"/>
    <w:rsid w:val="003E7C5E"/>
    <w:rsid w:val="003E7E03"/>
    <w:rsid w:val="003F0039"/>
    <w:rsid w:val="003F00DE"/>
    <w:rsid w:val="003F01D1"/>
    <w:rsid w:val="003F0350"/>
    <w:rsid w:val="003F0493"/>
    <w:rsid w:val="003F05B6"/>
    <w:rsid w:val="003F05FE"/>
    <w:rsid w:val="003F0A8C"/>
    <w:rsid w:val="003F0B8A"/>
    <w:rsid w:val="003F0F7A"/>
    <w:rsid w:val="003F13E6"/>
    <w:rsid w:val="003F13F6"/>
    <w:rsid w:val="003F1711"/>
    <w:rsid w:val="003F204E"/>
    <w:rsid w:val="003F235B"/>
    <w:rsid w:val="003F28A0"/>
    <w:rsid w:val="003F291C"/>
    <w:rsid w:val="003F293C"/>
    <w:rsid w:val="003F2971"/>
    <w:rsid w:val="003F2C60"/>
    <w:rsid w:val="003F2DC2"/>
    <w:rsid w:val="003F3243"/>
    <w:rsid w:val="003F3356"/>
    <w:rsid w:val="003F33E1"/>
    <w:rsid w:val="003F346E"/>
    <w:rsid w:val="003F374B"/>
    <w:rsid w:val="003F3994"/>
    <w:rsid w:val="003F3AF8"/>
    <w:rsid w:val="003F3C02"/>
    <w:rsid w:val="003F3D6F"/>
    <w:rsid w:val="003F4158"/>
    <w:rsid w:val="003F4835"/>
    <w:rsid w:val="003F544D"/>
    <w:rsid w:val="003F57A0"/>
    <w:rsid w:val="003F59A0"/>
    <w:rsid w:val="003F5DC4"/>
    <w:rsid w:val="003F6496"/>
    <w:rsid w:val="003F676C"/>
    <w:rsid w:val="003F6818"/>
    <w:rsid w:val="003F6DCA"/>
    <w:rsid w:val="003F6E01"/>
    <w:rsid w:val="003F6E34"/>
    <w:rsid w:val="003F72D9"/>
    <w:rsid w:val="003F73A5"/>
    <w:rsid w:val="003F7447"/>
    <w:rsid w:val="003F761C"/>
    <w:rsid w:val="003F7924"/>
    <w:rsid w:val="003F7965"/>
    <w:rsid w:val="003F7A67"/>
    <w:rsid w:val="003F7B2D"/>
    <w:rsid w:val="003F7C19"/>
    <w:rsid w:val="003F7D44"/>
    <w:rsid w:val="003F7F33"/>
    <w:rsid w:val="003F7FDA"/>
    <w:rsid w:val="00400182"/>
    <w:rsid w:val="0040019A"/>
    <w:rsid w:val="0040026C"/>
    <w:rsid w:val="004002E6"/>
    <w:rsid w:val="0040039D"/>
    <w:rsid w:val="00400696"/>
    <w:rsid w:val="004006D1"/>
    <w:rsid w:val="0040072F"/>
    <w:rsid w:val="00400741"/>
    <w:rsid w:val="004009D1"/>
    <w:rsid w:val="00400C3E"/>
    <w:rsid w:val="00400D93"/>
    <w:rsid w:val="00400F86"/>
    <w:rsid w:val="0040102A"/>
    <w:rsid w:val="004010C8"/>
    <w:rsid w:val="004012BC"/>
    <w:rsid w:val="00401371"/>
    <w:rsid w:val="00401491"/>
    <w:rsid w:val="004015D0"/>
    <w:rsid w:val="004016D9"/>
    <w:rsid w:val="00401724"/>
    <w:rsid w:val="004017ED"/>
    <w:rsid w:val="00401ACB"/>
    <w:rsid w:val="00401E65"/>
    <w:rsid w:val="00401F76"/>
    <w:rsid w:val="0040218C"/>
    <w:rsid w:val="004025B6"/>
    <w:rsid w:val="0040260F"/>
    <w:rsid w:val="00402790"/>
    <w:rsid w:val="004029CE"/>
    <w:rsid w:val="00402B40"/>
    <w:rsid w:val="0040340B"/>
    <w:rsid w:val="00403832"/>
    <w:rsid w:val="00403901"/>
    <w:rsid w:val="0040390A"/>
    <w:rsid w:val="00403A98"/>
    <w:rsid w:val="00403B44"/>
    <w:rsid w:val="00403D99"/>
    <w:rsid w:val="00403E2A"/>
    <w:rsid w:val="004041AC"/>
    <w:rsid w:val="004042B3"/>
    <w:rsid w:val="0040442C"/>
    <w:rsid w:val="00404680"/>
    <w:rsid w:val="00404955"/>
    <w:rsid w:val="0040498E"/>
    <w:rsid w:val="00404A22"/>
    <w:rsid w:val="00404F62"/>
    <w:rsid w:val="004050AB"/>
    <w:rsid w:val="004052C6"/>
    <w:rsid w:val="0040533F"/>
    <w:rsid w:val="00405363"/>
    <w:rsid w:val="00405B56"/>
    <w:rsid w:val="00405D06"/>
    <w:rsid w:val="00405F04"/>
    <w:rsid w:val="00405F18"/>
    <w:rsid w:val="00406086"/>
    <w:rsid w:val="00406435"/>
    <w:rsid w:val="00406524"/>
    <w:rsid w:val="0040652D"/>
    <w:rsid w:val="00406552"/>
    <w:rsid w:val="0040690A"/>
    <w:rsid w:val="0040699D"/>
    <w:rsid w:val="00406F9E"/>
    <w:rsid w:val="0040733D"/>
    <w:rsid w:val="004073C1"/>
    <w:rsid w:val="004075F6"/>
    <w:rsid w:val="00407DCA"/>
    <w:rsid w:val="00410172"/>
    <w:rsid w:val="0041019D"/>
    <w:rsid w:val="0041040E"/>
    <w:rsid w:val="00410467"/>
    <w:rsid w:val="004106D4"/>
    <w:rsid w:val="00410764"/>
    <w:rsid w:val="00410776"/>
    <w:rsid w:val="00410812"/>
    <w:rsid w:val="00410CA5"/>
    <w:rsid w:val="00411830"/>
    <w:rsid w:val="00411A74"/>
    <w:rsid w:val="00411BF8"/>
    <w:rsid w:val="00411C82"/>
    <w:rsid w:val="00411EDE"/>
    <w:rsid w:val="00412262"/>
    <w:rsid w:val="0041260D"/>
    <w:rsid w:val="00412770"/>
    <w:rsid w:val="00412DE2"/>
    <w:rsid w:val="00412E56"/>
    <w:rsid w:val="0041307B"/>
    <w:rsid w:val="00413174"/>
    <w:rsid w:val="004132A0"/>
    <w:rsid w:val="0041339C"/>
    <w:rsid w:val="00413486"/>
    <w:rsid w:val="0041348B"/>
    <w:rsid w:val="0041348C"/>
    <w:rsid w:val="00413805"/>
    <w:rsid w:val="00413965"/>
    <w:rsid w:val="00413EE7"/>
    <w:rsid w:val="0041428B"/>
    <w:rsid w:val="00414401"/>
    <w:rsid w:val="0041451F"/>
    <w:rsid w:val="00414647"/>
    <w:rsid w:val="00414737"/>
    <w:rsid w:val="004149A4"/>
    <w:rsid w:val="00414D94"/>
    <w:rsid w:val="004150AC"/>
    <w:rsid w:val="004151F0"/>
    <w:rsid w:val="0041528A"/>
    <w:rsid w:val="004154F3"/>
    <w:rsid w:val="00415877"/>
    <w:rsid w:val="004158A7"/>
    <w:rsid w:val="00415A82"/>
    <w:rsid w:val="00415AAA"/>
    <w:rsid w:val="00416486"/>
    <w:rsid w:val="004164BC"/>
    <w:rsid w:val="004166EE"/>
    <w:rsid w:val="0041670A"/>
    <w:rsid w:val="00416AD5"/>
    <w:rsid w:val="00416CD9"/>
    <w:rsid w:val="00417342"/>
    <w:rsid w:val="00417421"/>
    <w:rsid w:val="004177D2"/>
    <w:rsid w:val="00417FCD"/>
    <w:rsid w:val="004201DD"/>
    <w:rsid w:val="00420367"/>
    <w:rsid w:val="004205EE"/>
    <w:rsid w:val="00420630"/>
    <w:rsid w:val="004207A2"/>
    <w:rsid w:val="004209A4"/>
    <w:rsid w:val="00420A97"/>
    <w:rsid w:val="00420B4B"/>
    <w:rsid w:val="00420BD3"/>
    <w:rsid w:val="00420C51"/>
    <w:rsid w:val="00420ED0"/>
    <w:rsid w:val="00421093"/>
    <w:rsid w:val="00421124"/>
    <w:rsid w:val="00421423"/>
    <w:rsid w:val="004215B3"/>
    <w:rsid w:val="004217F4"/>
    <w:rsid w:val="00421C77"/>
    <w:rsid w:val="00421D45"/>
    <w:rsid w:val="00421EED"/>
    <w:rsid w:val="004220D1"/>
    <w:rsid w:val="00422286"/>
    <w:rsid w:val="004225A4"/>
    <w:rsid w:val="004225B1"/>
    <w:rsid w:val="00422839"/>
    <w:rsid w:val="004229EB"/>
    <w:rsid w:val="00422A34"/>
    <w:rsid w:val="00422DD3"/>
    <w:rsid w:val="00422F27"/>
    <w:rsid w:val="00423119"/>
    <w:rsid w:val="004231BA"/>
    <w:rsid w:val="004232BE"/>
    <w:rsid w:val="00423876"/>
    <w:rsid w:val="00423B46"/>
    <w:rsid w:val="00423B4F"/>
    <w:rsid w:val="00423C81"/>
    <w:rsid w:val="00423EEF"/>
    <w:rsid w:val="00423F6B"/>
    <w:rsid w:val="00424250"/>
    <w:rsid w:val="00424708"/>
    <w:rsid w:val="004248F3"/>
    <w:rsid w:val="004248F8"/>
    <w:rsid w:val="00424B0B"/>
    <w:rsid w:val="00424E57"/>
    <w:rsid w:val="004251F5"/>
    <w:rsid w:val="004252A7"/>
    <w:rsid w:val="00425636"/>
    <w:rsid w:val="004258AB"/>
    <w:rsid w:val="004259AE"/>
    <w:rsid w:val="00425AB9"/>
    <w:rsid w:val="00425C6D"/>
    <w:rsid w:val="0042622A"/>
    <w:rsid w:val="0042642D"/>
    <w:rsid w:val="00426547"/>
    <w:rsid w:val="00426777"/>
    <w:rsid w:val="0042683A"/>
    <w:rsid w:val="0042690A"/>
    <w:rsid w:val="00426A05"/>
    <w:rsid w:val="00426C89"/>
    <w:rsid w:val="00427193"/>
    <w:rsid w:val="0042767E"/>
    <w:rsid w:val="00427CC0"/>
    <w:rsid w:val="00427E4E"/>
    <w:rsid w:val="00427E9D"/>
    <w:rsid w:val="00427FC7"/>
    <w:rsid w:val="00430590"/>
    <w:rsid w:val="004307AC"/>
    <w:rsid w:val="00430975"/>
    <w:rsid w:val="00430BC3"/>
    <w:rsid w:val="00430CD6"/>
    <w:rsid w:val="00430CFE"/>
    <w:rsid w:val="0043110C"/>
    <w:rsid w:val="0043130B"/>
    <w:rsid w:val="00431AD6"/>
    <w:rsid w:val="00431C70"/>
    <w:rsid w:val="00431D38"/>
    <w:rsid w:val="00431D81"/>
    <w:rsid w:val="00432477"/>
    <w:rsid w:val="004326E4"/>
    <w:rsid w:val="004326F4"/>
    <w:rsid w:val="00432A9C"/>
    <w:rsid w:val="00432B99"/>
    <w:rsid w:val="00432CE7"/>
    <w:rsid w:val="00432D7D"/>
    <w:rsid w:val="00432F00"/>
    <w:rsid w:val="00432FAF"/>
    <w:rsid w:val="0043374A"/>
    <w:rsid w:val="004338E6"/>
    <w:rsid w:val="00433C50"/>
    <w:rsid w:val="00433CAC"/>
    <w:rsid w:val="00434068"/>
    <w:rsid w:val="00434311"/>
    <w:rsid w:val="00434381"/>
    <w:rsid w:val="00434517"/>
    <w:rsid w:val="004347C4"/>
    <w:rsid w:val="004348A5"/>
    <w:rsid w:val="004350EF"/>
    <w:rsid w:val="0043516C"/>
    <w:rsid w:val="0043542C"/>
    <w:rsid w:val="0043543E"/>
    <w:rsid w:val="004355CA"/>
    <w:rsid w:val="00435750"/>
    <w:rsid w:val="0043585C"/>
    <w:rsid w:val="00435B23"/>
    <w:rsid w:val="00435B9F"/>
    <w:rsid w:val="00435CAB"/>
    <w:rsid w:val="00435D26"/>
    <w:rsid w:val="00435FD0"/>
    <w:rsid w:val="0043611A"/>
    <w:rsid w:val="0043619A"/>
    <w:rsid w:val="00436229"/>
    <w:rsid w:val="004362B2"/>
    <w:rsid w:val="00436328"/>
    <w:rsid w:val="00436635"/>
    <w:rsid w:val="00436C4E"/>
    <w:rsid w:val="00436D0D"/>
    <w:rsid w:val="00436EA0"/>
    <w:rsid w:val="00437118"/>
    <w:rsid w:val="004371C3"/>
    <w:rsid w:val="0043740E"/>
    <w:rsid w:val="0043769D"/>
    <w:rsid w:val="0043785A"/>
    <w:rsid w:val="00437B40"/>
    <w:rsid w:val="00437DB5"/>
    <w:rsid w:val="00440131"/>
    <w:rsid w:val="00440239"/>
    <w:rsid w:val="00440D11"/>
    <w:rsid w:val="00440D9F"/>
    <w:rsid w:val="00440DC9"/>
    <w:rsid w:val="00440EFB"/>
    <w:rsid w:val="004411E7"/>
    <w:rsid w:val="0044121A"/>
    <w:rsid w:val="00441816"/>
    <w:rsid w:val="00441C22"/>
    <w:rsid w:val="00441CDE"/>
    <w:rsid w:val="00441DA4"/>
    <w:rsid w:val="00441F15"/>
    <w:rsid w:val="00442692"/>
    <w:rsid w:val="00442712"/>
    <w:rsid w:val="0044283A"/>
    <w:rsid w:val="00442B7B"/>
    <w:rsid w:val="00442D1E"/>
    <w:rsid w:val="00442D69"/>
    <w:rsid w:val="00442D73"/>
    <w:rsid w:val="004430BA"/>
    <w:rsid w:val="004431E5"/>
    <w:rsid w:val="00443606"/>
    <w:rsid w:val="00443609"/>
    <w:rsid w:val="00443724"/>
    <w:rsid w:val="00443760"/>
    <w:rsid w:val="0044388F"/>
    <w:rsid w:val="0044394D"/>
    <w:rsid w:val="00443DFA"/>
    <w:rsid w:val="00444016"/>
    <w:rsid w:val="0044407C"/>
    <w:rsid w:val="00444210"/>
    <w:rsid w:val="0044451B"/>
    <w:rsid w:val="00444890"/>
    <w:rsid w:val="0044498E"/>
    <w:rsid w:val="00444A73"/>
    <w:rsid w:val="00444CA0"/>
    <w:rsid w:val="00444D8B"/>
    <w:rsid w:val="0044510A"/>
    <w:rsid w:val="00445112"/>
    <w:rsid w:val="0044516F"/>
    <w:rsid w:val="0044556B"/>
    <w:rsid w:val="00445744"/>
    <w:rsid w:val="0044576D"/>
    <w:rsid w:val="00445A1C"/>
    <w:rsid w:val="00445B27"/>
    <w:rsid w:val="00445C8F"/>
    <w:rsid w:val="00445E0D"/>
    <w:rsid w:val="00445E16"/>
    <w:rsid w:val="00445FFF"/>
    <w:rsid w:val="004461C3"/>
    <w:rsid w:val="00446393"/>
    <w:rsid w:val="0044652D"/>
    <w:rsid w:val="004465F6"/>
    <w:rsid w:val="00446ABE"/>
    <w:rsid w:val="00446CC4"/>
    <w:rsid w:val="0044712E"/>
    <w:rsid w:val="00447460"/>
    <w:rsid w:val="0044759C"/>
    <w:rsid w:val="00447622"/>
    <w:rsid w:val="00447770"/>
    <w:rsid w:val="00447A2D"/>
    <w:rsid w:val="00447CAC"/>
    <w:rsid w:val="00447CE4"/>
    <w:rsid w:val="00447DC3"/>
    <w:rsid w:val="004502BE"/>
    <w:rsid w:val="004504A4"/>
    <w:rsid w:val="00450545"/>
    <w:rsid w:val="00450953"/>
    <w:rsid w:val="004509A1"/>
    <w:rsid w:val="004509DD"/>
    <w:rsid w:val="00450B76"/>
    <w:rsid w:val="00450B79"/>
    <w:rsid w:val="00450C26"/>
    <w:rsid w:val="00450C58"/>
    <w:rsid w:val="00450FE9"/>
    <w:rsid w:val="0045110C"/>
    <w:rsid w:val="00451296"/>
    <w:rsid w:val="0045142A"/>
    <w:rsid w:val="004515DB"/>
    <w:rsid w:val="004518CE"/>
    <w:rsid w:val="004522C9"/>
    <w:rsid w:val="004527D3"/>
    <w:rsid w:val="00452863"/>
    <w:rsid w:val="004528DC"/>
    <w:rsid w:val="00452D9F"/>
    <w:rsid w:val="00452F1A"/>
    <w:rsid w:val="00453194"/>
    <w:rsid w:val="00453222"/>
    <w:rsid w:val="004534F5"/>
    <w:rsid w:val="0045358C"/>
    <w:rsid w:val="004535E4"/>
    <w:rsid w:val="004541D3"/>
    <w:rsid w:val="0045425B"/>
    <w:rsid w:val="0045429E"/>
    <w:rsid w:val="004543D6"/>
    <w:rsid w:val="004545C2"/>
    <w:rsid w:val="00454779"/>
    <w:rsid w:val="004547E0"/>
    <w:rsid w:val="004549E6"/>
    <w:rsid w:val="004549EA"/>
    <w:rsid w:val="00454C0B"/>
    <w:rsid w:val="00454CB2"/>
    <w:rsid w:val="00454EFE"/>
    <w:rsid w:val="0045503E"/>
    <w:rsid w:val="0045505C"/>
    <w:rsid w:val="00455140"/>
    <w:rsid w:val="00455152"/>
    <w:rsid w:val="0045541C"/>
    <w:rsid w:val="004554EC"/>
    <w:rsid w:val="004555D7"/>
    <w:rsid w:val="00455626"/>
    <w:rsid w:val="004556F5"/>
    <w:rsid w:val="0045596A"/>
    <w:rsid w:val="004559C2"/>
    <w:rsid w:val="00455B28"/>
    <w:rsid w:val="00455D3E"/>
    <w:rsid w:val="00455D51"/>
    <w:rsid w:val="00455DAF"/>
    <w:rsid w:val="00455DB2"/>
    <w:rsid w:val="00455F03"/>
    <w:rsid w:val="00456041"/>
    <w:rsid w:val="00456136"/>
    <w:rsid w:val="00456169"/>
    <w:rsid w:val="004561B2"/>
    <w:rsid w:val="00456411"/>
    <w:rsid w:val="00456663"/>
    <w:rsid w:val="004566F0"/>
    <w:rsid w:val="0045687E"/>
    <w:rsid w:val="004569C2"/>
    <w:rsid w:val="00456FCA"/>
    <w:rsid w:val="00457151"/>
    <w:rsid w:val="004571B4"/>
    <w:rsid w:val="004573FC"/>
    <w:rsid w:val="0045741A"/>
    <w:rsid w:val="00457459"/>
    <w:rsid w:val="004574A5"/>
    <w:rsid w:val="00457594"/>
    <w:rsid w:val="00457A2E"/>
    <w:rsid w:val="00457C85"/>
    <w:rsid w:val="00457E50"/>
    <w:rsid w:val="00457E7B"/>
    <w:rsid w:val="00457E92"/>
    <w:rsid w:val="00457EBA"/>
    <w:rsid w:val="00457F86"/>
    <w:rsid w:val="004603B3"/>
    <w:rsid w:val="00460553"/>
    <w:rsid w:val="0046078C"/>
    <w:rsid w:val="00460A0C"/>
    <w:rsid w:val="00460B8A"/>
    <w:rsid w:val="00460E59"/>
    <w:rsid w:val="00460FB7"/>
    <w:rsid w:val="00461109"/>
    <w:rsid w:val="00461231"/>
    <w:rsid w:val="0046132C"/>
    <w:rsid w:val="0046157F"/>
    <w:rsid w:val="004616BB"/>
    <w:rsid w:val="004616BE"/>
    <w:rsid w:val="0046180D"/>
    <w:rsid w:val="00461824"/>
    <w:rsid w:val="00461970"/>
    <w:rsid w:val="00461B45"/>
    <w:rsid w:val="00461D4C"/>
    <w:rsid w:val="00461DBA"/>
    <w:rsid w:val="00461DDA"/>
    <w:rsid w:val="00462228"/>
    <w:rsid w:val="0046241F"/>
    <w:rsid w:val="004624B2"/>
    <w:rsid w:val="004626E1"/>
    <w:rsid w:val="0046270B"/>
    <w:rsid w:val="004627BF"/>
    <w:rsid w:val="00462B58"/>
    <w:rsid w:val="00462C9D"/>
    <w:rsid w:val="00462DA8"/>
    <w:rsid w:val="0046319A"/>
    <w:rsid w:val="004631BD"/>
    <w:rsid w:val="004631CB"/>
    <w:rsid w:val="004637EC"/>
    <w:rsid w:val="00463C15"/>
    <w:rsid w:val="00464071"/>
    <w:rsid w:val="00464131"/>
    <w:rsid w:val="00464138"/>
    <w:rsid w:val="004641C7"/>
    <w:rsid w:val="004646E0"/>
    <w:rsid w:val="00464704"/>
    <w:rsid w:val="004648C1"/>
    <w:rsid w:val="00464977"/>
    <w:rsid w:val="00464B17"/>
    <w:rsid w:val="00464F46"/>
    <w:rsid w:val="00464FF5"/>
    <w:rsid w:val="00465108"/>
    <w:rsid w:val="0046515B"/>
    <w:rsid w:val="0046523B"/>
    <w:rsid w:val="004655A5"/>
    <w:rsid w:val="004657BA"/>
    <w:rsid w:val="004659F2"/>
    <w:rsid w:val="00465DCF"/>
    <w:rsid w:val="0046650E"/>
    <w:rsid w:val="004666FB"/>
    <w:rsid w:val="00466BDD"/>
    <w:rsid w:val="00466FF1"/>
    <w:rsid w:val="00467457"/>
    <w:rsid w:val="00467741"/>
    <w:rsid w:val="004679BE"/>
    <w:rsid w:val="004679CC"/>
    <w:rsid w:val="00467CE1"/>
    <w:rsid w:val="00467F68"/>
    <w:rsid w:val="0047009D"/>
    <w:rsid w:val="004701B4"/>
    <w:rsid w:val="004701FD"/>
    <w:rsid w:val="004702DF"/>
    <w:rsid w:val="004704AC"/>
    <w:rsid w:val="004707AC"/>
    <w:rsid w:val="00470868"/>
    <w:rsid w:val="004708B5"/>
    <w:rsid w:val="00470A50"/>
    <w:rsid w:val="00470B24"/>
    <w:rsid w:val="00470BCE"/>
    <w:rsid w:val="00470BD2"/>
    <w:rsid w:val="00470C77"/>
    <w:rsid w:val="00470EA5"/>
    <w:rsid w:val="00471159"/>
    <w:rsid w:val="004711DF"/>
    <w:rsid w:val="004717FD"/>
    <w:rsid w:val="00471934"/>
    <w:rsid w:val="00471955"/>
    <w:rsid w:val="00471A2C"/>
    <w:rsid w:val="00471B3D"/>
    <w:rsid w:val="0047203C"/>
    <w:rsid w:val="00472067"/>
    <w:rsid w:val="00472353"/>
    <w:rsid w:val="00472834"/>
    <w:rsid w:val="00472C0A"/>
    <w:rsid w:val="00472D8D"/>
    <w:rsid w:val="00473029"/>
    <w:rsid w:val="004730D2"/>
    <w:rsid w:val="004736A6"/>
    <w:rsid w:val="004739E1"/>
    <w:rsid w:val="00473C74"/>
    <w:rsid w:val="00473D33"/>
    <w:rsid w:val="00474669"/>
    <w:rsid w:val="004746E6"/>
    <w:rsid w:val="00474879"/>
    <w:rsid w:val="00474899"/>
    <w:rsid w:val="00474ABA"/>
    <w:rsid w:val="00474B76"/>
    <w:rsid w:val="00474BEE"/>
    <w:rsid w:val="00474CF6"/>
    <w:rsid w:val="00474D7F"/>
    <w:rsid w:val="00475078"/>
    <w:rsid w:val="004752B5"/>
    <w:rsid w:val="004756F7"/>
    <w:rsid w:val="00475A82"/>
    <w:rsid w:val="00475B24"/>
    <w:rsid w:val="00475D9E"/>
    <w:rsid w:val="004760B1"/>
    <w:rsid w:val="00476273"/>
    <w:rsid w:val="00476329"/>
    <w:rsid w:val="00476E6A"/>
    <w:rsid w:val="004779D1"/>
    <w:rsid w:val="004779DF"/>
    <w:rsid w:val="00477B1B"/>
    <w:rsid w:val="00477D00"/>
    <w:rsid w:val="00477ECF"/>
    <w:rsid w:val="00477F35"/>
    <w:rsid w:val="00480059"/>
    <w:rsid w:val="004801F7"/>
    <w:rsid w:val="00480739"/>
    <w:rsid w:val="004808BA"/>
    <w:rsid w:val="0048095A"/>
    <w:rsid w:val="004809EF"/>
    <w:rsid w:val="00480C00"/>
    <w:rsid w:val="00480E83"/>
    <w:rsid w:val="004811A1"/>
    <w:rsid w:val="00481353"/>
    <w:rsid w:val="00481727"/>
    <w:rsid w:val="0048174B"/>
    <w:rsid w:val="004818E9"/>
    <w:rsid w:val="00481FE2"/>
    <w:rsid w:val="0048207B"/>
    <w:rsid w:val="004821BD"/>
    <w:rsid w:val="004825A6"/>
    <w:rsid w:val="00482BF8"/>
    <w:rsid w:val="00482D14"/>
    <w:rsid w:val="00482E7B"/>
    <w:rsid w:val="004830CA"/>
    <w:rsid w:val="00483181"/>
    <w:rsid w:val="004836F6"/>
    <w:rsid w:val="00483706"/>
    <w:rsid w:val="0048376B"/>
    <w:rsid w:val="0048379F"/>
    <w:rsid w:val="004837B4"/>
    <w:rsid w:val="00483A03"/>
    <w:rsid w:val="00483A32"/>
    <w:rsid w:val="00483B2A"/>
    <w:rsid w:val="00483B86"/>
    <w:rsid w:val="00483BB0"/>
    <w:rsid w:val="00483C1D"/>
    <w:rsid w:val="00483D42"/>
    <w:rsid w:val="00483D77"/>
    <w:rsid w:val="00484377"/>
    <w:rsid w:val="004843DC"/>
    <w:rsid w:val="00484401"/>
    <w:rsid w:val="00484BB1"/>
    <w:rsid w:val="00484CA5"/>
    <w:rsid w:val="00484DF9"/>
    <w:rsid w:val="00484E7F"/>
    <w:rsid w:val="0048539C"/>
    <w:rsid w:val="00485552"/>
    <w:rsid w:val="004856D5"/>
    <w:rsid w:val="00485828"/>
    <w:rsid w:val="0048596F"/>
    <w:rsid w:val="00485A76"/>
    <w:rsid w:val="00485B71"/>
    <w:rsid w:val="00485E58"/>
    <w:rsid w:val="00485FA0"/>
    <w:rsid w:val="00486006"/>
    <w:rsid w:val="004861C5"/>
    <w:rsid w:val="004865E5"/>
    <w:rsid w:val="004865F0"/>
    <w:rsid w:val="00486714"/>
    <w:rsid w:val="00486929"/>
    <w:rsid w:val="00486A10"/>
    <w:rsid w:val="00486C68"/>
    <w:rsid w:val="00486CBB"/>
    <w:rsid w:val="00486E89"/>
    <w:rsid w:val="00486FE0"/>
    <w:rsid w:val="0048721C"/>
    <w:rsid w:val="004872D6"/>
    <w:rsid w:val="004874B1"/>
    <w:rsid w:val="00487971"/>
    <w:rsid w:val="00487AD1"/>
    <w:rsid w:val="00487CC6"/>
    <w:rsid w:val="004900CC"/>
    <w:rsid w:val="0049032B"/>
    <w:rsid w:val="00490416"/>
    <w:rsid w:val="004904A2"/>
    <w:rsid w:val="004904B5"/>
    <w:rsid w:val="004908DB"/>
    <w:rsid w:val="00490B40"/>
    <w:rsid w:val="00490CE3"/>
    <w:rsid w:val="00490EC8"/>
    <w:rsid w:val="004911E8"/>
    <w:rsid w:val="00491707"/>
    <w:rsid w:val="0049186B"/>
    <w:rsid w:val="00491C87"/>
    <w:rsid w:val="00491FB8"/>
    <w:rsid w:val="00492428"/>
    <w:rsid w:val="0049248B"/>
    <w:rsid w:val="004929AC"/>
    <w:rsid w:val="00492A32"/>
    <w:rsid w:val="00492BD5"/>
    <w:rsid w:val="00492C06"/>
    <w:rsid w:val="00492EC8"/>
    <w:rsid w:val="00492FDD"/>
    <w:rsid w:val="004932E7"/>
    <w:rsid w:val="00493456"/>
    <w:rsid w:val="00493858"/>
    <w:rsid w:val="0049390A"/>
    <w:rsid w:val="0049399F"/>
    <w:rsid w:val="00493B43"/>
    <w:rsid w:val="00493B6E"/>
    <w:rsid w:val="00493E0E"/>
    <w:rsid w:val="004941A5"/>
    <w:rsid w:val="00494743"/>
    <w:rsid w:val="004947B9"/>
    <w:rsid w:val="00494C45"/>
    <w:rsid w:val="00494D6F"/>
    <w:rsid w:val="00494EF3"/>
    <w:rsid w:val="004951A0"/>
    <w:rsid w:val="00495209"/>
    <w:rsid w:val="00495228"/>
    <w:rsid w:val="0049528B"/>
    <w:rsid w:val="004953BD"/>
    <w:rsid w:val="00495569"/>
    <w:rsid w:val="004958A9"/>
    <w:rsid w:val="00495F11"/>
    <w:rsid w:val="0049613D"/>
    <w:rsid w:val="00496174"/>
    <w:rsid w:val="004963A9"/>
    <w:rsid w:val="0049642E"/>
    <w:rsid w:val="00496460"/>
    <w:rsid w:val="00496596"/>
    <w:rsid w:val="004965AB"/>
    <w:rsid w:val="0049676E"/>
    <w:rsid w:val="0049678F"/>
    <w:rsid w:val="0049684F"/>
    <w:rsid w:val="0049695C"/>
    <w:rsid w:val="00496963"/>
    <w:rsid w:val="00496983"/>
    <w:rsid w:val="00496E74"/>
    <w:rsid w:val="0049703E"/>
    <w:rsid w:val="004970A1"/>
    <w:rsid w:val="00497118"/>
    <w:rsid w:val="004971FF"/>
    <w:rsid w:val="0049727F"/>
    <w:rsid w:val="004973F3"/>
    <w:rsid w:val="00497442"/>
    <w:rsid w:val="004979A6"/>
    <w:rsid w:val="00497A31"/>
    <w:rsid w:val="00497A9E"/>
    <w:rsid w:val="00497EB8"/>
    <w:rsid w:val="004A0293"/>
    <w:rsid w:val="004A04EB"/>
    <w:rsid w:val="004A0594"/>
    <w:rsid w:val="004A0DC7"/>
    <w:rsid w:val="004A1500"/>
    <w:rsid w:val="004A153A"/>
    <w:rsid w:val="004A156B"/>
    <w:rsid w:val="004A16D3"/>
    <w:rsid w:val="004A17CC"/>
    <w:rsid w:val="004A1945"/>
    <w:rsid w:val="004A1BDF"/>
    <w:rsid w:val="004A1D6F"/>
    <w:rsid w:val="004A1F9B"/>
    <w:rsid w:val="004A1FAB"/>
    <w:rsid w:val="004A1FCC"/>
    <w:rsid w:val="004A203D"/>
    <w:rsid w:val="004A244A"/>
    <w:rsid w:val="004A2534"/>
    <w:rsid w:val="004A25B5"/>
    <w:rsid w:val="004A2635"/>
    <w:rsid w:val="004A26D8"/>
    <w:rsid w:val="004A2849"/>
    <w:rsid w:val="004A2983"/>
    <w:rsid w:val="004A2CF2"/>
    <w:rsid w:val="004A2D56"/>
    <w:rsid w:val="004A3461"/>
    <w:rsid w:val="004A388C"/>
    <w:rsid w:val="004A3A5D"/>
    <w:rsid w:val="004A3ACF"/>
    <w:rsid w:val="004A3C65"/>
    <w:rsid w:val="004A3E85"/>
    <w:rsid w:val="004A3FC5"/>
    <w:rsid w:val="004A4174"/>
    <w:rsid w:val="004A41FD"/>
    <w:rsid w:val="004A43DA"/>
    <w:rsid w:val="004A45DB"/>
    <w:rsid w:val="004A487E"/>
    <w:rsid w:val="004A4BC7"/>
    <w:rsid w:val="004A4E35"/>
    <w:rsid w:val="004A4F58"/>
    <w:rsid w:val="004A5166"/>
    <w:rsid w:val="004A523B"/>
    <w:rsid w:val="004A5441"/>
    <w:rsid w:val="004A5593"/>
    <w:rsid w:val="004A55E1"/>
    <w:rsid w:val="004A5BD9"/>
    <w:rsid w:val="004A5E11"/>
    <w:rsid w:val="004A6679"/>
    <w:rsid w:val="004A679E"/>
    <w:rsid w:val="004A67C3"/>
    <w:rsid w:val="004A6BF4"/>
    <w:rsid w:val="004A6D9B"/>
    <w:rsid w:val="004A6E5B"/>
    <w:rsid w:val="004A706F"/>
    <w:rsid w:val="004A7097"/>
    <w:rsid w:val="004A717E"/>
    <w:rsid w:val="004A7412"/>
    <w:rsid w:val="004A7A6E"/>
    <w:rsid w:val="004A7BCF"/>
    <w:rsid w:val="004A7DDC"/>
    <w:rsid w:val="004A7E85"/>
    <w:rsid w:val="004B028B"/>
    <w:rsid w:val="004B06F5"/>
    <w:rsid w:val="004B083D"/>
    <w:rsid w:val="004B1255"/>
    <w:rsid w:val="004B14AC"/>
    <w:rsid w:val="004B17A6"/>
    <w:rsid w:val="004B1AC9"/>
    <w:rsid w:val="004B1B12"/>
    <w:rsid w:val="004B1C65"/>
    <w:rsid w:val="004B1FA8"/>
    <w:rsid w:val="004B208D"/>
    <w:rsid w:val="004B22D2"/>
    <w:rsid w:val="004B2449"/>
    <w:rsid w:val="004B29E7"/>
    <w:rsid w:val="004B2AD8"/>
    <w:rsid w:val="004B2B15"/>
    <w:rsid w:val="004B2C60"/>
    <w:rsid w:val="004B3116"/>
    <w:rsid w:val="004B318C"/>
    <w:rsid w:val="004B36C8"/>
    <w:rsid w:val="004B3723"/>
    <w:rsid w:val="004B3A33"/>
    <w:rsid w:val="004B3A93"/>
    <w:rsid w:val="004B3CBA"/>
    <w:rsid w:val="004B4249"/>
    <w:rsid w:val="004B43D3"/>
    <w:rsid w:val="004B4586"/>
    <w:rsid w:val="004B4763"/>
    <w:rsid w:val="004B4D35"/>
    <w:rsid w:val="004B4D76"/>
    <w:rsid w:val="004B4E82"/>
    <w:rsid w:val="004B4FC0"/>
    <w:rsid w:val="004B5066"/>
    <w:rsid w:val="004B506C"/>
    <w:rsid w:val="004B5573"/>
    <w:rsid w:val="004B5721"/>
    <w:rsid w:val="004B57CC"/>
    <w:rsid w:val="004B58C8"/>
    <w:rsid w:val="004B5AF6"/>
    <w:rsid w:val="004B5EF0"/>
    <w:rsid w:val="004B5F3B"/>
    <w:rsid w:val="004B617F"/>
    <w:rsid w:val="004B6545"/>
    <w:rsid w:val="004B66BF"/>
    <w:rsid w:val="004B68BF"/>
    <w:rsid w:val="004B6A4E"/>
    <w:rsid w:val="004B6B3C"/>
    <w:rsid w:val="004B6DD1"/>
    <w:rsid w:val="004B74BE"/>
    <w:rsid w:val="004B7AC5"/>
    <w:rsid w:val="004B7CA7"/>
    <w:rsid w:val="004B7CE2"/>
    <w:rsid w:val="004B7E7E"/>
    <w:rsid w:val="004C00FB"/>
    <w:rsid w:val="004C011E"/>
    <w:rsid w:val="004C04E8"/>
    <w:rsid w:val="004C06B7"/>
    <w:rsid w:val="004C0793"/>
    <w:rsid w:val="004C0CBB"/>
    <w:rsid w:val="004C0F69"/>
    <w:rsid w:val="004C10AD"/>
    <w:rsid w:val="004C163B"/>
    <w:rsid w:val="004C1A2E"/>
    <w:rsid w:val="004C1EAE"/>
    <w:rsid w:val="004C2142"/>
    <w:rsid w:val="004C2255"/>
    <w:rsid w:val="004C2356"/>
    <w:rsid w:val="004C2424"/>
    <w:rsid w:val="004C246C"/>
    <w:rsid w:val="004C261B"/>
    <w:rsid w:val="004C262C"/>
    <w:rsid w:val="004C26C1"/>
    <w:rsid w:val="004C2AF3"/>
    <w:rsid w:val="004C2D68"/>
    <w:rsid w:val="004C2E4A"/>
    <w:rsid w:val="004C316A"/>
    <w:rsid w:val="004C31AB"/>
    <w:rsid w:val="004C322D"/>
    <w:rsid w:val="004C326D"/>
    <w:rsid w:val="004C331D"/>
    <w:rsid w:val="004C3398"/>
    <w:rsid w:val="004C3A60"/>
    <w:rsid w:val="004C3AB7"/>
    <w:rsid w:val="004C44E7"/>
    <w:rsid w:val="004C456E"/>
    <w:rsid w:val="004C457A"/>
    <w:rsid w:val="004C460B"/>
    <w:rsid w:val="004C489F"/>
    <w:rsid w:val="004C4BE7"/>
    <w:rsid w:val="004C4F20"/>
    <w:rsid w:val="004C4F45"/>
    <w:rsid w:val="004C56A8"/>
    <w:rsid w:val="004C56BC"/>
    <w:rsid w:val="004C5885"/>
    <w:rsid w:val="004C59C1"/>
    <w:rsid w:val="004C5C05"/>
    <w:rsid w:val="004C6080"/>
    <w:rsid w:val="004C6093"/>
    <w:rsid w:val="004C60E5"/>
    <w:rsid w:val="004C611E"/>
    <w:rsid w:val="004C636D"/>
    <w:rsid w:val="004C6379"/>
    <w:rsid w:val="004C6386"/>
    <w:rsid w:val="004C65EA"/>
    <w:rsid w:val="004C6A4C"/>
    <w:rsid w:val="004C6A83"/>
    <w:rsid w:val="004C6AA8"/>
    <w:rsid w:val="004C6D5C"/>
    <w:rsid w:val="004C6D9C"/>
    <w:rsid w:val="004C7020"/>
    <w:rsid w:val="004C7253"/>
    <w:rsid w:val="004C73C5"/>
    <w:rsid w:val="004C73E8"/>
    <w:rsid w:val="004C753A"/>
    <w:rsid w:val="004C76BE"/>
    <w:rsid w:val="004C78A5"/>
    <w:rsid w:val="004C7A71"/>
    <w:rsid w:val="004C7AC2"/>
    <w:rsid w:val="004D05D0"/>
    <w:rsid w:val="004D06EC"/>
    <w:rsid w:val="004D0715"/>
    <w:rsid w:val="004D0AA9"/>
    <w:rsid w:val="004D0C0C"/>
    <w:rsid w:val="004D143B"/>
    <w:rsid w:val="004D163C"/>
    <w:rsid w:val="004D1BEC"/>
    <w:rsid w:val="004D1C90"/>
    <w:rsid w:val="004D20A0"/>
    <w:rsid w:val="004D22E7"/>
    <w:rsid w:val="004D2659"/>
    <w:rsid w:val="004D288D"/>
    <w:rsid w:val="004D2A6F"/>
    <w:rsid w:val="004D2E38"/>
    <w:rsid w:val="004D2E84"/>
    <w:rsid w:val="004D2F77"/>
    <w:rsid w:val="004D30A6"/>
    <w:rsid w:val="004D3254"/>
    <w:rsid w:val="004D3256"/>
    <w:rsid w:val="004D34E1"/>
    <w:rsid w:val="004D35B0"/>
    <w:rsid w:val="004D3632"/>
    <w:rsid w:val="004D379E"/>
    <w:rsid w:val="004D3F3C"/>
    <w:rsid w:val="004D3F93"/>
    <w:rsid w:val="004D3FAD"/>
    <w:rsid w:val="004D4021"/>
    <w:rsid w:val="004D4031"/>
    <w:rsid w:val="004D40BB"/>
    <w:rsid w:val="004D41CF"/>
    <w:rsid w:val="004D464A"/>
    <w:rsid w:val="004D48EE"/>
    <w:rsid w:val="004D4983"/>
    <w:rsid w:val="004D4ABC"/>
    <w:rsid w:val="004D4C9E"/>
    <w:rsid w:val="004D4CAF"/>
    <w:rsid w:val="004D50C8"/>
    <w:rsid w:val="004D53E3"/>
    <w:rsid w:val="004D5450"/>
    <w:rsid w:val="004D5892"/>
    <w:rsid w:val="004D58C7"/>
    <w:rsid w:val="004D5A8F"/>
    <w:rsid w:val="004D5A96"/>
    <w:rsid w:val="004D5AC4"/>
    <w:rsid w:val="004D5C28"/>
    <w:rsid w:val="004D5F8E"/>
    <w:rsid w:val="004D624A"/>
    <w:rsid w:val="004D633A"/>
    <w:rsid w:val="004D64D8"/>
    <w:rsid w:val="004D64E7"/>
    <w:rsid w:val="004D66D7"/>
    <w:rsid w:val="004D68B3"/>
    <w:rsid w:val="004D696A"/>
    <w:rsid w:val="004D6AAE"/>
    <w:rsid w:val="004D6B0A"/>
    <w:rsid w:val="004D6B59"/>
    <w:rsid w:val="004D6FE2"/>
    <w:rsid w:val="004D71C9"/>
    <w:rsid w:val="004D73BF"/>
    <w:rsid w:val="004D73FB"/>
    <w:rsid w:val="004D76F0"/>
    <w:rsid w:val="004D79C6"/>
    <w:rsid w:val="004E053C"/>
    <w:rsid w:val="004E0872"/>
    <w:rsid w:val="004E0CD1"/>
    <w:rsid w:val="004E0D5B"/>
    <w:rsid w:val="004E0F6F"/>
    <w:rsid w:val="004E11DC"/>
    <w:rsid w:val="004E1246"/>
    <w:rsid w:val="004E13E3"/>
    <w:rsid w:val="004E1521"/>
    <w:rsid w:val="004E1683"/>
    <w:rsid w:val="004E184A"/>
    <w:rsid w:val="004E1857"/>
    <w:rsid w:val="004E1AE2"/>
    <w:rsid w:val="004E1DC3"/>
    <w:rsid w:val="004E1F30"/>
    <w:rsid w:val="004E212E"/>
    <w:rsid w:val="004E219A"/>
    <w:rsid w:val="004E2277"/>
    <w:rsid w:val="004E245C"/>
    <w:rsid w:val="004E248C"/>
    <w:rsid w:val="004E24C5"/>
    <w:rsid w:val="004E26FD"/>
    <w:rsid w:val="004E27E6"/>
    <w:rsid w:val="004E2AF6"/>
    <w:rsid w:val="004E2BB4"/>
    <w:rsid w:val="004E2BF4"/>
    <w:rsid w:val="004E2D3E"/>
    <w:rsid w:val="004E2D69"/>
    <w:rsid w:val="004E2E6B"/>
    <w:rsid w:val="004E2EA7"/>
    <w:rsid w:val="004E2ED6"/>
    <w:rsid w:val="004E339F"/>
    <w:rsid w:val="004E35CF"/>
    <w:rsid w:val="004E36F6"/>
    <w:rsid w:val="004E373C"/>
    <w:rsid w:val="004E3935"/>
    <w:rsid w:val="004E3A36"/>
    <w:rsid w:val="004E3BAB"/>
    <w:rsid w:val="004E3F35"/>
    <w:rsid w:val="004E3F57"/>
    <w:rsid w:val="004E3FBA"/>
    <w:rsid w:val="004E3FDB"/>
    <w:rsid w:val="004E4B9A"/>
    <w:rsid w:val="004E5105"/>
    <w:rsid w:val="004E535F"/>
    <w:rsid w:val="004E59D3"/>
    <w:rsid w:val="004E5A33"/>
    <w:rsid w:val="004E5D99"/>
    <w:rsid w:val="004E5EBB"/>
    <w:rsid w:val="004E605F"/>
    <w:rsid w:val="004E62BD"/>
    <w:rsid w:val="004E639C"/>
    <w:rsid w:val="004E6762"/>
    <w:rsid w:val="004E6911"/>
    <w:rsid w:val="004E6C76"/>
    <w:rsid w:val="004E6CCE"/>
    <w:rsid w:val="004E70A8"/>
    <w:rsid w:val="004E70C7"/>
    <w:rsid w:val="004E7166"/>
    <w:rsid w:val="004E71EC"/>
    <w:rsid w:val="004E73D4"/>
    <w:rsid w:val="004F0375"/>
    <w:rsid w:val="004F070C"/>
    <w:rsid w:val="004F07CB"/>
    <w:rsid w:val="004F0C66"/>
    <w:rsid w:val="004F0E59"/>
    <w:rsid w:val="004F10BF"/>
    <w:rsid w:val="004F1182"/>
    <w:rsid w:val="004F12E7"/>
    <w:rsid w:val="004F1338"/>
    <w:rsid w:val="004F137C"/>
    <w:rsid w:val="004F1450"/>
    <w:rsid w:val="004F16C6"/>
    <w:rsid w:val="004F1889"/>
    <w:rsid w:val="004F18BE"/>
    <w:rsid w:val="004F1B2A"/>
    <w:rsid w:val="004F1D27"/>
    <w:rsid w:val="004F20EC"/>
    <w:rsid w:val="004F2305"/>
    <w:rsid w:val="004F25FE"/>
    <w:rsid w:val="004F2684"/>
    <w:rsid w:val="004F2830"/>
    <w:rsid w:val="004F2C10"/>
    <w:rsid w:val="004F2D61"/>
    <w:rsid w:val="004F2E1B"/>
    <w:rsid w:val="004F3140"/>
    <w:rsid w:val="004F3143"/>
    <w:rsid w:val="004F3257"/>
    <w:rsid w:val="004F3A83"/>
    <w:rsid w:val="004F3AA5"/>
    <w:rsid w:val="004F3AE1"/>
    <w:rsid w:val="004F3CF9"/>
    <w:rsid w:val="004F3EC1"/>
    <w:rsid w:val="004F429C"/>
    <w:rsid w:val="004F42AC"/>
    <w:rsid w:val="004F4328"/>
    <w:rsid w:val="004F4382"/>
    <w:rsid w:val="004F4521"/>
    <w:rsid w:val="004F49FF"/>
    <w:rsid w:val="004F4B3D"/>
    <w:rsid w:val="004F50F2"/>
    <w:rsid w:val="004F52CC"/>
    <w:rsid w:val="004F5451"/>
    <w:rsid w:val="004F54C6"/>
    <w:rsid w:val="004F54D4"/>
    <w:rsid w:val="004F5986"/>
    <w:rsid w:val="004F5D1D"/>
    <w:rsid w:val="004F6066"/>
    <w:rsid w:val="004F6171"/>
    <w:rsid w:val="004F61BA"/>
    <w:rsid w:val="004F624C"/>
    <w:rsid w:val="004F64D3"/>
    <w:rsid w:val="004F6529"/>
    <w:rsid w:val="004F663C"/>
    <w:rsid w:val="004F6729"/>
    <w:rsid w:val="004F6807"/>
    <w:rsid w:val="004F6857"/>
    <w:rsid w:val="004F6912"/>
    <w:rsid w:val="004F6A79"/>
    <w:rsid w:val="004F6B5C"/>
    <w:rsid w:val="004F6C32"/>
    <w:rsid w:val="004F6C41"/>
    <w:rsid w:val="004F6C5E"/>
    <w:rsid w:val="004F6DD1"/>
    <w:rsid w:val="004F6F32"/>
    <w:rsid w:val="004F6F9E"/>
    <w:rsid w:val="004F719F"/>
    <w:rsid w:val="004F73C5"/>
    <w:rsid w:val="004F740A"/>
    <w:rsid w:val="004F7575"/>
    <w:rsid w:val="004F7815"/>
    <w:rsid w:val="004F7878"/>
    <w:rsid w:val="004F78AF"/>
    <w:rsid w:val="004F7948"/>
    <w:rsid w:val="004F7B26"/>
    <w:rsid w:val="004F7E95"/>
    <w:rsid w:val="004F7FDD"/>
    <w:rsid w:val="005002ED"/>
    <w:rsid w:val="00500377"/>
    <w:rsid w:val="0050051B"/>
    <w:rsid w:val="00500827"/>
    <w:rsid w:val="00500906"/>
    <w:rsid w:val="005009C5"/>
    <w:rsid w:val="00500A92"/>
    <w:rsid w:val="00500C2A"/>
    <w:rsid w:val="00500C57"/>
    <w:rsid w:val="00500FBF"/>
    <w:rsid w:val="00501187"/>
    <w:rsid w:val="005012BE"/>
    <w:rsid w:val="0050135B"/>
    <w:rsid w:val="00501763"/>
    <w:rsid w:val="00501788"/>
    <w:rsid w:val="005017E6"/>
    <w:rsid w:val="00501994"/>
    <w:rsid w:val="00501D75"/>
    <w:rsid w:val="00501E3E"/>
    <w:rsid w:val="00501F1D"/>
    <w:rsid w:val="00501F50"/>
    <w:rsid w:val="00501FC2"/>
    <w:rsid w:val="00502020"/>
    <w:rsid w:val="00502061"/>
    <w:rsid w:val="0050229E"/>
    <w:rsid w:val="00502401"/>
    <w:rsid w:val="00502B5F"/>
    <w:rsid w:val="00502B97"/>
    <w:rsid w:val="00502DEA"/>
    <w:rsid w:val="0050301D"/>
    <w:rsid w:val="005030ED"/>
    <w:rsid w:val="0050340E"/>
    <w:rsid w:val="00503D01"/>
    <w:rsid w:val="00503D37"/>
    <w:rsid w:val="00503E18"/>
    <w:rsid w:val="00504CF4"/>
    <w:rsid w:val="00505306"/>
    <w:rsid w:val="0050539E"/>
    <w:rsid w:val="005053BD"/>
    <w:rsid w:val="0050547F"/>
    <w:rsid w:val="00505BAC"/>
    <w:rsid w:val="00505D21"/>
    <w:rsid w:val="00505DCD"/>
    <w:rsid w:val="00505DE5"/>
    <w:rsid w:val="00505E4B"/>
    <w:rsid w:val="00505E8F"/>
    <w:rsid w:val="005061F0"/>
    <w:rsid w:val="00506551"/>
    <w:rsid w:val="005066BB"/>
    <w:rsid w:val="005066C2"/>
    <w:rsid w:val="0050689B"/>
    <w:rsid w:val="00506F8E"/>
    <w:rsid w:val="00507109"/>
    <w:rsid w:val="00507336"/>
    <w:rsid w:val="00507413"/>
    <w:rsid w:val="00507682"/>
    <w:rsid w:val="0050775F"/>
    <w:rsid w:val="005077AD"/>
    <w:rsid w:val="005078B3"/>
    <w:rsid w:val="0050795A"/>
    <w:rsid w:val="00507C83"/>
    <w:rsid w:val="00510125"/>
    <w:rsid w:val="0051078F"/>
    <w:rsid w:val="00510A0B"/>
    <w:rsid w:val="00510DE4"/>
    <w:rsid w:val="00510ED6"/>
    <w:rsid w:val="00510F68"/>
    <w:rsid w:val="00510F8E"/>
    <w:rsid w:val="005111C7"/>
    <w:rsid w:val="00511401"/>
    <w:rsid w:val="005118B4"/>
    <w:rsid w:val="005119CB"/>
    <w:rsid w:val="00511B4E"/>
    <w:rsid w:val="00511E78"/>
    <w:rsid w:val="00511EF4"/>
    <w:rsid w:val="00512312"/>
    <w:rsid w:val="0051238F"/>
    <w:rsid w:val="005123F6"/>
    <w:rsid w:val="005127F4"/>
    <w:rsid w:val="00512967"/>
    <w:rsid w:val="00512A19"/>
    <w:rsid w:val="00512C10"/>
    <w:rsid w:val="00512F6E"/>
    <w:rsid w:val="00512FFE"/>
    <w:rsid w:val="00513273"/>
    <w:rsid w:val="005136B9"/>
    <w:rsid w:val="00513732"/>
    <w:rsid w:val="00513767"/>
    <w:rsid w:val="00513845"/>
    <w:rsid w:val="00513AB3"/>
    <w:rsid w:val="00513B71"/>
    <w:rsid w:val="00513BB7"/>
    <w:rsid w:val="00513FA0"/>
    <w:rsid w:val="0051408E"/>
    <w:rsid w:val="005142CF"/>
    <w:rsid w:val="005143D6"/>
    <w:rsid w:val="00514941"/>
    <w:rsid w:val="00514956"/>
    <w:rsid w:val="00514B28"/>
    <w:rsid w:val="00514B46"/>
    <w:rsid w:val="00514C74"/>
    <w:rsid w:val="00514CD0"/>
    <w:rsid w:val="00514D8B"/>
    <w:rsid w:val="00514E02"/>
    <w:rsid w:val="00514EBA"/>
    <w:rsid w:val="005150B9"/>
    <w:rsid w:val="005155AD"/>
    <w:rsid w:val="00515882"/>
    <w:rsid w:val="0051590A"/>
    <w:rsid w:val="00515925"/>
    <w:rsid w:val="005159E0"/>
    <w:rsid w:val="00515C44"/>
    <w:rsid w:val="00515C7C"/>
    <w:rsid w:val="00515C8F"/>
    <w:rsid w:val="00515DF2"/>
    <w:rsid w:val="00515E39"/>
    <w:rsid w:val="00516107"/>
    <w:rsid w:val="005163D8"/>
    <w:rsid w:val="00516554"/>
    <w:rsid w:val="00516B93"/>
    <w:rsid w:val="00516B9B"/>
    <w:rsid w:val="00516C1F"/>
    <w:rsid w:val="00516E8E"/>
    <w:rsid w:val="00516E93"/>
    <w:rsid w:val="005174BF"/>
    <w:rsid w:val="00517849"/>
    <w:rsid w:val="00517A7D"/>
    <w:rsid w:val="00517B56"/>
    <w:rsid w:val="00517D51"/>
    <w:rsid w:val="00517EFE"/>
    <w:rsid w:val="0052017A"/>
    <w:rsid w:val="005201D2"/>
    <w:rsid w:val="00520204"/>
    <w:rsid w:val="005206B9"/>
    <w:rsid w:val="00520867"/>
    <w:rsid w:val="00520B25"/>
    <w:rsid w:val="00520CE7"/>
    <w:rsid w:val="00520CFD"/>
    <w:rsid w:val="00520F1D"/>
    <w:rsid w:val="00520F25"/>
    <w:rsid w:val="005212B1"/>
    <w:rsid w:val="0052141D"/>
    <w:rsid w:val="0052148E"/>
    <w:rsid w:val="00521587"/>
    <w:rsid w:val="00522053"/>
    <w:rsid w:val="00522668"/>
    <w:rsid w:val="005228DB"/>
    <w:rsid w:val="00522B94"/>
    <w:rsid w:val="00522CB6"/>
    <w:rsid w:val="005230DF"/>
    <w:rsid w:val="00523378"/>
    <w:rsid w:val="00523423"/>
    <w:rsid w:val="00523C21"/>
    <w:rsid w:val="00523C5A"/>
    <w:rsid w:val="00523D7E"/>
    <w:rsid w:val="00523E1A"/>
    <w:rsid w:val="00523E32"/>
    <w:rsid w:val="00523F82"/>
    <w:rsid w:val="0052401D"/>
    <w:rsid w:val="0052408C"/>
    <w:rsid w:val="005241DC"/>
    <w:rsid w:val="0052424E"/>
    <w:rsid w:val="005243D5"/>
    <w:rsid w:val="0052440A"/>
    <w:rsid w:val="005248C3"/>
    <w:rsid w:val="00524ACB"/>
    <w:rsid w:val="00524AEB"/>
    <w:rsid w:val="00524FA2"/>
    <w:rsid w:val="005252A3"/>
    <w:rsid w:val="0052537F"/>
    <w:rsid w:val="005253C1"/>
    <w:rsid w:val="0052560E"/>
    <w:rsid w:val="005256F2"/>
    <w:rsid w:val="005258A8"/>
    <w:rsid w:val="005258D6"/>
    <w:rsid w:val="005258FA"/>
    <w:rsid w:val="005259A1"/>
    <w:rsid w:val="00525A10"/>
    <w:rsid w:val="00525A7E"/>
    <w:rsid w:val="00525B94"/>
    <w:rsid w:val="00525CA1"/>
    <w:rsid w:val="00525D57"/>
    <w:rsid w:val="00525E11"/>
    <w:rsid w:val="00526010"/>
    <w:rsid w:val="0052626D"/>
    <w:rsid w:val="00526365"/>
    <w:rsid w:val="0052658D"/>
    <w:rsid w:val="00526816"/>
    <w:rsid w:val="00526AD7"/>
    <w:rsid w:val="00526D46"/>
    <w:rsid w:val="00526E27"/>
    <w:rsid w:val="00526EA8"/>
    <w:rsid w:val="0052708D"/>
    <w:rsid w:val="00527199"/>
    <w:rsid w:val="005272B0"/>
    <w:rsid w:val="0052731D"/>
    <w:rsid w:val="00527482"/>
    <w:rsid w:val="00527A24"/>
    <w:rsid w:val="00527CDF"/>
    <w:rsid w:val="00527FAB"/>
    <w:rsid w:val="005301DC"/>
    <w:rsid w:val="0053020D"/>
    <w:rsid w:val="005302D3"/>
    <w:rsid w:val="00530404"/>
    <w:rsid w:val="005304C3"/>
    <w:rsid w:val="00530790"/>
    <w:rsid w:val="0053092F"/>
    <w:rsid w:val="00530BDC"/>
    <w:rsid w:val="00531049"/>
    <w:rsid w:val="005310BE"/>
    <w:rsid w:val="005310E5"/>
    <w:rsid w:val="005312C0"/>
    <w:rsid w:val="0053134C"/>
    <w:rsid w:val="005314DB"/>
    <w:rsid w:val="00531692"/>
    <w:rsid w:val="00531877"/>
    <w:rsid w:val="00531D30"/>
    <w:rsid w:val="00531E7E"/>
    <w:rsid w:val="00531F61"/>
    <w:rsid w:val="005320D7"/>
    <w:rsid w:val="005326BF"/>
    <w:rsid w:val="0053296B"/>
    <w:rsid w:val="005329E4"/>
    <w:rsid w:val="00532AF7"/>
    <w:rsid w:val="00532B49"/>
    <w:rsid w:val="00532C5F"/>
    <w:rsid w:val="00532DB9"/>
    <w:rsid w:val="00532E4E"/>
    <w:rsid w:val="005333B4"/>
    <w:rsid w:val="0053356B"/>
    <w:rsid w:val="0053387A"/>
    <w:rsid w:val="005338D2"/>
    <w:rsid w:val="00533A8D"/>
    <w:rsid w:val="00533B6F"/>
    <w:rsid w:val="00533F6E"/>
    <w:rsid w:val="0053413F"/>
    <w:rsid w:val="005343A1"/>
    <w:rsid w:val="0053459A"/>
    <w:rsid w:val="00534747"/>
    <w:rsid w:val="005348AF"/>
    <w:rsid w:val="00534BA5"/>
    <w:rsid w:val="00534C72"/>
    <w:rsid w:val="00534E5E"/>
    <w:rsid w:val="00534F8C"/>
    <w:rsid w:val="005350E1"/>
    <w:rsid w:val="00535184"/>
    <w:rsid w:val="005354C6"/>
    <w:rsid w:val="005357ED"/>
    <w:rsid w:val="00535A84"/>
    <w:rsid w:val="00535F6E"/>
    <w:rsid w:val="00535FC0"/>
    <w:rsid w:val="00535FEF"/>
    <w:rsid w:val="0053602F"/>
    <w:rsid w:val="00536084"/>
    <w:rsid w:val="0053612A"/>
    <w:rsid w:val="005361A9"/>
    <w:rsid w:val="005362AF"/>
    <w:rsid w:val="0053633C"/>
    <w:rsid w:val="00536383"/>
    <w:rsid w:val="00536408"/>
    <w:rsid w:val="0053645D"/>
    <w:rsid w:val="00536544"/>
    <w:rsid w:val="005367A0"/>
    <w:rsid w:val="005367AA"/>
    <w:rsid w:val="005368F9"/>
    <w:rsid w:val="00536B76"/>
    <w:rsid w:val="00536C25"/>
    <w:rsid w:val="00536FDD"/>
    <w:rsid w:val="00537070"/>
    <w:rsid w:val="00537158"/>
    <w:rsid w:val="005371D0"/>
    <w:rsid w:val="005373EF"/>
    <w:rsid w:val="00537414"/>
    <w:rsid w:val="00537546"/>
    <w:rsid w:val="0053756A"/>
    <w:rsid w:val="005377C3"/>
    <w:rsid w:val="00537B73"/>
    <w:rsid w:val="00537E42"/>
    <w:rsid w:val="0054005D"/>
    <w:rsid w:val="00540137"/>
    <w:rsid w:val="00540165"/>
    <w:rsid w:val="005401EF"/>
    <w:rsid w:val="0054023D"/>
    <w:rsid w:val="005409BE"/>
    <w:rsid w:val="00540A2C"/>
    <w:rsid w:val="00540AEB"/>
    <w:rsid w:val="00540B6F"/>
    <w:rsid w:val="00540CF7"/>
    <w:rsid w:val="00540F1C"/>
    <w:rsid w:val="00540F94"/>
    <w:rsid w:val="00540FA9"/>
    <w:rsid w:val="005412B2"/>
    <w:rsid w:val="005412F3"/>
    <w:rsid w:val="005414A9"/>
    <w:rsid w:val="0054182A"/>
    <w:rsid w:val="0054197A"/>
    <w:rsid w:val="00541DD8"/>
    <w:rsid w:val="00542527"/>
    <w:rsid w:val="00542642"/>
    <w:rsid w:val="005426F8"/>
    <w:rsid w:val="0054281F"/>
    <w:rsid w:val="00542880"/>
    <w:rsid w:val="0054293A"/>
    <w:rsid w:val="00542AFD"/>
    <w:rsid w:val="00543198"/>
    <w:rsid w:val="005431B9"/>
    <w:rsid w:val="005431D7"/>
    <w:rsid w:val="005433A3"/>
    <w:rsid w:val="005438B3"/>
    <w:rsid w:val="00543BC8"/>
    <w:rsid w:val="00543CCC"/>
    <w:rsid w:val="00543DC9"/>
    <w:rsid w:val="00543FCF"/>
    <w:rsid w:val="0054406B"/>
    <w:rsid w:val="00544194"/>
    <w:rsid w:val="0054492A"/>
    <w:rsid w:val="00544BA1"/>
    <w:rsid w:val="00544C6E"/>
    <w:rsid w:val="00544EC4"/>
    <w:rsid w:val="00544FD9"/>
    <w:rsid w:val="00544FE1"/>
    <w:rsid w:val="0054563F"/>
    <w:rsid w:val="005456C0"/>
    <w:rsid w:val="00545704"/>
    <w:rsid w:val="00545750"/>
    <w:rsid w:val="00545765"/>
    <w:rsid w:val="0054576B"/>
    <w:rsid w:val="00545827"/>
    <w:rsid w:val="00545861"/>
    <w:rsid w:val="00545ADF"/>
    <w:rsid w:val="00545C76"/>
    <w:rsid w:val="00545FC2"/>
    <w:rsid w:val="00546273"/>
    <w:rsid w:val="005468F4"/>
    <w:rsid w:val="00546940"/>
    <w:rsid w:val="00546B48"/>
    <w:rsid w:val="00546DEF"/>
    <w:rsid w:val="005471D9"/>
    <w:rsid w:val="005471DF"/>
    <w:rsid w:val="0054751A"/>
    <w:rsid w:val="005476D3"/>
    <w:rsid w:val="00547A3D"/>
    <w:rsid w:val="00547C64"/>
    <w:rsid w:val="00547D44"/>
    <w:rsid w:val="00547E58"/>
    <w:rsid w:val="005501AA"/>
    <w:rsid w:val="005501C1"/>
    <w:rsid w:val="005502DD"/>
    <w:rsid w:val="005503CB"/>
    <w:rsid w:val="005503CF"/>
    <w:rsid w:val="005503D4"/>
    <w:rsid w:val="00550F2B"/>
    <w:rsid w:val="00550FFF"/>
    <w:rsid w:val="00551168"/>
    <w:rsid w:val="0055152D"/>
    <w:rsid w:val="0055158A"/>
    <w:rsid w:val="00551645"/>
    <w:rsid w:val="0055164D"/>
    <w:rsid w:val="0055171F"/>
    <w:rsid w:val="00551900"/>
    <w:rsid w:val="005519F8"/>
    <w:rsid w:val="00551B5F"/>
    <w:rsid w:val="00551DC1"/>
    <w:rsid w:val="00551F59"/>
    <w:rsid w:val="00551FA4"/>
    <w:rsid w:val="00552070"/>
    <w:rsid w:val="005521B0"/>
    <w:rsid w:val="005523C5"/>
    <w:rsid w:val="00552615"/>
    <w:rsid w:val="00552643"/>
    <w:rsid w:val="0055268C"/>
    <w:rsid w:val="005526C1"/>
    <w:rsid w:val="0055278B"/>
    <w:rsid w:val="00552900"/>
    <w:rsid w:val="00552A9B"/>
    <w:rsid w:val="00552B01"/>
    <w:rsid w:val="00552B73"/>
    <w:rsid w:val="00553656"/>
    <w:rsid w:val="005538B0"/>
    <w:rsid w:val="0055390A"/>
    <w:rsid w:val="00553D2C"/>
    <w:rsid w:val="00553DBB"/>
    <w:rsid w:val="00553DC9"/>
    <w:rsid w:val="00553F19"/>
    <w:rsid w:val="00553FAC"/>
    <w:rsid w:val="00554033"/>
    <w:rsid w:val="0055443B"/>
    <w:rsid w:val="005544A9"/>
    <w:rsid w:val="00554569"/>
    <w:rsid w:val="005545C0"/>
    <w:rsid w:val="005546D2"/>
    <w:rsid w:val="00554DB9"/>
    <w:rsid w:val="00554E35"/>
    <w:rsid w:val="00555186"/>
    <w:rsid w:val="00555240"/>
    <w:rsid w:val="005553A4"/>
    <w:rsid w:val="00555466"/>
    <w:rsid w:val="005555BD"/>
    <w:rsid w:val="005556C3"/>
    <w:rsid w:val="0055573F"/>
    <w:rsid w:val="00555955"/>
    <w:rsid w:val="00555D31"/>
    <w:rsid w:val="00555D55"/>
    <w:rsid w:val="00555F07"/>
    <w:rsid w:val="00555FC0"/>
    <w:rsid w:val="00555FF4"/>
    <w:rsid w:val="005561ED"/>
    <w:rsid w:val="005563F3"/>
    <w:rsid w:val="00556438"/>
    <w:rsid w:val="00556566"/>
    <w:rsid w:val="005565C1"/>
    <w:rsid w:val="005568DC"/>
    <w:rsid w:val="00556D1C"/>
    <w:rsid w:val="00556F78"/>
    <w:rsid w:val="00557226"/>
    <w:rsid w:val="00557238"/>
    <w:rsid w:val="005572DC"/>
    <w:rsid w:val="0055732C"/>
    <w:rsid w:val="0055772B"/>
    <w:rsid w:val="00557A85"/>
    <w:rsid w:val="00557BE9"/>
    <w:rsid w:val="00557CD5"/>
    <w:rsid w:val="00560592"/>
    <w:rsid w:val="005607FE"/>
    <w:rsid w:val="00560825"/>
    <w:rsid w:val="00560916"/>
    <w:rsid w:val="00560E22"/>
    <w:rsid w:val="0056143C"/>
    <w:rsid w:val="00561DD0"/>
    <w:rsid w:val="00561F81"/>
    <w:rsid w:val="0056202A"/>
    <w:rsid w:val="0056215F"/>
    <w:rsid w:val="005623DC"/>
    <w:rsid w:val="00562560"/>
    <w:rsid w:val="00562855"/>
    <w:rsid w:val="0056309C"/>
    <w:rsid w:val="0056367F"/>
    <w:rsid w:val="00563761"/>
    <w:rsid w:val="005637E2"/>
    <w:rsid w:val="005637E5"/>
    <w:rsid w:val="005639AA"/>
    <w:rsid w:val="005639FB"/>
    <w:rsid w:val="005640BA"/>
    <w:rsid w:val="0056411D"/>
    <w:rsid w:val="00564385"/>
    <w:rsid w:val="005643ED"/>
    <w:rsid w:val="005644A2"/>
    <w:rsid w:val="005645B3"/>
    <w:rsid w:val="00564627"/>
    <w:rsid w:val="00564868"/>
    <w:rsid w:val="00564BCF"/>
    <w:rsid w:val="00564CD3"/>
    <w:rsid w:val="0056543A"/>
    <w:rsid w:val="0056563A"/>
    <w:rsid w:val="0056586A"/>
    <w:rsid w:val="00565B2A"/>
    <w:rsid w:val="00565C2B"/>
    <w:rsid w:val="00565C6C"/>
    <w:rsid w:val="00565D32"/>
    <w:rsid w:val="00566061"/>
    <w:rsid w:val="005663CB"/>
    <w:rsid w:val="00566591"/>
    <w:rsid w:val="00566BD4"/>
    <w:rsid w:val="00567497"/>
    <w:rsid w:val="00567931"/>
    <w:rsid w:val="00567955"/>
    <w:rsid w:val="00567BD7"/>
    <w:rsid w:val="00567C06"/>
    <w:rsid w:val="00567D27"/>
    <w:rsid w:val="00567EAC"/>
    <w:rsid w:val="0057013A"/>
    <w:rsid w:val="00570192"/>
    <w:rsid w:val="00570397"/>
    <w:rsid w:val="0057053B"/>
    <w:rsid w:val="0057065A"/>
    <w:rsid w:val="00570813"/>
    <w:rsid w:val="00570946"/>
    <w:rsid w:val="005709CF"/>
    <w:rsid w:val="00571701"/>
    <w:rsid w:val="00571704"/>
    <w:rsid w:val="005718FC"/>
    <w:rsid w:val="00571B15"/>
    <w:rsid w:val="00571CD6"/>
    <w:rsid w:val="00571D0F"/>
    <w:rsid w:val="0057239F"/>
    <w:rsid w:val="00572434"/>
    <w:rsid w:val="005726F3"/>
    <w:rsid w:val="0057288F"/>
    <w:rsid w:val="005728CF"/>
    <w:rsid w:val="00572BD4"/>
    <w:rsid w:val="00572C8A"/>
    <w:rsid w:val="0057301A"/>
    <w:rsid w:val="0057335C"/>
    <w:rsid w:val="00573452"/>
    <w:rsid w:val="005735A9"/>
    <w:rsid w:val="00573620"/>
    <w:rsid w:val="0057378D"/>
    <w:rsid w:val="00573A47"/>
    <w:rsid w:val="00573B0B"/>
    <w:rsid w:val="00574099"/>
    <w:rsid w:val="005740A5"/>
    <w:rsid w:val="005740BA"/>
    <w:rsid w:val="00574331"/>
    <w:rsid w:val="00574395"/>
    <w:rsid w:val="005743C0"/>
    <w:rsid w:val="005743D3"/>
    <w:rsid w:val="0057450B"/>
    <w:rsid w:val="0057459B"/>
    <w:rsid w:val="00574856"/>
    <w:rsid w:val="00574980"/>
    <w:rsid w:val="00574B3C"/>
    <w:rsid w:val="00574E98"/>
    <w:rsid w:val="00575089"/>
    <w:rsid w:val="005755C4"/>
    <w:rsid w:val="00575609"/>
    <w:rsid w:val="005756E6"/>
    <w:rsid w:val="00575708"/>
    <w:rsid w:val="00575CFE"/>
    <w:rsid w:val="00575F8B"/>
    <w:rsid w:val="00575F94"/>
    <w:rsid w:val="005760DA"/>
    <w:rsid w:val="00576258"/>
    <w:rsid w:val="0057627A"/>
    <w:rsid w:val="005766C0"/>
    <w:rsid w:val="00576780"/>
    <w:rsid w:val="00576DA7"/>
    <w:rsid w:val="00577190"/>
    <w:rsid w:val="005775AA"/>
    <w:rsid w:val="00577814"/>
    <w:rsid w:val="00577A71"/>
    <w:rsid w:val="00577B21"/>
    <w:rsid w:val="00577BE4"/>
    <w:rsid w:val="00577F8D"/>
    <w:rsid w:val="00577FA3"/>
    <w:rsid w:val="00580574"/>
    <w:rsid w:val="005805E3"/>
    <w:rsid w:val="005809AC"/>
    <w:rsid w:val="00580BE1"/>
    <w:rsid w:val="0058103F"/>
    <w:rsid w:val="00581092"/>
    <w:rsid w:val="005813D8"/>
    <w:rsid w:val="00581411"/>
    <w:rsid w:val="005816CB"/>
    <w:rsid w:val="00581B29"/>
    <w:rsid w:val="00581F0A"/>
    <w:rsid w:val="00581FCC"/>
    <w:rsid w:val="00582198"/>
    <w:rsid w:val="00582543"/>
    <w:rsid w:val="00582603"/>
    <w:rsid w:val="00582A2F"/>
    <w:rsid w:val="00582C5C"/>
    <w:rsid w:val="00582C98"/>
    <w:rsid w:val="00582D2B"/>
    <w:rsid w:val="00582D76"/>
    <w:rsid w:val="00583399"/>
    <w:rsid w:val="0058343D"/>
    <w:rsid w:val="005834F7"/>
    <w:rsid w:val="0058383C"/>
    <w:rsid w:val="005839A0"/>
    <w:rsid w:val="00583D44"/>
    <w:rsid w:val="00583DB4"/>
    <w:rsid w:val="00583F11"/>
    <w:rsid w:val="005840A5"/>
    <w:rsid w:val="005841E2"/>
    <w:rsid w:val="005842EE"/>
    <w:rsid w:val="005849D4"/>
    <w:rsid w:val="00584C62"/>
    <w:rsid w:val="00584EA4"/>
    <w:rsid w:val="00584EBF"/>
    <w:rsid w:val="00584FF3"/>
    <w:rsid w:val="0058511D"/>
    <w:rsid w:val="0058526E"/>
    <w:rsid w:val="005853D9"/>
    <w:rsid w:val="00585559"/>
    <w:rsid w:val="00585654"/>
    <w:rsid w:val="00585A08"/>
    <w:rsid w:val="00585CCE"/>
    <w:rsid w:val="00586015"/>
    <w:rsid w:val="00586096"/>
    <w:rsid w:val="005862A1"/>
    <w:rsid w:val="005862D6"/>
    <w:rsid w:val="005862E1"/>
    <w:rsid w:val="005864CD"/>
    <w:rsid w:val="005864E1"/>
    <w:rsid w:val="005864F9"/>
    <w:rsid w:val="00586634"/>
    <w:rsid w:val="00587018"/>
    <w:rsid w:val="005871B9"/>
    <w:rsid w:val="0058781D"/>
    <w:rsid w:val="00587A39"/>
    <w:rsid w:val="00587CA5"/>
    <w:rsid w:val="00587CFD"/>
    <w:rsid w:val="00587D4E"/>
    <w:rsid w:val="00587F30"/>
    <w:rsid w:val="00587FE2"/>
    <w:rsid w:val="005901CE"/>
    <w:rsid w:val="005903E1"/>
    <w:rsid w:val="0059083E"/>
    <w:rsid w:val="00590A1B"/>
    <w:rsid w:val="00590C40"/>
    <w:rsid w:val="00590E0A"/>
    <w:rsid w:val="005913BB"/>
    <w:rsid w:val="00591510"/>
    <w:rsid w:val="0059176C"/>
    <w:rsid w:val="0059190D"/>
    <w:rsid w:val="00591A86"/>
    <w:rsid w:val="00591BB9"/>
    <w:rsid w:val="00591C64"/>
    <w:rsid w:val="00591DD4"/>
    <w:rsid w:val="00591E29"/>
    <w:rsid w:val="00591EF8"/>
    <w:rsid w:val="005922F7"/>
    <w:rsid w:val="005925E7"/>
    <w:rsid w:val="00592619"/>
    <w:rsid w:val="00592656"/>
    <w:rsid w:val="00592828"/>
    <w:rsid w:val="0059289B"/>
    <w:rsid w:val="00592A76"/>
    <w:rsid w:val="00592B48"/>
    <w:rsid w:val="00592C57"/>
    <w:rsid w:val="00592C6E"/>
    <w:rsid w:val="00592C70"/>
    <w:rsid w:val="00592F49"/>
    <w:rsid w:val="0059342F"/>
    <w:rsid w:val="005936CD"/>
    <w:rsid w:val="005938A6"/>
    <w:rsid w:val="00593A50"/>
    <w:rsid w:val="00593B72"/>
    <w:rsid w:val="00593CAC"/>
    <w:rsid w:val="00593D51"/>
    <w:rsid w:val="005940F9"/>
    <w:rsid w:val="00594221"/>
    <w:rsid w:val="00594267"/>
    <w:rsid w:val="00594417"/>
    <w:rsid w:val="00594591"/>
    <w:rsid w:val="00594643"/>
    <w:rsid w:val="005946AF"/>
    <w:rsid w:val="00594727"/>
    <w:rsid w:val="005949D7"/>
    <w:rsid w:val="00594BD7"/>
    <w:rsid w:val="00594DB0"/>
    <w:rsid w:val="00594F5D"/>
    <w:rsid w:val="005950A6"/>
    <w:rsid w:val="0059526E"/>
    <w:rsid w:val="0059527F"/>
    <w:rsid w:val="005952A7"/>
    <w:rsid w:val="0059558C"/>
    <w:rsid w:val="005956F1"/>
    <w:rsid w:val="00595733"/>
    <w:rsid w:val="00595803"/>
    <w:rsid w:val="00595906"/>
    <w:rsid w:val="00595990"/>
    <w:rsid w:val="00595AC2"/>
    <w:rsid w:val="00596048"/>
    <w:rsid w:val="005960CD"/>
    <w:rsid w:val="00596253"/>
    <w:rsid w:val="00596467"/>
    <w:rsid w:val="005964AD"/>
    <w:rsid w:val="005968C1"/>
    <w:rsid w:val="00596921"/>
    <w:rsid w:val="005969F0"/>
    <w:rsid w:val="00596B2A"/>
    <w:rsid w:val="00596B80"/>
    <w:rsid w:val="00596C54"/>
    <w:rsid w:val="00596CB8"/>
    <w:rsid w:val="00596CDA"/>
    <w:rsid w:val="00596D62"/>
    <w:rsid w:val="00596DCD"/>
    <w:rsid w:val="00596EE4"/>
    <w:rsid w:val="00597021"/>
    <w:rsid w:val="005973A3"/>
    <w:rsid w:val="00597437"/>
    <w:rsid w:val="00597659"/>
    <w:rsid w:val="005979A4"/>
    <w:rsid w:val="005979E2"/>
    <w:rsid w:val="00597A13"/>
    <w:rsid w:val="00597DEA"/>
    <w:rsid w:val="00597EAD"/>
    <w:rsid w:val="00597FE5"/>
    <w:rsid w:val="005A004C"/>
    <w:rsid w:val="005A0183"/>
    <w:rsid w:val="005A01E5"/>
    <w:rsid w:val="005A021D"/>
    <w:rsid w:val="005A081E"/>
    <w:rsid w:val="005A0B47"/>
    <w:rsid w:val="005A0EF7"/>
    <w:rsid w:val="005A11D6"/>
    <w:rsid w:val="005A1AAB"/>
    <w:rsid w:val="005A1E76"/>
    <w:rsid w:val="005A2003"/>
    <w:rsid w:val="005A23B4"/>
    <w:rsid w:val="005A2790"/>
    <w:rsid w:val="005A2979"/>
    <w:rsid w:val="005A2D45"/>
    <w:rsid w:val="005A2DB9"/>
    <w:rsid w:val="005A31EB"/>
    <w:rsid w:val="005A3255"/>
    <w:rsid w:val="005A32DB"/>
    <w:rsid w:val="005A3470"/>
    <w:rsid w:val="005A3706"/>
    <w:rsid w:val="005A3A06"/>
    <w:rsid w:val="005A3A1D"/>
    <w:rsid w:val="005A3A59"/>
    <w:rsid w:val="005A3C29"/>
    <w:rsid w:val="005A3CF2"/>
    <w:rsid w:val="005A41F3"/>
    <w:rsid w:val="005A44D3"/>
    <w:rsid w:val="005A475C"/>
    <w:rsid w:val="005A47BB"/>
    <w:rsid w:val="005A4879"/>
    <w:rsid w:val="005A4A45"/>
    <w:rsid w:val="005A508E"/>
    <w:rsid w:val="005A5239"/>
    <w:rsid w:val="005A53BB"/>
    <w:rsid w:val="005A53F1"/>
    <w:rsid w:val="005A54EC"/>
    <w:rsid w:val="005A55BF"/>
    <w:rsid w:val="005A5CCD"/>
    <w:rsid w:val="005A6011"/>
    <w:rsid w:val="005A6162"/>
    <w:rsid w:val="005A619C"/>
    <w:rsid w:val="005A6219"/>
    <w:rsid w:val="005A62D6"/>
    <w:rsid w:val="005A644D"/>
    <w:rsid w:val="005A66A7"/>
    <w:rsid w:val="005A66F3"/>
    <w:rsid w:val="005A6DCA"/>
    <w:rsid w:val="005A6E91"/>
    <w:rsid w:val="005A6F2E"/>
    <w:rsid w:val="005A6F69"/>
    <w:rsid w:val="005A7063"/>
    <w:rsid w:val="005A7107"/>
    <w:rsid w:val="005A7504"/>
    <w:rsid w:val="005A7627"/>
    <w:rsid w:val="005A7732"/>
    <w:rsid w:val="005A77D7"/>
    <w:rsid w:val="005A7866"/>
    <w:rsid w:val="005A790E"/>
    <w:rsid w:val="005A7ACA"/>
    <w:rsid w:val="005A7E0B"/>
    <w:rsid w:val="005B0170"/>
    <w:rsid w:val="005B03A1"/>
    <w:rsid w:val="005B03B4"/>
    <w:rsid w:val="005B042B"/>
    <w:rsid w:val="005B05DB"/>
    <w:rsid w:val="005B0786"/>
    <w:rsid w:val="005B07A4"/>
    <w:rsid w:val="005B07DA"/>
    <w:rsid w:val="005B0CBE"/>
    <w:rsid w:val="005B0F1B"/>
    <w:rsid w:val="005B0FF4"/>
    <w:rsid w:val="005B108F"/>
    <w:rsid w:val="005B1385"/>
    <w:rsid w:val="005B15BA"/>
    <w:rsid w:val="005B17D6"/>
    <w:rsid w:val="005B18D6"/>
    <w:rsid w:val="005B1A3F"/>
    <w:rsid w:val="005B1B9F"/>
    <w:rsid w:val="005B1C7D"/>
    <w:rsid w:val="005B1FBD"/>
    <w:rsid w:val="005B2122"/>
    <w:rsid w:val="005B21E0"/>
    <w:rsid w:val="005B2238"/>
    <w:rsid w:val="005B229A"/>
    <w:rsid w:val="005B23CE"/>
    <w:rsid w:val="005B2589"/>
    <w:rsid w:val="005B25B3"/>
    <w:rsid w:val="005B25BC"/>
    <w:rsid w:val="005B2955"/>
    <w:rsid w:val="005B2A51"/>
    <w:rsid w:val="005B2BE9"/>
    <w:rsid w:val="005B2E58"/>
    <w:rsid w:val="005B2F3B"/>
    <w:rsid w:val="005B2F81"/>
    <w:rsid w:val="005B3260"/>
    <w:rsid w:val="005B33A0"/>
    <w:rsid w:val="005B34CD"/>
    <w:rsid w:val="005B352E"/>
    <w:rsid w:val="005B37EE"/>
    <w:rsid w:val="005B434A"/>
    <w:rsid w:val="005B434F"/>
    <w:rsid w:val="005B43C2"/>
    <w:rsid w:val="005B4A0B"/>
    <w:rsid w:val="005B4A91"/>
    <w:rsid w:val="005B4C06"/>
    <w:rsid w:val="005B4F0F"/>
    <w:rsid w:val="005B50C7"/>
    <w:rsid w:val="005B5101"/>
    <w:rsid w:val="005B51B4"/>
    <w:rsid w:val="005B5300"/>
    <w:rsid w:val="005B5619"/>
    <w:rsid w:val="005B5713"/>
    <w:rsid w:val="005B5B6E"/>
    <w:rsid w:val="005B5E75"/>
    <w:rsid w:val="005B60E0"/>
    <w:rsid w:val="005B6376"/>
    <w:rsid w:val="005B64CB"/>
    <w:rsid w:val="005B6601"/>
    <w:rsid w:val="005B69CA"/>
    <w:rsid w:val="005B6C80"/>
    <w:rsid w:val="005B6E04"/>
    <w:rsid w:val="005B6FB0"/>
    <w:rsid w:val="005B6FB3"/>
    <w:rsid w:val="005B710B"/>
    <w:rsid w:val="005B72E2"/>
    <w:rsid w:val="005B743D"/>
    <w:rsid w:val="005B75C0"/>
    <w:rsid w:val="005B75CD"/>
    <w:rsid w:val="005B7654"/>
    <w:rsid w:val="005B7C20"/>
    <w:rsid w:val="005B7EA7"/>
    <w:rsid w:val="005B7F54"/>
    <w:rsid w:val="005C0245"/>
    <w:rsid w:val="005C0253"/>
    <w:rsid w:val="005C0355"/>
    <w:rsid w:val="005C03B8"/>
    <w:rsid w:val="005C046F"/>
    <w:rsid w:val="005C05AA"/>
    <w:rsid w:val="005C0C15"/>
    <w:rsid w:val="005C0D30"/>
    <w:rsid w:val="005C0EC4"/>
    <w:rsid w:val="005C0F4C"/>
    <w:rsid w:val="005C126E"/>
    <w:rsid w:val="005C1373"/>
    <w:rsid w:val="005C13F6"/>
    <w:rsid w:val="005C16EE"/>
    <w:rsid w:val="005C1754"/>
    <w:rsid w:val="005C182B"/>
    <w:rsid w:val="005C188A"/>
    <w:rsid w:val="005C1FD1"/>
    <w:rsid w:val="005C2527"/>
    <w:rsid w:val="005C2699"/>
    <w:rsid w:val="005C26CF"/>
    <w:rsid w:val="005C279E"/>
    <w:rsid w:val="005C280E"/>
    <w:rsid w:val="005C28BF"/>
    <w:rsid w:val="005C28D4"/>
    <w:rsid w:val="005C2908"/>
    <w:rsid w:val="005C2A29"/>
    <w:rsid w:val="005C2C81"/>
    <w:rsid w:val="005C32EB"/>
    <w:rsid w:val="005C348F"/>
    <w:rsid w:val="005C34E3"/>
    <w:rsid w:val="005C3704"/>
    <w:rsid w:val="005C3A0C"/>
    <w:rsid w:val="005C3ADB"/>
    <w:rsid w:val="005C3EE7"/>
    <w:rsid w:val="005C421F"/>
    <w:rsid w:val="005C4411"/>
    <w:rsid w:val="005C4418"/>
    <w:rsid w:val="005C4AAD"/>
    <w:rsid w:val="005C4AB4"/>
    <w:rsid w:val="005C4AEB"/>
    <w:rsid w:val="005C4D46"/>
    <w:rsid w:val="005C529A"/>
    <w:rsid w:val="005C5457"/>
    <w:rsid w:val="005C54C1"/>
    <w:rsid w:val="005C5514"/>
    <w:rsid w:val="005C5C47"/>
    <w:rsid w:val="005C5D33"/>
    <w:rsid w:val="005C5D87"/>
    <w:rsid w:val="005C5FFB"/>
    <w:rsid w:val="005C6058"/>
    <w:rsid w:val="005C6160"/>
    <w:rsid w:val="005C616C"/>
    <w:rsid w:val="005C6311"/>
    <w:rsid w:val="005C65D0"/>
    <w:rsid w:val="005C6CBB"/>
    <w:rsid w:val="005C6E89"/>
    <w:rsid w:val="005C75E2"/>
    <w:rsid w:val="005C76E2"/>
    <w:rsid w:val="005C79B0"/>
    <w:rsid w:val="005C7ABD"/>
    <w:rsid w:val="005C7BC9"/>
    <w:rsid w:val="005C7DF5"/>
    <w:rsid w:val="005C7E20"/>
    <w:rsid w:val="005C7E45"/>
    <w:rsid w:val="005C7EC9"/>
    <w:rsid w:val="005D00CC"/>
    <w:rsid w:val="005D0348"/>
    <w:rsid w:val="005D0460"/>
    <w:rsid w:val="005D052B"/>
    <w:rsid w:val="005D05C7"/>
    <w:rsid w:val="005D07A9"/>
    <w:rsid w:val="005D0856"/>
    <w:rsid w:val="005D0BEA"/>
    <w:rsid w:val="005D0C70"/>
    <w:rsid w:val="005D0DF3"/>
    <w:rsid w:val="005D0FCB"/>
    <w:rsid w:val="005D11DF"/>
    <w:rsid w:val="005D13DE"/>
    <w:rsid w:val="005D15E9"/>
    <w:rsid w:val="005D16C7"/>
    <w:rsid w:val="005D1807"/>
    <w:rsid w:val="005D18D7"/>
    <w:rsid w:val="005D18FC"/>
    <w:rsid w:val="005D1EF7"/>
    <w:rsid w:val="005D2134"/>
    <w:rsid w:val="005D22E9"/>
    <w:rsid w:val="005D26EC"/>
    <w:rsid w:val="005D2AD6"/>
    <w:rsid w:val="005D2B22"/>
    <w:rsid w:val="005D2CF8"/>
    <w:rsid w:val="005D2DBA"/>
    <w:rsid w:val="005D36D6"/>
    <w:rsid w:val="005D36D7"/>
    <w:rsid w:val="005D3832"/>
    <w:rsid w:val="005D3A86"/>
    <w:rsid w:val="005D3BCE"/>
    <w:rsid w:val="005D3CCC"/>
    <w:rsid w:val="005D3DA7"/>
    <w:rsid w:val="005D3F4D"/>
    <w:rsid w:val="005D3FBB"/>
    <w:rsid w:val="005D413C"/>
    <w:rsid w:val="005D41E1"/>
    <w:rsid w:val="005D45D8"/>
    <w:rsid w:val="005D4734"/>
    <w:rsid w:val="005D4785"/>
    <w:rsid w:val="005D486A"/>
    <w:rsid w:val="005D48F0"/>
    <w:rsid w:val="005D521D"/>
    <w:rsid w:val="005D52B3"/>
    <w:rsid w:val="005D5527"/>
    <w:rsid w:val="005D559D"/>
    <w:rsid w:val="005D5745"/>
    <w:rsid w:val="005D5A55"/>
    <w:rsid w:val="005D5ABA"/>
    <w:rsid w:val="005D5C25"/>
    <w:rsid w:val="005D628B"/>
    <w:rsid w:val="005D64AD"/>
    <w:rsid w:val="005D66BC"/>
    <w:rsid w:val="005D6868"/>
    <w:rsid w:val="005D69D0"/>
    <w:rsid w:val="005D6CA4"/>
    <w:rsid w:val="005D6F70"/>
    <w:rsid w:val="005D76F2"/>
    <w:rsid w:val="005D77D2"/>
    <w:rsid w:val="005D7E9B"/>
    <w:rsid w:val="005D7EE8"/>
    <w:rsid w:val="005E0051"/>
    <w:rsid w:val="005E0155"/>
    <w:rsid w:val="005E0554"/>
    <w:rsid w:val="005E06B4"/>
    <w:rsid w:val="005E0B58"/>
    <w:rsid w:val="005E0C05"/>
    <w:rsid w:val="005E0DEE"/>
    <w:rsid w:val="005E1270"/>
    <w:rsid w:val="005E184A"/>
    <w:rsid w:val="005E1949"/>
    <w:rsid w:val="005E1AEA"/>
    <w:rsid w:val="005E22F3"/>
    <w:rsid w:val="005E2410"/>
    <w:rsid w:val="005E2F09"/>
    <w:rsid w:val="005E31D6"/>
    <w:rsid w:val="005E3272"/>
    <w:rsid w:val="005E339F"/>
    <w:rsid w:val="005E3400"/>
    <w:rsid w:val="005E3EB3"/>
    <w:rsid w:val="005E3F17"/>
    <w:rsid w:val="005E47F5"/>
    <w:rsid w:val="005E481B"/>
    <w:rsid w:val="005E483B"/>
    <w:rsid w:val="005E496F"/>
    <w:rsid w:val="005E4B0C"/>
    <w:rsid w:val="005E4C0C"/>
    <w:rsid w:val="005E4CFC"/>
    <w:rsid w:val="005E4E8F"/>
    <w:rsid w:val="005E4F3E"/>
    <w:rsid w:val="005E4F5D"/>
    <w:rsid w:val="005E5146"/>
    <w:rsid w:val="005E5282"/>
    <w:rsid w:val="005E52AD"/>
    <w:rsid w:val="005E55FE"/>
    <w:rsid w:val="005E56A4"/>
    <w:rsid w:val="005E5C73"/>
    <w:rsid w:val="005E5F31"/>
    <w:rsid w:val="005E615D"/>
    <w:rsid w:val="005E61B6"/>
    <w:rsid w:val="005E6732"/>
    <w:rsid w:val="005E6C45"/>
    <w:rsid w:val="005E6E4B"/>
    <w:rsid w:val="005E6FC8"/>
    <w:rsid w:val="005E76F5"/>
    <w:rsid w:val="005E7BC9"/>
    <w:rsid w:val="005F02F1"/>
    <w:rsid w:val="005F060F"/>
    <w:rsid w:val="005F06BE"/>
    <w:rsid w:val="005F0DB6"/>
    <w:rsid w:val="005F0DFC"/>
    <w:rsid w:val="005F0F81"/>
    <w:rsid w:val="005F10BF"/>
    <w:rsid w:val="005F110D"/>
    <w:rsid w:val="005F120A"/>
    <w:rsid w:val="005F12F5"/>
    <w:rsid w:val="005F13E1"/>
    <w:rsid w:val="005F151E"/>
    <w:rsid w:val="005F16F7"/>
    <w:rsid w:val="005F1F15"/>
    <w:rsid w:val="005F1F22"/>
    <w:rsid w:val="005F2033"/>
    <w:rsid w:val="005F2188"/>
    <w:rsid w:val="005F2C50"/>
    <w:rsid w:val="005F2DBF"/>
    <w:rsid w:val="005F2DC3"/>
    <w:rsid w:val="005F2ECC"/>
    <w:rsid w:val="005F33CB"/>
    <w:rsid w:val="005F362B"/>
    <w:rsid w:val="005F379B"/>
    <w:rsid w:val="005F3E81"/>
    <w:rsid w:val="005F3F8A"/>
    <w:rsid w:val="005F4136"/>
    <w:rsid w:val="005F4345"/>
    <w:rsid w:val="005F43B1"/>
    <w:rsid w:val="005F4545"/>
    <w:rsid w:val="005F4633"/>
    <w:rsid w:val="005F4875"/>
    <w:rsid w:val="005F48A6"/>
    <w:rsid w:val="005F4950"/>
    <w:rsid w:val="005F4AD7"/>
    <w:rsid w:val="005F4B20"/>
    <w:rsid w:val="005F4B67"/>
    <w:rsid w:val="005F4CAC"/>
    <w:rsid w:val="005F4D54"/>
    <w:rsid w:val="005F5007"/>
    <w:rsid w:val="005F510B"/>
    <w:rsid w:val="005F5320"/>
    <w:rsid w:val="005F5392"/>
    <w:rsid w:val="005F543D"/>
    <w:rsid w:val="005F5463"/>
    <w:rsid w:val="005F5995"/>
    <w:rsid w:val="005F5D05"/>
    <w:rsid w:val="005F624B"/>
    <w:rsid w:val="005F6337"/>
    <w:rsid w:val="005F63AB"/>
    <w:rsid w:val="005F63F0"/>
    <w:rsid w:val="005F655A"/>
    <w:rsid w:val="005F6655"/>
    <w:rsid w:val="005F6749"/>
    <w:rsid w:val="005F676A"/>
    <w:rsid w:val="005F677F"/>
    <w:rsid w:val="005F68CF"/>
    <w:rsid w:val="005F6A80"/>
    <w:rsid w:val="005F71ED"/>
    <w:rsid w:val="005F723C"/>
    <w:rsid w:val="005F772D"/>
    <w:rsid w:val="005F7733"/>
    <w:rsid w:val="005F7A3B"/>
    <w:rsid w:val="005F7B6A"/>
    <w:rsid w:val="005F7C10"/>
    <w:rsid w:val="005F7C45"/>
    <w:rsid w:val="005F7CBF"/>
    <w:rsid w:val="005F7DCC"/>
    <w:rsid w:val="005F7E07"/>
    <w:rsid w:val="005F7EF4"/>
    <w:rsid w:val="0060045B"/>
    <w:rsid w:val="0060052D"/>
    <w:rsid w:val="00600586"/>
    <w:rsid w:val="006007BC"/>
    <w:rsid w:val="00600A30"/>
    <w:rsid w:val="00600AB4"/>
    <w:rsid w:val="00600D41"/>
    <w:rsid w:val="00600DA9"/>
    <w:rsid w:val="006010A9"/>
    <w:rsid w:val="0060120A"/>
    <w:rsid w:val="00601532"/>
    <w:rsid w:val="0060184A"/>
    <w:rsid w:val="006020F9"/>
    <w:rsid w:val="0060218C"/>
    <w:rsid w:val="0060219A"/>
    <w:rsid w:val="00602D62"/>
    <w:rsid w:val="00602D91"/>
    <w:rsid w:val="00602EAC"/>
    <w:rsid w:val="00602F02"/>
    <w:rsid w:val="00603132"/>
    <w:rsid w:val="00603468"/>
    <w:rsid w:val="00603498"/>
    <w:rsid w:val="006038A5"/>
    <w:rsid w:val="00603E55"/>
    <w:rsid w:val="0060410B"/>
    <w:rsid w:val="006042E1"/>
    <w:rsid w:val="006046CE"/>
    <w:rsid w:val="006048CC"/>
    <w:rsid w:val="006048FF"/>
    <w:rsid w:val="0060493A"/>
    <w:rsid w:val="006049BC"/>
    <w:rsid w:val="00604CAA"/>
    <w:rsid w:val="0060503B"/>
    <w:rsid w:val="006050A1"/>
    <w:rsid w:val="006051BC"/>
    <w:rsid w:val="0060556F"/>
    <w:rsid w:val="00605752"/>
    <w:rsid w:val="0060590B"/>
    <w:rsid w:val="00605A91"/>
    <w:rsid w:val="00605F35"/>
    <w:rsid w:val="0060623A"/>
    <w:rsid w:val="00606700"/>
    <w:rsid w:val="00606D42"/>
    <w:rsid w:val="00606DFE"/>
    <w:rsid w:val="00606EDA"/>
    <w:rsid w:val="006070D8"/>
    <w:rsid w:val="006070EB"/>
    <w:rsid w:val="006071D7"/>
    <w:rsid w:val="0060728A"/>
    <w:rsid w:val="006072B9"/>
    <w:rsid w:val="00607430"/>
    <w:rsid w:val="00607A1C"/>
    <w:rsid w:val="00607A49"/>
    <w:rsid w:val="00607AC1"/>
    <w:rsid w:val="00607B32"/>
    <w:rsid w:val="006100AB"/>
    <w:rsid w:val="00610599"/>
    <w:rsid w:val="00610652"/>
    <w:rsid w:val="006106A2"/>
    <w:rsid w:val="006106D4"/>
    <w:rsid w:val="006108BF"/>
    <w:rsid w:val="00610A4A"/>
    <w:rsid w:val="00610B86"/>
    <w:rsid w:val="00610C81"/>
    <w:rsid w:val="00610F4A"/>
    <w:rsid w:val="00610F9B"/>
    <w:rsid w:val="00610FC5"/>
    <w:rsid w:val="00611022"/>
    <w:rsid w:val="006112BA"/>
    <w:rsid w:val="00611304"/>
    <w:rsid w:val="00611365"/>
    <w:rsid w:val="0061178D"/>
    <w:rsid w:val="00611833"/>
    <w:rsid w:val="00611A50"/>
    <w:rsid w:val="00611F07"/>
    <w:rsid w:val="006122B0"/>
    <w:rsid w:val="00612439"/>
    <w:rsid w:val="006124FC"/>
    <w:rsid w:val="00612583"/>
    <w:rsid w:val="00612AFB"/>
    <w:rsid w:val="00612B7C"/>
    <w:rsid w:val="00612DC9"/>
    <w:rsid w:val="00612FB7"/>
    <w:rsid w:val="006132BB"/>
    <w:rsid w:val="006133E3"/>
    <w:rsid w:val="00613763"/>
    <w:rsid w:val="006137A3"/>
    <w:rsid w:val="00613848"/>
    <w:rsid w:val="0061390B"/>
    <w:rsid w:val="00613AAE"/>
    <w:rsid w:val="00613D0A"/>
    <w:rsid w:val="00613F28"/>
    <w:rsid w:val="0061446A"/>
    <w:rsid w:val="006144E8"/>
    <w:rsid w:val="006145F1"/>
    <w:rsid w:val="006147C6"/>
    <w:rsid w:val="00614AD0"/>
    <w:rsid w:val="00614C71"/>
    <w:rsid w:val="00614CAB"/>
    <w:rsid w:val="00614DDC"/>
    <w:rsid w:val="00614E34"/>
    <w:rsid w:val="00614E51"/>
    <w:rsid w:val="00614E5F"/>
    <w:rsid w:val="0061501E"/>
    <w:rsid w:val="0061525A"/>
    <w:rsid w:val="00615329"/>
    <w:rsid w:val="00615704"/>
    <w:rsid w:val="00615852"/>
    <w:rsid w:val="0061588C"/>
    <w:rsid w:val="00615B8D"/>
    <w:rsid w:val="00615E91"/>
    <w:rsid w:val="00615F34"/>
    <w:rsid w:val="00616097"/>
    <w:rsid w:val="00616139"/>
    <w:rsid w:val="0061628E"/>
    <w:rsid w:val="00616932"/>
    <w:rsid w:val="0061698F"/>
    <w:rsid w:val="006169CC"/>
    <w:rsid w:val="00616BE2"/>
    <w:rsid w:val="00616DE3"/>
    <w:rsid w:val="00616EC1"/>
    <w:rsid w:val="00616F82"/>
    <w:rsid w:val="00617083"/>
    <w:rsid w:val="00617399"/>
    <w:rsid w:val="00617479"/>
    <w:rsid w:val="0061768D"/>
    <w:rsid w:val="00617876"/>
    <w:rsid w:val="00617B52"/>
    <w:rsid w:val="00617B90"/>
    <w:rsid w:val="00617CF8"/>
    <w:rsid w:val="00617EAE"/>
    <w:rsid w:val="00617EC8"/>
    <w:rsid w:val="006201BF"/>
    <w:rsid w:val="00620217"/>
    <w:rsid w:val="006203A8"/>
    <w:rsid w:val="006203EB"/>
    <w:rsid w:val="006205B4"/>
    <w:rsid w:val="006206F1"/>
    <w:rsid w:val="0062096B"/>
    <w:rsid w:val="00620B34"/>
    <w:rsid w:val="00620BAF"/>
    <w:rsid w:val="00620C56"/>
    <w:rsid w:val="00620CD3"/>
    <w:rsid w:val="00620DD5"/>
    <w:rsid w:val="00621178"/>
    <w:rsid w:val="006213EC"/>
    <w:rsid w:val="00621C06"/>
    <w:rsid w:val="00621C6D"/>
    <w:rsid w:val="00621DFA"/>
    <w:rsid w:val="00621F13"/>
    <w:rsid w:val="00621FCB"/>
    <w:rsid w:val="0062219E"/>
    <w:rsid w:val="0062246C"/>
    <w:rsid w:val="0062285A"/>
    <w:rsid w:val="0062290C"/>
    <w:rsid w:val="00622C0E"/>
    <w:rsid w:val="00622D47"/>
    <w:rsid w:val="00622F1A"/>
    <w:rsid w:val="00622F3F"/>
    <w:rsid w:val="006234C9"/>
    <w:rsid w:val="00623575"/>
    <w:rsid w:val="00623629"/>
    <w:rsid w:val="00623D27"/>
    <w:rsid w:val="00623E30"/>
    <w:rsid w:val="00623F32"/>
    <w:rsid w:val="0062410F"/>
    <w:rsid w:val="00624172"/>
    <w:rsid w:val="00624336"/>
    <w:rsid w:val="00624337"/>
    <w:rsid w:val="0062434C"/>
    <w:rsid w:val="00624A11"/>
    <w:rsid w:val="00624ED5"/>
    <w:rsid w:val="006252C4"/>
    <w:rsid w:val="0062549D"/>
    <w:rsid w:val="00625697"/>
    <w:rsid w:val="00625704"/>
    <w:rsid w:val="0062594C"/>
    <w:rsid w:val="00625B7F"/>
    <w:rsid w:val="00625BAD"/>
    <w:rsid w:val="00625FE7"/>
    <w:rsid w:val="00626055"/>
    <w:rsid w:val="00626351"/>
    <w:rsid w:val="0062659C"/>
    <w:rsid w:val="00626870"/>
    <w:rsid w:val="006269C0"/>
    <w:rsid w:val="00626CC5"/>
    <w:rsid w:val="00626F2F"/>
    <w:rsid w:val="0062721B"/>
    <w:rsid w:val="0062733D"/>
    <w:rsid w:val="00627796"/>
    <w:rsid w:val="00627804"/>
    <w:rsid w:val="006279BB"/>
    <w:rsid w:val="00627AB0"/>
    <w:rsid w:val="00627B52"/>
    <w:rsid w:val="00627F00"/>
    <w:rsid w:val="00630138"/>
    <w:rsid w:val="00630420"/>
    <w:rsid w:val="006308C9"/>
    <w:rsid w:val="00630942"/>
    <w:rsid w:val="00630AB5"/>
    <w:rsid w:val="00631142"/>
    <w:rsid w:val="00631156"/>
    <w:rsid w:val="006312CC"/>
    <w:rsid w:val="006312EB"/>
    <w:rsid w:val="00631567"/>
    <w:rsid w:val="0063163D"/>
    <w:rsid w:val="0063187A"/>
    <w:rsid w:val="00631B1F"/>
    <w:rsid w:val="00631DB5"/>
    <w:rsid w:val="00631EE4"/>
    <w:rsid w:val="006322D6"/>
    <w:rsid w:val="00632360"/>
    <w:rsid w:val="00632406"/>
    <w:rsid w:val="0063249A"/>
    <w:rsid w:val="006324FD"/>
    <w:rsid w:val="0063255A"/>
    <w:rsid w:val="006329A3"/>
    <w:rsid w:val="00632FB9"/>
    <w:rsid w:val="0063326E"/>
    <w:rsid w:val="0063358E"/>
    <w:rsid w:val="006335B2"/>
    <w:rsid w:val="00633622"/>
    <w:rsid w:val="006337CB"/>
    <w:rsid w:val="00633928"/>
    <w:rsid w:val="00633C1D"/>
    <w:rsid w:val="00633D59"/>
    <w:rsid w:val="00633FDB"/>
    <w:rsid w:val="00633FEF"/>
    <w:rsid w:val="006341A2"/>
    <w:rsid w:val="006343D0"/>
    <w:rsid w:val="00634432"/>
    <w:rsid w:val="006345D5"/>
    <w:rsid w:val="006348EE"/>
    <w:rsid w:val="00634904"/>
    <w:rsid w:val="00634F21"/>
    <w:rsid w:val="0063514E"/>
    <w:rsid w:val="00635200"/>
    <w:rsid w:val="006353AE"/>
    <w:rsid w:val="006354D9"/>
    <w:rsid w:val="0063576C"/>
    <w:rsid w:val="006358D6"/>
    <w:rsid w:val="00635B60"/>
    <w:rsid w:val="00635C74"/>
    <w:rsid w:val="00635C84"/>
    <w:rsid w:val="00636085"/>
    <w:rsid w:val="006361CB"/>
    <w:rsid w:val="0063643F"/>
    <w:rsid w:val="00636643"/>
    <w:rsid w:val="00636727"/>
    <w:rsid w:val="00636AFD"/>
    <w:rsid w:val="00636C63"/>
    <w:rsid w:val="00636C85"/>
    <w:rsid w:val="00636CAC"/>
    <w:rsid w:val="00636CB5"/>
    <w:rsid w:val="00636CF4"/>
    <w:rsid w:val="00636D48"/>
    <w:rsid w:val="0063714E"/>
    <w:rsid w:val="006372C6"/>
    <w:rsid w:val="00637A30"/>
    <w:rsid w:val="00637A88"/>
    <w:rsid w:val="00637CEE"/>
    <w:rsid w:val="00637E4F"/>
    <w:rsid w:val="00637EA1"/>
    <w:rsid w:val="00640127"/>
    <w:rsid w:val="006401A8"/>
    <w:rsid w:val="006402E9"/>
    <w:rsid w:val="0064050B"/>
    <w:rsid w:val="00640A13"/>
    <w:rsid w:val="00640B3C"/>
    <w:rsid w:val="00640CAE"/>
    <w:rsid w:val="0064124D"/>
    <w:rsid w:val="0064125E"/>
    <w:rsid w:val="0064156A"/>
    <w:rsid w:val="00641759"/>
    <w:rsid w:val="006417B5"/>
    <w:rsid w:val="00641D07"/>
    <w:rsid w:val="00641D4B"/>
    <w:rsid w:val="00641E5B"/>
    <w:rsid w:val="00641EAE"/>
    <w:rsid w:val="00641F7D"/>
    <w:rsid w:val="00641FE7"/>
    <w:rsid w:val="0064200D"/>
    <w:rsid w:val="006420A3"/>
    <w:rsid w:val="00642250"/>
    <w:rsid w:val="00642521"/>
    <w:rsid w:val="006427E3"/>
    <w:rsid w:val="006427FA"/>
    <w:rsid w:val="006428A9"/>
    <w:rsid w:val="00642904"/>
    <w:rsid w:val="00642935"/>
    <w:rsid w:val="006429BD"/>
    <w:rsid w:val="00642BE3"/>
    <w:rsid w:val="00642D89"/>
    <w:rsid w:val="00642EB6"/>
    <w:rsid w:val="00642ECC"/>
    <w:rsid w:val="00642FA6"/>
    <w:rsid w:val="0064369D"/>
    <w:rsid w:val="0064382C"/>
    <w:rsid w:val="00643BAB"/>
    <w:rsid w:val="00643F11"/>
    <w:rsid w:val="00643FEA"/>
    <w:rsid w:val="006442C2"/>
    <w:rsid w:val="00644553"/>
    <w:rsid w:val="00644876"/>
    <w:rsid w:val="006448B8"/>
    <w:rsid w:val="006448CD"/>
    <w:rsid w:val="006448F6"/>
    <w:rsid w:val="00644949"/>
    <w:rsid w:val="006449F4"/>
    <w:rsid w:val="00644C40"/>
    <w:rsid w:val="00644C8F"/>
    <w:rsid w:val="0064534C"/>
    <w:rsid w:val="006458EF"/>
    <w:rsid w:val="00645B43"/>
    <w:rsid w:val="006460C1"/>
    <w:rsid w:val="0064617C"/>
    <w:rsid w:val="006461F6"/>
    <w:rsid w:val="00646224"/>
    <w:rsid w:val="006462CD"/>
    <w:rsid w:val="006463DE"/>
    <w:rsid w:val="00646457"/>
    <w:rsid w:val="0064672B"/>
    <w:rsid w:val="00646768"/>
    <w:rsid w:val="0064680F"/>
    <w:rsid w:val="00646928"/>
    <w:rsid w:val="00646A72"/>
    <w:rsid w:val="00646A9F"/>
    <w:rsid w:val="00646AFE"/>
    <w:rsid w:val="00646C00"/>
    <w:rsid w:val="00646C85"/>
    <w:rsid w:val="00646CFD"/>
    <w:rsid w:val="00646EC1"/>
    <w:rsid w:val="00646F99"/>
    <w:rsid w:val="006472C4"/>
    <w:rsid w:val="006474D0"/>
    <w:rsid w:val="00647506"/>
    <w:rsid w:val="006478DB"/>
    <w:rsid w:val="00647A09"/>
    <w:rsid w:val="00647A57"/>
    <w:rsid w:val="00647C0D"/>
    <w:rsid w:val="00647D23"/>
    <w:rsid w:val="00647D24"/>
    <w:rsid w:val="0065007C"/>
    <w:rsid w:val="006506E4"/>
    <w:rsid w:val="00650982"/>
    <w:rsid w:val="006509DA"/>
    <w:rsid w:val="00650C86"/>
    <w:rsid w:val="00650E9F"/>
    <w:rsid w:val="00651014"/>
    <w:rsid w:val="006515F8"/>
    <w:rsid w:val="006518BB"/>
    <w:rsid w:val="006519B2"/>
    <w:rsid w:val="00651D84"/>
    <w:rsid w:val="00651F5E"/>
    <w:rsid w:val="006521B0"/>
    <w:rsid w:val="00652359"/>
    <w:rsid w:val="00652909"/>
    <w:rsid w:val="00652940"/>
    <w:rsid w:val="00652946"/>
    <w:rsid w:val="006529AA"/>
    <w:rsid w:val="00652BB2"/>
    <w:rsid w:val="00652C28"/>
    <w:rsid w:val="00652DB5"/>
    <w:rsid w:val="00652F47"/>
    <w:rsid w:val="00653194"/>
    <w:rsid w:val="00653227"/>
    <w:rsid w:val="0065338F"/>
    <w:rsid w:val="006533BD"/>
    <w:rsid w:val="006533D3"/>
    <w:rsid w:val="00653659"/>
    <w:rsid w:val="00653B14"/>
    <w:rsid w:val="00653C26"/>
    <w:rsid w:val="00653EC0"/>
    <w:rsid w:val="00654031"/>
    <w:rsid w:val="0065437D"/>
    <w:rsid w:val="0065449D"/>
    <w:rsid w:val="006544EB"/>
    <w:rsid w:val="00654635"/>
    <w:rsid w:val="00654714"/>
    <w:rsid w:val="00654D38"/>
    <w:rsid w:val="00654D82"/>
    <w:rsid w:val="00654E4F"/>
    <w:rsid w:val="00654EE0"/>
    <w:rsid w:val="00654F0D"/>
    <w:rsid w:val="00654F3E"/>
    <w:rsid w:val="0065506C"/>
    <w:rsid w:val="00655092"/>
    <w:rsid w:val="0065512D"/>
    <w:rsid w:val="006552D5"/>
    <w:rsid w:val="00655463"/>
    <w:rsid w:val="006558C4"/>
    <w:rsid w:val="00655C93"/>
    <w:rsid w:val="00655D0D"/>
    <w:rsid w:val="00655D86"/>
    <w:rsid w:val="006562C5"/>
    <w:rsid w:val="00656422"/>
    <w:rsid w:val="006564B6"/>
    <w:rsid w:val="00656658"/>
    <w:rsid w:val="00656692"/>
    <w:rsid w:val="0065684A"/>
    <w:rsid w:val="00656C89"/>
    <w:rsid w:val="00656CC3"/>
    <w:rsid w:val="00656DCA"/>
    <w:rsid w:val="006570C4"/>
    <w:rsid w:val="00657495"/>
    <w:rsid w:val="00657591"/>
    <w:rsid w:val="00657D02"/>
    <w:rsid w:val="006601F4"/>
    <w:rsid w:val="0066021E"/>
    <w:rsid w:val="006603E0"/>
    <w:rsid w:val="0066063B"/>
    <w:rsid w:val="0066075D"/>
    <w:rsid w:val="00660A57"/>
    <w:rsid w:val="00660B84"/>
    <w:rsid w:val="00660C3B"/>
    <w:rsid w:val="0066148E"/>
    <w:rsid w:val="006615B2"/>
    <w:rsid w:val="00661743"/>
    <w:rsid w:val="00661851"/>
    <w:rsid w:val="00661857"/>
    <w:rsid w:val="00661899"/>
    <w:rsid w:val="006619A1"/>
    <w:rsid w:val="00661A22"/>
    <w:rsid w:val="00661A62"/>
    <w:rsid w:val="00661BEA"/>
    <w:rsid w:val="00661C9A"/>
    <w:rsid w:val="00661D5E"/>
    <w:rsid w:val="00662186"/>
    <w:rsid w:val="006621F2"/>
    <w:rsid w:val="006623C3"/>
    <w:rsid w:val="00662725"/>
    <w:rsid w:val="00662D9C"/>
    <w:rsid w:val="00663422"/>
    <w:rsid w:val="0066344F"/>
    <w:rsid w:val="0066345F"/>
    <w:rsid w:val="006637AF"/>
    <w:rsid w:val="006637B0"/>
    <w:rsid w:val="00663BFB"/>
    <w:rsid w:val="00663C48"/>
    <w:rsid w:val="00664094"/>
    <w:rsid w:val="006642CD"/>
    <w:rsid w:val="006643D9"/>
    <w:rsid w:val="006646CC"/>
    <w:rsid w:val="00664A3D"/>
    <w:rsid w:val="00664D29"/>
    <w:rsid w:val="00665067"/>
    <w:rsid w:val="00665741"/>
    <w:rsid w:val="00665845"/>
    <w:rsid w:val="0066597E"/>
    <w:rsid w:val="00665FD4"/>
    <w:rsid w:val="00665FD8"/>
    <w:rsid w:val="00666714"/>
    <w:rsid w:val="00666741"/>
    <w:rsid w:val="006667CF"/>
    <w:rsid w:val="006668B6"/>
    <w:rsid w:val="00666EDD"/>
    <w:rsid w:val="00666F5A"/>
    <w:rsid w:val="006673B6"/>
    <w:rsid w:val="00667928"/>
    <w:rsid w:val="00667BFD"/>
    <w:rsid w:val="00667C78"/>
    <w:rsid w:val="00667C95"/>
    <w:rsid w:val="00667F2B"/>
    <w:rsid w:val="0067008E"/>
    <w:rsid w:val="006701B9"/>
    <w:rsid w:val="0067026B"/>
    <w:rsid w:val="006702DC"/>
    <w:rsid w:val="006703E9"/>
    <w:rsid w:val="006706E7"/>
    <w:rsid w:val="00670724"/>
    <w:rsid w:val="00670B2A"/>
    <w:rsid w:val="00670CB9"/>
    <w:rsid w:val="00670D17"/>
    <w:rsid w:val="00670E4B"/>
    <w:rsid w:val="00670ECC"/>
    <w:rsid w:val="00670FD9"/>
    <w:rsid w:val="00670FDA"/>
    <w:rsid w:val="00671415"/>
    <w:rsid w:val="006718CC"/>
    <w:rsid w:val="00671B4D"/>
    <w:rsid w:val="00672178"/>
    <w:rsid w:val="006723C7"/>
    <w:rsid w:val="006725FC"/>
    <w:rsid w:val="0067314F"/>
    <w:rsid w:val="006734A1"/>
    <w:rsid w:val="00673784"/>
    <w:rsid w:val="0067380A"/>
    <w:rsid w:val="006739E7"/>
    <w:rsid w:val="00673A35"/>
    <w:rsid w:val="00673C16"/>
    <w:rsid w:val="00674799"/>
    <w:rsid w:val="006748AF"/>
    <w:rsid w:val="00674D05"/>
    <w:rsid w:val="00675080"/>
    <w:rsid w:val="006751C0"/>
    <w:rsid w:val="0067520C"/>
    <w:rsid w:val="0067565C"/>
    <w:rsid w:val="006759B5"/>
    <w:rsid w:val="00675B1E"/>
    <w:rsid w:val="00675B38"/>
    <w:rsid w:val="00676043"/>
    <w:rsid w:val="00676676"/>
    <w:rsid w:val="0067682A"/>
    <w:rsid w:val="00676AF0"/>
    <w:rsid w:val="00676E46"/>
    <w:rsid w:val="00677410"/>
    <w:rsid w:val="0067763A"/>
    <w:rsid w:val="0067795B"/>
    <w:rsid w:val="00677CD0"/>
    <w:rsid w:val="00677ECE"/>
    <w:rsid w:val="0068004D"/>
    <w:rsid w:val="00680183"/>
    <w:rsid w:val="00680549"/>
    <w:rsid w:val="006807D1"/>
    <w:rsid w:val="00680817"/>
    <w:rsid w:val="00680853"/>
    <w:rsid w:val="00680970"/>
    <w:rsid w:val="00680BB6"/>
    <w:rsid w:val="00680C6C"/>
    <w:rsid w:val="00680D22"/>
    <w:rsid w:val="00680FF6"/>
    <w:rsid w:val="00681017"/>
    <w:rsid w:val="00681035"/>
    <w:rsid w:val="006812BE"/>
    <w:rsid w:val="00681361"/>
    <w:rsid w:val="00681474"/>
    <w:rsid w:val="006815F2"/>
    <w:rsid w:val="006817A0"/>
    <w:rsid w:val="006818D1"/>
    <w:rsid w:val="006819AA"/>
    <w:rsid w:val="00681DC8"/>
    <w:rsid w:val="006820AC"/>
    <w:rsid w:val="006824D1"/>
    <w:rsid w:val="006827F5"/>
    <w:rsid w:val="00682869"/>
    <w:rsid w:val="00682C00"/>
    <w:rsid w:val="00682D9A"/>
    <w:rsid w:val="00682DD3"/>
    <w:rsid w:val="0068303D"/>
    <w:rsid w:val="00683502"/>
    <w:rsid w:val="00683941"/>
    <w:rsid w:val="006845CB"/>
    <w:rsid w:val="006847ED"/>
    <w:rsid w:val="006848BB"/>
    <w:rsid w:val="00684A6E"/>
    <w:rsid w:val="00684BD4"/>
    <w:rsid w:val="006854DA"/>
    <w:rsid w:val="00685621"/>
    <w:rsid w:val="006856DD"/>
    <w:rsid w:val="00685785"/>
    <w:rsid w:val="006858A2"/>
    <w:rsid w:val="00685975"/>
    <w:rsid w:val="00685AB6"/>
    <w:rsid w:val="00685ADA"/>
    <w:rsid w:val="00685B7D"/>
    <w:rsid w:val="00685BC8"/>
    <w:rsid w:val="00685F12"/>
    <w:rsid w:val="006861E8"/>
    <w:rsid w:val="00686282"/>
    <w:rsid w:val="00686587"/>
    <w:rsid w:val="00686985"/>
    <w:rsid w:val="00686A85"/>
    <w:rsid w:val="00686B7C"/>
    <w:rsid w:val="00686C88"/>
    <w:rsid w:val="00686D70"/>
    <w:rsid w:val="0068718F"/>
    <w:rsid w:val="006871E2"/>
    <w:rsid w:val="006872CE"/>
    <w:rsid w:val="006875A1"/>
    <w:rsid w:val="006878A0"/>
    <w:rsid w:val="00687974"/>
    <w:rsid w:val="00687D6A"/>
    <w:rsid w:val="00687D7C"/>
    <w:rsid w:val="00687E00"/>
    <w:rsid w:val="00687F7D"/>
    <w:rsid w:val="006901BB"/>
    <w:rsid w:val="006901F1"/>
    <w:rsid w:val="0069026B"/>
    <w:rsid w:val="0069069A"/>
    <w:rsid w:val="00690756"/>
    <w:rsid w:val="006909EA"/>
    <w:rsid w:val="00690FBF"/>
    <w:rsid w:val="00691052"/>
    <w:rsid w:val="00691146"/>
    <w:rsid w:val="0069122A"/>
    <w:rsid w:val="00691351"/>
    <w:rsid w:val="0069152F"/>
    <w:rsid w:val="006917F1"/>
    <w:rsid w:val="006918FF"/>
    <w:rsid w:val="006919AD"/>
    <w:rsid w:val="00691A3F"/>
    <w:rsid w:val="00691ACE"/>
    <w:rsid w:val="00691AFA"/>
    <w:rsid w:val="00691C60"/>
    <w:rsid w:val="00691E4F"/>
    <w:rsid w:val="00691FAE"/>
    <w:rsid w:val="0069215F"/>
    <w:rsid w:val="006923BE"/>
    <w:rsid w:val="0069293C"/>
    <w:rsid w:val="00692A9E"/>
    <w:rsid w:val="0069307F"/>
    <w:rsid w:val="0069321B"/>
    <w:rsid w:val="00693296"/>
    <w:rsid w:val="00693413"/>
    <w:rsid w:val="00693590"/>
    <w:rsid w:val="006939B9"/>
    <w:rsid w:val="00693DF0"/>
    <w:rsid w:val="0069413B"/>
    <w:rsid w:val="006942F6"/>
    <w:rsid w:val="00694428"/>
    <w:rsid w:val="006944AA"/>
    <w:rsid w:val="00694888"/>
    <w:rsid w:val="00694A33"/>
    <w:rsid w:val="00694A73"/>
    <w:rsid w:val="00694C95"/>
    <w:rsid w:val="006950BF"/>
    <w:rsid w:val="00695229"/>
    <w:rsid w:val="00695374"/>
    <w:rsid w:val="00695906"/>
    <w:rsid w:val="00695A15"/>
    <w:rsid w:val="00695AFB"/>
    <w:rsid w:val="00695C2C"/>
    <w:rsid w:val="00695C72"/>
    <w:rsid w:val="00695E3A"/>
    <w:rsid w:val="006961EE"/>
    <w:rsid w:val="006963A6"/>
    <w:rsid w:val="006963ED"/>
    <w:rsid w:val="00696603"/>
    <w:rsid w:val="0069688B"/>
    <w:rsid w:val="00696C18"/>
    <w:rsid w:val="00696E48"/>
    <w:rsid w:val="00696F3E"/>
    <w:rsid w:val="00697039"/>
    <w:rsid w:val="0069718D"/>
    <w:rsid w:val="006976DE"/>
    <w:rsid w:val="006977EC"/>
    <w:rsid w:val="00697898"/>
    <w:rsid w:val="006979A7"/>
    <w:rsid w:val="006979A9"/>
    <w:rsid w:val="00697AA7"/>
    <w:rsid w:val="00697BAD"/>
    <w:rsid w:val="00697BEA"/>
    <w:rsid w:val="00697CD5"/>
    <w:rsid w:val="00697D7B"/>
    <w:rsid w:val="00697D8E"/>
    <w:rsid w:val="00697F76"/>
    <w:rsid w:val="006A0161"/>
    <w:rsid w:val="006A02C2"/>
    <w:rsid w:val="006A0A0A"/>
    <w:rsid w:val="006A0BC1"/>
    <w:rsid w:val="006A0CEF"/>
    <w:rsid w:val="006A0E04"/>
    <w:rsid w:val="006A1209"/>
    <w:rsid w:val="006A1228"/>
    <w:rsid w:val="006A17E8"/>
    <w:rsid w:val="006A1977"/>
    <w:rsid w:val="006A1A6B"/>
    <w:rsid w:val="006A22F9"/>
    <w:rsid w:val="006A248E"/>
    <w:rsid w:val="006A25F3"/>
    <w:rsid w:val="006A2607"/>
    <w:rsid w:val="006A27B5"/>
    <w:rsid w:val="006A2864"/>
    <w:rsid w:val="006A2ADD"/>
    <w:rsid w:val="006A2B3A"/>
    <w:rsid w:val="006A311A"/>
    <w:rsid w:val="006A317C"/>
    <w:rsid w:val="006A32DB"/>
    <w:rsid w:val="006A3412"/>
    <w:rsid w:val="006A3421"/>
    <w:rsid w:val="006A3579"/>
    <w:rsid w:val="006A3591"/>
    <w:rsid w:val="006A36D7"/>
    <w:rsid w:val="006A3706"/>
    <w:rsid w:val="006A3A02"/>
    <w:rsid w:val="006A3CDC"/>
    <w:rsid w:val="006A411B"/>
    <w:rsid w:val="006A43A0"/>
    <w:rsid w:val="006A446C"/>
    <w:rsid w:val="006A453B"/>
    <w:rsid w:val="006A4554"/>
    <w:rsid w:val="006A45FB"/>
    <w:rsid w:val="006A46FE"/>
    <w:rsid w:val="006A47C6"/>
    <w:rsid w:val="006A4B74"/>
    <w:rsid w:val="006A4C7D"/>
    <w:rsid w:val="006A4CFD"/>
    <w:rsid w:val="006A4D18"/>
    <w:rsid w:val="006A4D35"/>
    <w:rsid w:val="006A4FD9"/>
    <w:rsid w:val="006A5007"/>
    <w:rsid w:val="006A5367"/>
    <w:rsid w:val="006A53AC"/>
    <w:rsid w:val="006A5646"/>
    <w:rsid w:val="006A5ECE"/>
    <w:rsid w:val="006A5EF0"/>
    <w:rsid w:val="006A5F87"/>
    <w:rsid w:val="006A6199"/>
    <w:rsid w:val="006A6468"/>
    <w:rsid w:val="006A684D"/>
    <w:rsid w:val="006A6A64"/>
    <w:rsid w:val="006A6AAB"/>
    <w:rsid w:val="006A6B16"/>
    <w:rsid w:val="006A6D09"/>
    <w:rsid w:val="006A6D50"/>
    <w:rsid w:val="006A6DE0"/>
    <w:rsid w:val="006A6FBE"/>
    <w:rsid w:val="006A6FDF"/>
    <w:rsid w:val="006A75EE"/>
    <w:rsid w:val="006A768A"/>
    <w:rsid w:val="006A76F5"/>
    <w:rsid w:val="006A7710"/>
    <w:rsid w:val="006A79B6"/>
    <w:rsid w:val="006A7AFA"/>
    <w:rsid w:val="006A7C92"/>
    <w:rsid w:val="006A7D34"/>
    <w:rsid w:val="006A7EB3"/>
    <w:rsid w:val="006B0020"/>
    <w:rsid w:val="006B03E6"/>
    <w:rsid w:val="006B05AA"/>
    <w:rsid w:val="006B05AC"/>
    <w:rsid w:val="006B088D"/>
    <w:rsid w:val="006B08AE"/>
    <w:rsid w:val="006B0A3B"/>
    <w:rsid w:val="006B0DBE"/>
    <w:rsid w:val="006B0F74"/>
    <w:rsid w:val="006B0FDE"/>
    <w:rsid w:val="006B125B"/>
    <w:rsid w:val="006B136E"/>
    <w:rsid w:val="006B140E"/>
    <w:rsid w:val="006B14E8"/>
    <w:rsid w:val="006B163F"/>
    <w:rsid w:val="006B1687"/>
    <w:rsid w:val="006B1A00"/>
    <w:rsid w:val="006B1B52"/>
    <w:rsid w:val="006B1CC9"/>
    <w:rsid w:val="006B1F29"/>
    <w:rsid w:val="006B21E3"/>
    <w:rsid w:val="006B2703"/>
    <w:rsid w:val="006B275D"/>
    <w:rsid w:val="006B2983"/>
    <w:rsid w:val="006B2C6A"/>
    <w:rsid w:val="006B2CBF"/>
    <w:rsid w:val="006B2CFC"/>
    <w:rsid w:val="006B2E96"/>
    <w:rsid w:val="006B2ECB"/>
    <w:rsid w:val="006B2ED1"/>
    <w:rsid w:val="006B313B"/>
    <w:rsid w:val="006B319B"/>
    <w:rsid w:val="006B33DC"/>
    <w:rsid w:val="006B34C9"/>
    <w:rsid w:val="006B34EA"/>
    <w:rsid w:val="006B3955"/>
    <w:rsid w:val="006B3A07"/>
    <w:rsid w:val="006B3DF5"/>
    <w:rsid w:val="006B3EBD"/>
    <w:rsid w:val="006B41A0"/>
    <w:rsid w:val="006B432D"/>
    <w:rsid w:val="006B473C"/>
    <w:rsid w:val="006B47BD"/>
    <w:rsid w:val="006B4B0A"/>
    <w:rsid w:val="006B4D0D"/>
    <w:rsid w:val="006B4F0E"/>
    <w:rsid w:val="006B55F1"/>
    <w:rsid w:val="006B5880"/>
    <w:rsid w:val="006B5B43"/>
    <w:rsid w:val="006B5F3F"/>
    <w:rsid w:val="006B6052"/>
    <w:rsid w:val="006B6281"/>
    <w:rsid w:val="006B6601"/>
    <w:rsid w:val="006B66A1"/>
    <w:rsid w:val="006B66FC"/>
    <w:rsid w:val="006B6808"/>
    <w:rsid w:val="006B6999"/>
    <w:rsid w:val="006B69BB"/>
    <w:rsid w:val="006B6C09"/>
    <w:rsid w:val="006B6C4B"/>
    <w:rsid w:val="006B6CE5"/>
    <w:rsid w:val="006B6D6F"/>
    <w:rsid w:val="006B6F41"/>
    <w:rsid w:val="006B737A"/>
    <w:rsid w:val="006B7554"/>
    <w:rsid w:val="006B7592"/>
    <w:rsid w:val="006B7CD2"/>
    <w:rsid w:val="006B7DD6"/>
    <w:rsid w:val="006B7F14"/>
    <w:rsid w:val="006C0109"/>
    <w:rsid w:val="006C01AD"/>
    <w:rsid w:val="006C03F4"/>
    <w:rsid w:val="006C0602"/>
    <w:rsid w:val="006C0A40"/>
    <w:rsid w:val="006C0D73"/>
    <w:rsid w:val="006C0FB6"/>
    <w:rsid w:val="006C1165"/>
    <w:rsid w:val="006C126E"/>
    <w:rsid w:val="006C1562"/>
    <w:rsid w:val="006C179C"/>
    <w:rsid w:val="006C1E1C"/>
    <w:rsid w:val="006C1E73"/>
    <w:rsid w:val="006C1F95"/>
    <w:rsid w:val="006C20C8"/>
    <w:rsid w:val="006C229B"/>
    <w:rsid w:val="006C2427"/>
    <w:rsid w:val="006C2475"/>
    <w:rsid w:val="006C29B7"/>
    <w:rsid w:val="006C2A9B"/>
    <w:rsid w:val="006C2DF8"/>
    <w:rsid w:val="006C2E30"/>
    <w:rsid w:val="006C32C7"/>
    <w:rsid w:val="006C34B7"/>
    <w:rsid w:val="006C35FE"/>
    <w:rsid w:val="006C36AF"/>
    <w:rsid w:val="006C3AE8"/>
    <w:rsid w:val="006C4056"/>
    <w:rsid w:val="006C4210"/>
    <w:rsid w:val="006C4565"/>
    <w:rsid w:val="006C4622"/>
    <w:rsid w:val="006C4742"/>
    <w:rsid w:val="006C4760"/>
    <w:rsid w:val="006C4A50"/>
    <w:rsid w:val="006C4AF2"/>
    <w:rsid w:val="006C4C23"/>
    <w:rsid w:val="006C4D32"/>
    <w:rsid w:val="006C50B6"/>
    <w:rsid w:val="006C51CB"/>
    <w:rsid w:val="006C549B"/>
    <w:rsid w:val="006C57D1"/>
    <w:rsid w:val="006C5AF7"/>
    <w:rsid w:val="006C5C3C"/>
    <w:rsid w:val="006C5CAD"/>
    <w:rsid w:val="006C5F60"/>
    <w:rsid w:val="006C5FFC"/>
    <w:rsid w:val="006C60C3"/>
    <w:rsid w:val="006C6493"/>
    <w:rsid w:val="006C6542"/>
    <w:rsid w:val="006C6599"/>
    <w:rsid w:val="006C661E"/>
    <w:rsid w:val="006C6639"/>
    <w:rsid w:val="006C6F65"/>
    <w:rsid w:val="006C708C"/>
    <w:rsid w:val="006C71AE"/>
    <w:rsid w:val="006C7240"/>
    <w:rsid w:val="006C7411"/>
    <w:rsid w:val="006C750C"/>
    <w:rsid w:val="006C75BF"/>
    <w:rsid w:val="006C76AF"/>
    <w:rsid w:val="006C7768"/>
    <w:rsid w:val="006C7927"/>
    <w:rsid w:val="006C7BF2"/>
    <w:rsid w:val="006C7C1A"/>
    <w:rsid w:val="006C7C57"/>
    <w:rsid w:val="006C7F73"/>
    <w:rsid w:val="006D015D"/>
    <w:rsid w:val="006D0235"/>
    <w:rsid w:val="006D02FB"/>
    <w:rsid w:val="006D04AB"/>
    <w:rsid w:val="006D0731"/>
    <w:rsid w:val="006D0D19"/>
    <w:rsid w:val="006D0ED6"/>
    <w:rsid w:val="006D104E"/>
    <w:rsid w:val="006D1677"/>
    <w:rsid w:val="006D1ABA"/>
    <w:rsid w:val="006D1BA9"/>
    <w:rsid w:val="006D1C78"/>
    <w:rsid w:val="006D1F36"/>
    <w:rsid w:val="006D1FAC"/>
    <w:rsid w:val="006D203D"/>
    <w:rsid w:val="006D252A"/>
    <w:rsid w:val="006D26D2"/>
    <w:rsid w:val="006D2936"/>
    <w:rsid w:val="006D2940"/>
    <w:rsid w:val="006D2972"/>
    <w:rsid w:val="006D29FE"/>
    <w:rsid w:val="006D2E8E"/>
    <w:rsid w:val="006D2FA9"/>
    <w:rsid w:val="006D31A2"/>
    <w:rsid w:val="006D35E6"/>
    <w:rsid w:val="006D36B3"/>
    <w:rsid w:val="006D3ACF"/>
    <w:rsid w:val="006D3F31"/>
    <w:rsid w:val="006D3F6B"/>
    <w:rsid w:val="006D4788"/>
    <w:rsid w:val="006D47E3"/>
    <w:rsid w:val="006D4A80"/>
    <w:rsid w:val="006D531E"/>
    <w:rsid w:val="006D549D"/>
    <w:rsid w:val="006D5533"/>
    <w:rsid w:val="006D5625"/>
    <w:rsid w:val="006D596F"/>
    <w:rsid w:val="006D59C6"/>
    <w:rsid w:val="006D5AC1"/>
    <w:rsid w:val="006D5CA9"/>
    <w:rsid w:val="006D5CE4"/>
    <w:rsid w:val="006D5E14"/>
    <w:rsid w:val="006D6261"/>
    <w:rsid w:val="006D62A0"/>
    <w:rsid w:val="006D6828"/>
    <w:rsid w:val="006D6874"/>
    <w:rsid w:val="006D6897"/>
    <w:rsid w:val="006D6B5E"/>
    <w:rsid w:val="006D6B7A"/>
    <w:rsid w:val="006D6BDF"/>
    <w:rsid w:val="006D6FEC"/>
    <w:rsid w:val="006D7569"/>
    <w:rsid w:val="006D7757"/>
    <w:rsid w:val="006D7883"/>
    <w:rsid w:val="006D7A93"/>
    <w:rsid w:val="006D7BC4"/>
    <w:rsid w:val="006E0293"/>
    <w:rsid w:val="006E0345"/>
    <w:rsid w:val="006E058E"/>
    <w:rsid w:val="006E05E9"/>
    <w:rsid w:val="006E0627"/>
    <w:rsid w:val="006E090D"/>
    <w:rsid w:val="006E0A69"/>
    <w:rsid w:val="006E0CA4"/>
    <w:rsid w:val="006E0E84"/>
    <w:rsid w:val="006E10E3"/>
    <w:rsid w:val="006E12BC"/>
    <w:rsid w:val="006E15AE"/>
    <w:rsid w:val="006E1726"/>
    <w:rsid w:val="006E18E9"/>
    <w:rsid w:val="006E1C19"/>
    <w:rsid w:val="006E1DA3"/>
    <w:rsid w:val="006E1FF4"/>
    <w:rsid w:val="006E21F1"/>
    <w:rsid w:val="006E223F"/>
    <w:rsid w:val="006E2641"/>
    <w:rsid w:val="006E26DB"/>
    <w:rsid w:val="006E2763"/>
    <w:rsid w:val="006E280D"/>
    <w:rsid w:val="006E29F9"/>
    <w:rsid w:val="006E2C65"/>
    <w:rsid w:val="006E2CFB"/>
    <w:rsid w:val="006E30B2"/>
    <w:rsid w:val="006E3234"/>
    <w:rsid w:val="006E32DC"/>
    <w:rsid w:val="006E35D2"/>
    <w:rsid w:val="006E3696"/>
    <w:rsid w:val="006E3C23"/>
    <w:rsid w:val="006E3D0D"/>
    <w:rsid w:val="006E3DBD"/>
    <w:rsid w:val="006E42C9"/>
    <w:rsid w:val="006E4527"/>
    <w:rsid w:val="006E4581"/>
    <w:rsid w:val="006E4AC4"/>
    <w:rsid w:val="006E4D0E"/>
    <w:rsid w:val="006E4F9E"/>
    <w:rsid w:val="006E50BA"/>
    <w:rsid w:val="006E51FE"/>
    <w:rsid w:val="006E5345"/>
    <w:rsid w:val="006E558C"/>
    <w:rsid w:val="006E55DC"/>
    <w:rsid w:val="006E5BCC"/>
    <w:rsid w:val="006E5C56"/>
    <w:rsid w:val="006E5C7F"/>
    <w:rsid w:val="006E5E8F"/>
    <w:rsid w:val="006E5FE1"/>
    <w:rsid w:val="006E6045"/>
    <w:rsid w:val="006E6212"/>
    <w:rsid w:val="006E6A7D"/>
    <w:rsid w:val="006E6AB5"/>
    <w:rsid w:val="006E6AF7"/>
    <w:rsid w:val="006E6B1C"/>
    <w:rsid w:val="006E6B5C"/>
    <w:rsid w:val="006E73E4"/>
    <w:rsid w:val="006E7FA7"/>
    <w:rsid w:val="006F0057"/>
    <w:rsid w:val="006F0063"/>
    <w:rsid w:val="006F0677"/>
    <w:rsid w:val="006F0967"/>
    <w:rsid w:val="006F098A"/>
    <w:rsid w:val="006F09F8"/>
    <w:rsid w:val="006F0B7C"/>
    <w:rsid w:val="006F0C52"/>
    <w:rsid w:val="006F0EFB"/>
    <w:rsid w:val="006F0FD5"/>
    <w:rsid w:val="006F102A"/>
    <w:rsid w:val="006F121F"/>
    <w:rsid w:val="006F1285"/>
    <w:rsid w:val="006F1627"/>
    <w:rsid w:val="006F1647"/>
    <w:rsid w:val="006F1825"/>
    <w:rsid w:val="006F1A9E"/>
    <w:rsid w:val="006F1C33"/>
    <w:rsid w:val="006F1C8C"/>
    <w:rsid w:val="006F1E55"/>
    <w:rsid w:val="006F1E8D"/>
    <w:rsid w:val="006F1F58"/>
    <w:rsid w:val="006F216C"/>
    <w:rsid w:val="006F2621"/>
    <w:rsid w:val="006F2636"/>
    <w:rsid w:val="006F2A85"/>
    <w:rsid w:val="006F2CF2"/>
    <w:rsid w:val="006F344D"/>
    <w:rsid w:val="006F358F"/>
    <w:rsid w:val="006F3973"/>
    <w:rsid w:val="006F3BC7"/>
    <w:rsid w:val="006F3D06"/>
    <w:rsid w:val="006F3DD3"/>
    <w:rsid w:val="006F40F9"/>
    <w:rsid w:val="006F413C"/>
    <w:rsid w:val="006F41E9"/>
    <w:rsid w:val="006F4384"/>
    <w:rsid w:val="006F460B"/>
    <w:rsid w:val="006F4974"/>
    <w:rsid w:val="006F4EB6"/>
    <w:rsid w:val="006F50BA"/>
    <w:rsid w:val="006F5249"/>
    <w:rsid w:val="006F55EF"/>
    <w:rsid w:val="006F5BB7"/>
    <w:rsid w:val="006F5D89"/>
    <w:rsid w:val="006F5DDC"/>
    <w:rsid w:val="006F5EFA"/>
    <w:rsid w:val="006F5FD2"/>
    <w:rsid w:val="006F6036"/>
    <w:rsid w:val="006F6154"/>
    <w:rsid w:val="006F6213"/>
    <w:rsid w:val="006F678E"/>
    <w:rsid w:val="006F68EC"/>
    <w:rsid w:val="006F71FA"/>
    <w:rsid w:val="006F7363"/>
    <w:rsid w:val="006F7383"/>
    <w:rsid w:val="006F75CE"/>
    <w:rsid w:val="006F77EE"/>
    <w:rsid w:val="006F7810"/>
    <w:rsid w:val="006F7841"/>
    <w:rsid w:val="006F78E9"/>
    <w:rsid w:val="006F7978"/>
    <w:rsid w:val="006F79C4"/>
    <w:rsid w:val="006F7A3A"/>
    <w:rsid w:val="006F7D02"/>
    <w:rsid w:val="006F7DFB"/>
    <w:rsid w:val="006F7F5C"/>
    <w:rsid w:val="006F7F88"/>
    <w:rsid w:val="006F7F8C"/>
    <w:rsid w:val="007002C0"/>
    <w:rsid w:val="007003AB"/>
    <w:rsid w:val="007007C5"/>
    <w:rsid w:val="007008FF"/>
    <w:rsid w:val="00700A5F"/>
    <w:rsid w:val="00700AA6"/>
    <w:rsid w:val="00700B67"/>
    <w:rsid w:val="00700CDA"/>
    <w:rsid w:val="0070113A"/>
    <w:rsid w:val="007015EF"/>
    <w:rsid w:val="0070160F"/>
    <w:rsid w:val="00701631"/>
    <w:rsid w:val="00701786"/>
    <w:rsid w:val="00701939"/>
    <w:rsid w:val="00701944"/>
    <w:rsid w:val="00701A35"/>
    <w:rsid w:val="00701C61"/>
    <w:rsid w:val="007020A1"/>
    <w:rsid w:val="00702296"/>
    <w:rsid w:val="007024C9"/>
    <w:rsid w:val="007024CB"/>
    <w:rsid w:val="00702661"/>
    <w:rsid w:val="007028F7"/>
    <w:rsid w:val="00702971"/>
    <w:rsid w:val="00702C58"/>
    <w:rsid w:val="00702CBD"/>
    <w:rsid w:val="00702E37"/>
    <w:rsid w:val="00703367"/>
    <w:rsid w:val="007035E3"/>
    <w:rsid w:val="0070379A"/>
    <w:rsid w:val="007037F8"/>
    <w:rsid w:val="00703A4D"/>
    <w:rsid w:val="00703C10"/>
    <w:rsid w:val="00704044"/>
    <w:rsid w:val="00704097"/>
    <w:rsid w:val="0070439A"/>
    <w:rsid w:val="00704819"/>
    <w:rsid w:val="00704D20"/>
    <w:rsid w:val="00704FDB"/>
    <w:rsid w:val="007054F2"/>
    <w:rsid w:val="00705A6D"/>
    <w:rsid w:val="00705BA1"/>
    <w:rsid w:val="00705C35"/>
    <w:rsid w:val="00705E52"/>
    <w:rsid w:val="00705EF6"/>
    <w:rsid w:val="00706076"/>
    <w:rsid w:val="0070611A"/>
    <w:rsid w:val="00706184"/>
    <w:rsid w:val="007061FC"/>
    <w:rsid w:val="00706384"/>
    <w:rsid w:val="00706532"/>
    <w:rsid w:val="007066D2"/>
    <w:rsid w:val="00706A19"/>
    <w:rsid w:val="00706AB2"/>
    <w:rsid w:val="00706D32"/>
    <w:rsid w:val="00707111"/>
    <w:rsid w:val="00707182"/>
    <w:rsid w:val="00707532"/>
    <w:rsid w:val="00707674"/>
    <w:rsid w:val="00707919"/>
    <w:rsid w:val="00707A07"/>
    <w:rsid w:val="00707AF2"/>
    <w:rsid w:val="00707CFC"/>
    <w:rsid w:val="00707FD4"/>
    <w:rsid w:val="0071016B"/>
    <w:rsid w:val="00710296"/>
    <w:rsid w:val="0071045E"/>
    <w:rsid w:val="00710558"/>
    <w:rsid w:val="007106EE"/>
    <w:rsid w:val="00710829"/>
    <w:rsid w:val="00710992"/>
    <w:rsid w:val="00710BA6"/>
    <w:rsid w:val="00710D32"/>
    <w:rsid w:val="0071126C"/>
    <w:rsid w:val="007117C0"/>
    <w:rsid w:val="00711943"/>
    <w:rsid w:val="00711BC6"/>
    <w:rsid w:val="00711F4E"/>
    <w:rsid w:val="00711FB2"/>
    <w:rsid w:val="00711FD6"/>
    <w:rsid w:val="00712048"/>
    <w:rsid w:val="0071235E"/>
    <w:rsid w:val="0071241C"/>
    <w:rsid w:val="00712470"/>
    <w:rsid w:val="00712653"/>
    <w:rsid w:val="00712667"/>
    <w:rsid w:val="007129B7"/>
    <w:rsid w:val="00712B64"/>
    <w:rsid w:val="00712C77"/>
    <w:rsid w:val="00712D9C"/>
    <w:rsid w:val="00712E33"/>
    <w:rsid w:val="00712EC9"/>
    <w:rsid w:val="00712EF9"/>
    <w:rsid w:val="007131F9"/>
    <w:rsid w:val="007132C4"/>
    <w:rsid w:val="007132FA"/>
    <w:rsid w:val="00713369"/>
    <w:rsid w:val="007135CA"/>
    <w:rsid w:val="00713668"/>
    <w:rsid w:val="0071371B"/>
    <w:rsid w:val="00713862"/>
    <w:rsid w:val="00713A10"/>
    <w:rsid w:val="00713BC9"/>
    <w:rsid w:val="00714035"/>
    <w:rsid w:val="00714594"/>
    <w:rsid w:val="0071482C"/>
    <w:rsid w:val="00714A93"/>
    <w:rsid w:val="00714B55"/>
    <w:rsid w:val="00714DA3"/>
    <w:rsid w:val="00714EA1"/>
    <w:rsid w:val="0071536B"/>
    <w:rsid w:val="007156CE"/>
    <w:rsid w:val="00715B1F"/>
    <w:rsid w:val="00715C12"/>
    <w:rsid w:val="00715CA3"/>
    <w:rsid w:val="00715D2E"/>
    <w:rsid w:val="00716088"/>
    <w:rsid w:val="007163A1"/>
    <w:rsid w:val="007165A2"/>
    <w:rsid w:val="007168C9"/>
    <w:rsid w:val="00716975"/>
    <w:rsid w:val="00716A8D"/>
    <w:rsid w:val="00716D4E"/>
    <w:rsid w:val="00716EE3"/>
    <w:rsid w:val="00716F53"/>
    <w:rsid w:val="00716F59"/>
    <w:rsid w:val="00716F69"/>
    <w:rsid w:val="00716FDE"/>
    <w:rsid w:val="007172B4"/>
    <w:rsid w:val="00717376"/>
    <w:rsid w:val="00717457"/>
    <w:rsid w:val="00717462"/>
    <w:rsid w:val="007176AA"/>
    <w:rsid w:val="0071780E"/>
    <w:rsid w:val="007200DA"/>
    <w:rsid w:val="007200F3"/>
    <w:rsid w:val="007202A6"/>
    <w:rsid w:val="007203A5"/>
    <w:rsid w:val="007203A8"/>
    <w:rsid w:val="00720425"/>
    <w:rsid w:val="007204A1"/>
    <w:rsid w:val="007208D1"/>
    <w:rsid w:val="0072098D"/>
    <w:rsid w:val="00720993"/>
    <w:rsid w:val="00720AD9"/>
    <w:rsid w:val="00720BBE"/>
    <w:rsid w:val="007212BA"/>
    <w:rsid w:val="007212C4"/>
    <w:rsid w:val="007216EA"/>
    <w:rsid w:val="0072173D"/>
    <w:rsid w:val="00721820"/>
    <w:rsid w:val="00721979"/>
    <w:rsid w:val="00721E82"/>
    <w:rsid w:val="0072237B"/>
    <w:rsid w:val="0072240D"/>
    <w:rsid w:val="0072275E"/>
    <w:rsid w:val="00722A08"/>
    <w:rsid w:val="00722D81"/>
    <w:rsid w:val="007230DE"/>
    <w:rsid w:val="007232F0"/>
    <w:rsid w:val="007232F3"/>
    <w:rsid w:val="007234DD"/>
    <w:rsid w:val="007237EF"/>
    <w:rsid w:val="00723902"/>
    <w:rsid w:val="00723BF0"/>
    <w:rsid w:val="00723C28"/>
    <w:rsid w:val="00723E1D"/>
    <w:rsid w:val="007244FD"/>
    <w:rsid w:val="007249B1"/>
    <w:rsid w:val="00724BAB"/>
    <w:rsid w:val="00724C2B"/>
    <w:rsid w:val="00724DD5"/>
    <w:rsid w:val="007251DE"/>
    <w:rsid w:val="0072545D"/>
    <w:rsid w:val="00725460"/>
    <w:rsid w:val="007256A6"/>
    <w:rsid w:val="00725B38"/>
    <w:rsid w:val="00725BF0"/>
    <w:rsid w:val="00725C65"/>
    <w:rsid w:val="00725DC9"/>
    <w:rsid w:val="00725F4D"/>
    <w:rsid w:val="0072607B"/>
    <w:rsid w:val="007261F7"/>
    <w:rsid w:val="007262FE"/>
    <w:rsid w:val="007263DD"/>
    <w:rsid w:val="00726771"/>
    <w:rsid w:val="007267EA"/>
    <w:rsid w:val="00726823"/>
    <w:rsid w:val="00726927"/>
    <w:rsid w:val="007269D6"/>
    <w:rsid w:val="00726BEB"/>
    <w:rsid w:val="00726CB0"/>
    <w:rsid w:val="00726E2E"/>
    <w:rsid w:val="00726F6F"/>
    <w:rsid w:val="00727194"/>
    <w:rsid w:val="00727266"/>
    <w:rsid w:val="00727287"/>
    <w:rsid w:val="00727389"/>
    <w:rsid w:val="00727762"/>
    <w:rsid w:val="007277B6"/>
    <w:rsid w:val="00727932"/>
    <w:rsid w:val="00727A32"/>
    <w:rsid w:val="00730015"/>
    <w:rsid w:val="007300EE"/>
    <w:rsid w:val="00730122"/>
    <w:rsid w:val="007301F4"/>
    <w:rsid w:val="00730351"/>
    <w:rsid w:val="00730434"/>
    <w:rsid w:val="007304D7"/>
    <w:rsid w:val="00730663"/>
    <w:rsid w:val="007307D6"/>
    <w:rsid w:val="00730AAC"/>
    <w:rsid w:val="00730FC9"/>
    <w:rsid w:val="007310AF"/>
    <w:rsid w:val="007312D6"/>
    <w:rsid w:val="00731330"/>
    <w:rsid w:val="007313B1"/>
    <w:rsid w:val="00731574"/>
    <w:rsid w:val="0073165C"/>
    <w:rsid w:val="00731832"/>
    <w:rsid w:val="00731A09"/>
    <w:rsid w:val="00731A62"/>
    <w:rsid w:val="00731FC7"/>
    <w:rsid w:val="00731FED"/>
    <w:rsid w:val="00731FEF"/>
    <w:rsid w:val="007321E3"/>
    <w:rsid w:val="00732433"/>
    <w:rsid w:val="007327BF"/>
    <w:rsid w:val="00732BF8"/>
    <w:rsid w:val="00732FB0"/>
    <w:rsid w:val="00733116"/>
    <w:rsid w:val="007332C5"/>
    <w:rsid w:val="00733347"/>
    <w:rsid w:val="00733447"/>
    <w:rsid w:val="0073398D"/>
    <w:rsid w:val="00733E64"/>
    <w:rsid w:val="00733F18"/>
    <w:rsid w:val="00734222"/>
    <w:rsid w:val="007343EF"/>
    <w:rsid w:val="00734782"/>
    <w:rsid w:val="007347AF"/>
    <w:rsid w:val="00734AE5"/>
    <w:rsid w:val="00734B1D"/>
    <w:rsid w:val="00734F06"/>
    <w:rsid w:val="00734F4C"/>
    <w:rsid w:val="00735140"/>
    <w:rsid w:val="00735418"/>
    <w:rsid w:val="007356D1"/>
    <w:rsid w:val="00735705"/>
    <w:rsid w:val="007359CA"/>
    <w:rsid w:val="00735D2A"/>
    <w:rsid w:val="00735DC5"/>
    <w:rsid w:val="00735E42"/>
    <w:rsid w:val="007361A3"/>
    <w:rsid w:val="0073632D"/>
    <w:rsid w:val="007364E3"/>
    <w:rsid w:val="007365D0"/>
    <w:rsid w:val="007365E3"/>
    <w:rsid w:val="007365F4"/>
    <w:rsid w:val="0073683C"/>
    <w:rsid w:val="0073705E"/>
    <w:rsid w:val="00737155"/>
    <w:rsid w:val="007371CF"/>
    <w:rsid w:val="007373A7"/>
    <w:rsid w:val="00737443"/>
    <w:rsid w:val="007376EE"/>
    <w:rsid w:val="0073771B"/>
    <w:rsid w:val="00737789"/>
    <w:rsid w:val="00737883"/>
    <w:rsid w:val="00737F0B"/>
    <w:rsid w:val="00737FB3"/>
    <w:rsid w:val="007400D7"/>
    <w:rsid w:val="007401CB"/>
    <w:rsid w:val="007406AE"/>
    <w:rsid w:val="007406E1"/>
    <w:rsid w:val="00740814"/>
    <w:rsid w:val="00740833"/>
    <w:rsid w:val="00740A58"/>
    <w:rsid w:val="00740B5E"/>
    <w:rsid w:val="00740DED"/>
    <w:rsid w:val="00740F46"/>
    <w:rsid w:val="00741343"/>
    <w:rsid w:val="0074155B"/>
    <w:rsid w:val="00741583"/>
    <w:rsid w:val="00741769"/>
    <w:rsid w:val="00741A5B"/>
    <w:rsid w:val="00741A8B"/>
    <w:rsid w:val="00741BB1"/>
    <w:rsid w:val="00741C02"/>
    <w:rsid w:val="00741EF7"/>
    <w:rsid w:val="00741F6F"/>
    <w:rsid w:val="00742118"/>
    <w:rsid w:val="00742A53"/>
    <w:rsid w:val="00742B97"/>
    <w:rsid w:val="00742ED9"/>
    <w:rsid w:val="00743084"/>
    <w:rsid w:val="00743314"/>
    <w:rsid w:val="0074377D"/>
    <w:rsid w:val="00743824"/>
    <w:rsid w:val="00743E9B"/>
    <w:rsid w:val="00743EEC"/>
    <w:rsid w:val="00743F71"/>
    <w:rsid w:val="007440E9"/>
    <w:rsid w:val="0074415E"/>
    <w:rsid w:val="0074424C"/>
    <w:rsid w:val="0074440D"/>
    <w:rsid w:val="0074464D"/>
    <w:rsid w:val="0074494A"/>
    <w:rsid w:val="00744A24"/>
    <w:rsid w:val="00744ACE"/>
    <w:rsid w:val="00744BF1"/>
    <w:rsid w:val="00744C7A"/>
    <w:rsid w:val="00744DD3"/>
    <w:rsid w:val="0074528D"/>
    <w:rsid w:val="007458E2"/>
    <w:rsid w:val="00745932"/>
    <w:rsid w:val="00745F8A"/>
    <w:rsid w:val="00745FC6"/>
    <w:rsid w:val="007465CF"/>
    <w:rsid w:val="00747297"/>
    <w:rsid w:val="00747299"/>
    <w:rsid w:val="007472AE"/>
    <w:rsid w:val="00747329"/>
    <w:rsid w:val="0074741D"/>
    <w:rsid w:val="007474CD"/>
    <w:rsid w:val="00747A0E"/>
    <w:rsid w:val="00747A64"/>
    <w:rsid w:val="00747B1F"/>
    <w:rsid w:val="00747C7D"/>
    <w:rsid w:val="00747D3C"/>
    <w:rsid w:val="00747DCE"/>
    <w:rsid w:val="00747E65"/>
    <w:rsid w:val="00747E84"/>
    <w:rsid w:val="00750189"/>
    <w:rsid w:val="0075034B"/>
    <w:rsid w:val="0075035A"/>
    <w:rsid w:val="007505FE"/>
    <w:rsid w:val="00750693"/>
    <w:rsid w:val="007508FC"/>
    <w:rsid w:val="00750B4B"/>
    <w:rsid w:val="00750BDB"/>
    <w:rsid w:val="00750F84"/>
    <w:rsid w:val="00750FB1"/>
    <w:rsid w:val="00750FD3"/>
    <w:rsid w:val="0075114E"/>
    <w:rsid w:val="007513D3"/>
    <w:rsid w:val="0075159A"/>
    <w:rsid w:val="00751728"/>
    <w:rsid w:val="00751941"/>
    <w:rsid w:val="00751A3A"/>
    <w:rsid w:val="00751FA1"/>
    <w:rsid w:val="0075206B"/>
    <w:rsid w:val="007522DC"/>
    <w:rsid w:val="0075253A"/>
    <w:rsid w:val="0075256B"/>
    <w:rsid w:val="0075260E"/>
    <w:rsid w:val="007527C5"/>
    <w:rsid w:val="00752B1A"/>
    <w:rsid w:val="00752BED"/>
    <w:rsid w:val="00752CF6"/>
    <w:rsid w:val="00752D31"/>
    <w:rsid w:val="00752E0B"/>
    <w:rsid w:val="00752FDE"/>
    <w:rsid w:val="0075365E"/>
    <w:rsid w:val="0075369F"/>
    <w:rsid w:val="00753767"/>
    <w:rsid w:val="007537A8"/>
    <w:rsid w:val="007537D3"/>
    <w:rsid w:val="00753806"/>
    <w:rsid w:val="007539B6"/>
    <w:rsid w:val="00753A60"/>
    <w:rsid w:val="00753DF1"/>
    <w:rsid w:val="00753F69"/>
    <w:rsid w:val="0075413F"/>
    <w:rsid w:val="00754158"/>
    <w:rsid w:val="007542B7"/>
    <w:rsid w:val="00754914"/>
    <w:rsid w:val="00754AE2"/>
    <w:rsid w:val="00754C02"/>
    <w:rsid w:val="00754C63"/>
    <w:rsid w:val="00754D29"/>
    <w:rsid w:val="00754FF3"/>
    <w:rsid w:val="007550DB"/>
    <w:rsid w:val="00755217"/>
    <w:rsid w:val="007553FF"/>
    <w:rsid w:val="007558A3"/>
    <w:rsid w:val="00755CE8"/>
    <w:rsid w:val="00756031"/>
    <w:rsid w:val="007562A9"/>
    <w:rsid w:val="007562BE"/>
    <w:rsid w:val="00756512"/>
    <w:rsid w:val="00756524"/>
    <w:rsid w:val="00756739"/>
    <w:rsid w:val="00756967"/>
    <w:rsid w:val="00756996"/>
    <w:rsid w:val="00756A83"/>
    <w:rsid w:val="00756CAD"/>
    <w:rsid w:val="00756D3C"/>
    <w:rsid w:val="00756D4C"/>
    <w:rsid w:val="00756E6B"/>
    <w:rsid w:val="00756F6C"/>
    <w:rsid w:val="00756FD2"/>
    <w:rsid w:val="00757018"/>
    <w:rsid w:val="007570A0"/>
    <w:rsid w:val="007572A8"/>
    <w:rsid w:val="007574C9"/>
    <w:rsid w:val="007575B2"/>
    <w:rsid w:val="007575C9"/>
    <w:rsid w:val="0075767F"/>
    <w:rsid w:val="00757A1B"/>
    <w:rsid w:val="00757A8C"/>
    <w:rsid w:val="00757B12"/>
    <w:rsid w:val="00757B51"/>
    <w:rsid w:val="00757DB7"/>
    <w:rsid w:val="007603D5"/>
    <w:rsid w:val="00760467"/>
    <w:rsid w:val="0076070B"/>
    <w:rsid w:val="0076082A"/>
    <w:rsid w:val="00760A3E"/>
    <w:rsid w:val="00760ACA"/>
    <w:rsid w:val="00760B13"/>
    <w:rsid w:val="00760DE2"/>
    <w:rsid w:val="007614FB"/>
    <w:rsid w:val="00761561"/>
    <w:rsid w:val="007615B0"/>
    <w:rsid w:val="00761613"/>
    <w:rsid w:val="00761932"/>
    <w:rsid w:val="00761BF2"/>
    <w:rsid w:val="00761C00"/>
    <w:rsid w:val="00761C46"/>
    <w:rsid w:val="00761D58"/>
    <w:rsid w:val="00762356"/>
    <w:rsid w:val="0076269E"/>
    <w:rsid w:val="00762732"/>
    <w:rsid w:val="00762955"/>
    <w:rsid w:val="00762B89"/>
    <w:rsid w:val="00762C78"/>
    <w:rsid w:val="00762CF6"/>
    <w:rsid w:val="00762F45"/>
    <w:rsid w:val="00762FEF"/>
    <w:rsid w:val="00763056"/>
    <w:rsid w:val="00763204"/>
    <w:rsid w:val="00763496"/>
    <w:rsid w:val="007635B1"/>
    <w:rsid w:val="007635D4"/>
    <w:rsid w:val="007638E9"/>
    <w:rsid w:val="007641FD"/>
    <w:rsid w:val="0076436B"/>
    <w:rsid w:val="007643C7"/>
    <w:rsid w:val="00764563"/>
    <w:rsid w:val="00764BD6"/>
    <w:rsid w:val="00764C4E"/>
    <w:rsid w:val="00764D60"/>
    <w:rsid w:val="00764E0E"/>
    <w:rsid w:val="00764EF2"/>
    <w:rsid w:val="00765401"/>
    <w:rsid w:val="00765826"/>
    <w:rsid w:val="0076584F"/>
    <w:rsid w:val="00765C30"/>
    <w:rsid w:val="00765D09"/>
    <w:rsid w:val="00765DF9"/>
    <w:rsid w:val="00765F85"/>
    <w:rsid w:val="00766011"/>
    <w:rsid w:val="0076607B"/>
    <w:rsid w:val="0076607E"/>
    <w:rsid w:val="007662D5"/>
    <w:rsid w:val="007665FF"/>
    <w:rsid w:val="00766647"/>
    <w:rsid w:val="00766657"/>
    <w:rsid w:val="00766BF1"/>
    <w:rsid w:val="00766C10"/>
    <w:rsid w:val="00766EB1"/>
    <w:rsid w:val="00766EED"/>
    <w:rsid w:val="007673EF"/>
    <w:rsid w:val="007674E7"/>
    <w:rsid w:val="00767653"/>
    <w:rsid w:val="007677C8"/>
    <w:rsid w:val="00767A61"/>
    <w:rsid w:val="00767A86"/>
    <w:rsid w:val="00767A99"/>
    <w:rsid w:val="00767A9D"/>
    <w:rsid w:val="00767D17"/>
    <w:rsid w:val="00767D6B"/>
    <w:rsid w:val="007700E2"/>
    <w:rsid w:val="007702C8"/>
    <w:rsid w:val="007702EB"/>
    <w:rsid w:val="00770648"/>
    <w:rsid w:val="00770D65"/>
    <w:rsid w:val="007711FA"/>
    <w:rsid w:val="0077166C"/>
    <w:rsid w:val="0077181C"/>
    <w:rsid w:val="00771A42"/>
    <w:rsid w:val="00771AC4"/>
    <w:rsid w:val="0077219B"/>
    <w:rsid w:val="007721AF"/>
    <w:rsid w:val="00772333"/>
    <w:rsid w:val="007723EE"/>
    <w:rsid w:val="007726B0"/>
    <w:rsid w:val="007732D2"/>
    <w:rsid w:val="0077349A"/>
    <w:rsid w:val="00773537"/>
    <w:rsid w:val="00773590"/>
    <w:rsid w:val="00773749"/>
    <w:rsid w:val="00773953"/>
    <w:rsid w:val="00773A36"/>
    <w:rsid w:val="00773C9C"/>
    <w:rsid w:val="00773CF3"/>
    <w:rsid w:val="00773DFF"/>
    <w:rsid w:val="00773E33"/>
    <w:rsid w:val="00773F0E"/>
    <w:rsid w:val="00773F7B"/>
    <w:rsid w:val="007740C9"/>
    <w:rsid w:val="00774397"/>
    <w:rsid w:val="0077449B"/>
    <w:rsid w:val="007744BE"/>
    <w:rsid w:val="007746A1"/>
    <w:rsid w:val="007746B3"/>
    <w:rsid w:val="00774B13"/>
    <w:rsid w:val="00774CE6"/>
    <w:rsid w:val="00774D30"/>
    <w:rsid w:val="00774FF3"/>
    <w:rsid w:val="00775015"/>
    <w:rsid w:val="007750BA"/>
    <w:rsid w:val="0077529E"/>
    <w:rsid w:val="007752BB"/>
    <w:rsid w:val="00775488"/>
    <w:rsid w:val="007755E5"/>
    <w:rsid w:val="007755F9"/>
    <w:rsid w:val="0077586F"/>
    <w:rsid w:val="00775887"/>
    <w:rsid w:val="007759E0"/>
    <w:rsid w:val="00776196"/>
    <w:rsid w:val="00776231"/>
    <w:rsid w:val="007763F9"/>
    <w:rsid w:val="00776495"/>
    <w:rsid w:val="007764AF"/>
    <w:rsid w:val="0077664A"/>
    <w:rsid w:val="00776813"/>
    <w:rsid w:val="00776C61"/>
    <w:rsid w:val="00776DC1"/>
    <w:rsid w:val="00776E93"/>
    <w:rsid w:val="00777084"/>
    <w:rsid w:val="00777487"/>
    <w:rsid w:val="0077762C"/>
    <w:rsid w:val="007776C5"/>
    <w:rsid w:val="00777719"/>
    <w:rsid w:val="00777802"/>
    <w:rsid w:val="00777970"/>
    <w:rsid w:val="00777F20"/>
    <w:rsid w:val="00780792"/>
    <w:rsid w:val="00780935"/>
    <w:rsid w:val="00780B54"/>
    <w:rsid w:val="00780C36"/>
    <w:rsid w:val="00780CB5"/>
    <w:rsid w:val="00780FEB"/>
    <w:rsid w:val="007810EA"/>
    <w:rsid w:val="007815B9"/>
    <w:rsid w:val="007815CF"/>
    <w:rsid w:val="007815E4"/>
    <w:rsid w:val="00781715"/>
    <w:rsid w:val="00781741"/>
    <w:rsid w:val="0078188E"/>
    <w:rsid w:val="00781913"/>
    <w:rsid w:val="00781C1A"/>
    <w:rsid w:val="00781D34"/>
    <w:rsid w:val="00781EF8"/>
    <w:rsid w:val="00781F8A"/>
    <w:rsid w:val="00782514"/>
    <w:rsid w:val="0078256F"/>
    <w:rsid w:val="007827CF"/>
    <w:rsid w:val="00782C27"/>
    <w:rsid w:val="00782F0D"/>
    <w:rsid w:val="007833CD"/>
    <w:rsid w:val="007834FD"/>
    <w:rsid w:val="007837E2"/>
    <w:rsid w:val="00783A0A"/>
    <w:rsid w:val="00783A2D"/>
    <w:rsid w:val="00783EB7"/>
    <w:rsid w:val="00783FB8"/>
    <w:rsid w:val="007841E3"/>
    <w:rsid w:val="00784375"/>
    <w:rsid w:val="007843BF"/>
    <w:rsid w:val="00784830"/>
    <w:rsid w:val="00784C97"/>
    <w:rsid w:val="00784D5E"/>
    <w:rsid w:val="00784E17"/>
    <w:rsid w:val="007850F8"/>
    <w:rsid w:val="007855F3"/>
    <w:rsid w:val="00785B19"/>
    <w:rsid w:val="00785BEC"/>
    <w:rsid w:val="007861A4"/>
    <w:rsid w:val="0078626B"/>
    <w:rsid w:val="0078655A"/>
    <w:rsid w:val="0078669A"/>
    <w:rsid w:val="00786847"/>
    <w:rsid w:val="00786A79"/>
    <w:rsid w:val="00786F86"/>
    <w:rsid w:val="0078734D"/>
    <w:rsid w:val="00787385"/>
    <w:rsid w:val="007874C5"/>
    <w:rsid w:val="007875FD"/>
    <w:rsid w:val="007878AB"/>
    <w:rsid w:val="00787B69"/>
    <w:rsid w:val="00787B8A"/>
    <w:rsid w:val="00787D98"/>
    <w:rsid w:val="00787EE0"/>
    <w:rsid w:val="007902EE"/>
    <w:rsid w:val="00790362"/>
    <w:rsid w:val="00790B60"/>
    <w:rsid w:val="00790D8D"/>
    <w:rsid w:val="00790F43"/>
    <w:rsid w:val="00791051"/>
    <w:rsid w:val="007910D9"/>
    <w:rsid w:val="007912C2"/>
    <w:rsid w:val="007915F8"/>
    <w:rsid w:val="00791800"/>
    <w:rsid w:val="00791A4A"/>
    <w:rsid w:val="00791DB4"/>
    <w:rsid w:val="00791DF4"/>
    <w:rsid w:val="0079208D"/>
    <w:rsid w:val="00792128"/>
    <w:rsid w:val="00792452"/>
    <w:rsid w:val="007924C2"/>
    <w:rsid w:val="0079275A"/>
    <w:rsid w:val="00792E0A"/>
    <w:rsid w:val="00792EB2"/>
    <w:rsid w:val="007930E9"/>
    <w:rsid w:val="0079325F"/>
    <w:rsid w:val="0079326E"/>
    <w:rsid w:val="007932B7"/>
    <w:rsid w:val="00793592"/>
    <w:rsid w:val="007935EB"/>
    <w:rsid w:val="00793668"/>
    <w:rsid w:val="00793829"/>
    <w:rsid w:val="00793CB9"/>
    <w:rsid w:val="00793E9F"/>
    <w:rsid w:val="00794055"/>
    <w:rsid w:val="00794067"/>
    <w:rsid w:val="007940ED"/>
    <w:rsid w:val="007942C6"/>
    <w:rsid w:val="007944D0"/>
    <w:rsid w:val="00794659"/>
    <w:rsid w:val="00794780"/>
    <w:rsid w:val="0079491D"/>
    <w:rsid w:val="00794BE5"/>
    <w:rsid w:val="00794C0B"/>
    <w:rsid w:val="00794C51"/>
    <w:rsid w:val="00794D4C"/>
    <w:rsid w:val="00794F2E"/>
    <w:rsid w:val="00794F53"/>
    <w:rsid w:val="00794FDE"/>
    <w:rsid w:val="007952CC"/>
    <w:rsid w:val="007952D1"/>
    <w:rsid w:val="007954DE"/>
    <w:rsid w:val="0079582A"/>
    <w:rsid w:val="0079587D"/>
    <w:rsid w:val="00795AB1"/>
    <w:rsid w:val="00795AEB"/>
    <w:rsid w:val="00795E00"/>
    <w:rsid w:val="00795EF1"/>
    <w:rsid w:val="00796381"/>
    <w:rsid w:val="00796392"/>
    <w:rsid w:val="007965D1"/>
    <w:rsid w:val="007968C5"/>
    <w:rsid w:val="00796A8C"/>
    <w:rsid w:val="00796B81"/>
    <w:rsid w:val="00796BC0"/>
    <w:rsid w:val="00796C83"/>
    <w:rsid w:val="00796D0F"/>
    <w:rsid w:val="00796ECC"/>
    <w:rsid w:val="00796F5E"/>
    <w:rsid w:val="00797076"/>
    <w:rsid w:val="0079744F"/>
    <w:rsid w:val="00797C02"/>
    <w:rsid w:val="00797C65"/>
    <w:rsid w:val="00797DE3"/>
    <w:rsid w:val="00797F8E"/>
    <w:rsid w:val="00797FF9"/>
    <w:rsid w:val="007A0076"/>
    <w:rsid w:val="007A00C8"/>
    <w:rsid w:val="007A0233"/>
    <w:rsid w:val="007A040C"/>
    <w:rsid w:val="007A041B"/>
    <w:rsid w:val="007A0517"/>
    <w:rsid w:val="007A06CE"/>
    <w:rsid w:val="007A0726"/>
    <w:rsid w:val="007A084D"/>
    <w:rsid w:val="007A0B5F"/>
    <w:rsid w:val="007A0C0E"/>
    <w:rsid w:val="007A0C22"/>
    <w:rsid w:val="007A0E8A"/>
    <w:rsid w:val="007A0F7E"/>
    <w:rsid w:val="007A13B0"/>
    <w:rsid w:val="007A1746"/>
    <w:rsid w:val="007A181A"/>
    <w:rsid w:val="007A1F7F"/>
    <w:rsid w:val="007A1FD2"/>
    <w:rsid w:val="007A212B"/>
    <w:rsid w:val="007A2226"/>
    <w:rsid w:val="007A2252"/>
    <w:rsid w:val="007A2354"/>
    <w:rsid w:val="007A243A"/>
    <w:rsid w:val="007A2C96"/>
    <w:rsid w:val="007A3205"/>
    <w:rsid w:val="007A3520"/>
    <w:rsid w:val="007A38DA"/>
    <w:rsid w:val="007A3BA2"/>
    <w:rsid w:val="007A3BD7"/>
    <w:rsid w:val="007A3D6F"/>
    <w:rsid w:val="007A3E5C"/>
    <w:rsid w:val="007A424F"/>
    <w:rsid w:val="007A457A"/>
    <w:rsid w:val="007A459C"/>
    <w:rsid w:val="007A46AF"/>
    <w:rsid w:val="007A47ED"/>
    <w:rsid w:val="007A4D6E"/>
    <w:rsid w:val="007A4E07"/>
    <w:rsid w:val="007A4E71"/>
    <w:rsid w:val="007A4F54"/>
    <w:rsid w:val="007A51ED"/>
    <w:rsid w:val="007A5347"/>
    <w:rsid w:val="007A5775"/>
    <w:rsid w:val="007A58E5"/>
    <w:rsid w:val="007A60D7"/>
    <w:rsid w:val="007A64DF"/>
    <w:rsid w:val="007A6570"/>
    <w:rsid w:val="007A659E"/>
    <w:rsid w:val="007A662D"/>
    <w:rsid w:val="007A6852"/>
    <w:rsid w:val="007A6DBB"/>
    <w:rsid w:val="007A739B"/>
    <w:rsid w:val="007A763C"/>
    <w:rsid w:val="007A765F"/>
    <w:rsid w:val="007A7679"/>
    <w:rsid w:val="007A797D"/>
    <w:rsid w:val="007A7A49"/>
    <w:rsid w:val="007A7C03"/>
    <w:rsid w:val="007A7C54"/>
    <w:rsid w:val="007A7DCE"/>
    <w:rsid w:val="007B0010"/>
    <w:rsid w:val="007B0097"/>
    <w:rsid w:val="007B030E"/>
    <w:rsid w:val="007B03F9"/>
    <w:rsid w:val="007B068A"/>
    <w:rsid w:val="007B09BA"/>
    <w:rsid w:val="007B0A4C"/>
    <w:rsid w:val="007B0B2B"/>
    <w:rsid w:val="007B0CE6"/>
    <w:rsid w:val="007B0EF8"/>
    <w:rsid w:val="007B0F98"/>
    <w:rsid w:val="007B0FB5"/>
    <w:rsid w:val="007B1030"/>
    <w:rsid w:val="007B11A4"/>
    <w:rsid w:val="007B15EB"/>
    <w:rsid w:val="007B1649"/>
    <w:rsid w:val="007B191F"/>
    <w:rsid w:val="007B1A77"/>
    <w:rsid w:val="007B1CBA"/>
    <w:rsid w:val="007B1DAF"/>
    <w:rsid w:val="007B22EC"/>
    <w:rsid w:val="007B2388"/>
    <w:rsid w:val="007B242B"/>
    <w:rsid w:val="007B24F2"/>
    <w:rsid w:val="007B2582"/>
    <w:rsid w:val="007B26A1"/>
    <w:rsid w:val="007B28FA"/>
    <w:rsid w:val="007B2BBB"/>
    <w:rsid w:val="007B2D11"/>
    <w:rsid w:val="007B2D39"/>
    <w:rsid w:val="007B315F"/>
    <w:rsid w:val="007B3520"/>
    <w:rsid w:val="007B3608"/>
    <w:rsid w:val="007B397C"/>
    <w:rsid w:val="007B3ADF"/>
    <w:rsid w:val="007B3DE5"/>
    <w:rsid w:val="007B3E1E"/>
    <w:rsid w:val="007B3F66"/>
    <w:rsid w:val="007B422E"/>
    <w:rsid w:val="007B4233"/>
    <w:rsid w:val="007B45D2"/>
    <w:rsid w:val="007B4758"/>
    <w:rsid w:val="007B47A9"/>
    <w:rsid w:val="007B499C"/>
    <w:rsid w:val="007B49B4"/>
    <w:rsid w:val="007B4E4A"/>
    <w:rsid w:val="007B4F59"/>
    <w:rsid w:val="007B5422"/>
    <w:rsid w:val="007B54A3"/>
    <w:rsid w:val="007B56F3"/>
    <w:rsid w:val="007B583B"/>
    <w:rsid w:val="007B5A33"/>
    <w:rsid w:val="007B5C3F"/>
    <w:rsid w:val="007B5C49"/>
    <w:rsid w:val="007B5EE8"/>
    <w:rsid w:val="007B6398"/>
    <w:rsid w:val="007B682F"/>
    <w:rsid w:val="007B6F0C"/>
    <w:rsid w:val="007B6F36"/>
    <w:rsid w:val="007B6F47"/>
    <w:rsid w:val="007B718A"/>
    <w:rsid w:val="007B72A1"/>
    <w:rsid w:val="007B76CD"/>
    <w:rsid w:val="007B77DE"/>
    <w:rsid w:val="007B7904"/>
    <w:rsid w:val="007B7BEB"/>
    <w:rsid w:val="007B7BFC"/>
    <w:rsid w:val="007B7DED"/>
    <w:rsid w:val="007C01FE"/>
    <w:rsid w:val="007C0255"/>
    <w:rsid w:val="007C07ED"/>
    <w:rsid w:val="007C0A5A"/>
    <w:rsid w:val="007C0A80"/>
    <w:rsid w:val="007C0D24"/>
    <w:rsid w:val="007C0F55"/>
    <w:rsid w:val="007C10B6"/>
    <w:rsid w:val="007C13E1"/>
    <w:rsid w:val="007C1443"/>
    <w:rsid w:val="007C1932"/>
    <w:rsid w:val="007C1A71"/>
    <w:rsid w:val="007C228E"/>
    <w:rsid w:val="007C272E"/>
    <w:rsid w:val="007C28A9"/>
    <w:rsid w:val="007C28D4"/>
    <w:rsid w:val="007C2A00"/>
    <w:rsid w:val="007C2A30"/>
    <w:rsid w:val="007C2E49"/>
    <w:rsid w:val="007C2F28"/>
    <w:rsid w:val="007C2FFC"/>
    <w:rsid w:val="007C3078"/>
    <w:rsid w:val="007C3207"/>
    <w:rsid w:val="007C3275"/>
    <w:rsid w:val="007C346A"/>
    <w:rsid w:val="007C34C3"/>
    <w:rsid w:val="007C3796"/>
    <w:rsid w:val="007C37D5"/>
    <w:rsid w:val="007C3BDA"/>
    <w:rsid w:val="007C3D19"/>
    <w:rsid w:val="007C3D7C"/>
    <w:rsid w:val="007C408B"/>
    <w:rsid w:val="007C4139"/>
    <w:rsid w:val="007C422A"/>
    <w:rsid w:val="007C4254"/>
    <w:rsid w:val="007C4287"/>
    <w:rsid w:val="007C45D5"/>
    <w:rsid w:val="007C461A"/>
    <w:rsid w:val="007C46AC"/>
    <w:rsid w:val="007C477C"/>
    <w:rsid w:val="007C48E1"/>
    <w:rsid w:val="007C4A7A"/>
    <w:rsid w:val="007C4FAD"/>
    <w:rsid w:val="007C4FCA"/>
    <w:rsid w:val="007C5024"/>
    <w:rsid w:val="007C50C9"/>
    <w:rsid w:val="007C50FD"/>
    <w:rsid w:val="007C5177"/>
    <w:rsid w:val="007C5193"/>
    <w:rsid w:val="007C51EF"/>
    <w:rsid w:val="007C5251"/>
    <w:rsid w:val="007C5703"/>
    <w:rsid w:val="007C586E"/>
    <w:rsid w:val="007C5968"/>
    <w:rsid w:val="007C5E46"/>
    <w:rsid w:val="007C61DE"/>
    <w:rsid w:val="007C61FC"/>
    <w:rsid w:val="007C638D"/>
    <w:rsid w:val="007C653A"/>
    <w:rsid w:val="007C694B"/>
    <w:rsid w:val="007C6AC5"/>
    <w:rsid w:val="007C7375"/>
    <w:rsid w:val="007C74D8"/>
    <w:rsid w:val="007C7727"/>
    <w:rsid w:val="007C77A3"/>
    <w:rsid w:val="007C77E3"/>
    <w:rsid w:val="007C7AF7"/>
    <w:rsid w:val="007C7B0E"/>
    <w:rsid w:val="007C7BB0"/>
    <w:rsid w:val="007C7D82"/>
    <w:rsid w:val="007C7EBB"/>
    <w:rsid w:val="007C7FEC"/>
    <w:rsid w:val="007D004A"/>
    <w:rsid w:val="007D0475"/>
    <w:rsid w:val="007D0499"/>
    <w:rsid w:val="007D08F0"/>
    <w:rsid w:val="007D100D"/>
    <w:rsid w:val="007D1469"/>
    <w:rsid w:val="007D159B"/>
    <w:rsid w:val="007D1D92"/>
    <w:rsid w:val="007D235C"/>
    <w:rsid w:val="007D25AD"/>
    <w:rsid w:val="007D2992"/>
    <w:rsid w:val="007D3453"/>
    <w:rsid w:val="007D3594"/>
    <w:rsid w:val="007D363E"/>
    <w:rsid w:val="007D38B4"/>
    <w:rsid w:val="007D3950"/>
    <w:rsid w:val="007D3BAD"/>
    <w:rsid w:val="007D3DDF"/>
    <w:rsid w:val="007D3E37"/>
    <w:rsid w:val="007D42E4"/>
    <w:rsid w:val="007D437F"/>
    <w:rsid w:val="007D444B"/>
    <w:rsid w:val="007D447C"/>
    <w:rsid w:val="007D4A78"/>
    <w:rsid w:val="007D4C07"/>
    <w:rsid w:val="007D4D44"/>
    <w:rsid w:val="007D4E34"/>
    <w:rsid w:val="007D5072"/>
    <w:rsid w:val="007D51AE"/>
    <w:rsid w:val="007D5450"/>
    <w:rsid w:val="007D56DB"/>
    <w:rsid w:val="007D574C"/>
    <w:rsid w:val="007D588B"/>
    <w:rsid w:val="007D59C1"/>
    <w:rsid w:val="007D5F03"/>
    <w:rsid w:val="007D610F"/>
    <w:rsid w:val="007D637D"/>
    <w:rsid w:val="007D6678"/>
    <w:rsid w:val="007D680B"/>
    <w:rsid w:val="007D68FB"/>
    <w:rsid w:val="007D6926"/>
    <w:rsid w:val="007D6A1E"/>
    <w:rsid w:val="007D6AA0"/>
    <w:rsid w:val="007D6ACA"/>
    <w:rsid w:val="007D6D28"/>
    <w:rsid w:val="007D71BB"/>
    <w:rsid w:val="007D75B5"/>
    <w:rsid w:val="007D78E2"/>
    <w:rsid w:val="007D78F1"/>
    <w:rsid w:val="007D7A18"/>
    <w:rsid w:val="007D7AAD"/>
    <w:rsid w:val="007D7AEA"/>
    <w:rsid w:val="007D7C83"/>
    <w:rsid w:val="007D7D54"/>
    <w:rsid w:val="007D7D56"/>
    <w:rsid w:val="007D7D9D"/>
    <w:rsid w:val="007D7E12"/>
    <w:rsid w:val="007D7F27"/>
    <w:rsid w:val="007E0069"/>
    <w:rsid w:val="007E01D0"/>
    <w:rsid w:val="007E08D9"/>
    <w:rsid w:val="007E0B17"/>
    <w:rsid w:val="007E0CE3"/>
    <w:rsid w:val="007E0D11"/>
    <w:rsid w:val="007E0DC5"/>
    <w:rsid w:val="007E0DDF"/>
    <w:rsid w:val="007E0F19"/>
    <w:rsid w:val="007E0FF6"/>
    <w:rsid w:val="007E10A0"/>
    <w:rsid w:val="007E12E8"/>
    <w:rsid w:val="007E12F4"/>
    <w:rsid w:val="007E148B"/>
    <w:rsid w:val="007E171B"/>
    <w:rsid w:val="007E171F"/>
    <w:rsid w:val="007E173B"/>
    <w:rsid w:val="007E1791"/>
    <w:rsid w:val="007E1989"/>
    <w:rsid w:val="007E1A0B"/>
    <w:rsid w:val="007E1A6F"/>
    <w:rsid w:val="007E1E58"/>
    <w:rsid w:val="007E22AC"/>
    <w:rsid w:val="007E22C9"/>
    <w:rsid w:val="007E2399"/>
    <w:rsid w:val="007E23D5"/>
    <w:rsid w:val="007E2461"/>
    <w:rsid w:val="007E26C0"/>
    <w:rsid w:val="007E2910"/>
    <w:rsid w:val="007E2973"/>
    <w:rsid w:val="007E2AE0"/>
    <w:rsid w:val="007E2CF3"/>
    <w:rsid w:val="007E2E7D"/>
    <w:rsid w:val="007E2EF1"/>
    <w:rsid w:val="007E316D"/>
    <w:rsid w:val="007E33B8"/>
    <w:rsid w:val="007E3478"/>
    <w:rsid w:val="007E35E2"/>
    <w:rsid w:val="007E38BA"/>
    <w:rsid w:val="007E3946"/>
    <w:rsid w:val="007E3A52"/>
    <w:rsid w:val="007E3B47"/>
    <w:rsid w:val="007E3CBE"/>
    <w:rsid w:val="007E3D2C"/>
    <w:rsid w:val="007E3F55"/>
    <w:rsid w:val="007E3F58"/>
    <w:rsid w:val="007E3FD8"/>
    <w:rsid w:val="007E40DE"/>
    <w:rsid w:val="007E40F8"/>
    <w:rsid w:val="007E4137"/>
    <w:rsid w:val="007E440E"/>
    <w:rsid w:val="007E471A"/>
    <w:rsid w:val="007E4B1B"/>
    <w:rsid w:val="007E4D25"/>
    <w:rsid w:val="007E4E0B"/>
    <w:rsid w:val="007E4F90"/>
    <w:rsid w:val="007E51EC"/>
    <w:rsid w:val="007E527D"/>
    <w:rsid w:val="007E5327"/>
    <w:rsid w:val="007E53FA"/>
    <w:rsid w:val="007E53FD"/>
    <w:rsid w:val="007E5554"/>
    <w:rsid w:val="007E5585"/>
    <w:rsid w:val="007E55B2"/>
    <w:rsid w:val="007E5BBC"/>
    <w:rsid w:val="007E5BD8"/>
    <w:rsid w:val="007E5D26"/>
    <w:rsid w:val="007E6051"/>
    <w:rsid w:val="007E619D"/>
    <w:rsid w:val="007E627A"/>
    <w:rsid w:val="007E6331"/>
    <w:rsid w:val="007E6475"/>
    <w:rsid w:val="007E64F7"/>
    <w:rsid w:val="007E6717"/>
    <w:rsid w:val="007E67A6"/>
    <w:rsid w:val="007E6A83"/>
    <w:rsid w:val="007E6B47"/>
    <w:rsid w:val="007E6B4F"/>
    <w:rsid w:val="007E6B59"/>
    <w:rsid w:val="007E6CE3"/>
    <w:rsid w:val="007E6E06"/>
    <w:rsid w:val="007E764B"/>
    <w:rsid w:val="007E7C2B"/>
    <w:rsid w:val="007E7D54"/>
    <w:rsid w:val="007E7D8D"/>
    <w:rsid w:val="007F03A4"/>
    <w:rsid w:val="007F03F0"/>
    <w:rsid w:val="007F03F1"/>
    <w:rsid w:val="007F0479"/>
    <w:rsid w:val="007F0932"/>
    <w:rsid w:val="007F096F"/>
    <w:rsid w:val="007F0980"/>
    <w:rsid w:val="007F0F9F"/>
    <w:rsid w:val="007F10CA"/>
    <w:rsid w:val="007F1229"/>
    <w:rsid w:val="007F1294"/>
    <w:rsid w:val="007F12BE"/>
    <w:rsid w:val="007F151F"/>
    <w:rsid w:val="007F158F"/>
    <w:rsid w:val="007F1616"/>
    <w:rsid w:val="007F181C"/>
    <w:rsid w:val="007F1905"/>
    <w:rsid w:val="007F1C9F"/>
    <w:rsid w:val="007F2052"/>
    <w:rsid w:val="007F262D"/>
    <w:rsid w:val="007F272C"/>
    <w:rsid w:val="007F27F2"/>
    <w:rsid w:val="007F2DAF"/>
    <w:rsid w:val="007F30C0"/>
    <w:rsid w:val="007F33A9"/>
    <w:rsid w:val="007F33ED"/>
    <w:rsid w:val="007F3798"/>
    <w:rsid w:val="007F37C7"/>
    <w:rsid w:val="007F382E"/>
    <w:rsid w:val="007F394C"/>
    <w:rsid w:val="007F3A24"/>
    <w:rsid w:val="007F3A38"/>
    <w:rsid w:val="007F3CDD"/>
    <w:rsid w:val="007F3D56"/>
    <w:rsid w:val="007F3EE3"/>
    <w:rsid w:val="007F41C2"/>
    <w:rsid w:val="007F423F"/>
    <w:rsid w:val="007F46BA"/>
    <w:rsid w:val="007F4A37"/>
    <w:rsid w:val="007F4CDB"/>
    <w:rsid w:val="007F51DE"/>
    <w:rsid w:val="007F5360"/>
    <w:rsid w:val="007F536A"/>
    <w:rsid w:val="007F5573"/>
    <w:rsid w:val="007F584C"/>
    <w:rsid w:val="007F5939"/>
    <w:rsid w:val="007F6206"/>
    <w:rsid w:val="007F6463"/>
    <w:rsid w:val="007F656F"/>
    <w:rsid w:val="007F65DD"/>
    <w:rsid w:val="007F684C"/>
    <w:rsid w:val="007F68A4"/>
    <w:rsid w:val="007F68DC"/>
    <w:rsid w:val="007F6DB0"/>
    <w:rsid w:val="007F6E26"/>
    <w:rsid w:val="007F6FB0"/>
    <w:rsid w:val="007F720B"/>
    <w:rsid w:val="007F72CD"/>
    <w:rsid w:val="007F74DE"/>
    <w:rsid w:val="007F7802"/>
    <w:rsid w:val="007F79E3"/>
    <w:rsid w:val="007F7A5C"/>
    <w:rsid w:val="007F7CAE"/>
    <w:rsid w:val="007F7D73"/>
    <w:rsid w:val="007F7E8B"/>
    <w:rsid w:val="0080007F"/>
    <w:rsid w:val="0080061A"/>
    <w:rsid w:val="0080061E"/>
    <w:rsid w:val="00800884"/>
    <w:rsid w:val="00800A48"/>
    <w:rsid w:val="00800C1D"/>
    <w:rsid w:val="00800E66"/>
    <w:rsid w:val="00801001"/>
    <w:rsid w:val="00801246"/>
    <w:rsid w:val="008012A6"/>
    <w:rsid w:val="00801477"/>
    <w:rsid w:val="0080152F"/>
    <w:rsid w:val="00801534"/>
    <w:rsid w:val="00801AF4"/>
    <w:rsid w:val="00801EB8"/>
    <w:rsid w:val="0080212B"/>
    <w:rsid w:val="008022D4"/>
    <w:rsid w:val="00802CAE"/>
    <w:rsid w:val="00802CF0"/>
    <w:rsid w:val="00802E41"/>
    <w:rsid w:val="00802F3D"/>
    <w:rsid w:val="00803017"/>
    <w:rsid w:val="0080330B"/>
    <w:rsid w:val="00803398"/>
    <w:rsid w:val="00803413"/>
    <w:rsid w:val="008034F3"/>
    <w:rsid w:val="008038C6"/>
    <w:rsid w:val="008038D5"/>
    <w:rsid w:val="00803B31"/>
    <w:rsid w:val="00803E55"/>
    <w:rsid w:val="00803E69"/>
    <w:rsid w:val="00803FA9"/>
    <w:rsid w:val="0080429A"/>
    <w:rsid w:val="00804519"/>
    <w:rsid w:val="008045FF"/>
    <w:rsid w:val="00804741"/>
    <w:rsid w:val="00804936"/>
    <w:rsid w:val="00804A59"/>
    <w:rsid w:val="008050F4"/>
    <w:rsid w:val="008050FB"/>
    <w:rsid w:val="00805175"/>
    <w:rsid w:val="00805432"/>
    <w:rsid w:val="0080545F"/>
    <w:rsid w:val="00805592"/>
    <w:rsid w:val="008055A2"/>
    <w:rsid w:val="0080589C"/>
    <w:rsid w:val="00805A3D"/>
    <w:rsid w:val="00805B09"/>
    <w:rsid w:val="00805CEC"/>
    <w:rsid w:val="00805EDB"/>
    <w:rsid w:val="00805F23"/>
    <w:rsid w:val="00806344"/>
    <w:rsid w:val="00806443"/>
    <w:rsid w:val="008065E0"/>
    <w:rsid w:val="008066BB"/>
    <w:rsid w:val="0080688D"/>
    <w:rsid w:val="00806BE4"/>
    <w:rsid w:val="00806E32"/>
    <w:rsid w:val="0080708E"/>
    <w:rsid w:val="00807206"/>
    <w:rsid w:val="00807556"/>
    <w:rsid w:val="00807788"/>
    <w:rsid w:val="008077F1"/>
    <w:rsid w:val="0080782F"/>
    <w:rsid w:val="00807A2A"/>
    <w:rsid w:val="00807A99"/>
    <w:rsid w:val="00807C5B"/>
    <w:rsid w:val="00807C8D"/>
    <w:rsid w:val="00807D7D"/>
    <w:rsid w:val="00810071"/>
    <w:rsid w:val="0081008B"/>
    <w:rsid w:val="00810277"/>
    <w:rsid w:val="008103C1"/>
    <w:rsid w:val="008103FC"/>
    <w:rsid w:val="008106A5"/>
    <w:rsid w:val="008107A9"/>
    <w:rsid w:val="0081092A"/>
    <w:rsid w:val="0081094F"/>
    <w:rsid w:val="00810A47"/>
    <w:rsid w:val="00810E32"/>
    <w:rsid w:val="00810F3D"/>
    <w:rsid w:val="00811098"/>
    <w:rsid w:val="00811162"/>
    <w:rsid w:val="00811614"/>
    <w:rsid w:val="00811B18"/>
    <w:rsid w:val="00811BFA"/>
    <w:rsid w:val="00811E97"/>
    <w:rsid w:val="00811EF0"/>
    <w:rsid w:val="00811FD5"/>
    <w:rsid w:val="00812031"/>
    <w:rsid w:val="008122F2"/>
    <w:rsid w:val="00812B48"/>
    <w:rsid w:val="00812BF7"/>
    <w:rsid w:val="00812D74"/>
    <w:rsid w:val="00813441"/>
    <w:rsid w:val="008134BA"/>
    <w:rsid w:val="008137BC"/>
    <w:rsid w:val="00813974"/>
    <w:rsid w:val="008139B1"/>
    <w:rsid w:val="00813A1E"/>
    <w:rsid w:val="00813BAF"/>
    <w:rsid w:val="00813D7A"/>
    <w:rsid w:val="00813E39"/>
    <w:rsid w:val="00813F4A"/>
    <w:rsid w:val="0081436F"/>
    <w:rsid w:val="00814476"/>
    <w:rsid w:val="00814493"/>
    <w:rsid w:val="00814802"/>
    <w:rsid w:val="00814876"/>
    <w:rsid w:val="008151CF"/>
    <w:rsid w:val="00815215"/>
    <w:rsid w:val="00815278"/>
    <w:rsid w:val="00815325"/>
    <w:rsid w:val="008153F1"/>
    <w:rsid w:val="008155FD"/>
    <w:rsid w:val="00815645"/>
    <w:rsid w:val="008158C5"/>
    <w:rsid w:val="008158F5"/>
    <w:rsid w:val="00815C18"/>
    <w:rsid w:val="00815C85"/>
    <w:rsid w:val="00815CE0"/>
    <w:rsid w:val="00815D1A"/>
    <w:rsid w:val="00815D46"/>
    <w:rsid w:val="00815D8E"/>
    <w:rsid w:val="00816100"/>
    <w:rsid w:val="00816292"/>
    <w:rsid w:val="008165A9"/>
    <w:rsid w:val="0081678A"/>
    <w:rsid w:val="00816A1C"/>
    <w:rsid w:val="0081723C"/>
    <w:rsid w:val="00817286"/>
    <w:rsid w:val="008176F0"/>
    <w:rsid w:val="00817A39"/>
    <w:rsid w:val="00817CF2"/>
    <w:rsid w:val="00817F94"/>
    <w:rsid w:val="00820343"/>
    <w:rsid w:val="00820683"/>
    <w:rsid w:val="00820951"/>
    <w:rsid w:val="00820D9F"/>
    <w:rsid w:val="0082101A"/>
    <w:rsid w:val="008210D5"/>
    <w:rsid w:val="008210FE"/>
    <w:rsid w:val="0082148F"/>
    <w:rsid w:val="00821533"/>
    <w:rsid w:val="00821571"/>
    <w:rsid w:val="008217CC"/>
    <w:rsid w:val="008219C0"/>
    <w:rsid w:val="00821B40"/>
    <w:rsid w:val="00821BED"/>
    <w:rsid w:val="00821DA7"/>
    <w:rsid w:val="00821DD1"/>
    <w:rsid w:val="00821F23"/>
    <w:rsid w:val="00821F5B"/>
    <w:rsid w:val="008221D3"/>
    <w:rsid w:val="00822574"/>
    <w:rsid w:val="00822837"/>
    <w:rsid w:val="0082298B"/>
    <w:rsid w:val="008237DA"/>
    <w:rsid w:val="00823938"/>
    <w:rsid w:val="00823FEA"/>
    <w:rsid w:val="00824189"/>
    <w:rsid w:val="008241DA"/>
    <w:rsid w:val="00824275"/>
    <w:rsid w:val="00824302"/>
    <w:rsid w:val="0082447A"/>
    <w:rsid w:val="0082449D"/>
    <w:rsid w:val="008246ED"/>
    <w:rsid w:val="00824D5B"/>
    <w:rsid w:val="0082522B"/>
    <w:rsid w:val="008252BC"/>
    <w:rsid w:val="0082557D"/>
    <w:rsid w:val="0082567C"/>
    <w:rsid w:val="00825801"/>
    <w:rsid w:val="00825860"/>
    <w:rsid w:val="00825992"/>
    <w:rsid w:val="00825EC6"/>
    <w:rsid w:val="0082631B"/>
    <w:rsid w:val="00826371"/>
    <w:rsid w:val="00826463"/>
    <w:rsid w:val="00826546"/>
    <w:rsid w:val="0082658B"/>
    <w:rsid w:val="0082664C"/>
    <w:rsid w:val="00826837"/>
    <w:rsid w:val="00826F34"/>
    <w:rsid w:val="0082719D"/>
    <w:rsid w:val="008276CB"/>
    <w:rsid w:val="008277D2"/>
    <w:rsid w:val="00827821"/>
    <w:rsid w:val="008278A7"/>
    <w:rsid w:val="00827C96"/>
    <w:rsid w:val="00827EC1"/>
    <w:rsid w:val="00830084"/>
    <w:rsid w:val="00830129"/>
    <w:rsid w:val="0083020E"/>
    <w:rsid w:val="008302B0"/>
    <w:rsid w:val="00830897"/>
    <w:rsid w:val="00830A10"/>
    <w:rsid w:val="00830FA0"/>
    <w:rsid w:val="00831428"/>
    <w:rsid w:val="00831514"/>
    <w:rsid w:val="00831585"/>
    <w:rsid w:val="0083165A"/>
    <w:rsid w:val="00831749"/>
    <w:rsid w:val="00831B31"/>
    <w:rsid w:val="00831E6B"/>
    <w:rsid w:val="0083226A"/>
    <w:rsid w:val="008322E5"/>
    <w:rsid w:val="008324C9"/>
    <w:rsid w:val="0083260B"/>
    <w:rsid w:val="00832612"/>
    <w:rsid w:val="00832786"/>
    <w:rsid w:val="00832906"/>
    <w:rsid w:val="00832992"/>
    <w:rsid w:val="00832B36"/>
    <w:rsid w:val="00832D13"/>
    <w:rsid w:val="0083316F"/>
    <w:rsid w:val="008331BD"/>
    <w:rsid w:val="00833465"/>
    <w:rsid w:val="008336B6"/>
    <w:rsid w:val="008336C8"/>
    <w:rsid w:val="00833E89"/>
    <w:rsid w:val="008342A1"/>
    <w:rsid w:val="00834393"/>
    <w:rsid w:val="008343B2"/>
    <w:rsid w:val="00834529"/>
    <w:rsid w:val="00834B07"/>
    <w:rsid w:val="00834D50"/>
    <w:rsid w:val="00834E52"/>
    <w:rsid w:val="00834ECA"/>
    <w:rsid w:val="008350B9"/>
    <w:rsid w:val="00835487"/>
    <w:rsid w:val="00835493"/>
    <w:rsid w:val="008359CA"/>
    <w:rsid w:val="00835C92"/>
    <w:rsid w:val="00835F08"/>
    <w:rsid w:val="00835FB5"/>
    <w:rsid w:val="00836096"/>
    <w:rsid w:val="00836121"/>
    <w:rsid w:val="00836353"/>
    <w:rsid w:val="0083638C"/>
    <w:rsid w:val="00836428"/>
    <w:rsid w:val="008365AE"/>
    <w:rsid w:val="0083661E"/>
    <w:rsid w:val="0083677F"/>
    <w:rsid w:val="008367D8"/>
    <w:rsid w:val="008370C1"/>
    <w:rsid w:val="00837302"/>
    <w:rsid w:val="0083760E"/>
    <w:rsid w:val="008376CC"/>
    <w:rsid w:val="00837700"/>
    <w:rsid w:val="00837891"/>
    <w:rsid w:val="00837945"/>
    <w:rsid w:val="008379B3"/>
    <w:rsid w:val="00837B86"/>
    <w:rsid w:val="00837C27"/>
    <w:rsid w:val="00837D1D"/>
    <w:rsid w:val="00837E63"/>
    <w:rsid w:val="008401FD"/>
    <w:rsid w:val="00840270"/>
    <w:rsid w:val="008403AC"/>
    <w:rsid w:val="008406A3"/>
    <w:rsid w:val="00840C95"/>
    <w:rsid w:val="00840CC6"/>
    <w:rsid w:val="00840D77"/>
    <w:rsid w:val="00840DEE"/>
    <w:rsid w:val="00840F19"/>
    <w:rsid w:val="008410EC"/>
    <w:rsid w:val="008415B6"/>
    <w:rsid w:val="008416DF"/>
    <w:rsid w:val="00841D54"/>
    <w:rsid w:val="00841D9D"/>
    <w:rsid w:val="008422AA"/>
    <w:rsid w:val="00842432"/>
    <w:rsid w:val="008424C2"/>
    <w:rsid w:val="0084274A"/>
    <w:rsid w:val="00842876"/>
    <w:rsid w:val="00842930"/>
    <w:rsid w:val="00842C11"/>
    <w:rsid w:val="00842DB1"/>
    <w:rsid w:val="00842E59"/>
    <w:rsid w:val="00843269"/>
    <w:rsid w:val="008432F3"/>
    <w:rsid w:val="00843312"/>
    <w:rsid w:val="00843932"/>
    <w:rsid w:val="00843A58"/>
    <w:rsid w:val="00843BBD"/>
    <w:rsid w:val="00843C1F"/>
    <w:rsid w:val="00843CCB"/>
    <w:rsid w:val="00843F9A"/>
    <w:rsid w:val="00844012"/>
    <w:rsid w:val="0084412C"/>
    <w:rsid w:val="008441AE"/>
    <w:rsid w:val="00844220"/>
    <w:rsid w:val="00844605"/>
    <w:rsid w:val="008449C6"/>
    <w:rsid w:val="00844D2C"/>
    <w:rsid w:val="00844D56"/>
    <w:rsid w:val="00844D73"/>
    <w:rsid w:val="00844E1D"/>
    <w:rsid w:val="008451AE"/>
    <w:rsid w:val="008454D8"/>
    <w:rsid w:val="008455A2"/>
    <w:rsid w:val="008456F3"/>
    <w:rsid w:val="00845B75"/>
    <w:rsid w:val="00845BCB"/>
    <w:rsid w:val="00845D2D"/>
    <w:rsid w:val="00845D6C"/>
    <w:rsid w:val="00845EB7"/>
    <w:rsid w:val="00845F1F"/>
    <w:rsid w:val="00846079"/>
    <w:rsid w:val="0084632A"/>
    <w:rsid w:val="00846634"/>
    <w:rsid w:val="00846739"/>
    <w:rsid w:val="0084693B"/>
    <w:rsid w:val="00846AB1"/>
    <w:rsid w:val="00846BE5"/>
    <w:rsid w:val="00846DB2"/>
    <w:rsid w:val="00846DD8"/>
    <w:rsid w:val="00846E0C"/>
    <w:rsid w:val="00847306"/>
    <w:rsid w:val="008473B7"/>
    <w:rsid w:val="00847476"/>
    <w:rsid w:val="0084747D"/>
    <w:rsid w:val="00847654"/>
    <w:rsid w:val="008476E8"/>
    <w:rsid w:val="00847802"/>
    <w:rsid w:val="00847868"/>
    <w:rsid w:val="008478D3"/>
    <w:rsid w:val="00847A04"/>
    <w:rsid w:val="00847A3C"/>
    <w:rsid w:val="00847AFB"/>
    <w:rsid w:val="00847B85"/>
    <w:rsid w:val="00847C5C"/>
    <w:rsid w:val="00847E5C"/>
    <w:rsid w:val="00847FD4"/>
    <w:rsid w:val="00850035"/>
    <w:rsid w:val="00850230"/>
    <w:rsid w:val="0085025E"/>
    <w:rsid w:val="00850832"/>
    <w:rsid w:val="0085088E"/>
    <w:rsid w:val="00850929"/>
    <w:rsid w:val="00850B1F"/>
    <w:rsid w:val="00850E6C"/>
    <w:rsid w:val="008511A6"/>
    <w:rsid w:val="008514CB"/>
    <w:rsid w:val="00851A81"/>
    <w:rsid w:val="00852083"/>
    <w:rsid w:val="0085226B"/>
    <w:rsid w:val="00852738"/>
    <w:rsid w:val="008527CD"/>
    <w:rsid w:val="00852A33"/>
    <w:rsid w:val="00852DCC"/>
    <w:rsid w:val="00852F91"/>
    <w:rsid w:val="008531CF"/>
    <w:rsid w:val="008531FC"/>
    <w:rsid w:val="00853442"/>
    <w:rsid w:val="00853743"/>
    <w:rsid w:val="00853B31"/>
    <w:rsid w:val="00853E65"/>
    <w:rsid w:val="00853F12"/>
    <w:rsid w:val="00853FA1"/>
    <w:rsid w:val="00854103"/>
    <w:rsid w:val="00854260"/>
    <w:rsid w:val="008542B8"/>
    <w:rsid w:val="0085446B"/>
    <w:rsid w:val="008545E0"/>
    <w:rsid w:val="00854A08"/>
    <w:rsid w:val="00854C41"/>
    <w:rsid w:val="00854C4A"/>
    <w:rsid w:val="00854CBE"/>
    <w:rsid w:val="008550C6"/>
    <w:rsid w:val="008551F1"/>
    <w:rsid w:val="008559C4"/>
    <w:rsid w:val="00855AAF"/>
    <w:rsid w:val="00855BE8"/>
    <w:rsid w:val="00855CEC"/>
    <w:rsid w:val="00855D25"/>
    <w:rsid w:val="00855EEE"/>
    <w:rsid w:val="0085623E"/>
    <w:rsid w:val="008562FB"/>
    <w:rsid w:val="0085651A"/>
    <w:rsid w:val="00856602"/>
    <w:rsid w:val="0085679A"/>
    <w:rsid w:val="00856A38"/>
    <w:rsid w:val="00856CF8"/>
    <w:rsid w:val="00856F47"/>
    <w:rsid w:val="00856FA1"/>
    <w:rsid w:val="00857114"/>
    <w:rsid w:val="0085738B"/>
    <w:rsid w:val="00857594"/>
    <w:rsid w:val="008576ED"/>
    <w:rsid w:val="00857759"/>
    <w:rsid w:val="008578F8"/>
    <w:rsid w:val="00857D31"/>
    <w:rsid w:val="00857EA4"/>
    <w:rsid w:val="0086009C"/>
    <w:rsid w:val="0086010E"/>
    <w:rsid w:val="00860213"/>
    <w:rsid w:val="00860234"/>
    <w:rsid w:val="00860AEA"/>
    <w:rsid w:val="00860B11"/>
    <w:rsid w:val="00860E48"/>
    <w:rsid w:val="00860F10"/>
    <w:rsid w:val="00860FBC"/>
    <w:rsid w:val="0086104D"/>
    <w:rsid w:val="0086133F"/>
    <w:rsid w:val="00861597"/>
    <w:rsid w:val="008615D6"/>
    <w:rsid w:val="0086161E"/>
    <w:rsid w:val="00861723"/>
    <w:rsid w:val="00861A85"/>
    <w:rsid w:val="00861F20"/>
    <w:rsid w:val="00862169"/>
    <w:rsid w:val="00862285"/>
    <w:rsid w:val="008622D7"/>
    <w:rsid w:val="0086261D"/>
    <w:rsid w:val="00862BA2"/>
    <w:rsid w:val="00862F31"/>
    <w:rsid w:val="00862F67"/>
    <w:rsid w:val="00863123"/>
    <w:rsid w:val="00863451"/>
    <w:rsid w:val="00863701"/>
    <w:rsid w:val="00863AD0"/>
    <w:rsid w:val="00863B81"/>
    <w:rsid w:val="00863C9F"/>
    <w:rsid w:val="00863CB4"/>
    <w:rsid w:val="00863F41"/>
    <w:rsid w:val="00863FE4"/>
    <w:rsid w:val="0086401D"/>
    <w:rsid w:val="0086465D"/>
    <w:rsid w:val="00864830"/>
    <w:rsid w:val="00864B1E"/>
    <w:rsid w:val="00864FB0"/>
    <w:rsid w:val="00865180"/>
    <w:rsid w:val="0086525F"/>
    <w:rsid w:val="00865342"/>
    <w:rsid w:val="0086535F"/>
    <w:rsid w:val="008653A8"/>
    <w:rsid w:val="00865641"/>
    <w:rsid w:val="0086574C"/>
    <w:rsid w:val="008658E2"/>
    <w:rsid w:val="00865AC2"/>
    <w:rsid w:val="00865D59"/>
    <w:rsid w:val="00865E78"/>
    <w:rsid w:val="00865F54"/>
    <w:rsid w:val="00865FB1"/>
    <w:rsid w:val="008661E5"/>
    <w:rsid w:val="008661E9"/>
    <w:rsid w:val="00866242"/>
    <w:rsid w:val="00866336"/>
    <w:rsid w:val="008664D5"/>
    <w:rsid w:val="00866537"/>
    <w:rsid w:val="008667E1"/>
    <w:rsid w:val="00866DF7"/>
    <w:rsid w:val="008672C7"/>
    <w:rsid w:val="00867357"/>
    <w:rsid w:val="008674E4"/>
    <w:rsid w:val="008677CE"/>
    <w:rsid w:val="00867853"/>
    <w:rsid w:val="00867AA4"/>
    <w:rsid w:val="00867EA3"/>
    <w:rsid w:val="008702EF"/>
    <w:rsid w:val="0087030E"/>
    <w:rsid w:val="00870431"/>
    <w:rsid w:val="00870448"/>
    <w:rsid w:val="008704BD"/>
    <w:rsid w:val="008706BF"/>
    <w:rsid w:val="00870EE4"/>
    <w:rsid w:val="00871341"/>
    <w:rsid w:val="00871461"/>
    <w:rsid w:val="00871490"/>
    <w:rsid w:val="0087157C"/>
    <w:rsid w:val="00871796"/>
    <w:rsid w:val="00871919"/>
    <w:rsid w:val="00871E77"/>
    <w:rsid w:val="008720F1"/>
    <w:rsid w:val="0087224B"/>
    <w:rsid w:val="008722AE"/>
    <w:rsid w:val="00872463"/>
    <w:rsid w:val="00872553"/>
    <w:rsid w:val="00872834"/>
    <w:rsid w:val="00872995"/>
    <w:rsid w:val="00872B69"/>
    <w:rsid w:val="00872F28"/>
    <w:rsid w:val="00872F34"/>
    <w:rsid w:val="00872FBD"/>
    <w:rsid w:val="008731CC"/>
    <w:rsid w:val="008733CA"/>
    <w:rsid w:val="00873562"/>
    <w:rsid w:val="008735AB"/>
    <w:rsid w:val="008738CE"/>
    <w:rsid w:val="00873BF6"/>
    <w:rsid w:val="00873C13"/>
    <w:rsid w:val="00873F4F"/>
    <w:rsid w:val="0087453D"/>
    <w:rsid w:val="008745BE"/>
    <w:rsid w:val="008745C4"/>
    <w:rsid w:val="0087461A"/>
    <w:rsid w:val="008747B7"/>
    <w:rsid w:val="008749DA"/>
    <w:rsid w:val="00874EE8"/>
    <w:rsid w:val="00875513"/>
    <w:rsid w:val="008757D3"/>
    <w:rsid w:val="008759B3"/>
    <w:rsid w:val="00875FCC"/>
    <w:rsid w:val="0087616E"/>
    <w:rsid w:val="008768F8"/>
    <w:rsid w:val="00876996"/>
    <w:rsid w:val="00876C01"/>
    <w:rsid w:val="00876C24"/>
    <w:rsid w:val="00876DE9"/>
    <w:rsid w:val="0087702A"/>
    <w:rsid w:val="0087714E"/>
    <w:rsid w:val="00877273"/>
    <w:rsid w:val="008775A6"/>
    <w:rsid w:val="00877AFC"/>
    <w:rsid w:val="00877BD4"/>
    <w:rsid w:val="00877EB2"/>
    <w:rsid w:val="008806BC"/>
    <w:rsid w:val="0088089D"/>
    <w:rsid w:val="00880AE7"/>
    <w:rsid w:val="00880BCB"/>
    <w:rsid w:val="00880BFA"/>
    <w:rsid w:val="00880D5B"/>
    <w:rsid w:val="00881067"/>
    <w:rsid w:val="00881321"/>
    <w:rsid w:val="00881685"/>
    <w:rsid w:val="008818EC"/>
    <w:rsid w:val="00881B3D"/>
    <w:rsid w:val="00881B40"/>
    <w:rsid w:val="00881C7A"/>
    <w:rsid w:val="00882297"/>
    <w:rsid w:val="008823E3"/>
    <w:rsid w:val="008825AE"/>
    <w:rsid w:val="008828F7"/>
    <w:rsid w:val="00882C9F"/>
    <w:rsid w:val="00882E09"/>
    <w:rsid w:val="00883943"/>
    <w:rsid w:val="008839EF"/>
    <w:rsid w:val="00883C60"/>
    <w:rsid w:val="00883E76"/>
    <w:rsid w:val="00884135"/>
    <w:rsid w:val="008842E1"/>
    <w:rsid w:val="00884818"/>
    <w:rsid w:val="00884866"/>
    <w:rsid w:val="0088498E"/>
    <w:rsid w:val="00884A44"/>
    <w:rsid w:val="00884C17"/>
    <w:rsid w:val="008852C2"/>
    <w:rsid w:val="00885512"/>
    <w:rsid w:val="008855A7"/>
    <w:rsid w:val="0088562E"/>
    <w:rsid w:val="008856FC"/>
    <w:rsid w:val="00885736"/>
    <w:rsid w:val="008857C7"/>
    <w:rsid w:val="008858C0"/>
    <w:rsid w:val="00885905"/>
    <w:rsid w:val="00885C86"/>
    <w:rsid w:val="00885E3F"/>
    <w:rsid w:val="00885FF3"/>
    <w:rsid w:val="00886067"/>
    <w:rsid w:val="00886228"/>
    <w:rsid w:val="008862F9"/>
    <w:rsid w:val="00886687"/>
    <w:rsid w:val="008869D1"/>
    <w:rsid w:val="00886F7C"/>
    <w:rsid w:val="008870D1"/>
    <w:rsid w:val="0088728E"/>
    <w:rsid w:val="00887505"/>
    <w:rsid w:val="008875B6"/>
    <w:rsid w:val="008879A5"/>
    <w:rsid w:val="00887B29"/>
    <w:rsid w:val="00887F0A"/>
    <w:rsid w:val="008901BE"/>
    <w:rsid w:val="0089025B"/>
    <w:rsid w:val="00890362"/>
    <w:rsid w:val="008903EB"/>
    <w:rsid w:val="00890856"/>
    <w:rsid w:val="00890D55"/>
    <w:rsid w:val="00890E65"/>
    <w:rsid w:val="00890FCA"/>
    <w:rsid w:val="00891060"/>
    <w:rsid w:val="0089110F"/>
    <w:rsid w:val="008914E0"/>
    <w:rsid w:val="00891557"/>
    <w:rsid w:val="008915D7"/>
    <w:rsid w:val="0089191C"/>
    <w:rsid w:val="00891C8F"/>
    <w:rsid w:val="00891FBA"/>
    <w:rsid w:val="0089263E"/>
    <w:rsid w:val="0089302B"/>
    <w:rsid w:val="008930F8"/>
    <w:rsid w:val="0089349F"/>
    <w:rsid w:val="008934B5"/>
    <w:rsid w:val="00893715"/>
    <w:rsid w:val="00893EC3"/>
    <w:rsid w:val="0089414D"/>
    <w:rsid w:val="008946F9"/>
    <w:rsid w:val="00894797"/>
    <w:rsid w:val="00894866"/>
    <w:rsid w:val="00894B30"/>
    <w:rsid w:val="008951FB"/>
    <w:rsid w:val="00895494"/>
    <w:rsid w:val="00895894"/>
    <w:rsid w:val="0089591C"/>
    <w:rsid w:val="008959BE"/>
    <w:rsid w:val="00895C2E"/>
    <w:rsid w:val="00895E89"/>
    <w:rsid w:val="00895F21"/>
    <w:rsid w:val="00896015"/>
    <w:rsid w:val="008960DB"/>
    <w:rsid w:val="008964B9"/>
    <w:rsid w:val="008966DD"/>
    <w:rsid w:val="00896775"/>
    <w:rsid w:val="008967D3"/>
    <w:rsid w:val="00896A53"/>
    <w:rsid w:val="00896C36"/>
    <w:rsid w:val="00896F14"/>
    <w:rsid w:val="0089755D"/>
    <w:rsid w:val="008978F4"/>
    <w:rsid w:val="008979DC"/>
    <w:rsid w:val="00897C02"/>
    <w:rsid w:val="00897F17"/>
    <w:rsid w:val="00897F2F"/>
    <w:rsid w:val="008A00F4"/>
    <w:rsid w:val="008A0151"/>
    <w:rsid w:val="008A0367"/>
    <w:rsid w:val="008A03AB"/>
    <w:rsid w:val="008A0846"/>
    <w:rsid w:val="008A0CDB"/>
    <w:rsid w:val="008A0D7E"/>
    <w:rsid w:val="008A0E0D"/>
    <w:rsid w:val="008A0EF5"/>
    <w:rsid w:val="008A0F53"/>
    <w:rsid w:val="008A1343"/>
    <w:rsid w:val="008A13E8"/>
    <w:rsid w:val="008A1609"/>
    <w:rsid w:val="008A1B43"/>
    <w:rsid w:val="008A1D1E"/>
    <w:rsid w:val="008A1E0D"/>
    <w:rsid w:val="008A1EFB"/>
    <w:rsid w:val="008A2242"/>
    <w:rsid w:val="008A22CC"/>
    <w:rsid w:val="008A24A4"/>
    <w:rsid w:val="008A2902"/>
    <w:rsid w:val="008A2C4B"/>
    <w:rsid w:val="008A2D4A"/>
    <w:rsid w:val="008A31AC"/>
    <w:rsid w:val="008A34D0"/>
    <w:rsid w:val="008A34F0"/>
    <w:rsid w:val="008A3636"/>
    <w:rsid w:val="008A36A7"/>
    <w:rsid w:val="008A37B8"/>
    <w:rsid w:val="008A37B9"/>
    <w:rsid w:val="008A3B15"/>
    <w:rsid w:val="008A3B8A"/>
    <w:rsid w:val="008A3DD5"/>
    <w:rsid w:val="008A3FE1"/>
    <w:rsid w:val="008A42BA"/>
    <w:rsid w:val="008A4407"/>
    <w:rsid w:val="008A454D"/>
    <w:rsid w:val="008A46AE"/>
    <w:rsid w:val="008A4A08"/>
    <w:rsid w:val="008A4D69"/>
    <w:rsid w:val="008A4E6E"/>
    <w:rsid w:val="008A500D"/>
    <w:rsid w:val="008A502C"/>
    <w:rsid w:val="008A507D"/>
    <w:rsid w:val="008A54F8"/>
    <w:rsid w:val="008A58F1"/>
    <w:rsid w:val="008A5A18"/>
    <w:rsid w:val="008A5AEC"/>
    <w:rsid w:val="008A5B16"/>
    <w:rsid w:val="008A60BA"/>
    <w:rsid w:val="008A6143"/>
    <w:rsid w:val="008A672C"/>
    <w:rsid w:val="008A6A00"/>
    <w:rsid w:val="008A6B7D"/>
    <w:rsid w:val="008A6DC9"/>
    <w:rsid w:val="008A6DEF"/>
    <w:rsid w:val="008A6FE7"/>
    <w:rsid w:val="008A70A0"/>
    <w:rsid w:val="008A710D"/>
    <w:rsid w:val="008A7629"/>
    <w:rsid w:val="008A76A1"/>
    <w:rsid w:val="008A797F"/>
    <w:rsid w:val="008A7F00"/>
    <w:rsid w:val="008B029B"/>
    <w:rsid w:val="008B04E3"/>
    <w:rsid w:val="008B05A5"/>
    <w:rsid w:val="008B0ADE"/>
    <w:rsid w:val="008B0B7B"/>
    <w:rsid w:val="008B0D53"/>
    <w:rsid w:val="008B0DB2"/>
    <w:rsid w:val="008B0F12"/>
    <w:rsid w:val="008B1413"/>
    <w:rsid w:val="008B169D"/>
    <w:rsid w:val="008B1A64"/>
    <w:rsid w:val="008B1AC7"/>
    <w:rsid w:val="008B1AF4"/>
    <w:rsid w:val="008B1B9A"/>
    <w:rsid w:val="008B1C09"/>
    <w:rsid w:val="008B1E3D"/>
    <w:rsid w:val="008B20BA"/>
    <w:rsid w:val="008B20EC"/>
    <w:rsid w:val="008B28DB"/>
    <w:rsid w:val="008B2ACC"/>
    <w:rsid w:val="008B303B"/>
    <w:rsid w:val="008B326B"/>
    <w:rsid w:val="008B3327"/>
    <w:rsid w:val="008B3467"/>
    <w:rsid w:val="008B35AC"/>
    <w:rsid w:val="008B3933"/>
    <w:rsid w:val="008B39D8"/>
    <w:rsid w:val="008B3CA4"/>
    <w:rsid w:val="008B42C5"/>
    <w:rsid w:val="008B440E"/>
    <w:rsid w:val="008B4505"/>
    <w:rsid w:val="008B450B"/>
    <w:rsid w:val="008B4744"/>
    <w:rsid w:val="008B4A55"/>
    <w:rsid w:val="008B4EC8"/>
    <w:rsid w:val="008B4F52"/>
    <w:rsid w:val="008B51E6"/>
    <w:rsid w:val="008B5293"/>
    <w:rsid w:val="008B529E"/>
    <w:rsid w:val="008B536D"/>
    <w:rsid w:val="008B53E1"/>
    <w:rsid w:val="008B5417"/>
    <w:rsid w:val="008B55D0"/>
    <w:rsid w:val="008B5714"/>
    <w:rsid w:val="008B573F"/>
    <w:rsid w:val="008B57EE"/>
    <w:rsid w:val="008B5A29"/>
    <w:rsid w:val="008B5AB4"/>
    <w:rsid w:val="008B5CB2"/>
    <w:rsid w:val="008B5D26"/>
    <w:rsid w:val="008B5DDE"/>
    <w:rsid w:val="008B6299"/>
    <w:rsid w:val="008B6454"/>
    <w:rsid w:val="008B649D"/>
    <w:rsid w:val="008B65C9"/>
    <w:rsid w:val="008B6BA1"/>
    <w:rsid w:val="008B6BEC"/>
    <w:rsid w:val="008B6F57"/>
    <w:rsid w:val="008B6F9D"/>
    <w:rsid w:val="008B729B"/>
    <w:rsid w:val="008B746E"/>
    <w:rsid w:val="008B7FD3"/>
    <w:rsid w:val="008C0066"/>
    <w:rsid w:val="008C013A"/>
    <w:rsid w:val="008C01B5"/>
    <w:rsid w:val="008C037C"/>
    <w:rsid w:val="008C052C"/>
    <w:rsid w:val="008C0995"/>
    <w:rsid w:val="008C09AD"/>
    <w:rsid w:val="008C09DB"/>
    <w:rsid w:val="008C0A53"/>
    <w:rsid w:val="008C0E3E"/>
    <w:rsid w:val="008C1155"/>
    <w:rsid w:val="008C1177"/>
    <w:rsid w:val="008C11DA"/>
    <w:rsid w:val="008C133A"/>
    <w:rsid w:val="008C1457"/>
    <w:rsid w:val="008C16C6"/>
    <w:rsid w:val="008C17B2"/>
    <w:rsid w:val="008C1A23"/>
    <w:rsid w:val="008C1ADB"/>
    <w:rsid w:val="008C1CCE"/>
    <w:rsid w:val="008C1D84"/>
    <w:rsid w:val="008C2168"/>
    <w:rsid w:val="008C274F"/>
    <w:rsid w:val="008C2859"/>
    <w:rsid w:val="008C2A33"/>
    <w:rsid w:val="008C2B12"/>
    <w:rsid w:val="008C2B32"/>
    <w:rsid w:val="008C2B34"/>
    <w:rsid w:val="008C2CCE"/>
    <w:rsid w:val="008C2E57"/>
    <w:rsid w:val="008C2EB0"/>
    <w:rsid w:val="008C2FDB"/>
    <w:rsid w:val="008C34BC"/>
    <w:rsid w:val="008C37E2"/>
    <w:rsid w:val="008C3916"/>
    <w:rsid w:val="008C39EF"/>
    <w:rsid w:val="008C3C41"/>
    <w:rsid w:val="008C3E96"/>
    <w:rsid w:val="008C3EA6"/>
    <w:rsid w:val="008C3F63"/>
    <w:rsid w:val="008C44BA"/>
    <w:rsid w:val="008C48C5"/>
    <w:rsid w:val="008C49DB"/>
    <w:rsid w:val="008C509A"/>
    <w:rsid w:val="008C5111"/>
    <w:rsid w:val="008C524B"/>
    <w:rsid w:val="008C53A0"/>
    <w:rsid w:val="008C54F0"/>
    <w:rsid w:val="008C5524"/>
    <w:rsid w:val="008C5B63"/>
    <w:rsid w:val="008C5CF1"/>
    <w:rsid w:val="008C614E"/>
    <w:rsid w:val="008C623C"/>
    <w:rsid w:val="008C626D"/>
    <w:rsid w:val="008C63FA"/>
    <w:rsid w:val="008C6476"/>
    <w:rsid w:val="008C64F2"/>
    <w:rsid w:val="008C6771"/>
    <w:rsid w:val="008C6840"/>
    <w:rsid w:val="008C6859"/>
    <w:rsid w:val="008C6F3E"/>
    <w:rsid w:val="008C6F88"/>
    <w:rsid w:val="008C733F"/>
    <w:rsid w:val="008C7C94"/>
    <w:rsid w:val="008C7CDC"/>
    <w:rsid w:val="008C7DCE"/>
    <w:rsid w:val="008C7E4A"/>
    <w:rsid w:val="008C7E5D"/>
    <w:rsid w:val="008C7F7D"/>
    <w:rsid w:val="008C7F96"/>
    <w:rsid w:val="008C7FED"/>
    <w:rsid w:val="008D00D2"/>
    <w:rsid w:val="008D03C4"/>
    <w:rsid w:val="008D06F2"/>
    <w:rsid w:val="008D086D"/>
    <w:rsid w:val="008D0967"/>
    <w:rsid w:val="008D09CF"/>
    <w:rsid w:val="008D0F4C"/>
    <w:rsid w:val="008D1124"/>
    <w:rsid w:val="008D1147"/>
    <w:rsid w:val="008D143D"/>
    <w:rsid w:val="008D14DE"/>
    <w:rsid w:val="008D1652"/>
    <w:rsid w:val="008D1685"/>
    <w:rsid w:val="008D18E2"/>
    <w:rsid w:val="008D1957"/>
    <w:rsid w:val="008D198A"/>
    <w:rsid w:val="008D19F0"/>
    <w:rsid w:val="008D1D47"/>
    <w:rsid w:val="008D1D5F"/>
    <w:rsid w:val="008D20C7"/>
    <w:rsid w:val="008D21F1"/>
    <w:rsid w:val="008D264D"/>
    <w:rsid w:val="008D2725"/>
    <w:rsid w:val="008D2D11"/>
    <w:rsid w:val="008D30B9"/>
    <w:rsid w:val="008D32CD"/>
    <w:rsid w:val="008D33F1"/>
    <w:rsid w:val="008D3446"/>
    <w:rsid w:val="008D37AF"/>
    <w:rsid w:val="008D37FE"/>
    <w:rsid w:val="008D3B3B"/>
    <w:rsid w:val="008D3B51"/>
    <w:rsid w:val="008D3EA3"/>
    <w:rsid w:val="008D40BE"/>
    <w:rsid w:val="008D418B"/>
    <w:rsid w:val="008D4195"/>
    <w:rsid w:val="008D420F"/>
    <w:rsid w:val="008D4220"/>
    <w:rsid w:val="008D425D"/>
    <w:rsid w:val="008D4612"/>
    <w:rsid w:val="008D48F6"/>
    <w:rsid w:val="008D4931"/>
    <w:rsid w:val="008D4AEC"/>
    <w:rsid w:val="008D4B4B"/>
    <w:rsid w:val="008D4FBE"/>
    <w:rsid w:val="008D55F9"/>
    <w:rsid w:val="008D5D32"/>
    <w:rsid w:val="008D6102"/>
    <w:rsid w:val="008D64E7"/>
    <w:rsid w:val="008D66D8"/>
    <w:rsid w:val="008D6702"/>
    <w:rsid w:val="008D6870"/>
    <w:rsid w:val="008D6891"/>
    <w:rsid w:val="008D6D79"/>
    <w:rsid w:val="008D6E8C"/>
    <w:rsid w:val="008D6FA6"/>
    <w:rsid w:val="008D6FAF"/>
    <w:rsid w:val="008D7193"/>
    <w:rsid w:val="008D782A"/>
    <w:rsid w:val="008D79B9"/>
    <w:rsid w:val="008D7ACC"/>
    <w:rsid w:val="008D7D72"/>
    <w:rsid w:val="008D7D79"/>
    <w:rsid w:val="008E0020"/>
    <w:rsid w:val="008E0080"/>
    <w:rsid w:val="008E085A"/>
    <w:rsid w:val="008E09FA"/>
    <w:rsid w:val="008E0A73"/>
    <w:rsid w:val="008E0A86"/>
    <w:rsid w:val="008E0C03"/>
    <w:rsid w:val="008E0D94"/>
    <w:rsid w:val="008E0DC6"/>
    <w:rsid w:val="008E0E17"/>
    <w:rsid w:val="008E1151"/>
    <w:rsid w:val="008E1162"/>
    <w:rsid w:val="008E1174"/>
    <w:rsid w:val="008E144D"/>
    <w:rsid w:val="008E1499"/>
    <w:rsid w:val="008E15CE"/>
    <w:rsid w:val="008E1677"/>
    <w:rsid w:val="008E16AC"/>
    <w:rsid w:val="008E19F2"/>
    <w:rsid w:val="008E1C5F"/>
    <w:rsid w:val="008E1C7E"/>
    <w:rsid w:val="008E1F15"/>
    <w:rsid w:val="008E21A3"/>
    <w:rsid w:val="008E21D5"/>
    <w:rsid w:val="008E21EF"/>
    <w:rsid w:val="008E220C"/>
    <w:rsid w:val="008E24DB"/>
    <w:rsid w:val="008E27BD"/>
    <w:rsid w:val="008E2829"/>
    <w:rsid w:val="008E2860"/>
    <w:rsid w:val="008E2DC4"/>
    <w:rsid w:val="008E2E7D"/>
    <w:rsid w:val="008E3113"/>
    <w:rsid w:val="008E31E1"/>
    <w:rsid w:val="008E3259"/>
    <w:rsid w:val="008E3274"/>
    <w:rsid w:val="008E33E1"/>
    <w:rsid w:val="008E36F1"/>
    <w:rsid w:val="008E380F"/>
    <w:rsid w:val="008E38D4"/>
    <w:rsid w:val="008E396A"/>
    <w:rsid w:val="008E398D"/>
    <w:rsid w:val="008E3BD6"/>
    <w:rsid w:val="008E3DB9"/>
    <w:rsid w:val="008E3DE0"/>
    <w:rsid w:val="008E3E7E"/>
    <w:rsid w:val="008E3F33"/>
    <w:rsid w:val="008E4088"/>
    <w:rsid w:val="008E41E5"/>
    <w:rsid w:val="008E4332"/>
    <w:rsid w:val="008E436F"/>
    <w:rsid w:val="008E43AF"/>
    <w:rsid w:val="008E48C6"/>
    <w:rsid w:val="008E49EA"/>
    <w:rsid w:val="008E4B4F"/>
    <w:rsid w:val="008E4EA5"/>
    <w:rsid w:val="008E4F1E"/>
    <w:rsid w:val="008E5193"/>
    <w:rsid w:val="008E5353"/>
    <w:rsid w:val="008E5477"/>
    <w:rsid w:val="008E561A"/>
    <w:rsid w:val="008E5816"/>
    <w:rsid w:val="008E5ACF"/>
    <w:rsid w:val="008E5F90"/>
    <w:rsid w:val="008E6391"/>
    <w:rsid w:val="008E699F"/>
    <w:rsid w:val="008E6B5E"/>
    <w:rsid w:val="008E6CB2"/>
    <w:rsid w:val="008E6CEC"/>
    <w:rsid w:val="008E6D5E"/>
    <w:rsid w:val="008E706A"/>
    <w:rsid w:val="008E71D2"/>
    <w:rsid w:val="008E733B"/>
    <w:rsid w:val="008E74FA"/>
    <w:rsid w:val="008E797B"/>
    <w:rsid w:val="008E7B10"/>
    <w:rsid w:val="008F015C"/>
    <w:rsid w:val="008F0195"/>
    <w:rsid w:val="008F0285"/>
    <w:rsid w:val="008F0392"/>
    <w:rsid w:val="008F07FC"/>
    <w:rsid w:val="008F08BD"/>
    <w:rsid w:val="008F11D9"/>
    <w:rsid w:val="008F12EE"/>
    <w:rsid w:val="008F1370"/>
    <w:rsid w:val="008F17E6"/>
    <w:rsid w:val="008F1940"/>
    <w:rsid w:val="008F1CEF"/>
    <w:rsid w:val="008F25F5"/>
    <w:rsid w:val="008F2C75"/>
    <w:rsid w:val="008F2D52"/>
    <w:rsid w:val="008F2F6F"/>
    <w:rsid w:val="008F2F78"/>
    <w:rsid w:val="008F3113"/>
    <w:rsid w:val="008F32C7"/>
    <w:rsid w:val="008F32D6"/>
    <w:rsid w:val="008F338D"/>
    <w:rsid w:val="008F34D5"/>
    <w:rsid w:val="008F3509"/>
    <w:rsid w:val="008F350C"/>
    <w:rsid w:val="008F3715"/>
    <w:rsid w:val="008F385A"/>
    <w:rsid w:val="008F3952"/>
    <w:rsid w:val="008F3A08"/>
    <w:rsid w:val="008F3A2C"/>
    <w:rsid w:val="008F3B98"/>
    <w:rsid w:val="008F3C03"/>
    <w:rsid w:val="008F3E3E"/>
    <w:rsid w:val="008F3FE7"/>
    <w:rsid w:val="008F4591"/>
    <w:rsid w:val="008F49D1"/>
    <w:rsid w:val="008F4A8B"/>
    <w:rsid w:val="008F4B7C"/>
    <w:rsid w:val="008F4CC8"/>
    <w:rsid w:val="008F4F7B"/>
    <w:rsid w:val="008F500E"/>
    <w:rsid w:val="008F502C"/>
    <w:rsid w:val="008F5079"/>
    <w:rsid w:val="008F5398"/>
    <w:rsid w:val="008F55D1"/>
    <w:rsid w:val="008F5885"/>
    <w:rsid w:val="008F590D"/>
    <w:rsid w:val="008F5A21"/>
    <w:rsid w:val="008F5FF3"/>
    <w:rsid w:val="008F614C"/>
    <w:rsid w:val="008F62B7"/>
    <w:rsid w:val="008F633B"/>
    <w:rsid w:val="008F66FA"/>
    <w:rsid w:val="008F6876"/>
    <w:rsid w:val="008F6C16"/>
    <w:rsid w:val="008F6F55"/>
    <w:rsid w:val="008F70A6"/>
    <w:rsid w:val="008F719E"/>
    <w:rsid w:val="008F730A"/>
    <w:rsid w:val="008F7327"/>
    <w:rsid w:val="008F7533"/>
    <w:rsid w:val="008F7605"/>
    <w:rsid w:val="008F7871"/>
    <w:rsid w:val="008F7961"/>
    <w:rsid w:val="008F7C3E"/>
    <w:rsid w:val="008F7D6B"/>
    <w:rsid w:val="008F7EEE"/>
    <w:rsid w:val="008F7F67"/>
    <w:rsid w:val="00900066"/>
    <w:rsid w:val="0090018F"/>
    <w:rsid w:val="00900230"/>
    <w:rsid w:val="00900582"/>
    <w:rsid w:val="0090063E"/>
    <w:rsid w:val="00900AD9"/>
    <w:rsid w:val="00900B59"/>
    <w:rsid w:val="0090116A"/>
    <w:rsid w:val="009016C8"/>
    <w:rsid w:val="00901A00"/>
    <w:rsid w:val="00901ACD"/>
    <w:rsid w:val="00901C35"/>
    <w:rsid w:val="00901FFA"/>
    <w:rsid w:val="0090219B"/>
    <w:rsid w:val="0090219F"/>
    <w:rsid w:val="0090261B"/>
    <w:rsid w:val="0090276B"/>
    <w:rsid w:val="00902903"/>
    <w:rsid w:val="0090295E"/>
    <w:rsid w:val="00902E27"/>
    <w:rsid w:val="009030EB"/>
    <w:rsid w:val="009038AD"/>
    <w:rsid w:val="009038DA"/>
    <w:rsid w:val="0090390D"/>
    <w:rsid w:val="00903F09"/>
    <w:rsid w:val="00903FA1"/>
    <w:rsid w:val="00904056"/>
    <w:rsid w:val="009044A4"/>
    <w:rsid w:val="009046B3"/>
    <w:rsid w:val="00904ABB"/>
    <w:rsid w:val="00904DB5"/>
    <w:rsid w:val="00904ED7"/>
    <w:rsid w:val="009056D6"/>
    <w:rsid w:val="00905737"/>
    <w:rsid w:val="0090575C"/>
    <w:rsid w:val="00905773"/>
    <w:rsid w:val="009058A1"/>
    <w:rsid w:val="00905A61"/>
    <w:rsid w:val="00905DEC"/>
    <w:rsid w:val="00905F16"/>
    <w:rsid w:val="0090607F"/>
    <w:rsid w:val="0090624F"/>
    <w:rsid w:val="0090632E"/>
    <w:rsid w:val="00906754"/>
    <w:rsid w:val="00906A39"/>
    <w:rsid w:val="00906E2C"/>
    <w:rsid w:val="00907044"/>
    <w:rsid w:val="009070BE"/>
    <w:rsid w:val="00907121"/>
    <w:rsid w:val="00907464"/>
    <w:rsid w:val="0090754C"/>
    <w:rsid w:val="0090786E"/>
    <w:rsid w:val="00907C62"/>
    <w:rsid w:val="00907D3B"/>
    <w:rsid w:val="00910102"/>
    <w:rsid w:val="009101BF"/>
    <w:rsid w:val="00910325"/>
    <w:rsid w:val="0091042E"/>
    <w:rsid w:val="009104B0"/>
    <w:rsid w:val="00910560"/>
    <w:rsid w:val="00910609"/>
    <w:rsid w:val="00910BFF"/>
    <w:rsid w:val="00910CC8"/>
    <w:rsid w:val="00910E59"/>
    <w:rsid w:val="0091138A"/>
    <w:rsid w:val="00911391"/>
    <w:rsid w:val="00911560"/>
    <w:rsid w:val="00911705"/>
    <w:rsid w:val="00911742"/>
    <w:rsid w:val="009117CE"/>
    <w:rsid w:val="00911B59"/>
    <w:rsid w:val="00912127"/>
    <w:rsid w:val="0091225A"/>
    <w:rsid w:val="009122B6"/>
    <w:rsid w:val="0091243D"/>
    <w:rsid w:val="009129F1"/>
    <w:rsid w:val="00912A11"/>
    <w:rsid w:val="00912B2B"/>
    <w:rsid w:val="00912B68"/>
    <w:rsid w:val="00912E5F"/>
    <w:rsid w:val="00912E70"/>
    <w:rsid w:val="0091313A"/>
    <w:rsid w:val="0091361A"/>
    <w:rsid w:val="009136A8"/>
    <w:rsid w:val="00913810"/>
    <w:rsid w:val="00913E3D"/>
    <w:rsid w:val="00914288"/>
    <w:rsid w:val="009142FD"/>
    <w:rsid w:val="009143B5"/>
    <w:rsid w:val="00914598"/>
    <w:rsid w:val="00914668"/>
    <w:rsid w:val="0091495E"/>
    <w:rsid w:val="00914BF7"/>
    <w:rsid w:val="00914C6B"/>
    <w:rsid w:val="00914D26"/>
    <w:rsid w:val="00914D58"/>
    <w:rsid w:val="00914E1A"/>
    <w:rsid w:val="00914FA3"/>
    <w:rsid w:val="009154B9"/>
    <w:rsid w:val="009155F8"/>
    <w:rsid w:val="00915A9C"/>
    <w:rsid w:val="00915B56"/>
    <w:rsid w:val="00915CFF"/>
    <w:rsid w:val="009160F2"/>
    <w:rsid w:val="00916994"/>
    <w:rsid w:val="00916C9A"/>
    <w:rsid w:val="00916DF6"/>
    <w:rsid w:val="00916E42"/>
    <w:rsid w:val="00916E52"/>
    <w:rsid w:val="009171A1"/>
    <w:rsid w:val="0091727C"/>
    <w:rsid w:val="00917581"/>
    <w:rsid w:val="00917CD3"/>
    <w:rsid w:val="00917D54"/>
    <w:rsid w:val="00917D70"/>
    <w:rsid w:val="00917D80"/>
    <w:rsid w:val="00917E11"/>
    <w:rsid w:val="009200B1"/>
    <w:rsid w:val="0092011D"/>
    <w:rsid w:val="00920631"/>
    <w:rsid w:val="00920913"/>
    <w:rsid w:val="009209EA"/>
    <w:rsid w:val="00920BEC"/>
    <w:rsid w:val="00920CAB"/>
    <w:rsid w:val="00920D54"/>
    <w:rsid w:val="00920EB7"/>
    <w:rsid w:val="00920EF3"/>
    <w:rsid w:val="00920F12"/>
    <w:rsid w:val="00921013"/>
    <w:rsid w:val="00921116"/>
    <w:rsid w:val="00921199"/>
    <w:rsid w:val="00921250"/>
    <w:rsid w:val="00921342"/>
    <w:rsid w:val="0092135C"/>
    <w:rsid w:val="009219EC"/>
    <w:rsid w:val="00921A24"/>
    <w:rsid w:val="00921AE1"/>
    <w:rsid w:val="00921C58"/>
    <w:rsid w:val="00921D5A"/>
    <w:rsid w:val="00921EF4"/>
    <w:rsid w:val="0092210C"/>
    <w:rsid w:val="0092214E"/>
    <w:rsid w:val="00922375"/>
    <w:rsid w:val="009223F7"/>
    <w:rsid w:val="00922595"/>
    <w:rsid w:val="00922750"/>
    <w:rsid w:val="00922821"/>
    <w:rsid w:val="009228F5"/>
    <w:rsid w:val="00922ECF"/>
    <w:rsid w:val="0092348C"/>
    <w:rsid w:val="0092351F"/>
    <w:rsid w:val="0092362D"/>
    <w:rsid w:val="009236F0"/>
    <w:rsid w:val="0092377E"/>
    <w:rsid w:val="009237D9"/>
    <w:rsid w:val="00923C09"/>
    <w:rsid w:val="00923F85"/>
    <w:rsid w:val="009240FA"/>
    <w:rsid w:val="009242F8"/>
    <w:rsid w:val="00924653"/>
    <w:rsid w:val="00924DD6"/>
    <w:rsid w:val="00924EC9"/>
    <w:rsid w:val="00924F49"/>
    <w:rsid w:val="009250A3"/>
    <w:rsid w:val="0092536C"/>
    <w:rsid w:val="009254D7"/>
    <w:rsid w:val="009255BC"/>
    <w:rsid w:val="0092587E"/>
    <w:rsid w:val="00925882"/>
    <w:rsid w:val="009258E1"/>
    <w:rsid w:val="00925B60"/>
    <w:rsid w:val="00925CC1"/>
    <w:rsid w:val="00925FED"/>
    <w:rsid w:val="009260DE"/>
    <w:rsid w:val="0092622C"/>
    <w:rsid w:val="0092660A"/>
    <w:rsid w:val="00926625"/>
    <w:rsid w:val="00926632"/>
    <w:rsid w:val="00926B3C"/>
    <w:rsid w:val="00926BAF"/>
    <w:rsid w:val="00926C91"/>
    <w:rsid w:val="00926E76"/>
    <w:rsid w:val="00926FE9"/>
    <w:rsid w:val="00927305"/>
    <w:rsid w:val="0092736E"/>
    <w:rsid w:val="009275DE"/>
    <w:rsid w:val="009278CD"/>
    <w:rsid w:val="00927BBB"/>
    <w:rsid w:val="00927CB6"/>
    <w:rsid w:val="00927D76"/>
    <w:rsid w:val="00927F6F"/>
    <w:rsid w:val="00930334"/>
    <w:rsid w:val="00930537"/>
    <w:rsid w:val="00930A71"/>
    <w:rsid w:val="00930BF3"/>
    <w:rsid w:val="00930BF7"/>
    <w:rsid w:val="00930E3C"/>
    <w:rsid w:val="00930F1A"/>
    <w:rsid w:val="00930FE7"/>
    <w:rsid w:val="0093121E"/>
    <w:rsid w:val="00931331"/>
    <w:rsid w:val="009313D9"/>
    <w:rsid w:val="009315E8"/>
    <w:rsid w:val="00931837"/>
    <w:rsid w:val="009318F5"/>
    <w:rsid w:val="009318FB"/>
    <w:rsid w:val="00931A88"/>
    <w:rsid w:val="00931B87"/>
    <w:rsid w:val="00931C85"/>
    <w:rsid w:val="00931D0C"/>
    <w:rsid w:val="00932068"/>
    <w:rsid w:val="00932124"/>
    <w:rsid w:val="00932218"/>
    <w:rsid w:val="009322E7"/>
    <w:rsid w:val="009325A8"/>
    <w:rsid w:val="009325B4"/>
    <w:rsid w:val="009326F2"/>
    <w:rsid w:val="00932841"/>
    <w:rsid w:val="00932891"/>
    <w:rsid w:val="0093294B"/>
    <w:rsid w:val="00933650"/>
    <w:rsid w:val="00933692"/>
    <w:rsid w:val="0093377B"/>
    <w:rsid w:val="00933900"/>
    <w:rsid w:val="00933BDA"/>
    <w:rsid w:val="00933C30"/>
    <w:rsid w:val="00933CE2"/>
    <w:rsid w:val="009340CE"/>
    <w:rsid w:val="00934292"/>
    <w:rsid w:val="009346FB"/>
    <w:rsid w:val="00934790"/>
    <w:rsid w:val="00934798"/>
    <w:rsid w:val="0093480C"/>
    <w:rsid w:val="00934AF6"/>
    <w:rsid w:val="00934C4C"/>
    <w:rsid w:val="00934C7E"/>
    <w:rsid w:val="00934D12"/>
    <w:rsid w:val="00934EB7"/>
    <w:rsid w:val="00934F9C"/>
    <w:rsid w:val="009351E6"/>
    <w:rsid w:val="00935261"/>
    <w:rsid w:val="00935303"/>
    <w:rsid w:val="009354C1"/>
    <w:rsid w:val="0093561E"/>
    <w:rsid w:val="009356AF"/>
    <w:rsid w:val="009358B7"/>
    <w:rsid w:val="00935A76"/>
    <w:rsid w:val="009361EF"/>
    <w:rsid w:val="00936248"/>
    <w:rsid w:val="009366B5"/>
    <w:rsid w:val="00936862"/>
    <w:rsid w:val="00936964"/>
    <w:rsid w:val="00936AA4"/>
    <w:rsid w:val="00936C3C"/>
    <w:rsid w:val="00936F9F"/>
    <w:rsid w:val="009370ED"/>
    <w:rsid w:val="0093722A"/>
    <w:rsid w:val="00937533"/>
    <w:rsid w:val="009375BE"/>
    <w:rsid w:val="009375DD"/>
    <w:rsid w:val="00937824"/>
    <w:rsid w:val="00937AFA"/>
    <w:rsid w:val="00937F06"/>
    <w:rsid w:val="00940067"/>
    <w:rsid w:val="0094022A"/>
    <w:rsid w:val="0094058C"/>
    <w:rsid w:val="0094082D"/>
    <w:rsid w:val="00940960"/>
    <w:rsid w:val="00940A44"/>
    <w:rsid w:val="00940B34"/>
    <w:rsid w:val="00940B80"/>
    <w:rsid w:val="00940BE8"/>
    <w:rsid w:val="00940CA5"/>
    <w:rsid w:val="00940D2F"/>
    <w:rsid w:val="00940D56"/>
    <w:rsid w:val="00940EC8"/>
    <w:rsid w:val="00940FE5"/>
    <w:rsid w:val="00941073"/>
    <w:rsid w:val="009410B0"/>
    <w:rsid w:val="009412EF"/>
    <w:rsid w:val="0094137C"/>
    <w:rsid w:val="009413D7"/>
    <w:rsid w:val="00941686"/>
    <w:rsid w:val="00941829"/>
    <w:rsid w:val="00941924"/>
    <w:rsid w:val="00941C86"/>
    <w:rsid w:val="00942106"/>
    <w:rsid w:val="0094235B"/>
    <w:rsid w:val="0094248D"/>
    <w:rsid w:val="00942C77"/>
    <w:rsid w:val="00942F1E"/>
    <w:rsid w:val="0094329E"/>
    <w:rsid w:val="00943433"/>
    <w:rsid w:val="00943442"/>
    <w:rsid w:val="009435F4"/>
    <w:rsid w:val="00943AD0"/>
    <w:rsid w:val="00943B39"/>
    <w:rsid w:val="00943B43"/>
    <w:rsid w:val="00943CCC"/>
    <w:rsid w:val="00943E50"/>
    <w:rsid w:val="00943F43"/>
    <w:rsid w:val="00944438"/>
    <w:rsid w:val="009445B1"/>
    <w:rsid w:val="0094460C"/>
    <w:rsid w:val="00944645"/>
    <w:rsid w:val="009448E8"/>
    <w:rsid w:val="00944A48"/>
    <w:rsid w:val="009451BD"/>
    <w:rsid w:val="00945249"/>
    <w:rsid w:val="009452B3"/>
    <w:rsid w:val="009452CA"/>
    <w:rsid w:val="00945416"/>
    <w:rsid w:val="009455C2"/>
    <w:rsid w:val="009455E8"/>
    <w:rsid w:val="009457B7"/>
    <w:rsid w:val="00945818"/>
    <w:rsid w:val="009458FE"/>
    <w:rsid w:val="00945A81"/>
    <w:rsid w:val="00945B51"/>
    <w:rsid w:val="00945BBE"/>
    <w:rsid w:val="00945E3A"/>
    <w:rsid w:val="00945F74"/>
    <w:rsid w:val="00946012"/>
    <w:rsid w:val="009460D5"/>
    <w:rsid w:val="009464A4"/>
    <w:rsid w:val="009464D2"/>
    <w:rsid w:val="00946B4F"/>
    <w:rsid w:val="00946C56"/>
    <w:rsid w:val="00946DBF"/>
    <w:rsid w:val="00947032"/>
    <w:rsid w:val="009473F3"/>
    <w:rsid w:val="00947AD8"/>
    <w:rsid w:val="00947BCF"/>
    <w:rsid w:val="00947C1B"/>
    <w:rsid w:val="00947C43"/>
    <w:rsid w:val="00947F19"/>
    <w:rsid w:val="009504EA"/>
    <w:rsid w:val="00950516"/>
    <w:rsid w:val="00950519"/>
    <w:rsid w:val="0095055E"/>
    <w:rsid w:val="00950AEB"/>
    <w:rsid w:val="00950B08"/>
    <w:rsid w:val="00950EB6"/>
    <w:rsid w:val="00950FD7"/>
    <w:rsid w:val="009510C1"/>
    <w:rsid w:val="00951290"/>
    <w:rsid w:val="00951378"/>
    <w:rsid w:val="00951536"/>
    <w:rsid w:val="00951566"/>
    <w:rsid w:val="00951711"/>
    <w:rsid w:val="0095176E"/>
    <w:rsid w:val="009517D2"/>
    <w:rsid w:val="00951817"/>
    <w:rsid w:val="009524BB"/>
    <w:rsid w:val="00952653"/>
    <w:rsid w:val="0095286D"/>
    <w:rsid w:val="00952AD3"/>
    <w:rsid w:val="00952B1F"/>
    <w:rsid w:val="00952C40"/>
    <w:rsid w:val="00952E17"/>
    <w:rsid w:val="00952ECC"/>
    <w:rsid w:val="0095320D"/>
    <w:rsid w:val="009536B3"/>
    <w:rsid w:val="00953829"/>
    <w:rsid w:val="0095388F"/>
    <w:rsid w:val="00953A43"/>
    <w:rsid w:val="00953B75"/>
    <w:rsid w:val="00953DE1"/>
    <w:rsid w:val="00954717"/>
    <w:rsid w:val="00954778"/>
    <w:rsid w:val="009547C7"/>
    <w:rsid w:val="009549C5"/>
    <w:rsid w:val="009549F6"/>
    <w:rsid w:val="00954BCF"/>
    <w:rsid w:val="00954C96"/>
    <w:rsid w:val="00954CF3"/>
    <w:rsid w:val="00954DA8"/>
    <w:rsid w:val="00954ECE"/>
    <w:rsid w:val="00954F80"/>
    <w:rsid w:val="009555FD"/>
    <w:rsid w:val="009556F5"/>
    <w:rsid w:val="009557AD"/>
    <w:rsid w:val="00955A8B"/>
    <w:rsid w:val="00955FB8"/>
    <w:rsid w:val="009560CE"/>
    <w:rsid w:val="00956294"/>
    <w:rsid w:val="009562D8"/>
    <w:rsid w:val="00956362"/>
    <w:rsid w:val="009566CB"/>
    <w:rsid w:val="009568A4"/>
    <w:rsid w:val="0095699E"/>
    <w:rsid w:val="00956A96"/>
    <w:rsid w:val="00956E6C"/>
    <w:rsid w:val="00956F94"/>
    <w:rsid w:val="00956FFB"/>
    <w:rsid w:val="00957081"/>
    <w:rsid w:val="00957203"/>
    <w:rsid w:val="009573D7"/>
    <w:rsid w:val="00957617"/>
    <w:rsid w:val="009578A6"/>
    <w:rsid w:val="009579AC"/>
    <w:rsid w:val="00957E2F"/>
    <w:rsid w:val="009600A9"/>
    <w:rsid w:val="00960213"/>
    <w:rsid w:val="0096036C"/>
    <w:rsid w:val="00960527"/>
    <w:rsid w:val="00960A97"/>
    <w:rsid w:val="009610B5"/>
    <w:rsid w:val="00961185"/>
    <w:rsid w:val="009612A0"/>
    <w:rsid w:val="00961449"/>
    <w:rsid w:val="009616D8"/>
    <w:rsid w:val="0096193B"/>
    <w:rsid w:val="00961B2B"/>
    <w:rsid w:val="00961D5F"/>
    <w:rsid w:val="00961E3E"/>
    <w:rsid w:val="009622B5"/>
    <w:rsid w:val="0096233B"/>
    <w:rsid w:val="00962352"/>
    <w:rsid w:val="009624B7"/>
    <w:rsid w:val="00962852"/>
    <w:rsid w:val="00962A14"/>
    <w:rsid w:val="00962C68"/>
    <w:rsid w:val="00962CEE"/>
    <w:rsid w:val="00962CFA"/>
    <w:rsid w:val="00962DF4"/>
    <w:rsid w:val="00962FE1"/>
    <w:rsid w:val="009631D2"/>
    <w:rsid w:val="0096331C"/>
    <w:rsid w:val="0096347D"/>
    <w:rsid w:val="00963597"/>
    <w:rsid w:val="00963612"/>
    <w:rsid w:val="0096382E"/>
    <w:rsid w:val="00963967"/>
    <w:rsid w:val="00963D68"/>
    <w:rsid w:val="00963E9B"/>
    <w:rsid w:val="00963ED2"/>
    <w:rsid w:val="00963F81"/>
    <w:rsid w:val="0096404A"/>
    <w:rsid w:val="009645BE"/>
    <w:rsid w:val="0096489B"/>
    <w:rsid w:val="009648AB"/>
    <w:rsid w:val="009648CD"/>
    <w:rsid w:val="00964CC9"/>
    <w:rsid w:val="00964D18"/>
    <w:rsid w:val="00964ED4"/>
    <w:rsid w:val="0096554D"/>
    <w:rsid w:val="00965688"/>
    <w:rsid w:val="0096581C"/>
    <w:rsid w:val="00965A88"/>
    <w:rsid w:val="00965B42"/>
    <w:rsid w:val="00965CFB"/>
    <w:rsid w:val="0096605A"/>
    <w:rsid w:val="009660C6"/>
    <w:rsid w:val="00966165"/>
    <w:rsid w:val="00966414"/>
    <w:rsid w:val="00966665"/>
    <w:rsid w:val="0096726A"/>
    <w:rsid w:val="009672B6"/>
    <w:rsid w:val="00967302"/>
    <w:rsid w:val="00967545"/>
    <w:rsid w:val="009675B4"/>
    <w:rsid w:val="009676EA"/>
    <w:rsid w:val="009676F0"/>
    <w:rsid w:val="00967953"/>
    <w:rsid w:val="00967B25"/>
    <w:rsid w:val="00967CC2"/>
    <w:rsid w:val="00967CEC"/>
    <w:rsid w:val="00967E83"/>
    <w:rsid w:val="00970003"/>
    <w:rsid w:val="009708B6"/>
    <w:rsid w:val="00970A02"/>
    <w:rsid w:val="009710E7"/>
    <w:rsid w:val="00971405"/>
    <w:rsid w:val="0097148B"/>
    <w:rsid w:val="00971558"/>
    <w:rsid w:val="00971877"/>
    <w:rsid w:val="009718B9"/>
    <w:rsid w:val="00971B05"/>
    <w:rsid w:val="00971BDB"/>
    <w:rsid w:val="0097216A"/>
    <w:rsid w:val="00972497"/>
    <w:rsid w:val="00972639"/>
    <w:rsid w:val="009727F3"/>
    <w:rsid w:val="00972923"/>
    <w:rsid w:val="00972951"/>
    <w:rsid w:val="00972AE1"/>
    <w:rsid w:val="00972B65"/>
    <w:rsid w:val="00972CB2"/>
    <w:rsid w:val="00972F60"/>
    <w:rsid w:val="009731F0"/>
    <w:rsid w:val="0097325D"/>
    <w:rsid w:val="009733C8"/>
    <w:rsid w:val="00973738"/>
    <w:rsid w:val="009737CE"/>
    <w:rsid w:val="009738B5"/>
    <w:rsid w:val="00973C88"/>
    <w:rsid w:val="00973D26"/>
    <w:rsid w:val="00974340"/>
    <w:rsid w:val="00974517"/>
    <w:rsid w:val="009745F8"/>
    <w:rsid w:val="00974B7E"/>
    <w:rsid w:val="00974BA7"/>
    <w:rsid w:val="00974BAC"/>
    <w:rsid w:val="00974C97"/>
    <w:rsid w:val="00974CC3"/>
    <w:rsid w:val="00974FD4"/>
    <w:rsid w:val="00975055"/>
    <w:rsid w:val="0097521E"/>
    <w:rsid w:val="00975700"/>
    <w:rsid w:val="00975967"/>
    <w:rsid w:val="00975A9F"/>
    <w:rsid w:val="00975B16"/>
    <w:rsid w:val="00975C77"/>
    <w:rsid w:val="0097600D"/>
    <w:rsid w:val="0097608C"/>
    <w:rsid w:val="0097622F"/>
    <w:rsid w:val="009762BA"/>
    <w:rsid w:val="009763BA"/>
    <w:rsid w:val="0097640A"/>
    <w:rsid w:val="0097649F"/>
    <w:rsid w:val="009766DF"/>
    <w:rsid w:val="00976DD2"/>
    <w:rsid w:val="00976E79"/>
    <w:rsid w:val="00976FB9"/>
    <w:rsid w:val="00977182"/>
    <w:rsid w:val="0097719A"/>
    <w:rsid w:val="00977282"/>
    <w:rsid w:val="00977331"/>
    <w:rsid w:val="00977558"/>
    <w:rsid w:val="0097783C"/>
    <w:rsid w:val="00977944"/>
    <w:rsid w:val="00977BCA"/>
    <w:rsid w:val="00977E6F"/>
    <w:rsid w:val="00977F90"/>
    <w:rsid w:val="00977FF3"/>
    <w:rsid w:val="00980044"/>
    <w:rsid w:val="009800AC"/>
    <w:rsid w:val="009800FB"/>
    <w:rsid w:val="009805C0"/>
    <w:rsid w:val="009807C2"/>
    <w:rsid w:val="00980928"/>
    <w:rsid w:val="00980A85"/>
    <w:rsid w:val="00980D17"/>
    <w:rsid w:val="00980EA1"/>
    <w:rsid w:val="00981145"/>
    <w:rsid w:val="00981275"/>
    <w:rsid w:val="00981627"/>
    <w:rsid w:val="0098162A"/>
    <w:rsid w:val="00981988"/>
    <w:rsid w:val="00981999"/>
    <w:rsid w:val="00981BC5"/>
    <w:rsid w:val="00981E8F"/>
    <w:rsid w:val="009821EA"/>
    <w:rsid w:val="0098237B"/>
    <w:rsid w:val="00982551"/>
    <w:rsid w:val="009827C8"/>
    <w:rsid w:val="00982CA9"/>
    <w:rsid w:val="00982ED0"/>
    <w:rsid w:val="00982F1D"/>
    <w:rsid w:val="00982F31"/>
    <w:rsid w:val="0098362A"/>
    <w:rsid w:val="00983694"/>
    <w:rsid w:val="009837BF"/>
    <w:rsid w:val="009837D5"/>
    <w:rsid w:val="00983BA9"/>
    <w:rsid w:val="00983C08"/>
    <w:rsid w:val="00983FCE"/>
    <w:rsid w:val="00983FFA"/>
    <w:rsid w:val="0098407F"/>
    <w:rsid w:val="009840FF"/>
    <w:rsid w:val="00984169"/>
    <w:rsid w:val="0098462C"/>
    <w:rsid w:val="00984752"/>
    <w:rsid w:val="00984B86"/>
    <w:rsid w:val="00984BC9"/>
    <w:rsid w:val="00984C9C"/>
    <w:rsid w:val="00984E02"/>
    <w:rsid w:val="00985113"/>
    <w:rsid w:val="00985128"/>
    <w:rsid w:val="009853A6"/>
    <w:rsid w:val="00985726"/>
    <w:rsid w:val="00985732"/>
    <w:rsid w:val="00986061"/>
    <w:rsid w:val="0098611C"/>
    <w:rsid w:val="0098611D"/>
    <w:rsid w:val="0098631F"/>
    <w:rsid w:val="00986320"/>
    <w:rsid w:val="00986383"/>
    <w:rsid w:val="0098660C"/>
    <w:rsid w:val="00986640"/>
    <w:rsid w:val="00986747"/>
    <w:rsid w:val="00986844"/>
    <w:rsid w:val="009868EC"/>
    <w:rsid w:val="00986DD0"/>
    <w:rsid w:val="009870A7"/>
    <w:rsid w:val="0098712A"/>
    <w:rsid w:val="009871B0"/>
    <w:rsid w:val="0098773F"/>
    <w:rsid w:val="00987832"/>
    <w:rsid w:val="0099005F"/>
    <w:rsid w:val="00990092"/>
    <w:rsid w:val="009900D8"/>
    <w:rsid w:val="0099035F"/>
    <w:rsid w:val="0099040E"/>
    <w:rsid w:val="0099041C"/>
    <w:rsid w:val="009905D7"/>
    <w:rsid w:val="009908C4"/>
    <w:rsid w:val="0099099C"/>
    <w:rsid w:val="0099102E"/>
    <w:rsid w:val="00991135"/>
    <w:rsid w:val="009911AB"/>
    <w:rsid w:val="009913BB"/>
    <w:rsid w:val="0099167C"/>
    <w:rsid w:val="00991B05"/>
    <w:rsid w:val="00991F1B"/>
    <w:rsid w:val="00992053"/>
    <w:rsid w:val="00992096"/>
    <w:rsid w:val="009920C4"/>
    <w:rsid w:val="009920EE"/>
    <w:rsid w:val="009924B0"/>
    <w:rsid w:val="00992540"/>
    <w:rsid w:val="009927B8"/>
    <w:rsid w:val="00992921"/>
    <w:rsid w:val="00992A68"/>
    <w:rsid w:val="00992AA9"/>
    <w:rsid w:val="00992ACF"/>
    <w:rsid w:val="00992C42"/>
    <w:rsid w:val="00992DCE"/>
    <w:rsid w:val="00992F67"/>
    <w:rsid w:val="00992FAB"/>
    <w:rsid w:val="00993153"/>
    <w:rsid w:val="0099333E"/>
    <w:rsid w:val="00993594"/>
    <w:rsid w:val="0099377C"/>
    <w:rsid w:val="009937D3"/>
    <w:rsid w:val="00993A8D"/>
    <w:rsid w:val="00994055"/>
    <w:rsid w:val="009943CE"/>
    <w:rsid w:val="0099452B"/>
    <w:rsid w:val="009945A8"/>
    <w:rsid w:val="009945DA"/>
    <w:rsid w:val="00994C4B"/>
    <w:rsid w:val="00994DE0"/>
    <w:rsid w:val="00995148"/>
    <w:rsid w:val="00995272"/>
    <w:rsid w:val="0099539B"/>
    <w:rsid w:val="009953B3"/>
    <w:rsid w:val="009954D0"/>
    <w:rsid w:val="0099596F"/>
    <w:rsid w:val="0099626B"/>
    <w:rsid w:val="00996401"/>
    <w:rsid w:val="009966EB"/>
    <w:rsid w:val="00996766"/>
    <w:rsid w:val="00996F1D"/>
    <w:rsid w:val="0099724A"/>
    <w:rsid w:val="00997444"/>
    <w:rsid w:val="00997451"/>
    <w:rsid w:val="009978A6"/>
    <w:rsid w:val="009978EE"/>
    <w:rsid w:val="009979C0"/>
    <w:rsid w:val="00997C88"/>
    <w:rsid w:val="00997E7F"/>
    <w:rsid w:val="009A035B"/>
    <w:rsid w:val="009A0528"/>
    <w:rsid w:val="009A064B"/>
    <w:rsid w:val="009A0676"/>
    <w:rsid w:val="009A0795"/>
    <w:rsid w:val="009A086B"/>
    <w:rsid w:val="009A10B1"/>
    <w:rsid w:val="009A1172"/>
    <w:rsid w:val="009A15C5"/>
    <w:rsid w:val="009A1D7C"/>
    <w:rsid w:val="009A1F56"/>
    <w:rsid w:val="009A1F75"/>
    <w:rsid w:val="009A2207"/>
    <w:rsid w:val="009A2439"/>
    <w:rsid w:val="009A295F"/>
    <w:rsid w:val="009A2D17"/>
    <w:rsid w:val="009A2DF0"/>
    <w:rsid w:val="009A2DF8"/>
    <w:rsid w:val="009A2E91"/>
    <w:rsid w:val="009A305A"/>
    <w:rsid w:val="009A3734"/>
    <w:rsid w:val="009A3CC3"/>
    <w:rsid w:val="009A3DAB"/>
    <w:rsid w:val="009A4181"/>
    <w:rsid w:val="009A4281"/>
    <w:rsid w:val="009A4283"/>
    <w:rsid w:val="009A42D6"/>
    <w:rsid w:val="009A4389"/>
    <w:rsid w:val="009A45F4"/>
    <w:rsid w:val="009A4804"/>
    <w:rsid w:val="009A48FF"/>
    <w:rsid w:val="009A4A66"/>
    <w:rsid w:val="009A4A7D"/>
    <w:rsid w:val="009A4B9C"/>
    <w:rsid w:val="009A4D88"/>
    <w:rsid w:val="009A4E01"/>
    <w:rsid w:val="009A4FC0"/>
    <w:rsid w:val="009A5371"/>
    <w:rsid w:val="009A5421"/>
    <w:rsid w:val="009A5839"/>
    <w:rsid w:val="009A5ACD"/>
    <w:rsid w:val="009A6057"/>
    <w:rsid w:val="009A6193"/>
    <w:rsid w:val="009A6234"/>
    <w:rsid w:val="009A628A"/>
    <w:rsid w:val="009A62A0"/>
    <w:rsid w:val="009A639C"/>
    <w:rsid w:val="009A72D7"/>
    <w:rsid w:val="009A7333"/>
    <w:rsid w:val="009A7407"/>
    <w:rsid w:val="009A7440"/>
    <w:rsid w:val="009A74DB"/>
    <w:rsid w:val="009A7817"/>
    <w:rsid w:val="009A79D2"/>
    <w:rsid w:val="009A7B1C"/>
    <w:rsid w:val="009A7B62"/>
    <w:rsid w:val="009A7B83"/>
    <w:rsid w:val="009A7BF8"/>
    <w:rsid w:val="009A7DA8"/>
    <w:rsid w:val="009A7DC5"/>
    <w:rsid w:val="009A7F01"/>
    <w:rsid w:val="009B0077"/>
    <w:rsid w:val="009B02E6"/>
    <w:rsid w:val="009B0302"/>
    <w:rsid w:val="009B04B5"/>
    <w:rsid w:val="009B086A"/>
    <w:rsid w:val="009B0878"/>
    <w:rsid w:val="009B08ED"/>
    <w:rsid w:val="009B0DBF"/>
    <w:rsid w:val="009B0E7D"/>
    <w:rsid w:val="009B1022"/>
    <w:rsid w:val="009B1036"/>
    <w:rsid w:val="009B1108"/>
    <w:rsid w:val="009B119B"/>
    <w:rsid w:val="009B11AD"/>
    <w:rsid w:val="009B1366"/>
    <w:rsid w:val="009B13C7"/>
    <w:rsid w:val="009B1739"/>
    <w:rsid w:val="009B177F"/>
    <w:rsid w:val="009B18E6"/>
    <w:rsid w:val="009B1A0F"/>
    <w:rsid w:val="009B1AD6"/>
    <w:rsid w:val="009B1E12"/>
    <w:rsid w:val="009B1EB6"/>
    <w:rsid w:val="009B1F23"/>
    <w:rsid w:val="009B20E4"/>
    <w:rsid w:val="009B230B"/>
    <w:rsid w:val="009B2347"/>
    <w:rsid w:val="009B258F"/>
    <w:rsid w:val="009B2674"/>
    <w:rsid w:val="009B2890"/>
    <w:rsid w:val="009B28D3"/>
    <w:rsid w:val="009B2B83"/>
    <w:rsid w:val="009B2ECC"/>
    <w:rsid w:val="009B2FBF"/>
    <w:rsid w:val="009B30CA"/>
    <w:rsid w:val="009B327F"/>
    <w:rsid w:val="009B3917"/>
    <w:rsid w:val="009B3AA3"/>
    <w:rsid w:val="009B3ABC"/>
    <w:rsid w:val="009B3AD3"/>
    <w:rsid w:val="009B3B66"/>
    <w:rsid w:val="009B3E04"/>
    <w:rsid w:val="009B4284"/>
    <w:rsid w:val="009B438A"/>
    <w:rsid w:val="009B43CC"/>
    <w:rsid w:val="009B4572"/>
    <w:rsid w:val="009B4713"/>
    <w:rsid w:val="009B4758"/>
    <w:rsid w:val="009B47E6"/>
    <w:rsid w:val="009B49BA"/>
    <w:rsid w:val="009B4A99"/>
    <w:rsid w:val="009B4BEC"/>
    <w:rsid w:val="009B4FA0"/>
    <w:rsid w:val="009B507A"/>
    <w:rsid w:val="009B5741"/>
    <w:rsid w:val="009B5779"/>
    <w:rsid w:val="009B5882"/>
    <w:rsid w:val="009B59FF"/>
    <w:rsid w:val="009B5CA4"/>
    <w:rsid w:val="009B6182"/>
    <w:rsid w:val="009B6410"/>
    <w:rsid w:val="009B64DA"/>
    <w:rsid w:val="009B6520"/>
    <w:rsid w:val="009B65F5"/>
    <w:rsid w:val="009B66F1"/>
    <w:rsid w:val="009B6BC3"/>
    <w:rsid w:val="009B6C01"/>
    <w:rsid w:val="009B6E50"/>
    <w:rsid w:val="009B7006"/>
    <w:rsid w:val="009B7054"/>
    <w:rsid w:val="009B7168"/>
    <w:rsid w:val="009B7315"/>
    <w:rsid w:val="009B7895"/>
    <w:rsid w:val="009B7B3C"/>
    <w:rsid w:val="009B7CD6"/>
    <w:rsid w:val="009B7D5B"/>
    <w:rsid w:val="009C0373"/>
    <w:rsid w:val="009C09B4"/>
    <w:rsid w:val="009C0B4D"/>
    <w:rsid w:val="009C0B54"/>
    <w:rsid w:val="009C0CBB"/>
    <w:rsid w:val="009C0FC8"/>
    <w:rsid w:val="009C111B"/>
    <w:rsid w:val="009C113E"/>
    <w:rsid w:val="009C120A"/>
    <w:rsid w:val="009C15C7"/>
    <w:rsid w:val="009C1907"/>
    <w:rsid w:val="009C19C0"/>
    <w:rsid w:val="009C1C67"/>
    <w:rsid w:val="009C1D06"/>
    <w:rsid w:val="009C23C3"/>
    <w:rsid w:val="009C23E2"/>
    <w:rsid w:val="009C240E"/>
    <w:rsid w:val="009C2522"/>
    <w:rsid w:val="009C3249"/>
    <w:rsid w:val="009C33AF"/>
    <w:rsid w:val="009C363A"/>
    <w:rsid w:val="009C3B03"/>
    <w:rsid w:val="009C3B86"/>
    <w:rsid w:val="009C3B94"/>
    <w:rsid w:val="009C3CFA"/>
    <w:rsid w:val="009C3E30"/>
    <w:rsid w:val="009C4107"/>
    <w:rsid w:val="009C427A"/>
    <w:rsid w:val="009C42ED"/>
    <w:rsid w:val="009C4604"/>
    <w:rsid w:val="009C468B"/>
    <w:rsid w:val="009C49E6"/>
    <w:rsid w:val="009C4D52"/>
    <w:rsid w:val="009C4FFE"/>
    <w:rsid w:val="009C51A1"/>
    <w:rsid w:val="009C5277"/>
    <w:rsid w:val="009C55E6"/>
    <w:rsid w:val="009C55FC"/>
    <w:rsid w:val="009C5686"/>
    <w:rsid w:val="009C5B7A"/>
    <w:rsid w:val="009C5C9D"/>
    <w:rsid w:val="009C5CDB"/>
    <w:rsid w:val="009C603F"/>
    <w:rsid w:val="009C655F"/>
    <w:rsid w:val="009C65F6"/>
    <w:rsid w:val="009C6710"/>
    <w:rsid w:val="009C695E"/>
    <w:rsid w:val="009C6CCC"/>
    <w:rsid w:val="009C6DD0"/>
    <w:rsid w:val="009C6E67"/>
    <w:rsid w:val="009C702B"/>
    <w:rsid w:val="009C7237"/>
    <w:rsid w:val="009C7288"/>
    <w:rsid w:val="009C73A6"/>
    <w:rsid w:val="009C7475"/>
    <w:rsid w:val="009C7492"/>
    <w:rsid w:val="009C7B8E"/>
    <w:rsid w:val="009C7CC4"/>
    <w:rsid w:val="009C7DBA"/>
    <w:rsid w:val="009C7E6C"/>
    <w:rsid w:val="009C7F61"/>
    <w:rsid w:val="009D0163"/>
    <w:rsid w:val="009D0480"/>
    <w:rsid w:val="009D048C"/>
    <w:rsid w:val="009D0DBD"/>
    <w:rsid w:val="009D0DD7"/>
    <w:rsid w:val="009D11FE"/>
    <w:rsid w:val="009D1714"/>
    <w:rsid w:val="009D182B"/>
    <w:rsid w:val="009D1947"/>
    <w:rsid w:val="009D1CCA"/>
    <w:rsid w:val="009D1E29"/>
    <w:rsid w:val="009D2172"/>
    <w:rsid w:val="009D2268"/>
    <w:rsid w:val="009D228F"/>
    <w:rsid w:val="009D2722"/>
    <w:rsid w:val="009D27D4"/>
    <w:rsid w:val="009D28E1"/>
    <w:rsid w:val="009D299D"/>
    <w:rsid w:val="009D2C03"/>
    <w:rsid w:val="009D33AC"/>
    <w:rsid w:val="009D33D6"/>
    <w:rsid w:val="009D3426"/>
    <w:rsid w:val="009D34D5"/>
    <w:rsid w:val="009D37ED"/>
    <w:rsid w:val="009D3894"/>
    <w:rsid w:val="009D38C3"/>
    <w:rsid w:val="009D3C5E"/>
    <w:rsid w:val="009D3F84"/>
    <w:rsid w:val="009D497C"/>
    <w:rsid w:val="009D498C"/>
    <w:rsid w:val="009D49AE"/>
    <w:rsid w:val="009D4A3B"/>
    <w:rsid w:val="009D4A68"/>
    <w:rsid w:val="009D4A82"/>
    <w:rsid w:val="009D4C45"/>
    <w:rsid w:val="009D4C70"/>
    <w:rsid w:val="009D5145"/>
    <w:rsid w:val="009D52C5"/>
    <w:rsid w:val="009D5386"/>
    <w:rsid w:val="009D53EC"/>
    <w:rsid w:val="009D5434"/>
    <w:rsid w:val="009D546E"/>
    <w:rsid w:val="009D57E5"/>
    <w:rsid w:val="009D580D"/>
    <w:rsid w:val="009D5C19"/>
    <w:rsid w:val="009D5C76"/>
    <w:rsid w:val="009D5D08"/>
    <w:rsid w:val="009D5F52"/>
    <w:rsid w:val="009D60F8"/>
    <w:rsid w:val="009D6166"/>
    <w:rsid w:val="009D62E1"/>
    <w:rsid w:val="009D643D"/>
    <w:rsid w:val="009D65E0"/>
    <w:rsid w:val="009D67A3"/>
    <w:rsid w:val="009D67C9"/>
    <w:rsid w:val="009D69B4"/>
    <w:rsid w:val="009D6B1F"/>
    <w:rsid w:val="009D6E21"/>
    <w:rsid w:val="009D6EFE"/>
    <w:rsid w:val="009D6F90"/>
    <w:rsid w:val="009D6FDB"/>
    <w:rsid w:val="009D7097"/>
    <w:rsid w:val="009D70B4"/>
    <w:rsid w:val="009D70BB"/>
    <w:rsid w:val="009D70E5"/>
    <w:rsid w:val="009D71F3"/>
    <w:rsid w:val="009D73F9"/>
    <w:rsid w:val="009D769E"/>
    <w:rsid w:val="009D77AE"/>
    <w:rsid w:val="009D7935"/>
    <w:rsid w:val="009D7A5D"/>
    <w:rsid w:val="009D7BF4"/>
    <w:rsid w:val="009D7CB9"/>
    <w:rsid w:val="009E0620"/>
    <w:rsid w:val="009E0976"/>
    <w:rsid w:val="009E0AFC"/>
    <w:rsid w:val="009E0DEF"/>
    <w:rsid w:val="009E1081"/>
    <w:rsid w:val="009E11E6"/>
    <w:rsid w:val="009E120A"/>
    <w:rsid w:val="009E1260"/>
    <w:rsid w:val="009E1344"/>
    <w:rsid w:val="009E1379"/>
    <w:rsid w:val="009E13F7"/>
    <w:rsid w:val="009E140E"/>
    <w:rsid w:val="009E18FF"/>
    <w:rsid w:val="009E1A45"/>
    <w:rsid w:val="009E1B16"/>
    <w:rsid w:val="009E1C11"/>
    <w:rsid w:val="009E1F87"/>
    <w:rsid w:val="009E218B"/>
    <w:rsid w:val="009E2242"/>
    <w:rsid w:val="009E231F"/>
    <w:rsid w:val="009E2495"/>
    <w:rsid w:val="009E258C"/>
    <w:rsid w:val="009E285E"/>
    <w:rsid w:val="009E2999"/>
    <w:rsid w:val="009E2CF1"/>
    <w:rsid w:val="009E2DE8"/>
    <w:rsid w:val="009E2E0C"/>
    <w:rsid w:val="009E31E0"/>
    <w:rsid w:val="009E3223"/>
    <w:rsid w:val="009E3350"/>
    <w:rsid w:val="009E34CA"/>
    <w:rsid w:val="009E35C4"/>
    <w:rsid w:val="009E35F6"/>
    <w:rsid w:val="009E3611"/>
    <w:rsid w:val="009E364C"/>
    <w:rsid w:val="009E39E9"/>
    <w:rsid w:val="009E3B1D"/>
    <w:rsid w:val="009E3BA7"/>
    <w:rsid w:val="009E3F18"/>
    <w:rsid w:val="009E4197"/>
    <w:rsid w:val="009E42CD"/>
    <w:rsid w:val="009E42FB"/>
    <w:rsid w:val="009E436F"/>
    <w:rsid w:val="009E4920"/>
    <w:rsid w:val="009E4975"/>
    <w:rsid w:val="009E4AD1"/>
    <w:rsid w:val="009E4AEF"/>
    <w:rsid w:val="009E4BB0"/>
    <w:rsid w:val="009E4C3F"/>
    <w:rsid w:val="009E4D10"/>
    <w:rsid w:val="009E4EF8"/>
    <w:rsid w:val="009E5224"/>
    <w:rsid w:val="009E546D"/>
    <w:rsid w:val="009E54C6"/>
    <w:rsid w:val="009E55C8"/>
    <w:rsid w:val="009E5869"/>
    <w:rsid w:val="009E5D46"/>
    <w:rsid w:val="009E6358"/>
    <w:rsid w:val="009E63C8"/>
    <w:rsid w:val="009E669D"/>
    <w:rsid w:val="009E6A77"/>
    <w:rsid w:val="009E6CEA"/>
    <w:rsid w:val="009E6EA3"/>
    <w:rsid w:val="009E6F03"/>
    <w:rsid w:val="009E70B2"/>
    <w:rsid w:val="009E70B8"/>
    <w:rsid w:val="009E7235"/>
    <w:rsid w:val="009E769F"/>
    <w:rsid w:val="009E7721"/>
    <w:rsid w:val="009E7C49"/>
    <w:rsid w:val="009E7F2F"/>
    <w:rsid w:val="009F02C8"/>
    <w:rsid w:val="009F0557"/>
    <w:rsid w:val="009F095F"/>
    <w:rsid w:val="009F0BC5"/>
    <w:rsid w:val="009F0D61"/>
    <w:rsid w:val="009F0ED7"/>
    <w:rsid w:val="009F0FA9"/>
    <w:rsid w:val="009F1078"/>
    <w:rsid w:val="009F10EA"/>
    <w:rsid w:val="009F11F4"/>
    <w:rsid w:val="009F1218"/>
    <w:rsid w:val="009F14A2"/>
    <w:rsid w:val="009F1A0A"/>
    <w:rsid w:val="009F1AAE"/>
    <w:rsid w:val="009F1AB0"/>
    <w:rsid w:val="009F1DFF"/>
    <w:rsid w:val="009F22E4"/>
    <w:rsid w:val="009F23E5"/>
    <w:rsid w:val="009F2856"/>
    <w:rsid w:val="009F2952"/>
    <w:rsid w:val="009F2F9D"/>
    <w:rsid w:val="009F31A7"/>
    <w:rsid w:val="009F328B"/>
    <w:rsid w:val="009F32D5"/>
    <w:rsid w:val="009F350D"/>
    <w:rsid w:val="009F3B8D"/>
    <w:rsid w:val="009F3F34"/>
    <w:rsid w:val="009F4083"/>
    <w:rsid w:val="009F40BC"/>
    <w:rsid w:val="009F4291"/>
    <w:rsid w:val="009F43B0"/>
    <w:rsid w:val="009F45C9"/>
    <w:rsid w:val="009F46DC"/>
    <w:rsid w:val="009F4C76"/>
    <w:rsid w:val="009F4ECF"/>
    <w:rsid w:val="009F5B37"/>
    <w:rsid w:val="009F5B9E"/>
    <w:rsid w:val="009F5CCE"/>
    <w:rsid w:val="009F5CDB"/>
    <w:rsid w:val="009F61FA"/>
    <w:rsid w:val="009F6257"/>
    <w:rsid w:val="009F631C"/>
    <w:rsid w:val="009F6DB0"/>
    <w:rsid w:val="009F6E64"/>
    <w:rsid w:val="009F6FD2"/>
    <w:rsid w:val="009F7280"/>
    <w:rsid w:val="009F7384"/>
    <w:rsid w:val="009F7564"/>
    <w:rsid w:val="009F76A0"/>
    <w:rsid w:val="009F77FB"/>
    <w:rsid w:val="009F7891"/>
    <w:rsid w:val="009F7A97"/>
    <w:rsid w:val="009F7F3A"/>
    <w:rsid w:val="00A00111"/>
    <w:rsid w:val="00A005C8"/>
    <w:rsid w:val="00A00889"/>
    <w:rsid w:val="00A00920"/>
    <w:rsid w:val="00A00A11"/>
    <w:rsid w:val="00A00B28"/>
    <w:rsid w:val="00A00C13"/>
    <w:rsid w:val="00A00C55"/>
    <w:rsid w:val="00A00DDB"/>
    <w:rsid w:val="00A00F3A"/>
    <w:rsid w:val="00A0105F"/>
    <w:rsid w:val="00A014B5"/>
    <w:rsid w:val="00A019AB"/>
    <w:rsid w:val="00A01A47"/>
    <w:rsid w:val="00A01D6A"/>
    <w:rsid w:val="00A020BB"/>
    <w:rsid w:val="00A02232"/>
    <w:rsid w:val="00A02448"/>
    <w:rsid w:val="00A026D4"/>
    <w:rsid w:val="00A027A9"/>
    <w:rsid w:val="00A027BD"/>
    <w:rsid w:val="00A02A32"/>
    <w:rsid w:val="00A02BB3"/>
    <w:rsid w:val="00A02F1F"/>
    <w:rsid w:val="00A03354"/>
    <w:rsid w:val="00A0337C"/>
    <w:rsid w:val="00A03514"/>
    <w:rsid w:val="00A03658"/>
    <w:rsid w:val="00A03666"/>
    <w:rsid w:val="00A03772"/>
    <w:rsid w:val="00A0386D"/>
    <w:rsid w:val="00A03A6C"/>
    <w:rsid w:val="00A03DC7"/>
    <w:rsid w:val="00A0412E"/>
    <w:rsid w:val="00A043BD"/>
    <w:rsid w:val="00A0448E"/>
    <w:rsid w:val="00A044E7"/>
    <w:rsid w:val="00A04514"/>
    <w:rsid w:val="00A046BC"/>
    <w:rsid w:val="00A04753"/>
    <w:rsid w:val="00A04851"/>
    <w:rsid w:val="00A04A47"/>
    <w:rsid w:val="00A04A76"/>
    <w:rsid w:val="00A04A84"/>
    <w:rsid w:val="00A04AE9"/>
    <w:rsid w:val="00A04AFA"/>
    <w:rsid w:val="00A04B11"/>
    <w:rsid w:val="00A04D6D"/>
    <w:rsid w:val="00A04F3A"/>
    <w:rsid w:val="00A0506A"/>
    <w:rsid w:val="00A050BF"/>
    <w:rsid w:val="00A052FC"/>
    <w:rsid w:val="00A05480"/>
    <w:rsid w:val="00A0568B"/>
    <w:rsid w:val="00A059B9"/>
    <w:rsid w:val="00A059E2"/>
    <w:rsid w:val="00A05A8A"/>
    <w:rsid w:val="00A05B83"/>
    <w:rsid w:val="00A05FFE"/>
    <w:rsid w:val="00A0601E"/>
    <w:rsid w:val="00A0608E"/>
    <w:rsid w:val="00A06384"/>
    <w:rsid w:val="00A06B37"/>
    <w:rsid w:val="00A06CDF"/>
    <w:rsid w:val="00A07289"/>
    <w:rsid w:val="00A07727"/>
    <w:rsid w:val="00A07AA7"/>
    <w:rsid w:val="00A07C50"/>
    <w:rsid w:val="00A07F25"/>
    <w:rsid w:val="00A100F8"/>
    <w:rsid w:val="00A1019A"/>
    <w:rsid w:val="00A101BC"/>
    <w:rsid w:val="00A103E4"/>
    <w:rsid w:val="00A106FC"/>
    <w:rsid w:val="00A10B58"/>
    <w:rsid w:val="00A10B6F"/>
    <w:rsid w:val="00A10C22"/>
    <w:rsid w:val="00A10D33"/>
    <w:rsid w:val="00A10DC6"/>
    <w:rsid w:val="00A11037"/>
    <w:rsid w:val="00A110F4"/>
    <w:rsid w:val="00A11778"/>
    <w:rsid w:val="00A117D1"/>
    <w:rsid w:val="00A117F9"/>
    <w:rsid w:val="00A11CA2"/>
    <w:rsid w:val="00A12304"/>
    <w:rsid w:val="00A124A9"/>
    <w:rsid w:val="00A12551"/>
    <w:rsid w:val="00A12724"/>
    <w:rsid w:val="00A12A32"/>
    <w:rsid w:val="00A12A65"/>
    <w:rsid w:val="00A12E6E"/>
    <w:rsid w:val="00A12FDD"/>
    <w:rsid w:val="00A13355"/>
    <w:rsid w:val="00A134C0"/>
    <w:rsid w:val="00A137CC"/>
    <w:rsid w:val="00A13A5F"/>
    <w:rsid w:val="00A13A65"/>
    <w:rsid w:val="00A13AE1"/>
    <w:rsid w:val="00A13CE2"/>
    <w:rsid w:val="00A13FE9"/>
    <w:rsid w:val="00A1407F"/>
    <w:rsid w:val="00A141EA"/>
    <w:rsid w:val="00A14412"/>
    <w:rsid w:val="00A14641"/>
    <w:rsid w:val="00A1473C"/>
    <w:rsid w:val="00A1482E"/>
    <w:rsid w:val="00A14B00"/>
    <w:rsid w:val="00A152B1"/>
    <w:rsid w:val="00A153F7"/>
    <w:rsid w:val="00A15928"/>
    <w:rsid w:val="00A15DB4"/>
    <w:rsid w:val="00A15F04"/>
    <w:rsid w:val="00A162F0"/>
    <w:rsid w:val="00A163D5"/>
    <w:rsid w:val="00A164B5"/>
    <w:rsid w:val="00A168E7"/>
    <w:rsid w:val="00A168F7"/>
    <w:rsid w:val="00A16942"/>
    <w:rsid w:val="00A16A86"/>
    <w:rsid w:val="00A16BF7"/>
    <w:rsid w:val="00A16C36"/>
    <w:rsid w:val="00A16D93"/>
    <w:rsid w:val="00A16EB4"/>
    <w:rsid w:val="00A170A6"/>
    <w:rsid w:val="00A17116"/>
    <w:rsid w:val="00A171B2"/>
    <w:rsid w:val="00A172DC"/>
    <w:rsid w:val="00A175B0"/>
    <w:rsid w:val="00A176BD"/>
    <w:rsid w:val="00A17815"/>
    <w:rsid w:val="00A179A2"/>
    <w:rsid w:val="00A17AC4"/>
    <w:rsid w:val="00A209FC"/>
    <w:rsid w:val="00A20AE6"/>
    <w:rsid w:val="00A20EB5"/>
    <w:rsid w:val="00A2105D"/>
    <w:rsid w:val="00A21060"/>
    <w:rsid w:val="00A210F5"/>
    <w:rsid w:val="00A213E3"/>
    <w:rsid w:val="00A214AC"/>
    <w:rsid w:val="00A2156D"/>
    <w:rsid w:val="00A216C6"/>
    <w:rsid w:val="00A21762"/>
    <w:rsid w:val="00A21AA9"/>
    <w:rsid w:val="00A21B02"/>
    <w:rsid w:val="00A21C0E"/>
    <w:rsid w:val="00A22143"/>
    <w:rsid w:val="00A221A7"/>
    <w:rsid w:val="00A2220C"/>
    <w:rsid w:val="00A22382"/>
    <w:rsid w:val="00A2244D"/>
    <w:rsid w:val="00A226B8"/>
    <w:rsid w:val="00A22818"/>
    <w:rsid w:val="00A229DD"/>
    <w:rsid w:val="00A22A2F"/>
    <w:rsid w:val="00A22E59"/>
    <w:rsid w:val="00A230F7"/>
    <w:rsid w:val="00A2317C"/>
    <w:rsid w:val="00A239F0"/>
    <w:rsid w:val="00A23A8C"/>
    <w:rsid w:val="00A23ACA"/>
    <w:rsid w:val="00A23BEF"/>
    <w:rsid w:val="00A23D69"/>
    <w:rsid w:val="00A23DB0"/>
    <w:rsid w:val="00A23ED1"/>
    <w:rsid w:val="00A23F7F"/>
    <w:rsid w:val="00A240BD"/>
    <w:rsid w:val="00A2432F"/>
    <w:rsid w:val="00A2446C"/>
    <w:rsid w:val="00A24828"/>
    <w:rsid w:val="00A248A1"/>
    <w:rsid w:val="00A248A3"/>
    <w:rsid w:val="00A24CA8"/>
    <w:rsid w:val="00A24E34"/>
    <w:rsid w:val="00A24FF5"/>
    <w:rsid w:val="00A25205"/>
    <w:rsid w:val="00A25363"/>
    <w:rsid w:val="00A25DA3"/>
    <w:rsid w:val="00A25EF0"/>
    <w:rsid w:val="00A26060"/>
    <w:rsid w:val="00A260FB"/>
    <w:rsid w:val="00A26117"/>
    <w:rsid w:val="00A261E9"/>
    <w:rsid w:val="00A26A4B"/>
    <w:rsid w:val="00A26A8E"/>
    <w:rsid w:val="00A26AFD"/>
    <w:rsid w:val="00A26D17"/>
    <w:rsid w:val="00A26FD3"/>
    <w:rsid w:val="00A2706C"/>
    <w:rsid w:val="00A27077"/>
    <w:rsid w:val="00A270DE"/>
    <w:rsid w:val="00A27190"/>
    <w:rsid w:val="00A2752E"/>
    <w:rsid w:val="00A27758"/>
    <w:rsid w:val="00A277AC"/>
    <w:rsid w:val="00A27B33"/>
    <w:rsid w:val="00A27EC2"/>
    <w:rsid w:val="00A27F5B"/>
    <w:rsid w:val="00A27F99"/>
    <w:rsid w:val="00A30086"/>
    <w:rsid w:val="00A30645"/>
    <w:rsid w:val="00A3069B"/>
    <w:rsid w:val="00A306C1"/>
    <w:rsid w:val="00A30AC6"/>
    <w:rsid w:val="00A30C4C"/>
    <w:rsid w:val="00A30DE1"/>
    <w:rsid w:val="00A3118E"/>
    <w:rsid w:val="00A31983"/>
    <w:rsid w:val="00A31B82"/>
    <w:rsid w:val="00A31BC3"/>
    <w:rsid w:val="00A31FC0"/>
    <w:rsid w:val="00A3236C"/>
    <w:rsid w:val="00A32448"/>
    <w:rsid w:val="00A32454"/>
    <w:rsid w:val="00A3261A"/>
    <w:rsid w:val="00A32687"/>
    <w:rsid w:val="00A32AFB"/>
    <w:rsid w:val="00A32B6B"/>
    <w:rsid w:val="00A32C1C"/>
    <w:rsid w:val="00A32DE8"/>
    <w:rsid w:val="00A32FC9"/>
    <w:rsid w:val="00A3312E"/>
    <w:rsid w:val="00A33559"/>
    <w:rsid w:val="00A3367C"/>
    <w:rsid w:val="00A33680"/>
    <w:rsid w:val="00A336F4"/>
    <w:rsid w:val="00A33808"/>
    <w:rsid w:val="00A33BA8"/>
    <w:rsid w:val="00A33BFC"/>
    <w:rsid w:val="00A33CFF"/>
    <w:rsid w:val="00A34185"/>
    <w:rsid w:val="00A341C8"/>
    <w:rsid w:val="00A34511"/>
    <w:rsid w:val="00A34632"/>
    <w:rsid w:val="00A346C3"/>
    <w:rsid w:val="00A347F9"/>
    <w:rsid w:val="00A34B90"/>
    <w:rsid w:val="00A34C2D"/>
    <w:rsid w:val="00A34DAE"/>
    <w:rsid w:val="00A35049"/>
    <w:rsid w:val="00A35079"/>
    <w:rsid w:val="00A351C2"/>
    <w:rsid w:val="00A352A9"/>
    <w:rsid w:val="00A3564E"/>
    <w:rsid w:val="00A356D1"/>
    <w:rsid w:val="00A35742"/>
    <w:rsid w:val="00A35844"/>
    <w:rsid w:val="00A35910"/>
    <w:rsid w:val="00A35970"/>
    <w:rsid w:val="00A35C28"/>
    <w:rsid w:val="00A35F66"/>
    <w:rsid w:val="00A36013"/>
    <w:rsid w:val="00A36164"/>
    <w:rsid w:val="00A36329"/>
    <w:rsid w:val="00A36331"/>
    <w:rsid w:val="00A36493"/>
    <w:rsid w:val="00A36607"/>
    <w:rsid w:val="00A3667F"/>
    <w:rsid w:val="00A36683"/>
    <w:rsid w:val="00A36805"/>
    <w:rsid w:val="00A36C99"/>
    <w:rsid w:val="00A37682"/>
    <w:rsid w:val="00A376E6"/>
    <w:rsid w:val="00A37771"/>
    <w:rsid w:val="00A379AD"/>
    <w:rsid w:val="00A37BAC"/>
    <w:rsid w:val="00A37C19"/>
    <w:rsid w:val="00A37CCA"/>
    <w:rsid w:val="00A37D35"/>
    <w:rsid w:val="00A37DB5"/>
    <w:rsid w:val="00A37FBF"/>
    <w:rsid w:val="00A40073"/>
    <w:rsid w:val="00A4020F"/>
    <w:rsid w:val="00A40493"/>
    <w:rsid w:val="00A4052F"/>
    <w:rsid w:val="00A405BC"/>
    <w:rsid w:val="00A40661"/>
    <w:rsid w:val="00A4066B"/>
    <w:rsid w:val="00A40C2F"/>
    <w:rsid w:val="00A40D6E"/>
    <w:rsid w:val="00A40FBF"/>
    <w:rsid w:val="00A41003"/>
    <w:rsid w:val="00A4116A"/>
    <w:rsid w:val="00A411DB"/>
    <w:rsid w:val="00A41253"/>
    <w:rsid w:val="00A418BB"/>
    <w:rsid w:val="00A421A6"/>
    <w:rsid w:val="00A4250A"/>
    <w:rsid w:val="00A4257F"/>
    <w:rsid w:val="00A4264F"/>
    <w:rsid w:val="00A427BE"/>
    <w:rsid w:val="00A42A03"/>
    <w:rsid w:val="00A42A13"/>
    <w:rsid w:val="00A42A5C"/>
    <w:rsid w:val="00A42B71"/>
    <w:rsid w:val="00A42E1A"/>
    <w:rsid w:val="00A42E76"/>
    <w:rsid w:val="00A4317E"/>
    <w:rsid w:val="00A43395"/>
    <w:rsid w:val="00A43629"/>
    <w:rsid w:val="00A43659"/>
    <w:rsid w:val="00A437E7"/>
    <w:rsid w:val="00A4380B"/>
    <w:rsid w:val="00A438F1"/>
    <w:rsid w:val="00A4396B"/>
    <w:rsid w:val="00A43A67"/>
    <w:rsid w:val="00A44060"/>
    <w:rsid w:val="00A4406A"/>
    <w:rsid w:val="00A44251"/>
    <w:rsid w:val="00A44625"/>
    <w:rsid w:val="00A446A3"/>
    <w:rsid w:val="00A446D4"/>
    <w:rsid w:val="00A448AF"/>
    <w:rsid w:val="00A44A0A"/>
    <w:rsid w:val="00A450AF"/>
    <w:rsid w:val="00A45157"/>
    <w:rsid w:val="00A451B9"/>
    <w:rsid w:val="00A45237"/>
    <w:rsid w:val="00A45884"/>
    <w:rsid w:val="00A458C1"/>
    <w:rsid w:val="00A45971"/>
    <w:rsid w:val="00A45B30"/>
    <w:rsid w:val="00A462DB"/>
    <w:rsid w:val="00A462ED"/>
    <w:rsid w:val="00A46310"/>
    <w:rsid w:val="00A46533"/>
    <w:rsid w:val="00A46577"/>
    <w:rsid w:val="00A468AD"/>
    <w:rsid w:val="00A46A67"/>
    <w:rsid w:val="00A46C43"/>
    <w:rsid w:val="00A47020"/>
    <w:rsid w:val="00A4723F"/>
    <w:rsid w:val="00A47505"/>
    <w:rsid w:val="00A47588"/>
    <w:rsid w:val="00A47641"/>
    <w:rsid w:val="00A4770B"/>
    <w:rsid w:val="00A47A29"/>
    <w:rsid w:val="00A47B23"/>
    <w:rsid w:val="00A47FC7"/>
    <w:rsid w:val="00A506AC"/>
    <w:rsid w:val="00A50909"/>
    <w:rsid w:val="00A509A8"/>
    <w:rsid w:val="00A50BCD"/>
    <w:rsid w:val="00A50F1A"/>
    <w:rsid w:val="00A5156B"/>
    <w:rsid w:val="00A51597"/>
    <w:rsid w:val="00A516A4"/>
    <w:rsid w:val="00A51AB1"/>
    <w:rsid w:val="00A51C48"/>
    <w:rsid w:val="00A51C5C"/>
    <w:rsid w:val="00A51C5F"/>
    <w:rsid w:val="00A51E61"/>
    <w:rsid w:val="00A52277"/>
    <w:rsid w:val="00A5249D"/>
    <w:rsid w:val="00A529A0"/>
    <w:rsid w:val="00A52AC1"/>
    <w:rsid w:val="00A53047"/>
    <w:rsid w:val="00A532B0"/>
    <w:rsid w:val="00A534E6"/>
    <w:rsid w:val="00A534ED"/>
    <w:rsid w:val="00A53647"/>
    <w:rsid w:val="00A53670"/>
    <w:rsid w:val="00A5373E"/>
    <w:rsid w:val="00A539E2"/>
    <w:rsid w:val="00A53B32"/>
    <w:rsid w:val="00A53FD5"/>
    <w:rsid w:val="00A53FE2"/>
    <w:rsid w:val="00A54196"/>
    <w:rsid w:val="00A54597"/>
    <w:rsid w:val="00A5470B"/>
    <w:rsid w:val="00A548FC"/>
    <w:rsid w:val="00A548FF"/>
    <w:rsid w:val="00A549E5"/>
    <w:rsid w:val="00A54A8A"/>
    <w:rsid w:val="00A54B03"/>
    <w:rsid w:val="00A54BEA"/>
    <w:rsid w:val="00A54D31"/>
    <w:rsid w:val="00A54FCB"/>
    <w:rsid w:val="00A5508D"/>
    <w:rsid w:val="00A552DB"/>
    <w:rsid w:val="00A55403"/>
    <w:rsid w:val="00A55681"/>
    <w:rsid w:val="00A5577D"/>
    <w:rsid w:val="00A557CB"/>
    <w:rsid w:val="00A557DF"/>
    <w:rsid w:val="00A55A3B"/>
    <w:rsid w:val="00A55C0C"/>
    <w:rsid w:val="00A55C69"/>
    <w:rsid w:val="00A55D4E"/>
    <w:rsid w:val="00A55DD5"/>
    <w:rsid w:val="00A566EF"/>
    <w:rsid w:val="00A567EE"/>
    <w:rsid w:val="00A568BF"/>
    <w:rsid w:val="00A56915"/>
    <w:rsid w:val="00A56AD5"/>
    <w:rsid w:val="00A57062"/>
    <w:rsid w:val="00A572D2"/>
    <w:rsid w:val="00A577BF"/>
    <w:rsid w:val="00A57AFB"/>
    <w:rsid w:val="00A57F8A"/>
    <w:rsid w:val="00A57FAE"/>
    <w:rsid w:val="00A60057"/>
    <w:rsid w:val="00A6043D"/>
    <w:rsid w:val="00A6062F"/>
    <w:rsid w:val="00A6064C"/>
    <w:rsid w:val="00A60692"/>
    <w:rsid w:val="00A606A4"/>
    <w:rsid w:val="00A606B3"/>
    <w:rsid w:val="00A6092F"/>
    <w:rsid w:val="00A60AF8"/>
    <w:rsid w:val="00A60B5B"/>
    <w:rsid w:val="00A60CC9"/>
    <w:rsid w:val="00A60D66"/>
    <w:rsid w:val="00A61216"/>
    <w:rsid w:val="00A612EE"/>
    <w:rsid w:val="00A6130F"/>
    <w:rsid w:val="00A613D1"/>
    <w:rsid w:val="00A61532"/>
    <w:rsid w:val="00A61695"/>
    <w:rsid w:val="00A6179E"/>
    <w:rsid w:val="00A618F5"/>
    <w:rsid w:val="00A619E7"/>
    <w:rsid w:val="00A61B7C"/>
    <w:rsid w:val="00A61CD2"/>
    <w:rsid w:val="00A621D9"/>
    <w:rsid w:val="00A6223A"/>
    <w:rsid w:val="00A62430"/>
    <w:rsid w:val="00A62621"/>
    <w:rsid w:val="00A626D8"/>
    <w:rsid w:val="00A6279E"/>
    <w:rsid w:val="00A62D20"/>
    <w:rsid w:val="00A62DD7"/>
    <w:rsid w:val="00A62FD2"/>
    <w:rsid w:val="00A635BE"/>
    <w:rsid w:val="00A636AC"/>
    <w:rsid w:val="00A637C8"/>
    <w:rsid w:val="00A638D9"/>
    <w:rsid w:val="00A638FD"/>
    <w:rsid w:val="00A63D4A"/>
    <w:rsid w:val="00A64513"/>
    <w:rsid w:val="00A645AB"/>
    <w:rsid w:val="00A6479A"/>
    <w:rsid w:val="00A64950"/>
    <w:rsid w:val="00A64A5B"/>
    <w:rsid w:val="00A64A8C"/>
    <w:rsid w:val="00A650BD"/>
    <w:rsid w:val="00A655FD"/>
    <w:rsid w:val="00A6576F"/>
    <w:rsid w:val="00A65A1D"/>
    <w:rsid w:val="00A65B16"/>
    <w:rsid w:val="00A65BA9"/>
    <w:rsid w:val="00A65ED0"/>
    <w:rsid w:val="00A65F3A"/>
    <w:rsid w:val="00A65FC2"/>
    <w:rsid w:val="00A6600D"/>
    <w:rsid w:val="00A667A9"/>
    <w:rsid w:val="00A6685E"/>
    <w:rsid w:val="00A66BA1"/>
    <w:rsid w:val="00A66C69"/>
    <w:rsid w:val="00A67BB7"/>
    <w:rsid w:val="00A67C92"/>
    <w:rsid w:val="00A67EC0"/>
    <w:rsid w:val="00A67EEE"/>
    <w:rsid w:val="00A7000C"/>
    <w:rsid w:val="00A70193"/>
    <w:rsid w:val="00A70241"/>
    <w:rsid w:val="00A70645"/>
    <w:rsid w:val="00A708D5"/>
    <w:rsid w:val="00A70A8D"/>
    <w:rsid w:val="00A70CAA"/>
    <w:rsid w:val="00A70E43"/>
    <w:rsid w:val="00A70E89"/>
    <w:rsid w:val="00A7106D"/>
    <w:rsid w:val="00A71350"/>
    <w:rsid w:val="00A71426"/>
    <w:rsid w:val="00A71667"/>
    <w:rsid w:val="00A71A66"/>
    <w:rsid w:val="00A71B3B"/>
    <w:rsid w:val="00A71D3E"/>
    <w:rsid w:val="00A71DE9"/>
    <w:rsid w:val="00A71E88"/>
    <w:rsid w:val="00A71F2C"/>
    <w:rsid w:val="00A72001"/>
    <w:rsid w:val="00A7215F"/>
    <w:rsid w:val="00A723A8"/>
    <w:rsid w:val="00A72420"/>
    <w:rsid w:val="00A7262B"/>
    <w:rsid w:val="00A726FE"/>
    <w:rsid w:val="00A72AAA"/>
    <w:rsid w:val="00A72C0A"/>
    <w:rsid w:val="00A72D80"/>
    <w:rsid w:val="00A72FF4"/>
    <w:rsid w:val="00A731F2"/>
    <w:rsid w:val="00A73268"/>
    <w:rsid w:val="00A73D29"/>
    <w:rsid w:val="00A73D62"/>
    <w:rsid w:val="00A73D81"/>
    <w:rsid w:val="00A73DB9"/>
    <w:rsid w:val="00A73DE3"/>
    <w:rsid w:val="00A73FDB"/>
    <w:rsid w:val="00A7412F"/>
    <w:rsid w:val="00A74AC8"/>
    <w:rsid w:val="00A75035"/>
    <w:rsid w:val="00A750E4"/>
    <w:rsid w:val="00A75161"/>
    <w:rsid w:val="00A75224"/>
    <w:rsid w:val="00A75325"/>
    <w:rsid w:val="00A75372"/>
    <w:rsid w:val="00A75648"/>
    <w:rsid w:val="00A75810"/>
    <w:rsid w:val="00A7598F"/>
    <w:rsid w:val="00A75AD0"/>
    <w:rsid w:val="00A75B04"/>
    <w:rsid w:val="00A75DC4"/>
    <w:rsid w:val="00A75FD5"/>
    <w:rsid w:val="00A7606A"/>
    <w:rsid w:val="00A760E8"/>
    <w:rsid w:val="00A7638E"/>
    <w:rsid w:val="00A766E6"/>
    <w:rsid w:val="00A769BC"/>
    <w:rsid w:val="00A76AE1"/>
    <w:rsid w:val="00A76B00"/>
    <w:rsid w:val="00A76B05"/>
    <w:rsid w:val="00A76B78"/>
    <w:rsid w:val="00A76CD1"/>
    <w:rsid w:val="00A76E24"/>
    <w:rsid w:val="00A76EA3"/>
    <w:rsid w:val="00A76F3A"/>
    <w:rsid w:val="00A76F85"/>
    <w:rsid w:val="00A77109"/>
    <w:rsid w:val="00A7714C"/>
    <w:rsid w:val="00A77168"/>
    <w:rsid w:val="00A771E4"/>
    <w:rsid w:val="00A7757A"/>
    <w:rsid w:val="00A77908"/>
    <w:rsid w:val="00A77C8F"/>
    <w:rsid w:val="00A77EA0"/>
    <w:rsid w:val="00A77F6C"/>
    <w:rsid w:val="00A802AA"/>
    <w:rsid w:val="00A803E8"/>
    <w:rsid w:val="00A803FF"/>
    <w:rsid w:val="00A8054D"/>
    <w:rsid w:val="00A805AF"/>
    <w:rsid w:val="00A8096A"/>
    <w:rsid w:val="00A80AA7"/>
    <w:rsid w:val="00A80C35"/>
    <w:rsid w:val="00A80FD5"/>
    <w:rsid w:val="00A813DF"/>
    <w:rsid w:val="00A81414"/>
    <w:rsid w:val="00A81700"/>
    <w:rsid w:val="00A81999"/>
    <w:rsid w:val="00A81A1E"/>
    <w:rsid w:val="00A82046"/>
    <w:rsid w:val="00A82118"/>
    <w:rsid w:val="00A821E4"/>
    <w:rsid w:val="00A822A8"/>
    <w:rsid w:val="00A82555"/>
    <w:rsid w:val="00A8286D"/>
    <w:rsid w:val="00A82872"/>
    <w:rsid w:val="00A82C35"/>
    <w:rsid w:val="00A82CA1"/>
    <w:rsid w:val="00A82D5E"/>
    <w:rsid w:val="00A83050"/>
    <w:rsid w:val="00A83142"/>
    <w:rsid w:val="00A83569"/>
    <w:rsid w:val="00A8378B"/>
    <w:rsid w:val="00A83820"/>
    <w:rsid w:val="00A83A19"/>
    <w:rsid w:val="00A83CFC"/>
    <w:rsid w:val="00A83E21"/>
    <w:rsid w:val="00A83F27"/>
    <w:rsid w:val="00A841E1"/>
    <w:rsid w:val="00A8428C"/>
    <w:rsid w:val="00A84679"/>
    <w:rsid w:val="00A84AE4"/>
    <w:rsid w:val="00A84B41"/>
    <w:rsid w:val="00A84BAB"/>
    <w:rsid w:val="00A84D71"/>
    <w:rsid w:val="00A84D92"/>
    <w:rsid w:val="00A8507F"/>
    <w:rsid w:val="00A85280"/>
    <w:rsid w:val="00A85344"/>
    <w:rsid w:val="00A853E6"/>
    <w:rsid w:val="00A855BC"/>
    <w:rsid w:val="00A857CD"/>
    <w:rsid w:val="00A85A6B"/>
    <w:rsid w:val="00A85F5C"/>
    <w:rsid w:val="00A86292"/>
    <w:rsid w:val="00A86298"/>
    <w:rsid w:val="00A863BE"/>
    <w:rsid w:val="00A86492"/>
    <w:rsid w:val="00A86574"/>
    <w:rsid w:val="00A8686F"/>
    <w:rsid w:val="00A86B1B"/>
    <w:rsid w:val="00A86CC9"/>
    <w:rsid w:val="00A871A5"/>
    <w:rsid w:val="00A8750E"/>
    <w:rsid w:val="00A8757B"/>
    <w:rsid w:val="00A87849"/>
    <w:rsid w:val="00A87AE4"/>
    <w:rsid w:val="00A87BD9"/>
    <w:rsid w:val="00A87DE4"/>
    <w:rsid w:val="00A8F57C"/>
    <w:rsid w:val="00A900A0"/>
    <w:rsid w:val="00A900E5"/>
    <w:rsid w:val="00A9018B"/>
    <w:rsid w:val="00A9070F"/>
    <w:rsid w:val="00A908C2"/>
    <w:rsid w:val="00A908CB"/>
    <w:rsid w:val="00A90A87"/>
    <w:rsid w:val="00A90BF7"/>
    <w:rsid w:val="00A90C11"/>
    <w:rsid w:val="00A90C82"/>
    <w:rsid w:val="00A910B9"/>
    <w:rsid w:val="00A911F6"/>
    <w:rsid w:val="00A91295"/>
    <w:rsid w:val="00A91313"/>
    <w:rsid w:val="00A91826"/>
    <w:rsid w:val="00A918C9"/>
    <w:rsid w:val="00A91963"/>
    <w:rsid w:val="00A91A81"/>
    <w:rsid w:val="00A91A8C"/>
    <w:rsid w:val="00A91C30"/>
    <w:rsid w:val="00A91D71"/>
    <w:rsid w:val="00A91F22"/>
    <w:rsid w:val="00A92051"/>
    <w:rsid w:val="00A92111"/>
    <w:rsid w:val="00A9256E"/>
    <w:rsid w:val="00A9288F"/>
    <w:rsid w:val="00A9296C"/>
    <w:rsid w:val="00A929DE"/>
    <w:rsid w:val="00A92C83"/>
    <w:rsid w:val="00A92EF0"/>
    <w:rsid w:val="00A933C3"/>
    <w:rsid w:val="00A933EA"/>
    <w:rsid w:val="00A93483"/>
    <w:rsid w:val="00A935F2"/>
    <w:rsid w:val="00A93910"/>
    <w:rsid w:val="00A93989"/>
    <w:rsid w:val="00A93BA9"/>
    <w:rsid w:val="00A93D5F"/>
    <w:rsid w:val="00A93DAB"/>
    <w:rsid w:val="00A94052"/>
    <w:rsid w:val="00A941A6"/>
    <w:rsid w:val="00A9429B"/>
    <w:rsid w:val="00A944BB"/>
    <w:rsid w:val="00A949FA"/>
    <w:rsid w:val="00A94E2A"/>
    <w:rsid w:val="00A94F1C"/>
    <w:rsid w:val="00A95689"/>
    <w:rsid w:val="00A96247"/>
    <w:rsid w:val="00A9632E"/>
    <w:rsid w:val="00A96380"/>
    <w:rsid w:val="00A964E0"/>
    <w:rsid w:val="00A964F3"/>
    <w:rsid w:val="00A965E5"/>
    <w:rsid w:val="00A968C0"/>
    <w:rsid w:val="00A96E42"/>
    <w:rsid w:val="00A96E59"/>
    <w:rsid w:val="00A971BE"/>
    <w:rsid w:val="00A9732E"/>
    <w:rsid w:val="00A97330"/>
    <w:rsid w:val="00A9739D"/>
    <w:rsid w:val="00A974FF"/>
    <w:rsid w:val="00A97664"/>
    <w:rsid w:val="00A97716"/>
    <w:rsid w:val="00A97755"/>
    <w:rsid w:val="00A97A4C"/>
    <w:rsid w:val="00A97BB6"/>
    <w:rsid w:val="00A97DFB"/>
    <w:rsid w:val="00A97E48"/>
    <w:rsid w:val="00A97E78"/>
    <w:rsid w:val="00A97EFC"/>
    <w:rsid w:val="00AA045A"/>
    <w:rsid w:val="00AA056B"/>
    <w:rsid w:val="00AA0622"/>
    <w:rsid w:val="00AA06A2"/>
    <w:rsid w:val="00AA074E"/>
    <w:rsid w:val="00AA0A9E"/>
    <w:rsid w:val="00AA0C1B"/>
    <w:rsid w:val="00AA0DFE"/>
    <w:rsid w:val="00AA0ED6"/>
    <w:rsid w:val="00AA0FA6"/>
    <w:rsid w:val="00AA1003"/>
    <w:rsid w:val="00AA105D"/>
    <w:rsid w:val="00AA169E"/>
    <w:rsid w:val="00AA170F"/>
    <w:rsid w:val="00AA18AB"/>
    <w:rsid w:val="00AA1B05"/>
    <w:rsid w:val="00AA1B9D"/>
    <w:rsid w:val="00AA1F00"/>
    <w:rsid w:val="00AA2063"/>
    <w:rsid w:val="00AA23F1"/>
    <w:rsid w:val="00AA264F"/>
    <w:rsid w:val="00AA29A0"/>
    <w:rsid w:val="00AA29BF"/>
    <w:rsid w:val="00AA2DE3"/>
    <w:rsid w:val="00AA306B"/>
    <w:rsid w:val="00AA3089"/>
    <w:rsid w:val="00AA3196"/>
    <w:rsid w:val="00AA35E7"/>
    <w:rsid w:val="00AA37DB"/>
    <w:rsid w:val="00AA3A08"/>
    <w:rsid w:val="00AA3D99"/>
    <w:rsid w:val="00AA41A3"/>
    <w:rsid w:val="00AA45DE"/>
    <w:rsid w:val="00AA47B9"/>
    <w:rsid w:val="00AA4A29"/>
    <w:rsid w:val="00AA4AF7"/>
    <w:rsid w:val="00AA4C73"/>
    <w:rsid w:val="00AA531B"/>
    <w:rsid w:val="00AA55ED"/>
    <w:rsid w:val="00AA5756"/>
    <w:rsid w:val="00AA58F0"/>
    <w:rsid w:val="00AA5999"/>
    <w:rsid w:val="00AA61BE"/>
    <w:rsid w:val="00AA6433"/>
    <w:rsid w:val="00AA6633"/>
    <w:rsid w:val="00AA6986"/>
    <w:rsid w:val="00AA6A61"/>
    <w:rsid w:val="00AA6AB4"/>
    <w:rsid w:val="00AA6AFC"/>
    <w:rsid w:val="00AA6B30"/>
    <w:rsid w:val="00AA6BC0"/>
    <w:rsid w:val="00AA6C11"/>
    <w:rsid w:val="00AA6D42"/>
    <w:rsid w:val="00AA6D78"/>
    <w:rsid w:val="00AA6F7A"/>
    <w:rsid w:val="00AA7151"/>
    <w:rsid w:val="00AA728D"/>
    <w:rsid w:val="00AA7808"/>
    <w:rsid w:val="00AA7B5F"/>
    <w:rsid w:val="00AA7B95"/>
    <w:rsid w:val="00AB0233"/>
    <w:rsid w:val="00AB02B8"/>
    <w:rsid w:val="00AB05F1"/>
    <w:rsid w:val="00AB0BAD"/>
    <w:rsid w:val="00AB0FB8"/>
    <w:rsid w:val="00AB135F"/>
    <w:rsid w:val="00AB13CD"/>
    <w:rsid w:val="00AB1426"/>
    <w:rsid w:val="00AB174F"/>
    <w:rsid w:val="00AB19C1"/>
    <w:rsid w:val="00AB1CF6"/>
    <w:rsid w:val="00AB1D03"/>
    <w:rsid w:val="00AB1DDC"/>
    <w:rsid w:val="00AB1E76"/>
    <w:rsid w:val="00AB1EF8"/>
    <w:rsid w:val="00AB1F90"/>
    <w:rsid w:val="00AB200D"/>
    <w:rsid w:val="00AB2238"/>
    <w:rsid w:val="00AB2BD2"/>
    <w:rsid w:val="00AB2CC2"/>
    <w:rsid w:val="00AB2EB8"/>
    <w:rsid w:val="00AB2FDB"/>
    <w:rsid w:val="00AB30CD"/>
    <w:rsid w:val="00AB314D"/>
    <w:rsid w:val="00AB3227"/>
    <w:rsid w:val="00AB34A5"/>
    <w:rsid w:val="00AB377E"/>
    <w:rsid w:val="00AB3BCA"/>
    <w:rsid w:val="00AB3BCB"/>
    <w:rsid w:val="00AB3E1F"/>
    <w:rsid w:val="00AB3E40"/>
    <w:rsid w:val="00AB4201"/>
    <w:rsid w:val="00AB43E5"/>
    <w:rsid w:val="00AB443F"/>
    <w:rsid w:val="00AB45B5"/>
    <w:rsid w:val="00AB46C4"/>
    <w:rsid w:val="00AB4842"/>
    <w:rsid w:val="00AB4875"/>
    <w:rsid w:val="00AB4962"/>
    <w:rsid w:val="00AB4BCE"/>
    <w:rsid w:val="00AB4C69"/>
    <w:rsid w:val="00AB4F2D"/>
    <w:rsid w:val="00AB53E5"/>
    <w:rsid w:val="00AB550B"/>
    <w:rsid w:val="00AB562E"/>
    <w:rsid w:val="00AB5691"/>
    <w:rsid w:val="00AB5944"/>
    <w:rsid w:val="00AB5B2E"/>
    <w:rsid w:val="00AB5B42"/>
    <w:rsid w:val="00AB5C8C"/>
    <w:rsid w:val="00AB605F"/>
    <w:rsid w:val="00AB60B1"/>
    <w:rsid w:val="00AB6459"/>
    <w:rsid w:val="00AB649C"/>
    <w:rsid w:val="00AB67E7"/>
    <w:rsid w:val="00AB687C"/>
    <w:rsid w:val="00AB68BF"/>
    <w:rsid w:val="00AB690C"/>
    <w:rsid w:val="00AB6988"/>
    <w:rsid w:val="00AB6C11"/>
    <w:rsid w:val="00AB6C74"/>
    <w:rsid w:val="00AB6EF5"/>
    <w:rsid w:val="00AB708A"/>
    <w:rsid w:val="00AB741B"/>
    <w:rsid w:val="00AB7730"/>
    <w:rsid w:val="00AB7756"/>
    <w:rsid w:val="00AB78A2"/>
    <w:rsid w:val="00AB798E"/>
    <w:rsid w:val="00AB79CE"/>
    <w:rsid w:val="00AB79F1"/>
    <w:rsid w:val="00AB7A45"/>
    <w:rsid w:val="00AC005F"/>
    <w:rsid w:val="00AC0484"/>
    <w:rsid w:val="00AC0694"/>
    <w:rsid w:val="00AC0787"/>
    <w:rsid w:val="00AC0CA0"/>
    <w:rsid w:val="00AC0CD8"/>
    <w:rsid w:val="00AC1077"/>
    <w:rsid w:val="00AC12A9"/>
    <w:rsid w:val="00AC13AC"/>
    <w:rsid w:val="00AC1728"/>
    <w:rsid w:val="00AC1751"/>
    <w:rsid w:val="00AC1796"/>
    <w:rsid w:val="00AC1AC4"/>
    <w:rsid w:val="00AC1B1B"/>
    <w:rsid w:val="00AC1C7B"/>
    <w:rsid w:val="00AC1D9D"/>
    <w:rsid w:val="00AC1F9E"/>
    <w:rsid w:val="00AC1FC5"/>
    <w:rsid w:val="00AC204A"/>
    <w:rsid w:val="00AC226A"/>
    <w:rsid w:val="00AC22A2"/>
    <w:rsid w:val="00AC2767"/>
    <w:rsid w:val="00AC27C0"/>
    <w:rsid w:val="00AC2819"/>
    <w:rsid w:val="00AC2A85"/>
    <w:rsid w:val="00AC2C1A"/>
    <w:rsid w:val="00AC2D42"/>
    <w:rsid w:val="00AC2FC8"/>
    <w:rsid w:val="00AC3185"/>
    <w:rsid w:val="00AC31BB"/>
    <w:rsid w:val="00AC345A"/>
    <w:rsid w:val="00AC34DC"/>
    <w:rsid w:val="00AC3680"/>
    <w:rsid w:val="00AC3AF1"/>
    <w:rsid w:val="00AC3F44"/>
    <w:rsid w:val="00AC3FC6"/>
    <w:rsid w:val="00AC4004"/>
    <w:rsid w:val="00AC403E"/>
    <w:rsid w:val="00AC4116"/>
    <w:rsid w:val="00AC4160"/>
    <w:rsid w:val="00AC41B5"/>
    <w:rsid w:val="00AC43ED"/>
    <w:rsid w:val="00AC44C6"/>
    <w:rsid w:val="00AC4664"/>
    <w:rsid w:val="00AC47A4"/>
    <w:rsid w:val="00AC4A81"/>
    <w:rsid w:val="00AC4D70"/>
    <w:rsid w:val="00AC4E43"/>
    <w:rsid w:val="00AC4E9A"/>
    <w:rsid w:val="00AC4ECD"/>
    <w:rsid w:val="00AC503C"/>
    <w:rsid w:val="00AC50B9"/>
    <w:rsid w:val="00AC52DC"/>
    <w:rsid w:val="00AC595F"/>
    <w:rsid w:val="00AC5C47"/>
    <w:rsid w:val="00AC5C79"/>
    <w:rsid w:val="00AC5E07"/>
    <w:rsid w:val="00AC6405"/>
    <w:rsid w:val="00AC6453"/>
    <w:rsid w:val="00AC65C4"/>
    <w:rsid w:val="00AC70C5"/>
    <w:rsid w:val="00AC743C"/>
    <w:rsid w:val="00AC7459"/>
    <w:rsid w:val="00AC77C9"/>
    <w:rsid w:val="00AC7C12"/>
    <w:rsid w:val="00AC7F23"/>
    <w:rsid w:val="00AC7F70"/>
    <w:rsid w:val="00AD0162"/>
    <w:rsid w:val="00AD04FB"/>
    <w:rsid w:val="00AD0806"/>
    <w:rsid w:val="00AD0A4C"/>
    <w:rsid w:val="00AD0A4F"/>
    <w:rsid w:val="00AD0C8E"/>
    <w:rsid w:val="00AD0DFE"/>
    <w:rsid w:val="00AD0E7D"/>
    <w:rsid w:val="00AD0F2A"/>
    <w:rsid w:val="00AD129D"/>
    <w:rsid w:val="00AD12C5"/>
    <w:rsid w:val="00AD1472"/>
    <w:rsid w:val="00AD14B9"/>
    <w:rsid w:val="00AD1565"/>
    <w:rsid w:val="00AD1708"/>
    <w:rsid w:val="00AD18E5"/>
    <w:rsid w:val="00AD195C"/>
    <w:rsid w:val="00AD275F"/>
    <w:rsid w:val="00AD2A43"/>
    <w:rsid w:val="00AD2BC7"/>
    <w:rsid w:val="00AD2DBF"/>
    <w:rsid w:val="00AD303C"/>
    <w:rsid w:val="00AD314F"/>
    <w:rsid w:val="00AD3339"/>
    <w:rsid w:val="00AD3504"/>
    <w:rsid w:val="00AD3531"/>
    <w:rsid w:val="00AD3AE2"/>
    <w:rsid w:val="00AD3AE7"/>
    <w:rsid w:val="00AD3B30"/>
    <w:rsid w:val="00AD3B54"/>
    <w:rsid w:val="00AD3C27"/>
    <w:rsid w:val="00AD3D24"/>
    <w:rsid w:val="00AD3D97"/>
    <w:rsid w:val="00AD4280"/>
    <w:rsid w:val="00AD44D7"/>
    <w:rsid w:val="00AD4558"/>
    <w:rsid w:val="00AD4566"/>
    <w:rsid w:val="00AD45B7"/>
    <w:rsid w:val="00AD45CD"/>
    <w:rsid w:val="00AD4943"/>
    <w:rsid w:val="00AD4C17"/>
    <w:rsid w:val="00AD4C30"/>
    <w:rsid w:val="00AD4D55"/>
    <w:rsid w:val="00AD4DC7"/>
    <w:rsid w:val="00AD4FD4"/>
    <w:rsid w:val="00AD503B"/>
    <w:rsid w:val="00AD51A3"/>
    <w:rsid w:val="00AD54A2"/>
    <w:rsid w:val="00AD5677"/>
    <w:rsid w:val="00AD57D6"/>
    <w:rsid w:val="00AD5CA7"/>
    <w:rsid w:val="00AD5FFF"/>
    <w:rsid w:val="00AD6063"/>
    <w:rsid w:val="00AD61DB"/>
    <w:rsid w:val="00AD622E"/>
    <w:rsid w:val="00AD6535"/>
    <w:rsid w:val="00AD65CD"/>
    <w:rsid w:val="00AD670C"/>
    <w:rsid w:val="00AD6AE5"/>
    <w:rsid w:val="00AD6B04"/>
    <w:rsid w:val="00AD6B68"/>
    <w:rsid w:val="00AD6B92"/>
    <w:rsid w:val="00AD6DA7"/>
    <w:rsid w:val="00AD6FA1"/>
    <w:rsid w:val="00AD7281"/>
    <w:rsid w:val="00AD72C9"/>
    <w:rsid w:val="00AD72E2"/>
    <w:rsid w:val="00AD73C4"/>
    <w:rsid w:val="00AD74BB"/>
    <w:rsid w:val="00AD76F9"/>
    <w:rsid w:val="00AD773B"/>
    <w:rsid w:val="00AD7750"/>
    <w:rsid w:val="00AD785C"/>
    <w:rsid w:val="00AD7912"/>
    <w:rsid w:val="00AD7A9A"/>
    <w:rsid w:val="00AD7B9E"/>
    <w:rsid w:val="00AD7BFC"/>
    <w:rsid w:val="00AD7E29"/>
    <w:rsid w:val="00AE00CD"/>
    <w:rsid w:val="00AE00CE"/>
    <w:rsid w:val="00AE02D0"/>
    <w:rsid w:val="00AE0633"/>
    <w:rsid w:val="00AE06E9"/>
    <w:rsid w:val="00AE0719"/>
    <w:rsid w:val="00AE0793"/>
    <w:rsid w:val="00AE087E"/>
    <w:rsid w:val="00AE091A"/>
    <w:rsid w:val="00AE0AAC"/>
    <w:rsid w:val="00AE0B3A"/>
    <w:rsid w:val="00AE0CE9"/>
    <w:rsid w:val="00AE0E24"/>
    <w:rsid w:val="00AE0FB8"/>
    <w:rsid w:val="00AE110C"/>
    <w:rsid w:val="00AE157E"/>
    <w:rsid w:val="00AE159C"/>
    <w:rsid w:val="00AE1604"/>
    <w:rsid w:val="00AE18A4"/>
    <w:rsid w:val="00AE1BCC"/>
    <w:rsid w:val="00AE1C5D"/>
    <w:rsid w:val="00AE1D91"/>
    <w:rsid w:val="00AE1DEB"/>
    <w:rsid w:val="00AE1DFE"/>
    <w:rsid w:val="00AE2028"/>
    <w:rsid w:val="00AE2412"/>
    <w:rsid w:val="00AE261C"/>
    <w:rsid w:val="00AE27D6"/>
    <w:rsid w:val="00AE2A54"/>
    <w:rsid w:val="00AE2AA7"/>
    <w:rsid w:val="00AE2FEC"/>
    <w:rsid w:val="00AE3126"/>
    <w:rsid w:val="00AE314F"/>
    <w:rsid w:val="00AE3415"/>
    <w:rsid w:val="00AE361C"/>
    <w:rsid w:val="00AE37FB"/>
    <w:rsid w:val="00AE38E8"/>
    <w:rsid w:val="00AE3C94"/>
    <w:rsid w:val="00AE40ED"/>
    <w:rsid w:val="00AE41AE"/>
    <w:rsid w:val="00AE4291"/>
    <w:rsid w:val="00AE4732"/>
    <w:rsid w:val="00AE4779"/>
    <w:rsid w:val="00AE47AE"/>
    <w:rsid w:val="00AE494E"/>
    <w:rsid w:val="00AE4B49"/>
    <w:rsid w:val="00AE4E3C"/>
    <w:rsid w:val="00AE4EA0"/>
    <w:rsid w:val="00AE508D"/>
    <w:rsid w:val="00AE5291"/>
    <w:rsid w:val="00AE5396"/>
    <w:rsid w:val="00AE5400"/>
    <w:rsid w:val="00AE55FD"/>
    <w:rsid w:val="00AE57EA"/>
    <w:rsid w:val="00AE61FF"/>
    <w:rsid w:val="00AE6490"/>
    <w:rsid w:val="00AE69D8"/>
    <w:rsid w:val="00AE6B87"/>
    <w:rsid w:val="00AE763E"/>
    <w:rsid w:val="00AE78EA"/>
    <w:rsid w:val="00AE7928"/>
    <w:rsid w:val="00AE7CE1"/>
    <w:rsid w:val="00AE7D54"/>
    <w:rsid w:val="00AE7DDB"/>
    <w:rsid w:val="00AE7E04"/>
    <w:rsid w:val="00AE7E3A"/>
    <w:rsid w:val="00AE7FFA"/>
    <w:rsid w:val="00AF000A"/>
    <w:rsid w:val="00AF007C"/>
    <w:rsid w:val="00AF0366"/>
    <w:rsid w:val="00AF0405"/>
    <w:rsid w:val="00AF06FA"/>
    <w:rsid w:val="00AF073F"/>
    <w:rsid w:val="00AF0A74"/>
    <w:rsid w:val="00AF0A79"/>
    <w:rsid w:val="00AF0B9D"/>
    <w:rsid w:val="00AF0BA9"/>
    <w:rsid w:val="00AF0CC7"/>
    <w:rsid w:val="00AF0E95"/>
    <w:rsid w:val="00AF103B"/>
    <w:rsid w:val="00AF1220"/>
    <w:rsid w:val="00AF12CC"/>
    <w:rsid w:val="00AF131C"/>
    <w:rsid w:val="00AF172E"/>
    <w:rsid w:val="00AF17F4"/>
    <w:rsid w:val="00AF190E"/>
    <w:rsid w:val="00AF1C3B"/>
    <w:rsid w:val="00AF1F46"/>
    <w:rsid w:val="00AF1FFF"/>
    <w:rsid w:val="00AF2300"/>
    <w:rsid w:val="00AF271E"/>
    <w:rsid w:val="00AF290C"/>
    <w:rsid w:val="00AF2EFB"/>
    <w:rsid w:val="00AF354F"/>
    <w:rsid w:val="00AF3BE9"/>
    <w:rsid w:val="00AF3F3A"/>
    <w:rsid w:val="00AF3FB1"/>
    <w:rsid w:val="00AF4234"/>
    <w:rsid w:val="00AF466B"/>
    <w:rsid w:val="00AF4671"/>
    <w:rsid w:val="00AF49BA"/>
    <w:rsid w:val="00AF4C1D"/>
    <w:rsid w:val="00AF4E01"/>
    <w:rsid w:val="00AF4E8B"/>
    <w:rsid w:val="00AF4FD4"/>
    <w:rsid w:val="00AF4FFF"/>
    <w:rsid w:val="00AF518E"/>
    <w:rsid w:val="00AF5420"/>
    <w:rsid w:val="00AF55F3"/>
    <w:rsid w:val="00AF5CDE"/>
    <w:rsid w:val="00AF5E34"/>
    <w:rsid w:val="00AF5FA5"/>
    <w:rsid w:val="00AF6070"/>
    <w:rsid w:val="00AF662E"/>
    <w:rsid w:val="00AF68E0"/>
    <w:rsid w:val="00AF6A59"/>
    <w:rsid w:val="00AF6BA8"/>
    <w:rsid w:val="00AF7077"/>
    <w:rsid w:val="00AF740D"/>
    <w:rsid w:val="00AF7463"/>
    <w:rsid w:val="00AF7B9B"/>
    <w:rsid w:val="00AF7BCF"/>
    <w:rsid w:val="00B00126"/>
    <w:rsid w:val="00B00268"/>
    <w:rsid w:val="00B0046F"/>
    <w:rsid w:val="00B0079A"/>
    <w:rsid w:val="00B008B0"/>
    <w:rsid w:val="00B008D1"/>
    <w:rsid w:val="00B00936"/>
    <w:rsid w:val="00B009B2"/>
    <w:rsid w:val="00B00C2A"/>
    <w:rsid w:val="00B01259"/>
    <w:rsid w:val="00B0148B"/>
    <w:rsid w:val="00B014A2"/>
    <w:rsid w:val="00B01991"/>
    <w:rsid w:val="00B01B85"/>
    <w:rsid w:val="00B01D0D"/>
    <w:rsid w:val="00B01DE6"/>
    <w:rsid w:val="00B0201C"/>
    <w:rsid w:val="00B021B0"/>
    <w:rsid w:val="00B02293"/>
    <w:rsid w:val="00B022B8"/>
    <w:rsid w:val="00B022BE"/>
    <w:rsid w:val="00B02492"/>
    <w:rsid w:val="00B028A0"/>
    <w:rsid w:val="00B02D0C"/>
    <w:rsid w:val="00B02E0A"/>
    <w:rsid w:val="00B02EE6"/>
    <w:rsid w:val="00B02FE5"/>
    <w:rsid w:val="00B03077"/>
    <w:rsid w:val="00B0309B"/>
    <w:rsid w:val="00B030F2"/>
    <w:rsid w:val="00B03328"/>
    <w:rsid w:val="00B035AD"/>
    <w:rsid w:val="00B03A28"/>
    <w:rsid w:val="00B03EE4"/>
    <w:rsid w:val="00B0418B"/>
    <w:rsid w:val="00B0429A"/>
    <w:rsid w:val="00B04472"/>
    <w:rsid w:val="00B04787"/>
    <w:rsid w:val="00B04903"/>
    <w:rsid w:val="00B0490A"/>
    <w:rsid w:val="00B04B1B"/>
    <w:rsid w:val="00B04E7D"/>
    <w:rsid w:val="00B04FFD"/>
    <w:rsid w:val="00B05130"/>
    <w:rsid w:val="00B052E9"/>
    <w:rsid w:val="00B052EB"/>
    <w:rsid w:val="00B052ED"/>
    <w:rsid w:val="00B05328"/>
    <w:rsid w:val="00B055FF"/>
    <w:rsid w:val="00B05659"/>
    <w:rsid w:val="00B05675"/>
    <w:rsid w:val="00B058C5"/>
    <w:rsid w:val="00B05A3D"/>
    <w:rsid w:val="00B062C9"/>
    <w:rsid w:val="00B06980"/>
    <w:rsid w:val="00B069C9"/>
    <w:rsid w:val="00B06AE7"/>
    <w:rsid w:val="00B06C9B"/>
    <w:rsid w:val="00B06D41"/>
    <w:rsid w:val="00B072A5"/>
    <w:rsid w:val="00B0735E"/>
    <w:rsid w:val="00B073A4"/>
    <w:rsid w:val="00B07508"/>
    <w:rsid w:val="00B07715"/>
    <w:rsid w:val="00B078A2"/>
    <w:rsid w:val="00B07C3D"/>
    <w:rsid w:val="00B07E79"/>
    <w:rsid w:val="00B1008B"/>
    <w:rsid w:val="00B100DE"/>
    <w:rsid w:val="00B10136"/>
    <w:rsid w:val="00B103E0"/>
    <w:rsid w:val="00B104E5"/>
    <w:rsid w:val="00B106B7"/>
    <w:rsid w:val="00B109C0"/>
    <w:rsid w:val="00B109CB"/>
    <w:rsid w:val="00B10A31"/>
    <w:rsid w:val="00B110A2"/>
    <w:rsid w:val="00B111C1"/>
    <w:rsid w:val="00B111EC"/>
    <w:rsid w:val="00B1132B"/>
    <w:rsid w:val="00B11985"/>
    <w:rsid w:val="00B11995"/>
    <w:rsid w:val="00B11B12"/>
    <w:rsid w:val="00B12042"/>
    <w:rsid w:val="00B1206D"/>
    <w:rsid w:val="00B1221E"/>
    <w:rsid w:val="00B1241E"/>
    <w:rsid w:val="00B124F2"/>
    <w:rsid w:val="00B1273A"/>
    <w:rsid w:val="00B12836"/>
    <w:rsid w:val="00B12CD7"/>
    <w:rsid w:val="00B12F60"/>
    <w:rsid w:val="00B1309B"/>
    <w:rsid w:val="00B13115"/>
    <w:rsid w:val="00B13204"/>
    <w:rsid w:val="00B1336A"/>
    <w:rsid w:val="00B134F8"/>
    <w:rsid w:val="00B13D7B"/>
    <w:rsid w:val="00B13F18"/>
    <w:rsid w:val="00B1425E"/>
    <w:rsid w:val="00B147D2"/>
    <w:rsid w:val="00B1491A"/>
    <w:rsid w:val="00B14A52"/>
    <w:rsid w:val="00B14A84"/>
    <w:rsid w:val="00B14B4A"/>
    <w:rsid w:val="00B14C86"/>
    <w:rsid w:val="00B14D3A"/>
    <w:rsid w:val="00B14E21"/>
    <w:rsid w:val="00B14F05"/>
    <w:rsid w:val="00B15354"/>
    <w:rsid w:val="00B158AD"/>
    <w:rsid w:val="00B15AA2"/>
    <w:rsid w:val="00B15D83"/>
    <w:rsid w:val="00B15F87"/>
    <w:rsid w:val="00B161C9"/>
    <w:rsid w:val="00B162C9"/>
    <w:rsid w:val="00B16431"/>
    <w:rsid w:val="00B16434"/>
    <w:rsid w:val="00B16446"/>
    <w:rsid w:val="00B16568"/>
    <w:rsid w:val="00B16647"/>
    <w:rsid w:val="00B16739"/>
    <w:rsid w:val="00B168CF"/>
    <w:rsid w:val="00B168DE"/>
    <w:rsid w:val="00B16A4A"/>
    <w:rsid w:val="00B16BCA"/>
    <w:rsid w:val="00B16E39"/>
    <w:rsid w:val="00B16EE6"/>
    <w:rsid w:val="00B170FB"/>
    <w:rsid w:val="00B172DE"/>
    <w:rsid w:val="00B17878"/>
    <w:rsid w:val="00B178AD"/>
    <w:rsid w:val="00B178F5"/>
    <w:rsid w:val="00B17961"/>
    <w:rsid w:val="00B17F1A"/>
    <w:rsid w:val="00B204CE"/>
    <w:rsid w:val="00B20778"/>
    <w:rsid w:val="00B209E9"/>
    <w:rsid w:val="00B20CF5"/>
    <w:rsid w:val="00B20EDB"/>
    <w:rsid w:val="00B210C0"/>
    <w:rsid w:val="00B211F0"/>
    <w:rsid w:val="00B21465"/>
    <w:rsid w:val="00B21493"/>
    <w:rsid w:val="00B215C5"/>
    <w:rsid w:val="00B21A9D"/>
    <w:rsid w:val="00B21BE5"/>
    <w:rsid w:val="00B21BF7"/>
    <w:rsid w:val="00B21DAF"/>
    <w:rsid w:val="00B22109"/>
    <w:rsid w:val="00B221B0"/>
    <w:rsid w:val="00B222A9"/>
    <w:rsid w:val="00B2245F"/>
    <w:rsid w:val="00B226BA"/>
    <w:rsid w:val="00B22718"/>
    <w:rsid w:val="00B22A57"/>
    <w:rsid w:val="00B22A86"/>
    <w:rsid w:val="00B22B4B"/>
    <w:rsid w:val="00B22B61"/>
    <w:rsid w:val="00B22B68"/>
    <w:rsid w:val="00B233CB"/>
    <w:rsid w:val="00B23780"/>
    <w:rsid w:val="00B237AF"/>
    <w:rsid w:val="00B23B40"/>
    <w:rsid w:val="00B23DB8"/>
    <w:rsid w:val="00B243B5"/>
    <w:rsid w:val="00B243CA"/>
    <w:rsid w:val="00B245CB"/>
    <w:rsid w:val="00B24B97"/>
    <w:rsid w:val="00B25072"/>
    <w:rsid w:val="00B2516C"/>
    <w:rsid w:val="00B25201"/>
    <w:rsid w:val="00B2522C"/>
    <w:rsid w:val="00B253C4"/>
    <w:rsid w:val="00B254FB"/>
    <w:rsid w:val="00B256FE"/>
    <w:rsid w:val="00B25A0B"/>
    <w:rsid w:val="00B25B7E"/>
    <w:rsid w:val="00B25DE6"/>
    <w:rsid w:val="00B265CB"/>
    <w:rsid w:val="00B2667E"/>
    <w:rsid w:val="00B2669D"/>
    <w:rsid w:val="00B26991"/>
    <w:rsid w:val="00B26AAC"/>
    <w:rsid w:val="00B26ABE"/>
    <w:rsid w:val="00B26B75"/>
    <w:rsid w:val="00B26D6A"/>
    <w:rsid w:val="00B26ECE"/>
    <w:rsid w:val="00B270BF"/>
    <w:rsid w:val="00B27FA4"/>
    <w:rsid w:val="00B300FE"/>
    <w:rsid w:val="00B30204"/>
    <w:rsid w:val="00B30497"/>
    <w:rsid w:val="00B30775"/>
    <w:rsid w:val="00B3086B"/>
    <w:rsid w:val="00B3092F"/>
    <w:rsid w:val="00B30ACD"/>
    <w:rsid w:val="00B30B8F"/>
    <w:rsid w:val="00B30DEC"/>
    <w:rsid w:val="00B30E86"/>
    <w:rsid w:val="00B30F39"/>
    <w:rsid w:val="00B3109D"/>
    <w:rsid w:val="00B312FF"/>
    <w:rsid w:val="00B31345"/>
    <w:rsid w:val="00B3137F"/>
    <w:rsid w:val="00B314D3"/>
    <w:rsid w:val="00B31AA9"/>
    <w:rsid w:val="00B31E0F"/>
    <w:rsid w:val="00B31FF1"/>
    <w:rsid w:val="00B325BB"/>
    <w:rsid w:val="00B32777"/>
    <w:rsid w:val="00B32A36"/>
    <w:rsid w:val="00B32A66"/>
    <w:rsid w:val="00B32AC6"/>
    <w:rsid w:val="00B32B52"/>
    <w:rsid w:val="00B32BAC"/>
    <w:rsid w:val="00B32BC5"/>
    <w:rsid w:val="00B32C15"/>
    <w:rsid w:val="00B32D6D"/>
    <w:rsid w:val="00B32FC5"/>
    <w:rsid w:val="00B334EA"/>
    <w:rsid w:val="00B3354D"/>
    <w:rsid w:val="00B339B0"/>
    <w:rsid w:val="00B340A1"/>
    <w:rsid w:val="00B34198"/>
    <w:rsid w:val="00B34347"/>
    <w:rsid w:val="00B3439C"/>
    <w:rsid w:val="00B34418"/>
    <w:rsid w:val="00B3464D"/>
    <w:rsid w:val="00B34867"/>
    <w:rsid w:val="00B348E0"/>
    <w:rsid w:val="00B34B1E"/>
    <w:rsid w:val="00B34CF6"/>
    <w:rsid w:val="00B34E2F"/>
    <w:rsid w:val="00B34E86"/>
    <w:rsid w:val="00B34ED5"/>
    <w:rsid w:val="00B34F08"/>
    <w:rsid w:val="00B3520B"/>
    <w:rsid w:val="00B3542C"/>
    <w:rsid w:val="00B35448"/>
    <w:rsid w:val="00B355A3"/>
    <w:rsid w:val="00B355ED"/>
    <w:rsid w:val="00B3593A"/>
    <w:rsid w:val="00B35959"/>
    <w:rsid w:val="00B35BC6"/>
    <w:rsid w:val="00B35FA9"/>
    <w:rsid w:val="00B3632A"/>
    <w:rsid w:val="00B363E3"/>
    <w:rsid w:val="00B3652F"/>
    <w:rsid w:val="00B365BB"/>
    <w:rsid w:val="00B36997"/>
    <w:rsid w:val="00B36B1B"/>
    <w:rsid w:val="00B36C76"/>
    <w:rsid w:val="00B373EB"/>
    <w:rsid w:val="00B37538"/>
    <w:rsid w:val="00B375C6"/>
    <w:rsid w:val="00B37856"/>
    <w:rsid w:val="00B37884"/>
    <w:rsid w:val="00B378A4"/>
    <w:rsid w:val="00B40230"/>
    <w:rsid w:val="00B40372"/>
    <w:rsid w:val="00B40503"/>
    <w:rsid w:val="00B406FC"/>
    <w:rsid w:val="00B40BC6"/>
    <w:rsid w:val="00B40FEA"/>
    <w:rsid w:val="00B41182"/>
    <w:rsid w:val="00B4119D"/>
    <w:rsid w:val="00B411E8"/>
    <w:rsid w:val="00B41215"/>
    <w:rsid w:val="00B4127D"/>
    <w:rsid w:val="00B413CE"/>
    <w:rsid w:val="00B41911"/>
    <w:rsid w:val="00B41DAB"/>
    <w:rsid w:val="00B41F10"/>
    <w:rsid w:val="00B41F7A"/>
    <w:rsid w:val="00B42272"/>
    <w:rsid w:val="00B42363"/>
    <w:rsid w:val="00B4273C"/>
    <w:rsid w:val="00B42885"/>
    <w:rsid w:val="00B42CC2"/>
    <w:rsid w:val="00B432C8"/>
    <w:rsid w:val="00B435C1"/>
    <w:rsid w:val="00B4368E"/>
    <w:rsid w:val="00B437C3"/>
    <w:rsid w:val="00B437C8"/>
    <w:rsid w:val="00B43815"/>
    <w:rsid w:val="00B438CE"/>
    <w:rsid w:val="00B43FB4"/>
    <w:rsid w:val="00B44073"/>
    <w:rsid w:val="00B442A6"/>
    <w:rsid w:val="00B444B0"/>
    <w:rsid w:val="00B444CA"/>
    <w:rsid w:val="00B44584"/>
    <w:rsid w:val="00B44632"/>
    <w:rsid w:val="00B44740"/>
    <w:rsid w:val="00B44982"/>
    <w:rsid w:val="00B44BA8"/>
    <w:rsid w:val="00B44BD6"/>
    <w:rsid w:val="00B44BE3"/>
    <w:rsid w:val="00B44D61"/>
    <w:rsid w:val="00B44D9B"/>
    <w:rsid w:val="00B44EBE"/>
    <w:rsid w:val="00B44EF5"/>
    <w:rsid w:val="00B44EFD"/>
    <w:rsid w:val="00B44F59"/>
    <w:rsid w:val="00B450BC"/>
    <w:rsid w:val="00B451D0"/>
    <w:rsid w:val="00B45337"/>
    <w:rsid w:val="00B45362"/>
    <w:rsid w:val="00B454A1"/>
    <w:rsid w:val="00B454F7"/>
    <w:rsid w:val="00B4591B"/>
    <w:rsid w:val="00B45A2D"/>
    <w:rsid w:val="00B45ABF"/>
    <w:rsid w:val="00B45B62"/>
    <w:rsid w:val="00B45C21"/>
    <w:rsid w:val="00B45E7F"/>
    <w:rsid w:val="00B45EA9"/>
    <w:rsid w:val="00B45FB0"/>
    <w:rsid w:val="00B4604E"/>
    <w:rsid w:val="00B4613C"/>
    <w:rsid w:val="00B46234"/>
    <w:rsid w:val="00B46274"/>
    <w:rsid w:val="00B467C8"/>
    <w:rsid w:val="00B467DB"/>
    <w:rsid w:val="00B46969"/>
    <w:rsid w:val="00B469C6"/>
    <w:rsid w:val="00B46E76"/>
    <w:rsid w:val="00B470F7"/>
    <w:rsid w:val="00B4713F"/>
    <w:rsid w:val="00B47155"/>
    <w:rsid w:val="00B47247"/>
    <w:rsid w:val="00B472E7"/>
    <w:rsid w:val="00B473BC"/>
    <w:rsid w:val="00B47488"/>
    <w:rsid w:val="00B475F1"/>
    <w:rsid w:val="00B47A4B"/>
    <w:rsid w:val="00B47AF8"/>
    <w:rsid w:val="00B47B13"/>
    <w:rsid w:val="00B47C8E"/>
    <w:rsid w:val="00B47DEB"/>
    <w:rsid w:val="00B50311"/>
    <w:rsid w:val="00B50318"/>
    <w:rsid w:val="00B503ED"/>
    <w:rsid w:val="00B506D7"/>
    <w:rsid w:val="00B50965"/>
    <w:rsid w:val="00B50BF2"/>
    <w:rsid w:val="00B50E24"/>
    <w:rsid w:val="00B510DB"/>
    <w:rsid w:val="00B51369"/>
    <w:rsid w:val="00B5139E"/>
    <w:rsid w:val="00B51427"/>
    <w:rsid w:val="00B515CD"/>
    <w:rsid w:val="00B51653"/>
    <w:rsid w:val="00B5178C"/>
    <w:rsid w:val="00B51808"/>
    <w:rsid w:val="00B51B76"/>
    <w:rsid w:val="00B51BD9"/>
    <w:rsid w:val="00B51C1B"/>
    <w:rsid w:val="00B51FB7"/>
    <w:rsid w:val="00B51FF0"/>
    <w:rsid w:val="00B52051"/>
    <w:rsid w:val="00B525BF"/>
    <w:rsid w:val="00B52868"/>
    <w:rsid w:val="00B52B16"/>
    <w:rsid w:val="00B52BEF"/>
    <w:rsid w:val="00B52CD6"/>
    <w:rsid w:val="00B52F11"/>
    <w:rsid w:val="00B5301C"/>
    <w:rsid w:val="00B5315F"/>
    <w:rsid w:val="00B531C6"/>
    <w:rsid w:val="00B53337"/>
    <w:rsid w:val="00B53401"/>
    <w:rsid w:val="00B53494"/>
    <w:rsid w:val="00B53BCC"/>
    <w:rsid w:val="00B54075"/>
    <w:rsid w:val="00B5430B"/>
    <w:rsid w:val="00B5431B"/>
    <w:rsid w:val="00B545CE"/>
    <w:rsid w:val="00B5462F"/>
    <w:rsid w:val="00B54950"/>
    <w:rsid w:val="00B549B4"/>
    <w:rsid w:val="00B549F3"/>
    <w:rsid w:val="00B54DBA"/>
    <w:rsid w:val="00B54E2D"/>
    <w:rsid w:val="00B55286"/>
    <w:rsid w:val="00B55292"/>
    <w:rsid w:val="00B552C5"/>
    <w:rsid w:val="00B552D8"/>
    <w:rsid w:val="00B553C3"/>
    <w:rsid w:val="00B554B9"/>
    <w:rsid w:val="00B5556C"/>
    <w:rsid w:val="00B55790"/>
    <w:rsid w:val="00B5589D"/>
    <w:rsid w:val="00B559BC"/>
    <w:rsid w:val="00B559CB"/>
    <w:rsid w:val="00B55AC5"/>
    <w:rsid w:val="00B55E46"/>
    <w:rsid w:val="00B56053"/>
    <w:rsid w:val="00B56067"/>
    <w:rsid w:val="00B5625B"/>
    <w:rsid w:val="00B564F8"/>
    <w:rsid w:val="00B565C0"/>
    <w:rsid w:val="00B5674B"/>
    <w:rsid w:val="00B56751"/>
    <w:rsid w:val="00B567BC"/>
    <w:rsid w:val="00B56830"/>
    <w:rsid w:val="00B56B21"/>
    <w:rsid w:val="00B56B29"/>
    <w:rsid w:val="00B56D60"/>
    <w:rsid w:val="00B571EF"/>
    <w:rsid w:val="00B57927"/>
    <w:rsid w:val="00B57A47"/>
    <w:rsid w:val="00B57ACF"/>
    <w:rsid w:val="00B57E20"/>
    <w:rsid w:val="00B6074B"/>
    <w:rsid w:val="00B60912"/>
    <w:rsid w:val="00B609DD"/>
    <w:rsid w:val="00B60A90"/>
    <w:rsid w:val="00B60E29"/>
    <w:rsid w:val="00B60F7D"/>
    <w:rsid w:val="00B60FBD"/>
    <w:rsid w:val="00B6134F"/>
    <w:rsid w:val="00B61467"/>
    <w:rsid w:val="00B615E4"/>
    <w:rsid w:val="00B617EA"/>
    <w:rsid w:val="00B61822"/>
    <w:rsid w:val="00B61F3F"/>
    <w:rsid w:val="00B62911"/>
    <w:rsid w:val="00B62C38"/>
    <w:rsid w:val="00B62D34"/>
    <w:rsid w:val="00B63371"/>
    <w:rsid w:val="00B633B0"/>
    <w:rsid w:val="00B63504"/>
    <w:rsid w:val="00B63555"/>
    <w:rsid w:val="00B6355C"/>
    <w:rsid w:val="00B6376B"/>
    <w:rsid w:val="00B637B1"/>
    <w:rsid w:val="00B637FF"/>
    <w:rsid w:val="00B63A8B"/>
    <w:rsid w:val="00B63B45"/>
    <w:rsid w:val="00B63C71"/>
    <w:rsid w:val="00B63E4A"/>
    <w:rsid w:val="00B6449E"/>
    <w:rsid w:val="00B6454A"/>
    <w:rsid w:val="00B648D8"/>
    <w:rsid w:val="00B64969"/>
    <w:rsid w:val="00B64A43"/>
    <w:rsid w:val="00B64AE4"/>
    <w:rsid w:val="00B64D4C"/>
    <w:rsid w:val="00B64F0D"/>
    <w:rsid w:val="00B65082"/>
    <w:rsid w:val="00B650FF"/>
    <w:rsid w:val="00B6546A"/>
    <w:rsid w:val="00B656F0"/>
    <w:rsid w:val="00B65D8B"/>
    <w:rsid w:val="00B65DD5"/>
    <w:rsid w:val="00B65E75"/>
    <w:rsid w:val="00B65F47"/>
    <w:rsid w:val="00B65FCB"/>
    <w:rsid w:val="00B660C8"/>
    <w:rsid w:val="00B66192"/>
    <w:rsid w:val="00B6619F"/>
    <w:rsid w:val="00B661C9"/>
    <w:rsid w:val="00B665C9"/>
    <w:rsid w:val="00B665F9"/>
    <w:rsid w:val="00B66A56"/>
    <w:rsid w:val="00B66BA8"/>
    <w:rsid w:val="00B66D70"/>
    <w:rsid w:val="00B66F1E"/>
    <w:rsid w:val="00B66F94"/>
    <w:rsid w:val="00B67466"/>
    <w:rsid w:val="00B6759D"/>
    <w:rsid w:val="00B678CD"/>
    <w:rsid w:val="00B679B2"/>
    <w:rsid w:val="00B70012"/>
    <w:rsid w:val="00B700B5"/>
    <w:rsid w:val="00B701E9"/>
    <w:rsid w:val="00B70365"/>
    <w:rsid w:val="00B703FD"/>
    <w:rsid w:val="00B70613"/>
    <w:rsid w:val="00B7093E"/>
    <w:rsid w:val="00B7093F"/>
    <w:rsid w:val="00B7097E"/>
    <w:rsid w:val="00B70B4B"/>
    <w:rsid w:val="00B70BA4"/>
    <w:rsid w:val="00B70BC6"/>
    <w:rsid w:val="00B70DBB"/>
    <w:rsid w:val="00B70E5A"/>
    <w:rsid w:val="00B70EAB"/>
    <w:rsid w:val="00B71031"/>
    <w:rsid w:val="00B7133F"/>
    <w:rsid w:val="00B713BE"/>
    <w:rsid w:val="00B71C1A"/>
    <w:rsid w:val="00B71E73"/>
    <w:rsid w:val="00B7202F"/>
    <w:rsid w:val="00B725D6"/>
    <w:rsid w:val="00B72623"/>
    <w:rsid w:val="00B726B6"/>
    <w:rsid w:val="00B72882"/>
    <w:rsid w:val="00B729CF"/>
    <w:rsid w:val="00B72A7E"/>
    <w:rsid w:val="00B72AA2"/>
    <w:rsid w:val="00B72D64"/>
    <w:rsid w:val="00B72E46"/>
    <w:rsid w:val="00B72F6A"/>
    <w:rsid w:val="00B73658"/>
    <w:rsid w:val="00B736AA"/>
    <w:rsid w:val="00B737A2"/>
    <w:rsid w:val="00B737FC"/>
    <w:rsid w:val="00B73A20"/>
    <w:rsid w:val="00B73B2E"/>
    <w:rsid w:val="00B73B4D"/>
    <w:rsid w:val="00B73B99"/>
    <w:rsid w:val="00B73F13"/>
    <w:rsid w:val="00B73F18"/>
    <w:rsid w:val="00B73F2B"/>
    <w:rsid w:val="00B74038"/>
    <w:rsid w:val="00B740B9"/>
    <w:rsid w:val="00B74108"/>
    <w:rsid w:val="00B74310"/>
    <w:rsid w:val="00B747E1"/>
    <w:rsid w:val="00B74AC1"/>
    <w:rsid w:val="00B74B50"/>
    <w:rsid w:val="00B75111"/>
    <w:rsid w:val="00B75133"/>
    <w:rsid w:val="00B7524E"/>
    <w:rsid w:val="00B752D2"/>
    <w:rsid w:val="00B75857"/>
    <w:rsid w:val="00B7585A"/>
    <w:rsid w:val="00B759A1"/>
    <w:rsid w:val="00B759AE"/>
    <w:rsid w:val="00B75EA6"/>
    <w:rsid w:val="00B75ED4"/>
    <w:rsid w:val="00B75FAF"/>
    <w:rsid w:val="00B760AB"/>
    <w:rsid w:val="00B76112"/>
    <w:rsid w:val="00B7634A"/>
    <w:rsid w:val="00B76492"/>
    <w:rsid w:val="00B76620"/>
    <w:rsid w:val="00B76750"/>
    <w:rsid w:val="00B76792"/>
    <w:rsid w:val="00B7698A"/>
    <w:rsid w:val="00B76A6C"/>
    <w:rsid w:val="00B76B44"/>
    <w:rsid w:val="00B76E07"/>
    <w:rsid w:val="00B770AB"/>
    <w:rsid w:val="00B771E8"/>
    <w:rsid w:val="00B77631"/>
    <w:rsid w:val="00B77652"/>
    <w:rsid w:val="00B77A80"/>
    <w:rsid w:val="00B77E7C"/>
    <w:rsid w:val="00B77F9A"/>
    <w:rsid w:val="00B77FF8"/>
    <w:rsid w:val="00B8025E"/>
    <w:rsid w:val="00B80470"/>
    <w:rsid w:val="00B8058A"/>
    <w:rsid w:val="00B808CE"/>
    <w:rsid w:val="00B80999"/>
    <w:rsid w:val="00B80BAA"/>
    <w:rsid w:val="00B80E2A"/>
    <w:rsid w:val="00B811BA"/>
    <w:rsid w:val="00B8153A"/>
    <w:rsid w:val="00B816D1"/>
    <w:rsid w:val="00B8185E"/>
    <w:rsid w:val="00B82027"/>
    <w:rsid w:val="00B82260"/>
    <w:rsid w:val="00B8235B"/>
    <w:rsid w:val="00B82AEC"/>
    <w:rsid w:val="00B82FBB"/>
    <w:rsid w:val="00B83060"/>
    <w:rsid w:val="00B83176"/>
    <w:rsid w:val="00B831E5"/>
    <w:rsid w:val="00B83288"/>
    <w:rsid w:val="00B8329D"/>
    <w:rsid w:val="00B835EA"/>
    <w:rsid w:val="00B83AF0"/>
    <w:rsid w:val="00B83C30"/>
    <w:rsid w:val="00B83EEC"/>
    <w:rsid w:val="00B840E5"/>
    <w:rsid w:val="00B84533"/>
    <w:rsid w:val="00B845A6"/>
    <w:rsid w:val="00B84985"/>
    <w:rsid w:val="00B84D96"/>
    <w:rsid w:val="00B854D2"/>
    <w:rsid w:val="00B8579F"/>
    <w:rsid w:val="00B85FA6"/>
    <w:rsid w:val="00B86184"/>
    <w:rsid w:val="00B86682"/>
    <w:rsid w:val="00B86851"/>
    <w:rsid w:val="00B86B33"/>
    <w:rsid w:val="00B86E1B"/>
    <w:rsid w:val="00B87334"/>
    <w:rsid w:val="00B873AE"/>
    <w:rsid w:val="00B875F8"/>
    <w:rsid w:val="00B877E0"/>
    <w:rsid w:val="00B87D27"/>
    <w:rsid w:val="00B9033F"/>
    <w:rsid w:val="00B903D0"/>
    <w:rsid w:val="00B904C2"/>
    <w:rsid w:val="00B905BF"/>
    <w:rsid w:val="00B906D5"/>
    <w:rsid w:val="00B908D0"/>
    <w:rsid w:val="00B90942"/>
    <w:rsid w:val="00B9099A"/>
    <w:rsid w:val="00B90AE9"/>
    <w:rsid w:val="00B90B78"/>
    <w:rsid w:val="00B90CC3"/>
    <w:rsid w:val="00B90F15"/>
    <w:rsid w:val="00B90F60"/>
    <w:rsid w:val="00B90FE4"/>
    <w:rsid w:val="00B91199"/>
    <w:rsid w:val="00B915AB"/>
    <w:rsid w:val="00B915FE"/>
    <w:rsid w:val="00B916D3"/>
    <w:rsid w:val="00B91A53"/>
    <w:rsid w:val="00B91C33"/>
    <w:rsid w:val="00B91E53"/>
    <w:rsid w:val="00B921AF"/>
    <w:rsid w:val="00B92942"/>
    <w:rsid w:val="00B92954"/>
    <w:rsid w:val="00B92ACD"/>
    <w:rsid w:val="00B92B05"/>
    <w:rsid w:val="00B92C79"/>
    <w:rsid w:val="00B92D98"/>
    <w:rsid w:val="00B92E3F"/>
    <w:rsid w:val="00B9363E"/>
    <w:rsid w:val="00B93686"/>
    <w:rsid w:val="00B937A0"/>
    <w:rsid w:val="00B937BD"/>
    <w:rsid w:val="00B9381C"/>
    <w:rsid w:val="00B9386A"/>
    <w:rsid w:val="00B93917"/>
    <w:rsid w:val="00B939C9"/>
    <w:rsid w:val="00B93B04"/>
    <w:rsid w:val="00B93B34"/>
    <w:rsid w:val="00B93E57"/>
    <w:rsid w:val="00B93FB3"/>
    <w:rsid w:val="00B9436E"/>
    <w:rsid w:val="00B9469C"/>
    <w:rsid w:val="00B949CE"/>
    <w:rsid w:val="00B94A83"/>
    <w:rsid w:val="00B94C21"/>
    <w:rsid w:val="00B94ED1"/>
    <w:rsid w:val="00B95213"/>
    <w:rsid w:val="00B957D5"/>
    <w:rsid w:val="00B9599F"/>
    <w:rsid w:val="00B95C08"/>
    <w:rsid w:val="00B95EDE"/>
    <w:rsid w:val="00B9604B"/>
    <w:rsid w:val="00B960DF"/>
    <w:rsid w:val="00B9635F"/>
    <w:rsid w:val="00B963DE"/>
    <w:rsid w:val="00B96981"/>
    <w:rsid w:val="00B96CDF"/>
    <w:rsid w:val="00B96E0A"/>
    <w:rsid w:val="00B97300"/>
    <w:rsid w:val="00B973C2"/>
    <w:rsid w:val="00B97504"/>
    <w:rsid w:val="00B976A1"/>
    <w:rsid w:val="00B976BD"/>
    <w:rsid w:val="00B97B27"/>
    <w:rsid w:val="00B97B9B"/>
    <w:rsid w:val="00B97E0B"/>
    <w:rsid w:val="00BA043E"/>
    <w:rsid w:val="00BA052D"/>
    <w:rsid w:val="00BA062B"/>
    <w:rsid w:val="00BA091D"/>
    <w:rsid w:val="00BA0977"/>
    <w:rsid w:val="00BA0AE0"/>
    <w:rsid w:val="00BA0B11"/>
    <w:rsid w:val="00BA0C8A"/>
    <w:rsid w:val="00BA0E03"/>
    <w:rsid w:val="00BA0E3F"/>
    <w:rsid w:val="00BA1118"/>
    <w:rsid w:val="00BA113E"/>
    <w:rsid w:val="00BA11D9"/>
    <w:rsid w:val="00BA183D"/>
    <w:rsid w:val="00BA1886"/>
    <w:rsid w:val="00BA18A2"/>
    <w:rsid w:val="00BA1C81"/>
    <w:rsid w:val="00BA1E64"/>
    <w:rsid w:val="00BA1EC0"/>
    <w:rsid w:val="00BA287A"/>
    <w:rsid w:val="00BA291B"/>
    <w:rsid w:val="00BA2955"/>
    <w:rsid w:val="00BA2BCC"/>
    <w:rsid w:val="00BA2EC0"/>
    <w:rsid w:val="00BA2F49"/>
    <w:rsid w:val="00BA2FBC"/>
    <w:rsid w:val="00BA3143"/>
    <w:rsid w:val="00BA31E7"/>
    <w:rsid w:val="00BA3410"/>
    <w:rsid w:val="00BA3460"/>
    <w:rsid w:val="00BA37D9"/>
    <w:rsid w:val="00BA38B9"/>
    <w:rsid w:val="00BA3A63"/>
    <w:rsid w:val="00BA3AFF"/>
    <w:rsid w:val="00BA3C5B"/>
    <w:rsid w:val="00BA3C91"/>
    <w:rsid w:val="00BA414A"/>
    <w:rsid w:val="00BA425F"/>
    <w:rsid w:val="00BA4355"/>
    <w:rsid w:val="00BA43B7"/>
    <w:rsid w:val="00BA43D0"/>
    <w:rsid w:val="00BA462F"/>
    <w:rsid w:val="00BA47E8"/>
    <w:rsid w:val="00BA4869"/>
    <w:rsid w:val="00BA4A28"/>
    <w:rsid w:val="00BA4AB0"/>
    <w:rsid w:val="00BA4AD9"/>
    <w:rsid w:val="00BA4ED4"/>
    <w:rsid w:val="00BA4FD8"/>
    <w:rsid w:val="00BA577B"/>
    <w:rsid w:val="00BA5957"/>
    <w:rsid w:val="00BA59EA"/>
    <w:rsid w:val="00BA5C58"/>
    <w:rsid w:val="00BA5D81"/>
    <w:rsid w:val="00BA5EA1"/>
    <w:rsid w:val="00BA62C0"/>
    <w:rsid w:val="00BA634E"/>
    <w:rsid w:val="00BA6807"/>
    <w:rsid w:val="00BA69B0"/>
    <w:rsid w:val="00BA6B3D"/>
    <w:rsid w:val="00BA6B75"/>
    <w:rsid w:val="00BA6B7B"/>
    <w:rsid w:val="00BA6C8E"/>
    <w:rsid w:val="00BA6E9B"/>
    <w:rsid w:val="00BA6EE3"/>
    <w:rsid w:val="00BA71F5"/>
    <w:rsid w:val="00BA7562"/>
    <w:rsid w:val="00BA79F4"/>
    <w:rsid w:val="00BA7A9B"/>
    <w:rsid w:val="00BA7B1F"/>
    <w:rsid w:val="00BA7B6B"/>
    <w:rsid w:val="00BA7CC5"/>
    <w:rsid w:val="00BB0087"/>
    <w:rsid w:val="00BB0313"/>
    <w:rsid w:val="00BB0813"/>
    <w:rsid w:val="00BB0877"/>
    <w:rsid w:val="00BB0B95"/>
    <w:rsid w:val="00BB0C47"/>
    <w:rsid w:val="00BB0D76"/>
    <w:rsid w:val="00BB0DDA"/>
    <w:rsid w:val="00BB0FEE"/>
    <w:rsid w:val="00BB111C"/>
    <w:rsid w:val="00BB125B"/>
    <w:rsid w:val="00BB1291"/>
    <w:rsid w:val="00BB1330"/>
    <w:rsid w:val="00BB13C7"/>
    <w:rsid w:val="00BB14D3"/>
    <w:rsid w:val="00BB1A2E"/>
    <w:rsid w:val="00BB1BD4"/>
    <w:rsid w:val="00BB1C5A"/>
    <w:rsid w:val="00BB1D3F"/>
    <w:rsid w:val="00BB1E55"/>
    <w:rsid w:val="00BB1EE8"/>
    <w:rsid w:val="00BB20AD"/>
    <w:rsid w:val="00BB2210"/>
    <w:rsid w:val="00BB2397"/>
    <w:rsid w:val="00BB23F8"/>
    <w:rsid w:val="00BB265D"/>
    <w:rsid w:val="00BB2743"/>
    <w:rsid w:val="00BB2ACF"/>
    <w:rsid w:val="00BB2DB3"/>
    <w:rsid w:val="00BB2E45"/>
    <w:rsid w:val="00BB32C6"/>
    <w:rsid w:val="00BB3432"/>
    <w:rsid w:val="00BB3A95"/>
    <w:rsid w:val="00BB3D6E"/>
    <w:rsid w:val="00BB407E"/>
    <w:rsid w:val="00BB42FF"/>
    <w:rsid w:val="00BB4704"/>
    <w:rsid w:val="00BB4B85"/>
    <w:rsid w:val="00BB4B91"/>
    <w:rsid w:val="00BB4CE3"/>
    <w:rsid w:val="00BB4DA2"/>
    <w:rsid w:val="00BB50C0"/>
    <w:rsid w:val="00BB520B"/>
    <w:rsid w:val="00BB5311"/>
    <w:rsid w:val="00BB5565"/>
    <w:rsid w:val="00BB564C"/>
    <w:rsid w:val="00BB57B4"/>
    <w:rsid w:val="00BB5892"/>
    <w:rsid w:val="00BB59C1"/>
    <w:rsid w:val="00BB5A06"/>
    <w:rsid w:val="00BB5C1F"/>
    <w:rsid w:val="00BB5D75"/>
    <w:rsid w:val="00BB5D8B"/>
    <w:rsid w:val="00BB6138"/>
    <w:rsid w:val="00BB637D"/>
    <w:rsid w:val="00BB6983"/>
    <w:rsid w:val="00BB6AD6"/>
    <w:rsid w:val="00BB6CEB"/>
    <w:rsid w:val="00BB6FC8"/>
    <w:rsid w:val="00BB703C"/>
    <w:rsid w:val="00BB70A2"/>
    <w:rsid w:val="00BB7187"/>
    <w:rsid w:val="00BB7242"/>
    <w:rsid w:val="00BB732F"/>
    <w:rsid w:val="00BB7385"/>
    <w:rsid w:val="00BB7AC8"/>
    <w:rsid w:val="00BB7CD7"/>
    <w:rsid w:val="00BC05F6"/>
    <w:rsid w:val="00BC07C9"/>
    <w:rsid w:val="00BC08B7"/>
    <w:rsid w:val="00BC11B2"/>
    <w:rsid w:val="00BC123B"/>
    <w:rsid w:val="00BC124D"/>
    <w:rsid w:val="00BC1253"/>
    <w:rsid w:val="00BC131F"/>
    <w:rsid w:val="00BC148A"/>
    <w:rsid w:val="00BC14B9"/>
    <w:rsid w:val="00BC1524"/>
    <w:rsid w:val="00BC17AF"/>
    <w:rsid w:val="00BC194D"/>
    <w:rsid w:val="00BC199D"/>
    <w:rsid w:val="00BC1AC7"/>
    <w:rsid w:val="00BC1ACC"/>
    <w:rsid w:val="00BC1EF2"/>
    <w:rsid w:val="00BC2024"/>
    <w:rsid w:val="00BC224D"/>
    <w:rsid w:val="00BC2389"/>
    <w:rsid w:val="00BC2455"/>
    <w:rsid w:val="00BC25E6"/>
    <w:rsid w:val="00BC2657"/>
    <w:rsid w:val="00BC276C"/>
    <w:rsid w:val="00BC2AC9"/>
    <w:rsid w:val="00BC2C48"/>
    <w:rsid w:val="00BC2D2F"/>
    <w:rsid w:val="00BC3884"/>
    <w:rsid w:val="00BC398E"/>
    <w:rsid w:val="00BC3B0D"/>
    <w:rsid w:val="00BC3C58"/>
    <w:rsid w:val="00BC3C9C"/>
    <w:rsid w:val="00BC3E10"/>
    <w:rsid w:val="00BC3FB0"/>
    <w:rsid w:val="00BC409B"/>
    <w:rsid w:val="00BC40E6"/>
    <w:rsid w:val="00BC4117"/>
    <w:rsid w:val="00BC41D0"/>
    <w:rsid w:val="00BC4209"/>
    <w:rsid w:val="00BC4682"/>
    <w:rsid w:val="00BC4B0E"/>
    <w:rsid w:val="00BC4B24"/>
    <w:rsid w:val="00BC4C82"/>
    <w:rsid w:val="00BC4FE3"/>
    <w:rsid w:val="00BC5216"/>
    <w:rsid w:val="00BC5226"/>
    <w:rsid w:val="00BC531C"/>
    <w:rsid w:val="00BC5355"/>
    <w:rsid w:val="00BC5460"/>
    <w:rsid w:val="00BC58B6"/>
    <w:rsid w:val="00BC5976"/>
    <w:rsid w:val="00BC5C72"/>
    <w:rsid w:val="00BC5D1E"/>
    <w:rsid w:val="00BC6045"/>
    <w:rsid w:val="00BC69A0"/>
    <w:rsid w:val="00BC6C58"/>
    <w:rsid w:val="00BC6E11"/>
    <w:rsid w:val="00BC747B"/>
    <w:rsid w:val="00BC74F4"/>
    <w:rsid w:val="00BC7952"/>
    <w:rsid w:val="00BC796C"/>
    <w:rsid w:val="00BC7AEE"/>
    <w:rsid w:val="00BD011C"/>
    <w:rsid w:val="00BD014E"/>
    <w:rsid w:val="00BD0174"/>
    <w:rsid w:val="00BD0189"/>
    <w:rsid w:val="00BD0384"/>
    <w:rsid w:val="00BD04A7"/>
    <w:rsid w:val="00BD06B5"/>
    <w:rsid w:val="00BD08A0"/>
    <w:rsid w:val="00BD0AF5"/>
    <w:rsid w:val="00BD0B6C"/>
    <w:rsid w:val="00BD0C25"/>
    <w:rsid w:val="00BD0C83"/>
    <w:rsid w:val="00BD0E49"/>
    <w:rsid w:val="00BD119C"/>
    <w:rsid w:val="00BD12B6"/>
    <w:rsid w:val="00BD1371"/>
    <w:rsid w:val="00BD14D2"/>
    <w:rsid w:val="00BD14F7"/>
    <w:rsid w:val="00BD1531"/>
    <w:rsid w:val="00BD15E3"/>
    <w:rsid w:val="00BD176E"/>
    <w:rsid w:val="00BD187A"/>
    <w:rsid w:val="00BD18A4"/>
    <w:rsid w:val="00BD19B8"/>
    <w:rsid w:val="00BD1A92"/>
    <w:rsid w:val="00BD1AD1"/>
    <w:rsid w:val="00BD1C30"/>
    <w:rsid w:val="00BD1CC4"/>
    <w:rsid w:val="00BD1F41"/>
    <w:rsid w:val="00BD20C2"/>
    <w:rsid w:val="00BD219F"/>
    <w:rsid w:val="00BD2200"/>
    <w:rsid w:val="00BD2552"/>
    <w:rsid w:val="00BD271E"/>
    <w:rsid w:val="00BD277F"/>
    <w:rsid w:val="00BD2844"/>
    <w:rsid w:val="00BD297D"/>
    <w:rsid w:val="00BD2BF7"/>
    <w:rsid w:val="00BD2C26"/>
    <w:rsid w:val="00BD31AD"/>
    <w:rsid w:val="00BD322C"/>
    <w:rsid w:val="00BD32DD"/>
    <w:rsid w:val="00BD361B"/>
    <w:rsid w:val="00BD3870"/>
    <w:rsid w:val="00BD3FA8"/>
    <w:rsid w:val="00BD4363"/>
    <w:rsid w:val="00BD4521"/>
    <w:rsid w:val="00BD4743"/>
    <w:rsid w:val="00BD47CF"/>
    <w:rsid w:val="00BD49A4"/>
    <w:rsid w:val="00BD4A6D"/>
    <w:rsid w:val="00BD4DB1"/>
    <w:rsid w:val="00BD4F9C"/>
    <w:rsid w:val="00BD510D"/>
    <w:rsid w:val="00BD5135"/>
    <w:rsid w:val="00BD514D"/>
    <w:rsid w:val="00BD5518"/>
    <w:rsid w:val="00BD5A72"/>
    <w:rsid w:val="00BD5AAA"/>
    <w:rsid w:val="00BD5AFA"/>
    <w:rsid w:val="00BD5C15"/>
    <w:rsid w:val="00BD5D79"/>
    <w:rsid w:val="00BD5E33"/>
    <w:rsid w:val="00BD6050"/>
    <w:rsid w:val="00BD61F3"/>
    <w:rsid w:val="00BD61F5"/>
    <w:rsid w:val="00BD64BC"/>
    <w:rsid w:val="00BD65D2"/>
    <w:rsid w:val="00BD666C"/>
    <w:rsid w:val="00BD6926"/>
    <w:rsid w:val="00BD6B22"/>
    <w:rsid w:val="00BD6D98"/>
    <w:rsid w:val="00BD6F12"/>
    <w:rsid w:val="00BD73CC"/>
    <w:rsid w:val="00BD76B4"/>
    <w:rsid w:val="00BD774D"/>
    <w:rsid w:val="00BD77D5"/>
    <w:rsid w:val="00BD7861"/>
    <w:rsid w:val="00BD7909"/>
    <w:rsid w:val="00BD7BBB"/>
    <w:rsid w:val="00BE0010"/>
    <w:rsid w:val="00BE0136"/>
    <w:rsid w:val="00BE07AD"/>
    <w:rsid w:val="00BE0A0A"/>
    <w:rsid w:val="00BE0A12"/>
    <w:rsid w:val="00BE0AB9"/>
    <w:rsid w:val="00BE0E23"/>
    <w:rsid w:val="00BE0EED"/>
    <w:rsid w:val="00BE0F68"/>
    <w:rsid w:val="00BE1162"/>
    <w:rsid w:val="00BE1625"/>
    <w:rsid w:val="00BE177B"/>
    <w:rsid w:val="00BE20A0"/>
    <w:rsid w:val="00BE21E2"/>
    <w:rsid w:val="00BE235B"/>
    <w:rsid w:val="00BE24D4"/>
    <w:rsid w:val="00BE25D4"/>
    <w:rsid w:val="00BE27A1"/>
    <w:rsid w:val="00BE27CF"/>
    <w:rsid w:val="00BE2821"/>
    <w:rsid w:val="00BE292D"/>
    <w:rsid w:val="00BE2B3B"/>
    <w:rsid w:val="00BE2B79"/>
    <w:rsid w:val="00BE2CA0"/>
    <w:rsid w:val="00BE2D3F"/>
    <w:rsid w:val="00BE2E42"/>
    <w:rsid w:val="00BE3155"/>
    <w:rsid w:val="00BE32B8"/>
    <w:rsid w:val="00BE339B"/>
    <w:rsid w:val="00BE3520"/>
    <w:rsid w:val="00BE35BD"/>
    <w:rsid w:val="00BE367B"/>
    <w:rsid w:val="00BE3726"/>
    <w:rsid w:val="00BE3BE7"/>
    <w:rsid w:val="00BE4485"/>
    <w:rsid w:val="00BE4494"/>
    <w:rsid w:val="00BE4700"/>
    <w:rsid w:val="00BE4788"/>
    <w:rsid w:val="00BE47C0"/>
    <w:rsid w:val="00BE4AB8"/>
    <w:rsid w:val="00BE559B"/>
    <w:rsid w:val="00BE59B1"/>
    <w:rsid w:val="00BE619C"/>
    <w:rsid w:val="00BE65A4"/>
    <w:rsid w:val="00BE66DB"/>
    <w:rsid w:val="00BE66E6"/>
    <w:rsid w:val="00BE68E9"/>
    <w:rsid w:val="00BE6A0D"/>
    <w:rsid w:val="00BE6D02"/>
    <w:rsid w:val="00BE7211"/>
    <w:rsid w:val="00BE73ED"/>
    <w:rsid w:val="00BE765F"/>
    <w:rsid w:val="00BE7C42"/>
    <w:rsid w:val="00BE7FED"/>
    <w:rsid w:val="00BF00B7"/>
    <w:rsid w:val="00BF01C5"/>
    <w:rsid w:val="00BF051D"/>
    <w:rsid w:val="00BF089E"/>
    <w:rsid w:val="00BF0969"/>
    <w:rsid w:val="00BF0C53"/>
    <w:rsid w:val="00BF0D14"/>
    <w:rsid w:val="00BF0D26"/>
    <w:rsid w:val="00BF0DBE"/>
    <w:rsid w:val="00BF0F6A"/>
    <w:rsid w:val="00BF0FD7"/>
    <w:rsid w:val="00BF11C9"/>
    <w:rsid w:val="00BF1A98"/>
    <w:rsid w:val="00BF1B4E"/>
    <w:rsid w:val="00BF1BFE"/>
    <w:rsid w:val="00BF1CF4"/>
    <w:rsid w:val="00BF1E2C"/>
    <w:rsid w:val="00BF1F73"/>
    <w:rsid w:val="00BF2122"/>
    <w:rsid w:val="00BF2221"/>
    <w:rsid w:val="00BF2711"/>
    <w:rsid w:val="00BF27C9"/>
    <w:rsid w:val="00BF2EC0"/>
    <w:rsid w:val="00BF2F1D"/>
    <w:rsid w:val="00BF2F38"/>
    <w:rsid w:val="00BF2FE9"/>
    <w:rsid w:val="00BF3059"/>
    <w:rsid w:val="00BF329B"/>
    <w:rsid w:val="00BF32DC"/>
    <w:rsid w:val="00BF3379"/>
    <w:rsid w:val="00BF3C2F"/>
    <w:rsid w:val="00BF3D04"/>
    <w:rsid w:val="00BF3E24"/>
    <w:rsid w:val="00BF3E40"/>
    <w:rsid w:val="00BF3EA1"/>
    <w:rsid w:val="00BF3F2B"/>
    <w:rsid w:val="00BF3F3D"/>
    <w:rsid w:val="00BF4288"/>
    <w:rsid w:val="00BF47A7"/>
    <w:rsid w:val="00BF4839"/>
    <w:rsid w:val="00BF4A51"/>
    <w:rsid w:val="00BF4AE9"/>
    <w:rsid w:val="00BF4DF6"/>
    <w:rsid w:val="00BF4E0C"/>
    <w:rsid w:val="00BF4FB6"/>
    <w:rsid w:val="00BF5099"/>
    <w:rsid w:val="00BF52CB"/>
    <w:rsid w:val="00BF54C7"/>
    <w:rsid w:val="00BF5767"/>
    <w:rsid w:val="00BF5A00"/>
    <w:rsid w:val="00BF5B64"/>
    <w:rsid w:val="00BF5B87"/>
    <w:rsid w:val="00BF5D51"/>
    <w:rsid w:val="00BF5D74"/>
    <w:rsid w:val="00BF632B"/>
    <w:rsid w:val="00BF6933"/>
    <w:rsid w:val="00BF6DF7"/>
    <w:rsid w:val="00BF6E02"/>
    <w:rsid w:val="00BF6F1A"/>
    <w:rsid w:val="00BF6F1C"/>
    <w:rsid w:val="00BF7099"/>
    <w:rsid w:val="00BF71CB"/>
    <w:rsid w:val="00BF7276"/>
    <w:rsid w:val="00BF72BF"/>
    <w:rsid w:val="00BF7F00"/>
    <w:rsid w:val="00BF7F4B"/>
    <w:rsid w:val="00C0029D"/>
    <w:rsid w:val="00C00314"/>
    <w:rsid w:val="00C00563"/>
    <w:rsid w:val="00C00647"/>
    <w:rsid w:val="00C00ABB"/>
    <w:rsid w:val="00C00B2D"/>
    <w:rsid w:val="00C00BAC"/>
    <w:rsid w:val="00C00BB8"/>
    <w:rsid w:val="00C00C51"/>
    <w:rsid w:val="00C01007"/>
    <w:rsid w:val="00C0100D"/>
    <w:rsid w:val="00C0120F"/>
    <w:rsid w:val="00C01A58"/>
    <w:rsid w:val="00C01A7D"/>
    <w:rsid w:val="00C01CE8"/>
    <w:rsid w:val="00C01EC3"/>
    <w:rsid w:val="00C01FEA"/>
    <w:rsid w:val="00C0267C"/>
    <w:rsid w:val="00C02E87"/>
    <w:rsid w:val="00C0302B"/>
    <w:rsid w:val="00C030D4"/>
    <w:rsid w:val="00C03119"/>
    <w:rsid w:val="00C03343"/>
    <w:rsid w:val="00C036EE"/>
    <w:rsid w:val="00C0391B"/>
    <w:rsid w:val="00C03A4B"/>
    <w:rsid w:val="00C03AA6"/>
    <w:rsid w:val="00C03B99"/>
    <w:rsid w:val="00C03BD9"/>
    <w:rsid w:val="00C03D09"/>
    <w:rsid w:val="00C03F2F"/>
    <w:rsid w:val="00C04431"/>
    <w:rsid w:val="00C044AF"/>
    <w:rsid w:val="00C046C4"/>
    <w:rsid w:val="00C047CF"/>
    <w:rsid w:val="00C048C8"/>
    <w:rsid w:val="00C04CBF"/>
    <w:rsid w:val="00C05121"/>
    <w:rsid w:val="00C05170"/>
    <w:rsid w:val="00C05282"/>
    <w:rsid w:val="00C05720"/>
    <w:rsid w:val="00C05A04"/>
    <w:rsid w:val="00C05AE5"/>
    <w:rsid w:val="00C05C3D"/>
    <w:rsid w:val="00C05C84"/>
    <w:rsid w:val="00C05D43"/>
    <w:rsid w:val="00C060B5"/>
    <w:rsid w:val="00C061F5"/>
    <w:rsid w:val="00C062DA"/>
    <w:rsid w:val="00C062ED"/>
    <w:rsid w:val="00C062F2"/>
    <w:rsid w:val="00C06320"/>
    <w:rsid w:val="00C06380"/>
    <w:rsid w:val="00C06612"/>
    <w:rsid w:val="00C0666A"/>
    <w:rsid w:val="00C066B6"/>
    <w:rsid w:val="00C0693B"/>
    <w:rsid w:val="00C069A4"/>
    <w:rsid w:val="00C06A99"/>
    <w:rsid w:val="00C06BDC"/>
    <w:rsid w:val="00C06CA2"/>
    <w:rsid w:val="00C06CEC"/>
    <w:rsid w:val="00C06E21"/>
    <w:rsid w:val="00C06F67"/>
    <w:rsid w:val="00C070ED"/>
    <w:rsid w:val="00C071F7"/>
    <w:rsid w:val="00C0727B"/>
    <w:rsid w:val="00C072CA"/>
    <w:rsid w:val="00C07370"/>
    <w:rsid w:val="00C07991"/>
    <w:rsid w:val="00C07D45"/>
    <w:rsid w:val="00C07DD6"/>
    <w:rsid w:val="00C1042B"/>
    <w:rsid w:val="00C10534"/>
    <w:rsid w:val="00C10947"/>
    <w:rsid w:val="00C10CA6"/>
    <w:rsid w:val="00C10E39"/>
    <w:rsid w:val="00C10FF8"/>
    <w:rsid w:val="00C11138"/>
    <w:rsid w:val="00C115AF"/>
    <w:rsid w:val="00C11610"/>
    <w:rsid w:val="00C11851"/>
    <w:rsid w:val="00C119F0"/>
    <w:rsid w:val="00C11AE8"/>
    <w:rsid w:val="00C11D56"/>
    <w:rsid w:val="00C11D80"/>
    <w:rsid w:val="00C11D94"/>
    <w:rsid w:val="00C11DCA"/>
    <w:rsid w:val="00C11DDD"/>
    <w:rsid w:val="00C11FDF"/>
    <w:rsid w:val="00C1238A"/>
    <w:rsid w:val="00C128E2"/>
    <w:rsid w:val="00C12941"/>
    <w:rsid w:val="00C1298C"/>
    <w:rsid w:val="00C129D1"/>
    <w:rsid w:val="00C12BC6"/>
    <w:rsid w:val="00C13148"/>
    <w:rsid w:val="00C13169"/>
    <w:rsid w:val="00C132F8"/>
    <w:rsid w:val="00C13303"/>
    <w:rsid w:val="00C136AF"/>
    <w:rsid w:val="00C1393D"/>
    <w:rsid w:val="00C139A6"/>
    <w:rsid w:val="00C13C57"/>
    <w:rsid w:val="00C13D0A"/>
    <w:rsid w:val="00C144A0"/>
    <w:rsid w:val="00C14560"/>
    <w:rsid w:val="00C1458E"/>
    <w:rsid w:val="00C1462D"/>
    <w:rsid w:val="00C1475F"/>
    <w:rsid w:val="00C15022"/>
    <w:rsid w:val="00C1523E"/>
    <w:rsid w:val="00C152B0"/>
    <w:rsid w:val="00C15312"/>
    <w:rsid w:val="00C1532D"/>
    <w:rsid w:val="00C153CC"/>
    <w:rsid w:val="00C154B0"/>
    <w:rsid w:val="00C157D6"/>
    <w:rsid w:val="00C15928"/>
    <w:rsid w:val="00C15C71"/>
    <w:rsid w:val="00C15FBA"/>
    <w:rsid w:val="00C160D2"/>
    <w:rsid w:val="00C160E5"/>
    <w:rsid w:val="00C1612F"/>
    <w:rsid w:val="00C16407"/>
    <w:rsid w:val="00C16742"/>
    <w:rsid w:val="00C169F1"/>
    <w:rsid w:val="00C16B4D"/>
    <w:rsid w:val="00C16B72"/>
    <w:rsid w:val="00C16D36"/>
    <w:rsid w:val="00C16FAA"/>
    <w:rsid w:val="00C16FB8"/>
    <w:rsid w:val="00C17A52"/>
    <w:rsid w:val="00C17EB9"/>
    <w:rsid w:val="00C17EFC"/>
    <w:rsid w:val="00C17F56"/>
    <w:rsid w:val="00C17FF5"/>
    <w:rsid w:val="00C206CE"/>
    <w:rsid w:val="00C208D5"/>
    <w:rsid w:val="00C20E68"/>
    <w:rsid w:val="00C20FDF"/>
    <w:rsid w:val="00C2118E"/>
    <w:rsid w:val="00C2120B"/>
    <w:rsid w:val="00C2133E"/>
    <w:rsid w:val="00C214F2"/>
    <w:rsid w:val="00C21793"/>
    <w:rsid w:val="00C219C0"/>
    <w:rsid w:val="00C219E8"/>
    <w:rsid w:val="00C21BD6"/>
    <w:rsid w:val="00C21CB6"/>
    <w:rsid w:val="00C21E86"/>
    <w:rsid w:val="00C21F45"/>
    <w:rsid w:val="00C21F93"/>
    <w:rsid w:val="00C22576"/>
    <w:rsid w:val="00C22995"/>
    <w:rsid w:val="00C22AE4"/>
    <w:rsid w:val="00C22E04"/>
    <w:rsid w:val="00C22E70"/>
    <w:rsid w:val="00C22EBB"/>
    <w:rsid w:val="00C2308E"/>
    <w:rsid w:val="00C231D9"/>
    <w:rsid w:val="00C2353C"/>
    <w:rsid w:val="00C2377F"/>
    <w:rsid w:val="00C23908"/>
    <w:rsid w:val="00C239B1"/>
    <w:rsid w:val="00C23EF4"/>
    <w:rsid w:val="00C23F30"/>
    <w:rsid w:val="00C240EF"/>
    <w:rsid w:val="00C24230"/>
    <w:rsid w:val="00C244CA"/>
    <w:rsid w:val="00C24739"/>
    <w:rsid w:val="00C24791"/>
    <w:rsid w:val="00C247BA"/>
    <w:rsid w:val="00C248D8"/>
    <w:rsid w:val="00C248E0"/>
    <w:rsid w:val="00C249C0"/>
    <w:rsid w:val="00C24D76"/>
    <w:rsid w:val="00C24DC5"/>
    <w:rsid w:val="00C254A1"/>
    <w:rsid w:val="00C25526"/>
    <w:rsid w:val="00C25871"/>
    <w:rsid w:val="00C25886"/>
    <w:rsid w:val="00C25B18"/>
    <w:rsid w:val="00C26187"/>
    <w:rsid w:val="00C263B6"/>
    <w:rsid w:val="00C264EA"/>
    <w:rsid w:val="00C2671B"/>
    <w:rsid w:val="00C267CF"/>
    <w:rsid w:val="00C2713F"/>
    <w:rsid w:val="00C272E8"/>
    <w:rsid w:val="00C27981"/>
    <w:rsid w:val="00C27B48"/>
    <w:rsid w:val="00C27C8F"/>
    <w:rsid w:val="00C27CCD"/>
    <w:rsid w:val="00C27E43"/>
    <w:rsid w:val="00C27F79"/>
    <w:rsid w:val="00C27FD8"/>
    <w:rsid w:val="00C304C5"/>
    <w:rsid w:val="00C30503"/>
    <w:rsid w:val="00C305CC"/>
    <w:rsid w:val="00C3078B"/>
    <w:rsid w:val="00C30B16"/>
    <w:rsid w:val="00C30C3E"/>
    <w:rsid w:val="00C30DFA"/>
    <w:rsid w:val="00C31146"/>
    <w:rsid w:val="00C312AA"/>
    <w:rsid w:val="00C312BF"/>
    <w:rsid w:val="00C315A9"/>
    <w:rsid w:val="00C31639"/>
    <w:rsid w:val="00C31BF8"/>
    <w:rsid w:val="00C31E5F"/>
    <w:rsid w:val="00C320BD"/>
    <w:rsid w:val="00C32217"/>
    <w:rsid w:val="00C32B25"/>
    <w:rsid w:val="00C32ED0"/>
    <w:rsid w:val="00C3300C"/>
    <w:rsid w:val="00C33701"/>
    <w:rsid w:val="00C337CD"/>
    <w:rsid w:val="00C33B2C"/>
    <w:rsid w:val="00C33C31"/>
    <w:rsid w:val="00C33D33"/>
    <w:rsid w:val="00C33D54"/>
    <w:rsid w:val="00C33E8F"/>
    <w:rsid w:val="00C33F78"/>
    <w:rsid w:val="00C33FE9"/>
    <w:rsid w:val="00C34012"/>
    <w:rsid w:val="00C341CB"/>
    <w:rsid w:val="00C343B4"/>
    <w:rsid w:val="00C343CD"/>
    <w:rsid w:val="00C34AFB"/>
    <w:rsid w:val="00C34E87"/>
    <w:rsid w:val="00C3513A"/>
    <w:rsid w:val="00C353BD"/>
    <w:rsid w:val="00C353CF"/>
    <w:rsid w:val="00C355B7"/>
    <w:rsid w:val="00C356EF"/>
    <w:rsid w:val="00C357AD"/>
    <w:rsid w:val="00C359E4"/>
    <w:rsid w:val="00C35B0F"/>
    <w:rsid w:val="00C35C2E"/>
    <w:rsid w:val="00C35EC4"/>
    <w:rsid w:val="00C35ED3"/>
    <w:rsid w:val="00C35F4D"/>
    <w:rsid w:val="00C3612B"/>
    <w:rsid w:val="00C36330"/>
    <w:rsid w:val="00C3670E"/>
    <w:rsid w:val="00C3689D"/>
    <w:rsid w:val="00C36D1F"/>
    <w:rsid w:val="00C36D26"/>
    <w:rsid w:val="00C36DE7"/>
    <w:rsid w:val="00C36F6F"/>
    <w:rsid w:val="00C36FA1"/>
    <w:rsid w:val="00C36FF5"/>
    <w:rsid w:val="00C370D6"/>
    <w:rsid w:val="00C37173"/>
    <w:rsid w:val="00C371F8"/>
    <w:rsid w:val="00C3728B"/>
    <w:rsid w:val="00C374DD"/>
    <w:rsid w:val="00C37B32"/>
    <w:rsid w:val="00C37E4E"/>
    <w:rsid w:val="00C37EBD"/>
    <w:rsid w:val="00C4012B"/>
    <w:rsid w:val="00C4013E"/>
    <w:rsid w:val="00C40207"/>
    <w:rsid w:val="00C406CD"/>
    <w:rsid w:val="00C40764"/>
    <w:rsid w:val="00C407DF"/>
    <w:rsid w:val="00C408CD"/>
    <w:rsid w:val="00C40AAC"/>
    <w:rsid w:val="00C40AFE"/>
    <w:rsid w:val="00C40CF5"/>
    <w:rsid w:val="00C41089"/>
    <w:rsid w:val="00C4117E"/>
    <w:rsid w:val="00C411CC"/>
    <w:rsid w:val="00C413EE"/>
    <w:rsid w:val="00C414A1"/>
    <w:rsid w:val="00C414D4"/>
    <w:rsid w:val="00C41735"/>
    <w:rsid w:val="00C418D6"/>
    <w:rsid w:val="00C41A3C"/>
    <w:rsid w:val="00C41A99"/>
    <w:rsid w:val="00C41DCD"/>
    <w:rsid w:val="00C420A2"/>
    <w:rsid w:val="00C42137"/>
    <w:rsid w:val="00C42459"/>
    <w:rsid w:val="00C42B66"/>
    <w:rsid w:val="00C42C43"/>
    <w:rsid w:val="00C42EF6"/>
    <w:rsid w:val="00C42FF7"/>
    <w:rsid w:val="00C4305E"/>
    <w:rsid w:val="00C43157"/>
    <w:rsid w:val="00C43560"/>
    <w:rsid w:val="00C4365A"/>
    <w:rsid w:val="00C4383B"/>
    <w:rsid w:val="00C43853"/>
    <w:rsid w:val="00C43A25"/>
    <w:rsid w:val="00C440EF"/>
    <w:rsid w:val="00C443F7"/>
    <w:rsid w:val="00C448F7"/>
    <w:rsid w:val="00C44DB5"/>
    <w:rsid w:val="00C44E3D"/>
    <w:rsid w:val="00C44F82"/>
    <w:rsid w:val="00C4503C"/>
    <w:rsid w:val="00C45767"/>
    <w:rsid w:val="00C45854"/>
    <w:rsid w:val="00C459AA"/>
    <w:rsid w:val="00C45A25"/>
    <w:rsid w:val="00C45B74"/>
    <w:rsid w:val="00C45B9C"/>
    <w:rsid w:val="00C45D67"/>
    <w:rsid w:val="00C45E1F"/>
    <w:rsid w:val="00C45EC1"/>
    <w:rsid w:val="00C45EED"/>
    <w:rsid w:val="00C4624A"/>
    <w:rsid w:val="00C46286"/>
    <w:rsid w:val="00C4650D"/>
    <w:rsid w:val="00C465E0"/>
    <w:rsid w:val="00C46673"/>
    <w:rsid w:val="00C466E7"/>
    <w:rsid w:val="00C46A29"/>
    <w:rsid w:val="00C46AC1"/>
    <w:rsid w:val="00C46CC2"/>
    <w:rsid w:val="00C46E31"/>
    <w:rsid w:val="00C4729D"/>
    <w:rsid w:val="00C475BA"/>
    <w:rsid w:val="00C476E3"/>
    <w:rsid w:val="00C478EC"/>
    <w:rsid w:val="00C478F7"/>
    <w:rsid w:val="00C47A68"/>
    <w:rsid w:val="00C47F9C"/>
    <w:rsid w:val="00C47F9F"/>
    <w:rsid w:val="00C50325"/>
    <w:rsid w:val="00C50434"/>
    <w:rsid w:val="00C506BC"/>
    <w:rsid w:val="00C5078C"/>
    <w:rsid w:val="00C50884"/>
    <w:rsid w:val="00C5095E"/>
    <w:rsid w:val="00C50D68"/>
    <w:rsid w:val="00C50DAF"/>
    <w:rsid w:val="00C51137"/>
    <w:rsid w:val="00C513A7"/>
    <w:rsid w:val="00C517B0"/>
    <w:rsid w:val="00C51A2A"/>
    <w:rsid w:val="00C51A89"/>
    <w:rsid w:val="00C51AA3"/>
    <w:rsid w:val="00C51B21"/>
    <w:rsid w:val="00C51B40"/>
    <w:rsid w:val="00C51C4F"/>
    <w:rsid w:val="00C51ECB"/>
    <w:rsid w:val="00C520D1"/>
    <w:rsid w:val="00C524F2"/>
    <w:rsid w:val="00C5253A"/>
    <w:rsid w:val="00C52689"/>
    <w:rsid w:val="00C527A5"/>
    <w:rsid w:val="00C52A60"/>
    <w:rsid w:val="00C52C4B"/>
    <w:rsid w:val="00C52C91"/>
    <w:rsid w:val="00C52D03"/>
    <w:rsid w:val="00C52EBF"/>
    <w:rsid w:val="00C5334D"/>
    <w:rsid w:val="00C533F5"/>
    <w:rsid w:val="00C5347C"/>
    <w:rsid w:val="00C5367F"/>
    <w:rsid w:val="00C53B6E"/>
    <w:rsid w:val="00C53B79"/>
    <w:rsid w:val="00C53C6E"/>
    <w:rsid w:val="00C53DC2"/>
    <w:rsid w:val="00C53F59"/>
    <w:rsid w:val="00C540A1"/>
    <w:rsid w:val="00C54281"/>
    <w:rsid w:val="00C5443A"/>
    <w:rsid w:val="00C54800"/>
    <w:rsid w:val="00C54EAA"/>
    <w:rsid w:val="00C54F07"/>
    <w:rsid w:val="00C54F86"/>
    <w:rsid w:val="00C55541"/>
    <w:rsid w:val="00C555BF"/>
    <w:rsid w:val="00C556C3"/>
    <w:rsid w:val="00C55A3C"/>
    <w:rsid w:val="00C55C6D"/>
    <w:rsid w:val="00C55CBA"/>
    <w:rsid w:val="00C55D51"/>
    <w:rsid w:val="00C55DD5"/>
    <w:rsid w:val="00C560CE"/>
    <w:rsid w:val="00C567A7"/>
    <w:rsid w:val="00C567FA"/>
    <w:rsid w:val="00C56B1D"/>
    <w:rsid w:val="00C56B71"/>
    <w:rsid w:val="00C56D02"/>
    <w:rsid w:val="00C56E4A"/>
    <w:rsid w:val="00C57059"/>
    <w:rsid w:val="00C579CA"/>
    <w:rsid w:val="00C579D5"/>
    <w:rsid w:val="00C57ACD"/>
    <w:rsid w:val="00C57D9D"/>
    <w:rsid w:val="00C57EF5"/>
    <w:rsid w:val="00C57F23"/>
    <w:rsid w:val="00C60227"/>
    <w:rsid w:val="00C602D6"/>
    <w:rsid w:val="00C6097C"/>
    <w:rsid w:val="00C60B77"/>
    <w:rsid w:val="00C60CA5"/>
    <w:rsid w:val="00C60E57"/>
    <w:rsid w:val="00C61210"/>
    <w:rsid w:val="00C6129D"/>
    <w:rsid w:val="00C6175E"/>
    <w:rsid w:val="00C620B6"/>
    <w:rsid w:val="00C620C5"/>
    <w:rsid w:val="00C62387"/>
    <w:rsid w:val="00C626FC"/>
    <w:rsid w:val="00C62921"/>
    <w:rsid w:val="00C62B78"/>
    <w:rsid w:val="00C62BC0"/>
    <w:rsid w:val="00C62ECF"/>
    <w:rsid w:val="00C6319D"/>
    <w:rsid w:val="00C631A4"/>
    <w:rsid w:val="00C6348B"/>
    <w:rsid w:val="00C6378B"/>
    <w:rsid w:val="00C6391B"/>
    <w:rsid w:val="00C63F1E"/>
    <w:rsid w:val="00C63FCA"/>
    <w:rsid w:val="00C641D3"/>
    <w:rsid w:val="00C64491"/>
    <w:rsid w:val="00C644DC"/>
    <w:rsid w:val="00C64530"/>
    <w:rsid w:val="00C64850"/>
    <w:rsid w:val="00C64AA3"/>
    <w:rsid w:val="00C64ABE"/>
    <w:rsid w:val="00C64B0D"/>
    <w:rsid w:val="00C64D6E"/>
    <w:rsid w:val="00C64E9D"/>
    <w:rsid w:val="00C651ED"/>
    <w:rsid w:val="00C65226"/>
    <w:rsid w:val="00C65523"/>
    <w:rsid w:val="00C65824"/>
    <w:rsid w:val="00C65A9A"/>
    <w:rsid w:val="00C65B7B"/>
    <w:rsid w:val="00C65CA1"/>
    <w:rsid w:val="00C65ED4"/>
    <w:rsid w:val="00C662DA"/>
    <w:rsid w:val="00C663A2"/>
    <w:rsid w:val="00C663FC"/>
    <w:rsid w:val="00C66508"/>
    <w:rsid w:val="00C66543"/>
    <w:rsid w:val="00C66682"/>
    <w:rsid w:val="00C66958"/>
    <w:rsid w:val="00C66E35"/>
    <w:rsid w:val="00C6735D"/>
    <w:rsid w:val="00C673D7"/>
    <w:rsid w:val="00C67662"/>
    <w:rsid w:val="00C67750"/>
    <w:rsid w:val="00C6778B"/>
    <w:rsid w:val="00C67B18"/>
    <w:rsid w:val="00C67B86"/>
    <w:rsid w:val="00C67E17"/>
    <w:rsid w:val="00C70009"/>
    <w:rsid w:val="00C704CD"/>
    <w:rsid w:val="00C706A7"/>
    <w:rsid w:val="00C7084C"/>
    <w:rsid w:val="00C70B62"/>
    <w:rsid w:val="00C70C66"/>
    <w:rsid w:val="00C70ECB"/>
    <w:rsid w:val="00C710B1"/>
    <w:rsid w:val="00C7146D"/>
    <w:rsid w:val="00C71687"/>
    <w:rsid w:val="00C71CFF"/>
    <w:rsid w:val="00C71D3C"/>
    <w:rsid w:val="00C71F28"/>
    <w:rsid w:val="00C7262E"/>
    <w:rsid w:val="00C72700"/>
    <w:rsid w:val="00C727A9"/>
    <w:rsid w:val="00C728F2"/>
    <w:rsid w:val="00C730B8"/>
    <w:rsid w:val="00C73174"/>
    <w:rsid w:val="00C734F2"/>
    <w:rsid w:val="00C73802"/>
    <w:rsid w:val="00C7387B"/>
    <w:rsid w:val="00C73C53"/>
    <w:rsid w:val="00C73D87"/>
    <w:rsid w:val="00C73EA5"/>
    <w:rsid w:val="00C73F88"/>
    <w:rsid w:val="00C74193"/>
    <w:rsid w:val="00C741EC"/>
    <w:rsid w:val="00C7426D"/>
    <w:rsid w:val="00C7434E"/>
    <w:rsid w:val="00C744CC"/>
    <w:rsid w:val="00C7456F"/>
    <w:rsid w:val="00C74598"/>
    <w:rsid w:val="00C745EB"/>
    <w:rsid w:val="00C746E8"/>
    <w:rsid w:val="00C74749"/>
    <w:rsid w:val="00C74805"/>
    <w:rsid w:val="00C74A1D"/>
    <w:rsid w:val="00C74A34"/>
    <w:rsid w:val="00C74AE8"/>
    <w:rsid w:val="00C74ED6"/>
    <w:rsid w:val="00C750B1"/>
    <w:rsid w:val="00C7549A"/>
    <w:rsid w:val="00C75543"/>
    <w:rsid w:val="00C7559D"/>
    <w:rsid w:val="00C7572F"/>
    <w:rsid w:val="00C76032"/>
    <w:rsid w:val="00C7626F"/>
    <w:rsid w:val="00C762C9"/>
    <w:rsid w:val="00C76536"/>
    <w:rsid w:val="00C76740"/>
    <w:rsid w:val="00C7677C"/>
    <w:rsid w:val="00C768F7"/>
    <w:rsid w:val="00C76D1F"/>
    <w:rsid w:val="00C76DF8"/>
    <w:rsid w:val="00C76EA7"/>
    <w:rsid w:val="00C770CF"/>
    <w:rsid w:val="00C77266"/>
    <w:rsid w:val="00C7770F"/>
    <w:rsid w:val="00C7794F"/>
    <w:rsid w:val="00C779E1"/>
    <w:rsid w:val="00C77A32"/>
    <w:rsid w:val="00C801E1"/>
    <w:rsid w:val="00C803FD"/>
    <w:rsid w:val="00C80570"/>
    <w:rsid w:val="00C80B0D"/>
    <w:rsid w:val="00C80BEB"/>
    <w:rsid w:val="00C80C60"/>
    <w:rsid w:val="00C80D6D"/>
    <w:rsid w:val="00C80D84"/>
    <w:rsid w:val="00C8143D"/>
    <w:rsid w:val="00C817D0"/>
    <w:rsid w:val="00C81976"/>
    <w:rsid w:val="00C81BC6"/>
    <w:rsid w:val="00C81F21"/>
    <w:rsid w:val="00C81FB1"/>
    <w:rsid w:val="00C81FBE"/>
    <w:rsid w:val="00C821B2"/>
    <w:rsid w:val="00C8238B"/>
    <w:rsid w:val="00C823E0"/>
    <w:rsid w:val="00C82917"/>
    <w:rsid w:val="00C82AAC"/>
    <w:rsid w:val="00C82F05"/>
    <w:rsid w:val="00C82F55"/>
    <w:rsid w:val="00C831B4"/>
    <w:rsid w:val="00C8320D"/>
    <w:rsid w:val="00C83790"/>
    <w:rsid w:val="00C83978"/>
    <w:rsid w:val="00C83A38"/>
    <w:rsid w:val="00C83CCC"/>
    <w:rsid w:val="00C83D2A"/>
    <w:rsid w:val="00C84179"/>
    <w:rsid w:val="00C8421C"/>
    <w:rsid w:val="00C842FA"/>
    <w:rsid w:val="00C84517"/>
    <w:rsid w:val="00C8471B"/>
    <w:rsid w:val="00C8482C"/>
    <w:rsid w:val="00C848B0"/>
    <w:rsid w:val="00C84B0F"/>
    <w:rsid w:val="00C84BFD"/>
    <w:rsid w:val="00C84F0D"/>
    <w:rsid w:val="00C84F7C"/>
    <w:rsid w:val="00C84FF2"/>
    <w:rsid w:val="00C8522B"/>
    <w:rsid w:val="00C8522F"/>
    <w:rsid w:val="00C853E2"/>
    <w:rsid w:val="00C8553F"/>
    <w:rsid w:val="00C855EA"/>
    <w:rsid w:val="00C85735"/>
    <w:rsid w:val="00C859A6"/>
    <w:rsid w:val="00C85F29"/>
    <w:rsid w:val="00C860B2"/>
    <w:rsid w:val="00C8646F"/>
    <w:rsid w:val="00C865BC"/>
    <w:rsid w:val="00C865CA"/>
    <w:rsid w:val="00C86988"/>
    <w:rsid w:val="00C86C53"/>
    <w:rsid w:val="00C86FF7"/>
    <w:rsid w:val="00C870CD"/>
    <w:rsid w:val="00C870D3"/>
    <w:rsid w:val="00C871A8"/>
    <w:rsid w:val="00C872A3"/>
    <w:rsid w:val="00C872A6"/>
    <w:rsid w:val="00C87477"/>
    <w:rsid w:val="00C874A6"/>
    <w:rsid w:val="00C876E4"/>
    <w:rsid w:val="00C8788B"/>
    <w:rsid w:val="00C87A0C"/>
    <w:rsid w:val="00C87A21"/>
    <w:rsid w:val="00C87A8D"/>
    <w:rsid w:val="00C87BB2"/>
    <w:rsid w:val="00C90255"/>
    <w:rsid w:val="00C90705"/>
    <w:rsid w:val="00C90754"/>
    <w:rsid w:val="00C9086F"/>
    <w:rsid w:val="00C90C17"/>
    <w:rsid w:val="00C90CF8"/>
    <w:rsid w:val="00C90EC4"/>
    <w:rsid w:val="00C90ECD"/>
    <w:rsid w:val="00C90EEE"/>
    <w:rsid w:val="00C910E4"/>
    <w:rsid w:val="00C912A2"/>
    <w:rsid w:val="00C916FE"/>
    <w:rsid w:val="00C9173D"/>
    <w:rsid w:val="00C9188B"/>
    <w:rsid w:val="00C91A65"/>
    <w:rsid w:val="00C91CC1"/>
    <w:rsid w:val="00C91E29"/>
    <w:rsid w:val="00C92088"/>
    <w:rsid w:val="00C920D0"/>
    <w:rsid w:val="00C921BD"/>
    <w:rsid w:val="00C924C3"/>
    <w:rsid w:val="00C924D7"/>
    <w:rsid w:val="00C9267D"/>
    <w:rsid w:val="00C926FA"/>
    <w:rsid w:val="00C92749"/>
    <w:rsid w:val="00C92801"/>
    <w:rsid w:val="00C92952"/>
    <w:rsid w:val="00C929B8"/>
    <w:rsid w:val="00C92A89"/>
    <w:rsid w:val="00C92AA9"/>
    <w:rsid w:val="00C92AEB"/>
    <w:rsid w:val="00C92DBF"/>
    <w:rsid w:val="00C92EA7"/>
    <w:rsid w:val="00C9308A"/>
    <w:rsid w:val="00C9311C"/>
    <w:rsid w:val="00C93329"/>
    <w:rsid w:val="00C93367"/>
    <w:rsid w:val="00C93376"/>
    <w:rsid w:val="00C93FD3"/>
    <w:rsid w:val="00C93FF3"/>
    <w:rsid w:val="00C942BF"/>
    <w:rsid w:val="00C943BB"/>
    <w:rsid w:val="00C944F6"/>
    <w:rsid w:val="00C947E2"/>
    <w:rsid w:val="00C9522C"/>
    <w:rsid w:val="00C957BF"/>
    <w:rsid w:val="00C958FF"/>
    <w:rsid w:val="00C9620E"/>
    <w:rsid w:val="00C9621E"/>
    <w:rsid w:val="00C96423"/>
    <w:rsid w:val="00C96679"/>
    <w:rsid w:val="00C96872"/>
    <w:rsid w:val="00C969C7"/>
    <w:rsid w:val="00C96A44"/>
    <w:rsid w:val="00C96AC1"/>
    <w:rsid w:val="00C96C0B"/>
    <w:rsid w:val="00C96EE1"/>
    <w:rsid w:val="00C96F1A"/>
    <w:rsid w:val="00C970B0"/>
    <w:rsid w:val="00C9715C"/>
    <w:rsid w:val="00C9717B"/>
    <w:rsid w:val="00C97232"/>
    <w:rsid w:val="00C973C3"/>
    <w:rsid w:val="00C97EEE"/>
    <w:rsid w:val="00C97FCA"/>
    <w:rsid w:val="00CA02D8"/>
    <w:rsid w:val="00CA0656"/>
    <w:rsid w:val="00CA0674"/>
    <w:rsid w:val="00CA068C"/>
    <w:rsid w:val="00CA0692"/>
    <w:rsid w:val="00CA06DC"/>
    <w:rsid w:val="00CA084D"/>
    <w:rsid w:val="00CA099D"/>
    <w:rsid w:val="00CA0A61"/>
    <w:rsid w:val="00CA0B34"/>
    <w:rsid w:val="00CA116B"/>
    <w:rsid w:val="00CA152C"/>
    <w:rsid w:val="00CA1629"/>
    <w:rsid w:val="00CA1BF4"/>
    <w:rsid w:val="00CA1CF3"/>
    <w:rsid w:val="00CA21E5"/>
    <w:rsid w:val="00CA2796"/>
    <w:rsid w:val="00CA27B0"/>
    <w:rsid w:val="00CA27FA"/>
    <w:rsid w:val="00CA2A0B"/>
    <w:rsid w:val="00CA2AE2"/>
    <w:rsid w:val="00CA2DD0"/>
    <w:rsid w:val="00CA2F87"/>
    <w:rsid w:val="00CA3056"/>
    <w:rsid w:val="00CA32DA"/>
    <w:rsid w:val="00CA3942"/>
    <w:rsid w:val="00CA39A2"/>
    <w:rsid w:val="00CA39EC"/>
    <w:rsid w:val="00CA3C79"/>
    <w:rsid w:val="00CA3D21"/>
    <w:rsid w:val="00CA3D53"/>
    <w:rsid w:val="00CA3F6E"/>
    <w:rsid w:val="00CA3F75"/>
    <w:rsid w:val="00CA4303"/>
    <w:rsid w:val="00CA440D"/>
    <w:rsid w:val="00CA452B"/>
    <w:rsid w:val="00CA45F2"/>
    <w:rsid w:val="00CA48E3"/>
    <w:rsid w:val="00CA49DA"/>
    <w:rsid w:val="00CA4C98"/>
    <w:rsid w:val="00CA4EFB"/>
    <w:rsid w:val="00CA517B"/>
    <w:rsid w:val="00CA53E6"/>
    <w:rsid w:val="00CA54AF"/>
    <w:rsid w:val="00CA56FE"/>
    <w:rsid w:val="00CA5717"/>
    <w:rsid w:val="00CA574F"/>
    <w:rsid w:val="00CA575E"/>
    <w:rsid w:val="00CA5A8A"/>
    <w:rsid w:val="00CA5EBA"/>
    <w:rsid w:val="00CA63CD"/>
    <w:rsid w:val="00CA63E3"/>
    <w:rsid w:val="00CA694E"/>
    <w:rsid w:val="00CA6CDD"/>
    <w:rsid w:val="00CA6D1E"/>
    <w:rsid w:val="00CA6FFA"/>
    <w:rsid w:val="00CA7195"/>
    <w:rsid w:val="00CA7197"/>
    <w:rsid w:val="00CA7307"/>
    <w:rsid w:val="00CA732D"/>
    <w:rsid w:val="00CA7335"/>
    <w:rsid w:val="00CA77A7"/>
    <w:rsid w:val="00CA786E"/>
    <w:rsid w:val="00CA790A"/>
    <w:rsid w:val="00CA79AA"/>
    <w:rsid w:val="00CA7A38"/>
    <w:rsid w:val="00CA7D7D"/>
    <w:rsid w:val="00CA7F96"/>
    <w:rsid w:val="00CB010F"/>
    <w:rsid w:val="00CB01BB"/>
    <w:rsid w:val="00CB03A6"/>
    <w:rsid w:val="00CB0542"/>
    <w:rsid w:val="00CB07FE"/>
    <w:rsid w:val="00CB0968"/>
    <w:rsid w:val="00CB0C48"/>
    <w:rsid w:val="00CB0CC9"/>
    <w:rsid w:val="00CB0E25"/>
    <w:rsid w:val="00CB0F7F"/>
    <w:rsid w:val="00CB1017"/>
    <w:rsid w:val="00CB10DF"/>
    <w:rsid w:val="00CB1275"/>
    <w:rsid w:val="00CB12CE"/>
    <w:rsid w:val="00CB151F"/>
    <w:rsid w:val="00CB15EE"/>
    <w:rsid w:val="00CB18D5"/>
    <w:rsid w:val="00CB1A3B"/>
    <w:rsid w:val="00CB1BD4"/>
    <w:rsid w:val="00CB2037"/>
    <w:rsid w:val="00CB22F0"/>
    <w:rsid w:val="00CB2340"/>
    <w:rsid w:val="00CB246D"/>
    <w:rsid w:val="00CB247A"/>
    <w:rsid w:val="00CB2878"/>
    <w:rsid w:val="00CB2BE6"/>
    <w:rsid w:val="00CB2C51"/>
    <w:rsid w:val="00CB2CCF"/>
    <w:rsid w:val="00CB2CD6"/>
    <w:rsid w:val="00CB2DB8"/>
    <w:rsid w:val="00CB2DED"/>
    <w:rsid w:val="00CB2FB1"/>
    <w:rsid w:val="00CB331A"/>
    <w:rsid w:val="00CB3320"/>
    <w:rsid w:val="00CB355D"/>
    <w:rsid w:val="00CB3662"/>
    <w:rsid w:val="00CB3A06"/>
    <w:rsid w:val="00CB3BFC"/>
    <w:rsid w:val="00CB3C8F"/>
    <w:rsid w:val="00CB3EF0"/>
    <w:rsid w:val="00CB41D9"/>
    <w:rsid w:val="00CB42F4"/>
    <w:rsid w:val="00CB441C"/>
    <w:rsid w:val="00CB4863"/>
    <w:rsid w:val="00CB52DD"/>
    <w:rsid w:val="00CB55AD"/>
    <w:rsid w:val="00CB589C"/>
    <w:rsid w:val="00CB5926"/>
    <w:rsid w:val="00CB5A52"/>
    <w:rsid w:val="00CB5B34"/>
    <w:rsid w:val="00CB5FC5"/>
    <w:rsid w:val="00CB5FD9"/>
    <w:rsid w:val="00CB6199"/>
    <w:rsid w:val="00CB6699"/>
    <w:rsid w:val="00CB670F"/>
    <w:rsid w:val="00CB6927"/>
    <w:rsid w:val="00CB6B81"/>
    <w:rsid w:val="00CB71F0"/>
    <w:rsid w:val="00CB75D4"/>
    <w:rsid w:val="00CB7991"/>
    <w:rsid w:val="00CB7B0D"/>
    <w:rsid w:val="00CB7E8F"/>
    <w:rsid w:val="00CB7FA8"/>
    <w:rsid w:val="00CC00CE"/>
    <w:rsid w:val="00CC0157"/>
    <w:rsid w:val="00CC03B0"/>
    <w:rsid w:val="00CC060F"/>
    <w:rsid w:val="00CC0883"/>
    <w:rsid w:val="00CC0D51"/>
    <w:rsid w:val="00CC101F"/>
    <w:rsid w:val="00CC1115"/>
    <w:rsid w:val="00CC11AB"/>
    <w:rsid w:val="00CC1487"/>
    <w:rsid w:val="00CC179F"/>
    <w:rsid w:val="00CC19CA"/>
    <w:rsid w:val="00CC1AC4"/>
    <w:rsid w:val="00CC1B02"/>
    <w:rsid w:val="00CC1BCD"/>
    <w:rsid w:val="00CC1F1D"/>
    <w:rsid w:val="00CC1F5E"/>
    <w:rsid w:val="00CC1FA9"/>
    <w:rsid w:val="00CC1FC0"/>
    <w:rsid w:val="00CC2028"/>
    <w:rsid w:val="00CC23E9"/>
    <w:rsid w:val="00CC24B5"/>
    <w:rsid w:val="00CC2714"/>
    <w:rsid w:val="00CC2803"/>
    <w:rsid w:val="00CC2B66"/>
    <w:rsid w:val="00CC2CFA"/>
    <w:rsid w:val="00CC3056"/>
    <w:rsid w:val="00CC30DA"/>
    <w:rsid w:val="00CC316B"/>
    <w:rsid w:val="00CC3181"/>
    <w:rsid w:val="00CC3251"/>
    <w:rsid w:val="00CC3473"/>
    <w:rsid w:val="00CC3504"/>
    <w:rsid w:val="00CC369C"/>
    <w:rsid w:val="00CC38CC"/>
    <w:rsid w:val="00CC3955"/>
    <w:rsid w:val="00CC3E10"/>
    <w:rsid w:val="00CC3EE9"/>
    <w:rsid w:val="00CC4154"/>
    <w:rsid w:val="00CC416C"/>
    <w:rsid w:val="00CC458F"/>
    <w:rsid w:val="00CC4687"/>
    <w:rsid w:val="00CC471E"/>
    <w:rsid w:val="00CC4DD3"/>
    <w:rsid w:val="00CC4E92"/>
    <w:rsid w:val="00CC5016"/>
    <w:rsid w:val="00CC51A9"/>
    <w:rsid w:val="00CC53FC"/>
    <w:rsid w:val="00CC5457"/>
    <w:rsid w:val="00CC57FF"/>
    <w:rsid w:val="00CC5923"/>
    <w:rsid w:val="00CC5B17"/>
    <w:rsid w:val="00CC5C7D"/>
    <w:rsid w:val="00CC5DBF"/>
    <w:rsid w:val="00CC5F5E"/>
    <w:rsid w:val="00CC60A4"/>
    <w:rsid w:val="00CC662B"/>
    <w:rsid w:val="00CC6746"/>
    <w:rsid w:val="00CC6BC4"/>
    <w:rsid w:val="00CC6F50"/>
    <w:rsid w:val="00CC7214"/>
    <w:rsid w:val="00CC72FD"/>
    <w:rsid w:val="00CC7726"/>
    <w:rsid w:val="00CC77AB"/>
    <w:rsid w:val="00CC78A7"/>
    <w:rsid w:val="00CC78E5"/>
    <w:rsid w:val="00CC7B48"/>
    <w:rsid w:val="00CD0013"/>
    <w:rsid w:val="00CD00FE"/>
    <w:rsid w:val="00CD0212"/>
    <w:rsid w:val="00CD03F1"/>
    <w:rsid w:val="00CD0586"/>
    <w:rsid w:val="00CD06CC"/>
    <w:rsid w:val="00CD09CA"/>
    <w:rsid w:val="00CD0EB8"/>
    <w:rsid w:val="00CD105D"/>
    <w:rsid w:val="00CD12FA"/>
    <w:rsid w:val="00CD1436"/>
    <w:rsid w:val="00CD143E"/>
    <w:rsid w:val="00CD1503"/>
    <w:rsid w:val="00CD168F"/>
    <w:rsid w:val="00CD1ACB"/>
    <w:rsid w:val="00CD1CBB"/>
    <w:rsid w:val="00CD1F8B"/>
    <w:rsid w:val="00CD200D"/>
    <w:rsid w:val="00CD2057"/>
    <w:rsid w:val="00CD2184"/>
    <w:rsid w:val="00CD2426"/>
    <w:rsid w:val="00CD2528"/>
    <w:rsid w:val="00CD2555"/>
    <w:rsid w:val="00CD2842"/>
    <w:rsid w:val="00CD28CE"/>
    <w:rsid w:val="00CD2CDC"/>
    <w:rsid w:val="00CD2DE1"/>
    <w:rsid w:val="00CD2FA6"/>
    <w:rsid w:val="00CD3046"/>
    <w:rsid w:val="00CD3160"/>
    <w:rsid w:val="00CD31D9"/>
    <w:rsid w:val="00CD345B"/>
    <w:rsid w:val="00CD360D"/>
    <w:rsid w:val="00CD367C"/>
    <w:rsid w:val="00CD3A2D"/>
    <w:rsid w:val="00CD3C73"/>
    <w:rsid w:val="00CD3CD2"/>
    <w:rsid w:val="00CD3DED"/>
    <w:rsid w:val="00CD3EBE"/>
    <w:rsid w:val="00CD403F"/>
    <w:rsid w:val="00CD408C"/>
    <w:rsid w:val="00CD414F"/>
    <w:rsid w:val="00CD44E8"/>
    <w:rsid w:val="00CD460C"/>
    <w:rsid w:val="00CD47A0"/>
    <w:rsid w:val="00CD4882"/>
    <w:rsid w:val="00CD49E8"/>
    <w:rsid w:val="00CD4A05"/>
    <w:rsid w:val="00CD4CD7"/>
    <w:rsid w:val="00CD4DA4"/>
    <w:rsid w:val="00CD5109"/>
    <w:rsid w:val="00CD5574"/>
    <w:rsid w:val="00CD56B8"/>
    <w:rsid w:val="00CD587C"/>
    <w:rsid w:val="00CD5894"/>
    <w:rsid w:val="00CD5D2E"/>
    <w:rsid w:val="00CD5FE6"/>
    <w:rsid w:val="00CD6343"/>
    <w:rsid w:val="00CD6875"/>
    <w:rsid w:val="00CD68A4"/>
    <w:rsid w:val="00CD6968"/>
    <w:rsid w:val="00CD6AFA"/>
    <w:rsid w:val="00CD6D45"/>
    <w:rsid w:val="00CD6E82"/>
    <w:rsid w:val="00CD70D5"/>
    <w:rsid w:val="00CD7137"/>
    <w:rsid w:val="00CD7295"/>
    <w:rsid w:val="00CD78D5"/>
    <w:rsid w:val="00CD7989"/>
    <w:rsid w:val="00CD7A88"/>
    <w:rsid w:val="00CD7A92"/>
    <w:rsid w:val="00CD7D76"/>
    <w:rsid w:val="00CD7F95"/>
    <w:rsid w:val="00CE00DA"/>
    <w:rsid w:val="00CE045B"/>
    <w:rsid w:val="00CE080F"/>
    <w:rsid w:val="00CE093D"/>
    <w:rsid w:val="00CE0B8B"/>
    <w:rsid w:val="00CE0BB2"/>
    <w:rsid w:val="00CE0D25"/>
    <w:rsid w:val="00CE0D7A"/>
    <w:rsid w:val="00CE0D88"/>
    <w:rsid w:val="00CE0F68"/>
    <w:rsid w:val="00CE0F9A"/>
    <w:rsid w:val="00CE1137"/>
    <w:rsid w:val="00CE1283"/>
    <w:rsid w:val="00CE12C6"/>
    <w:rsid w:val="00CE1652"/>
    <w:rsid w:val="00CE173D"/>
    <w:rsid w:val="00CE1804"/>
    <w:rsid w:val="00CE184D"/>
    <w:rsid w:val="00CE1ABA"/>
    <w:rsid w:val="00CE1F12"/>
    <w:rsid w:val="00CE1FD8"/>
    <w:rsid w:val="00CE20A5"/>
    <w:rsid w:val="00CE20E8"/>
    <w:rsid w:val="00CE236E"/>
    <w:rsid w:val="00CE2D2F"/>
    <w:rsid w:val="00CE2DC1"/>
    <w:rsid w:val="00CE2FD9"/>
    <w:rsid w:val="00CE3112"/>
    <w:rsid w:val="00CE3178"/>
    <w:rsid w:val="00CE3695"/>
    <w:rsid w:val="00CE3A34"/>
    <w:rsid w:val="00CE3B8F"/>
    <w:rsid w:val="00CE3FCE"/>
    <w:rsid w:val="00CE402E"/>
    <w:rsid w:val="00CE405C"/>
    <w:rsid w:val="00CE44F2"/>
    <w:rsid w:val="00CE4775"/>
    <w:rsid w:val="00CE4B2F"/>
    <w:rsid w:val="00CE4CF5"/>
    <w:rsid w:val="00CE5212"/>
    <w:rsid w:val="00CE533F"/>
    <w:rsid w:val="00CE549A"/>
    <w:rsid w:val="00CE549E"/>
    <w:rsid w:val="00CE550A"/>
    <w:rsid w:val="00CE5512"/>
    <w:rsid w:val="00CE5668"/>
    <w:rsid w:val="00CE5D6C"/>
    <w:rsid w:val="00CE62E1"/>
    <w:rsid w:val="00CE64A4"/>
    <w:rsid w:val="00CE64E2"/>
    <w:rsid w:val="00CE6828"/>
    <w:rsid w:val="00CE69DB"/>
    <w:rsid w:val="00CE6AFD"/>
    <w:rsid w:val="00CE6E1A"/>
    <w:rsid w:val="00CE6F6D"/>
    <w:rsid w:val="00CE7000"/>
    <w:rsid w:val="00CE70AA"/>
    <w:rsid w:val="00CE71B0"/>
    <w:rsid w:val="00CE7725"/>
    <w:rsid w:val="00CE7741"/>
    <w:rsid w:val="00CE7838"/>
    <w:rsid w:val="00CE7B4C"/>
    <w:rsid w:val="00CE7EE7"/>
    <w:rsid w:val="00CE7F1D"/>
    <w:rsid w:val="00CE7FE5"/>
    <w:rsid w:val="00CF00FD"/>
    <w:rsid w:val="00CF0113"/>
    <w:rsid w:val="00CF0327"/>
    <w:rsid w:val="00CF0360"/>
    <w:rsid w:val="00CF066C"/>
    <w:rsid w:val="00CF069C"/>
    <w:rsid w:val="00CF0B1C"/>
    <w:rsid w:val="00CF0BB1"/>
    <w:rsid w:val="00CF0BBC"/>
    <w:rsid w:val="00CF0E3D"/>
    <w:rsid w:val="00CF0EA2"/>
    <w:rsid w:val="00CF1060"/>
    <w:rsid w:val="00CF1190"/>
    <w:rsid w:val="00CF1370"/>
    <w:rsid w:val="00CF19CC"/>
    <w:rsid w:val="00CF1A1A"/>
    <w:rsid w:val="00CF1A93"/>
    <w:rsid w:val="00CF1B14"/>
    <w:rsid w:val="00CF1B6D"/>
    <w:rsid w:val="00CF1C4E"/>
    <w:rsid w:val="00CF2182"/>
    <w:rsid w:val="00CF218C"/>
    <w:rsid w:val="00CF24F8"/>
    <w:rsid w:val="00CF25F7"/>
    <w:rsid w:val="00CF2775"/>
    <w:rsid w:val="00CF2AFD"/>
    <w:rsid w:val="00CF2B37"/>
    <w:rsid w:val="00CF2C6F"/>
    <w:rsid w:val="00CF2E89"/>
    <w:rsid w:val="00CF2F55"/>
    <w:rsid w:val="00CF3050"/>
    <w:rsid w:val="00CF3091"/>
    <w:rsid w:val="00CF34C8"/>
    <w:rsid w:val="00CF3515"/>
    <w:rsid w:val="00CF3C9A"/>
    <w:rsid w:val="00CF3E3F"/>
    <w:rsid w:val="00CF3E98"/>
    <w:rsid w:val="00CF3F59"/>
    <w:rsid w:val="00CF4291"/>
    <w:rsid w:val="00CF438C"/>
    <w:rsid w:val="00CF44EC"/>
    <w:rsid w:val="00CF4648"/>
    <w:rsid w:val="00CF46C0"/>
    <w:rsid w:val="00CF47D6"/>
    <w:rsid w:val="00CF49E9"/>
    <w:rsid w:val="00CF4A0E"/>
    <w:rsid w:val="00CF4A80"/>
    <w:rsid w:val="00CF4AF5"/>
    <w:rsid w:val="00CF4AF7"/>
    <w:rsid w:val="00CF4C25"/>
    <w:rsid w:val="00CF4CE1"/>
    <w:rsid w:val="00CF4DDD"/>
    <w:rsid w:val="00CF4DE5"/>
    <w:rsid w:val="00CF5028"/>
    <w:rsid w:val="00CF51A3"/>
    <w:rsid w:val="00CF51C4"/>
    <w:rsid w:val="00CF5386"/>
    <w:rsid w:val="00CF53B4"/>
    <w:rsid w:val="00CF590F"/>
    <w:rsid w:val="00CF5AA8"/>
    <w:rsid w:val="00CF5ADD"/>
    <w:rsid w:val="00CF5D24"/>
    <w:rsid w:val="00CF5D97"/>
    <w:rsid w:val="00CF623C"/>
    <w:rsid w:val="00CF6375"/>
    <w:rsid w:val="00CF6603"/>
    <w:rsid w:val="00CF6741"/>
    <w:rsid w:val="00CF6834"/>
    <w:rsid w:val="00CF6A05"/>
    <w:rsid w:val="00CF6A59"/>
    <w:rsid w:val="00CF6CDA"/>
    <w:rsid w:val="00CF7078"/>
    <w:rsid w:val="00CF7141"/>
    <w:rsid w:val="00CF73D2"/>
    <w:rsid w:val="00CF74C7"/>
    <w:rsid w:val="00CF7508"/>
    <w:rsid w:val="00CF771D"/>
    <w:rsid w:val="00CF7988"/>
    <w:rsid w:val="00CF7A0A"/>
    <w:rsid w:val="00CF7A5A"/>
    <w:rsid w:val="00CF7C71"/>
    <w:rsid w:val="00D0000F"/>
    <w:rsid w:val="00D005D3"/>
    <w:rsid w:val="00D006B8"/>
    <w:rsid w:val="00D007BF"/>
    <w:rsid w:val="00D0084B"/>
    <w:rsid w:val="00D00E98"/>
    <w:rsid w:val="00D00EEB"/>
    <w:rsid w:val="00D0143E"/>
    <w:rsid w:val="00D014C5"/>
    <w:rsid w:val="00D0154D"/>
    <w:rsid w:val="00D017B7"/>
    <w:rsid w:val="00D01816"/>
    <w:rsid w:val="00D01C64"/>
    <w:rsid w:val="00D01D4F"/>
    <w:rsid w:val="00D01EC9"/>
    <w:rsid w:val="00D021D0"/>
    <w:rsid w:val="00D022D2"/>
    <w:rsid w:val="00D02316"/>
    <w:rsid w:val="00D0240F"/>
    <w:rsid w:val="00D02418"/>
    <w:rsid w:val="00D0242F"/>
    <w:rsid w:val="00D0273F"/>
    <w:rsid w:val="00D02D57"/>
    <w:rsid w:val="00D02D99"/>
    <w:rsid w:val="00D02DD8"/>
    <w:rsid w:val="00D02FB1"/>
    <w:rsid w:val="00D0314A"/>
    <w:rsid w:val="00D0323B"/>
    <w:rsid w:val="00D0342C"/>
    <w:rsid w:val="00D034BC"/>
    <w:rsid w:val="00D03620"/>
    <w:rsid w:val="00D03669"/>
    <w:rsid w:val="00D03AB5"/>
    <w:rsid w:val="00D0411D"/>
    <w:rsid w:val="00D04289"/>
    <w:rsid w:val="00D043D0"/>
    <w:rsid w:val="00D04703"/>
    <w:rsid w:val="00D047C7"/>
    <w:rsid w:val="00D047E8"/>
    <w:rsid w:val="00D04B6A"/>
    <w:rsid w:val="00D04D73"/>
    <w:rsid w:val="00D050A8"/>
    <w:rsid w:val="00D0510F"/>
    <w:rsid w:val="00D05138"/>
    <w:rsid w:val="00D051DB"/>
    <w:rsid w:val="00D057B8"/>
    <w:rsid w:val="00D05832"/>
    <w:rsid w:val="00D05975"/>
    <w:rsid w:val="00D05D34"/>
    <w:rsid w:val="00D06603"/>
    <w:rsid w:val="00D06604"/>
    <w:rsid w:val="00D068B9"/>
    <w:rsid w:val="00D069BF"/>
    <w:rsid w:val="00D06AD8"/>
    <w:rsid w:val="00D06ADD"/>
    <w:rsid w:val="00D06C8F"/>
    <w:rsid w:val="00D06DF1"/>
    <w:rsid w:val="00D06FDE"/>
    <w:rsid w:val="00D0709E"/>
    <w:rsid w:val="00D0721B"/>
    <w:rsid w:val="00D073C1"/>
    <w:rsid w:val="00D074A9"/>
    <w:rsid w:val="00D07542"/>
    <w:rsid w:val="00D07614"/>
    <w:rsid w:val="00D076BB"/>
    <w:rsid w:val="00D0770A"/>
    <w:rsid w:val="00D07736"/>
    <w:rsid w:val="00D07797"/>
    <w:rsid w:val="00D07A8F"/>
    <w:rsid w:val="00D07D57"/>
    <w:rsid w:val="00D07D7C"/>
    <w:rsid w:val="00D07FB6"/>
    <w:rsid w:val="00D100A4"/>
    <w:rsid w:val="00D101BE"/>
    <w:rsid w:val="00D10500"/>
    <w:rsid w:val="00D106AA"/>
    <w:rsid w:val="00D109D2"/>
    <w:rsid w:val="00D10A18"/>
    <w:rsid w:val="00D10DCE"/>
    <w:rsid w:val="00D10E0F"/>
    <w:rsid w:val="00D10FE8"/>
    <w:rsid w:val="00D1101A"/>
    <w:rsid w:val="00D115EF"/>
    <w:rsid w:val="00D1198E"/>
    <w:rsid w:val="00D119C2"/>
    <w:rsid w:val="00D11BFA"/>
    <w:rsid w:val="00D11DF9"/>
    <w:rsid w:val="00D11ED9"/>
    <w:rsid w:val="00D12257"/>
    <w:rsid w:val="00D12267"/>
    <w:rsid w:val="00D12316"/>
    <w:rsid w:val="00D125F0"/>
    <w:rsid w:val="00D1268E"/>
    <w:rsid w:val="00D126C6"/>
    <w:rsid w:val="00D127A8"/>
    <w:rsid w:val="00D12A7B"/>
    <w:rsid w:val="00D12DB0"/>
    <w:rsid w:val="00D134A6"/>
    <w:rsid w:val="00D13D16"/>
    <w:rsid w:val="00D13F47"/>
    <w:rsid w:val="00D143C9"/>
    <w:rsid w:val="00D14438"/>
    <w:rsid w:val="00D1448B"/>
    <w:rsid w:val="00D146A0"/>
    <w:rsid w:val="00D14855"/>
    <w:rsid w:val="00D14990"/>
    <w:rsid w:val="00D14C51"/>
    <w:rsid w:val="00D15515"/>
    <w:rsid w:val="00D15529"/>
    <w:rsid w:val="00D15911"/>
    <w:rsid w:val="00D1591A"/>
    <w:rsid w:val="00D15A38"/>
    <w:rsid w:val="00D15C2D"/>
    <w:rsid w:val="00D15C61"/>
    <w:rsid w:val="00D15CA4"/>
    <w:rsid w:val="00D15D17"/>
    <w:rsid w:val="00D15DC5"/>
    <w:rsid w:val="00D15DFA"/>
    <w:rsid w:val="00D15EC9"/>
    <w:rsid w:val="00D15F92"/>
    <w:rsid w:val="00D16030"/>
    <w:rsid w:val="00D160F6"/>
    <w:rsid w:val="00D164BE"/>
    <w:rsid w:val="00D16525"/>
    <w:rsid w:val="00D16B29"/>
    <w:rsid w:val="00D16B90"/>
    <w:rsid w:val="00D16DC9"/>
    <w:rsid w:val="00D16DEB"/>
    <w:rsid w:val="00D16DEF"/>
    <w:rsid w:val="00D16E3F"/>
    <w:rsid w:val="00D16F60"/>
    <w:rsid w:val="00D16FB7"/>
    <w:rsid w:val="00D171B6"/>
    <w:rsid w:val="00D1726B"/>
    <w:rsid w:val="00D178FA"/>
    <w:rsid w:val="00D17D51"/>
    <w:rsid w:val="00D17D92"/>
    <w:rsid w:val="00D17FCC"/>
    <w:rsid w:val="00D20254"/>
    <w:rsid w:val="00D202DA"/>
    <w:rsid w:val="00D2043A"/>
    <w:rsid w:val="00D2064F"/>
    <w:rsid w:val="00D20822"/>
    <w:rsid w:val="00D20CE5"/>
    <w:rsid w:val="00D20EB0"/>
    <w:rsid w:val="00D20EEE"/>
    <w:rsid w:val="00D20F8D"/>
    <w:rsid w:val="00D20FE3"/>
    <w:rsid w:val="00D210BD"/>
    <w:rsid w:val="00D213EF"/>
    <w:rsid w:val="00D21C17"/>
    <w:rsid w:val="00D21C27"/>
    <w:rsid w:val="00D21E63"/>
    <w:rsid w:val="00D21F80"/>
    <w:rsid w:val="00D228F8"/>
    <w:rsid w:val="00D22C60"/>
    <w:rsid w:val="00D22D41"/>
    <w:rsid w:val="00D22FBB"/>
    <w:rsid w:val="00D230C7"/>
    <w:rsid w:val="00D232D4"/>
    <w:rsid w:val="00D2338D"/>
    <w:rsid w:val="00D233F4"/>
    <w:rsid w:val="00D234A7"/>
    <w:rsid w:val="00D23576"/>
    <w:rsid w:val="00D236F2"/>
    <w:rsid w:val="00D23870"/>
    <w:rsid w:val="00D238DF"/>
    <w:rsid w:val="00D239E9"/>
    <w:rsid w:val="00D23C42"/>
    <w:rsid w:val="00D23EBF"/>
    <w:rsid w:val="00D2406A"/>
    <w:rsid w:val="00D2410A"/>
    <w:rsid w:val="00D24156"/>
    <w:rsid w:val="00D241B3"/>
    <w:rsid w:val="00D2430A"/>
    <w:rsid w:val="00D24539"/>
    <w:rsid w:val="00D2455B"/>
    <w:rsid w:val="00D24573"/>
    <w:rsid w:val="00D24757"/>
    <w:rsid w:val="00D2490C"/>
    <w:rsid w:val="00D24A6E"/>
    <w:rsid w:val="00D24B0A"/>
    <w:rsid w:val="00D24C66"/>
    <w:rsid w:val="00D24C9C"/>
    <w:rsid w:val="00D24FC9"/>
    <w:rsid w:val="00D250D5"/>
    <w:rsid w:val="00D251DD"/>
    <w:rsid w:val="00D2529B"/>
    <w:rsid w:val="00D252E9"/>
    <w:rsid w:val="00D25796"/>
    <w:rsid w:val="00D257C0"/>
    <w:rsid w:val="00D2580C"/>
    <w:rsid w:val="00D258AF"/>
    <w:rsid w:val="00D25A17"/>
    <w:rsid w:val="00D25BB2"/>
    <w:rsid w:val="00D25C2E"/>
    <w:rsid w:val="00D25DF3"/>
    <w:rsid w:val="00D25E4F"/>
    <w:rsid w:val="00D261F5"/>
    <w:rsid w:val="00D26511"/>
    <w:rsid w:val="00D26782"/>
    <w:rsid w:val="00D26BA8"/>
    <w:rsid w:val="00D26F12"/>
    <w:rsid w:val="00D273B0"/>
    <w:rsid w:val="00D27449"/>
    <w:rsid w:val="00D27505"/>
    <w:rsid w:val="00D27586"/>
    <w:rsid w:val="00D27593"/>
    <w:rsid w:val="00D275A9"/>
    <w:rsid w:val="00D27698"/>
    <w:rsid w:val="00D2783E"/>
    <w:rsid w:val="00D27A36"/>
    <w:rsid w:val="00D27AC3"/>
    <w:rsid w:val="00D27DE0"/>
    <w:rsid w:val="00D27E87"/>
    <w:rsid w:val="00D301C6"/>
    <w:rsid w:val="00D302A7"/>
    <w:rsid w:val="00D3039D"/>
    <w:rsid w:val="00D305CF"/>
    <w:rsid w:val="00D306A9"/>
    <w:rsid w:val="00D30899"/>
    <w:rsid w:val="00D308B1"/>
    <w:rsid w:val="00D3093C"/>
    <w:rsid w:val="00D30975"/>
    <w:rsid w:val="00D30BD3"/>
    <w:rsid w:val="00D30CF8"/>
    <w:rsid w:val="00D30DF1"/>
    <w:rsid w:val="00D30E52"/>
    <w:rsid w:val="00D314C1"/>
    <w:rsid w:val="00D3176B"/>
    <w:rsid w:val="00D318F9"/>
    <w:rsid w:val="00D31980"/>
    <w:rsid w:val="00D31B8E"/>
    <w:rsid w:val="00D31BD0"/>
    <w:rsid w:val="00D31BDC"/>
    <w:rsid w:val="00D31E44"/>
    <w:rsid w:val="00D31F6A"/>
    <w:rsid w:val="00D320B6"/>
    <w:rsid w:val="00D3244A"/>
    <w:rsid w:val="00D32572"/>
    <w:rsid w:val="00D3267C"/>
    <w:rsid w:val="00D32F0D"/>
    <w:rsid w:val="00D331CC"/>
    <w:rsid w:val="00D331D0"/>
    <w:rsid w:val="00D33417"/>
    <w:rsid w:val="00D337EE"/>
    <w:rsid w:val="00D33AEB"/>
    <w:rsid w:val="00D341CA"/>
    <w:rsid w:val="00D3447B"/>
    <w:rsid w:val="00D34823"/>
    <w:rsid w:val="00D3495B"/>
    <w:rsid w:val="00D349ED"/>
    <w:rsid w:val="00D34A5F"/>
    <w:rsid w:val="00D34CFE"/>
    <w:rsid w:val="00D3504C"/>
    <w:rsid w:val="00D35096"/>
    <w:rsid w:val="00D35146"/>
    <w:rsid w:val="00D3532B"/>
    <w:rsid w:val="00D353F7"/>
    <w:rsid w:val="00D35532"/>
    <w:rsid w:val="00D35929"/>
    <w:rsid w:val="00D3598D"/>
    <w:rsid w:val="00D35B4E"/>
    <w:rsid w:val="00D36091"/>
    <w:rsid w:val="00D36113"/>
    <w:rsid w:val="00D36566"/>
    <w:rsid w:val="00D36F90"/>
    <w:rsid w:val="00D370B0"/>
    <w:rsid w:val="00D37B68"/>
    <w:rsid w:val="00D37D30"/>
    <w:rsid w:val="00D40126"/>
    <w:rsid w:val="00D40212"/>
    <w:rsid w:val="00D4052E"/>
    <w:rsid w:val="00D4053D"/>
    <w:rsid w:val="00D40752"/>
    <w:rsid w:val="00D40A81"/>
    <w:rsid w:val="00D40D2B"/>
    <w:rsid w:val="00D40E3E"/>
    <w:rsid w:val="00D40FCD"/>
    <w:rsid w:val="00D411BB"/>
    <w:rsid w:val="00D41302"/>
    <w:rsid w:val="00D416F8"/>
    <w:rsid w:val="00D41BBC"/>
    <w:rsid w:val="00D4235A"/>
    <w:rsid w:val="00D4279D"/>
    <w:rsid w:val="00D429B5"/>
    <w:rsid w:val="00D42C37"/>
    <w:rsid w:val="00D43154"/>
    <w:rsid w:val="00D43198"/>
    <w:rsid w:val="00D4324E"/>
    <w:rsid w:val="00D433F9"/>
    <w:rsid w:val="00D434AD"/>
    <w:rsid w:val="00D4366F"/>
    <w:rsid w:val="00D438BB"/>
    <w:rsid w:val="00D43D6E"/>
    <w:rsid w:val="00D43D71"/>
    <w:rsid w:val="00D43ECE"/>
    <w:rsid w:val="00D43F02"/>
    <w:rsid w:val="00D43F4A"/>
    <w:rsid w:val="00D44084"/>
    <w:rsid w:val="00D440A0"/>
    <w:rsid w:val="00D441E9"/>
    <w:rsid w:val="00D442EA"/>
    <w:rsid w:val="00D443A5"/>
    <w:rsid w:val="00D447CF"/>
    <w:rsid w:val="00D4497F"/>
    <w:rsid w:val="00D44ADE"/>
    <w:rsid w:val="00D44D74"/>
    <w:rsid w:val="00D44DBF"/>
    <w:rsid w:val="00D450B6"/>
    <w:rsid w:val="00D45C43"/>
    <w:rsid w:val="00D45E7A"/>
    <w:rsid w:val="00D45F53"/>
    <w:rsid w:val="00D46208"/>
    <w:rsid w:val="00D4631D"/>
    <w:rsid w:val="00D464A8"/>
    <w:rsid w:val="00D469F9"/>
    <w:rsid w:val="00D46AA3"/>
    <w:rsid w:val="00D46B0D"/>
    <w:rsid w:val="00D46EC3"/>
    <w:rsid w:val="00D47052"/>
    <w:rsid w:val="00D476E6"/>
    <w:rsid w:val="00D47CC4"/>
    <w:rsid w:val="00D47D17"/>
    <w:rsid w:val="00D47EE2"/>
    <w:rsid w:val="00D5030D"/>
    <w:rsid w:val="00D50439"/>
    <w:rsid w:val="00D506DC"/>
    <w:rsid w:val="00D50819"/>
    <w:rsid w:val="00D508C8"/>
    <w:rsid w:val="00D50C7A"/>
    <w:rsid w:val="00D50D9F"/>
    <w:rsid w:val="00D5122F"/>
    <w:rsid w:val="00D51249"/>
    <w:rsid w:val="00D5142B"/>
    <w:rsid w:val="00D514C2"/>
    <w:rsid w:val="00D5192C"/>
    <w:rsid w:val="00D51A19"/>
    <w:rsid w:val="00D51A32"/>
    <w:rsid w:val="00D51E84"/>
    <w:rsid w:val="00D520A4"/>
    <w:rsid w:val="00D5218D"/>
    <w:rsid w:val="00D5219B"/>
    <w:rsid w:val="00D522D0"/>
    <w:rsid w:val="00D522EC"/>
    <w:rsid w:val="00D524BA"/>
    <w:rsid w:val="00D526F0"/>
    <w:rsid w:val="00D52863"/>
    <w:rsid w:val="00D52EE2"/>
    <w:rsid w:val="00D530E4"/>
    <w:rsid w:val="00D5319D"/>
    <w:rsid w:val="00D53796"/>
    <w:rsid w:val="00D537BA"/>
    <w:rsid w:val="00D5382C"/>
    <w:rsid w:val="00D53AEE"/>
    <w:rsid w:val="00D53E49"/>
    <w:rsid w:val="00D5400D"/>
    <w:rsid w:val="00D54430"/>
    <w:rsid w:val="00D54651"/>
    <w:rsid w:val="00D547AD"/>
    <w:rsid w:val="00D5481F"/>
    <w:rsid w:val="00D54A02"/>
    <w:rsid w:val="00D54A26"/>
    <w:rsid w:val="00D54BA2"/>
    <w:rsid w:val="00D54BFA"/>
    <w:rsid w:val="00D54E51"/>
    <w:rsid w:val="00D54FB9"/>
    <w:rsid w:val="00D54FBE"/>
    <w:rsid w:val="00D55006"/>
    <w:rsid w:val="00D557C3"/>
    <w:rsid w:val="00D55B71"/>
    <w:rsid w:val="00D5614E"/>
    <w:rsid w:val="00D562AE"/>
    <w:rsid w:val="00D562E7"/>
    <w:rsid w:val="00D563DA"/>
    <w:rsid w:val="00D56A48"/>
    <w:rsid w:val="00D56AC8"/>
    <w:rsid w:val="00D56E2B"/>
    <w:rsid w:val="00D5732F"/>
    <w:rsid w:val="00D574F2"/>
    <w:rsid w:val="00D57581"/>
    <w:rsid w:val="00D57697"/>
    <w:rsid w:val="00D57875"/>
    <w:rsid w:val="00D579A9"/>
    <w:rsid w:val="00D57C34"/>
    <w:rsid w:val="00D60097"/>
    <w:rsid w:val="00D60179"/>
    <w:rsid w:val="00D6017E"/>
    <w:rsid w:val="00D60267"/>
    <w:rsid w:val="00D602D0"/>
    <w:rsid w:val="00D602FD"/>
    <w:rsid w:val="00D605AE"/>
    <w:rsid w:val="00D60877"/>
    <w:rsid w:val="00D60B6C"/>
    <w:rsid w:val="00D60CD4"/>
    <w:rsid w:val="00D60D9F"/>
    <w:rsid w:val="00D60DFE"/>
    <w:rsid w:val="00D60F9C"/>
    <w:rsid w:val="00D6111D"/>
    <w:rsid w:val="00D611C4"/>
    <w:rsid w:val="00D614EE"/>
    <w:rsid w:val="00D617B1"/>
    <w:rsid w:val="00D618EA"/>
    <w:rsid w:val="00D619E5"/>
    <w:rsid w:val="00D61AAA"/>
    <w:rsid w:val="00D61BBA"/>
    <w:rsid w:val="00D61D88"/>
    <w:rsid w:val="00D61EA0"/>
    <w:rsid w:val="00D620C0"/>
    <w:rsid w:val="00D62222"/>
    <w:rsid w:val="00D6227D"/>
    <w:rsid w:val="00D622F9"/>
    <w:rsid w:val="00D624CA"/>
    <w:rsid w:val="00D62593"/>
    <w:rsid w:val="00D62855"/>
    <w:rsid w:val="00D62A46"/>
    <w:rsid w:val="00D62C33"/>
    <w:rsid w:val="00D630A3"/>
    <w:rsid w:val="00D631D3"/>
    <w:rsid w:val="00D63896"/>
    <w:rsid w:val="00D63AD7"/>
    <w:rsid w:val="00D63B71"/>
    <w:rsid w:val="00D63B9C"/>
    <w:rsid w:val="00D63C5E"/>
    <w:rsid w:val="00D63CEB"/>
    <w:rsid w:val="00D63D15"/>
    <w:rsid w:val="00D64094"/>
    <w:rsid w:val="00D64572"/>
    <w:rsid w:val="00D647E7"/>
    <w:rsid w:val="00D647FC"/>
    <w:rsid w:val="00D651D3"/>
    <w:rsid w:val="00D65219"/>
    <w:rsid w:val="00D6575A"/>
    <w:rsid w:val="00D6580B"/>
    <w:rsid w:val="00D65869"/>
    <w:rsid w:val="00D65A7B"/>
    <w:rsid w:val="00D65A9D"/>
    <w:rsid w:val="00D65B6E"/>
    <w:rsid w:val="00D65E3B"/>
    <w:rsid w:val="00D65F58"/>
    <w:rsid w:val="00D660AE"/>
    <w:rsid w:val="00D6650D"/>
    <w:rsid w:val="00D66862"/>
    <w:rsid w:val="00D66A7D"/>
    <w:rsid w:val="00D66D17"/>
    <w:rsid w:val="00D66FF5"/>
    <w:rsid w:val="00D672DC"/>
    <w:rsid w:val="00D6735C"/>
    <w:rsid w:val="00D67366"/>
    <w:rsid w:val="00D675CA"/>
    <w:rsid w:val="00D67633"/>
    <w:rsid w:val="00D67765"/>
    <w:rsid w:val="00D6780C"/>
    <w:rsid w:val="00D67903"/>
    <w:rsid w:val="00D67ACB"/>
    <w:rsid w:val="00D67B16"/>
    <w:rsid w:val="00D67B4F"/>
    <w:rsid w:val="00D67E9A"/>
    <w:rsid w:val="00D67F2E"/>
    <w:rsid w:val="00D70115"/>
    <w:rsid w:val="00D701CE"/>
    <w:rsid w:val="00D706F8"/>
    <w:rsid w:val="00D707F8"/>
    <w:rsid w:val="00D70946"/>
    <w:rsid w:val="00D70A41"/>
    <w:rsid w:val="00D70A72"/>
    <w:rsid w:val="00D70C8C"/>
    <w:rsid w:val="00D70D64"/>
    <w:rsid w:val="00D70FA5"/>
    <w:rsid w:val="00D70FC3"/>
    <w:rsid w:val="00D71196"/>
    <w:rsid w:val="00D71309"/>
    <w:rsid w:val="00D71453"/>
    <w:rsid w:val="00D71598"/>
    <w:rsid w:val="00D71717"/>
    <w:rsid w:val="00D7172C"/>
    <w:rsid w:val="00D71809"/>
    <w:rsid w:val="00D71A11"/>
    <w:rsid w:val="00D71CD6"/>
    <w:rsid w:val="00D71DC4"/>
    <w:rsid w:val="00D71E9A"/>
    <w:rsid w:val="00D71E9F"/>
    <w:rsid w:val="00D71ED1"/>
    <w:rsid w:val="00D72238"/>
    <w:rsid w:val="00D723B5"/>
    <w:rsid w:val="00D728F2"/>
    <w:rsid w:val="00D7293E"/>
    <w:rsid w:val="00D72BF8"/>
    <w:rsid w:val="00D72C5E"/>
    <w:rsid w:val="00D72D1C"/>
    <w:rsid w:val="00D72DB9"/>
    <w:rsid w:val="00D72DBB"/>
    <w:rsid w:val="00D72F50"/>
    <w:rsid w:val="00D72F6F"/>
    <w:rsid w:val="00D7329A"/>
    <w:rsid w:val="00D732F0"/>
    <w:rsid w:val="00D73377"/>
    <w:rsid w:val="00D73E51"/>
    <w:rsid w:val="00D740A1"/>
    <w:rsid w:val="00D74352"/>
    <w:rsid w:val="00D7467B"/>
    <w:rsid w:val="00D74960"/>
    <w:rsid w:val="00D74A12"/>
    <w:rsid w:val="00D74AF3"/>
    <w:rsid w:val="00D74B5E"/>
    <w:rsid w:val="00D74DF6"/>
    <w:rsid w:val="00D75265"/>
    <w:rsid w:val="00D753C9"/>
    <w:rsid w:val="00D75500"/>
    <w:rsid w:val="00D758B1"/>
    <w:rsid w:val="00D75D81"/>
    <w:rsid w:val="00D75E4C"/>
    <w:rsid w:val="00D76103"/>
    <w:rsid w:val="00D762BE"/>
    <w:rsid w:val="00D76530"/>
    <w:rsid w:val="00D7683D"/>
    <w:rsid w:val="00D76B4C"/>
    <w:rsid w:val="00D76C3B"/>
    <w:rsid w:val="00D770D6"/>
    <w:rsid w:val="00D77154"/>
    <w:rsid w:val="00D772A5"/>
    <w:rsid w:val="00D7747C"/>
    <w:rsid w:val="00D77497"/>
    <w:rsid w:val="00D77513"/>
    <w:rsid w:val="00D77A32"/>
    <w:rsid w:val="00D77CA1"/>
    <w:rsid w:val="00D77F8F"/>
    <w:rsid w:val="00D804CE"/>
    <w:rsid w:val="00D805E0"/>
    <w:rsid w:val="00D805E7"/>
    <w:rsid w:val="00D806BE"/>
    <w:rsid w:val="00D807B7"/>
    <w:rsid w:val="00D80A7C"/>
    <w:rsid w:val="00D80BCC"/>
    <w:rsid w:val="00D80CD1"/>
    <w:rsid w:val="00D80D7B"/>
    <w:rsid w:val="00D81022"/>
    <w:rsid w:val="00D813F4"/>
    <w:rsid w:val="00D8140C"/>
    <w:rsid w:val="00D814CF"/>
    <w:rsid w:val="00D815EB"/>
    <w:rsid w:val="00D81B1B"/>
    <w:rsid w:val="00D81B83"/>
    <w:rsid w:val="00D81D37"/>
    <w:rsid w:val="00D81F37"/>
    <w:rsid w:val="00D81F6E"/>
    <w:rsid w:val="00D82130"/>
    <w:rsid w:val="00D821BB"/>
    <w:rsid w:val="00D82343"/>
    <w:rsid w:val="00D823C3"/>
    <w:rsid w:val="00D825B6"/>
    <w:rsid w:val="00D82743"/>
    <w:rsid w:val="00D82864"/>
    <w:rsid w:val="00D828EF"/>
    <w:rsid w:val="00D82CA8"/>
    <w:rsid w:val="00D83066"/>
    <w:rsid w:val="00D831D6"/>
    <w:rsid w:val="00D832E1"/>
    <w:rsid w:val="00D8376A"/>
    <w:rsid w:val="00D837AA"/>
    <w:rsid w:val="00D83800"/>
    <w:rsid w:val="00D8385F"/>
    <w:rsid w:val="00D83888"/>
    <w:rsid w:val="00D839FD"/>
    <w:rsid w:val="00D83A51"/>
    <w:rsid w:val="00D83AB2"/>
    <w:rsid w:val="00D83DFC"/>
    <w:rsid w:val="00D84299"/>
    <w:rsid w:val="00D842FB"/>
    <w:rsid w:val="00D84427"/>
    <w:rsid w:val="00D84876"/>
    <w:rsid w:val="00D84BF9"/>
    <w:rsid w:val="00D84CBF"/>
    <w:rsid w:val="00D84DF9"/>
    <w:rsid w:val="00D84E50"/>
    <w:rsid w:val="00D84FA5"/>
    <w:rsid w:val="00D850FF"/>
    <w:rsid w:val="00D8513C"/>
    <w:rsid w:val="00D85276"/>
    <w:rsid w:val="00D85B3D"/>
    <w:rsid w:val="00D85B83"/>
    <w:rsid w:val="00D85E10"/>
    <w:rsid w:val="00D86506"/>
    <w:rsid w:val="00D8661D"/>
    <w:rsid w:val="00D868BA"/>
    <w:rsid w:val="00D8690D"/>
    <w:rsid w:val="00D86CCC"/>
    <w:rsid w:val="00D86EDC"/>
    <w:rsid w:val="00D872A1"/>
    <w:rsid w:val="00D87410"/>
    <w:rsid w:val="00D874A3"/>
    <w:rsid w:val="00D87607"/>
    <w:rsid w:val="00D87861"/>
    <w:rsid w:val="00D879F6"/>
    <w:rsid w:val="00D87F5B"/>
    <w:rsid w:val="00D87FA7"/>
    <w:rsid w:val="00D90419"/>
    <w:rsid w:val="00D907C2"/>
    <w:rsid w:val="00D909BF"/>
    <w:rsid w:val="00D909EF"/>
    <w:rsid w:val="00D90A58"/>
    <w:rsid w:val="00D90D73"/>
    <w:rsid w:val="00D90E3C"/>
    <w:rsid w:val="00D90FFD"/>
    <w:rsid w:val="00D913FD"/>
    <w:rsid w:val="00D91441"/>
    <w:rsid w:val="00D91461"/>
    <w:rsid w:val="00D91607"/>
    <w:rsid w:val="00D918C8"/>
    <w:rsid w:val="00D91CB4"/>
    <w:rsid w:val="00D91DE1"/>
    <w:rsid w:val="00D924B8"/>
    <w:rsid w:val="00D925A9"/>
    <w:rsid w:val="00D925E7"/>
    <w:rsid w:val="00D9264B"/>
    <w:rsid w:val="00D9279F"/>
    <w:rsid w:val="00D92924"/>
    <w:rsid w:val="00D92A45"/>
    <w:rsid w:val="00D92ACA"/>
    <w:rsid w:val="00D9337C"/>
    <w:rsid w:val="00D93450"/>
    <w:rsid w:val="00D935DA"/>
    <w:rsid w:val="00D9388E"/>
    <w:rsid w:val="00D93992"/>
    <w:rsid w:val="00D93AFD"/>
    <w:rsid w:val="00D93B1B"/>
    <w:rsid w:val="00D93B51"/>
    <w:rsid w:val="00D93C8C"/>
    <w:rsid w:val="00D93CA8"/>
    <w:rsid w:val="00D93FBC"/>
    <w:rsid w:val="00D9405E"/>
    <w:rsid w:val="00D940D8"/>
    <w:rsid w:val="00D94298"/>
    <w:rsid w:val="00D9467A"/>
    <w:rsid w:val="00D946F0"/>
    <w:rsid w:val="00D94925"/>
    <w:rsid w:val="00D94A7A"/>
    <w:rsid w:val="00D94D53"/>
    <w:rsid w:val="00D94E59"/>
    <w:rsid w:val="00D94F04"/>
    <w:rsid w:val="00D95198"/>
    <w:rsid w:val="00D952CF"/>
    <w:rsid w:val="00D958AA"/>
    <w:rsid w:val="00D95D7C"/>
    <w:rsid w:val="00D961AB"/>
    <w:rsid w:val="00D96232"/>
    <w:rsid w:val="00D96256"/>
    <w:rsid w:val="00D963C8"/>
    <w:rsid w:val="00D964B0"/>
    <w:rsid w:val="00D964E2"/>
    <w:rsid w:val="00D965CA"/>
    <w:rsid w:val="00D96646"/>
    <w:rsid w:val="00D9699C"/>
    <w:rsid w:val="00D96CBC"/>
    <w:rsid w:val="00D97241"/>
    <w:rsid w:val="00D972AF"/>
    <w:rsid w:val="00D97362"/>
    <w:rsid w:val="00D97517"/>
    <w:rsid w:val="00D9759F"/>
    <w:rsid w:val="00D9761E"/>
    <w:rsid w:val="00D97AA4"/>
    <w:rsid w:val="00D97CE8"/>
    <w:rsid w:val="00D97F91"/>
    <w:rsid w:val="00DA04A6"/>
    <w:rsid w:val="00DA05DC"/>
    <w:rsid w:val="00DA0623"/>
    <w:rsid w:val="00DA0922"/>
    <w:rsid w:val="00DA0A2E"/>
    <w:rsid w:val="00DA0BF9"/>
    <w:rsid w:val="00DA0E48"/>
    <w:rsid w:val="00DA0E62"/>
    <w:rsid w:val="00DA1018"/>
    <w:rsid w:val="00DA11A7"/>
    <w:rsid w:val="00DA11E2"/>
    <w:rsid w:val="00DA1599"/>
    <w:rsid w:val="00DA15C2"/>
    <w:rsid w:val="00DA178C"/>
    <w:rsid w:val="00DA1C2E"/>
    <w:rsid w:val="00DA215B"/>
    <w:rsid w:val="00DA2173"/>
    <w:rsid w:val="00DA273F"/>
    <w:rsid w:val="00DA2ADE"/>
    <w:rsid w:val="00DA30B3"/>
    <w:rsid w:val="00DA3267"/>
    <w:rsid w:val="00DA332F"/>
    <w:rsid w:val="00DA343A"/>
    <w:rsid w:val="00DA3631"/>
    <w:rsid w:val="00DA3739"/>
    <w:rsid w:val="00DA39E6"/>
    <w:rsid w:val="00DA3E01"/>
    <w:rsid w:val="00DA3F66"/>
    <w:rsid w:val="00DA3FAD"/>
    <w:rsid w:val="00DA3FCB"/>
    <w:rsid w:val="00DA400A"/>
    <w:rsid w:val="00DA41CF"/>
    <w:rsid w:val="00DA41DD"/>
    <w:rsid w:val="00DA41EA"/>
    <w:rsid w:val="00DA427F"/>
    <w:rsid w:val="00DA43C6"/>
    <w:rsid w:val="00DA44B8"/>
    <w:rsid w:val="00DA475C"/>
    <w:rsid w:val="00DA4978"/>
    <w:rsid w:val="00DA4B5D"/>
    <w:rsid w:val="00DA4D3F"/>
    <w:rsid w:val="00DA4F9F"/>
    <w:rsid w:val="00DA5098"/>
    <w:rsid w:val="00DA5100"/>
    <w:rsid w:val="00DA51C8"/>
    <w:rsid w:val="00DA56E2"/>
    <w:rsid w:val="00DA58CF"/>
    <w:rsid w:val="00DA5A30"/>
    <w:rsid w:val="00DA5AE8"/>
    <w:rsid w:val="00DA5CED"/>
    <w:rsid w:val="00DA5D25"/>
    <w:rsid w:val="00DA6343"/>
    <w:rsid w:val="00DA66D8"/>
    <w:rsid w:val="00DA6CFD"/>
    <w:rsid w:val="00DA6D73"/>
    <w:rsid w:val="00DA7050"/>
    <w:rsid w:val="00DA7309"/>
    <w:rsid w:val="00DA732B"/>
    <w:rsid w:val="00DA749C"/>
    <w:rsid w:val="00DB052F"/>
    <w:rsid w:val="00DB0587"/>
    <w:rsid w:val="00DB09EE"/>
    <w:rsid w:val="00DB0D36"/>
    <w:rsid w:val="00DB0FCC"/>
    <w:rsid w:val="00DB122A"/>
    <w:rsid w:val="00DB1333"/>
    <w:rsid w:val="00DB1521"/>
    <w:rsid w:val="00DB1572"/>
    <w:rsid w:val="00DB15DA"/>
    <w:rsid w:val="00DB175F"/>
    <w:rsid w:val="00DB1885"/>
    <w:rsid w:val="00DB195A"/>
    <w:rsid w:val="00DB1C64"/>
    <w:rsid w:val="00DB1D8E"/>
    <w:rsid w:val="00DB2029"/>
    <w:rsid w:val="00DB243A"/>
    <w:rsid w:val="00DB2644"/>
    <w:rsid w:val="00DB2742"/>
    <w:rsid w:val="00DB284C"/>
    <w:rsid w:val="00DB2B2E"/>
    <w:rsid w:val="00DB2F6D"/>
    <w:rsid w:val="00DB2FA2"/>
    <w:rsid w:val="00DB2FCA"/>
    <w:rsid w:val="00DB3032"/>
    <w:rsid w:val="00DB31FF"/>
    <w:rsid w:val="00DB3408"/>
    <w:rsid w:val="00DB34F8"/>
    <w:rsid w:val="00DB36A0"/>
    <w:rsid w:val="00DB3779"/>
    <w:rsid w:val="00DB379E"/>
    <w:rsid w:val="00DB3A00"/>
    <w:rsid w:val="00DB3B22"/>
    <w:rsid w:val="00DB3C54"/>
    <w:rsid w:val="00DB3CA0"/>
    <w:rsid w:val="00DB3D7B"/>
    <w:rsid w:val="00DB448E"/>
    <w:rsid w:val="00DB4B7B"/>
    <w:rsid w:val="00DB4E26"/>
    <w:rsid w:val="00DB4F8E"/>
    <w:rsid w:val="00DB4FD9"/>
    <w:rsid w:val="00DB51A8"/>
    <w:rsid w:val="00DB520C"/>
    <w:rsid w:val="00DB527D"/>
    <w:rsid w:val="00DB5307"/>
    <w:rsid w:val="00DB53E6"/>
    <w:rsid w:val="00DB54AA"/>
    <w:rsid w:val="00DB5924"/>
    <w:rsid w:val="00DB59CB"/>
    <w:rsid w:val="00DB5EF0"/>
    <w:rsid w:val="00DB5F36"/>
    <w:rsid w:val="00DB63E2"/>
    <w:rsid w:val="00DB64FE"/>
    <w:rsid w:val="00DB65AD"/>
    <w:rsid w:val="00DB6CDF"/>
    <w:rsid w:val="00DB731A"/>
    <w:rsid w:val="00DB7843"/>
    <w:rsid w:val="00DB7ABA"/>
    <w:rsid w:val="00DB7C25"/>
    <w:rsid w:val="00DB7C84"/>
    <w:rsid w:val="00DB7D80"/>
    <w:rsid w:val="00DC00D4"/>
    <w:rsid w:val="00DC01D0"/>
    <w:rsid w:val="00DC05B9"/>
    <w:rsid w:val="00DC0742"/>
    <w:rsid w:val="00DC0AB9"/>
    <w:rsid w:val="00DC1081"/>
    <w:rsid w:val="00DC10FF"/>
    <w:rsid w:val="00DC1193"/>
    <w:rsid w:val="00DC1205"/>
    <w:rsid w:val="00DC13FD"/>
    <w:rsid w:val="00DC141B"/>
    <w:rsid w:val="00DC1702"/>
    <w:rsid w:val="00DC1A84"/>
    <w:rsid w:val="00DC1B6B"/>
    <w:rsid w:val="00DC1C1E"/>
    <w:rsid w:val="00DC1C89"/>
    <w:rsid w:val="00DC1D14"/>
    <w:rsid w:val="00DC1FB0"/>
    <w:rsid w:val="00DC2493"/>
    <w:rsid w:val="00DC2CE8"/>
    <w:rsid w:val="00DC30BC"/>
    <w:rsid w:val="00DC3180"/>
    <w:rsid w:val="00DC3307"/>
    <w:rsid w:val="00DC3374"/>
    <w:rsid w:val="00DC3577"/>
    <w:rsid w:val="00DC3600"/>
    <w:rsid w:val="00DC36C5"/>
    <w:rsid w:val="00DC37B4"/>
    <w:rsid w:val="00DC39FE"/>
    <w:rsid w:val="00DC3B00"/>
    <w:rsid w:val="00DC3BA4"/>
    <w:rsid w:val="00DC3CE5"/>
    <w:rsid w:val="00DC3F83"/>
    <w:rsid w:val="00DC40DD"/>
    <w:rsid w:val="00DC46F6"/>
    <w:rsid w:val="00DC46F7"/>
    <w:rsid w:val="00DC475D"/>
    <w:rsid w:val="00DC4A20"/>
    <w:rsid w:val="00DC4AB6"/>
    <w:rsid w:val="00DC4B35"/>
    <w:rsid w:val="00DC4B76"/>
    <w:rsid w:val="00DC4D96"/>
    <w:rsid w:val="00DC4F37"/>
    <w:rsid w:val="00DC511C"/>
    <w:rsid w:val="00DC538E"/>
    <w:rsid w:val="00DC5A3B"/>
    <w:rsid w:val="00DC5B3E"/>
    <w:rsid w:val="00DC5B40"/>
    <w:rsid w:val="00DC5FD5"/>
    <w:rsid w:val="00DC60FA"/>
    <w:rsid w:val="00DC62C3"/>
    <w:rsid w:val="00DC62EB"/>
    <w:rsid w:val="00DC62F6"/>
    <w:rsid w:val="00DC63D2"/>
    <w:rsid w:val="00DC654D"/>
    <w:rsid w:val="00DC68A4"/>
    <w:rsid w:val="00DC6BA2"/>
    <w:rsid w:val="00DC6CD4"/>
    <w:rsid w:val="00DC6D42"/>
    <w:rsid w:val="00DC6F50"/>
    <w:rsid w:val="00DC77FD"/>
    <w:rsid w:val="00DC7A73"/>
    <w:rsid w:val="00DC7AF4"/>
    <w:rsid w:val="00DD0205"/>
    <w:rsid w:val="00DD02D3"/>
    <w:rsid w:val="00DD03A8"/>
    <w:rsid w:val="00DD042A"/>
    <w:rsid w:val="00DD0457"/>
    <w:rsid w:val="00DD05E3"/>
    <w:rsid w:val="00DD0CC8"/>
    <w:rsid w:val="00DD0DCE"/>
    <w:rsid w:val="00DD111C"/>
    <w:rsid w:val="00DD1399"/>
    <w:rsid w:val="00DD187F"/>
    <w:rsid w:val="00DD18CE"/>
    <w:rsid w:val="00DD19F4"/>
    <w:rsid w:val="00DD1AAA"/>
    <w:rsid w:val="00DD1B93"/>
    <w:rsid w:val="00DD1CB5"/>
    <w:rsid w:val="00DD1D08"/>
    <w:rsid w:val="00DD1D9F"/>
    <w:rsid w:val="00DD20D1"/>
    <w:rsid w:val="00DD22B1"/>
    <w:rsid w:val="00DD22F2"/>
    <w:rsid w:val="00DD2521"/>
    <w:rsid w:val="00DD265D"/>
    <w:rsid w:val="00DD285E"/>
    <w:rsid w:val="00DD2B2E"/>
    <w:rsid w:val="00DD2C1C"/>
    <w:rsid w:val="00DD2D91"/>
    <w:rsid w:val="00DD3209"/>
    <w:rsid w:val="00DD3215"/>
    <w:rsid w:val="00DD3AA9"/>
    <w:rsid w:val="00DD3AC1"/>
    <w:rsid w:val="00DD3B84"/>
    <w:rsid w:val="00DD3EF4"/>
    <w:rsid w:val="00DD4142"/>
    <w:rsid w:val="00DD43DA"/>
    <w:rsid w:val="00DD4A6B"/>
    <w:rsid w:val="00DD4ACA"/>
    <w:rsid w:val="00DD4C24"/>
    <w:rsid w:val="00DD4CAB"/>
    <w:rsid w:val="00DD558E"/>
    <w:rsid w:val="00DD561F"/>
    <w:rsid w:val="00DD56A1"/>
    <w:rsid w:val="00DD56F6"/>
    <w:rsid w:val="00DD5779"/>
    <w:rsid w:val="00DD579E"/>
    <w:rsid w:val="00DD58B0"/>
    <w:rsid w:val="00DD59CC"/>
    <w:rsid w:val="00DD5AB2"/>
    <w:rsid w:val="00DD5BC2"/>
    <w:rsid w:val="00DD5BD2"/>
    <w:rsid w:val="00DD5CDF"/>
    <w:rsid w:val="00DD600D"/>
    <w:rsid w:val="00DD60F0"/>
    <w:rsid w:val="00DD6198"/>
    <w:rsid w:val="00DD6610"/>
    <w:rsid w:val="00DD68C8"/>
    <w:rsid w:val="00DD68E6"/>
    <w:rsid w:val="00DD6BA5"/>
    <w:rsid w:val="00DD6BBD"/>
    <w:rsid w:val="00DD6E55"/>
    <w:rsid w:val="00DD6F85"/>
    <w:rsid w:val="00DD7129"/>
    <w:rsid w:val="00DD731C"/>
    <w:rsid w:val="00DD73C7"/>
    <w:rsid w:val="00DD73CF"/>
    <w:rsid w:val="00DD7588"/>
    <w:rsid w:val="00DD78CE"/>
    <w:rsid w:val="00DD7AB9"/>
    <w:rsid w:val="00DE031B"/>
    <w:rsid w:val="00DE040E"/>
    <w:rsid w:val="00DE0857"/>
    <w:rsid w:val="00DE08AD"/>
    <w:rsid w:val="00DE0C8C"/>
    <w:rsid w:val="00DE0D11"/>
    <w:rsid w:val="00DE0DF3"/>
    <w:rsid w:val="00DE0E51"/>
    <w:rsid w:val="00DE146A"/>
    <w:rsid w:val="00DE14B7"/>
    <w:rsid w:val="00DE196F"/>
    <w:rsid w:val="00DE1DC3"/>
    <w:rsid w:val="00DE1E09"/>
    <w:rsid w:val="00DE1F43"/>
    <w:rsid w:val="00DE2086"/>
    <w:rsid w:val="00DE2092"/>
    <w:rsid w:val="00DE2235"/>
    <w:rsid w:val="00DE2300"/>
    <w:rsid w:val="00DE2986"/>
    <w:rsid w:val="00DE2B18"/>
    <w:rsid w:val="00DE2C6E"/>
    <w:rsid w:val="00DE2C9E"/>
    <w:rsid w:val="00DE2D22"/>
    <w:rsid w:val="00DE2DEC"/>
    <w:rsid w:val="00DE2F5A"/>
    <w:rsid w:val="00DE2F68"/>
    <w:rsid w:val="00DE30A4"/>
    <w:rsid w:val="00DE32C8"/>
    <w:rsid w:val="00DE354F"/>
    <w:rsid w:val="00DE35CB"/>
    <w:rsid w:val="00DE36D1"/>
    <w:rsid w:val="00DE36F8"/>
    <w:rsid w:val="00DE37B3"/>
    <w:rsid w:val="00DE3845"/>
    <w:rsid w:val="00DE3900"/>
    <w:rsid w:val="00DE3A13"/>
    <w:rsid w:val="00DE3BD1"/>
    <w:rsid w:val="00DE3D4F"/>
    <w:rsid w:val="00DE3D72"/>
    <w:rsid w:val="00DE3F6F"/>
    <w:rsid w:val="00DE3FB7"/>
    <w:rsid w:val="00DE45E5"/>
    <w:rsid w:val="00DE48B0"/>
    <w:rsid w:val="00DE49EB"/>
    <w:rsid w:val="00DE4F08"/>
    <w:rsid w:val="00DE517E"/>
    <w:rsid w:val="00DE51DE"/>
    <w:rsid w:val="00DE52BF"/>
    <w:rsid w:val="00DE534F"/>
    <w:rsid w:val="00DE53B0"/>
    <w:rsid w:val="00DE53C1"/>
    <w:rsid w:val="00DE5BAA"/>
    <w:rsid w:val="00DE5E92"/>
    <w:rsid w:val="00DE5F19"/>
    <w:rsid w:val="00DE5F45"/>
    <w:rsid w:val="00DE6019"/>
    <w:rsid w:val="00DE603A"/>
    <w:rsid w:val="00DE6155"/>
    <w:rsid w:val="00DE634B"/>
    <w:rsid w:val="00DE63C9"/>
    <w:rsid w:val="00DE6682"/>
    <w:rsid w:val="00DE6860"/>
    <w:rsid w:val="00DE6978"/>
    <w:rsid w:val="00DE69FB"/>
    <w:rsid w:val="00DE6AED"/>
    <w:rsid w:val="00DE6AF6"/>
    <w:rsid w:val="00DE6DA0"/>
    <w:rsid w:val="00DE6EAB"/>
    <w:rsid w:val="00DE6F88"/>
    <w:rsid w:val="00DE7376"/>
    <w:rsid w:val="00DE74D3"/>
    <w:rsid w:val="00DE76B2"/>
    <w:rsid w:val="00DE77CC"/>
    <w:rsid w:val="00DE79A9"/>
    <w:rsid w:val="00DE7B11"/>
    <w:rsid w:val="00DE7B2A"/>
    <w:rsid w:val="00DE7F1B"/>
    <w:rsid w:val="00DE7F1D"/>
    <w:rsid w:val="00DE7FC8"/>
    <w:rsid w:val="00DF008E"/>
    <w:rsid w:val="00DF0470"/>
    <w:rsid w:val="00DF04FF"/>
    <w:rsid w:val="00DF0580"/>
    <w:rsid w:val="00DF0832"/>
    <w:rsid w:val="00DF0A69"/>
    <w:rsid w:val="00DF0AF7"/>
    <w:rsid w:val="00DF0B43"/>
    <w:rsid w:val="00DF1380"/>
    <w:rsid w:val="00DF14A4"/>
    <w:rsid w:val="00DF161D"/>
    <w:rsid w:val="00DF1850"/>
    <w:rsid w:val="00DF1CF1"/>
    <w:rsid w:val="00DF1CFB"/>
    <w:rsid w:val="00DF1F6C"/>
    <w:rsid w:val="00DF2320"/>
    <w:rsid w:val="00DF28C3"/>
    <w:rsid w:val="00DF29FF"/>
    <w:rsid w:val="00DF2B8A"/>
    <w:rsid w:val="00DF2C4F"/>
    <w:rsid w:val="00DF2CCA"/>
    <w:rsid w:val="00DF2D1B"/>
    <w:rsid w:val="00DF2E70"/>
    <w:rsid w:val="00DF2EE5"/>
    <w:rsid w:val="00DF33A6"/>
    <w:rsid w:val="00DF33FE"/>
    <w:rsid w:val="00DF3984"/>
    <w:rsid w:val="00DF3A22"/>
    <w:rsid w:val="00DF3A2F"/>
    <w:rsid w:val="00DF3BE2"/>
    <w:rsid w:val="00DF3CFA"/>
    <w:rsid w:val="00DF3E5A"/>
    <w:rsid w:val="00DF3E84"/>
    <w:rsid w:val="00DF4261"/>
    <w:rsid w:val="00DF42CC"/>
    <w:rsid w:val="00DF43A2"/>
    <w:rsid w:val="00DF447D"/>
    <w:rsid w:val="00DF4534"/>
    <w:rsid w:val="00DF4819"/>
    <w:rsid w:val="00DF4A7E"/>
    <w:rsid w:val="00DF4AA1"/>
    <w:rsid w:val="00DF4D96"/>
    <w:rsid w:val="00DF4DA7"/>
    <w:rsid w:val="00DF4E84"/>
    <w:rsid w:val="00DF5658"/>
    <w:rsid w:val="00DF565D"/>
    <w:rsid w:val="00DF590F"/>
    <w:rsid w:val="00DF60A3"/>
    <w:rsid w:val="00DF61F1"/>
    <w:rsid w:val="00DF68ED"/>
    <w:rsid w:val="00DF6D3F"/>
    <w:rsid w:val="00DF6F9F"/>
    <w:rsid w:val="00DF70ED"/>
    <w:rsid w:val="00DF7248"/>
    <w:rsid w:val="00DF72CE"/>
    <w:rsid w:val="00DF72F3"/>
    <w:rsid w:val="00DF73BF"/>
    <w:rsid w:val="00DF73D4"/>
    <w:rsid w:val="00DF7439"/>
    <w:rsid w:val="00DF7463"/>
    <w:rsid w:val="00DF77A6"/>
    <w:rsid w:val="00DF7920"/>
    <w:rsid w:val="00DF7954"/>
    <w:rsid w:val="00DF7983"/>
    <w:rsid w:val="00DF79B8"/>
    <w:rsid w:val="00DF7B7C"/>
    <w:rsid w:val="00E000F4"/>
    <w:rsid w:val="00E0010A"/>
    <w:rsid w:val="00E00384"/>
    <w:rsid w:val="00E0040C"/>
    <w:rsid w:val="00E0042C"/>
    <w:rsid w:val="00E0051C"/>
    <w:rsid w:val="00E0063E"/>
    <w:rsid w:val="00E00F1B"/>
    <w:rsid w:val="00E01215"/>
    <w:rsid w:val="00E012F1"/>
    <w:rsid w:val="00E01668"/>
    <w:rsid w:val="00E0175C"/>
    <w:rsid w:val="00E0179D"/>
    <w:rsid w:val="00E0183A"/>
    <w:rsid w:val="00E01CA8"/>
    <w:rsid w:val="00E01DDB"/>
    <w:rsid w:val="00E01E6A"/>
    <w:rsid w:val="00E01FB0"/>
    <w:rsid w:val="00E027D5"/>
    <w:rsid w:val="00E028AC"/>
    <w:rsid w:val="00E02BCD"/>
    <w:rsid w:val="00E02BD0"/>
    <w:rsid w:val="00E02D2B"/>
    <w:rsid w:val="00E02F0B"/>
    <w:rsid w:val="00E035FC"/>
    <w:rsid w:val="00E039DA"/>
    <w:rsid w:val="00E03C0E"/>
    <w:rsid w:val="00E03E56"/>
    <w:rsid w:val="00E04100"/>
    <w:rsid w:val="00E047B1"/>
    <w:rsid w:val="00E049C0"/>
    <w:rsid w:val="00E04C14"/>
    <w:rsid w:val="00E050D5"/>
    <w:rsid w:val="00E052E1"/>
    <w:rsid w:val="00E058A0"/>
    <w:rsid w:val="00E05F51"/>
    <w:rsid w:val="00E06274"/>
    <w:rsid w:val="00E067A1"/>
    <w:rsid w:val="00E067B6"/>
    <w:rsid w:val="00E06CEE"/>
    <w:rsid w:val="00E06DAB"/>
    <w:rsid w:val="00E07356"/>
    <w:rsid w:val="00E07AFA"/>
    <w:rsid w:val="00E07CE4"/>
    <w:rsid w:val="00E07ED0"/>
    <w:rsid w:val="00E106F7"/>
    <w:rsid w:val="00E10766"/>
    <w:rsid w:val="00E10A96"/>
    <w:rsid w:val="00E10C66"/>
    <w:rsid w:val="00E10E0F"/>
    <w:rsid w:val="00E10F7B"/>
    <w:rsid w:val="00E1104E"/>
    <w:rsid w:val="00E11109"/>
    <w:rsid w:val="00E115EA"/>
    <w:rsid w:val="00E11791"/>
    <w:rsid w:val="00E11A37"/>
    <w:rsid w:val="00E11A81"/>
    <w:rsid w:val="00E12A7D"/>
    <w:rsid w:val="00E12AC7"/>
    <w:rsid w:val="00E12D9E"/>
    <w:rsid w:val="00E12E51"/>
    <w:rsid w:val="00E132B8"/>
    <w:rsid w:val="00E1385A"/>
    <w:rsid w:val="00E13B8B"/>
    <w:rsid w:val="00E13BA7"/>
    <w:rsid w:val="00E13EC7"/>
    <w:rsid w:val="00E13FF4"/>
    <w:rsid w:val="00E145F5"/>
    <w:rsid w:val="00E14618"/>
    <w:rsid w:val="00E146F3"/>
    <w:rsid w:val="00E1494B"/>
    <w:rsid w:val="00E14B14"/>
    <w:rsid w:val="00E14E9F"/>
    <w:rsid w:val="00E14FC2"/>
    <w:rsid w:val="00E14FEE"/>
    <w:rsid w:val="00E1511E"/>
    <w:rsid w:val="00E1522E"/>
    <w:rsid w:val="00E15236"/>
    <w:rsid w:val="00E1572C"/>
    <w:rsid w:val="00E15834"/>
    <w:rsid w:val="00E158A5"/>
    <w:rsid w:val="00E15A00"/>
    <w:rsid w:val="00E15E1E"/>
    <w:rsid w:val="00E15FED"/>
    <w:rsid w:val="00E16119"/>
    <w:rsid w:val="00E1616E"/>
    <w:rsid w:val="00E164D0"/>
    <w:rsid w:val="00E16694"/>
    <w:rsid w:val="00E16984"/>
    <w:rsid w:val="00E16B02"/>
    <w:rsid w:val="00E16B04"/>
    <w:rsid w:val="00E16C2D"/>
    <w:rsid w:val="00E16CAD"/>
    <w:rsid w:val="00E16D4A"/>
    <w:rsid w:val="00E17267"/>
    <w:rsid w:val="00E1734C"/>
    <w:rsid w:val="00E174B0"/>
    <w:rsid w:val="00E17F2D"/>
    <w:rsid w:val="00E202EB"/>
    <w:rsid w:val="00E2042C"/>
    <w:rsid w:val="00E204B7"/>
    <w:rsid w:val="00E2095B"/>
    <w:rsid w:val="00E209D4"/>
    <w:rsid w:val="00E20FAB"/>
    <w:rsid w:val="00E21874"/>
    <w:rsid w:val="00E2187A"/>
    <w:rsid w:val="00E21D98"/>
    <w:rsid w:val="00E21E13"/>
    <w:rsid w:val="00E2209C"/>
    <w:rsid w:val="00E2209E"/>
    <w:rsid w:val="00E22151"/>
    <w:rsid w:val="00E22373"/>
    <w:rsid w:val="00E22935"/>
    <w:rsid w:val="00E229B7"/>
    <w:rsid w:val="00E22F1D"/>
    <w:rsid w:val="00E2311C"/>
    <w:rsid w:val="00E231C6"/>
    <w:rsid w:val="00E23370"/>
    <w:rsid w:val="00E234BB"/>
    <w:rsid w:val="00E23533"/>
    <w:rsid w:val="00E2369B"/>
    <w:rsid w:val="00E23C2C"/>
    <w:rsid w:val="00E23D8B"/>
    <w:rsid w:val="00E24142"/>
    <w:rsid w:val="00E2421A"/>
    <w:rsid w:val="00E243B3"/>
    <w:rsid w:val="00E244E6"/>
    <w:rsid w:val="00E249AF"/>
    <w:rsid w:val="00E24AD3"/>
    <w:rsid w:val="00E24D78"/>
    <w:rsid w:val="00E24FB7"/>
    <w:rsid w:val="00E25111"/>
    <w:rsid w:val="00E2517A"/>
    <w:rsid w:val="00E2572F"/>
    <w:rsid w:val="00E25982"/>
    <w:rsid w:val="00E259D3"/>
    <w:rsid w:val="00E25A49"/>
    <w:rsid w:val="00E25C20"/>
    <w:rsid w:val="00E25CFD"/>
    <w:rsid w:val="00E25FD6"/>
    <w:rsid w:val="00E2636E"/>
    <w:rsid w:val="00E26478"/>
    <w:rsid w:val="00E266D0"/>
    <w:rsid w:val="00E26828"/>
    <w:rsid w:val="00E26925"/>
    <w:rsid w:val="00E2693E"/>
    <w:rsid w:val="00E269F0"/>
    <w:rsid w:val="00E26C63"/>
    <w:rsid w:val="00E26C8C"/>
    <w:rsid w:val="00E26E49"/>
    <w:rsid w:val="00E2713C"/>
    <w:rsid w:val="00E272AA"/>
    <w:rsid w:val="00E27784"/>
    <w:rsid w:val="00E27872"/>
    <w:rsid w:val="00E27985"/>
    <w:rsid w:val="00E27A6F"/>
    <w:rsid w:val="00E27CEA"/>
    <w:rsid w:val="00E27F31"/>
    <w:rsid w:val="00E301C4"/>
    <w:rsid w:val="00E301FA"/>
    <w:rsid w:val="00E30287"/>
    <w:rsid w:val="00E30381"/>
    <w:rsid w:val="00E303CC"/>
    <w:rsid w:val="00E307B0"/>
    <w:rsid w:val="00E30878"/>
    <w:rsid w:val="00E30C9E"/>
    <w:rsid w:val="00E3125C"/>
    <w:rsid w:val="00E314B0"/>
    <w:rsid w:val="00E317B0"/>
    <w:rsid w:val="00E317E3"/>
    <w:rsid w:val="00E31AA7"/>
    <w:rsid w:val="00E31C3C"/>
    <w:rsid w:val="00E31CB8"/>
    <w:rsid w:val="00E31D74"/>
    <w:rsid w:val="00E31E17"/>
    <w:rsid w:val="00E320CF"/>
    <w:rsid w:val="00E321A6"/>
    <w:rsid w:val="00E32265"/>
    <w:rsid w:val="00E32330"/>
    <w:rsid w:val="00E326CE"/>
    <w:rsid w:val="00E327E9"/>
    <w:rsid w:val="00E32962"/>
    <w:rsid w:val="00E32D8E"/>
    <w:rsid w:val="00E330A2"/>
    <w:rsid w:val="00E3326C"/>
    <w:rsid w:val="00E332F4"/>
    <w:rsid w:val="00E335D0"/>
    <w:rsid w:val="00E33728"/>
    <w:rsid w:val="00E33742"/>
    <w:rsid w:val="00E338EF"/>
    <w:rsid w:val="00E33924"/>
    <w:rsid w:val="00E33A4A"/>
    <w:rsid w:val="00E33A68"/>
    <w:rsid w:val="00E33C9A"/>
    <w:rsid w:val="00E34010"/>
    <w:rsid w:val="00E34346"/>
    <w:rsid w:val="00E346B2"/>
    <w:rsid w:val="00E34938"/>
    <w:rsid w:val="00E34A37"/>
    <w:rsid w:val="00E34D6D"/>
    <w:rsid w:val="00E34DE4"/>
    <w:rsid w:val="00E34EE4"/>
    <w:rsid w:val="00E351D4"/>
    <w:rsid w:val="00E3577F"/>
    <w:rsid w:val="00E36002"/>
    <w:rsid w:val="00E3622E"/>
    <w:rsid w:val="00E36310"/>
    <w:rsid w:val="00E36614"/>
    <w:rsid w:val="00E36838"/>
    <w:rsid w:val="00E36876"/>
    <w:rsid w:val="00E36C4B"/>
    <w:rsid w:val="00E36D5B"/>
    <w:rsid w:val="00E36E50"/>
    <w:rsid w:val="00E3733F"/>
    <w:rsid w:val="00E378D5"/>
    <w:rsid w:val="00E378F9"/>
    <w:rsid w:val="00E37E5E"/>
    <w:rsid w:val="00E40151"/>
    <w:rsid w:val="00E40228"/>
    <w:rsid w:val="00E402C3"/>
    <w:rsid w:val="00E402FF"/>
    <w:rsid w:val="00E4036A"/>
    <w:rsid w:val="00E4052C"/>
    <w:rsid w:val="00E408D9"/>
    <w:rsid w:val="00E40A12"/>
    <w:rsid w:val="00E40BBD"/>
    <w:rsid w:val="00E40C20"/>
    <w:rsid w:val="00E40C85"/>
    <w:rsid w:val="00E40FEB"/>
    <w:rsid w:val="00E410F1"/>
    <w:rsid w:val="00E41200"/>
    <w:rsid w:val="00E4156C"/>
    <w:rsid w:val="00E41593"/>
    <w:rsid w:val="00E41A2B"/>
    <w:rsid w:val="00E41B0E"/>
    <w:rsid w:val="00E41B7B"/>
    <w:rsid w:val="00E41BAE"/>
    <w:rsid w:val="00E42031"/>
    <w:rsid w:val="00E42072"/>
    <w:rsid w:val="00E42940"/>
    <w:rsid w:val="00E4296B"/>
    <w:rsid w:val="00E4298F"/>
    <w:rsid w:val="00E42A8E"/>
    <w:rsid w:val="00E42AAE"/>
    <w:rsid w:val="00E42BD0"/>
    <w:rsid w:val="00E42C85"/>
    <w:rsid w:val="00E42CC3"/>
    <w:rsid w:val="00E43413"/>
    <w:rsid w:val="00E43564"/>
    <w:rsid w:val="00E43839"/>
    <w:rsid w:val="00E43927"/>
    <w:rsid w:val="00E43A07"/>
    <w:rsid w:val="00E43B5E"/>
    <w:rsid w:val="00E43D25"/>
    <w:rsid w:val="00E43DB3"/>
    <w:rsid w:val="00E43DE6"/>
    <w:rsid w:val="00E43EDB"/>
    <w:rsid w:val="00E44146"/>
    <w:rsid w:val="00E44235"/>
    <w:rsid w:val="00E4434C"/>
    <w:rsid w:val="00E445B6"/>
    <w:rsid w:val="00E4463D"/>
    <w:rsid w:val="00E4468D"/>
    <w:rsid w:val="00E446B4"/>
    <w:rsid w:val="00E447A3"/>
    <w:rsid w:val="00E44949"/>
    <w:rsid w:val="00E449E3"/>
    <w:rsid w:val="00E44B00"/>
    <w:rsid w:val="00E44B0E"/>
    <w:rsid w:val="00E44B18"/>
    <w:rsid w:val="00E44C3E"/>
    <w:rsid w:val="00E44D63"/>
    <w:rsid w:val="00E44DBC"/>
    <w:rsid w:val="00E44F82"/>
    <w:rsid w:val="00E4503E"/>
    <w:rsid w:val="00E450B3"/>
    <w:rsid w:val="00E4539F"/>
    <w:rsid w:val="00E453C8"/>
    <w:rsid w:val="00E45655"/>
    <w:rsid w:val="00E457B7"/>
    <w:rsid w:val="00E45882"/>
    <w:rsid w:val="00E4599B"/>
    <w:rsid w:val="00E45BA1"/>
    <w:rsid w:val="00E45D8D"/>
    <w:rsid w:val="00E4606E"/>
    <w:rsid w:val="00E46488"/>
    <w:rsid w:val="00E464EB"/>
    <w:rsid w:val="00E46E4F"/>
    <w:rsid w:val="00E47046"/>
    <w:rsid w:val="00E47277"/>
    <w:rsid w:val="00E473CE"/>
    <w:rsid w:val="00E47621"/>
    <w:rsid w:val="00E479A3"/>
    <w:rsid w:val="00E47AD9"/>
    <w:rsid w:val="00E50021"/>
    <w:rsid w:val="00E50080"/>
    <w:rsid w:val="00E503B4"/>
    <w:rsid w:val="00E50C34"/>
    <w:rsid w:val="00E50C8F"/>
    <w:rsid w:val="00E51156"/>
    <w:rsid w:val="00E5149E"/>
    <w:rsid w:val="00E514FB"/>
    <w:rsid w:val="00E5157C"/>
    <w:rsid w:val="00E518FD"/>
    <w:rsid w:val="00E51E87"/>
    <w:rsid w:val="00E52154"/>
    <w:rsid w:val="00E52168"/>
    <w:rsid w:val="00E52192"/>
    <w:rsid w:val="00E521B6"/>
    <w:rsid w:val="00E522FE"/>
    <w:rsid w:val="00E523FA"/>
    <w:rsid w:val="00E525AE"/>
    <w:rsid w:val="00E525EB"/>
    <w:rsid w:val="00E5267F"/>
    <w:rsid w:val="00E5273D"/>
    <w:rsid w:val="00E52B96"/>
    <w:rsid w:val="00E52CA5"/>
    <w:rsid w:val="00E52D1F"/>
    <w:rsid w:val="00E52F53"/>
    <w:rsid w:val="00E52FA5"/>
    <w:rsid w:val="00E52FA9"/>
    <w:rsid w:val="00E52FB4"/>
    <w:rsid w:val="00E53248"/>
    <w:rsid w:val="00E538D4"/>
    <w:rsid w:val="00E53E4D"/>
    <w:rsid w:val="00E53FF4"/>
    <w:rsid w:val="00E54276"/>
    <w:rsid w:val="00E5485A"/>
    <w:rsid w:val="00E54A2C"/>
    <w:rsid w:val="00E54C80"/>
    <w:rsid w:val="00E5535B"/>
    <w:rsid w:val="00E55374"/>
    <w:rsid w:val="00E554E5"/>
    <w:rsid w:val="00E55638"/>
    <w:rsid w:val="00E558F5"/>
    <w:rsid w:val="00E55C00"/>
    <w:rsid w:val="00E55CBB"/>
    <w:rsid w:val="00E55E20"/>
    <w:rsid w:val="00E55F58"/>
    <w:rsid w:val="00E55F6C"/>
    <w:rsid w:val="00E56054"/>
    <w:rsid w:val="00E5609E"/>
    <w:rsid w:val="00E561FE"/>
    <w:rsid w:val="00E566C1"/>
    <w:rsid w:val="00E56891"/>
    <w:rsid w:val="00E568B8"/>
    <w:rsid w:val="00E568CB"/>
    <w:rsid w:val="00E569FB"/>
    <w:rsid w:val="00E56AB8"/>
    <w:rsid w:val="00E56B07"/>
    <w:rsid w:val="00E56C4A"/>
    <w:rsid w:val="00E56DD0"/>
    <w:rsid w:val="00E56DEB"/>
    <w:rsid w:val="00E56E40"/>
    <w:rsid w:val="00E5702C"/>
    <w:rsid w:val="00E60046"/>
    <w:rsid w:val="00E60361"/>
    <w:rsid w:val="00E60495"/>
    <w:rsid w:val="00E607ED"/>
    <w:rsid w:val="00E60940"/>
    <w:rsid w:val="00E6094F"/>
    <w:rsid w:val="00E60A2D"/>
    <w:rsid w:val="00E60CDE"/>
    <w:rsid w:val="00E60FED"/>
    <w:rsid w:val="00E6113F"/>
    <w:rsid w:val="00E611B2"/>
    <w:rsid w:val="00E6144D"/>
    <w:rsid w:val="00E614E3"/>
    <w:rsid w:val="00E61660"/>
    <w:rsid w:val="00E618CE"/>
    <w:rsid w:val="00E61957"/>
    <w:rsid w:val="00E61B8A"/>
    <w:rsid w:val="00E61C00"/>
    <w:rsid w:val="00E61E50"/>
    <w:rsid w:val="00E621FB"/>
    <w:rsid w:val="00E6220F"/>
    <w:rsid w:val="00E6226D"/>
    <w:rsid w:val="00E62375"/>
    <w:rsid w:val="00E6250E"/>
    <w:rsid w:val="00E62813"/>
    <w:rsid w:val="00E628FB"/>
    <w:rsid w:val="00E62C31"/>
    <w:rsid w:val="00E62F6F"/>
    <w:rsid w:val="00E62FEF"/>
    <w:rsid w:val="00E6304F"/>
    <w:rsid w:val="00E6320C"/>
    <w:rsid w:val="00E63292"/>
    <w:rsid w:val="00E633C9"/>
    <w:rsid w:val="00E63ECF"/>
    <w:rsid w:val="00E640B5"/>
    <w:rsid w:val="00E64556"/>
    <w:rsid w:val="00E645C3"/>
    <w:rsid w:val="00E64CC9"/>
    <w:rsid w:val="00E64CE0"/>
    <w:rsid w:val="00E64E4C"/>
    <w:rsid w:val="00E64F56"/>
    <w:rsid w:val="00E65074"/>
    <w:rsid w:val="00E65271"/>
    <w:rsid w:val="00E653B2"/>
    <w:rsid w:val="00E653CD"/>
    <w:rsid w:val="00E654CB"/>
    <w:rsid w:val="00E65B4E"/>
    <w:rsid w:val="00E65CF3"/>
    <w:rsid w:val="00E65CF4"/>
    <w:rsid w:val="00E65FC4"/>
    <w:rsid w:val="00E66116"/>
    <w:rsid w:val="00E6626F"/>
    <w:rsid w:val="00E6645C"/>
    <w:rsid w:val="00E6663B"/>
    <w:rsid w:val="00E668C4"/>
    <w:rsid w:val="00E66CA8"/>
    <w:rsid w:val="00E66F7A"/>
    <w:rsid w:val="00E66F8A"/>
    <w:rsid w:val="00E67471"/>
    <w:rsid w:val="00E67483"/>
    <w:rsid w:val="00E67555"/>
    <w:rsid w:val="00E675E2"/>
    <w:rsid w:val="00E676F0"/>
    <w:rsid w:val="00E67B30"/>
    <w:rsid w:val="00E67D2C"/>
    <w:rsid w:val="00E67EFE"/>
    <w:rsid w:val="00E7016C"/>
    <w:rsid w:val="00E7052C"/>
    <w:rsid w:val="00E70641"/>
    <w:rsid w:val="00E70ABC"/>
    <w:rsid w:val="00E70D5E"/>
    <w:rsid w:val="00E70F72"/>
    <w:rsid w:val="00E7113C"/>
    <w:rsid w:val="00E712FB"/>
    <w:rsid w:val="00E71463"/>
    <w:rsid w:val="00E715EE"/>
    <w:rsid w:val="00E71736"/>
    <w:rsid w:val="00E717D8"/>
    <w:rsid w:val="00E71D21"/>
    <w:rsid w:val="00E7205C"/>
    <w:rsid w:val="00E72210"/>
    <w:rsid w:val="00E7267B"/>
    <w:rsid w:val="00E7288B"/>
    <w:rsid w:val="00E728D9"/>
    <w:rsid w:val="00E72ECD"/>
    <w:rsid w:val="00E72FDA"/>
    <w:rsid w:val="00E72FF5"/>
    <w:rsid w:val="00E7317E"/>
    <w:rsid w:val="00E7324A"/>
    <w:rsid w:val="00E73744"/>
    <w:rsid w:val="00E739EF"/>
    <w:rsid w:val="00E73A55"/>
    <w:rsid w:val="00E73C3E"/>
    <w:rsid w:val="00E73D29"/>
    <w:rsid w:val="00E73F73"/>
    <w:rsid w:val="00E74004"/>
    <w:rsid w:val="00E742FD"/>
    <w:rsid w:val="00E745A9"/>
    <w:rsid w:val="00E74881"/>
    <w:rsid w:val="00E74988"/>
    <w:rsid w:val="00E74B5D"/>
    <w:rsid w:val="00E74C03"/>
    <w:rsid w:val="00E74CAA"/>
    <w:rsid w:val="00E74E2E"/>
    <w:rsid w:val="00E74E95"/>
    <w:rsid w:val="00E74EE2"/>
    <w:rsid w:val="00E750A7"/>
    <w:rsid w:val="00E751EC"/>
    <w:rsid w:val="00E75873"/>
    <w:rsid w:val="00E75922"/>
    <w:rsid w:val="00E7595B"/>
    <w:rsid w:val="00E75AFC"/>
    <w:rsid w:val="00E75C0E"/>
    <w:rsid w:val="00E75C5F"/>
    <w:rsid w:val="00E75D88"/>
    <w:rsid w:val="00E75E07"/>
    <w:rsid w:val="00E75FD0"/>
    <w:rsid w:val="00E761C3"/>
    <w:rsid w:val="00E761D1"/>
    <w:rsid w:val="00E763F4"/>
    <w:rsid w:val="00E7655B"/>
    <w:rsid w:val="00E7655D"/>
    <w:rsid w:val="00E76591"/>
    <w:rsid w:val="00E76638"/>
    <w:rsid w:val="00E76705"/>
    <w:rsid w:val="00E76A90"/>
    <w:rsid w:val="00E76B0F"/>
    <w:rsid w:val="00E76CDD"/>
    <w:rsid w:val="00E76DD8"/>
    <w:rsid w:val="00E76E18"/>
    <w:rsid w:val="00E76E30"/>
    <w:rsid w:val="00E76FE2"/>
    <w:rsid w:val="00E7704F"/>
    <w:rsid w:val="00E771E7"/>
    <w:rsid w:val="00E771FD"/>
    <w:rsid w:val="00E77B9A"/>
    <w:rsid w:val="00E77C3E"/>
    <w:rsid w:val="00E77FFC"/>
    <w:rsid w:val="00E8005A"/>
    <w:rsid w:val="00E80336"/>
    <w:rsid w:val="00E8048F"/>
    <w:rsid w:val="00E804D9"/>
    <w:rsid w:val="00E80B53"/>
    <w:rsid w:val="00E80BBF"/>
    <w:rsid w:val="00E80DEA"/>
    <w:rsid w:val="00E80E71"/>
    <w:rsid w:val="00E80F7D"/>
    <w:rsid w:val="00E812E4"/>
    <w:rsid w:val="00E814CC"/>
    <w:rsid w:val="00E814F5"/>
    <w:rsid w:val="00E815A0"/>
    <w:rsid w:val="00E816BB"/>
    <w:rsid w:val="00E818FB"/>
    <w:rsid w:val="00E81C97"/>
    <w:rsid w:val="00E81EC6"/>
    <w:rsid w:val="00E82313"/>
    <w:rsid w:val="00E8250B"/>
    <w:rsid w:val="00E8261A"/>
    <w:rsid w:val="00E826CF"/>
    <w:rsid w:val="00E82D33"/>
    <w:rsid w:val="00E82D77"/>
    <w:rsid w:val="00E82EAB"/>
    <w:rsid w:val="00E82FC3"/>
    <w:rsid w:val="00E83037"/>
    <w:rsid w:val="00E8315A"/>
    <w:rsid w:val="00E83321"/>
    <w:rsid w:val="00E833C6"/>
    <w:rsid w:val="00E8360B"/>
    <w:rsid w:val="00E8364D"/>
    <w:rsid w:val="00E83735"/>
    <w:rsid w:val="00E839A5"/>
    <w:rsid w:val="00E839B0"/>
    <w:rsid w:val="00E83DB6"/>
    <w:rsid w:val="00E83DC4"/>
    <w:rsid w:val="00E83DD2"/>
    <w:rsid w:val="00E83F37"/>
    <w:rsid w:val="00E84075"/>
    <w:rsid w:val="00E84095"/>
    <w:rsid w:val="00E84225"/>
    <w:rsid w:val="00E8426F"/>
    <w:rsid w:val="00E84460"/>
    <w:rsid w:val="00E84472"/>
    <w:rsid w:val="00E845FE"/>
    <w:rsid w:val="00E8481F"/>
    <w:rsid w:val="00E849BF"/>
    <w:rsid w:val="00E84D4A"/>
    <w:rsid w:val="00E84E6C"/>
    <w:rsid w:val="00E851E0"/>
    <w:rsid w:val="00E8530A"/>
    <w:rsid w:val="00E8564A"/>
    <w:rsid w:val="00E8576E"/>
    <w:rsid w:val="00E8577F"/>
    <w:rsid w:val="00E85797"/>
    <w:rsid w:val="00E85CD5"/>
    <w:rsid w:val="00E8604D"/>
    <w:rsid w:val="00E8619D"/>
    <w:rsid w:val="00E863EB"/>
    <w:rsid w:val="00E86406"/>
    <w:rsid w:val="00E866C6"/>
    <w:rsid w:val="00E867DF"/>
    <w:rsid w:val="00E86807"/>
    <w:rsid w:val="00E869A3"/>
    <w:rsid w:val="00E86AD5"/>
    <w:rsid w:val="00E86C68"/>
    <w:rsid w:val="00E86EAE"/>
    <w:rsid w:val="00E86EBC"/>
    <w:rsid w:val="00E86FBA"/>
    <w:rsid w:val="00E86FD5"/>
    <w:rsid w:val="00E8723F"/>
    <w:rsid w:val="00E87542"/>
    <w:rsid w:val="00E87606"/>
    <w:rsid w:val="00E87616"/>
    <w:rsid w:val="00E8779C"/>
    <w:rsid w:val="00E8797F"/>
    <w:rsid w:val="00E87CE4"/>
    <w:rsid w:val="00E87D8D"/>
    <w:rsid w:val="00E87E64"/>
    <w:rsid w:val="00E87FBF"/>
    <w:rsid w:val="00E9020B"/>
    <w:rsid w:val="00E90802"/>
    <w:rsid w:val="00E908A9"/>
    <w:rsid w:val="00E90920"/>
    <w:rsid w:val="00E90B7F"/>
    <w:rsid w:val="00E90C6D"/>
    <w:rsid w:val="00E90EA5"/>
    <w:rsid w:val="00E91075"/>
    <w:rsid w:val="00E91099"/>
    <w:rsid w:val="00E910E2"/>
    <w:rsid w:val="00E91107"/>
    <w:rsid w:val="00E9194A"/>
    <w:rsid w:val="00E91AC8"/>
    <w:rsid w:val="00E91C1C"/>
    <w:rsid w:val="00E91D41"/>
    <w:rsid w:val="00E92161"/>
    <w:rsid w:val="00E922BD"/>
    <w:rsid w:val="00E92601"/>
    <w:rsid w:val="00E92679"/>
    <w:rsid w:val="00E92B38"/>
    <w:rsid w:val="00E92E8F"/>
    <w:rsid w:val="00E938B9"/>
    <w:rsid w:val="00E93A5C"/>
    <w:rsid w:val="00E93B6B"/>
    <w:rsid w:val="00E93BAD"/>
    <w:rsid w:val="00E93C00"/>
    <w:rsid w:val="00E93C74"/>
    <w:rsid w:val="00E93DDD"/>
    <w:rsid w:val="00E93EC5"/>
    <w:rsid w:val="00E94147"/>
    <w:rsid w:val="00E942D9"/>
    <w:rsid w:val="00E94889"/>
    <w:rsid w:val="00E94DA0"/>
    <w:rsid w:val="00E94F5B"/>
    <w:rsid w:val="00E95074"/>
    <w:rsid w:val="00E95295"/>
    <w:rsid w:val="00E9546E"/>
    <w:rsid w:val="00E955BC"/>
    <w:rsid w:val="00E955D9"/>
    <w:rsid w:val="00E95621"/>
    <w:rsid w:val="00E95919"/>
    <w:rsid w:val="00E95B38"/>
    <w:rsid w:val="00E9607E"/>
    <w:rsid w:val="00E9662F"/>
    <w:rsid w:val="00E96D99"/>
    <w:rsid w:val="00E971B2"/>
    <w:rsid w:val="00E97299"/>
    <w:rsid w:val="00E974B1"/>
    <w:rsid w:val="00E97665"/>
    <w:rsid w:val="00E97724"/>
    <w:rsid w:val="00E97802"/>
    <w:rsid w:val="00E9786B"/>
    <w:rsid w:val="00E97953"/>
    <w:rsid w:val="00E97B67"/>
    <w:rsid w:val="00E97D50"/>
    <w:rsid w:val="00E97F2B"/>
    <w:rsid w:val="00E97F41"/>
    <w:rsid w:val="00E97FF0"/>
    <w:rsid w:val="00EA01E4"/>
    <w:rsid w:val="00EA046C"/>
    <w:rsid w:val="00EA051B"/>
    <w:rsid w:val="00EA071E"/>
    <w:rsid w:val="00EA081C"/>
    <w:rsid w:val="00EA09FA"/>
    <w:rsid w:val="00EA0A74"/>
    <w:rsid w:val="00EA0D94"/>
    <w:rsid w:val="00EA1027"/>
    <w:rsid w:val="00EA10D3"/>
    <w:rsid w:val="00EA1154"/>
    <w:rsid w:val="00EA139D"/>
    <w:rsid w:val="00EA1413"/>
    <w:rsid w:val="00EA1760"/>
    <w:rsid w:val="00EA17EF"/>
    <w:rsid w:val="00EA1845"/>
    <w:rsid w:val="00EA1884"/>
    <w:rsid w:val="00EA18A5"/>
    <w:rsid w:val="00EA1953"/>
    <w:rsid w:val="00EA1B47"/>
    <w:rsid w:val="00EA1B5B"/>
    <w:rsid w:val="00EA1BD4"/>
    <w:rsid w:val="00EA1E02"/>
    <w:rsid w:val="00EA1E28"/>
    <w:rsid w:val="00EA1ED2"/>
    <w:rsid w:val="00EA205F"/>
    <w:rsid w:val="00EA2084"/>
    <w:rsid w:val="00EA2943"/>
    <w:rsid w:val="00EA2944"/>
    <w:rsid w:val="00EA2A43"/>
    <w:rsid w:val="00EA2C88"/>
    <w:rsid w:val="00EA2DC7"/>
    <w:rsid w:val="00EA2F2D"/>
    <w:rsid w:val="00EA3124"/>
    <w:rsid w:val="00EA3DB2"/>
    <w:rsid w:val="00EA3F2A"/>
    <w:rsid w:val="00EA458E"/>
    <w:rsid w:val="00EA45B6"/>
    <w:rsid w:val="00EA47DE"/>
    <w:rsid w:val="00EA49DF"/>
    <w:rsid w:val="00EA4AF1"/>
    <w:rsid w:val="00EA4B2E"/>
    <w:rsid w:val="00EA4D00"/>
    <w:rsid w:val="00EA4D12"/>
    <w:rsid w:val="00EA4DCE"/>
    <w:rsid w:val="00EA4F6D"/>
    <w:rsid w:val="00EA4FF3"/>
    <w:rsid w:val="00EA5035"/>
    <w:rsid w:val="00EA51FE"/>
    <w:rsid w:val="00EA5367"/>
    <w:rsid w:val="00EA5391"/>
    <w:rsid w:val="00EA5A7E"/>
    <w:rsid w:val="00EA5BD4"/>
    <w:rsid w:val="00EA5D3A"/>
    <w:rsid w:val="00EA5FA0"/>
    <w:rsid w:val="00EA6583"/>
    <w:rsid w:val="00EA6B2C"/>
    <w:rsid w:val="00EA6B6C"/>
    <w:rsid w:val="00EA6C34"/>
    <w:rsid w:val="00EA6D70"/>
    <w:rsid w:val="00EA708F"/>
    <w:rsid w:val="00EA7367"/>
    <w:rsid w:val="00EA7945"/>
    <w:rsid w:val="00EA7985"/>
    <w:rsid w:val="00EB000F"/>
    <w:rsid w:val="00EB0286"/>
    <w:rsid w:val="00EB038E"/>
    <w:rsid w:val="00EB03C1"/>
    <w:rsid w:val="00EB0437"/>
    <w:rsid w:val="00EB057D"/>
    <w:rsid w:val="00EB0678"/>
    <w:rsid w:val="00EB079E"/>
    <w:rsid w:val="00EB0897"/>
    <w:rsid w:val="00EB0A26"/>
    <w:rsid w:val="00EB0BE6"/>
    <w:rsid w:val="00EB0E9B"/>
    <w:rsid w:val="00EB0ED0"/>
    <w:rsid w:val="00EB0F44"/>
    <w:rsid w:val="00EB1019"/>
    <w:rsid w:val="00EB1088"/>
    <w:rsid w:val="00EB10A4"/>
    <w:rsid w:val="00EB116B"/>
    <w:rsid w:val="00EB157C"/>
    <w:rsid w:val="00EB17F8"/>
    <w:rsid w:val="00EB18F7"/>
    <w:rsid w:val="00EB190B"/>
    <w:rsid w:val="00EB19D7"/>
    <w:rsid w:val="00EB1BC9"/>
    <w:rsid w:val="00EB1C9E"/>
    <w:rsid w:val="00EB1D48"/>
    <w:rsid w:val="00EB1F23"/>
    <w:rsid w:val="00EB20EA"/>
    <w:rsid w:val="00EB2297"/>
    <w:rsid w:val="00EB28A0"/>
    <w:rsid w:val="00EB2901"/>
    <w:rsid w:val="00EB293D"/>
    <w:rsid w:val="00EB2B97"/>
    <w:rsid w:val="00EB2C9E"/>
    <w:rsid w:val="00EB2F38"/>
    <w:rsid w:val="00EB30B3"/>
    <w:rsid w:val="00EB30F2"/>
    <w:rsid w:val="00EB31ED"/>
    <w:rsid w:val="00EB3355"/>
    <w:rsid w:val="00EB39AC"/>
    <w:rsid w:val="00EB3A41"/>
    <w:rsid w:val="00EB3AC0"/>
    <w:rsid w:val="00EB3B21"/>
    <w:rsid w:val="00EB3D34"/>
    <w:rsid w:val="00EB3EB4"/>
    <w:rsid w:val="00EB4106"/>
    <w:rsid w:val="00EB453C"/>
    <w:rsid w:val="00EB4883"/>
    <w:rsid w:val="00EB5149"/>
    <w:rsid w:val="00EB516D"/>
    <w:rsid w:val="00EB541E"/>
    <w:rsid w:val="00EB5461"/>
    <w:rsid w:val="00EB5585"/>
    <w:rsid w:val="00EB5C5B"/>
    <w:rsid w:val="00EB5DF6"/>
    <w:rsid w:val="00EB6504"/>
    <w:rsid w:val="00EB67BE"/>
    <w:rsid w:val="00EB6A18"/>
    <w:rsid w:val="00EB7346"/>
    <w:rsid w:val="00EB73D4"/>
    <w:rsid w:val="00EB76D0"/>
    <w:rsid w:val="00EB7835"/>
    <w:rsid w:val="00EB795F"/>
    <w:rsid w:val="00EB7AFA"/>
    <w:rsid w:val="00EB7E19"/>
    <w:rsid w:val="00EB7F25"/>
    <w:rsid w:val="00EC077C"/>
    <w:rsid w:val="00EC0824"/>
    <w:rsid w:val="00EC0AB4"/>
    <w:rsid w:val="00EC0BA7"/>
    <w:rsid w:val="00EC0BD1"/>
    <w:rsid w:val="00EC1065"/>
    <w:rsid w:val="00EC10F6"/>
    <w:rsid w:val="00EC11D9"/>
    <w:rsid w:val="00EC1A0E"/>
    <w:rsid w:val="00EC1F91"/>
    <w:rsid w:val="00EC1FC6"/>
    <w:rsid w:val="00EC1FE6"/>
    <w:rsid w:val="00EC2349"/>
    <w:rsid w:val="00EC254D"/>
    <w:rsid w:val="00EC2552"/>
    <w:rsid w:val="00EC256A"/>
    <w:rsid w:val="00EC2578"/>
    <w:rsid w:val="00EC2585"/>
    <w:rsid w:val="00EC25DF"/>
    <w:rsid w:val="00EC274C"/>
    <w:rsid w:val="00EC2A62"/>
    <w:rsid w:val="00EC2B00"/>
    <w:rsid w:val="00EC2D91"/>
    <w:rsid w:val="00EC2E76"/>
    <w:rsid w:val="00EC2E9F"/>
    <w:rsid w:val="00EC2FE2"/>
    <w:rsid w:val="00EC3575"/>
    <w:rsid w:val="00EC361E"/>
    <w:rsid w:val="00EC378A"/>
    <w:rsid w:val="00EC392C"/>
    <w:rsid w:val="00EC3B92"/>
    <w:rsid w:val="00EC3DD4"/>
    <w:rsid w:val="00EC3E9A"/>
    <w:rsid w:val="00EC4065"/>
    <w:rsid w:val="00EC4141"/>
    <w:rsid w:val="00EC445D"/>
    <w:rsid w:val="00EC45A5"/>
    <w:rsid w:val="00EC48D4"/>
    <w:rsid w:val="00EC4B29"/>
    <w:rsid w:val="00EC4C6D"/>
    <w:rsid w:val="00EC4D57"/>
    <w:rsid w:val="00EC4E54"/>
    <w:rsid w:val="00EC4E79"/>
    <w:rsid w:val="00EC4FB6"/>
    <w:rsid w:val="00EC5887"/>
    <w:rsid w:val="00EC59B6"/>
    <w:rsid w:val="00EC5DF5"/>
    <w:rsid w:val="00EC6002"/>
    <w:rsid w:val="00EC601E"/>
    <w:rsid w:val="00EC61D3"/>
    <w:rsid w:val="00EC64AE"/>
    <w:rsid w:val="00EC6691"/>
    <w:rsid w:val="00EC6729"/>
    <w:rsid w:val="00EC6816"/>
    <w:rsid w:val="00EC68D5"/>
    <w:rsid w:val="00EC6929"/>
    <w:rsid w:val="00EC696A"/>
    <w:rsid w:val="00EC69EB"/>
    <w:rsid w:val="00EC6A86"/>
    <w:rsid w:val="00EC6B2F"/>
    <w:rsid w:val="00EC6B40"/>
    <w:rsid w:val="00EC6D0F"/>
    <w:rsid w:val="00EC6FA1"/>
    <w:rsid w:val="00EC6FB7"/>
    <w:rsid w:val="00EC708D"/>
    <w:rsid w:val="00EC75EB"/>
    <w:rsid w:val="00EC7E37"/>
    <w:rsid w:val="00EC7EC3"/>
    <w:rsid w:val="00ED0084"/>
    <w:rsid w:val="00ED00A0"/>
    <w:rsid w:val="00ED01DE"/>
    <w:rsid w:val="00ED0260"/>
    <w:rsid w:val="00ED0C56"/>
    <w:rsid w:val="00ED117E"/>
    <w:rsid w:val="00ED12D4"/>
    <w:rsid w:val="00ED1317"/>
    <w:rsid w:val="00ED1463"/>
    <w:rsid w:val="00ED16E6"/>
    <w:rsid w:val="00ED187D"/>
    <w:rsid w:val="00ED1A46"/>
    <w:rsid w:val="00ED1ACA"/>
    <w:rsid w:val="00ED1B3E"/>
    <w:rsid w:val="00ED236D"/>
    <w:rsid w:val="00ED25D3"/>
    <w:rsid w:val="00ED29DE"/>
    <w:rsid w:val="00ED2BBB"/>
    <w:rsid w:val="00ED2C2C"/>
    <w:rsid w:val="00ED2D58"/>
    <w:rsid w:val="00ED2D6C"/>
    <w:rsid w:val="00ED2DDC"/>
    <w:rsid w:val="00ED31BC"/>
    <w:rsid w:val="00ED31EB"/>
    <w:rsid w:val="00ED31F6"/>
    <w:rsid w:val="00ED3543"/>
    <w:rsid w:val="00ED3859"/>
    <w:rsid w:val="00ED395C"/>
    <w:rsid w:val="00ED3B3B"/>
    <w:rsid w:val="00ED3B80"/>
    <w:rsid w:val="00ED3C43"/>
    <w:rsid w:val="00ED3DD5"/>
    <w:rsid w:val="00ED3EC5"/>
    <w:rsid w:val="00ED410D"/>
    <w:rsid w:val="00ED44BF"/>
    <w:rsid w:val="00ED4664"/>
    <w:rsid w:val="00ED4902"/>
    <w:rsid w:val="00ED4B2E"/>
    <w:rsid w:val="00ED4B60"/>
    <w:rsid w:val="00ED5789"/>
    <w:rsid w:val="00ED63A5"/>
    <w:rsid w:val="00ED64BF"/>
    <w:rsid w:val="00ED66C8"/>
    <w:rsid w:val="00ED682A"/>
    <w:rsid w:val="00ED6890"/>
    <w:rsid w:val="00ED68BB"/>
    <w:rsid w:val="00ED6B1F"/>
    <w:rsid w:val="00ED6DC3"/>
    <w:rsid w:val="00ED7095"/>
    <w:rsid w:val="00ED70FC"/>
    <w:rsid w:val="00ED74AE"/>
    <w:rsid w:val="00ED78BC"/>
    <w:rsid w:val="00ED78D7"/>
    <w:rsid w:val="00ED7986"/>
    <w:rsid w:val="00ED799C"/>
    <w:rsid w:val="00ED7A60"/>
    <w:rsid w:val="00ED7B42"/>
    <w:rsid w:val="00ED7BC6"/>
    <w:rsid w:val="00ED7CB1"/>
    <w:rsid w:val="00ED7D04"/>
    <w:rsid w:val="00ED7D66"/>
    <w:rsid w:val="00EE0019"/>
    <w:rsid w:val="00EE011E"/>
    <w:rsid w:val="00EE0126"/>
    <w:rsid w:val="00EE05A5"/>
    <w:rsid w:val="00EE0843"/>
    <w:rsid w:val="00EE0A42"/>
    <w:rsid w:val="00EE0D28"/>
    <w:rsid w:val="00EE0D5F"/>
    <w:rsid w:val="00EE0ECC"/>
    <w:rsid w:val="00EE0FFF"/>
    <w:rsid w:val="00EE1135"/>
    <w:rsid w:val="00EE155D"/>
    <w:rsid w:val="00EE1B76"/>
    <w:rsid w:val="00EE2222"/>
    <w:rsid w:val="00EE2465"/>
    <w:rsid w:val="00EE262B"/>
    <w:rsid w:val="00EE2728"/>
    <w:rsid w:val="00EE27AD"/>
    <w:rsid w:val="00EE2E7A"/>
    <w:rsid w:val="00EE307B"/>
    <w:rsid w:val="00EE3140"/>
    <w:rsid w:val="00EE34C7"/>
    <w:rsid w:val="00EE363B"/>
    <w:rsid w:val="00EE3655"/>
    <w:rsid w:val="00EE3670"/>
    <w:rsid w:val="00EE382C"/>
    <w:rsid w:val="00EE3B75"/>
    <w:rsid w:val="00EE3BCE"/>
    <w:rsid w:val="00EE3D8D"/>
    <w:rsid w:val="00EE3F44"/>
    <w:rsid w:val="00EE3F83"/>
    <w:rsid w:val="00EE40AC"/>
    <w:rsid w:val="00EE41FA"/>
    <w:rsid w:val="00EE4317"/>
    <w:rsid w:val="00EE49E4"/>
    <w:rsid w:val="00EE4DAD"/>
    <w:rsid w:val="00EE4DF5"/>
    <w:rsid w:val="00EE4E8C"/>
    <w:rsid w:val="00EE51E9"/>
    <w:rsid w:val="00EE5268"/>
    <w:rsid w:val="00EE52C5"/>
    <w:rsid w:val="00EE57A4"/>
    <w:rsid w:val="00EE5955"/>
    <w:rsid w:val="00EE5CDC"/>
    <w:rsid w:val="00EE600E"/>
    <w:rsid w:val="00EE655C"/>
    <w:rsid w:val="00EE68B3"/>
    <w:rsid w:val="00EE6992"/>
    <w:rsid w:val="00EE6B7A"/>
    <w:rsid w:val="00EE73F2"/>
    <w:rsid w:val="00EE7670"/>
    <w:rsid w:val="00EE7DCB"/>
    <w:rsid w:val="00EE7E35"/>
    <w:rsid w:val="00EF080E"/>
    <w:rsid w:val="00EF0875"/>
    <w:rsid w:val="00EF0A02"/>
    <w:rsid w:val="00EF0ADD"/>
    <w:rsid w:val="00EF0EA4"/>
    <w:rsid w:val="00EF0FF4"/>
    <w:rsid w:val="00EF11D1"/>
    <w:rsid w:val="00EF1258"/>
    <w:rsid w:val="00EF1316"/>
    <w:rsid w:val="00EF14C8"/>
    <w:rsid w:val="00EF1506"/>
    <w:rsid w:val="00EF17B5"/>
    <w:rsid w:val="00EF18FC"/>
    <w:rsid w:val="00EF1E0D"/>
    <w:rsid w:val="00EF1E50"/>
    <w:rsid w:val="00EF1FFC"/>
    <w:rsid w:val="00EF20E8"/>
    <w:rsid w:val="00EF2519"/>
    <w:rsid w:val="00EF25A3"/>
    <w:rsid w:val="00EF2703"/>
    <w:rsid w:val="00EF2903"/>
    <w:rsid w:val="00EF2BAE"/>
    <w:rsid w:val="00EF2C10"/>
    <w:rsid w:val="00EF2F30"/>
    <w:rsid w:val="00EF30E9"/>
    <w:rsid w:val="00EF3158"/>
    <w:rsid w:val="00EF31F8"/>
    <w:rsid w:val="00EF3275"/>
    <w:rsid w:val="00EF3583"/>
    <w:rsid w:val="00EF3795"/>
    <w:rsid w:val="00EF3BAE"/>
    <w:rsid w:val="00EF3C0D"/>
    <w:rsid w:val="00EF3F99"/>
    <w:rsid w:val="00EF4237"/>
    <w:rsid w:val="00EF4941"/>
    <w:rsid w:val="00EF4B09"/>
    <w:rsid w:val="00EF4D4B"/>
    <w:rsid w:val="00EF4FB7"/>
    <w:rsid w:val="00EF4FEC"/>
    <w:rsid w:val="00EF50D1"/>
    <w:rsid w:val="00EF5406"/>
    <w:rsid w:val="00EF5460"/>
    <w:rsid w:val="00EF5517"/>
    <w:rsid w:val="00EF5782"/>
    <w:rsid w:val="00EF5D40"/>
    <w:rsid w:val="00EF632F"/>
    <w:rsid w:val="00EF6544"/>
    <w:rsid w:val="00EF6E2F"/>
    <w:rsid w:val="00EF6E37"/>
    <w:rsid w:val="00EF6F5E"/>
    <w:rsid w:val="00EF6F8A"/>
    <w:rsid w:val="00EF72F1"/>
    <w:rsid w:val="00EF72FC"/>
    <w:rsid w:val="00EF7386"/>
    <w:rsid w:val="00EF7443"/>
    <w:rsid w:val="00EF7470"/>
    <w:rsid w:val="00EF749C"/>
    <w:rsid w:val="00EF7658"/>
    <w:rsid w:val="00EF7BBD"/>
    <w:rsid w:val="00EF7D8B"/>
    <w:rsid w:val="00EF7E5C"/>
    <w:rsid w:val="00F0008B"/>
    <w:rsid w:val="00F000D4"/>
    <w:rsid w:val="00F003AD"/>
    <w:rsid w:val="00F0051B"/>
    <w:rsid w:val="00F0053C"/>
    <w:rsid w:val="00F00580"/>
    <w:rsid w:val="00F006BB"/>
    <w:rsid w:val="00F007CC"/>
    <w:rsid w:val="00F00960"/>
    <w:rsid w:val="00F009A6"/>
    <w:rsid w:val="00F00D54"/>
    <w:rsid w:val="00F017BC"/>
    <w:rsid w:val="00F018D3"/>
    <w:rsid w:val="00F019D1"/>
    <w:rsid w:val="00F01DA5"/>
    <w:rsid w:val="00F01E7D"/>
    <w:rsid w:val="00F02431"/>
    <w:rsid w:val="00F024A2"/>
    <w:rsid w:val="00F02613"/>
    <w:rsid w:val="00F026D0"/>
    <w:rsid w:val="00F027EC"/>
    <w:rsid w:val="00F027ED"/>
    <w:rsid w:val="00F02E2C"/>
    <w:rsid w:val="00F02F44"/>
    <w:rsid w:val="00F02F73"/>
    <w:rsid w:val="00F02F85"/>
    <w:rsid w:val="00F03036"/>
    <w:rsid w:val="00F030C3"/>
    <w:rsid w:val="00F03123"/>
    <w:rsid w:val="00F03143"/>
    <w:rsid w:val="00F03226"/>
    <w:rsid w:val="00F03476"/>
    <w:rsid w:val="00F034C3"/>
    <w:rsid w:val="00F0350A"/>
    <w:rsid w:val="00F03652"/>
    <w:rsid w:val="00F03664"/>
    <w:rsid w:val="00F0376C"/>
    <w:rsid w:val="00F037AD"/>
    <w:rsid w:val="00F037E0"/>
    <w:rsid w:val="00F03C05"/>
    <w:rsid w:val="00F03CAB"/>
    <w:rsid w:val="00F03CC8"/>
    <w:rsid w:val="00F03F72"/>
    <w:rsid w:val="00F03FBB"/>
    <w:rsid w:val="00F0410E"/>
    <w:rsid w:val="00F04194"/>
    <w:rsid w:val="00F0419B"/>
    <w:rsid w:val="00F042FE"/>
    <w:rsid w:val="00F045A1"/>
    <w:rsid w:val="00F04BFE"/>
    <w:rsid w:val="00F04C2A"/>
    <w:rsid w:val="00F04FC9"/>
    <w:rsid w:val="00F05082"/>
    <w:rsid w:val="00F0514F"/>
    <w:rsid w:val="00F0517A"/>
    <w:rsid w:val="00F0568A"/>
    <w:rsid w:val="00F056F9"/>
    <w:rsid w:val="00F0571B"/>
    <w:rsid w:val="00F05804"/>
    <w:rsid w:val="00F0590F"/>
    <w:rsid w:val="00F05973"/>
    <w:rsid w:val="00F059B5"/>
    <w:rsid w:val="00F05DF9"/>
    <w:rsid w:val="00F0614F"/>
    <w:rsid w:val="00F065AF"/>
    <w:rsid w:val="00F06713"/>
    <w:rsid w:val="00F06BC6"/>
    <w:rsid w:val="00F0718C"/>
    <w:rsid w:val="00F0722E"/>
    <w:rsid w:val="00F07653"/>
    <w:rsid w:val="00F07A86"/>
    <w:rsid w:val="00F07BB7"/>
    <w:rsid w:val="00F07C69"/>
    <w:rsid w:val="00F07C72"/>
    <w:rsid w:val="00F07C93"/>
    <w:rsid w:val="00F07EDF"/>
    <w:rsid w:val="00F07FEE"/>
    <w:rsid w:val="00F10559"/>
    <w:rsid w:val="00F108CD"/>
    <w:rsid w:val="00F1090C"/>
    <w:rsid w:val="00F10BB3"/>
    <w:rsid w:val="00F10D07"/>
    <w:rsid w:val="00F10F0C"/>
    <w:rsid w:val="00F10F82"/>
    <w:rsid w:val="00F111D3"/>
    <w:rsid w:val="00F113D3"/>
    <w:rsid w:val="00F115B2"/>
    <w:rsid w:val="00F1178D"/>
    <w:rsid w:val="00F11821"/>
    <w:rsid w:val="00F118BE"/>
    <w:rsid w:val="00F11B0E"/>
    <w:rsid w:val="00F11BE7"/>
    <w:rsid w:val="00F11C91"/>
    <w:rsid w:val="00F11F3A"/>
    <w:rsid w:val="00F1225A"/>
    <w:rsid w:val="00F124FD"/>
    <w:rsid w:val="00F127AF"/>
    <w:rsid w:val="00F12857"/>
    <w:rsid w:val="00F128F6"/>
    <w:rsid w:val="00F1295B"/>
    <w:rsid w:val="00F1299F"/>
    <w:rsid w:val="00F12B72"/>
    <w:rsid w:val="00F12B82"/>
    <w:rsid w:val="00F12FDD"/>
    <w:rsid w:val="00F130CE"/>
    <w:rsid w:val="00F130FF"/>
    <w:rsid w:val="00F133ED"/>
    <w:rsid w:val="00F13920"/>
    <w:rsid w:val="00F13DF4"/>
    <w:rsid w:val="00F13FE8"/>
    <w:rsid w:val="00F141BA"/>
    <w:rsid w:val="00F14218"/>
    <w:rsid w:val="00F1457F"/>
    <w:rsid w:val="00F14831"/>
    <w:rsid w:val="00F1489B"/>
    <w:rsid w:val="00F14A32"/>
    <w:rsid w:val="00F15066"/>
    <w:rsid w:val="00F150E8"/>
    <w:rsid w:val="00F151AD"/>
    <w:rsid w:val="00F152B2"/>
    <w:rsid w:val="00F15306"/>
    <w:rsid w:val="00F15367"/>
    <w:rsid w:val="00F15473"/>
    <w:rsid w:val="00F157FD"/>
    <w:rsid w:val="00F15AA6"/>
    <w:rsid w:val="00F15C9C"/>
    <w:rsid w:val="00F15E26"/>
    <w:rsid w:val="00F16138"/>
    <w:rsid w:val="00F1619A"/>
    <w:rsid w:val="00F161DF"/>
    <w:rsid w:val="00F161F1"/>
    <w:rsid w:val="00F16345"/>
    <w:rsid w:val="00F165CB"/>
    <w:rsid w:val="00F166F9"/>
    <w:rsid w:val="00F1675E"/>
    <w:rsid w:val="00F1680B"/>
    <w:rsid w:val="00F169DB"/>
    <w:rsid w:val="00F16E44"/>
    <w:rsid w:val="00F17089"/>
    <w:rsid w:val="00F171F7"/>
    <w:rsid w:val="00F1741B"/>
    <w:rsid w:val="00F1747A"/>
    <w:rsid w:val="00F177D3"/>
    <w:rsid w:val="00F179E0"/>
    <w:rsid w:val="00F17A85"/>
    <w:rsid w:val="00F17EA9"/>
    <w:rsid w:val="00F17EDF"/>
    <w:rsid w:val="00F20045"/>
    <w:rsid w:val="00F20151"/>
    <w:rsid w:val="00F20193"/>
    <w:rsid w:val="00F20327"/>
    <w:rsid w:val="00F205A5"/>
    <w:rsid w:val="00F205E9"/>
    <w:rsid w:val="00F20623"/>
    <w:rsid w:val="00F20AFE"/>
    <w:rsid w:val="00F20BC4"/>
    <w:rsid w:val="00F20F5C"/>
    <w:rsid w:val="00F215E2"/>
    <w:rsid w:val="00F216EE"/>
    <w:rsid w:val="00F218BD"/>
    <w:rsid w:val="00F21D01"/>
    <w:rsid w:val="00F21D0D"/>
    <w:rsid w:val="00F21F32"/>
    <w:rsid w:val="00F22284"/>
    <w:rsid w:val="00F2252C"/>
    <w:rsid w:val="00F229F9"/>
    <w:rsid w:val="00F22BC9"/>
    <w:rsid w:val="00F22C6B"/>
    <w:rsid w:val="00F22D83"/>
    <w:rsid w:val="00F23138"/>
    <w:rsid w:val="00F2329A"/>
    <w:rsid w:val="00F23380"/>
    <w:rsid w:val="00F2343D"/>
    <w:rsid w:val="00F23507"/>
    <w:rsid w:val="00F2369B"/>
    <w:rsid w:val="00F2377D"/>
    <w:rsid w:val="00F2383F"/>
    <w:rsid w:val="00F23D54"/>
    <w:rsid w:val="00F2441B"/>
    <w:rsid w:val="00F24543"/>
    <w:rsid w:val="00F246BA"/>
    <w:rsid w:val="00F2471E"/>
    <w:rsid w:val="00F24813"/>
    <w:rsid w:val="00F24A16"/>
    <w:rsid w:val="00F24DFF"/>
    <w:rsid w:val="00F24E1F"/>
    <w:rsid w:val="00F25074"/>
    <w:rsid w:val="00F2524E"/>
    <w:rsid w:val="00F2543C"/>
    <w:rsid w:val="00F25B29"/>
    <w:rsid w:val="00F25D10"/>
    <w:rsid w:val="00F25D6D"/>
    <w:rsid w:val="00F25F96"/>
    <w:rsid w:val="00F25F99"/>
    <w:rsid w:val="00F26081"/>
    <w:rsid w:val="00F2611B"/>
    <w:rsid w:val="00F261D6"/>
    <w:rsid w:val="00F262EA"/>
    <w:rsid w:val="00F26822"/>
    <w:rsid w:val="00F26BA1"/>
    <w:rsid w:val="00F26D54"/>
    <w:rsid w:val="00F26EC7"/>
    <w:rsid w:val="00F26EFD"/>
    <w:rsid w:val="00F270B6"/>
    <w:rsid w:val="00F27384"/>
    <w:rsid w:val="00F2751F"/>
    <w:rsid w:val="00F278C6"/>
    <w:rsid w:val="00F27A10"/>
    <w:rsid w:val="00F27AB4"/>
    <w:rsid w:val="00F27BB4"/>
    <w:rsid w:val="00F27D17"/>
    <w:rsid w:val="00F27EED"/>
    <w:rsid w:val="00F27F4C"/>
    <w:rsid w:val="00F27F4E"/>
    <w:rsid w:val="00F306CD"/>
    <w:rsid w:val="00F308B4"/>
    <w:rsid w:val="00F30905"/>
    <w:rsid w:val="00F30B64"/>
    <w:rsid w:val="00F30E62"/>
    <w:rsid w:val="00F30E89"/>
    <w:rsid w:val="00F310E7"/>
    <w:rsid w:val="00F31170"/>
    <w:rsid w:val="00F31209"/>
    <w:rsid w:val="00F31510"/>
    <w:rsid w:val="00F316A4"/>
    <w:rsid w:val="00F31784"/>
    <w:rsid w:val="00F31A2F"/>
    <w:rsid w:val="00F31B6D"/>
    <w:rsid w:val="00F31D18"/>
    <w:rsid w:val="00F31E84"/>
    <w:rsid w:val="00F3213B"/>
    <w:rsid w:val="00F32376"/>
    <w:rsid w:val="00F328E0"/>
    <w:rsid w:val="00F32AE8"/>
    <w:rsid w:val="00F32AF8"/>
    <w:rsid w:val="00F32E85"/>
    <w:rsid w:val="00F32E9B"/>
    <w:rsid w:val="00F330C6"/>
    <w:rsid w:val="00F333B2"/>
    <w:rsid w:val="00F339F4"/>
    <w:rsid w:val="00F341F6"/>
    <w:rsid w:val="00F34470"/>
    <w:rsid w:val="00F34743"/>
    <w:rsid w:val="00F34C38"/>
    <w:rsid w:val="00F34DCF"/>
    <w:rsid w:val="00F35056"/>
    <w:rsid w:val="00F3531D"/>
    <w:rsid w:val="00F353B4"/>
    <w:rsid w:val="00F3570C"/>
    <w:rsid w:val="00F3596D"/>
    <w:rsid w:val="00F35D1F"/>
    <w:rsid w:val="00F3628D"/>
    <w:rsid w:val="00F36795"/>
    <w:rsid w:val="00F3696B"/>
    <w:rsid w:val="00F36AD9"/>
    <w:rsid w:val="00F36E15"/>
    <w:rsid w:val="00F37012"/>
    <w:rsid w:val="00F37225"/>
    <w:rsid w:val="00F37316"/>
    <w:rsid w:val="00F375C4"/>
    <w:rsid w:val="00F3767B"/>
    <w:rsid w:val="00F3772D"/>
    <w:rsid w:val="00F37C2D"/>
    <w:rsid w:val="00F37C94"/>
    <w:rsid w:val="00F37DCD"/>
    <w:rsid w:val="00F37EF2"/>
    <w:rsid w:val="00F37F26"/>
    <w:rsid w:val="00F37F3A"/>
    <w:rsid w:val="00F401BE"/>
    <w:rsid w:val="00F40201"/>
    <w:rsid w:val="00F408A8"/>
    <w:rsid w:val="00F40942"/>
    <w:rsid w:val="00F40A0B"/>
    <w:rsid w:val="00F40A71"/>
    <w:rsid w:val="00F40ACE"/>
    <w:rsid w:val="00F40B5C"/>
    <w:rsid w:val="00F40DB1"/>
    <w:rsid w:val="00F40E2B"/>
    <w:rsid w:val="00F4105F"/>
    <w:rsid w:val="00F4197F"/>
    <w:rsid w:val="00F41A42"/>
    <w:rsid w:val="00F41BFC"/>
    <w:rsid w:val="00F41EAA"/>
    <w:rsid w:val="00F41F1D"/>
    <w:rsid w:val="00F42330"/>
    <w:rsid w:val="00F423E1"/>
    <w:rsid w:val="00F4284E"/>
    <w:rsid w:val="00F42869"/>
    <w:rsid w:val="00F42CC2"/>
    <w:rsid w:val="00F43585"/>
    <w:rsid w:val="00F43618"/>
    <w:rsid w:val="00F43950"/>
    <w:rsid w:val="00F43A81"/>
    <w:rsid w:val="00F43B16"/>
    <w:rsid w:val="00F43C88"/>
    <w:rsid w:val="00F43D5B"/>
    <w:rsid w:val="00F43ECB"/>
    <w:rsid w:val="00F44085"/>
    <w:rsid w:val="00F44146"/>
    <w:rsid w:val="00F44497"/>
    <w:rsid w:val="00F4490A"/>
    <w:rsid w:val="00F44A46"/>
    <w:rsid w:val="00F44D73"/>
    <w:rsid w:val="00F44E41"/>
    <w:rsid w:val="00F4527C"/>
    <w:rsid w:val="00F45306"/>
    <w:rsid w:val="00F4541D"/>
    <w:rsid w:val="00F455AF"/>
    <w:rsid w:val="00F458E0"/>
    <w:rsid w:val="00F45935"/>
    <w:rsid w:val="00F4597B"/>
    <w:rsid w:val="00F45A23"/>
    <w:rsid w:val="00F45CE4"/>
    <w:rsid w:val="00F45D9E"/>
    <w:rsid w:val="00F4607B"/>
    <w:rsid w:val="00F462A5"/>
    <w:rsid w:val="00F465B8"/>
    <w:rsid w:val="00F46A39"/>
    <w:rsid w:val="00F473BB"/>
    <w:rsid w:val="00F47853"/>
    <w:rsid w:val="00F4789B"/>
    <w:rsid w:val="00F479DB"/>
    <w:rsid w:val="00F47AC1"/>
    <w:rsid w:val="00F47CD7"/>
    <w:rsid w:val="00F47DB0"/>
    <w:rsid w:val="00F47F8A"/>
    <w:rsid w:val="00F503E6"/>
    <w:rsid w:val="00F505C2"/>
    <w:rsid w:val="00F50D7B"/>
    <w:rsid w:val="00F50FAA"/>
    <w:rsid w:val="00F50FE6"/>
    <w:rsid w:val="00F510DA"/>
    <w:rsid w:val="00F510F8"/>
    <w:rsid w:val="00F5149A"/>
    <w:rsid w:val="00F5169D"/>
    <w:rsid w:val="00F51773"/>
    <w:rsid w:val="00F51783"/>
    <w:rsid w:val="00F51994"/>
    <w:rsid w:val="00F51999"/>
    <w:rsid w:val="00F519DB"/>
    <w:rsid w:val="00F51B16"/>
    <w:rsid w:val="00F51B74"/>
    <w:rsid w:val="00F520D7"/>
    <w:rsid w:val="00F522EB"/>
    <w:rsid w:val="00F52397"/>
    <w:rsid w:val="00F52437"/>
    <w:rsid w:val="00F525B8"/>
    <w:rsid w:val="00F5260F"/>
    <w:rsid w:val="00F52793"/>
    <w:rsid w:val="00F5288F"/>
    <w:rsid w:val="00F528A1"/>
    <w:rsid w:val="00F52B45"/>
    <w:rsid w:val="00F52B94"/>
    <w:rsid w:val="00F52D7E"/>
    <w:rsid w:val="00F52D8B"/>
    <w:rsid w:val="00F52EF4"/>
    <w:rsid w:val="00F532BC"/>
    <w:rsid w:val="00F53554"/>
    <w:rsid w:val="00F53620"/>
    <w:rsid w:val="00F5389B"/>
    <w:rsid w:val="00F5394D"/>
    <w:rsid w:val="00F53D66"/>
    <w:rsid w:val="00F53F8F"/>
    <w:rsid w:val="00F541CF"/>
    <w:rsid w:val="00F544B5"/>
    <w:rsid w:val="00F547C6"/>
    <w:rsid w:val="00F54A6F"/>
    <w:rsid w:val="00F54ABB"/>
    <w:rsid w:val="00F54CDF"/>
    <w:rsid w:val="00F54E11"/>
    <w:rsid w:val="00F551AA"/>
    <w:rsid w:val="00F55447"/>
    <w:rsid w:val="00F555C3"/>
    <w:rsid w:val="00F55672"/>
    <w:rsid w:val="00F557E4"/>
    <w:rsid w:val="00F557F3"/>
    <w:rsid w:val="00F559A0"/>
    <w:rsid w:val="00F559C6"/>
    <w:rsid w:val="00F55A17"/>
    <w:rsid w:val="00F55B1D"/>
    <w:rsid w:val="00F55BF0"/>
    <w:rsid w:val="00F55E5F"/>
    <w:rsid w:val="00F55F1A"/>
    <w:rsid w:val="00F55F83"/>
    <w:rsid w:val="00F560E0"/>
    <w:rsid w:val="00F561D2"/>
    <w:rsid w:val="00F5627B"/>
    <w:rsid w:val="00F5630D"/>
    <w:rsid w:val="00F56356"/>
    <w:rsid w:val="00F56357"/>
    <w:rsid w:val="00F564FC"/>
    <w:rsid w:val="00F565E7"/>
    <w:rsid w:val="00F56689"/>
    <w:rsid w:val="00F56810"/>
    <w:rsid w:val="00F568AA"/>
    <w:rsid w:val="00F568CB"/>
    <w:rsid w:val="00F5697E"/>
    <w:rsid w:val="00F569B2"/>
    <w:rsid w:val="00F56D45"/>
    <w:rsid w:val="00F56E25"/>
    <w:rsid w:val="00F57120"/>
    <w:rsid w:val="00F57A1E"/>
    <w:rsid w:val="00F57A57"/>
    <w:rsid w:val="00F57C22"/>
    <w:rsid w:val="00F57EC7"/>
    <w:rsid w:val="00F57F7E"/>
    <w:rsid w:val="00F57FF0"/>
    <w:rsid w:val="00F60434"/>
    <w:rsid w:val="00F60689"/>
    <w:rsid w:val="00F6074F"/>
    <w:rsid w:val="00F60789"/>
    <w:rsid w:val="00F60992"/>
    <w:rsid w:val="00F60BA7"/>
    <w:rsid w:val="00F60BB1"/>
    <w:rsid w:val="00F60F2A"/>
    <w:rsid w:val="00F6109E"/>
    <w:rsid w:val="00F61201"/>
    <w:rsid w:val="00F612A0"/>
    <w:rsid w:val="00F61877"/>
    <w:rsid w:val="00F61E47"/>
    <w:rsid w:val="00F624DB"/>
    <w:rsid w:val="00F6250D"/>
    <w:rsid w:val="00F625D3"/>
    <w:rsid w:val="00F62663"/>
    <w:rsid w:val="00F62BA6"/>
    <w:rsid w:val="00F62C8D"/>
    <w:rsid w:val="00F63266"/>
    <w:rsid w:val="00F63463"/>
    <w:rsid w:val="00F63660"/>
    <w:rsid w:val="00F63B42"/>
    <w:rsid w:val="00F63F6A"/>
    <w:rsid w:val="00F63FB0"/>
    <w:rsid w:val="00F6404D"/>
    <w:rsid w:val="00F64A3D"/>
    <w:rsid w:val="00F64BA9"/>
    <w:rsid w:val="00F65099"/>
    <w:rsid w:val="00F650DD"/>
    <w:rsid w:val="00F652B6"/>
    <w:rsid w:val="00F65320"/>
    <w:rsid w:val="00F6532E"/>
    <w:rsid w:val="00F655D2"/>
    <w:rsid w:val="00F6563B"/>
    <w:rsid w:val="00F65801"/>
    <w:rsid w:val="00F65A35"/>
    <w:rsid w:val="00F65A67"/>
    <w:rsid w:val="00F65A68"/>
    <w:rsid w:val="00F65B38"/>
    <w:rsid w:val="00F65DE3"/>
    <w:rsid w:val="00F6615A"/>
    <w:rsid w:val="00F661D1"/>
    <w:rsid w:val="00F66322"/>
    <w:rsid w:val="00F664B2"/>
    <w:rsid w:val="00F6653D"/>
    <w:rsid w:val="00F66879"/>
    <w:rsid w:val="00F66A01"/>
    <w:rsid w:val="00F66F40"/>
    <w:rsid w:val="00F66F43"/>
    <w:rsid w:val="00F67210"/>
    <w:rsid w:val="00F672EC"/>
    <w:rsid w:val="00F67378"/>
    <w:rsid w:val="00F6784B"/>
    <w:rsid w:val="00F67863"/>
    <w:rsid w:val="00F67A6B"/>
    <w:rsid w:val="00F67AA1"/>
    <w:rsid w:val="00F67C88"/>
    <w:rsid w:val="00F67DA9"/>
    <w:rsid w:val="00F700C1"/>
    <w:rsid w:val="00F7018B"/>
    <w:rsid w:val="00F701B2"/>
    <w:rsid w:val="00F702B4"/>
    <w:rsid w:val="00F702ED"/>
    <w:rsid w:val="00F70423"/>
    <w:rsid w:val="00F7045A"/>
    <w:rsid w:val="00F70689"/>
    <w:rsid w:val="00F7085E"/>
    <w:rsid w:val="00F708DD"/>
    <w:rsid w:val="00F70979"/>
    <w:rsid w:val="00F70B34"/>
    <w:rsid w:val="00F70E00"/>
    <w:rsid w:val="00F71252"/>
    <w:rsid w:val="00F71721"/>
    <w:rsid w:val="00F71A5D"/>
    <w:rsid w:val="00F71DC7"/>
    <w:rsid w:val="00F7209B"/>
    <w:rsid w:val="00F7215C"/>
    <w:rsid w:val="00F72259"/>
    <w:rsid w:val="00F723A7"/>
    <w:rsid w:val="00F723E5"/>
    <w:rsid w:val="00F72449"/>
    <w:rsid w:val="00F72557"/>
    <w:rsid w:val="00F725A5"/>
    <w:rsid w:val="00F728AC"/>
    <w:rsid w:val="00F72A05"/>
    <w:rsid w:val="00F72A20"/>
    <w:rsid w:val="00F72C3F"/>
    <w:rsid w:val="00F72E81"/>
    <w:rsid w:val="00F7325F"/>
    <w:rsid w:val="00F73268"/>
    <w:rsid w:val="00F7351C"/>
    <w:rsid w:val="00F736B8"/>
    <w:rsid w:val="00F73A65"/>
    <w:rsid w:val="00F73B67"/>
    <w:rsid w:val="00F73BF1"/>
    <w:rsid w:val="00F73CB0"/>
    <w:rsid w:val="00F7403D"/>
    <w:rsid w:val="00F7431F"/>
    <w:rsid w:val="00F743BF"/>
    <w:rsid w:val="00F74558"/>
    <w:rsid w:val="00F746D8"/>
    <w:rsid w:val="00F746F1"/>
    <w:rsid w:val="00F7486A"/>
    <w:rsid w:val="00F74875"/>
    <w:rsid w:val="00F749F9"/>
    <w:rsid w:val="00F74C52"/>
    <w:rsid w:val="00F74EA4"/>
    <w:rsid w:val="00F74EFA"/>
    <w:rsid w:val="00F7519A"/>
    <w:rsid w:val="00F7567C"/>
    <w:rsid w:val="00F756CB"/>
    <w:rsid w:val="00F75761"/>
    <w:rsid w:val="00F757B1"/>
    <w:rsid w:val="00F75838"/>
    <w:rsid w:val="00F759BE"/>
    <w:rsid w:val="00F75C19"/>
    <w:rsid w:val="00F762ED"/>
    <w:rsid w:val="00F7654A"/>
    <w:rsid w:val="00F76664"/>
    <w:rsid w:val="00F76720"/>
    <w:rsid w:val="00F7697B"/>
    <w:rsid w:val="00F76A4F"/>
    <w:rsid w:val="00F76AB8"/>
    <w:rsid w:val="00F76D81"/>
    <w:rsid w:val="00F76EF7"/>
    <w:rsid w:val="00F76FAD"/>
    <w:rsid w:val="00F77006"/>
    <w:rsid w:val="00F7718D"/>
    <w:rsid w:val="00F7726C"/>
    <w:rsid w:val="00F77617"/>
    <w:rsid w:val="00F776C2"/>
    <w:rsid w:val="00F777E3"/>
    <w:rsid w:val="00F77963"/>
    <w:rsid w:val="00F77BF0"/>
    <w:rsid w:val="00F77C2E"/>
    <w:rsid w:val="00F77DB6"/>
    <w:rsid w:val="00F80242"/>
    <w:rsid w:val="00F802F7"/>
    <w:rsid w:val="00F8045D"/>
    <w:rsid w:val="00F804CF"/>
    <w:rsid w:val="00F80619"/>
    <w:rsid w:val="00F80936"/>
    <w:rsid w:val="00F80E62"/>
    <w:rsid w:val="00F80E99"/>
    <w:rsid w:val="00F811D4"/>
    <w:rsid w:val="00F81480"/>
    <w:rsid w:val="00F81FDA"/>
    <w:rsid w:val="00F821FC"/>
    <w:rsid w:val="00F8235F"/>
    <w:rsid w:val="00F8249E"/>
    <w:rsid w:val="00F824BF"/>
    <w:rsid w:val="00F82988"/>
    <w:rsid w:val="00F82A0D"/>
    <w:rsid w:val="00F82A76"/>
    <w:rsid w:val="00F82AB2"/>
    <w:rsid w:val="00F82B5C"/>
    <w:rsid w:val="00F82C6C"/>
    <w:rsid w:val="00F82E88"/>
    <w:rsid w:val="00F8326C"/>
    <w:rsid w:val="00F83341"/>
    <w:rsid w:val="00F833DE"/>
    <w:rsid w:val="00F83417"/>
    <w:rsid w:val="00F8362E"/>
    <w:rsid w:val="00F83974"/>
    <w:rsid w:val="00F8399F"/>
    <w:rsid w:val="00F83EE9"/>
    <w:rsid w:val="00F83F7F"/>
    <w:rsid w:val="00F840C3"/>
    <w:rsid w:val="00F84211"/>
    <w:rsid w:val="00F842AE"/>
    <w:rsid w:val="00F84458"/>
    <w:rsid w:val="00F8457A"/>
    <w:rsid w:val="00F84816"/>
    <w:rsid w:val="00F84976"/>
    <w:rsid w:val="00F84E24"/>
    <w:rsid w:val="00F84E99"/>
    <w:rsid w:val="00F851DB"/>
    <w:rsid w:val="00F854C9"/>
    <w:rsid w:val="00F85609"/>
    <w:rsid w:val="00F8564A"/>
    <w:rsid w:val="00F856F6"/>
    <w:rsid w:val="00F857C1"/>
    <w:rsid w:val="00F858B2"/>
    <w:rsid w:val="00F85D4C"/>
    <w:rsid w:val="00F85DEC"/>
    <w:rsid w:val="00F85E0B"/>
    <w:rsid w:val="00F86272"/>
    <w:rsid w:val="00F8635B"/>
    <w:rsid w:val="00F865F9"/>
    <w:rsid w:val="00F86714"/>
    <w:rsid w:val="00F867DF"/>
    <w:rsid w:val="00F86853"/>
    <w:rsid w:val="00F86C2D"/>
    <w:rsid w:val="00F86DE5"/>
    <w:rsid w:val="00F8702E"/>
    <w:rsid w:val="00F87046"/>
    <w:rsid w:val="00F870DE"/>
    <w:rsid w:val="00F87352"/>
    <w:rsid w:val="00F8763B"/>
    <w:rsid w:val="00F877B2"/>
    <w:rsid w:val="00F879A8"/>
    <w:rsid w:val="00F87A61"/>
    <w:rsid w:val="00F87B6E"/>
    <w:rsid w:val="00F87D3C"/>
    <w:rsid w:val="00F87D90"/>
    <w:rsid w:val="00F87E55"/>
    <w:rsid w:val="00F90092"/>
    <w:rsid w:val="00F903F7"/>
    <w:rsid w:val="00F90436"/>
    <w:rsid w:val="00F90620"/>
    <w:rsid w:val="00F90839"/>
    <w:rsid w:val="00F908BA"/>
    <w:rsid w:val="00F90A55"/>
    <w:rsid w:val="00F91005"/>
    <w:rsid w:val="00F913F3"/>
    <w:rsid w:val="00F91491"/>
    <w:rsid w:val="00F9184C"/>
    <w:rsid w:val="00F919BE"/>
    <w:rsid w:val="00F91B45"/>
    <w:rsid w:val="00F91F99"/>
    <w:rsid w:val="00F9216A"/>
    <w:rsid w:val="00F922EA"/>
    <w:rsid w:val="00F924F4"/>
    <w:rsid w:val="00F926B9"/>
    <w:rsid w:val="00F928BE"/>
    <w:rsid w:val="00F92B0E"/>
    <w:rsid w:val="00F92BD1"/>
    <w:rsid w:val="00F92E0C"/>
    <w:rsid w:val="00F930BF"/>
    <w:rsid w:val="00F9314B"/>
    <w:rsid w:val="00F93445"/>
    <w:rsid w:val="00F934BD"/>
    <w:rsid w:val="00F9350C"/>
    <w:rsid w:val="00F93842"/>
    <w:rsid w:val="00F93948"/>
    <w:rsid w:val="00F93950"/>
    <w:rsid w:val="00F93D7F"/>
    <w:rsid w:val="00F93E20"/>
    <w:rsid w:val="00F9453D"/>
    <w:rsid w:val="00F94554"/>
    <w:rsid w:val="00F94627"/>
    <w:rsid w:val="00F94729"/>
    <w:rsid w:val="00F947D8"/>
    <w:rsid w:val="00F94813"/>
    <w:rsid w:val="00F94825"/>
    <w:rsid w:val="00F94885"/>
    <w:rsid w:val="00F94892"/>
    <w:rsid w:val="00F94B5C"/>
    <w:rsid w:val="00F94B93"/>
    <w:rsid w:val="00F94D3C"/>
    <w:rsid w:val="00F95045"/>
    <w:rsid w:val="00F9532A"/>
    <w:rsid w:val="00F95D57"/>
    <w:rsid w:val="00F95E22"/>
    <w:rsid w:val="00F95E9A"/>
    <w:rsid w:val="00F96074"/>
    <w:rsid w:val="00F96345"/>
    <w:rsid w:val="00F966B9"/>
    <w:rsid w:val="00F968A0"/>
    <w:rsid w:val="00F96CE2"/>
    <w:rsid w:val="00F96F2C"/>
    <w:rsid w:val="00F96F2F"/>
    <w:rsid w:val="00F96FA0"/>
    <w:rsid w:val="00F97064"/>
    <w:rsid w:val="00F9712D"/>
    <w:rsid w:val="00F97275"/>
    <w:rsid w:val="00F974C0"/>
    <w:rsid w:val="00F97537"/>
    <w:rsid w:val="00F975D5"/>
    <w:rsid w:val="00F97BAC"/>
    <w:rsid w:val="00F97D72"/>
    <w:rsid w:val="00F97DEE"/>
    <w:rsid w:val="00FA002B"/>
    <w:rsid w:val="00FA0058"/>
    <w:rsid w:val="00FA010D"/>
    <w:rsid w:val="00FA01B1"/>
    <w:rsid w:val="00FA0220"/>
    <w:rsid w:val="00FA0252"/>
    <w:rsid w:val="00FA0271"/>
    <w:rsid w:val="00FA0500"/>
    <w:rsid w:val="00FA0529"/>
    <w:rsid w:val="00FA0B44"/>
    <w:rsid w:val="00FA0D4D"/>
    <w:rsid w:val="00FA0F7D"/>
    <w:rsid w:val="00FA13F1"/>
    <w:rsid w:val="00FA1552"/>
    <w:rsid w:val="00FA1607"/>
    <w:rsid w:val="00FA16DE"/>
    <w:rsid w:val="00FA1824"/>
    <w:rsid w:val="00FA19AB"/>
    <w:rsid w:val="00FA1B83"/>
    <w:rsid w:val="00FA1B8B"/>
    <w:rsid w:val="00FA1B90"/>
    <w:rsid w:val="00FA1C7E"/>
    <w:rsid w:val="00FA1E63"/>
    <w:rsid w:val="00FA1E92"/>
    <w:rsid w:val="00FA20DD"/>
    <w:rsid w:val="00FA24AF"/>
    <w:rsid w:val="00FA2A13"/>
    <w:rsid w:val="00FA2FF9"/>
    <w:rsid w:val="00FA306D"/>
    <w:rsid w:val="00FA30E2"/>
    <w:rsid w:val="00FA31E1"/>
    <w:rsid w:val="00FA3233"/>
    <w:rsid w:val="00FA3275"/>
    <w:rsid w:val="00FA4245"/>
    <w:rsid w:val="00FA4255"/>
    <w:rsid w:val="00FA4354"/>
    <w:rsid w:val="00FA43B5"/>
    <w:rsid w:val="00FA43E9"/>
    <w:rsid w:val="00FA4747"/>
    <w:rsid w:val="00FA499E"/>
    <w:rsid w:val="00FA4B00"/>
    <w:rsid w:val="00FA4D58"/>
    <w:rsid w:val="00FA4E91"/>
    <w:rsid w:val="00FA4F27"/>
    <w:rsid w:val="00FA55FF"/>
    <w:rsid w:val="00FA5657"/>
    <w:rsid w:val="00FA56F3"/>
    <w:rsid w:val="00FA5727"/>
    <w:rsid w:val="00FA5732"/>
    <w:rsid w:val="00FA5776"/>
    <w:rsid w:val="00FA578E"/>
    <w:rsid w:val="00FA57BE"/>
    <w:rsid w:val="00FA5885"/>
    <w:rsid w:val="00FA5E02"/>
    <w:rsid w:val="00FA5FD5"/>
    <w:rsid w:val="00FA641A"/>
    <w:rsid w:val="00FA64CE"/>
    <w:rsid w:val="00FA65EA"/>
    <w:rsid w:val="00FA68C4"/>
    <w:rsid w:val="00FA6B82"/>
    <w:rsid w:val="00FA6D98"/>
    <w:rsid w:val="00FA6DB0"/>
    <w:rsid w:val="00FA6F90"/>
    <w:rsid w:val="00FA6FD7"/>
    <w:rsid w:val="00FA72D7"/>
    <w:rsid w:val="00FA79F0"/>
    <w:rsid w:val="00FA7C3E"/>
    <w:rsid w:val="00FA7C7F"/>
    <w:rsid w:val="00FA7E7C"/>
    <w:rsid w:val="00FB01B6"/>
    <w:rsid w:val="00FB034F"/>
    <w:rsid w:val="00FB0402"/>
    <w:rsid w:val="00FB0749"/>
    <w:rsid w:val="00FB0997"/>
    <w:rsid w:val="00FB0B64"/>
    <w:rsid w:val="00FB13B5"/>
    <w:rsid w:val="00FB140E"/>
    <w:rsid w:val="00FB169C"/>
    <w:rsid w:val="00FB16A6"/>
    <w:rsid w:val="00FB174D"/>
    <w:rsid w:val="00FB184C"/>
    <w:rsid w:val="00FB1873"/>
    <w:rsid w:val="00FB187C"/>
    <w:rsid w:val="00FB1903"/>
    <w:rsid w:val="00FB19A2"/>
    <w:rsid w:val="00FB1F26"/>
    <w:rsid w:val="00FB1FE2"/>
    <w:rsid w:val="00FB2057"/>
    <w:rsid w:val="00FB2236"/>
    <w:rsid w:val="00FB23D4"/>
    <w:rsid w:val="00FB2563"/>
    <w:rsid w:val="00FB25E6"/>
    <w:rsid w:val="00FB261C"/>
    <w:rsid w:val="00FB2A5C"/>
    <w:rsid w:val="00FB2B25"/>
    <w:rsid w:val="00FB2B48"/>
    <w:rsid w:val="00FB2BB1"/>
    <w:rsid w:val="00FB2D3E"/>
    <w:rsid w:val="00FB3331"/>
    <w:rsid w:val="00FB393B"/>
    <w:rsid w:val="00FB3A1C"/>
    <w:rsid w:val="00FB3B4D"/>
    <w:rsid w:val="00FB4054"/>
    <w:rsid w:val="00FB41FB"/>
    <w:rsid w:val="00FB42FE"/>
    <w:rsid w:val="00FB45AA"/>
    <w:rsid w:val="00FB46B4"/>
    <w:rsid w:val="00FB4A99"/>
    <w:rsid w:val="00FB4D26"/>
    <w:rsid w:val="00FB4F93"/>
    <w:rsid w:val="00FB51E8"/>
    <w:rsid w:val="00FB55AC"/>
    <w:rsid w:val="00FB566F"/>
    <w:rsid w:val="00FB57AD"/>
    <w:rsid w:val="00FB58BE"/>
    <w:rsid w:val="00FB5AA6"/>
    <w:rsid w:val="00FB5F7C"/>
    <w:rsid w:val="00FB619B"/>
    <w:rsid w:val="00FB62BC"/>
    <w:rsid w:val="00FB6315"/>
    <w:rsid w:val="00FB669C"/>
    <w:rsid w:val="00FB6787"/>
    <w:rsid w:val="00FB68DC"/>
    <w:rsid w:val="00FB6A9E"/>
    <w:rsid w:val="00FB6BCA"/>
    <w:rsid w:val="00FB6D8F"/>
    <w:rsid w:val="00FB6DB6"/>
    <w:rsid w:val="00FB6DFF"/>
    <w:rsid w:val="00FB6E23"/>
    <w:rsid w:val="00FB7207"/>
    <w:rsid w:val="00FB7240"/>
    <w:rsid w:val="00FB746B"/>
    <w:rsid w:val="00FB757E"/>
    <w:rsid w:val="00FB7662"/>
    <w:rsid w:val="00FB7766"/>
    <w:rsid w:val="00FB7E00"/>
    <w:rsid w:val="00FC0070"/>
    <w:rsid w:val="00FC026C"/>
    <w:rsid w:val="00FC0396"/>
    <w:rsid w:val="00FC0491"/>
    <w:rsid w:val="00FC0682"/>
    <w:rsid w:val="00FC075E"/>
    <w:rsid w:val="00FC0B57"/>
    <w:rsid w:val="00FC0B92"/>
    <w:rsid w:val="00FC0EF9"/>
    <w:rsid w:val="00FC122D"/>
    <w:rsid w:val="00FC132E"/>
    <w:rsid w:val="00FC1750"/>
    <w:rsid w:val="00FC18A8"/>
    <w:rsid w:val="00FC19AA"/>
    <w:rsid w:val="00FC1DC6"/>
    <w:rsid w:val="00FC1EFF"/>
    <w:rsid w:val="00FC204F"/>
    <w:rsid w:val="00FC2182"/>
    <w:rsid w:val="00FC23B2"/>
    <w:rsid w:val="00FC241D"/>
    <w:rsid w:val="00FC29DA"/>
    <w:rsid w:val="00FC2B72"/>
    <w:rsid w:val="00FC2CB3"/>
    <w:rsid w:val="00FC2E44"/>
    <w:rsid w:val="00FC33FA"/>
    <w:rsid w:val="00FC35D1"/>
    <w:rsid w:val="00FC3C8A"/>
    <w:rsid w:val="00FC3D7F"/>
    <w:rsid w:val="00FC3DDB"/>
    <w:rsid w:val="00FC3DE9"/>
    <w:rsid w:val="00FC3E3F"/>
    <w:rsid w:val="00FC4492"/>
    <w:rsid w:val="00FC4516"/>
    <w:rsid w:val="00FC453D"/>
    <w:rsid w:val="00FC49DF"/>
    <w:rsid w:val="00FC4A1C"/>
    <w:rsid w:val="00FC4A6B"/>
    <w:rsid w:val="00FC4BD8"/>
    <w:rsid w:val="00FC4C3D"/>
    <w:rsid w:val="00FC4E25"/>
    <w:rsid w:val="00FC5119"/>
    <w:rsid w:val="00FC51CB"/>
    <w:rsid w:val="00FC5265"/>
    <w:rsid w:val="00FC5472"/>
    <w:rsid w:val="00FC54C3"/>
    <w:rsid w:val="00FC5815"/>
    <w:rsid w:val="00FC5B2B"/>
    <w:rsid w:val="00FC5E43"/>
    <w:rsid w:val="00FC5EF1"/>
    <w:rsid w:val="00FC6028"/>
    <w:rsid w:val="00FC611E"/>
    <w:rsid w:val="00FC615D"/>
    <w:rsid w:val="00FC61B8"/>
    <w:rsid w:val="00FC637D"/>
    <w:rsid w:val="00FC641A"/>
    <w:rsid w:val="00FC6653"/>
    <w:rsid w:val="00FC66A4"/>
    <w:rsid w:val="00FC6A29"/>
    <w:rsid w:val="00FC6BC3"/>
    <w:rsid w:val="00FC727B"/>
    <w:rsid w:val="00FC72AB"/>
    <w:rsid w:val="00FC77F2"/>
    <w:rsid w:val="00FC787B"/>
    <w:rsid w:val="00FC7E7D"/>
    <w:rsid w:val="00FD0063"/>
    <w:rsid w:val="00FD0152"/>
    <w:rsid w:val="00FD02A3"/>
    <w:rsid w:val="00FD034F"/>
    <w:rsid w:val="00FD050F"/>
    <w:rsid w:val="00FD075A"/>
    <w:rsid w:val="00FD079C"/>
    <w:rsid w:val="00FD09B9"/>
    <w:rsid w:val="00FD09D0"/>
    <w:rsid w:val="00FD0A93"/>
    <w:rsid w:val="00FD0DE6"/>
    <w:rsid w:val="00FD0E0C"/>
    <w:rsid w:val="00FD0EA8"/>
    <w:rsid w:val="00FD1182"/>
    <w:rsid w:val="00FD1312"/>
    <w:rsid w:val="00FD155F"/>
    <w:rsid w:val="00FD16F3"/>
    <w:rsid w:val="00FD17BB"/>
    <w:rsid w:val="00FD1899"/>
    <w:rsid w:val="00FD1B5B"/>
    <w:rsid w:val="00FD1FF6"/>
    <w:rsid w:val="00FD2127"/>
    <w:rsid w:val="00FD21D4"/>
    <w:rsid w:val="00FD25A8"/>
    <w:rsid w:val="00FD28B0"/>
    <w:rsid w:val="00FD28E6"/>
    <w:rsid w:val="00FD2CE8"/>
    <w:rsid w:val="00FD2D23"/>
    <w:rsid w:val="00FD2DF9"/>
    <w:rsid w:val="00FD2E51"/>
    <w:rsid w:val="00FD2E7F"/>
    <w:rsid w:val="00FD30FD"/>
    <w:rsid w:val="00FD31FA"/>
    <w:rsid w:val="00FD33EF"/>
    <w:rsid w:val="00FD3773"/>
    <w:rsid w:val="00FD3820"/>
    <w:rsid w:val="00FD39AB"/>
    <w:rsid w:val="00FD3AC5"/>
    <w:rsid w:val="00FD3BA2"/>
    <w:rsid w:val="00FD3CB4"/>
    <w:rsid w:val="00FD3DD7"/>
    <w:rsid w:val="00FD3DFB"/>
    <w:rsid w:val="00FD3FF3"/>
    <w:rsid w:val="00FD415C"/>
    <w:rsid w:val="00FD4DE4"/>
    <w:rsid w:val="00FD4E5D"/>
    <w:rsid w:val="00FD4FA5"/>
    <w:rsid w:val="00FD5093"/>
    <w:rsid w:val="00FD5312"/>
    <w:rsid w:val="00FD5612"/>
    <w:rsid w:val="00FD5702"/>
    <w:rsid w:val="00FD5936"/>
    <w:rsid w:val="00FD5FEE"/>
    <w:rsid w:val="00FD6075"/>
    <w:rsid w:val="00FD6145"/>
    <w:rsid w:val="00FD61D5"/>
    <w:rsid w:val="00FD62FD"/>
    <w:rsid w:val="00FD64FF"/>
    <w:rsid w:val="00FD65BC"/>
    <w:rsid w:val="00FD665C"/>
    <w:rsid w:val="00FD668F"/>
    <w:rsid w:val="00FD66FB"/>
    <w:rsid w:val="00FD6A0C"/>
    <w:rsid w:val="00FD6E63"/>
    <w:rsid w:val="00FD6E64"/>
    <w:rsid w:val="00FD74AE"/>
    <w:rsid w:val="00FD7541"/>
    <w:rsid w:val="00FD7618"/>
    <w:rsid w:val="00FD762B"/>
    <w:rsid w:val="00FD78D3"/>
    <w:rsid w:val="00FD7A85"/>
    <w:rsid w:val="00FD7CEB"/>
    <w:rsid w:val="00FD7EE3"/>
    <w:rsid w:val="00FD7F8D"/>
    <w:rsid w:val="00FE03C0"/>
    <w:rsid w:val="00FE0419"/>
    <w:rsid w:val="00FE04FB"/>
    <w:rsid w:val="00FE0A77"/>
    <w:rsid w:val="00FE0C33"/>
    <w:rsid w:val="00FE0F0F"/>
    <w:rsid w:val="00FE100C"/>
    <w:rsid w:val="00FE10CD"/>
    <w:rsid w:val="00FE1178"/>
    <w:rsid w:val="00FE1183"/>
    <w:rsid w:val="00FE13C5"/>
    <w:rsid w:val="00FE15F2"/>
    <w:rsid w:val="00FE1F6E"/>
    <w:rsid w:val="00FE2396"/>
    <w:rsid w:val="00FE2818"/>
    <w:rsid w:val="00FE284F"/>
    <w:rsid w:val="00FE2902"/>
    <w:rsid w:val="00FE2D14"/>
    <w:rsid w:val="00FE2D69"/>
    <w:rsid w:val="00FE3001"/>
    <w:rsid w:val="00FE31E3"/>
    <w:rsid w:val="00FE352F"/>
    <w:rsid w:val="00FE376A"/>
    <w:rsid w:val="00FE37AB"/>
    <w:rsid w:val="00FE41A9"/>
    <w:rsid w:val="00FE44B2"/>
    <w:rsid w:val="00FE4578"/>
    <w:rsid w:val="00FE457B"/>
    <w:rsid w:val="00FE45A3"/>
    <w:rsid w:val="00FE46C2"/>
    <w:rsid w:val="00FE479D"/>
    <w:rsid w:val="00FE4E40"/>
    <w:rsid w:val="00FE4EA2"/>
    <w:rsid w:val="00FE4F4F"/>
    <w:rsid w:val="00FE51D7"/>
    <w:rsid w:val="00FE51E9"/>
    <w:rsid w:val="00FE5538"/>
    <w:rsid w:val="00FE56A5"/>
    <w:rsid w:val="00FE58C1"/>
    <w:rsid w:val="00FE5A4E"/>
    <w:rsid w:val="00FE5ABB"/>
    <w:rsid w:val="00FE5BB4"/>
    <w:rsid w:val="00FE6133"/>
    <w:rsid w:val="00FE648D"/>
    <w:rsid w:val="00FE65F3"/>
    <w:rsid w:val="00FE67FA"/>
    <w:rsid w:val="00FE6825"/>
    <w:rsid w:val="00FE69E4"/>
    <w:rsid w:val="00FE6B00"/>
    <w:rsid w:val="00FE6EB6"/>
    <w:rsid w:val="00FE7242"/>
    <w:rsid w:val="00FE74C6"/>
    <w:rsid w:val="00FE7934"/>
    <w:rsid w:val="00FE79E2"/>
    <w:rsid w:val="00FE7E21"/>
    <w:rsid w:val="00FE7E72"/>
    <w:rsid w:val="00FE7E9B"/>
    <w:rsid w:val="00FE7F25"/>
    <w:rsid w:val="00FE7FF9"/>
    <w:rsid w:val="00FF000A"/>
    <w:rsid w:val="00FF05B7"/>
    <w:rsid w:val="00FF0810"/>
    <w:rsid w:val="00FF10A0"/>
    <w:rsid w:val="00FF112B"/>
    <w:rsid w:val="00FF14C1"/>
    <w:rsid w:val="00FF15D3"/>
    <w:rsid w:val="00FF19F4"/>
    <w:rsid w:val="00FF1AE3"/>
    <w:rsid w:val="00FF1EEC"/>
    <w:rsid w:val="00FF1F46"/>
    <w:rsid w:val="00FF1FF2"/>
    <w:rsid w:val="00FF2028"/>
    <w:rsid w:val="00FF2487"/>
    <w:rsid w:val="00FF25D4"/>
    <w:rsid w:val="00FF26CB"/>
    <w:rsid w:val="00FF286C"/>
    <w:rsid w:val="00FF290D"/>
    <w:rsid w:val="00FF2EAA"/>
    <w:rsid w:val="00FF2EC9"/>
    <w:rsid w:val="00FF2F74"/>
    <w:rsid w:val="00FF2FF1"/>
    <w:rsid w:val="00FF32A6"/>
    <w:rsid w:val="00FF32E0"/>
    <w:rsid w:val="00FF349F"/>
    <w:rsid w:val="00FF3511"/>
    <w:rsid w:val="00FF3A69"/>
    <w:rsid w:val="00FF3B06"/>
    <w:rsid w:val="00FF3BCA"/>
    <w:rsid w:val="00FF3DE4"/>
    <w:rsid w:val="00FF3E85"/>
    <w:rsid w:val="00FF3E90"/>
    <w:rsid w:val="00FF3EB2"/>
    <w:rsid w:val="00FF3EB7"/>
    <w:rsid w:val="00FF3ECB"/>
    <w:rsid w:val="00FF3ED3"/>
    <w:rsid w:val="00FF4628"/>
    <w:rsid w:val="00FF46C5"/>
    <w:rsid w:val="00FF47E6"/>
    <w:rsid w:val="00FF4C5A"/>
    <w:rsid w:val="00FF4CBD"/>
    <w:rsid w:val="00FF4DEB"/>
    <w:rsid w:val="00FF563F"/>
    <w:rsid w:val="00FF575C"/>
    <w:rsid w:val="00FF5762"/>
    <w:rsid w:val="00FF580F"/>
    <w:rsid w:val="00FF5D08"/>
    <w:rsid w:val="00FF5F3D"/>
    <w:rsid w:val="00FF5FB9"/>
    <w:rsid w:val="00FF5FFC"/>
    <w:rsid w:val="00FF6041"/>
    <w:rsid w:val="00FF6107"/>
    <w:rsid w:val="00FF6244"/>
    <w:rsid w:val="00FF638A"/>
    <w:rsid w:val="00FF6500"/>
    <w:rsid w:val="00FF6BBA"/>
    <w:rsid w:val="00FF6D70"/>
    <w:rsid w:val="00FF6F09"/>
    <w:rsid w:val="00FF712D"/>
    <w:rsid w:val="00FF7452"/>
    <w:rsid w:val="00FF78AC"/>
    <w:rsid w:val="00FF7954"/>
    <w:rsid w:val="00FF79C9"/>
    <w:rsid w:val="00FF79ED"/>
    <w:rsid w:val="00FF7E0A"/>
    <w:rsid w:val="00FF7F54"/>
    <w:rsid w:val="01378EC4"/>
    <w:rsid w:val="0185BB16"/>
    <w:rsid w:val="01AAB9AF"/>
    <w:rsid w:val="02100C29"/>
    <w:rsid w:val="0288E450"/>
    <w:rsid w:val="029E85EE"/>
    <w:rsid w:val="02B244FE"/>
    <w:rsid w:val="02C4CF88"/>
    <w:rsid w:val="02F1B62F"/>
    <w:rsid w:val="035A493A"/>
    <w:rsid w:val="03948CCA"/>
    <w:rsid w:val="03CBB27D"/>
    <w:rsid w:val="03CF1F79"/>
    <w:rsid w:val="04147494"/>
    <w:rsid w:val="044503A9"/>
    <w:rsid w:val="04D5A55D"/>
    <w:rsid w:val="0504187C"/>
    <w:rsid w:val="0602CB6F"/>
    <w:rsid w:val="06153DA5"/>
    <w:rsid w:val="06426C04"/>
    <w:rsid w:val="06A336B1"/>
    <w:rsid w:val="06C35668"/>
    <w:rsid w:val="071FD50B"/>
    <w:rsid w:val="077813E8"/>
    <w:rsid w:val="07FC0B48"/>
    <w:rsid w:val="084E1994"/>
    <w:rsid w:val="087B6EF1"/>
    <w:rsid w:val="09C9A2F5"/>
    <w:rsid w:val="09E08831"/>
    <w:rsid w:val="09E523E5"/>
    <w:rsid w:val="0A366B26"/>
    <w:rsid w:val="0AD1D0A2"/>
    <w:rsid w:val="0B100927"/>
    <w:rsid w:val="0B4525CB"/>
    <w:rsid w:val="0C8EC45F"/>
    <w:rsid w:val="0CA8FAFB"/>
    <w:rsid w:val="0CC51973"/>
    <w:rsid w:val="0D0D8E6B"/>
    <w:rsid w:val="0D3E7351"/>
    <w:rsid w:val="0D6E3E8D"/>
    <w:rsid w:val="0DB5A0AF"/>
    <w:rsid w:val="0DF1D579"/>
    <w:rsid w:val="0DFE0811"/>
    <w:rsid w:val="0E1ED2FB"/>
    <w:rsid w:val="0E3C2FB8"/>
    <w:rsid w:val="0E76CED3"/>
    <w:rsid w:val="0EB18023"/>
    <w:rsid w:val="0ED27364"/>
    <w:rsid w:val="0F82997E"/>
    <w:rsid w:val="0FC276EB"/>
    <w:rsid w:val="0FEFC801"/>
    <w:rsid w:val="1001FE57"/>
    <w:rsid w:val="100B0EA4"/>
    <w:rsid w:val="100CE3AB"/>
    <w:rsid w:val="1066D7C1"/>
    <w:rsid w:val="108EC2BF"/>
    <w:rsid w:val="10C22846"/>
    <w:rsid w:val="10C71E92"/>
    <w:rsid w:val="10D5CD93"/>
    <w:rsid w:val="11255698"/>
    <w:rsid w:val="1140835B"/>
    <w:rsid w:val="11A8D743"/>
    <w:rsid w:val="11BDB1B6"/>
    <w:rsid w:val="12004ABA"/>
    <w:rsid w:val="12C1A85F"/>
    <w:rsid w:val="12F82B2F"/>
    <w:rsid w:val="13076793"/>
    <w:rsid w:val="132FB329"/>
    <w:rsid w:val="134FF8C6"/>
    <w:rsid w:val="13619B3E"/>
    <w:rsid w:val="13A133A3"/>
    <w:rsid w:val="13FE4E1D"/>
    <w:rsid w:val="1419B58E"/>
    <w:rsid w:val="1460CD24"/>
    <w:rsid w:val="14BC40F1"/>
    <w:rsid w:val="1569745C"/>
    <w:rsid w:val="157637F9"/>
    <w:rsid w:val="157E6477"/>
    <w:rsid w:val="15C10F94"/>
    <w:rsid w:val="15D11AF8"/>
    <w:rsid w:val="161EFE9B"/>
    <w:rsid w:val="1637C3B6"/>
    <w:rsid w:val="164691AF"/>
    <w:rsid w:val="164AB5B2"/>
    <w:rsid w:val="16972236"/>
    <w:rsid w:val="16A74EE0"/>
    <w:rsid w:val="16AFA13A"/>
    <w:rsid w:val="17050985"/>
    <w:rsid w:val="172C596F"/>
    <w:rsid w:val="174844A4"/>
    <w:rsid w:val="178BCC0C"/>
    <w:rsid w:val="17C8860A"/>
    <w:rsid w:val="1818BA27"/>
    <w:rsid w:val="1826DC18"/>
    <w:rsid w:val="184A6AB7"/>
    <w:rsid w:val="18F9BAF1"/>
    <w:rsid w:val="195E1E67"/>
    <w:rsid w:val="198D0FAB"/>
    <w:rsid w:val="1A487EAA"/>
    <w:rsid w:val="1A69244B"/>
    <w:rsid w:val="1A941C1C"/>
    <w:rsid w:val="1ACA6EB3"/>
    <w:rsid w:val="1B615B38"/>
    <w:rsid w:val="1B84741E"/>
    <w:rsid w:val="1BF93EA0"/>
    <w:rsid w:val="1C057398"/>
    <w:rsid w:val="1C0A3DB4"/>
    <w:rsid w:val="1C28CE20"/>
    <w:rsid w:val="1C462A0E"/>
    <w:rsid w:val="1C87B30A"/>
    <w:rsid w:val="1C9ACEB8"/>
    <w:rsid w:val="1D1D3EF4"/>
    <w:rsid w:val="1D4DAD07"/>
    <w:rsid w:val="1D557CDB"/>
    <w:rsid w:val="1D83941D"/>
    <w:rsid w:val="1DA8DBD6"/>
    <w:rsid w:val="1DB45A5A"/>
    <w:rsid w:val="1DC16DE2"/>
    <w:rsid w:val="1E387A0C"/>
    <w:rsid w:val="1E5F1D6F"/>
    <w:rsid w:val="1E92F182"/>
    <w:rsid w:val="1EE87AEA"/>
    <w:rsid w:val="1F09CFDF"/>
    <w:rsid w:val="1F108D7A"/>
    <w:rsid w:val="1F59CC23"/>
    <w:rsid w:val="1F7B7FE1"/>
    <w:rsid w:val="2023C750"/>
    <w:rsid w:val="204A9722"/>
    <w:rsid w:val="20725C4F"/>
    <w:rsid w:val="208F78A7"/>
    <w:rsid w:val="209B5C50"/>
    <w:rsid w:val="21207144"/>
    <w:rsid w:val="21367E8A"/>
    <w:rsid w:val="217586C2"/>
    <w:rsid w:val="21D5770E"/>
    <w:rsid w:val="21DC90E9"/>
    <w:rsid w:val="21DEBEC9"/>
    <w:rsid w:val="226A58B0"/>
    <w:rsid w:val="2372BCCF"/>
    <w:rsid w:val="23B897D9"/>
    <w:rsid w:val="249253FF"/>
    <w:rsid w:val="24D695FB"/>
    <w:rsid w:val="24E2B985"/>
    <w:rsid w:val="254A0D97"/>
    <w:rsid w:val="25949401"/>
    <w:rsid w:val="25B64F55"/>
    <w:rsid w:val="25D39B06"/>
    <w:rsid w:val="25E05C58"/>
    <w:rsid w:val="2648CDC0"/>
    <w:rsid w:val="264C76C1"/>
    <w:rsid w:val="26538145"/>
    <w:rsid w:val="2654E00C"/>
    <w:rsid w:val="26B62381"/>
    <w:rsid w:val="26CDD594"/>
    <w:rsid w:val="26E76D2E"/>
    <w:rsid w:val="26FFAE05"/>
    <w:rsid w:val="2794F274"/>
    <w:rsid w:val="27B32662"/>
    <w:rsid w:val="27D5EB0D"/>
    <w:rsid w:val="27FFAB78"/>
    <w:rsid w:val="2850DBAE"/>
    <w:rsid w:val="28C3F697"/>
    <w:rsid w:val="291C15CF"/>
    <w:rsid w:val="294E2E73"/>
    <w:rsid w:val="295BC32D"/>
    <w:rsid w:val="29A56F25"/>
    <w:rsid w:val="2A52B15A"/>
    <w:rsid w:val="2A5AF5D4"/>
    <w:rsid w:val="2A7C574C"/>
    <w:rsid w:val="2AAB14BB"/>
    <w:rsid w:val="2B0F8046"/>
    <w:rsid w:val="2B4EC7EE"/>
    <w:rsid w:val="2B62D1D9"/>
    <w:rsid w:val="2B8463BB"/>
    <w:rsid w:val="2BD53231"/>
    <w:rsid w:val="2C147BB2"/>
    <w:rsid w:val="2C1DE2AE"/>
    <w:rsid w:val="2C3F1723"/>
    <w:rsid w:val="2C5DA406"/>
    <w:rsid w:val="2C613B6E"/>
    <w:rsid w:val="2C7C9259"/>
    <w:rsid w:val="2C8DD71A"/>
    <w:rsid w:val="2CA62647"/>
    <w:rsid w:val="2D6F8970"/>
    <w:rsid w:val="2D7664D5"/>
    <w:rsid w:val="2DB30ECC"/>
    <w:rsid w:val="2DE4B054"/>
    <w:rsid w:val="2EAF913A"/>
    <w:rsid w:val="2F61BE52"/>
    <w:rsid w:val="2FE31F0E"/>
    <w:rsid w:val="2FF53BC3"/>
    <w:rsid w:val="303AD8AB"/>
    <w:rsid w:val="30581D4E"/>
    <w:rsid w:val="306C239F"/>
    <w:rsid w:val="30A96807"/>
    <w:rsid w:val="30D340CD"/>
    <w:rsid w:val="31062064"/>
    <w:rsid w:val="311551B0"/>
    <w:rsid w:val="318921B6"/>
    <w:rsid w:val="3206E26B"/>
    <w:rsid w:val="325560F0"/>
    <w:rsid w:val="32DC2FC2"/>
    <w:rsid w:val="331E1B84"/>
    <w:rsid w:val="331F643D"/>
    <w:rsid w:val="336EE353"/>
    <w:rsid w:val="338D6A1E"/>
    <w:rsid w:val="33C04353"/>
    <w:rsid w:val="33DB911E"/>
    <w:rsid w:val="34266D2B"/>
    <w:rsid w:val="3430CDB6"/>
    <w:rsid w:val="3442E0A8"/>
    <w:rsid w:val="347B642C"/>
    <w:rsid w:val="3497557E"/>
    <w:rsid w:val="34A8FFA0"/>
    <w:rsid w:val="34BA78B9"/>
    <w:rsid w:val="34BBB8D2"/>
    <w:rsid w:val="35250762"/>
    <w:rsid w:val="35327AC9"/>
    <w:rsid w:val="361CFD72"/>
    <w:rsid w:val="3685E3E7"/>
    <w:rsid w:val="3691F000"/>
    <w:rsid w:val="36995C51"/>
    <w:rsid w:val="36B6FE9D"/>
    <w:rsid w:val="37477D74"/>
    <w:rsid w:val="3806A4D9"/>
    <w:rsid w:val="3891813E"/>
    <w:rsid w:val="391844E0"/>
    <w:rsid w:val="391B321A"/>
    <w:rsid w:val="394C8BA1"/>
    <w:rsid w:val="398B19EC"/>
    <w:rsid w:val="39B1E577"/>
    <w:rsid w:val="39C82BAB"/>
    <w:rsid w:val="3A2AB887"/>
    <w:rsid w:val="3A6826CE"/>
    <w:rsid w:val="3A893E02"/>
    <w:rsid w:val="3AB0326B"/>
    <w:rsid w:val="3AB1B77B"/>
    <w:rsid w:val="3AD85E4D"/>
    <w:rsid w:val="3C3F4854"/>
    <w:rsid w:val="3C5F4B19"/>
    <w:rsid w:val="3CDCBF75"/>
    <w:rsid w:val="3CFEEF36"/>
    <w:rsid w:val="3E26B251"/>
    <w:rsid w:val="3E439B2F"/>
    <w:rsid w:val="3E59AE09"/>
    <w:rsid w:val="3E5FB6C1"/>
    <w:rsid w:val="3F2A89DF"/>
    <w:rsid w:val="3F39D117"/>
    <w:rsid w:val="3F6FEC72"/>
    <w:rsid w:val="3F85370F"/>
    <w:rsid w:val="3F8BE471"/>
    <w:rsid w:val="3FC56226"/>
    <w:rsid w:val="4003E7DA"/>
    <w:rsid w:val="401C6350"/>
    <w:rsid w:val="4053512C"/>
    <w:rsid w:val="40AF1DAD"/>
    <w:rsid w:val="40C0EE10"/>
    <w:rsid w:val="40ED0A9B"/>
    <w:rsid w:val="4117D83E"/>
    <w:rsid w:val="419AE9B9"/>
    <w:rsid w:val="41B9D340"/>
    <w:rsid w:val="4230A1BA"/>
    <w:rsid w:val="423242AF"/>
    <w:rsid w:val="4266F663"/>
    <w:rsid w:val="426921DD"/>
    <w:rsid w:val="429659E7"/>
    <w:rsid w:val="42D20022"/>
    <w:rsid w:val="4361BB19"/>
    <w:rsid w:val="43743C92"/>
    <w:rsid w:val="43A0DFCD"/>
    <w:rsid w:val="43E83143"/>
    <w:rsid w:val="4458A97E"/>
    <w:rsid w:val="44BAC017"/>
    <w:rsid w:val="45367BA9"/>
    <w:rsid w:val="457FB91E"/>
    <w:rsid w:val="4583CFCE"/>
    <w:rsid w:val="45D23F71"/>
    <w:rsid w:val="468B41DE"/>
    <w:rsid w:val="46B73F24"/>
    <w:rsid w:val="471C488E"/>
    <w:rsid w:val="473E61CF"/>
    <w:rsid w:val="4759011D"/>
    <w:rsid w:val="47DE781A"/>
    <w:rsid w:val="482A396D"/>
    <w:rsid w:val="4840C7D3"/>
    <w:rsid w:val="489079C6"/>
    <w:rsid w:val="49A2EB55"/>
    <w:rsid w:val="4A657276"/>
    <w:rsid w:val="4A9549FC"/>
    <w:rsid w:val="4B10C69F"/>
    <w:rsid w:val="4B4CC1BE"/>
    <w:rsid w:val="4BC95036"/>
    <w:rsid w:val="4BFEA889"/>
    <w:rsid w:val="4BFF2DF3"/>
    <w:rsid w:val="4C119423"/>
    <w:rsid w:val="4C6993C5"/>
    <w:rsid w:val="4CC4278E"/>
    <w:rsid w:val="4CC9F7DA"/>
    <w:rsid w:val="4DA248CF"/>
    <w:rsid w:val="4DB5FAFB"/>
    <w:rsid w:val="4DD17D20"/>
    <w:rsid w:val="4DFA7E66"/>
    <w:rsid w:val="4E0EAF4B"/>
    <w:rsid w:val="4E373EAC"/>
    <w:rsid w:val="4E3F8CE3"/>
    <w:rsid w:val="4E52243C"/>
    <w:rsid w:val="4E913DB9"/>
    <w:rsid w:val="4ECD5C78"/>
    <w:rsid w:val="4EEBB0A8"/>
    <w:rsid w:val="4F724487"/>
    <w:rsid w:val="4F892BAA"/>
    <w:rsid w:val="4FB345BB"/>
    <w:rsid w:val="4FE839DC"/>
    <w:rsid w:val="50340BC7"/>
    <w:rsid w:val="509E4CAE"/>
    <w:rsid w:val="50FC3FD4"/>
    <w:rsid w:val="5120DF39"/>
    <w:rsid w:val="5156987D"/>
    <w:rsid w:val="5179CD0B"/>
    <w:rsid w:val="51BC96B9"/>
    <w:rsid w:val="51D81666"/>
    <w:rsid w:val="520141FE"/>
    <w:rsid w:val="522A790A"/>
    <w:rsid w:val="522D6FF7"/>
    <w:rsid w:val="52ED6F61"/>
    <w:rsid w:val="534F892E"/>
    <w:rsid w:val="535C83ED"/>
    <w:rsid w:val="5369B112"/>
    <w:rsid w:val="5373756E"/>
    <w:rsid w:val="537910CB"/>
    <w:rsid w:val="53DBF91E"/>
    <w:rsid w:val="53F76A28"/>
    <w:rsid w:val="54041706"/>
    <w:rsid w:val="5404938C"/>
    <w:rsid w:val="546E9A26"/>
    <w:rsid w:val="5479D533"/>
    <w:rsid w:val="5526D7D5"/>
    <w:rsid w:val="554334F2"/>
    <w:rsid w:val="5548C69D"/>
    <w:rsid w:val="554AF0F4"/>
    <w:rsid w:val="554E5BEF"/>
    <w:rsid w:val="55A61592"/>
    <w:rsid w:val="55AF485A"/>
    <w:rsid w:val="55E01321"/>
    <w:rsid w:val="5638B518"/>
    <w:rsid w:val="56494506"/>
    <w:rsid w:val="569B9E5F"/>
    <w:rsid w:val="56B6DD37"/>
    <w:rsid w:val="56CDCA7C"/>
    <w:rsid w:val="56FA1588"/>
    <w:rsid w:val="572F6E5D"/>
    <w:rsid w:val="57BC3B1C"/>
    <w:rsid w:val="57E5D663"/>
    <w:rsid w:val="57F52BEE"/>
    <w:rsid w:val="580FB509"/>
    <w:rsid w:val="5813B404"/>
    <w:rsid w:val="589309A3"/>
    <w:rsid w:val="58B31486"/>
    <w:rsid w:val="58D8D85A"/>
    <w:rsid w:val="590C596D"/>
    <w:rsid w:val="591E790A"/>
    <w:rsid w:val="59205C18"/>
    <w:rsid w:val="59769459"/>
    <w:rsid w:val="59B396C4"/>
    <w:rsid w:val="5A001270"/>
    <w:rsid w:val="5A5D0CF1"/>
    <w:rsid w:val="5A63C495"/>
    <w:rsid w:val="5A98FA90"/>
    <w:rsid w:val="5AAD78AC"/>
    <w:rsid w:val="5AD7DBE0"/>
    <w:rsid w:val="5AF25818"/>
    <w:rsid w:val="5B464C2B"/>
    <w:rsid w:val="5B5DC8AD"/>
    <w:rsid w:val="5B6958D0"/>
    <w:rsid w:val="5BCBE9BB"/>
    <w:rsid w:val="5BE97A2E"/>
    <w:rsid w:val="5BFD919C"/>
    <w:rsid w:val="5C383266"/>
    <w:rsid w:val="5C63C58F"/>
    <w:rsid w:val="5C8184DF"/>
    <w:rsid w:val="5CF84950"/>
    <w:rsid w:val="5D2EFD21"/>
    <w:rsid w:val="5D5FA621"/>
    <w:rsid w:val="5E40AB09"/>
    <w:rsid w:val="5E495EDD"/>
    <w:rsid w:val="5F8F54DD"/>
    <w:rsid w:val="5FC20E1E"/>
    <w:rsid w:val="6063FDD0"/>
    <w:rsid w:val="60AAC4EB"/>
    <w:rsid w:val="60E27338"/>
    <w:rsid w:val="610E82C2"/>
    <w:rsid w:val="61263F54"/>
    <w:rsid w:val="616AE95A"/>
    <w:rsid w:val="61C71885"/>
    <w:rsid w:val="625D98A5"/>
    <w:rsid w:val="630142CE"/>
    <w:rsid w:val="63A1F9B7"/>
    <w:rsid w:val="63A8864C"/>
    <w:rsid w:val="63C47BC7"/>
    <w:rsid w:val="63CB021D"/>
    <w:rsid w:val="63E17956"/>
    <w:rsid w:val="6461D537"/>
    <w:rsid w:val="64E5AAAC"/>
    <w:rsid w:val="6524F44C"/>
    <w:rsid w:val="6529043B"/>
    <w:rsid w:val="6572C087"/>
    <w:rsid w:val="6576CB72"/>
    <w:rsid w:val="65BACEAB"/>
    <w:rsid w:val="65F34A71"/>
    <w:rsid w:val="679E70F8"/>
    <w:rsid w:val="67E5B5BB"/>
    <w:rsid w:val="681464CC"/>
    <w:rsid w:val="6875E700"/>
    <w:rsid w:val="68C9E846"/>
    <w:rsid w:val="68D5D3C7"/>
    <w:rsid w:val="68D77C51"/>
    <w:rsid w:val="68FB2FE8"/>
    <w:rsid w:val="695CF470"/>
    <w:rsid w:val="69E70DA9"/>
    <w:rsid w:val="6A6C3CA5"/>
    <w:rsid w:val="6AEC78B0"/>
    <w:rsid w:val="6AFB78CD"/>
    <w:rsid w:val="6B0F8006"/>
    <w:rsid w:val="6B35D010"/>
    <w:rsid w:val="6B36CB54"/>
    <w:rsid w:val="6B402167"/>
    <w:rsid w:val="6B41FEFF"/>
    <w:rsid w:val="6B7A0013"/>
    <w:rsid w:val="6B94B403"/>
    <w:rsid w:val="6BA4B406"/>
    <w:rsid w:val="6BCA2AC9"/>
    <w:rsid w:val="6BF3E8ED"/>
    <w:rsid w:val="6C297B18"/>
    <w:rsid w:val="6C43A21C"/>
    <w:rsid w:val="6C9C6BA8"/>
    <w:rsid w:val="6CBFEB39"/>
    <w:rsid w:val="6CCFC44F"/>
    <w:rsid w:val="6CEBADD0"/>
    <w:rsid w:val="6D089D0B"/>
    <w:rsid w:val="6D2D79BC"/>
    <w:rsid w:val="6D72918E"/>
    <w:rsid w:val="6E1BC354"/>
    <w:rsid w:val="6EC0A69B"/>
    <w:rsid w:val="6EE8349C"/>
    <w:rsid w:val="6F093995"/>
    <w:rsid w:val="6F27450F"/>
    <w:rsid w:val="6F33FB21"/>
    <w:rsid w:val="6F44406A"/>
    <w:rsid w:val="6F4CBED7"/>
    <w:rsid w:val="6F59306D"/>
    <w:rsid w:val="6F83E235"/>
    <w:rsid w:val="6FFD4838"/>
    <w:rsid w:val="70417C54"/>
    <w:rsid w:val="7052768E"/>
    <w:rsid w:val="707A475D"/>
    <w:rsid w:val="7089D672"/>
    <w:rsid w:val="70AE978B"/>
    <w:rsid w:val="70CE31A2"/>
    <w:rsid w:val="70D94C9F"/>
    <w:rsid w:val="70F28AA5"/>
    <w:rsid w:val="710AE152"/>
    <w:rsid w:val="71178151"/>
    <w:rsid w:val="717A8E0E"/>
    <w:rsid w:val="72712379"/>
    <w:rsid w:val="72B9A236"/>
    <w:rsid w:val="72E58455"/>
    <w:rsid w:val="7336F237"/>
    <w:rsid w:val="733DE8F1"/>
    <w:rsid w:val="7351E2A5"/>
    <w:rsid w:val="7357D804"/>
    <w:rsid w:val="7384298B"/>
    <w:rsid w:val="73D08B1D"/>
    <w:rsid w:val="73EDA834"/>
    <w:rsid w:val="74745C70"/>
    <w:rsid w:val="7474EC48"/>
    <w:rsid w:val="748C37E5"/>
    <w:rsid w:val="74AF5905"/>
    <w:rsid w:val="75D964DF"/>
    <w:rsid w:val="763B4F55"/>
    <w:rsid w:val="7689DF07"/>
    <w:rsid w:val="76DC8DFF"/>
    <w:rsid w:val="76E94C01"/>
    <w:rsid w:val="773EEC59"/>
    <w:rsid w:val="7772E013"/>
    <w:rsid w:val="780E5273"/>
    <w:rsid w:val="7874CD89"/>
    <w:rsid w:val="7894BEFE"/>
    <w:rsid w:val="79556F78"/>
    <w:rsid w:val="79ADB0A8"/>
    <w:rsid w:val="7A056101"/>
    <w:rsid w:val="7A0AAA20"/>
    <w:rsid w:val="7A4F1057"/>
    <w:rsid w:val="7A6C8195"/>
    <w:rsid w:val="7A8763F1"/>
    <w:rsid w:val="7AA60FBB"/>
    <w:rsid w:val="7AE7E9EA"/>
    <w:rsid w:val="7B1B98AD"/>
    <w:rsid w:val="7B43CDFD"/>
    <w:rsid w:val="7B53AED4"/>
    <w:rsid w:val="7B551E7B"/>
    <w:rsid w:val="7BAC3D33"/>
    <w:rsid w:val="7BADAF58"/>
    <w:rsid w:val="7BECC9A3"/>
    <w:rsid w:val="7C20263D"/>
    <w:rsid w:val="7C7ED58B"/>
    <w:rsid w:val="7D9273DE"/>
    <w:rsid w:val="7DCFD24A"/>
    <w:rsid w:val="7E287C2C"/>
    <w:rsid w:val="7E3A0AD1"/>
    <w:rsid w:val="7E603453"/>
    <w:rsid w:val="7E6B8EC1"/>
    <w:rsid w:val="7E992F4E"/>
    <w:rsid w:val="7EAE1D4E"/>
    <w:rsid w:val="7F3A242D"/>
    <w:rsid w:val="7F526F16"/>
    <w:rsid w:val="7FAC1E0D"/>
    <w:rsid w:val="7FB51EE9"/>
    <w:rsid w:val="7FBC33AC"/>
  </w:rsids>
  <w:docVars>
    <w:docVar w:name="__Grammarly_42___1" w:val="H4sIAAAAAAAEAKtWcslP9kxRslIyNDY2MDQwMTI1sjSytDA3sjBV0lEKTi0uzszPAykwtKwFAF9gAp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F2FC29C"/>
  <w15:docId w15:val="{D93028C0-1C43-4B24-9E85-861EFD09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38B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D014E"/>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E2095B"/>
    <w:pPr>
      <w:keepNext/>
      <w:keepLines/>
      <w:spacing w:before="200" w:after="0" w:line="276"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C52DC"/>
    <w:pPr>
      <w:spacing w:after="0" w:line="240" w:lineRule="auto"/>
    </w:pPr>
    <w:rPr>
      <w:rFonts w:ascii="Tahoma" w:eastAsia="Times New Roman" w:hAnsi="Tahoma" w:cs="Tahoma"/>
      <w:sz w:val="16"/>
      <w:szCs w:val="16"/>
    </w:rPr>
  </w:style>
  <w:style w:type="paragraph" w:customStyle="1" w:styleId="Level1">
    <w:name w:val="Level 1"/>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2">
    <w:name w:val="Level 2"/>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3">
    <w:name w:val="Level 3"/>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4">
    <w:name w:val="Level 4"/>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5">
    <w:name w:val="Level 5"/>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6">
    <w:name w:val="Level 6"/>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7">
    <w:name w:val="Level 7"/>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8">
    <w:name w:val="Level 8"/>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9">
    <w:name w:val="Level 9"/>
    <w:basedOn w:val="Normal"/>
    <w:rsid w:val="00AC52DC"/>
    <w:pPr>
      <w:widowControl w:val="0"/>
      <w:spacing w:after="0" w:line="240" w:lineRule="auto"/>
    </w:pPr>
    <w:rPr>
      <w:rFonts w:ascii="Times New Roman" w:eastAsia="Times New Roman" w:hAnsi="Times New Roman" w:cs="Times New Roman"/>
      <w:b/>
      <w:sz w:val="20"/>
      <w:szCs w:val="20"/>
    </w:rPr>
  </w:style>
  <w:style w:type="character" w:customStyle="1" w:styleId="2LnShade">
    <w:name w:val="2 Ln Shade"/>
    <w:rsid w:val="00AC52DC"/>
  </w:style>
  <w:style w:type="character" w:customStyle="1" w:styleId="1LnShade">
    <w:name w:val="1 Ln Shade"/>
    <w:rsid w:val="00AC52DC"/>
  </w:style>
  <w:style w:type="paragraph" w:customStyle="1" w:styleId="Insertion01">
    <w:name w:val="Insertion 01"/>
    <w:basedOn w:val="Normal"/>
    <w:rsid w:val="00AC52DC"/>
    <w:pPr>
      <w:widowControl w:val="0"/>
      <w:spacing w:after="0" w:line="403" w:lineRule="exact"/>
    </w:pPr>
    <w:rPr>
      <w:rFonts w:ascii="Times New Roman" w:eastAsia="Times New Roman" w:hAnsi="Times New Roman" w:cs="Times New Roman"/>
      <w:b/>
      <w:sz w:val="20"/>
      <w:szCs w:val="20"/>
      <w:u w:val="single"/>
    </w:rPr>
  </w:style>
  <w:style w:type="character" w:customStyle="1" w:styleId="PramsInit01">
    <w:name w:val="Prams Init01"/>
    <w:rsid w:val="00AC52DC"/>
    <w:rPr>
      <w:sz w:val="20"/>
    </w:rPr>
  </w:style>
  <w:style w:type="paragraph" w:customStyle="1" w:styleId="Indent10">
    <w:name w:val="Indent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Indent1-9">
    <w:name w:val="Indent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a">
    <w:name w:val="︘"/>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9">
    <w:name w:val="Q No L1 1-9"/>
    <w:basedOn w:val="Normal"/>
    <w:rsid w:val="00AC52DC"/>
    <w:pPr>
      <w:spacing w:after="0" w:line="240" w:lineRule="auto"/>
    </w:pPr>
    <w:rPr>
      <w:rFonts w:ascii="Times New Roman" w:eastAsia="Times New Roman" w:hAnsi="Times New Roman" w:cs="Times New Roman"/>
      <w:b/>
      <w:sz w:val="20"/>
      <w:szCs w:val="20"/>
    </w:rPr>
  </w:style>
  <w:style w:type="paragraph" w:customStyle="1" w:styleId="Box1-9">
    <w:name w:val="Box 1-9"/>
    <w:basedOn w:val="Normal"/>
    <w:rsid w:val="00AC52DC"/>
    <w:pPr>
      <w:tabs>
        <w:tab w:val="left" w:pos="252"/>
        <w:tab w:val="left" w:pos="571"/>
      </w:tabs>
      <w:spacing w:after="0" w:line="240" w:lineRule="auto"/>
    </w:pPr>
    <w:rPr>
      <w:rFonts w:ascii="Times New Roman" w:eastAsia="Times New Roman" w:hAnsi="Times New Roman" w:cs="Times New Roman"/>
      <w:sz w:val="20"/>
      <w:szCs w:val="20"/>
    </w:rPr>
  </w:style>
  <w:style w:type="character" w:customStyle="1" w:styleId="N-YHead">
    <w:name w:val="N-Y Head"/>
    <w:rsid w:val="00AC52DC"/>
    <w:rPr>
      <w:b/>
    </w:rPr>
  </w:style>
  <w:style w:type="character" w:customStyle="1" w:styleId="T-FHead">
    <w:name w:val="T-F Head"/>
    <w:rsid w:val="00AC52DC"/>
    <w:rPr>
      <w:b/>
      <w:sz w:val="20"/>
    </w:rPr>
  </w:style>
  <w:style w:type="paragraph" w:customStyle="1" w:styleId="ParaBox">
    <w:name w:val="Para Box"/>
    <w:basedOn w:val="Normal"/>
    <w:rsid w:val="00AC52DC"/>
    <w:pPr>
      <w:shd w:val="clear" w:color="000000" w:fill="FFFFFF"/>
      <w:spacing w:after="0" w:line="240" w:lineRule="auto"/>
    </w:pPr>
    <w:rPr>
      <w:rFonts w:ascii="Times New Roman" w:eastAsia="Times New Roman" w:hAnsi="Times New Roman" w:cs="Times New Roman"/>
      <w:b/>
      <w:szCs w:val="20"/>
    </w:rPr>
  </w:style>
  <w:style w:type="paragraph" w:customStyle="1" w:styleId="ParaShade">
    <w:name w:val="Para Shade"/>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0">
    <w:name w:val="Q No L1 10+"/>
    <w:basedOn w:val="Normal"/>
    <w:rsid w:val="00AC52DC"/>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paragraph" w:customStyle="1" w:styleId="QNoL21-9">
    <w:name w:val="Q No L2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QNoL210">
    <w:name w:val="Q No L2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Head1">
    <w:name w:val="Head 1"/>
    <w:basedOn w:val="Normal"/>
    <w:rsid w:val="00AC52DC"/>
    <w:pPr>
      <w:spacing w:after="0" w:line="240" w:lineRule="auto"/>
      <w:jc w:val="center"/>
    </w:pPr>
    <w:rPr>
      <w:rFonts w:ascii="Times New Roman" w:eastAsia="Times New Roman" w:hAnsi="Times New Roman" w:cs="Times New Roman"/>
      <w:b/>
      <w:sz w:val="28"/>
      <w:szCs w:val="20"/>
    </w:rPr>
  </w:style>
  <w:style w:type="paragraph" w:customStyle="1" w:styleId="Head2">
    <w:name w:val="Head 2"/>
    <w:basedOn w:val="Normal"/>
    <w:rsid w:val="00AC52DC"/>
    <w:pPr>
      <w:spacing w:after="0" w:line="240" w:lineRule="auto"/>
      <w:jc w:val="center"/>
    </w:pPr>
    <w:rPr>
      <w:rFonts w:ascii="Times New Roman" w:eastAsia="Times New Roman" w:hAnsi="Times New Roman" w:cs="Times New Roman"/>
      <w:sz w:val="24"/>
      <w:szCs w:val="20"/>
    </w:rPr>
  </w:style>
  <w:style w:type="paragraph" w:styleId="FootnoteText">
    <w:name w:val="footnote text"/>
    <w:basedOn w:val="Normal"/>
    <w:link w:val="FootnoteTextChar"/>
    <w:rsid w:val="00AC52DC"/>
    <w:pPr>
      <w:spacing w:after="0" w:line="240" w:lineRule="auto"/>
    </w:pPr>
    <w:rPr>
      <w:rFonts w:ascii="Times New Roman" w:eastAsia="Times New Roman" w:hAnsi="Times New Roman" w:cs="Times New Roman"/>
      <w:sz w:val="20"/>
      <w:szCs w:val="20"/>
    </w:rPr>
  </w:style>
  <w:style w:type="paragraph" w:customStyle="1" w:styleId="QNote">
    <w:name w:val="Q Note"/>
    <w:rsid w:val="00AC52DC"/>
    <w:pPr>
      <w:pBdr>
        <w:top w:val="single" w:sz="6" w:space="2" w:color="000000"/>
        <w:left w:val="single" w:sz="6" w:space="2" w:color="000000"/>
        <w:bottom w:val="single" w:sz="6" w:space="2" w:color="000000"/>
        <w:right w:val="single" w:sz="6" w:space="2" w:color="000000"/>
      </w:pBdr>
      <w:autoSpaceDE w:val="0"/>
      <w:autoSpaceDN w:val="0"/>
      <w:adjustRightInd w:val="0"/>
      <w:ind w:left="1440"/>
    </w:pPr>
    <w:rPr>
      <w:b/>
      <w:bCs/>
      <w:sz w:val="24"/>
      <w:szCs w:val="24"/>
    </w:rPr>
  </w:style>
  <w:style w:type="paragraph" w:styleId="BodyTextIndent">
    <w:name w:val="Body Text Indent"/>
    <w:basedOn w:val="Normal"/>
    <w:rsid w:val="00AC52DC"/>
    <w:pPr>
      <w:keepNext/>
      <w:keepLines/>
      <w:tabs>
        <w:tab w:val="left" w:pos="353"/>
        <w:tab w:val="left" w:pos="622"/>
        <w:tab w:val="left" w:pos="936"/>
        <w:tab w:val="right" w:leader="dot" w:pos="8100"/>
        <w:tab w:val="center" w:pos="8730"/>
      </w:tabs>
      <w:spacing w:after="0" w:line="240" w:lineRule="auto"/>
      <w:ind w:left="1073" w:hanging="1073"/>
    </w:pPr>
    <w:rPr>
      <w:rFonts w:ascii="Times New Roman" w:eastAsia="Times New Roman" w:hAnsi="Times New Roman" w:cs="Times New Roman"/>
      <w:sz w:val="20"/>
      <w:szCs w:val="20"/>
    </w:rPr>
  </w:style>
  <w:style w:type="paragraph" w:styleId="BodyText">
    <w:name w:val="Body Text"/>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FF00FF"/>
      <w:sz w:val="20"/>
      <w:szCs w:val="20"/>
    </w:rPr>
  </w:style>
  <w:style w:type="paragraph" w:styleId="BodyText2">
    <w:name w:val="Body Text 2"/>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0000FF"/>
      <w:sz w:val="20"/>
      <w:szCs w:val="20"/>
    </w:rPr>
  </w:style>
  <w:style w:type="paragraph" w:styleId="Header">
    <w:name w:val="header"/>
    <w:basedOn w:val="Normal"/>
    <w:link w:val="Head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character" w:styleId="PageNumber">
    <w:name w:val="page number"/>
    <w:basedOn w:val="DefaultParagraphFont"/>
    <w:rsid w:val="00AC52DC"/>
  </w:style>
  <w:style w:type="paragraph" w:styleId="PlainText">
    <w:name w:val="Plain Text"/>
    <w:basedOn w:val="Normal"/>
    <w:link w:val="PlainTextChar"/>
    <w:uiPriority w:val="99"/>
    <w:rsid w:val="00DF2E70"/>
    <w:pPr>
      <w:spacing w:after="0" w:line="240" w:lineRule="auto"/>
    </w:pPr>
    <w:rPr>
      <w:rFonts w:ascii="Courier New" w:eastAsia="Times New Roman" w:hAnsi="Courier New" w:cs="Times New Roman"/>
      <w:sz w:val="20"/>
      <w:szCs w:val="20"/>
    </w:rPr>
  </w:style>
  <w:style w:type="paragraph" w:styleId="NormalWeb">
    <w:name w:val="Normal (Web)"/>
    <w:basedOn w:val="Normal"/>
    <w:uiPriority w:val="99"/>
    <w:rsid w:val="00FE7E9B"/>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rsid w:val="001D05D4"/>
    <w:pPr>
      <w:spacing w:after="0" w:line="240" w:lineRule="auto"/>
    </w:pPr>
    <w:rPr>
      <w:rFonts w:ascii="Times New Roman" w:eastAsia="Times New Roman" w:hAnsi="Times New Roman" w:cs="Times New Roman"/>
      <w:sz w:val="20"/>
      <w:szCs w:val="20"/>
    </w:rPr>
  </w:style>
  <w:style w:type="character" w:customStyle="1" w:styleId="Heading1Char">
    <w:name w:val="Heading 1 Char"/>
    <w:link w:val="Heading1"/>
    <w:uiPriority w:val="9"/>
    <w:rsid w:val="00BD014E"/>
    <w:rPr>
      <w:rFonts w:ascii="Cambria" w:hAnsi="Cambria"/>
      <w:b/>
      <w:bCs/>
      <w:color w:val="365F91"/>
      <w:sz w:val="28"/>
      <w:szCs w:val="28"/>
    </w:rPr>
  </w:style>
  <w:style w:type="character" w:styleId="CommentReference">
    <w:name w:val="annotation reference"/>
    <w:uiPriority w:val="99"/>
    <w:rsid w:val="00716F59"/>
    <w:rPr>
      <w:sz w:val="16"/>
      <w:szCs w:val="16"/>
    </w:rPr>
  </w:style>
  <w:style w:type="paragraph" w:styleId="CommentText">
    <w:name w:val="annotation text"/>
    <w:basedOn w:val="Normal"/>
    <w:link w:val="CommentTextChar"/>
    <w:uiPriority w:val="99"/>
    <w:rsid w:val="00716F5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716F59"/>
  </w:style>
  <w:style w:type="paragraph" w:styleId="CommentSubject">
    <w:name w:val="annotation subject"/>
    <w:basedOn w:val="CommentText"/>
    <w:next w:val="CommentText"/>
    <w:link w:val="CommentSubjectChar"/>
    <w:rsid w:val="00716F59"/>
    <w:rPr>
      <w:b/>
      <w:bCs/>
    </w:rPr>
  </w:style>
  <w:style w:type="character" w:customStyle="1" w:styleId="CommentSubjectChar">
    <w:name w:val="Comment Subject Char"/>
    <w:link w:val="CommentSubject"/>
    <w:rsid w:val="00716F59"/>
    <w:rPr>
      <w:b/>
      <w:bCs/>
    </w:rPr>
  </w:style>
  <w:style w:type="paragraph" w:styleId="ListParagraph">
    <w:name w:val="List Paragraph"/>
    <w:basedOn w:val="Normal"/>
    <w:uiPriority w:val="34"/>
    <w:qFormat/>
    <w:rsid w:val="005258A8"/>
    <w:pPr>
      <w:spacing w:after="200" w:line="276" w:lineRule="auto"/>
      <w:ind w:left="720"/>
      <w:contextualSpacing/>
    </w:pPr>
    <w:rPr>
      <w:rFonts w:ascii="Calibri" w:eastAsia="Calibri" w:hAnsi="Calibri" w:cs="Times New Roman"/>
    </w:rPr>
  </w:style>
  <w:style w:type="character" w:customStyle="1" w:styleId="PlainTextChar">
    <w:name w:val="Plain Text Char"/>
    <w:link w:val="PlainText"/>
    <w:uiPriority w:val="99"/>
    <w:rsid w:val="008550C6"/>
    <w:rPr>
      <w:rFonts w:ascii="Courier New" w:hAnsi="Courier New"/>
    </w:rPr>
  </w:style>
  <w:style w:type="character" w:customStyle="1" w:styleId="Heading2Char">
    <w:name w:val="Heading 2 Char"/>
    <w:link w:val="Heading2"/>
    <w:uiPriority w:val="9"/>
    <w:rsid w:val="00E2095B"/>
    <w:rPr>
      <w:rFonts w:ascii="Cambria" w:hAnsi="Cambria"/>
      <w:b/>
      <w:bCs/>
      <w:color w:val="4F81BD"/>
      <w:sz w:val="26"/>
      <w:szCs w:val="26"/>
    </w:rPr>
  </w:style>
  <w:style w:type="character" w:styleId="Hyperlink">
    <w:name w:val="Hyperlink"/>
    <w:uiPriority w:val="99"/>
    <w:unhideWhenUsed/>
    <w:rsid w:val="003E4222"/>
    <w:rPr>
      <w:color w:val="0000FF"/>
      <w:u w:val="single"/>
    </w:rPr>
  </w:style>
  <w:style w:type="character" w:styleId="Emphasis">
    <w:name w:val="Emphasis"/>
    <w:qFormat/>
    <w:rsid w:val="00CB5FC5"/>
    <w:rPr>
      <w:i/>
      <w:iCs/>
    </w:rPr>
  </w:style>
  <w:style w:type="paragraph" w:styleId="NoSpacing">
    <w:name w:val="No Spacing"/>
    <w:link w:val="NoSpacingChar"/>
    <w:uiPriority w:val="1"/>
    <w:qFormat/>
    <w:rsid w:val="00954BCF"/>
    <w:rPr>
      <w:rFonts w:ascii="Calibri" w:eastAsia="Calibri" w:hAnsi="Calibri"/>
      <w:sz w:val="22"/>
      <w:szCs w:val="22"/>
    </w:rPr>
  </w:style>
  <w:style w:type="character" w:customStyle="1" w:styleId="BodyText1CharChar">
    <w:name w:val="Body Text 1 Char Char"/>
    <w:basedOn w:val="DefaultParagraphFont"/>
    <w:link w:val="BodyText1Char"/>
    <w:uiPriority w:val="99"/>
    <w:locked/>
    <w:rsid w:val="00C53B6E"/>
    <w:rPr>
      <w:rFonts w:ascii="Arial" w:hAnsi="Arial" w:cs="Arial"/>
      <w:color w:val="000000"/>
    </w:rPr>
  </w:style>
  <w:style w:type="paragraph" w:customStyle="1" w:styleId="BodyText1Char">
    <w:name w:val="Body Text 1 Char"/>
    <w:basedOn w:val="Normal"/>
    <w:link w:val="BodyText1CharChar"/>
    <w:uiPriority w:val="99"/>
    <w:rsid w:val="00C53B6E"/>
    <w:pPr>
      <w:spacing w:after="0" w:line="240" w:lineRule="auto"/>
      <w:jc w:val="both"/>
    </w:pPr>
    <w:rPr>
      <w:rFonts w:ascii="Arial" w:eastAsia="Times New Roman" w:hAnsi="Arial" w:cs="Arial"/>
      <w:color w:val="000000"/>
      <w:sz w:val="20"/>
      <w:szCs w:val="20"/>
    </w:rPr>
  </w:style>
  <w:style w:type="paragraph" w:customStyle="1" w:styleId="Default">
    <w:name w:val="Default"/>
    <w:basedOn w:val="Normal"/>
    <w:rsid w:val="00EE0019"/>
    <w:pPr>
      <w:autoSpaceDE w:val="0"/>
      <w:autoSpaceDN w:val="0"/>
      <w:spacing w:after="0" w:line="240" w:lineRule="auto"/>
    </w:pPr>
    <w:rPr>
      <w:rFonts w:ascii="Calibri" w:eastAsia="Times New Roman" w:hAnsi="Calibri" w:cs="Times New Roman"/>
      <w:color w:val="000000"/>
      <w:sz w:val="24"/>
      <w:szCs w:val="24"/>
    </w:rPr>
  </w:style>
  <w:style w:type="character" w:customStyle="1" w:styleId="FootnoteTextChar">
    <w:name w:val="Footnote Text Char"/>
    <w:basedOn w:val="DefaultParagraphFont"/>
    <w:link w:val="FootnoteText"/>
    <w:rsid w:val="006B5B43"/>
  </w:style>
  <w:style w:type="table" w:styleId="TableGrid">
    <w:name w:val="Table Grid"/>
    <w:basedOn w:val="TableNormal"/>
    <w:uiPriority w:val="39"/>
    <w:rsid w:val="00B90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C4B24"/>
  </w:style>
  <w:style w:type="character" w:customStyle="1" w:styleId="HeaderChar">
    <w:name w:val="Header Char"/>
    <w:basedOn w:val="DefaultParagraphFont"/>
    <w:link w:val="Header"/>
    <w:uiPriority w:val="99"/>
    <w:rsid w:val="00266DEA"/>
  </w:style>
  <w:style w:type="table" w:customStyle="1" w:styleId="TableGrid1">
    <w:name w:val="Table Grid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F0314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A4C9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A56FE"/>
    <w:rPr>
      <w:rFonts w:ascii="Calibri" w:eastAsia="Calibri" w:hAnsi="Calibri"/>
      <w:sz w:val="22"/>
      <w:szCs w:val="22"/>
    </w:rPr>
  </w:style>
  <w:style w:type="paragraph" w:styleId="TOCHeading">
    <w:name w:val="TOC Heading"/>
    <w:basedOn w:val="Heading1"/>
    <w:next w:val="Normal"/>
    <w:uiPriority w:val="39"/>
    <w:unhideWhenUsed/>
    <w:qFormat/>
    <w:rsid w:val="00E67EFE"/>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E67EFE"/>
    <w:pPr>
      <w:spacing w:after="100"/>
      <w:ind w:left="220"/>
    </w:pPr>
    <w:rPr>
      <w:rFonts w:cs="Times New Roman"/>
    </w:rPr>
  </w:style>
  <w:style w:type="paragraph" w:styleId="TOC1">
    <w:name w:val="toc 1"/>
    <w:basedOn w:val="Normal"/>
    <w:next w:val="Normal"/>
    <w:autoRedefine/>
    <w:uiPriority w:val="39"/>
    <w:unhideWhenUsed/>
    <w:rsid w:val="00E67EFE"/>
    <w:pPr>
      <w:spacing w:after="100"/>
    </w:pPr>
    <w:rPr>
      <w:rFonts w:cs="Times New Roman"/>
    </w:rPr>
  </w:style>
  <w:style w:type="paragraph" w:styleId="TOC3">
    <w:name w:val="toc 3"/>
    <w:basedOn w:val="Normal"/>
    <w:next w:val="Normal"/>
    <w:autoRedefine/>
    <w:uiPriority w:val="39"/>
    <w:unhideWhenUsed/>
    <w:rsid w:val="00E67EFE"/>
    <w:pPr>
      <w:spacing w:after="100"/>
      <w:ind w:left="440"/>
    </w:pPr>
    <w:rPr>
      <w:rFonts w:cs="Times New Roman"/>
    </w:rPr>
  </w:style>
  <w:style w:type="character" w:styleId="Mention">
    <w:name w:val="Mention"/>
    <w:basedOn w:val="DefaultParagraphFont"/>
    <w:uiPriority w:val="99"/>
    <w:unhideWhenUsed/>
    <w:rsid w:val="00446393"/>
    <w:rPr>
      <w:color w:val="2B579A"/>
      <w:shd w:val="clear" w:color="auto" w:fill="E6E6E6"/>
    </w:rPr>
  </w:style>
  <w:style w:type="paragraph" w:styleId="Subtitle">
    <w:name w:val="Subtitle"/>
    <w:basedOn w:val="Normal"/>
    <w:next w:val="Normal"/>
    <w:link w:val="SubtitleChar"/>
    <w:qFormat/>
    <w:rsid w:val="0055268C"/>
    <w:pPr>
      <w:numPr>
        <w:ilvl w:val="1"/>
      </w:numPr>
      <w:spacing w:line="240" w:lineRule="auto"/>
    </w:pPr>
    <w:rPr>
      <w:color w:val="5A5A5A" w:themeColor="text1" w:themeTint="A5"/>
      <w:spacing w:val="15"/>
    </w:rPr>
  </w:style>
  <w:style w:type="character" w:customStyle="1" w:styleId="SubtitleChar">
    <w:name w:val="Subtitle Char"/>
    <w:basedOn w:val="DefaultParagraphFont"/>
    <w:link w:val="Subtitle"/>
    <w:rsid w:val="0055268C"/>
    <w:rPr>
      <w:rFonts w:asciiTheme="minorHAnsi" w:eastAsiaTheme="minorEastAsia" w:hAnsiTheme="minorHAnsi" w:cstheme="minorBidi"/>
      <w:color w:val="5A5A5A" w:themeColor="text1" w:themeTint="A5"/>
      <w:spacing w:val="15"/>
      <w:sz w:val="22"/>
      <w:szCs w:val="22"/>
    </w:rPr>
  </w:style>
  <w:style w:type="paragraph" w:customStyle="1" w:styleId="paragraph">
    <w:name w:val="paragraph"/>
    <w:basedOn w:val="Normal"/>
    <w:rsid w:val="002718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18F1"/>
  </w:style>
  <w:style w:type="character" w:customStyle="1" w:styleId="eop">
    <w:name w:val="eop"/>
    <w:basedOn w:val="DefaultParagraphFont"/>
    <w:rsid w:val="002718F1"/>
  </w:style>
  <w:style w:type="character" w:customStyle="1" w:styleId="spellingerror">
    <w:name w:val="spellingerror"/>
    <w:basedOn w:val="DefaultParagraphFont"/>
    <w:rsid w:val="00FA4354"/>
  </w:style>
  <w:style w:type="character" w:customStyle="1" w:styleId="contextualspellingandgrammarerror">
    <w:name w:val="contextualspellingandgrammarerror"/>
    <w:basedOn w:val="DefaultParagraphFont"/>
    <w:rsid w:val="00FA4354"/>
  </w:style>
  <w:style w:type="character" w:styleId="UnresolvedMention">
    <w:name w:val="Unresolved Mention"/>
    <w:basedOn w:val="DefaultParagraphFont"/>
    <w:uiPriority w:val="99"/>
    <w:unhideWhenUsed/>
    <w:rsid w:val="00603E55"/>
    <w:rPr>
      <w:color w:val="605E5C"/>
      <w:shd w:val="clear" w:color="auto" w:fill="E1DFDD"/>
    </w:rPr>
  </w:style>
  <w:style w:type="character" w:styleId="FollowedHyperlink">
    <w:name w:val="FollowedHyperlink"/>
    <w:basedOn w:val="DefaultParagraphFont"/>
    <w:semiHidden/>
    <w:unhideWhenUsed/>
    <w:rsid w:val="00721979"/>
    <w:rPr>
      <w:color w:val="800080" w:themeColor="followedHyperlink"/>
      <w:u w:val="single"/>
    </w:rPr>
  </w:style>
  <w:style w:type="paragraph" w:styleId="Revision">
    <w:name w:val="Revision"/>
    <w:hidden/>
    <w:uiPriority w:val="99"/>
    <w:semiHidden/>
    <w:rsid w:val="001B4D91"/>
  </w:style>
  <w:style w:type="character" w:customStyle="1" w:styleId="tabchar">
    <w:name w:val="tabchar"/>
    <w:basedOn w:val="DefaultParagraphFont"/>
    <w:rsid w:val="00E3326C"/>
  </w:style>
  <w:style w:type="character" w:styleId="SubtleReference">
    <w:name w:val="Subtle Reference"/>
    <w:basedOn w:val="DefaultParagraphFont"/>
    <w:uiPriority w:val="31"/>
    <w:qFormat/>
    <w:rsid w:val="00067AB2"/>
    <w:rPr>
      <w:smallCaps/>
      <w:color w:val="5A5A5A" w:themeColor="text1" w:themeTint="A5"/>
    </w:rPr>
  </w:style>
  <w:style w:type="paragraph" w:customStyle="1" w:styleId="QResp">
    <w:name w:val="Q Resp"/>
    <w:next w:val="Normal"/>
    <w:rsid w:val="0090632E"/>
    <w:pPr>
      <w:tabs>
        <w:tab w:val="left" w:pos="720"/>
        <w:tab w:val="left" w:pos="1080"/>
      </w:tabs>
      <w:autoSpaceDE w:val="0"/>
      <w:autoSpaceDN w:val="0"/>
      <w:adjustRightInd w:val="0"/>
      <w:ind w:left="2160"/>
    </w:pPr>
    <w:rPr>
      <w:rFonts w:eastAsia="Batang"/>
      <w:sz w:val="24"/>
      <w:szCs w:val="24"/>
    </w:rPr>
  </w:style>
  <w:style w:type="paragraph" w:styleId="TOC4">
    <w:name w:val="toc 4"/>
    <w:basedOn w:val="Normal"/>
    <w:next w:val="Normal"/>
    <w:autoRedefine/>
    <w:uiPriority w:val="39"/>
    <w:unhideWhenUsed/>
    <w:rsid w:val="00BD4DB1"/>
    <w:pPr>
      <w:spacing w:after="100"/>
      <w:ind w:left="660"/>
    </w:pPr>
  </w:style>
  <w:style w:type="paragraph" w:styleId="TOC5">
    <w:name w:val="toc 5"/>
    <w:basedOn w:val="Normal"/>
    <w:next w:val="Normal"/>
    <w:autoRedefine/>
    <w:uiPriority w:val="39"/>
    <w:unhideWhenUsed/>
    <w:rsid w:val="00BD4DB1"/>
    <w:pPr>
      <w:spacing w:after="100"/>
      <w:ind w:left="880"/>
    </w:pPr>
  </w:style>
  <w:style w:type="paragraph" w:styleId="TOC6">
    <w:name w:val="toc 6"/>
    <w:basedOn w:val="Normal"/>
    <w:next w:val="Normal"/>
    <w:autoRedefine/>
    <w:uiPriority w:val="39"/>
    <w:unhideWhenUsed/>
    <w:rsid w:val="00BD4DB1"/>
    <w:pPr>
      <w:spacing w:after="100"/>
      <w:ind w:left="1100"/>
    </w:pPr>
  </w:style>
  <w:style w:type="paragraph" w:styleId="TOC7">
    <w:name w:val="toc 7"/>
    <w:basedOn w:val="Normal"/>
    <w:next w:val="Normal"/>
    <w:autoRedefine/>
    <w:uiPriority w:val="39"/>
    <w:unhideWhenUsed/>
    <w:rsid w:val="00BD4DB1"/>
    <w:pPr>
      <w:spacing w:after="100"/>
      <w:ind w:left="1320"/>
    </w:pPr>
  </w:style>
  <w:style w:type="paragraph" w:styleId="TOC8">
    <w:name w:val="toc 8"/>
    <w:basedOn w:val="Normal"/>
    <w:next w:val="Normal"/>
    <w:autoRedefine/>
    <w:uiPriority w:val="39"/>
    <w:unhideWhenUsed/>
    <w:rsid w:val="00BD4DB1"/>
    <w:pPr>
      <w:spacing w:after="100"/>
      <w:ind w:left="1540"/>
    </w:pPr>
  </w:style>
  <w:style w:type="paragraph" w:styleId="TOC9">
    <w:name w:val="toc 9"/>
    <w:basedOn w:val="Normal"/>
    <w:next w:val="Normal"/>
    <w:autoRedefine/>
    <w:uiPriority w:val="39"/>
    <w:unhideWhenUsed/>
    <w:rsid w:val="00BD4DB1"/>
    <w:pPr>
      <w:spacing w:after="100"/>
      <w:ind w:left="1760"/>
    </w:pPr>
  </w:style>
  <w:style w:type="paragraph" w:customStyle="1" w:styleId="Pa1">
    <w:name w:val="Pa1"/>
    <w:basedOn w:val="Default"/>
    <w:next w:val="Default"/>
    <w:uiPriority w:val="99"/>
    <w:rsid w:val="00E40C85"/>
    <w:pPr>
      <w:adjustRightInd w:val="0"/>
      <w:spacing w:line="201" w:lineRule="atLeast"/>
    </w:pPr>
    <w:rPr>
      <w:rFonts w:ascii="Myriad Pro" w:hAnsi="Myriad Pro"/>
      <w:color w:val="auto"/>
    </w:rPr>
  </w:style>
  <w:style w:type="character" w:customStyle="1" w:styleId="A0">
    <w:name w:val="A0"/>
    <w:uiPriority w:val="99"/>
    <w:rsid w:val="00E40C85"/>
    <w:rPr>
      <w:rFonts w:cs="Myriad Pro"/>
      <w:b/>
      <w:bCs/>
      <w:color w:val="221E1F"/>
      <w:sz w:val="18"/>
      <w:szCs w:val="18"/>
    </w:rPr>
  </w:style>
  <w:style w:type="character" w:customStyle="1" w:styleId="A6">
    <w:name w:val="A6"/>
    <w:uiPriority w:val="99"/>
    <w:rsid w:val="004B2B15"/>
    <w:rPr>
      <w:rFonts w:cs="Myriad Pro"/>
      <w:color w:val="221E1F"/>
      <w:sz w:val="18"/>
      <w:szCs w:val="18"/>
    </w:rPr>
  </w:style>
  <w:style w:type="character" w:customStyle="1" w:styleId="A4">
    <w:name w:val="A4"/>
    <w:uiPriority w:val="99"/>
    <w:rPr>
      <w:rFonts w:cs="Myriad Pro"/>
      <w:color w:val="221E1F"/>
      <w:sz w:val="18"/>
      <w:szCs w:val="18"/>
    </w:rPr>
  </w:style>
  <w:style w:type="character" w:customStyle="1" w:styleId="A3">
    <w:name w:val="A3"/>
    <w:uiPriority w:val="99"/>
    <w:rPr>
      <w:rFonts w:ascii="Wingdings" w:hAnsi="Wingdings" w:cs="Wingdings"/>
      <w:color w:val="221E1F"/>
      <w:sz w:val="18"/>
      <w:szCs w:val="18"/>
    </w:rPr>
  </w:style>
  <w:style w:type="character" w:customStyle="1" w:styleId="A7">
    <w:name w:val="A7"/>
    <w:uiPriority w:val="99"/>
    <w:rsid w:val="00B109CB"/>
    <w:rPr>
      <w:rFonts w:ascii="Wingdings" w:hAnsi="Wingdings" w:cs="Wingdings"/>
      <w:color w:val="211D1E"/>
    </w:rPr>
  </w:style>
  <w:style w:type="character" w:customStyle="1" w:styleId="A15">
    <w:name w:val="A15"/>
    <w:uiPriority w:val="99"/>
    <w:rsid w:val="00BA0C8A"/>
    <w:rPr>
      <w:rFonts w:cs="Myriad Pro"/>
      <w:color w:val="211D1E"/>
      <w:sz w:val="18"/>
      <w:szCs w:val="18"/>
    </w:rPr>
  </w:style>
  <w:style w:type="character" w:customStyle="1" w:styleId="A16">
    <w:name w:val="A16"/>
    <w:uiPriority w:val="99"/>
    <w:rsid w:val="00BA0C8A"/>
    <w:rPr>
      <w:rFonts w:ascii="Wingdings" w:hAnsi="Wingdings" w:cs="Wingdings"/>
      <w:color w:val="211D1E"/>
    </w:rPr>
  </w:style>
  <w:style w:type="character" w:customStyle="1" w:styleId="A2">
    <w:name w:val="A2"/>
    <w:uiPriority w:val="99"/>
    <w:rsid w:val="00D014C5"/>
    <w:rPr>
      <w:rFonts w:cs="Myriad Pro"/>
      <w:b/>
      <w:bCs/>
      <w:color w:val="211D1E"/>
      <w:sz w:val="18"/>
      <w:szCs w:val="18"/>
    </w:rPr>
  </w:style>
  <w:style w:type="character" w:styleId="Strong">
    <w:name w:val="Strong"/>
    <w:basedOn w:val="DefaultParagraphFont"/>
    <w:uiPriority w:val="22"/>
    <w:qFormat/>
    <w:rsid w:val="00BC124D"/>
    <w:rPr>
      <w:b/>
      <w:bCs/>
    </w:rPr>
  </w:style>
  <w:style w:type="numbering" w:customStyle="1" w:styleId="NoList1">
    <w:name w:val="No List1"/>
    <w:next w:val="NoList"/>
    <w:uiPriority w:val="99"/>
    <w:semiHidden/>
    <w:unhideWhenUsed/>
    <w:rsid w:val="00FA43B5"/>
  </w:style>
  <w:style w:type="paragraph" w:customStyle="1" w:styleId="msonormal">
    <w:name w:val="msonormal"/>
    <w:basedOn w:val="Normal"/>
    <w:rsid w:val="00FA43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FA43B5"/>
  </w:style>
  <w:style w:type="character" w:customStyle="1" w:styleId="tabrun">
    <w:name w:val="tabrun"/>
    <w:basedOn w:val="DefaultParagraphFont"/>
    <w:rsid w:val="00FA43B5"/>
  </w:style>
  <w:style w:type="character" w:customStyle="1" w:styleId="tableaderchars">
    <w:name w:val="tableaderchars"/>
    <w:basedOn w:val="DefaultParagraphFont"/>
    <w:rsid w:val="00FA43B5"/>
  </w:style>
  <w:style w:type="paragraph" w:customStyle="1" w:styleId="outlineelement">
    <w:name w:val="outlineelement"/>
    <w:basedOn w:val="Normal"/>
    <w:rsid w:val="00FA43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blob">
    <w:name w:val="pagebreakblob"/>
    <w:basedOn w:val="DefaultParagraphFont"/>
    <w:rsid w:val="00FA43B5"/>
  </w:style>
  <w:style w:type="character" w:customStyle="1" w:styleId="pagebreakborderspan">
    <w:name w:val="pagebreakborderspan"/>
    <w:basedOn w:val="DefaultParagraphFont"/>
    <w:rsid w:val="00FA43B5"/>
  </w:style>
  <w:style w:type="character" w:customStyle="1" w:styleId="pagebreaktextspan">
    <w:name w:val="pagebreaktextspan"/>
    <w:basedOn w:val="DefaultParagraphFont"/>
    <w:rsid w:val="00FA4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March 2020</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A49EDB-EFB9-4572-9CA4-345CAD661672}">
  <ds:schemaRefs/>
</ds:datastoreItem>
</file>

<file path=customXml/itemProps3.xml><?xml version="1.0" encoding="utf-8"?>
<ds:datastoreItem xmlns:ds="http://schemas.openxmlformats.org/officeDocument/2006/customXml" ds:itemID="{6901F5BE-474F-48C4-A5C5-9D357412A740}">
  <ds:schemaRefs>
    <ds:schemaRef ds:uri="http://schemas.microsoft.com/sharepoint/v3/contenttype/forms"/>
  </ds:schemaRefs>
</ds:datastoreItem>
</file>

<file path=customXml/itemProps4.xml><?xml version="1.0" encoding="utf-8"?>
<ds:datastoreItem xmlns:ds="http://schemas.openxmlformats.org/officeDocument/2006/customXml" ds:itemID="{F852AD9B-69AA-4A67-9D27-02EC3DDB7238}">
  <ds:schemaRefs>
    <ds:schemaRef ds:uri="http://schemas.openxmlformats.org/officeDocument/2006/bibliography"/>
  </ds:schemaRefs>
</ds:datastoreItem>
</file>

<file path=customXml/itemProps5.xml><?xml version="1.0" encoding="utf-8"?>
<ds:datastoreItem xmlns:ds="http://schemas.openxmlformats.org/officeDocument/2006/customXml" ds:itemID="{6FED2E1A-4F67-4481-9628-E17D6DBA1F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1</Pages>
  <Words>13964</Words>
  <Characters>79599</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Pregnancy Risk Assessment Monitoring System (PRAMS)</vt:lpstr>
    </vt:vector>
  </TitlesOfParts>
  <Company>CDC</Company>
  <LinksUpToDate>false</LinksUpToDate>
  <CharactersWithSpaces>9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gnancy Risk Assessment Monitoring System (PRAMS)</dc:title>
  <dc:subject>Phase 9 Standard Questions and Supplements</dc:subject>
  <dc:creator>Ruffo, Nan M. (CDC/DDNID/NCCDPHP/DRH) (CTR)</dc:creator>
  <cp:lastModifiedBy>Bauman, Brenda (CDC/DDNID/NCCDPHP/DRH)</cp:lastModifiedBy>
  <cp:revision>4</cp:revision>
  <cp:lastPrinted>2020-04-13T18:15:00Z</cp:lastPrinted>
  <dcterms:created xsi:type="dcterms:W3CDTF">2022-09-30T19:25:00Z</dcterms:created>
  <dcterms:modified xsi:type="dcterms:W3CDTF">2022-11-0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ac8a6208-dd78-436a-b1c1-cc1d40f4acc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7-16T16:41:35Z</vt:lpwstr>
  </property>
  <property fmtid="{D5CDD505-2E9C-101B-9397-08002B2CF9AE}" pid="9" name="MSIP_Label_7b94a7b8-f06c-4dfe-bdcc-9b548fd58c31_SiteId">
    <vt:lpwstr>9ce70869-60db-44fd-abe8-d2767077fc8f</vt:lpwstr>
  </property>
</Properties>
</file>